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0E0935CE" w:rsidR="00666B9A" w:rsidRDefault="00457806" w:rsidP="00666B9A">
      <w:pPr>
        <w:pStyle w:val="BodyText"/>
        <w:jc w:val="center"/>
      </w:pPr>
      <w:r>
        <w:rPr>
          <w:noProof/>
        </w:rPr>
        <w:drawing>
          <wp:inline distT="0" distB="0" distL="0" distR="0" wp14:anchorId="1261C8FA" wp14:editId="4C67D5F3">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0DE953BE" w:rsidR="00CC1B0B" w:rsidRPr="00184842" w:rsidRDefault="00394E8C" w:rsidP="00CC1B0B">
      <w:pPr>
        <w:spacing w:before="77"/>
        <w:ind w:left="3569" w:right="70" w:hanging="3569"/>
        <w:jc w:val="center"/>
        <w:rPr>
          <w:rFonts w:ascii="Cambria" w:hAnsi="Cambria"/>
          <w:b/>
          <w:bCs/>
          <w:color w:val="333333"/>
          <w:sz w:val="56"/>
        </w:rPr>
      </w:pPr>
      <w:r w:rsidRPr="00394E8C">
        <w:rPr>
          <w:rFonts w:ascii="Cambria" w:hAnsi="Cambria"/>
          <w:b/>
          <w:bCs/>
          <w:color w:val="333333"/>
          <w:sz w:val="56"/>
        </w:rPr>
        <w:t>Oral &amp; Maxillofacial Surgery (OMS</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FAFB20A" w:rsidR="00ED2DAE" w:rsidRPr="003D7B4B" w:rsidRDefault="00ED2DAE" w:rsidP="00ED2DAE">
      <w:pPr>
        <w:pStyle w:val="BodyText"/>
        <w:jc w:val="center"/>
        <w:rPr>
          <w:sz w:val="32"/>
          <w:szCs w:val="32"/>
        </w:rPr>
      </w:pPr>
      <w:r w:rsidRPr="00283A3A">
        <w:rPr>
          <w:sz w:val="32"/>
          <w:szCs w:val="32"/>
        </w:rPr>
        <w:t xml:space="preserve">Version </w:t>
      </w:r>
      <w:r w:rsidR="00283A3A" w:rsidRPr="00283A3A">
        <w:rPr>
          <w:sz w:val="32"/>
          <w:szCs w:val="32"/>
        </w:rPr>
        <w:t>3</w:t>
      </w:r>
      <w:r w:rsidR="001C5636" w:rsidRPr="00283A3A">
        <w:rPr>
          <w:sz w:val="32"/>
          <w:szCs w:val="32"/>
        </w:rPr>
        <w:t>.</w:t>
      </w:r>
      <w:r w:rsidR="00935A90">
        <w:rPr>
          <w:sz w:val="32"/>
          <w:szCs w:val="32"/>
        </w:rPr>
        <w:t>1</w:t>
      </w:r>
      <w:r w:rsidRPr="006A7435">
        <w:rPr>
          <w:sz w:val="32"/>
          <w:szCs w:val="32"/>
        </w:rPr>
        <w:t xml:space="preserve">, Effective </w:t>
      </w:r>
      <w:r w:rsidR="00935A90">
        <w:rPr>
          <w:sz w:val="32"/>
          <w:szCs w:val="32"/>
        </w:rPr>
        <w:t>March</w:t>
      </w:r>
      <w:r w:rsidR="006A7435" w:rsidRPr="009C501D">
        <w:rPr>
          <w:sz w:val="32"/>
          <w:szCs w:val="32"/>
        </w:rPr>
        <w:t xml:space="preserve"> 1, 202</w:t>
      </w:r>
      <w:r w:rsidR="00935A90">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8D2849">
      <w:pPr>
        <w:ind w:left="2880" w:firstLine="720"/>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000000"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000000"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000000"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77E3BF6C" w:rsidR="001D0CB0" w:rsidRPr="00D24273" w:rsidRDefault="00000000"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000000"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000000"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000000"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000000"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79DCC481" w:rsidR="001D0CB0" w:rsidRPr="00D6431C" w:rsidRDefault="00000000"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2F93C3D5" w:rsidR="001D0CB0" w:rsidRPr="00D6431C" w:rsidRDefault="000E19FD"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7D3B7990" w:rsidR="001D0CB0" w:rsidRPr="00B51AE3" w:rsidRDefault="00636E4D" w:rsidP="00571360">
            <w:pPr>
              <w:tabs>
                <w:tab w:val="left" w:pos="1854"/>
              </w:tabs>
              <w:jc w:val="center"/>
              <w:rPr>
                <w:rFonts w:ascii="Cambria" w:hAnsi="Cambria"/>
                <w:b/>
                <w:bCs/>
              </w:rPr>
            </w:pPr>
            <w:r>
              <w:rPr>
                <w:rFonts w:ascii="Cambria" w:hAnsi="Cambria"/>
                <w:b/>
                <w:bCs/>
              </w:rPr>
              <w:t>OMS</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7DF08D7D" w:rsidR="001D0CB0" w:rsidRPr="00D6431C" w:rsidRDefault="00000000" w:rsidP="00571360">
            <w:pPr>
              <w:rPr>
                <w:rFonts w:ascii="Cambria" w:hAnsi="Cambria"/>
                <w:b/>
              </w:rPr>
            </w:pPr>
            <w:hyperlink w:anchor="SEC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0CA4576" w:rsidR="001D0CB0" w:rsidRPr="00D6431C" w:rsidRDefault="00A72B19"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81195E4" w:rsidR="001D0CB0" w:rsidRPr="00D6431C" w:rsidRDefault="00A72B19"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7E40A9B7" w:rsidR="001D0CB0" w:rsidRPr="00D6431C" w:rsidRDefault="00A72B19" w:rsidP="00571360">
            <w:pPr>
              <w:jc w:val="center"/>
              <w:rPr>
                <w:rFonts w:ascii="Cambria" w:hAnsi="Cambria"/>
              </w:rPr>
            </w:pPr>
            <w:r>
              <w:rPr>
                <w:rFonts w:ascii="Cambria" w:hAnsi="Cambria"/>
              </w:rPr>
              <w:t>29</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F4522DA" w:rsidR="003F55AA" w:rsidRPr="00D6431C" w:rsidRDefault="00A72B19" w:rsidP="00571360">
            <w:pPr>
              <w:jc w:val="center"/>
              <w:rPr>
                <w:rFonts w:ascii="Cambria" w:hAnsi="Cambria"/>
              </w:rPr>
            </w:pPr>
            <w:r>
              <w:rPr>
                <w:rFonts w:ascii="Cambria" w:hAnsi="Cambria"/>
              </w:rPr>
              <w:t>29</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03A87792" w:rsidR="003F55AA" w:rsidRPr="00D6431C" w:rsidRDefault="00A72B19"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3B218DE2" w:rsidR="003F55AA" w:rsidRPr="00D6431C" w:rsidRDefault="00802E7D" w:rsidP="00571360">
            <w:pPr>
              <w:ind w:left="345"/>
              <w:rPr>
                <w:rFonts w:ascii="Cambria" w:hAnsi="Cambria"/>
              </w:rPr>
            </w:pPr>
            <w:r w:rsidRPr="00D6431C">
              <w:rPr>
                <w:rFonts w:ascii="Cambria" w:hAnsi="Cambria"/>
              </w:rPr>
              <w:t xml:space="preserve">Sub-section E: </w:t>
            </w:r>
            <w:r w:rsidR="00457806">
              <w:rPr>
                <w:rFonts w:ascii="Cambria" w:hAnsi="Cambria"/>
              </w:rPr>
              <w:t>QUAD A</w:t>
            </w:r>
            <w:r w:rsidRPr="00D6431C">
              <w:rPr>
                <w:rFonts w:ascii="Cambria" w:hAnsi="Cambria"/>
              </w:rPr>
              <w:t>-Mandated Reporting</w:t>
            </w:r>
          </w:p>
        </w:tc>
        <w:tc>
          <w:tcPr>
            <w:tcW w:w="1345" w:type="dxa"/>
          </w:tcPr>
          <w:p w14:paraId="6A868481" w14:textId="231BD1DB" w:rsidR="003F55AA" w:rsidRPr="00D6431C" w:rsidRDefault="00A72B19" w:rsidP="00571360">
            <w:pPr>
              <w:jc w:val="center"/>
              <w:rPr>
                <w:rFonts w:ascii="Cambria" w:hAnsi="Cambria"/>
              </w:rPr>
            </w:pPr>
            <w:r>
              <w:rPr>
                <w:rFonts w:ascii="Cambria" w:hAnsi="Cambria"/>
              </w:rPr>
              <w:t>30</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49CF2305" w:rsidR="003F55AA" w:rsidRPr="00D6431C" w:rsidRDefault="00A72B19" w:rsidP="00571360">
            <w:pPr>
              <w:jc w:val="center"/>
              <w:rPr>
                <w:rFonts w:ascii="Cambria" w:hAnsi="Cambria"/>
              </w:rPr>
            </w:pPr>
            <w:r>
              <w:rPr>
                <w:rFonts w:ascii="Cambria" w:hAnsi="Cambria"/>
              </w:rPr>
              <w:t>31</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9377179" w:rsidR="001D0CB0" w:rsidRPr="00D6431C" w:rsidRDefault="00000000" w:rsidP="00571360">
            <w:pPr>
              <w:rPr>
                <w:rFonts w:ascii="Cambria" w:hAnsi="Cambria"/>
                <w:b/>
              </w:rPr>
            </w:pPr>
            <w:hyperlink w:anchor="SEC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74486C0A" w:rsidR="001D0CB0" w:rsidRPr="00D6431C" w:rsidRDefault="00A72B19" w:rsidP="00571360">
            <w:pPr>
              <w:jc w:val="center"/>
              <w:rPr>
                <w:rFonts w:ascii="Cambria" w:hAnsi="Cambria"/>
                <w:b/>
              </w:rPr>
            </w:pPr>
            <w:r>
              <w:rPr>
                <w:rFonts w:ascii="Cambria" w:hAnsi="Cambria"/>
                <w:b/>
              </w:rPr>
              <w:t>35</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7009054C" w:rsidR="001D0CB0" w:rsidRPr="00D6431C" w:rsidRDefault="00A72B19" w:rsidP="00571360">
            <w:pPr>
              <w:jc w:val="center"/>
              <w:rPr>
                <w:rFonts w:ascii="Cambria" w:hAnsi="Cambria"/>
              </w:rPr>
            </w:pPr>
            <w:r>
              <w:rPr>
                <w:rFonts w:ascii="Cambria" w:hAnsi="Cambria"/>
              </w:rPr>
              <w:t>35</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7F9755A" w:rsidR="00802E7D" w:rsidRPr="00D6431C" w:rsidRDefault="00A72B19" w:rsidP="00571360">
            <w:pPr>
              <w:jc w:val="center"/>
              <w:rPr>
                <w:rFonts w:ascii="Cambria" w:hAnsi="Cambria"/>
              </w:rPr>
            </w:pPr>
            <w:r>
              <w:rPr>
                <w:rFonts w:ascii="Cambria" w:hAnsi="Cambria"/>
              </w:rPr>
              <w:t>35</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624C6ED" w:rsidR="00E40D83" w:rsidRPr="00D6431C" w:rsidRDefault="001F3FEA" w:rsidP="00E40D83">
            <w:pPr>
              <w:jc w:val="center"/>
              <w:rPr>
                <w:rFonts w:ascii="Cambria" w:hAnsi="Cambria"/>
              </w:rPr>
            </w:pPr>
            <w:r>
              <w:rPr>
                <w:rFonts w:ascii="Cambria" w:hAnsi="Cambria"/>
              </w:rPr>
              <w:t>36</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3D89BD41" w:rsidR="00E40D83" w:rsidRPr="00D6431C" w:rsidRDefault="001F3FEA" w:rsidP="00E40D83">
            <w:pPr>
              <w:jc w:val="center"/>
              <w:rPr>
                <w:rFonts w:ascii="Cambria" w:hAnsi="Cambria"/>
              </w:rPr>
            </w:pPr>
            <w:r>
              <w:rPr>
                <w:rFonts w:ascii="Cambria" w:hAnsi="Cambria"/>
              </w:rPr>
              <w:t>37</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517A1F88" w:rsidR="00E40D83" w:rsidRPr="00D6431C" w:rsidRDefault="00000000" w:rsidP="00E40D83">
            <w:pPr>
              <w:rPr>
                <w:rFonts w:ascii="Cambria" w:hAnsi="Cambria"/>
                <w:b/>
              </w:rPr>
            </w:pPr>
            <w:hyperlink w:anchor="SEC3" w:history="1">
              <w:r w:rsidR="00E40D83" w:rsidRPr="00231B93">
                <w:rPr>
                  <w:rStyle w:val="Hyperlink"/>
                  <w:rFonts w:ascii="Cambria" w:hAnsi="Cambria"/>
                  <w:b/>
                </w:rPr>
                <w:t>Section 3: Safety</w:t>
              </w:r>
            </w:hyperlink>
          </w:p>
        </w:tc>
        <w:tc>
          <w:tcPr>
            <w:tcW w:w="1345" w:type="dxa"/>
          </w:tcPr>
          <w:p w14:paraId="398C0F5C" w14:textId="5273E7EA" w:rsidR="00E40D83" w:rsidRPr="00D6431C" w:rsidRDefault="001F3FEA" w:rsidP="00E40D83">
            <w:pPr>
              <w:jc w:val="center"/>
              <w:rPr>
                <w:rFonts w:ascii="Cambria" w:hAnsi="Cambria"/>
                <w:b/>
              </w:rPr>
            </w:pPr>
            <w:r>
              <w:rPr>
                <w:rFonts w:ascii="Cambria" w:hAnsi="Cambria"/>
                <w:b/>
              </w:rPr>
              <w:t>38</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4077F085" w:rsidR="00E40D83" w:rsidRPr="00D6431C" w:rsidRDefault="001F3FEA" w:rsidP="00E40D83">
            <w:pPr>
              <w:jc w:val="center"/>
              <w:rPr>
                <w:rFonts w:ascii="Cambria" w:hAnsi="Cambria"/>
              </w:rPr>
            </w:pPr>
            <w:r>
              <w:rPr>
                <w:rFonts w:ascii="Cambria" w:hAnsi="Cambria"/>
              </w:rPr>
              <w:t>38</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0F1ADBCB" w:rsidR="00E40D83" w:rsidRPr="00D6431C" w:rsidRDefault="001F3FEA" w:rsidP="00E40D83">
            <w:pPr>
              <w:jc w:val="center"/>
              <w:rPr>
                <w:rFonts w:ascii="Cambria" w:hAnsi="Cambria"/>
              </w:rPr>
            </w:pPr>
            <w:r>
              <w:rPr>
                <w:rFonts w:ascii="Cambria" w:hAnsi="Cambria"/>
              </w:rPr>
              <w:t>38</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734167D8" w:rsidR="00E40D83" w:rsidRPr="00D6431C" w:rsidRDefault="001F3FEA" w:rsidP="00E40D83">
            <w:pPr>
              <w:jc w:val="center"/>
              <w:rPr>
                <w:rFonts w:ascii="Cambria" w:hAnsi="Cambria"/>
              </w:rPr>
            </w:pPr>
            <w:r>
              <w:rPr>
                <w:rFonts w:ascii="Cambria" w:hAnsi="Cambria"/>
              </w:rPr>
              <w:t>39</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BF36FCD" w:rsidR="00E40D83" w:rsidRPr="00D6431C" w:rsidRDefault="00364442"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55AF5BD0" w:rsidR="00656657" w:rsidRPr="00D6431C" w:rsidRDefault="00364442" w:rsidP="00E40D83">
            <w:pPr>
              <w:jc w:val="center"/>
              <w:rPr>
                <w:rFonts w:ascii="Cambria" w:hAnsi="Cambria"/>
              </w:rPr>
            </w:pPr>
            <w:r>
              <w:rPr>
                <w:rFonts w:ascii="Cambria" w:hAnsi="Cambria"/>
              </w:rPr>
              <w:t>40</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276D25CB" w:rsidR="00656657" w:rsidRPr="00D6431C" w:rsidRDefault="00364442"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0A10EAAF" w:rsidR="00333C09" w:rsidRPr="00D6431C" w:rsidRDefault="00364442" w:rsidP="00E40D83">
            <w:pPr>
              <w:jc w:val="center"/>
              <w:rPr>
                <w:rFonts w:ascii="Cambria" w:hAnsi="Cambria"/>
              </w:rPr>
            </w:pPr>
            <w:r>
              <w:rPr>
                <w:rFonts w:ascii="Cambria" w:hAnsi="Cambria"/>
              </w:rPr>
              <w:t>41</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BD1BBB8" w:rsidR="005E142D" w:rsidRPr="00D6431C" w:rsidRDefault="00364442" w:rsidP="00E40D83">
            <w:pPr>
              <w:jc w:val="center"/>
              <w:rPr>
                <w:rFonts w:ascii="Cambria" w:hAnsi="Cambria"/>
              </w:rPr>
            </w:pPr>
            <w:r>
              <w:rPr>
                <w:rFonts w:ascii="Cambria" w:hAnsi="Cambria"/>
              </w:rPr>
              <w:t>42</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3D909A70" w14:textId="77777777" w:rsidR="00E40D83" w:rsidRDefault="00E40D83" w:rsidP="00E40D83">
            <w:pPr>
              <w:jc w:val="center"/>
              <w:rPr>
                <w:rFonts w:ascii="Cambria" w:hAnsi="Cambria"/>
              </w:rPr>
            </w:pPr>
          </w:p>
          <w:p w14:paraId="695C362F" w14:textId="6051CF75" w:rsidR="00857019" w:rsidRPr="00D6431C" w:rsidRDefault="00857019" w:rsidP="00E40D83">
            <w:pPr>
              <w:jc w:val="center"/>
              <w:rPr>
                <w:rFonts w:ascii="Cambria" w:hAnsi="Cambria"/>
              </w:rPr>
            </w:pPr>
          </w:p>
        </w:tc>
      </w:tr>
      <w:tr w:rsidR="00E40D83" w:rsidRPr="008B7ED8" w14:paraId="5CDEAE78" w14:textId="77777777" w:rsidTr="00571360">
        <w:tc>
          <w:tcPr>
            <w:tcW w:w="8005" w:type="dxa"/>
          </w:tcPr>
          <w:p w14:paraId="6DC0265F" w14:textId="1BAD2C72" w:rsidR="00E40D83" w:rsidRPr="00D6431C" w:rsidDel="001B68C6" w:rsidRDefault="00000000" w:rsidP="00E40D83">
            <w:pPr>
              <w:tabs>
                <w:tab w:val="left" w:pos="3516"/>
              </w:tabs>
              <w:rPr>
                <w:rFonts w:ascii="Cambria" w:hAnsi="Cambria"/>
                <w:b/>
              </w:rPr>
            </w:pPr>
            <w:hyperlink w:anchor="SEC4" w:history="1">
              <w:r w:rsidR="004237F0" w:rsidRPr="00231B93">
                <w:rPr>
                  <w:rStyle w:val="Hyperlink"/>
                  <w:rFonts w:ascii="Cambria" w:hAnsi="Cambria"/>
                  <w:b/>
                </w:rPr>
                <w:t>Section 4: Equipment</w:t>
              </w:r>
            </w:hyperlink>
          </w:p>
        </w:tc>
        <w:tc>
          <w:tcPr>
            <w:tcW w:w="1345" w:type="dxa"/>
          </w:tcPr>
          <w:p w14:paraId="7F8CEFF6" w14:textId="4429DB13" w:rsidR="00E40D83" w:rsidRPr="00D6431C" w:rsidRDefault="00364442" w:rsidP="00E40D83">
            <w:pPr>
              <w:jc w:val="center"/>
              <w:rPr>
                <w:rFonts w:ascii="Cambria" w:hAnsi="Cambria"/>
                <w:b/>
              </w:rPr>
            </w:pPr>
            <w:r>
              <w:rPr>
                <w:rFonts w:ascii="Cambria" w:hAnsi="Cambria"/>
                <w:b/>
              </w:rPr>
              <w:t>43</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139E75AA" w:rsidR="004237F0" w:rsidRPr="00626B3A" w:rsidRDefault="00364442" w:rsidP="00E533BD">
            <w:pPr>
              <w:jc w:val="center"/>
              <w:rPr>
                <w:rFonts w:ascii="Cambria" w:hAnsi="Cambria"/>
              </w:rPr>
            </w:pPr>
            <w:r>
              <w:rPr>
                <w:rFonts w:ascii="Cambria" w:hAnsi="Cambria"/>
              </w:rPr>
              <w:t>43</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54D11E69" w:rsidR="004237F0" w:rsidRPr="00626B3A" w:rsidRDefault="00364442" w:rsidP="00E533BD">
            <w:pPr>
              <w:jc w:val="center"/>
              <w:rPr>
                <w:rFonts w:ascii="Cambria" w:hAnsi="Cambria"/>
              </w:rPr>
            </w:pPr>
            <w:r>
              <w:rPr>
                <w:rFonts w:ascii="Cambria" w:hAnsi="Cambria"/>
              </w:rPr>
              <w:t>43</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553B43F5" w:rsidR="004237F0" w:rsidRPr="00626B3A" w:rsidRDefault="00960B9F" w:rsidP="00E533BD">
            <w:pPr>
              <w:jc w:val="center"/>
              <w:rPr>
                <w:rFonts w:ascii="Cambria" w:hAnsi="Cambria"/>
              </w:rPr>
            </w:pPr>
            <w:r>
              <w:rPr>
                <w:rFonts w:ascii="Cambria" w:hAnsi="Cambria"/>
              </w:rPr>
              <w:t>44</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00A9D9DA" w:rsidR="004237F0" w:rsidRPr="00626B3A" w:rsidRDefault="00960B9F" w:rsidP="00E533BD">
            <w:pPr>
              <w:jc w:val="center"/>
              <w:rPr>
                <w:rFonts w:ascii="Cambria" w:hAnsi="Cambria"/>
              </w:rPr>
            </w:pPr>
            <w:r>
              <w:rPr>
                <w:rFonts w:ascii="Cambria" w:hAnsi="Cambria"/>
              </w:rPr>
              <w:t>47</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07A7A4DA" w:rsidR="001912A4" w:rsidRPr="00626B3A" w:rsidRDefault="00960B9F" w:rsidP="00E533BD">
            <w:pPr>
              <w:jc w:val="center"/>
              <w:rPr>
                <w:rFonts w:ascii="Cambria" w:hAnsi="Cambria"/>
              </w:rPr>
            </w:pPr>
            <w:r>
              <w:rPr>
                <w:rFonts w:ascii="Cambria" w:hAnsi="Cambria"/>
              </w:rPr>
              <w:t>47</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5A332E1E" w:rsidR="004237F0" w:rsidRPr="00626B3A" w:rsidRDefault="00000000" w:rsidP="00E40D83">
            <w:pPr>
              <w:tabs>
                <w:tab w:val="left" w:pos="3516"/>
              </w:tabs>
              <w:rPr>
                <w:rFonts w:ascii="Cambria" w:hAnsi="Cambria"/>
                <w:b/>
              </w:rPr>
            </w:pPr>
            <w:hyperlink w:anchor="SEC5" w:history="1">
              <w:r w:rsidR="001912A4" w:rsidRPr="00231B93">
                <w:rPr>
                  <w:rStyle w:val="Hyperlink"/>
                  <w:rFonts w:ascii="Cambria" w:hAnsi="Cambria"/>
                  <w:b/>
                </w:rPr>
                <w:t>Section 5: In Case of Emergency</w:t>
              </w:r>
            </w:hyperlink>
          </w:p>
        </w:tc>
        <w:tc>
          <w:tcPr>
            <w:tcW w:w="1345" w:type="dxa"/>
          </w:tcPr>
          <w:p w14:paraId="3785BD2F" w14:textId="595F112F" w:rsidR="004237F0" w:rsidRPr="00626B3A" w:rsidRDefault="00960B9F" w:rsidP="00E40D83">
            <w:pPr>
              <w:jc w:val="center"/>
              <w:rPr>
                <w:rFonts w:ascii="Cambria" w:hAnsi="Cambria"/>
                <w:b/>
              </w:rPr>
            </w:pPr>
            <w:r>
              <w:rPr>
                <w:rFonts w:ascii="Cambria" w:hAnsi="Cambria"/>
                <w:b/>
              </w:rPr>
              <w:t>49</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735E428B" w:rsidR="001912A4" w:rsidRPr="00626B3A" w:rsidRDefault="00960B9F" w:rsidP="00E533BD">
            <w:pPr>
              <w:jc w:val="center"/>
              <w:rPr>
                <w:rFonts w:ascii="Cambria" w:hAnsi="Cambria"/>
              </w:rPr>
            </w:pPr>
            <w:r>
              <w:rPr>
                <w:rFonts w:ascii="Cambria" w:hAnsi="Cambria"/>
              </w:rPr>
              <w:t>49</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62C2BC16" w:rsidR="001912A4" w:rsidRPr="00626B3A" w:rsidRDefault="00960B9F" w:rsidP="00E533BD">
            <w:pPr>
              <w:jc w:val="center"/>
              <w:rPr>
                <w:rFonts w:ascii="Cambria" w:hAnsi="Cambria"/>
              </w:rPr>
            </w:pPr>
            <w:r>
              <w:rPr>
                <w:rFonts w:ascii="Cambria" w:hAnsi="Cambria"/>
              </w:rPr>
              <w:t>49</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68FD83C4" w:rsidR="001912A4" w:rsidRPr="00626B3A" w:rsidRDefault="00960B9F" w:rsidP="00E533BD">
            <w:pPr>
              <w:jc w:val="center"/>
              <w:rPr>
                <w:rFonts w:ascii="Cambria" w:hAnsi="Cambria"/>
              </w:rPr>
            </w:pPr>
            <w:r>
              <w:rPr>
                <w:rFonts w:ascii="Cambria" w:hAnsi="Cambria"/>
              </w:rPr>
              <w:t>50</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6B9FC5B9" w:rsidR="004237F0" w:rsidRPr="00626B3A" w:rsidRDefault="00000000" w:rsidP="00E40D83">
            <w:pPr>
              <w:tabs>
                <w:tab w:val="left" w:pos="3516"/>
              </w:tabs>
              <w:rPr>
                <w:rFonts w:ascii="Cambria" w:hAnsi="Cambria"/>
                <w:b/>
              </w:rPr>
            </w:pPr>
            <w:hyperlink w:anchor="SEC6" w:history="1">
              <w:r w:rsidR="001912A4" w:rsidRPr="00231B93">
                <w:rPr>
                  <w:rStyle w:val="Hyperlink"/>
                  <w:rFonts w:ascii="Cambria" w:hAnsi="Cambria"/>
                  <w:b/>
                </w:rPr>
                <w:t>Section 6: Medications</w:t>
              </w:r>
            </w:hyperlink>
          </w:p>
        </w:tc>
        <w:tc>
          <w:tcPr>
            <w:tcW w:w="1345" w:type="dxa"/>
          </w:tcPr>
          <w:p w14:paraId="566FC099" w14:textId="196944F0" w:rsidR="004237F0" w:rsidRPr="00626B3A" w:rsidRDefault="00960B9F" w:rsidP="00E40D83">
            <w:pPr>
              <w:jc w:val="center"/>
              <w:rPr>
                <w:rFonts w:ascii="Cambria" w:hAnsi="Cambria"/>
                <w:b/>
              </w:rPr>
            </w:pPr>
            <w:r>
              <w:rPr>
                <w:rFonts w:ascii="Cambria" w:hAnsi="Cambria"/>
                <w:b/>
              </w:rPr>
              <w:t>52</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1F208C72" w:rsidR="001912A4" w:rsidRPr="00626B3A" w:rsidRDefault="00960B9F" w:rsidP="00E533BD">
            <w:pPr>
              <w:jc w:val="center"/>
              <w:rPr>
                <w:rFonts w:ascii="Cambria" w:hAnsi="Cambria"/>
              </w:rPr>
            </w:pPr>
            <w:r>
              <w:rPr>
                <w:rFonts w:ascii="Cambria" w:hAnsi="Cambria"/>
              </w:rPr>
              <w:t>52</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4E217EE9" w:rsidR="001912A4" w:rsidRPr="00626B3A" w:rsidRDefault="00960B9F" w:rsidP="00E533BD">
            <w:pPr>
              <w:jc w:val="center"/>
              <w:rPr>
                <w:rFonts w:ascii="Cambria" w:hAnsi="Cambria"/>
              </w:rPr>
            </w:pPr>
            <w:r>
              <w:rPr>
                <w:rFonts w:ascii="Cambria" w:hAnsi="Cambria"/>
              </w:rPr>
              <w:t>52</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7005428C" w:rsidR="001912A4" w:rsidRPr="00626B3A" w:rsidRDefault="00960B9F" w:rsidP="00E533BD">
            <w:pPr>
              <w:jc w:val="center"/>
              <w:rPr>
                <w:rFonts w:ascii="Cambria" w:hAnsi="Cambria"/>
              </w:rPr>
            </w:pPr>
            <w:r>
              <w:rPr>
                <w:rFonts w:ascii="Cambria" w:hAnsi="Cambria"/>
              </w:rPr>
              <w:t>52</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14F75EF9" w:rsidR="001912A4" w:rsidRPr="00626B3A" w:rsidRDefault="00960B9F" w:rsidP="00E533BD">
            <w:pPr>
              <w:jc w:val="center"/>
              <w:rPr>
                <w:rFonts w:ascii="Cambria" w:hAnsi="Cambria"/>
              </w:rPr>
            </w:pPr>
            <w:r>
              <w:rPr>
                <w:rFonts w:ascii="Cambria" w:hAnsi="Cambria"/>
              </w:rPr>
              <w:t>53</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4F5FEC3" w:rsidR="001912A4" w:rsidRPr="00626B3A" w:rsidRDefault="00960B9F" w:rsidP="00E533BD">
            <w:pPr>
              <w:jc w:val="center"/>
              <w:rPr>
                <w:rFonts w:ascii="Cambria" w:hAnsi="Cambria"/>
              </w:rPr>
            </w:pPr>
            <w:r>
              <w:rPr>
                <w:rFonts w:ascii="Cambria" w:hAnsi="Cambria"/>
              </w:rPr>
              <w:t>54</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56E65502" w:rsidR="001912A4" w:rsidRPr="00626B3A" w:rsidRDefault="00960B9F" w:rsidP="00E533BD">
            <w:pPr>
              <w:jc w:val="center"/>
              <w:rPr>
                <w:rFonts w:ascii="Cambria" w:hAnsi="Cambria"/>
              </w:rPr>
            </w:pPr>
            <w:r>
              <w:rPr>
                <w:rFonts w:ascii="Cambria" w:hAnsi="Cambria"/>
              </w:rPr>
              <w:t>55</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682FE84B" w:rsidR="004237F0" w:rsidRPr="00626B3A" w:rsidRDefault="00000000" w:rsidP="00E40D83">
            <w:pPr>
              <w:tabs>
                <w:tab w:val="left" w:pos="3516"/>
              </w:tabs>
              <w:rPr>
                <w:rFonts w:ascii="Cambria" w:hAnsi="Cambria"/>
                <w:b/>
              </w:rPr>
            </w:pPr>
            <w:hyperlink w:anchor="SEC7" w:history="1">
              <w:r w:rsidR="001912A4" w:rsidRPr="00231B93">
                <w:rPr>
                  <w:rStyle w:val="Hyperlink"/>
                  <w:rFonts w:ascii="Cambria" w:hAnsi="Cambria"/>
                  <w:b/>
                </w:rPr>
                <w:t>Section 7: Infection Control</w:t>
              </w:r>
            </w:hyperlink>
          </w:p>
        </w:tc>
        <w:tc>
          <w:tcPr>
            <w:tcW w:w="1345" w:type="dxa"/>
          </w:tcPr>
          <w:p w14:paraId="70C97E6C" w14:textId="40079130" w:rsidR="004237F0" w:rsidRPr="00626B3A" w:rsidRDefault="00641ED2" w:rsidP="00E40D83">
            <w:pPr>
              <w:jc w:val="center"/>
              <w:rPr>
                <w:rFonts w:ascii="Cambria" w:hAnsi="Cambria"/>
                <w:b/>
              </w:rPr>
            </w:pPr>
            <w:r>
              <w:rPr>
                <w:rFonts w:ascii="Cambria" w:hAnsi="Cambria"/>
                <w:b/>
              </w:rPr>
              <w:t>58</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76780808" w:rsidR="00031521" w:rsidRPr="00626B3A" w:rsidRDefault="00641ED2" w:rsidP="00E533BD">
            <w:pPr>
              <w:jc w:val="center"/>
              <w:rPr>
                <w:rFonts w:ascii="Cambria" w:hAnsi="Cambria"/>
              </w:rPr>
            </w:pPr>
            <w:r>
              <w:rPr>
                <w:rFonts w:ascii="Cambria" w:hAnsi="Cambria"/>
              </w:rPr>
              <w:t>58</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21EF7595" w:rsidR="00031521" w:rsidRPr="00626B3A" w:rsidRDefault="00641ED2" w:rsidP="00E533BD">
            <w:pPr>
              <w:jc w:val="center"/>
              <w:rPr>
                <w:rFonts w:ascii="Cambria" w:hAnsi="Cambria"/>
              </w:rPr>
            </w:pPr>
            <w:r>
              <w:rPr>
                <w:rFonts w:ascii="Cambria" w:hAnsi="Cambria"/>
              </w:rPr>
              <w:t>58</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6311F691" w:rsidR="00031521" w:rsidRPr="00626B3A" w:rsidRDefault="00641ED2" w:rsidP="00E533BD">
            <w:pPr>
              <w:jc w:val="center"/>
              <w:rPr>
                <w:rFonts w:ascii="Cambria" w:hAnsi="Cambria"/>
              </w:rPr>
            </w:pPr>
            <w:r>
              <w:rPr>
                <w:rFonts w:ascii="Cambria" w:hAnsi="Cambria"/>
              </w:rPr>
              <w:t>58</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F2F7A51" w:rsidR="00031521" w:rsidRPr="0027546D" w:rsidRDefault="00641ED2" w:rsidP="00E533BD">
            <w:pPr>
              <w:jc w:val="center"/>
              <w:rPr>
                <w:rFonts w:ascii="Cambria" w:hAnsi="Cambria"/>
              </w:rPr>
            </w:pPr>
            <w:r>
              <w:rPr>
                <w:rFonts w:ascii="Cambria" w:hAnsi="Cambria"/>
              </w:rPr>
              <w:t>59</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738CA15B" w:rsidR="00031521" w:rsidRPr="0027546D" w:rsidRDefault="00641ED2" w:rsidP="00E533BD">
            <w:pPr>
              <w:jc w:val="center"/>
              <w:rPr>
                <w:rFonts w:ascii="Cambria" w:hAnsi="Cambria"/>
              </w:rPr>
            </w:pPr>
            <w:r>
              <w:rPr>
                <w:rFonts w:ascii="Cambria" w:hAnsi="Cambria"/>
              </w:rPr>
              <w:t>60</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2AB3F8F" w:rsidR="004237F0" w:rsidRPr="0027546D" w:rsidRDefault="00000000" w:rsidP="00E40D83">
            <w:pPr>
              <w:tabs>
                <w:tab w:val="left" w:pos="3516"/>
              </w:tabs>
              <w:rPr>
                <w:rFonts w:ascii="Cambria" w:hAnsi="Cambria"/>
                <w:b/>
              </w:rPr>
            </w:pPr>
            <w:hyperlink w:anchor="SEC8" w:history="1">
              <w:r w:rsidR="00031521" w:rsidRPr="00231B93">
                <w:rPr>
                  <w:rStyle w:val="Hyperlink"/>
                  <w:rFonts w:ascii="Cambria" w:hAnsi="Cambria"/>
                  <w:b/>
                </w:rPr>
                <w:t>Section 8: Clinical Records</w:t>
              </w:r>
            </w:hyperlink>
          </w:p>
        </w:tc>
        <w:tc>
          <w:tcPr>
            <w:tcW w:w="1345" w:type="dxa"/>
          </w:tcPr>
          <w:p w14:paraId="423A2D26" w14:textId="452438EE" w:rsidR="004237F0" w:rsidRPr="0027546D" w:rsidRDefault="00EC0F5B" w:rsidP="00E40D83">
            <w:pPr>
              <w:jc w:val="center"/>
              <w:rPr>
                <w:rFonts w:ascii="Cambria" w:hAnsi="Cambria"/>
                <w:b/>
              </w:rPr>
            </w:pPr>
            <w:r>
              <w:rPr>
                <w:rFonts w:ascii="Cambria" w:hAnsi="Cambria"/>
                <w:b/>
              </w:rPr>
              <w:t>62</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7D3A22" w:rsidR="00031521" w:rsidRPr="0027546D" w:rsidRDefault="00EC0F5B" w:rsidP="00E533BD">
            <w:pPr>
              <w:jc w:val="center"/>
              <w:rPr>
                <w:rFonts w:ascii="Cambria" w:hAnsi="Cambria"/>
              </w:rPr>
            </w:pPr>
            <w:r>
              <w:rPr>
                <w:rFonts w:ascii="Cambria" w:hAnsi="Cambria"/>
              </w:rPr>
              <w:t>62</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A6BE443" w:rsidR="00031521" w:rsidRPr="0027546D" w:rsidRDefault="00EC0F5B" w:rsidP="00E533BD">
            <w:pPr>
              <w:jc w:val="center"/>
              <w:rPr>
                <w:rFonts w:ascii="Cambria" w:hAnsi="Cambria"/>
              </w:rPr>
            </w:pPr>
            <w:r>
              <w:rPr>
                <w:rFonts w:ascii="Cambria" w:hAnsi="Cambria"/>
              </w:rPr>
              <w:t>63</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553EC852" w:rsidR="00031521" w:rsidRPr="0027546D" w:rsidRDefault="00EC0F5B" w:rsidP="00E533BD">
            <w:pPr>
              <w:jc w:val="center"/>
              <w:rPr>
                <w:rFonts w:ascii="Cambria" w:hAnsi="Cambria"/>
              </w:rPr>
            </w:pPr>
            <w:r>
              <w:rPr>
                <w:rFonts w:ascii="Cambria" w:hAnsi="Cambria"/>
              </w:rPr>
              <w:t>65</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F1269A9" w:rsidR="00031521" w:rsidRPr="0027546D" w:rsidRDefault="00EC0F5B" w:rsidP="00E533BD">
            <w:pPr>
              <w:jc w:val="center"/>
              <w:rPr>
                <w:rFonts w:ascii="Cambria" w:hAnsi="Cambria"/>
              </w:rPr>
            </w:pPr>
            <w:r>
              <w:rPr>
                <w:rFonts w:ascii="Cambria" w:hAnsi="Cambria"/>
              </w:rPr>
              <w:t>66</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05372982" w:rsidR="00031521" w:rsidRPr="0027546D" w:rsidRDefault="00EC0F5B" w:rsidP="00E533BD">
            <w:pPr>
              <w:jc w:val="center"/>
              <w:rPr>
                <w:rFonts w:ascii="Cambria" w:hAnsi="Cambria"/>
              </w:rPr>
            </w:pPr>
            <w:r>
              <w:rPr>
                <w:rFonts w:ascii="Cambria" w:hAnsi="Cambria"/>
              </w:rPr>
              <w:t>67</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270C9D5F" w:rsidR="00267198" w:rsidRPr="0027546D" w:rsidRDefault="00EC0F5B" w:rsidP="00E533BD">
            <w:pPr>
              <w:jc w:val="center"/>
              <w:rPr>
                <w:rFonts w:ascii="Cambria" w:hAnsi="Cambria"/>
              </w:rPr>
            </w:pPr>
            <w:r>
              <w:rPr>
                <w:rFonts w:ascii="Cambria" w:hAnsi="Cambria"/>
              </w:rPr>
              <w:t>69</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3E05E90" w:rsidR="00267198" w:rsidRPr="0027546D" w:rsidRDefault="00EC0F5B" w:rsidP="00E533BD">
            <w:pPr>
              <w:jc w:val="center"/>
              <w:rPr>
                <w:rFonts w:ascii="Cambria" w:hAnsi="Cambria"/>
              </w:rPr>
            </w:pPr>
            <w:r>
              <w:rPr>
                <w:rFonts w:ascii="Cambria" w:hAnsi="Cambria"/>
              </w:rPr>
              <w:t>70</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6F6833AC" w:rsidR="00267198" w:rsidRPr="0027546D" w:rsidRDefault="00EC0F5B" w:rsidP="00E533BD">
            <w:pPr>
              <w:jc w:val="center"/>
              <w:rPr>
                <w:rFonts w:ascii="Cambria" w:hAnsi="Cambria"/>
              </w:rPr>
            </w:pPr>
            <w:r>
              <w:rPr>
                <w:rFonts w:ascii="Cambria" w:hAnsi="Cambria"/>
              </w:rPr>
              <w:t>72</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2D126AF2" w:rsidR="00267198" w:rsidRPr="0027546D" w:rsidRDefault="00EC0F5B" w:rsidP="00E533BD">
            <w:pPr>
              <w:jc w:val="center"/>
              <w:rPr>
                <w:rFonts w:ascii="Cambria" w:hAnsi="Cambria"/>
              </w:rPr>
            </w:pPr>
            <w:r>
              <w:rPr>
                <w:rFonts w:ascii="Cambria" w:hAnsi="Cambria"/>
              </w:rPr>
              <w:t>73</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37D7C9D" w:rsidR="00267198" w:rsidRPr="0027546D" w:rsidRDefault="00857019" w:rsidP="00E533BD">
            <w:pPr>
              <w:jc w:val="center"/>
              <w:rPr>
                <w:rFonts w:ascii="Cambria" w:hAnsi="Cambria"/>
              </w:rPr>
            </w:pPr>
            <w:r>
              <w:rPr>
                <w:rFonts w:ascii="Cambria" w:hAnsi="Cambria"/>
              </w:rPr>
              <w:t>74</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28D38435" w:rsidR="00267198" w:rsidRPr="0027546D" w:rsidRDefault="00857019" w:rsidP="00E533BD">
            <w:pPr>
              <w:jc w:val="center"/>
              <w:rPr>
                <w:rFonts w:ascii="Cambria" w:hAnsi="Cambria"/>
              </w:rPr>
            </w:pPr>
            <w:r>
              <w:rPr>
                <w:rFonts w:ascii="Cambria" w:hAnsi="Cambria"/>
              </w:rPr>
              <w:t>75</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2D14EDD6" w:rsidR="004237F0" w:rsidRPr="0027546D" w:rsidRDefault="00000000" w:rsidP="00E40D83">
            <w:pPr>
              <w:tabs>
                <w:tab w:val="left" w:pos="3516"/>
              </w:tabs>
              <w:rPr>
                <w:rFonts w:ascii="Cambria" w:hAnsi="Cambria"/>
                <w:b/>
              </w:rPr>
            </w:pPr>
            <w:hyperlink w:anchor="SEC9" w:history="1">
              <w:r w:rsidR="00267198" w:rsidRPr="00231B93">
                <w:rPr>
                  <w:rStyle w:val="Hyperlink"/>
                  <w:rFonts w:ascii="Cambria" w:hAnsi="Cambria"/>
                  <w:b/>
                </w:rPr>
                <w:t>Section 9: Governing Body</w:t>
              </w:r>
            </w:hyperlink>
          </w:p>
        </w:tc>
        <w:tc>
          <w:tcPr>
            <w:tcW w:w="1345" w:type="dxa"/>
          </w:tcPr>
          <w:p w14:paraId="083A8991" w14:textId="4D487715" w:rsidR="004237F0" w:rsidRPr="0027546D" w:rsidRDefault="00857019" w:rsidP="00E40D83">
            <w:pPr>
              <w:jc w:val="center"/>
              <w:rPr>
                <w:rFonts w:ascii="Cambria" w:hAnsi="Cambria"/>
                <w:b/>
              </w:rPr>
            </w:pPr>
            <w:r>
              <w:rPr>
                <w:rFonts w:ascii="Cambria" w:hAnsi="Cambria"/>
                <w:b/>
              </w:rPr>
              <w:t>78</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95D3EAD" w:rsidR="00267198" w:rsidRPr="00D960BC" w:rsidRDefault="00857019" w:rsidP="00E533BD">
            <w:pPr>
              <w:jc w:val="center"/>
              <w:rPr>
                <w:rFonts w:ascii="Cambria" w:hAnsi="Cambria"/>
              </w:rPr>
            </w:pPr>
            <w:r>
              <w:rPr>
                <w:rFonts w:ascii="Cambria" w:hAnsi="Cambria"/>
              </w:rPr>
              <w:t>78</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D1E1797" w:rsidR="00031521" w:rsidRPr="00D960BC" w:rsidDel="001B68C6" w:rsidRDefault="00000000" w:rsidP="00E40D83">
            <w:pPr>
              <w:tabs>
                <w:tab w:val="left" w:pos="3516"/>
              </w:tabs>
              <w:rPr>
                <w:rFonts w:ascii="Cambria" w:hAnsi="Cambria"/>
                <w:b/>
              </w:rPr>
            </w:pPr>
            <w:hyperlink w:anchor="SEC10" w:history="1">
              <w:r w:rsidR="00267198" w:rsidRPr="00231B93">
                <w:rPr>
                  <w:rStyle w:val="Hyperlink"/>
                  <w:rFonts w:ascii="Cambria" w:hAnsi="Cambria"/>
                  <w:b/>
                </w:rPr>
                <w:t>Section 10: Quality Assessment / Quality Improvement / Risk Management</w:t>
              </w:r>
            </w:hyperlink>
          </w:p>
        </w:tc>
        <w:tc>
          <w:tcPr>
            <w:tcW w:w="1345" w:type="dxa"/>
          </w:tcPr>
          <w:p w14:paraId="689DC2F2" w14:textId="54C09069" w:rsidR="00031521" w:rsidRPr="00D960BC" w:rsidRDefault="00544454" w:rsidP="00E40D83">
            <w:pPr>
              <w:jc w:val="center"/>
              <w:rPr>
                <w:rFonts w:ascii="Cambria" w:hAnsi="Cambria"/>
                <w:b/>
              </w:rPr>
            </w:pPr>
            <w:r>
              <w:rPr>
                <w:rFonts w:ascii="Cambria" w:hAnsi="Cambria"/>
                <w:b/>
              </w:rPr>
              <w:t>79</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5B1964DA" w:rsidR="00267198" w:rsidRPr="00D960BC" w:rsidRDefault="00544454" w:rsidP="00E533BD">
            <w:pPr>
              <w:jc w:val="center"/>
              <w:rPr>
                <w:rFonts w:ascii="Cambria" w:hAnsi="Cambria"/>
              </w:rPr>
            </w:pPr>
            <w:r>
              <w:rPr>
                <w:rFonts w:ascii="Cambria" w:hAnsi="Cambria"/>
              </w:rPr>
              <w:t>79</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1FAB6DD7" w:rsidR="00267198" w:rsidRPr="00D960BC" w:rsidRDefault="00544454" w:rsidP="00E533BD">
            <w:pPr>
              <w:jc w:val="center"/>
              <w:rPr>
                <w:rFonts w:ascii="Cambria" w:hAnsi="Cambria"/>
              </w:rPr>
            </w:pPr>
            <w:r>
              <w:rPr>
                <w:rFonts w:ascii="Cambria" w:hAnsi="Cambria"/>
              </w:rPr>
              <w:t>79</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65231CE7" w:rsidR="00267198" w:rsidRPr="00D960BC" w:rsidRDefault="00544454" w:rsidP="00E533BD">
            <w:pPr>
              <w:jc w:val="center"/>
              <w:rPr>
                <w:rFonts w:ascii="Cambria" w:hAnsi="Cambria"/>
              </w:rPr>
            </w:pPr>
            <w:r>
              <w:rPr>
                <w:rFonts w:ascii="Cambria" w:hAnsi="Cambria"/>
              </w:rPr>
              <w:t>80</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A6BB75A" w:rsidR="00031521" w:rsidRPr="00D960BC" w:rsidDel="001B68C6" w:rsidRDefault="00000000" w:rsidP="00E40D83">
            <w:pPr>
              <w:tabs>
                <w:tab w:val="left" w:pos="3516"/>
              </w:tabs>
              <w:rPr>
                <w:rFonts w:ascii="Cambria" w:hAnsi="Cambria"/>
                <w:b/>
              </w:rPr>
            </w:pPr>
            <w:hyperlink w:anchor="SEC11" w:history="1">
              <w:r w:rsidR="00267198" w:rsidRPr="00231B93">
                <w:rPr>
                  <w:rStyle w:val="Hyperlink"/>
                  <w:rFonts w:ascii="Cambria" w:hAnsi="Cambria"/>
                  <w:b/>
                </w:rPr>
                <w:t>Section 11: Personnel</w:t>
              </w:r>
            </w:hyperlink>
          </w:p>
        </w:tc>
        <w:tc>
          <w:tcPr>
            <w:tcW w:w="1345" w:type="dxa"/>
          </w:tcPr>
          <w:p w14:paraId="363521A8" w14:textId="56031868" w:rsidR="00031521" w:rsidRPr="00D960BC" w:rsidRDefault="00692BA3" w:rsidP="00E40D83">
            <w:pPr>
              <w:jc w:val="center"/>
              <w:rPr>
                <w:rFonts w:ascii="Cambria" w:hAnsi="Cambria"/>
                <w:b/>
              </w:rPr>
            </w:pPr>
            <w:r>
              <w:rPr>
                <w:rFonts w:ascii="Cambria" w:hAnsi="Cambria"/>
                <w:b/>
              </w:rPr>
              <w:t>83</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5A2F5BC" w:rsidR="00267198" w:rsidRPr="00D960BC" w:rsidRDefault="00692BA3" w:rsidP="00E533BD">
            <w:pPr>
              <w:jc w:val="center"/>
              <w:rPr>
                <w:rFonts w:ascii="Cambria" w:hAnsi="Cambria"/>
              </w:rPr>
            </w:pPr>
            <w:r>
              <w:rPr>
                <w:rFonts w:ascii="Cambria" w:hAnsi="Cambria"/>
              </w:rPr>
              <w:t>83</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2F4C4C92" w:rsidR="00267198" w:rsidRPr="00D960BC" w:rsidRDefault="006778C9" w:rsidP="00E533BD">
            <w:pPr>
              <w:jc w:val="center"/>
              <w:rPr>
                <w:rFonts w:ascii="Cambria" w:hAnsi="Cambria"/>
              </w:rPr>
            </w:pPr>
            <w:r>
              <w:rPr>
                <w:rFonts w:ascii="Cambria" w:hAnsi="Cambria"/>
              </w:rPr>
              <w:t>84</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468348E8" w:rsidR="00267198" w:rsidRPr="00D960BC" w:rsidRDefault="006778C9" w:rsidP="00E533BD">
            <w:pPr>
              <w:jc w:val="center"/>
              <w:rPr>
                <w:rFonts w:ascii="Cambria" w:hAnsi="Cambria"/>
              </w:rPr>
            </w:pPr>
            <w:r>
              <w:rPr>
                <w:rFonts w:ascii="Cambria" w:hAnsi="Cambria"/>
              </w:rPr>
              <w:t>86</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7C6BEE89" w:rsidR="00267198" w:rsidRPr="00D960BC" w:rsidRDefault="006778C9" w:rsidP="00E533BD">
            <w:pPr>
              <w:jc w:val="center"/>
              <w:rPr>
                <w:rFonts w:ascii="Cambria" w:hAnsi="Cambria"/>
              </w:rPr>
            </w:pPr>
            <w:r>
              <w:rPr>
                <w:rFonts w:ascii="Cambria" w:hAnsi="Cambria"/>
              </w:rPr>
              <w:t>88</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6A37DED1" w:rsidR="00267198" w:rsidRPr="00D960BC" w:rsidRDefault="006778C9" w:rsidP="00E533BD">
            <w:pPr>
              <w:jc w:val="center"/>
              <w:rPr>
                <w:rFonts w:ascii="Cambria" w:hAnsi="Cambria"/>
              </w:rPr>
            </w:pPr>
            <w:r>
              <w:rPr>
                <w:rFonts w:ascii="Cambria" w:hAnsi="Cambria"/>
              </w:rPr>
              <w:t>88</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5F34C9ED" w:rsidR="00267198" w:rsidRPr="00D960BC" w:rsidRDefault="006778C9" w:rsidP="00E533BD">
            <w:pPr>
              <w:jc w:val="center"/>
              <w:rPr>
                <w:rFonts w:ascii="Cambria" w:hAnsi="Cambria"/>
              </w:rPr>
            </w:pPr>
            <w:r>
              <w:rPr>
                <w:rFonts w:ascii="Cambria" w:hAnsi="Cambria"/>
              </w:rPr>
              <w:t>89</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5E104D30" w:rsidR="00384BD3" w:rsidRPr="00D960BC" w:rsidRDefault="006778C9" w:rsidP="00E533BD">
            <w:pPr>
              <w:jc w:val="center"/>
              <w:rPr>
                <w:rFonts w:ascii="Cambria" w:hAnsi="Cambria"/>
              </w:rPr>
            </w:pPr>
            <w:r>
              <w:rPr>
                <w:rFonts w:ascii="Cambria" w:hAnsi="Cambria"/>
              </w:rPr>
              <w:t>90</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4FA41ED9"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198EA04" w:rsidR="00E40D83" w:rsidRPr="00D960BC" w:rsidRDefault="0018458C" w:rsidP="00E40D83">
            <w:pPr>
              <w:jc w:val="center"/>
              <w:rPr>
                <w:rFonts w:ascii="Cambria" w:hAnsi="Cambria"/>
                <w:i/>
              </w:rPr>
            </w:pPr>
            <w:r>
              <w:rPr>
                <w:rFonts w:ascii="Cambria" w:hAnsi="Cambria"/>
                <w:i/>
              </w:rPr>
              <w:t>93</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896C551"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457806">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0A12C70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457806">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457806">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38804D20" w:rsidR="00484202" w:rsidRPr="002170B9" w:rsidRDefault="00457806"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15FBC8F8" w14:textId="4383B919"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18BA7FF9" w:rsidR="00484202" w:rsidRPr="002170B9" w:rsidRDefault="00457806"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4568A033"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457806">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2FBA727B"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457806">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457806">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43EA3C53"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457806">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369EE34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457806">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7BACC6D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457806">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63BFE85B"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457806">
        <w:rPr>
          <w:rFonts w:ascii="Cambria" w:hAnsi="Cambria" w:cs="Calibri"/>
          <w:sz w:val="28"/>
          <w:szCs w:val="28"/>
        </w:rPr>
        <w:t>QUAD A</w:t>
      </w:r>
      <w:r w:rsidRPr="002170B9">
        <w:rPr>
          <w:rFonts w:ascii="Cambria" w:hAnsi="Cambria" w:cs="Calibri"/>
          <w:sz w:val="28"/>
          <w:szCs w:val="28"/>
        </w:rPr>
        <w:t xml:space="preserve"> Surveyor, I have attended an </w:t>
      </w:r>
      <w:r w:rsidR="00457806">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53ADD1E6"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457806">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457806">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E4912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457806">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21899F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457806">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3917D4EF"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457806">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457806">
        <w:rPr>
          <w:rFonts w:ascii="Cambria" w:hAnsi="Cambria" w:cs="Calibri"/>
          <w:sz w:val="28"/>
          <w:szCs w:val="28"/>
        </w:rPr>
        <w:t>QUAD A</w:t>
      </w:r>
      <w:r w:rsidRPr="002170B9">
        <w:rPr>
          <w:rFonts w:ascii="Cambria" w:hAnsi="Cambria" w:cs="Calibri"/>
          <w:sz w:val="28"/>
          <w:szCs w:val="28"/>
        </w:rPr>
        <w:t xml:space="preserve"> surveyor. Surveying for </w:t>
      </w:r>
      <w:r w:rsidR="00457806">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457806">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7C55995C"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457806">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457806">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571360">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571360">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571360">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4D7741">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592126" w14:paraId="6FABB956" w14:textId="33B0AE36" w:rsidTr="004D7741">
        <w:trPr>
          <w:cantSplit/>
        </w:trPr>
        <w:tc>
          <w:tcPr>
            <w:tcW w:w="4312" w:type="dxa"/>
          </w:tcPr>
          <w:p w14:paraId="6EC9D3A2" w14:textId="36985117" w:rsidR="00592126" w:rsidRPr="00DA70C5" w:rsidRDefault="00592126" w:rsidP="00592126">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F6632551ED6F4556BF61A582409AF5E7"/>
              </w:placeholder>
            </w:sdtPr>
            <w:sdtContent>
              <w:p w14:paraId="4FC8D94C" w14:textId="78C8B4C3" w:rsidR="00592126" w:rsidRPr="002A4ECB" w:rsidRDefault="00592126" w:rsidP="00592126">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128984464"/>
              <w:placeholder>
                <w:docPart w:val="1AFF423ED5A54F3C818139236698233A"/>
              </w:placeholder>
            </w:sdtPr>
            <w:sdtContent>
              <w:p w14:paraId="674524BB" w14:textId="2EFFDBC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62760080"/>
              <w:placeholder>
                <w:docPart w:val="4EB87787EB794720A091C7506BA1D570"/>
              </w:placeholder>
            </w:sdtPr>
            <w:sdtContent>
              <w:p w14:paraId="629EF7E4" w14:textId="3B55364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29103634"/>
              <w:placeholder>
                <w:docPart w:val="CA501EE313F44BE8A6F8CA3C554EA568"/>
              </w:placeholder>
            </w:sdtPr>
            <w:sdtContent>
              <w:p w14:paraId="0798DD7E" w14:textId="1F2872CC"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10258251"/>
              <w:placeholder>
                <w:docPart w:val="41DD1CB7375D47D88E7EE04934A1FBBF"/>
              </w:placeholder>
            </w:sdtPr>
            <w:sdtContent>
              <w:p w14:paraId="0E75E153" w14:textId="6BCC05C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44779702"/>
              <w:placeholder>
                <w:docPart w:val="E54824EDE1904C70AD68EB77321C7DD2"/>
              </w:placeholder>
            </w:sdtPr>
            <w:sdtContent>
              <w:p w14:paraId="5B51E99E" w14:textId="1F3F4F07"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17209320"/>
              <w:placeholder>
                <w:docPart w:val="269E39B2FB10457285CD64A115784C93"/>
              </w:placeholder>
            </w:sdtPr>
            <w:sdtContent>
              <w:p w14:paraId="707C42A3" w14:textId="7B2AA21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12657458"/>
              <w:placeholder>
                <w:docPart w:val="9FC0674CBD584E1A9457A5CAD591F0DD"/>
              </w:placeholder>
            </w:sdtPr>
            <w:sdtContent>
              <w:p w14:paraId="6A156B29" w14:textId="4F482FF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14964761"/>
              <w:placeholder>
                <w:docPart w:val="717F3320FA5647D3B1FF6A60F196B6CD"/>
              </w:placeholder>
            </w:sdtPr>
            <w:sdtContent>
              <w:p w14:paraId="52BCFF27" w14:textId="2D2CAC0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6562234"/>
              <w:placeholder>
                <w:docPart w:val="30A2A9B1DDC34F00A465D56E78A11521"/>
              </w:placeholder>
            </w:sdtPr>
            <w:sdtContent>
              <w:p w14:paraId="37954D4A" w14:textId="1C29954E"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68316409"/>
              <w:placeholder>
                <w:docPart w:val="9A7DC63CE65C47B9BBE618EE59620289"/>
              </w:placeholder>
            </w:sdtPr>
            <w:sdtContent>
              <w:p w14:paraId="75C2ECB7" w14:textId="7C274DB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72762380"/>
              <w:placeholder>
                <w:docPart w:val="585765B3600643899144ADF659BEB68E"/>
              </w:placeholder>
            </w:sdtPr>
            <w:sdtContent>
              <w:p w14:paraId="52002AB4" w14:textId="276D5DB0"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51492079"/>
              <w:placeholder>
                <w:docPart w:val="E8D47C52A5B04583B983FE3636135D04"/>
              </w:placeholder>
            </w:sdtPr>
            <w:sdtContent>
              <w:p w14:paraId="6B732FE7" w14:textId="1D50933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07635415"/>
              <w:placeholder>
                <w:docPart w:val="E5F869934448431587D2437A9CD43644"/>
              </w:placeholder>
            </w:sdtPr>
            <w:sdtContent>
              <w:p w14:paraId="3D019C11" w14:textId="521600E2"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74368364"/>
              <w:placeholder>
                <w:docPart w:val="84CC086901BE4672A0AE9DFD0FCE87D9"/>
              </w:placeholder>
            </w:sdtPr>
            <w:sdtContent>
              <w:p w14:paraId="01CD086E" w14:textId="2FA0602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91144796"/>
              <w:placeholder>
                <w:docPart w:val="3457E057280149428E85C3451FD58957"/>
              </w:placeholder>
            </w:sdtPr>
            <w:sdtContent>
              <w:p w14:paraId="31C905AE" w14:textId="7956A73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97233633"/>
              <w:placeholder>
                <w:docPart w:val="03E5205996F843CD8C7BFCD129DC8813"/>
              </w:placeholder>
            </w:sdtPr>
            <w:sdtContent>
              <w:p w14:paraId="07EBB404" w14:textId="5CC4B96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16156110"/>
              <w:placeholder>
                <w:docPart w:val="D872E5604E5A4F16B04616D1055FFF92"/>
              </w:placeholder>
            </w:sdtPr>
            <w:sdtContent>
              <w:p w14:paraId="7865B2B9" w14:textId="6BF2BFB8"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5513744"/>
              <w:placeholder>
                <w:docPart w:val="787D62DF1C374917BA11646E294B43E9"/>
              </w:placeholder>
            </w:sdtPr>
            <w:sdtContent>
              <w:p w14:paraId="70866907" w14:textId="36919E5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890462558"/>
              <w:placeholder>
                <w:docPart w:val="ADC92EC73A614C35A59E3972197464A8"/>
              </w:placeholder>
            </w:sdtPr>
            <w:sdtContent>
              <w:p w14:paraId="6F781B44" w14:textId="0610EBD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592126" w:rsidRPr="00DE346E" w:rsidRDefault="00592126" w:rsidP="00592126">
            <w:pPr>
              <w:rPr>
                <w:rFonts w:cstheme="minorHAnsi"/>
                <w:b/>
                <w:bCs/>
                <w:u w:val="single"/>
              </w:rPr>
            </w:pPr>
          </w:p>
        </w:tc>
        <w:tc>
          <w:tcPr>
            <w:tcW w:w="2270" w:type="dxa"/>
            <w:vMerge/>
          </w:tcPr>
          <w:p w14:paraId="35ED6796" w14:textId="77777777" w:rsidR="00592126" w:rsidRPr="00DE346E" w:rsidRDefault="00592126" w:rsidP="00592126">
            <w:pPr>
              <w:rPr>
                <w:rFonts w:cstheme="minorHAnsi"/>
                <w:b/>
                <w:bCs/>
                <w:u w:val="single"/>
              </w:rPr>
            </w:pPr>
          </w:p>
        </w:tc>
      </w:tr>
      <w:tr w:rsidR="00592126" w14:paraId="6E4D4A8E" w14:textId="447F4A07" w:rsidTr="007D7DCE">
        <w:trPr>
          <w:cantSplit/>
        </w:trPr>
        <w:tc>
          <w:tcPr>
            <w:tcW w:w="4312" w:type="dxa"/>
          </w:tcPr>
          <w:p w14:paraId="7B5F0931" w14:textId="3B2CA163" w:rsidR="00592126" w:rsidRPr="007F0D41" w:rsidRDefault="00592126" w:rsidP="00592126">
            <w:pPr>
              <w:jc w:val="right"/>
              <w:rPr>
                <w:rFonts w:cstheme="minorHAnsi"/>
                <w:b/>
                <w:bCs/>
              </w:rPr>
            </w:pPr>
            <w:r w:rsidRPr="007F0D41">
              <w:rPr>
                <w:rFonts w:cstheme="minorHAnsi"/>
                <w:b/>
                <w:bCs/>
              </w:rPr>
              <w:t>OPEN / CLOSED RECORD?</w:t>
            </w:r>
          </w:p>
        </w:tc>
        <w:tc>
          <w:tcPr>
            <w:tcW w:w="585" w:type="dxa"/>
            <w:vAlign w:val="center"/>
          </w:tcPr>
          <w:p w14:paraId="07F08E8C" w14:textId="59CFDE5B" w:rsidR="00592126" w:rsidRPr="00DE346E" w:rsidRDefault="00000000" w:rsidP="00736E98">
            <w:pPr>
              <w:ind w:left="-11"/>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2993A25" w14:textId="76B898CD" w:rsidR="00592126" w:rsidRPr="00DE346E" w:rsidRDefault="00000000" w:rsidP="00736E98">
            <w:pPr>
              <w:ind w:left="-11"/>
              <w:rPr>
                <w:rFonts w:cstheme="minorHAnsi"/>
                <w:b/>
                <w:bCs/>
                <w:u w:val="single"/>
              </w:rPr>
            </w:pPr>
            <w:sdt>
              <w:sdtPr>
                <w:rPr>
                  <w:rFonts w:cstheme="minorHAnsi"/>
                  <w:sz w:val="20"/>
                  <w:szCs w:val="20"/>
                </w:rPr>
                <w:id w:val="1546724212"/>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74906976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B587A81" w14:textId="3CF299F9" w:rsidR="00592126" w:rsidRPr="00DE346E" w:rsidRDefault="00000000" w:rsidP="00736E98">
            <w:pPr>
              <w:ind w:left="-11"/>
              <w:rPr>
                <w:rFonts w:cstheme="minorHAnsi"/>
                <w:b/>
                <w:bCs/>
                <w:u w:val="single"/>
              </w:rPr>
            </w:pPr>
            <w:sdt>
              <w:sdtPr>
                <w:rPr>
                  <w:rFonts w:cstheme="minorHAnsi"/>
                  <w:sz w:val="20"/>
                  <w:szCs w:val="20"/>
                </w:rPr>
                <w:id w:val="1076866369"/>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59755889"/>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607144" w14:textId="040AE7B3" w:rsidR="00592126" w:rsidRPr="00DE346E" w:rsidRDefault="00000000" w:rsidP="00736E98">
            <w:pPr>
              <w:ind w:left="-11"/>
              <w:rPr>
                <w:rFonts w:cstheme="minorHAnsi"/>
                <w:b/>
                <w:bCs/>
                <w:u w:val="single"/>
              </w:rPr>
            </w:pPr>
            <w:sdt>
              <w:sdtPr>
                <w:rPr>
                  <w:rFonts w:cstheme="minorHAnsi"/>
                  <w:sz w:val="20"/>
                  <w:szCs w:val="20"/>
                </w:rPr>
                <w:id w:val="557914408"/>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633589678"/>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AE625B5" w14:textId="62B8802A" w:rsidR="00592126" w:rsidRPr="00DE346E" w:rsidRDefault="00000000" w:rsidP="00736E98">
            <w:pPr>
              <w:ind w:left="-11"/>
              <w:rPr>
                <w:rFonts w:cstheme="minorHAnsi"/>
                <w:b/>
                <w:bCs/>
                <w:u w:val="single"/>
              </w:rPr>
            </w:pPr>
            <w:sdt>
              <w:sdtPr>
                <w:rPr>
                  <w:rFonts w:cstheme="minorHAnsi"/>
                  <w:sz w:val="20"/>
                  <w:szCs w:val="20"/>
                </w:rPr>
                <w:id w:val="-524103817"/>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35514519"/>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A4148B9" w14:textId="562A0093" w:rsidR="00592126" w:rsidRPr="00DE346E" w:rsidRDefault="00000000" w:rsidP="00736E98">
            <w:pPr>
              <w:ind w:left="-11"/>
              <w:rPr>
                <w:rFonts w:cstheme="minorHAnsi"/>
                <w:b/>
                <w:bCs/>
                <w:u w:val="single"/>
              </w:rPr>
            </w:pPr>
            <w:sdt>
              <w:sdtPr>
                <w:rPr>
                  <w:rFonts w:cstheme="minorHAnsi"/>
                  <w:sz w:val="20"/>
                  <w:szCs w:val="20"/>
                </w:rPr>
                <w:id w:val="-61768574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77758505"/>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158FD559" w14:textId="25B6E96C" w:rsidR="00592126" w:rsidRPr="00DE346E" w:rsidRDefault="00000000" w:rsidP="00736E98">
            <w:pPr>
              <w:ind w:left="-11"/>
              <w:rPr>
                <w:rFonts w:cstheme="minorHAnsi"/>
                <w:b/>
                <w:bCs/>
                <w:u w:val="single"/>
              </w:rPr>
            </w:pPr>
            <w:sdt>
              <w:sdtPr>
                <w:rPr>
                  <w:rFonts w:cstheme="minorHAnsi"/>
                  <w:sz w:val="20"/>
                  <w:szCs w:val="20"/>
                </w:rPr>
                <w:id w:val="-145069523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236939697"/>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9F87FA3" w14:textId="715C22AC" w:rsidR="00592126" w:rsidRPr="00DE346E" w:rsidRDefault="00000000" w:rsidP="00736E98">
            <w:pPr>
              <w:ind w:left="-11"/>
              <w:rPr>
                <w:rFonts w:cstheme="minorHAnsi"/>
                <w:b/>
                <w:bCs/>
                <w:u w:val="single"/>
              </w:rPr>
            </w:pPr>
            <w:sdt>
              <w:sdtPr>
                <w:rPr>
                  <w:rFonts w:cstheme="minorHAnsi"/>
                  <w:sz w:val="20"/>
                  <w:szCs w:val="20"/>
                </w:rPr>
                <w:id w:val="-379014990"/>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83192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D4574EB" w14:textId="7794DA05" w:rsidR="00592126" w:rsidRPr="00DE346E" w:rsidRDefault="00000000" w:rsidP="00736E98">
            <w:pPr>
              <w:ind w:left="-11"/>
              <w:rPr>
                <w:rFonts w:cstheme="minorHAnsi"/>
                <w:b/>
                <w:bCs/>
                <w:u w:val="single"/>
              </w:rPr>
            </w:pPr>
            <w:sdt>
              <w:sdtPr>
                <w:rPr>
                  <w:rFonts w:cstheme="minorHAnsi"/>
                  <w:sz w:val="20"/>
                  <w:szCs w:val="20"/>
                </w:rPr>
                <w:id w:val="-1047448127"/>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0406853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A33A01" w14:textId="09C280BC" w:rsidR="00592126" w:rsidRPr="00DE346E" w:rsidRDefault="00000000" w:rsidP="00736E98">
            <w:pPr>
              <w:ind w:left="-11"/>
              <w:rPr>
                <w:rFonts w:cstheme="minorHAnsi"/>
                <w:b/>
                <w:bCs/>
                <w:u w:val="single"/>
              </w:rPr>
            </w:pPr>
            <w:sdt>
              <w:sdtPr>
                <w:rPr>
                  <w:rFonts w:cstheme="minorHAnsi"/>
                  <w:sz w:val="20"/>
                  <w:szCs w:val="20"/>
                </w:rPr>
                <w:id w:val="-153595721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98627239"/>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CF52203" w14:textId="373108FE" w:rsidR="00592126" w:rsidRPr="00DE346E" w:rsidRDefault="00000000" w:rsidP="00736E98">
            <w:pPr>
              <w:ind w:left="-11"/>
              <w:rPr>
                <w:rFonts w:cstheme="minorHAnsi"/>
                <w:b/>
                <w:bCs/>
                <w:u w:val="single"/>
              </w:rPr>
            </w:pPr>
            <w:sdt>
              <w:sdtPr>
                <w:rPr>
                  <w:rFonts w:cstheme="minorHAnsi"/>
                  <w:sz w:val="20"/>
                  <w:szCs w:val="20"/>
                </w:rPr>
                <w:id w:val="-1533183610"/>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03008958"/>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326AB46" w14:textId="2EC9163A" w:rsidR="00592126" w:rsidRPr="00DE346E" w:rsidRDefault="00000000" w:rsidP="00736E98">
            <w:pPr>
              <w:ind w:left="-11"/>
              <w:rPr>
                <w:rFonts w:cstheme="minorHAnsi"/>
                <w:b/>
                <w:bCs/>
                <w:u w:val="single"/>
              </w:rPr>
            </w:pPr>
            <w:sdt>
              <w:sdtPr>
                <w:rPr>
                  <w:rFonts w:cstheme="minorHAnsi"/>
                  <w:sz w:val="20"/>
                  <w:szCs w:val="20"/>
                </w:rPr>
                <w:id w:val="-151020384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861559265"/>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D8582A3" w14:textId="0B01413D" w:rsidR="00592126" w:rsidRPr="00DE346E" w:rsidRDefault="00000000" w:rsidP="00736E98">
            <w:pPr>
              <w:ind w:left="-11"/>
              <w:rPr>
                <w:rFonts w:cstheme="minorHAnsi"/>
                <w:b/>
                <w:bCs/>
                <w:u w:val="single"/>
              </w:rPr>
            </w:pPr>
            <w:sdt>
              <w:sdtPr>
                <w:rPr>
                  <w:rFonts w:cstheme="minorHAnsi"/>
                  <w:sz w:val="20"/>
                  <w:szCs w:val="20"/>
                </w:rPr>
                <w:id w:val="1074774780"/>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462803126"/>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5F15166" w14:textId="200F1AA8" w:rsidR="00592126" w:rsidRPr="00DE346E" w:rsidRDefault="00000000" w:rsidP="00736E98">
            <w:pPr>
              <w:ind w:left="-11"/>
              <w:rPr>
                <w:rFonts w:cstheme="minorHAnsi"/>
                <w:b/>
                <w:bCs/>
                <w:u w:val="single"/>
              </w:rPr>
            </w:pPr>
            <w:sdt>
              <w:sdtPr>
                <w:rPr>
                  <w:rFonts w:cstheme="minorHAnsi"/>
                  <w:sz w:val="20"/>
                  <w:szCs w:val="20"/>
                </w:rPr>
                <w:id w:val="214314164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91937086"/>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5CC9A03" w14:textId="37D4C175" w:rsidR="00592126" w:rsidRPr="00DE346E" w:rsidRDefault="00000000" w:rsidP="00736E98">
            <w:pPr>
              <w:ind w:left="-11"/>
              <w:rPr>
                <w:rFonts w:cstheme="minorHAnsi"/>
                <w:b/>
                <w:bCs/>
                <w:u w:val="single"/>
              </w:rPr>
            </w:pPr>
            <w:sdt>
              <w:sdtPr>
                <w:rPr>
                  <w:rFonts w:cstheme="minorHAnsi"/>
                  <w:sz w:val="20"/>
                  <w:szCs w:val="20"/>
                </w:rPr>
                <w:id w:val="-95099473"/>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97745032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3D2468" w14:textId="3A8A5358" w:rsidR="00592126" w:rsidRPr="00DE346E" w:rsidRDefault="00000000" w:rsidP="00736E98">
            <w:pPr>
              <w:ind w:left="-11"/>
              <w:rPr>
                <w:rFonts w:cstheme="minorHAnsi"/>
                <w:b/>
                <w:bCs/>
                <w:u w:val="single"/>
              </w:rPr>
            </w:pPr>
            <w:sdt>
              <w:sdtPr>
                <w:rPr>
                  <w:rFonts w:cstheme="minorHAnsi"/>
                  <w:sz w:val="20"/>
                  <w:szCs w:val="20"/>
                </w:rPr>
                <w:id w:val="925148100"/>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45214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5AA6FEB" w14:textId="04EDEB60" w:rsidR="00592126" w:rsidRPr="00DE346E" w:rsidRDefault="00000000" w:rsidP="00736E98">
            <w:pPr>
              <w:ind w:left="-11"/>
              <w:rPr>
                <w:rFonts w:cstheme="minorHAnsi"/>
                <w:b/>
                <w:bCs/>
                <w:u w:val="single"/>
              </w:rPr>
            </w:pPr>
            <w:sdt>
              <w:sdtPr>
                <w:rPr>
                  <w:rFonts w:cstheme="minorHAnsi"/>
                  <w:sz w:val="20"/>
                  <w:szCs w:val="20"/>
                </w:rPr>
                <w:id w:val="1960902165"/>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534972326"/>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76943E71" w14:textId="0E49E728" w:rsidR="00592126" w:rsidRPr="00DE346E" w:rsidRDefault="00000000" w:rsidP="00736E98">
            <w:pPr>
              <w:ind w:left="-11"/>
              <w:rPr>
                <w:rFonts w:cstheme="minorHAnsi"/>
                <w:b/>
                <w:bCs/>
                <w:u w:val="single"/>
              </w:rPr>
            </w:pPr>
            <w:sdt>
              <w:sdtPr>
                <w:rPr>
                  <w:rFonts w:cstheme="minorHAnsi"/>
                  <w:sz w:val="20"/>
                  <w:szCs w:val="20"/>
                </w:rPr>
                <w:id w:val="2095593919"/>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394113931"/>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02C7E78" w14:textId="5034EF2D" w:rsidR="00592126" w:rsidRPr="00DE346E" w:rsidRDefault="00000000" w:rsidP="00736E98">
            <w:pPr>
              <w:ind w:left="-11"/>
              <w:rPr>
                <w:rFonts w:cstheme="minorHAnsi"/>
                <w:b/>
                <w:bCs/>
                <w:u w:val="single"/>
              </w:rPr>
            </w:pPr>
            <w:sdt>
              <w:sdtPr>
                <w:rPr>
                  <w:rFonts w:cstheme="minorHAnsi"/>
                  <w:sz w:val="20"/>
                  <w:szCs w:val="20"/>
                </w:rPr>
                <w:id w:val="-87276569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6013209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FCA087" w14:textId="627D1F17" w:rsidR="00592126" w:rsidRPr="00DE346E" w:rsidRDefault="00000000" w:rsidP="00736E98">
            <w:pPr>
              <w:ind w:left="-11"/>
              <w:rPr>
                <w:rFonts w:cstheme="minorHAnsi"/>
                <w:b/>
                <w:bCs/>
                <w:u w:val="single"/>
              </w:rPr>
            </w:pPr>
            <w:sdt>
              <w:sdtPr>
                <w:rPr>
                  <w:rFonts w:cstheme="minorHAnsi"/>
                  <w:sz w:val="20"/>
                  <w:szCs w:val="20"/>
                </w:rPr>
                <w:id w:val="-1594704148"/>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783263054"/>
                <w14:checkbox>
                  <w14:checked w14:val="0"/>
                  <w14:checkedState w14:val="2612" w14:font="MS Gothic"/>
                  <w14:uncheckedState w14:val="2610" w14:font="MS Gothic"/>
                </w14:checkbox>
              </w:sdt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1158" w:type="dxa"/>
            <w:vMerge/>
          </w:tcPr>
          <w:p w14:paraId="37A73A34" w14:textId="27F8A99E" w:rsidR="00592126" w:rsidRPr="007D0A7E" w:rsidRDefault="00592126" w:rsidP="00592126">
            <w:pPr>
              <w:rPr>
                <w:rFonts w:cstheme="minorHAnsi"/>
              </w:rPr>
            </w:pPr>
          </w:p>
        </w:tc>
        <w:tc>
          <w:tcPr>
            <w:tcW w:w="2270" w:type="dxa"/>
            <w:vMerge/>
          </w:tcPr>
          <w:p w14:paraId="2570AA98" w14:textId="77777777" w:rsidR="00592126" w:rsidRPr="00DE346E" w:rsidRDefault="00592126" w:rsidP="00592126">
            <w:pPr>
              <w:rPr>
                <w:rFonts w:cstheme="minorHAnsi"/>
                <w:b/>
                <w:bCs/>
                <w:u w:val="single"/>
              </w:rPr>
            </w:pPr>
          </w:p>
        </w:tc>
      </w:tr>
      <w:tr w:rsidR="0097356D" w14:paraId="28D06925" w14:textId="2E9D1EEB" w:rsidTr="007D7DCE">
        <w:trPr>
          <w:cantSplit/>
        </w:trPr>
        <w:tc>
          <w:tcPr>
            <w:tcW w:w="4312" w:type="dxa"/>
            <w:shd w:val="clear" w:color="auto" w:fill="E5EAF6"/>
            <w:vAlign w:val="center"/>
          </w:tcPr>
          <w:p w14:paraId="45E455EF" w14:textId="77777777" w:rsidR="0097356D" w:rsidRPr="006C77E6" w:rsidRDefault="0097356D" w:rsidP="0097356D">
            <w:pPr>
              <w:rPr>
                <w:sz w:val="12"/>
                <w:szCs w:val="12"/>
              </w:rPr>
            </w:pPr>
          </w:p>
          <w:p w14:paraId="49C6BB4F" w14:textId="626C9063" w:rsidR="0097356D" w:rsidRPr="004F34BC" w:rsidRDefault="00000000" w:rsidP="0097356D">
            <w:pPr>
              <w:rPr>
                <w:rFonts w:cstheme="minorHAnsi"/>
                <w:b/>
                <w:bCs/>
              </w:rPr>
            </w:pPr>
            <w:hyperlink w:anchor="Med6G2" w:history="1">
              <w:r w:rsidR="0097356D" w:rsidRPr="00725D96">
                <w:rPr>
                  <w:rStyle w:val="Hyperlink"/>
                  <w:rFonts w:cstheme="minorHAnsi"/>
                  <w:b/>
                  <w:bCs/>
                </w:rPr>
                <w:t>6-G-2</w:t>
              </w:r>
            </w:hyperlink>
            <w:r w:rsidR="0097356D" w:rsidRPr="00534738">
              <w:t xml:space="preserve"> </w:t>
            </w:r>
            <w:r w:rsidR="0097356D">
              <w:t xml:space="preserve">  </w:t>
            </w:r>
            <w:bookmarkStart w:id="7" w:name="ClinicalRecordReview"/>
            <w:r w:rsidR="0097356D" w:rsidRPr="00CC680C">
              <w:rPr>
                <w:i/>
                <w:iCs/>
              </w:rPr>
              <w:t>C-M, C</w:t>
            </w:r>
          </w:p>
          <w:bookmarkEnd w:id="7"/>
          <w:p w14:paraId="29B8297A" w14:textId="680CB4BE" w:rsidR="0097356D" w:rsidRPr="00D731C6" w:rsidRDefault="0097356D" w:rsidP="0097356D">
            <w:pPr>
              <w:rPr>
                <w:rFonts w:cstheme="minorHAnsi"/>
              </w:rPr>
            </w:pPr>
            <w:r>
              <w:rPr>
                <w:rFonts w:cstheme="minorHAnsi"/>
              </w:rPr>
              <w:t>Adequate screening for MH risk.</w:t>
            </w:r>
          </w:p>
        </w:tc>
        <w:tc>
          <w:tcPr>
            <w:tcW w:w="585" w:type="dxa"/>
            <w:shd w:val="clear" w:color="auto" w:fill="E5EAF6"/>
            <w:vAlign w:val="center"/>
          </w:tcPr>
          <w:p w14:paraId="191BFCBF" w14:textId="14C596DC" w:rsidR="0097356D" w:rsidRPr="00DE346E" w:rsidRDefault="00000000" w:rsidP="006F2D24">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BF38A" w14:textId="0E9AFE6A" w:rsidR="0097356D" w:rsidRPr="00DE346E" w:rsidRDefault="00000000" w:rsidP="006F2D24">
            <w:pPr>
              <w:ind w:left="-96"/>
              <w:rPr>
                <w:rFonts w:cstheme="minorHAnsi"/>
                <w:b/>
                <w:bCs/>
                <w:u w:val="single"/>
              </w:rPr>
            </w:pPr>
            <w:sdt>
              <w:sdtPr>
                <w:rPr>
                  <w:rFonts w:cstheme="minorHAnsi"/>
                  <w:sz w:val="20"/>
                  <w:szCs w:val="20"/>
                </w:rPr>
                <w:id w:val="-11042572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34578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7AF244" w14:textId="33F71F48" w:rsidR="0097356D" w:rsidRPr="00DE346E" w:rsidRDefault="00000000" w:rsidP="006F2D24">
            <w:pPr>
              <w:ind w:left="-96"/>
              <w:rPr>
                <w:rFonts w:cstheme="minorHAnsi"/>
                <w:b/>
                <w:bCs/>
                <w:u w:val="single"/>
              </w:rPr>
            </w:pPr>
            <w:sdt>
              <w:sdtPr>
                <w:rPr>
                  <w:rFonts w:cstheme="minorHAnsi"/>
                  <w:sz w:val="20"/>
                  <w:szCs w:val="20"/>
                </w:rPr>
                <w:id w:val="8635525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1025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ACDB37" w14:textId="29AFD6CE" w:rsidR="0097356D" w:rsidRPr="00DE346E" w:rsidRDefault="00000000" w:rsidP="006F2D24">
            <w:pPr>
              <w:ind w:left="-96"/>
              <w:rPr>
                <w:rFonts w:cstheme="minorHAnsi"/>
                <w:b/>
                <w:bCs/>
                <w:u w:val="single"/>
              </w:rPr>
            </w:pPr>
            <w:sdt>
              <w:sdtPr>
                <w:rPr>
                  <w:rFonts w:cstheme="minorHAnsi"/>
                  <w:sz w:val="20"/>
                  <w:szCs w:val="20"/>
                </w:rPr>
                <w:id w:val="-15620135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77668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62B5E2" w14:textId="641CEECE" w:rsidR="0097356D" w:rsidRPr="00DE346E" w:rsidRDefault="00000000" w:rsidP="006F2D24">
            <w:pPr>
              <w:ind w:left="-96"/>
              <w:rPr>
                <w:rFonts w:cstheme="minorHAnsi"/>
                <w:b/>
                <w:bCs/>
                <w:u w:val="single"/>
              </w:rPr>
            </w:pPr>
            <w:sdt>
              <w:sdtPr>
                <w:rPr>
                  <w:rFonts w:cstheme="minorHAnsi"/>
                  <w:sz w:val="20"/>
                  <w:szCs w:val="20"/>
                </w:rPr>
                <w:id w:val="13676413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451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E874F9" w14:textId="564EB0EA" w:rsidR="0097356D" w:rsidRPr="00DE346E" w:rsidRDefault="00000000" w:rsidP="006F2D24">
            <w:pPr>
              <w:ind w:left="-96"/>
              <w:rPr>
                <w:rFonts w:cstheme="minorHAnsi"/>
                <w:b/>
                <w:bCs/>
                <w:u w:val="single"/>
              </w:rPr>
            </w:pPr>
            <w:sdt>
              <w:sdtPr>
                <w:rPr>
                  <w:rFonts w:cstheme="minorHAnsi"/>
                  <w:sz w:val="20"/>
                  <w:szCs w:val="20"/>
                </w:rPr>
                <w:id w:val="-43634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48329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C2E13" w14:textId="7FEAE009" w:rsidR="0097356D" w:rsidRPr="00DE346E" w:rsidRDefault="00000000" w:rsidP="006F2D24">
            <w:pPr>
              <w:ind w:left="-96"/>
              <w:rPr>
                <w:rFonts w:cstheme="minorHAnsi"/>
                <w:b/>
                <w:bCs/>
                <w:u w:val="single"/>
              </w:rPr>
            </w:pPr>
            <w:sdt>
              <w:sdtPr>
                <w:rPr>
                  <w:rFonts w:cstheme="minorHAnsi"/>
                  <w:sz w:val="20"/>
                  <w:szCs w:val="20"/>
                </w:rPr>
                <w:id w:val="-19803771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3595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E082E4" w14:textId="04C6D5F1" w:rsidR="0097356D" w:rsidRPr="00DE346E" w:rsidRDefault="00000000" w:rsidP="006F2D24">
            <w:pPr>
              <w:ind w:left="-96"/>
              <w:rPr>
                <w:rFonts w:cstheme="minorHAnsi"/>
                <w:b/>
                <w:bCs/>
                <w:u w:val="single"/>
              </w:rPr>
            </w:pPr>
            <w:sdt>
              <w:sdtPr>
                <w:rPr>
                  <w:rFonts w:cstheme="minorHAnsi"/>
                  <w:sz w:val="20"/>
                  <w:szCs w:val="20"/>
                </w:rPr>
                <w:id w:val="3010463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92360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A4590" w14:textId="199512A5" w:rsidR="0097356D" w:rsidRPr="00DE346E" w:rsidRDefault="00000000" w:rsidP="006F2D24">
            <w:pPr>
              <w:ind w:left="-96"/>
              <w:rPr>
                <w:rFonts w:cstheme="minorHAnsi"/>
                <w:b/>
                <w:bCs/>
                <w:u w:val="single"/>
              </w:rPr>
            </w:pPr>
            <w:sdt>
              <w:sdtPr>
                <w:rPr>
                  <w:rFonts w:cstheme="minorHAnsi"/>
                  <w:sz w:val="20"/>
                  <w:szCs w:val="20"/>
                </w:rPr>
                <w:id w:val="15891197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76364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B6BE5" w14:textId="15322DF8" w:rsidR="0097356D" w:rsidRPr="00DE346E" w:rsidRDefault="00000000" w:rsidP="006F2D24">
            <w:pPr>
              <w:ind w:left="-96"/>
              <w:rPr>
                <w:rFonts w:cstheme="minorHAnsi"/>
                <w:b/>
                <w:bCs/>
                <w:u w:val="single"/>
              </w:rPr>
            </w:pPr>
            <w:sdt>
              <w:sdtPr>
                <w:rPr>
                  <w:rFonts w:cstheme="minorHAnsi"/>
                  <w:sz w:val="20"/>
                  <w:szCs w:val="20"/>
                </w:rPr>
                <w:id w:val="8654173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2902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070E13" w14:textId="5FEE4F3B" w:rsidR="0097356D" w:rsidRPr="00DE346E" w:rsidRDefault="00000000" w:rsidP="006F2D24">
            <w:pPr>
              <w:ind w:left="-96"/>
              <w:rPr>
                <w:rFonts w:cstheme="minorHAnsi"/>
                <w:b/>
                <w:bCs/>
                <w:u w:val="single"/>
              </w:rPr>
            </w:pPr>
            <w:sdt>
              <w:sdtPr>
                <w:rPr>
                  <w:rFonts w:cstheme="minorHAnsi"/>
                  <w:sz w:val="20"/>
                  <w:szCs w:val="20"/>
                </w:rPr>
                <w:id w:val="12678171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4038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B3DF97" w14:textId="7514199F" w:rsidR="0097356D" w:rsidRPr="00DE346E" w:rsidRDefault="00000000" w:rsidP="006F2D24">
            <w:pPr>
              <w:ind w:left="-96"/>
              <w:rPr>
                <w:rFonts w:cstheme="minorHAnsi"/>
                <w:b/>
                <w:bCs/>
                <w:u w:val="single"/>
              </w:rPr>
            </w:pPr>
            <w:sdt>
              <w:sdtPr>
                <w:rPr>
                  <w:rFonts w:cstheme="minorHAnsi"/>
                  <w:sz w:val="20"/>
                  <w:szCs w:val="20"/>
                </w:rPr>
                <w:id w:val="-10220871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6469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95AB3F" w14:textId="45E83FFA" w:rsidR="0097356D" w:rsidRPr="00DE346E" w:rsidRDefault="00000000" w:rsidP="006F2D24">
            <w:pPr>
              <w:ind w:left="-96"/>
              <w:rPr>
                <w:rFonts w:cstheme="minorHAnsi"/>
                <w:b/>
                <w:bCs/>
                <w:u w:val="single"/>
              </w:rPr>
            </w:pPr>
            <w:sdt>
              <w:sdtPr>
                <w:rPr>
                  <w:rFonts w:cstheme="minorHAnsi"/>
                  <w:sz w:val="20"/>
                  <w:szCs w:val="20"/>
                </w:rPr>
                <w:id w:val="-13080864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2845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D798C7" w14:textId="67961FD3" w:rsidR="0097356D" w:rsidRPr="00DE346E" w:rsidRDefault="00000000" w:rsidP="006F2D24">
            <w:pPr>
              <w:ind w:left="-96"/>
              <w:rPr>
                <w:rFonts w:cstheme="minorHAnsi"/>
                <w:b/>
                <w:bCs/>
                <w:u w:val="single"/>
              </w:rPr>
            </w:pPr>
            <w:sdt>
              <w:sdtPr>
                <w:rPr>
                  <w:rFonts w:cstheme="minorHAnsi"/>
                  <w:sz w:val="20"/>
                  <w:szCs w:val="20"/>
                </w:rPr>
                <w:id w:val="-16081955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1868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0D0519" w14:textId="4E78EC9C" w:rsidR="0097356D" w:rsidRPr="00DE346E" w:rsidRDefault="00000000" w:rsidP="006F2D24">
            <w:pPr>
              <w:ind w:left="-96"/>
              <w:rPr>
                <w:rFonts w:cstheme="minorHAnsi"/>
                <w:b/>
                <w:bCs/>
                <w:u w:val="single"/>
              </w:rPr>
            </w:pPr>
            <w:sdt>
              <w:sdtPr>
                <w:rPr>
                  <w:rFonts w:cstheme="minorHAnsi"/>
                  <w:sz w:val="20"/>
                  <w:szCs w:val="20"/>
                </w:rPr>
                <w:id w:val="-9512439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88318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898532" w14:textId="073E5A5B" w:rsidR="0097356D" w:rsidRPr="00DE346E" w:rsidRDefault="00000000" w:rsidP="006F2D24">
            <w:pPr>
              <w:ind w:left="-96"/>
              <w:rPr>
                <w:rFonts w:cstheme="minorHAnsi"/>
                <w:b/>
                <w:bCs/>
                <w:u w:val="single"/>
              </w:rPr>
            </w:pPr>
            <w:sdt>
              <w:sdtPr>
                <w:rPr>
                  <w:rFonts w:cstheme="minorHAnsi"/>
                  <w:sz w:val="20"/>
                  <w:szCs w:val="20"/>
                </w:rPr>
                <w:id w:val="-16259197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8053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C7A554" w14:textId="7D277516" w:rsidR="0097356D" w:rsidRPr="00DE346E" w:rsidRDefault="00000000" w:rsidP="006F2D24">
            <w:pPr>
              <w:ind w:left="-96"/>
              <w:rPr>
                <w:rFonts w:cstheme="minorHAnsi"/>
                <w:b/>
                <w:bCs/>
                <w:u w:val="single"/>
              </w:rPr>
            </w:pPr>
            <w:sdt>
              <w:sdtPr>
                <w:rPr>
                  <w:rFonts w:cstheme="minorHAnsi"/>
                  <w:sz w:val="20"/>
                  <w:szCs w:val="20"/>
                </w:rPr>
                <w:id w:val="20202814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002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1E835F" w14:textId="63FD7188" w:rsidR="0097356D" w:rsidRPr="00DE346E" w:rsidRDefault="00000000" w:rsidP="006F2D24">
            <w:pPr>
              <w:ind w:left="-96"/>
              <w:rPr>
                <w:rFonts w:cstheme="minorHAnsi"/>
                <w:b/>
                <w:bCs/>
                <w:u w:val="single"/>
              </w:rPr>
            </w:pPr>
            <w:sdt>
              <w:sdtPr>
                <w:rPr>
                  <w:rFonts w:cstheme="minorHAnsi"/>
                  <w:sz w:val="20"/>
                  <w:szCs w:val="20"/>
                </w:rPr>
                <w:id w:val="3984840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72108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A2B717" w14:textId="02FBC9B8" w:rsidR="0097356D" w:rsidRPr="00DE346E" w:rsidRDefault="00000000" w:rsidP="006F2D24">
            <w:pPr>
              <w:ind w:left="-96"/>
              <w:rPr>
                <w:rFonts w:cstheme="minorHAnsi"/>
                <w:b/>
                <w:bCs/>
                <w:u w:val="single"/>
              </w:rPr>
            </w:pPr>
            <w:sdt>
              <w:sdtPr>
                <w:rPr>
                  <w:rFonts w:cstheme="minorHAnsi"/>
                  <w:sz w:val="20"/>
                  <w:szCs w:val="20"/>
                </w:rPr>
                <w:id w:val="-15097475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1224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56D68E" w14:textId="599B3EBE" w:rsidR="0097356D" w:rsidRPr="00DE346E" w:rsidRDefault="00000000" w:rsidP="006F2D24">
            <w:pPr>
              <w:ind w:left="-96"/>
              <w:rPr>
                <w:rFonts w:cstheme="minorHAnsi"/>
                <w:b/>
                <w:bCs/>
                <w:u w:val="single"/>
              </w:rPr>
            </w:pPr>
            <w:sdt>
              <w:sdtPr>
                <w:rPr>
                  <w:rFonts w:cstheme="minorHAnsi"/>
                  <w:sz w:val="20"/>
                  <w:szCs w:val="20"/>
                </w:rPr>
                <w:id w:val="12702025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84635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23624017"/>
            <w:lock w:val="sdtLocked"/>
            <w:placeholder>
              <w:docPart w:val="4B20B5B700B349EAA06BF1CDA181EDAF"/>
            </w:placeholder>
            <w:showingPlcHdr/>
          </w:sdtPr>
          <w:sdtContent>
            <w:tc>
              <w:tcPr>
                <w:tcW w:w="1158" w:type="dxa"/>
                <w:shd w:val="clear" w:color="auto" w:fill="E5EAF6"/>
                <w:vAlign w:val="center"/>
              </w:tcPr>
              <w:p w14:paraId="2171E054" w14:textId="68A670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330DDBA41104C129CF6DA4D29824E27"/>
            </w:placeholder>
            <w:showingPlcHdr/>
          </w:sdtPr>
          <w:sdtContent>
            <w:tc>
              <w:tcPr>
                <w:tcW w:w="2270" w:type="dxa"/>
                <w:shd w:val="clear" w:color="auto" w:fill="E5EAF6"/>
                <w:vAlign w:val="center"/>
              </w:tcPr>
              <w:p w14:paraId="28B7A8B8" w14:textId="1010C81D" w:rsidR="0097356D" w:rsidRPr="00DE346E" w:rsidRDefault="0097356D" w:rsidP="0097356D">
                <w:pPr>
                  <w:rPr>
                    <w:rFonts w:cstheme="minorHAnsi"/>
                    <w:b/>
                    <w:bCs/>
                    <w:u w:val="single"/>
                  </w:rPr>
                </w:pPr>
                <w:r>
                  <w:rPr>
                    <w:rStyle w:val="PlaceholderText"/>
                  </w:rPr>
                  <w:t>Total Reviewed</w:t>
                </w:r>
              </w:p>
            </w:tc>
          </w:sdtContent>
        </w:sdt>
      </w:tr>
      <w:tr w:rsidR="001A5FCE" w14:paraId="2BECBFDF" w14:textId="77777777" w:rsidTr="007D7DCE">
        <w:trPr>
          <w:cantSplit/>
        </w:trPr>
        <w:tc>
          <w:tcPr>
            <w:tcW w:w="19440" w:type="dxa"/>
            <w:gridSpan w:val="23"/>
            <w:shd w:val="clear" w:color="auto" w:fill="E5EAF6"/>
            <w:vAlign w:val="center"/>
          </w:tcPr>
          <w:p w14:paraId="5B674FD8" w14:textId="500FB988" w:rsidR="001A5FCE" w:rsidRPr="00D731C6" w:rsidRDefault="000B135D"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97356D" w14:paraId="168F3011" w14:textId="77777777" w:rsidTr="007D7DCE">
        <w:trPr>
          <w:cantSplit/>
        </w:trPr>
        <w:tc>
          <w:tcPr>
            <w:tcW w:w="4312" w:type="dxa"/>
            <w:vAlign w:val="center"/>
          </w:tcPr>
          <w:p w14:paraId="114ECA76" w14:textId="77777777" w:rsidR="0097356D" w:rsidRPr="0045038E" w:rsidRDefault="0097356D" w:rsidP="0097356D">
            <w:pPr>
              <w:rPr>
                <w:sz w:val="12"/>
                <w:szCs w:val="12"/>
              </w:rPr>
            </w:pPr>
          </w:p>
          <w:p w14:paraId="73ABD620" w14:textId="19312632" w:rsidR="0097356D" w:rsidRPr="00A561C2" w:rsidRDefault="00000000" w:rsidP="0097356D">
            <w:pPr>
              <w:rPr>
                <w:rFonts w:cstheme="minorHAnsi"/>
                <w:b/>
                <w:bCs/>
              </w:rPr>
            </w:pPr>
            <w:hyperlink w:anchor="Med8A8" w:history="1">
              <w:r w:rsidR="0097356D" w:rsidRPr="00142DE5">
                <w:rPr>
                  <w:rStyle w:val="Hyperlink"/>
                  <w:b/>
                  <w:bCs/>
                </w:rPr>
                <w:t>8-A-8</w:t>
              </w:r>
              <w:r w:rsidR="0097356D" w:rsidRPr="00142DE5">
                <w:rPr>
                  <w:rStyle w:val="Hyperlink"/>
                </w:rPr>
                <w:t xml:space="preserve">  </w:t>
              </w:r>
            </w:hyperlink>
            <w:r w:rsidR="0097356D">
              <w:t xml:space="preserve"> </w:t>
            </w:r>
            <w:r w:rsidR="0097356D" w:rsidRPr="00CC680C">
              <w:rPr>
                <w:i/>
                <w:iCs/>
              </w:rPr>
              <w:t>A, B, C-M, C</w:t>
            </w:r>
          </w:p>
          <w:p w14:paraId="1D2E6067" w14:textId="22428B2E" w:rsidR="0097356D" w:rsidRPr="00D731C6" w:rsidRDefault="0097356D" w:rsidP="0097356D">
            <w:pPr>
              <w:rPr>
                <w:rFonts w:cstheme="minorHAnsi"/>
              </w:rPr>
            </w:pPr>
            <w:r w:rsidRPr="006B2EAF">
              <w:rPr>
                <w:rFonts w:cstheme="minorHAnsi"/>
              </w:rPr>
              <w:t>Every record must be accurate, legible, and promptly completed.</w:t>
            </w:r>
          </w:p>
        </w:tc>
        <w:tc>
          <w:tcPr>
            <w:tcW w:w="585" w:type="dxa"/>
            <w:vAlign w:val="center"/>
          </w:tcPr>
          <w:p w14:paraId="1734FE40" w14:textId="721E2E17" w:rsidR="0097356D" w:rsidRPr="00DE346E" w:rsidRDefault="00000000" w:rsidP="006F2D24">
            <w:pPr>
              <w:ind w:left="-96"/>
              <w:rPr>
                <w:rFonts w:cstheme="minorHAnsi"/>
                <w:b/>
                <w:bCs/>
                <w:u w:val="single"/>
              </w:rPr>
            </w:pPr>
            <w:sdt>
              <w:sdtPr>
                <w:rPr>
                  <w:rFonts w:cstheme="minorHAnsi"/>
                  <w:sz w:val="20"/>
                  <w:szCs w:val="20"/>
                </w:rPr>
                <w:id w:val="990707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3892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AA4E1" w14:textId="3C6D14CD" w:rsidR="0097356D" w:rsidRPr="00DE346E" w:rsidRDefault="00000000" w:rsidP="006F2D24">
            <w:pPr>
              <w:ind w:left="-96"/>
              <w:rPr>
                <w:rFonts w:cstheme="minorHAnsi"/>
                <w:b/>
                <w:bCs/>
                <w:u w:val="single"/>
              </w:rPr>
            </w:pPr>
            <w:sdt>
              <w:sdtPr>
                <w:rPr>
                  <w:rFonts w:cstheme="minorHAnsi"/>
                  <w:sz w:val="20"/>
                  <w:szCs w:val="20"/>
                </w:rPr>
                <w:id w:val="5987670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395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643E75" w14:textId="242F9FCD" w:rsidR="0097356D" w:rsidRPr="00DE346E" w:rsidRDefault="00000000" w:rsidP="006F2D24">
            <w:pPr>
              <w:ind w:left="-96"/>
              <w:rPr>
                <w:rFonts w:cstheme="minorHAnsi"/>
                <w:b/>
                <w:bCs/>
                <w:u w:val="single"/>
              </w:rPr>
            </w:pPr>
            <w:sdt>
              <w:sdtPr>
                <w:rPr>
                  <w:rFonts w:cstheme="minorHAnsi"/>
                  <w:sz w:val="20"/>
                  <w:szCs w:val="20"/>
                </w:rPr>
                <w:id w:val="-13503293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13510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BCC581" w14:textId="33E8C52C" w:rsidR="0097356D" w:rsidRPr="00DE346E" w:rsidRDefault="00000000" w:rsidP="006F2D24">
            <w:pPr>
              <w:ind w:left="-96"/>
              <w:rPr>
                <w:rFonts w:cstheme="minorHAnsi"/>
                <w:b/>
                <w:bCs/>
                <w:u w:val="single"/>
              </w:rPr>
            </w:pPr>
            <w:sdt>
              <w:sdtPr>
                <w:rPr>
                  <w:rFonts w:cstheme="minorHAnsi"/>
                  <w:sz w:val="20"/>
                  <w:szCs w:val="20"/>
                </w:rPr>
                <w:id w:val="11154018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6410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F1A5C8" w14:textId="0F47B866" w:rsidR="0097356D" w:rsidRPr="00DE346E" w:rsidRDefault="00000000" w:rsidP="006F2D24">
            <w:pPr>
              <w:ind w:left="-96"/>
              <w:rPr>
                <w:rFonts w:cstheme="minorHAnsi"/>
                <w:b/>
                <w:bCs/>
                <w:u w:val="single"/>
              </w:rPr>
            </w:pPr>
            <w:sdt>
              <w:sdtPr>
                <w:rPr>
                  <w:rFonts w:cstheme="minorHAnsi"/>
                  <w:sz w:val="20"/>
                  <w:szCs w:val="20"/>
                </w:rPr>
                <w:id w:val="-8159482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219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719ACF" w14:textId="1C01FC77" w:rsidR="0097356D" w:rsidRPr="00DE346E" w:rsidRDefault="00000000" w:rsidP="006F2D24">
            <w:pPr>
              <w:ind w:left="-96"/>
              <w:rPr>
                <w:rFonts w:cstheme="minorHAnsi"/>
                <w:b/>
                <w:bCs/>
                <w:u w:val="single"/>
              </w:rPr>
            </w:pPr>
            <w:sdt>
              <w:sdtPr>
                <w:rPr>
                  <w:rFonts w:cstheme="minorHAnsi"/>
                  <w:sz w:val="20"/>
                  <w:szCs w:val="20"/>
                </w:rPr>
                <w:id w:val="-13760800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0565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4CD709" w14:textId="399157EC" w:rsidR="0097356D" w:rsidRPr="00DE346E" w:rsidRDefault="00000000" w:rsidP="006F2D24">
            <w:pPr>
              <w:ind w:left="-96"/>
              <w:rPr>
                <w:rFonts w:cstheme="minorHAnsi"/>
                <w:b/>
                <w:bCs/>
                <w:u w:val="single"/>
              </w:rPr>
            </w:pPr>
            <w:sdt>
              <w:sdtPr>
                <w:rPr>
                  <w:rFonts w:cstheme="minorHAnsi"/>
                  <w:sz w:val="20"/>
                  <w:szCs w:val="20"/>
                </w:rPr>
                <w:id w:val="-3120276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657733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E233F6" w14:textId="3AD11B27" w:rsidR="0097356D" w:rsidRPr="00DE346E" w:rsidRDefault="00000000" w:rsidP="006F2D24">
            <w:pPr>
              <w:ind w:left="-96"/>
              <w:rPr>
                <w:rFonts w:cstheme="minorHAnsi"/>
                <w:b/>
                <w:bCs/>
                <w:u w:val="single"/>
              </w:rPr>
            </w:pPr>
            <w:sdt>
              <w:sdtPr>
                <w:rPr>
                  <w:rFonts w:cstheme="minorHAnsi"/>
                  <w:sz w:val="20"/>
                  <w:szCs w:val="20"/>
                </w:rPr>
                <w:id w:val="4332606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1140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026FB" w14:textId="67EB7B0C" w:rsidR="0097356D" w:rsidRPr="00DE346E" w:rsidRDefault="00000000" w:rsidP="006F2D24">
            <w:pPr>
              <w:ind w:left="-96"/>
              <w:rPr>
                <w:rFonts w:cstheme="minorHAnsi"/>
                <w:b/>
                <w:bCs/>
                <w:u w:val="single"/>
              </w:rPr>
            </w:pPr>
            <w:sdt>
              <w:sdtPr>
                <w:rPr>
                  <w:rFonts w:cstheme="minorHAnsi"/>
                  <w:sz w:val="20"/>
                  <w:szCs w:val="20"/>
                </w:rPr>
                <w:id w:val="-6708746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6440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143105" w14:textId="19EADC58" w:rsidR="0097356D" w:rsidRPr="00DE346E" w:rsidRDefault="00000000" w:rsidP="006F2D24">
            <w:pPr>
              <w:ind w:left="-96"/>
              <w:rPr>
                <w:rFonts w:cstheme="minorHAnsi"/>
                <w:b/>
                <w:bCs/>
                <w:u w:val="single"/>
              </w:rPr>
            </w:pPr>
            <w:sdt>
              <w:sdtPr>
                <w:rPr>
                  <w:rFonts w:cstheme="minorHAnsi"/>
                  <w:sz w:val="20"/>
                  <w:szCs w:val="20"/>
                </w:rPr>
                <w:id w:val="-13420074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7000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A94B62" w14:textId="50B6D664" w:rsidR="0097356D" w:rsidRPr="00DE346E" w:rsidRDefault="00000000" w:rsidP="006F2D24">
            <w:pPr>
              <w:ind w:left="-96"/>
              <w:rPr>
                <w:rFonts w:cstheme="minorHAnsi"/>
                <w:b/>
                <w:bCs/>
                <w:u w:val="single"/>
              </w:rPr>
            </w:pPr>
            <w:sdt>
              <w:sdtPr>
                <w:rPr>
                  <w:rFonts w:cstheme="minorHAnsi"/>
                  <w:sz w:val="20"/>
                  <w:szCs w:val="20"/>
                </w:rPr>
                <w:id w:val="15275117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6826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DBBC7" w14:textId="75513A64" w:rsidR="0097356D" w:rsidRPr="00DE346E" w:rsidRDefault="00000000" w:rsidP="006F2D24">
            <w:pPr>
              <w:ind w:left="-96"/>
              <w:rPr>
                <w:rFonts w:cstheme="minorHAnsi"/>
                <w:b/>
                <w:bCs/>
                <w:u w:val="single"/>
              </w:rPr>
            </w:pPr>
            <w:sdt>
              <w:sdtPr>
                <w:rPr>
                  <w:rFonts w:cstheme="minorHAnsi"/>
                  <w:sz w:val="20"/>
                  <w:szCs w:val="20"/>
                </w:rPr>
                <w:id w:val="9566773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9746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D99E94" w14:textId="131C8046" w:rsidR="0097356D" w:rsidRPr="00DE346E" w:rsidRDefault="00000000" w:rsidP="006F2D24">
            <w:pPr>
              <w:ind w:left="-96"/>
              <w:rPr>
                <w:rFonts w:cstheme="minorHAnsi"/>
                <w:b/>
                <w:bCs/>
                <w:u w:val="single"/>
              </w:rPr>
            </w:pPr>
            <w:sdt>
              <w:sdtPr>
                <w:rPr>
                  <w:rFonts w:cstheme="minorHAnsi"/>
                  <w:sz w:val="20"/>
                  <w:szCs w:val="20"/>
                </w:rPr>
                <w:id w:val="-4069968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9377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A57314" w14:textId="4221E0DC" w:rsidR="0097356D" w:rsidRPr="00DE346E" w:rsidRDefault="00000000" w:rsidP="006F2D24">
            <w:pPr>
              <w:ind w:left="-96"/>
              <w:rPr>
                <w:rFonts w:cstheme="minorHAnsi"/>
                <w:b/>
                <w:bCs/>
                <w:u w:val="single"/>
              </w:rPr>
            </w:pPr>
            <w:sdt>
              <w:sdtPr>
                <w:rPr>
                  <w:rFonts w:cstheme="minorHAnsi"/>
                  <w:sz w:val="20"/>
                  <w:szCs w:val="20"/>
                </w:rPr>
                <w:id w:val="-5270192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6008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7B8B" w14:textId="6AD188D5" w:rsidR="0097356D" w:rsidRPr="00DE346E" w:rsidRDefault="00000000" w:rsidP="006F2D24">
            <w:pPr>
              <w:ind w:left="-96"/>
              <w:rPr>
                <w:rFonts w:cstheme="minorHAnsi"/>
                <w:b/>
                <w:bCs/>
                <w:u w:val="single"/>
              </w:rPr>
            </w:pPr>
            <w:sdt>
              <w:sdtPr>
                <w:rPr>
                  <w:rFonts w:cstheme="minorHAnsi"/>
                  <w:sz w:val="20"/>
                  <w:szCs w:val="20"/>
                </w:rPr>
                <w:id w:val="-13473211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5473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5C3C98" w14:textId="789A2BAF" w:rsidR="0097356D" w:rsidRPr="00DE346E" w:rsidRDefault="00000000" w:rsidP="006F2D24">
            <w:pPr>
              <w:ind w:left="-96"/>
              <w:rPr>
                <w:rFonts w:cstheme="minorHAnsi"/>
                <w:b/>
                <w:bCs/>
                <w:u w:val="single"/>
              </w:rPr>
            </w:pPr>
            <w:sdt>
              <w:sdtPr>
                <w:rPr>
                  <w:rFonts w:cstheme="minorHAnsi"/>
                  <w:sz w:val="20"/>
                  <w:szCs w:val="20"/>
                </w:rPr>
                <w:id w:val="13882943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5629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D566F" w14:textId="119F981F" w:rsidR="0097356D" w:rsidRPr="00DE346E" w:rsidRDefault="00000000" w:rsidP="006F2D24">
            <w:pPr>
              <w:ind w:left="-96"/>
              <w:rPr>
                <w:rFonts w:cstheme="minorHAnsi"/>
                <w:b/>
                <w:bCs/>
                <w:u w:val="single"/>
              </w:rPr>
            </w:pPr>
            <w:sdt>
              <w:sdtPr>
                <w:rPr>
                  <w:rFonts w:cstheme="minorHAnsi"/>
                  <w:sz w:val="20"/>
                  <w:szCs w:val="20"/>
                </w:rPr>
                <w:id w:val="-10321078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41983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B39912E" w14:textId="478965D2" w:rsidR="0097356D" w:rsidRPr="00DE346E" w:rsidRDefault="00000000" w:rsidP="006F2D24">
            <w:pPr>
              <w:ind w:left="-96"/>
              <w:rPr>
                <w:rFonts w:cstheme="minorHAnsi"/>
                <w:b/>
                <w:bCs/>
                <w:u w:val="single"/>
              </w:rPr>
            </w:pPr>
            <w:sdt>
              <w:sdtPr>
                <w:rPr>
                  <w:rFonts w:cstheme="minorHAnsi"/>
                  <w:sz w:val="20"/>
                  <w:szCs w:val="20"/>
                </w:rPr>
                <w:id w:val="7029029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95071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8355AC" w14:textId="1C219505" w:rsidR="0097356D" w:rsidRPr="00DE346E" w:rsidRDefault="00000000" w:rsidP="006F2D24">
            <w:pPr>
              <w:ind w:left="-96"/>
              <w:rPr>
                <w:rFonts w:cstheme="minorHAnsi"/>
                <w:b/>
                <w:bCs/>
                <w:u w:val="single"/>
              </w:rPr>
            </w:pPr>
            <w:sdt>
              <w:sdtPr>
                <w:rPr>
                  <w:rFonts w:cstheme="minorHAnsi"/>
                  <w:sz w:val="20"/>
                  <w:szCs w:val="20"/>
                </w:rPr>
                <w:id w:val="780266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90728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A77A9" w14:textId="344FEB11" w:rsidR="0097356D" w:rsidRPr="00DE346E" w:rsidRDefault="00000000" w:rsidP="006F2D24">
            <w:pPr>
              <w:ind w:left="-96"/>
              <w:rPr>
                <w:rFonts w:cstheme="minorHAnsi"/>
                <w:b/>
                <w:bCs/>
                <w:u w:val="single"/>
              </w:rPr>
            </w:pPr>
            <w:sdt>
              <w:sdtPr>
                <w:rPr>
                  <w:rFonts w:cstheme="minorHAnsi"/>
                  <w:sz w:val="20"/>
                  <w:szCs w:val="20"/>
                </w:rPr>
                <w:id w:val="-2144247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5281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397475"/>
            <w:placeholder>
              <w:docPart w:val="B34892F862314C76869374626454D5C7"/>
            </w:placeholder>
            <w:showingPlcHdr/>
          </w:sdtPr>
          <w:sdtContent>
            <w:tc>
              <w:tcPr>
                <w:tcW w:w="1158" w:type="dxa"/>
                <w:vAlign w:val="center"/>
              </w:tcPr>
              <w:p w14:paraId="744D4F81" w14:textId="77777777"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79243082"/>
            <w:placeholder>
              <w:docPart w:val="4033CA8016BB49E69F6CEA4E30579FB1"/>
            </w:placeholder>
            <w:showingPlcHdr/>
          </w:sdtPr>
          <w:sdtContent>
            <w:tc>
              <w:tcPr>
                <w:tcW w:w="2270" w:type="dxa"/>
                <w:vAlign w:val="center"/>
              </w:tcPr>
              <w:p w14:paraId="54F00225" w14:textId="77777777" w:rsidR="0097356D" w:rsidRPr="00DE346E" w:rsidRDefault="0097356D" w:rsidP="0097356D">
                <w:pPr>
                  <w:rPr>
                    <w:rFonts w:cstheme="minorHAnsi"/>
                    <w:b/>
                    <w:bCs/>
                    <w:u w:val="single"/>
                  </w:rPr>
                </w:pPr>
                <w:r>
                  <w:rPr>
                    <w:rStyle w:val="PlaceholderText"/>
                  </w:rPr>
                  <w:t>Total Reviewed</w:t>
                </w:r>
              </w:p>
            </w:tc>
          </w:sdtContent>
        </w:sdt>
      </w:tr>
      <w:tr w:rsidR="001D63E0" w14:paraId="72A0EBE9" w14:textId="77777777" w:rsidTr="007D7DCE">
        <w:trPr>
          <w:cantSplit/>
        </w:trPr>
        <w:tc>
          <w:tcPr>
            <w:tcW w:w="19440" w:type="dxa"/>
            <w:gridSpan w:val="23"/>
            <w:vAlign w:val="center"/>
          </w:tcPr>
          <w:p w14:paraId="0E33C1DD" w14:textId="77777777" w:rsidR="001D63E0" w:rsidRPr="00D731C6" w:rsidRDefault="001D63E0"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Content>
                <w:r>
                  <w:rPr>
                    <w:rStyle w:val="PlaceholderText"/>
                  </w:rPr>
                  <w:t>Enter comments for any deficiencies noted and/or any records where this standard may not be applicable.</w:t>
                </w:r>
              </w:sdtContent>
            </w:sdt>
          </w:p>
        </w:tc>
      </w:tr>
      <w:tr w:rsidR="0097356D" w14:paraId="7AEFEF04" w14:textId="771BC546" w:rsidTr="007D7DCE">
        <w:trPr>
          <w:cantSplit/>
        </w:trPr>
        <w:tc>
          <w:tcPr>
            <w:tcW w:w="4312" w:type="dxa"/>
            <w:shd w:val="clear" w:color="auto" w:fill="E5EAF6"/>
            <w:vAlign w:val="center"/>
          </w:tcPr>
          <w:p w14:paraId="6EDF3EF3" w14:textId="77777777" w:rsidR="0097356D" w:rsidRPr="0045038E" w:rsidRDefault="0097356D" w:rsidP="0097356D">
            <w:pPr>
              <w:rPr>
                <w:sz w:val="12"/>
                <w:szCs w:val="12"/>
              </w:rPr>
            </w:pPr>
          </w:p>
          <w:p w14:paraId="7595B4F5" w14:textId="758255E8" w:rsidR="0097356D" w:rsidRPr="00A561C2" w:rsidRDefault="00000000" w:rsidP="0097356D">
            <w:pPr>
              <w:rPr>
                <w:rFonts w:cstheme="minorHAnsi"/>
                <w:b/>
                <w:bCs/>
              </w:rPr>
            </w:pPr>
            <w:hyperlink w:anchor="Med8B4" w:history="1">
              <w:r w:rsidR="0097356D" w:rsidRPr="00142DE5">
                <w:rPr>
                  <w:rStyle w:val="Hyperlink"/>
                  <w:b/>
                  <w:bCs/>
                </w:rPr>
                <w:t>8-B-4</w:t>
              </w:r>
            </w:hyperlink>
            <w:r w:rsidR="0097356D" w:rsidRPr="00D307EB">
              <w:rPr>
                <w:b/>
                <w:bCs/>
              </w:rPr>
              <w:t xml:space="preserve"> /</w:t>
            </w:r>
            <w:r w:rsidR="0097356D">
              <w:t xml:space="preserve"> </w:t>
            </w:r>
            <w:hyperlink w:anchor="Med8B7" w:tooltip="Click to See Full Standard" w:history="1">
              <w:r w:rsidR="0097356D" w:rsidRPr="00214DAF">
                <w:rPr>
                  <w:rStyle w:val="Hyperlink"/>
                  <w:rFonts w:cstheme="minorHAnsi"/>
                  <w:b/>
                  <w:bCs/>
                </w:rPr>
                <w:t>8-B-7</w:t>
              </w:r>
            </w:hyperlink>
            <w:r w:rsidR="0097356D" w:rsidRPr="00534738">
              <w:t xml:space="preserve"> </w:t>
            </w:r>
            <w:r w:rsidR="0097356D">
              <w:t xml:space="preserve">  </w:t>
            </w:r>
            <w:r w:rsidR="0097356D" w:rsidRPr="00CC680C">
              <w:rPr>
                <w:i/>
                <w:iCs/>
              </w:rPr>
              <w:t>A, B, C-M, C</w:t>
            </w:r>
          </w:p>
          <w:p w14:paraId="33B18A9E" w14:textId="0B4C2147" w:rsidR="0097356D" w:rsidRPr="00D731C6" w:rsidRDefault="0097356D" w:rsidP="0097356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0DEF0DC5" w:rsidR="0097356D" w:rsidRPr="00DE346E" w:rsidRDefault="00000000" w:rsidP="006F2D24">
            <w:pPr>
              <w:ind w:left="-96"/>
              <w:rPr>
                <w:rFonts w:cstheme="minorHAnsi"/>
                <w:b/>
                <w:bCs/>
                <w:u w:val="single"/>
              </w:rPr>
            </w:pPr>
            <w:sdt>
              <w:sdtPr>
                <w:rPr>
                  <w:rFonts w:cstheme="minorHAnsi"/>
                  <w:sz w:val="20"/>
                  <w:szCs w:val="20"/>
                </w:rPr>
                <w:id w:val="-2014119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9662181"/>
                <w14:checkbox>
                  <w14:checked w14:val="0"/>
                  <w14:checkedState w14:val="2612" w14:font="MS Gothic"/>
                  <w14:uncheckedState w14:val="2610" w14:font="MS Gothic"/>
                </w14:checkbox>
              </w:sdtPr>
              <w:sdtContent>
                <w:r w:rsidR="00736E98">
                  <w:rPr>
                    <w:rFonts w:ascii="MS Gothic" w:eastAsia="MS Gothic" w:hAnsi="MS Gothic" w:cstheme="minorHAnsi" w:hint="eastAsia"/>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592A19" w14:textId="72FBE223" w:rsidR="0097356D" w:rsidRPr="00DE346E" w:rsidRDefault="00000000" w:rsidP="006F2D24">
            <w:pPr>
              <w:ind w:left="-96"/>
              <w:rPr>
                <w:rFonts w:cstheme="minorHAnsi"/>
                <w:b/>
                <w:bCs/>
                <w:u w:val="single"/>
              </w:rPr>
            </w:pPr>
            <w:sdt>
              <w:sdtPr>
                <w:rPr>
                  <w:rFonts w:cstheme="minorHAnsi"/>
                  <w:sz w:val="20"/>
                  <w:szCs w:val="20"/>
                </w:rPr>
                <w:id w:val="-166209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4909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B0A7AB" w14:textId="1B6620C4" w:rsidR="0097356D" w:rsidRPr="00DE346E" w:rsidRDefault="00000000" w:rsidP="006F2D24">
            <w:pPr>
              <w:ind w:left="-96"/>
              <w:rPr>
                <w:rFonts w:cstheme="minorHAnsi"/>
                <w:b/>
                <w:bCs/>
                <w:u w:val="single"/>
              </w:rPr>
            </w:pPr>
            <w:sdt>
              <w:sdtPr>
                <w:rPr>
                  <w:rFonts w:cstheme="minorHAnsi"/>
                  <w:sz w:val="20"/>
                  <w:szCs w:val="20"/>
                </w:rPr>
                <w:id w:val="-867788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72717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1D39DE" w14:textId="6C7548D8" w:rsidR="0097356D" w:rsidRPr="00DE346E" w:rsidRDefault="00000000" w:rsidP="006F2D24">
            <w:pPr>
              <w:ind w:left="-96"/>
              <w:rPr>
                <w:rFonts w:cstheme="minorHAnsi"/>
                <w:b/>
                <w:bCs/>
                <w:u w:val="single"/>
              </w:rPr>
            </w:pPr>
            <w:sdt>
              <w:sdtPr>
                <w:rPr>
                  <w:rFonts w:cstheme="minorHAnsi"/>
                  <w:sz w:val="20"/>
                  <w:szCs w:val="20"/>
                </w:rPr>
                <w:id w:val="691658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55951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41CA6C" w14:textId="07331088" w:rsidR="0097356D" w:rsidRPr="00DE346E" w:rsidRDefault="00000000" w:rsidP="006F2D24">
            <w:pPr>
              <w:ind w:left="-96"/>
              <w:rPr>
                <w:rFonts w:cstheme="minorHAnsi"/>
                <w:b/>
                <w:bCs/>
                <w:u w:val="single"/>
              </w:rPr>
            </w:pPr>
            <w:sdt>
              <w:sdtPr>
                <w:rPr>
                  <w:rFonts w:cstheme="minorHAnsi"/>
                  <w:sz w:val="20"/>
                  <w:szCs w:val="20"/>
                </w:rPr>
                <w:id w:val="13472961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3475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F63BB" w14:textId="373C631B" w:rsidR="0097356D" w:rsidRPr="00DE346E" w:rsidRDefault="00000000" w:rsidP="006F2D24">
            <w:pPr>
              <w:ind w:left="-96"/>
              <w:rPr>
                <w:rFonts w:cstheme="minorHAnsi"/>
                <w:b/>
                <w:bCs/>
                <w:u w:val="single"/>
              </w:rPr>
            </w:pPr>
            <w:sdt>
              <w:sdtPr>
                <w:rPr>
                  <w:rFonts w:cstheme="minorHAnsi"/>
                  <w:sz w:val="20"/>
                  <w:szCs w:val="20"/>
                </w:rPr>
                <w:id w:val="14425699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251025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A1D640" w14:textId="505F4C31" w:rsidR="0097356D" w:rsidRPr="00DE346E" w:rsidRDefault="00000000" w:rsidP="006F2D24">
            <w:pPr>
              <w:ind w:left="-96"/>
              <w:rPr>
                <w:rFonts w:cstheme="minorHAnsi"/>
                <w:b/>
                <w:bCs/>
                <w:u w:val="single"/>
              </w:rPr>
            </w:pPr>
            <w:sdt>
              <w:sdtPr>
                <w:rPr>
                  <w:rFonts w:cstheme="minorHAnsi"/>
                  <w:sz w:val="20"/>
                  <w:szCs w:val="20"/>
                </w:rPr>
                <w:id w:val="21299661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7388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A51C81" w14:textId="0B802637" w:rsidR="0097356D" w:rsidRPr="00DE346E" w:rsidRDefault="00000000" w:rsidP="006F2D24">
            <w:pPr>
              <w:ind w:left="-96"/>
              <w:rPr>
                <w:rFonts w:cstheme="minorHAnsi"/>
                <w:b/>
                <w:bCs/>
                <w:u w:val="single"/>
              </w:rPr>
            </w:pPr>
            <w:sdt>
              <w:sdtPr>
                <w:rPr>
                  <w:rFonts w:cstheme="minorHAnsi"/>
                  <w:sz w:val="20"/>
                  <w:szCs w:val="20"/>
                </w:rPr>
                <w:id w:val="8623225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36760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43771B" w14:textId="53D876EE" w:rsidR="0097356D" w:rsidRPr="00DE346E" w:rsidRDefault="00000000" w:rsidP="006F2D24">
            <w:pPr>
              <w:ind w:left="-96"/>
              <w:rPr>
                <w:rFonts w:cstheme="minorHAnsi"/>
                <w:b/>
                <w:bCs/>
                <w:u w:val="single"/>
              </w:rPr>
            </w:pPr>
            <w:sdt>
              <w:sdtPr>
                <w:rPr>
                  <w:rFonts w:cstheme="minorHAnsi"/>
                  <w:sz w:val="20"/>
                  <w:szCs w:val="20"/>
                </w:rPr>
                <w:id w:val="4690210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6071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CEC0C" w14:textId="11ACC795" w:rsidR="0097356D" w:rsidRPr="00DE346E" w:rsidRDefault="00000000" w:rsidP="006F2D24">
            <w:pPr>
              <w:ind w:left="-96"/>
              <w:rPr>
                <w:rFonts w:cstheme="minorHAnsi"/>
                <w:b/>
                <w:bCs/>
                <w:u w:val="single"/>
              </w:rPr>
            </w:pPr>
            <w:sdt>
              <w:sdtPr>
                <w:rPr>
                  <w:rFonts w:cstheme="minorHAnsi"/>
                  <w:sz w:val="20"/>
                  <w:szCs w:val="20"/>
                </w:rPr>
                <w:id w:val="-10861447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7316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386CC4" w14:textId="60E676EE" w:rsidR="0097356D" w:rsidRPr="00DE346E" w:rsidRDefault="00000000" w:rsidP="006F2D24">
            <w:pPr>
              <w:ind w:left="-96"/>
              <w:rPr>
                <w:rFonts w:cstheme="minorHAnsi"/>
                <w:b/>
                <w:bCs/>
                <w:u w:val="single"/>
              </w:rPr>
            </w:pPr>
            <w:sdt>
              <w:sdtPr>
                <w:rPr>
                  <w:rFonts w:cstheme="minorHAnsi"/>
                  <w:sz w:val="20"/>
                  <w:szCs w:val="20"/>
                </w:rPr>
                <w:id w:val="6103174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62897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B15DF7" w14:textId="715F5363" w:rsidR="0097356D" w:rsidRPr="00DE346E" w:rsidRDefault="00000000" w:rsidP="006F2D24">
            <w:pPr>
              <w:ind w:left="-96"/>
              <w:rPr>
                <w:rFonts w:cstheme="minorHAnsi"/>
                <w:b/>
                <w:bCs/>
                <w:u w:val="single"/>
              </w:rPr>
            </w:pPr>
            <w:sdt>
              <w:sdtPr>
                <w:rPr>
                  <w:rFonts w:cstheme="minorHAnsi"/>
                  <w:sz w:val="20"/>
                  <w:szCs w:val="20"/>
                </w:rPr>
                <w:id w:val="-2472660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83656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6EA07F" w14:textId="631A6F69" w:rsidR="0097356D" w:rsidRPr="00DE346E" w:rsidRDefault="00000000" w:rsidP="006F2D24">
            <w:pPr>
              <w:ind w:left="-96"/>
              <w:rPr>
                <w:rFonts w:cstheme="minorHAnsi"/>
                <w:b/>
                <w:bCs/>
                <w:u w:val="single"/>
              </w:rPr>
            </w:pPr>
            <w:sdt>
              <w:sdtPr>
                <w:rPr>
                  <w:rFonts w:cstheme="minorHAnsi"/>
                  <w:sz w:val="20"/>
                  <w:szCs w:val="20"/>
                </w:rPr>
                <w:id w:val="-9500140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55618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02B2F" w14:textId="2267AF71" w:rsidR="0097356D" w:rsidRPr="00DE346E" w:rsidRDefault="00000000" w:rsidP="006F2D24">
            <w:pPr>
              <w:ind w:left="-96"/>
              <w:rPr>
                <w:rFonts w:cstheme="minorHAnsi"/>
                <w:b/>
                <w:bCs/>
                <w:u w:val="single"/>
              </w:rPr>
            </w:pPr>
            <w:sdt>
              <w:sdtPr>
                <w:rPr>
                  <w:rFonts w:cstheme="minorHAnsi"/>
                  <w:sz w:val="20"/>
                  <w:szCs w:val="20"/>
                </w:rPr>
                <w:id w:val="-12138124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39567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59E70" w14:textId="0A602513" w:rsidR="0097356D" w:rsidRPr="00DE346E" w:rsidRDefault="00000000" w:rsidP="006F2D24">
            <w:pPr>
              <w:ind w:left="-96"/>
              <w:rPr>
                <w:rFonts w:cstheme="minorHAnsi"/>
                <w:b/>
                <w:bCs/>
                <w:u w:val="single"/>
              </w:rPr>
            </w:pPr>
            <w:sdt>
              <w:sdtPr>
                <w:rPr>
                  <w:rFonts w:cstheme="minorHAnsi"/>
                  <w:sz w:val="20"/>
                  <w:szCs w:val="20"/>
                </w:rPr>
                <w:id w:val="-68044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5613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C0BE6" w14:textId="319F13EC" w:rsidR="0097356D" w:rsidRPr="00DE346E" w:rsidRDefault="00000000" w:rsidP="006F2D24">
            <w:pPr>
              <w:ind w:left="-96"/>
              <w:rPr>
                <w:rFonts w:cstheme="minorHAnsi"/>
                <w:b/>
                <w:bCs/>
                <w:u w:val="single"/>
              </w:rPr>
            </w:pPr>
            <w:sdt>
              <w:sdtPr>
                <w:rPr>
                  <w:rFonts w:cstheme="minorHAnsi"/>
                  <w:sz w:val="20"/>
                  <w:szCs w:val="20"/>
                </w:rPr>
                <w:id w:val="-82539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6252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514EE6" w14:textId="42102863" w:rsidR="0097356D" w:rsidRPr="00DE346E" w:rsidRDefault="00000000" w:rsidP="006F2D24">
            <w:pPr>
              <w:ind w:left="-96"/>
              <w:rPr>
                <w:rFonts w:cstheme="minorHAnsi"/>
                <w:b/>
                <w:bCs/>
                <w:u w:val="single"/>
              </w:rPr>
            </w:pPr>
            <w:sdt>
              <w:sdtPr>
                <w:rPr>
                  <w:rFonts w:cstheme="minorHAnsi"/>
                  <w:sz w:val="20"/>
                  <w:szCs w:val="20"/>
                </w:rPr>
                <w:id w:val="18933084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1349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4C86F3" w14:textId="53F5E923" w:rsidR="0097356D" w:rsidRPr="00DE346E" w:rsidRDefault="00000000" w:rsidP="006F2D24">
            <w:pPr>
              <w:ind w:left="-96"/>
              <w:rPr>
                <w:rFonts w:cstheme="minorHAnsi"/>
                <w:b/>
                <w:bCs/>
                <w:u w:val="single"/>
              </w:rPr>
            </w:pPr>
            <w:sdt>
              <w:sdtPr>
                <w:rPr>
                  <w:rFonts w:cstheme="minorHAnsi"/>
                  <w:sz w:val="20"/>
                  <w:szCs w:val="20"/>
                </w:rPr>
                <w:id w:val="17905503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0006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E1F75D" w14:textId="26C49D14" w:rsidR="0097356D" w:rsidRPr="00DE346E" w:rsidRDefault="00000000" w:rsidP="006F2D24">
            <w:pPr>
              <w:ind w:left="-96"/>
              <w:rPr>
                <w:rFonts w:cstheme="minorHAnsi"/>
                <w:b/>
                <w:bCs/>
                <w:u w:val="single"/>
              </w:rPr>
            </w:pPr>
            <w:sdt>
              <w:sdtPr>
                <w:rPr>
                  <w:rFonts w:cstheme="minorHAnsi"/>
                  <w:sz w:val="20"/>
                  <w:szCs w:val="20"/>
                </w:rPr>
                <w:id w:val="-4591064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31112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DB7184" w14:textId="1C118DE1" w:rsidR="0097356D" w:rsidRPr="00DE346E" w:rsidRDefault="00000000" w:rsidP="006F2D24">
            <w:pPr>
              <w:ind w:left="-96"/>
              <w:rPr>
                <w:rFonts w:cstheme="minorHAnsi"/>
                <w:b/>
                <w:bCs/>
                <w:u w:val="single"/>
              </w:rPr>
            </w:pPr>
            <w:sdt>
              <w:sdtPr>
                <w:rPr>
                  <w:rFonts w:cstheme="minorHAnsi"/>
                  <w:sz w:val="20"/>
                  <w:szCs w:val="20"/>
                </w:rPr>
                <w:id w:val="1184319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40384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32070324"/>
            <w:placeholder>
              <w:docPart w:val="4F7DFD0819814FFD8D5987CEFC635B2D"/>
            </w:placeholder>
            <w:showingPlcHdr/>
          </w:sdtPr>
          <w:sdtContent>
            <w:tc>
              <w:tcPr>
                <w:tcW w:w="1158" w:type="dxa"/>
                <w:shd w:val="clear" w:color="auto" w:fill="E5EAF6"/>
                <w:vAlign w:val="center"/>
              </w:tcPr>
              <w:p w14:paraId="479EC0C6" w14:textId="29DEAFBB"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83949649"/>
            <w:placeholder>
              <w:docPart w:val="9F279983E78C4429AAC74CA1C78CB7D3"/>
            </w:placeholder>
            <w:showingPlcHdr/>
          </w:sdtPr>
          <w:sdtContent>
            <w:tc>
              <w:tcPr>
                <w:tcW w:w="2270" w:type="dxa"/>
                <w:shd w:val="clear" w:color="auto" w:fill="E5EAF6"/>
                <w:vAlign w:val="center"/>
              </w:tcPr>
              <w:p w14:paraId="30565462" w14:textId="1D2A1EE5" w:rsidR="0097356D" w:rsidRPr="00DE346E" w:rsidRDefault="0097356D" w:rsidP="0097356D">
                <w:pPr>
                  <w:rPr>
                    <w:rFonts w:cstheme="minorHAnsi"/>
                    <w:b/>
                    <w:bCs/>
                    <w:u w:val="single"/>
                  </w:rPr>
                </w:pPr>
                <w:r>
                  <w:rPr>
                    <w:rStyle w:val="PlaceholderText"/>
                  </w:rPr>
                  <w:t>Total Reviewed</w:t>
                </w:r>
              </w:p>
            </w:tc>
          </w:sdtContent>
        </w:sdt>
      </w:tr>
      <w:tr w:rsidR="00055554" w14:paraId="3307CD98" w14:textId="77777777" w:rsidTr="007D7DCE">
        <w:trPr>
          <w:cantSplit/>
        </w:trPr>
        <w:tc>
          <w:tcPr>
            <w:tcW w:w="19440" w:type="dxa"/>
            <w:gridSpan w:val="23"/>
            <w:shd w:val="clear" w:color="auto" w:fill="E5EAF6"/>
            <w:vAlign w:val="center"/>
          </w:tcPr>
          <w:p w14:paraId="01B14AF3" w14:textId="6C4B11E2" w:rsidR="00055554" w:rsidRPr="00D731C6" w:rsidRDefault="00055554" w:rsidP="006F2D24">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97356D" w14:paraId="063562F6" w14:textId="251A8BF3" w:rsidTr="007D7DCE">
        <w:trPr>
          <w:cantSplit/>
        </w:trPr>
        <w:tc>
          <w:tcPr>
            <w:tcW w:w="4312" w:type="dxa"/>
            <w:vAlign w:val="center"/>
          </w:tcPr>
          <w:p w14:paraId="704442CB" w14:textId="77777777" w:rsidR="0097356D" w:rsidRPr="0045038E" w:rsidRDefault="0097356D" w:rsidP="0097356D">
            <w:pPr>
              <w:rPr>
                <w:sz w:val="12"/>
                <w:szCs w:val="12"/>
              </w:rPr>
            </w:pPr>
          </w:p>
          <w:p w14:paraId="7DD412A9" w14:textId="7E0A496D" w:rsidR="0097356D" w:rsidRPr="00A561C2" w:rsidRDefault="00000000" w:rsidP="0097356D">
            <w:pPr>
              <w:rPr>
                <w:rFonts w:cstheme="minorHAnsi"/>
                <w:b/>
                <w:bCs/>
              </w:rPr>
            </w:pPr>
            <w:hyperlink w:anchor="Med8B6" w:tooltip="Click to See Full Standard" w:history="1">
              <w:r w:rsidR="0097356D" w:rsidRPr="00214DAF">
                <w:rPr>
                  <w:rStyle w:val="Hyperlink"/>
                  <w:rFonts w:cstheme="minorHAnsi"/>
                  <w:b/>
                  <w:bCs/>
                </w:rPr>
                <w:t>8-B-6</w:t>
              </w:r>
            </w:hyperlink>
            <w:r w:rsidR="0097356D" w:rsidRPr="00534738">
              <w:t xml:space="preserve"> </w:t>
            </w:r>
            <w:r w:rsidR="0097356D">
              <w:t xml:space="preserve">  </w:t>
            </w:r>
            <w:r w:rsidR="0097356D" w:rsidRPr="00CC680C">
              <w:rPr>
                <w:i/>
                <w:iCs/>
              </w:rPr>
              <w:t>A, B, C-M, C</w:t>
            </w:r>
          </w:p>
          <w:p w14:paraId="4B82105F" w14:textId="4BDCE4DD" w:rsidR="0097356D" w:rsidRPr="00D731C6" w:rsidRDefault="0097356D" w:rsidP="0097356D">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689EFBC1" w:rsidR="0097356D" w:rsidRPr="00DE346E" w:rsidRDefault="00000000" w:rsidP="006F2D24">
            <w:pPr>
              <w:ind w:left="-96"/>
              <w:rPr>
                <w:rFonts w:cstheme="minorHAnsi"/>
                <w:b/>
                <w:bCs/>
                <w:u w:val="single"/>
              </w:rPr>
            </w:pPr>
            <w:sdt>
              <w:sdtPr>
                <w:rPr>
                  <w:rFonts w:cstheme="minorHAnsi"/>
                  <w:sz w:val="20"/>
                  <w:szCs w:val="20"/>
                </w:rPr>
                <w:id w:val="-18024579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49312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243363" w14:textId="3A2B9BAA" w:rsidR="0097356D" w:rsidRPr="00DE346E" w:rsidRDefault="00000000" w:rsidP="006F2D24">
            <w:pPr>
              <w:ind w:left="-96"/>
              <w:rPr>
                <w:rFonts w:cstheme="minorHAnsi"/>
                <w:b/>
                <w:bCs/>
                <w:u w:val="single"/>
              </w:rPr>
            </w:pPr>
            <w:sdt>
              <w:sdtPr>
                <w:rPr>
                  <w:rFonts w:cstheme="minorHAnsi"/>
                  <w:sz w:val="20"/>
                  <w:szCs w:val="20"/>
                </w:rPr>
                <w:id w:val="-2466574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9122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D43B00" w14:textId="58AB1BCA" w:rsidR="0097356D" w:rsidRPr="00DE346E" w:rsidRDefault="00000000" w:rsidP="006F2D24">
            <w:pPr>
              <w:ind w:left="-96"/>
              <w:rPr>
                <w:rFonts w:cstheme="minorHAnsi"/>
                <w:b/>
                <w:bCs/>
                <w:u w:val="single"/>
              </w:rPr>
            </w:pPr>
            <w:sdt>
              <w:sdtPr>
                <w:rPr>
                  <w:rFonts w:cstheme="minorHAnsi"/>
                  <w:sz w:val="20"/>
                  <w:szCs w:val="20"/>
                </w:rPr>
                <w:id w:val="14118143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88178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E84744" w14:textId="416ABBDD" w:rsidR="0097356D" w:rsidRPr="00DE346E" w:rsidRDefault="00000000" w:rsidP="006F2D24">
            <w:pPr>
              <w:ind w:left="-96"/>
              <w:rPr>
                <w:rFonts w:cstheme="minorHAnsi"/>
                <w:b/>
                <w:bCs/>
                <w:u w:val="single"/>
              </w:rPr>
            </w:pPr>
            <w:sdt>
              <w:sdtPr>
                <w:rPr>
                  <w:rFonts w:cstheme="minorHAnsi"/>
                  <w:sz w:val="20"/>
                  <w:szCs w:val="20"/>
                </w:rPr>
                <w:id w:val="-3269121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1518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02D47E" w14:textId="3E5004E7" w:rsidR="0097356D" w:rsidRPr="00DE346E" w:rsidRDefault="00000000" w:rsidP="006F2D24">
            <w:pPr>
              <w:ind w:left="-96"/>
              <w:rPr>
                <w:rFonts w:cstheme="minorHAnsi"/>
                <w:b/>
                <w:bCs/>
                <w:u w:val="single"/>
              </w:rPr>
            </w:pPr>
            <w:sdt>
              <w:sdtPr>
                <w:rPr>
                  <w:rFonts w:cstheme="minorHAnsi"/>
                  <w:sz w:val="20"/>
                  <w:szCs w:val="20"/>
                </w:rPr>
                <w:id w:val="-2355604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71121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9EC8FA" w14:textId="3EF43E8D" w:rsidR="0097356D" w:rsidRPr="00DE346E" w:rsidRDefault="00000000" w:rsidP="006F2D24">
            <w:pPr>
              <w:ind w:left="-96"/>
              <w:rPr>
                <w:rFonts w:cstheme="minorHAnsi"/>
                <w:b/>
                <w:bCs/>
                <w:u w:val="single"/>
              </w:rPr>
            </w:pPr>
            <w:sdt>
              <w:sdtPr>
                <w:rPr>
                  <w:rFonts w:cstheme="minorHAnsi"/>
                  <w:sz w:val="20"/>
                  <w:szCs w:val="20"/>
                </w:rPr>
                <w:id w:val="10183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2692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10B8A" w14:textId="0863A1C4" w:rsidR="0097356D" w:rsidRPr="00DE346E" w:rsidRDefault="00000000" w:rsidP="006F2D24">
            <w:pPr>
              <w:ind w:left="-96"/>
              <w:rPr>
                <w:rFonts w:cstheme="minorHAnsi"/>
                <w:b/>
                <w:bCs/>
                <w:u w:val="single"/>
              </w:rPr>
            </w:pPr>
            <w:sdt>
              <w:sdtPr>
                <w:rPr>
                  <w:rFonts w:cstheme="minorHAnsi"/>
                  <w:sz w:val="20"/>
                  <w:szCs w:val="20"/>
                </w:rPr>
                <w:id w:val="1801764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621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749C7B" w14:textId="4C1DF2FD" w:rsidR="0097356D" w:rsidRPr="00DE346E" w:rsidRDefault="00000000" w:rsidP="006F2D24">
            <w:pPr>
              <w:ind w:left="-96"/>
              <w:rPr>
                <w:rFonts w:cstheme="minorHAnsi"/>
                <w:b/>
                <w:bCs/>
                <w:u w:val="single"/>
              </w:rPr>
            </w:pPr>
            <w:sdt>
              <w:sdtPr>
                <w:rPr>
                  <w:rFonts w:cstheme="minorHAnsi"/>
                  <w:sz w:val="20"/>
                  <w:szCs w:val="20"/>
                </w:rPr>
                <w:id w:val="-2370207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31912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A3CB03" w14:textId="2FE13B01" w:rsidR="0097356D" w:rsidRPr="00DE346E" w:rsidRDefault="00000000" w:rsidP="006F2D24">
            <w:pPr>
              <w:ind w:left="-96"/>
              <w:rPr>
                <w:rFonts w:cstheme="minorHAnsi"/>
                <w:b/>
                <w:bCs/>
                <w:u w:val="single"/>
              </w:rPr>
            </w:pPr>
            <w:sdt>
              <w:sdtPr>
                <w:rPr>
                  <w:rFonts w:cstheme="minorHAnsi"/>
                  <w:sz w:val="20"/>
                  <w:szCs w:val="20"/>
                </w:rPr>
                <w:id w:val="-3901186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42208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B01200" w14:textId="287EFD8F" w:rsidR="0097356D" w:rsidRPr="00DE346E" w:rsidRDefault="00000000" w:rsidP="006F2D24">
            <w:pPr>
              <w:ind w:left="-96"/>
              <w:rPr>
                <w:rFonts w:cstheme="minorHAnsi"/>
                <w:b/>
                <w:bCs/>
                <w:u w:val="single"/>
              </w:rPr>
            </w:pPr>
            <w:sdt>
              <w:sdtPr>
                <w:rPr>
                  <w:rFonts w:cstheme="minorHAnsi"/>
                  <w:sz w:val="20"/>
                  <w:szCs w:val="20"/>
                </w:rPr>
                <w:id w:val="20981358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346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F50A9" w14:textId="75AD0788" w:rsidR="0097356D" w:rsidRPr="00DE346E" w:rsidRDefault="00000000" w:rsidP="006F2D24">
            <w:pPr>
              <w:ind w:left="-96"/>
              <w:rPr>
                <w:rFonts w:cstheme="minorHAnsi"/>
                <w:b/>
                <w:bCs/>
                <w:u w:val="single"/>
              </w:rPr>
            </w:pPr>
            <w:sdt>
              <w:sdtPr>
                <w:rPr>
                  <w:rFonts w:cstheme="minorHAnsi"/>
                  <w:sz w:val="20"/>
                  <w:szCs w:val="20"/>
                </w:rPr>
                <w:id w:val="-13252648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42786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B621E2" w14:textId="3383C87A" w:rsidR="0097356D" w:rsidRPr="00DE346E" w:rsidRDefault="00000000" w:rsidP="006F2D24">
            <w:pPr>
              <w:ind w:left="-96"/>
              <w:rPr>
                <w:rFonts w:cstheme="minorHAnsi"/>
                <w:b/>
                <w:bCs/>
                <w:u w:val="single"/>
              </w:rPr>
            </w:pPr>
            <w:sdt>
              <w:sdtPr>
                <w:rPr>
                  <w:rFonts w:cstheme="minorHAnsi"/>
                  <w:sz w:val="20"/>
                  <w:szCs w:val="20"/>
                </w:rPr>
                <w:id w:val="-18911704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548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3EC7AD" w14:textId="094A1A05" w:rsidR="0097356D" w:rsidRPr="00DE346E" w:rsidRDefault="00000000" w:rsidP="006F2D24">
            <w:pPr>
              <w:ind w:left="-96"/>
              <w:rPr>
                <w:rFonts w:cstheme="minorHAnsi"/>
                <w:b/>
                <w:bCs/>
                <w:u w:val="single"/>
              </w:rPr>
            </w:pPr>
            <w:sdt>
              <w:sdtPr>
                <w:rPr>
                  <w:rFonts w:cstheme="minorHAnsi"/>
                  <w:sz w:val="20"/>
                  <w:szCs w:val="20"/>
                </w:rPr>
                <w:id w:val="1921930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38512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7EF2E3" w14:textId="56F1C599" w:rsidR="0097356D" w:rsidRPr="00DE346E" w:rsidRDefault="00000000" w:rsidP="006F2D24">
            <w:pPr>
              <w:ind w:left="-96"/>
              <w:rPr>
                <w:rFonts w:cstheme="minorHAnsi"/>
                <w:b/>
                <w:bCs/>
                <w:u w:val="single"/>
              </w:rPr>
            </w:pPr>
            <w:sdt>
              <w:sdtPr>
                <w:rPr>
                  <w:rFonts w:cstheme="minorHAnsi"/>
                  <w:sz w:val="20"/>
                  <w:szCs w:val="20"/>
                </w:rPr>
                <w:id w:val="-14820753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4807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38F3C3" w14:textId="09DF14BE" w:rsidR="0097356D" w:rsidRPr="00DE346E" w:rsidRDefault="00000000" w:rsidP="006F2D24">
            <w:pPr>
              <w:ind w:left="-96"/>
              <w:rPr>
                <w:rFonts w:cstheme="minorHAnsi"/>
                <w:b/>
                <w:bCs/>
                <w:u w:val="single"/>
              </w:rPr>
            </w:pPr>
            <w:sdt>
              <w:sdtPr>
                <w:rPr>
                  <w:rFonts w:cstheme="minorHAnsi"/>
                  <w:sz w:val="20"/>
                  <w:szCs w:val="20"/>
                </w:rPr>
                <w:id w:val="2294291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2622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EC5F12" w14:textId="5D9335C1" w:rsidR="0097356D" w:rsidRPr="00DE346E" w:rsidRDefault="00000000" w:rsidP="006F2D24">
            <w:pPr>
              <w:ind w:left="-96"/>
              <w:rPr>
                <w:rFonts w:cstheme="minorHAnsi"/>
                <w:b/>
                <w:bCs/>
                <w:u w:val="single"/>
              </w:rPr>
            </w:pPr>
            <w:sdt>
              <w:sdtPr>
                <w:rPr>
                  <w:rFonts w:cstheme="minorHAnsi"/>
                  <w:sz w:val="20"/>
                  <w:szCs w:val="20"/>
                </w:rPr>
                <w:id w:val="-4068382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1291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083092" w14:textId="3F5DFF33" w:rsidR="0097356D" w:rsidRPr="00DE346E" w:rsidRDefault="00000000" w:rsidP="006F2D24">
            <w:pPr>
              <w:ind w:left="-96"/>
              <w:rPr>
                <w:rFonts w:cstheme="minorHAnsi"/>
                <w:b/>
                <w:bCs/>
                <w:u w:val="single"/>
              </w:rPr>
            </w:pPr>
            <w:sdt>
              <w:sdtPr>
                <w:rPr>
                  <w:rFonts w:cstheme="minorHAnsi"/>
                  <w:sz w:val="20"/>
                  <w:szCs w:val="20"/>
                </w:rPr>
                <w:id w:val="-11185251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4400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3C34C4" w14:textId="27B315EE" w:rsidR="0097356D" w:rsidRPr="00DE346E" w:rsidRDefault="00000000" w:rsidP="006F2D24">
            <w:pPr>
              <w:ind w:left="-96"/>
              <w:rPr>
                <w:rFonts w:cstheme="minorHAnsi"/>
                <w:b/>
                <w:bCs/>
                <w:u w:val="single"/>
              </w:rPr>
            </w:pPr>
            <w:sdt>
              <w:sdtPr>
                <w:rPr>
                  <w:rFonts w:cstheme="minorHAnsi"/>
                  <w:sz w:val="20"/>
                  <w:szCs w:val="20"/>
                </w:rPr>
                <w:id w:val="-10386565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02865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13A58" w14:textId="034F15DA" w:rsidR="0097356D" w:rsidRPr="00DE346E" w:rsidRDefault="00000000" w:rsidP="006F2D24">
            <w:pPr>
              <w:ind w:left="-96"/>
              <w:rPr>
                <w:rFonts w:cstheme="minorHAnsi"/>
                <w:b/>
                <w:bCs/>
                <w:u w:val="single"/>
              </w:rPr>
            </w:pPr>
            <w:sdt>
              <w:sdtPr>
                <w:rPr>
                  <w:rFonts w:cstheme="minorHAnsi"/>
                  <w:sz w:val="20"/>
                  <w:szCs w:val="20"/>
                </w:rPr>
                <w:id w:val="18963892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38847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E7EE19" w14:textId="0B79D097" w:rsidR="0097356D" w:rsidRPr="00DE346E" w:rsidRDefault="00000000" w:rsidP="006F2D24">
            <w:pPr>
              <w:ind w:left="-96"/>
              <w:rPr>
                <w:rFonts w:cstheme="minorHAnsi"/>
                <w:b/>
                <w:bCs/>
                <w:u w:val="single"/>
              </w:rPr>
            </w:pPr>
            <w:sdt>
              <w:sdtPr>
                <w:rPr>
                  <w:rFonts w:cstheme="minorHAnsi"/>
                  <w:sz w:val="20"/>
                  <w:szCs w:val="20"/>
                </w:rPr>
                <w:id w:val="-11314746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44825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70171107"/>
            <w:placeholder>
              <w:docPart w:val="8AE006D5D51F42E0988685B0B26CB981"/>
            </w:placeholder>
            <w:showingPlcHdr/>
          </w:sdtPr>
          <w:sdtContent>
            <w:tc>
              <w:tcPr>
                <w:tcW w:w="1158" w:type="dxa"/>
                <w:vAlign w:val="center"/>
              </w:tcPr>
              <w:p w14:paraId="5EA634C2" w14:textId="2A50374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118190827"/>
            <w:placeholder>
              <w:docPart w:val="14B1280646B9412C9E3899E23D1219C6"/>
            </w:placeholder>
            <w:showingPlcHdr/>
          </w:sdtPr>
          <w:sdtContent>
            <w:tc>
              <w:tcPr>
                <w:tcW w:w="2270" w:type="dxa"/>
                <w:vAlign w:val="center"/>
              </w:tcPr>
              <w:p w14:paraId="2942E419" w14:textId="1FF07483" w:rsidR="0097356D" w:rsidRPr="00DE346E" w:rsidRDefault="0097356D" w:rsidP="0097356D">
                <w:pPr>
                  <w:rPr>
                    <w:rFonts w:cstheme="minorHAnsi"/>
                    <w:b/>
                    <w:bCs/>
                    <w:u w:val="single"/>
                  </w:rPr>
                </w:pPr>
                <w:r>
                  <w:rPr>
                    <w:rStyle w:val="PlaceholderText"/>
                  </w:rPr>
                  <w:t>Total Reviewed</w:t>
                </w:r>
              </w:p>
            </w:tc>
          </w:sdtContent>
        </w:sdt>
      </w:tr>
      <w:tr w:rsidR="00055554" w14:paraId="639AED9F" w14:textId="77777777" w:rsidTr="007D7DCE">
        <w:trPr>
          <w:cantSplit/>
        </w:trPr>
        <w:tc>
          <w:tcPr>
            <w:tcW w:w="19440" w:type="dxa"/>
            <w:gridSpan w:val="23"/>
            <w:vAlign w:val="center"/>
          </w:tcPr>
          <w:p w14:paraId="273C357B" w14:textId="37C283D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4D7741" w14:paraId="399E1094" w14:textId="39CB1433" w:rsidTr="007D7DCE">
        <w:trPr>
          <w:cantSplit/>
        </w:trPr>
        <w:tc>
          <w:tcPr>
            <w:tcW w:w="4312" w:type="dxa"/>
            <w:shd w:val="clear" w:color="auto" w:fill="E5EAF6"/>
            <w:vAlign w:val="center"/>
          </w:tcPr>
          <w:p w14:paraId="30DAF31A" w14:textId="77777777" w:rsidR="004D7741" w:rsidRPr="0045038E" w:rsidRDefault="004D7741" w:rsidP="004D7741">
            <w:pPr>
              <w:rPr>
                <w:sz w:val="12"/>
                <w:szCs w:val="12"/>
              </w:rPr>
            </w:pPr>
          </w:p>
          <w:p w14:paraId="71F42F25" w14:textId="1626CD56" w:rsidR="004D7741" w:rsidRPr="00055554" w:rsidRDefault="00000000" w:rsidP="004D7741">
            <w:pPr>
              <w:rPr>
                <w:rFonts w:cstheme="minorHAnsi"/>
                <w:b/>
                <w:bCs/>
              </w:rPr>
            </w:pPr>
            <w:hyperlink w:anchor="Med8B11" w:tooltip="Click to See Full Standard" w:history="1">
              <w:r w:rsidR="004D7741" w:rsidRPr="001175D7">
                <w:rPr>
                  <w:rStyle w:val="Hyperlink"/>
                  <w:rFonts w:cstheme="minorHAnsi"/>
                  <w:b/>
                  <w:bCs/>
                </w:rPr>
                <w:t>8-B-11</w:t>
              </w:r>
            </w:hyperlink>
            <w:r w:rsidR="004D7741" w:rsidRPr="00534738">
              <w:t xml:space="preserve"> </w:t>
            </w:r>
            <w:r w:rsidR="004D7741">
              <w:t xml:space="preserve">  </w:t>
            </w:r>
            <w:r w:rsidR="004D7741" w:rsidRPr="00CC680C">
              <w:rPr>
                <w:i/>
                <w:iCs/>
              </w:rPr>
              <w:t>A, B, C-M, C</w:t>
            </w:r>
          </w:p>
          <w:p w14:paraId="68015ACA" w14:textId="3FC194FA" w:rsidR="004D7741" w:rsidRPr="00D731C6" w:rsidRDefault="004D7741" w:rsidP="004D7741">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0E2F3CDC" w:rsidR="004D7741" w:rsidRPr="00DE346E" w:rsidRDefault="00000000" w:rsidP="006F2D24">
            <w:pPr>
              <w:ind w:left="-96"/>
              <w:rPr>
                <w:rFonts w:cstheme="minorHAnsi"/>
                <w:b/>
                <w:bCs/>
                <w:u w:val="single"/>
              </w:rPr>
            </w:pPr>
            <w:sdt>
              <w:sdtPr>
                <w:rPr>
                  <w:rFonts w:cstheme="minorHAnsi"/>
                  <w:sz w:val="20"/>
                  <w:szCs w:val="20"/>
                </w:rPr>
                <w:id w:val="101742776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307531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6535589"/>
                <w14:checkbox>
                  <w14:checked w14:val="1"/>
                  <w14:checkedState w14:val="2612" w14:font="MS Gothic"/>
                  <w14:uncheckedState w14:val="2610" w14:font="MS Gothic"/>
                </w14:checkbox>
              </w:sdtPr>
              <w:sdtContent>
                <w:r w:rsidR="00736E98">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30A174F2" w14:textId="269BB18F" w:rsidR="004D7741" w:rsidRPr="00DE346E" w:rsidRDefault="00000000" w:rsidP="006F2D24">
            <w:pPr>
              <w:ind w:left="-96"/>
              <w:rPr>
                <w:rFonts w:cstheme="minorHAnsi"/>
                <w:b/>
                <w:bCs/>
                <w:u w:val="single"/>
              </w:rPr>
            </w:pPr>
            <w:sdt>
              <w:sdtPr>
                <w:rPr>
                  <w:rFonts w:cstheme="minorHAnsi"/>
                  <w:sz w:val="20"/>
                  <w:szCs w:val="20"/>
                </w:rPr>
                <w:id w:val="-21088729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932046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59696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D10425A" w14:textId="0657F4E5" w:rsidR="004D7741" w:rsidRPr="00DE346E" w:rsidRDefault="00000000" w:rsidP="006F2D24">
            <w:pPr>
              <w:ind w:left="-96"/>
              <w:rPr>
                <w:rFonts w:cstheme="minorHAnsi"/>
                <w:b/>
                <w:bCs/>
                <w:u w:val="single"/>
              </w:rPr>
            </w:pPr>
            <w:sdt>
              <w:sdtPr>
                <w:rPr>
                  <w:rFonts w:cstheme="minorHAnsi"/>
                  <w:sz w:val="20"/>
                  <w:szCs w:val="20"/>
                </w:rPr>
                <w:id w:val="-128487742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968661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7792957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3CE59C0" w14:textId="52CAC356" w:rsidR="004D7741" w:rsidRPr="00DE346E" w:rsidRDefault="00000000" w:rsidP="006F2D24">
            <w:pPr>
              <w:ind w:left="-96"/>
              <w:rPr>
                <w:rFonts w:cstheme="minorHAnsi"/>
                <w:b/>
                <w:bCs/>
                <w:u w:val="single"/>
              </w:rPr>
            </w:pPr>
            <w:sdt>
              <w:sdtPr>
                <w:rPr>
                  <w:rFonts w:cstheme="minorHAnsi"/>
                  <w:sz w:val="20"/>
                  <w:szCs w:val="20"/>
                </w:rPr>
                <w:id w:val="-75366895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007232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049831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55F98A" w14:textId="16EC4E69" w:rsidR="004D7741" w:rsidRPr="00DE346E" w:rsidRDefault="00000000" w:rsidP="006F2D24">
            <w:pPr>
              <w:ind w:left="-96"/>
              <w:rPr>
                <w:rFonts w:cstheme="minorHAnsi"/>
                <w:b/>
                <w:bCs/>
                <w:u w:val="single"/>
              </w:rPr>
            </w:pPr>
            <w:sdt>
              <w:sdtPr>
                <w:rPr>
                  <w:rFonts w:cstheme="minorHAnsi"/>
                  <w:sz w:val="20"/>
                  <w:szCs w:val="20"/>
                </w:rPr>
                <w:id w:val="-20548460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7655943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47475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52CDFF" w14:textId="03BB70E5" w:rsidR="004D7741" w:rsidRPr="00DE346E" w:rsidRDefault="00000000" w:rsidP="006F2D24">
            <w:pPr>
              <w:ind w:left="-96"/>
              <w:rPr>
                <w:rFonts w:cstheme="minorHAnsi"/>
                <w:b/>
                <w:bCs/>
                <w:u w:val="single"/>
              </w:rPr>
            </w:pPr>
            <w:sdt>
              <w:sdtPr>
                <w:rPr>
                  <w:rFonts w:cstheme="minorHAnsi"/>
                  <w:sz w:val="20"/>
                  <w:szCs w:val="20"/>
                </w:rPr>
                <w:id w:val="-138663856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519657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2116104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B55F37" w14:textId="6A95E15A" w:rsidR="004D7741" w:rsidRPr="00DE346E" w:rsidRDefault="00000000" w:rsidP="006F2D24">
            <w:pPr>
              <w:ind w:left="-96"/>
              <w:rPr>
                <w:rFonts w:cstheme="minorHAnsi"/>
                <w:b/>
                <w:bCs/>
                <w:u w:val="single"/>
              </w:rPr>
            </w:pPr>
            <w:sdt>
              <w:sdtPr>
                <w:rPr>
                  <w:rFonts w:cstheme="minorHAnsi"/>
                  <w:sz w:val="20"/>
                  <w:szCs w:val="20"/>
                </w:rPr>
                <w:id w:val="-142950192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30671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22727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12A7EE" w14:textId="173FC337" w:rsidR="004D7741" w:rsidRPr="00DE346E" w:rsidRDefault="00000000" w:rsidP="006F2D24">
            <w:pPr>
              <w:ind w:left="-96"/>
              <w:rPr>
                <w:rFonts w:cstheme="minorHAnsi"/>
                <w:b/>
                <w:bCs/>
                <w:u w:val="single"/>
              </w:rPr>
            </w:pPr>
            <w:sdt>
              <w:sdtPr>
                <w:rPr>
                  <w:rFonts w:cstheme="minorHAnsi"/>
                  <w:sz w:val="20"/>
                  <w:szCs w:val="20"/>
                </w:rPr>
                <w:id w:val="81113050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643914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6364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5C14555" w14:textId="16C56E52" w:rsidR="004D7741" w:rsidRPr="00DE346E" w:rsidRDefault="00000000" w:rsidP="006F2D24">
            <w:pPr>
              <w:ind w:left="-96"/>
              <w:rPr>
                <w:rFonts w:cstheme="minorHAnsi"/>
                <w:b/>
                <w:bCs/>
                <w:u w:val="single"/>
              </w:rPr>
            </w:pPr>
            <w:sdt>
              <w:sdtPr>
                <w:rPr>
                  <w:rFonts w:cstheme="minorHAnsi"/>
                  <w:sz w:val="20"/>
                  <w:szCs w:val="20"/>
                </w:rPr>
                <w:id w:val="-102185553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2332080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627062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28D88A0" w14:textId="152F4912" w:rsidR="004D7741" w:rsidRPr="00DE346E" w:rsidRDefault="00000000" w:rsidP="006F2D24">
            <w:pPr>
              <w:ind w:left="-96"/>
              <w:rPr>
                <w:rFonts w:cstheme="minorHAnsi"/>
                <w:b/>
                <w:bCs/>
                <w:u w:val="single"/>
              </w:rPr>
            </w:pPr>
            <w:sdt>
              <w:sdtPr>
                <w:rPr>
                  <w:rFonts w:cstheme="minorHAnsi"/>
                  <w:sz w:val="20"/>
                  <w:szCs w:val="20"/>
                </w:rPr>
                <w:id w:val="-104999597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164339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579020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ABF2530" w14:textId="19DA26E5" w:rsidR="004D7741" w:rsidRPr="00DE346E" w:rsidRDefault="00000000" w:rsidP="006F2D24">
            <w:pPr>
              <w:ind w:left="-96"/>
              <w:rPr>
                <w:rFonts w:cstheme="minorHAnsi"/>
                <w:b/>
                <w:bCs/>
                <w:u w:val="single"/>
              </w:rPr>
            </w:pPr>
            <w:sdt>
              <w:sdtPr>
                <w:rPr>
                  <w:rFonts w:cstheme="minorHAnsi"/>
                  <w:sz w:val="20"/>
                  <w:szCs w:val="20"/>
                </w:rPr>
                <w:id w:val="20214320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600825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463760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2026BB8" w14:textId="7466DCE5" w:rsidR="004D7741" w:rsidRPr="00DE346E" w:rsidRDefault="00000000" w:rsidP="006F2D24">
            <w:pPr>
              <w:ind w:left="-96"/>
              <w:rPr>
                <w:rFonts w:cstheme="minorHAnsi"/>
                <w:b/>
                <w:bCs/>
                <w:u w:val="single"/>
              </w:rPr>
            </w:pPr>
            <w:sdt>
              <w:sdtPr>
                <w:rPr>
                  <w:rFonts w:cstheme="minorHAnsi"/>
                  <w:sz w:val="20"/>
                  <w:szCs w:val="20"/>
                </w:rPr>
                <w:id w:val="144178970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204534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74845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1EB550B" w14:textId="3264B30A" w:rsidR="004D7741" w:rsidRPr="00DE346E" w:rsidRDefault="00000000" w:rsidP="006F2D24">
            <w:pPr>
              <w:ind w:left="-96"/>
              <w:rPr>
                <w:rFonts w:cstheme="minorHAnsi"/>
                <w:b/>
                <w:bCs/>
                <w:u w:val="single"/>
              </w:rPr>
            </w:pPr>
            <w:sdt>
              <w:sdtPr>
                <w:rPr>
                  <w:rFonts w:cstheme="minorHAnsi"/>
                  <w:sz w:val="20"/>
                  <w:szCs w:val="20"/>
                </w:rPr>
                <w:id w:val="-27487216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646597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5252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2A3E12" w14:textId="4D653DEB" w:rsidR="004D7741" w:rsidRPr="00DE346E" w:rsidRDefault="00000000" w:rsidP="006F2D24">
            <w:pPr>
              <w:ind w:left="-96"/>
              <w:rPr>
                <w:rFonts w:cstheme="minorHAnsi"/>
                <w:b/>
                <w:bCs/>
                <w:u w:val="single"/>
              </w:rPr>
            </w:pPr>
            <w:sdt>
              <w:sdtPr>
                <w:rPr>
                  <w:rFonts w:cstheme="minorHAnsi"/>
                  <w:sz w:val="20"/>
                  <w:szCs w:val="20"/>
                </w:rPr>
                <w:id w:val="20538038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098891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759689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9BFF6C" w14:textId="346962C2" w:rsidR="004D7741" w:rsidRPr="00DE346E" w:rsidRDefault="00000000" w:rsidP="006F2D24">
            <w:pPr>
              <w:ind w:left="-96"/>
              <w:rPr>
                <w:rFonts w:cstheme="minorHAnsi"/>
                <w:b/>
                <w:bCs/>
                <w:u w:val="single"/>
              </w:rPr>
            </w:pPr>
            <w:sdt>
              <w:sdtPr>
                <w:rPr>
                  <w:rFonts w:cstheme="minorHAnsi"/>
                  <w:sz w:val="20"/>
                  <w:szCs w:val="20"/>
                </w:rPr>
                <w:id w:val="117006366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3531645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79092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AA2A5A1" w14:textId="696B2247" w:rsidR="004D7741" w:rsidRPr="00DE346E" w:rsidRDefault="00000000" w:rsidP="006F2D24">
            <w:pPr>
              <w:ind w:left="-96"/>
              <w:rPr>
                <w:rFonts w:cstheme="minorHAnsi"/>
                <w:b/>
                <w:bCs/>
                <w:u w:val="single"/>
              </w:rPr>
            </w:pPr>
            <w:sdt>
              <w:sdtPr>
                <w:rPr>
                  <w:rFonts w:cstheme="minorHAnsi"/>
                  <w:sz w:val="20"/>
                  <w:szCs w:val="20"/>
                </w:rPr>
                <w:id w:val="-204335397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406061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7003989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B8F1B3" w14:textId="0D98E58C" w:rsidR="004D7741" w:rsidRPr="00DE346E" w:rsidRDefault="00000000" w:rsidP="006F2D24">
            <w:pPr>
              <w:ind w:left="-96"/>
              <w:rPr>
                <w:rFonts w:cstheme="minorHAnsi"/>
                <w:b/>
                <w:bCs/>
                <w:u w:val="single"/>
              </w:rPr>
            </w:pPr>
            <w:sdt>
              <w:sdtPr>
                <w:rPr>
                  <w:rFonts w:cstheme="minorHAnsi"/>
                  <w:sz w:val="20"/>
                  <w:szCs w:val="20"/>
                </w:rPr>
                <w:id w:val="145445199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3409371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113286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E1D1C32" w14:textId="0CA18961" w:rsidR="004D7741" w:rsidRPr="00DE346E" w:rsidRDefault="00000000" w:rsidP="006F2D24">
            <w:pPr>
              <w:ind w:left="-96"/>
              <w:rPr>
                <w:rFonts w:cstheme="minorHAnsi"/>
                <w:b/>
                <w:bCs/>
                <w:u w:val="single"/>
              </w:rPr>
            </w:pPr>
            <w:sdt>
              <w:sdtPr>
                <w:rPr>
                  <w:rFonts w:cstheme="minorHAnsi"/>
                  <w:sz w:val="20"/>
                  <w:szCs w:val="20"/>
                </w:rPr>
                <w:id w:val="-108907026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016058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782330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DCF7E89" w14:textId="7685BCED" w:rsidR="004D7741" w:rsidRPr="00DE346E" w:rsidRDefault="00000000" w:rsidP="006F2D24">
            <w:pPr>
              <w:ind w:left="-96"/>
              <w:rPr>
                <w:rFonts w:cstheme="minorHAnsi"/>
                <w:b/>
                <w:bCs/>
                <w:u w:val="single"/>
              </w:rPr>
            </w:pPr>
            <w:sdt>
              <w:sdtPr>
                <w:rPr>
                  <w:rFonts w:cstheme="minorHAnsi"/>
                  <w:sz w:val="20"/>
                  <w:szCs w:val="20"/>
                </w:rPr>
                <w:id w:val="-90984723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422106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079513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36157B" w14:textId="7913752D" w:rsidR="004D7741" w:rsidRPr="00DE346E" w:rsidRDefault="00000000" w:rsidP="006F2D24">
            <w:pPr>
              <w:ind w:left="-96"/>
              <w:rPr>
                <w:rFonts w:cstheme="minorHAnsi"/>
                <w:b/>
                <w:bCs/>
                <w:u w:val="single"/>
              </w:rPr>
            </w:pPr>
            <w:sdt>
              <w:sdtPr>
                <w:rPr>
                  <w:rFonts w:cstheme="minorHAnsi"/>
                  <w:sz w:val="20"/>
                  <w:szCs w:val="20"/>
                </w:rPr>
                <w:id w:val="200987155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708365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8903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792209222"/>
            <w:placeholder>
              <w:docPart w:val="5CEFBB9D77EC45A182E7F1893A490268"/>
            </w:placeholder>
            <w:showingPlcHdr/>
          </w:sdtPr>
          <w:sdtContent>
            <w:tc>
              <w:tcPr>
                <w:tcW w:w="1158" w:type="dxa"/>
                <w:shd w:val="clear" w:color="auto" w:fill="E5EAF6"/>
                <w:vAlign w:val="center"/>
              </w:tcPr>
              <w:p w14:paraId="11E2BCA5" w14:textId="34EA6AFC"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045137277"/>
            <w:placeholder>
              <w:docPart w:val="ABF4FF3666964D8CA87C71F4DBAA2002"/>
            </w:placeholder>
            <w:showingPlcHdr/>
          </w:sdtPr>
          <w:sdtContent>
            <w:tc>
              <w:tcPr>
                <w:tcW w:w="2270" w:type="dxa"/>
                <w:shd w:val="clear" w:color="auto" w:fill="E5EAF6"/>
                <w:vAlign w:val="center"/>
              </w:tcPr>
              <w:p w14:paraId="426BB8D1" w14:textId="356460E4" w:rsidR="004D7741" w:rsidRPr="00DE346E" w:rsidRDefault="004D7741" w:rsidP="004D7741">
                <w:pPr>
                  <w:rPr>
                    <w:rFonts w:cstheme="minorHAnsi"/>
                    <w:b/>
                    <w:bCs/>
                    <w:u w:val="single"/>
                  </w:rPr>
                </w:pPr>
                <w:r>
                  <w:rPr>
                    <w:rStyle w:val="PlaceholderText"/>
                  </w:rPr>
                  <w:t>Total Reviewed</w:t>
                </w:r>
              </w:p>
            </w:tc>
          </w:sdtContent>
        </w:sdt>
      </w:tr>
      <w:tr w:rsidR="00055554" w14:paraId="3FAA324E" w14:textId="77777777" w:rsidTr="007D7DCE">
        <w:trPr>
          <w:cantSplit/>
        </w:trPr>
        <w:tc>
          <w:tcPr>
            <w:tcW w:w="19440" w:type="dxa"/>
            <w:gridSpan w:val="23"/>
            <w:shd w:val="clear" w:color="auto" w:fill="E5EAF6"/>
            <w:vAlign w:val="center"/>
          </w:tcPr>
          <w:p w14:paraId="56EF4D44" w14:textId="2A8286C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Content>
                <w:r>
                  <w:rPr>
                    <w:rStyle w:val="PlaceholderText"/>
                  </w:rPr>
                  <w:t>Enter comments for any deficiencies noted and/or any records where this standard may not be applicable.</w:t>
                </w:r>
              </w:sdtContent>
            </w:sdt>
          </w:p>
        </w:tc>
      </w:tr>
      <w:tr w:rsidR="004D7741" w14:paraId="5C91D483" w14:textId="6AB4A8DA" w:rsidTr="007D7DCE">
        <w:trPr>
          <w:cantSplit/>
        </w:trPr>
        <w:tc>
          <w:tcPr>
            <w:tcW w:w="4312" w:type="dxa"/>
            <w:vAlign w:val="center"/>
          </w:tcPr>
          <w:p w14:paraId="38FCA588" w14:textId="77777777" w:rsidR="004D7741" w:rsidRPr="0045038E" w:rsidRDefault="004D7741" w:rsidP="004D7741">
            <w:pPr>
              <w:rPr>
                <w:sz w:val="12"/>
                <w:szCs w:val="12"/>
              </w:rPr>
            </w:pPr>
          </w:p>
          <w:p w14:paraId="30266832" w14:textId="3891EECD" w:rsidR="004D7741" w:rsidRPr="001911E8" w:rsidRDefault="00000000" w:rsidP="004D7741">
            <w:pPr>
              <w:rPr>
                <w:rFonts w:cstheme="minorHAnsi"/>
                <w:b/>
                <w:bCs/>
              </w:rPr>
            </w:pPr>
            <w:hyperlink w:anchor="Med8B12" w:tooltip="Click to See Full Standard" w:history="1">
              <w:r w:rsidR="004D7741" w:rsidRPr="00214DAF">
                <w:rPr>
                  <w:rStyle w:val="Hyperlink"/>
                  <w:rFonts w:cstheme="minorHAnsi"/>
                  <w:b/>
                  <w:bCs/>
                </w:rPr>
                <w:t>8-B-12</w:t>
              </w:r>
            </w:hyperlink>
            <w:r w:rsidR="004D7741" w:rsidRPr="00534738">
              <w:t xml:space="preserve"> </w:t>
            </w:r>
            <w:r w:rsidR="004D7741">
              <w:t xml:space="preserve"> </w:t>
            </w:r>
            <w:r w:rsidR="004D7741" w:rsidRPr="00CC680C">
              <w:rPr>
                <w:i/>
                <w:iCs/>
              </w:rPr>
              <w:t xml:space="preserve"> B, C-M, C</w:t>
            </w:r>
          </w:p>
          <w:p w14:paraId="143A1DC7" w14:textId="4C780793" w:rsidR="004D7741" w:rsidRPr="00D731C6" w:rsidRDefault="004D7741" w:rsidP="004D7741">
            <w:pPr>
              <w:rPr>
                <w:rFonts w:cstheme="minorHAnsi"/>
              </w:rPr>
            </w:pPr>
            <w:r w:rsidRPr="003B06EF">
              <w:rPr>
                <w:rFonts w:cstheme="minorHAnsi"/>
              </w:rPr>
              <w:t>The pre-operative documentation of all IV and sub-Q fluids given.</w:t>
            </w:r>
          </w:p>
        </w:tc>
        <w:tc>
          <w:tcPr>
            <w:tcW w:w="585" w:type="dxa"/>
            <w:vAlign w:val="center"/>
          </w:tcPr>
          <w:p w14:paraId="1495222E" w14:textId="62234CC1" w:rsidR="004D7741" w:rsidRPr="00DE346E" w:rsidRDefault="00000000" w:rsidP="006F2D24">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84CEBBE" w14:textId="2F8F34B4" w:rsidR="004D7741" w:rsidRPr="00DE346E" w:rsidRDefault="00000000" w:rsidP="006F2D24">
            <w:pPr>
              <w:ind w:left="-96"/>
              <w:rPr>
                <w:rFonts w:cstheme="minorHAnsi"/>
                <w:b/>
                <w:bCs/>
                <w:u w:val="single"/>
              </w:rPr>
            </w:pPr>
            <w:sdt>
              <w:sdtPr>
                <w:rPr>
                  <w:rFonts w:cstheme="minorHAnsi"/>
                  <w:sz w:val="20"/>
                  <w:szCs w:val="20"/>
                </w:rPr>
                <w:id w:val="-323495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5399388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88142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FCB83A" w14:textId="0B0C3C3D" w:rsidR="004D7741" w:rsidRPr="00DE346E" w:rsidRDefault="00000000" w:rsidP="006F2D24">
            <w:pPr>
              <w:ind w:left="-96"/>
              <w:rPr>
                <w:rFonts w:cstheme="minorHAnsi"/>
                <w:b/>
                <w:bCs/>
                <w:u w:val="single"/>
              </w:rPr>
            </w:pPr>
            <w:sdt>
              <w:sdtPr>
                <w:rPr>
                  <w:rFonts w:cstheme="minorHAnsi"/>
                  <w:sz w:val="20"/>
                  <w:szCs w:val="20"/>
                </w:rPr>
                <w:id w:val="19821151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124795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98076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F3491F6" w14:textId="71A26910" w:rsidR="004D7741" w:rsidRPr="00DE346E" w:rsidRDefault="00000000" w:rsidP="006F2D24">
            <w:pPr>
              <w:ind w:left="-96"/>
              <w:rPr>
                <w:rFonts w:cstheme="minorHAnsi"/>
                <w:b/>
                <w:bCs/>
                <w:u w:val="single"/>
              </w:rPr>
            </w:pPr>
            <w:sdt>
              <w:sdtPr>
                <w:rPr>
                  <w:rFonts w:cstheme="minorHAnsi"/>
                  <w:sz w:val="20"/>
                  <w:szCs w:val="20"/>
                </w:rPr>
                <w:id w:val="13115943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6175913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944726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ED0852D" w14:textId="07580EDE" w:rsidR="004D7741" w:rsidRPr="00DE346E" w:rsidRDefault="00000000" w:rsidP="006F2D24">
            <w:pPr>
              <w:ind w:left="-96"/>
              <w:rPr>
                <w:rFonts w:cstheme="minorHAnsi"/>
                <w:b/>
                <w:bCs/>
                <w:u w:val="single"/>
              </w:rPr>
            </w:pPr>
            <w:sdt>
              <w:sdtPr>
                <w:rPr>
                  <w:rFonts w:cstheme="minorHAnsi"/>
                  <w:sz w:val="20"/>
                  <w:szCs w:val="20"/>
                </w:rPr>
                <w:id w:val="14720248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8889992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12364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091DE19" w14:textId="27FA9C2F" w:rsidR="004D7741" w:rsidRPr="00DE346E" w:rsidRDefault="00000000" w:rsidP="006F2D24">
            <w:pPr>
              <w:ind w:left="-96"/>
              <w:rPr>
                <w:rFonts w:cstheme="minorHAnsi"/>
                <w:b/>
                <w:bCs/>
                <w:u w:val="single"/>
              </w:rPr>
            </w:pPr>
            <w:sdt>
              <w:sdtPr>
                <w:rPr>
                  <w:rFonts w:cstheme="minorHAnsi"/>
                  <w:sz w:val="20"/>
                  <w:szCs w:val="20"/>
                </w:rPr>
                <w:id w:val="1631423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62171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03664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7023B3F" w14:textId="3C39FE21" w:rsidR="004D7741" w:rsidRPr="00DE346E" w:rsidRDefault="00000000" w:rsidP="006F2D24">
            <w:pPr>
              <w:ind w:left="-96"/>
              <w:rPr>
                <w:rFonts w:cstheme="minorHAnsi"/>
                <w:b/>
                <w:bCs/>
                <w:u w:val="single"/>
              </w:rPr>
            </w:pPr>
            <w:sdt>
              <w:sdtPr>
                <w:rPr>
                  <w:rFonts w:cstheme="minorHAnsi"/>
                  <w:sz w:val="20"/>
                  <w:szCs w:val="20"/>
                </w:rPr>
                <w:id w:val="15991360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484341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44832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BA7DBBE" w14:textId="57147867" w:rsidR="004D7741" w:rsidRPr="00DE346E" w:rsidRDefault="00000000" w:rsidP="006F2D24">
            <w:pPr>
              <w:ind w:left="-96"/>
              <w:rPr>
                <w:rFonts w:cstheme="minorHAnsi"/>
                <w:b/>
                <w:bCs/>
                <w:u w:val="single"/>
              </w:rPr>
            </w:pPr>
            <w:sdt>
              <w:sdtPr>
                <w:rPr>
                  <w:rFonts w:cstheme="minorHAnsi"/>
                  <w:sz w:val="20"/>
                  <w:szCs w:val="20"/>
                </w:rPr>
                <w:id w:val="152753057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5614790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1703942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1A5EB87" w14:textId="05D3AE72" w:rsidR="004D7741" w:rsidRPr="00DE346E" w:rsidRDefault="00000000" w:rsidP="006F2D24">
            <w:pPr>
              <w:ind w:left="-96"/>
              <w:rPr>
                <w:rFonts w:cstheme="minorHAnsi"/>
                <w:b/>
                <w:bCs/>
                <w:u w:val="single"/>
              </w:rPr>
            </w:pPr>
            <w:sdt>
              <w:sdtPr>
                <w:rPr>
                  <w:rFonts w:cstheme="minorHAnsi"/>
                  <w:sz w:val="20"/>
                  <w:szCs w:val="20"/>
                </w:rPr>
                <w:id w:val="15234368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41553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427924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497C46" w14:textId="09F795CF" w:rsidR="004D7741" w:rsidRPr="00DE346E" w:rsidRDefault="00000000" w:rsidP="006F2D24">
            <w:pPr>
              <w:ind w:left="-96"/>
              <w:rPr>
                <w:rFonts w:cstheme="minorHAnsi"/>
                <w:b/>
                <w:bCs/>
                <w:u w:val="single"/>
              </w:rPr>
            </w:pPr>
            <w:sdt>
              <w:sdtPr>
                <w:rPr>
                  <w:rFonts w:cstheme="minorHAnsi"/>
                  <w:sz w:val="20"/>
                  <w:szCs w:val="20"/>
                </w:rPr>
                <w:id w:val="43973051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820257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02823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F31684A" w14:textId="276DC059" w:rsidR="004D7741" w:rsidRPr="00DE346E" w:rsidRDefault="00000000" w:rsidP="006F2D24">
            <w:pPr>
              <w:ind w:left="-96"/>
              <w:rPr>
                <w:rFonts w:cstheme="minorHAnsi"/>
                <w:b/>
                <w:bCs/>
                <w:u w:val="single"/>
              </w:rPr>
            </w:pPr>
            <w:sdt>
              <w:sdtPr>
                <w:rPr>
                  <w:rFonts w:cstheme="minorHAnsi"/>
                  <w:sz w:val="20"/>
                  <w:szCs w:val="20"/>
                </w:rPr>
                <w:id w:val="20226639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887205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8101232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57AB713" w14:textId="74F34776" w:rsidR="004D7741" w:rsidRPr="00DE346E" w:rsidRDefault="00000000" w:rsidP="006F2D24">
            <w:pPr>
              <w:ind w:left="-96"/>
              <w:rPr>
                <w:rFonts w:cstheme="minorHAnsi"/>
                <w:b/>
                <w:bCs/>
                <w:u w:val="single"/>
              </w:rPr>
            </w:pPr>
            <w:sdt>
              <w:sdtPr>
                <w:rPr>
                  <w:rFonts w:cstheme="minorHAnsi"/>
                  <w:sz w:val="20"/>
                  <w:szCs w:val="20"/>
                </w:rPr>
                <w:id w:val="44673666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82072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48013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FCE25B9" w14:textId="66721B57" w:rsidR="004D7741" w:rsidRPr="00DE346E" w:rsidRDefault="00000000" w:rsidP="006F2D24">
            <w:pPr>
              <w:ind w:left="-96"/>
              <w:rPr>
                <w:rFonts w:cstheme="minorHAnsi"/>
                <w:b/>
                <w:bCs/>
                <w:u w:val="single"/>
              </w:rPr>
            </w:pPr>
            <w:sdt>
              <w:sdtPr>
                <w:rPr>
                  <w:rFonts w:cstheme="minorHAnsi"/>
                  <w:sz w:val="20"/>
                  <w:szCs w:val="20"/>
                </w:rPr>
                <w:id w:val="-74857918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5147428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7766423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28A1188" w14:textId="300F944E" w:rsidR="004D7741" w:rsidRPr="00DE346E" w:rsidRDefault="00000000" w:rsidP="006F2D24">
            <w:pPr>
              <w:ind w:left="-96"/>
              <w:rPr>
                <w:rFonts w:cstheme="minorHAnsi"/>
                <w:b/>
                <w:bCs/>
                <w:u w:val="single"/>
              </w:rPr>
            </w:pPr>
            <w:sdt>
              <w:sdtPr>
                <w:rPr>
                  <w:rFonts w:cstheme="minorHAnsi"/>
                  <w:sz w:val="20"/>
                  <w:szCs w:val="20"/>
                </w:rPr>
                <w:id w:val="112258329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389929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3678008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CF7AC0" w14:textId="73F7B218" w:rsidR="004D7741" w:rsidRPr="00DE346E" w:rsidRDefault="00000000" w:rsidP="006F2D24">
            <w:pPr>
              <w:ind w:left="-96"/>
              <w:rPr>
                <w:rFonts w:cstheme="minorHAnsi"/>
                <w:b/>
                <w:bCs/>
                <w:u w:val="single"/>
              </w:rPr>
            </w:pPr>
            <w:sdt>
              <w:sdtPr>
                <w:rPr>
                  <w:rFonts w:cstheme="minorHAnsi"/>
                  <w:sz w:val="20"/>
                  <w:szCs w:val="20"/>
                </w:rPr>
                <w:id w:val="214161051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0449253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976857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3A50A9D" w14:textId="14E158EB" w:rsidR="004D7741" w:rsidRPr="00DE346E" w:rsidRDefault="00000000" w:rsidP="006F2D24">
            <w:pPr>
              <w:ind w:left="-96"/>
              <w:rPr>
                <w:rFonts w:cstheme="minorHAnsi"/>
                <w:b/>
                <w:bCs/>
                <w:u w:val="single"/>
              </w:rPr>
            </w:pPr>
            <w:sdt>
              <w:sdtPr>
                <w:rPr>
                  <w:rFonts w:cstheme="minorHAnsi"/>
                  <w:sz w:val="20"/>
                  <w:szCs w:val="20"/>
                </w:rPr>
                <w:id w:val="10582128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9681346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5356386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D951455" w14:textId="267F63F4" w:rsidR="004D7741" w:rsidRPr="00DE346E" w:rsidRDefault="00000000" w:rsidP="006F2D24">
            <w:pPr>
              <w:ind w:left="-96"/>
              <w:rPr>
                <w:rFonts w:cstheme="minorHAnsi"/>
                <w:b/>
                <w:bCs/>
                <w:u w:val="single"/>
              </w:rPr>
            </w:pPr>
            <w:sdt>
              <w:sdtPr>
                <w:rPr>
                  <w:rFonts w:cstheme="minorHAnsi"/>
                  <w:sz w:val="20"/>
                  <w:szCs w:val="20"/>
                </w:rPr>
                <w:id w:val="24578127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710135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983114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B39DEE9" w14:textId="3FDF1BA9" w:rsidR="004D7741" w:rsidRPr="00DE346E" w:rsidRDefault="00000000" w:rsidP="006F2D24">
            <w:pPr>
              <w:ind w:left="-96"/>
              <w:rPr>
                <w:rFonts w:cstheme="minorHAnsi"/>
                <w:b/>
                <w:bCs/>
                <w:u w:val="single"/>
              </w:rPr>
            </w:pPr>
            <w:sdt>
              <w:sdtPr>
                <w:rPr>
                  <w:rFonts w:cstheme="minorHAnsi"/>
                  <w:sz w:val="20"/>
                  <w:szCs w:val="20"/>
                </w:rPr>
                <w:id w:val="-37385243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196209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46740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298F46" w14:textId="0B3C10ED" w:rsidR="004D7741" w:rsidRPr="00DE346E" w:rsidRDefault="00000000" w:rsidP="006F2D24">
            <w:pPr>
              <w:ind w:left="-96"/>
              <w:rPr>
                <w:rFonts w:cstheme="minorHAnsi"/>
                <w:b/>
                <w:bCs/>
                <w:u w:val="single"/>
              </w:rPr>
            </w:pPr>
            <w:sdt>
              <w:sdtPr>
                <w:rPr>
                  <w:rFonts w:cstheme="minorHAnsi"/>
                  <w:sz w:val="20"/>
                  <w:szCs w:val="20"/>
                </w:rPr>
                <w:id w:val="11509543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10709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91552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36A495F" w14:textId="07827D28" w:rsidR="004D7741" w:rsidRPr="00DE346E" w:rsidRDefault="00000000" w:rsidP="006F2D24">
            <w:pPr>
              <w:ind w:left="-96"/>
              <w:rPr>
                <w:rFonts w:cstheme="minorHAnsi"/>
                <w:b/>
                <w:bCs/>
                <w:u w:val="single"/>
              </w:rPr>
            </w:pPr>
            <w:sdt>
              <w:sdtPr>
                <w:rPr>
                  <w:rFonts w:cstheme="minorHAnsi"/>
                  <w:sz w:val="20"/>
                  <w:szCs w:val="20"/>
                </w:rPr>
                <w:id w:val="201594893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6825332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1760532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08346871"/>
            <w:placeholder>
              <w:docPart w:val="9E7A5A3D135842A79D742FDC8B77D553"/>
            </w:placeholder>
            <w:showingPlcHdr/>
          </w:sdtPr>
          <w:sdtContent>
            <w:tc>
              <w:tcPr>
                <w:tcW w:w="1158" w:type="dxa"/>
                <w:vAlign w:val="center"/>
              </w:tcPr>
              <w:p w14:paraId="3F8D8C4A" w14:textId="62B70494"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519589661"/>
            <w:placeholder>
              <w:docPart w:val="D37E72C1CBFA4F4796C678A6E82FA8C0"/>
            </w:placeholder>
            <w:showingPlcHdr/>
          </w:sdtPr>
          <w:sdtContent>
            <w:tc>
              <w:tcPr>
                <w:tcW w:w="2270" w:type="dxa"/>
                <w:vAlign w:val="center"/>
              </w:tcPr>
              <w:p w14:paraId="344BD75D" w14:textId="38A5BD50" w:rsidR="004D7741" w:rsidRPr="00DE346E" w:rsidRDefault="004D7741" w:rsidP="004D7741">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Content>
                <w:r>
                  <w:rPr>
                    <w:rStyle w:val="PlaceholderText"/>
                  </w:rPr>
                  <w:t>Enter comments for any deficiencies noted and/or any records where this standard may not be applicable.</w:t>
                </w:r>
              </w:sdtContent>
            </w:sdt>
          </w:p>
        </w:tc>
      </w:tr>
      <w:tr w:rsidR="004D7741" w14:paraId="1F4C2ED5" w14:textId="55A2DB94" w:rsidTr="007D7DCE">
        <w:trPr>
          <w:cantSplit/>
        </w:trPr>
        <w:tc>
          <w:tcPr>
            <w:tcW w:w="4312" w:type="dxa"/>
            <w:shd w:val="clear" w:color="auto" w:fill="E5EAF6"/>
            <w:vAlign w:val="center"/>
          </w:tcPr>
          <w:p w14:paraId="4272B192" w14:textId="77777777" w:rsidR="004D7741" w:rsidRPr="0045038E" w:rsidRDefault="004D7741" w:rsidP="004D7741">
            <w:pPr>
              <w:rPr>
                <w:sz w:val="12"/>
                <w:szCs w:val="12"/>
              </w:rPr>
            </w:pPr>
          </w:p>
          <w:p w14:paraId="4534E78E" w14:textId="3672D415" w:rsidR="004D7741" w:rsidRPr="00A561C2" w:rsidRDefault="00000000" w:rsidP="004D7741">
            <w:pPr>
              <w:rPr>
                <w:rFonts w:cstheme="minorHAnsi"/>
                <w:b/>
                <w:bCs/>
              </w:rPr>
            </w:pPr>
            <w:hyperlink w:anchor="Med8B13" w:tooltip="Click to See Full Standard" w:history="1">
              <w:r w:rsidR="004D7741" w:rsidRPr="00214DAF">
                <w:rPr>
                  <w:rStyle w:val="Hyperlink"/>
                  <w:rFonts w:cstheme="minorHAnsi"/>
                  <w:b/>
                  <w:bCs/>
                </w:rPr>
                <w:t>8-B-13</w:t>
              </w:r>
            </w:hyperlink>
            <w:r w:rsidR="004D7741" w:rsidRPr="00534738">
              <w:t xml:space="preserve"> </w:t>
            </w:r>
            <w:r w:rsidR="004D7741">
              <w:t xml:space="preserve">  </w:t>
            </w:r>
            <w:r w:rsidR="004D7741" w:rsidRPr="00CC680C">
              <w:rPr>
                <w:i/>
                <w:iCs/>
              </w:rPr>
              <w:t>A</w:t>
            </w:r>
            <w:bookmarkStart w:id="8" w:name="MedWorksheet2"/>
            <w:r w:rsidR="004D7741" w:rsidRPr="00CC680C">
              <w:rPr>
                <w:i/>
                <w:iCs/>
              </w:rPr>
              <w:t>, B, C-M, C</w:t>
            </w:r>
          </w:p>
          <w:bookmarkEnd w:id="8"/>
          <w:p w14:paraId="3AFEA3EA" w14:textId="19A41B1D" w:rsidR="004D7741" w:rsidRPr="00D731C6" w:rsidRDefault="004D7741" w:rsidP="004D7741">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w:t>
            </w:r>
            <w:bookmarkStart w:id="9" w:name="ClinicalRecordReview2"/>
            <w:bookmarkEnd w:id="9"/>
            <w:r w:rsidRPr="00F537CE">
              <w:rPr>
                <w:rFonts w:cstheme="minorHAnsi"/>
              </w:rPr>
              <w:t>cludes allergies</w:t>
            </w:r>
            <w:r>
              <w:rPr>
                <w:rFonts w:cstheme="minorHAnsi"/>
              </w:rPr>
              <w:t xml:space="preserve"> and responses.</w:t>
            </w:r>
          </w:p>
        </w:tc>
        <w:tc>
          <w:tcPr>
            <w:tcW w:w="585" w:type="dxa"/>
            <w:shd w:val="clear" w:color="auto" w:fill="E5EAF6"/>
            <w:vAlign w:val="center"/>
          </w:tcPr>
          <w:p w14:paraId="55E315DB" w14:textId="6DF067E5" w:rsidR="004D7741" w:rsidRPr="00DE346E" w:rsidRDefault="00000000" w:rsidP="006F2D24">
            <w:pPr>
              <w:ind w:left="-96"/>
              <w:rPr>
                <w:rFonts w:cstheme="minorHAnsi"/>
                <w:b/>
                <w:bCs/>
                <w:u w:val="single"/>
              </w:rPr>
            </w:pPr>
            <w:sdt>
              <w:sdtPr>
                <w:rPr>
                  <w:rFonts w:cstheme="minorHAnsi"/>
                  <w:sz w:val="20"/>
                  <w:szCs w:val="20"/>
                </w:rPr>
                <w:id w:val="-57952106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2330662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0352308"/>
                <w14:checkbox>
                  <w14:checked w14:val="0"/>
                  <w14:checkedState w14:val="2612" w14:font="MS Gothic"/>
                  <w14:uncheckedState w14:val="2610" w14:font="MS Gothic"/>
                </w14:checkbox>
              </w:sdt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03CA6833" w14:textId="5E8BB828" w:rsidR="004D7741" w:rsidRPr="00DE346E" w:rsidRDefault="00000000" w:rsidP="006F2D24">
            <w:pPr>
              <w:ind w:left="-96"/>
              <w:rPr>
                <w:rFonts w:cstheme="minorHAnsi"/>
                <w:b/>
                <w:bCs/>
                <w:u w:val="single"/>
              </w:rPr>
            </w:pPr>
            <w:sdt>
              <w:sdtPr>
                <w:rPr>
                  <w:rFonts w:cstheme="minorHAnsi"/>
                  <w:sz w:val="20"/>
                  <w:szCs w:val="20"/>
                </w:rPr>
                <w:id w:val="-463823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000989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3178360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70C26C0" w14:textId="15CEAA7C" w:rsidR="004D7741" w:rsidRPr="00DE346E" w:rsidRDefault="00000000" w:rsidP="006F2D24">
            <w:pPr>
              <w:ind w:left="-96"/>
              <w:rPr>
                <w:rFonts w:cstheme="minorHAnsi"/>
                <w:b/>
                <w:bCs/>
                <w:u w:val="single"/>
              </w:rPr>
            </w:pPr>
            <w:sdt>
              <w:sdtPr>
                <w:rPr>
                  <w:rFonts w:cstheme="minorHAnsi"/>
                  <w:sz w:val="20"/>
                  <w:szCs w:val="20"/>
                </w:rPr>
                <w:id w:val="-7052545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86682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7773676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8374C65" w14:textId="6C02FEDE" w:rsidR="004D7741" w:rsidRPr="00DE346E" w:rsidRDefault="00000000" w:rsidP="006F2D24">
            <w:pPr>
              <w:ind w:left="-96"/>
              <w:rPr>
                <w:rFonts w:cstheme="minorHAnsi"/>
                <w:b/>
                <w:bCs/>
                <w:u w:val="single"/>
              </w:rPr>
            </w:pPr>
            <w:sdt>
              <w:sdtPr>
                <w:rPr>
                  <w:rFonts w:cstheme="minorHAnsi"/>
                  <w:sz w:val="20"/>
                  <w:szCs w:val="20"/>
                </w:rPr>
                <w:id w:val="13125241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218144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417300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C7AA4D1" w14:textId="4650A835" w:rsidR="004D7741" w:rsidRPr="00DE346E" w:rsidRDefault="00000000" w:rsidP="006F2D24">
            <w:pPr>
              <w:ind w:left="-96"/>
              <w:rPr>
                <w:rFonts w:cstheme="minorHAnsi"/>
                <w:b/>
                <w:bCs/>
                <w:u w:val="single"/>
              </w:rPr>
            </w:pPr>
            <w:sdt>
              <w:sdtPr>
                <w:rPr>
                  <w:rFonts w:cstheme="minorHAnsi"/>
                  <w:sz w:val="20"/>
                  <w:szCs w:val="20"/>
                </w:rPr>
                <w:id w:val="-119523012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429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40293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11D5F3" w14:textId="7DA110D5" w:rsidR="004D7741" w:rsidRPr="00DE346E" w:rsidRDefault="00000000" w:rsidP="006F2D24">
            <w:pPr>
              <w:ind w:left="-96"/>
              <w:rPr>
                <w:rFonts w:cstheme="minorHAnsi"/>
                <w:b/>
                <w:bCs/>
                <w:u w:val="single"/>
              </w:rPr>
            </w:pPr>
            <w:sdt>
              <w:sdtPr>
                <w:rPr>
                  <w:rFonts w:cstheme="minorHAnsi"/>
                  <w:sz w:val="20"/>
                  <w:szCs w:val="20"/>
                </w:rPr>
                <w:id w:val="11037724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392723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02019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496DAC" w14:textId="669119E6" w:rsidR="004D7741" w:rsidRPr="00DE346E" w:rsidRDefault="00000000" w:rsidP="006F2D24">
            <w:pPr>
              <w:ind w:left="-96"/>
              <w:rPr>
                <w:rFonts w:cstheme="minorHAnsi"/>
                <w:b/>
                <w:bCs/>
                <w:u w:val="single"/>
              </w:rPr>
            </w:pPr>
            <w:sdt>
              <w:sdtPr>
                <w:rPr>
                  <w:rFonts w:cstheme="minorHAnsi"/>
                  <w:sz w:val="20"/>
                  <w:szCs w:val="20"/>
                </w:rPr>
                <w:id w:val="11115509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032666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030283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012146" w14:textId="276AE39E" w:rsidR="004D7741" w:rsidRPr="00DE346E" w:rsidRDefault="00000000" w:rsidP="006F2D24">
            <w:pPr>
              <w:ind w:left="-96"/>
              <w:rPr>
                <w:rFonts w:cstheme="minorHAnsi"/>
                <w:b/>
                <w:bCs/>
                <w:u w:val="single"/>
              </w:rPr>
            </w:pPr>
            <w:sdt>
              <w:sdtPr>
                <w:rPr>
                  <w:rFonts w:cstheme="minorHAnsi"/>
                  <w:sz w:val="20"/>
                  <w:szCs w:val="20"/>
                </w:rPr>
                <w:id w:val="-15859173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052522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32522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664056" w14:textId="2849B67C" w:rsidR="004D7741" w:rsidRPr="00DE346E" w:rsidRDefault="00000000" w:rsidP="006F2D24">
            <w:pPr>
              <w:ind w:left="-96"/>
              <w:rPr>
                <w:rFonts w:cstheme="minorHAnsi"/>
                <w:b/>
                <w:bCs/>
                <w:u w:val="single"/>
              </w:rPr>
            </w:pPr>
            <w:sdt>
              <w:sdtPr>
                <w:rPr>
                  <w:rFonts w:cstheme="minorHAnsi"/>
                  <w:sz w:val="20"/>
                  <w:szCs w:val="20"/>
                </w:rPr>
                <w:id w:val="93532313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0565762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668348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2BF0F24" w14:textId="0A8F1DF0" w:rsidR="004D7741" w:rsidRPr="00DE346E" w:rsidRDefault="00000000" w:rsidP="006F2D24">
            <w:pPr>
              <w:ind w:left="-96"/>
              <w:rPr>
                <w:rFonts w:cstheme="minorHAnsi"/>
                <w:b/>
                <w:bCs/>
                <w:u w:val="single"/>
              </w:rPr>
            </w:pPr>
            <w:sdt>
              <w:sdtPr>
                <w:rPr>
                  <w:rFonts w:cstheme="minorHAnsi"/>
                  <w:sz w:val="20"/>
                  <w:szCs w:val="20"/>
                </w:rPr>
                <w:id w:val="-3038551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609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36220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6B4A122" w14:textId="4F1A0AAF" w:rsidR="004D7741" w:rsidRPr="00DE346E" w:rsidRDefault="00000000" w:rsidP="006F2D24">
            <w:pPr>
              <w:ind w:left="-96"/>
              <w:rPr>
                <w:rFonts w:cstheme="minorHAnsi"/>
                <w:b/>
                <w:bCs/>
                <w:u w:val="single"/>
              </w:rPr>
            </w:pPr>
            <w:sdt>
              <w:sdtPr>
                <w:rPr>
                  <w:rFonts w:cstheme="minorHAnsi"/>
                  <w:sz w:val="20"/>
                  <w:szCs w:val="20"/>
                </w:rPr>
                <w:id w:val="-177138616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488509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551381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A967303" w14:textId="4D69253B" w:rsidR="004D7741" w:rsidRPr="00DE346E" w:rsidRDefault="00000000" w:rsidP="006F2D24">
            <w:pPr>
              <w:ind w:left="-96"/>
              <w:rPr>
                <w:rFonts w:cstheme="minorHAnsi"/>
                <w:b/>
                <w:bCs/>
                <w:u w:val="single"/>
              </w:rPr>
            </w:pPr>
            <w:sdt>
              <w:sdtPr>
                <w:rPr>
                  <w:rFonts w:cstheme="minorHAnsi"/>
                  <w:sz w:val="20"/>
                  <w:szCs w:val="20"/>
                </w:rPr>
                <w:id w:val="5662324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88896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632770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C715E1" w14:textId="6CD71931" w:rsidR="004D7741" w:rsidRPr="00DE346E" w:rsidRDefault="00000000" w:rsidP="006F2D24">
            <w:pPr>
              <w:ind w:left="-96"/>
              <w:rPr>
                <w:rFonts w:cstheme="minorHAnsi"/>
                <w:b/>
                <w:bCs/>
                <w:u w:val="single"/>
              </w:rPr>
            </w:pPr>
            <w:sdt>
              <w:sdtPr>
                <w:rPr>
                  <w:rFonts w:cstheme="minorHAnsi"/>
                  <w:sz w:val="20"/>
                  <w:szCs w:val="20"/>
                </w:rPr>
                <w:id w:val="145089637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681493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1617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9F1FC5" w14:textId="4F4DF3C9" w:rsidR="004D7741" w:rsidRPr="00DE346E" w:rsidRDefault="00000000" w:rsidP="006F2D24">
            <w:pPr>
              <w:ind w:left="-96"/>
              <w:rPr>
                <w:rFonts w:cstheme="minorHAnsi"/>
                <w:b/>
                <w:bCs/>
                <w:u w:val="single"/>
              </w:rPr>
            </w:pPr>
            <w:sdt>
              <w:sdtPr>
                <w:rPr>
                  <w:rFonts w:cstheme="minorHAnsi"/>
                  <w:sz w:val="20"/>
                  <w:szCs w:val="20"/>
                </w:rPr>
                <w:id w:val="-12168183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421954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3398736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B92A9E5" w14:textId="5384999A" w:rsidR="004D7741" w:rsidRPr="00DE346E" w:rsidRDefault="00000000" w:rsidP="006F2D24">
            <w:pPr>
              <w:ind w:left="-96"/>
              <w:rPr>
                <w:rFonts w:cstheme="minorHAnsi"/>
                <w:b/>
                <w:bCs/>
                <w:u w:val="single"/>
              </w:rPr>
            </w:pPr>
            <w:sdt>
              <w:sdtPr>
                <w:rPr>
                  <w:rFonts w:cstheme="minorHAnsi"/>
                  <w:sz w:val="20"/>
                  <w:szCs w:val="20"/>
                </w:rPr>
                <w:id w:val="-19524392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952301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628163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8CB485" w14:textId="6A63E7AC" w:rsidR="004D7741" w:rsidRPr="00DE346E" w:rsidRDefault="00000000" w:rsidP="006F2D24">
            <w:pPr>
              <w:ind w:left="-96"/>
              <w:rPr>
                <w:rFonts w:cstheme="minorHAnsi"/>
                <w:b/>
                <w:bCs/>
                <w:u w:val="single"/>
              </w:rPr>
            </w:pPr>
            <w:sdt>
              <w:sdtPr>
                <w:rPr>
                  <w:rFonts w:cstheme="minorHAnsi"/>
                  <w:sz w:val="20"/>
                  <w:szCs w:val="20"/>
                </w:rPr>
                <w:id w:val="-6549905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055567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6324071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4F635BF" w14:textId="436E12AD" w:rsidR="004D7741" w:rsidRPr="00DE346E" w:rsidRDefault="00000000" w:rsidP="006F2D24">
            <w:pPr>
              <w:ind w:left="-96"/>
              <w:rPr>
                <w:rFonts w:cstheme="minorHAnsi"/>
                <w:b/>
                <w:bCs/>
                <w:u w:val="single"/>
              </w:rPr>
            </w:pPr>
            <w:sdt>
              <w:sdtPr>
                <w:rPr>
                  <w:rFonts w:cstheme="minorHAnsi"/>
                  <w:sz w:val="20"/>
                  <w:szCs w:val="20"/>
                </w:rPr>
                <w:id w:val="-13581229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385487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522860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478BBBA" w14:textId="7424B44B" w:rsidR="004D7741" w:rsidRPr="00DE346E" w:rsidRDefault="00000000" w:rsidP="006F2D24">
            <w:pPr>
              <w:ind w:left="-96"/>
              <w:rPr>
                <w:rFonts w:cstheme="minorHAnsi"/>
                <w:b/>
                <w:bCs/>
                <w:u w:val="single"/>
              </w:rPr>
            </w:pPr>
            <w:sdt>
              <w:sdtPr>
                <w:rPr>
                  <w:rFonts w:cstheme="minorHAnsi"/>
                  <w:sz w:val="20"/>
                  <w:szCs w:val="20"/>
                </w:rPr>
                <w:id w:val="-111104669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723849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715976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C69228" w14:textId="3E6AFEF4" w:rsidR="004D7741" w:rsidRPr="00DE346E" w:rsidRDefault="00000000" w:rsidP="006F2D24">
            <w:pPr>
              <w:ind w:left="-96"/>
              <w:rPr>
                <w:rFonts w:cstheme="minorHAnsi"/>
                <w:b/>
                <w:bCs/>
                <w:u w:val="single"/>
              </w:rPr>
            </w:pPr>
            <w:sdt>
              <w:sdtPr>
                <w:rPr>
                  <w:rFonts w:cstheme="minorHAnsi"/>
                  <w:sz w:val="20"/>
                  <w:szCs w:val="20"/>
                </w:rPr>
                <w:id w:val="99922670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6155082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9015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E1DC3A" w14:textId="735571DE" w:rsidR="004D7741" w:rsidRPr="00DE346E" w:rsidRDefault="00000000" w:rsidP="006F2D24">
            <w:pPr>
              <w:ind w:left="-96"/>
              <w:rPr>
                <w:rFonts w:cstheme="minorHAnsi"/>
                <w:b/>
                <w:bCs/>
                <w:u w:val="single"/>
              </w:rPr>
            </w:pPr>
            <w:sdt>
              <w:sdtPr>
                <w:rPr>
                  <w:rFonts w:cstheme="minorHAnsi"/>
                  <w:sz w:val="20"/>
                  <w:szCs w:val="20"/>
                </w:rPr>
                <w:id w:val="-146473713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19404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8375803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419799627"/>
            <w:placeholder>
              <w:docPart w:val="A82D239BDCF242AB8E1C7B4A33C0D115"/>
            </w:placeholder>
            <w:showingPlcHdr/>
          </w:sdtPr>
          <w:sdtContent>
            <w:tc>
              <w:tcPr>
                <w:tcW w:w="1158" w:type="dxa"/>
                <w:shd w:val="clear" w:color="auto" w:fill="E5EAF6"/>
                <w:vAlign w:val="center"/>
              </w:tcPr>
              <w:p w14:paraId="35CA72CA" w14:textId="21470F62"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366015420"/>
            <w:placeholder>
              <w:docPart w:val="2341DE56FB5B4CFB828F9BD1488C7510"/>
            </w:placeholder>
            <w:showingPlcHdr/>
          </w:sdtPr>
          <w:sdtContent>
            <w:tc>
              <w:tcPr>
                <w:tcW w:w="2270" w:type="dxa"/>
                <w:shd w:val="clear" w:color="auto" w:fill="E5EAF6"/>
                <w:vAlign w:val="center"/>
              </w:tcPr>
              <w:p w14:paraId="32A2816E" w14:textId="2CA4C06B" w:rsidR="004D7741" w:rsidRPr="00DE346E" w:rsidRDefault="004D7741" w:rsidP="004D7741">
                <w:pPr>
                  <w:rPr>
                    <w:rFonts w:cstheme="minorHAnsi"/>
                    <w:b/>
                    <w:bCs/>
                    <w:u w:val="single"/>
                  </w:rPr>
                </w:pPr>
                <w:r>
                  <w:rPr>
                    <w:rStyle w:val="PlaceholderText"/>
                  </w:rPr>
                  <w:t>Total Reviewed</w:t>
                </w:r>
              </w:p>
            </w:tc>
          </w:sdtContent>
        </w:sdt>
      </w:tr>
      <w:tr w:rsidR="00055554" w14:paraId="70011AA1" w14:textId="77777777" w:rsidTr="007D7DCE">
        <w:trPr>
          <w:cantSplit/>
        </w:trPr>
        <w:tc>
          <w:tcPr>
            <w:tcW w:w="19440" w:type="dxa"/>
            <w:gridSpan w:val="23"/>
            <w:shd w:val="clear" w:color="auto" w:fill="E5EAF6"/>
            <w:vAlign w:val="center"/>
          </w:tcPr>
          <w:p w14:paraId="38C6C9A9" w14:textId="074368AF"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Content>
                <w:r>
                  <w:rPr>
                    <w:rStyle w:val="PlaceholderText"/>
                  </w:rPr>
                  <w:t>Enter comments for any deficiencies noted and/or any records where this standard may not be applicable.</w:t>
                </w:r>
              </w:sdtContent>
            </w:sdt>
          </w:p>
        </w:tc>
      </w:tr>
      <w:tr w:rsidR="0097356D" w14:paraId="7AD6B79E" w14:textId="32BD1C82" w:rsidTr="007D7DCE">
        <w:trPr>
          <w:cantSplit/>
        </w:trPr>
        <w:tc>
          <w:tcPr>
            <w:tcW w:w="4312" w:type="dxa"/>
            <w:vAlign w:val="center"/>
          </w:tcPr>
          <w:p w14:paraId="2377C416" w14:textId="77777777" w:rsidR="0097356D" w:rsidRPr="0045038E" w:rsidRDefault="0097356D" w:rsidP="0097356D">
            <w:pPr>
              <w:rPr>
                <w:sz w:val="12"/>
                <w:szCs w:val="12"/>
              </w:rPr>
            </w:pPr>
          </w:p>
          <w:p w14:paraId="0EDAA8B6" w14:textId="7C6289FE" w:rsidR="0097356D" w:rsidRPr="001911E8" w:rsidRDefault="00000000" w:rsidP="0097356D">
            <w:pPr>
              <w:rPr>
                <w:rFonts w:cstheme="minorHAnsi"/>
                <w:b/>
                <w:bCs/>
              </w:rPr>
            </w:pPr>
            <w:hyperlink w:anchor="Med8B14" w:tooltip="Click to See Full Standard" w:history="1">
              <w:r w:rsidR="0097356D" w:rsidRPr="00214DAF">
                <w:rPr>
                  <w:rStyle w:val="Hyperlink"/>
                  <w:rFonts w:cstheme="minorHAnsi"/>
                  <w:b/>
                  <w:bCs/>
                </w:rPr>
                <w:t>8-B-14</w:t>
              </w:r>
            </w:hyperlink>
            <w:r w:rsidR="0097356D" w:rsidRPr="00534738">
              <w:t xml:space="preserve"> </w:t>
            </w:r>
            <w:r w:rsidR="0097356D">
              <w:t xml:space="preserve">  </w:t>
            </w:r>
            <w:r w:rsidR="0097356D" w:rsidRPr="00CC680C">
              <w:rPr>
                <w:i/>
                <w:iCs/>
              </w:rPr>
              <w:t>A, B, C-M, C</w:t>
            </w:r>
          </w:p>
          <w:p w14:paraId="19166536" w14:textId="758704BD" w:rsidR="0097356D" w:rsidRPr="00D731C6" w:rsidRDefault="0097356D" w:rsidP="0097356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5116A380" w:rsidR="0097356D" w:rsidRPr="00DE346E" w:rsidRDefault="00000000" w:rsidP="006F2D24">
            <w:pPr>
              <w:ind w:left="-96"/>
              <w:rPr>
                <w:rFonts w:cstheme="minorHAnsi"/>
                <w:b/>
                <w:bCs/>
                <w:u w:val="single"/>
              </w:rPr>
            </w:pPr>
            <w:sdt>
              <w:sdtPr>
                <w:rPr>
                  <w:rFonts w:cstheme="minorHAnsi"/>
                  <w:sz w:val="20"/>
                  <w:szCs w:val="20"/>
                </w:rPr>
                <w:id w:val="14131211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3700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C909A5" w14:textId="63B89500" w:rsidR="0097356D" w:rsidRPr="00DE346E" w:rsidRDefault="00000000" w:rsidP="006F2D24">
            <w:pPr>
              <w:ind w:left="-96"/>
              <w:rPr>
                <w:rFonts w:cstheme="minorHAnsi"/>
                <w:b/>
                <w:bCs/>
                <w:u w:val="single"/>
              </w:rPr>
            </w:pPr>
            <w:sdt>
              <w:sdtPr>
                <w:rPr>
                  <w:rFonts w:cstheme="minorHAnsi"/>
                  <w:sz w:val="20"/>
                  <w:szCs w:val="20"/>
                </w:rPr>
                <w:id w:val="18471224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4951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83D1E3" w14:textId="189F6832" w:rsidR="0097356D" w:rsidRPr="00DE346E" w:rsidRDefault="00000000" w:rsidP="006F2D24">
            <w:pPr>
              <w:ind w:left="-96"/>
              <w:rPr>
                <w:rFonts w:cstheme="minorHAnsi"/>
                <w:b/>
                <w:bCs/>
                <w:u w:val="single"/>
              </w:rPr>
            </w:pPr>
            <w:sdt>
              <w:sdtPr>
                <w:rPr>
                  <w:rFonts w:cstheme="minorHAnsi"/>
                  <w:sz w:val="20"/>
                  <w:szCs w:val="20"/>
                </w:rPr>
                <w:id w:val="8310299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82520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17CE3A" w14:textId="55D96A95" w:rsidR="0097356D" w:rsidRPr="00DE346E" w:rsidRDefault="00000000" w:rsidP="006F2D24">
            <w:pPr>
              <w:ind w:left="-96"/>
              <w:rPr>
                <w:rFonts w:cstheme="minorHAnsi"/>
                <w:b/>
                <w:bCs/>
                <w:u w:val="single"/>
              </w:rPr>
            </w:pPr>
            <w:sdt>
              <w:sdtPr>
                <w:rPr>
                  <w:rFonts w:cstheme="minorHAnsi"/>
                  <w:sz w:val="20"/>
                  <w:szCs w:val="20"/>
                </w:rPr>
                <w:id w:val="4564627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61112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4F5BF8" w14:textId="29490942" w:rsidR="0097356D" w:rsidRPr="00DE346E" w:rsidRDefault="00000000" w:rsidP="006F2D24">
            <w:pPr>
              <w:ind w:left="-96"/>
              <w:rPr>
                <w:rFonts w:cstheme="minorHAnsi"/>
                <w:b/>
                <w:bCs/>
                <w:u w:val="single"/>
              </w:rPr>
            </w:pPr>
            <w:sdt>
              <w:sdtPr>
                <w:rPr>
                  <w:rFonts w:cstheme="minorHAnsi"/>
                  <w:sz w:val="20"/>
                  <w:szCs w:val="20"/>
                </w:rPr>
                <w:id w:val="15913442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6751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87E4DA" w14:textId="4BF75869" w:rsidR="0097356D" w:rsidRPr="00DE346E" w:rsidRDefault="00000000" w:rsidP="006F2D24">
            <w:pPr>
              <w:ind w:left="-96"/>
              <w:rPr>
                <w:rFonts w:cstheme="minorHAnsi"/>
                <w:b/>
                <w:bCs/>
                <w:u w:val="single"/>
              </w:rPr>
            </w:pPr>
            <w:sdt>
              <w:sdtPr>
                <w:rPr>
                  <w:rFonts w:cstheme="minorHAnsi"/>
                  <w:sz w:val="20"/>
                  <w:szCs w:val="20"/>
                </w:rPr>
                <w:id w:val="-11313192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8590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35C08" w14:textId="25192356" w:rsidR="0097356D" w:rsidRPr="00DE346E" w:rsidRDefault="00000000" w:rsidP="006F2D24">
            <w:pPr>
              <w:ind w:left="-96"/>
              <w:rPr>
                <w:rFonts w:cstheme="minorHAnsi"/>
                <w:b/>
                <w:bCs/>
                <w:u w:val="single"/>
              </w:rPr>
            </w:pPr>
            <w:sdt>
              <w:sdtPr>
                <w:rPr>
                  <w:rFonts w:cstheme="minorHAnsi"/>
                  <w:sz w:val="20"/>
                  <w:szCs w:val="20"/>
                </w:rPr>
                <w:id w:val="9366439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6679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CE7AC5" w14:textId="6AA22AFD" w:rsidR="0097356D" w:rsidRPr="00DE346E" w:rsidRDefault="00000000" w:rsidP="006F2D24">
            <w:pPr>
              <w:ind w:left="-96"/>
              <w:rPr>
                <w:rFonts w:cstheme="minorHAnsi"/>
                <w:b/>
                <w:bCs/>
                <w:u w:val="single"/>
              </w:rPr>
            </w:pPr>
            <w:sdt>
              <w:sdtPr>
                <w:rPr>
                  <w:rFonts w:cstheme="minorHAnsi"/>
                  <w:sz w:val="20"/>
                  <w:szCs w:val="20"/>
                </w:rPr>
                <w:id w:val="4502107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31075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48A592" w14:textId="07ACFAC0" w:rsidR="0097356D" w:rsidRPr="00DE346E" w:rsidRDefault="00000000" w:rsidP="006F2D24">
            <w:pPr>
              <w:ind w:left="-96"/>
              <w:rPr>
                <w:rFonts w:cstheme="minorHAnsi"/>
                <w:b/>
                <w:bCs/>
                <w:u w:val="single"/>
              </w:rPr>
            </w:pPr>
            <w:sdt>
              <w:sdtPr>
                <w:rPr>
                  <w:rFonts w:cstheme="minorHAnsi"/>
                  <w:sz w:val="20"/>
                  <w:szCs w:val="20"/>
                </w:rPr>
                <w:id w:val="-14760603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93373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0488E4" w14:textId="7169977B" w:rsidR="0097356D" w:rsidRPr="00DE346E" w:rsidRDefault="00000000" w:rsidP="006F2D24">
            <w:pPr>
              <w:ind w:left="-96"/>
              <w:rPr>
                <w:rFonts w:cstheme="minorHAnsi"/>
                <w:b/>
                <w:bCs/>
                <w:u w:val="single"/>
              </w:rPr>
            </w:pPr>
            <w:sdt>
              <w:sdtPr>
                <w:rPr>
                  <w:rFonts w:cstheme="minorHAnsi"/>
                  <w:sz w:val="20"/>
                  <w:szCs w:val="20"/>
                </w:rPr>
                <w:id w:val="-9851630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30334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0444CF" w14:textId="2495C0CD" w:rsidR="0097356D" w:rsidRPr="00DE346E" w:rsidRDefault="00000000" w:rsidP="006F2D24">
            <w:pPr>
              <w:ind w:left="-96"/>
              <w:rPr>
                <w:rFonts w:cstheme="minorHAnsi"/>
                <w:b/>
                <w:bCs/>
                <w:u w:val="single"/>
              </w:rPr>
            </w:pPr>
            <w:sdt>
              <w:sdtPr>
                <w:rPr>
                  <w:rFonts w:cstheme="minorHAnsi"/>
                  <w:sz w:val="20"/>
                  <w:szCs w:val="20"/>
                </w:rPr>
                <w:id w:val="-18700558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5600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D07299" w14:textId="685D4808" w:rsidR="0097356D" w:rsidRPr="00DE346E" w:rsidRDefault="00000000" w:rsidP="006F2D24">
            <w:pPr>
              <w:ind w:left="-96"/>
              <w:rPr>
                <w:rFonts w:cstheme="minorHAnsi"/>
                <w:b/>
                <w:bCs/>
                <w:u w:val="single"/>
              </w:rPr>
            </w:pPr>
            <w:sdt>
              <w:sdtPr>
                <w:rPr>
                  <w:rFonts w:cstheme="minorHAnsi"/>
                  <w:sz w:val="20"/>
                  <w:szCs w:val="20"/>
                </w:rPr>
                <w:id w:val="-3049293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84851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C9104D" w14:textId="55206DAF" w:rsidR="0097356D" w:rsidRPr="00DE346E" w:rsidRDefault="00000000" w:rsidP="006F2D24">
            <w:pPr>
              <w:ind w:left="-96"/>
              <w:rPr>
                <w:rFonts w:cstheme="minorHAnsi"/>
                <w:b/>
                <w:bCs/>
                <w:u w:val="single"/>
              </w:rPr>
            </w:pPr>
            <w:sdt>
              <w:sdtPr>
                <w:rPr>
                  <w:rFonts w:cstheme="minorHAnsi"/>
                  <w:sz w:val="20"/>
                  <w:szCs w:val="20"/>
                </w:rPr>
                <w:id w:val="4381921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22004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834712" w14:textId="25CDE868" w:rsidR="0097356D" w:rsidRPr="00DE346E" w:rsidRDefault="00000000" w:rsidP="006F2D24">
            <w:pPr>
              <w:ind w:left="-96"/>
              <w:rPr>
                <w:rFonts w:cstheme="minorHAnsi"/>
                <w:b/>
                <w:bCs/>
                <w:u w:val="single"/>
              </w:rPr>
            </w:pPr>
            <w:sdt>
              <w:sdtPr>
                <w:rPr>
                  <w:rFonts w:cstheme="minorHAnsi"/>
                  <w:sz w:val="20"/>
                  <w:szCs w:val="20"/>
                </w:rPr>
                <w:id w:val="-11306228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0635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4A42FF" w14:textId="615ED448" w:rsidR="0097356D" w:rsidRPr="00DE346E" w:rsidRDefault="00000000" w:rsidP="006F2D24">
            <w:pPr>
              <w:ind w:left="-96"/>
              <w:rPr>
                <w:rFonts w:cstheme="minorHAnsi"/>
                <w:b/>
                <w:bCs/>
                <w:u w:val="single"/>
              </w:rPr>
            </w:pPr>
            <w:sdt>
              <w:sdtPr>
                <w:rPr>
                  <w:rFonts w:cstheme="minorHAnsi"/>
                  <w:sz w:val="20"/>
                  <w:szCs w:val="20"/>
                </w:rPr>
                <w:id w:val="-2888253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98895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F91917" w14:textId="7B4A1BB7" w:rsidR="0097356D" w:rsidRPr="00DE346E" w:rsidRDefault="00000000" w:rsidP="006F2D24">
            <w:pPr>
              <w:ind w:left="-96"/>
              <w:rPr>
                <w:rFonts w:cstheme="minorHAnsi"/>
                <w:b/>
                <w:bCs/>
                <w:u w:val="single"/>
              </w:rPr>
            </w:pPr>
            <w:sdt>
              <w:sdtPr>
                <w:rPr>
                  <w:rFonts w:cstheme="minorHAnsi"/>
                  <w:sz w:val="20"/>
                  <w:szCs w:val="20"/>
                </w:rPr>
                <w:id w:val="9397155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7829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4442C6" w14:textId="515CBA31" w:rsidR="0097356D" w:rsidRPr="00DE346E" w:rsidRDefault="00000000" w:rsidP="006F2D24">
            <w:pPr>
              <w:ind w:left="-96"/>
              <w:rPr>
                <w:rFonts w:cstheme="minorHAnsi"/>
                <w:b/>
                <w:bCs/>
                <w:u w:val="single"/>
              </w:rPr>
            </w:pPr>
            <w:sdt>
              <w:sdtPr>
                <w:rPr>
                  <w:rFonts w:cstheme="minorHAnsi"/>
                  <w:sz w:val="20"/>
                  <w:szCs w:val="20"/>
                </w:rPr>
                <w:id w:val="10955185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37706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C28157" w14:textId="609B2268" w:rsidR="0097356D" w:rsidRPr="00DE346E" w:rsidRDefault="00000000" w:rsidP="006F2D24">
            <w:pPr>
              <w:ind w:left="-96"/>
              <w:rPr>
                <w:rFonts w:cstheme="minorHAnsi"/>
                <w:b/>
                <w:bCs/>
                <w:u w:val="single"/>
              </w:rPr>
            </w:pPr>
            <w:sdt>
              <w:sdtPr>
                <w:rPr>
                  <w:rFonts w:cstheme="minorHAnsi"/>
                  <w:sz w:val="20"/>
                  <w:szCs w:val="20"/>
                </w:rPr>
                <w:id w:val="5007792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3579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8D787" w14:textId="03AC7247" w:rsidR="0097356D" w:rsidRPr="00DE346E" w:rsidRDefault="00000000" w:rsidP="006F2D24">
            <w:pPr>
              <w:ind w:left="-96"/>
              <w:rPr>
                <w:rFonts w:cstheme="minorHAnsi"/>
                <w:b/>
                <w:bCs/>
                <w:u w:val="single"/>
              </w:rPr>
            </w:pPr>
            <w:sdt>
              <w:sdtPr>
                <w:rPr>
                  <w:rFonts w:cstheme="minorHAnsi"/>
                  <w:sz w:val="20"/>
                  <w:szCs w:val="20"/>
                </w:rPr>
                <w:id w:val="-4850100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69192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0FF54" w14:textId="5D255C11" w:rsidR="0097356D" w:rsidRPr="00DE346E" w:rsidRDefault="00000000" w:rsidP="006F2D24">
            <w:pPr>
              <w:ind w:left="-96"/>
              <w:rPr>
                <w:rFonts w:cstheme="minorHAnsi"/>
                <w:b/>
                <w:bCs/>
                <w:u w:val="single"/>
              </w:rPr>
            </w:pPr>
            <w:sdt>
              <w:sdtPr>
                <w:rPr>
                  <w:rFonts w:cstheme="minorHAnsi"/>
                  <w:sz w:val="20"/>
                  <w:szCs w:val="20"/>
                </w:rPr>
                <w:id w:val="14623135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15931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95709614"/>
            <w:placeholder>
              <w:docPart w:val="7E620695070646AF94BDC08811BB7526"/>
            </w:placeholder>
            <w:showingPlcHdr/>
          </w:sdtPr>
          <w:sdtContent>
            <w:tc>
              <w:tcPr>
                <w:tcW w:w="1158" w:type="dxa"/>
                <w:vAlign w:val="center"/>
              </w:tcPr>
              <w:p w14:paraId="49701694" w14:textId="56024A7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71991959"/>
            <w:placeholder>
              <w:docPart w:val="BBF9BCFFF5B94894ACB5BA1E5F3A413E"/>
            </w:placeholder>
            <w:showingPlcHdr/>
          </w:sdtPr>
          <w:sdtContent>
            <w:tc>
              <w:tcPr>
                <w:tcW w:w="2270" w:type="dxa"/>
                <w:vAlign w:val="center"/>
              </w:tcPr>
              <w:p w14:paraId="6C1EF62B" w14:textId="0DAC9099" w:rsidR="0097356D" w:rsidRPr="00DE346E" w:rsidRDefault="0097356D" w:rsidP="0097356D">
                <w:pPr>
                  <w:rPr>
                    <w:rFonts w:cstheme="minorHAnsi"/>
                    <w:b/>
                    <w:bCs/>
                    <w:u w:val="single"/>
                  </w:rPr>
                </w:pPr>
                <w:r>
                  <w:rPr>
                    <w:rStyle w:val="PlaceholderText"/>
                  </w:rPr>
                  <w:t>Total Reviewed</w:t>
                </w:r>
              </w:p>
            </w:tc>
          </w:sdtContent>
        </w:sdt>
      </w:tr>
      <w:tr w:rsidR="00055554" w14:paraId="6AD3BCEB" w14:textId="77777777" w:rsidTr="007D7DCE">
        <w:trPr>
          <w:cantSplit/>
        </w:trPr>
        <w:tc>
          <w:tcPr>
            <w:tcW w:w="19440" w:type="dxa"/>
            <w:gridSpan w:val="23"/>
            <w:vAlign w:val="center"/>
          </w:tcPr>
          <w:p w14:paraId="67AF3243" w14:textId="684DF6F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97356D" w14:paraId="2AB68937" w14:textId="5E8E16AA" w:rsidTr="007D7DCE">
        <w:trPr>
          <w:cantSplit/>
        </w:trPr>
        <w:tc>
          <w:tcPr>
            <w:tcW w:w="4312" w:type="dxa"/>
            <w:shd w:val="clear" w:color="auto" w:fill="E5EAF6"/>
            <w:vAlign w:val="center"/>
          </w:tcPr>
          <w:p w14:paraId="508DF3E0" w14:textId="77777777" w:rsidR="0097356D" w:rsidRPr="0045038E" w:rsidRDefault="0097356D" w:rsidP="0097356D">
            <w:pPr>
              <w:rPr>
                <w:sz w:val="12"/>
                <w:szCs w:val="12"/>
              </w:rPr>
            </w:pPr>
          </w:p>
          <w:p w14:paraId="1C1395A6" w14:textId="774247E4" w:rsidR="0097356D" w:rsidRPr="001911E8" w:rsidRDefault="00000000" w:rsidP="0097356D">
            <w:pPr>
              <w:rPr>
                <w:rFonts w:cstheme="minorHAnsi"/>
                <w:b/>
                <w:bCs/>
              </w:rPr>
            </w:pPr>
            <w:hyperlink w:anchor="Med8B15" w:tooltip="Click to See Full Standard" w:history="1">
              <w:r w:rsidR="0097356D" w:rsidRPr="00214DAF">
                <w:rPr>
                  <w:rStyle w:val="Hyperlink"/>
                  <w:rFonts w:cstheme="minorHAnsi"/>
                  <w:b/>
                  <w:bCs/>
                </w:rPr>
                <w:t>8-B-15</w:t>
              </w:r>
            </w:hyperlink>
            <w:r w:rsidR="0097356D" w:rsidRPr="00534738">
              <w:t xml:space="preserve"> </w:t>
            </w:r>
            <w:r w:rsidR="0097356D">
              <w:t xml:space="preserve">  </w:t>
            </w:r>
            <w:r w:rsidR="0097356D" w:rsidRPr="00CC680C">
              <w:rPr>
                <w:i/>
                <w:iCs/>
              </w:rPr>
              <w:t>A, B, C-M, C</w:t>
            </w:r>
          </w:p>
          <w:p w14:paraId="09FBBEDF" w14:textId="3660B8AD" w:rsidR="0097356D" w:rsidRPr="00D731C6" w:rsidRDefault="0097356D" w:rsidP="0097356D">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04EDF36E" w:rsidR="0097356D" w:rsidRPr="00DE346E" w:rsidRDefault="00000000" w:rsidP="006F2D24">
            <w:pPr>
              <w:ind w:left="-96"/>
              <w:rPr>
                <w:rFonts w:cstheme="minorHAnsi"/>
                <w:b/>
                <w:bCs/>
                <w:u w:val="single"/>
              </w:rPr>
            </w:pPr>
            <w:sdt>
              <w:sdtPr>
                <w:rPr>
                  <w:rFonts w:cstheme="minorHAnsi"/>
                  <w:sz w:val="20"/>
                  <w:szCs w:val="20"/>
                </w:rPr>
                <w:id w:val="17101451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6675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C7584" w14:textId="14E137BC" w:rsidR="0097356D" w:rsidRPr="00DE346E" w:rsidRDefault="00000000" w:rsidP="006F2D24">
            <w:pPr>
              <w:ind w:left="-96"/>
              <w:rPr>
                <w:rFonts w:cstheme="minorHAnsi"/>
                <w:b/>
                <w:bCs/>
                <w:u w:val="single"/>
              </w:rPr>
            </w:pPr>
            <w:sdt>
              <w:sdtPr>
                <w:rPr>
                  <w:rFonts w:cstheme="minorHAnsi"/>
                  <w:sz w:val="20"/>
                  <w:szCs w:val="20"/>
                </w:rPr>
                <w:id w:val="11089256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16743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B5214B" w14:textId="2F8C54A4" w:rsidR="0097356D" w:rsidRPr="00DE346E" w:rsidRDefault="00000000" w:rsidP="006F2D24">
            <w:pPr>
              <w:ind w:left="-96"/>
              <w:rPr>
                <w:rFonts w:cstheme="minorHAnsi"/>
                <w:b/>
                <w:bCs/>
                <w:u w:val="single"/>
              </w:rPr>
            </w:pPr>
            <w:sdt>
              <w:sdtPr>
                <w:rPr>
                  <w:rFonts w:cstheme="minorHAnsi"/>
                  <w:sz w:val="20"/>
                  <w:szCs w:val="20"/>
                </w:rPr>
                <w:id w:val="20961258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40592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CB1A02" w14:textId="2BDE4FFC" w:rsidR="0097356D" w:rsidRPr="00DE346E" w:rsidRDefault="00000000" w:rsidP="006F2D24">
            <w:pPr>
              <w:ind w:left="-96"/>
              <w:rPr>
                <w:rFonts w:cstheme="minorHAnsi"/>
                <w:b/>
                <w:bCs/>
                <w:u w:val="single"/>
              </w:rPr>
            </w:pPr>
            <w:sdt>
              <w:sdtPr>
                <w:rPr>
                  <w:rFonts w:cstheme="minorHAnsi"/>
                  <w:sz w:val="20"/>
                  <w:szCs w:val="20"/>
                </w:rPr>
                <w:id w:val="9533658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38842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B17772" w14:textId="20114D22" w:rsidR="0097356D" w:rsidRPr="00DE346E" w:rsidRDefault="00000000" w:rsidP="006F2D24">
            <w:pPr>
              <w:ind w:left="-96"/>
              <w:rPr>
                <w:rFonts w:cstheme="minorHAnsi"/>
                <w:b/>
                <w:bCs/>
                <w:u w:val="single"/>
              </w:rPr>
            </w:pPr>
            <w:sdt>
              <w:sdtPr>
                <w:rPr>
                  <w:rFonts w:cstheme="minorHAnsi"/>
                  <w:sz w:val="20"/>
                  <w:szCs w:val="20"/>
                </w:rPr>
                <w:id w:val="647017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06672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403D82" w14:textId="0245831E" w:rsidR="0097356D" w:rsidRPr="00DE346E" w:rsidRDefault="00000000" w:rsidP="006F2D24">
            <w:pPr>
              <w:ind w:left="-96"/>
              <w:rPr>
                <w:rFonts w:cstheme="minorHAnsi"/>
                <w:b/>
                <w:bCs/>
                <w:u w:val="single"/>
              </w:rPr>
            </w:pPr>
            <w:sdt>
              <w:sdtPr>
                <w:rPr>
                  <w:rFonts w:cstheme="minorHAnsi"/>
                  <w:sz w:val="20"/>
                  <w:szCs w:val="20"/>
                </w:rPr>
                <w:id w:val="-1644725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1813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84900C" w14:textId="54EFD462" w:rsidR="0097356D" w:rsidRPr="00DE346E" w:rsidRDefault="00000000" w:rsidP="006F2D24">
            <w:pPr>
              <w:ind w:left="-96"/>
              <w:rPr>
                <w:rFonts w:cstheme="minorHAnsi"/>
                <w:b/>
                <w:bCs/>
                <w:u w:val="single"/>
              </w:rPr>
            </w:pPr>
            <w:sdt>
              <w:sdtPr>
                <w:rPr>
                  <w:rFonts w:cstheme="minorHAnsi"/>
                  <w:sz w:val="20"/>
                  <w:szCs w:val="20"/>
                </w:rPr>
                <w:id w:val="-14900086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3979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9704CE" w14:textId="30613161" w:rsidR="0097356D" w:rsidRPr="00DE346E" w:rsidRDefault="00000000" w:rsidP="006F2D24">
            <w:pPr>
              <w:ind w:left="-96"/>
              <w:rPr>
                <w:rFonts w:cstheme="minorHAnsi"/>
                <w:b/>
                <w:bCs/>
                <w:u w:val="single"/>
              </w:rPr>
            </w:pPr>
            <w:sdt>
              <w:sdtPr>
                <w:rPr>
                  <w:rFonts w:cstheme="minorHAnsi"/>
                  <w:sz w:val="20"/>
                  <w:szCs w:val="20"/>
                </w:rPr>
                <w:id w:val="-2095847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09560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5A05AFC" w14:textId="1568E293" w:rsidR="0097356D" w:rsidRPr="00DE346E" w:rsidRDefault="00000000" w:rsidP="006F2D24">
            <w:pPr>
              <w:ind w:left="-96"/>
              <w:rPr>
                <w:rFonts w:cstheme="minorHAnsi"/>
                <w:b/>
                <w:bCs/>
                <w:u w:val="single"/>
              </w:rPr>
            </w:pPr>
            <w:sdt>
              <w:sdtPr>
                <w:rPr>
                  <w:rFonts w:cstheme="minorHAnsi"/>
                  <w:sz w:val="20"/>
                  <w:szCs w:val="20"/>
                </w:rPr>
                <w:id w:val="-17205861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49232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3CF2AAD" w14:textId="18B8EA11" w:rsidR="0097356D" w:rsidRPr="00DE346E" w:rsidRDefault="00000000" w:rsidP="006F2D24">
            <w:pPr>
              <w:ind w:left="-96"/>
              <w:rPr>
                <w:rFonts w:cstheme="minorHAnsi"/>
                <w:b/>
                <w:bCs/>
                <w:u w:val="single"/>
              </w:rPr>
            </w:pPr>
            <w:sdt>
              <w:sdtPr>
                <w:rPr>
                  <w:rFonts w:cstheme="minorHAnsi"/>
                  <w:sz w:val="20"/>
                  <w:szCs w:val="20"/>
                </w:rPr>
                <w:id w:val="-427522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88253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A4DA02" w14:textId="1E4E4095" w:rsidR="0097356D" w:rsidRPr="00DE346E" w:rsidRDefault="00000000" w:rsidP="006F2D24">
            <w:pPr>
              <w:ind w:left="-96"/>
              <w:rPr>
                <w:rFonts w:cstheme="minorHAnsi"/>
                <w:b/>
                <w:bCs/>
                <w:u w:val="single"/>
              </w:rPr>
            </w:pPr>
            <w:sdt>
              <w:sdtPr>
                <w:rPr>
                  <w:rFonts w:cstheme="minorHAnsi"/>
                  <w:sz w:val="20"/>
                  <w:szCs w:val="20"/>
                </w:rPr>
                <w:id w:val="18489860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71344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4C4A2F" w14:textId="3E5157C2" w:rsidR="0097356D" w:rsidRPr="00DE346E" w:rsidRDefault="00000000" w:rsidP="006F2D24">
            <w:pPr>
              <w:ind w:left="-96"/>
              <w:rPr>
                <w:rFonts w:cstheme="minorHAnsi"/>
                <w:b/>
                <w:bCs/>
                <w:u w:val="single"/>
              </w:rPr>
            </w:pPr>
            <w:sdt>
              <w:sdtPr>
                <w:rPr>
                  <w:rFonts w:cstheme="minorHAnsi"/>
                  <w:sz w:val="20"/>
                  <w:szCs w:val="20"/>
                </w:rPr>
                <w:id w:val="-424501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0251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1C69D2D" w14:textId="518A3F6C" w:rsidR="0097356D" w:rsidRPr="00DE346E" w:rsidRDefault="00000000" w:rsidP="006F2D24">
            <w:pPr>
              <w:ind w:left="-96"/>
              <w:rPr>
                <w:rFonts w:cstheme="minorHAnsi"/>
                <w:b/>
                <w:bCs/>
                <w:u w:val="single"/>
              </w:rPr>
            </w:pPr>
            <w:sdt>
              <w:sdtPr>
                <w:rPr>
                  <w:rFonts w:cstheme="minorHAnsi"/>
                  <w:sz w:val="20"/>
                  <w:szCs w:val="20"/>
                </w:rPr>
                <w:id w:val="7959553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96601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88B8B6" w14:textId="4FC9BCD1" w:rsidR="0097356D" w:rsidRPr="00DE346E" w:rsidRDefault="00000000" w:rsidP="006F2D24">
            <w:pPr>
              <w:ind w:left="-96"/>
              <w:rPr>
                <w:rFonts w:cstheme="minorHAnsi"/>
                <w:b/>
                <w:bCs/>
                <w:u w:val="single"/>
              </w:rPr>
            </w:pPr>
            <w:sdt>
              <w:sdtPr>
                <w:rPr>
                  <w:rFonts w:cstheme="minorHAnsi"/>
                  <w:sz w:val="20"/>
                  <w:szCs w:val="20"/>
                </w:rPr>
                <w:id w:val="-12987598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578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231793" w14:textId="5753E2DF" w:rsidR="0097356D" w:rsidRPr="00DE346E" w:rsidRDefault="00000000" w:rsidP="006F2D24">
            <w:pPr>
              <w:ind w:left="-96"/>
              <w:rPr>
                <w:rFonts w:cstheme="minorHAnsi"/>
                <w:b/>
                <w:bCs/>
                <w:u w:val="single"/>
              </w:rPr>
            </w:pPr>
            <w:sdt>
              <w:sdtPr>
                <w:rPr>
                  <w:rFonts w:cstheme="minorHAnsi"/>
                  <w:sz w:val="20"/>
                  <w:szCs w:val="20"/>
                </w:rPr>
                <w:id w:val="-10599366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7572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C4D2E" w14:textId="7D5E77BB" w:rsidR="0097356D" w:rsidRPr="00DE346E" w:rsidRDefault="00000000" w:rsidP="006F2D24">
            <w:pPr>
              <w:ind w:left="-96"/>
              <w:rPr>
                <w:rFonts w:cstheme="minorHAnsi"/>
                <w:b/>
                <w:bCs/>
                <w:u w:val="single"/>
              </w:rPr>
            </w:pPr>
            <w:sdt>
              <w:sdtPr>
                <w:rPr>
                  <w:rFonts w:cstheme="minorHAnsi"/>
                  <w:sz w:val="20"/>
                  <w:szCs w:val="20"/>
                </w:rPr>
                <w:id w:val="-2988514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5628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398B0B" w14:textId="570B59C0" w:rsidR="0097356D" w:rsidRPr="00DE346E" w:rsidRDefault="00000000" w:rsidP="006F2D24">
            <w:pPr>
              <w:ind w:left="-96"/>
              <w:rPr>
                <w:rFonts w:cstheme="minorHAnsi"/>
                <w:b/>
                <w:bCs/>
                <w:u w:val="single"/>
              </w:rPr>
            </w:pPr>
            <w:sdt>
              <w:sdtPr>
                <w:rPr>
                  <w:rFonts w:cstheme="minorHAnsi"/>
                  <w:sz w:val="20"/>
                  <w:szCs w:val="20"/>
                </w:rPr>
                <w:id w:val="1494094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21266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97FAB7" w14:textId="0AA299B7" w:rsidR="0097356D" w:rsidRPr="00DE346E" w:rsidRDefault="00000000" w:rsidP="006F2D24">
            <w:pPr>
              <w:ind w:left="-96"/>
              <w:rPr>
                <w:rFonts w:cstheme="minorHAnsi"/>
                <w:b/>
                <w:bCs/>
                <w:u w:val="single"/>
              </w:rPr>
            </w:pPr>
            <w:sdt>
              <w:sdtPr>
                <w:rPr>
                  <w:rFonts w:cstheme="minorHAnsi"/>
                  <w:sz w:val="20"/>
                  <w:szCs w:val="20"/>
                </w:rPr>
                <w:id w:val="-18533310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62868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A1087" w14:textId="658628C9" w:rsidR="0097356D" w:rsidRPr="00DE346E" w:rsidRDefault="00000000" w:rsidP="006F2D24">
            <w:pPr>
              <w:ind w:left="-96"/>
              <w:rPr>
                <w:rFonts w:cstheme="minorHAnsi"/>
                <w:b/>
                <w:bCs/>
                <w:u w:val="single"/>
              </w:rPr>
            </w:pPr>
            <w:sdt>
              <w:sdtPr>
                <w:rPr>
                  <w:rFonts w:cstheme="minorHAnsi"/>
                  <w:sz w:val="20"/>
                  <w:szCs w:val="20"/>
                </w:rPr>
                <w:id w:val="-2073391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5251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6D8E0E8" w14:textId="708E94D1" w:rsidR="0097356D" w:rsidRPr="00DE346E" w:rsidRDefault="00000000" w:rsidP="006F2D24">
            <w:pPr>
              <w:ind w:left="-96"/>
              <w:rPr>
                <w:rFonts w:cstheme="minorHAnsi"/>
                <w:b/>
                <w:bCs/>
                <w:u w:val="single"/>
              </w:rPr>
            </w:pPr>
            <w:sdt>
              <w:sdtPr>
                <w:rPr>
                  <w:rFonts w:cstheme="minorHAnsi"/>
                  <w:sz w:val="20"/>
                  <w:szCs w:val="20"/>
                </w:rPr>
                <w:id w:val="-2315351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93843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636719318"/>
            <w:placeholder>
              <w:docPart w:val="940BF88458AA4EDEB971D3FA88B326D5"/>
            </w:placeholder>
            <w:showingPlcHdr/>
          </w:sdtPr>
          <w:sdtContent>
            <w:tc>
              <w:tcPr>
                <w:tcW w:w="1158" w:type="dxa"/>
                <w:shd w:val="clear" w:color="auto" w:fill="E5EAF6"/>
                <w:vAlign w:val="center"/>
              </w:tcPr>
              <w:p w14:paraId="79392AA0" w14:textId="5800FE3D"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94364810"/>
            <w:placeholder>
              <w:docPart w:val="80057E5C35814FE093637EEFBE9205E7"/>
            </w:placeholder>
            <w:showingPlcHdr/>
          </w:sdtPr>
          <w:sdtContent>
            <w:tc>
              <w:tcPr>
                <w:tcW w:w="2270" w:type="dxa"/>
                <w:shd w:val="clear" w:color="auto" w:fill="E5EAF6"/>
                <w:vAlign w:val="center"/>
              </w:tcPr>
              <w:p w14:paraId="21253031" w14:textId="455E6F0D" w:rsidR="0097356D" w:rsidRPr="00DE346E" w:rsidRDefault="0097356D" w:rsidP="0097356D">
                <w:pPr>
                  <w:rPr>
                    <w:rFonts w:cstheme="minorHAnsi"/>
                    <w:b/>
                    <w:bCs/>
                    <w:u w:val="single"/>
                  </w:rPr>
                </w:pPr>
                <w:r>
                  <w:rPr>
                    <w:rStyle w:val="PlaceholderText"/>
                  </w:rPr>
                  <w:t>Total Reviewed</w:t>
                </w:r>
              </w:p>
            </w:tc>
          </w:sdtContent>
        </w:sdt>
      </w:tr>
      <w:tr w:rsidR="00055554" w14:paraId="487ED2A4" w14:textId="77777777" w:rsidTr="007D7DCE">
        <w:trPr>
          <w:cantSplit/>
        </w:trPr>
        <w:tc>
          <w:tcPr>
            <w:tcW w:w="19440" w:type="dxa"/>
            <w:gridSpan w:val="23"/>
            <w:shd w:val="clear" w:color="auto" w:fill="E5EAF6"/>
            <w:vAlign w:val="center"/>
          </w:tcPr>
          <w:p w14:paraId="2F88CA82" w14:textId="7B6D15B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97356D" w14:paraId="49687031" w14:textId="768CDACB" w:rsidTr="007D7DCE">
        <w:trPr>
          <w:cantSplit/>
        </w:trPr>
        <w:tc>
          <w:tcPr>
            <w:tcW w:w="4312" w:type="dxa"/>
            <w:vAlign w:val="center"/>
          </w:tcPr>
          <w:p w14:paraId="3B82ED8E" w14:textId="77777777" w:rsidR="0097356D" w:rsidRPr="0045038E" w:rsidRDefault="0097356D" w:rsidP="0097356D">
            <w:pPr>
              <w:rPr>
                <w:sz w:val="12"/>
                <w:szCs w:val="12"/>
              </w:rPr>
            </w:pPr>
          </w:p>
          <w:p w14:paraId="240E79E3" w14:textId="0B8389F3" w:rsidR="0097356D" w:rsidRPr="001911E8" w:rsidRDefault="00000000" w:rsidP="0097356D">
            <w:pPr>
              <w:rPr>
                <w:rFonts w:cstheme="minorHAnsi"/>
                <w:b/>
                <w:bCs/>
              </w:rPr>
            </w:pPr>
            <w:hyperlink w:anchor="Med8B16" w:tooltip="Click to See Full Standard" w:history="1">
              <w:r w:rsidR="0097356D" w:rsidRPr="00214DAF">
                <w:rPr>
                  <w:rStyle w:val="Hyperlink"/>
                  <w:rFonts w:cstheme="minorHAnsi"/>
                  <w:b/>
                  <w:bCs/>
                </w:rPr>
                <w:t>8-B-16</w:t>
              </w:r>
            </w:hyperlink>
            <w:r w:rsidR="0097356D" w:rsidRPr="00534738">
              <w:t xml:space="preserve"> </w:t>
            </w:r>
            <w:r w:rsidR="0097356D">
              <w:t xml:space="preserve">  </w:t>
            </w:r>
            <w:r w:rsidR="0097356D" w:rsidRPr="00CC680C">
              <w:rPr>
                <w:i/>
                <w:iCs/>
              </w:rPr>
              <w:t>A, B, C-M, C</w:t>
            </w:r>
          </w:p>
          <w:p w14:paraId="436959FA" w14:textId="5A66C032" w:rsidR="0097356D" w:rsidRPr="00D731C6" w:rsidRDefault="0097356D" w:rsidP="0097356D">
            <w:pPr>
              <w:rPr>
                <w:rFonts w:cstheme="minorHAnsi"/>
              </w:rPr>
            </w:pPr>
            <w:r w:rsidRPr="00B933EE">
              <w:rPr>
                <w:rFonts w:cstheme="minorHAnsi"/>
              </w:rPr>
              <w:t>The pre-op record includes current and chronic illness.</w:t>
            </w:r>
          </w:p>
        </w:tc>
        <w:tc>
          <w:tcPr>
            <w:tcW w:w="585" w:type="dxa"/>
            <w:vAlign w:val="center"/>
          </w:tcPr>
          <w:p w14:paraId="3BADAF1A" w14:textId="5F57070C" w:rsidR="0097356D" w:rsidRPr="00DE346E" w:rsidRDefault="00000000" w:rsidP="006F2D24">
            <w:pPr>
              <w:ind w:left="-96"/>
              <w:rPr>
                <w:rFonts w:cstheme="minorHAnsi"/>
                <w:b/>
                <w:bCs/>
                <w:u w:val="single"/>
              </w:rPr>
            </w:pPr>
            <w:sdt>
              <w:sdtPr>
                <w:rPr>
                  <w:rFonts w:cstheme="minorHAnsi"/>
                  <w:sz w:val="20"/>
                  <w:szCs w:val="20"/>
                </w:rPr>
                <w:id w:val="-18143298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4925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2345C6" w14:textId="16606FF8" w:rsidR="0097356D" w:rsidRPr="00DE346E" w:rsidRDefault="00000000" w:rsidP="006F2D24">
            <w:pPr>
              <w:ind w:left="-96"/>
              <w:rPr>
                <w:rFonts w:cstheme="minorHAnsi"/>
                <w:b/>
                <w:bCs/>
                <w:u w:val="single"/>
              </w:rPr>
            </w:pPr>
            <w:sdt>
              <w:sdtPr>
                <w:rPr>
                  <w:rFonts w:cstheme="minorHAnsi"/>
                  <w:sz w:val="20"/>
                  <w:szCs w:val="20"/>
                </w:rPr>
                <w:id w:val="-4336694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41642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3881CB" w14:textId="7C5D8C00" w:rsidR="0097356D" w:rsidRPr="00DE346E" w:rsidRDefault="00000000" w:rsidP="006F2D24">
            <w:pPr>
              <w:ind w:left="-96"/>
              <w:rPr>
                <w:rFonts w:cstheme="minorHAnsi"/>
                <w:b/>
                <w:bCs/>
                <w:u w:val="single"/>
              </w:rPr>
            </w:pPr>
            <w:sdt>
              <w:sdtPr>
                <w:rPr>
                  <w:rFonts w:cstheme="minorHAnsi"/>
                  <w:sz w:val="20"/>
                  <w:szCs w:val="20"/>
                </w:rPr>
                <w:id w:val="-2338548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54686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D7F973" w14:textId="0598C42C" w:rsidR="0097356D" w:rsidRPr="00DE346E" w:rsidRDefault="00000000" w:rsidP="006F2D24">
            <w:pPr>
              <w:ind w:left="-96"/>
              <w:rPr>
                <w:rFonts w:cstheme="minorHAnsi"/>
                <w:b/>
                <w:bCs/>
                <w:u w:val="single"/>
              </w:rPr>
            </w:pPr>
            <w:sdt>
              <w:sdtPr>
                <w:rPr>
                  <w:rFonts w:cstheme="minorHAnsi"/>
                  <w:sz w:val="20"/>
                  <w:szCs w:val="20"/>
                </w:rPr>
                <w:id w:val="2056152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4267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898D2A" w14:textId="0232BA19" w:rsidR="0097356D" w:rsidRPr="00DE346E" w:rsidRDefault="00000000" w:rsidP="006F2D24">
            <w:pPr>
              <w:ind w:left="-96"/>
              <w:rPr>
                <w:rFonts w:cstheme="minorHAnsi"/>
                <w:b/>
                <w:bCs/>
                <w:u w:val="single"/>
              </w:rPr>
            </w:pPr>
            <w:sdt>
              <w:sdtPr>
                <w:rPr>
                  <w:rFonts w:cstheme="minorHAnsi"/>
                  <w:sz w:val="20"/>
                  <w:szCs w:val="20"/>
                </w:rPr>
                <w:id w:val="18922171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5001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F95CAC" w14:textId="388DBB50" w:rsidR="0097356D" w:rsidRPr="00DE346E" w:rsidRDefault="00000000" w:rsidP="006F2D24">
            <w:pPr>
              <w:ind w:left="-96"/>
              <w:rPr>
                <w:rFonts w:cstheme="minorHAnsi"/>
                <w:b/>
                <w:bCs/>
                <w:u w:val="single"/>
              </w:rPr>
            </w:pPr>
            <w:sdt>
              <w:sdtPr>
                <w:rPr>
                  <w:rFonts w:cstheme="minorHAnsi"/>
                  <w:sz w:val="20"/>
                  <w:szCs w:val="20"/>
                </w:rPr>
                <w:id w:val="-14358151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20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651935" w14:textId="00E0304B" w:rsidR="0097356D" w:rsidRPr="00DE346E" w:rsidRDefault="00000000" w:rsidP="006F2D24">
            <w:pPr>
              <w:ind w:left="-96"/>
              <w:rPr>
                <w:rFonts w:cstheme="minorHAnsi"/>
                <w:b/>
                <w:bCs/>
                <w:u w:val="single"/>
              </w:rPr>
            </w:pPr>
            <w:sdt>
              <w:sdtPr>
                <w:rPr>
                  <w:rFonts w:cstheme="minorHAnsi"/>
                  <w:sz w:val="20"/>
                  <w:szCs w:val="20"/>
                </w:rPr>
                <w:id w:val="16079265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96738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50795" w14:textId="0F281A63" w:rsidR="0097356D" w:rsidRPr="00DE346E" w:rsidRDefault="00000000" w:rsidP="006F2D24">
            <w:pPr>
              <w:ind w:left="-96"/>
              <w:rPr>
                <w:rFonts w:cstheme="minorHAnsi"/>
                <w:b/>
                <w:bCs/>
                <w:u w:val="single"/>
              </w:rPr>
            </w:pPr>
            <w:sdt>
              <w:sdtPr>
                <w:rPr>
                  <w:rFonts w:cstheme="minorHAnsi"/>
                  <w:sz w:val="20"/>
                  <w:szCs w:val="20"/>
                </w:rPr>
                <w:id w:val="1642120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0871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0A63D" w14:textId="41AAFE46" w:rsidR="0097356D" w:rsidRPr="00DE346E" w:rsidRDefault="00000000" w:rsidP="006F2D24">
            <w:pPr>
              <w:ind w:left="-96"/>
              <w:rPr>
                <w:rFonts w:cstheme="minorHAnsi"/>
                <w:b/>
                <w:bCs/>
                <w:u w:val="single"/>
              </w:rPr>
            </w:pPr>
            <w:sdt>
              <w:sdtPr>
                <w:rPr>
                  <w:rFonts w:cstheme="minorHAnsi"/>
                  <w:sz w:val="20"/>
                  <w:szCs w:val="20"/>
                </w:rPr>
                <w:id w:val="-5251708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38062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76341A" w14:textId="5BEAE7B4" w:rsidR="0097356D" w:rsidRPr="00DE346E" w:rsidRDefault="00000000" w:rsidP="006F2D24">
            <w:pPr>
              <w:ind w:left="-96"/>
              <w:rPr>
                <w:rFonts w:cstheme="minorHAnsi"/>
                <w:b/>
                <w:bCs/>
                <w:u w:val="single"/>
              </w:rPr>
            </w:pPr>
            <w:sdt>
              <w:sdtPr>
                <w:rPr>
                  <w:rFonts w:cstheme="minorHAnsi"/>
                  <w:sz w:val="20"/>
                  <w:szCs w:val="20"/>
                </w:rPr>
                <w:id w:val="19726257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0909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B976EE" w14:textId="32DCC2A2" w:rsidR="0097356D" w:rsidRPr="00DE346E" w:rsidRDefault="00000000" w:rsidP="006F2D24">
            <w:pPr>
              <w:ind w:left="-96"/>
              <w:rPr>
                <w:rFonts w:cstheme="minorHAnsi"/>
                <w:b/>
                <w:bCs/>
                <w:u w:val="single"/>
              </w:rPr>
            </w:pPr>
            <w:sdt>
              <w:sdtPr>
                <w:rPr>
                  <w:rFonts w:cstheme="minorHAnsi"/>
                  <w:sz w:val="20"/>
                  <w:szCs w:val="20"/>
                </w:rPr>
                <w:id w:val="-15029632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0000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445C0" w14:textId="474C2D08" w:rsidR="0097356D" w:rsidRPr="00DE346E" w:rsidRDefault="00000000" w:rsidP="006F2D24">
            <w:pPr>
              <w:ind w:left="-96"/>
              <w:rPr>
                <w:rFonts w:cstheme="minorHAnsi"/>
                <w:b/>
                <w:bCs/>
                <w:u w:val="single"/>
              </w:rPr>
            </w:pPr>
            <w:sdt>
              <w:sdtPr>
                <w:rPr>
                  <w:rFonts w:cstheme="minorHAnsi"/>
                  <w:sz w:val="20"/>
                  <w:szCs w:val="20"/>
                </w:rPr>
                <w:id w:val="11235841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72649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BC4C6EC" w14:textId="5DFE8513" w:rsidR="0097356D" w:rsidRPr="00DE346E" w:rsidRDefault="00000000" w:rsidP="006F2D24">
            <w:pPr>
              <w:ind w:left="-96"/>
              <w:rPr>
                <w:rFonts w:cstheme="minorHAnsi"/>
                <w:b/>
                <w:bCs/>
                <w:u w:val="single"/>
              </w:rPr>
            </w:pPr>
            <w:sdt>
              <w:sdtPr>
                <w:rPr>
                  <w:rFonts w:cstheme="minorHAnsi"/>
                  <w:sz w:val="20"/>
                  <w:szCs w:val="20"/>
                </w:rPr>
                <w:id w:val="-16397105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2380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FFBFC" w14:textId="076D33F7" w:rsidR="0097356D" w:rsidRPr="00DE346E" w:rsidRDefault="00000000" w:rsidP="006F2D24">
            <w:pPr>
              <w:ind w:left="-96"/>
              <w:rPr>
                <w:rFonts w:cstheme="minorHAnsi"/>
                <w:b/>
                <w:bCs/>
                <w:u w:val="single"/>
              </w:rPr>
            </w:pPr>
            <w:sdt>
              <w:sdtPr>
                <w:rPr>
                  <w:rFonts w:cstheme="minorHAnsi"/>
                  <w:sz w:val="20"/>
                  <w:szCs w:val="20"/>
                </w:rPr>
                <w:id w:val="17470017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98954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42F1D9" w14:textId="506C1AD5" w:rsidR="0097356D" w:rsidRPr="00DE346E" w:rsidRDefault="00000000" w:rsidP="006F2D24">
            <w:pPr>
              <w:ind w:left="-96"/>
              <w:rPr>
                <w:rFonts w:cstheme="minorHAnsi"/>
                <w:b/>
                <w:bCs/>
                <w:u w:val="single"/>
              </w:rPr>
            </w:pPr>
            <w:sdt>
              <w:sdtPr>
                <w:rPr>
                  <w:rFonts w:cstheme="minorHAnsi"/>
                  <w:sz w:val="20"/>
                  <w:szCs w:val="20"/>
                </w:rPr>
                <w:id w:val="-11300070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9966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4502FA" w14:textId="7AAE297A" w:rsidR="0097356D" w:rsidRPr="00DE346E" w:rsidRDefault="00000000" w:rsidP="006F2D24">
            <w:pPr>
              <w:ind w:left="-96"/>
              <w:rPr>
                <w:rFonts w:cstheme="minorHAnsi"/>
                <w:b/>
                <w:bCs/>
                <w:u w:val="single"/>
              </w:rPr>
            </w:pPr>
            <w:sdt>
              <w:sdtPr>
                <w:rPr>
                  <w:rFonts w:cstheme="minorHAnsi"/>
                  <w:sz w:val="20"/>
                  <w:szCs w:val="20"/>
                </w:rPr>
                <w:id w:val="-2278442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27748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FEF16" w14:textId="635E564A" w:rsidR="0097356D" w:rsidRPr="00DE346E" w:rsidRDefault="00000000" w:rsidP="006F2D24">
            <w:pPr>
              <w:ind w:left="-96"/>
              <w:rPr>
                <w:rFonts w:cstheme="minorHAnsi"/>
                <w:b/>
                <w:bCs/>
                <w:u w:val="single"/>
              </w:rPr>
            </w:pPr>
            <w:sdt>
              <w:sdtPr>
                <w:rPr>
                  <w:rFonts w:cstheme="minorHAnsi"/>
                  <w:sz w:val="20"/>
                  <w:szCs w:val="20"/>
                </w:rPr>
                <w:id w:val="8580875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2471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D3F6AA" w14:textId="55B65DA0" w:rsidR="0097356D" w:rsidRPr="00DE346E" w:rsidRDefault="00000000" w:rsidP="006F2D24">
            <w:pPr>
              <w:ind w:left="-96"/>
              <w:rPr>
                <w:rFonts w:cstheme="minorHAnsi"/>
                <w:b/>
                <w:bCs/>
                <w:u w:val="single"/>
              </w:rPr>
            </w:pPr>
            <w:sdt>
              <w:sdtPr>
                <w:rPr>
                  <w:rFonts w:cstheme="minorHAnsi"/>
                  <w:sz w:val="20"/>
                  <w:szCs w:val="20"/>
                </w:rPr>
                <w:id w:val="-14192559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00488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A8FCD" w14:textId="06616F8C" w:rsidR="0097356D" w:rsidRPr="00DE346E" w:rsidRDefault="00000000" w:rsidP="006F2D24">
            <w:pPr>
              <w:ind w:left="-96"/>
              <w:rPr>
                <w:rFonts w:cstheme="minorHAnsi"/>
                <w:b/>
                <w:bCs/>
                <w:u w:val="single"/>
              </w:rPr>
            </w:pPr>
            <w:sdt>
              <w:sdtPr>
                <w:rPr>
                  <w:rFonts w:cstheme="minorHAnsi"/>
                  <w:sz w:val="20"/>
                  <w:szCs w:val="20"/>
                </w:rPr>
                <w:id w:val="-21303146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82601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5BA695" w14:textId="7B110DB4" w:rsidR="0097356D" w:rsidRPr="00DE346E" w:rsidRDefault="00000000" w:rsidP="006F2D24">
            <w:pPr>
              <w:ind w:left="-96"/>
              <w:rPr>
                <w:rFonts w:cstheme="minorHAnsi"/>
                <w:b/>
                <w:bCs/>
                <w:u w:val="single"/>
              </w:rPr>
            </w:pPr>
            <w:sdt>
              <w:sdtPr>
                <w:rPr>
                  <w:rFonts w:cstheme="minorHAnsi"/>
                  <w:sz w:val="20"/>
                  <w:szCs w:val="20"/>
                </w:rPr>
                <w:id w:val="19395573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03904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63329761"/>
            <w:placeholder>
              <w:docPart w:val="211E689C7A5F491FBC0F811119061295"/>
            </w:placeholder>
            <w:showingPlcHdr/>
          </w:sdtPr>
          <w:sdtContent>
            <w:tc>
              <w:tcPr>
                <w:tcW w:w="1158" w:type="dxa"/>
                <w:vAlign w:val="center"/>
              </w:tcPr>
              <w:p w14:paraId="2F126651" w14:textId="07A935B6"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2062281572"/>
            <w:placeholder>
              <w:docPart w:val="2ED3F81A43684EA6B50F4ABC1CDB3EAB"/>
            </w:placeholder>
            <w:showingPlcHdr/>
          </w:sdtPr>
          <w:sdtContent>
            <w:tc>
              <w:tcPr>
                <w:tcW w:w="2270" w:type="dxa"/>
                <w:vAlign w:val="center"/>
              </w:tcPr>
              <w:p w14:paraId="6FEBF023" w14:textId="1ED7E5CB" w:rsidR="0097356D" w:rsidRPr="00DE346E" w:rsidRDefault="0097356D" w:rsidP="0097356D">
                <w:pPr>
                  <w:rPr>
                    <w:rFonts w:cstheme="minorHAnsi"/>
                    <w:b/>
                    <w:bCs/>
                    <w:u w:val="single"/>
                  </w:rPr>
                </w:pPr>
                <w:r>
                  <w:rPr>
                    <w:rStyle w:val="PlaceholderText"/>
                  </w:rPr>
                  <w:t>Total Reviewed</w:t>
                </w:r>
              </w:p>
            </w:tc>
          </w:sdtContent>
        </w:sdt>
      </w:tr>
      <w:tr w:rsidR="00055554" w14:paraId="1FA14F1C" w14:textId="77777777" w:rsidTr="007D7DCE">
        <w:trPr>
          <w:cantSplit/>
        </w:trPr>
        <w:tc>
          <w:tcPr>
            <w:tcW w:w="19440" w:type="dxa"/>
            <w:gridSpan w:val="23"/>
            <w:vAlign w:val="center"/>
          </w:tcPr>
          <w:p w14:paraId="0045732D" w14:textId="26A50F5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Content>
                <w:r>
                  <w:rPr>
                    <w:rStyle w:val="PlaceholderText"/>
                  </w:rPr>
                  <w:t>Enter comments for any deficiencies noted and/or any records where this standard may not be applicable.</w:t>
                </w:r>
              </w:sdtContent>
            </w:sdt>
          </w:p>
        </w:tc>
      </w:tr>
      <w:tr w:rsidR="0097356D" w14:paraId="1F603E09" w14:textId="0F7192F9" w:rsidTr="007D7DCE">
        <w:trPr>
          <w:cantSplit/>
        </w:trPr>
        <w:tc>
          <w:tcPr>
            <w:tcW w:w="4312" w:type="dxa"/>
            <w:shd w:val="clear" w:color="auto" w:fill="E5EAF6"/>
            <w:vAlign w:val="center"/>
          </w:tcPr>
          <w:p w14:paraId="397F63B0" w14:textId="77777777" w:rsidR="0097356D" w:rsidRPr="0045038E" w:rsidRDefault="0097356D" w:rsidP="0097356D">
            <w:pPr>
              <w:rPr>
                <w:sz w:val="12"/>
                <w:szCs w:val="12"/>
              </w:rPr>
            </w:pPr>
          </w:p>
          <w:p w14:paraId="5FF75569" w14:textId="2D97AA62" w:rsidR="0097356D" w:rsidRPr="001911E8" w:rsidRDefault="00000000" w:rsidP="0097356D">
            <w:pPr>
              <w:rPr>
                <w:rFonts w:cstheme="minorHAnsi"/>
                <w:b/>
                <w:bCs/>
              </w:rPr>
            </w:pPr>
            <w:hyperlink w:anchor="Med8B17" w:tooltip="Click to See Full Standard" w:history="1">
              <w:r w:rsidR="0097356D" w:rsidRPr="00214DAF">
                <w:rPr>
                  <w:rStyle w:val="Hyperlink"/>
                  <w:rFonts w:cstheme="minorHAnsi"/>
                  <w:b/>
                  <w:bCs/>
                </w:rPr>
                <w:t>8-B-17</w:t>
              </w:r>
            </w:hyperlink>
            <w:r w:rsidR="0097356D" w:rsidRPr="00534738">
              <w:t xml:space="preserve"> </w:t>
            </w:r>
            <w:r w:rsidR="0097356D">
              <w:t xml:space="preserve">  </w:t>
            </w:r>
            <w:r w:rsidR="0097356D" w:rsidRPr="00CC680C">
              <w:rPr>
                <w:i/>
                <w:iCs/>
              </w:rPr>
              <w:t>A, B, C-M, C</w:t>
            </w:r>
          </w:p>
          <w:p w14:paraId="08BBE59A" w14:textId="2E949209" w:rsidR="0097356D" w:rsidRPr="00D731C6" w:rsidRDefault="0097356D" w:rsidP="0097356D">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11928E58" w:rsidR="0097356D" w:rsidRPr="00DE346E" w:rsidRDefault="00000000" w:rsidP="006F2D24">
            <w:pPr>
              <w:ind w:left="-96"/>
              <w:rPr>
                <w:rFonts w:cstheme="minorHAnsi"/>
                <w:b/>
                <w:bCs/>
                <w:u w:val="single"/>
              </w:rPr>
            </w:pPr>
            <w:sdt>
              <w:sdtPr>
                <w:rPr>
                  <w:rFonts w:cstheme="minorHAnsi"/>
                  <w:sz w:val="20"/>
                  <w:szCs w:val="20"/>
                </w:rPr>
                <w:id w:val="-3952058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78492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A30B67" w14:textId="341ADD2E" w:rsidR="0097356D" w:rsidRPr="00DE346E" w:rsidRDefault="00000000" w:rsidP="006F2D24">
            <w:pPr>
              <w:ind w:left="-96"/>
              <w:rPr>
                <w:rFonts w:cstheme="minorHAnsi"/>
                <w:b/>
                <w:bCs/>
                <w:u w:val="single"/>
              </w:rPr>
            </w:pPr>
            <w:sdt>
              <w:sdtPr>
                <w:rPr>
                  <w:rFonts w:cstheme="minorHAnsi"/>
                  <w:sz w:val="20"/>
                  <w:szCs w:val="20"/>
                </w:rPr>
                <w:id w:val="19888180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7373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F92F4F" w14:textId="092ACFB5" w:rsidR="0097356D" w:rsidRPr="00DE346E" w:rsidRDefault="00000000" w:rsidP="006F2D24">
            <w:pPr>
              <w:ind w:left="-96"/>
              <w:rPr>
                <w:rFonts w:cstheme="minorHAnsi"/>
                <w:b/>
                <w:bCs/>
                <w:u w:val="single"/>
              </w:rPr>
            </w:pPr>
            <w:sdt>
              <w:sdtPr>
                <w:rPr>
                  <w:rFonts w:cstheme="minorHAnsi"/>
                  <w:sz w:val="20"/>
                  <w:szCs w:val="20"/>
                </w:rPr>
                <w:id w:val="-401343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3405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98A8B7" w14:textId="5E48F3C2" w:rsidR="0097356D" w:rsidRPr="00DE346E" w:rsidRDefault="00000000" w:rsidP="006F2D24">
            <w:pPr>
              <w:ind w:left="-96"/>
              <w:rPr>
                <w:rFonts w:cstheme="minorHAnsi"/>
                <w:b/>
                <w:bCs/>
                <w:u w:val="single"/>
              </w:rPr>
            </w:pPr>
            <w:sdt>
              <w:sdtPr>
                <w:rPr>
                  <w:rFonts w:cstheme="minorHAnsi"/>
                  <w:sz w:val="20"/>
                  <w:szCs w:val="20"/>
                </w:rPr>
                <w:id w:val="10392416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6608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8D451A" w14:textId="3AA0DE20" w:rsidR="0097356D" w:rsidRPr="00DE346E" w:rsidRDefault="00000000" w:rsidP="006F2D24">
            <w:pPr>
              <w:ind w:left="-96"/>
              <w:rPr>
                <w:rFonts w:cstheme="minorHAnsi"/>
                <w:b/>
                <w:bCs/>
                <w:u w:val="single"/>
              </w:rPr>
            </w:pPr>
            <w:sdt>
              <w:sdtPr>
                <w:rPr>
                  <w:rFonts w:cstheme="minorHAnsi"/>
                  <w:sz w:val="20"/>
                  <w:szCs w:val="20"/>
                </w:rPr>
                <w:id w:val="-933441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35161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A0E15E" w14:textId="0E9654EC" w:rsidR="0097356D" w:rsidRPr="00DE346E" w:rsidRDefault="00000000" w:rsidP="006F2D24">
            <w:pPr>
              <w:ind w:left="-96"/>
              <w:rPr>
                <w:rFonts w:cstheme="minorHAnsi"/>
                <w:b/>
                <w:bCs/>
                <w:u w:val="single"/>
              </w:rPr>
            </w:pPr>
            <w:sdt>
              <w:sdtPr>
                <w:rPr>
                  <w:rFonts w:cstheme="minorHAnsi"/>
                  <w:sz w:val="20"/>
                  <w:szCs w:val="20"/>
                </w:rPr>
                <w:id w:val="-1873671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61870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F2B4C9" w14:textId="359DB468" w:rsidR="0097356D" w:rsidRPr="00DE346E" w:rsidRDefault="00000000" w:rsidP="006F2D24">
            <w:pPr>
              <w:ind w:left="-96"/>
              <w:rPr>
                <w:rFonts w:cstheme="minorHAnsi"/>
                <w:b/>
                <w:bCs/>
                <w:u w:val="single"/>
              </w:rPr>
            </w:pPr>
            <w:sdt>
              <w:sdtPr>
                <w:rPr>
                  <w:rFonts w:cstheme="minorHAnsi"/>
                  <w:sz w:val="20"/>
                  <w:szCs w:val="20"/>
                </w:rPr>
                <w:id w:val="19070217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8325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0E2A22" w14:textId="5C6B13B9" w:rsidR="0097356D" w:rsidRPr="00DE346E" w:rsidRDefault="00000000" w:rsidP="006F2D24">
            <w:pPr>
              <w:ind w:left="-96"/>
              <w:rPr>
                <w:rFonts w:cstheme="minorHAnsi"/>
                <w:b/>
                <w:bCs/>
                <w:u w:val="single"/>
              </w:rPr>
            </w:pPr>
            <w:sdt>
              <w:sdtPr>
                <w:rPr>
                  <w:rFonts w:cstheme="minorHAnsi"/>
                  <w:sz w:val="20"/>
                  <w:szCs w:val="20"/>
                </w:rPr>
                <w:id w:val="-1267073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1238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732D26" w14:textId="2C7D790C" w:rsidR="0097356D" w:rsidRPr="00DE346E" w:rsidRDefault="00000000" w:rsidP="006F2D24">
            <w:pPr>
              <w:ind w:left="-96"/>
              <w:rPr>
                <w:rFonts w:cstheme="minorHAnsi"/>
                <w:b/>
                <w:bCs/>
                <w:u w:val="single"/>
              </w:rPr>
            </w:pPr>
            <w:sdt>
              <w:sdtPr>
                <w:rPr>
                  <w:rFonts w:cstheme="minorHAnsi"/>
                  <w:sz w:val="20"/>
                  <w:szCs w:val="20"/>
                </w:rPr>
                <w:id w:val="-18065333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74370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E97F0A2" w14:textId="4B58D503" w:rsidR="0097356D" w:rsidRPr="00DE346E" w:rsidRDefault="00000000" w:rsidP="006F2D24">
            <w:pPr>
              <w:ind w:left="-96"/>
              <w:rPr>
                <w:rFonts w:cstheme="minorHAnsi"/>
                <w:b/>
                <w:bCs/>
                <w:u w:val="single"/>
              </w:rPr>
            </w:pPr>
            <w:sdt>
              <w:sdtPr>
                <w:rPr>
                  <w:rFonts w:cstheme="minorHAnsi"/>
                  <w:sz w:val="20"/>
                  <w:szCs w:val="20"/>
                </w:rPr>
                <w:id w:val="-5062178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68708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F74AEB" w14:textId="3900B08E" w:rsidR="0097356D" w:rsidRPr="00DE346E" w:rsidRDefault="00000000" w:rsidP="006F2D24">
            <w:pPr>
              <w:ind w:left="-96"/>
              <w:rPr>
                <w:rFonts w:cstheme="minorHAnsi"/>
                <w:b/>
                <w:bCs/>
                <w:u w:val="single"/>
              </w:rPr>
            </w:pPr>
            <w:sdt>
              <w:sdtPr>
                <w:rPr>
                  <w:rFonts w:cstheme="minorHAnsi"/>
                  <w:sz w:val="20"/>
                  <w:szCs w:val="20"/>
                </w:rPr>
                <w:id w:val="6279851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2531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0211EE" w14:textId="59D746B9" w:rsidR="0097356D" w:rsidRPr="00DE346E" w:rsidRDefault="00000000" w:rsidP="006F2D24">
            <w:pPr>
              <w:ind w:left="-96"/>
              <w:rPr>
                <w:rFonts w:cstheme="minorHAnsi"/>
                <w:b/>
                <w:bCs/>
                <w:u w:val="single"/>
              </w:rPr>
            </w:pPr>
            <w:sdt>
              <w:sdtPr>
                <w:rPr>
                  <w:rFonts w:cstheme="minorHAnsi"/>
                  <w:sz w:val="20"/>
                  <w:szCs w:val="20"/>
                </w:rPr>
                <w:id w:val="7740664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76101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76BB43" w14:textId="20009F3C" w:rsidR="0097356D" w:rsidRPr="00DE346E" w:rsidRDefault="00000000" w:rsidP="006F2D24">
            <w:pPr>
              <w:ind w:left="-96"/>
              <w:rPr>
                <w:rFonts w:cstheme="minorHAnsi"/>
                <w:b/>
                <w:bCs/>
                <w:u w:val="single"/>
              </w:rPr>
            </w:pPr>
            <w:sdt>
              <w:sdtPr>
                <w:rPr>
                  <w:rFonts w:cstheme="minorHAnsi"/>
                  <w:sz w:val="20"/>
                  <w:szCs w:val="20"/>
                </w:rPr>
                <w:id w:val="17671204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3956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AF771" w14:textId="34A646A2" w:rsidR="0097356D" w:rsidRPr="00DE346E" w:rsidRDefault="00000000" w:rsidP="006F2D24">
            <w:pPr>
              <w:ind w:left="-96"/>
              <w:rPr>
                <w:rFonts w:cstheme="minorHAnsi"/>
                <w:b/>
                <w:bCs/>
                <w:u w:val="single"/>
              </w:rPr>
            </w:pPr>
            <w:sdt>
              <w:sdtPr>
                <w:rPr>
                  <w:rFonts w:cstheme="minorHAnsi"/>
                  <w:sz w:val="20"/>
                  <w:szCs w:val="20"/>
                </w:rPr>
                <w:id w:val="-8945829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93860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F39EDD" w14:textId="59AEE2C2" w:rsidR="0097356D" w:rsidRPr="00DE346E" w:rsidRDefault="00000000" w:rsidP="006F2D24">
            <w:pPr>
              <w:ind w:left="-96"/>
              <w:rPr>
                <w:rFonts w:cstheme="minorHAnsi"/>
                <w:b/>
                <w:bCs/>
                <w:u w:val="single"/>
              </w:rPr>
            </w:pPr>
            <w:sdt>
              <w:sdtPr>
                <w:rPr>
                  <w:rFonts w:cstheme="minorHAnsi"/>
                  <w:sz w:val="20"/>
                  <w:szCs w:val="20"/>
                </w:rPr>
                <w:id w:val="-18121708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9146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2264F1" w14:textId="7B76B1B0" w:rsidR="0097356D" w:rsidRPr="00DE346E" w:rsidRDefault="00000000" w:rsidP="006F2D24">
            <w:pPr>
              <w:ind w:left="-96"/>
              <w:rPr>
                <w:rFonts w:cstheme="minorHAnsi"/>
                <w:b/>
                <w:bCs/>
                <w:u w:val="single"/>
              </w:rPr>
            </w:pPr>
            <w:sdt>
              <w:sdtPr>
                <w:rPr>
                  <w:rFonts w:cstheme="minorHAnsi"/>
                  <w:sz w:val="20"/>
                  <w:szCs w:val="20"/>
                </w:rPr>
                <w:id w:val="-12121147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165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75786" w14:textId="0C47C688" w:rsidR="0097356D" w:rsidRPr="00DE346E" w:rsidRDefault="00000000" w:rsidP="006F2D24">
            <w:pPr>
              <w:ind w:left="-96"/>
              <w:rPr>
                <w:rFonts w:cstheme="minorHAnsi"/>
                <w:b/>
                <w:bCs/>
                <w:u w:val="single"/>
              </w:rPr>
            </w:pPr>
            <w:sdt>
              <w:sdtPr>
                <w:rPr>
                  <w:rFonts w:cstheme="minorHAnsi"/>
                  <w:sz w:val="20"/>
                  <w:szCs w:val="20"/>
                </w:rPr>
                <w:id w:val="-4955682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2172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35B80D" w14:textId="490D1580" w:rsidR="0097356D" w:rsidRPr="00DE346E" w:rsidRDefault="00000000" w:rsidP="006F2D24">
            <w:pPr>
              <w:ind w:left="-96"/>
              <w:rPr>
                <w:rFonts w:cstheme="minorHAnsi"/>
                <w:b/>
                <w:bCs/>
                <w:u w:val="single"/>
              </w:rPr>
            </w:pPr>
            <w:sdt>
              <w:sdtPr>
                <w:rPr>
                  <w:rFonts w:cstheme="minorHAnsi"/>
                  <w:sz w:val="20"/>
                  <w:szCs w:val="20"/>
                </w:rPr>
                <w:id w:val="19444139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2931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9E294AD" w14:textId="34A2DBC2" w:rsidR="0097356D" w:rsidRPr="00DE346E" w:rsidRDefault="00000000" w:rsidP="006F2D24">
            <w:pPr>
              <w:ind w:left="-96"/>
              <w:rPr>
                <w:rFonts w:cstheme="minorHAnsi"/>
                <w:b/>
                <w:bCs/>
                <w:u w:val="single"/>
              </w:rPr>
            </w:pPr>
            <w:sdt>
              <w:sdtPr>
                <w:rPr>
                  <w:rFonts w:cstheme="minorHAnsi"/>
                  <w:sz w:val="20"/>
                  <w:szCs w:val="20"/>
                </w:rPr>
                <w:id w:val="-8994455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78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6E9567" w14:textId="3ED0C6A6" w:rsidR="0097356D" w:rsidRPr="00DE346E" w:rsidRDefault="00000000" w:rsidP="006F2D24">
            <w:pPr>
              <w:ind w:left="-96"/>
              <w:rPr>
                <w:rFonts w:cstheme="minorHAnsi"/>
                <w:b/>
                <w:bCs/>
                <w:u w:val="single"/>
              </w:rPr>
            </w:pPr>
            <w:sdt>
              <w:sdtPr>
                <w:rPr>
                  <w:rFonts w:cstheme="minorHAnsi"/>
                  <w:sz w:val="20"/>
                  <w:szCs w:val="20"/>
                </w:rPr>
                <w:id w:val="13028894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7622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93101974"/>
            <w:placeholder>
              <w:docPart w:val="1DDEB2501BFA44A49FBD9013EA4914D9"/>
            </w:placeholder>
            <w:showingPlcHdr/>
          </w:sdtPr>
          <w:sdtContent>
            <w:tc>
              <w:tcPr>
                <w:tcW w:w="1158" w:type="dxa"/>
                <w:shd w:val="clear" w:color="auto" w:fill="E5EAF6"/>
                <w:vAlign w:val="center"/>
              </w:tcPr>
              <w:p w14:paraId="1166611E" w14:textId="05B12D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571652894"/>
            <w:placeholder>
              <w:docPart w:val="CF5A1D489AA84910A6B4526F1A1159D1"/>
            </w:placeholder>
            <w:showingPlcHdr/>
          </w:sdtPr>
          <w:sdtContent>
            <w:tc>
              <w:tcPr>
                <w:tcW w:w="2270" w:type="dxa"/>
                <w:shd w:val="clear" w:color="auto" w:fill="E5EAF6"/>
                <w:vAlign w:val="center"/>
              </w:tcPr>
              <w:p w14:paraId="1FA8876E" w14:textId="6BE5999A" w:rsidR="0097356D" w:rsidRPr="00DE346E" w:rsidRDefault="0097356D" w:rsidP="0097356D">
                <w:pPr>
                  <w:rPr>
                    <w:rFonts w:cstheme="minorHAnsi"/>
                    <w:b/>
                    <w:bCs/>
                    <w:u w:val="single"/>
                  </w:rPr>
                </w:pPr>
                <w:r>
                  <w:rPr>
                    <w:rStyle w:val="PlaceholderText"/>
                  </w:rPr>
                  <w:t>Total Reviewed</w:t>
                </w:r>
              </w:p>
            </w:tc>
          </w:sdtContent>
        </w:sdt>
      </w:tr>
      <w:tr w:rsidR="00055554" w14:paraId="6CDF84A5" w14:textId="77777777" w:rsidTr="007D7DCE">
        <w:trPr>
          <w:cantSplit/>
        </w:trPr>
        <w:tc>
          <w:tcPr>
            <w:tcW w:w="19440" w:type="dxa"/>
            <w:gridSpan w:val="23"/>
            <w:shd w:val="clear" w:color="auto" w:fill="E5EAF6"/>
            <w:vAlign w:val="center"/>
          </w:tcPr>
          <w:p w14:paraId="68FD2628" w14:textId="77777777"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Content>
                <w:r>
                  <w:rPr>
                    <w:rStyle w:val="PlaceholderText"/>
                  </w:rPr>
                  <w:t>Enter comments for any deficiencies noted and/or any records where this standard may not be applicable.</w:t>
                </w:r>
              </w:sdtContent>
            </w:sdt>
          </w:p>
        </w:tc>
      </w:tr>
      <w:tr w:rsidR="0097356D" w14:paraId="546AD5B9" w14:textId="3664CCC6" w:rsidTr="007D7DCE">
        <w:trPr>
          <w:cantSplit/>
        </w:trPr>
        <w:tc>
          <w:tcPr>
            <w:tcW w:w="4312" w:type="dxa"/>
            <w:vAlign w:val="center"/>
          </w:tcPr>
          <w:p w14:paraId="5A43C538" w14:textId="77777777" w:rsidR="0097356D" w:rsidRPr="0045038E" w:rsidRDefault="0097356D" w:rsidP="0097356D">
            <w:pPr>
              <w:rPr>
                <w:sz w:val="12"/>
                <w:szCs w:val="12"/>
              </w:rPr>
            </w:pPr>
          </w:p>
          <w:p w14:paraId="32684FEB" w14:textId="4E6FEA06" w:rsidR="0097356D" w:rsidRPr="001911E8" w:rsidRDefault="00000000" w:rsidP="0097356D">
            <w:pPr>
              <w:rPr>
                <w:rFonts w:cstheme="minorHAnsi"/>
                <w:b/>
                <w:bCs/>
              </w:rPr>
            </w:pPr>
            <w:hyperlink w:anchor="Med8B18" w:tooltip="Click to See Full Standard" w:history="1">
              <w:r w:rsidR="0097356D" w:rsidRPr="00CB087E">
                <w:rPr>
                  <w:rStyle w:val="Hyperlink"/>
                  <w:rFonts w:cstheme="minorHAnsi"/>
                  <w:b/>
                  <w:bCs/>
                </w:rPr>
                <w:t>8-B-18</w:t>
              </w:r>
            </w:hyperlink>
            <w:r w:rsidR="0097356D" w:rsidRPr="00534738">
              <w:t xml:space="preserve"> </w:t>
            </w:r>
            <w:r w:rsidR="0097356D">
              <w:t xml:space="preserve">  </w:t>
            </w:r>
            <w:r w:rsidR="0097356D" w:rsidRPr="00CC680C">
              <w:rPr>
                <w:i/>
                <w:iCs/>
              </w:rPr>
              <w:t>A, B, C-M, C</w:t>
            </w:r>
          </w:p>
          <w:p w14:paraId="7C1ED688" w14:textId="66CEAA6F" w:rsidR="0097356D" w:rsidRPr="00D731C6" w:rsidRDefault="0097356D" w:rsidP="0097356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85" w:type="dxa"/>
            <w:vAlign w:val="center"/>
          </w:tcPr>
          <w:p w14:paraId="46191199" w14:textId="6CF24F78" w:rsidR="0097356D" w:rsidRPr="00DE346E" w:rsidRDefault="00000000" w:rsidP="006F2D24">
            <w:pPr>
              <w:ind w:left="-96"/>
              <w:rPr>
                <w:rFonts w:cstheme="minorHAnsi"/>
                <w:b/>
                <w:bCs/>
                <w:u w:val="single"/>
              </w:rPr>
            </w:pPr>
            <w:sdt>
              <w:sdtPr>
                <w:rPr>
                  <w:rFonts w:cstheme="minorHAnsi"/>
                  <w:sz w:val="20"/>
                  <w:szCs w:val="20"/>
                </w:rPr>
                <w:id w:val="-18784676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160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C4ED87" w14:textId="7EB5D907" w:rsidR="0097356D" w:rsidRPr="00DE346E" w:rsidRDefault="00000000" w:rsidP="006F2D24">
            <w:pPr>
              <w:ind w:left="-96"/>
              <w:rPr>
                <w:rFonts w:cstheme="minorHAnsi"/>
                <w:b/>
                <w:bCs/>
                <w:u w:val="single"/>
              </w:rPr>
            </w:pPr>
            <w:sdt>
              <w:sdtPr>
                <w:rPr>
                  <w:rFonts w:cstheme="minorHAnsi"/>
                  <w:sz w:val="20"/>
                  <w:szCs w:val="20"/>
                </w:rPr>
                <w:id w:val="-7476517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3715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FD930CD" w14:textId="35820E46" w:rsidR="0097356D" w:rsidRPr="00DE346E" w:rsidRDefault="00000000" w:rsidP="006F2D24">
            <w:pPr>
              <w:ind w:left="-96"/>
              <w:rPr>
                <w:rFonts w:cstheme="minorHAnsi"/>
                <w:b/>
                <w:bCs/>
                <w:u w:val="single"/>
              </w:rPr>
            </w:pPr>
            <w:sdt>
              <w:sdtPr>
                <w:rPr>
                  <w:rFonts w:cstheme="minorHAnsi"/>
                  <w:sz w:val="20"/>
                  <w:szCs w:val="20"/>
                </w:rPr>
                <w:id w:val="13949243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96494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3223BB" w14:textId="1707C9E3" w:rsidR="0097356D" w:rsidRPr="00DE346E" w:rsidRDefault="00000000" w:rsidP="006F2D24">
            <w:pPr>
              <w:ind w:left="-96"/>
              <w:rPr>
                <w:rFonts w:cstheme="minorHAnsi"/>
                <w:b/>
                <w:bCs/>
                <w:u w:val="single"/>
              </w:rPr>
            </w:pPr>
            <w:sdt>
              <w:sdtPr>
                <w:rPr>
                  <w:rFonts w:cstheme="minorHAnsi"/>
                  <w:sz w:val="20"/>
                  <w:szCs w:val="20"/>
                </w:rPr>
                <w:id w:val="-9753740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78689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918F22" w14:textId="231E6D53" w:rsidR="0097356D" w:rsidRPr="00DE346E" w:rsidRDefault="00000000" w:rsidP="006F2D24">
            <w:pPr>
              <w:ind w:left="-96"/>
              <w:rPr>
                <w:rFonts w:cstheme="minorHAnsi"/>
                <w:b/>
                <w:bCs/>
                <w:u w:val="single"/>
              </w:rPr>
            </w:pPr>
            <w:sdt>
              <w:sdtPr>
                <w:rPr>
                  <w:rFonts w:cstheme="minorHAnsi"/>
                  <w:sz w:val="20"/>
                  <w:szCs w:val="20"/>
                </w:rPr>
                <w:id w:val="18417326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83196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2CC8CA" w14:textId="47F25101" w:rsidR="0097356D" w:rsidRPr="00DE346E" w:rsidRDefault="00000000" w:rsidP="006F2D24">
            <w:pPr>
              <w:ind w:left="-96"/>
              <w:rPr>
                <w:rFonts w:cstheme="minorHAnsi"/>
                <w:b/>
                <w:bCs/>
                <w:u w:val="single"/>
              </w:rPr>
            </w:pPr>
            <w:sdt>
              <w:sdtPr>
                <w:rPr>
                  <w:rFonts w:cstheme="minorHAnsi"/>
                  <w:sz w:val="20"/>
                  <w:szCs w:val="20"/>
                </w:rPr>
                <w:id w:val="5126587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471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1FEB7D" w14:textId="146B4926" w:rsidR="0097356D" w:rsidRPr="00DE346E" w:rsidRDefault="00000000" w:rsidP="006F2D24">
            <w:pPr>
              <w:ind w:left="-96"/>
              <w:rPr>
                <w:rFonts w:cstheme="minorHAnsi"/>
                <w:b/>
                <w:bCs/>
                <w:u w:val="single"/>
              </w:rPr>
            </w:pPr>
            <w:sdt>
              <w:sdtPr>
                <w:rPr>
                  <w:rFonts w:cstheme="minorHAnsi"/>
                  <w:sz w:val="20"/>
                  <w:szCs w:val="20"/>
                </w:rPr>
                <w:id w:val="16732993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49980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99F466" w14:textId="48C9BC1A" w:rsidR="0097356D" w:rsidRPr="00DE346E" w:rsidRDefault="00000000" w:rsidP="006F2D24">
            <w:pPr>
              <w:ind w:left="-96"/>
              <w:rPr>
                <w:rFonts w:cstheme="minorHAnsi"/>
                <w:b/>
                <w:bCs/>
                <w:u w:val="single"/>
              </w:rPr>
            </w:pPr>
            <w:sdt>
              <w:sdtPr>
                <w:rPr>
                  <w:rFonts w:cstheme="minorHAnsi"/>
                  <w:sz w:val="20"/>
                  <w:szCs w:val="20"/>
                </w:rPr>
                <w:id w:val="-9897949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04407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41CCAA" w14:textId="5C932C29" w:rsidR="0097356D" w:rsidRPr="00DE346E" w:rsidRDefault="00000000" w:rsidP="006F2D24">
            <w:pPr>
              <w:ind w:left="-96"/>
              <w:rPr>
                <w:rFonts w:cstheme="minorHAnsi"/>
                <w:b/>
                <w:bCs/>
                <w:u w:val="single"/>
              </w:rPr>
            </w:pPr>
            <w:sdt>
              <w:sdtPr>
                <w:rPr>
                  <w:rFonts w:cstheme="minorHAnsi"/>
                  <w:sz w:val="20"/>
                  <w:szCs w:val="20"/>
                </w:rPr>
                <w:id w:val="-19002744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60551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566E7" w14:textId="6C63A631" w:rsidR="0097356D" w:rsidRPr="00DE346E" w:rsidRDefault="00000000" w:rsidP="006F2D24">
            <w:pPr>
              <w:ind w:left="-96"/>
              <w:rPr>
                <w:rFonts w:cstheme="minorHAnsi"/>
                <w:b/>
                <w:bCs/>
                <w:u w:val="single"/>
              </w:rPr>
            </w:pPr>
            <w:sdt>
              <w:sdtPr>
                <w:rPr>
                  <w:rFonts w:cstheme="minorHAnsi"/>
                  <w:sz w:val="20"/>
                  <w:szCs w:val="20"/>
                </w:rPr>
                <w:id w:val="-6077360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6713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9A142" w14:textId="68D43760" w:rsidR="0097356D" w:rsidRPr="00DE346E" w:rsidRDefault="00000000" w:rsidP="006F2D24">
            <w:pPr>
              <w:ind w:left="-96"/>
              <w:rPr>
                <w:rFonts w:cstheme="minorHAnsi"/>
                <w:b/>
                <w:bCs/>
                <w:u w:val="single"/>
              </w:rPr>
            </w:pPr>
            <w:sdt>
              <w:sdtPr>
                <w:rPr>
                  <w:rFonts w:cstheme="minorHAnsi"/>
                  <w:sz w:val="20"/>
                  <w:szCs w:val="20"/>
                </w:rPr>
                <w:id w:val="-2044945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2242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8C25D7" w14:textId="6AF74965" w:rsidR="0097356D" w:rsidRPr="00DE346E" w:rsidRDefault="00000000" w:rsidP="006F2D24">
            <w:pPr>
              <w:ind w:left="-96"/>
              <w:rPr>
                <w:rFonts w:cstheme="minorHAnsi"/>
                <w:b/>
                <w:bCs/>
                <w:u w:val="single"/>
              </w:rPr>
            </w:pPr>
            <w:sdt>
              <w:sdtPr>
                <w:rPr>
                  <w:rFonts w:cstheme="minorHAnsi"/>
                  <w:sz w:val="20"/>
                  <w:szCs w:val="20"/>
                </w:rPr>
                <w:id w:val="2473913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34343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9459D0" w14:textId="5C5E456F" w:rsidR="0097356D" w:rsidRPr="00DE346E" w:rsidRDefault="00000000" w:rsidP="006F2D24">
            <w:pPr>
              <w:ind w:left="-96"/>
              <w:rPr>
                <w:rFonts w:cstheme="minorHAnsi"/>
                <w:b/>
                <w:bCs/>
                <w:u w:val="single"/>
              </w:rPr>
            </w:pPr>
            <w:sdt>
              <w:sdtPr>
                <w:rPr>
                  <w:rFonts w:cstheme="minorHAnsi"/>
                  <w:sz w:val="20"/>
                  <w:szCs w:val="20"/>
                </w:rPr>
                <w:id w:val="11211966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02683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463696" w14:textId="41B07FF8" w:rsidR="0097356D" w:rsidRPr="00DE346E" w:rsidRDefault="00000000" w:rsidP="006F2D24">
            <w:pPr>
              <w:ind w:left="-96"/>
              <w:rPr>
                <w:rFonts w:cstheme="minorHAnsi"/>
                <w:b/>
                <w:bCs/>
                <w:u w:val="single"/>
              </w:rPr>
            </w:pPr>
            <w:sdt>
              <w:sdtPr>
                <w:rPr>
                  <w:rFonts w:cstheme="minorHAnsi"/>
                  <w:sz w:val="20"/>
                  <w:szCs w:val="20"/>
                </w:rPr>
                <w:id w:val="-5899321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87070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A8F0E9" w14:textId="576AD2CC" w:rsidR="0097356D" w:rsidRPr="00DE346E" w:rsidRDefault="00000000" w:rsidP="006F2D24">
            <w:pPr>
              <w:ind w:left="-96"/>
              <w:rPr>
                <w:rFonts w:cstheme="minorHAnsi"/>
                <w:b/>
                <w:bCs/>
                <w:u w:val="single"/>
              </w:rPr>
            </w:pPr>
            <w:sdt>
              <w:sdtPr>
                <w:rPr>
                  <w:rFonts w:cstheme="minorHAnsi"/>
                  <w:sz w:val="20"/>
                  <w:szCs w:val="20"/>
                </w:rPr>
                <w:id w:val="3757462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0143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2EDB02" w14:textId="5789177B" w:rsidR="0097356D" w:rsidRPr="00DE346E" w:rsidRDefault="00000000" w:rsidP="006F2D24">
            <w:pPr>
              <w:ind w:left="-96"/>
              <w:rPr>
                <w:rFonts w:cstheme="minorHAnsi"/>
                <w:b/>
                <w:bCs/>
                <w:u w:val="single"/>
              </w:rPr>
            </w:pPr>
            <w:sdt>
              <w:sdtPr>
                <w:rPr>
                  <w:rFonts w:cstheme="minorHAnsi"/>
                  <w:sz w:val="20"/>
                  <w:szCs w:val="20"/>
                </w:rPr>
                <w:id w:val="9467455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51227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94B6B1" w14:textId="549148F4" w:rsidR="0097356D" w:rsidRPr="00DE346E" w:rsidRDefault="00000000" w:rsidP="006F2D24">
            <w:pPr>
              <w:ind w:left="-96"/>
              <w:rPr>
                <w:rFonts w:cstheme="minorHAnsi"/>
                <w:b/>
                <w:bCs/>
                <w:u w:val="single"/>
              </w:rPr>
            </w:pPr>
            <w:sdt>
              <w:sdtPr>
                <w:rPr>
                  <w:rFonts w:cstheme="minorHAnsi"/>
                  <w:sz w:val="20"/>
                  <w:szCs w:val="20"/>
                </w:rPr>
                <w:id w:val="17142360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22818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316B68" w14:textId="79F687A2" w:rsidR="0097356D" w:rsidRPr="00DE346E" w:rsidRDefault="00000000" w:rsidP="006F2D24">
            <w:pPr>
              <w:ind w:left="-96"/>
              <w:rPr>
                <w:rFonts w:cstheme="minorHAnsi"/>
                <w:b/>
                <w:bCs/>
                <w:u w:val="single"/>
              </w:rPr>
            </w:pPr>
            <w:sdt>
              <w:sdtPr>
                <w:rPr>
                  <w:rFonts w:cstheme="minorHAnsi"/>
                  <w:sz w:val="20"/>
                  <w:szCs w:val="20"/>
                </w:rPr>
                <w:id w:val="16998904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83482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F25D16" w14:textId="64E57796" w:rsidR="0097356D" w:rsidRPr="00DE346E" w:rsidRDefault="00000000" w:rsidP="006F2D24">
            <w:pPr>
              <w:ind w:left="-96"/>
              <w:rPr>
                <w:rFonts w:cstheme="minorHAnsi"/>
                <w:b/>
                <w:bCs/>
                <w:u w:val="single"/>
              </w:rPr>
            </w:pPr>
            <w:sdt>
              <w:sdtPr>
                <w:rPr>
                  <w:rFonts w:cstheme="minorHAnsi"/>
                  <w:sz w:val="20"/>
                  <w:szCs w:val="20"/>
                </w:rPr>
                <w:id w:val="-1041870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30516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C27A" w14:textId="574CD4CA" w:rsidR="0097356D" w:rsidRPr="00DE346E" w:rsidRDefault="00000000" w:rsidP="006F2D24">
            <w:pPr>
              <w:ind w:left="-96"/>
              <w:rPr>
                <w:rFonts w:cstheme="minorHAnsi"/>
                <w:b/>
                <w:bCs/>
                <w:u w:val="single"/>
              </w:rPr>
            </w:pPr>
            <w:sdt>
              <w:sdtPr>
                <w:rPr>
                  <w:rFonts w:cstheme="minorHAnsi"/>
                  <w:sz w:val="20"/>
                  <w:szCs w:val="20"/>
                </w:rPr>
                <w:id w:val="11708312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3133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176616088"/>
            <w:placeholder>
              <w:docPart w:val="E50AB960A5E9428BA7FAC8DB83970EF8"/>
            </w:placeholder>
            <w:showingPlcHdr/>
          </w:sdtPr>
          <w:sdtContent>
            <w:tc>
              <w:tcPr>
                <w:tcW w:w="1158" w:type="dxa"/>
                <w:vAlign w:val="center"/>
              </w:tcPr>
              <w:p w14:paraId="14D67F9D" w14:textId="2BD422AE"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06435237"/>
            <w:placeholder>
              <w:docPart w:val="C2C5FF08B38146AE9D6391C4FC055376"/>
            </w:placeholder>
            <w:showingPlcHdr/>
          </w:sdtPr>
          <w:sdtContent>
            <w:tc>
              <w:tcPr>
                <w:tcW w:w="2270" w:type="dxa"/>
                <w:vAlign w:val="center"/>
              </w:tcPr>
              <w:p w14:paraId="03EA73D8" w14:textId="23ACA4D9" w:rsidR="0097356D" w:rsidRPr="00DE346E" w:rsidRDefault="0097356D" w:rsidP="0097356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Content>
                <w:r>
                  <w:rPr>
                    <w:rStyle w:val="PlaceholderText"/>
                  </w:rPr>
                  <w:t>Enter comments for any deficiencies noted and/or any records where this standard may not be applicable.</w:t>
                </w:r>
              </w:sdtContent>
            </w:sdt>
          </w:p>
        </w:tc>
      </w:tr>
      <w:tr w:rsidR="004D7741" w14:paraId="0284DBE6" w14:textId="0E8445E3" w:rsidTr="007D7DCE">
        <w:trPr>
          <w:cantSplit/>
        </w:trPr>
        <w:tc>
          <w:tcPr>
            <w:tcW w:w="4312" w:type="dxa"/>
            <w:shd w:val="clear" w:color="auto" w:fill="E5EAF6"/>
            <w:vAlign w:val="center"/>
          </w:tcPr>
          <w:p w14:paraId="7FEA5E99" w14:textId="77777777" w:rsidR="004D7741" w:rsidRPr="0045038E" w:rsidRDefault="004D7741" w:rsidP="004D7741">
            <w:pPr>
              <w:rPr>
                <w:sz w:val="12"/>
                <w:szCs w:val="12"/>
              </w:rPr>
            </w:pPr>
          </w:p>
          <w:p w14:paraId="40017D59" w14:textId="41AAA6A5" w:rsidR="004D7741" w:rsidRPr="001911E8" w:rsidRDefault="00000000" w:rsidP="004D7741">
            <w:pPr>
              <w:rPr>
                <w:rFonts w:cstheme="minorHAnsi"/>
                <w:b/>
                <w:bCs/>
              </w:rPr>
            </w:pPr>
            <w:hyperlink w:anchor="Med8B19" w:tooltip="Click to See Full Standard" w:history="1">
              <w:r w:rsidR="004D7741" w:rsidRPr="00270F95">
                <w:rPr>
                  <w:rStyle w:val="Hyperlink"/>
                  <w:rFonts w:cstheme="minorHAnsi"/>
                  <w:b/>
                  <w:bCs/>
                </w:rPr>
                <w:t>8-B-19</w:t>
              </w:r>
            </w:hyperlink>
            <w:r w:rsidR="004D7741" w:rsidRPr="00534738">
              <w:t xml:space="preserve"> </w:t>
            </w:r>
            <w:r w:rsidR="004D7741">
              <w:t xml:space="preserve">  </w:t>
            </w:r>
            <w:r w:rsidR="004D7741" w:rsidRPr="00CC680C">
              <w:rPr>
                <w:i/>
                <w:iCs/>
              </w:rPr>
              <w:t>A, B, C-M, C</w:t>
            </w:r>
          </w:p>
          <w:p w14:paraId="1DF07AA5" w14:textId="1432A071" w:rsidR="004D7741" w:rsidRPr="00D731C6" w:rsidRDefault="004D7741" w:rsidP="004D7741">
            <w:pPr>
              <w:rPr>
                <w:rFonts w:cstheme="minorHAnsi"/>
              </w:rPr>
            </w:pPr>
            <w:r w:rsidRPr="00D62AD3">
              <w:rPr>
                <w:rFonts w:cstheme="minorHAnsi"/>
              </w:rPr>
              <w:t>Documentation of pregnancy testing, as appropriate.</w:t>
            </w:r>
          </w:p>
        </w:tc>
        <w:tc>
          <w:tcPr>
            <w:tcW w:w="585" w:type="dxa"/>
            <w:shd w:val="clear" w:color="auto" w:fill="E5EAF6"/>
            <w:vAlign w:val="center"/>
          </w:tcPr>
          <w:p w14:paraId="2D9DC9E9" w14:textId="25A5DCE4" w:rsidR="004D7741" w:rsidRPr="00DE346E" w:rsidRDefault="00000000" w:rsidP="00DB7339">
            <w:pPr>
              <w:ind w:left="-96"/>
              <w:rPr>
                <w:rFonts w:cstheme="minorHAnsi"/>
                <w:b/>
                <w:bCs/>
                <w:u w:val="single"/>
              </w:rPr>
            </w:pPr>
            <w:sdt>
              <w:sdtPr>
                <w:rPr>
                  <w:rFonts w:cstheme="minorHAnsi"/>
                  <w:sz w:val="20"/>
                  <w:szCs w:val="20"/>
                </w:rPr>
                <w:id w:val="-15062859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90480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39001823"/>
                <w14:checkbox>
                  <w14:checked w14:val="1"/>
                  <w14:checkedState w14:val="2612" w14:font="MS Gothic"/>
                  <w14:uncheckedState w14:val="2610" w14:font="MS Gothic"/>
                </w14:checkbox>
              </w:sdt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1957AB71" w14:textId="1D042C3F" w:rsidR="004D7741" w:rsidRPr="00DE346E" w:rsidRDefault="00000000" w:rsidP="00DB7339">
            <w:pPr>
              <w:ind w:left="-96"/>
              <w:rPr>
                <w:rFonts w:cstheme="minorHAnsi"/>
                <w:b/>
                <w:bCs/>
                <w:u w:val="single"/>
              </w:rPr>
            </w:pPr>
            <w:sdt>
              <w:sdtPr>
                <w:rPr>
                  <w:rFonts w:cstheme="minorHAnsi"/>
                  <w:sz w:val="20"/>
                  <w:szCs w:val="20"/>
                </w:rPr>
                <w:id w:val="158233693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8333779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2126844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358BF94" w14:textId="0F59CC98" w:rsidR="004D7741" w:rsidRPr="00DE346E" w:rsidRDefault="00000000" w:rsidP="00DB7339">
            <w:pPr>
              <w:ind w:left="-96"/>
              <w:rPr>
                <w:rFonts w:cstheme="minorHAnsi"/>
                <w:b/>
                <w:bCs/>
                <w:u w:val="single"/>
              </w:rPr>
            </w:pPr>
            <w:sdt>
              <w:sdtPr>
                <w:rPr>
                  <w:rFonts w:cstheme="minorHAnsi"/>
                  <w:sz w:val="20"/>
                  <w:szCs w:val="20"/>
                </w:rPr>
                <w:id w:val="-6653250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647950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383484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BA6D15" w14:textId="65F2BEE6" w:rsidR="004D7741" w:rsidRPr="00DE346E" w:rsidRDefault="00000000" w:rsidP="00DB7339">
            <w:pPr>
              <w:ind w:left="-96"/>
              <w:rPr>
                <w:rFonts w:cstheme="minorHAnsi"/>
                <w:b/>
                <w:bCs/>
                <w:u w:val="single"/>
              </w:rPr>
            </w:pPr>
            <w:sdt>
              <w:sdtPr>
                <w:rPr>
                  <w:rFonts w:cstheme="minorHAnsi"/>
                  <w:sz w:val="20"/>
                  <w:szCs w:val="20"/>
                </w:rPr>
                <w:id w:val="-192703300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4687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44784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0F769B7" w14:textId="7293D763" w:rsidR="004D7741" w:rsidRPr="00DE346E" w:rsidRDefault="00000000" w:rsidP="00DB7339">
            <w:pPr>
              <w:ind w:left="-96"/>
              <w:rPr>
                <w:rFonts w:cstheme="minorHAnsi"/>
                <w:b/>
                <w:bCs/>
                <w:u w:val="single"/>
              </w:rPr>
            </w:pPr>
            <w:sdt>
              <w:sdtPr>
                <w:rPr>
                  <w:rFonts w:cstheme="minorHAnsi"/>
                  <w:sz w:val="20"/>
                  <w:szCs w:val="20"/>
                </w:rPr>
                <w:id w:val="27345163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5339210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35610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E9F55F7" w14:textId="16568EC8" w:rsidR="004D7741" w:rsidRPr="00DE346E" w:rsidRDefault="00000000" w:rsidP="00DB7339">
            <w:pPr>
              <w:ind w:left="-96"/>
              <w:rPr>
                <w:rFonts w:cstheme="minorHAnsi"/>
                <w:b/>
                <w:bCs/>
                <w:u w:val="single"/>
              </w:rPr>
            </w:pPr>
            <w:sdt>
              <w:sdtPr>
                <w:rPr>
                  <w:rFonts w:cstheme="minorHAnsi"/>
                  <w:sz w:val="20"/>
                  <w:szCs w:val="20"/>
                </w:rPr>
                <w:id w:val="8798297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21593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014538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1B1BF51" w14:textId="6E68D3C3" w:rsidR="004D7741" w:rsidRPr="00DE346E" w:rsidRDefault="00000000" w:rsidP="00DB7339">
            <w:pPr>
              <w:ind w:left="-96"/>
              <w:rPr>
                <w:rFonts w:cstheme="minorHAnsi"/>
                <w:b/>
                <w:bCs/>
                <w:u w:val="single"/>
              </w:rPr>
            </w:pPr>
            <w:sdt>
              <w:sdtPr>
                <w:rPr>
                  <w:rFonts w:cstheme="minorHAnsi"/>
                  <w:sz w:val="20"/>
                  <w:szCs w:val="20"/>
                </w:rPr>
                <w:id w:val="173944063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4149390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126052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05776B" w14:textId="4B63561D" w:rsidR="004D7741" w:rsidRPr="00DE346E" w:rsidRDefault="00000000" w:rsidP="00DB7339">
            <w:pPr>
              <w:ind w:left="-96"/>
              <w:rPr>
                <w:rFonts w:cstheme="minorHAnsi"/>
                <w:b/>
                <w:bCs/>
                <w:u w:val="single"/>
              </w:rPr>
            </w:pPr>
            <w:sdt>
              <w:sdtPr>
                <w:rPr>
                  <w:rFonts w:cstheme="minorHAnsi"/>
                  <w:sz w:val="20"/>
                  <w:szCs w:val="20"/>
                </w:rPr>
                <w:id w:val="19542851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3268674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36166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BC31A6B" w14:textId="1341C998" w:rsidR="004D7741" w:rsidRPr="00DE346E" w:rsidRDefault="00000000" w:rsidP="00DB7339">
            <w:pPr>
              <w:ind w:left="-96"/>
              <w:rPr>
                <w:rFonts w:cstheme="minorHAnsi"/>
                <w:b/>
                <w:bCs/>
                <w:u w:val="single"/>
              </w:rPr>
            </w:pPr>
            <w:sdt>
              <w:sdtPr>
                <w:rPr>
                  <w:rFonts w:cstheme="minorHAnsi"/>
                  <w:sz w:val="20"/>
                  <w:szCs w:val="20"/>
                </w:rPr>
                <w:id w:val="161856624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581192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636226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6D9267A" w14:textId="410D2F81" w:rsidR="004D7741" w:rsidRPr="00DE346E" w:rsidRDefault="00000000" w:rsidP="00DB7339">
            <w:pPr>
              <w:ind w:left="-96"/>
              <w:rPr>
                <w:rFonts w:cstheme="minorHAnsi"/>
                <w:b/>
                <w:bCs/>
                <w:u w:val="single"/>
              </w:rPr>
            </w:pPr>
            <w:sdt>
              <w:sdtPr>
                <w:rPr>
                  <w:rFonts w:cstheme="minorHAnsi"/>
                  <w:sz w:val="20"/>
                  <w:szCs w:val="20"/>
                </w:rPr>
                <w:id w:val="-95223791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29110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220386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3A60B95" w14:textId="71D12840" w:rsidR="004D7741" w:rsidRPr="00DE346E" w:rsidRDefault="00000000" w:rsidP="00DB7339">
            <w:pPr>
              <w:ind w:left="-96"/>
              <w:rPr>
                <w:rFonts w:cstheme="minorHAnsi"/>
                <w:b/>
                <w:bCs/>
                <w:u w:val="single"/>
              </w:rPr>
            </w:pPr>
            <w:sdt>
              <w:sdtPr>
                <w:rPr>
                  <w:rFonts w:cstheme="minorHAnsi"/>
                  <w:sz w:val="20"/>
                  <w:szCs w:val="20"/>
                </w:rPr>
                <w:id w:val="10368620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135513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325632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17373B" w14:textId="46744EDD" w:rsidR="004D7741" w:rsidRPr="00DE346E" w:rsidRDefault="00000000" w:rsidP="00DB7339">
            <w:pPr>
              <w:ind w:left="-96"/>
              <w:rPr>
                <w:rFonts w:cstheme="minorHAnsi"/>
                <w:b/>
                <w:bCs/>
                <w:u w:val="single"/>
              </w:rPr>
            </w:pPr>
            <w:sdt>
              <w:sdtPr>
                <w:rPr>
                  <w:rFonts w:cstheme="minorHAnsi"/>
                  <w:sz w:val="20"/>
                  <w:szCs w:val="20"/>
                </w:rPr>
                <w:id w:val="-67503645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911038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06438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AEC60C" w14:textId="107DAFB4" w:rsidR="004D7741" w:rsidRPr="00DE346E" w:rsidRDefault="00000000" w:rsidP="00DB7339">
            <w:pPr>
              <w:ind w:left="-96"/>
              <w:rPr>
                <w:rFonts w:cstheme="minorHAnsi"/>
                <w:b/>
                <w:bCs/>
                <w:u w:val="single"/>
              </w:rPr>
            </w:pPr>
            <w:sdt>
              <w:sdtPr>
                <w:rPr>
                  <w:rFonts w:cstheme="minorHAnsi"/>
                  <w:sz w:val="20"/>
                  <w:szCs w:val="20"/>
                </w:rPr>
                <w:id w:val="147270996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752855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2941852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0F09EB1" w14:textId="38AAF2C7" w:rsidR="004D7741" w:rsidRPr="00DE346E" w:rsidRDefault="00000000" w:rsidP="00DB7339">
            <w:pPr>
              <w:ind w:left="-96"/>
              <w:rPr>
                <w:rFonts w:cstheme="minorHAnsi"/>
                <w:b/>
                <w:bCs/>
                <w:u w:val="single"/>
              </w:rPr>
            </w:pPr>
            <w:sdt>
              <w:sdtPr>
                <w:rPr>
                  <w:rFonts w:cstheme="minorHAnsi"/>
                  <w:sz w:val="20"/>
                  <w:szCs w:val="20"/>
                </w:rPr>
                <w:id w:val="14673964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48284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7442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04A818" w14:textId="293854D9" w:rsidR="004D7741" w:rsidRPr="00DE346E" w:rsidRDefault="00000000" w:rsidP="00DB7339">
            <w:pPr>
              <w:ind w:left="-96"/>
              <w:rPr>
                <w:rFonts w:cstheme="minorHAnsi"/>
                <w:b/>
                <w:bCs/>
                <w:u w:val="single"/>
              </w:rPr>
            </w:pPr>
            <w:sdt>
              <w:sdtPr>
                <w:rPr>
                  <w:rFonts w:cstheme="minorHAnsi"/>
                  <w:sz w:val="20"/>
                  <w:szCs w:val="20"/>
                </w:rPr>
                <w:id w:val="40533681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42815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864180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FB1789D" w14:textId="7793AEAA" w:rsidR="004D7741" w:rsidRPr="00DE346E" w:rsidRDefault="00000000" w:rsidP="00DB7339">
            <w:pPr>
              <w:ind w:left="-96"/>
              <w:rPr>
                <w:rFonts w:cstheme="minorHAnsi"/>
                <w:b/>
                <w:bCs/>
                <w:u w:val="single"/>
              </w:rPr>
            </w:pPr>
            <w:sdt>
              <w:sdtPr>
                <w:rPr>
                  <w:rFonts w:cstheme="minorHAnsi"/>
                  <w:sz w:val="20"/>
                  <w:szCs w:val="20"/>
                </w:rPr>
                <w:id w:val="-151722759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0134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2977192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6CE07D" w14:textId="32731FDF" w:rsidR="004D7741" w:rsidRPr="00DE346E" w:rsidRDefault="00000000" w:rsidP="00DB7339">
            <w:pPr>
              <w:ind w:left="-96"/>
              <w:rPr>
                <w:rFonts w:cstheme="minorHAnsi"/>
                <w:b/>
                <w:bCs/>
                <w:u w:val="single"/>
              </w:rPr>
            </w:pPr>
            <w:sdt>
              <w:sdtPr>
                <w:rPr>
                  <w:rFonts w:cstheme="minorHAnsi"/>
                  <w:sz w:val="20"/>
                  <w:szCs w:val="20"/>
                </w:rPr>
                <w:id w:val="-80893412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9176363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2823516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ECD525" w14:textId="7257A8C4" w:rsidR="004D7741" w:rsidRPr="00DE346E" w:rsidRDefault="00000000" w:rsidP="00DB7339">
            <w:pPr>
              <w:ind w:left="-96"/>
              <w:rPr>
                <w:rFonts w:cstheme="minorHAnsi"/>
                <w:b/>
                <w:bCs/>
                <w:u w:val="single"/>
              </w:rPr>
            </w:pPr>
            <w:sdt>
              <w:sdtPr>
                <w:rPr>
                  <w:rFonts w:cstheme="minorHAnsi"/>
                  <w:sz w:val="20"/>
                  <w:szCs w:val="20"/>
                </w:rPr>
                <w:id w:val="5770960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8849400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1019736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DB9B156" w14:textId="7BB36FB8" w:rsidR="004D7741" w:rsidRPr="00DE346E" w:rsidRDefault="00000000" w:rsidP="00DB7339">
            <w:pPr>
              <w:ind w:left="-96"/>
              <w:rPr>
                <w:rFonts w:cstheme="minorHAnsi"/>
                <w:b/>
                <w:bCs/>
                <w:u w:val="single"/>
              </w:rPr>
            </w:pPr>
            <w:sdt>
              <w:sdtPr>
                <w:rPr>
                  <w:rFonts w:cstheme="minorHAnsi"/>
                  <w:sz w:val="20"/>
                  <w:szCs w:val="20"/>
                </w:rPr>
                <w:id w:val="74276387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606976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480473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7D51DEF" w14:textId="3284571A" w:rsidR="004D7741" w:rsidRPr="00DE346E" w:rsidRDefault="00000000" w:rsidP="00DB7339">
            <w:pPr>
              <w:ind w:left="-96"/>
              <w:rPr>
                <w:rFonts w:cstheme="minorHAnsi"/>
                <w:b/>
                <w:bCs/>
                <w:u w:val="single"/>
              </w:rPr>
            </w:pPr>
            <w:sdt>
              <w:sdtPr>
                <w:rPr>
                  <w:rFonts w:cstheme="minorHAnsi"/>
                  <w:sz w:val="20"/>
                  <w:szCs w:val="20"/>
                </w:rPr>
                <w:id w:val="-74279521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1253544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21317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25974315"/>
            <w:placeholder>
              <w:docPart w:val="A658A8CA539A4445888F4DE7325D3E2C"/>
            </w:placeholder>
            <w:showingPlcHdr/>
          </w:sdtPr>
          <w:sdtContent>
            <w:tc>
              <w:tcPr>
                <w:tcW w:w="1158" w:type="dxa"/>
                <w:shd w:val="clear" w:color="auto" w:fill="E5EAF6"/>
                <w:vAlign w:val="center"/>
              </w:tcPr>
              <w:p w14:paraId="75EA5707" w14:textId="067FFA3E"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757822859"/>
            <w:placeholder>
              <w:docPart w:val="99681BC7FE7044C097CE90E2E8E61E6B"/>
            </w:placeholder>
            <w:showingPlcHdr/>
          </w:sdtPr>
          <w:sdtContent>
            <w:tc>
              <w:tcPr>
                <w:tcW w:w="2270" w:type="dxa"/>
                <w:shd w:val="clear" w:color="auto" w:fill="E5EAF6"/>
                <w:vAlign w:val="center"/>
              </w:tcPr>
              <w:p w14:paraId="3A199563" w14:textId="22AF35C3" w:rsidR="004D7741" w:rsidRPr="00DE346E" w:rsidRDefault="004D7741" w:rsidP="004D7741">
                <w:pPr>
                  <w:rPr>
                    <w:rFonts w:cstheme="minorHAnsi"/>
                    <w:b/>
                    <w:bCs/>
                    <w:u w:val="single"/>
                  </w:rPr>
                </w:pPr>
                <w:r>
                  <w:rPr>
                    <w:rStyle w:val="PlaceholderText"/>
                  </w:rPr>
                  <w:t>Total Reviewed</w:t>
                </w:r>
              </w:p>
            </w:tc>
          </w:sdtContent>
        </w:sdt>
      </w:tr>
      <w:tr w:rsidR="00055554" w14:paraId="506ABC0B" w14:textId="77777777" w:rsidTr="007D7DCE">
        <w:trPr>
          <w:cantSplit/>
        </w:trPr>
        <w:tc>
          <w:tcPr>
            <w:tcW w:w="19440" w:type="dxa"/>
            <w:gridSpan w:val="23"/>
            <w:shd w:val="clear" w:color="auto" w:fill="E5EAF6"/>
            <w:vAlign w:val="center"/>
          </w:tcPr>
          <w:p w14:paraId="5C62CF02" w14:textId="775EFA14" w:rsidR="00055554" w:rsidRPr="00D731C6" w:rsidRDefault="00055554"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Content>
                <w:r>
                  <w:rPr>
                    <w:rStyle w:val="PlaceholderText"/>
                  </w:rPr>
                  <w:t>Enter comments for any deficiencies noted and/or any records where this standard may not be applicable.</w:t>
                </w:r>
              </w:sdtContent>
            </w:sdt>
          </w:p>
        </w:tc>
      </w:tr>
      <w:tr w:rsidR="0097356D" w14:paraId="49B1655C" w14:textId="476A2C67" w:rsidTr="007D7DCE">
        <w:trPr>
          <w:cantSplit/>
        </w:trPr>
        <w:tc>
          <w:tcPr>
            <w:tcW w:w="4312" w:type="dxa"/>
            <w:vAlign w:val="center"/>
          </w:tcPr>
          <w:p w14:paraId="65CCCC62" w14:textId="77777777" w:rsidR="0097356D" w:rsidRPr="0045038E" w:rsidRDefault="0097356D" w:rsidP="0097356D">
            <w:pPr>
              <w:rPr>
                <w:sz w:val="12"/>
                <w:szCs w:val="12"/>
              </w:rPr>
            </w:pPr>
          </w:p>
          <w:p w14:paraId="2B100673" w14:textId="38631343" w:rsidR="0097356D" w:rsidRPr="001911E8" w:rsidRDefault="00000000" w:rsidP="0097356D">
            <w:pPr>
              <w:rPr>
                <w:rFonts w:cstheme="minorHAnsi"/>
                <w:b/>
                <w:bCs/>
              </w:rPr>
            </w:pPr>
            <w:hyperlink w:anchor="Med8B20" w:tooltip="Click to See Full Standard" w:history="1">
              <w:r w:rsidR="0097356D" w:rsidRPr="00270F95">
                <w:rPr>
                  <w:rStyle w:val="Hyperlink"/>
                  <w:rFonts w:cstheme="minorHAnsi"/>
                  <w:b/>
                  <w:bCs/>
                </w:rPr>
                <w:t>8-B-20</w:t>
              </w:r>
            </w:hyperlink>
            <w:r w:rsidR="0097356D" w:rsidRPr="00534738">
              <w:t xml:space="preserve"> </w:t>
            </w:r>
            <w:r w:rsidR="0097356D">
              <w:t xml:space="preserve">  </w:t>
            </w:r>
            <w:bookmarkStart w:id="10" w:name="MedWorksheet3"/>
            <w:r w:rsidR="0097356D" w:rsidRPr="00CC680C">
              <w:rPr>
                <w:i/>
                <w:iCs/>
              </w:rPr>
              <w:t>A, B, C-M, C</w:t>
            </w:r>
            <w:bookmarkStart w:id="11" w:name="ClinicalRecordReview3"/>
            <w:bookmarkEnd w:id="11"/>
          </w:p>
          <w:bookmarkEnd w:id="10"/>
          <w:p w14:paraId="0C6D1B46" w14:textId="20D42892" w:rsidR="0097356D" w:rsidRPr="00D731C6" w:rsidRDefault="0097356D" w:rsidP="0097356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vAlign w:val="center"/>
          </w:tcPr>
          <w:p w14:paraId="50BC10C3" w14:textId="3606FBC6" w:rsidR="0097356D" w:rsidRPr="00DE346E" w:rsidRDefault="00000000" w:rsidP="00DB7339">
            <w:pPr>
              <w:ind w:left="-96"/>
              <w:rPr>
                <w:rFonts w:cstheme="minorHAnsi"/>
                <w:b/>
                <w:bCs/>
                <w:u w:val="single"/>
              </w:rPr>
            </w:pPr>
            <w:sdt>
              <w:sdtPr>
                <w:rPr>
                  <w:rFonts w:cstheme="minorHAnsi"/>
                  <w:sz w:val="20"/>
                  <w:szCs w:val="20"/>
                </w:rPr>
                <w:id w:val="-17295302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46681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DBFBDB" w14:textId="5F05FC28" w:rsidR="0097356D" w:rsidRPr="00DE346E" w:rsidRDefault="00000000" w:rsidP="00DB7339">
            <w:pPr>
              <w:ind w:left="-96"/>
              <w:rPr>
                <w:rFonts w:cstheme="minorHAnsi"/>
                <w:b/>
                <w:bCs/>
                <w:u w:val="single"/>
              </w:rPr>
            </w:pPr>
            <w:sdt>
              <w:sdtPr>
                <w:rPr>
                  <w:rFonts w:cstheme="minorHAnsi"/>
                  <w:sz w:val="20"/>
                  <w:szCs w:val="20"/>
                </w:rPr>
                <w:id w:val="10126461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7086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59D36D" w14:textId="3DAD275F" w:rsidR="0097356D" w:rsidRPr="00DE346E" w:rsidRDefault="00000000" w:rsidP="00DB7339">
            <w:pPr>
              <w:ind w:left="-96"/>
              <w:rPr>
                <w:rFonts w:cstheme="minorHAnsi"/>
                <w:b/>
                <w:bCs/>
                <w:u w:val="single"/>
              </w:rPr>
            </w:pPr>
            <w:sdt>
              <w:sdtPr>
                <w:rPr>
                  <w:rFonts w:cstheme="minorHAnsi"/>
                  <w:sz w:val="20"/>
                  <w:szCs w:val="20"/>
                </w:rPr>
                <w:id w:val="-17955942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039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10F8C0" w14:textId="3D61E27D" w:rsidR="0097356D" w:rsidRPr="00DE346E" w:rsidRDefault="00000000" w:rsidP="00DB7339">
            <w:pPr>
              <w:ind w:left="-96"/>
              <w:rPr>
                <w:rFonts w:cstheme="minorHAnsi"/>
                <w:b/>
                <w:bCs/>
                <w:u w:val="single"/>
              </w:rPr>
            </w:pPr>
            <w:sdt>
              <w:sdtPr>
                <w:rPr>
                  <w:rFonts w:cstheme="minorHAnsi"/>
                  <w:sz w:val="20"/>
                  <w:szCs w:val="20"/>
                </w:rPr>
                <w:id w:val="-15579198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6070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23DD21" w14:textId="6F20C710" w:rsidR="0097356D" w:rsidRPr="00DE346E" w:rsidRDefault="00000000" w:rsidP="00DB7339">
            <w:pPr>
              <w:ind w:left="-96"/>
              <w:rPr>
                <w:rFonts w:cstheme="minorHAnsi"/>
                <w:b/>
                <w:bCs/>
                <w:u w:val="single"/>
              </w:rPr>
            </w:pPr>
            <w:sdt>
              <w:sdtPr>
                <w:rPr>
                  <w:rFonts w:cstheme="minorHAnsi"/>
                  <w:sz w:val="20"/>
                  <w:szCs w:val="20"/>
                </w:rPr>
                <w:id w:val="18263186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7374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E70CBD" w14:textId="60604100" w:rsidR="0097356D" w:rsidRPr="00DE346E" w:rsidRDefault="00000000" w:rsidP="00DB7339">
            <w:pPr>
              <w:ind w:left="-96"/>
              <w:rPr>
                <w:rFonts w:cstheme="minorHAnsi"/>
                <w:b/>
                <w:bCs/>
                <w:u w:val="single"/>
              </w:rPr>
            </w:pPr>
            <w:sdt>
              <w:sdtPr>
                <w:rPr>
                  <w:rFonts w:cstheme="minorHAnsi"/>
                  <w:sz w:val="20"/>
                  <w:szCs w:val="20"/>
                </w:rPr>
                <w:id w:val="11115595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4200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E068A7" w14:textId="31EDD441" w:rsidR="0097356D" w:rsidRPr="00DE346E" w:rsidRDefault="00000000" w:rsidP="00DB7339">
            <w:pPr>
              <w:ind w:left="-96"/>
              <w:rPr>
                <w:rFonts w:cstheme="minorHAnsi"/>
                <w:b/>
                <w:bCs/>
                <w:u w:val="single"/>
              </w:rPr>
            </w:pPr>
            <w:sdt>
              <w:sdtPr>
                <w:rPr>
                  <w:rFonts w:cstheme="minorHAnsi"/>
                  <w:sz w:val="20"/>
                  <w:szCs w:val="20"/>
                </w:rPr>
                <w:id w:val="7640402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260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1BBF23" w14:textId="3D6D9283" w:rsidR="0097356D" w:rsidRPr="00DE346E" w:rsidRDefault="00000000" w:rsidP="00DB7339">
            <w:pPr>
              <w:ind w:left="-96"/>
              <w:rPr>
                <w:rFonts w:cstheme="minorHAnsi"/>
                <w:b/>
                <w:bCs/>
                <w:u w:val="single"/>
              </w:rPr>
            </w:pPr>
            <w:sdt>
              <w:sdtPr>
                <w:rPr>
                  <w:rFonts w:cstheme="minorHAnsi"/>
                  <w:sz w:val="20"/>
                  <w:szCs w:val="20"/>
                </w:rPr>
                <w:id w:val="-20888271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4056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806DD7" w14:textId="3812C82C" w:rsidR="0097356D" w:rsidRPr="00DE346E" w:rsidRDefault="00000000" w:rsidP="00DB7339">
            <w:pPr>
              <w:ind w:left="-96"/>
              <w:rPr>
                <w:rFonts w:cstheme="minorHAnsi"/>
                <w:b/>
                <w:bCs/>
                <w:u w:val="single"/>
              </w:rPr>
            </w:pPr>
            <w:sdt>
              <w:sdtPr>
                <w:rPr>
                  <w:rFonts w:cstheme="minorHAnsi"/>
                  <w:sz w:val="20"/>
                  <w:szCs w:val="20"/>
                </w:rPr>
                <w:id w:val="-15018944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61605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02BFEC" w14:textId="7FB68B41" w:rsidR="0097356D" w:rsidRPr="00DE346E" w:rsidRDefault="00000000" w:rsidP="00DB7339">
            <w:pPr>
              <w:ind w:left="-96"/>
              <w:rPr>
                <w:rFonts w:cstheme="minorHAnsi"/>
                <w:b/>
                <w:bCs/>
                <w:u w:val="single"/>
              </w:rPr>
            </w:pPr>
            <w:sdt>
              <w:sdtPr>
                <w:rPr>
                  <w:rFonts w:cstheme="minorHAnsi"/>
                  <w:sz w:val="20"/>
                  <w:szCs w:val="20"/>
                </w:rPr>
                <w:id w:val="-5678896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09929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89B360" w14:textId="12EB46B1" w:rsidR="0097356D" w:rsidRPr="00DE346E" w:rsidRDefault="00000000" w:rsidP="00DB7339">
            <w:pPr>
              <w:ind w:left="-96"/>
              <w:rPr>
                <w:rFonts w:cstheme="minorHAnsi"/>
                <w:b/>
                <w:bCs/>
                <w:u w:val="single"/>
              </w:rPr>
            </w:pPr>
            <w:sdt>
              <w:sdtPr>
                <w:rPr>
                  <w:rFonts w:cstheme="minorHAnsi"/>
                  <w:sz w:val="20"/>
                  <w:szCs w:val="20"/>
                </w:rPr>
                <w:id w:val="6942690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14123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34044" w14:textId="32D02954" w:rsidR="0097356D" w:rsidRPr="00DE346E" w:rsidRDefault="00000000" w:rsidP="00DB7339">
            <w:pPr>
              <w:ind w:left="-96"/>
              <w:rPr>
                <w:rFonts w:cstheme="minorHAnsi"/>
                <w:b/>
                <w:bCs/>
                <w:u w:val="single"/>
              </w:rPr>
            </w:pPr>
            <w:sdt>
              <w:sdtPr>
                <w:rPr>
                  <w:rFonts w:cstheme="minorHAnsi"/>
                  <w:sz w:val="20"/>
                  <w:szCs w:val="20"/>
                </w:rPr>
                <w:id w:val="6130302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62549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B55B19" w14:textId="06C62700" w:rsidR="0097356D" w:rsidRPr="00DE346E" w:rsidRDefault="00000000" w:rsidP="00DB7339">
            <w:pPr>
              <w:ind w:left="-96"/>
              <w:rPr>
                <w:rFonts w:cstheme="minorHAnsi"/>
                <w:b/>
                <w:bCs/>
                <w:u w:val="single"/>
              </w:rPr>
            </w:pPr>
            <w:sdt>
              <w:sdtPr>
                <w:rPr>
                  <w:rFonts w:cstheme="minorHAnsi"/>
                  <w:sz w:val="20"/>
                  <w:szCs w:val="20"/>
                </w:rPr>
                <w:id w:val="-8908791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20693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74CB96" w14:textId="63C59204" w:rsidR="0097356D" w:rsidRPr="00DE346E" w:rsidRDefault="00000000" w:rsidP="00DB7339">
            <w:pPr>
              <w:ind w:left="-96"/>
              <w:rPr>
                <w:rFonts w:cstheme="minorHAnsi"/>
                <w:b/>
                <w:bCs/>
                <w:u w:val="single"/>
              </w:rPr>
            </w:pPr>
            <w:sdt>
              <w:sdtPr>
                <w:rPr>
                  <w:rFonts w:cstheme="minorHAnsi"/>
                  <w:sz w:val="20"/>
                  <w:szCs w:val="20"/>
                </w:rPr>
                <w:id w:val="3130632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0443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B31CD8" w14:textId="7F7D52A7" w:rsidR="0097356D" w:rsidRPr="00DE346E" w:rsidRDefault="00000000" w:rsidP="00DB7339">
            <w:pPr>
              <w:ind w:left="-96"/>
              <w:rPr>
                <w:rFonts w:cstheme="minorHAnsi"/>
                <w:b/>
                <w:bCs/>
                <w:u w:val="single"/>
              </w:rPr>
            </w:pPr>
            <w:sdt>
              <w:sdtPr>
                <w:rPr>
                  <w:rFonts w:cstheme="minorHAnsi"/>
                  <w:sz w:val="20"/>
                  <w:szCs w:val="20"/>
                </w:rPr>
                <w:id w:val="5616024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72420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668521" w14:textId="68E657B0" w:rsidR="0097356D" w:rsidRPr="00DE346E" w:rsidRDefault="00000000" w:rsidP="00DB7339">
            <w:pPr>
              <w:ind w:left="-96"/>
              <w:rPr>
                <w:rFonts w:cstheme="minorHAnsi"/>
                <w:b/>
                <w:bCs/>
                <w:u w:val="single"/>
              </w:rPr>
            </w:pPr>
            <w:sdt>
              <w:sdtPr>
                <w:rPr>
                  <w:rFonts w:cstheme="minorHAnsi"/>
                  <w:sz w:val="20"/>
                  <w:szCs w:val="20"/>
                </w:rPr>
                <w:id w:val="-7639150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9228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0E03CD" w14:textId="41838C18" w:rsidR="0097356D" w:rsidRPr="00DE346E" w:rsidRDefault="00000000" w:rsidP="00DB7339">
            <w:pPr>
              <w:ind w:left="-96"/>
              <w:rPr>
                <w:rFonts w:cstheme="minorHAnsi"/>
                <w:b/>
                <w:bCs/>
                <w:u w:val="single"/>
              </w:rPr>
            </w:pPr>
            <w:sdt>
              <w:sdtPr>
                <w:rPr>
                  <w:rFonts w:cstheme="minorHAnsi"/>
                  <w:sz w:val="20"/>
                  <w:szCs w:val="20"/>
                </w:rPr>
                <w:id w:val="10595217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5215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B4ADE2" w14:textId="0B06F122" w:rsidR="0097356D" w:rsidRPr="00DE346E" w:rsidRDefault="00000000" w:rsidP="00DB7339">
            <w:pPr>
              <w:ind w:left="-96"/>
              <w:rPr>
                <w:rFonts w:cstheme="minorHAnsi"/>
                <w:b/>
                <w:bCs/>
                <w:u w:val="single"/>
              </w:rPr>
            </w:pPr>
            <w:sdt>
              <w:sdtPr>
                <w:rPr>
                  <w:rFonts w:cstheme="minorHAnsi"/>
                  <w:sz w:val="20"/>
                  <w:szCs w:val="20"/>
                </w:rPr>
                <w:id w:val="-10213195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74877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7F8BD8" w14:textId="286A162C" w:rsidR="0097356D" w:rsidRPr="00DE346E" w:rsidRDefault="00000000" w:rsidP="00DB7339">
            <w:pPr>
              <w:ind w:left="-96"/>
              <w:rPr>
                <w:rFonts w:cstheme="minorHAnsi"/>
                <w:b/>
                <w:bCs/>
                <w:u w:val="single"/>
              </w:rPr>
            </w:pPr>
            <w:sdt>
              <w:sdtPr>
                <w:rPr>
                  <w:rFonts w:cstheme="minorHAnsi"/>
                  <w:sz w:val="20"/>
                  <w:szCs w:val="20"/>
                </w:rPr>
                <w:id w:val="14051841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4475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24C804" w14:textId="4D967BE7" w:rsidR="0097356D" w:rsidRPr="00DE346E" w:rsidRDefault="00000000" w:rsidP="00DB7339">
            <w:pPr>
              <w:ind w:left="-96"/>
              <w:rPr>
                <w:rFonts w:cstheme="minorHAnsi"/>
                <w:b/>
                <w:bCs/>
                <w:u w:val="single"/>
              </w:rPr>
            </w:pPr>
            <w:sdt>
              <w:sdtPr>
                <w:rPr>
                  <w:rFonts w:cstheme="minorHAnsi"/>
                  <w:sz w:val="20"/>
                  <w:szCs w:val="20"/>
                </w:rPr>
                <w:id w:val="-18911866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22175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1002748"/>
            <w:placeholder>
              <w:docPart w:val="844C91B9ED504A86BD642C0D10CD8F6F"/>
            </w:placeholder>
            <w:showingPlcHdr/>
          </w:sdtPr>
          <w:sdtContent>
            <w:tc>
              <w:tcPr>
                <w:tcW w:w="1158" w:type="dxa"/>
                <w:vAlign w:val="center"/>
              </w:tcPr>
              <w:p w14:paraId="681A2687" w14:textId="13C4660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22538717"/>
            <w:placeholder>
              <w:docPart w:val="237F78D6886C42DBB72A4063DCB0FA5D"/>
            </w:placeholder>
            <w:showingPlcHdr/>
          </w:sdtPr>
          <w:sdtContent>
            <w:tc>
              <w:tcPr>
                <w:tcW w:w="2270" w:type="dxa"/>
                <w:vAlign w:val="center"/>
              </w:tcPr>
              <w:p w14:paraId="4E450A85" w14:textId="4740D4BB" w:rsidR="0097356D" w:rsidRPr="00DE346E" w:rsidRDefault="0097356D" w:rsidP="0097356D">
                <w:pPr>
                  <w:rPr>
                    <w:rFonts w:cstheme="minorHAnsi"/>
                    <w:b/>
                    <w:bCs/>
                    <w:u w:val="single"/>
                  </w:rPr>
                </w:pPr>
                <w:r>
                  <w:rPr>
                    <w:rStyle w:val="PlaceholderText"/>
                  </w:rPr>
                  <w:t>Total Reviewed</w:t>
                </w:r>
              </w:p>
            </w:tc>
          </w:sdtContent>
        </w:sdt>
      </w:tr>
      <w:tr w:rsidR="005C1A15" w14:paraId="5063F127" w14:textId="77777777" w:rsidTr="007D7DCE">
        <w:trPr>
          <w:cantSplit/>
        </w:trPr>
        <w:tc>
          <w:tcPr>
            <w:tcW w:w="19440" w:type="dxa"/>
            <w:gridSpan w:val="23"/>
            <w:vAlign w:val="center"/>
          </w:tcPr>
          <w:p w14:paraId="1AA54D1A" w14:textId="74037992"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97356D" w14:paraId="26D67F61" w14:textId="1A30D0EF" w:rsidTr="007D7DCE">
        <w:trPr>
          <w:cantSplit/>
        </w:trPr>
        <w:tc>
          <w:tcPr>
            <w:tcW w:w="4312" w:type="dxa"/>
            <w:shd w:val="clear" w:color="auto" w:fill="E5EAF6"/>
            <w:vAlign w:val="center"/>
          </w:tcPr>
          <w:p w14:paraId="62FBA242" w14:textId="77777777" w:rsidR="0097356D" w:rsidRPr="0045038E" w:rsidRDefault="0097356D" w:rsidP="0097356D">
            <w:pPr>
              <w:rPr>
                <w:sz w:val="12"/>
                <w:szCs w:val="12"/>
              </w:rPr>
            </w:pPr>
          </w:p>
          <w:p w14:paraId="501CA220" w14:textId="0438CE01" w:rsidR="0097356D" w:rsidRPr="001911E8" w:rsidRDefault="00000000" w:rsidP="0097356D">
            <w:pPr>
              <w:rPr>
                <w:rFonts w:cstheme="minorHAnsi"/>
                <w:b/>
                <w:bCs/>
              </w:rPr>
            </w:pPr>
            <w:hyperlink w:anchor="Med8B21" w:tooltip="Click to See Full Standard" w:history="1">
              <w:r w:rsidR="0097356D" w:rsidRPr="00270F95">
                <w:rPr>
                  <w:rStyle w:val="Hyperlink"/>
                  <w:rFonts w:cstheme="minorHAnsi"/>
                  <w:b/>
                  <w:bCs/>
                </w:rPr>
                <w:t>8-B-21</w:t>
              </w:r>
            </w:hyperlink>
            <w:r w:rsidR="0097356D" w:rsidRPr="00534738">
              <w:t xml:space="preserve"> </w:t>
            </w:r>
            <w:r w:rsidR="0097356D">
              <w:t xml:space="preserve">  </w:t>
            </w:r>
            <w:r w:rsidR="0097356D" w:rsidRPr="00CC680C">
              <w:rPr>
                <w:i/>
                <w:iCs/>
              </w:rPr>
              <w:t>A, B, C-M, C</w:t>
            </w:r>
          </w:p>
          <w:p w14:paraId="5B81882F" w14:textId="75848DC6" w:rsidR="0097356D" w:rsidRPr="00D731C6" w:rsidRDefault="0097356D" w:rsidP="0097356D">
            <w:pPr>
              <w:rPr>
                <w:rFonts w:cstheme="minorHAnsi"/>
              </w:rPr>
            </w:pPr>
            <w:r w:rsidRPr="006F2115">
              <w:rPr>
                <w:rFonts w:cstheme="minorHAnsi"/>
              </w:rPr>
              <w:t>The pre-op record includes appropriate laboratory procedures performed where indicated.</w:t>
            </w:r>
          </w:p>
        </w:tc>
        <w:tc>
          <w:tcPr>
            <w:tcW w:w="585" w:type="dxa"/>
            <w:shd w:val="clear" w:color="auto" w:fill="E5EAF6"/>
            <w:vAlign w:val="center"/>
          </w:tcPr>
          <w:p w14:paraId="1352651E" w14:textId="596A37FD" w:rsidR="0097356D" w:rsidRPr="00DE346E" w:rsidRDefault="00000000" w:rsidP="00DB7339">
            <w:pPr>
              <w:ind w:left="-96"/>
              <w:rPr>
                <w:rFonts w:cstheme="minorHAnsi"/>
                <w:b/>
                <w:bCs/>
                <w:u w:val="single"/>
              </w:rPr>
            </w:pPr>
            <w:sdt>
              <w:sdtPr>
                <w:rPr>
                  <w:rFonts w:cstheme="minorHAnsi"/>
                  <w:sz w:val="20"/>
                  <w:szCs w:val="20"/>
                </w:rPr>
                <w:id w:val="-17555160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31674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DF4E8" w14:textId="1B4BE8A1" w:rsidR="0097356D" w:rsidRPr="00DE346E" w:rsidRDefault="00000000" w:rsidP="00DB7339">
            <w:pPr>
              <w:ind w:left="-96"/>
              <w:rPr>
                <w:rFonts w:cstheme="minorHAnsi"/>
                <w:b/>
                <w:bCs/>
                <w:u w:val="single"/>
              </w:rPr>
            </w:pPr>
            <w:sdt>
              <w:sdtPr>
                <w:rPr>
                  <w:rFonts w:cstheme="minorHAnsi"/>
                  <w:sz w:val="20"/>
                  <w:szCs w:val="20"/>
                </w:rPr>
                <w:id w:val="16647403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3851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A94D49" w14:textId="05BB92CE" w:rsidR="0097356D" w:rsidRPr="00DE346E" w:rsidRDefault="00000000" w:rsidP="00DB7339">
            <w:pPr>
              <w:ind w:left="-96"/>
              <w:rPr>
                <w:rFonts w:cstheme="minorHAnsi"/>
                <w:b/>
                <w:bCs/>
                <w:u w:val="single"/>
              </w:rPr>
            </w:pPr>
            <w:sdt>
              <w:sdtPr>
                <w:rPr>
                  <w:rFonts w:cstheme="minorHAnsi"/>
                  <w:sz w:val="20"/>
                  <w:szCs w:val="20"/>
                </w:rPr>
                <w:id w:val="1166556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74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6BDAB" w14:textId="233EC813" w:rsidR="0097356D" w:rsidRPr="00DE346E" w:rsidRDefault="00000000" w:rsidP="00DB7339">
            <w:pPr>
              <w:ind w:left="-96"/>
              <w:rPr>
                <w:rFonts w:cstheme="minorHAnsi"/>
                <w:b/>
                <w:bCs/>
                <w:u w:val="single"/>
              </w:rPr>
            </w:pPr>
            <w:sdt>
              <w:sdtPr>
                <w:rPr>
                  <w:rFonts w:cstheme="minorHAnsi"/>
                  <w:sz w:val="20"/>
                  <w:szCs w:val="20"/>
                </w:rPr>
                <w:id w:val="-12409460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63722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A6FBEC" w14:textId="46B75147" w:rsidR="0097356D" w:rsidRPr="00DE346E" w:rsidRDefault="00000000" w:rsidP="00DB7339">
            <w:pPr>
              <w:ind w:left="-96"/>
              <w:rPr>
                <w:rFonts w:cstheme="minorHAnsi"/>
                <w:b/>
                <w:bCs/>
                <w:u w:val="single"/>
              </w:rPr>
            </w:pPr>
            <w:sdt>
              <w:sdtPr>
                <w:rPr>
                  <w:rFonts w:cstheme="minorHAnsi"/>
                  <w:sz w:val="20"/>
                  <w:szCs w:val="20"/>
                </w:rPr>
                <w:id w:val="259945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88727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1B6C6B" w14:textId="5F85CC3D" w:rsidR="0097356D" w:rsidRPr="00DE346E" w:rsidRDefault="00000000" w:rsidP="00DB7339">
            <w:pPr>
              <w:ind w:left="-96"/>
              <w:rPr>
                <w:rFonts w:cstheme="minorHAnsi"/>
                <w:b/>
                <w:bCs/>
                <w:u w:val="single"/>
              </w:rPr>
            </w:pPr>
            <w:sdt>
              <w:sdtPr>
                <w:rPr>
                  <w:rFonts w:cstheme="minorHAnsi"/>
                  <w:sz w:val="20"/>
                  <w:szCs w:val="20"/>
                </w:rPr>
                <w:id w:val="20557348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56058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61B1CFD" w14:textId="3FE3E41A" w:rsidR="0097356D" w:rsidRPr="00DE346E" w:rsidRDefault="00000000" w:rsidP="00DB7339">
            <w:pPr>
              <w:ind w:left="-96"/>
              <w:rPr>
                <w:rFonts w:cstheme="minorHAnsi"/>
                <w:b/>
                <w:bCs/>
                <w:u w:val="single"/>
              </w:rPr>
            </w:pPr>
            <w:sdt>
              <w:sdtPr>
                <w:rPr>
                  <w:rFonts w:cstheme="minorHAnsi"/>
                  <w:sz w:val="20"/>
                  <w:szCs w:val="20"/>
                </w:rPr>
                <w:id w:val="16490133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79853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3E0C3" w14:textId="7F92C7E9" w:rsidR="0097356D" w:rsidRPr="00DE346E" w:rsidRDefault="00000000" w:rsidP="00DB7339">
            <w:pPr>
              <w:ind w:left="-96"/>
              <w:rPr>
                <w:rFonts w:cstheme="minorHAnsi"/>
                <w:b/>
                <w:bCs/>
                <w:u w:val="single"/>
              </w:rPr>
            </w:pPr>
            <w:sdt>
              <w:sdtPr>
                <w:rPr>
                  <w:rFonts w:cstheme="minorHAnsi"/>
                  <w:sz w:val="20"/>
                  <w:szCs w:val="20"/>
                </w:rPr>
                <w:id w:val="-4510155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40983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428449" w14:textId="1C37EE64" w:rsidR="0097356D" w:rsidRPr="00DE346E" w:rsidRDefault="00000000" w:rsidP="00DB7339">
            <w:pPr>
              <w:ind w:left="-96"/>
              <w:rPr>
                <w:rFonts w:cstheme="minorHAnsi"/>
                <w:b/>
                <w:bCs/>
                <w:u w:val="single"/>
              </w:rPr>
            </w:pPr>
            <w:sdt>
              <w:sdtPr>
                <w:rPr>
                  <w:rFonts w:cstheme="minorHAnsi"/>
                  <w:sz w:val="20"/>
                  <w:szCs w:val="20"/>
                </w:rPr>
                <w:id w:val="7388343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94794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9D0A4" w14:textId="6C36D63B" w:rsidR="0097356D" w:rsidRPr="00DE346E" w:rsidRDefault="00000000" w:rsidP="00DB7339">
            <w:pPr>
              <w:ind w:left="-96"/>
              <w:rPr>
                <w:rFonts w:cstheme="minorHAnsi"/>
                <w:b/>
                <w:bCs/>
                <w:u w:val="single"/>
              </w:rPr>
            </w:pPr>
            <w:sdt>
              <w:sdtPr>
                <w:rPr>
                  <w:rFonts w:cstheme="minorHAnsi"/>
                  <w:sz w:val="20"/>
                  <w:szCs w:val="20"/>
                </w:rPr>
                <w:id w:val="7934812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408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26018A" w14:textId="11503A3A" w:rsidR="0097356D" w:rsidRPr="00DE346E" w:rsidRDefault="00000000" w:rsidP="00DB7339">
            <w:pPr>
              <w:ind w:left="-96"/>
              <w:rPr>
                <w:rFonts w:cstheme="minorHAnsi"/>
                <w:b/>
                <w:bCs/>
                <w:u w:val="single"/>
              </w:rPr>
            </w:pPr>
            <w:sdt>
              <w:sdtPr>
                <w:rPr>
                  <w:rFonts w:cstheme="minorHAnsi"/>
                  <w:sz w:val="20"/>
                  <w:szCs w:val="20"/>
                </w:rPr>
                <w:id w:val="-1818099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23025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5DC6F" w14:textId="63214A8F" w:rsidR="0097356D" w:rsidRPr="00DE346E" w:rsidRDefault="00000000" w:rsidP="00DB7339">
            <w:pPr>
              <w:ind w:left="-96"/>
              <w:rPr>
                <w:rFonts w:cstheme="minorHAnsi"/>
                <w:b/>
                <w:bCs/>
                <w:u w:val="single"/>
              </w:rPr>
            </w:pPr>
            <w:sdt>
              <w:sdtPr>
                <w:rPr>
                  <w:rFonts w:cstheme="minorHAnsi"/>
                  <w:sz w:val="20"/>
                  <w:szCs w:val="20"/>
                </w:rPr>
                <w:id w:val="18566152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09905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644DF" w14:textId="31FAFF8C" w:rsidR="0097356D" w:rsidRPr="00DE346E" w:rsidRDefault="00000000" w:rsidP="00DB7339">
            <w:pPr>
              <w:ind w:left="-96"/>
              <w:rPr>
                <w:rFonts w:cstheme="minorHAnsi"/>
                <w:b/>
                <w:bCs/>
                <w:u w:val="single"/>
              </w:rPr>
            </w:pPr>
            <w:sdt>
              <w:sdtPr>
                <w:rPr>
                  <w:rFonts w:cstheme="minorHAnsi"/>
                  <w:sz w:val="20"/>
                  <w:szCs w:val="20"/>
                </w:rPr>
                <w:id w:val="15489580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78174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7D01D8" w14:textId="05A5B1FF" w:rsidR="0097356D" w:rsidRPr="00DE346E" w:rsidRDefault="00000000" w:rsidP="00DB7339">
            <w:pPr>
              <w:ind w:left="-96"/>
              <w:rPr>
                <w:rFonts w:cstheme="minorHAnsi"/>
                <w:b/>
                <w:bCs/>
                <w:u w:val="single"/>
              </w:rPr>
            </w:pPr>
            <w:sdt>
              <w:sdtPr>
                <w:rPr>
                  <w:rFonts w:cstheme="minorHAnsi"/>
                  <w:sz w:val="20"/>
                  <w:szCs w:val="20"/>
                </w:rPr>
                <w:id w:val="-19793641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52083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BC92FC" w14:textId="0833187C" w:rsidR="0097356D" w:rsidRPr="00DE346E" w:rsidRDefault="00000000" w:rsidP="00DB7339">
            <w:pPr>
              <w:ind w:left="-96"/>
              <w:rPr>
                <w:rFonts w:cstheme="minorHAnsi"/>
                <w:b/>
                <w:bCs/>
                <w:u w:val="single"/>
              </w:rPr>
            </w:pPr>
            <w:sdt>
              <w:sdtPr>
                <w:rPr>
                  <w:rFonts w:cstheme="minorHAnsi"/>
                  <w:sz w:val="20"/>
                  <w:szCs w:val="20"/>
                </w:rPr>
                <w:id w:val="-12155063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06572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5FAD62" w14:textId="4A6B86FB" w:rsidR="0097356D" w:rsidRPr="00DE346E" w:rsidRDefault="00000000" w:rsidP="00DB7339">
            <w:pPr>
              <w:ind w:left="-96"/>
              <w:rPr>
                <w:rFonts w:cstheme="minorHAnsi"/>
                <w:b/>
                <w:bCs/>
                <w:u w:val="single"/>
              </w:rPr>
            </w:pPr>
            <w:sdt>
              <w:sdtPr>
                <w:rPr>
                  <w:rFonts w:cstheme="minorHAnsi"/>
                  <w:sz w:val="20"/>
                  <w:szCs w:val="20"/>
                </w:rPr>
                <w:id w:val="15322934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91724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8B484B" w14:textId="5A056F98" w:rsidR="0097356D" w:rsidRPr="00DE346E" w:rsidRDefault="00000000" w:rsidP="00DB7339">
            <w:pPr>
              <w:ind w:left="-96"/>
              <w:rPr>
                <w:rFonts w:cstheme="minorHAnsi"/>
                <w:b/>
                <w:bCs/>
                <w:u w:val="single"/>
              </w:rPr>
            </w:pPr>
            <w:sdt>
              <w:sdtPr>
                <w:rPr>
                  <w:rFonts w:cstheme="minorHAnsi"/>
                  <w:sz w:val="20"/>
                  <w:szCs w:val="20"/>
                </w:rPr>
                <w:id w:val="-20563029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2375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6127DB" w14:textId="446855E8" w:rsidR="0097356D" w:rsidRPr="00DE346E" w:rsidRDefault="00000000" w:rsidP="00DB7339">
            <w:pPr>
              <w:ind w:left="-96"/>
              <w:rPr>
                <w:rFonts w:cstheme="minorHAnsi"/>
                <w:b/>
                <w:bCs/>
                <w:u w:val="single"/>
              </w:rPr>
            </w:pPr>
            <w:sdt>
              <w:sdtPr>
                <w:rPr>
                  <w:rFonts w:cstheme="minorHAnsi"/>
                  <w:sz w:val="20"/>
                  <w:szCs w:val="20"/>
                </w:rPr>
                <w:id w:val="-19544635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03498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442E8C1" w14:textId="7A4CBC05" w:rsidR="0097356D" w:rsidRPr="00DE346E" w:rsidRDefault="00000000" w:rsidP="00DB7339">
            <w:pPr>
              <w:ind w:left="-96"/>
              <w:rPr>
                <w:rFonts w:cstheme="minorHAnsi"/>
                <w:b/>
                <w:bCs/>
                <w:u w:val="single"/>
              </w:rPr>
            </w:pPr>
            <w:sdt>
              <w:sdtPr>
                <w:rPr>
                  <w:rFonts w:cstheme="minorHAnsi"/>
                  <w:sz w:val="20"/>
                  <w:szCs w:val="20"/>
                </w:rPr>
                <w:id w:val="16953422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95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E8190A" w14:textId="120E8735" w:rsidR="0097356D" w:rsidRPr="00DE346E" w:rsidRDefault="00000000" w:rsidP="00DB7339">
            <w:pPr>
              <w:ind w:left="-96"/>
              <w:rPr>
                <w:rFonts w:cstheme="minorHAnsi"/>
                <w:b/>
                <w:bCs/>
                <w:u w:val="single"/>
              </w:rPr>
            </w:pPr>
            <w:sdt>
              <w:sdtPr>
                <w:rPr>
                  <w:rFonts w:cstheme="minorHAnsi"/>
                  <w:sz w:val="20"/>
                  <w:szCs w:val="20"/>
                </w:rPr>
                <w:id w:val="-8472415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82302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68498971"/>
            <w:placeholder>
              <w:docPart w:val="960052D4013F4C62A5CB1099612A16FD"/>
            </w:placeholder>
            <w:showingPlcHdr/>
          </w:sdtPr>
          <w:sdtContent>
            <w:tc>
              <w:tcPr>
                <w:tcW w:w="1158" w:type="dxa"/>
                <w:shd w:val="clear" w:color="auto" w:fill="E5EAF6"/>
                <w:vAlign w:val="center"/>
              </w:tcPr>
              <w:p w14:paraId="4415882C" w14:textId="315F3AC8"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76782794"/>
            <w:placeholder>
              <w:docPart w:val="67C2FB153DB7461EBB6065215EA59838"/>
            </w:placeholder>
            <w:showingPlcHdr/>
          </w:sdtPr>
          <w:sdtContent>
            <w:tc>
              <w:tcPr>
                <w:tcW w:w="2270" w:type="dxa"/>
                <w:shd w:val="clear" w:color="auto" w:fill="E5EAF6"/>
                <w:vAlign w:val="center"/>
              </w:tcPr>
              <w:p w14:paraId="0915DD46" w14:textId="19DCFD7C" w:rsidR="0097356D" w:rsidRPr="00DE346E" w:rsidRDefault="0097356D" w:rsidP="0097356D">
                <w:pPr>
                  <w:rPr>
                    <w:rFonts w:cstheme="minorHAnsi"/>
                    <w:b/>
                    <w:bCs/>
                    <w:u w:val="single"/>
                  </w:rPr>
                </w:pPr>
                <w:r>
                  <w:rPr>
                    <w:rStyle w:val="PlaceholderText"/>
                  </w:rPr>
                  <w:t>Total Reviewed</w:t>
                </w:r>
              </w:p>
            </w:tc>
          </w:sdtContent>
        </w:sdt>
      </w:tr>
      <w:tr w:rsidR="005C1A15" w14:paraId="72C43EE3" w14:textId="77777777" w:rsidTr="007D7DCE">
        <w:trPr>
          <w:cantSplit/>
        </w:trPr>
        <w:tc>
          <w:tcPr>
            <w:tcW w:w="19440" w:type="dxa"/>
            <w:gridSpan w:val="23"/>
            <w:shd w:val="clear" w:color="auto" w:fill="E5EAF6"/>
            <w:vAlign w:val="center"/>
          </w:tcPr>
          <w:p w14:paraId="38DC7A08" w14:textId="029FF0B3"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97356D" w14:paraId="73A5285E" w14:textId="575D866D" w:rsidTr="007D7DCE">
        <w:trPr>
          <w:cantSplit/>
        </w:trPr>
        <w:tc>
          <w:tcPr>
            <w:tcW w:w="4312" w:type="dxa"/>
            <w:vAlign w:val="center"/>
          </w:tcPr>
          <w:p w14:paraId="31EA9918" w14:textId="77777777" w:rsidR="0097356D" w:rsidRPr="0045038E" w:rsidRDefault="0097356D" w:rsidP="0097356D">
            <w:pPr>
              <w:rPr>
                <w:sz w:val="12"/>
                <w:szCs w:val="12"/>
              </w:rPr>
            </w:pPr>
          </w:p>
          <w:p w14:paraId="07CE0FFD" w14:textId="30DA7403" w:rsidR="0097356D" w:rsidRPr="0044497D" w:rsidRDefault="00000000" w:rsidP="0097356D">
            <w:pPr>
              <w:rPr>
                <w:rFonts w:cstheme="minorHAnsi"/>
                <w:b/>
                <w:bCs/>
              </w:rPr>
            </w:pPr>
            <w:hyperlink w:anchor="Med8B24" w:history="1">
              <w:r w:rsidR="0097356D" w:rsidRPr="00D43C94">
                <w:rPr>
                  <w:rStyle w:val="Hyperlink"/>
                  <w:b/>
                  <w:bCs/>
                </w:rPr>
                <w:t>8-B-24</w:t>
              </w:r>
            </w:hyperlink>
            <w:r w:rsidR="0097356D" w:rsidRPr="00534738">
              <w:t xml:space="preserve"> </w:t>
            </w:r>
            <w:r w:rsidR="0097356D">
              <w:t xml:space="preserve">  </w:t>
            </w:r>
            <w:r w:rsidR="0097356D" w:rsidRPr="00CC680C">
              <w:rPr>
                <w:i/>
                <w:iCs/>
              </w:rPr>
              <w:t>A, B, C-M, C</w:t>
            </w:r>
          </w:p>
          <w:p w14:paraId="42418B1B" w14:textId="074805AD" w:rsidR="0097356D" w:rsidRPr="00D731C6" w:rsidRDefault="0097356D" w:rsidP="0097356D">
            <w:pPr>
              <w:rPr>
                <w:rFonts w:cstheme="minorHAnsi"/>
              </w:rPr>
            </w:pPr>
            <w:r>
              <w:rPr>
                <w:rFonts w:cstheme="minorHAnsi"/>
              </w:rPr>
              <w:t>Surgeon/proceduralist and anesthesia provider concur on appropriateness of procedure(s) to be performed.</w:t>
            </w:r>
          </w:p>
        </w:tc>
        <w:tc>
          <w:tcPr>
            <w:tcW w:w="585" w:type="dxa"/>
            <w:vAlign w:val="center"/>
          </w:tcPr>
          <w:p w14:paraId="6782604D" w14:textId="30DBA82D" w:rsidR="0097356D" w:rsidRPr="00DE346E" w:rsidRDefault="00000000" w:rsidP="00DB7339">
            <w:pPr>
              <w:ind w:left="-96"/>
              <w:rPr>
                <w:rFonts w:cstheme="minorHAnsi"/>
                <w:b/>
                <w:bCs/>
                <w:u w:val="single"/>
              </w:rPr>
            </w:pPr>
            <w:sdt>
              <w:sdtPr>
                <w:rPr>
                  <w:rFonts w:cstheme="minorHAnsi"/>
                  <w:sz w:val="20"/>
                  <w:szCs w:val="20"/>
                </w:rPr>
                <w:id w:val="8701126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294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B54D7B" w14:textId="56E57BC4" w:rsidR="0097356D" w:rsidRPr="00DE346E" w:rsidRDefault="00000000" w:rsidP="00DB7339">
            <w:pPr>
              <w:ind w:left="-96"/>
              <w:rPr>
                <w:rFonts w:cstheme="minorHAnsi"/>
                <w:b/>
                <w:bCs/>
                <w:u w:val="single"/>
              </w:rPr>
            </w:pPr>
            <w:sdt>
              <w:sdtPr>
                <w:rPr>
                  <w:rFonts w:cstheme="minorHAnsi"/>
                  <w:sz w:val="20"/>
                  <w:szCs w:val="20"/>
                </w:rPr>
                <w:id w:val="17853016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7602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6A238D" w14:textId="5F051D65" w:rsidR="0097356D" w:rsidRPr="00DE346E" w:rsidRDefault="00000000" w:rsidP="00DB7339">
            <w:pPr>
              <w:ind w:left="-96"/>
              <w:rPr>
                <w:rFonts w:cstheme="minorHAnsi"/>
                <w:b/>
                <w:bCs/>
                <w:u w:val="single"/>
              </w:rPr>
            </w:pPr>
            <w:sdt>
              <w:sdtPr>
                <w:rPr>
                  <w:rFonts w:cstheme="minorHAnsi"/>
                  <w:sz w:val="20"/>
                  <w:szCs w:val="20"/>
                </w:rPr>
                <w:id w:val="14702503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1763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E2B715" w14:textId="0162EB05" w:rsidR="0097356D" w:rsidRPr="00DE346E" w:rsidRDefault="00000000" w:rsidP="00DB7339">
            <w:pPr>
              <w:ind w:left="-96"/>
              <w:rPr>
                <w:rFonts w:cstheme="minorHAnsi"/>
                <w:b/>
                <w:bCs/>
                <w:u w:val="single"/>
              </w:rPr>
            </w:pPr>
            <w:sdt>
              <w:sdtPr>
                <w:rPr>
                  <w:rFonts w:cstheme="minorHAnsi"/>
                  <w:sz w:val="20"/>
                  <w:szCs w:val="20"/>
                </w:rPr>
                <w:id w:val="11016917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61461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9678D3" w14:textId="5FCA6A17" w:rsidR="0097356D" w:rsidRPr="00DE346E" w:rsidRDefault="00000000" w:rsidP="00DB7339">
            <w:pPr>
              <w:ind w:left="-96"/>
              <w:rPr>
                <w:rFonts w:cstheme="minorHAnsi"/>
                <w:b/>
                <w:bCs/>
                <w:u w:val="single"/>
              </w:rPr>
            </w:pPr>
            <w:sdt>
              <w:sdtPr>
                <w:rPr>
                  <w:rFonts w:cstheme="minorHAnsi"/>
                  <w:sz w:val="20"/>
                  <w:szCs w:val="20"/>
                </w:rPr>
                <w:id w:val="-9830033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33536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5E21D" w14:textId="342C9D3A" w:rsidR="0097356D" w:rsidRPr="00DE346E" w:rsidRDefault="00000000" w:rsidP="00DB7339">
            <w:pPr>
              <w:ind w:left="-96"/>
              <w:rPr>
                <w:rFonts w:cstheme="minorHAnsi"/>
                <w:b/>
                <w:bCs/>
                <w:u w:val="single"/>
              </w:rPr>
            </w:pPr>
            <w:sdt>
              <w:sdtPr>
                <w:rPr>
                  <w:rFonts w:cstheme="minorHAnsi"/>
                  <w:sz w:val="20"/>
                  <w:szCs w:val="20"/>
                </w:rPr>
                <w:id w:val="9444974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2727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E0337F" w14:textId="45724E7A" w:rsidR="0097356D" w:rsidRPr="00DE346E" w:rsidRDefault="00000000" w:rsidP="00DB7339">
            <w:pPr>
              <w:ind w:left="-96"/>
              <w:rPr>
                <w:rFonts w:cstheme="minorHAnsi"/>
                <w:b/>
                <w:bCs/>
                <w:u w:val="single"/>
              </w:rPr>
            </w:pPr>
            <w:sdt>
              <w:sdtPr>
                <w:rPr>
                  <w:rFonts w:cstheme="minorHAnsi"/>
                  <w:sz w:val="20"/>
                  <w:szCs w:val="20"/>
                </w:rPr>
                <w:id w:val="1526755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22925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247B7B" w14:textId="176FD1B2" w:rsidR="0097356D" w:rsidRPr="00DE346E" w:rsidRDefault="00000000" w:rsidP="00DB7339">
            <w:pPr>
              <w:ind w:left="-96"/>
              <w:rPr>
                <w:rFonts w:cstheme="minorHAnsi"/>
                <w:b/>
                <w:bCs/>
                <w:u w:val="single"/>
              </w:rPr>
            </w:pPr>
            <w:sdt>
              <w:sdtPr>
                <w:rPr>
                  <w:rFonts w:cstheme="minorHAnsi"/>
                  <w:sz w:val="20"/>
                  <w:szCs w:val="20"/>
                </w:rPr>
                <w:id w:val="16614306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84558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A2108D" w14:textId="4E16F770" w:rsidR="0097356D" w:rsidRPr="00DE346E" w:rsidRDefault="00000000" w:rsidP="00DB7339">
            <w:pPr>
              <w:ind w:left="-96"/>
              <w:rPr>
                <w:rFonts w:cstheme="minorHAnsi"/>
                <w:b/>
                <w:bCs/>
                <w:u w:val="single"/>
              </w:rPr>
            </w:pPr>
            <w:sdt>
              <w:sdtPr>
                <w:rPr>
                  <w:rFonts w:cstheme="minorHAnsi"/>
                  <w:sz w:val="20"/>
                  <w:szCs w:val="20"/>
                </w:rPr>
                <w:id w:val="18235435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82845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61B63B" w14:textId="40BEA3B0" w:rsidR="0097356D" w:rsidRPr="00DE346E" w:rsidRDefault="00000000" w:rsidP="00DB7339">
            <w:pPr>
              <w:ind w:left="-96"/>
              <w:rPr>
                <w:rFonts w:cstheme="minorHAnsi"/>
                <w:b/>
                <w:bCs/>
                <w:u w:val="single"/>
              </w:rPr>
            </w:pPr>
            <w:sdt>
              <w:sdtPr>
                <w:rPr>
                  <w:rFonts w:cstheme="minorHAnsi"/>
                  <w:sz w:val="20"/>
                  <w:szCs w:val="20"/>
                </w:rPr>
                <w:id w:val="-6768102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86292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98DA70" w14:textId="15F5879D" w:rsidR="0097356D" w:rsidRPr="00DE346E" w:rsidRDefault="00000000" w:rsidP="00DB7339">
            <w:pPr>
              <w:ind w:left="-96"/>
              <w:rPr>
                <w:rFonts w:cstheme="minorHAnsi"/>
                <w:b/>
                <w:bCs/>
                <w:u w:val="single"/>
              </w:rPr>
            </w:pPr>
            <w:sdt>
              <w:sdtPr>
                <w:rPr>
                  <w:rFonts w:cstheme="minorHAnsi"/>
                  <w:sz w:val="20"/>
                  <w:szCs w:val="20"/>
                </w:rPr>
                <w:id w:val="-2481268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97830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00CED6" w14:textId="732E8259" w:rsidR="0097356D" w:rsidRPr="00DE346E" w:rsidRDefault="00000000" w:rsidP="00DB7339">
            <w:pPr>
              <w:ind w:left="-96"/>
              <w:rPr>
                <w:rFonts w:cstheme="minorHAnsi"/>
                <w:b/>
                <w:bCs/>
                <w:u w:val="single"/>
              </w:rPr>
            </w:pPr>
            <w:sdt>
              <w:sdtPr>
                <w:rPr>
                  <w:rFonts w:cstheme="minorHAnsi"/>
                  <w:sz w:val="20"/>
                  <w:szCs w:val="20"/>
                </w:rPr>
                <w:id w:val="7816152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46737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0B9A8B" w14:textId="6F940F7B" w:rsidR="0097356D" w:rsidRPr="00DE346E" w:rsidRDefault="00000000" w:rsidP="00DB7339">
            <w:pPr>
              <w:ind w:left="-96"/>
              <w:rPr>
                <w:rFonts w:cstheme="minorHAnsi"/>
                <w:b/>
                <w:bCs/>
                <w:u w:val="single"/>
              </w:rPr>
            </w:pPr>
            <w:sdt>
              <w:sdtPr>
                <w:rPr>
                  <w:rFonts w:cstheme="minorHAnsi"/>
                  <w:sz w:val="20"/>
                  <w:szCs w:val="20"/>
                </w:rPr>
                <w:id w:val="9509045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60244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34A62E" w14:textId="604AF1EA" w:rsidR="0097356D" w:rsidRPr="00DE346E" w:rsidRDefault="00000000" w:rsidP="00DB7339">
            <w:pPr>
              <w:ind w:left="-96"/>
              <w:rPr>
                <w:rFonts w:cstheme="minorHAnsi"/>
                <w:b/>
                <w:bCs/>
                <w:u w:val="single"/>
              </w:rPr>
            </w:pPr>
            <w:sdt>
              <w:sdtPr>
                <w:rPr>
                  <w:rFonts w:cstheme="minorHAnsi"/>
                  <w:sz w:val="20"/>
                  <w:szCs w:val="20"/>
                </w:rPr>
                <w:id w:val="18506695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9837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D8189E" w14:textId="205C0B32" w:rsidR="0097356D" w:rsidRPr="00DE346E" w:rsidRDefault="00000000" w:rsidP="00DB7339">
            <w:pPr>
              <w:ind w:left="-96"/>
              <w:rPr>
                <w:rFonts w:cstheme="minorHAnsi"/>
                <w:b/>
                <w:bCs/>
                <w:u w:val="single"/>
              </w:rPr>
            </w:pPr>
            <w:sdt>
              <w:sdtPr>
                <w:rPr>
                  <w:rFonts w:cstheme="minorHAnsi"/>
                  <w:sz w:val="20"/>
                  <w:szCs w:val="20"/>
                </w:rPr>
                <w:id w:val="-13718375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84355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351A12" w14:textId="3B4A65F9" w:rsidR="0097356D" w:rsidRPr="00DE346E" w:rsidRDefault="00000000" w:rsidP="00DB7339">
            <w:pPr>
              <w:ind w:left="-96"/>
              <w:rPr>
                <w:rFonts w:cstheme="minorHAnsi"/>
                <w:b/>
                <w:bCs/>
                <w:u w:val="single"/>
              </w:rPr>
            </w:pPr>
            <w:sdt>
              <w:sdtPr>
                <w:rPr>
                  <w:rFonts w:cstheme="minorHAnsi"/>
                  <w:sz w:val="20"/>
                  <w:szCs w:val="20"/>
                </w:rPr>
                <w:id w:val="2203414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98625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3618FA" w14:textId="6C9B6E0E" w:rsidR="0097356D" w:rsidRPr="00DE346E" w:rsidRDefault="00000000" w:rsidP="00DB7339">
            <w:pPr>
              <w:ind w:left="-96"/>
              <w:rPr>
                <w:rFonts w:cstheme="minorHAnsi"/>
                <w:b/>
                <w:bCs/>
                <w:u w:val="single"/>
              </w:rPr>
            </w:pPr>
            <w:sdt>
              <w:sdtPr>
                <w:rPr>
                  <w:rFonts w:cstheme="minorHAnsi"/>
                  <w:sz w:val="20"/>
                  <w:szCs w:val="20"/>
                </w:rPr>
                <w:id w:val="-21405649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00749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91E8A" w14:textId="05433ACC" w:rsidR="0097356D" w:rsidRPr="00DE346E" w:rsidRDefault="00000000" w:rsidP="00DB7339">
            <w:pPr>
              <w:ind w:left="-96"/>
              <w:rPr>
                <w:rFonts w:cstheme="minorHAnsi"/>
                <w:b/>
                <w:bCs/>
                <w:u w:val="single"/>
              </w:rPr>
            </w:pPr>
            <w:sdt>
              <w:sdtPr>
                <w:rPr>
                  <w:rFonts w:cstheme="minorHAnsi"/>
                  <w:sz w:val="20"/>
                  <w:szCs w:val="20"/>
                </w:rPr>
                <w:id w:val="-20137494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81844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56760" w14:textId="5E109711" w:rsidR="0097356D" w:rsidRPr="00DE346E" w:rsidRDefault="00000000" w:rsidP="00DB7339">
            <w:pPr>
              <w:ind w:left="-96"/>
              <w:rPr>
                <w:rFonts w:cstheme="minorHAnsi"/>
                <w:b/>
                <w:bCs/>
                <w:u w:val="single"/>
              </w:rPr>
            </w:pPr>
            <w:sdt>
              <w:sdtPr>
                <w:rPr>
                  <w:rFonts w:cstheme="minorHAnsi"/>
                  <w:sz w:val="20"/>
                  <w:szCs w:val="20"/>
                </w:rPr>
                <w:id w:val="-5642551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09775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BC683" w14:textId="6B52DB03" w:rsidR="0097356D" w:rsidRPr="00DE346E" w:rsidRDefault="00000000" w:rsidP="00DB7339">
            <w:pPr>
              <w:ind w:left="-96"/>
              <w:rPr>
                <w:rFonts w:cstheme="minorHAnsi"/>
                <w:b/>
                <w:bCs/>
                <w:u w:val="single"/>
              </w:rPr>
            </w:pPr>
            <w:sdt>
              <w:sdtPr>
                <w:rPr>
                  <w:rFonts w:cstheme="minorHAnsi"/>
                  <w:sz w:val="20"/>
                  <w:szCs w:val="20"/>
                </w:rPr>
                <w:id w:val="-1346416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0126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70387751"/>
            <w:placeholder>
              <w:docPart w:val="024A83A363F94681B4E5F871923D5F76"/>
            </w:placeholder>
            <w:showingPlcHdr/>
          </w:sdtPr>
          <w:sdtContent>
            <w:tc>
              <w:tcPr>
                <w:tcW w:w="1158" w:type="dxa"/>
                <w:vAlign w:val="center"/>
              </w:tcPr>
              <w:p w14:paraId="7E9B5425" w14:textId="2270065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85373021"/>
            <w:placeholder>
              <w:docPart w:val="CBC9D14EE5C84A4C8D1EDD1F32F7E563"/>
            </w:placeholder>
            <w:showingPlcHdr/>
          </w:sdtPr>
          <w:sdtContent>
            <w:tc>
              <w:tcPr>
                <w:tcW w:w="2270" w:type="dxa"/>
                <w:vAlign w:val="center"/>
              </w:tcPr>
              <w:p w14:paraId="27F8175E" w14:textId="2997B907" w:rsidR="0097356D" w:rsidRPr="00DE346E" w:rsidRDefault="0097356D" w:rsidP="0097356D">
                <w:pPr>
                  <w:rPr>
                    <w:rFonts w:cstheme="minorHAnsi"/>
                    <w:b/>
                    <w:bCs/>
                    <w:u w:val="single"/>
                  </w:rPr>
                </w:pPr>
                <w:r>
                  <w:rPr>
                    <w:rStyle w:val="PlaceholderText"/>
                  </w:rPr>
                  <w:t>Total Reviewed</w:t>
                </w:r>
              </w:p>
            </w:tc>
          </w:sdtContent>
        </w:sdt>
      </w:tr>
      <w:tr w:rsidR="001911E8" w14:paraId="7E2D1936" w14:textId="77777777" w:rsidTr="007D7DCE">
        <w:trPr>
          <w:cantSplit/>
        </w:trPr>
        <w:tc>
          <w:tcPr>
            <w:tcW w:w="19440" w:type="dxa"/>
            <w:gridSpan w:val="23"/>
            <w:vAlign w:val="center"/>
          </w:tcPr>
          <w:p w14:paraId="15DDEF2C" w14:textId="174694E4" w:rsidR="001911E8" w:rsidRPr="00D731C6" w:rsidRDefault="001911E8"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97356D" w14:paraId="2072D610" w14:textId="6202B19B" w:rsidTr="007D7DCE">
        <w:trPr>
          <w:cantSplit/>
        </w:trPr>
        <w:tc>
          <w:tcPr>
            <w:tcW w:w="4312" w:type="dxa"/>
            <w:shd w:val="clear" w:color="auto" w:fill="E5EAF6"/>
            <w:vAlign w:val="center"/>
          </w:tcPr>
          <w:p w14:paraId="6B3D557B" w14:textId="77777777" w:rsidR="0097356D" w:rsidRPr="0045038E" w:rsidRDefault="0097356D" w:rsidP="0097356D">
            <w:pPr>
              <w:rPr>
                <w:sz w:val="12"/>
                <w:szCs w:val="12"/>
              </w:rPr>
            </w:pPr>
          </w:p>
          <w:p w14:paraId="5BE82942" w14:textId="432BEFAA" w:rsidR="0097356D" w:rsidRPr="001911E8" w:rsidRDefault="00000000" w:rsidP="0097356D">
            <w:pPr>
              <w:rPr>
                <w:rFonts w:cstheme="minorHAnsi"/>
                <w:b/>
                <w:bCs/>
              </w:rPr>
            </w:pPr>
            <w:hyperlink w:anchor="Med8B27" w:history="1">
              <w:r w:rsidR="0097356D" w:rsidRPr="00142DE5">
                <w:rPr>
                  <w:rStyle w:val="Hyperlink"/>
                  <w:b/>
                  <w:bCs/>
                </w:rPr>
                <w:t>8-B-27</w:t>
              </w:r>
              <w:r w:rsidR="0097356D" w:rsidRPr="009825F9">
                <w:rPr>
                  <w:rStyle w:val="Hyperlink"/>
                </w:rPr>
                <w:t xml:space="preserve">  </w:t>
              </w:r>
            </w:hyperlink>
            <w:r w:rsidR="0097356D">
              <w:t xml:space="preserve"> </w:t>
            </w:r>
            <w:r w:rsidR="0097356D" w:rsidRPr="00CC680C">
              <w:rPr>
                <w:i/>
                <w:iCs/>
              </w:rPr>
              <w:t>A, B, C-M, C</w:t>
            </w:r>
          </w:p>
          <w:p w14:paraId="08BEE294" w14:textId="7483C368" w:rsidR="0097356D" w:rsidRPr="00D731C6" w:rsidRDefault="0097356D" w:rsidP="0097356D">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85" w:type="dxa"/>
            <w:shd w:val="clear" w:color="auto" w:fill="E5EAF6"/>
            <w:vAlign w:val="center"/>
          </w:tcPr>
          <w:p w14:paraId="1E06F2B4" w14:textId="75A2BA80" w:rsidR="0097356D" w:rsidRPr="00DE346E" w:rsidRDefault="00000000" w:rsidP="00DB7339">
            <w:pPr>
              <w:ind w:left="-96"/>
              <w:rPr>
                <w:rFonts w:cstheme="minorHAnsi"/>
                <w:b/>
                <w:bCs/>
                <w:u w:val="single"/>
              </w:rPr>
            </w:pPr>
            <w:sdt>
              <w:sdtPr>
                <w:rPr>
                  <w:rFonts w:cstheme="minorHAnsi"/>
                  <w:sz w:val="20"/>
                  <w:szCs w:val="20"/>
                </w:rPr>
                <w:id w:val="10538146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4169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9999F1" w14:textId="1890B815" w:rsidR="0097356D" w:rsidRPr="00DE346E" w:rsidRDefault="00000000" w:rsidP="00DB7339">
            <w:pPr>
              <w:ind w:left="-96"/>
              <w:rPr>
                <w:rFonts w:cstheme="minorHAnsi"/>
                <w:b/>
                <w:bCs/>
                <w:u w:val="single"/>
              </w:rPr>
            </w:pPr>
            <w:sdt>
              <w:sdtPr>
                <w:rPr>
                  <w:rFonts w:cstheme="minorHAnsi"/>
                  <w:sz w:val="20"/>
                  <w:szCs w:val="20"/>
                </w:rPr>
                <w:id w:val="-336618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03314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B36F05" w14:textId="0C164ECB" w:rsidR="0097356D" w:rsidRPr="00DE346E" w:rsidRDefault="00000000" w:rsidP="00DB7339">
            <w:pPr>
              <w:ind w:left="-96"/>
              <w:rPr>
                <w:rFonts w:cstheme="minorHAnsi"/>
                <w:b/>
                <w:bCs/>
                <w:u w:val="single"/>
              </w:rPr>
            </w:pPr>
            <w:sdt>
              <w:sdtPr>
                <w:rPr>
                  <w:rFonts w:cstheme="minorHAnsi"/>
                  <w:sz w:val="20"/>
                  <w:szCs w:val="20"/>
                </w:rPr>
                <w:id w:val="18717225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2205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B6DCB2" w14:textId="189656CF" w:rsidR="0097356D" w:rsidRPr="00DE346E" w:rsidRDefault="00000000" w:rsidP="00DB7339">
            <w:pPr>
              <w:ind w:left="-96"/>
              <w:rPr>
                <w:rFonts w:cstheme="minorHAnsi"/>
                <w:b/>
                <w:bCs/>
                <w:u w:val="single"/>
              </w:rPr>
            </w:pPr>
            <w:sdt>
              <w:sdtPr>
                <w:rPr>
                  <w:rFonts w:cstheme="minorHAnsi"/>
                  <w:sz w:val="20"/>
                  <w:szCs w:val="20"/>
                </w:rPr>
                <w:id w:val="2085326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8606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3D7640" w14:textId="461BC26D" w:rsidR="0097356D" w:rsidRPr="00DE346E" w:rsidRDefault="00000000" w:rsidP="00DB7339">
            <w:pPr>
              <w:ind w:left="-96"/>
              <w:rPr>
                <w:rFonts w:cstheme="minorHAnsi"/>
                <w:b/>
                <w:bCs/>
                <w:u w:val="single"/>
              </w:rPr>
            </w:pPr>
            <w:sdt>
              <w:sdtPr>
                <w:rPr>
                  <w:rFonts w:cstheme="minorHAnsi"/>
                  <w:sz w:val="20"/>
                  <w:szCs w:val="20"/>
                </w:rPr>
                <w:id w:val="-5264850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40103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EE4A12" w14:textId="483FFA1B" w:rsidR="0097356D" w:rsidRPr="00DE346E" w:rsidRDefault="00000000" w:rsidP="00DB7339">
            <w:pPr>
              <w:ind w:left="-96"/>
              <w:rPr>
                <w:rFonts w:cstheme="minorHAnsi"/>
                <w:b/>
                <w:bCs/>
                <w:u w:val="single"/>
              </w:rPr>
            </w:pPr>
            <w:sdt>
              <w:sdtPr>
                <w:rPr>
                  <w:rFonts w:cstheme="minorHAnsi"/>
                  <w:sz w:val="20"/>
                  <w:szCs w:val="20"/>
                </w:rPr>
                <w:id w:val="6204197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8940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9C5FB1" w14:textId="6633E23E" w:rsidR="0097356D" w:rsidRPr="00DE346E" w:rsidRDefault="00000000" w:rsidP="00DB7339">
            <w:pPr>
              <w:ind w:left="-96"/>
              <w:rPr>
                <w:rFonts w:cstheme="minorHAnsi"/>
                <w:b/>
                <w:bCs/>
                <w:u w:val="single"/>
              </w:rPr>
            </w:pPr>
            <w:sdt>
              <w:sdtPr>
                <w:rPr>
                  <w:rFonts w:cstheme="minorHAnsi"/>
                  <w:sz w:val="20"/>
                  <w:szCs w:val="20"/>
                </w:rPr>
                <w:id w:val="-5154663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30830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0FEA43" w14:textId="5278F2AE" w:rsidR="0097356D" w:rsidRPr="00DE346E" w:rsidRDefault="00000000" w:rsidP="00DB7339">
            <w:pPr>
              <w:ind w:left="-96"/>
              <w:rPr>
                <w:rFonts w:cstheme="minorHAnsi"/>
                <w:b/>
                <w:bCs/>
                <w:u w:val="single"/>
              </w:rPr>
            </w:pPr>
            <w:sdt>
              <w:sdtPr>
                <w:rPr>
                  <w:rFonts w:cstheme="minorHAnsi"/>
                  <w:sz w:val="20"/>
                  <w:szCs w:val="20"/>
                </w:rPr>
                <w:id w:val="-8069268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35739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9AC177" w14:textId="31158641" w:rsidR="0097356D" w:rsidRPr="00DE346E" w:rsidRDefault="00000000" w:rsidP="00DB7339">
            <w:pPr>
              <w:ind w:left="-96"/>
              <w:rPr>
                <w:rFonts w:cstheme="minorHAnsi"/>
                <w:b/>
                <w:bCs/>
                <w:u w:val="single"/>
              </w:rPr>
            </w:pPr>
            <w:sdt>
              <w:sdtPr>
                <w:rPr>
                  <w:rFonts w:cstheme="minorHAnsi"/>
                  <w:sz w:val="20"/>
                  <w:szCs w:val="20"/>
                </w:rPr>
                <w:id w:val="-12610640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1191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CC3C2" w14:textId="2B809535" w:rsidR="0097356D" w:rsidRPr="00DE346E" w:rsidRDefault="00000000" w:rsidP="00DB7339">
            <w:pPr>
              <w:ind w:left="-96"/>
              <w:rPr>
                <w:rFonts w:cstheme="minorHAnsi"/>
                <w:b/>
                <w:bCs/>
                <w:u w:val="single"/>
              </w:rPr>
            </w:pPr>
            <w:sdt>
              <w:sdtPr>
                <w:rPr>
                  <w:rFonts w:cstheme="minorHAnsi"/>
                  <w:sz w:val="20"/>
                  <w:szCs w:val="20"/>
                </w:rPr>
                <w:id w:val="16357532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7757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EE8E91" w14:textId="7334393E" w:rsidR="0097356D" w:rsidRPr="00DE346E" w:rsidRDefault="00000000" w:rsidP="00DB7339">
            <w:pPr>
              <w:ind w:left="-96"/>
              <w:rPr>
                <w:rFonts w:cstheme="minorHAnsi"/>
                <w:b/>
                <w:bCs/>
                <w:u w:val="single"/>
              </w:rPr>
            </w:pPr>
            <w:sdt>
              <w:sdtPr>
                <w:rPr>
                  <w:rFonts w:cstheme="minorHAnsi"/>
                  <w:sz w:val="20"/>
                  <w:szCs w:val="20"/>
                </w:rPr>
                <w:id w:val="-19358187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93318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E02724" w14:textId="3002984B" w:rsidR="0097356D" w:rsidRPr="00DE346E" w:rsidRDefault="00000000" w:rsidP="00DB7339">
            <w:pPr>
              <w:ind w:left="-96"/>
              <w:rPr>
                <w:rFonts w:cstheme="minorHAnsi"/>
                <w:b/>
                <w:bCs/>
                <w:u w:val="single"/>
              </w:rPr>
            </w:pPr>
            <w:sdt>
              <w:sdtPr>
                <w:rPr>
                  <w:rFonts w:cstheme="minorHAnsi"/>
                  <w:sz w:val="20"/>
                  <w:szCs w:val="20"/>
                </w:rPr>
                <w:id w:val="-18522580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0985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4A8172" w14:textId="0AD16D4C" w:rsidR="0097356D" w:rsidRPr="00DE346E" w:rsidRDefault="00000000" w:rsidP="00DB7339">
            <w:pPr>
              <w:ind w:left="-96"/>
              <w:rPr>
                <w:rFonts w:cstheme="minorHAnsi"/>
                <w:b/>
                <w:bCs/>
                <w:u w:val="single"/>
              </w:rPr>
            </w:pPr>
            <w:sdt>
              <w:sdtPr>
                <w:rPr>
                  <w:rFonts w:cstheme="minorHAnsi"/>
                  <w:sz w:val="20"/>
                  <w:szCs w:val="20"/>
                </w:rPr>
                <w:id w:val="3528570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434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C54C582" w14:textId="31976DD9" w:rsidR="0097356D" w:rsidRPr="00DE346E" w:rsidRDefault="00000000" w:rsidP="00DB7339">
            <w:pPr>
              <w:ind w:left="-96"/>
              <w:rPr>
                <w:rFonts w:cstheme="minorHAnsi"/>
                <w:b/>
                <w:bCs/>
                <w:u w:val="single"/>
              </w:rPr>
            </w:pPr>
            <w:sdt>
              <w:sdtPr>
                <w:rPr>
                  <w:rFonts w:cstheme="minorHAnsi"/>
                  <w:sz w:val="20"/>
                  <w:szCs w:val="20"/>
                </w:rPr>
                <w:id w:val="-3187322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25779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29F6EC" w14:textId="6D4CF204" w:rsidR="0097356D" w:rsidRPr="00DE346E" w:rsidRDefault="00000000" w:rsidP="00DB7339">
            <w:pPr>
              <w:ind w:left="-96"/>
              <w:rPr>
                <w:rFonts w:cstheme="minorHAnsi"/>
                <w:b/>
                <w:bCs/>
                <w:u w:val="single"/>
              </w:rPr>
            </w:pPr>
            <w:sdt>
              <w:sdtPr>
                <w:rPr>
                  <w:rFonts w:cstheme="minorHAnsi"/>
                  <w:sz w:val="20"/>
                  <w:szCs w:val="20"/>
                </w:rPr>
                <w:id w:val="-19520065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23186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3F2AEC0" w14:textId="4825AA1D" w:rsidR="0097356D" w:rsidRPr="00DE346E" w:rsidRDefault="00000000" w:rsidP="00DB7339">
            <w:pPr>
              <w:ind w:left="-96"/>
              <w:rPr>
                <w:rFonts w:cstheme="minorHAnsi"/>
                <w:b/>
                <w:bCs/>
                <w:u w:val="single"/>
              </w:rPr>
            </w:pPr>
            <w:sdt>
              <w:sdtPr>
                <w:rPr>
                  <w:rFonts w:cstheme="minorHAnsi"/>
                  <w:sz w:val="20"/>
                  <w:szCs w:val="20"/>
                </w:rPr>
                <w:id w:val="9773432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0875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26CEB2" w14:textId="600F7362" w:rsidR="0097356D" w:rsidRPr="00DE346E" w:rsidRDefault="00000000" w:rsidP="00DB7339">
            <w:pPr>
              <w:ind w:left="-96"/>
              <w:rPr>
                <w:rFonts w:cstheme="minorHAnsi"/>
                <w:b/>
                <w:bCs/>
                <w:u w:val="single"/>
              </w:rPr>
            </w:pPr>
            <w:sdt>
              <w:sdtPr>
                <w:rPr>
                  <w:rFonts w:cstheme="minorHAnsi"/>
                  <w:sz w:val="20"/>
                  <w:szCs w:val="20"/>
                </w:rPr>
                <w:id w:val="-1916927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4738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D45F6C" w14:textId="646F1E7E" w:rsidR="0097356D" w:rsidRPr="00DE346E" w:rsidRDefault="00000000" w:rsidP="00DB7339">
            <w:pPr>
              <w:ind w:left="-96"/>
              <w:rPr>
                <w:rFonts w:cstheme="minorHAnsi"/>
                <w:b/>
                <w:bCs/>
                <w:u w:val="single"/>
              </w:rPr>
            </w:pPr>
            <w:sdt>
              <w:sdtPr>
                <w:rPr>
                  <w:rFonts w:cstheme="minorHAnsi"/>
                  <w:sz w:val="20"/>
                  <w:szCs w:val="20"/>
                </w:rPr>
                <w:id w:val="14710210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76102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D5DAD7E" w14:textId="771FDAAE" w:rsidR="0097356D" w:rsidRPr="00DE346E" w:rsidRDefault="00000000" w:rsidP="00DB7339">
            <w:pPr>
              <w:ind w:left="-96"/>
              <w:rPr>
                <w:rFonts w:cstheme="minorHAnsi"/>
                <w:b/>
                <w:bCs/>
                <w:u w:val="single"/>
              </w:rPr>
            </w:pPr>
            <w:sdt>
              <w:sdtPr>
                <w:rPr>
                  <w:rFonts w:cstheme="minorHAnsi"/>
                  <w:sz w:val="20"/>
                  <w:szCs w:val="20"/>
                </w:rPr>
                <w:id w:val="-4736042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51224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D58CF9" w14:textId="0F912787" w:rsidR="0097356D" w:rsidRPr="00DE346E" w:rsidRDefault="00000000" w:rsidP="00DB7339">
            <w:pPr>
              <w:ind w:left="-96"/>
              <w:rPr>
                <w:rFonts w:cstheme="minorHAnsi"/>
                <w:b/>
                <w:bCs/>
                <w:u w:val="single"/>
              </w:rPr>
            </w:pPr>
            <w:sdt>
              <w:sdtPr>
                <w:rPr>
                  <w:rFonts w:cstheme="minorHAnsi"/>
                  <w:sz w:val="20"/>
                  <w:szCs w:val="20"/>
                </w:rPr>
                <w:id w:val="-398438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1957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16091721"/>
            <w:placeholder>
              <w:docPart w:val="5351281DD4D24C3E8B0C40622015DD6B"/>
            </w:placeholder>
            <w:showingPlcHdr/>
          </w:sdtPr>
          <w:sdtContent>
            <w:tc>
              <w:tcPr>
                <w:tcW w:w="1158" w:type="dxa"/>
                <w:shd w:val="clear" w:color="auto" w:fill="E5EAF6"/>
                <w:vAlign w:val="center"/>
              </w:tcPr>
              <w:p w14:paraId="748DE9E5" w14:textId="5257C562"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074849616"/>
            <w:placeholder>
              <w:docPart w:val="6142E76A73C7428DA119025C7BB128F4"/>
            </w:placeholder>
            <w:showingPlcHdr/>
          </w:sdtPr>
          <w:sdtContent>
            <w:tc>
              <w:tcPr>
                <w:tcW w:w="2270" w:type="dxa"/>
                <w:shd w:val="clear" w:color="auto" w:fill="E5EAF6"/>
                <w:vAlign w:val="center"/>
              </w:tcPr>
              <w:p w14:paraId="0352F44D" w14:textId="028556C1" w:rsidR="0097356D" w:rsidRPr="00DE346E" w:rsidRDefault="0097356D" w:rsidP="0097356D">
                <w:pPr>
                  <w:rPr>
                    <w:rFonts w:cstheme="minorHAnsi"/>
                    <w:b/>
                    <w:bCs/>
                    <w:u w:val="single"/>
                  </w:rPr>
                </w:pPr>
                <w:r>
                  <w:rPr>
                    <w:rStyle w:val="PlaceholderText"/>
                  </w:rPr>
                  <w:t>Total Reviewed</w:t>
                </w:r>
              </w:p>
            </w:tc>
          </w:sdtContent>
        </w:sdt>
      </w:tr>
      <w:tr w:rsidR="001911E8" w14:paraId="07D1A5CE" w14:textId="77777777" w:rsidTr="003D6FDA">
        <w:trPr>
          <w:cantSplit/>
        </w:trPr>
        <w:tc>
          <w:tcPr>
            <w:tcW w:w="19440" w:type="dxa"/>
            <w:gridSpan w:val="23"/>
            <w:shd w:val="clear" w:color="auto" w:fill="E5EAF6"/>
          </w:tcPr>
          <w:p w14:paraId="5FA2E901" w14:textId="6DE2AE95" w:rsidR="001911E8" w:rsidRDefault="001911E8" w:rsidP="001911E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Content>
                <w:r>
                  <w:rPr>
                    <w:rStyle w:val="PlaceholderText"/>
                  </w:rPr>
                  <w:t>Enter comments for any deficiencies noted and/or any records where this standard may not be applicable.</w:t>
                </w:r>
              </w:sdtContent>
            </w:sdt>
          </w:p>
        </w:tc>
      </w:tr>
      <w:tr w:rsidR="0097356D" w14:paraId="12CEE62D" w14:textId="77777777" w:rsidTr="007D7DCE">
        <w:trPr>
          <w:cantSplit/>
        </w:trPr>
        <w:tc>
          <w:tcPr>
            <w:tcW w:w="4312" w:type="dxa"/>
            <w:vAlign w:val="center"/>
          </w:tcPr>
          <w:p w14:paraId="05E7C871" w14:textId="77777777" w:rsidR="0097356D" w:rsidRPr="0045038E" w:rsidRDefault="0097356D" w:rsidP="0097356D">
            <w:pPr>
              <w:rPr>
                <w:sz w:val="12"/>
                <w:szCs w:val="12"/>
              </w:rPr>
            </w:pPr>
          </w:p>
          <w:p w14:paraId="47714794" w14:textId="736D6EBE" w:rsidR="0097356D" w:rsidRPr="001911E8" w:rsidRDefault="00000000" w:rsidP="0097356D">
            <w:pPr>
              <w:rPr>
                <w:rFonts w:cstheme="minorHAnsi"/>
                <w:b/>
                <w:bCs/>
              </w:rPr>
            </w:pPr>
            <w:hyperlink w:anchor="Med8C1" w:tooltip="Click to See Full Standard" w:history="1">
              <w:r w:rsidR="0097356D" w:rsidRPr="00270F95">
                <w:rPr>
                  <w:rStyle w:val="Hyperlink"/>
                  <w:rFonts w:cstheme="minorHAnsi"/>
                  <w:b/>
                  <w:bCs/>
                </w:rPr>
                <w:t>8-C-1</w:t>
              </w:r>
            </w:hyperlink>
            <w:r w:rsidR="0097356D" w:rsidRPr="00534738">
              <w:t xml:space="preserve"> </w:t>
            </w:r>
            <w:r w:rsidR="0097356D">
              <w:t xml:space="preserve">  </w:t>
            </w:r>
            <w:r w:rsidR="0097356D" w:rsidRPr="00CC680C">
              <w:rPr>
                <w:i/>
                <w:iCs/>
              </w:rPr>
              <w:t>A, B, C-M, C</w:t>
            </w:r>
          </w:p>
          <w:p w14:paraId="5E1D38C4" w14:textId="5FD3D659" w:rsidR="0097356D" w:rsidRPr="00D731C6" w:rsidRDefault="0097356D" w:rsidP="0097356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22178D26" w14:textId="041EF2D9" w:rsidR="0097356D" w:rsidRDefault="00000000" w:rsidP="00DB7339">
            <w:pPr>
              <w:ind w:left="-96"/>
              <w:rPr>
                <w:rFonts w:cstheme="minorHAnsi"/>
                <w:b/>
                <w:bCs/>
                <w:u w:val="single"/>
              </w:rPr>
            </w:pPr>
            <w:sdt>
              <w:sdtPr>
                <w:rPr>
                  <w:rFonts w:cstheme="minorHAnsi"/>
                  <w:sz w:val="20"/>
                  <w:szCs w:val="20"/>
                </w:rPr>
                <w:id w:val="15156470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1847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8EAB64" w14:textId="5B93080F" w:rsidR="0097356D" w:rsidRDefault="00000000" w:rsidP="00DB7339">
            <w:pPr>
              <w:ind w:left="-96"/>
              <w:rPr>
                <w:rFonts w:cstheme="minorHAnsi"/>
                <w:b/>
                <w:bCs/>
                <w:u w:val="single"/>
              </w:rPr>
            </w:pPr>
            <w:sdt>
              <w:sdtPr>
                <w:rPr>
                  <w:rFonts w:cstheme="minorHAnsi"/>
                  <w:sz w:val="20"/>
                  <w:szCs w:val="20"/>
                </w:rPr>
                <w:id w:val="-15232310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131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520B33" w14:textId="7F4BC669" w:rsidR="0097356D" w:rsidRDefault="00000000" w:rsidP="00DB7339">
            <w:pPr>
              <w:ind w:left="-96"/>
              <w:rPr>
                <w:rFonts w:cstheme="minorHAnsi"/>
                <w:b/>
                <w:bCs/>
                <w:u w:val="single"/>
              </w:rPr>
            </w:pPr>
            <w:sdt>
              <w:sdtPr>
                <w:rPr>
                  <w:rFonts w:cstheme="minorHAnsi"/>
                  <w:sz w:val="20"/>
                  <w:szCs w:val="20"/>
                </w:rPr>
                <w:id w:val="9438833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2182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845E58" w14:textId="7F8B6AB7" w:rsidR="0097356D" w:rsidRDefault="00000000" w:rsidP="00DB7339">
            <w:pPr>
              <w:ind w:left="-96"/>
              <w:rPr>
                <w:rFonts w:cstheme="minorHAnsi"/>
                <w:b/>
                <w:bCs/>
                <w:u w:val="single"/>
              </w:rPr>
            </w:pPr>
            <w:sdt>
              <w:sdtPr>
                <w:rPr>
                  <w:rFonts w:cstheme="minorHAnsi"/>
                  <w:sz w:val="20"/>
                  <w:szCs w:val="20"/>
                </w:rPr>
                <w:id w:val="-13340646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4302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24465C" w14:textId="394D74EB" w:rsidR="0097356D" w:rsidRDefault="00000000" w:rsidP="00DB7339">
            <w:pPr>
              <w:ind w:left="-96"/>
              <w:rPr>
                <w:rFonts w:cstheme="minorHAnsi"/>
                <w:b/>
                <w:bCs/>
                <w:u w:val="single"/>
              </w:rPr>
            </w:pPr>
            <w:sdt>
              <w:sdtPr>
                <w:rPr>
                  <w:rFonts w:cstheme="minorHAnsi"/>
                  <w:sz w:val="20"/>
                  <w:szCs w:val="20"/>
                </w:rPr>
                <w:id w:val="9800418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05110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AC22F1" w14:textId="6C13855C" w:rsidR="0097356D" w:rsidRDefault="00000000" w:rsidP="00DB7339">
            <w:pPr>
              <w:ind w:left="-96"/>
              <w:rPr>
                <w:rFonts w:cstheme="minorHAnsi"/>
                <w:b/>
                <w:bCs/>
                <w:u w:val="single"/>
              </w:rPr>
            </w:pPr>
            <w:sdt>
              <w:sdtPr>
                <w:rPr>
                  <w:rFonts w:cstheme="minorHAnsi"/>
                  <w:sz w:val="20"/>
                  <w:szCs w:val="20"/>
                </w:rPr>
                <w:id w:val="-15052774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34670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C56A7E" w14:textId="29BDED81" w:rsidR="0097356D" w:rsidRDefault="00000000" w:rsidP="00DB7339">
            <w:pPr>
              <w:ind w:left="-96"/>
              <w:rPr>
                <w:rFonts w:cstheme="minorHAnsi"/>
                <w:b/>
                <w:bCs/>
                <w:u w:val="single"/>
              </w:rPr>
            </w:pPr>
            <w:sdt>
              <w:sdtPr>
                <w:rPr>
                  <w:rFonts w:cstheme="minorHAnsi"/>
                  <w:sz w:val="20"/>
                  <w:szCs w:val="20"/>
                </w:rPr>
                <w:id w:val="-7467309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73500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932FAC" w14:textId="1AF03D56" w:rsidR="0097356D" w:rsidRDefault="00000000" w:rsidP="00DB7339">
            <w:pPr>
              <w:ind w:left="-96"/>
              <w:rPr>
                <w:rFonts w:cstheme="minorHAnsi"/>
                <w:b/>
                <w:bCs/>
                <w:u w:val="single"/>
              </w:rPr>
            </w:pPr>
            <w:sdt>
              <w:sdtPr>
                <w:rPr>
                  <w:rFonts w:cstheme="minorHAnsi"/>
                  <w:sz w:val="20"/>
                  <w:szCs w:val="20"/>
                </w:rPr>
                <w:id w:val="3674166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5053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98D9C3" w14:textId="2A439E36" w:rsidR="0097356D" w:rsidRDefault="00000000" w:rsidP="00DB7339">
            <w:pPr>
              <w:ind w:left="-96"/>
              <w:rPr>
                <w:rFonts w:cstheme="minorHAnsi"/>
                <w:b/>
                <w:bCs/>
                <w:u w:val="single"/>
              </w:rPr>
            </w:pPr>
            <w:sdt>
              <w:sdtPr>
                <w:rPr>
                  <w:rFonts w:cstheme="minorHAnsi"/>
                  <w:sz w:val="20"/>
                  <w:szCs w:val="20"/>
                </w:rPr>
                <w:id w:val="-19651160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84099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E6E67A" w14:textId="5ED3024B" w:rsidR="0097356D" w:rsidRDefault="00000000" w:rsidP="00DB7339">
            <w:pPr>
              <w:ind w:left="-96"/>
              <w:rPr>
                <w:rFonts w:cstheme="minorHAnsi"/>
                <w:b/>
                <w:bCs/>
                <w:u w:val="single"/>
              </w:rPr>
            </w:pPr>
            <w:sdt>
              <w:sdtPr>
                <w:rPr>
                  <w:rFonts w:cstheme="minorHAnsi"/>
                  <w:sz w:val="20"/>
                  <w:szCs w:val="20"/>
                </w:rPr>
                <w:id w:val="1664503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81158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24D1F5" w14:textId="18BC0B26" w:rsidR="0097356D" w:rsidRDefault="00000000" w:rsidP="00DB7339">
            <w:pPr>
              <w:ind w:left="-96"/>
              <w:rPr>
                <w:rFonts w:cstheme="minorHAnsi"/>
                <w:b/>
                <w:bCs/>
                <w:u w:val="single"/>
              </w:rPr>
            </w:pPr>
            <w:sdt>
              <w:sdtPr>
                <w:rPr>
                  <w:rFonts w:cstheme="minorHAnsi"/>
                  <w:sz w:val="20"/>
                  <w:szCs w:val="20"/>
                </w:rPr>
                <w:id w:val="-20896036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29642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974C64" w14:textId="5103E9D2" w:rsidR="0097356D" w:rsidRDefault="00000000" w:rsidP="00DB7339">
            <w:pPr>
              <w:ind w:left="-96"/>
              <w:rPr>
                <w:rFonts w:cstheme="minorHAnsi"/>
                <w:b/>
                <w:bCs/>
                <w:u w:val="single"/>
              </w:rPr>
            </w:pPr>
            <w:sdt>
              <w:sdtPr>
                <w:rPr>
                  <w:rFonts w:cstheme="minorHAnsi"/>
                  <w:sz w:val="20"/>
                  <w:szCs w:val="20"/>
                </w:rPr>
                <w:id w:val="10998354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59297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5A6E80" w14:textId="0EE54F67" w:rsidR="0097356D" w:rsidRDefault="00000000" w:rsidP="00DB7339">
            <w:pPr>
              <w:ind w:left="-96"/>
              <w:rPr>
                <w:rFonts w:cstheme="minorHAnsi"/>
                <w:b/>
                <w:bCs/>
                <w:u w:val="single"/>
              </w:rPr>
            </w:pPr>
            <w:sdt>
              <w:sdtPr>
                <w:rPr>
                  <w:rFonts w:cstheme="minorHAnsi"/>
                  <w:sz w:val="20"/>
                  <w:szCs w:val="20"/>
                </w:rPr>
                <w:id w:val="-9722073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29134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4DD3A1" w14:textId="7EF079C4" w:rsidR="0097356D" w:rsidRDefault="00000000" w:rsidP="00DB7339">
            <w:pPr>
              <w:ind w:left="-96"/>
              <w:rPr>
                <w:rFonts w:cstheme="minorHAnsi"/>
                <w:b/>
                <w:bCs/>
                <w:u w:val="single"/>
              </w:rPr>
            </w:pPr>
            <w:sdt>
              <w:sdtPr>
                <w:rPr>
                  <w:rFonts w:cstheme="minorHAnsi"/>
                  <w:sz w:val="20"/>
                  <w:szCs w:val="20"/>
                </w:rPr>
                <w:id w:val="6162658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01247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BCAAFE" w14:textId="45DC4778" w:rsidR="0097356D" w:rsidRDefault="00000000" w:rsidP="00DB7339">
            <w:pPr>
              <w:ind w:left="-96"/>
              <w:rPr>
                <w:rFonts w:cstheme="minorHAnsi"/>
                <w:b/>
                <w:bCs/>
                <w:u w:val="single"/>
              </w:rPr>
            </w:pPr>
            <w:sdt>
              <w:sdtPr>
                <w:rPr>
                  <w:rFonts w:cstheme="minorHAnsi"/>
                  <w:sz w:val="20"/>
                  <w:szCs w:val="20"/>
                </w:rPr>
                <w:id w:val="-21380131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8835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9F8B482" w14:textId="2B5302D9" w:rsidR="0097356D" w:rsidRDefault="00000000" w:rsidP="00DB7339">
            <w:pPr>
              <w:ind w:left="-96"/>
              <w:rPr>
                <w:rFonts w:cstheme="minorHAnsi"/>
                <w:b/>
                <w:bCs/>
                <w:u w:val="single"/>
              </w:rPr>
            </w:pPr>
            <w:sdt>
              <w:sdtPr>
                <w:rPr>
                  <w:rFonts w:cstheme="minorHAnsi"/>
                  <w:sz w:val="20"/>
                  <w:szCs w:val="20"/>
                </w:rPr>
                <w:id w:val="-148599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49129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3197B9" w14:textId="47A4E9D4" w:rsidR="0097356D" w:rsidRDefault="00000000" w:rsidP="00DB7339">
            <w:pPr>
              <w:ind w:left="-96"/>
              <w:rPr>
                <w:rFonts w:cstheme="minorHAnsi"/>
                <w:b/>
                <w:bCs/>
                <w:u w:val="single"/>
              </w:rPr>
            </w:pPr>
            <w:sdt>
              <w:sdtPr>
                <w:rPr>
                  <w:rFonts w:cstheme="minorHAnsi"/>
                  <w:sz w:val="20"/>
                  <w:szCs w:val="20"/>
                </w:rPr>
                <w:id w:val="437245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046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966C66" w14:textId="09E8B958" w:rsidR="0097356D" w:rsidRDefault="00000000" w:rsidP="00DB7339">
            <w:pPr>
              <w:ind w:left="-96"/>
              <w:rPr>
                <w:rFonts w:cstheme="minorHAnsi"/>
                <w:b/>
                <w:bCs/>
                <w:u w:val="single"/>
              </w:rPr>
            </w:pPr>
            <w:sdt>
              <w:sdtPr>
                <w:rPr>
                  <w:rFonts w:cstheme="minorHAnsi"/>
                  <w:sz w:val="20"/>
                  <w:szCs w:val="20"/>
                </w:rPr>
                <w:id w:val="-5183848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183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956E1" w14:textId="403DDCE7" w:rsidR="0097356D" w:rsidRDefault="00000000" w:rsidP="00DB7339">
            <w:pPr>
              <w:ind w:left="-96"/>
              <w:rPr>
                <w:rFonts w:cstheme="minorHAnsi"/>
                <w:b/>
                <w:bCs/>
                <w:u w:val="single"/>
              </w:rPr>
            </w:pPr>
            <w:sdt>
              <w:sdtPr>
                <w:rPr>
                  <w:rFonts w:cstheme="minorHAnsi"/>
                  <w:sz w:val="20"/>
                  <w:szCs w:val="20"/>
                </w:rPr>
                <w:id w:val="-6939971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8834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16B6B4" w14:textId="4165FF5B" w:rsidR="0097356D" w:rsidRDefault="00000000" w:rsidP="00DB7339">
            <w:pPr>
              <w:ind w:left="-96"/>
              <w:rPr>
                <w:rFonts w:cstheme="minorHAnsi"/>
                <w:b/>
                <w:bCs/>
                <w:u w:val="single"/>
              </w:rPr>
            </w:pPr>
            <w:sdt>
              <w:sdtPr>
                <w:rPr>
                  <w:rFonts w:cstheme="minorHAnsi"/>
                  <w:sz w:val="20"/>
                  <w:szCs w:val="20"/>
                </w:rPr>
                <w:id w:val="-19779854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6749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7214739"/>
            <w:placeholder>
              <w:docPart w:val="1A626A62276945A6AFF68B02216544FF"/>
            </w:placeholder>
            <w:showingPlcHdr/>
          </w:sdtPr>
          <w:sdtContent>
            <w:tc>
              <w:tcPr>
                <w:tcW w:w="1158" w:type="dxa"/>
                <w:vAlign w:val="center"/>
              </w:tcPr>
              <w:p w14:paraId="5C6BDD5F" w14:textId="14CF5BA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52251370"/>
            <w:placeholder>
              <w:docPart w:val="CC246DB7A0F346C1B528953D2080303E"/>
            </w:placeholder>
            <w:showingPlcHdr/>
          </w:sdtPr>
          <w:sdtContent>
            <w:tc>
              <w:tcPr>
                <w:tcW w:w="2270" w:type="dxa"/>
                <w:vAlign w:val="center"/>
              </w:tcPr>
              <w:p w14:paraId="31187861" w14:textId="1E8CCAC0" w:rsidR="0097356D" w:rsidRDefault="0097356D" w:rsidP="0097356D">
                <w:pPr>
                  <w:rPr>
                    <w:rFonts w:cstheme="minorHAnsi"/>
                    <w:b/>
                    <w:bCs/>
                    <w:u w:val="single"/>
                  </w:rPr>
                </w:pPr>
                <w:r>
                  <w:rPr>
                    <w:rStyle w:val="PlaceholderText"/>
                  </w:rPr>
                  <w:t>Total Reviewed</w:t>
                </w:r>
              </w:p>
            </w:tc>
          </w:sdtContent>
        </w:sdt>
      </w:tr>
      <w:tr w:rsidR="00C2258B" w14:paraId="3700ED7D" w14:textId="77777777" w:rsidTr="007D7DCE">
        <w:trPr>
          <w:cantSplit/>
        </w:trPr>
        <w:tc>
          <w:tcPr>
            <w:tcW w:w="19440" w:type="dxa"/>
            <w:gridSpan w:val="23"/>
            <w:vAlign w:val="center"/>
          </w:tcPr>
          <w:p w14:paraId="5F6EC177" w14:textId="79B0F5C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Content>
                <w:r>
                  <w:rPr>
                    <w:rStyle w:val="PlaceholderText"/>
                  </w:rPr>
                  <w:t>Enter comments for any deficiencies noted and/or any records where this standard may not be applicable.</w:t>
                </w:r>
              </w:sdtContent>
            </w:sdt>
          </w:p>
        </w:tc>
      </w:tr>
      <w:tr w:rsidR="0097356D" w14:paraId="00D85520" w14:textId="77777777" w:rsidTr="007D7DCE">
        <w:trPr>
          <w:cantSplit/>
        </w:trPr>
        <w:tc>
          <w:tcPr>
            <w:tcW w:w="4312" w:type="dxa"/>
            <w:shd w:val="clear" w:color="auto" w:fill="E5EAF6"/>
            <w:vAlign w:val="center"/>
          </w:tcPr>
          <w:p w14:paraId="51DA6E24" w14:textId="77777777" w:rsidR="0097356D" w:rsidRPr="0045038E" w:rsidRDefault="0097356D" w:rsidP="0097356D">
            <w:pPr>
              <w:rPr>
                <w:sz w:val="12"/>
                <w:szCs w:val="12"/>
              </w:rPr>
            </w:pPr>
          </w:p>
          <w:p w14:paraId="5DDE0F46" w14:textId="738D6EC5" w:rsidR="0097356D" w:rsidRPr="001911E8" w:rsidRDefault="00000000" w:rsidP="0097356D">
            <w:pPr>
              <w:rPr>
                <w:rFonts w:cstheme="minorHAnsi"/>
                <w:b/>
                <w:bCs/>
              </w:rPr>
            </w:pPr>
            <w:hyperlink w:anchor="Med8C2" w:tooltip="Click to See Full Standard" w:history="1">
              <w:r w:rsidR="0097356D" w:rsidRPr="00270F95">
                <w:rPr>
                  <w:rStyle w:val="Hyperlink"/>
                  <w:rFonts w:cstheme="minorHAnsi"/>
                  <w:b/>
                  <w:bCs/>
                </w:rPr>
                <w:t>8-C-2</w:t>
              </w:r>
            </w:hyperlink>
            <w:r w:rsidR="0097356D">
              <w:rPr>
                <w:i/>
                <w:iCs/>
              </w:rPr>
              <w:t xml:space="preserve">   </w:t>
            </w:r>
            <w:bookmarkStart w:id="12" w:name="MedWorksheet4"/>
            <w:r w:rsidR="0097356D" w:rsidRPr="00CC680C">
              <w:rPr>
                <w:i/>
                <w:iCs/>
              </w:rPr>
              <w:t>A, B, C-M, C</w:t>
            </w:r>
            <w:bookmarkStart w:id="13" w:name="ClinicalRecordReview4"/>
            <w:bookmarkEnd w:id="12"/>
            <w:bookmarkEnd w:id="13"/>
          </w:p>
          <w:p w14:paraId="42F1D812" w14:textId="2AFCE1CC" w:rsidR="0097356D" w:rsidRPr="00D731C6" w:rsidRDefault="0097356D" w:rsidP="0097356D">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405138B" w:rsidR="0097356D" w:rsidRDefault="00000000" w:rsidP="00DB7339">
            <w:pPr>
              <w:ind w:left="-96"/>
              <w:rPr>
                <w:rFonts w:cstheme="minorHAnsi"/>
                <w:b/>
                <w:bCs/>
                <w:u w:val="single"/>
              </w:rPr>
            </w:pPr>
            <w:sdt>
              <w:sdtPr>
                <w:rPr>
                  <w:rFonts w:cstheme="minorHAnsi"/>
                  <w:sz w:val="20"/>
                  <w:szCs w:val="20"/>
                </w:rPr>
                <w:id w:val="-18262748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7770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D2642E" w14:textId="3C7367CD" w:rsidR="0097356D" w:rsidRDefault="00000000" w:rsidP="00DB7339">
            <w:pPr>
              <w:ind w:left="-96"/>
              <w:rPr>
                <w:rFonts w:cstheme="minorHAnsi"/>
                <w:b/>
                <w:bCs/>
                <w:u w:val="single"/>
              </w:rPr>
            </w:pPr>
            <w:sdt>
              <w:sdtPr>
                <w:rPr>
                  <w:rFonts w:cstheme="minorHAnsi"/>
                  <w:sz w:val="20"/>
                  <w:szCs w:val="20"/>
                </w:rPr>
                <w:id w:val="1353096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7754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59EEF6" w14:textId="6108CA2E" w:rsidR="0097356D" w:rsidRDefault="00000000" w:rsidP="00DB7339">
            <w:pPr>
              <w:ind w:left="-96"/>
              <w:rPr>
                <w:rFonts w:cstheme="minorHAnsi"/>
                <w:b/>
                <w:bCs/>
                <w:u w:val="single"/>
              </w:rPr>
            </w:pPr>
            <w:sdt>
              <w:sdtPr>
                <w:rPr>
                  <w:rFonts w:cstheme="minorHAnsi"/>
                  <w:sz w:val="20"/>
                  <w:szCs w:val="20"/>
                </w:rPr>
                <w:id w:val="-4956592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6041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311A53" w14:textId="2091FA85" w:rsidR="0097356D" w:rsidRDefault="00000000" w:rsidP="00DB7339">
            <w:pPr>
              <w:ind w:left="-96"/>
              <w:rPr>
                <w:rFonts w:cstheme="minorHAnsi"/>
                <w:b/>
                <w:bCs/>
                <w:u w:val="single"/>
              </w:rPr>
            </w:pPr>
            <w:sdt>
              <w:sdtPr>
                <w:rPr>
                  <w:rFonts w:cstheme="minorHAnsi"/>
                  <w:sz w:val="20"/>
                  <w:szCs w:val="20"/>
                </w:rPr>
                <w:id w:val="-20384990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0455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CBBC84" w14:textId="2EE69EA4" w:rsidR="0097356D" w:rsidRDefault="00000000" w:rsidP="00DB7339">
            <w:pPr>
              <w:ind w:left="-96"/>
              <w:rPr>
                <w:rFonts w:cstheme="minorHAnsi"/>
                <w:b/>
                <w:bCs/>
                <w:u w:val="single"/>
              </w:rPr>
            </w:pPr>
            <w:sdt>
              <w:sdtPr>
                <w:rPr>
                  <w:rFonts w:cstheme="minorHAnsi"/>
                  <w:sz w:val="20"/>
                  <w:szCs w:val="20"/>
                </w:rPr>
                <w:id w:val="15093252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4566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0BF00B" w14:textId="5CA9A154" w:rsidR="0097356D" w:rsidRDefault="00000000" w:rsidP="00DB7339">
            <w:pPr>
              <w:ind w:left="-96"/>
              <w:rPr>
                <w:rFonts w:cstheme="minorHAnsi"/>
                <w:b/>
                <w:bCs/>
                <w:u w:val="single"/>
              </w:rPr>
            </w:pPr>
            <w:sdt>
              <w:sdtPr>
                <w:rPr>
                  <w:rFonts w:cstheme="minorHAnsi"/>
                  <w:sz w:val="20"/>
                  <w:szCs w:val="20"/>
                </w:rPr>
                <w:id w:val="-818418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26163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04928A" w14:textId="5A8C938C" w:rsidR="0097356D" w:rsidRDefault="00000000" w:rsidP="00DB7339">
            <w:pPr>
              <w:ind w:left="-96"/>
              <w:rPr>
                <w:rFonts w:cstheme="minorHAnsi"/>
                <w:b/>
                <w:bCs/>
                <w:u w:val="single"/>
              </w:rPr>
            </w:pPr>
            <w:sdt>
              <w:sdtPr>
                <w:rPr>
                  <w:rFonts w:cstheme="minorHAnsi"/>
                  <w:sz w:val="20"/>
                  <w:szCs w:val="20"/>
                </w:rPr>
                <w:id w:val="-14091420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4661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E7688FB" w14:textId="104BF37A" w:rsidR="0097356D" w:rsidRDefault="00000000" w:rsidP="00DB7339">
            <w:pPr>
              <w:ind w:left="-96"/>
              <w:rPr>
                <w:rFonts w:cstheme="minorHAnsi"/>
                <w:b/>
                <w:bCs/>
                <w:u w:val="single"/>
              </w:rPr>
            </w:pPr>
            <w:sdt>
              <w:sdtPr>
                <w:rPr>
                  <w:rFonts w:cstheme="minorHAnsi"/>
                  <w:sz w:val="20"/>
                  <w:szCs w:val="20"/>
                </w:rPr>
                <w:id w:val="3383486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6947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71DEA7" w14:textId="2F2B2CD6" w:rsidR="0097356D" w:rsidRDefault="00000000" w:rsidP="00DB7339">
            <w:pPr>
              <w:ind w:left="-96"/>
              <w:rPr>
                <w:rFonts w:cstheme="minorHAnsi"/>
                <w:b/>
                <w:bCs/>
                <w:u w:val="single"/>
              </w:rPr>
            </w:pPr>
            <w:sdt>
              <w:sdtPr>
                <w:rPr>
                  <w:rFonts w:cstheme="minorHAnsi"/>
                  <w:sz w:val="20"/>
                  <w:szCs w:val="20"/>
                </w:rPr>
                <w:id w:val="20051643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50741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775B7F" w14:textId="30922EA7" w:rsidR="0097356D" w:rsidRDefault="00000000" w:rsidP="00DB7339">
            <w:pPr>
              <w:ind w:left="-96"/>
              <w:rPr>
                <w:rFonts w:cstheme="minorHAnsi"/>
                <w:b/>
                <w:bCs/>
                <w:u w:val="single"/>
              </w:rPr>
            </w:pPr>
            <w:sdt>
              <w:sdtPr>
                <w:rPr>
                  <w:rFonts w:cstheme="minorHAnsi"/>
                  <w:sz w:val="20"/>
                  <w:szCs w:val="20"/>
                </w:rPr>
                <w:id w:val="-1002512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3325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E0521" w14:textId="170BF48F" w:rsidR="0097356D" w:rsidRDefault="00000000" w:rsidP="00DB7339">
            <w:pPr>
              <w:ind w:left="-96"/>
              <w:rPr>
                <w:rFonts w:cstheme="minorHAnsi"/>
                <w:b/>
                <w:bCs/>
                <w:u w:val="single"/>
              </w:rPr>
            </w:pPr>
            <w:sdt>
              <w:sdtPr>
                <w:rPr>
                  <w:rFonts w:cstheme="minorHAnsi"/>
                  <w:sz w:val="20"/>
                  <w:szCs w:val="20"/>
                </w:rPr>
                <w:id w:val="-2491205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71731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17B5B4" w14:textId="685B9AF0" w:rsidR="0097356D" w:rsidRDefault="00000000" w:rsidP="00DB7339">
            <w:pPr>
              <w:ind w:left="-96"/>
              <w:rPr>
                <w:rFonts w:cstheme="minorHAnsi"/>
                <w:b/>
                <w:bCs/>
                <w:u w:val="single"/>
              </w:rPr>
            </w:pPr>
            <w:sdt>
              <w:sdtPr>
                <w:rPr>
                  <w:rFonts w:cstheme="minorHAnsi"/>
                  <w:sz w:val="20"/>
                  <w:szCs w:val="20"/>
                </w:rPr>
                <w:id w:val="-15070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871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4A297C0" w14:textId="77EB25AA" w:rsidR="0097356D" w:rsidRDefault="00000000" w:rsidP="00DB7339">
            <w:pPr>
              <w:ind w:left="-96"/>
              <w:rPr>
                <w:rFonts w:cstheme="minorHAnsi"/>
                <w:b/>
                <w:bCs/>
                <w:u w:val="single"/>
              </w:rPr>
            </w:pPr>
            <w:sdt>
              <w:sdtPr>
                <w:rPr>
                  <w:rFonts w:cstheme="minorHAnsi"/>
                  <w:sz w:val="20"/>
                  <w:szCs w:val="20"/>
                </w:rPr>
                <w:id w:val="17745210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75465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A48708" w14:textId="5DF0DC71" w:rsidR="0097356D" w:rsidRDefault="00000000" w:rsidP="00DB7339">
            <w:pPr>
              <w:ind w:left="-96"/>
              <w:rPr>
                <w:rFonts w:cstheme="minorHAnsi"/>
                <w:b/>
                <w:bCs/>
                <w:u w:val="single"/>
              </w:rPr>
            </w:pPr>
            <w:sdt>
              <w:sdtPr>
                <w:rPr>
                  <w:rFonts w:cstheme="minorHAnsi"/>
                  <w:sz w:val="20"/>
                  <w:szCs w:val="20"/>
                </w:rPr>
                <w:id w:val="4144509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1506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DCEF22" w14:textId="2E89D8CC" w:rsidR="0097356D" w:rsidRDefault="00000000" w:rsidP="00DB7339">
            <w:pPr>
              <w:ind w:left="-96"/>
              <w:rPr>
                <w:rFonts w:cstheme="minorHAnsi"/>
                <w:b/>
                <w:bCs/>
                <w:u w:val="single"/>
              </w:rPr>
            </w:pPr>
            <w:sdt>
              <w:sdtPr>
                <w:rPr>
                  <w:rFonts w:cstheme="minorHAnsi"/>
                  <w:sz w:val="20"/>
                  <w:szCs w:val="20"/>
                </w:rPr>
                <w:id w:val="9579123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7363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ED228" w14:textId="13B4E393" w:rsidR="0097356D" w:rsidRDefault="00000000" w:rsidP="00DB7339">
            <w:pPr>
              <w:ind w:left="-96"/>
              <w:rPr>
                <w:rFonts w:cstheme="minorHAnsi"/>
                <w:b/>
                <w:bCs/>
                <w:u w:val="single"/>
              </w:rPr>
            </w:pPr>
            <w:sdt>
              <w:sdtPr>
                <w:rPr>
                  <w:rFonts w:cstheme="minorHAnsi"/>
                  <w:sz w:val="20"/>
                  <w:szCs w:val="20"/>
                </w:rPr>
                <w:id w:val="-10939231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5961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561041A" w14:textId="40024346" w:rsidR="0097356D" w:rsidRDefault="00000000" w:rsidP="00DB7339">
            <w:pPr>
              <w:ind w:left="-96"/>
              <w:rPr>
                <w:rFonts w:cstheme="minorHAnsi"/>
                <w:b/>
                <w:bCs/>
                <w:u w:val="single"/>
              </w:rPr>
            </w:pPr>
            <w:sdt>
              <w:sdtPr>
                <w:rPr>
                  <w:rFonts w:cstheme="minorHAnsi"/>
                  <w:sz w:val="20"/>
                  <w:szCs w:val="20"/>
                </w:rPr>
                <w:id w:val="1216584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26100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E71C6E" w14:textId="2C73E2B7" w:rsidR="0097356D" w:rsidRDefault="00000000" w:rsidP="00DB7339">
            <w:pPr>
              <w:ind w:left="-96"/>
              <w:rPr>
                <w:rFonts w:cstheme="minorHAnsi"/>
                <w:b/>
                <w:bCs/>
                <w:u w:val="single"/>
              </w:rPr>
            </w:pPr>
            <w:sdt>
              <w:sdtPr>
                <w:rPr>
                  <w:rFonts w:cstheme="minorHAnsi"/>
                  <w:sz w:val="20"/>
                  <w:szCs w:val="20"/>
                </w:rPr>
                <w:id w:val="-15132142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01286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3A90A3" w14:textId="795DB25D" w:rsidR="0097356D" w:rsidRDefault="00000000" w:rsidP="00DB7339">
            <w:pPr>
              <w:ind w:left="-96"/>
              <w:rPr>
                <w:rFonts w:cstheme="minorHAnsi"/>
                <w:b/>
                <w:bCs/>
                <w:u w:val="single"/>
              </w:rPr>
            </w:pPr>
            <w:sdt>
              <w:sdtPr>
                <w:rPr>
                  <w:rFonts w:cstheme="minorHAnsi"/>
                  <w:sz w:val="20"/>
                  <w:szCs w:val="20"/>
                </w:rPr>
                <w:id w:val="1263711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51000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B8D8A" w14:textId="5C05BF2E" w:rsidR="0097356D" w:rsidRDefault="00000000" w:rsidP="00DB7339">
            <w:pPr>
              <w:ind w:left="-96"/>
              <w:rPr>
                <w:rFonts w:cstheme="minorHAnsi"/>
                <w:b/>
                <w:bCs/>
                <w:u w:val="single"/>
              </w:rPr>
            </w:pPr>
            <w:sdt>
              <w:sdtPr>
                <w:rPr>
                  <w:rFonts w:cstheme="minorHAnsi"/>
                  <w:sz w:val="20"/>
                  <w:szCs w:val="20"/>
                </w:rPr>
                <w:id w:val="18108269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88752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832669810"/>
            <w:placeholder>
              <w:docPart w:val="28678D4E00D7483EBA48DAEA3F461E36"/>
            </w:placeholder>
            <w:showingPlcHdr/>
          </w:sdtPr>
          <w:sdtContent>
            <w:tc>
              <w:tcPr>
                <w:tcW w:w="1158" w:type="dxa"/>
                <w:shd w:val="clear" w:color="auto" w:fill="E5EAF6"/>
                <w:vAlign w:val="center"/>
              </w:tcPr>
              <w:p w14:paraId="1701B62F" w14:textId="30A4CCE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6437192"/>
            <w:placeholder>
              <w:docPart w:val="276010D38897479BB714CD48076E6072"/>
            </w:placeholder>
            <w:showingPlcHdr/>
          </w:sdtPr>
          <w:sdtContent>
            <w:tc>
              <w:tcPr>
                <w:tcW w:w="2270" w:type="dxa"/>
                <w:shd w:val="clear" w:color="auto" w:fill="E5EAF6"/>
                <w:vAlign w:val="center"/>
              </w:tcPr>
              <w:p w14:paraId="37B6F4C1" w14:textId="7CB5FD23" w:rsidR="0097356D" w:rsidRDefault="0097356D" w:rsidP="0097356D">
                <w:pPr>
                  <w:rPr>
                    <w:rFonts w:cstheme="minorHAnsi"/>
                    <w:b/>
                    <w:bCs/>
                    <w:u w:val="single"/>
                  </w:rPr>
                </w:pPr>
                <w:r>
                  <w:rPr>
                    <w:rStyle w:val="PlaceholderText"/>
                  </w:rPr>
                  <w:t>Total Reviewed</w:t>
                </w:r>
              </w:p>
            </w:tc>
          </w:sdtContent>
        </w:sdt>
      </w:tr>
      <w:tr w:rsidR="00C2258B" w14:paraId="6C9D9EAA" w14:textId="77777777" w:rsidTr="007D7DCE">
        <w:trPr>
          <w:cantSplit/>
        </w:trPr>
        <w:tc>
          <w:tcPr>
            <w:tcW w:w="19440" w:type="dxa"/>
            <w:gridSpan w:val="23"/>
            <w:shd w:val="clear" w:color="auto" w:fill="E5EAF6"/>
            <w:vAlign w:val="center"/>
          </w:tcPr>
          <w:p w14:paraId="5653EC50" w14:textId="012E6B4A"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97356D" w14:paraId="2BDC47FE" w14:textId="77777777" w:rsidTr="007D7DCE">
        <w:trPr>
          <w:cantSplit/>
        </w:trPr>
        <w:tc>
          <w:tcPr>
            <w:tcW w:w="4312" w:type="dxa"/>
            <w:vAlign w:val="center"/>
          </w:tcPr>
          <w:p w14:paraId="404206F7" w14:textId="77777777" w:rsidR="0097356D" w:rsidRPr="0045038E" w:rsidRDefault="0097356D" w:rsidP="0097356D">
            <w:pPr>
              <w:rPr>
                <w:sz w:val="12"/>
                <w:szCs w:val="12"/>
              </w:rPr>
            </w:pPr>
          </w:p>
          <w:p w14:paraId="5A6BCCAD" w14:textId="77D2446B" w:rsidR="0097356D" w:rsidRPr="001911E8" w:rsidRDefault="00000000" w:rsidP="0097356D">
            <w:pPr>
              <w:rPr>
                <w:rFonts w:cstheme="minorHAnsi"/>
                <w:b/>
                <w:bCs/>
              </w:rPr>
            </w:pPr>
            <w:hyperlink w:anchor="Med8C3" w:tooltip="Click to See Full Standard" w:history="1">
              <w:r w:rsidR="0097356D" w:rsidRPr="00270F95">
                <w:rPr>
                  <w:rStyle w:val="Hyperlink"/>
                  <w:rFonts w:cstheme="minorHAnsi"/>
                  <w:b/>
                  <w:bCs/>
                </w:rPr>
                <w:t>8-C-3</w:t>
              </w:r>
            </w:hyperlink>
            <w:r w:rsidR="0097356D" w:rsidRPr="00534738">
              <w:t xml:space="preserve"> </w:t>
            </w:r>
            <w:r w:rsidR="0097356D">
              <w:t xml:space="preserve">  </w:t>
            </w:r>
            <w:r w:rsidR="0097356D" w:rsidRPr="00CC680C">
              <w:rPr>
                <w:i/>
                <w:iCs/>
              </w:rPr>
              <w:t>A, B, C-M, C</w:t>
            </w:r>
          </w:p>
          <w:p w14:paraId="75DCC548" w14:textId="7497F724" w:rsidR="0097356D" w:rsidRPr="00D731C6" w:rsidRDefault="0097356D" w:rsidP="0097356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12147C87" w:rsidR="0097356D" w:rsidRDefault="00000000" w:rsidP="00DB7339">
            <w:pPr>
              <w:ind w:left="-96"/>
              <w:rPr>
                <w:rFonts w:cstheme="minorHAnsi"/>
                <w:b/>
                <w:bCs/>
                <w:u w:val="single"/>
              </w:rPr>
            </w:pPr>
            <w:sdt>
              <w:sdtPr>
                <w:rPr>
                  <w:rFonts w:cstheme="minorHAnsi"/>
                  <w:sz w:val="20"/>
                  <w:szCs w:val="20"/>
                </w:rPr>
                <w:id w:val="-38997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23411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3AA1E3" w14:textId="62288E35" w:rsidR="0097356D" w:rsidRDefault="00000000" w:rsidP="00DB7339">
            <w:pPr>
              <w:ind w:left="-96"/>
              <w:rPr>
                <w:rFonts w:cstheme="minorHAnsi"/>
                <w:b/>
                <w:bCs/>
                <w:u w:val="single"/>
              </w:rPr>
            </w:pPr>
            <w:sdt>
              <w:sdtPr>
                <w:rPr>
                  <w:rFonts w:cstheme="minorHAnsi"/>
                  <w:sz w:val="20"/>
                  <w:szCs w:val="20"/>
                </w:rPr>
                <w:id w:val="15786395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7677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618CFC" w14:textId="091A57BB" w:rsidR="0097356D" w:rsidRDefault="00000000" w:rsidP="00DB7339">
            <w:pPr>
              <w:ind w:left="-96"/>
              <w:rPr>
                <w:rFonts w:cstheme="minorHAnsi"/>
                <w:b/>
                <w:bCs/>
                <w:u w:val="single"/>
              </w:rPr>
            </w:pPr>
            <w:sdt>
              <w:sdtPr>
                <w:rPr>
                  <w:rFonts w:cstheme="minorHAnsi"/>
                  <w:sz w:val="20"/>
                  <w:szCs w:val="20"/>
                </w:rPr>
                <w:id w:val="-494616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09381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6A5B69" w14:textId="1E2C2A06" w:rsidR="0097356D" w:rsidRDefault="00000000" w:rsidP="00DB7339">
            <w:pPr>
              <w:ind w:left="-96"/>
              <w:rPr>
                <w:rFonts w:cstheme="minorHAnsi"/>
                <w:b/>
                <w:bCs/>
                <w:u w:val="single"/>
              </w:rPr>
            </w:pPr>
            <w:sdt>
              <w:sdtPr>
                <w:rPr>
                  <w:rFonts w:cstheme="minorHAnsi"/>
                  <w:sz w:val="20"/>
                  <w:szCs w:val="20"/>
                </w:rPr>
                <w:id w:val="2377547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3196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41D05E" w14:textId="17A25288" w:rsidR="0097356D" w:rsidRDefault="00000000" w:rsidP="00DB7339">
            <w:pPr>
              <w:ind w:left="-96"/>
              <w:rPr>
                <w:rFonts w:cstheme="minorHAnsi"/>
                <w:b/>
                <w:bCs/>
                <w:u w:val="single"/>
              </w:rPr>
            </w:pPr>
            <w:sdt>
              <w:sdtPr>
                <w:rPr>
                  <w:rFonts w:cstheme="minorHAnsi"/>
                  <w:sz w:val="20"/>
                  <w:szCs w:val="20"/>
                </w:rPr>
                <w:id w:val="7087673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1557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E37E7E" w14:textId="02B5CA86" w:rsidR="0097356D" w:rsidRDefault="00000000" w:rsidP="00DB7339">
            <w:pPr>
              <w:ind w:left="-96"/>
              <w:rPr>
                <w:rFonts w:cstheme="minorHAnsi"/>
                <w:b/>
                <w:bCs/>
                <w:u w:val="single"/>
              </w:rPr>
            </w:pPr>
            <w:sdt>
              <w:sdtPr>
                <w:rPr>
                  <w:rFonts w:cstheme="minorHAnsi"/>
                  <w:sz w:val="20"/>
                  <w:szCs w:val="20"/>
                </w:rPr>
                <w:id w:val="-3448639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79544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78612A" w14:textId="4874C756" w:rsidR="0097356D" w:rsidRDefault="00000000" w:rsidP="00DB7339">
            <w:pPr>
              <w:ind w:left="-96"/>
              <w:rPr>
                <w:rFonts w:cstheme="minorHAnsi"/>
                <w:b/>
                <w:bCs/>
                <w:u w:val="single"/>
              </w:rPr>
            </w:pPr>
            <w:sdt>
              <w:sdtPr>
                <w:rPr>
                  <w:rFonts w:cstheme="minorHAnsi"/>
                  <w:sz w:val="20"/>
                  <w:szCs w:val="20"/>
                </w:rPr>
                <w:id w:val="-10396572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8876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0348DB4" w14:textId="56BB04C9" w:rsidR="0097356D" w:rsidRDefault="00000000" w:rsidP="00DB7339">
            <w:pPr>
              <w:ind w:left="-96"/>
              <w:rPr>
                <w:rFonts w:cstheme="minorHAnsi"/>
                <w:b/>
                <w:bCs/>
                <w:u w:val="single"/>
              </w:rPr>
            </w:pPr>
            <w:sdt>
              <w:sdtPr>
                <w:rPr>
                  <w:rFonts w:cstheme="minorHAnsi"/>
                  <w:sz w:val="20"/>
                  <w:szCs w:val="20"/>
                </w:rPr>
                <w:id w:val="-12511927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89719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2D1F8F" w14:textId="574D9627" w:rsidR="0097356D" w:rsidRDefault="00000000" w:rsidP="00DB7339">
            <w:pPr>
              <w:ind w:left="-96"/>
              <w:rPr>
                <w:rFonts w:cstheme="minorHAnsi"/>
                <w:b/>
                <w:bCs/>
                <w:u w:val="single"/>
              </w:rPr>
            </w:pPr>
            <w:sdt>
              <w:sdtPr>
                <w:rPr>
                  <w:rFonts w:cstheme="minorHAnsi"/>
                  <w:sz w:val="20"/>
                  <w:szCs w:val="20"/>
                </w:rPr>
                <w:id w:val="1069389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1932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20A3BD" w14:textId="4C18D59D" w:rsidR="0097356D" w:rsidRDefault="00000000" w:rsidP="00DB7339">
            <w:pPr>
              <w:ind w:left="-96"/>
              <w:rPr>
                <w:rFonts w:cstheme="minorHAnsi"/>
                <w:b/>
                <w:bCs/>
                <w:u w:val="single"/>
              </w:rPr>
            </w:pPr>
            <w:sdt>
              <w:sdtPr>
                <w:rPr>
                  <w:rFonts w:cstheme="minorHAnsi"/>
                  <w:sz w:val="20"/>
                  <w:szCs w:val="20"/>
                </w:rPr>
                <w:id w:val="-2982288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47418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66DFE" w14:textId="46057D3B" w:rsidR="0097356D" w:rsidRDefault="00000000" w:rsidP="00DB7339">
            <w:pPr>
              <w:ind w:left="-96"/>
              <w:rPr>
                <w:rFonts w:cstheme="minorHAnsi"/>
                <w:b/>
                <w:bCs/>
                <w:u w:val="single"/>
              </w:rPr>
            </w:pPr>
            <w:sdt>
              <w:sdtPr>
                <w:rPr>
                  <w:rFonts w:cstheme="minorHAnsi"/>
                  <w:sz w:val="20"/>
                  <w:szCs w:val="20"/>
                </w:rPr>
                <w:id w:val="-12176605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1719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266523" w14:textId="33C06D23" w:rsidR="0097356D" w:rsidRDefault="00000000" w:rsidP="00DB7339">
            <w:pPr>
              <w:ind w:left="-96"/>
              <w:rPr>
                <w:rFonts w:cstheme="minorHAnsi"/>
                <w:b/>
                <w:bCs/>
                <w:u w:val="single"/>
              </w:rPr>
            </w:pPr>
            <w:sdt>
              <w:sdtPr>
                <w:rPr>
                  <w:rFonts w:cstheme="minorHAnsi"/>
                  <w:sz w:val="20"/>
                  <w:szCs w:val="20"/>
                </w:rPr>
                <w:id w:val="-4081463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44091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02F4F1" w14:textId="072DFC2E" w:rsidR="0097356D" w:rsidRDefault="00000000" w:rsidP="00DB7339">
            <w:pPr>
              <w:ind w:left="-96"/>
              <w:rPr>
                <w:rFonts w:cstheme="minorHAnsi"/>
                <w:b/>
                <w:bCs/>
                <w:u w:val="single"/>
              </w:rPr>
            </w:pPr>
            <w:sdt>
              <w:sdtPr>
                <w:rPr>
                  <w:rFonts w:cstheme="minorHAnsi"/>
                  <w:sz w:val="20"/>
                  <w:szCs w:val="20"/>
                </w:rPr>
                <w:id w:val="12379715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28581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B7388" w14:textId="697399C0" w:rsidR="0097356D" w:rsidRDefault="00000000" w:rsidP="00DB7339">
            <w:pPr>
              <w:ind w:left="-96"/>
              <w:rPr>
                <w:rFonts w:cstheme="minorHAnsi"/>
                <w:b/>
                <w:bCs/>
                <w:u w:val="single"/>
              </w:rPr>
            </w:pPr>
            <w:sdt>
              <w:sdtPr>
                <w:rPr>
                  <w:rFonts w:cstheme="minorHAnsi"/>
                  <w:sz w:val="20"/>
                  <w:szCs w:val="20"/>
                </w:rPr>
                <w:id w:val="-4396751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9472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0BE1CE" w14:textId="21414177" w:rsidR="0097356D" w:rsidRDefault="00000000" w:rsidP="00DB7339">
            <w:pPr>
              <w:ind w:left="-96"/>
              <w:rPr>
                <w:rFonts w:cstheme="minorHAnsi"/>
                <w:b/>
                <w:bCs/>
                <w:u w:val="single"/>
              </w:rPr>
            </w:pPr>
            <w:sdt>
              <w:sdtPr>
                <w:rPr>
                  <w:rFonts w:cstheme="minorHAnsi"/>
                  <w:sz w:val="20"/>
                  <w:szCs w:val="20"/>
                </w:rPr>
                <w:id w:val="-3298338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2690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E2548E" w14:textId="1414A8FF" w:rsidR="0097356D" w:rsidRDefault="00000000" w:rsidP="00DB7339">
            <w:pPr>
              <w:ind w:left="-96"/>
              <w:rPr>
                <w:rFonts w:cstheme="minorHAnsi"/>
                <w:b/>
                <w:bCs/>
                <w:u w:val="single"/>
              </w:rPr>
            </w:pPr>
            <w:sdt>
              <w:sdtPr>
                <w:rPr>
                  <w:rFonts w:cstheme="minorHAnsi"/>
                  <w:sz w:val="20"/>
                  <w:szCs w:val="20"/>
                </w:rPr>
                <w:id w:val="-18540311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72176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D2B8AF" w14:textId="1473E362" w:rsidR="0097356D" w:rsidRDefault="00000000" w:rsidP="00DB7339">
            <w:pPr>
              <w:ind w:left="-96"/>
              <w:rPr>
                <w:rFonts w:cstheme="minorHAnsi"/>
                <w:b/>
                <w:bCs/>
                <w:u w:val="single"/>
              </w:rPr>
            </w:pPr>
            <w:sdt>
              <w:sdtPr>
                <w:rPr>
                  <w:rFonts w:cstheme="minorHAnsi"/>
                  <w:sz w:val="20"/>
                  <w:szCs w:val="20"/>
                </w:rPr>
                <w:id w:val="-8250528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354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03D708" w14:textId="0CF43084" w:rsidR="0097356D" w:rsidRDefault="00000000" w:rsidP="00DB7339">
            <w:pPr>
              <w:ind w:left="-96"/>
              <w:rPr>
                <w:rFonts w:cstheme="minorHAnsi"/>
                <w:b/>
                <w:bCs/>
                <w:u w:val="single"/>
              </w:rPr>
            </w:pPr>
            <w:sdt>
              <w:sdtPr>
                <w:rPr>
                  <w:rFonts w:cstheme="minorHAnsi"/>
                  <w:sz w:val="20"/>
                  <w:szCs w:val="20"/>
                </w:rPr>
                <w:id w:val="558373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54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5D365B" w14:textId="4371542B" w:rsidR="0097356D" w:rsidRDefault="00000000" w:rsidP="00DB7339">
            <w:pPr>
              <w:ind w:left="-96"/>
              <w:rPr>
                <w:rFonts w:cstheme="minorHAnsi"/>
                <w:b/>
                <w:bCs/>
                <w:u w:val="single"/>
              </w:rPr>
            </w:pPr>
            <w:sdt>
              <w:sdtPr>
                <w:rPr>
                  <w:rFonts w:cstheme="minorHAnsi"/>
                  <w:sz w:val="20"/>
                  <w:szCs w:val="20"/>
                </w:rPr>
                <w:id w:val="4263108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29017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FB22FD" w14:textId="68FABECD" w:rsidR="0097356D" w:rsidRDefault="00000000" w:rsidP="00DB7339">
            <w:pPr>
              <w:ind w:left="-96"/>
              <w:rPr>
                <w:rFonts w:cstheme="minorHAnsi"/>
                <w:b/>
                <w:bCs/>
                <w:u w:val="single"/>
              </w:rPr>
            </w:pPr>
            <w:sdt>
              <w:sdtPr>
                <w:rPr>
                  <w:rFonts w:cstheme="minorHAnsi"/>
                  <w:sz w:val="20"/>
                  <w:szCs w:val="20"/>
                </w:rPr>
                <w:id w:val="8331151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74792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5086608"/>
            <w:placeholder>
              <w:docPart w:val="45D1F3A34D5740DA8E383ACEDA2D485E"/>
            </w:placeholder>
            <w:showingPlcHdr/>
          </w:sdtPr>
          <w:sdtContent>
            <w:tc>
              <w:tcPr>
                <w:tcW w:w="1158" w:type="dxa"/>
                <w:vAlign w:val="center"/>
              </w:tcPr>
              <w:p w14:paraId="297A2D43" w14:textId="0636676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0377153"/>
            <w:placeholder>
              <w:docPart w:val="ABDE6D9C2CD84E3788FEB9161A35A7CF"/>
            </w:placeholder>
            <w:showingPlcHdr/>
          </w:sdtPr>
          <w:sdtContent>
            <w:tc>
              <w:tcPr>
                <w:tcW w:w="2270" w:type="dxa"/>
                <w:vAlign w:val="center"/>
              </w:tcPr>
              <w:p w14:paraId="4F2725A7" w14:textId="53C4C089" w:rsidR="0097356D" w:rsidRDefault="0097356D" w:rsidP="0097356D">
                <w:pPr>
                  <w:rPr>
                    <w:rFonts w:cstheme="minorHAnsi"/>
                    <w:b/>
                    <w:bCs/>
                    <w:u w:val="single"/>
                  </w:rPr>
                </w:pPr>
                <w:r>
                  <w:rPr>
                    <w:rStyle w:val="PlaceholderText"/>
                  </w:rPr>
                  <w:t>Total Reviewed</w:t>
                </w:r>
              </w:p>
            </w:tc>
          </w:sdtContent>
        </w:sdt>
      </w:tr>
      <w:tr w:rsidR="00C2258B" w14:paraId="0A5D17E0" w14:textId="77777777" w:rsidTr="007D7DCE">
        <w:trPr>
          <w:cantSplit/>
        </w:trPr>
        <w:tc>
          <w:tcPr>
            <w:tcW w:w="19440" w:type="dxa"/>
            <w:gridSpan w:val="23"/>
            <w:vAlign w:val="center"/>
          </w:tcPr>
          <w:p w14:paraId="743AAF1E" w14:textId="6C51F43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97356D" w14:paraId="6BC16D1E" w14:textId="77777777" w:rsidTr="007D7DCE">
        <w:trPr>
          <w:cantSplit/>
        </w:trPr>
        <w:tc>
          <w:tcPr>
            <w:tcW w:w="4312" w:type="dxa"/>
            <w:shd w:val="clear" w:color="auto" w:fill="E5EAF6"/>
            <w:vAlign w:val="center"/>
          </w:tcPr>
          <w:p w14:paraId="0EF995B9" w14:textId="77777777" w:rsidR="0097356D" w:rsidRPr="0045038E" w:rsidRDefault="0097356D" w:rsidP="0097356D">
            <w:pPr>
              <w:rPr>
                <w:sz w:val="12"/>
                <w:szCs w:val="12"/>
              </w:rPr>
            </w:pPr>
          </w:p>
          <w:p w14:paraId="2577C0C2" w14:textId="21D1DF4C" w:rsidR="0097356D" w:rsidRPr="001911E8" w:rsidRDefault="00000000" w:rsidP="0097356D">
            <w:pPr>
              <w:rPr>
                <w:rFonts w:cstheme="minorHAnsi"/>
                <w:b/>
                <w:bCs/>
              </w:rPr>
            </w:pPr>
            <w:hyperlink w:anchor="Med8E1" w:tooltip="Click to See Full Standard" w:history="1">
              <w:r w:rsidR="0097356D" w:rsidRPr="0000340D">
                <w:rPr>
                  <w:rStyle w:val="Hyperlink"/>
                  <w:rFonts w:cstheme="minorHAnsi"/>
                  <w:b/>
                  <w:bCs/>
                </w:rPr>
                <w:t>8-E-1</w:t>
              </w:r>
            </w:hyperlink>
            <w:r w:rsidR="0097356D" w:rsidRPr="00534738">
              <w:t xml:space="preserve"> </w:t>
            </w:r>
            <w:r w:rsidR="0097356D">
              <w:t xml:space="preserve">  </w:t>
            </w:r>
            <w:r w:rsidR="0097356D" w:rsidRPr="00CC680C">
              <w:rPr>
                <w:i/>
                <w:iCs/>
              </w:rPr>
              <w:t>A, B, C-M, C</w:t>
            </w:r>
          </w:p>
          <w:p w14:paraId="17FF8B01" w14:textId="7E2AA412" w:rsidR="0097356D" w:rsidRPr="00D731C6" w:rsidRDefault="0097356D" w:rsidP="0097356D">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01E29582" w:rsidR="0097356D" w:rsidRDefault="00000000" w:rsidP="00DB7339">
            <w:pPr>
              <w:ind w:left="-96"/>
              <w:rPr>
                <w:rFonts w:cstheme="minorHAnsi"/>
                <w:b/>
                <w:bCs/>
                <w:u w:val="single"/>
              </w:rPr>
            </w:pPr>
            <w:sdt>
              <w:sdtPr>
                <w:rPr>
                  <w:rFonts w:cstheme="minorHAnsi"/>
                  <w:sz w:val="20"/>
                  <w:szCs w:val="20"/>
                </w:rPr>
                <w:id w:val="10537343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49189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DAA48E" w14:textId="73664917" w:rsidR="0097356D" w:rsidRDefault="00000000" w:rsidP="00DB7339">
            <w:pPr>
              <w:ind w:left="-96"/>
              <w:rPr>
                <w:rFonts w:cstheme="minorHAnsi"/>
                <w:b/>
                <w:bCs/>
                <w:u w:val="single"/>
              </w:rPr>
            </w:pPr>
            <w:sdt>
              <w:sdtPr>
                <w:rPr>
                  <w:rFonts w:cstheme="minorHAnsi"/>
                  <w:sz w:val="20"/>
                  <w:szCs w:val="20"/>
                </w:rPr>
                <w:id w:val="13597784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0709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E783F9" w14:textId="013CEBCE" w:rsidR="0097356D" w:rsidRDefault="00000000" w:rsidP="00DB7339">
            <w:pPr>
              <w:ind w:left="-96"/>
              <w:rPr>
                <w:rFonts w:cstheme="minorHAnsi"/>
                <w:b/>
                <w:bCs/>
                <w:u w:val="single"/>
              </w:rPr>
            </w:pPr>
            <w:sdt>
              <w:sdtPr>
                <w:rPr>
                  <w:rFonts w:cstheme="minorHAnsi"/>
                  <w:sz w:val="20"/>
                  <w:szCs w:val="20"/>
                </w:rPr>
                <w:id w:val="-4392247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1400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BEBDA0" w14:textId="3B23B949" w:rsidR="0097356D" w:rsidRDefault="00000000" w:rsidP="00DB7339">
            <w:pPr>
              <w:ind w:left="-96"/>
              <w:rPr>
                <w:rFonts w:cstheme="minorHAnsi"/>
                <w:b/>
                <w:bCs/>
                <w:u w:val="single"/>
              </w:rPr>
            </w:pPr>
            <w:sdt>
              <w:sdtPr>
                <w:rPr>
                  <w:rFonts w:cstheme="minorHAnsi"/>
                  <w:sz w:val="20"/>
                  <w:szCs w:val="20"/>
                </w:rPr>
                <w:id w:val="19537379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02867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7D789E" w14:textId="1DDE2D49" w:rsidR="0097356D" w:rsidRDefault="00000000" w:rsidP="00DB7339">
            <w:pPr>
              <w:ind w:left="-96"/>
              <w:rPr>
                <w:rFonts w:cstheme="minorHAnsi"/>
                <w:b/>
                <w:bCs/>
                <w:u w:val="single"/>
              </w:rPr>
            </w:pPr>
            <w:sdt>
              <w:sdtPr>
                <w:rPr>
                  <w:rFonts w:cstheme="minorHAnsi"/>
                  <w:sz w:val="20"/>
                  <w:szCs w:val="20"/>
                </w:rPr>
                <w:id w:val="-16445029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6974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928E8" w14:textId="17488F78" w:rsidR="0097356D" w:rsidRDefault="00000000" w:rsidP="00DB7339">
            <w:pPr>
              <w:ind w:left="-96"/>
              <w:rPr>
                <w:rFonts w:cstheme="minorHAnsi"/>
                <w:b/>
                <w:bCs/>
                <w:u w:val="single"/>
              </w:rPr>
            </w:pPr>
            <w:sdt>
              <w:sdtPr>
                <w:rPr>
                  <w:rFonts w:cstheme="minorHAnsi"/>
                  <w:sz w:val="20"/>
                  <w:szCs w:val="20"/>
                </w:rPr>
                <w:id w:val="1403990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94981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DF30826" w14:textId="6A1A0926" w:rsidR="0097356D" w:rsidRDefault="00000000" w:rsidP="00DB7339">
            <w:pPr>
              <w:ind w:left="-96"/>
              <w:rPr>
                <w:rFonts w:cstheme="minorHAnsi"/>
                <w:b/>
                <w:bCs/>
                <w:u w:val="single"/>
              </w:rPr>
            </w:pPr>
            <w:sdt>
              <w:sdtPr>
                <w:rPr>
                  <w:rFonts w:cstheme="minorHAnsi"/>
                  <w:sz w:val="20"/>
                  <w:szCs w:val="20"/>
                </w:rPr>
                <w:id w:val="4183833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53918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8C78AA" w14:textId="3280259E" w:rsidR="0097356D" w:rsidRDefault="00000000" w:rsidP="00DB7339">
            <w:pPr>
              <w:ind w:left="-96"/>
              <w:rPr>
                <w:rFonts w:cstheme="minorHAnsi"/>
                <w:b/>
                <w:bCs/>
                <w:u w:val="single"/>
              </w:rPr>
            </w:pPr>
            <w:sdt>
              <w:sdtPr>
                <w:rPr>
                  <w:rFonts w:cstheme="minorHAnsi"/>
                  <w:sz w:val="20"/>
                  <w:szCs w:val="20"/>
                </w:rPr>
                <w:id w:val="-4580231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50563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FDE9F3" w14:textId="0CC818BB" w:rsidR="0097356D" w:rsidRDefault="00000000" w:rsidP="00DB7339">
            <w:pPr>
              <w:ind w:left="-96"/>
              <w:rPr>
                <w:rFonts w:cstheme="minorHAnsi"/>
                <w:b/>
                <w:bCs/>
                <w:u w:val="single"/>
              </w:rPr>
            </w:pPr>
            <w:sdt>
              <w:sdtPr>
                <w:rPr>
                  <w:rFonts w:cstheme="minorHAnsi"/>
                  <w:sz w:val="20"/>
                  <w:szCs w:val="20"/>
                </w:rPr>
                <w:id w:val="-21045684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59890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04E11A" w14:textId="7BC21816" w:rsidR="0097356D" w:rsidRDefault="00000000" w:rsidP="00DB7339">
            <w:pPr>
              <w:ind w:left="-96"/>
              <w:rPr>
                <w:rFonts w:cstheme="minorHAnsi"/>
                <w:b/>
                <w:bCs/>
                <w:u w:val="single"/>
              </w:rPr>
            </w:pPr>
            <w:sdt>
              <w:sdtPr>
                <w:rPr>
                  <w:rFonts w:cstheme="minorHAnsi"/>
                  <w:sz w:val="20"/>
                  <w:szCs w:val="20"/>
                </w:rPr>
                <w:id w:val="16301264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2798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3C6368" w14:textId="592D2EF9" w:rsidR="0097356D" w:rsidRDefault="00000000" w:rsidP="00DB7339">
            <w:pPr>
              <w:ind w:left="-96"/>
              <w:rPr>
                <w:rFonts w:cstheme="minorHAnsi"/>
                <w:b/>
                <w:bCs/>
                <w:u w:val="single"/>
              </w:rPr>
            </w:pPr>
            <w:sdt>
              <w:sdtPr>
                <w:rPr>
                  <w:rFonts w:cstheme="minorHAnsi"/>
                  <w:sz w:val="20"/>
                  <w:szCs w:val="20"/>
                </w:rPr>
                <w:id w:val="2004929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00017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BE7920" w14:textId="091793D7" w:rsidR="0097356D" w:rsidRDefault="00000000" w:rsidP="00DB7339">
            <w:pPr>
              <w:ind w:left="-96"/>
              <w:rPr>
                <w:rFonts w:cstheme="minorHAnsi"/>
                <w:b/>
                <w:bCs/>
                <w:u w:val="single"/>
              </w:rPr>
            </w:pPr>
            <w:sdt>
              <w:sdtPr>
                <w:rPr>
                  <w:rFonts w:cstheme="minorHAnsi"/>
                  <w:sz w:val="20"/>
                  <w:szCs w:val="20"/>
                </w:rPr>
                <w:id w:val="10910386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53390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9B37D" w14:textId="1CDC7D2C" w:rsidR="0097356D" w:rsidRDefault="00000000" w:rsidP="00DB7339">
            <w:pPr>
              <w:ind w:left="-96"/>
              <w:rPr>
                <w:rFonts w:cstheme="minorHAnsi"/>
                <w:b/>
                <w:bCs/>
                <w:u w:val="single"/>
              </w:rPr>
            </w:pPr>
            <w:sdt>
              <w:sdtPr>
                <w:rPr>
                  <w:rFonts w:cstheme="minorHAnsi"/>
                  <w:sz w:val="20"/>
                  <w:szCs w:val="20"/>
                </w:rPr>
                <w:id w:val="-10903077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06994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A7ADC9" w14:textId="00355C2C" w:rsidR="0097356D" w:rsidRDefault="00000000" w:rsidP="00DB7339">
            <w:pPr>
              <w:ind w:left="-96"/>
              <w:rPr>
                <w:rFonts w:cstheme="minorHAnsi"/>
                <w:b/>
                <w:bCs/>
                <w:u w:val="single"/>
              </w:rPr>
            </w:pPr>
            <w:sdt>
              <w:sdtPr>
                <w:rPr>
                  <w:rFonts w:cstheme="minorHAnsi"/>
                  <w:sz w:val="20"/>
                  <w:szCs w:val="20"/>
                </w:rPr>
                <w:id w:val="1783171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9853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C2B6BB" w14:textId="1EA97473" w:rsidR="0097356D" w:rsidRDefault="00000000" w:rsidP="00DB7339">
            <w:pPr>
              <w:ind w:left="-96"/>
              <w:rPr>
                <w:rFonts w:cstheme="minorHAnsi"/>
                <w:b/>
                <w:bCs/>
                <w:u w:val="single"/>
              </w:rPr>
            </w:pPr>
            <w:sdt>
              <w:sdtPr>
                <w:rPr>
                  <w:rFonts w:cstheme="minorHAnsi"/>
                  <w:sz w:val="20"/>
                  <w:szCs w:val="20"/>
                </w:rPr>
                <w:id w:val="-196331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6715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92569" w14:textId="44DD37EE" w:rsidR="0097356D" w:rsidRDefault="00000000" w:rsidP="00DB7339">
            <w:pPr>
              <w:ind w:left="-96"/>
              <w:rPr>
                <w:rFonts w:cstheme="minorHAnsi"/>
                <w:b/>
                <w:bCs/>
                <w:u w:val="single"/>
              </w:rPr>
            </w:pPr>
            <w:sdt>
              <w:sdtPr>
                <w:rPr>
                  <w:rFonts w:cstheme="minorHAnsi"/>
                  <w:sz w:val="20"/>
                  <w:szCs w:val="20"/>
                </w:rPr>
                <w:id w:val="11469356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43759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4D0231" w14:textId="5F74ECBA" w:rsidR="0097356D" w:rsidRDefault="00000000" w:rsidP="00DB7339">
            <w:pPr>
              <w:ind w:left="-96"/>
              <w:rPr>
                <w:rFonts w:cstheme="minorHAnsi"/>
                <w:b/>
                <w:bCs/>
                <w:u w:val="single"/>
              </w:rPr>
            </w:pPr>
            <w:sdt>
              <w:sdtPr>
                <w:rPr>
                  <w:rFonts w:cstheme="minorHAnsi"/>
                  <w:sz w:val="20"/>
                  <w:szCs w:val="20"/>
                </w:rPr>
                <w:id w:val="9286190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81434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59CB80" w14:textId="08398863" w:rsidR="0097356D" w:rsidRDefault="00000000" w:rsidP="00DB7339">
            <w:pPr>
              <w:ind w:left="-96"/>
              <w:rPr>
                <w:rFonts w:cstheme="minorHAnsi"/>
                <w:b/>
                <w:bCs/>
                <w:u w:val="single"/>
              </w:rPr>
            </w:pPr>
            <w:sdt>
              <w:sdtPr>
                <w:rPr>
                  <w:rFonts w:cstheme="minorHAnsi"/>
                  <w:sz w:val="20"/>
                  <w:szCs w:val="20"/>
                </w:rPr>
                <w:id w:val="-10689654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6976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E09BBB" w14:textId="10F7D1C8" w:rsidR="0097356D" w:rsidRDefault="00000000" w:rsidP="00DB7339">
            <w:pPr>
              <w:ind w:left="-96"/>
              <w:rPr>
                <w:rFonts w:cstheme="minorHAnsi"/>
                <w:b/>
                <w:bCs/>
                <w:u w:val="single"/>
              </w:rPr>
            </w:pPr>
            <w:sdt>
              <w:sdtPr>
                <w:rPr>
                  <w:rFonts w:cstheme="minorHAnsi"/>
                  <w:sz w:val="20"/>
                  <w:szCs w:val="20"/>
                </w:rPr>
                <w:id w:val="-4834015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80943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C3318C" w14:textId="37470367" w:rsidR="0097356D" w:rsidRDefault="00000000" w:rsidP="00DB7339">
            <w:pPr>
              <w:ind w:left="-96"/>
              <w:rPr>
                <w:rFonts w:cstheme="minorHAnsi"/>
                <w:b/>
                <w:bCs/>
                <w:u w:val="single"/>
              </w:rPr>
            </w:pPr>
            <w:sdt>
              <w:sdtPr>
                <w:rPr>
                  <w:rFonts w:cstheme="minorHAnsi"/>
                  <w:sz w:val="20"/>
                  <w:szCs w:val="20"/>
                </w:rPr>
                <w:id w:val="1448617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93815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11292728"/>
            <w:placeholder>
              <w:docPart w:val="5DE39E774D8C41B1A6CD364A5B79E60B"/>
            </w:placeholder>
            <w:showingPlcHdr/>
          </w:sdtPr>
          <w:sdtContent>
            <w:tc>
              <w:tcPr>
                <w:tcW w:w="1158" w:type="dxa"/>
                <w:shd w:val="clear" w:color="auto" w:fill="E5EAF6"/>
                <w:vAlign w:val="center"/>
              </w:tcPr>
              <w:p w14:paraId="71508ED0"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34741725"/>
            <w:placeholder>
              <w:docPart w:val="DB556E7DC45F40E89AB19A83E90B4FE6"/>
            </w:placeholder>
            <w:showingPlcHdr/>
          </w:sdtPr>
          <w:sdtContent>
            <w:tc>
              <w:tcPr>
                <w:tcW w:w="2270" w:type="dxa"/>
                <w:shd w:val="clear" w:color="auto" w:fill="E5EAF6"/>
                <w:vAlign w:val="center"/>
              </w:tcPr>
              <w:p w14:paraId="3A83C24A" w14:textId="77777777" w:rsidR="0097356D" w:rsidRDefault="0097356D" w:rsidP="0097356D">
                <w:pPr>
                  <w:rPr>
                    <w:rFonts w:cstheme="minorHAnsi"/>
                    <w:b/>
                    <w:bCs/>
                    <w:u w:val="single"/>
                  </w:rPr>
                </w:pPr>
                <w:r>
                  <w:rPr>
                    <w:rStyle w:val="PlaceholderText"/>
                  </w:rPr>
                  <w:t>Total Reviewed</w:t>
                </w:r>
              </w:p>
            </w:tc>
          </w:sdtContent>
        </w:sdt>
      </w:tr>
      <w:tr w:rsidR="00A73C83" w14:paraId="425029C7" w14:textId="77777777" w:rsidTr="007D7DCE">
        <w:trPr>
          <w:cantSplit/>
        </w:trPr>
        <w:tc>
          <w:tcPr>
            <w:tcW w:w="19440" w:type="dxa"/>
            <w:gridSpan w:val="23"/>
            <w:shd w:val="clear" w:color="auto" w:fill="E5EAF6"/>
            <w:vAlign w:val="center"/>
          </w:tcPr>
          <w:p w14:paraId="768408BD" w14:textId="77777777" w:rsidR="00A73C83" w:rsidRDefault="00A73C83"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Content>
                <w:r>
                  <w:rPr>
                    <w:rStyle w:val="PlaceholderText"/>
                  </w:rPr>
                  <w:t>Enter comments for any deficiencies noted and/or any records where this standard may not be applicable.</w:t>
                </w:r>
              </w:sdtContent>
            </w:sdt>
          </w:p>
        </w:tc>
      </w:tr>
      <w:tr w:rsidR="0097356D" w14:paraId="2447D260" w14:textId="77777777" w:rsidTr="007D7DCE">
        <w:trPr>
          <w:cantSplit/>
        </w:trPr>
        <w:tc>
          <w:tcPr>
            <w:tcW w:w="4312" w:type="dxa"/>
            <w:vAlign w:val="center"/>
          </w:tcPr>
          <w:p w14:paraId="0C0EECB3" w14:textId="77777777" w:rsidR="0097356D" w:rsidRPr="0045038E" w:rsidRDefault="0097356D" w:rsidP="0097356D">
            <w:pPr>
              <w:rPr>
                <w:sz w:val="12"/>
                <w:szCs w:val="12"/>
              </w:rPr>
            </w:pPr>
          </w:p>
          <w:p w14:paraId="3F610182" w14:textId="3224ECE6" w:rsidR="0097356D" w:rsidRPr="001911E8" w:rsidRDefault="00000000" w:rsidP="0097356D">
            <w:pPr>
              <w:rPr>
                <w:rFonts w:cstheme="minorHAnsi"/>
                <w:b/>
                <w:bCs/>
              </w:rPr>
            </w:pPr>
            <w:hyperlink w:anchor="Med8E2" w:tooltip="Click to See Full Standard" w:history="1">
              <w:r w:rsidR="0097356D" w:rsidRPr="0000340D">
                <w:rPr>
                  <w:rStyle w:val="Hyperlink"/>
                  <w:rFonts w:cstheme="minorHAnsi"/>
                  <w:b/>
                  <w:bCs/>
                </w:rPr>
                <w:t>8-E-2</w:t>
              </w:r>
            </w:hyperlink>
            <w:r w:rsidR="0097356D" w:rsidRPr="00534738">
              <w:t xml:space="preserve"> </w:t>
            </w:r>
            <w:r w:rsidR="0097356D">
              <w:t xml:space="preserve">  </w:t>
            </w:r>
            <w:r w:rsidR="0097356D" w:rsidRPr="00CC680C">
              <w:rPr>
                <w:i/>
                <w:iCs/>
              </w:rPr>
              <w:t>A, B, C-M, C</w:t>
            </w:r>
          </w:p>
          <w:p w14:paraId="7A05C0F4" w14:textId="0783BD9C" w:rsidR="0097356D" w:rsidRPr="00D731C6" w:rsidRDefault="0097356D" w:rsidP="0097356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50AFC495" w:rsidR="0097356D" w:rsidRDefault="00000000" w:rsidP="00DB7339">
            <w:pPr>
              <w:ind w:left="-96"/>
              <w:rPr>
                <w:rFonts w:cstheme="minorHAnsi"/>
                <w:b/>
                <w:bCs/>
                <w:u w:val="single"/>
              </w:rPr>
            </w:pPr>
            <w:sdt>
              <w:sdtPr>
                <w:rPr>
                  <w:rFonts w:cstheme="minorHAnsi"/>
                  <w:sz w:val="20"/>
                  <w:szCs w:val="20"/>
                </w:rPr>
                <w:id w:val="-1858500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48924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09604A" w14:textId="37C1C660" w:rsidR="0097356D" w:rsidRDefault="00000000" w:rsidP="00DB7339">
            <w:pPr>
              <w:ind w:left="-96"/>
              <w:rPr>
                <w:rFonts w:cstheme="minorHAnsi"/>
                <w:b/>
                <w:bCs/>
                <w:u w:val="single"/>
              </w:rPr>
            </w:pPr>
            <w:sdt>
              <w:sdtPr>
                <w:rPr>
                  <w:rFonts w:cstheme="minorHAnsi"/>
                  <w:sz w:val="20"/>
                  <w:szCs w:val="20"/>
                </w:rPr>
                <w:id w:val="4286246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19491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FC974" w14:textId="0D8CC18C" w:rsidR="0097356D" w:rsidRDefault="00000000" w:rsidP="00DB7339">
            <w:pPr>
              <w:ind w:left="-96"/>
              <w:rPr>
                <w:rFonts w:cstheme="minorHAnsi"/>
                <w:b/>
                <w:bCs/>
                <w:u w:val="single"/>
              </w:rPr>
            </w:pPr>
            <w:sdt>
              <w:sdtPr>
                <w:rPr>
                  <w:rFonts w:cstheme="minorHAnsi"/>
                  <w:sz w:val="20"/>
                  <w:szCs w:val="20"/>
                </w:rPr>
                <w:id w:val="5081137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35912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0476C" w14:textId="45E7A03C" w:rsidR="0097356D" w:rsidRDefault="00000000" w:rsidP="00DB7339">
            <w:pPr>
              <w:ind w:left="-96"/>
              <w:rPr>
                <w:rFonts w:cstheme="minorHAnsi"/>
                <w:b/>
                <w:bCs/>
                <w:u w:val="single"/>
              </w:rPr>
            </w:pPr>
            <w:sdt>
              <w:sdtPr>
                <w:rPr>
                  <w:rFonts w:cstheme="minorHAnsi"/>
                  <w:sz w:val="20"/>
                  <w:szCs w:val="20"/>
                </w:rPr>
                <w:id w:val="2215611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0095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E0E3BC" w14:textId="3DC91A70" w:rsidR="0097356D" w:rsidRDefault="00000000" w:rsidP="00DB7339">
            <w:pPr>
              <w:ind w:left="-96"/>
              <w:rPr>
                <w:rFonts w:cstheme="minorHAnsi"/>
                <w:b/>
                <w:bCs/>
                <w:u w:val="single"/>
              </w:rPr>
            </w:pPr>
            <w:sdt>
              <w:sdtPr>
                <w:rPr>
                  <w:rFonts w:cstheme="minorHAnsi"/>
                  <w:sz w:val="20"/>
                  <w:szCs w:val="20"/>
                </w:rPr>
                <w:id w:val="-377777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8890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8D738B" w14:textId="7E350647" w:rsidR="0097356D" w:rsidRDefault="00000000" w:rsidP="00DB7339">
            <w:pPr>
              <w:ind w:left="-96"/>
              <w:rPr>
                <w:rFonts w:cstheme="minorHAnsi"/>
                <w:b/>
                <w:bCs/>
                <w:u w:val="single"/>
              </w:rPr>
            </w:pPr>
            <w:sdt>
              <w:sdtPr>
                <w:rPr>
                  <w:rFonts w:cstheme="minorHAnsi"/>
                  <w:sz w:val="20"/>
                  <w:szCs w:val="20"/>
                </w:rPr>
                <w:id w:val="1920517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51082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9689F1" w14:textId="383F07DD" w:rsidR="0097356D" w:rsidRDefault="00000000" w:rsidP="00DB7339">
            <w:pPr>
              <w:ind w:left="-96"/>
              <w:rPr>
                <w:rFonts w:cstheme="minorHAnsi"/>
                <w:b/>
                <w:bCs/>
                <w:u w:val="single"/>
              </w:rPr>
            </w:pPr>
            <w:sdt>
              <w:sdtPr>
                <w:rPr>
                  <w:rFonts w:cstheme="minorHAnsi"/>
                  <w:sz w:val="20"/>
                  <w:szCs w:val="20"/>
                </w:rPr>
                <w:id w:val="1482729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5916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36B281" w14:textId="18938B55" w:rsidR="0097356D" w:rsidRDefault="00000000" w:rsidP="00DB7339">
            <w:pPr>
              <w:ind w:left="-96"/>
              <w:rPr>
                <w:rFonts w:cstheme="minorHAnsi"/>
                <w:b/>
                <w:bCs/>
                <w:u w:val="single"/>
              </w:rPr>
            </w:pPr>
            <w:sdt>
              <w:sdtPr>
                <w:rPr>
                  <w:rFonts w:cstheme="minorHAnsi"/>
                  <w:sz w:val="20"/>
                  <w:szCs w:val="20"/>
                </w:rPr>
                <w:id w:val="18519045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6990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AAB12" w14:textId="2856ACAD" w:rsidR="0097356D" w:rsidRDefault="00000000" w:rsidP="00DB7339">
            <w:pPr>
              <w:ind w:left="-96"/>
              <w:rPr>
                <w:rFonts w:cstheme="minorHAnsi"/>
                <w:b/>
                <w:bCs/>
                <w:u w:val="single"/>
              </w:rPr>
            </w:pPr>
            <w:sdt>
              <w:sdtPr>
                <w:rPr>
                  <w:rFonts w:cstheme="minorHAnsi"/>
                  <w:sz w:val="20"/>
                  <w:szCs w:val="20"/>
                </w:rPr>
                <w:id w:val="14806592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59711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31B1D4" w14:textId="41710A5C" w:rsidR="0097356D" w:rsidRDefault="00000000" w:rsidP="00DB7339">
            <w:pPr>
              <w:ind w:left="-96"/>
              <w:rPr>
                <w:rFonts w:cstheme="minorHAnsi"/>
                <w:b/>
                <w:bCs/>
                <w:u w:val="single"/>
              </w:rPr>
            </w:pPr>
            <w:sdt>
              <w:sdtPr>
                <w:rPr>
                  <w:rFonts w:cstheme="minorHAnsi"/>
                  <w:sz w:val="20"/>
                  <w:szCs w:val="20"/>
                </w:rPr>
                <w:id w:val="1671447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82136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7FBD2C" w14:textId="6FFE4DBA" w:rsidR="0097356D" w:rsidRDefault="00000000" w:rsidP="00DB7339">
            <w:pPr>
              <w:ind w:left="-96"/>
              <w:rPr>
                <w:rFonts w:cstheme="minorHAnsi"/>
                <w:b/>
                <w:bCs/>
                <w:u w:val="single"/>
              </w:rPr>
            </w:pPr>
            <w:sdt>
              <w:sdtPr>
                <w:rPr>
                  <w:rFonts w:cstheme="minorHAnsi"/>
                  <w:sz w:val="20"/>
                  <w:szCs w:val="20"/>
                </w:rPr>
                <w:id w:val="17653493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7296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8932CE" w14:textId="667E92FF" w:rsidR="0097356D" w:rsidRDefault="00000000" w:rsidP="00DB7339">
            <w:pPr>
              <w:ind w:left="-96"/>
              <w:rPr>
                <w:rFonts w:cstheme="minorHAnsi"/>
                <w:b/>
                <w:bCs/>
                <w:u w:val="single"/>
              </w:rPr>
            </w:pPr>
            <w:sdt>
              <w:sdtPr>
                <w:rPr>
                  <w:rFonts w:cstheme="minorHAnsi"/>
                  <w:sz w:val="20"/>
                  <w:szCs w:val="20"/>
                </w:rPr>
                <w:id w:val="13203147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07613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6EB8F1" w14:textId="33222969" w:rsidR="0097356D" w:rsidRDefault="00000000" w:rsidP="00DB7339">
            <w:pPr>
              <w:ind w:left="-96"/>
              <w:rPr>
                <w:rFonts w:cstheme="minorHAnsi"/>
                <w:b/>
                <w:bCs/>
                <w:u w:val="single"/>
              </w:rPr>
            </w:pPr>
            <w:sdt>
              <w:sdtPr>
                <w:rPr>
                  <w:rFonts w:cstheme="minorHAnsi"/>
                  <w:sz w:val="20"/>
                  <w:szCs w:val="20"/>
                </w:rPr>
                <w:id w:val="-6561452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4790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C08E" w14:textId="175A1A91" w:rsidR="0097356D" w:rsidRDefault="00000000" w:rsidP="00DB7339">
            <w:pPr>
              <w:ind w:left="-96"/>
              <w:rPr>
                <w:rFonts w:cstheme="minorHAnsi"/>
                <w:b/>
                <w:bCs/>
                <w:u w:val="single"/>
              </w:rPr>
            </w:pPr>
            <w:sdt>
              <w:sdtPr>
                <w:rPr>
                  <w:rFonts w:cstheme="minorHAnsi"/>
                  <w:sz w:val="20"/>
                  <w:szCs w:val="20"/>
                </w:rPr>
                <w:id w:val="13053460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2137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1CDA9B" w14:textId="3CE5030A" w:rsidR="0097356D" w:rsidRDefault="00000000" w:rsidP="00DB7339">
            <w:pPr>
              <w:ind w:left="-96"/>
              <w:rPr>
                <w:rFonts w:cstheme="minorHAnsi"/>
                <w:b/>
                <w:bCs/>
                <w:u w:val="single"/>
              </w:rPr>
            </w:pPr>
            <w:sdt>
              <w:sdtPr>
                <w:rPr>
                  <w:rFonts w:cstheme="minorHAnsi"/>
                  <w:sz w:val="20"/>
                  <w:szCs w:val="20"/>
                </w:rPr>
                <w:id w:val="-14393635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234214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B500A" w14:textId="23BDDA79" w:rsidR="0097356D" w:rsidRDefault="00000000" w:rsidP="00DB7339">
            <w:pPr>
              <w:ind w:left="-96"/>
              <w:rPr>
                <w:rFonts w:cstheme="minorHAnsi"/>
                <w:b/>
                <w:bCs/>
                <w:u w:val="single"/>
              </w:rPr>
            </w:pPr>
            <w:sdt>
              <w:sdtPr>
                <w:rPr>
                  <w:rFonts w:cstheme="minorHAnsi"/>
                  <w:sz w:val="20"/>
                  <w:szCs w:val="20"/>
                </w:rPr>
                <w:id w:val="15272117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0518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3A6068" w14:textId="7594836E" w:rsidR="0097356D" w:rsidRDefault="00000000" w:rsidP="00DB7339">
            <w:pPr>
              <w:ind w:left="-96"/>
              <w:rPr>
                <w:rFonts w:cstheme="minorHAnsi"/>
                <w:b/>
                <w:bCs/>
                <w:u w:val="single"/>
              </w:rPr>
            </w:pPr>
            <w:sdt>
              <w:sdtPr>
                <w:rPr>
                  <w:rFonts w:cstheme="minorHAnsi"/>
                  <w:sz w:val="20"/>
                  <w:szCs w:val="20"/>
                </w:rPr>
                <w:id w:val="-599718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10358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914847" w14:textId="779B39A3" w:rsidR="0097356D" w:rsidRDefault="00000000" w:rsidP="00DB7339">
            <w:pPr>
              <w:ind w:left="-96"/>
              <w:rPr>
                <w:rFonts w:cstheme="minorHAnsi"/>
                <w:b/>
                <w:bCs/>
                <w:u w:val="single"/>
              </w:rPr>
            </w:pPr>
            <w:sdt>
              <w:sdtPr>
                <w:rPr>
                  <w:rFonts w:cstheme="minorHAnsi"/>
                  <w:sz w:val="20"/>
                  <w:szCs w:val="20"/>
                </w:rPr>
                <w:id w:val="2377565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8085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8EA51B" w14:textId="5B9F836B" w:rsidR="0097356D" w:rsidRDefault="00000000" w:rsidP="00DB7339">
            <w:pPr>
              <w:ind w:left="-96"/>
              <w:rPr>
                <w:rFonts w:cstheme="minorHAnsi"/>
                <w:b/>
                <w:bCs/>
                <w:u w:val="single"/>
              </w:rPr>
            </w:pPr>
            <w:sdt>
              <w:sdtPr>
                <w:rPr>
                  <w:rFonts w:cstheme="minorHAnsi"/>
                  <w:sz w:val="20"/>
                  <w:szCs w:val="20"/>
                </w:rPr>
                <w:id w:val="4739593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0306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60EA6E" w14:textId="19F71285" w:rsidR="0097356D" w:rsidRDefault="00000000" w:rsidP="00DB7339">
            <w:pPr>
              <w:ind w:left="-96"/>
              <w:rPr>
                <w:rFonts w:cstheme="minorHAnsi"/>
                <w:b/>
                <w:bCs/>
                <w:u w:val="single"/>
              </w:rPr>
            </w:pPr>
            <w:sdt>
              <w:sdtPr>
                <w:rPr>
                  <w:rFonts w:cstheme="minorHAnsi"/>
                  <w:sz w:val="20"/>
                  <w:szCs w:val="20"/>
                </w:rPr>
                <w:id w:val="16827082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197475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240321"/>
            <w:placeholder>
              <w:docPart w:val="7D121F1EFAB14C518E6A037024C8C7A8"/>
            </w:placeholder>
            <w:showingPlcHdr/>
          </w:sdtPr>
          <w:sdtContent>
            <w:tc>
              <w:tcPr>
                <w:tcW w:w="1158" w:type="dxa"/>
                <w:vAlign w:val="center"/>
              </w:tcPr>
              <w:p w14:paraId="540E4DD5" w14:textId="54025B1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03818473"/>
            <w:placeholder>
              <w:docPart w:val="C46ECD6452C94497A018457EABC5EEDF"/>
            </w:placeholder>
            <w:showingPlcHdr/>
          </w:sdtPr>
          <w:sdtContent>
            <w:tc>
              <w:tcPr>
                <w:tcW w:w="2270" w:type="dxa"/>
                <w:vAlign w:val="center"/>
              </w:tcPr>
              <w:p w14:paraId="43CCD658" w14:textId="6EAADCC6" w:rsidR="0097356D" w:rsidRDefault="0097356D" w:rsidP="0097356D">
                <w:pPr>
                  <w:rPr>
                    <w:rFonts w:cstheme="minorHAnsi"/>
                    <w:b/>
                    <w:bCs/>
                    <w:u w:val="single"/>
                  </w:rPr>
                </w:pPr>
                <w:r>
                  <w:rPr>
                    <w:rStyle w:val="PlaceholderText"/>
                  </w:rPr>
                  <w:t>Total Reviewed</w:t>
                </w:r>
              </w:p>
            </w:tc>
          </w:sdtContent>
        </w:sdt>
      </w:tr>
      <w:tr w:rsidR="001421BC" w14:paraId="5940CF7B" w14:textId="77777777" w:rsidTr="00590AE1">
        <w:trPr>
          <w:cantSplit/>
        </w:trPr>
        <w:tc>
          <w:tcPr>
            <w:tcW w:w="19440" w:type="dxa"/>
            <w:gridSpan w:val="23"/>
          </w:tcPr>
          <w:p w14:paraId="765C9804" w14:textId="289EDD65"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Content>
                <w:r>
                  <w:rPr>
                    <w:rStyle w:val="PlaceholderText"/>
                  </w:rPr>
                  <w:t>Enter comments for any deficiencies noted and/or any records where this standard may not be applicable.</w:t>
                </w:r>
              </w:sdtContent>
            </w:sdt>
          </w:p>
        </w:tc>
      </w:tr>
      <w:tr w:rsidR="0097356D" w14:paraId="1B5F326C" w14:textId="77777777" w:rsidTr="009643E7">
        <w:trPr>
          <w:cantSplit/>
        </w:trPr>
        <w:tc>
          <w:tcPr>
            <w:tcW w:w="4312" w:type="dxa"/>
            <w:shd w:val="clear" w:color="auto" w:fill="E5EAF6"/>
            <w:vAlign w:val="center"/>
          </w:tcPr>
          <w:p w14:paraId="65700AC0" w14:textId="77777777" w:rsidR="0097356D" w:rsidRPr="0045038E" w:rsidRDefault="0097356D" w:rsidP="0097356D">
            <w:pPr>
              <w:rPr>
                <w:sz w:val="12"/>
                <w:szCs w:val="12"/>
              </w:rPr>
            </w:pPr>
          </w:p>
          <w:p w14:paraId="797E1867" w14:textId="5844420D" w:rsidR="0097356D" w:rsidRPr="001911E8" w:rsidRDefault="00000000" w:rsidP="0097356D">
            <w:pPr>
              <w:rPr>
                <w:rFonts w:cstheme="minorHAnsi"/>
                <w:b/>
                <w:bCs/>
              </w:rPr>
            </w:pPr>
            <w:hyperlink w:anchor="Med8E3" w:tooltip="Click to See Full Standard" w:history="1">
              <w:r w:rsidR="0097356D" w:rsidRPr="0000340D">
                <w:rPr>
                  <w:rStyle w:val="Hyperlink"/>
                  <w:rFonts w:cstheme="minorHAnsi"/>
                  <w:b/>
                  <w:bCs/>
                </w:rPr>
                <w:t>8-E-3</w:t>
              </w:r>
            </w:hyperlink>
            <w:r w:rsidR="0097356D" w:rsidRPr="00534738">
              <w:t xml:space="preserve"> </w:t>
            </w:r>
            <w:r w:rsidR="0097356D">
              <w:t xml:space="preserve">  </w:t>
            </w:r>
            <w:r w:rsidR="0097356D" w:rsidRPr="00CC680C">
              <w:rPr>
                <w:i/>
                <w:iCs/>
              </w:rPr>
              <w:t>A, B, C-M, C</w:t>
            </w:r>
          </w:p>
          <w:p w14:paraId="26648F9B" w14:textId="757B14A9" w:rsidR="0097356D" w:rsidRPr="00D731C6" w:rsidRDefault="0097356D" w:rsidP="0097356D">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581923C" w:rsidR="0097356D" w:rsidRDefault="00000000" w:rsidP="00DB7339">
            <w:pPr>
              <w:ind w:left="-96"/>
              <w:rPr>
                <w:rFonts w:cstheme="minorHAnsi"/>
                <w:b/>
                <w:bCs/>
                <w:u w:val="single"/>
              </w:rPr>
            </w:pPr>
            <w:sdt>
              <w:sdtPr>
                <w:rPr>
                  <w:rFonts w:cstheme="minorHAnsi"/>
                  <w:sz w:val="20"/>
                  <w:szCs w:val="20"/>
                </w:rPr>
                <w:id w:val="16433806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3342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9C51C8" w14:textId="65A3D3AF" w:rsidR="0097356D" w:rsidRDefault="00000000" w:rsidP="00DB7339">
            <w:pPr>
              <w:ind w:left="-96"/>
              <w:rPr>
                <w:rFonts w:cstheme="minorHAnsi"/>
                <w:b/>
                <w:bCs/>
                <w:u w:val="single"/>
              </w:rPr>
            </w:pPr>
            <w:sdt>
              <w:sdtPr>
                <w:rPr>
                  <w:rFonts w:cstheme="minorHAnsi"/>
                  <w:sz w:val="20"/>
                  <w:szCs w:val="20"/>
                </w:rPr>
                <w:id w:val="-1890609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84775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FA4BA3" w14:textId="673962D1" w:rsidR="0097356D" w:rsidRDefault="00000000" w:rsidP="00DB7339">
            <w:pPr>
              <w:ind w:left="-96"/>
              <w:rPr>
                <w:rFonts w:cstheme="minorHAnsi"/>
                <w:b/>
                <w:bCs/>
                <w:u w:val="single"/>
              </w:rPr>
            </w:pPr>
            <w:sdt>
              <w:sdtPr>
                <w:rPr>
                  <w:rFonts w:cstheme="minorHAnsi"/>
                  <w:sz w:val="20"/>
                  <w:szCs w:val="20"/>
                </w:rPr>
                <w:id w:val="-2774946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4343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467DC" w14:textId="209ED492" w:rsidR="0097356D" w:rsidRDefault="00000000" w:rsidP="00DB7339">
            <w:pPr>
              <w:ind w:left="-96"/>
              <w:rPr>
                <w:rFonts w:cstheme="minorHAnsi"/>
                <w:b/>
                <w:bCs/>
                <w:u w:val="single"/>
              </w:rPr>
            </w:pPr>
            <w:sdt>
              <w:sdtPr>
                <w:rPr>
                  <w:rFonts w:cstheme="minorHAnsi"/>
                  <w:sz w:val="20"/>
                  <w:szCs w:val="20"/>
                </w:rPr>
                <w:id w:val="6894177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2500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812CE0" w14:textId="468A7A0B" w:rsidR="0097356D" w:rsidRDefault="00000000" w:rsidP="00DB7339">
            <w:pPr>
              <w:ind w:left="-96"/>
              <w:rPr>
                <w:rFonts w:cstheme="minorHAnsi"/>
                <w:b/>
                <w:bCs/>
                <w:u w:val="single"/>
              </w:rPr>
            </w:pPr>
            <w:sdt>
              <w:sdtPr>
                <w:rPr>
                  <w:rFonts w:cstheme="minorHAnsi"/>
                  <w:sz w:val="20"/>
                  <w:szCs w:val="20"/>
                </w:rPr>
                <w:id w:val="11959618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31908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A371ED" w14:textId="6C262BC3" w:rsidR="0097356D" w:rsidRDefault="00000000" w:rsidP="00DB7339">
            <w:pPr>
              <w:ind w:left="-96"/>
              <w:rPr>
                <w:rFonts w:cstheme="minorHAnsi"/>
                <w:b/>
                <w:bCs/>
                <w:u w:val="single"/>
              </w:rPr>
            </w:pPr>
            <w:sdt>
              <w:sdtPr>
                <w:rPr>
                  <w:rFonts w:cstheme="minorHAnsi"/>
                  <w:sz w:val="20"/>
                  <w:szCs w:val="20"/>
                </w:rPr>
                <w:id w:val="19924461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1279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568828" w14:textId="1CCB0B8F" w:rsidR="0097356D" w:rsidRDefault="00000000" w:rsidP="00DB7339">
            <w:pPr>
              <w:ind w:left="-96"/>
              <w:rPr>
                <w:rFonts w:cstheme="minorHAnsi"/>
                <w:b/>
                <w:bCs/>
                <w:u w:val="single"/>
              </w:rPr>
            </w:pPr>
            <w:sdt>
              <w:sdtPr>
                <w:rPr>
                  <w:rFonts w:cstheme="minorHAnsi"/>
                  <w:sz w:val="20"/>
                  <w:szCs w:val="20"/>
                </w:rPr>
                <w:id w:val="-7895868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669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B2586C" w14:textId="4EE623CB" w:rsidR="0097356D" w:rsidRDefault="00000000" w:rsidP="00DB7339">
            <w:pPr>
              <w:ind w:left="-96"/>
              <w:rPr>
                <w:rFonts w:cstheme="minorHAnsi"/>
                <w:b/>
                <w:bCs/>
                <w:u w:val="single"/>
              </w:rPr>
            </w:pPr>
            <w:sdt>
              <w:sdtPr>
                <w:rPr>
                  <w:rFonts w:cstheme="minorHAnsi"/>
                  <w:sz w:val="20"/>
                  <w:szCs w:val="20"/>
                </w:rPr>
                <w:id w:val="-21209758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02836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F704AB" w14:textId="3D9CF184" w:rsidR="0097356D" w:rsidRDefault="00000000" w:rsidP="00DB7339">
            <w:pPr>
              <w:ind w:left="-96"/>
              <w:rPr>
                <w:rFonts w:cstheme="minorHAnsi"/>
                <w:b/>
                <w:bCs/>
                <w:u w:val="single"/>
              </w:rPr>
            </w:pPr>
            <w:sdt>
              <w:sdtPr>
                <w:rPr>
                  <w:rFonts w:cstheme="minorHAnsi"/>
                  <w:sz w:val="20"/>
                  <w:szCs w:val="20"/>
                </w:rPr>
                <w:id w:val="-11743367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95367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7B015D" w14:textId="27D3E637" w:rsidR="0097356D" w:rsidRDefault="00000000" w:rsidP="00DB7339">
            <w:pPr>
              <w:ind w:left="-96"/>
              <w:rPr>
                <w:rFonts w:cstheme="minorHAnsi"/>
                <w:b/>
                <w:bCs/>
                <w:u w:val="single"/>
              </w:rPr>
            </w:pPr>
            <w:sdt>
              <w:sdtPr>
                <w:rPr>
                  <w:rFonts w:cstheme="minorHAnsi"/>
                  <w:sz w:val="20"/>
                  <w:szCs w:val="20"/>
                </w:rPr>
                <w:id w:val="-11879136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17355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0468B" w14:textId="550B49F8" w:rsidR="0097356D" w:rsidRDefault="00000000" w:rsidP="00DB7339">
            <w:pPr>
              <w:ind w:left="-96"/>
              <w:rPr>
                <w:rFonts w:cstheme="minorHAnsi"/>
                <w:b/>
                <w:bCs/>
                <w:u w:val="single"/>
              </w:rPr>
            </w:pPr>
            <w:sdt>
              <w:sdtPr>
                <w:rPr>
                  <w:rFonts w:cstheme="minorHAnsi"/>
                  <w:sz w:val="20"/>
                  <w:szCs w:val="20"/>
                </w:rPr>
                <w:id w:val="-9927169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5912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F22C8" w14:textId="22AFE03B" w:rsidR="0097356D" w:rsidRDefault="00000000" w:rsidP="00DB7339">
            <w:pPr>
              <w:ind w:left="-96"/>
              <w:rPr>
                <w:rFonts w:cstheme="minorHAnsi"/>
                <w:b/>
                <w:bCs/>
                <w:u w:val="single"/>
              </w:rPr>
            </w:pPr>
            <w:sdt>
              <w:sdtPr>
                <w:rPr>
                  <w:rFonts w:cstheme="minorHAnsi"/>
                  <w:sz w:val="20"/>
                  <w:szCs w:val="20"/>
                </w:rPr>
                <w:id w:val="-1310227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2940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7615CB" w14:textId="360A81CE" w:rsidR="0097356D" w:rsidRDefault="00000000" w:rsidP="00DB7339">
            <w:pPr>
              <w:ind w:left="-96"/>
              <w:rPr>
                <w:rFonts w:cstheme="minorHAnsi"/>
                <w:b/>
                <w:bCs/>
                <w:u w:val="single"/>
              </w:rPr>
            </w:pPr>
            <w:sdt>
              <w:sdtPr>
                <w:rPr>
                  <w:rFonts w:cstheme="minorHAnsi"/>
                  <w:sz w:val="20"/>
                  <w:szCs w:val="20"/>
                </w:rPr>
                <w:id w:val="-11378009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3255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2EDCFE" w14:textId="1FAA8D12" w:rsidR="0097356D" w:rsidRDefault="00000000" w:rsidP="00DB7339">
            <w:pPr>
              <w:ind w:left="-96"/>
              <w:rPr>
                <w:rFonts w:cstheme="minorHAnsi"/>
                <w:b/>
                <w:bCs/>
                <w:u w:val="single"/>
              </w:rPr>
            </w:pPr>
            <w:sdt>
              <w:sdtPr>
                <w:rPr>
                  <w:rFonts w:cstheme="minorHAnsi"/>
                  <w:sz w:val="20"/>
                  <w:szCs w:val="20"/>
                </w:rPr>
                <w:id w:val="-9990408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65270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E0EAB9" w14:textId="41C7B240" w:rsidR="0097356D" w:rsidRDefault="00000000" w:rsidP="00DB7339">
            <w:pPr>
              <w:ind w:left="-96"/>
              <w:rPr>
                <w:rFonts w:cstheme="minorHAnsi"/>
                <w:b/>
                <w:bCs/>
                <w:u w:val="single"/>
              </w:rPr>
            </w:pPr>
            <w:sdt>
              <w:sdtPr>
                <w:rPr>
                  <w:rFonts w:cstheme="minorHAnsi"/>
                  <w:sz w:val="20"/>
                  <w:szCs w:val="20"/>
                </w:rPr>
                <w:id w:val="17819834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96523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9964A5" w14:textId="0AAFE44A" w:rsidR="0097356D" w:rsidRDefault="00000000" w:rsidP="00DB7339">
            <w:pPr>
              <w:ind w:left="-96"/>
              <w:rPr>
                <w:rFonts w:cstheme="minorHAnsi"/>
                <w:b/>
                <w:bCs/>
                <w:u w:val="single"/>
              </w:rPr>
            </w:pPr>
            <w:sdt>
              <w:sdtPr>
                <w:rPr>
                  <w:rFonts w:cstheme="minorHAnsi"/>
                  <w:sz w:val="20"/>
                  <w:szCs w:val="20"/>
                </w:rPr>
                <w:id w:val="14225369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6880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B6D294" w14:textId="556FBF9F" w:rsidR="0097356D" w:rsidRDefault="00000000" w:rsidP="00DB7339">
            <w:pPr>
              <w:ind w:left="-96"/>
              <w:rPr>
                <w:rFonts w:cstheme="minorHAnsi"/>
                <w:b/>
                <w:bCs/>
                <w:u w:val="single"/>
              </w:rPr>
            </w:pPr>
            <w:sdt>
              <w:sdtPr>
                <w:rPr>
                  <w:rFonts w:cstheme="minorHAnsi"/>
                  <w:sz w:val="20"/>
                  <w:szCs w:val="20"/>
                </w:rPr>
                <w:id w:val="-13252661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34211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B950EB" w14:textId="2DC93A3F" w:rsidR="0097356D" w:rsidRDefault="00000000" w:rsidP="00DB7339">
            <w:pPr>
              <w:ind w:left="-96"/>
              <w:rPr>
                <w:rFonts w:cstheme="minorHAnsi"/>
                <w:b/>
                <w:bCs/>
                <w:u w:val="single"/>
              </w:rPr>
            </w:pPr>
            <w:sdt>
              <w:sdtPr>
                <w:rPr>
                  <w:rFonts w:cstheme="minorHAnsi"/>
                  <w:sz w:val="20"/>
                  <w:szCs w:val="20"/>
                </w:rPr>
                <w:id w:val="378633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0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623E23" w14:textId="3DC51722" w:rsidR="0097356D" w:rsidRDefault="00000000" w:rsidP="00DB7339">
            <w:pPr>
              <w:ind w:left="-96"/>
              <w:rPr>
                <w:rFonts w:cstheme="minorHAnsi"/>
                <w:b/>
                <w:bCs/>
                <w:u w:val="single"/>
              </w:rPr>
            </w:pPr>
            <w:sdt>
              <w:sdtPr>
                <w:rPr>
                  <w:rFonts w:cstheme="minorHAnsi"/>
                  <w:sz w:val="20"/>
                  <w:szCs w:val="20"/>
                </w:rPr>
                <w:id w:val="2692069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4774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F67471" w14:textId="55C6A9CF" w:rsidR="0097356D" w:rsidRDefault="00000000" w:rsidP="00DB7339">
            <w:pPr>
              <w:ind w:left="-96"/>
              <w:rPr>
                <w:rFonts w:cstheme="minorHAnsi"/>
                <w:b/>
                <w:bCs/>
                <w:u w:val="single"/>
              </w:rPr>
            </w:pPr>
            <w:sdt>
              <w:sdtPr>
                <w:rPr>
                  <w:rFonts w:cstheme="minorHAnsi"/>
                  <w:sz w:val="20"/>
                  <w:szCs w:val="20"/>
                </w:rPr>
                <w:id w:val="-19047542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6376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24337418"/>
            <w:placeholder>
              <w:docPart w:val="A9B59F733457437EB592D21E535A7BEA"/>
            </w:placeholder>
            <w:showingPlcHdr/>
          </w:sdtPr>
          <w:sdtContent>
            <w:tc>
              <w:tcPr>
                <w:tcW w:w="1158" w:type="dxa"/>
                <w:shd w:val="clear" w:color="auto" w:fill="E5EAF6"/>
                <w:vAlign w:val="center"/>
              </w:tcPr>
              <w:p w14:paraId="2CDE07F1" w14:textId="6DEAA2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15708331"/>
            <w:placeholder>
              <w:docPart w:val="1FBCE0CABBFF4651BA996C398C0CFF46"/>
            </w:placeholder>
            <w:showingPlcHdr/>
          </w:sdtPr>
          <w:sdtContent>
            <w:tc>
              <w:tcPr>
                <w:tcW w:w="2270" w:type="dxa"/>
                <w:shd w:val="clear" w:color="auto" w:fill="E5EAF6"/>
                <w:vAlign w:val="center"/>
              </w:tcPr>
              <w:p w14:paraId="5CE369D0" w14:textId="5E737570" w:rsidR="0097356D" w:rsidRDefault="0097356D" w:rsidP="0097356D">
                <w:pPr>
                  <w:rPr>
                    <w:rFonts w:cstheme="minorHAnsi"/>
                    <w:b/>
                    <w:bCs/>
                    <w:u w:val="single"/>
                  </w:rPr>
                </w:pPr>
                <w:r>
                  <w:rPr>
                    <w:rStyle w:val="PlaceholderText"/>
                  </w:rPr>
                  <w:t>Total Reviewed</w:t>
                </w:r>
              </w:p>
            </w:tc>
          </w:sdtContent>
        </w:sdt>
      </w:tr>
      <w:tr w:rsidR="001421BC" w14:paraId="0EB2FC2F" w14:textId="77777777" w:rsidTr="009643E7">
        <w:trPr>
          <w:cantSplit/>
        </w:trPr>
        <w:tc>
          <w:tcPr>
            <w:tcW w:w="19440" w:type="dxa"/>
            <w:gridSpan w:val="23"/>
            <w:shd w:val="clear" w:color="auto" w:fill="E5EAF6"/>
            <w:vAlign w:val="center"/>
          </w:tcPr>
          <w:p w14:paraId="012BF718" w14:textId="57689719"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Content>
                <w:r>
                  <w:rPr>
                    <w:rStyle w:val="PlaceholderText"/>
                  </w:rPr>
                  <w:t>Enter comments for any deficiencies noted and/or any records where this standard may not be applicable.</w:t>
                </w:r>
              </w:sdtContent>
            </w:sdt>
          </w:p>
        </w:tc>
      </w:tr>
      <w:tr w:rsidR="007D7DCE" w14:paraId="37268CBF" w14:textId="77777777" w:rsidTr="009643E7">
        <w:trPr>
          <w:cantSplit/>
        </w:trPr>
        <w:tc>
          <w:tcPr>
            <w:tcW w:w="4312" w:type="dxa"/>
            <w:shd w:val="clear" w:color="auto" w:fill="auto"/>
            <w:vAlign w:val="center"/>
          </w:tcPr>
          <w:p w14:paraId="460E9CD2" w14:textId="77777777" w:rsidR="004D7741" w:rsidRPr="0045038E" w:rsidRDefault="004D7741" w:rsidP="004D7741">
            <w:pPr>
              <w:rPr>
                <w:sz w:val="12"/>
                <w:szCs w:val="12"/>
              </w:rPr>
            </w:pPr>
          </w:p>
          <w:bookmarkStart w:id="14" w:name="MedWorksheet6"/>
          <w:bookmarkStart w:id="15" w:name="MedWorksheet5"/>
          <w:bookmarkEnd w:id="14"/>
          <w:p w14:paraId="7A8FFCD8" w14:textId="25A4A27B" w:rsidR="004D7741" w:rsidRPr="00347C11" w:rsidRDefault="004D7741" w:rsidP="004D7741">
            <w:pPr>
              <w:rPr>
                <w:rFonts w:cstheme="minorHAnsi"/>
                <w:b/>
                <w:bCs/>
              </w:rPr>
            </w:pPr>
            <w:r>
              <w:fldChar w:fldCharType="begin"/>
            </w:r>
            <w:r>
              <w:instrText>HYPERLINK  \l "Med8E4" \o "Click to See Full Standard"</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bookmarkStart w:id="16" w:name="ClinicalRecordReview5"/>
            <w:bookmarkEnd w:id="16"/>
          </w:p>
          <w:bookmarkEnd w:id="15"/>
          <w:p w14:paraId="00FDC3CC" w14:textId="19F6A916" w:rsidR="004D7741" w:rsidRPr="00D731C6" w:rsidRDefault="004D7741" w:rsidP="004D7741">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auto"/>
            <w:vAlign w:val="center"/>
          </w:tcPr>
          <w:p w14:paraId="224D2AAC" w14:textId="6E08887B" w:rsidR="004D7741" w:rsidRDefault="00000000" w:rsidP="00DB7339">
            <w:pPr>
              <w:ind w:left="-96"/>
              <w:rPr>
                <w:rFonts w:cstheme="minorHAnsi"/>
                <w:b/>
                <w:bCs/>
                <w:u w:val="single"/>
              </w:rPr>
            </w:pPr>
            <w:sdt>
              <w:sdtPr>
                <w:rPr>
                  <w:rFonts w:cstheme="minorHAnsi"/>
                  <w:sz w:val="20"/>
                  <w:szCs w:val="20"/>
                </w:rPr>
                <w:id w:val="56847386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070602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26968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56ADFDB" w14:textId="3986353A" w:rsidR="004D7741" w:rsidRDefault="00000000" w:rsidP="00DB7339">
            <w:pPr>
              <w:ind w:left="-96"/>
              <w:rPr>
                <w:rFonts w:cstheme="minorHAnsi"/>
                <w:b/>
                <w:bCs/>
                <w:u w:val="single"/>
              </w:rPr>
            </w:pPr>
            <w:sdt>
              <w:sdtPr>
                <w:rPr>
                  <w:rFonts w:cstheme="minorHAnsi"/>
                  <w:sz w:val="20"/>
                  <w:szCs w:val="20"/>
                </w:rPr>
                <w:id w:val="-19318080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1991310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81515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01A8B97" w14:textId="4A988C09" w:rsidR="004D7741" w:rsidRDefault="00000000" w:rsidP="00DB7339">
            <w:pPr>
              <w:ind w:left="-96"/>
              <w:rPr>
                <w:rFonts w:cstheme="minorHAnsi"/>
                <w:b/>
                <w:bCs/>
                <w:u w:val="single"/>
              </w:rPr>
            </w:pPr>
            <w:sdt>
              <w:sdtPr>
                <w:rPr>
                  <w:rFonts w:cstheme="minorHAnsi"/>
                  <w:sz w:val="20"/>
                  <w:szCs w:val="20"/>
                </w:rPr>
                <w:id w:val="-68890224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9024323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6555266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56A1CCC" w14:textId="06DFFCDB" w:rsidR="004D7741" w:rsidRDefault="00000000" w:rsidP="00DB7339">
            <w:pPr>
              <w:ind w:left="-96"/>
              <w:rPr>
                <w:rFonts w:cstheme="minorHAnsi"/>
                <w:b/>
                <w:bCs/>
                <w:u w:val="single"/>
              </w:rPr>
            </w:pPr>
            <w:sdt>
              <w:sdtPr>
                <w:rPr>
                  <w:rFonts w:cstheme="minorHAnsi"/>
                  <w:sz w:val="20"/>
                  <w:szCs w:val="20"/>
                </w:rPr>
                <w:id w:val="15339887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611193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61244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2DFA6CA" w14:textId="7BB10B63" w:rsidR="004D7741" w:rsidRDefault="00000000" w:rsidP="00DB7339">
            <w:pPr>
              <w:ind w:left="-96"/>
              <w:rPr>
                <w:rFonts w:cstheme="minorHAnsi"/>
                <w:b/>
                <w:bCs/>
                <w:u w:val="single"/>
              </w:rPr>
            </w:pPr>
            <w:sdt>
              <w:sdtPr>
                <w:rPr>
                  <w:rFonts w:cstheme="minorHAnsi"/>
                  <w:sz w:val="20"/>
                  <w:szCs w:val="20"/>
                </w:rPr>
                <w:id w:val="978512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71726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630156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90E3D58" w14:textId="08125EA5" w:rsidR="004D7741" w:rsidRDefault="00000000" w:rsidP="00DB7339">
            <w:pPr>
              <w:ind w:left="-96"/>
              <w:rPr>
                <w:rFonts w:cstheme="minorHAnsi"/>
                <w:b/>
                <w:bCs/>
                <w:u w:val="single"/>
              </w:rPr>
            </w:pPr>
            <w:sdt>
              <w:sdtPr>
                <w:rPr>
                  <w:rFonts w:cstheme="minorHAnsi"/>
                  <w:sz w:val="20"/>
                  <w:szCs w:val="20"/>
                </w:rPr>
                <w:id w:val="100533200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474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5932444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2542805" w14:textId="11C5887E" w:rsidR="004D7741" w:rsidRDefault="00000000" w:rsidP="00DB7339">
            <w:pPr>
              <w:ind w:left="-96"/>
              <w:rPr>
                <w:rFonts w:cstheme="minorHAnsi"/>
                <w:b/>
                <w:bCs/>
                <w:u w:val="single"/>
              </w:rPr>
            </w:pPr>
            <w:sdt>
              <w:sdtPr>
                <w:rPr>
                  <w:rFonts w:cstheme="minorHAnsi"/>
                  <w:sz w:val="20"/>
                  <w:szCs w:val="20"/>
                </w:rPr>
                <w:id w:val="51311124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6068100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85694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190137F" w14:textId="6374762B" w:rsidR="004D7741" w:rsidRDefault="00000000" w:rsidP="00DB7339">
            <w:pPr>
              <w:ind w:left="-96"/>
              <w:rPr>
                <w:rFonts w:cstheme="minorHAnsi"/>
                <w:b/>
                <w:bCs/>
                <w:u w:val="single"/>
              </w:rPr>
            </w:pPr>
            <w:sdt>
              <w:sdtPr>
                <w:rPr>
                  <w:rFonts w:cstheme="minorHAnsi"/>
                  <w:sz w:val="20"/>
                  <w:szCs w:val="20"/>
                </w:rPr>
                <w:id w:val="-71843620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775421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1019020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F48B425" w14:textId="395C925F" w:rsidR="004D7741" w:rsidRDefault="00000000" w:rsidP="00DB7339">
            <w:pPr>
              <w:ind w:left="-96"/>
              <w:rPr>
                <w:rFonts w:cstheme="minorHAnsi"/>
                <w:b/>
                <w:bCs/>
                <w:u w:val="single"/>
              </w:rPr>
            </w:pPr>
            <w:sdt>
              <w:sdtPr>
                <w:rPr>
                  <w:rFonts w:cstheme="minorHAnsi"/>
                  <w:sz w:val="20"/>
                  <w:szCs w:val="20"/>
                </w:rPr>
                <w:id w:val="-64905380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09392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52691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333D473" w14:textId="22DE7366" w:rsidR="004D7741" w:rsidRDefault="00000000" w:rsidP="00DB7339">
            <w:pPr>
              <w:ind w:left="-96"/>
              <w:rPr>
                <w:rFonts w:cstheme="minorHAnsi"/>
                <w:b/>
                <w:bCs/>
                <w:u w:val="single"/>
              </w:rPr>
            </w:pPr>
            <w:sdt>
              <w:sdtPr>
                <w:rPr>
                  <w:rFonts w:cstheme="minorHAnsi"/>
                  <w:sz w:val="20"/>
                  <w:szCs w:val="20"/>
                </w:rPr>
                <w:id w:val="-197683015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981741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21626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69ED8E" w14:textId="3C71CCD9" w:rsidR="004D7741" w:rsidRDefault="00000000" w:rsidP="00DB7339">
            <w:pPr>
              <w:ind w:left="-96"/>
              <w:rPr>
                <w:rFonts w:cstheme="minorHAnsi"/>
                <w:b/>
                <w:bCs/>
                <w:u w:val="single"/>
              </w:rPr>
            </w:pPr>
            <w:sdt>
              <w:sdtPr>
                <w:rPr>
                  <w:rFonts w:cstheme="minorHAnsi"/>
                  <w:sz w:val="20"/>
                  <w:szCs w:val="20"/>
                </w:rPr>
                <w:id w:val="19420790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580464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71743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8CB601D" w14:textId="0F0E2183" w:rsidR="004D7741" w:rsidRDefault="00000000" w:rsidP="00DB7339">
            <w:pPr>
              <w:ind w:left="-96"/>
              <w:rPr>
                <w:rFonts w:cstheme="minorHAnsi"/>
                <w:b/>
                <w:bCs/>
                <w:u w:val="single"/>
              </w:rPr>
            </w:pPr>
            <w:sdt>
              <w:sdtPr>
                <w:rPr>
                  <w:rFonts w:cstheme="minorHAnsi"/>
                  <w:sz w:val="20"/>
                  <w:szCs w:val="20"/>
                </w:rPr>
                <w:id w:val="-10627068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5774825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9625157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D332F4D" w14:textId="44073AF8" w:rsidR="004D7741" w:rsidRDefault="00000000" w:rsidP="00DB7339">
            <w:pPr>
              <w:ind w:left="-96"/>
              <w:rPr>
                <w:rFonts w:cstheme="minorHAnsi"/>
                <w:b/>
                <w:bCs/>
                <w:u w:val="single"/>
              </w:rPr>
            </w:pPr>
            <w:sdt>
              <w:sdtPr>
                <w:rPr>
                  <w:rFonts w:cstheme="minorHAnsi"/>
                  <w:sz w:val="20"/>
                  <w:szCs w:val="20"/>
                </w:rPr>
                <w:id w:val="112851222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965717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5007931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FAA4CA0" w14:textId="7131A262" w:rsidR="004D7741" w:rsidRDefault="00000000" w:rsidP="00DB7339">
            <w:pPr>
              <w:ind w:left="-96"/>
              <w:rPr>
                <w:rFonts w:cstheme="minorHAnsi"/>
                <w:b/>
                <w:bCs/>
                <w:u w:val="single"/>
              </w:rPr>
            </w:pPr>
            <w:sdt>
              <w:sdtPr>
                <w:rPr>
                  <w:rFonts w:cstheme="minorHAnsi"/>
                  <w:sz w:val="20"/>
                  <w:szCs w:val="20"/>
                </w:rPr>
                <w:id w:val="-5058994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57530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739311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34A840C" w14:textId="3CC2F1E4" w:rsidR="004D7741" w:rsidRDefault="00000000" w:rsidP="00DB7339">
            <w:pPr>
              <w:ind w:left="-96"/>
              <w:rPr>
                <w:rFonts w:cstheme="minorHAnsi"/>
                <w:b/>
                <w:bCs/>
                <w:u w:val="single"/>
              </w:rPr>
            </w:pPr>
            <w:sdt>
              <w:sdtPr>
                <w:rPr>
                  <w:rFonts w:cstheme="minorHAnsi"/>
                  <w:sz w:val="20"/>
                  <w:szCs w:val="20"/>
                </w:rPr>
                <w:id w:val="-45625572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911473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245807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CB885D2" w14:textId="513A3B0E" w:rsidR="004D7741" w:rsidRDefault="00000000" w:rsidP="00DB7339">
            <w:pPr>
              <w:ind w:left="-96"/>
              <w:rPr>
                <w:rFonts w:cstheme="minorHAnsi"/>
                <w:b/>
                <w:bCs/>
                <w:u w:val="single"/>
              </w:rPr>
            </w:pPr>
            <w:sdt>
              <w:sdtPr>
                <w:rPr>
                  <w:rFonts w:cstheme="minorHAnsi"/>
                  <w:sz w:val="20"/>
                  <w:szCs w:val="20"/>
                </w:rPr>
                <w:id w:val="-97120436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4286873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20169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6DF28B60" w14:textId="3D2FC5BD" w:rsidR="004D7741" w:rsidRDefault="00000000" w:rsidP="00DB7339">
            <w:pPr>
              <w:ind w:left="-96"/>
              <w:rPr>
                <w:rFonts w:cstheme="minorHAnsi"/>
                <w:b/>
                <w:bCs/>
                <w:u w:val="single"/>
              </w:rPr>
            </w:pPr>
            <w:sdt>
              <w:sdtPr>
                <w:rPr>
                  <w:rFonts w:cstheme="minorHAnsi"/>
                  <w:sz w:val="20"/>
                  <w:szCs w:val="20"/>
                </w:rPr>
                <w:id w:val="-53466391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3745692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03228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CD9C3A9" w14:textId="16B64526" w:rsidR="004D7741" w:rsidRDefault="00000000" w:rsidP="00DB7339">
            <w:pPr>
              <w:ind w:left="-96"/>
              <w:rPr>
                <w:rFonts w:cstheme="minorHAnsi"/>
                <w:b/>
                <w:bCs/>
                <w:u w:val="single"/>
              </w:rPr>
            </w:pPr>
            <w:sdt>
              <w:sdtPr>
                <w:rPr>
                  <w:rFonts w:cstheme="minorHAnsi"/>
                  <w:sz w:val="20"/>
                  <w:szCs w:val="20"/>
                </w:rPr>
                <w:id w:val="-113678635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546169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9096394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933DF85" w14:textId="3A52BDCD" w:rsidR="004D7741" w:rsidRDefault="00000000" w:rsidP="00DB7339">
            <w:pPr>
              <w:ind w:left="-96"/>
              <w:rPr>
                <w:rFonts w:cstheme="minorHAnsi"/>
                <w:b/>
                <w:bCs/>
                <w:u w:val="single"/>
              </w:rPr>
            </w:pPr>
            <w:sdt>
              <w:sdtPr>
                <w:rPr>
                  <w:rFonts w:cstheme="minorHAnsi"/>
                  <w:sz w:val="20"/>
                  <w:szCs w:val="20"/>
                </w:rPr>
                <w:id w:val="44935744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3998364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621442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12C2D6" w14:textId="5C8E456F" w:rsidR="004D7741" w:rsidRDefault="00000000" w:rsidP="00DB7339">
            <w:pPr>
              <w:ind w:left="-96"/>
              <w:rPr>
                <w:rFonts w:cstheme="minorHAnsi"/>
                <w:b/>
                <w:bCs/>
                <w:u w:val="single"/>
              </w:rPr>
            </w:pPr>
            <w:sdt>
              <w:sdtPr>
                <w:rPr>
                  <w:rFonts w:cstheme="minorHAnsi"/>
                  <w:sz w:val="20"/>
                  <w:szCs w:val="20"/>
                </w:rPr>
                <w:id w:val="-138810076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9263244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3707250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09868895"/>
            <w:placeholder>
              <w:docPart w:val="E4324840483948E3A5D66882784DCF1B"/>
            </w:placeholder>
            <w:showingPlcHdr/>
          </w:sdtPr>
          <w:sdtContent>
            <w:tc>
              <w:tcPr>
                <w:tcW w:w="1158" w:type="dxa"/>
                <w:shd w:val="clear" w:color="auto" w:fill="auto"/>
                <w:vAlign w:val="center"/>
              </w:tcPr>
              <w:p w14:paraId="48C97D8F" w14:textId="26B9B7C0"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987009646"/>
            <w:placeholder>
              <w:docPart w:val="766BEE9B41A84C309C286BC2666A1C19"/>
            </w:placeholder>
            <w:showingPlcHdr/>
          </w:sdtPr>
          <w:sdtContent>
            <w:tc>
              <w:tcPr>
                <w:tcW w:w="2270" w:type="dxa"/>
                <w:shd w:val="clear" w:color="auto" w:fill="auto"/>
                <w:vAlign w:val="center"/>
              </w:tcPr>
              <w:p w14:paraId="74E2AD7D" w14:textId="7E21601E" w:rsidR="004D7741" w:rsidRDefault="004D7741" w:rsidP="004D7741">
                <w:pPr>
                  <w:rPr>
                    <w:rFonts w:cstheme="minorHAnsi"/>
                    <w:b/>
                    <w:bCs/>
                    <w:u w:val="single"/>
                  </w:rPr>
                </w:pPr>
                <w:r>
                  <w:rPr>
                    <w:rStyle w:val="PlaceholderText"/>
                  </w:rPr>
                  <w:t>Total Reviewed</w:t>
                </w:r>
              </w:p>
            </w:tc>
          </w:sdtContent>
        </w:sdt>
      </w:tr>
      <w:tr w:rsidR="001421BC" w14:paraId="05F2403B" w14:textId="77777777" w:rsidTr="009643E7">
        <w:trPr>
          <w:cantSplit/>
        </w:trPr>
        <w:tc>
          <w:tcPr>
            <w:tcW w:w="19440" w:type="dxa"/>
            <w:gridSpan w:val="23"/>
            <w:shd w:val="clear" w:color="auto" w:fill="auto"/>
            <w:vAlign w:val="center"/>
          </w:tcPr>
          <w:p w14:paraId="673F6428" w14:textId="152F0B91"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Content>
                <w:r>
                  <w:rPr>
                    <w:rStyle w:val="PlaceholderText"/>
                  </w:rPr>
                  <w:t>Enter comments for any deficiencies noted and/or any records where this standard may not be applicable.</w:t>
                </w:r>
              </w:sdtContent>
            </w:sdt>
          </w:p>
        </w:tc>
      </w:tr>
      <w:tr w:rsidR="004D7741" w14:paraId="5B881A44" w14:textId="77777777" w:rsidTr="009643E7">
        <w:trPr>
          <w:cantSplit/>
        </w:trPr>
        <w:tc>
          <w:tcPr>
            <w:tcW w:w="4312" w:type="dxa"/>
            <w:vAlign w:val="center"/>
          </w:tcPr>
          <w:p w14:paraId="3EDC1410" w14:textId="77777777" w:rsidR="004D7741" w:rsidRPr="0045038E" w:rsidRDefault="004D7741" w:rsidP="004D7741">
            <w:pPr>
              <w:rPr>
                <w:sz w:val="12"/>
                <w:szCs w:val="12"/>
              </w:rPr>
            </w:pPr>
          </w:p>
          <w:p w14:paraId="6CC1BB5D" w14:textId="6FFFB05A" w:rsidR="004D7741" w:rsidRPr="00347C11" w:rsidRDefault="00000000" w:rsidP="004D7741">
            <w:pPr>
              <w:rPr>
                <w:rFonts w:cstheme="minorHAnsi"/>
                <w:b/>
                <w:bCs/>
              </w:rPr>
            </w:pPr>
            <w:hyperlink w:anchor="Med8E9" w:tooltip="Click to See Full Standard" w:history="1">
              <w:r w:rsidR="004D7741" w:rsidRPr="0000340D">
                <w:rPr>
                  <w:rStyle w:val="Hyperlink"/>
                  <w:rFonts w:cstheme="minorHAnsi"/>
                  <w:b/>
                  <w:bCs/>
                </w:rPr>
                <w:t>8-E-9</w:t>
              </w:r>
            </w:hyperlink>
            <w:r w:rsidR="004D7741" w:rsidRPr="00534738">
              <w:t xml:space="preserve"> </w:t>
            </w:r>
            <w:r w:rsidR="004D7741">
              <w:t xml:space="preserve">  </w:t>
            </w:r>
            <w:r w:rsidR="004D7741" w:rsidRPr="00CC680C">
              <w:rPr>
                <w:i/>
                <w:iCs/>
              </w:rPr>
              <w:t>A, B, C-M, C</w:t>
            </w:r>
          </w:p>
          <w:p w14:paraId="3996C7EA" w14:textId="5F3DD758" w:rsidR="004D7741" w:rsidRPr="00D731C6" w:rsidRDefault="004D7741" w:rsidP="004D7741">
            <w:pPr>
              <w:rPr>
                <w:rFonts w:cstheme="minorHAnsi"/>
              </w:rPr>
            </w:pPr>
            <w:r w:rsidRPr="008E2201">
              <w:rPr>
                <w:rFonts w:cstheme="minorHAnsi"/>
              </w:rPr>
              <w:t>Name of pathologist is on all pathology reports.</w:t>
            </w:r>
          </w:p>
        </w:tc>
        <w:tc>
          <w:tcPr>
            <w:tcW w:w="585" w:type="dxa"/>
            <w:vAlign w:val="center"/>
          </w:tcPr>
          <w:p w14:paraId="6880237D" w14:textId="2005B2A0" w:rsidR="004D7741" w:rsidRDefault="00000000" w:rsidP="00DB7339">
            <w:pPr>
              <w:ind w:left="-96"/>
              <w:rPr>
                <w:rFonts w:cstheme="minorHAnsi"/>
                <w:b/>
                <w:bCs/>
                <w:u w:val="single"/>
              </w:rPr>
            </w:pPr>
            <w:sdt>
              <w:sdtPr>
                <w:rPr>
                  <w:rFonts w:cstheme="minorHAnsi"/>
                  <w:sz w:val="20"/>
                  <w:szCs w:val="20"/>
                </w:rPr>
                <w:id w:val="96563181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255179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881304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6DE5731" w14:textId="338A70FE" w:rsidR="004D7741" w:rsidRDefault="00000000" w:rsidP="00DB7339">
            <w:pPr>
              <w:ind w:left="-96"/>
              <w:rPr>
                <w:rFonts w:cstheme="minorHAnsi"/>
                <w:b/>
                <w:bCs/>
                <w:u w:val="single"/>
              </w:rPr>
            </w:pPr>
            <w:sdt>
              <w:sdtPr>
                <w:rPr>
                  <w:rFonts w:cstheme="minorHAnsi"/>
                  <w:sz w:val="20"/>
                  <w:szCs w:val="20"/>
                </w:rPr>
                <w:id w:val="67723910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22258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899566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AC3B20A" w14:textId="5D23AEA1" w:rsidR="004D7741" w:rsidRDefault="00000000" w:rsidP="00DB7339">
            <w:pPr>
              <w:ind w:left="-96"/>
              <w:rPr>
                <w:rFonts w:cstheme="minorHAnsi"/>
                <w:b/>
                <w:bCs/>
                <w:u w:val="single"/>
              </w:rPr>
            </w:pPr>
            <w:sdt>
              <w:sdtPr>
                <w:rPr>
                  <w:rFonts w:cstheme="minorHAnsi"/>
                  <w:sz w:val="20"/>
                  <w:szCs w:val="20"/>
                </w:rPr>
                <w:id w:val="-187930358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59925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363892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0920F28" w14:textId="294588EC" w:rsidR="004D7741" w:rsidRDefault="00000000" w:rsidP="00DB7339">
            <w:pPr>
              <w:ind w:left="-96"/>
              <w:rPr>
                <w:rFonts w:cstheme="minorHAnsi"/>
                <w:b/>
                <w:bCs/>
                <w:u w:val="single"/>
              </w:rPr>
            </w:pPr>
            <w:sdt>
              <w:sdtPr>
                <w:rPr>
                  <w:rFonts w:cstheme="minorHAnsi"/>
                  <w:sz w:val="20"/>
                  <w:szCs w:val="20"/>
                </w:rPr>
                <w:id w:val="-20430433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462262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258109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E5C7675" w14:textId="21AD69D0" w:rsidR="004D7741" w:rsidRDefault="00000000" w:rsidP="00DB7339">
            <w:pPr>
              <w:ind w:left="-96"/>
              <w:rPr>
                <w:rFonts w:cstheme="minorHAnsi"/>
                <w:b/>
                <w:bCs/>
                <w:u w:val="single"/>
              </w:rPr>
            </w:pPr>
            <w:sdt>
              <w:sdtPr>
                <w:rPr>
                  <w:rFonts w:cstheme="minorHAnsi"/>
                  <w:sz w:val="20"/>
                  <w:szCs w:val="20"/>
                </w:rPr>
                <w:id w:val="-134654827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811253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533622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C3922F9" w14:textId="35B70178" w:rsidR="004D7741" w:rsidRDefault="00000000" w:rsidP="00DB7339">
            <w:pPr>
              <w:ind w:left="-96"/>
              <w:rPr>
                <w:rFonts w:cstheme="minorHAnsi"/>
                <w:b/>
                <w:bCs/>
                <w:u w:val="single"/>
              </w:rPr>
            </w:pPr>
            <w:sdt>
              <w:sdtPr>
                <w:rPr>
                  <w:rFonts w:cstheme="minorHAnsi"/>
                  <w:sz w:val="20"/>
                  <w:szCs w:val="20"/>
                </w:rPr>
                <w:id w:val="-160687141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330666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2826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FF7457" w14:textId="084684AD" w:rsidR="004D7741" w:rsidRDefault="00000000" w:rsidP="00DB7339">
            <w:pPr>
              <w:ind w:left="-96"/>
              <w:rPr>
                <w:rFonts w:cstheme="minorHAnsi"/>
                <w:b/>
                <w:bCs/>
                <w:u w:val="single"/>
              </w:rPr>
            </w:pPr>
            <w:sdt>
              <w:sdtPr>
                <w:rPr>
                  <w:rFonts w:cstheme="minorHAnsi"/>
                  <w:sz w:val="20"/>
                  <w:szCs w:val="20"/>
                </w:rPr>
                <w:id w:val="46863421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602312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2773580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11EE4D4" w14:textId="48A950E8" w:rsidR="004D7741" w:rsidRDefault="00000000" w:rsidP="00DB7339">
            <w:pPr>
              <w:ind w:left="-96"/>
              <w:rPr>
                <w:rFonts w:cstheme="minorHAnsi"/>
                <w:b/>
                <w:bCs/>
                <w:u w:val="single"/>
              </w:rPr>
            </w:pPr>
            <w:sdt>
              <w:sdtPr>
                <w:rPr>
                  <w:rFonts w:cstheme="minorHAnsi"/>
                  <w:sz w:val="20"/>
                  <w:szCs w:val="20"/>
                </w:rPr>
                <w:id w:val="209064822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193587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842158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093D6DD7" w14:textId="5E822C7C" w:rsidR="004D7741" w:rsidRDefault="00000000" w:rsidP="00DB7339">
            <w:pPr>
              <w:ind w:left="-96"/>
              <w:rPr>
                <w:rFonts w:cstheme="minorHAnsi"/>
                <w:b/>
                <w:bCs/>
                <w:u w:val="single"/>
              </w:rPr>
            </w:pPr>
            <w:sdt>
              <w:sdtPr>
                <w:rPr>
                  <w:rFonts w:cstheme="minorHAnsi"/>
                  <w:sz w:val="20"/>
                  <w:szCs w:val="20"/>
                </w:rPr>
                <w:id w:val="-18402991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6898156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65513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4AB75E6" w14:textId="5DD4BA98" w:rsidR="004D7741" w:rsidRDefault="00000000" w:rsidP="00DB7339">
            <w:pPr>
              <w:ind w:left="-96"/>
              <w:rPr>
                <w:rFonts w:cstheme="minorHAnsi"/>
                <w:b/>
                <w:bCs/>
                <w:u w:val="single"/>
              </w:rPr>
            </w:pPr>
            <w:sdt>
              <w:sdtPr>
                <w:rPr>
                  <w:rFonts w:cstheme="minorHAnsi"/>
                  <w:sz w:val="20"/>
                  <w:szCs w:val="20"/>
                </w:rPr>
                <w:id w:val="-199447898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8127334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5063695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0D6B327" w14:textId="50A9D741" w:rsidR="004D7741" w:rsidRDefault="00000000" w:rsidP="00DB7339">
            <w:pPr>
              <w:ind w:left="-96"/>
              <w:rPr>
                <w:rFonts w:cstheme="minorHAnsi"/>
                <w:b/>
                <w:bCs/>
                <w:u w:val="single"/>
              </w:rPr>
            </w:pPr>
            <w:sdt>
              <w:sdtPr>
                <w:rPr>
                  <w:rFonts w:cstheme="minorHAnsi"/>
                  <w:sz w:val="20"/>
                  <w:szCs w:val="20"/>
                </w:rPr>
                <w:id w:val="-210316965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659087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119735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A3944B" w14:textId="61D65915" w:rsidR="004D7741" w:rsidRDefault="00000000" w:rsidP="00DB7339">
            <w:pPr>
              <w:ind w:left="-96"/>
              <w:rPr>
                <w:rFonts w:cstheme="minorHAnsi"/>
                <w:b/>
                <w:bCs/>
                <w:u w:val="single"/>
              </w:rPr>
            </w:pPr>
            <w:sdt>
              <w:sdtPr>
                <w:rPr>
                  <w:rFonts w:cstheme="minorHAnsi"/>
                  <w:sz w:val="20"/>
                  <w:szCs w:val="20"/>
                </w:rPr>
                <w:id w:val="-5614800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6032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58615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CD2C4" w14:textId="05D330CE" w:rsidR="004D7741" w:rsidRDefault="00000000" w:rsidP="00DB7339">
            <w:pPr>
              <w:ind w:left="-96"/>
              <w:rPr>
                <w:rFonts w:cstheme="minorHAnsi"/>
                <w:b/>
                <w:bCs/>
                <w:u w:val="single"/>
              </w:rPr>
            </w:pPr>
            <w:sdt>
              <w:sdtPr>
                <w:rPr>
                  <w:rFonts w:cstheme="minorHAnsi"/>
                  <w:sz w:val="20"/>
                  <w:szCs w:val="20"/>
                </w:rPr>
                <w:id w:val="-17272210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56842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093176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4AE9B05" w14:textId="761F3430" w:rsidR="004D7741" w:rsidRDefault="00000000" w:rsidP="00DB7339">
            <w:pPr>
              <w:ind w:left="-96"/>
              <w:rPr>
                <w:rFonts w:cstheme="minorHAnsi"/>
                <w:b/>
                <w:bCs/>
                <w:u w:val="single"/>
              </w:rPr>
            </w:pPr>
            <w:sdt>
              <w:sdtPr>
                <w:rPr>
                  <w:rFonts w:cstheme="minorHAnsi"/>
                  <w:sz w:val="20"/>
                  <w:szCs w:val="20"/>
                </w:rPr>
                <w:id w:val="202975058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634798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922962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DE55B" w14:textId="69A6BDD8" w:rsidR="004D7741" w:rsidRDefault="00000000" w:rsidP="00DB7339">
            <w:pPr>
              <w:ind w:left="-96"/>
              <w:rPr>
                <w:rFonts w:cstheme="minorHAnsi"/>
                <w:b/>
                <w:bCs/>
                <w:u w:val="single"/>
              </w:rPr>
            </w:pPr>
            <w:sdt>
              <w:sdtPr>
                <w:rPr>
                  <w:rFonts w:cstheme="minorHAnsi"/>
                  <w:sz w:val="20"/>
                  <w:szCs w:val="20"/>
                </w:rPr>
                <w:id w:val="-13988938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29569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1783319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DD4CC64" w14:textId="2FE14711" w:rsidR="004D7741" w:rsidRDefault="00000000" w:rsidP="00DB7339">
            <w:pPr>
              <w:ind w:left="-96"/>
              <w:rPr>
                <w:rFonts w:cstheme="minorHAnsi"/>
                <w:b/>
                <w:bCs/>
                <w:u w:val="single"/>
              </w:rPr>
            </w:pPr>
            <w:sdt>
              <w:sdtPr>
                <w:rPr>
                  <w:rFonts w:cstheme="minorHAnsi"/>
                  <w:sz w:val="20"/>
                  <w:szCs w:val="20"/>
                </w:rPr>
                <w:id w:val="-199694942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003584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413116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B20DBE" w14:textId="26003110" w:rsidR="004D7741" w:rsidRDefault="00000000" w:rsidP="00DB7339">
            <w:pPr>
              <w:ind w:left="-96"/>
              <w:rPr>
                <w:rFonts w:cstheme="minorHAnsi"/>
                <w:b/>
                <w:bCs/>
                <w:u w:val="single"/>
              </w:rPr>
            </w:pPr>
            <w:sdt>
              <w:sdtPr>
                <w:rPr>
                  <w:rFonts w:cstheme="minorHAnsi"/>
                  <w:sz w:val="20"/>
                  <w:szCs w:val="20"/>
                </w:rPr>
                <w:id w:val="7983439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1484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698918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4C5FDC7" w14:textId="65F977B8" w:rsidR="004D7741" w:rsidRDefault="00000000" w:rsidP="00DB7339">
            <w:pPr>
              <w:ind w:left="-96"/>
              <w:rPr>
                <w:rFonts w:cstheme="minorHAnsi"/>
                <w:b/>
                <w:bCs/>
                <w:u w:val="single"/>
              </w:rPr>
            </w:pPr>
            <w:sdt>
              <w:sdtPr>
                <w:rPr>
                  <w:rFonts w:cstheme="minorHAnsi"/>
                  <w:sz w:val="20"/>
                  <w:szCs w:val="20"/>
                </w:rPr>
                <w:id w:val="19896660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1772774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515579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AA58745" w14:textId="71444100" w:rsidR="004D7741" w:rsidRDefault="00000000" w:rsidP="00DB7339">
            <w:pPr>
              <w:ind w:left="-96"/>
              <w:rPr>
                <w:rFonts w:cstheme="minorHAnsi"/>
                <w:b/>
                <w:bCs/>
                <w:u w:val="single"/>
              </w:rPr>
            </w:pPr>
            <w:sdt>
              <w:sdtPr>
                <w:rPr>
                  <w:rFonts w:cstheme="minorHAnsi"/>
                  <w:sz w:val="20"/>
                  <w:szCs w:val="20"/>
                </w:rPr>
                <w:id w:val="15658933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495230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0632815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B4342F4" w14:textId="6EA9D9C6" w:rsidR="004D7741" w:rsidRDefault="00000000" w:rsidP="00DB7339">
            <w:pPr>
              <w:ind w:left="-96"/>
              <w:rPr>
                <w:rFonts w:cstheme="minorHAnsi"/>
                <w:b/>
                <w:bCs/>
                <w:u w:val="single"/>
              </w:rPr>
            </w:pPr>
            <w:sdt>
              <w:sdtPr>
                <w:rPr>
                  <w:rFonts w:cstheme="minorHAnsi"/>
                  <w:sz w:val="20"/>
                  <w:szCs w:val="20"/>
                </w:rPr>
                <w:id w:val="15607554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82231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45365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40844180"/>
            <w:placeholder>
              <w:docPart w:val="B2B5462711194C738F220B5D7B10EF11"/>
            </w:placeholder>
            <w:showingPlcHdr/>
          </w:sdtPr>
          <w:sdtContent>
            <w:tc>
              <w:tcPr>
                <w:tcW w:w="1158" w:type="dxa"/>
                <w:vAlign w:val="center"/>
              </w:tcPr>
              <w:p w14:paraId="7E6C38CB" w14:textId="063A4744"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435407514"/>
            <w:placeholder>
              <w:docPart w:val="BA76A2FE08C5493E89CC5D545535D53B"/>
            </w:placeholder>
            <w:showingPlcHdr/>
          </w:sdtPr>
          <w:sdtContent>
            <w:tc>
              <w:tcPr>
                <w:tcW w:w="2270" w:type="dxa"/>
                <w:vAlign w:val="center"/>
              </w:tcPr>
              <w:p w14:paraId="18CBBFC1" w14:textId="0118D8CF" w:rsidR="004D7741" w:rsidRDefault="004D7741" w:rsidP="004D7741">
                <w:pPr>
                  <w:rPr>
                    <w:rFonts w:cstheme="minorHAnsi"/>
                    <w:b/>
                    <w:bCs/>
                    <w:u w:val="single"/>
                  </w:rPr>
                </w:pPr>
                <w:r>
                  <w:rPr>
                    <w:rStyle w:val="PlaceholderText"/>
                  </w:rPr>
                  <w:t>Total Reviewed</w:t>
                </w:r>
              </w:p>
            </w:tc>
          </w:sdtContent>
        </w:sdt>
      </w:tr>
      <w:tr w:rsidR="001421BC" w14:paraId="49EBCC3F" w14:textId="77777777" w:rsidTr="009643E7">
        <w:trPr>
          <w:cantSplit/>
        </w:trPr>
        <w:tc>
          <w:tcPr>
            <w:tcW w:w="19440" w:type="dxa"/>
            <w:gridSpan w:val="23"/>
            <w:vAlign w:val="center"/>
          </w:tcPr>
          <w:p w14:paraId="2FB83C3D" w14:textId="4B026966"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Content>
                <w:r>
                  <w:rPr>
                    <w:rStyle w:val="PlaceholderText"/>
                  </w:rPr>
                  <w:t>Enter comments for any deficiencies noted and/or any records where this standard may not be applicable.</w:t>
                </w:r>
              </w:sdtContent>
            </w:sdt>
          </w:p>
        </w:tc>
      </w:tr>
      <w:tr w:rsidR="0097356D" w14:paraId="6F435A42" w14:textId="77777777" w:rsidTr="009643E7">
        <w:trPr>
          <w:cantSplit/>
        </w:trPr>
        <w:tc>
          <w:tcPr>
            <w:tcW w:w="4312" w:type="dxa"/>
            <w:shd w:val="clear" w:color="auto" w:fill="E5EAF6"/>
            <w:vAlign w:val="center"/>
          </w:tcPr>
          <w:p w14:paraId="74E14C1B" w14:textId="77777777" w:rsidR="0097356D" w:rsidRPr="0045038E" w:rsidRDefault="0097356D" w:rsidP="0097356D">
            <w:pPr>
              <w:rPr>
                <w:sz w:val="12"/>
                <w:szCs w:val="12"/>
              </w:rPr>
            </w:pPr>
          </w:p>
          <w:p w14:paraId="58296528" w14:textId="60502992" w:rsidR="0097356D" w:rsidRPr="00347C11" w:rsidRDefault="00000000" w:rsidP="0097356D">
            <w:pPr>
              <w:rPr>
                <w:rFonts w:cstheme="minorHAnsi"/>
                <w:b/>
                <w:bCs/>
              </w:rPr>
            </w:pPr>
            <w:hyperlink w:anchor="Med8F1" w:tooltip="Click to See Full Standard" w:history="1">
              <w:r w:rsidR="0097356D" w:rsidRPr="0000340D">
                <w:rPr>
                  <w:rStyle w:val="Hyperlink"/>
                  <w:rFonts w:cstheme="minorHAnsi"/>
                  <w:b/>
                  <w:bCs/>
                </w:rPr>
                <w:t>8-F-1</w:t>
              </w:r>
            </w:hyperlink>
            <w:r w:rsidR="0097356D" w:rsidRPr="00534738">
              <w:t xml:space="preserve"> </w:t>
            </w:r>
            <w:r w:rsidR="0097356D">
              <w:t xml:space="preserve">  </w:t>
            </w:r>
            <w:r w:rsidR="0097356D" w:rsidRPr="00CC680C">
              <w:rPr>
                <w:i/>
                <w:iCs/>
              </w:rPr>
              <w:t>A, B, C-M, C</w:t>
            </w:r>
          </w:p>
          <w:p w14:paraId="76076FCA" w14:textId="471A9728" w:rsidR="0097356D" w:rsidRPr="00D731C6" w:rsidRDefault="0097356D" w:rsidP="0097356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5D421F43" w:rsidR="0097356D" w:rsidRDefault="00000000" w:rsidP="00DB7339">
            <w:pPr>
              <w:ind w:left="-96"/>
              <w:rPr>
                <w:rFonts w:cstheme="minorHAnsi"/>
                <w:b/>
                <w:bCs/>
                <w:u w:val="single"/>
              </w:rPr>
            </w:pPr>
            <w:sdt>
              <w:sdtPr>
                <w:rPr>
                  <w:rFonts w:cstheme="minorHAnsi"/>
                  <w:sz w:val="20"/>
                  <w:szCs w:val="20"/>
                </w:rPr>
                <w:id w:val="11671348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1360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8993C2" w14:textId="30BDA7F8" w:rsidR="0097356D" w:rsidRDefault="00000000" w:rsidP="00DB7339">
            <w:pPr>
              <w:ind w:left="-96"/>
              <w:rPr>
                <w:rFonts w:cstheme="minorHAnsi"/>
                <w:b/>
                <w:bCs/>
                <w:u w:val="single"/>
              </w:rPr>
            </w:pPr>
            <w:sdt>
              <w:sdtPr>
                <w:rPr>
                  <w:rFonts w:cstheme="minorHAnsi"/>
                  <w:sz w:val="20"/>
                  <w:szCs w:val="20"/>
                </w:rPr>
                <w:id w:val="1648379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7072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F655A3" w14:textId="621BE300" w:rsidR="0097356D" w:rsidRDefault="00000000" w:rsidP="00DB7339">
            <w:pPr>
              <w:ind w:left="-96"/>
              <w:rPr>
                <w:rFonts w:cstheme="minorHAnsi"/>
                <w:b/>
                <w:bCs/>
                <w:u w:val="single"/>
              </w:rPr>
            </w:pPr>
            <w:sdt>
              <w:sdtPr>
                <w:rPr>
                  <w:rFonts w:cstheme="minorHAnsi"/>
                  <w:sz w:val="20"/>
                  <w:szCs w:val="20"/>
                </w:rPr>
                <w:id w:val="-19059900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5713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403817" w14:textId="6AFC60D0" w:rsidR="0097356D" w:rsidRDefault="00000000" w:rsidP="00DB7339">
            <w:pPr>
              <w:ind w:left="-96"/>
              <w:rPr>
                <w:rFonts w:cstheme="minorHAnsi"/>
                <w:b/>
                <w:bCs/>
                <w:u w:val="single"/>
              </w:rPr>
            </w:pPr>
            <w:sdt>
              <w:sdtPr>
                <w:rPr>
                  <w:rFonts w:cstheme="minorHAnsi"/>
                  <w:sz w:val="20"/>
                  <w:szCs w:val="20"/>
                </w:rPr>
                <w:id w:val="-14278777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6403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B49715" w14:textId="7F1AE0F6" w:rsidR="0097356D" w:rsidRDefault="00000000" w:rsidP="00DB7339">
            <w:pPr>
              <w:ind w:left="-96"/>
              <w:rPr>
                <w:rFonts w:cstheme="minorHAnsi"/>
                <w:b/>
                <w:bCs/>
                <w:u w:val="single"/>
              </w:rPr>
            </w:pPr>
            <w:sdt>
              <w:sdtPr>
                <w:rPr>
                  <w:rFonts w:cstheme="minorHAnsi"/>
                  <w:sz w:val="20"/>
                  <w:szCs w:val="20"/>
                </w:rPr>
                <w:id w:val="-1793590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90759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4DA79" w14:textId="640DBB69" w:rsidR="0097356D" w:rsidRDefault="00000000" w:rsidP="00DB7339">
            <w:pPr>
              <w:ind w:left="-96"/>
              <w:rPr>
                <w:rFonts w:cstheme="minorHAnsi"/>
                <w:b/>
                <w:bCs/>
                <w:u w:val="single"/>
              </w:rPr>
            </w:pPr>
            <w:sdt>
              <w:sdtPr>
                <w:rPr>
                  <w:rFonts w:cstheme="minorHAnsi"/>
                  <w:sz w:val="20"/>
                  <w:szCs w:val="20"/>
                </w:rPr>
                <w:id w:val="13633220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7557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0DFF44" w14:textId="313C01E3" w:rsidR="0097356D" w:rsidRDefault="00000000" w:rsidP="00DB7339">
            <w:pPr>
              <w:ind w:left="-96"/>
              <w:rPr>
                <w:rFonts w:cstheme="minorHAnsi"/>
                <w:b/>
                <w:bCs/>
                <w:u w:val="single"/>
              </w:rPr>
            </w:pPr>
            <w:sdt>
              <w:sdtPr>
                <w:rPr>
                  <w:rFonts w:cstheme="minorHAnsi"/>
                  <w:sz w:val="20"/>
                  <w:szCs w:val="20"/>
                </w:rPr>
                <w:id w:val="-7074159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01161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306AD19" w14:textId="7CA98411" w:rsidR="0097356D" w:rsidRDefault="00000000" w:rsidP="00DB7339">
            <w:pPr>
              <w:ind w:left="-96"/>
              <w:rPr>
                <w:rFonts w:cstheme="minorHAnsi"/>
                <w:b/>
                <w:bCs/>
                <w:u w:val="single"/>
              </w:rPr>
            </w:pPr>
            <w:sdt>
              <w:sdtPr>
                <w:rPr>
                  <w:rFonts w:cstheme="minorHAnsi"/>
                  <w:sz w:val="20"/>
                  <w:szCs w:val="20"/>
                </w:rPr>
                <w:id w:val="12261155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02592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2B4D94" w14:textId="69D367F1" w:rsidR="0097356D" w:rsidRDefault="00000000" w:rsidP="00DB7339">
            <w:pPr>
              <w:ind w:left="-96"/>
              <w:rPr>
                <w:rFonts w:cstheme="minorHAnsi"/>
                <w:b/>
                <w:bCs/>
                <w:u w:val="single"/>
              </w:rPr>
            </w:pPr>
            <w:sdt>
              <w:sdtPr>
                <w:rPr>
                  <w:rFonts w:cstheme="minorHAnsi"/>
                  <w:sz w:val="20"/>
                  <w:szCs w:val="20"/>
                </w:rPr>
                <w:id w:val="-21027230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26147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4C1B21" w14:textId="30DD892F" w:rsidR="0097356D" w:rsidRDefault="00000000" w:rsidP="00DB7339">
            <w:pPr>
              <w:ind w:left="-96"/>
              <w:rPr>
                <w:rFonts w:cstheme="minorHAnsi"/>
                <w:b/>
                <w:bCs/>
                <w:u w:val="single"/>
              </w:rPr>
            </w:pPr>
            <w:sdt>
              <w:sdtPr>
                <w:rPr>
                  <w:rFonts w:cstheme="minorHAnsi"/>
                  <w:sz w:val="20"/>
                  <w:szCs w:val="20"/>
                </w:rPr>
                <w:id w:val="-18719101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1900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B99E34" w14:textId="59E80950" w:rsidR="0097356D" w:rsidRDefault="00000000" w:rsidP="00DB7339">
            <w:pPr>
              <w:ind w:left="-96"/>
              <w:rPr>
                <w:rFonts w:cstheme="minorHAnsi"/>
                <w:b/>
                <w:bCs/>
                <w:u w:val="single"/>
              </w:rPr>
            </w:pPr>
            <w:sdt>
              <w:sdtPr>
                <w:rPr>
                  <w:rFonts w:cstheme="minorHAnsi"/>
                  <w:sz w:val="20"/>
                  <w:szCs w:val="20"/>
                </w:rPr>
                <w:id w:val="2610368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125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F6E2DF" w14:textId="5CF2BE4F" w:rsidR="0097356D" w:rsidRDefault="00000000" w:rsidP="00DB7339">
            <w:pPr>
              <w:ind w:left="-96"/>
              <w:rPr>
                <w:rFonts w:cstheme="minorHAnsi"/>
                <w:b/>
                <w:bCs/>
                <w:u w:val="single"/>
              </w:rPr>
            </w:pPr>
            <w:sdt>
              <w:sdtPr>
                <w:rPr>
                  <w:rFonts w:cstheme="minorHAnsi"/>
                  <w:sz w:val="20"/>
                  <w:szCs w:val="20"/>
                </w:rPr>
                <w:id w:val="-20109801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313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6A3E67" w14:textId="005721DC" w:rsidR="0097356D" w:rsidRDefault="00000000" w:rsidP="00DB7339">
            <w:pPr>
              <w:ind w:left="-96"/>
              <w:rPr>
                <w:rFonts w:cstheme="minorHAnsi"/>
                <w:b/>
                <w:bCs/>
                <w:u w:val="single"/>
              </w:rPr>
            </w:pPr>
            <w:sdt>
              <w:sdtPr>
                <w:rPr>
                  <w:rFonts w:cstheme="minorHAnsi"/>
                  <w:sz w:val="20"/>
                  <w:szCs w:val="20"/>
                </w:rPr>
                <w:id w:val="5470279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67638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E8FADE" w14:textId="6677DA11" w:rsidR="0097356D" w:rsidRDefault="00000000" w:rsidP="00DB7339">
            <w:pPr>
              <w:ind w:left="-96"/>
              <w:rPr>
                <w:rFonts w:cstheme="minorHAnsi"/>
                <w:b/>
                <w:bCs/>
                <w:u w:val="single"/>
              </w:rPr>
            </w:pPr>
            <w:sdt>
              <w:sdtPr>
                <w:rPr>
                  <w:rFonts w:cstheme="minorHAnsi"/>
                  <w:sz w:val="20"/>
                  <w:szCs w:val="20"/>
                </w:rPr>
                <w:id w:val="-239022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6809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ECDD75" w14:textId="294BBFCE" w:rsidR="0097356D" w:rsidRDefault="00000000" w:rsidP="00DB7339">
            <w:pPr>
              <w:ind w:left="-96"/>
              <w:rPr>
                <w:rFonts w:cstheme="minorHAnsi"/>
                <w:b/>
                <w:bCs/>
                <w:u w:val="single"/>
              </w:rPr>
            </w:pPr>
            <w:sdt>
              <w:sdtPr>
                <w:rPr>
                  <w:rFonts w:cstheme="minorHAnsi"/>
                  <w:sz w:val="20"/>
                  <w:szCs w:val="20"/>
                </w:rPr>
                <w:id w:val="-15212417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9865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89DEF" w14:textId="2012AC07" w:rsidR="0097356D" w:rsidRDefault="00000000" w:rsidP="00DB7339">
            <w:pPr>
              <w:ind w:left="-96"/>
              <w:rPr>
                <w:rFonts w:cstheme="minorHAnsi"/>
                <w:b/>
                <w:bCs/>
                <w:u w:val="single"/>
              </w:rPr>
            </w:pPr>
            <w:sdt>
              <w:sdtPr>
                <w:rPr>
                  <w:rFonts w:cstheme="minorHAnsi"/>
                  <w:sz w:val="20"/>
                  <w:szCs w:val="20"/>
                </w:rPr>
                <w:id w:val="-16144352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1703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CF97CA" w14:textId="54DA2BB4" w:rsidR="0097356D" w:rsidRDefault="00000000" w:rsidP="00DB7339">
            <w:pPr>
              <w:ind w:left="-96"/>
              <w:rPr>
                <w:rFonts w:cstheme="minorHAnsi"/>
                <w:b/>
                <w:bCs/>
                <w:u w:val="single"/>
              </w:rPr>
            </w:pPr>
            <w:sdt>
              <w:sdtPr>
                <w:rPr>
                  <w:rFonts w:cstheme="minorHAnsi"/>
                  <w:sz w:val="20"/>
                  <w:szCs w:val="20"/>
                </w:rPr>
                <w:id w:val="-19574735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108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FF028B" w14:textId="20A16667" w:rsidR="0097356D" w:rsidRDefault="00000000" w:rsidP="00DB7339">
            <w:pPr>
              <w:ind w:left="-96"/>
              <w:rPr>
                <w:rFonts w:cstheme="minorHAnsi"/>
                <w:b/>
                <w:bCs/>
                <w:u w:val="single"/>
              </w:rPr>
            </w:pPr>
            <w:sdt>
              <w:sdtPr>
                <w:rPr>
                  <w:rFonts w:cstheme="minorHAnsi"/>
                  <w:sz w:val="20"/>
                  <w:szCs w:val="20"/>
                </w:rPr>
                <w:id w:val="13844535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04539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114006" w14:textId="20F2679B" w:rsidR="0097356D" w:rsidRDefault="00000000" w:rsidP="00DB7339">
            <w:pPr>
              <w:ind w:left="-96"/>
              <w:rPr>
                <w:rFonts w:cstheme="minorHAnsi"/>
                <w:b/>
                <w:bCs/>
                <w:u w:val="single"/>
              </w:rPr>
            </w:pPr>
            <w:sdt>
              <w:sdtPr>
                <w:rPr>
                  <w:rFonts w:cstheme="minorHAnsi"/>
                  <w:sz w:val="20"/>
                  <w:szCs w:val="20"/>
                </w:rPr>
                <w:id w:val="922142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3530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2027D" w14:textId="416EC1F9" w:rsidR="0097356D" w:rsidRDefault="00000000" w:rsidP="00DB7339">
            <w:pPr>
              <w:ind w:left="-96"/>
              <w:rPr>
                <w:rFonts w:cstheme="minorHAnsi"/>
                <w:b/>
                <w:bCs/>
                <w:u w:val="single"/>
              </w:rPr>
            </w:pPr>
            <w:sdt>
              <w:sdtPr>
                <w:rPr>
                  <w:rFonts w:cstheme="minorHAnsi"/>
                  <w:sz w:val="20"/>
                  <w:szCs w:val="20"/>
                </w:rPr>
                <w:id w:val="-1124431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01364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401033118"/>
            <w:placeholder>
              <w:docPart w:val="651645701F854D4E88FC6B5329FA5C68"/>
            </w:placeholder>
            <w:showingPlcHdr/>
          </w:sdtPr>
          <w:sdtContent>
            <w:tc>
              <w:tcPr>
                <w:tcW w:w="1158" w:type="dxa"/>
                <w:shd w:val="clear" w:color="auto" w:fill="E5EAF6"/>
                <w:vAlign w:val="center"/>
              </w:tcPr>
              <w:p w14:paraId="2BB66D39" w14:textId="11A9D3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74717259"/>
            <w:placeholder>
              <w:docPart w:val="561B2D7EFF3B42EC8C8D60A4108FF48E"/>
            </w:placeholder>
            <w:showingPlcHdr/>
          </w:sdtPr>
          <w:sdtContent>
            <w:tc>
              <w:tcPr>
                <w:tcW w:w="2270" w:type="dxa"/>
                <w:shd w:val="clear" w:color="auto" w:fill="E5EAF6"/>
                <w:vAlign w:val="center"/>
              </w:tcPr>
              <w:p w14:paraId="1088E845" w14:textId="1A8D0C7F" w:rsidR="0097356D" w:rsidRDefault="0097356D" w:rsidP="0097356D">
                <w:pPr>
                  <w:rPr>
                    <w:rFonts w:cstheme="minorHAnsi"/>
                    <w:b/>
                    <w:bCs/>
                    <w:u w:val="single"/>
                  </w:rPr>
                </w:pPr>
                <w:r>
                  <w:rPr>
                    <w:rStyle w:val="PlaceholderText"/>
                  </w:rPr>
                  <w:t>Total Reviewed</w:t>
                </w:r>
              </w:p>
            </w:tc>
          </w:sdtContent>
        </w:sdt>
      </w:tr>
      <w:tr w:rsidR="001421BC" w14:paraId="2E1A4A9C" w14:textId="77777777" w:rsidTr="009643E7">
        <w:trPr>
          <w:cantSplit/>
        </w:trPr>
        <w:tc>
          <w:tcPr>
            <w:tcW w:w="19440" w:type="dxa"/>
            <w:gridSpan w:val="23"/>
            <w:shd w:val="clear" w:color="auto" w:fill="E5EAF6"/>
            <w:vAlign w:val="center"/>
          </w:tcPr>
          <w:p w14:paraId="1A50F02A" w14:textId="7AD2828E"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Content>
                <w:r>
                  <w:rPr>
                    <w:rStyle w:val="PlaceholderText"/>
                  </w:rPr>
                  <w:t>Enter comments for any deficiencies noted and/or any records where this standard may not be applicable.</w:t>
                </w:r>
              </w:sdtContent>
            </w:sdt>
          </w:p>
        </w:tc>
      </w:tr>
      <w:tr w:rsidR="0097356D" w14:paraId="08408857" w14:textId="77777777" w:rsidTr="009643E7">
        <w:trPr>
          <w:cantSplit/>
        </w:trPr>
        <w:tc>
          <w:tcPr>
            <w:tcW w:w="4312" w:type="dxa"/>
            <w:vAlign w:val="center"/>
          </w:tcPr>
          <w:p w14:paraId="42051B15" w14:textId="77777777" w:rsidR="0097356D" w:rsidRPr="0045038E" w:rsidRDefault="0097356D" w:rsidP="0097356D">
            <w:pPr>
              <w:rPr>
                <w:sz w:val="12"/>
                <w:szCs w:val="12"/>
              </w:rPr>
            </w:pPr>
          </w:p>
          <w:p w14:paraId="3AFDD943" w14:textId="4C5D2D4F" w:rsidR="0097356D" w:rsidRPr="00347C11" w:rsidRDefault="00000000" w:rsidP="0097356D">
            <w:pPr>
              <w:rPr>
                <w:rFonts w:cstheme="minorHAnsi"/>
                <w:b/>
                <w:bCs/>
              </w:rPr>
            </w:pPr>
            <w:hyperlink w:anchor="Med8F2" w:tooltip="Click to See Full Standard" w:history="1">
              <w:r w:rsidR="0097356D" w:rsidRPr="00A27DFA">
                <w:rPr>
                  <w:rStyle w:val="Hyperlink"/>
                  <w:rFonts w:cstheme="minorHAnsi"/>
                  <w:b/>
                  <w:bCs/>
                </w:rPr>
                <w:t>8-F-2</w:t>
              </w:r>
            </w:hyperlink>
            <w:r w:rsidR="0097356D" w:rsidRPr="00534738">
              <w:t xml:space="preserve"> </w:t>
            </w:r>
            <w:r w:rsidR="0097356D">
              <w:t xml:space="preserve">  </w:t>
            </w:r>
            <w:r w:rsidR="0097356D" w:rsidRPr="00CC680C">
              <w:rPr>
                <w:i/>
                <w:iCs/>
              </w:rPr>
              <w:t>A, B, C-M, C</w:t>
            </w:r>
          </w:p>
          <w:p w14:paraId="41AD03DC" w14:textId="3784C53E" w:rsidR="0097356D" w:rsidRPr="00D731C6" w:rsidRDefault="0097356D" w:rsidP="0097356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vAlign w:val="center"/>
          </w:tcPr>
          <w:p w14:paraId="2579E9D0" w14:textId="6ADA8C9D" w:rsidR="0097356D" w:rsidRDefault="00000000" w:rsidP="00DB7339">
            <w:pPr>
              <w:ind w:left="-96"/>
              <w:rPr>
                <w:rFonts w:cstheme="minorHAnsi"/>
                <w:b/>
                <w:bCs/>
                <w:u w:val="single"/>
              </w:rPr>
            </w:pPr>
            <w:sdt>
              <w:sdtPr>
                <w:rPr>
                  <w:rFonts w:cstheme="minorHAnsi"/>
                  <w:sz w:val="20"/>
                  <w:szCs w:val="20"/>
                </w:rPr>
                <w:id w:val="-13684444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63104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0B90B3" w14:textId="39DD418F" w:rsidR="0097356D" w:rsidRDefault="00000000" w:rsidP="00DB7339">
            <w:pPr>
              <w:ind w:left="-96"/>
              <w:rPr>
                <w:rFonts w:cstheme="minorHAnsi"/>
                <w:b/>
                <w:bCs/>
                <w:u w:val="single"/>
              </w:rPr>
            </w:pPr>
            <w:sdt>
              <w:sdtPr>
                <w:rPr>
                  <w:rFonts w:cstheme="minorHAnsi"/>
                  <w:sz w:val="20"/>
                  <w:szCs w:val="20"/>
                </w:rPr>
                <w:id w:val="6756207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73317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BB0F73" w14:textId="756474C2" w:rsidR="0097356D" w:rsidRDefault="00000000" w:rsidP="00DB7339">
            <w:pPr>
              <w:ind w:left="-96"/>
              <w:rPr>
                <w:rFonts w:cstheme="minorHAnsi"/>
                <w:b/>
                <w:bCs/>
                <w:u w:val="single"/>
              </w:rPr>
            </w:pPr>
            <w:sdt>
              <w:sdtPr>
                <w:rPr>
                  <w:rFonts w:cstheme="minorHAnsi"/>
                  <w:sz w:val="20"/>
                  <w:szCs w:val="20"/>
                </w:rPr>
                <w:id w:val="-14549337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7703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4C823F" w14:textId="1ABB1149" w:rsidR="0097356D" w:rsidRDefault="00000000" w:rsidP="00DB7339">
            <w:pPr>
              <w:ind w:left="-96"/>
              <w:rPr>
                <w:rFonts w:cstheme="minorHAnsi"/>
                <w:b/>
                <w:bCs/>
                <w:u w:val="single"/>
              </w:rPr>
            </w:pPr>
            <w:sdt>
              <w:sdtPr>
                <w:rPr>
                  <w:rFonts w:cstheme="minorHAnsi"/>
                  <w:sz w:val="20"/>
                  <w:szCs w:val="20"/>
                </w:rPr>
                <w:id w:val="7556368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15902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2D9210" w14:textId="0ED571F1" w:rsidR="0097356D" w:rsidRDefault="00000000" w:rsidP="00DB7339">
            <w:pPr>
              <w:ind w:left="-96"/>
              <w:rPr>
                <w:rFonts w:cstheme="minorHAnsi"/>
                <w:b/>
                <w:bCs/>
                <w:u w:val="single"/>
              </w:rPr>
            </w:pPr>
            <w:sdt>
              <w:sdtPr>
                <w:rPr>
                  <w:rFonts w:cstheme="minorHAnsi"/>
                  <w:sz w:val="20"/>
                  <w:szCs w:val="20"/>
                </w:rPr>
                <w:id w:val="20596723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75094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494E4C" w14:textId="50C067CF" w:rsidR="0097356D" w:rsidRDefault="00000000" w:rsidP="00DB7339">
            <w:pPr>
              <w:ind w:left="-96"/>
              <w:rPr>
                <w:rFonts w:cstheme="minorHAnsi"/>
                <w:b/>
                <w:bCs/>
                <w:u w:val="single"/>
              </w:rPr>
            </w:pPr>
            <w:sdt>
              <w:sdtPr>
                <w:rPr>
                  <w:rFonts w:cstheme="minorHAnsi"/>
                  <w:sz w:val="20"/>
                  <w:szCs w:val="20"/>
                </w:rPr>
                <w:id w:val="-19359739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44393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4D9552" w14:textId="20A8DDA3" w:rsidR="0097356D" w:rsidRDefault="00000000" w:rsidP="00DB7339">
            <w:pPr>
              <w:ind w:left="-96"/>
              <w:rPr>
                <w:rFonts w:cstheme="minorHAnsi"/>
                <w:b/>
                <w:bCs/>
                <w:u w:val="single"/>
              </w:rPr>
            </w:pPr>
            <w:sdt>
              <w:sdtPr>
                <w:rPr>
                  <w:rFonts w:cstheme="minorHAnsi"/>
                  <w:sz w:val="20"/>
                  <w:szCs w:val="20"/>
                </w:rPr>
                <w:id w:val="-18435476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886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665138" w14:textId="1A141D2B" w:rsidR="0097356D" w:rsidRDefault="00000000" w:rsidP="00DB7339">
            <w:pPr>
              <w:ind w:left="-96"/>
              <w:rPr>
                <w:rFonts w:cstheme="minorHAnsi"/>
                <w:b/>
                <w:bCs/>
                <w:u w:val="single"/>
              </w:rPr>
            </w:pPr>
            <w:sdt>
              <w:sdtPr>
                <w:rPr>
                  <w:rFonts w:cstheme="minorHAnsi"/>
                  <w:sz w:val="20"/>
                  <w:szCs w:val="20"/>
                </w:rPr>
                <w:id w:val="16662814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0693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469082" w14:textId="6D7ECFA9" w:rsidR="0097356D" w:rsidRDefault="00000000" w:rsidP="00DB7339">
            <w:pPr>
              <w:ind w:left="-96"/>
              <w:rPr>
                <w:rFonts w:cstheme="minorHAnsi"/>
                <w:b/>
                <w:bCs/>
                <w:u w:val="single"/>
              </w:rPr>
            </w:pPr>
            <w:sdt>
              <w:sdtPr>
                <w:rPr>
                  <w:rFonts w:cstheme="minorHAnsi"/>
                  <w:sz w:val="20"/>
                  <w:szCs w:val="20"/>
                </w:rPr>
                <w:id w:val="20775482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3504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22A9C9" w14:textId="0B8B5E9B" w:rsidR="0097356D" w:rsidRDefault="00000000" w:rsidP="00DB7339">
            <w:pPr>
              <w:ind w:left="-96"/>
              <w:rPr>
                <w:rFonts w:cstheme="minorHAnsi"/>
                <w:b/>
                <w:bCs/>
                <w:u w:val="single"/>
              </w:rPr>
            </w:pPr>
            <w:sdt>
              <w:sdtPr>
                <w:rPr>
                  <w:rFonts w:cstheme="minorHAnsi"/>
                  <w:sz w:val="20"/>
                  <w:szCs w:val="20"/>
                </w:rPr>
                <w:id w:val="15611299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85014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D866B3" w14:textId="731B3158" w:rsidR="0097356D" w:rsidRDefault="00000000" w:rsidP="00DB7339">
            <w:pPr>
              <w:ind w:left="-96"/>
              <w:rPr>
                <w:rFonts w:cstheme="minorHAnsi"/>
                <w:b/>
                <w:bCs/>
                <w:u w:val="single"/>
              </w:rPr>
            </w:pPr>
            <w:sdt>
              <w:sdtPr>
                <w:rPr>
                  <w:rFonts w:cstheme="minorHAnsi"/>
                  <w:sz w:val="20"/>
                  <w:szCs w:val="20"/>
                </w:rPr>
                <w:id w:val="-10093696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0917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E8C355" w14:textId="4676F21F" w:rsidR="0097356D" w:rsidRDefault="00000000" w:rsidP="00DB7339">
            <w:pPr>
              <w:ind w:left="-96"/>
              <w:rPr>
                <w:rFonts w:cstheme="minorHAnsi"/>
                <w:b/>
                <w:bCs/>
                <w:u w:val="single"/>
              </w:rPr>
            </w:pPr>
            <w:sdt>
              <w:sdtPr>
                <w:rPr>
                  <w:rFonts w:cstheme="minorHAnsi"/>
                  <w:sz w:val="20"/>
                  <w:szCs w:val="20"/>
                </w:rPr>
                <w:id w:val="-14287282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81182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9A79B5" w14:textId="3A391452" w:rsidR="0097356D" w:rsidRDefault="00000000" w:rsidP="00DB7339">
            <w:pPr>
              <w:ind w:left="-96"/>
              <w:rPr>
                <w:rFonts w:cstheme="minorHAnsi"/>
                <w:b/>
                <w:bCs/>
                <w:u w:val="single"/>
              </w:rPr>
            </w:pPr>
            <w:sdt>
              <w:sdtPr>
                <w:rPr>
                  <w:rFonts w:cstheme="minorHAnsi"/>
                  <w:sz w:val="20"/>
                  <w:szCs w:val="20"/>
                </w:rPr>
                <w:id w:val="19816471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03345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BE8E7" w14:textId="16B91C8A" w:rsidR="0097356D" w:rsidRDefault="00000000" w:rsidP="00DB7339">
            <w:pPr>
              <w:ind w:left="-96"/>
              <w:rPr>
                <w:rFonts w:cstheme="minorHAnsi"/>
                <w:b/>
                <w:bCs/>
                <w:u w:val="single"/>
              </w:rPr>
            </w:pPr>
            <w:sdt>
              <w:sdtPr>
                <w:rPr>
                  <w:rFonts w:cstheme="minorHAnsi"/>
                  <w:sz w:val="20"/>
                  <w:szCs w:val="20"/>
                </w:rPr>
                <w:id w:val="-3651407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8367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298B8" w14:textId="570B7EA1" w:rsidR="0097356D" w:rsidRDefault="00000000" w:rsidP="00DB7339">
            <w:pPr>
              <w:ind w:left="-96"/>
              <w:rPr>
                <w:rFonts w:cstheme="minorHAnsi"/>
                <w:b/>
                <w:bCs/>
                <w:u w:val="single"/>
              </w:rPr>
            </w:pPr>
            <w:sdt>
              <w:sdtPr>
                <w:rPr>
                  <w:rFonts w:cstheme="minorHAnsi"/>
                  <w:sz w:val="20"/>
                  <w:szCs w:val="20"/>
                </w:rPr>
                <w:id w:val="-16505078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73175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89AA87" w14:textId="4DFFB9AC" w:rsidR="0097356D" w:rsidRDefault="00000000" w:rsidP="00DB7339">
            <w:pPr>
              <w:ind w:left="-96"/>
              <w:rPr>
                <w:rFonts w:cstheme="minorHAnsi"/>
                <w:b/>
                <w:bCs/>
                <w:u w:val="single"/>
              </w:rPr>
            </w:pPr>
            <w:sdt>
              <w:sdtPr>
                <w:rPr>
                  <w:rFonts w:cstheme="minorHAnsi"/>
                  <w:sz w:val="20"/>
                  <w:szCs w:val="20"/>
                </w:rPr>
                <w:id w:val="-17070998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4654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5FD528" w14:textId="6F59C052" w:rsidR="0097356D" w:rsidRDefault="00000000" w:rsidP="00DB7339">
            <w:pPr>
              <w:ind w:left="-96"/>
              <w:rPr>
                <w:rFonts w:cstheme="minorHAnsi"/>
                <w:b/>
                <w:bCs/>
                <w:u w:val="single"/>
              </w:rPr>
            </w:pPr>
            <w:sdt>
              <w:sdtPr>
                <w:rPr>
                  <w:rFonts w:cstheme="minorHAnsi"/>
                  <w:sz w:val="20"/>
                  <w:szCs w:val="20"/>
                </w:rPr>
                <w:id w:val="-20653967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0822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8150BF" w14:textId="0201BDB7" w:rsidR="0097356D" w:rsidRDefault="00000000" w:rsidP="00DB7339">
            <w:pPr>
              <w:ind w:left="-96"/>
              <w:rPr>
                <w:rFonts w:cstheme="minorHAnsi"/>
                <w:b/>
                <w:bCs/>
                <w:u w:val="single"/>
              </w:rPr>
            </w:pPr>
            <w:sdt>
              <w:sdtPr>
                <w:rPr>
                  <w:rFonts w:cstheme="minorHAnsi"/>
                  <w:sz w:val="20"/>
                  <w:szCs w:val="20"/>
                </w:rPr>
                <w:id w:val="11781617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2515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039AE9" w14:textId="5AE08E18" w:rsidR="0097356D" w:rsidRDefault="00000000" w:rsidP="00DB7339">
            <w:pPr>
              <w:ind w:left="-96"/>
              <w:rPr>
                <w:rFonts w:cstheme="minorHAnsi"/>
                <w:b/>
                <w:bCs/>
                <w:u w:val="single"/>
              </w:rPr>
            </w:pPr>
            <w:sdt>
              <w:sdtPr>
                <w:rPr>
                  <w:rFonts w:cstheme="minorHAnsi"/>
                  <w:sz w:val="20"/>
                  <w:szCs w:val="20"/>
                </w:rPr>
                <w:id w:val="-16875885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7350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5AA94C" w14:textId="3251566B" w:rsidR="0097356D" w:rsidRDefault="00000000" w:rsidP="00DB7339">
            <w:pPr>
              <w:ind w:left="-96"/>
              <w:rPr>
                <w:rFonts w:cstheme="minorHAnsi"/>
                <w:b/>
                <w:bCs/>
                <w:u w:val="single"/>
              </w:rPr>
            </w:pPr>
            <w:sdt>
              <w:sdtPr>
                <w:rPr>
                  <w:rFonts w:cstheme="minorHAnsi"/>
                  <w:sz w:val="20"/>
                  <w:szCs w:val="20"/>
                </w:rPr>
                <w:id w:val="-2811090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55714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43276772"/>
            <w:placeholder>
              <w:docPart w:val="3AA368F65CD74655BFD2F1CCA32DFF60"/>
            </w:placeholder>
            <w:showingPlcHdr/>
          </w:sdtPr>
          <w:sdtContent>
            <w:tc>
              <w:tcPr>
                <w:tcW w:w="1158" w:type="dxa"/>
                <w:vAlign w:val="center"/>
              </w:tcPr>
              <w:p w14:paraId="1F1D9B7B" w14:textId="6EB51623"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895277371"/>
            <w:placeholder>
              <w:docPart w:val="586BBBE732614EA6B52088F64DA882C0"/>
            </w:placeholder>
            <w:showingPlcHdr/>
          </w:sdtPr>
          <w:sdtContent>
            <w:tc>
              <w:tcPr>
                <w:tcW w:w="2270" w:type="dxa"/>
                <w:vAlign w:val="center"/>
              </w:tcPr>
              <w:p w14:paraId="4DE2937A" w14:textId="7AE59DD2" w:rsidR="0097356D" w:rsidRDefault="0097356D" w:rsidP="0097356D">
                <w:pPr>
                  <w:rPr>
                    <w:rFonts w:cstheme="minorHAnsi"/>
                    <w:b/>
                    <w:bCs/>
                    <w:u w:val="single"/>
                  </w:rPr>
                </w:pPr>
                <w:r>
                  <w:rPr>
                    <w:rStyle w:val="PlaceholderText"/>
                  </w:rPr>
                  <w:t>Total Reviewed</w:t>
                </w:r>
              </w:p>
            </w:tc>
          </w:sdtContent>
        </w:sdt>
      </w:tr>
      <w:tr w:rsidR="001421BC" w14:paraId="3285992C" w14:textId="77777777" w:rsidTr="009643E7">
        <w:trPr>
          <w:cantSplit/>
        </w:trPr>
        <w:tc>
          <w:tcPr>
            <w:tcW w:w="19440" w:type="dxa"/>
            <w:gridSpan w:val="23"/>
            <w:vAlign w:val="center"/>
          </w:tcPr>
          <w:p w14:paraId="3B727F2C" w14:textId="37DF70DF"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Content>
                <w:r>
                  <w:rPr>
                    <w:rStyle w:val="PlaceholderText"/>
                  </w:rPr>
                  <w:t>Enter comments for any deficiencies noted and/or any records where this standard may not be applicable.</w:t>
                </w:r>
              </w:sdtContent>
            </w:sdt>
          </w:p>
        </w:tc>
      </w:tr>
      <w:tr w:rsidR="0097356D" w14:paraId="54E999DA" w14:textId="77777777" w:rsidTr="009643E7">
        <w:trPr>
          <w:cantSplit/>
        </w:trPr>
        <w:tc>
          <w:tcPr>
            <w:tcW w:w="4312" w:type="dxa"/>
            <w:shd w:val="clear" w:color="auto" w:fill="E5EAF6"/>
            <w:vAlign w:val="center"/>
          </w:tcPr>
          <w:p w14:paraId="0E01EE0F" w14:textId="77777777" w:rsidR="0097356D" w:rsidRPr="0045038E" w:rsidRDefault="0097356D" w:rsidP="0097356D">
            <w:pPr>
              <w:rPr>
                <w:sz w:val="12"/>
                <w:szCs w:val="12"/>
              </w:rPr>
            </w:pPr>
          </w:p>
          <w:p w14:paraId="70A2D351" w14:textId="4C85C276" w:rsidR="0097356D" w:rsidRPr="00794BE6" w:rsidRDefault="00000000" w:rsidP="0097356D">
            <w:pPr>
              <w:rPr>
                <w:b/>
                <w:bCs/>
              </w:rPr>
            </w:pPr>
            <w:hyperlink w:anchor="Med8F4" w:history="1">
              <w:r w:rsidR="0097356D" w:rsidRPr="0013430E">
                <w:rPr>
                  <w:rStyle w:val="Hyperlink"/>
                  <w:b/>
                  <w:bCs/>
                </w:rPr>
                <w:t>8-F-4</w:t>
              </w:r>
            </w:hyperlink>
            <w:r w:rsidR="0097356D" w:rsidRPr="00534738">
              <w:t xml:space="preserve"> </w:t>
            </w:r>
            <w:r w:rsidR="0097356D">
              <w:t xml:space="preserve">  </w:t>
            </w:r>
            <w:r w:rsidR="0097356D" w:rsidRPr="00CC680C">
              <w:rPr>
                <w:i/>
                <w:iCs/>
              </w:rPr>
              <w:t>A, B, C-M, C</w:t>
            </w:r>
          </w:p>
          <w:p w14:paraId="4A51ECD3" w14:textId="3191B606" w:rsidR="0097356D" w:rsidRPr="00D731C6" w:rsidRDefault="0097356D" w:rsidP="0097356D">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0AA83CD1" w:rsidR="0097356D" w:rsidRDefault="00000000" w:rsidP="00DB7339">
            <w:pPr>
              <w:ind w:left="-96"/>
              <w:rPr>
                <w:rFonts w:cstheme="minorHAnsi"/>
                <w:b/>
                <w:bCs/>
                <w:u w:val="single"/>
              </w:rPr>
            </w:pPr>
            <w:sdt>
              <w:sdtPr>
                <w:rPr>
                  <w:rFonts w:cstheme="minorHAnsi"/>
                  <w:sz w:val="20"/>
                  <w:szCs w:val="20"/>
                </w:rPr>
                <w:id w:val="4188441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19381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41277A" w14:textId="0207D945" w:rsidR="0097356D" w:rsidRDefault="00000000" w:rsidP="00DB7339">
            <w:pPr>
              <w:ind w:left="-96"/>
              <w:rPr>
                <w:rFonts w:cstheme="minorHAnsi"/>
                <w:b/>
                <w:bCs/>
                <w:u w:val="single"/>
              </w:rPr>
            </w:pPr>
            <w:sdt>
              <w:sdtPr>
                <w:rPr>
                  <w:rFonts w:cstheme="minorHAnsi"/>
                  <w:sz w:val="20"/>
                  <w:szCs w:val="20"/>
                </w:rPr>
                <w:id w:val="-12070989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02929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947F5C" w14:textId="4DC0A618" w:rsidR="0097356D" w:rsidRDefault="00000000" w:rsidP="00DB7339">
            <w:pPr>
              <w:ind w:left="-96"/>
              <w:rPr>
                <w:rFonts w:cstheme="minorHAnsi"/>
                <w:b/>
                <w:bCs/>
                <w:u w:val="single"/>
              </w:rPr>
            </w:pPr>
            <w:sdt>
              <w:sdtPr>
                <w:rPr>
                  <w:rFonts w:cstheme="minorHAnsi"/>
                  <w:sz w:val="20"/>
                  <w:szCs w:val="20"/>
                </w:rPr>
                <w:id w:val="14022555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4691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E6D8FE" w14:textId="1BAC42A3" w:rsidR="0097356D" w:rsidRDefault="00000000" w:rsidP="00DB7339">
            <w:pPr>
              <w:ind w:left="-96"/>
              <w:rPr>
                <w:rFonts w:cstheme="minorHAnsi"/>
                <w:b/>
                <w:bCs/>
                <w:u w:val="single"/>
              </w:rPr>
            </w:pPr>
            <w:sdt>
              <w:sdtPr>
                <w:rPr>
                  <w:rFonts w:cstheme="minorHAnsi"/>
                  <w:sz w:val="20"/>
                  <w:szCs w:val="20"/>
                </w:rPr>
                <w:id w:val="1112496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35997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1F69AD" w14:textId="7826205A" w:rsidR="0097356D" w:rsidRDefault="00000000" w:rsidP="00DB7339">
            <w:pPr>
              <w:ind w:left="-96"/>
              <w:rPr>
                <w:rFonts w:cstheme="minorHAnsi"/>
                <w:b/>
                <w:bCs/>
                <w:u w:val="single"/>
              </w:rPr>
            </w:pPr>
            <w:sdt>
              <w:sdtPr>
                <w:rPr>
                  <w:rFonts w:cstheme="minorHAnsi"/>
                  <w:sz w:val="20"/>
                  <w:szCs w:val="20"/>
                </w:rPr>
                <w:id w:val="11511767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5050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261725" w14:textId="2A7D526D" w:rsidR="0097356D" w:rsidRDefault="00000000" w:rsidP="00DB7339">
            <w:pPr>
              <w:ind w:left="-96"/>
              <w:rPr>
                <w:rFonts w:cstheme="minorHAnsi"/>
                <w:b/>
                <w:bCs/>
                <w:u w:val="single"/>
              </w:rPr>
            </w:pPr>
            <w:sdt>
              <w:sdtPr>
                <w:rPr>
                  <w:rFonts w:cstheme="minorHAnsi"/>
                  <w:sz w:val="20"/>
                  <w:szCs w:val="20"/>
                </w:rPr>
                <w:id w:val="20681440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612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52C5AD" w14:textId="6B991BA9" w:rsidR="0097356D" w:rsidRDefault="00000000" w:rsidP="00DB7339">
            <w:pPr>
              <w:ind w:left="-96"/>
              <w:rPr>
                <w:rFonts w:cstheme="minorHAnsi"/>
                <w:b/>
                <w:bCs/>
                <w:u w:val="single"/>
              </w:rPr>
            </w:pPr>
            <w:sdt>
              <w:sdtPr>
                <w:rPr>
                  <w:rFonts w:cstheme="minorHAnsi"/>
                  <w:sz w:val="20"/>
                  <w:szCs w:val="20"/>
                </w:rPr>
                <w:id w:val="-12758643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38671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765284" w14:textId="65279DF1" w:rsidR="0097356D" w:rsidRDefault="00000000" w:rsidP="00DB7339">
            <w:pPr>
              <w:ind w:left="-96"/>
              <w:rPr>
                <w:rFonts w:cstheme="minorHAnsi"/>
                <w:b/>
                <w:bCs/>
                <w:u w:val="single"/>
              </w:rPr>
            </w:pPr>
            <w:sdt>
              <w:sdtPr>
                <w:rPr>
                  <w:rFonts w:cstheme="minorHAnsi"/>
                  <w:sz w:val="20"/>
                  <w:szCs w:val="20"/>
                </w:rPr>
                <w:id w:val="-16384895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8187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487589" w14:textId="056F4F7A" w:rsidR="0097356D" w:rsidRDefault="00000000" w:rsidP="00DB7339">
            <w:pPr>
              <w:ind w:left="-96"/>
              <w:rPr>
                <w:rFonts w:cstheme="minorHAnsi"/>
                <w:b/>
                <w:bCs/>
                <w:u w:val="single"/>
              </w:rPr>
            </w:pPr>
            <w:sdt>
              <w:sdtPr>
                <w:rPr>
                  <w:rFonts w:cstheme="minorHAnsi"/>
                  <w:sz w:val="20"/>
                  <w:szCs w:val="20"/>
                </w:rPr>
                <w:id w:val="5820369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80325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D1CB9A" w14:textId="642716F3" w:rsidR="0097356D" w:rsidRDefault="00000000" w:rsidP="00DB7339">
            <w:pPr>
              <w:ind w:left="-96"/>
              <w:rPr>
                <w:rFonts w:cstheme="minorHAnsi"/>
                <w:b/>
                <w:bCs/>
                <w:u w:val="single"/>
              </w:rPr>
            </w:pPr>
            <w:sdt>
              <w:sdtPr>
                <w:rPr>
                  <w:rFonts w:cstheme="minorHAnsi"/>
                  <w:sz w:val="20"/>
                  <w:szCs w:val="20"/>
                </w:rPr>
                <w:id w:val="-4428428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0066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7CD40B" w14:textId="49307DFF" w:rsidR="0097356D" w:rsidRDefault="00000000" w:rsidP="00DB7339">
            <w:pPr>
              <w:ind w:left="-96"/>
              <w:rPr>
                <w:rFonts w:cstheme="minorHAnsi"/>
                <w:b/>
                <w:bCs/>
                <w:u w:val="single"/>
              </w:rPr>
            </w:pPr>
            <w:sdt>
              <w:sdtPr>
                <w:rPr>
                  <w:rFonts w:cstheme="minorHAnsi"/>
                  <w:sz w:val="20"/>
                  <w:szCs w:val="20"/>
                </w:rPr>
                <w:id w:val="18039636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0923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FA900" w14:textId="78CFF2BC" w:rsidR="0097356D" w:rsidRDefault="00000000" w:rsidP="00DB7339">
            <w:pPr>
              <w:ind w:left="-96"/>
              <w:rPr>
                <w:rFonts w:cstheme="minorHAnsi"/>
                <w:b/>
                <w:bCs/>
                <w:u w:val="single"/>
              </w:rPr>
            </w:pPr>
            <w:sdt>
              <w:sdtPr>
                <w:rPr>
                  <w:rFonts w:cstheme="minorHAnsi"/>
                  <w:sz w:val="20"/>
                  <w:szCs w:val="20"/>
                </w:rPr>
                <w:id w:val="7656589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3523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633A58" w14:textId="44ACF3DB" w:rsidR="0097356D" w:rsidRDefault="00000000" w:rsidP="00DB7339">
            <w:pPr>
              <w:ind w:left="-96"/>
              <w:rPr>
                <w:rFonts w:cstheme="minorHAnsi"/>
                <w:b/>
                <w:bCs/>
                <w:u w:val="single"/>
              </w:rPr>
            </w:pPr>
            <w:sdt>
              <w:sdtPr>
                <w:rPr>
                  <w:rFonts w:cstheme="minorHAnsi"/>
                  <w:sz w:val="20"/>
                  <w:szCs w:val="20"/>
                </w:rPr>
                <w:id w:val="949133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8534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C2178A" w14:textId="39A8CBB7" w:rsidR="0097356D" w:rsidRDefault="00000000" w:rsidP="00DB7339">
            <w:pPr>
              <w:ind w:left="-96"/>
              <w:rPr>
                <w:rFonts w:cstheme="minorHAnsi"/>
                <w:b/>
                <w:bCs/>
                <w:u w:val="single"/>
              </w:rPr>
            </w:pPr>
            <w:sdt>
              <w:sdtPr>
                <w:rPr>
                  <w:rFonts w:cstheme="minorHAnsi"/>
                  <w:sz w:val="20"/>
                  <w:szCs w:val="20"/>
                </w:rPr>
                <w:id w:val="13529977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19637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DCD3F" w14:textId="308748F7" w:rsidR="0097356D" w:rsidRDefault="00000000" w:rsidP="00DB7339">
            <w:pPr>
              <w:ind w:left="-96"/>
              <w:rPr>
                <w:rFonts w:cstheme="minorHAnsi"/>
                <w:b/>
                <w:bCs/>
                <w:u w:val="single"/>
              </w:rPr>
            </w:pPr>
            <w:sdt>
              <w:sdtPr>
                <w:rPr>
                  <w:rFonts w:cstheme="minorHAnsi"/>
                  <w:sz w:val="20"/>
                  <w:szCs w:val="20"/>
                </w:rPr>
                <w:id w:val="-18212651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14061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87A1A2" w14:textId="20B589FB" w:rsidR="0097356D" w:rsidRDefault="00000000" w:rsidP="00DB7339">
            <w:pPr>
              <w:ind w:left="-96"/>
              <w:rPr>
                <w:rFonts w:cstheme="minorHAnsi"/>
                <w:b/>
                <w:bCs/>
                <w:u w:val="single"/>
              </w:rPr>
            </w:pPr>
            <w:sdt>
              <w:sdtPr>
                <w:rPr>
                  <w:rFonts w:cstheme="minorHAnsi"/>
                  <w:sz w:val="20"/>
                  <w:szCs w:val="20"/>
                </w:rPr>
                <w:id w:val="6326847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3921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50A316" w14:textId="16BCC7A9" w:rsidR="0097356D" w:rsidRDefault="00000000" w:rsidP="00DB7339">
            <w:pPr>
              <w:ind w:left="-96"/>
              <w:rPr>
                <w:rFonts w:cstheme="minorHAnsi"/>
                <w:b/>
                <w:bCs/>
                <w:u w:val="single"/>
              </w:rPr>
            </w:pPr>
            <w:sdt>
              <w:sdtPr>
                <w:rPr>
                  <w:rFonts w:cstheme="minorHAnsi"/>
                  <w:sz w:val="20"/>
                  <w:szCs w:val="20"/>
                </w:rPr>
                <w:id w:val="-9052999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15480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D57A9" w14:textId="777F9BB4" w:rsidR="0097356D" w:rsidRDefault="00000000" w:rsidP="00DB7339">
            <w:pPr>
              <w:ind w:left="-96"/>
              <w:rPr>
                <w:rFonts w:cstheme="minorHAnsi"/>
                <w:b/>
                <w:bCs/>
                <w:u w:val="single"/>
              </w:rPr>
            </w:pPr>
            <w:sdt>
              <w:sdtPr>
                <w:rPr>
                  <w:rFonts w:cstheme="minorHAnsi"/>
                  <w:sz w:val="20"/>
                  <w:szCs w:val="20"/>
                </w:rPr>
                <w:id w:val="-16404840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1359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68D1FA" w14:textId="6E047D80" w:rsidR="0097356D" w:rsidRDefault="00000000" w:rsidP="00DB7339">
            <w:pPr>
              <w:ind w:left="-96"/>
              <w:rPr>
                <w:rFonts w:cstheme="minorHAnsi"/>
                <w:b/>
                <w:bCs/>
                <w:u w:val="single"/>
              </w:rPr>
            </w:pPr>
            <w:sdt>
              <w:sdtPr>
                <w:rPr>
                  <w:rFonts w:cstheme="minorHAnsi"/>
                  <w:sz w:val="20"/>
                  <w:szCs w:val="20"/>
                </w:rPr>
                <w:id w:val="6314516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19041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4C26BC" w14:textId="0C0579A5" w:rsidR="0097356D" w:rsidRDefault="00000000" w:rsidP="00DB7339">
            <w:pPr>
              <w:ind w:left="-96"/>
              <w:rPr>
                <w:rFonts w:cstheme="minorHAnsi"/>
                <w:b/>
                <w:bCs/>
                <w:u w:val="single"/>
              </w:rPr>
            </w:pPr>
            <w:sdt>
              <w:sdtPr>
                <w:rPr>
                  <w:rFonts w:cstheme="minorHAnsi"/>
                  <w:sz w:val="20"/>
                  <w:szCs w:val="20"/>
                </w:rPr>
                <w:id w:val="16618172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8867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88339409"/>
            <w:placeholder>
              <w:docPart w:val="65877293A8D749FAB144862C8FECEDC3"/>
            </w:placeholder>
            <w:showingPlcHdr/>
          </w:sdtPr>
          <w:sdtContent>
            <w:tc>
              <w:tcPr>
                <w:tcW w:w="1158" w:type="dxa"/>
                <w:shd w:val="clear" w:color="auto" w:fill="E5EAF6"/>
                <w:vAlign w:val="center"/>
              </w:tcPr>
              <w:p w14:paraId="2476B5A4" w14:textId="338FA8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83349345"/>
            <w:placeholder>
              <w:docPart w:val="6328ECD3EB9F4735928A514B3DDE380B"/>
            </w:placeholder>
            <w:showingPlcHdr/>
          </w:sdtPr>
          <w:sdtContent>
            <w:tc>
              <w:tcPr>
                <w:tcW w:w="2270" w:type="dxa"/>
                <w:shd w:val="clear" w:color="auto" w:fill="E5EAF6"/>
                <w:vAlign w:val="center"/>
              </w:tcPr>
              <w:p w14:paraId="79232905" w14:textId="233DA112" w:rsidR="0097356D" w:rsidRDefault="0097356D" w:rsidP="0097356D">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1421BC">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335495411"/>
                <w:placeholder>
                  <w:docPart w:val="FA5463ADAFA24679A1EA069C38A4EDA8"/>
                </w:placeholder>
                <w:showingPlcHdr/>
              </w:sdtPr>
              <w:sdtContent>
                <w:r>
                  <w:rPr>
                    <w:rStyle w:val="PlaceholderText"/>
                  </w:rPr>
                  <w:t>Enter comments for any deficiencies noted and/or any records where this standard may not be applicable.</w:t>
                </w:r>
              </w:sdtContent>
            </w:sdt>
          </w:p>
        </w:tc>
      </w:tr>
      <w:tr w:rsidR="0097356D" w14:paraId="70256FE1" w14:textId="77777777" w:rsidTr="009643E7">
        <w:trPr>
          <w:cantSplit/>
        </w:trPr>
        <w:tc>
          <w:tcPr>
            <w:tcW w:w="4312" w:type="dxa"/>
            <w:vAlign w:val="center"/>
          </w:tcPr>
          <w:p w14:paraId="14C196E2" w14:textId="77777777" w:rsidR="0097356D" w:rsidRPr="00A73393" w:rsidRDefault="0097356D" w:rsidP="0097356D">
            <w:pPr>
              <w:rPr>
                <w:sz w:val="12"/>
                <w:szCs w:val="12"/>
              </w:rPr>
            </w:pPr>
          </w:p>
          <w:p w14:paraId="46613B54" w14:textId="78AB7730" w:rsidR="0097356D" w:rsidRPr="00794BE6" w:rsidRDefault="00000000" w:rsidP="0097356D">
            <w:pPr>
              <w:rPr>
                <w:b/>
                <w:bCs/>
              </w:rPr>
            </w:pPr>
            <w:hyperlink w:anchor="Med8F5" w:history="1">
              <w:r w:rsidR="0097356D" w:rsidRPr="00963EAD">
                <w:rPr>
                  <w:rStyle w:val="Hyperlink"/>
                  <w:b/>
                  <w:bCs/>
                </w:rPr>
                <w:t>8-F-5</w:t>
              </w:r>
            </w:hyperlink>
            <w:r w:rsidR="0097356D" w:rsidRPr="00534738">
              <w:t xml:space="preserve"> </w:t>
            </w:r>
            <w:r w:rsidR="0097356D">
              <w:t xml:space="preserve">  </w:t>
            </w:r>
            <w:r w:rsidR="0097356D" w:rsidRPr="00CC680C">
              <w:rPr>
                <w:i/>
                <w:iCs/>
              </w:rPr>
              <w:t>A, B, C-M, C</w:t>
            </w:r>
            <w:bookmarkStart w:id="17" w:name="MedWorksheet7"/>
            <w:bookmarkEnd w:id="17"/>
          </w:p>
          <w:p w14:paraId="7CDB0130" w14:textId="1B2DEA12" w:rsidR="0097356D" w:rsidRDefault="0097356D" w:rsidP="0097356D">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7BAAC757" w:rsidR="0097356D" w:rsidRDefault="00000000" w:rsidP="00DB7339">
            <w:pPr>
              <w:ind w:left="-96"/>
              <w:rPr>
                <w:rFonts w:cstheme="minorHAnsi"/>
                <w:b/>
                <w:bCs/>
                <w:u w:val="single"/>
              </w:rPr>
            </w:pPr>
            <w:sdt>
              <w:sdtPr>
                <w:rPr>
                  <w:rFonts w:cstheme="minorHAnsi"/>
                  <w:sz w:val="20"/>
                  <w:szCs w:val="20"/>
                </w:rPr>
                <w:id w:val="-19265711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08389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4AFAF" w14:textId="5BE85363" w:rsidR="0097356D" w:rsidRDefault="00000000" w:rsidP="00DB7339">
            <w:pPr>
              <w:ind w:left="-96"/>
              <w:rPr>
                <w:rFonts w:cstheme="minorHAnsi"/>
                <w:b/>
                <w:bCs/>
                <w:u w:val="single"/>
              </w:rPr>
            </w:pPr>
            <w:sdt>
              <w:sdtPr>
                <w:rPr>
                  <w:rFonts w:cstheme="minorHAnsi"/>
                  <w:sz w:val="20"/>
                  <w:szCs w:val="20"/>
                </w:rPr>
                <w:id w:val="-2503445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7223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84B9BE" w14:textId="1D2A5A42" w:rsidR="0097356D" w:rsidRDefault="00000000" w:rsidP="00DB7339">
            <w:pPr>
              <w:ind w:left="-96"/>
              <w:rPr>
                <w:rFonts w:cstheme="minorHAnsi"/>
                <w:b/>
                <w:bCs/>
                <w:u w:val="single"/>
              </w:rPr>
            </w:pPr>
            <w:sdt>
              <w:sdtPr>
                <w:rPr>
                  <w:rFonts w:cstheme="minorHAnsi"/>
                  <w:sz w:val="20"/>
                  <w:szCs w:val="20"/>
                </w:rPr>
                <w:id w:val="15921329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1690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D6A0D1" w14:textId="1FB7D5C3" w:rsidR="0097356D" w:rsidRDefault="00000000" w:rsidP="00DB7339">
            <w:pPr>
              <w:ind w:left="-96"/>
              <w:rPr>
                <w:rFonts w:cstheme="minorHAnsi"/>
                <w:b/>
                <w:bCs/>
                <w:u w:val="single"/>
              </w:rPr>
            </w:pPr>
            <w:sdt>
              <w:sdtPr>
                <w:rPr>
                  <w:rFonts w:cstheme="minorHAnsi"/>
                  <w:sz w:val="20"/>
                  <w:szCs w:val="20"/>
                </w:rPr>
                <w:id w:val="9752632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0312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E42FE5" w14:textId="7B339E46" w:rsidR="0097356D" w:rsidRDefault="00000000" w:rsidP="00DB7339">
            <w:pPr>
              <w:ind w:left="-96"/>
              <w:rPr>
                <w:rFonts w:cstheme="minorHAnsi"/>
                <w:b/>
                <w:bCs/>
                <w:u w:val="single"/>
              </w:rPr>
            </w:pPr>
            <w:sdt>
              <w:sdtPr>
                <w:rPr>
                  <w:rFonts w:cstheme="minorHAnsi"/>
                  <w:sz w:val="20"/>
                  <w:szCs w:val="20"/>
                </w:rPr>
                <w:id w:val="-21221427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63573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0E1FFC" w14:textId="18F7619D" w:rsidR="0097356D" w:rsidRDefault="00000000" w:rsidP="00DB7339">
            <w:pPr>
              <w:ind w:left="-96"/>
              <w:rPr>
                <w:rFonts w:cstheme="minorHAnsi"/>
                <w:b/>
                <w:bCs/>
                <w:u w:val="single"/>
              </w:rPr>
            </w:pPr>
            <w:sdt>
              <w:sdtPr>
                <w:rPr>
                  <w:rFonts w:cstheme="minorHAnsi"/>
                  <w:sz w:val="20"/>
                  <w:szCs w:val="20"/>
                </w:rPr>
                <w:id w:val="13049729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51004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DF571" w14:textId="25E9FE16" w:rsidR="0097356D" w:rsidRDefault="00000000" w:rsidP="00DB7339">
            <w:pPr>
              <w:ind w:left="-96"/>
              <w:rPr>
                <w:rFonts w:cstheme="minorHAnsi"/>
                <w:b/>
                <w:bCs/>
                <w:u w:val="single"/>
              </w:rPr>
            </w:pPr>
            <w:sdt>
              <w:sdtPr>
                <w:rPr>
                  <w:rFonts w:cstheme="minorHAnsi"/>
                  <w:sz w:val="20"/>
                  <w:szCs w:val="20"/>
                </w:rPr>
                <w:id w:val="-2972282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000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EDC34C" w14:textId="0C7921BB" w:rsidR="0097356D" w:rsidRDefault="00000000" w:rsidP="00DB7339">
            <w:pPr>
              <w:ind w:left="-96"/>
              <w:rPr>
                <w:rFonts w:cstheme="minorHAnsi"/>
                <w:b/>
                <w:bCs/>
                <w:u w:val="single"/>
              </w:rPr>
            </w:pPr>
            <w:sdt>
              <w:sdtPr>
                <w:rPr>
                  <w:rFonts w:cstheme="minorHAnsi"/>
                  <w:sz w:val="20"/>
                  <w:szCs w:val="20"/>
                </w:rPr>
                <w:id w:val="-13089343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12299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6A0CE1" w14:textId="10B49C38" w:rsidR="0097356D" w:rsidRDefault="00000000" w:rsidP="00DB7339">
            <w:pPr>
              <w:ind w:left="-96"/>
              <w:rPr>
                <w:rFonts w:cstheme="minorHAnsi"/>
                <w:b/>
                <w:bCs/>
                <w:u w:val="single"/>
              </w:rPr>
            </w:pPr>
            <w:sdt>
              <w:sdtPr>
                <w:rPr>
                  <w:rFonts w:cstheme="minorHAnsi"/>
                  <w:sz w:val="20"/>
                  <w:szCs w:val="20"/>
                </w:rPr>
                <w:id w:val="-12659184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32579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CFE82" w14:textId="372D1E64" w:rsidR="0097356D" w:rsidRDefault="00000000" w:rsidP="00DB7339">
            <w:pPr>
              <w:ind w:left="-96"/>
              <w:rPr>
                <w:rFonts w:cstheme="minorHAnsi"/>
                <w:b/>
                <w:bCs/>
                <w:u w:val="single"/>
              </w:rPr>
            </w:pPr>
            <w:sdt>
              <w:sdtPr>
                <w:rPr>
                  <w:rFonts w:cstheme="minorHAnsi"/>
                  <w:sz w:val="20"/>
                  <w:szCs w:val="20"/>
                </w:rPr>
                <w:id w:val="-5870065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1765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BB4A" w14:textId="723E3160" w:rsidR="0097356D" w:rsidRDefault="00000000" w:rsidP="00DB7339">
            <w:pPr>
              <w:ind w:left="-96"/>
              <w:rPr>
                <w:rFonts w:cstheme="minorHAnsi"/>
                <w:b/>
                <w:bCs/>
                <w:u w:val="single"/>
              </w:rPr>
            </w:pPr>
            <w:sdt>
              <w:sdtPr>
                <w:rPr>
                  <w:rFonts w:cstheme="minorHAnsi"/>
                  <w:sz w:val="20"/>
                  <w:szCs w:val="20"/>
                </w:rPr>
                <w:id w:val="8383595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203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B53D" w14:textId="4C9AB63B" w:rsidR="0097356D" w:rsidRDefault="00000000" w:rsidP="00DB7339">
            <w:pPr>
              <w:ind w:left="-96"/>
              <w:rPr>
                <w:rFonts w:cstheme="minorHAnsi"/>
                <w:b/>
                <w:bCs/>
                <w:u w:val="single"/>
              </w:rPr>
            </w:pPr>
            <w:sdt>
              <w:sdtPr>
                <w:rPr>
                  <w:rFonts w:cstheme="minorHAnsi"/>
                  <w:sz w:val="20"/>
                  <w:szCs w:val="20"/>
                </w:rPr>
                <w:id w:val="16386088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8497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DAB736" w14:textId="2EE2F2BF" w:rsidR="0097356D" w:rsidRDefault="00000000" w:rsidP="00DB7339">
            <w:pPr>
              <w:ind w:left="-96"/>
              <w:rPr>
                <w:rFonts w:cstheme="minorHAnsi"/>
                <w:b/>
                <w:bCs/>
                <w:u w:val="single"/>
              </w:rPr>
            </w:pPr>
            <w:sdt>
              <w:sdtPr>
                <w:rPr>
                  <w:rFonts w:cstheme="minorHAnsi"/>
                  <w:sz w:val="20"/>
                  <w:szCs w:val="20"/>
                </w:rPr>
                <w:id w:val="-1608954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94474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B3421F" w14:textId="0C2BDC0C" w:rsidR="0097356D" w:rsidRDefault="00000000" w:rsidP="00DB7339">
            <w:pPr>
              <w:ind w:left="-96"/>
              <w:rPr>
                <w:rFonts w:cstheme="minorHAnsi"/>
                <w:b/>
                <w:bCs/>
                <w:u w:val="single"/>
              </w:rPr>
            </w:pPr>
            <w:sdt>
              <w:sdtPr>
                <w:rPr>
                  <w:rFonts w:cstheme="minorHAnsi"/>
                  <w:sz w:val="20"/>
                  <w:szCs w:val="20"/>
                </w:rPr>
                <w:id w:val="2751506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0875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FC7F3E" w14:textId="3C98AF73" w:rsidR="0097356D" w:rsidRDefault="00000000" w:rsidP="00DB7339">
            <w:pPr>
              <w:ind w:left="-96"/>
              <w:rPr>
                <w:rFonts w:cstheme="minorHAnsi"/>
                <w:b/>
                <w:bCs/>
                <w:u w:val="single"/>
              </w:rPr>
            </w:pPr>
            <w:sdt>
              <w:sdtPr>
                <w:rPr>
                  <w:rFonts w:cstheme="minorHAnsi"/>
                  <w:sz w:val="20"/>
                  <w:szCs w:val="20"/>
                </w:rPr>
                <w:id w:val="13808217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83283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AA6197" w14:textId="4A6B7182" w:rsidR="0097356D" w:rsidRDefault="00000000" w:rsidP="00DB7339">
            <w:pPr>
              <w:ind w:left="-96"/>
              <w:rPr>
                <w:rFonts w:cstheme="minorHAnsi"/>
                <w:b/>
                <w:bCs/>
                <w:u w:val="single"/>
              </w:rPr>
            </w:pPr>
            <w:sdt>
              <w:sdtPr>
                <w:rPr>
                  <w:rFonts w:cstheme="minorHAnsi"/>
                  <w:sz w:val="20"/>
                  <w:szCs w:val="20"/>
                </w:rPr>
                <w:id w:val="-18342865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46287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6E9F32" w14:textId="50A4C67C" w:rsidR="0097356D" w:rsidRDefault="00000000" w:rsidP="00DB7339">
            <w:pPr>
              <w:ind w:left="-96"/>
              <w:rPr>
                <w:rFonts w:cstheme="minorHAnsi"/>
                <w:b/>
                <w:bCs/>
                <w:u w:val="single"/>
              </w:rPr>
            </w:pPr>
            <w:sdt>
              <w:sdtPr>
                <w:rPr>
                  <w:rFonts w:cstheme="minorHAnsi"/>
                  <w:sz w:val="20"/>
                  <w:szCs w:val="20"/>
                </w:rPr>
                <w:id w:val="-15516825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52018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E03A0" w14:textId="0E487E1F" w:rsidR="0097356D" w:rsidRDefault="00000000" w:rsidP="00DB7339">
            <w:pPr>
              <w:ind w:left="-96"/>
              <w:rPr>
                <w:rFonts w:cstheme="minorHAnsi"/>
                <w:b/>
                <w:bCs/>
                <w:u w:val="single"/>
              </w:rPr>
            </w:pPr>
            <w:sdt>
              <w:sdtPr>
                <w:rPr>
                  <w:rFonts w:cstheme="minorHAnsi"/>
                  <w:sz w:val="20"/>
                  <w:szCs w:val="20"/>
                </w:rPr>
                <w:id w:val="-15164594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4946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3DEF62" w14:textId="4D50E499" w:rsidR="0097356D" w:rsidRDefault="00000000" w:rsidP="00DB7339">
            <w:pPr>
              <w:ind w:left="-96"/>
              <w:rPr>
                <w:rFonts w:cstheme="minorHAnsi"/>
                <w:b/>
                <w:bCs/>
                <w:u w:val="single"/>
              </w:rPr>
            </w:pPr>
            <w:sdt>
              <w:sdtPr>
                <w:rPr>
                  <w:rFonts w:cstheme="minorHAnsi"/>
                  <w:sz w:val="20"/>
                  <w:szCs w:val="20"/>
                </w:rPr>
                <w:id w:val="-21088833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309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156FC5" w14:textId="5FF096C8" w:rsidR="0097356D" w:rsidRDefault="00000000" w:rsidP="00DB7339">
            <w:pPr>
              <w:ind w:left="-96"/>
              <w:rPr>
                <w:rFonts w:cstheme="minorHAnsi"/>
                <w:b/>
                <w:bCs/>
                <w:u w:val="single"/>
              </w:rPr>
            </w:pPr>
            <w:sdt>
              <w:sdtPr>
                <w:rPr>
                  <w:rFonts w:cstheme="minorHAnsi"/>
                  <w:sz w:val="20"/>
                  <w:szCs w:val="20"/>
                </w:rPr>
                <w:id w:val="-16632260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9636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61449386"/>
            <w:placeholder>
              <w:docPart w:val="4B98A9A5D3B84E15A580D1521E1F7E75"/>
            </w:placeholder>
            <w:showingPlcHdr/>
          </w:sdtPr>
          <w:sdtContent>
            <w:tc>
              <w:tcPr>
                <w:tcW w:w="1158" w:type="dxa"/>
                <w:vAlign w:val="center"/>
              </w:tcPr>
              <w:p w14:paraId="246DCB6F" w14:textId="2F68C2D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81849951"/>
            <w:placeholder>
              <w:docPart w:val="90A80179FF544825AD0EA7F2A9D509C3"/>
            </w:placeholder>
            <w:showingPlcHdr/>
          </w:sdtPr>
          <w:sdtContent>
            <w:tc>
              <w:tcPr>
                <w:tcW w:w="2270" w:type="dxa"/>
                <w:vAlign w:val="center"/>
              </w:tcPr>
              <w:p w14:paraId="23222656" w14:textId="660F91AB" w:rsidR="0097356D" w:rsidRDefault="0097356D" w:rsidP="0097356D">
                <w:pPr>
                  <w:rPr>
                    <w:rFonts w:cstheme="minorHAnsi"/>
                    <w:b/>
                    <w:bCs/>
                    <w:u w:val="single"/>
                  </w:rPr>
                </w:pPr>
                <w:r>
                  <w:rPr>
                    <w:rStyle w:val="PlaceholderText"/>
                  </w:rPr>
                  <w:t>Total Reviewed</w:t>
                </w:r>
              </w:p>
            </w:tc>
          </w:sdtContent>
        </w:sdt>
      </w:tr>
      <w:tr w:rsidR="00FF25B8" w14:paraId="4843CB49" w14:textId="77777777" w:rsidTr="009643E7">
        <w:trPr>
          <w:cantSplit/>
        </w:trPr>
        <w:tc>
          <w:tcPr>
            <w:tcW w:w="19440" w:type="dxa"/>
            <w:gridSpan w:val="23"/>
            <w:vAlign w:val="center"/>
          </w:tcPr>
          <w:p w14:paraId="4FAA030C" w14:textId="1F8F52DA" w:rsidR="00FF25B8" w:rsidRDefault="00FF25B8"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Content>
                <w:r>
                  <w:rPr>
                    <w:rStyle w:val="PlaceholderText"/>
                  </w:rPr>
                  <w:t>Enter comments for any deficiencies noted and/or any records where this standard may not be applicable.</w:t>
                </w:r>
              </w:sdtContent>
            </w:sdt>
          </w:p>
        </w:tc>
      </w:tr>
      <w:tr w:rsidR="0097356D" w14:paraId="4C2C499C" w14:textId="77777777" w:rsidTr="009643E7">
        <w:trPr>
          <w:cantSplit/>
        </w:trPr>
        <w:tc>
          <w:tcPr>
            <w:tcW w:w="4312" w:type="dxa"/>
            <w:shd w:val="clear" w:color="auto" w:fill="E5EAF6"/>
            <w:vAlign w:val="center"/>
          </w:tcPr>
          <w:p w14:paraId="053C7EDB" w14:textId="77777777" w:rsidR="0097356D" w:rsidRPr="00A73393" w:rsidRDefault="0097356D" w:rsidP="0097356D">
            <w:pPr>
              <w:rPr>
                <w:sz w:val="12"/>
                <w:szCs w:val="12"/>
              </w:rPr>
            </w:pPr>
          </w:p>
          <w:bookmarkStart w:id="18" w:name="ClinicalRecordReview6"/>
          <w:p w14:paraId="6AE22CDF" w14:textId="2709B177" w:rsidR="0097356D" w:rsidRPr="00794BE6" w:rsidRDefault="0097356D" w:rsidP="0097356D">
            <w:pPr>
              <w:rPr>
                <w:b/>
                <w:bCs/>
              </w:rPr>
            </w:pPr>
            <w:r>
              <w:fldChar w:fldCharType="begin"/>
            </w:r>
            <w:r>
              <w:instrText>HYPERLINK  \l "Med8F6"</w:instrText>
            </w:r>
            <w:r>
              <w:fldChar w:fldCharType="separate"/>
            </w:r>
            <w:r w:rsidRPr="00963EAD">
              <w:rPr>
                <w:rStyle w:val="Hyperlink"/>
                <w:b/>
                <w:bCs/>
              </w:rPr>
              <w:t>8-F-6</w:t>
            </w:r>
            <w:r w:rsidRPr="00963EAD">
              <w:rPr>
                <w:rStyle w:val="Hyperlink"/>
              </w:rPr>
              <w:t xml:space="preserve">  </w:t>
            </w:r>
            <w:r>
              <w:rPr>
                <w:rStyle w:val="Hyperlink"/>
              </w:rPr>
              <w:fldChar w:fldCharType="end"/>
            </w:r>
            <w:r>
              <w:t xml:space="preserve"> </w:t>
            </w:r>
            <w:r w:rsidRPr="00CC680C">
              <w:rPr>
                <w:i/>
                <w:iCs/>
              </w:rPr>
              <w:t>A, B, C-M, C</w:t>
            </w:r>
          </w:p>
          <w:bookmarkEnd w:id="18"/>
          <w:p w14:paraId="6BDA86E2" w14:textId="01E061C0" w:rsidR="0097356D" w:rsidRPr="00D54142" w:rsidRDefault="0097356D" w:rsidP="0097356D">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510374DA" w:rsidR="0097356D" w:rsidRDefault="00000000" w:rsidP="00DB7339">
            <w:pPr>
              <w:ind w:left="-96"/>
              <w:rPr>
                <w:rFonts w:cstheme="minorHAnsi"/>
                <w:b/>
                <w:bCs/>
                <w:u w:val="single"/>
              </w:rPr>
            </w:pPr>
            <w:sdt>
              <w:sdtPr>
                <w:rPr>
                  <w:rFonts w:cstheme="minorHAnsi"/>
                  <w:sz w:val="20"/>
                  <w:szCs w:val="20"/>
                </w:rPr>
                <w:id w:val="4852103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0822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63ABCA" w14:textId="367F9578" w:rsidR="0097356D" w:rsidRDefault="00000000" w:rsidP="00DB7339">
            <w:pPr>
              <w:ind w:left="-96"/>
              <w:rPr>
                <w:rFonts w:cstheme="minorHAnsi"/>
                <w:b/>
                <w:bCs/>
                <w:u w:val="single"/>
              </w:rPr>
            </w:pPr>
            <w:sdt>
              <w:sdtPr>
                <w:rPr>
                  <w:rFonts w:cstheme="minorHAnsi"/>
                  <w:sz w:val="20"/>
                  <w:szCs w:val="20"/>
                </w:rPr>
                <w:id w:val="-5089907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14880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6C25394" w14:textId="231BD584" w:rsidR="0097356D" w:rsidRDefault="00000000" w:rsidP="00DB7339">
            <w:pPr>
              <w:ind w:left="-96"/>
              <w:rPr>
                <w:rFonts w:cstheme="minorHAnsi"/>
                <w:b/>
                <w:bCs/>
                <w:u w:val="single"/>
              </w:rPr>
            </w:pPr>
            <w:sdt>
              <w:sdtPr>
                <w:rPr>
                  <w:rFonts w:cstheme="minorHAnsi"/>
                  <w:sz w:val="20"/>
                  <w:szCs w:val="20"/>
                </w:rPr>
                <w:id w:val="15132580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09559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0D1D86" w14:textId="119872CF" w:rsidR="0097356D" w:rsidRDefault="00000000" w:rsidP="00DB7339">
            <w:pPr>
              <w:ind w:left="-96"/>
              <w:rPr>
                <w:rFonts w:cstheme="minorHAnsi"/>
                <w:b/>
                <w:bCs/>
                <w:u w:val="single"/>
              </w:rPr>
            </w:pPr>
            <w:sdt>
              <w:sdtPr>
                <w:rPr>
                  <w:rFonts w:cstheme="minorHAnsi"/>
                  <w:sz w:val="20"/>
                  <w:szCs w:val="20"/>
                </w:rPr>
                <w:id w:val="-15158313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92719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25F78" w14:textId="5581A0D2" w:rsidR="0097356D" w:rsidRDefault="00000000" w:rsidP="00DB7339">
            <w:pPr>
              <w:ind w:left="-96"/>
              <w:rPr>
                <w:rFonts w:cstheme="minorHAnsi"/>
                <w:b/>
                <w:bCs/>
                <w:u w:val="single"/>
              </w:rPr>
            </w:pPr>
            <w:sdt>
              <w:sdtPr>
                <w:rPr>
                  <w:rFonts w:cstheme="minorHAnsi"/>
                  <w:sz w:val="20"/>
                  <w:szCs w:val="20"/>
                </w:rPr>
                <w:id w:val="-9659635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74476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54481" w14:textId="47A8B410" w:rsidR="0097356D" w:rsidRDefault="00000000" w:rsidP="00DB7339">
            <w:pPr>
              <w:ind w:left="-96"/>
              <w:rPr>
                <w:rFonts w:cstheme="minorHAnsi"/>
                <w:b/>
                <w:bCs/>
                <w:u w:val="single"/>
              </w:rPr>
            </w:pPr>
            <w:sdt>
              <w:sdtPr>
                <w:rPr>
                  <w:rFonts w:cstheme="minorHAnsi"/>
                  <w:sz w:val="20"/>
                  <w:szCs w:val="20"/>
                </w:rPr>
                <w:id w:val="-20515202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5561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A1CE66" w14:textId="62342600" w:rsidR="0097356D" w:rsidRDefault="00000000" w:rsidP="00DB7339">
            <w:pPr>
              <w:ind w:left="-96"/>
              <w:rPr>
                <w:rFonts w:cstheme="minorHAnsi"/>
                <w:b/>
                <w:bCs/>
                <w:u w:val="single"/>
              </w:rPr>
            </w:pPr>
            <w:sdt>
              <w:sdtPr>
                <w:rPr>
                  <w:rFonts w:cstheme="minorHAnsi"/>
                  <w:sz w:val="20"/>
                  <w:szCs w:val="20"/>
                </w:rPr>
                <w:id w:val="-15965513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51047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77E81C" w14:textId="0D8BA8AE" w:rsidR="0097356D" w:rsidRDefault="00000000" w:rsidP="00DB7339">
            <w:pPr>
              <w:ind w:left="-96"/>
              <w:rPr>
                <w:rFonts w:cstheme="minorHAnsi"/>
                <w:b/>
                <w:bCs/>
                <w:u w:val="single"/>
              </w:rPr>
            </w:pPr>
            <w:sdt>
              <w:sdtPr>
                <w:rPr>
                  <w:rFonts w:cstheme="minorHAnsi"/>
                  <w:sz w:val="20"/>
                  <w:szCs w:val="20"/>
                </w:rPr>
                <w:id w:val="-16127344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18436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1057D5" w14:textId="18E90247" w:rsidR="0097356D" w:rsidRDefault="00000000" w:rsidP="00DB7339">
            <w:pPr>
              <w:ind w:left="-96"/>
              <w:rPr>
                <w:rFonts w:cstheme="minorHAnsi"/>
                <w:b/>
                <w:bCs/>
                <w:u w:val="single"/>
              </w:rPr>
            </w:pPr>
            <w:sdt>
              <w:sdtPr>
                <w:rPr>
                  <w:rFonts w:cstheme="minorHAnsi"/>
                  <w:sz w:val="20"/>
                  <w:szCs w:val="20"/>
                </w:rPr>
                <w:id w:val="-16186699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51419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06622A" w14:textId="4F7237A2" w:rsidR="0097356D" w:rsidRDefault="00000000" w:rsidP="00DB7339">
            <w:pPr>
              <w:ind w:left="-96"/>
              <w:rPr>
                <w:rFonts w:cstheme="minorHAnsi"/>
                <w:b/>
                <w:bCs/>
                <w:u w:val="single"/>
              </w:rPr>
            </w:pPr>
            <w:sdt>
              <w:sdtPr>
                <w:rPr>
                  <w:rFonts w:cstheme="minorHAnsi"/>
                  <w:sz w:val="20"/>
                  <w:szCs w:val="20"/>
                </w:rPr>
                <w:id w:val="-424432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15524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F0D2A6" w14:textId="365DB7FC" w:rsidR="0097356D" w:rsidRDefault="00000000" w:rsidP="00DB7339">
            <w:pPr>
              <w:ind w:left="-96"/>
              <w:rPr>
                <w:rFonts w:cstheme="minorHAnsi"/>
                <w:b/>
                <w:bCs/>
                <w:u w:val="single"/>
              </w:rPr>
            </w:pPr>
            <w:sdt>
              <w:sdtPr>
                <w:rPr>
                  <w:rFonts w:cstheme="minorHAnsi"/>
                  <w:sz w:val="20"/>
                  <w:szCs w:val="20"/>
                </w:rPr>
                <w:id w:val="18620044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63500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CE3201" w14:textId="77AE7D69" w:rsidR="0097356D" w:rsidRDefault="00000000" w:rsidP="00DB7339">
            <w:pPr>
              <w:ind w:left="-96"/>
              <w:rPr>
                <w:rFonts w:cstheme="minorHAnsi"/>
                <w:b/>
                <w:bCs/>
                <w:u w:val="single"/>
              </w:rPr>
            </w:pPr>
            <w:sdt>
              <w:sdtPr>
                <w:rPr>
                  <w:rFonts w:cstheme="minorHAnsi"/>
                  <w:sz w:val="20"/>
                  <w:szCs w:val="20"/>
                </w:rPr>
                <w:id w:val="-8968172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64548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61020B" w14:textId="4C0A517E" w:rsidR="0097356D" w:rsidRDefault="00000000" w:rsidP="00DB7339">
            <w:pPr>
              <w:ind w:left="-96"/>
              <w:rPr>
                <w:rFonts w:cstheme="minorHAnsi"/>
                <w:b/>
                <w:bCs/>
                <w:u w:val="single"/>
              </w:rPr>
            </w:pPr>
            <w:sdt>
              <w:sdtPr>
                <w:rPr>
                  <w:rFonts w:cstheme="minorHAnsi"/>
                  <w:sz w:val="20"/>
                  <w:szCs w:val="20"/>
                </w:rPr>
                <w:id w:val="-19129918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65073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9823E1" w14:textId="601D671E" w:rsidR="0097356D" w:rsidRDefault="00000000" w:rsidP="00DB7339">
            <w:pPr>
              <w:ind w:left="-96"/>
              <w:rPr>
                <w:rFonts w:cstheme="minorHAnsi"/>
                <w:b/>
                <w:bCs/>
                <w:u w:val="single"/>
              </w:rPr>
            </w:pPr>
            <w:sdt>
              <w:sdtPr>
                <w:rPr>
                  <w:rFonts w:cstheme="minorHAnsi"/>
                  <w:sz w:val="20"/>
                  <w:szCs w:val="20"/>
                </w:rPr>
                <w:id w:val="-6556773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78366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A55E4E" w14:textId="17FD3EA6" w:rsidR="0097356D" w:rsidRDefault="00000000" w:rsidP="00DB7339">
            <w:pPr>
              <w:ind w:left="-96"/>
              <w:rPr>
                <w:rFonts w:cstheme="minorHAnsi"/>
                <w:b/>
                <w:bCs/>
                <w:u w:val="single"/>
              </w:rPr>
            </w:pPr>
            <w:sdt>
              <w:sdtPr>
                <w:rPr>
                  <w:rFonts w:cstheme="minorHAnsi"/>
                  <w:sz w:val="20"/>
                  <w:szCs w:val="20"/>
                </w:rPr>
                <w:id w:val="4406521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98814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1FC1F0" w14:textId="11EED243" w:rsidR="0097356D" w:rsidRDefault="00000000" w:rsidP="00DB7339">
            <w:pPr>
              <w:ind w:left="-96"/>
              <w:rPr>
                <w:rFonts w:cstheme="minorHAnsi"/>
                <w:b/>
                <w:bCs/>
                <w:u w:val="single"/>
              </w:rPr>
            </w:pPr>
            <w:sdt>
              <w:sdtPr>
                <w:rPr>
                  <w:rFonts w:cstheme="minorHAnsi"/>
                  <w:sz w:val="20"/>
                  <w:szCs w:val="20"/>
                </w:rPr>
                <w:id w:val="10091053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3417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5FC15E" w14:textId="14DE5652" w:rsidR="0097356D" w:rsidRDefault="00000000" w:rsidP="00DB7339">
            <w:pPr>
              <w:ind w:left="-96"/>
              <w:rPr>
                <w:rFonts w:cstheme="minorHAnsi"/>
                <w:b/>
                <w:bCs/>
                <w:u w:val="single"/>
              </w:rPr>
            </w:pPr>
            <w:sdt>
              <w:sdtPr>
                <w:rPr>
                  <w:rFonts w:cstheme="minorHAnsi"/>
                  <w:sz w:val="20"/>
                  <w:szCs w:val="20"/>
                </w:rPr>
                <w:id w:val="-9032176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6439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8A214C" w14:textId="54229441" w:rsidR="0097356D" w:rsidRDefault="00000000" w:rsidP="00DB7339">
            <w:pPr>
              <w:ind w:left="-96"/>
              <w:rPr>
                <w:rFonts w:cstheme="minorHAnsi"/>
                <w:b/>
                <w:bCs/>
                <w:u w:val="single"/>
              </w:rPr>
            </w:pPr>
            <w:sdt>
              <w:sdtPr>
                <w:rPr>
                  <w:rFonts w:cstheme="minorHAnsi"/>
                  <w:sz w:val="20"/>
                  <w:szCs w:val="20"/>
                </w:rPr>
                <w:id w:val="-12631448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7941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2C14B0" w14:textId="0822F7F9" w:rsidR="0097356D" w:rsidRDefault="00000000" w:rsidP="00DB7339">
            <w:pPr>
              <w:ind w:left="-96"/>
              <w:rPr>
                <w:rFonts w:cstheme="minorHAnsi"/>
                <w:b/>
                <w:bCs/>
                <w:u w:val="single"/>
              </w:rPr>
            </w:pPr>
            <w:sdt>
              <w:sdtPr>
                <w:rPr>
                  <w:rFonts w:cstheme="minorHAnsi"/>
                  <w:sz w:val="20"/>
                  <w:szCs w:val="20"/>
                </w:rPr>
                <w:id w:val="-16172092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79720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2260A2" w14:textId="6B4B5384" w:rsidR="0097356D" w:rsidRDefault="00000000" w:rsidP="00DB7339">
            <w:pPr>
              <w:ind w:left="-96"/>
              <w:rPr>
                <w:rFonts w:cstheme="minorHAnsi"/>
                <w:b/>
                <w:bCs/>
                <w:u w:val="single"/>
              </w:rPr>
            </w:pPr>
            <w:sdt>
              <w:sdtPr>
                <w:rPr>
                  <w:rFonts w:cstheme="minorHAnsi"/>
                  <w:sz w:val="20"/>
                  <w:szCs w:val="20"/>
                </w:rPr>
                <w:id w:val="-8824790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1131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4647275"/>
            <w:placeholder>
              <w:docPart w:val="F1E535BC638A4E43BFC308B0E35B8525"/>
            </w:placeholder>
            <w:showingPlcHdr/>
          </w:sdtPr>
          <w:sdtContent>
            <w:tc>
              <w:tcPr>
                <w:tcW w:w="1158" w:type="dxa"/>
                <w:shd w:val="clear" w:color="auto" w:fill="E5EAF6"/>
                <w:vAlign w:val="center"/>
              </w:tcPr>
              <w:p w14:paraId="10E1DF47" w14:textId="52BA0F11"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92526990"/>
            <w:placeholder>
              <w:docPart w:val="35A64808E66F46FC81FB7D75D5BB515A"/>
            </w:placeholder>
            <w:showingPlcHdr/>
          </w:sdtPr>
          <w:sdtContent>
            <w:tc>
              <w:tcPr>
                <w:tcW w:w="2270" w:type="dxa"/>
                <w:shd w:val="clear" w:color="auto" w:fill="E5EAF6"/>
                <w:vAlign w:val="center"/>
              </w:tcPr>
              <w:p w14:paraId="443F51A7" w14:textId="4F74FB83" w:rsidR="0097356D" w:rsidRDefault="0097356D" w:rsidP="0097356D">
                <w:pPr>
                  <w:rPr>
                    <w:rFonts w:cstheme="minorHAnsi"/>
                    <w:b/>
                    <w:bCs/>
                    <w:u w:val="single"/>
                  </w:rPr>
                </w:pPr>
                <w:r>
                  <w:rPr>
                    <w:rStyle w:val="PlaceholderText"/>
                  </w:rPr>
                  <w:t>Total Reviewed</w:t>
                </w:r>
              </w:p>
            </w:tc>
          </w:sdtContent>
        </w:sdt>
      </w:tr>
      <w:tr w:rsidR="009B60E6" w14:paraId="14203FB6" w14:textId="77777777" w:rsidTr="009643E7">
        <w:trPr>
          <w:cantSplit/>
        </w:trPr>
        <w:tc>
          <w:tcPr>
            <w:tcW w:w="19440" w:type="dxa"/>
            <w:gridSpan w:val="23"/>
            <w:shd w:val="clear" w:color="auto" w:fill="E5EAF6"/>
            <w:vAlign w:val="center"/>
          </w:tcPr>
          <w:p w14:paraId="59EDD564" w14:textId="348D8A97" w:rsidR="009B60E6" w:rsidRDefault="009B60E6"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Content>
                <w:r>
                  <w:rPr>
                    <w:rStyle w:val="PlaceholderText"/>
                  </w:rPr>
                  <w:t>Enter comments for any deficiencies noted and/or any records where this standard may not be applicable.</w:t>
                </w:r>
              </w:sdtContent>
            </w:sdt>
          </w:p>
        </w:tc>
      </w:tr>
      <w:tr w:rsidR="0097356D" w14:paraId="241318FE" w14:textId="77777777" w:rsidTr="009643E7">
        <w:trPr>
          <w:cantSplit/>
        </w:trPr>
        <w:tc>
          <w:tcPr>
            <w:tcW w:w="4312" w:type="dxa"/>
            <w:vAlign w:val="center"/>
          </w:tcPr>
          <w:p w14:paraId="609680DF" w14:textId="77777777" w:rsidR="0097356D" w:rsidRPr="00942CC5" w:rsidRDefault="0097356D" w:rsidP="0097356D">
            <w:pPr>
              <w:rPr>
                <w:b/>
                <w:sz w:val="12"/>
                <w:szCs w:val="12"/>
              </w:rPr>
            </w:pPr>
          </w:p>
          <w:p w14:paraId="2D461520" w14:textId="3862E810" w:rsidR="0097356D" w:rsidRPr="00794BE6" w:rsidRDefault="00000000" w:rsidP="0097356D">
            <w:pPr>
              <w:rPr>
                <w:b/>
                <w:bCs/>
              </w:rPr>
            </w:pPr>
            <w:hyperlink w:anchor="Med8F7" w:history="1">
              <w:r w:rsidR="0097356D" w:rsidRPr="00963EAD">
                <w:rPr>
                  <w:rStyle w:val="Hyperlink"/>
                  <w:b/>
                  <w:bCs/>
                </w:rPr>
                <w:t>8-F-7</w:t>
              </w:r>
              <w:r w:rsidR="0097356D" w:rsidRPr="00963EAD">
                <w:rPr>
                  <w:rStyle w:val="Hyperlink"/>
                </w:rPr>
                <w:t xml:space="preserve">  </w:t>
              </w:r>
            </w:hyperlink>
            <w:r w:rsidR="0097356D">
              <w:t xml:space="preserve"> </w:t>
            </w:r>
            <w:r w:rsidR="0097356D" w:rsidRPr="00CC680C">
              <w:rPr>
                <w:i/>
                <w:iCs/>
              </w:rPr>
              <w:t>A, B, C-M, C</w:t>
            </w:r>
          </w:p>
          <w:p w14:paraId="3438EF8D" w14:textId="74A524E5" w:rsidR="0097356D" w:rsidRPr="001A2B05" w:rsidRDefault="0097356D" w:rsidP="0097356D">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68F088DB" w:rsidR="0097356D" w:rsidRDefault="00000000" w:rsidP="00DB7339">
            <w:pPr>
              <w:ind w:left="-96"/>
              <w:rPr>
                <w:rFonts w:cstheme="minorHAnsi"/>
                <w:b/>
                <w:bCs/>
                <w:u w:val="single"/>
              </w:rPr>
            </w:pPr>
            <w:sdt>
              <w:sdtPr>
                <w:rPr>
                  <w:rFonts w:cstheme="minorHAnsi"/>
                  <w:sz w:val="20"/>
                  <w:szCs w:val="20"/>
                </w:rPr>
                <w:id w:val="7251079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12660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549E8E" w14:textId="0408874F" w:rsidR="0097356D" w:rsidRDefault="00000000" w:rsidP="00DB7339">
            <w:pPr>
              <w:ind w:left="-96"/>
              <w:rPr>
                <w:rFonts w:cstheme="minorHAnsi"/>
                <w:b/>
                <w:bCs/>
                <w:u w:val="single"/>
              </w:rPr>
            </w:pPr>
            <w:sdt>
              <w:sdtPr>
                <w:rPr>
                  <w:rFonts w:cstheme="minorHAnsi"/>
                  <w:sz w:val="20"/>
                  <w:szCs w:val="20"/>
                </w:rPr>
                <w:id w:val="17744329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380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38DDE" w14:textId="5C1CED65" w:rsidR="0097356D" w:rsidRDefault="00000000" w:rsidP="00DB7339">
            <w:pPr>
              <w:ind w:left="-96"/>
              <w:rPr>
                <w:rFonts w:cstheme="minorHAnsi"/>
                <w:b/>
                <w:bCs/>
                <w:u w:val="single"/>
              </w:rPr>
            </w:pPr>
            <w:sdt>
              <w:sdtPr>
                <w:rPr>
                  <w:rFonts w:cstheme="minorHAnsi"/>
                  <w:sz w:val="20"/>
                  <w:szCs w:val="20"/>
                </w:rPr>
                <w:id w:val="-19572445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93992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766726" w14:textId="161DE0DD" w:rsidR="0097356D" w:rsidRDefault="00000000" w:rsidP="00DB7339">
            <w:pPr>
              <w:ind w:left="-96"/>
              <w:rPr>
                <w:rFonts w:cstheme="minorHAnsi"/>
                <w:b/>
                <w:bCs/>
                <w:u w:val="single"/>
              </w:rPr>
            </w:pPr>
            <w:sdt>
              <w:sdtPr>
                <w:rPr>
                  <w:rFonts w:cstheme="minorHAnsi"/>
                  <w:sz w:val="20"/>
                  <w:szCs w:val="20"/>
                </w:rPr>
                <w:id w:val="9727965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5256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5FED0E" w14:textId="0C872F25" w:rsidR="0097356D" w:rsidRDefault="00000000" w:rsidP="00DB7339">
            <w:pPr>
              <w:ind w:left="-96"/>
              <w:rPr>
                <w:rFonts w:cstheme="minorHAnsi"/>
                <w:b/>
                <w:bCs/>
                <w:u w:val="single"/>
              </w:rPr>
            </w:pPr>
            <w:sdt>
              <w:sdtPr>
                <w:rPr>
                  <w:rFonts w:cstheme="minorHAnsi"/>
                  <w:sz w:val="20"/>
                  <w:szCs w:val="20"/>
                </w:rPr>
                <w:id w:val="-1522390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1910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15FA2A" w14:textId="0D75146D" w:rsidR="0097356D" w:rsidRDefault="00000000" w:rsidP="00DB7339">
            <w:pPr>
              <w:ind w:left="-96"/>
              <w:rPr>
                <w:rFonts w:cstheme="minorHAnsi"/>
                <w:b/>
                <w:bCs/>
                <w:u w:val="single"/>
              </w:rPr>
            </w:pPr>
            <w:sdt>
              <w:sdtPr>
                <w:rPr>
                  <w:rFonts w:cstheme="minorHAnsi"/>
                  <w:sz w:val="20"/>
                  <w:szCs w:val="20"/>
                </w:rPr>
                <w:id w:val="-13059190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7065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B136D" w14:textId="7CFF7B57" w:rsidR="0097356D" w:rsidRDefault="00000000" w:rsidP="00DB7339">
            <w:pPr>
              <w:ind w:left="-96"/>
              <w:rPr>
                <w:rFonts w:cstheme="minorHAnsi"/>
                <w:b/>
                <w:bCs/>
                <w:u w:val="single"/>
              </w:rPr>
            </w:pPr>
            <w:sdt>
              <w:sdtPr>
                <w:rPr>
                  <w:rFonts w:cstheme="minorHAnsi"/>
                  <w:sz w:val="20"/>
                  <w:szCs w:val="20"/>
                </w:rPr>
                <w:id w:val="15644503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4279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C94DADE" w14:textId="73F5933E" w:rsidR="0097356D" w:rsidRDefault="00000000" w:rsidP="00DB7339">
            <w:pPr>
              <w:ind w:left="-96"/>
              <w:rPr>
                <w:rFonts w:cstheme="minorHAnsi"/>
                <w:b/>
                <w:bCs/>
                <w:u w:val="single"/>
              </w:rPr>
            </w:pPr>
            <w:sdt>
              <w:sdtPr>
                <w:rPr>
                  <w:rFonts w:cstheme="minorHAnsi"/>
                  <w:sz w:val="20"/>
                  <w:szCs w:val="20"/>
                </w:rPr>
                <w:id w:val="-14372901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13410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9D5F2D" w14:textId="491D84B4" w:rsidR="0097356D" w:rsidRDefault="00000000" w:rsidP="00DB7339">
            <w:pPr>
              <w:ind w:left="-96"/>
              <w:rPr>
                <w:rFonts w:cstheme="minorHAnsi"/>
                <w:b/>
                <w:bCs/>
                <w:u w:val="single"/>
              </w:rPr>
            </w:pPr>
            <w:sdt>
              <w:sdtPr>
                <w:rPr>
                  <w:rFonts w:cstheme="minorHAnsi"/>
                  <w:sz w:val="20"/>
                  <w:szCs w:val="20"/>
                </w:rPr>
                <w:id w:val="-18735266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92448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590F5A" w14:textId="5E888EBC" w:rsidR="0097356D" w:rsidRDefault="00000000" w:rsidP="00DB7339">
            <w:pPr>
              <w:ind w:left="-96"/>
              <w:rPr>
                <w:rFonts w:cstheme="minorHAnsi"/>
                <w:b/>
                <w:bCs/>
                <w:u w:val="single"/>
              </w:rPr>
            </w:pPr>
            <w:sdt>
              <w:sdtPr>
                <w:rPr>
                  <w:rFonts w:cstheme="minorHAnsi"/>
                  <w:sz w:val="20"/>
                  <w:szCs w:val="20"/>
                </w:rPr>
                <w:id w:val="5893672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8501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AEA68A" w14:textId="36843D05" w:rsidR="0097356D" w:rsidRDefault="00000000" w:rsidP="00DB7339">
            <w:pPr>
              <w:ind w:left="-96"/>
              <w:rPr>
                <w:rFonts w:cstheme="minorHAnsi"/>
                <w:b/>
                <w:bCs/>
                <w:u w:val="single"/>
              </w:rPr>
            </w:pPr>
            <w:sdt>
              <w:sdtPr>
                <w:rPr>
                  <w:rFonts w:cstheme="minorHAnsi"/>
                  <w:sz w:val="20"/>
                  <w:szCs w:val="20"/>
                </w:rPr>
                <w:id w:val="5584491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6467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37FAD5" w14:textId="5653C7FA" w:rsidR="0097356D" w:rsidRDefault="00000000" w:rsidP="00DB7339">
            <w:pPr>
              <w:ind w:left="-96"/>
              <w:rPr>
                <w:rFonts w:cstheme="minorHAnsi"/>
                <w:b/>
                <w:bCs/>
                <w:u w:val="single"/>
              </w:rPr>
            </w:pPr>
            <w:sdt>
              <w:sdtPr>
                <w:rPr>
                  <w:rFonts w:cstheme="minorHAnsi"/>
                  <w:sz w:val="20"/>
                  <w:szCs w:val="20"/>
                </w:rPr>
                <w:id w:val="-9339008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79917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9EC394" w14:textId="71EB6E6F" w:rsidR="0097356D" w:rsidRDefault="00000000" w:rsidP="00DB7339">
            <w:pPr>
              <w:ind w:left="-96"/>
              <w:rPr>
                <w:rFonts w:cstheme="minorHAnsi"/>
                <w:b/>
                <w:bCs/>
                <w:u w:val="single"/>
              </w:rPr>
            </w:pPr>
            <w:sdt>
              <w:sdtPr>
                <w:rPr>
                  <w:rFonts w:cstheme="minorHAnsi"/>
                  <w:sz w:val="20"/>
                  <w:szCs w:val="20"/>
                </w:rPr>
                <w:id w:val="6362276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59436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C1C488" w14:textId="1B30ADB7" w:rsidR="0097356D" w:rsidRDefault="00000000" w:rsidP="00DB7339">
            <w:pPr>
              <w:ind w:left="-96"/>
              <w:rPr>
                <w:rFonts w:cstheme="minorHAnsi"/>
                <w:b/>
                <w:bCs/>
                <w:u w:val="single"/>
              </w:rPr>
            </w:pPr>
            <w:sdt>
              <w:sdtPr>
                <w:rPr>
                  <w:rFonts w:cstheme="minorHAnsi"/>
                  <w:sz w:val="20"/>
                  <w:szCs w:val="20"/>
                </w:rPr>
                <w:id w:val="14651600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06331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9D5EFD" w14:textId="25455B20" w:rsidR="0097356D" w:rsidRDefault="00000000" w:rsidP="00DB7339">
            <w:pPr>
              <w:ind w:left="-96"/>
              <w:rPr>
                <w:rFonts w:cstheme="minorHAnsi"/>
                <w:b/>
                <w:bCs/>
                <w:u w:val="single"/>
              </w:rPr>
            </w:pPr>
            <w:sdt>
              <w:sdtPr>
                <w:rPr>
                  <w:rFonts w:cstheme="minorHAnsi"/>
                  <w:sz w:val="20"/>
                  <w:szCs w:val="20"/>
                </w:rPr>
                <w:id w:val="-17356188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19359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1D1A0" w14:textId="47758985" w:rsidR="0097356D" w:rsidRDefault="00000000" w:rsidP="00DB7339">
            <w:pPr>
              <w:ind w:left="-96"/>
              <w:rPr>
                <w:rFonts w:cstheme="minorHAnsi"/>
                <w:b/>
                <w:bCs/>
                <w:u w:val="single"/>
              </w:rPr>
            </w:pPr>
            <w:sdt>
              <w:sdtPr>
                <w:rPr>
                  <w:rFonts w:cstheme="minorHAnsi"/>
                  <w:sz w:val="20"/>
                  <w:szCs w:val="20"/>
                </w:rPr>
                <w:id w:val="-8611262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710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3A611" w14:textId="4E1B3999" w:rsidR="0097356D" w:rsidRDefault="00000000" w:rsidP="00DB7339">
            <w:pPr>
              <w:ind w:left="-96"/>
              <w:rPr>
                <w:rFonts w:cstheme="minorHAnsi"/>
                <w:b/>
                <w:bCs/>
                <w:u w:val="single"/>
              </w:rPr>
            </w:pPr>
            <w:sdt>
              <w:sdtPr>
                <w:rPr>
                  <w:rFonts w:cstheme="minorHAnsi"/>
                  <w:sz w:val="20"/>
                  <w:szCs w:val="20"/>
                </w:rPr>
                <w:id w:val="-6603135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6761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66A3D5" w14:textId="4810E351" w:rsidR="0097356D" w:rsidRDefault="00000000" w:rsidP="00DB7339">
            <w:pPr>
              <w:ind w:left="-96"/>
              <w:rPr>
                <w:rFonts w:cstheme="minorHAnsi"/>
                <w:b/>
                <w:bCs/>
                <w:u w:val="single"/>
              </w:rPr>
            </w:pPr>
            <w:sdt>
              <w:sdtPr>
                <w:rPr>
                  <w:rFonts w:cstheme="minorHAnsi"/>
                  <w:sz w:val="20"/>
                  <w:szCs w:val="20"/>
                </w:rPr>
                <w:id w:val="19805702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48475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A7EB0F" w14:textId="0D239EFB" w:rsidR="0097356D" w:rsidRDefault="00000000" w:rsidP="00DB7339">
            <w:pPr>
              <w:ind w:left="-96"/>
              <w:rPr>
                <w:rFonts w:cstheme="minorHAnsi"/>
                <w:b/>
                <w:bCs/>
                <w:u w:val="single"/>
              </w:rPr>
            </w:pPr>
            <w:sdt>
              <w:sdtPr>
                <w:rPr>
                  <w:rFonts w:cstheme="minorHAnsi"/>
                  <w:sz w:val="20"/>
                  <w:szCs w:val="20"/>
                </w:rPr>
                <w:id w:val="6593445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3386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F17FA2" w14:textId="4CCE5587" w:rsidR="0097356D" w:rsidRDefault="00000000" w:rsidP="00DB7339">
            <w:pPr>
              <w:ind w:left="-96"/>
              <w:rPr>
                <w:rFonts w:cstheme="minorHAnsi"/>
                <w:b/>
                <w:bCs/>
                <w:u w:val="single"/>
              </w:rPr>
            </w:pPr>
            <w:sdt>
              <w:sdtPr>
                <w:rPr>
                  <w:rFonts w:cstheme="minorHAnsi"/>
                  <w:sz w:val="20"/>
                  <w:szCs w:val="20"/>
                </w:rPr>
                <w:id w:val="-4639693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68445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59607979"/>
            <w:placeholder>
              <w:docPart w:val="D6BF5320B0DD4B8D9880B97653C1D5F4"/>
            </w:placeholder>
            <w:showingPlcHdr/>
          </w:sdtPr>
          <w:sdtContent>
            <w:tc>
              <w:tcPr>
                <w:tcW w:w="1158" w:type="dxa"/>
                <w:vAlign w:val="center"/>
              </w:tcPr>
              <w:p w14:paraId="76BA33E1" w14:textId="08B8AE3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31242360"/>
            <w:placeholder>
              <w:docPart w:val="6388C5E8C00A444EAA6BC4DA3DE98851"/>
            </w:placeholder>
            <w:showingPlcHdr/>
          </w:sdtPr>
          <w:sdtContent>
            <w:tc>
              <w:tcPr>
                <w:tcW w:w="2270" w:type="dxa"/>
                <w:vAlign w:val="center"/>
              </w:tcPr>
              <w:p w14:paraId="60652A42" w14:textId="79764B78" w:rsidR="0097356D" w:rsidRDefault="0097356D" w:rsidP="0097356D">
                <w:pPr>
                  <w:rPr>
                    <w:rFonts w:cstheme="minorHAnsi"/>
                    <w:b/>
                    <w:bCs/>
                    <w:u w:val="single"/>
                  </w:rPr>
                </w:pPr>
                <w:r>
                  <w:rPr>
                    <w:rStyle w:val="PlaceholderText"/>
                  </w:rPr>
                  <w:t>Total Reviewed</w:t>
                </w:r>
              </w:p>
            </w:tc>
          </w:sdtContent>
        </w:sdt>
      </w:tr>
      <w:tr w:rsidR="00F36F8C" w14:paraId="7CDCDA86" w14:textId="77777777" w:rsidTr="009643E7">
        <w:trPr>
          <w:cantSplit/>
        </w:trPr>
        <w:tc>
          <w:tcPr>
            <w:tcW w:w="19440" w:type="dxa"/>
            <w:gridSpan w:val="23"/>
            <w:vAlign w:val="center"/>
          </w:tcPr>
          <w:p w14:paraId="2BF54ECD" w14:textId="69B4E643" w:rsidR="00F36F8C" w:rsidRDefault="00F36F8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Content>
                <w:r>
                  <w:rPr>
                    <w:rStyle w:val="PlaceholderText"/>
                  </w:rPr>
                  <w:t>Enter comments for any deficiencies noted and/or any records where this standard may not be applicable.</w:t>
                </w:r>
              </w:sdtContent>
            </w:sdt>
          </w:p>
        </w:tc>
      </w:tr>
      <w:tr w:rsidR="0097356D" w14:paraId="2D1A4F6E" w14:textId="77777777" w:rsidTr="009643E7">
        <w:trPr>
          <w:cantSplit/>
        </w:trPr>
        <w:tc>
          <w:tcPr>
            <w:tcW w:w="4312" w:type="dxa"/>
            <w:shd w:val="clear" w:color="auto" w:fill="E5EAF6"/>
            <w:vAlign w:val="center"/>
          </w:tcPr>
          <w:p w14:paraId="18B3B177" w14:textId="77777777" w:rsidR="0097356D" w:rsidRPr="00942CC5" w:rsidRDefault="0097356D" w:rsidP="0097356D">
            <w:pPr>
              <w:rPr>
                <w:b/>
                <w:sz w:val="12"/>
                <w:szCs w:val="12"/>
              </w:rPr>
            </w:pPr>
          </w:p>
          <w:p w14:paraId="72BC6DCC" w14:textId="0DD68827" w:rsidR="0097356D" w:rsidRPr="00794BE6" w:rsidRDefault="00000000" w:rsidP="0097356D">
            <w:pPr>
              <w:rPr>
                <w:b/>
                <w:bCs/>
              </w:rPr>
            </w:pPr>
            <w:hyperlink w:anchor="Med8F8" w:history="1">
              <w:r w:rsidR="0097356D" w:rsidRPr="00963EAD">
                <w:rPr>
                  <w:rStyle w:val="Hyperlink"/>
                  <w:b/>
                  <w:bCs/>
                </w:rPr>
                <w:t>8-F-8</w:t>
              </w:r>
            </w:hyperlink>
            <w:r w:rsidR="0097356D" w:rsidRPr="00534738">
              <w:t xml:space="preserve"> </w:t>
            </w:r>
            <w:r w:rsidR="0097356D">
              <w:t xml:space="preserve">  </w:t>
            </w:r>
            <w:r w:rsidR="0097356D" w:rsidRPr="00CC680C">
              <w:rPr>
                <w:i/>
                <w:iCs/>
              </w:rPr>
              <w:t>A, B, C-M, C</w:t>
            </w:r>
          </w:p>
          <w:p w14:paraId="1A239F0E" w14:textId="41CD1B21" w:rsidR="0097356D" w:rsidRPr="001A2B05" w:rsidRDefault="0097356D" w:rsidP="0097356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5C93A1D2" w:rsidR="0097356D" w:rsidRDefault="00000000" w:rsidP="00DB7339">
            <w:pPr>
              <w:ind w:left="-96"/>
              <w:rPr>
                <w:rFonts w:cstheme="minorHAnsi"/>
                <w:b/>
                <w:bCs/>
                <w:u w:val="single"/>
              </w:rPr>
            </w:pPr>
            <w:sdt>
              <w:sdtPr>
                <w:rPr>
                  <w:rFonts w:cstheme="minorHAnsi"/>
                  <w:sz w:val="20"/>
                  <w:szCs w:val="20"/>
                </w:rPr>
                <w:id w:val="-280338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86390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889BA" w14:textId="3A2B8CC6" w:rsidR="0097356D" w:rsidRDefault="00000000" w:rsidP="00DB7339">
            <w:pPr>
              <w:ind w:left="-96"/>
              <w:rPr>
                <w:rFonts w:cstheme="minorHAnsi"/>
                <w:b/>
                <w:bCs/>
                <w:u w:val="single"/>
              </w:rPr>
            </w:pPr>
            <w:sdt>
              <w:sdtPr>
                <w:rPr>
                  <w:rFonts w:cstheme="minorHAnsi"/>
                  <w:sz w:val="20"/>
                  <w:szCs w:val="20"/>
                </w:rPr>
                <w:id w:val="-12425554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71757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486409" w14:textId="2696C4FF" w:rsidR="0097356D" w:rsidRDefault="00000000" w:rsidP="00DB7339">
            <w:pPr>
              <w:ind w:left="-96"/>
              <w:rPr>
                <w:rFonts w:cstheme="minorHAnsi"/>
                <w:b/>
                <w:bCs/>
                <w:u w:val="single"/>
              </w:rPr>
            </w:pPr>
            <w:sdt>
              <w:sdtPr>
                <w:rPr>
                  <w:rFonts w:cstheme="minorHAnsi"/>
                  <w:sz w:val="20"/>
                  <w:szCs w:val="20"/>
                </w:rPr>
                <w:id w:val="4466609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99322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28156" w14:textId="258C8F96" w:rsidR="0097356D" w:rsidRDefault="00000000" w:rsidP="00DB7339">
            <w:pPr>
              <w:ind w:left="-96"/>
              <w:rPr>
                <w:rFonts w:cstheme="minorHAnsi"/>
                <w:b/>
                <w:bCs/>
                <w:u w:val="single"/>
              </w:rPr>
            </w:pPr>
            <w:sdt>
              <w:sdtPr>
                <w:rPr>
                  <w:rFonts w:cstheme="minorHAnsi"/>
                  <w:sz w:val="20"/>
                  <w:szCs w:val="20"/>
                </w:rPr>
                <w:id w:val="-8192686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9046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98B8CE" w14:textId="017FEBD3" w:rsidR="0097356D" w:rsidRDefault="00000000" w:rsidP="00DB7339">
            <w:pPr>
              <w:ind w:left="-96"/>
              <w:rPr>
                <w:rFonts w:cstheme="minorHAnsi"/>
                <w:b/>
                <w:bCs/>
                <w:u w:val="single"/>
              </w:rPr>
            </w:pPr>
            <w:sdt>
              <w:sdtPr>
                <w:rPr>
                  <w:rFonts w:cstheme="minorHAnsi"/>
                  <w:sz w:val="20"/>
                  <w:szCs w:val="20"/>
                </w:rPr>
                <w:id w:val="11706868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6649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67447" w14:textId="6A896B7F" w:rsidR="0097356D" w:rsidRDefault="00000000" w:rsidP="00DB7339">
            <w:pPr>
              <w:ind w:left="-96"/>
              <w:rPr>
                <w:rFonts w:cstheme="minorHAnsi"/>
                <w:b/>
                <w:bCs/>
                <w:u w:val="single"/>
              </w:rPr>
            </w:pPr>
            <w:sdt>
              <w:sdtPr>
                <w:rPr>
                  <w:rFonts w:cstheme="minorHAnsi"/>
                  <w:sz w:val="20"/>
                  <w:szCs w:val="20"/>
                </w:rPr>
                <w:id w:val="484219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729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79F89" w14:textId="55E7C26E" w:rsidR="0097356D" w:rsidRDefault="00000000" w:rsidP="00DB7339">
            <w:pPr>
              <w:ind w:left="-96"/>
              <w:rPr>
                <w:rFonts w:cstheme="minorHAnsi"/>
                <w:b/>
                <w:bCs/>
                <w:u w:val="single"/>
              </w:rPr>
            </w:pPr>
            <w:sdt>
              <w:sdtPr>
                <w:rPr>
                  <w:rFonts w:cstheme="minorHAnsi"/>
                  <w:sz w:val="20"/>
                  <w:szCs w:val="20"/>
                </w:rPr>
                <w:id w:val="12722123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287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10249B" w14:textId="4EE26485" w:rsidR="0097356D" w:rsidRDefault="00000000" w:rsidP="00DB7339">
            <w:pPr>
              <w:ind w:left="-96"/>
              <w:rPr>
                <w:rFonts w:cstheme="minorHAnsi"/>
                <w:b/>
                <w:bCs/>
                <w:u w:val="single"/>
              </w:rPr>
            </w:pPr>
            <w:sdt>
              <w:sdtPr>
                <w:rPr>
                  <w:rFonts w:cstheme="minorHAnsi"/>
                  <w:sz w:val="20"/>
                  <w:szCs w:val="20"/>
                </w:rPr>
                <w:id w:val="9189850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53445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94658" w14:textId="3F514B3D" w:rsidR="0097356D" w:rsidRDefault="00000000" w:rsidP="00DB7339">
            <w:pPr>
              <w:ind w:left="-96"/>
              <w:rPr>
                <w:rFonts w:cstheme="minorHAnsi"/>
                <w:b/>
                <w:bCs/>
                <w:u w:val="single"/>
              </w:rPr>
            </w:pPr>
            <w:sdt>
              <w:sdtPr>
                <w:rPr>
                  <w:rFonts w:cstheme="minorHAnsi"/>
                  <w:sz w:val="20"/>
                  <w:szCs w:val="20"/>
                </w:rPr>
                <w:id w:val="1968244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79899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EC775B" w14:textId="4C427FED" w:rsidR="0097356D" w:rsidRDefault="00000000" w:rsidP="00DB7339">
            <w:pPr>
              <w:ind w:left="-96"/>
              <w:rPr>
                <w:rFonts w:cstheme="minorHAnsi"/>
                <w:b/>
                <w:bCs/>
                <w:u w:val="single"/>
              </w:rPr>
            </w:pPr>
            <w:sdt>
              <w:sdtPr>
                <w:rPr>
                  <w:rFonts w:cstheme="minorHAnsi"/>
                  <w:sz w:val="20"/>
                  <w:szCs w:val="20"/>
                </w:rPr>
                <w:id w:val="-9591864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8809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ABD2A6" w14:textId="4E4D98E3" w:rsidR="0097356D" w:rsidRDefault="00000000" w:rsidP="00DB7339">
            <w:pPr>
              <w:ind w:left="-96"/>
              <w:rPr>
                <w:rFonts w:cstheme="minorHAnsi"/>
                <w:b/>
                <w:bCs/>
                <w:u w:val="single"/>
              </w:rPr>
            </w:pPr>
            <w:sdt>
              <w:sdtPr>
                <w:rPr>
                  <w:rFonts w:cstheme="minorHAnsi"/>
                  <w:sz w:val="20"/>
                  <w:szCs w:val="20"/>
                </w:rPr>
                <w:id w:val="-9713621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00849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7BCF60F" w14:textId="3AFA62A2" w:rsidR="0097356D" w:rsidRDefault="00000000" w:rsidP="00DB7339">
            <w:pPr>
              <w:ind w:left="-96"/>
              <w:rPr>
                <w:rFonts w:cstheme="minorHAnsi"/>
                <w:b/>
                <w:bCs/>
                <w:u w:val="single"/>
              </w:rPr>
            </w:pPr>
            <w:sdt>
              <w:sdtPr>
                <w:rPr>
                  <w:rFonts w:cstheme="minorHAnsi"/>
                  <w:sz w:val="20"/>
                  <w:szCs w:val="20"/>
                </w:rPr>
                <w:id w:val="10296835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38502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38696E" w14:textId="48F0D86C" w:rsidR="0097356D" w:rsidRDefault="00000000" w:rsidP="00DB7339">
            <w:pPr>
              <w:ind w:left="-96"/>
              <w:rPr>
                <w:rFonts w:cstheme="minorHAnsi"/>
                <w:b/>
                <w:bCs/>
                <w:u w:val="single"/>
              </w:rPr>
            </w:pPr>
            <w:sdt>
              <w:sdtPr>
                <w:rPr>
                  <w:rFonts w:cstheme="minorHAnsi"/>
                  <w:sz w:val="20"/>
                  <w:szCs w:val="20"/>
                </w:rPr>
                <w:id w:val="-21171961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85280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315B7A" w14:textId="5564C82C" w:rsidR="0097356D" w:rsidRDefault="00000000" w:rsidP="00DB7339">
            <w:pPr>
              <w:ind w:left="-96"/>
              <w:rPr>
                <w:rFonts w:cstheme="minorHAnsi"/>
                <w:b/>
                <w:bCs/>
                <w:u w:val="single"/>
              </w:rPr>
            </w:pPr>
            <w:sdt>
              <w:sdtPr>
                <w:rPr>
                  <w:rFonts w:cstheme="minorHAnsi"/>
                  <w:sz w:val="20"/>
                  <w:szCs w:val="20"/>
                </w:rPr>
                <w:id w:val="805023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55885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8F5235" w14:textId="2F0A2BFF" w:rsidR="0097356D" w:rsidRDefault="00000000" w:rsidP="00DB7339">
            <w:pPr>
              <w:ind w:left="-96"/>
              <w:rPr>
                <w:rFonts w:cstheme="minorHAnsi"/>
                <w:b/>
                <w:bCs/>
                <w:u w:val="single"/>
              </w:rPr>
            </w:pPr>
            <w:sdt>
              <w:sdtPr>
                <w:rPr>
                  <w:rFonts w:cstheme="minorHAnsi"/>
                  <w:sz w:val="20"/>
                  <w:szCs w:val="20"/>
                </w:rPr>
                <w:id w:val="722470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5388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516A88" w14:textId="5C55DEC5" w:rsidR="0097356D" w:rsidRDefault="00000000" w:rsidP="00DB7339">
            <w:pPr>
              <w:ind w:left="-96"/>
              <w:rPr>
                <w:rFonts w:cstheme="minorHAnsi"/>
                <w:b/>
                <w:bCs/>
                <w:u w:val="single"/>
              </w:rPr>
            </w:pPr>
            <w:sdt>
              <w:sdtPr>
                <w:rPr>
                  <w:rFonts w:cstheme="minorHAnsi"/>
                  <w:sz w:val="20"/>
                  <w:szCs w:val="20"/>
                </w:rPr>
                <w:id w:val="6602726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62048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70D4DB" w14:textId="61B9B228" w:rsidR="0097356D" w:rsidRDefault="00000000" w:rsidP="00DB7339">
            <w:pPr>
              <w:ind w:left="-96"/>
              <w:rPr>
                <w:rFonts w:cstheme="minorHAnsi"/>
                <w:b/>
                <w:bCs/>
                <w:u w:val="single"/>
              </w:rPr>
            </w:pPr>
            <w:sdt>
              <w:sdtPr>
                <w:rPr>
                  <w:rFonts w:cstheme="minorHAnsi"/>
                  <w:sz w:val="20"/>
                  <w:szCs w:val="20"/>
                </w:rPr>
                <w:id w:val="-16781855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00872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A279D2" w14:textId="2DDAAA15" w:rsidR="0097356D" w:rsidRDefault="00000000" w:rsidP="00DB7339">
            <w:pPr>
              <w:ind w:left="-96"/>
              <w:rPr>
                <w:rFonts w:cstheme="minorHAnsi"/>
                <w:b/>
                <w:bCs/>
                <w:u w:val="single"/>
              </w:rPr>
            </w:pPr>
            <w:sdt>
              <w:sdtPr>
                <w:rPr>
                  <w:rFonts w:cstheme="minorHAnsi"/>
                  <w:sz w:val="20"/>
                  <w:szCs w:val="20"/>
                </w:rPr>
                <w:id w:val="-10089739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7090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286A32" w14:textId="6D041AC7" w:rsidR="0097356D" w:rsidRDefault="00000000" w:rsidP="00DB7339">
            <w:pPr>
              <w:ind w:left="-96"/>
              <w:rPr>
                <w:rFonts w:cstheme="minorHAnsi"/>
                <w:b/>
                <w:bCs/>
                <w:u w:val="single"/>
              </w:rPr>
            </w:pPr>
            <w:sdt>
              <w:sdtPr>
                <w:rPr>
                  <w:rFonts w:cstheme="minorHAnsi"/>
                  <w:sz w:val="20"/>
                  <w:szCs w:val="20"/>
                </w:rPr>
                <w:id w:val="6017661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0420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7EDD9A" w14:textId="2A5EAEDA" w:rsidR="0097356D" w:rsidRDefault="00000000" w:rsidP="00DB7339">
            <w:pPr>
              <w:ind w:left="-96"/>
              <w:rPr>
                <w:rFonts w:cstheme="minorHAnsi"/>
                <w:b/>
                <w:bCs/>
                <w:u w:val="single"/>
              </w:rPr>
            </w:pPr>
            <w:sdt>
              <w:sdtPr>
                <w:rPr>
                  <w:rFonts w:cstheme="minorHAnsi"/>
                  <w:sz w:val="20"/>
                  <w:szCs w:val="20"/>
                </w:rPr>
                <w:id w:val="-13422349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5377402"/>
            <w:placeholder>
              <w:docPart w:val="5F2AFF5F57E2406CB854265E345E13B1"/>
            </w:placeholder>
            <w:showingPlcHdr/>
          </w:sdtPr>
          <w:sdtContent>
            <w:tc>
              <w:tcPr>
                <w:tcW w:w="1158" w:type="dxa"/>
                <w:shd w:val="clear" w:color="auto" w:fill="E5EAF6"/>
                <w:vAlign w:val="center"/>
              </w:tcPr>
              <w:p w14:paraId="770823D3" w14:textId="163A37E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05740552"/>
            <w:placeholder>
              <w:docPart w:val="28ED6091D0894FDCB01A5299F18A4247"/>
            </w:placeholder>
            <w:showingPlcHdr/>
          </w:sdtPr>
          <w:sdtContent>
            <w:tc>
              <w:tcPr>
                <w:tcW w:w="2270" w:type="dxa"/>
                <w:shd w:val="clear" w:color="auto" w:fill="E5EAF6"/>
                <w:vAlign w:val="center"/>
              </w:tcPr>
              <w:p w14:paraId="0E534F6A" w14:textId="652083FF" w:rsidR="0097356D" w:rsidRDefault="0097356D" w:rsidP="0097356D">
                <w:pPr>
                  <w:rPr>
                    <w:rFonts w:cstheme="minorHAnsi"/>
                    <w:b/>
                    <w:bCs/>
                    <w:u w:val="single"/>
                  </w:rPr>
                </w:pPr>
                <w:r>
                  <w:rPr>
                    <w:rStyle w:val="PlaceholderText"/>
                  </w:rPr>
                  <w:t>Total Reviewed</w:t>
                </w:r>
              </w:p>
            </w:tc>
          </w:sdtContent>
        </w:sdt>
      </w:tr>
      <w:tr w:rsidR="00564B51" w14:paraId="1BBB1773" w14:textId="77777777" w:rsidTr="009643E7">
        <w:trPr>
          <w:cantSplit/>
        </w:trPr>
        <w:tc>
          <w:tcPr>
            <w:tcW w:w="19440" w:type="dxa"/>
            <w:gridSpan w:val="23"/>
            <w:shd w:val="clear" w:color="auto" w:fill="E5EAF6"/>
            <w:vAlign w:val="center"/>
          </w:tcPr>
          <w:p w14:paraId="4AF7B3D7" w14:textId="7ECCC463"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Content>
                <w:r>
                  <w:rPr>
                    <w:rStyle w:val="PlaceholderText"/>
                  </w:rPr>
                  <w:t>Enter comments for any deficiencies noted and/or any records where this standard may not be applicable.</w:t>
                </w:r>
              </w:sdtContent>
            </w:sdt>
          </w:p>
        </w:tc>
      </w:tr>
      <w:tr w:rsidR="0097356D" w14:paraId="39FB14F8" w14:textId="77777777" w:rsidTr="009643E7">
        <w:trPr>
          <w:cantSplit/>
        </w:trPr>
        <w:tc>
          <w:tcPr>
            <w:tcW w:w="4312" w:type="dxa"/>
            <w:vAlign w:val="center"/>
          </w:tcPr>
          <w:p w14:paraId="1BA26D62" w14:textId="77777777" w:rsidR="0097356D" w:rsidRPr="00942CC5" w:rsidRDefault="0097356D" w:rsidP="0097356D">
            <w:pPr>
              <w:rPr>
                <w:b/>
                <w:sz w:val="12"/>
                <w:szCs w:val="12"/>
              </w:rPr>
            </w:pPr>
          </w:p>
          <w:p w14:paraId="3EB16AC5" w14:textId="79C74A5C" w:rsidR="0097356D" w:rsidRPr="00794BE6" w:rsidRDefault="00000000" w:rsidP="0097356D">
            <w:pPr>
              <w:rPr>
                <w:b/>
                <w:bCs/>
              </w:rPr>
            </w:pPr>
            <w:hyperlink w:anchor="Med8F9" w:history="1">
              <w:r w:rsidR="0097356D" w:rsidRPr="00963EAD">
                <w:rPr>
                  <w:rStyle w:val="Hyperlink"/>
                  <w:b/>
                  <w:bCs/>
                </w:rPr>
                <w:t>8-F-9</w:t>
              </w:r>
            </w:hyperlink>
            <w:r w:rsidR="0097356D" w:rsidRPr="00534738">
              <w:t xml:space="preserve"> </w:t>
            </w:r>
            <w:r w:rsidR="0097356D">
              <w:t xml:space="preserve">  </w:t>
            </w:r>
            <w:r w:rsidR="0097356D" w:rsidRPr="00CC680C">
              <w:rPr>
                <w:i/>
                <w:iCs/>
              </w:rPr>
              <w:t>A, B, C-M, C</w:t>
            </w:r>
          </w:p>
          <w:p w14:paraId="737F502B" w14:textId="3759D813" w:rsidR="0097356D" w:rsidRPr="001A2B05" w:rsidRDefault="0097356D" w:rsidP="0097356D">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08836E5A" w:rsidR="0097356D" w:rsidRDefault="00000000" w:rsidP="00DB7339">
            <w:pPr>
              <w:ind w:left="-96"/>
              <w:rPr>
                <w:rFonts w:cstheme="minorHAnsi"/>
                <w:b/>
                <w:bCs/>
                <w:u w:val="single"/>
              </w:rPr>
            </w:pPr>
            <w:sdt>
              <w:sdtPr>
                <w:rPr>
                  <w:rFonts w:cstheme="minorHAnsi"/>
                  <w:sz w:val="20"/>
                  <w:szCs w:val="20"/>
                </w:rPr>
                <w:id w:val="-5576311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7114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D18459" w14:textId="39F32C7B" w:rsidR="0097356D" w:rsidRDefault="00000000" w:rsidP="00DB7339">
            <w:pPr>
              <w:ind w:left="-96"/>
              <w:rPr>
                <w:rFonts w:cstheme="minorHAnsi"/>
                <w:b/>
                <w:bCs/>
                <w:u w:val="single"/>
              </w:rPr>
            </w:pPr>
            <w:sdt>
              <w:sdtPr>
                <w:rPr>
                  <w:rFonts w:cstheme="minorHAnsi"/>
                  <w:sz w:val="20"/>
                  <w:szCs w:val="20"/>
                </w:rPr>
                <w:id w:val="11793943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2599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CF16D5" w14:textId="29018944" w:rsidR="0097356D" w:rsidRDefault="00000000" w:rsidP="00DB7339">
            <w:pPr>
              <w:ind w:left="-96"/>
              <w:rPr>
                <w:rFonts w:cstheme="minorHAnsi"/>
                <w:b/>
                <w:bCs/>
                <w:u w:val="single"/>
              </w:rPr>
            </w:pPr>
            <w:sdt>
              <w:sdtPr>
                <w:rPr>
                  <w:rFonts w:cstheme="minorHAnsi"/>
                  <w:sz w:val="20"/>
                  <w:szCs w:val="20"/>
                </w:rPr>
                <w:id w:val="-4713661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12649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CABD4AE" w14:textId="408B8AA1" w:rsidR="0097356D" w:rsidRDefault="00000000" w:rsidP="00DB7339">
            <w:pPr>
              <w:ind w:left="-96"/>
              <w:rPr>
                <w:rFonts w:cstheme="minorHAnsi"/>
                <w:b/>
                <w:bCs/>
                <w:u w:val="single"/>
              </w:rPr>
            </w:pPr>
            <w:sdt>
              <w:sdtPr>
                <w:rPr>
                  <w:rFonts w:cstheme="minorHAnsi"/>
                  <w:sz w:val="20"/>
                  <w:szCs w:val="20"/>
                </w:rPr>
                <w:id w:val="-8810959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66104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0ACEE3" w14:textId="14FECDEB" w:rsidR="0097356D" w:rsidRDefault="00000000" w:rsidP="00DB7339">
            <w:pPr>
              <w:ind w:left="-96"/>
              <w:rPr>
                <w:rFonts w:cstheme="minorHAnsi"/>
                <w:b/>
                <w:bCs/>
                <w:u w:val="single"/>
              </w:rPr>
            </w:pPr>
            <w:sdt>
              <w:sdtPr>
                <w:rPr>
                  <w:rFonts w:cstheme="minorHAnsi"/>
                  <w:sz w:val="20"/>
                  <w:szCs w:val="20"/>
                </w:rPr>
                <w:id w:val="8907027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1415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F8C5E" w14:textId="047B9DCB" w:rsidR="0097356D" w:rsidRDefault="00000000" w:rsidP="00DB7339">
            <w:pPr>
              <w:ind w:left="-96"/>
              <w:rPr>
                <w:rFonts w:cstheme="minorHAnsi"/>
                <w:b/>
                <w:bCs/>
                <w:u w:val="single"/>
              </w:rPr>
            </w:pPr>
            <w:sdt>
              <w:sdtPr>
                <w:rPr>
                  <w:rFonts w:cstheme="minorHAnsi"/>
                  <w:sz w:val="20"/>
                  <w:szCs w:val="20"/>
                </w:rPr>
                <w:id w:val="12608720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12108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A8CAF1" w14:textId="0C03F0D4" w:rsidR="0097356D" w:rsidRDefault="00000000" w:rsidP="00DB7339">
            <w:pPr>
              <w:ind w:left="-96"/>
              <w:rPr>
                <w:rFonts w:cstheme="minorHAnsi"/>
                <w:b/>
                <w:bCs/>
                <w:u w:val="single"/>
              </w:rPr>
            </w:pPr>
            <w:sdt>
              <w:sdtPr>
                <w:rPr>
                  <w:rFonts w:cstheme="minorHAnsi"/>
                  <w:sz w:val="20"/>
                  <w:szCs w:val="20"/>
                </w:rPr>
                <w:id w:val="-17881874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27462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7E3C64" w14:textId="3F2A1159" w:rsidR="0097356D" w:rsidRDefault="00000000" w:rsidP="00DB7339">
            <w:pPr>
              <w:ind w:left="-96"/>
              <w:rPr>
                <w:rFonts w:cstheme="minorHAnsi"/>
                <w:b/>
                <w:bCs/>
                <w:u w:val="single"/>
              </w:rPr>
            </w:pPr>
            <w:sdt>
              <w:sdtPr>
                <w:rPr>
                  <w:rFonts w:cstheme="minorHAnsi"/>
                  <w:sz w:val="20"/>
                  <w:szCs w:val="20"/>
                </w:rPr>
                <w:id w:val="-499254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71919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DFB50C" w14:textId="443E7E32" w:rsidR="0097356D" w:rsidRDefault="00000000" w:rsidP="00DB7339">
            <w:pPr>
              <w:ind w:left="-96"/>
              <w:rPr>
                <w:rFonts w:cstheme="minorHAnsi"/>
                <w:b/>
                <w:bCs/>
                <w:u w:val="single"/>
              </w:rPr>
            </w:pPr>
            <w:sdt>
              <w:sdtPr>
                <w:rPr>
                  <w:rFonts w:cstheme="minorHAnsi"/>
                  <w:sz w:val="20"/>
                  <w:szCs w:val="20"/>
                </w:rPr>
                <w:id w:val="14602254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67983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9317CC8" w14:textId="7A07A3D1" w:rsidR="0097356D" w:rsidRDefault="00000000" w:rsidP="00DB7339">
            <w:pPr>
              <w:ind w:left="-96"/>
              <w:rPr>
                <w:rFonts w:cstheme="minorHAnsi"/>
                <w:b/>
                <w:bCs/>
                <w:u w:val="single"/>
              </w:rPr>
            </w:pPr>
            <w:sdt>
              <w:sdtPr>
                <w:rPr>
                  <w:rFonts w:cstheme="minorHAnsi"/>
                  <w:sz w:val="20"/>
                  <w:szCs w:val="20"/>
                </w:rPr>
                <w:id w:val="15947371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09223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CBBF5" w14:textId="3B7FEE18" w:rsidR="0097356D" w:rsidRDefault="00000000" w:rsidP="00DB7339">
            <w:pPr>
              <w:ind w:left="-96"/>
              <w:rPr>
                <w:rFonts w:cstheme="minorHAnsi"/>
                <w:b/>
                <w:bCs/>
                <w:u w:val="single"/>
              </w:rPr>
            </w:pPr>
            <w:sdt>
              <w:sdtPr>
                <w:rPr>
                  <w:rFonts w:cstheme="minorHAnsi"/>
                  <w:sz w:val="20"/>
                  <w:szCs w:val="20"/>
                </w:rPr>
                <w:id w:val="9415743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98283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135B6E" w14:textId="1C73BA1E" w:rsidR="0097356D" w:rsidRDefault="00000000" w:rsidP="00DB7339">
            <w:pPr>
              <w:ind w:left="-96"/>
              <w:rPr>
                <w:rFonts w:cstheme="minorHAnsi"/>
                <w:b/>
                <w:bCs/>
                <w:u w:val="single"/>
              </w:rPr>
            </w:pPr>
            <w:sdt>
              <w:sdtPr>
                <w:rPr>
                  <w:rFonts w:cstheme="minorHAnsi"/>
                  <w:sz w:val="20"/>
                  <w:szCs w:val="20"/>
                </w:rPr>
                <w:id w:val="9280133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92500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A751FF" w14:textId="39FFE9F2" w:rsidR="0097356D" w:rsidRDefault="00000000" w:rsidP="00DB7339">
            <w:pPr>
              <w:ind w:left="-96"/>
              <w:rPr>
                <w:rFonts w:cstheme="minorHAnsi"/>
                <w:b/>
                <w:bCs/>
                <w:u w:val="single"/>
              </w:rPr>
            </w:pPr>
            <w:sdt>
              <w:sdtPr>
                <w:rPr>
                  <w:rFonts w:cstheme="minorHAnsi"/>
                  <w:sz w:val="20"/>
                  <w:szCs w:val="20"/>
                </w:rPr>
                <w:id w:val="4724183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3429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15E9B" w14:textId="35C7E395" w:rsidR="0097356D" w:rsidRDefault="00000000" w:rsidP="00DB7339">
            <w:pPr>
              <w:ind w:left="-96"/>
              <w:rPr>
                <w:rFonts w:cstheme="minorHAnsi"/>
                <w:b/>
                <w:bCs/>
                <w:u w:val="single"/>
              </w:rPr>
            </w:pPr>
            <w:sdt>
              <w:sdtPr>
                <w:rPr>
                  <w:rFonts w:cstheme="minorHAnsi"/>
                  <w:sz w:val="20"/>
                  <w:szCs w:val="20"/>
                </w:rPr>
                <w:id w:val="7352047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88733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973847" w14:textId="1E18E652" w:rsidR="0097356D" w:rsidRDefault="00000000" w:rsidP="00DB7339">
            <w:pPr>
              <w:ind w:left="-96"/>
              <w:rPr>
                <w:rFonts w:cstheme="minorHAnsi"/>
                <w:b/>
                <w:bCs/>
                <w:u w:val="single"/>
              </w:rPr>
            </w:pPr>
            <w:sdt>
              <w:sdtPr>
                <w:rPr>
                  <w:rFonts w:cstheme="minorHAnsi"/>
                  <w:sz w:val="20"/>
                  <w:szCs w:val="20"/>
                </w:rPr>
                <w:id w:val="-13657444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79631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6B8B5" w14:textId="1BD0D2B6" w:rsidR="0097356D" w:rsidRDefault="00000000" w:rsidP="00DB7339">
            <w:pPr>
              <w:ind w:left="-96"/>
              <w:rPr>
                <w:rFonts w:cstheme="minorHAnsi"/>
                <w:b/>
                <w:bCs/>
                <w:u w:val="single"/>
              </w:rPr>
            </w:pPr>
            <w:sdt>
              <w:sdtPr>
                <w:rPr>
                  <w:rFonts w:cstheme="minorHAnsi"/>
                  <w:sz w:val="20"/>
                  <w:szCs w:val="20"/>
                </w:rPr>
                <w:id w:val="-1946679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52482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F8EB72" w14:textId="2FD6A50F" w:rsidR="0097356D" w:rsidRDefault="00000000" w:rsidP="00DB7339">
            <w:pPr>
              <w:ind w:left="-96"/>
              <w:rPr>
                <w:rFonts w:cstheme="minorHAnsi"/>
                <w:b/>
                <w:bCs/>
                <w:u w:val="single"/>
              </w:rPr>
            </w:pPr>
            <w:sdt>
              <w:sdtPr>
                <w:rPr>
                  <w:rFonts w:cstheme="minorHAnsi"/>
                  <w:sz w:val="20"/>
                  <w:szCs w:val="20"/>
                </w:rPr>
                <w:id w:val="8998612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3675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6D5059" w14:textId="329A27BE" w:rsidR="0097356D" w:rsidRDefault="00000000" w:rsidP="00DB7339">
            <w:pPr>
              <w:ind w:left="-96"/>
              <w:rPr>
                <w:rFonts w:cstheme="minorHAnsi"/>
                <w:b/>
                <w:bCs/>
                <w:u w:val="single"/>
              </w:rPr>
            </w:pPr>
            <w:sdt>
              <w:sdtPr>
                <w:rPr>
                  <w:rFonts w:cstheme="minorHAnsi"/>
                  <w:sz w:val="20"/>
                  <w:szCs w:val="20"/>
                </w:rPr>
                <w:id w:val="-16037142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0231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B061AA" w14:textId="4C1C6422" w:rsidR="0097356D" w:rsidRDefault="00000000" w:rsidP="00DB7339">
            <w:pPr>
              <w:ind w:left="-96"/>
              <w:rPr>
                <w:rFonts w:cstheme="minorHAnsi"/>
                <w:b/>
                <w:bCs/>
                <w:u w:val="single"/>
              </w:rPr>
            </w:pPr>
            <w:sdt>
              <w:sdtPr>
                <w:rPr>
                  <w:rFonts w:cstheme="minorHAnsi"/>
                  <w:sz w:val="20"/>
                  <w:szCs w:val="20"/>
                </w:rPr>
                <w:id w:val="20241275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25863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9F9000" w14:textId="62026AEC" w:rsidR="0097356D" w:rsidRDefault="00000000" w:rsidP="00DB7339">
            <w:pPr>
              <w:ind w:left="-96"/>
              <w:rPr>
                <w:rFonts w:cstheme="minorHAnsi"/>
                <w:b/>
                <w:bCs/>
                <w:u w:val="single"/>
              </w:rPr>
            </w:pPr>
            <w:sdt>
              <w:sdtPr>
                <w:rPr>
                  <w:rFonts w:cstheme="minorHAnsi"/>
                  <w:sz w:val="20"/>
                  <w:szCs w:val="20"/>
                </w:rPr>
                <w:id w:val="-5675008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5429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9479552"/>
            <w:placeholder>
              <w:docPart w:val="94C1A2F768354897ABF1807C1EE89BE5"/>
            </w:placeholder>
            <w:showingPlcHdr/>
          </w:sdtPr>
          <w:sdtContent>
            <w:tc>
              <w:tcPr>
                <w:tcW w:w="1158" w:type="dxa"/>
                <w:vAlign w:val="center"/>
              </w:tcPr>
              <w:p w14:paraId="3C64104A" w14:textId="35A071E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269777736"/>
            <w:placeholder>
              <w:docPart w:val="51F0F9A82A744BA2A35EB1C82A53808E"/>
            </w:placeholder>
            <w:showingPlcHdr/>
          </w:sdtPr>
          <w:sdtContent>
            <w:tc>
              <w:tcPr>
                <w:tcW w:w="2270" w:type="dxa"/>
                <w:vAlign w:val="center"/>
              </w:tcPr>
              <w:p w14:paraId="65D1BAE0" w14:textId="3F93459E" w:rsidR="0097356D" w:rsidRDefault="0097356D" w:rsidP="0097356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Content>
                <w:r>
                  <w:rPr>
                    <w:rStyle w:val="PlaceholderText"/>
                  </w:rPr>
                  <w:t>Enter comments for any deficiencies noted and/or any records where this standard may not be applicable.</w:t>
                </w:r>
              </w:sdtContent>
            </w:sdt>
          </w:p>
        </w:tc>
      </w:tr>
      <w:tr w:rsidR="0097356D" w14:paraId="19584109" w14:textId="77777777" w:rsidTr="009643E7">
        <w:trPr>
          <w:cantSplit/>
        </w:trPr>
        <w:tc>
          <w:tcPr>
            <w:tcW w:w="4312" w:type="dxa"/>
            <w:shd w:val="clear" w:color="auto" w:fill="E5EAF6"/>
            <w:vAlign w:val="center"/>
          </w:tcPr>
          <w:p w14:paraId="794D080A" w14:textId="77777777" w:rsidR="0097356D" w:rsidRPr="00942CC5" w:rsidRDefault="0097356D" w:rsidP="0097356D">
            <w:pPr>
              <w:rPr>
                <w:b/>
                <w:sz w:val="12"/>
                <w:szCs w:val="12"/>
              </w:rPr>
            </w:pPr>
          </w:p>
          <w:p w14:paraId="5F671AAB" w14:textId="7F0061CC" w:rsidR="0097356D" w:rsidRPr="00794BE6" w:rsidRDefault="00000000" w:rsidP="0097356D">
            <w:pPr>
              <w:rPr>
                <w:b/>
                <w:bCs/>
              </w:rPr>
            </w:pPr>
            <w:hyperlink w:anchor="Med8F10" w:history="1">
              <w:r w:rsidR="0097356D" w:rsidRPr="00963EAD">
                <w:rPr>
                  <w:rStyle w:val="Hyperlink"/>
                  <w:b/>
                  <w:bCs/>
                </w:rPr>
                <w:t>8-F-10</w:t>
              </w:r>
            </w:hyperlink>
            <w:r w:rsidR="0097356D" w:rsidRPr="00534738">
              <w:t xml:space="preserve"> </w:t>
            </w:r>
            <w:r w:rsidR="0097356D">
              <w:t xml:space="preserve">  </w:t>
            </w:r>
            <w:r w:rsidR="0097356D" w:rsidRPr="00CC680C">
              <w:rPr>
                <w:i/>
                <w:iCs/>
              </w:rPr>
              <w:t>A, B, C-M, C</w:t>
            </w:r>
          </w:p>
          <w:p w14:paraId="16DABCA2" w14:textId="1176FC13" w:rsidR="0097356D" w:rsidRPr="001A2B05" w:rsidRDefault="0097356D" w:rsidP="0097356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32E847BD" w:rsidR="0097356D" w:rsidRDefault="00000000" w:rsidP="00DB7339">
            <w:pPr>
              <w:ind w:left="-96"/>
              <w:rPr>
                <w:rFonts w:cstheme="minorHAnsi"/>
                <w:b/>
                <w:bCs/>
                <w:u w:val="single"/>
              </w:rPr>
            </w:pPr>
            <w:sdt>
              <w:sdtPr>
                <w:rPr>
                  <w:rFonts w:cstheme="minorHAnsi"/>
                  <w:sz w:val="20"/>
                  <w:szCs w:val="20"/>
                </w:rPr>
                <w:id w:val="-2111218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29052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3EBE65" w14:textId="26B3A204" w:rsidR="0097356D" w:rsidRDefault="00000000" w:rsidP="00DB7339">
            <w:pPr>
              <w:ind w:left="-96"/>
              <w:rPr>
                <w:rFonts w:cstheme="minorHAnsi"/>
                <w:b/>
                <w:bCs/>
                <w:u w:val="single"/>
              </w:rPr>
            </w:pPr>
            <w:sdt>
              <w:sdtPr>
                <w:rPr>
                  <w:rFonts w:cstheme="minorHAnsi"/>
                  <w:sz w:val="20"/>
                  <w:szCs w:val="20"/>
                </w:rPr>
                <w:id w:val="1323718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43303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1AE4B5" w14:textId="25F45828" w:rsidR="0097356D" w:rsidRDefault="00000000" w:rsidP="00DB7339">
            <w:pPr>
              <w:ind w:left="-96"/>
              <w:rPr>
                <w:rFonts w:cstheme="minorHAnsi"/>
                <w:b/>
                <w:bCs/>
                <w:u w:val="single"/>
              </w:rPr>
            </w:pPr>
            <w:sdt>
              <w:sdtPr>
                <w:rPr>
                  <w:rFonts w:cstheme="minorHAnsi"/>
                  <w:sz w:val="20"/>
                  <w:szCs w:val="20"/>
                </w:rPr>
                <w:id w:val="-17792547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39478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C4E08E" w14:textId="145F2171" w:rsidR="0097356D" w:rsidRDefault="00000000" w:rsidP="00DB7339">
            <w:pPr>
              <w:ind w:left="-96"/>
              <w:rPr>
                <w:rFonts w:cstheme="minorHAnsi"/>
                <w:b/>
                <w:bCs/>
                <w:u w:val="single"/>
              </w:rPr>
            </w:pPr>
            <w:sdt>
              <w:sdtPr>
                <w:rPr>
                  <w:rFonts w:cstheme="minorHAnsi"/>
                  <w:sz w:val="20"/>
                  <w:szCs w:val="20"/>
                </w:rPr>
                <w:id w:val="6790780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83739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7512C" w14:textId="7D779AC9" w:rsidR="0097356D" w:rsidRDefault="00000000" w:rsidP="00DB7339">
            <w:pPr>
              <w:ind w:left="-96"/>
              <w:rPr>
                <w:rFonts w:cstheme="minorHAnsi"/>
                <w:b/>
                <w:bCs/>
                <w:u w:val="single"/>
              </w:rPr>
            </w:pPr>
            <w:sdt>
              <w:sdtPr>
                <w:rPr>
                  <w:rFonts w:cstheme="minorHAnsi"/>
                  <w:sz w:val="20"/>
                  <w:szCs w:val="20"/>
                </w:rPr>
                <w:id w:val="17054458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6673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21D78E" w14:textId="74082CF5" w:rsidR="0097356D" w:rsidRDefault="00000000" w:rsidP="00DB7339">
            <w:pPr>
              <w:ind w:left="-96"/>
              <w:rPr>
                <w:rFonts w:cstheme="minorHAnsi"/>
                <w:b/>
                <w:bCs/>
                <w:u w:val="single"/>
              </w:rPr>
            </w:pPr>
            <w:sdt>
              <w:sdtPr>
                <w:rPr>
                  <w:rFonts w:cstheme="minorHAnsi"/>
                  <w:sz w:val="20"/>
                  <w:szCs w:val="20"/>
                </w:rPr>
                <w:id w:val="7918783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778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25742DF" w14:textId="2E5F135D" w:rsidR="0097356D" w:rsidRDefault="00000000" w:rsidP="00DB7339">
            <w:pPr>
              <w:ind w:left="-96"/>
              <w:rPr>
                <w:rFonts w:cstheme="minorHAnsi"/>
                <w:b/>
                <w:bCs/>
                <w:u w:val="single"/>
              </w:rPr>
            </w:pPr>
            <w:sdt>
              <w:sdtPr>
                <w:rPr>
                  <w:rFonts w:cstheme="minorHAnsi"/>
                  <w:sz w:val="20"/>
                  <w:szCs w:val="20"/>
                </w:rPr>
                <w:id w:val="-14318818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95403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AD2825" w14:textId="4BCE0260" w:rsidR="0097356D" w:rsidRDefault="00000000" w:rsidP="00DB7339">
            <w:pPr>
              <w:ind w:left="-96"/>
              <w:rPr>
                <w:rFonts w:cstheme="minorHAnsi"/>
                <w:b/>
                <w:bCs/>
                <w:u w:val="single"/>
              </w:rPr>
            </w:pPr>
            <w:sdt>
              <w:sdtPr>
                <w:rPr>
                  <w:rFonts w:cstheme="minorHAnsi"/>
                  <w:sz w:val="20"/>
                  <w:szCs w:val="20"/>
                </w:rPr>
                <w:id w:val="16843136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285840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EA0A0F" w14:textId="172E899C" w:rsidR="0097356D" w:rsidRDefault="00000000" w:rsidP="00DB7339">
            <w:pPr>
              <w:ind w:left="-96"/>
              <w:rPr>
                <w:rFonts w:cstheme="minorHAnsi"/>
                <w:b/>
                <w:bCs/>
                <w:u w:val="single"/>
              </w:rPr>
            </w:pPr>
            <w:sdt>
              <w:sdtPr>
                <w:rPr>
                  <w:rFonts w:cstheme="minorHAnsi"/>
                  <w:sz w:val="20"/>
                  <w:szCs w:val="20"/>
                </w:rPr>
                <w:id w:val="7797670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5106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E90832A" w14:textId="3622BD1E" w:rsidR="0097356D" w:rsidRDefault="00000000" w:rsidP="00DB7339">
            <w:pPr>
              <w:ind w:left="-96"/>
              <w:rPr>
                <w:rFonts w:cstheme="minorHAnsi"/>
                <w:b/>
                <w:bCs/>
                <w:u w:val="single"/>
              </w:rPr>
            </w:pPr>
            <w:sdt>
              <w:sdtPr>
                <w:rPr>
                  <w:rFonts w:cstheme="minorHAnsi"/>
                  <w:sz w:val="20"/>
                  <w:szCs w:val="20"/>
                </w:rPr>
                <w:id w:val="9415792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91055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4D86C" w14:textId="4B5BD513" w:rsidR="0097356D" w:rsidRDefault="00000000" w:rsidP="00DB7339">
            <w:pPr>
              <w:ind w:left="-96"/>
              <w:rPr>
                <w:rFonts w:cstheme="minorHAnsi"/>
                <w:b/>
                <w:bCs/>
                <w:u w:val="single"/>
              </w:rPr>
            </w:pPr>
            <w:sdt>
              <w:sdtPr>
                <w:rPr>
                  <w:rFonts w:cstheme="minorHAnsi"/>
                  <w:sz w:val="20"/>
                  <w:szCs w:val="20"/>
                </w:rPr>
                <w:id w:val="14246860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36599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EF6BF2" w14:textId="19A5EC3F" w:rsidR="0097356D" w:rsidRDefault="00000000" w:rsidP="00DB7339">
            <w:pPr>
              <w:ind w:left="-96"/>
              <w:rPr>
                <w:rFonts w:cstheme="minorHAnsi"/>
                <w:b/>
                <w:bCs/>
                <w:u w:val="single"/>
              </w:rPr>
            </w:pPr>
            <w:sdt>
              <w:sdtPr>
                <w:rPr>
                  <w:rFonts w:cstheme="minorHAnsi"/>
                  <w:sz w:val="20"/>
                  <w:szCs w:val="20"/>
                </w:rPr>
                <w:id w:val="13516022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9966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0CEC0C" w14:textId="3846C972" w:rsidR="0097356D" w:rsidRDefault="00000000" w:rsidP="00DB7339">
            <w:pPr>
              <w:ind w:left="-96"/>
              <w:rPr>
                <w:rFonts w:cstheme="minorHAnsi"/>
                <w:b/>
                <w:bCs/>
                <w:u w:val="single"/>
              </w:rPr>
            </w:pPr>
            <w:sdt>
              <w:sdtPr>
                <w:rPr>
                  <w:rFonts w:cstheme="minorHAnsi"/>
                  <w:sz w:val="20"/>
                  <w:szCs w:val="20"/>
                </w:rPr>
                <w:id w:val="-4094740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6279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846A0" w14:textId="40E79F5D" w:rsidR="0097356D" w:rsidRDefault="00000000" w:rsidP="00DB7339">
            <w:pPr>
              <w:ind w:left="-96"/>
              <w:rPr>
                <w:rFonts w:cstheme="minorHAnsi"/>
                <w:b/>
                <w:bCs/>
                <w:u w:val="single"/>
              </w:rPr>
            </w:pPr>
            <w:sdt>
              <w:sdtPr>
                <w:rPr>
                  <w:rFonts w:cstheme="minorHAnsi"/>
                  <w:sz w:val="20"/>
                  <w:szCs w:val="20"/>
                </w:rPr>
                <w:id w:val="-1578816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89773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4A3FCB" w14:textId="0CD1A837" w:rsidR="0097356D" w:rsidRDefault="00000000" w:rsidP="00DB7339">
            <w:pPr>
              <w:ind w:left="-96"/>
              <w:rPr>
                <w:rFonts w:cstheme="minorHAnsi"/>
                <w:b/>
                <w:bCs/>
                <w:u w:val="single"/>
              </w:rPr>
            </w:pPr>
            <w:sdt>
              <w:sdtPr>
                <w:rPr>
                  <w:rFonts w:cstheme="minorHAnsi"/>
                  <w:sz w:val="20"/>
                  <w:szCs w:val="20"/>
                </w:rPr>
                <w:id w:val="1417835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5283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7E1627" w14:textId="6E9020DA" w:rsidR="0097356D" w:rsidRDefault="00000000" w:rsidP="00DB7339">
            <w:pPr>
              <w:ind w:left="-96"/>
              <w:rPr>
                <w:rFonts w:cstheme="minorHAnsi"/>
                <w:b/>
                <w:bCs/>
                <w:u w:val="single"/>
              </w:rPr>
            </w:pPr>
            <w:sdt>
              <w:sdtPr>
                <w:rPr>
                  <w:rFonts w:cstheme="minorHAnsi"/>
                  <w:sz w:val="20"/>
                  <w:szCs w:val="20"/>
                </w:rPr>
                <w:id w:val="21205696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63380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24B3FB" w14:textId="2C20C596" w:rsidR="0097356D" w:rsidRDefault="00000000" w:rsidP="00DB7339">
            <w:pPr>
              <w:ind w:left="-96"/>
              <w:rPr>
                <w:rFonts w:cstheme="minorHAnsi"/>
                <w:b/>
                <w:bCs/>
                <w:u w:val="single"/>
              </w:rPr>
            </w:pPr>
            <w:sdt>
              <w:sdtPr>
                <w:rPr>
                  <w:rFonts w:cstheme="minorHAnsi"/>
                  <w:sz w:val="20"/>
                  <w:szCs w:val="20"/>
                </w:rPr>
                <w:id w:val="-14234836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9796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19678B" w14:textId="2DD2546C" w:rsidR="0097356D" w:rsidRDefault="00000000" w:rsidP="00DB7339">
            <w:pPr>
              <w:ind w:left="-96"/>
              <w:rPr>
                <w:rFonts w:cstheme="minorHAnsi"/>
                <w:b/>
                <w:bCs/>
                <w:u w:val="single"/>
              </w:rPr>
            </w:pPr>
            <w:sdt>
              <w:sdtPr>
                <w:rPr>
                  <w:rFonts w:cstheme="minorHAnsi"/>
                  <w:sz w:val="20"/>
                  <w:szCs w:val="20"/>
                </w:rPr>
                <w:id w:val="2160240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725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624A6" w14:textId="64B90650" w:rsidR="0097356D" w:rsidRDefault="00000000" w:rsidP="00DB7339">
            <w:pPr>
              <w:ind w:left="-96"/>
              <w:rPr>
                <w:rFonts w:cstheme="minorHAnsi"/>
                <w:b/>
                <w:bCs/>
                <w:u w:val="single"/>
              </w:rPr>
            </w:pPr>
            <w:sdt>
              <w:sdtPr>
                <w:rPr>
                  <w:rFonts w:cstheme="minorHAnsi"/>
                  <w:sz w:val="20"/>
                  <w:szCs w:val="20"/>
                </w:rPr>
                <w:id w:val="15300576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95135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D8D68A" w14:textId="5B952229" w:rsidR="0097356D" w:rsidRDefault="00000000" w:rsidP="00DB7339">
            <w:pPr>
              <w:ind w:left="-96"/>
              <w:rPr>
                <w:rFonts w:cstheme="minorHAnsi"/>
                <w:b/>
                <w:bCs/>
                <w:u w:val="single"/>
              </w:rPr>
            </w:pPr>
            <w:sdt>
              <w:sdtPr>
                <w:rPr>
                  <w:rFonts w:cstheme="minorHAnsi"/>
                  <w:sz w:val="20"/>
                  <w:szCs w:val="20"/>
                </w:rPr>
                <w:id w:val="-16562937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00414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66028911"/>
            <w:placeholder>
              <w:docPart w:val="422F62DC2DCC48DEB6458964E62C0E94"/>
            </w:placeholder>
            <w:showingPlcHdr/>
          </w:sdtPr>
          <w:sdtContent>
            <w:tc>
              <w:tcPr>
                <w:tcW w:w="1158" w:type="dxa"/>
                <w:shd w:val="clear" w:color="auto" w:fill="E5EAF6"/>
                <w:vAlign w:val="center"/>
              </w:tcPr>
              <w:p w14:paraId="21AB24A2" w14:textId="6C4BA7D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05147564"/>
            <w:placeholder>
              <w:docPart w:val="A1BA947C9AEC482585B2E476404F0A2D"/>
            </w:placeholder>
            <w:showingPlcHdr/>
          </w:sdtPr>
          <w:sdtContent>
            <w:tc>
              <w:tcPr>
                <w:tcW w:w="2270" w:type="dxa"/>
                <w:shd w:val="clear" w:color="auto" w:fill="E5EAF6"/>
                <w:vAlign w:val="center"/>
              </w:tcPr>
              <w:p w14:paraId="3DA90CAE" w14:textId="18B783E3" w:rsidR="0097356D" w:rsidRDefault="0097356D" w:rsidP="0097356D">
                <w:pPr>
                  <w:rPr>
                    <w:rFonts w:cstheme="minorHAnsi"/>
                    <w:b/>
                    <w:bCs/>
                    <w:u w:val="single"/>
                  </w:rPr>
                </w:pPr>
                <w:r>
                  <w:rPr>
                    <w:rStyle w:val="PlaceholderText"/>
                  </w:rPr>
                  <w:t>Total Reviewed</w:t>
                </w:r>
              </w:p>
            </w:tc>
          </w:sdtContent>
        </w:sdt>
      </w:tr>
      <w:tr w:rsidR="00564B51" w14:paraId="31D56EF5" w14:textId="77777777" w:rsidTr="009643E7">
        <w:trPr>
          <w:cantSplit/>
        </w:trPr>
        <w:tc>
          <w:tcPr>
            <w:tcW w:w="19440" w:type="dxa"/>
            <w:gridSpan w:val="23"/>
            <w:shd w:val="clear" w:color="auto" w:fill="E5EAF6"/>
            <w:vAlign w:val="center"/>
          </w:tcPr>
          <w:p w14:paraId="26C0143F" w14:textId="342165A8"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Content>
                <w:r>
                  <w:rPr>
                    <w:rStyle w:val="PlaceholderText"/>
                  </w:rPr>
                  <w:t>Enter comments for any deficiencies noted and/or any records where this standard may not be applicable.</w:t>
                </w:r>
              </w:sdtContent>
            </w:sdt>
          </w:p>
        </w:tc>
      </w:tr>
      <w:tr w:rsidR="0097356D" w14:paraId="01B3F646" w14:textId="77777777" w:rsidTr="009643E7">
        <w:trPr>
          <w:cantSplit/>
        </w:trPr>
        <w:tc>
          <w:tcPr>
            <w:tcW w:w="4312" w:type="dxa"/>
            <w:vAlign w:val="center"/>
          </w:tcPr>
          <w:p w14:paraId="7F2C8C0E" w14:textId="77777777" w:rsidR="0097356D" w:rsidRPr="00942CC5" w:rsidRDefault="0097356D" w:rsidP="0097356D">
            <w:pPr>
              <w:rPr>
                <w:b/>
                <w:sz w:val="12"/>
                <w:szCs w:val="12"/>
              </w:rPr>
            </w:pPr>
          </w:p>
          <w:p w14:paraId="40C13EF8" w14:textId="51D85506" w:rsidR="0097356D" w:rsidRPr="00794BE6" w:rsidRDefault="00000000" w:rsidP="0097356D">
            <w:pPr>
              <w:rPr>
                <w:b/>
                <w:bCs/>
              </w:rPr>
            </w:pPr>
            <w:hyperlink w:anchor="Med8F11" w:history="1">
              <w:r w:rsidR="0097356D" w:rsidRPr="0002045F">
                <w:rPr>
                  <w:rStyle w:val="Hyperlink"/>
                  <w:b/>
                  <w:bCs/>
                </w:rPr>
                <w:t>8-F-11</w:t>
              </w:r>
              <w:r w:rsidR="0097356D" w:rsidRPr="0002045F">
                <w:rPr>
                  <w:rStyle w:val="Hyperlink"/>
                </w:rPr>
                <w:t xml:space="preserve">  </w:t>
              </w:r>
            </w:hyperlink>
            <w:r w:rsidR="0097356D">
              <w:t xml:space="preserve"> </w:t>
            </w:r>
            <w:r w:rsidR="0097356D" w:rsidRPr="00CC680C">
              <w:rPr>
                <w:i/>
                <w:iCs/>
              </w:rPr>
              <w:t>A, B, C-M, C</w:t>
            </w:r>
            <w:bookmarkStart w:id="19" w:name="MedWorksheet8"/>
            <w:bookmarkEnd w:id="19"/>
          </w:p>
          <w:p w14:paraId="640E7E13" w14:textId="50999219" w:rsidR="0097356D" w:rsidRPr="001A2B05" w:rsidRDefault="0097356D" w:rsidP="0097356D">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5B3904BA" w:rsidR="0097356D" w:rsidRDefault="00000000" w:rsidP="00DB7339">
            <w:pPr>
              <w:ind w:left="-96"/>
              <w:rPr>
                <w:rFonts w:cstheme="minorHAnsi"/>
                <w:b/>
                <w:bCs/>
                <w:u w:val="single"/>
              </w:rPr>
            </w:pPr>
            <w:sdt>
              <w:sdtPr>
                <w:rPr>
                  <w:rFonts w:cstheme="minorHAnsi"/>
                  <w:sz w:val="20"/>
                  <w:szCs w:val="20"/>
                </w:rPr>
                <w:id w:val="13038836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9964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C37F43" w14:textId="2001D84F" w:rsidR="0097356D" w:rsidRDefault="00000000" w:rsidP="00DB7339">
            <w:pPr>
              <w:ind w:left="-96"/>
              <w:rPr>
                <w:rFonts w:cstheme="minorHAnsi"/>
                <w:b/>
                <w:bCs/>
                <w:u w:val="single"/>
              </w:rPr>
            </w:pPr>
            <w:sdt>
              <w:sdtPr>
                <w:rPr>
                  <w:rFonts w:cstheme="minorHAnsi"/>
                  <w:sz w:val="20"/>
                  <w:szCs w:val="20"/>
                </w:rPr>
                <w:id w:val="18815124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3570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F5F618" w14:textId="323B2C6C" w:rsidR="0097356D" w:rsidRDefault="00000000" w:rsidP="00DB7339">
            <w:pPr>
              <w:ind w:left="-96"/>
              <w:rPr>
                <w:rFonts w:cstheme="minorHAnsi"/>
                <w:b/>
                <w:bCs/>
                <w:u w:val="single"/>
              </w:rPr>
            </w:pPr>
            <w:sdt>
              <w:sdtPr>
                <w:rPr>
                  <w:rFonts w:cstheme="minorHAnsi"/>
                  <w:sz w:val="20"/>
                  <w:szCs w:val="20"/>
                </w:rPr>
                <w:id w:val="20863317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50422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EEDEDF" w14:textId="177CA7EC" w:rsidR="0097356D" w:rsidRDefault="00000000" w:rsidP="00DB7339">
            <w:pPr>
              <w:ind w:left="-96"/>
              <w:rPr>
                <w:rFonts w:cstheme="minorHAnsi"/>
                <w:b/>
                <w:bCs/>
                <w:u w:val="single"/>
              </w:rPr>
            </w:pPr>
            <w:sdt>
              <w:sdtPr>
                <w:rPr>
                  <w:rFonts w:cstheme="minorHAnsi"/>
                  <w:sz w:val="20"/>
                  <w:szCs w:val="20"/>
                </w:rPr>
                <w:id w:val="17772940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32058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E8D6EC" w14:textId="47ED319B" w:rsidR="0097356D" w:rsidRDefault="00000000" w:rsidP="00DB7339">
            <w:pPr>
              <w:ind w:left="-96"/>
              <w:rPr>
                <w:rFonts w:cstheme="minorHAnsi"/>
                <w:b/>
                <w:bCs/>
                <w:u w:val="single"/>
              </w:rPr>
            </w:pPr>
            <w:sdt>
              <w:sdtPr>
                <w:rPr>
                  <w:rFonts w:cstheme="minorHAnsi"/>
                  <w:sz w:val="20"/>
                  <w:szCs w:val="20"/>
                </w:rPr>
                <w:id w:val="16789986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18300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9E145" w14:textId="0C1F9CC6" w:rsidR="0097356D" w:rsidRDefault="00000000" w:rsidP="00DB7339">
            <w:pPr>
              <w:ind w:left="-96"/>
              <w:rPr>
                <w:rFonts w:cstheme="minorHAnsi"/>
                <w:b/>
                <w:bCs/>
                <w:u w:val="single"/>
              </w:rPr>
            </w:pPr>
            <w:sdt>
              <w:sdtPr>
                <w:rPr>
                  <w:rFonts w:cstheme="minorHAnsi"/>
                  <w:sz w:val="20"/>
                  <w:szCs w:val="20"/>
                </w:rPr>
                <w:id w:val="-2080367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67865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093DD1F" w14:textId="47F61232" w:rsidR="0097356D" w:rsidRDefault="00000000" w:rsidP="00DB7339">
            <w:pPr>
              <w:ind w:left="-96"/>
              <w:rPr>
                <w:rFonts w:cstheme="minorHAnsi"/>
                <w:b/>
                <w:bCs/>
                <w:u w:val="single"/>
              </w:rPr>
            </w:pPr>
            <w:sdt>
              <w:sdtPr>
                <w:rPr>
                  <w:rFonts w:cstheme="minorHAnsi"/>
                  <w:sz w:val="20"/>
                  <w:szCs w:val="20"/>
                </w:rPr>
                <w:id w:val="437299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15232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96CBED" w14:textId="7345BB0B" w:rsidR="0097356D" w:rsidRDefault="00000000" w:rsidP="00DB7339">
            <w:pPr>
              <w:ind w:left="-96"/>
              <w:rPr>
                <w:rFonts w:cstheme="minorHAnsi"/>
                <w:b/>
                <w:bCs/>
                <w:u w:val="single"/>
              </w:rPr>
            </w:pPr>
            <w:sdt>
              <w:sdtPr>
                <w:rPr>
                  <w:rFonts w:cstheme="minorHAnsi"/>
                  <w:sz w:val="20"/>
                  <w:szCs w:val="20"/>
                </w:rPr>
                <w:id w:val="4557589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0237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19F885" w14:textId="179592F0" w:rsidR="0097356D" w:rsidRDefault="00000000" w:rsidP="00DB7339">
            <w:pPr>
              <w:ind w:left="-96"/>
              <w:rPr>
                <w:rFonts w:cstheme="minorHAnsi"/>
                <w:b/>
                <w:bCs/>
                <w:u w:val="single"/>
              </w:rPr>
            </w:pPr>
            <w:sdt>
              <w:sdtPr>
                <w:rPr>
                  <w:rFonts w:cstheme="minorHAnsi"/>
                  <w:sz w:val="20"/>
                  <w:szCs w:val="20"/>
                </w:rPr>
                <w:id w:val="9409539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2696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5FF3B6" w14:textId="108DAE89" w:rsidR="0097356D" w:rsidRDefault="00000000" w:rsidP="00DB7339">
            <w:pPr>
              <w:ind w:left="-96"/>
              <w:rPr>
                <w:rFonts w:cstheme="minorHAnsi"/>
                <w:b/>
                <w:bCs/>
                <w:u w:val="single"/>
              </w:rPr>
            </w:pPr>
            <w:sdt>
              <w:sdtPr>
                <w:rPr>
                  <w:rFonts w:cstheme="minorHAnsi"/>
                  <w:sz w:val="20"/>
                  <w:szCs w:val="20"/>
                </w:rPr>
                <w:id w:val="6600421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5068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56E74" w14:textId="2DECF861" w:rsidR="0097356D" w:rsidRDefault="00000000" w:rsidP="00DB7339">
            <w:pPr>
              <w:ind w:left="-96"/>
              <w:rPr>
                <w:rFonts w:cstheme="minorHAnsi"/>
                <w:b/>
                <w:bCs/>
                <w:u w:val="single"/>
              </w:rPr>
            </w:pPr>
            <w:sdt>
              <w:sdtPr>
                <w:rPr>
                  <w:rFonts w:cstheme="minorHAnsi"/>
                  <w:sz w:val="20"/>
                  <w:szCs w:val="20"/>
                </w:rPr>
                <w:id w:val="-15270145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44011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3B09BF" w14:textId="0AFF3FAE" w:rsidR="0097356D" w:rsidRDefault="00000000" w:rsidP="00DB7339">
            <w:pPr>
              <w:ind w:left="-96"/>
              <w:rPr>
                <w:rFonts w:cstheme="minorHAnsi"/>
                <w:b/>
                <w:bCs/>
                <w:u w:val="single"/>
              </w:rPr>
            </w:pPr>
            <w:sdt>
              <w:sdtPr>
                <w:rPr>
                  <w:rFonts w:cstheme="minorHAnsi"/>
                  <w:sz w:val="20"/>
                  <w:szCs w:val="20"/>
                </w:rPr>
                <w:id w:val="4374923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80686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1A14E" w14:textId="056D8441" w:rsidR="0097356D" w:rsidRDefault="00000000" w:rsidP="00DB7339">
            <w:pPr>
              <w:ind w:left="-96"/>
              <w:rPr>
                <w:rFonts w:cstheme="minorHAnsi"/>
                <w:b/>
                <w:bCs/>
                <w:u w:val="single"/>
              </w:rPr>
            </w:pPr>
            <w:sdt>
              <w:sdtPr>
                <w:rPr>
                  <w:rFonts w:cstheme="minorHAnsi"/>
                  <w:sz w:val="20"/>
                  <w:szCs w:val="20"/>
                </w:rPr>
                <w:id w:val="-16065735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51171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C611A8" w14:textId="17070872" w:rsidR="0097356D" w:rsidRDefault="00000000" w:rsidP="00DB7339">
            <w:pPr>
              <w:ind w:left="-96"/>
              <w:rPr>
                <w:rFonts w:cstheme="minorHAnsi"/>
                <w:b/>
                <w:bCs/>
                <w:u w:val="single"/>
              </w:rPr>
            </w:pPr>
            <w:sdt>
              <w:sdtPr>
                <w:rPr>
                  <w:rFonts w:cstheme="minorHAnsi"/>
                  <w:sz w:val="20"/>
                  <w:szCs w:val="20"/>
                </w:rPr>
                <w:id w:val="-10910055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01591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A02CFA" w14:textId="3B73CB0D" w:rsidR="0097356D" w:rsidRDefault="00000000" w:rsidP="00DB7339">
            <w:pPr>
              <w:ind w:left="-96"/>
              <w:rPr>
                <w:rFonts w:cstheme="minorHAnsi"/>
                <w:b/>
                <w:bCs/>
                <w:u w:val="single"/>
              </w:rPr>
            </w:pPr>
            <w:sdt>
              <w:sdtPr>
                <w:rPr>
                  <w:rFonts w:cstheme="minorHAnsi"/>
                  <w:sz w:val="20"/>
                  <w:szCs w:val="20"/>
                </w:rPr>
                <w:id w:val="9943732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927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EA4F95" w14:textId="6D2957A5" w:rsidR="0097356D" w:rsidRDefault="00000000" w:rsidP="00DB7339">
            <w:pPr>
              <w:ind w:left="-96"/>
              <w:rPr>
                <w:rFonts w:cstheme="minorHAnsi"/>
                <w:b/>
                <w:bCs/>
                <w:u w:val="single"/>
              </w:rPr>
            </w:pPr>
            <w:sdt>
              <w:sdtPr>
                <w:rPr>
                  <w:rFonts w:cstheme="minorHAnsi"/>
                  <w:sz w:val="20"/>
                  <w:szCs w:val="20"/>
                </w:rPr>
                <w:id w:val="-20637018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84853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FBDC05" w14:textId="7150128C" w:rsidR="0097356D" w:rsidRDefault="00000000" w:rsidP="00DB7339">
            <w:pPr>
              <w:ind w:left="-96"/>
              <w:rPr>
                <w:rFonts w:cstheme="minorHAnsi"/>
                <w:b/>
                <w:bCs/>
                <w:u w:val="single"/>
              </w:rPr>
            </w:pPr>
            <w:sdt>
              <w:sdtPr>
                <w:rPr>
                  <w:rFonts w:cstheme="minorHAnsi"/>
                  <w:sz w:val="20"/>
                  <w:szCs w:val="20"/>
                </w:rPr>
                <w:id w:val="16241192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63701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34A44D" w14:textId="3D46B09C" w:rsidR="0097356D" w:rsidRDefault="00000000" w:rsidP="00DB7339">
            <w:pPr>
              <w:ind w:left="-96"/>
              <w:rPr>
                <w:rFonts w:cstheme="minorHAnsi"/>
                <w:b/>
                <w:bCs/>
                <w:u w:val="single"/>
              </w:rPr>
            </w:pPr>
            <w:sdt>
              <w:sdtPr>
                <w:rPr>
                  <w:rFonts w:cstheme="minorHAnsi"/>
                  <w:sz w:val="20"/>
                  <w:szCs w:val="20"/>
                </w:rPr>
                <w:id w:val="331702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48618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8FFACF" w14:textId="0E3B5D70" w:rsidR="0097356D" w:rsidRDefault="00000000" w:rsidP="00DB7339">
            <w:pPr>
              <w:ind w:left="-96"/>
              <w:rPr>
                <w:rFonts w:cstheme="minorHAnsi"/>
                <w:b/>
                <w:bCs/>
                <w:u w:val="single"/>
              </w:rPr>
            </w:pPr>
            <w:sdt>
              <w:sdtPr>
                <w:rPr>
                  <w:rFonts w:cstheme="minorHAnsi"/>
                  <w:sz w:val="20"/>
                  <w:szCs w:val="20"/>
                </w:rPr>
                <w:id w:val="-4931866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16409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95B310" w14:textId="50246653" w:rsidR="0097356D" w:rsidRDefault="00000000" w:rsidP="00DB7339">
            <w:pPr>
              <w:ind w:left="-96"/>
              <w:rPr>
                <w:rFonts w:cstheme="minorHAnsi"/>
                <w:b/>
                <w:bCs/>
                <w:u w:val="single"/>
              </w:rPr>
            </w:pPr>
            <w:sdt>
              <w:sdtPr>
                <w:rPr>
                  <w:rFonts w:cstheme="minorHAnsi"/>
                  <w:sz w:val="20"/>
                  <w:szCs w:val="20"/>
                </w:rPr>
                <w:id w:val="18967748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67815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8156570"/>
            <w:placeholder>
              <w:docPart w:val="E38A3E598FFF40799A8032E4B4C619E3"/>
            </w:placeholder>
            <w:showingPlcHdr/>
          </w:sdtPr>
          <w:sdtContent>
            <w:tc>
              <w:tcPr>
                <w:tcW w:w="1158" w:type="dxa"/>
                <w:vAlign w:val="center"/>
              </w:tcPr>
              <w:p w14:paraId="34033AD0" w14:textId="43CB3D5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3981279"/>
            <w:placeholder>
              <w:docPart w:val="B5069315C2BD42EB867306D9E6A5C8E1"/>
            </w:placeholder>
            <w:showingPlcHdr/>
          </w:sdtPr>
          <w:sdtContent>
            <w:tc>
              <w:tcPr>
                <w:tcW w:w="2270" w:type="dxa"/>
                <w:vAlign w:val="center"/>
              </w:tcPr>
              <w:p w14:paraId="7AF41AC5" w14:textId="34790FB8" w:rsidR="0097356D" w:rsidRDefault="0097356D" w:rsidP="0097356D">
                <w:pPr>
                  <w:rPr>
                    <w:rFonts w:cstheme="minorHAnsi"/>
                    <w:b/>
                    <w:bCs/>
                    <w:u w:val="single"/>
                  </w:rPr>
                </w:pPr>
                <w:r>
                  <w:rPr>
                    <w:rStyle w:val="PlaceholderText"/>
                  </w:rPr>
                  <w:t>Total Reviewed</w:t>
                </w:r>
              </w:p>
            </w:tc>
          </w:sdtContent>
        </w:sdt>
      </w:tr>
      <w:tr w:rsidR="00564B51" w14:paraId="14F1D091" w14:textId="77777777" w:rsidTr="009643E7">
        <w:trPr>
          <w:cantSplit/>
        </w:trPr>
        <w:tc>
          <w:tcPr>
            <w:tcW w:w="19440" w:type="dxa"/>
            <w:gridSpan w:val="23"/>
            <w:vAlign w:val="center"/>
          </w:tcPr>
          <w:p w14:paraId="466E6A53" w14:textId="10AEDE0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Content>
                <w:r>
                  <w:rPr>
                    <w:rStyle w:val="PlaceholderText"/>
                  </w:rPr>
                  <w:t>Enter comments for any deficiencies noted and/or any records where this standard may not be applicable.</w:t>
                </w:r>
              </w:sdtContent>
            </w:sdt>
          </w:p>
        </w:tc>
      </w:tr>
      <w:tr w:rsidR="0097356D" w14:paraId="4B3D2DD8" w14:textId="77777777" w:rsidTr="009643E7">
        <w:trPr>
          <w:cantSplit/>
        </w:trPr>
        <w:tc>
          <w:tcPr>
            <w:tcW w:w="4312" w:type="dxa"/>
            <w:shd w:val="clear" w:color="auto" w:fill="E5EAF6"/>
            <w:vAlign w:val="center"/>
          </w:tcPr>
          <w:p w14:paraId="31471794" w14:textId="77777777" w:rsidR="0097356D" w:rsidRPr="00942CC5" w:rsidRDefault="0097356D" w:rsidP="0097356D">
            <w:pPr>
              <w:rPr>
                <w:b/>
                <w:sz w:val="12"/>
                <w:szCs w:val="12"/>
              </w:rPr>
            </w:pPr>
          </w:p>
          <w:p w14:paraId="2B7E5DE3" w14:textId="40A0B763" w:rsidR="0097356D" w:rsidRPr="00347C11" w:rsidRDefault="00000000" w:rsidP="0097356D">
            <w:pPr>
              <w:rPr>
                <w:rFonts w:cstheme="minorHAnsi"/>
                <w:b/>
                <w:bCs/>
              </w:rPr>
            </w:pPr>
            <w:hyperlink w:anchor="Med8G1" w:tooltip="Click to See Full Standard" w:history="1">
              <w:r w:rsidR="0097356D" w:rsidRPr="00A27DFA">
                <w:rPr>
                  <w:rStyle w:val="Hyperlink"/>
                  <w:rFonts w:cstheme="minorHAnsi"/>
                  <w:b/>
                  <w:bCs/>
                </w:rPr>
                <w:t>8-G-1</w:t>
              </w:r>
            </w:hyperlink>
            <w:r w:rsidR="0097356D" w:rsidRPr="00534738">
              <w:t xml:space="preserve"> </w:t>
            </w:r>
            <w:r w:rsidR="0097356D">
              <w:t xml:space="preserve"> </w:t>
            </w:r>
            <w:r w:rsidR="0097356D" w:rsidRPr="00CC680C">
              <w:rPr>
                <w:i/>
                <w:iCs/>
              </w:rPr>
              <w:t xml:space="preserve"> </w:t>
            </w:r>
            <w:bookmarkStart w:id="20" w:name="ClinicalRecordReview7"/>
            <w:r w:rsidR="0097356D" w:rsidRPr="00CC680C">
              <w:rPr>
                <w:i/>
                <w:iCs/>
              </w:rPr>
              <w:t>B, C-M, C</w:t>
            </w:r>
          </w:p>
          <w:bookmarkEnd w:id="20"/>
          <w:p w14:paraId="1BDAF90F" w14:textId="29E48AC2" w:rsidR="0097356D" w:rsidRPr="001A2B05" w:rsidRDefault="0097356D" w:rsidP="0097356D">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5FCD9CFE" w:rsidR="0097356D" w:rsidRDefault="00000000" w:rsidP="00DB7339">
            <w:pPr>
              <w:ind w:left="-96"/>
              <w:rPr>
                <w:rFonts w:cstheme="minorHAnsi"/>
                <w:b/>
                <w:bCs/>
                <w:u w:val="single"/>
              </w:rPr>
            </w:pPr>
            <w:sdt>
              <w:sdtPr>
                <w:rPr>
                  <w:rFonts w:cstheme="minorHAnsi"/>
                  <w:sz w:val="20"/>
                  <w:szCs w:val="20"/>
                </w:rPr>
                <w:id w:val="-17555865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6916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CDC3ED" w14:textId="13A32CE6" w:rsidR="0097356D" w:rsidRDefault="00000000" w:rsidP="00DB7339">
            <w:pPr>
              <w:ind w:left="-96"/>
              <w:rPr>
                <w:rFonts w:cstheme="minorHAnsi"/>
                <w:b/>
                <w:bCs/>
                <w:u w:val="single"/>
              </w:rPr>
            </w:pPr>
            <w:sdt>
              <w:sdtPr>
                <w:rPr>
                  <w:rFonts w:cstheme="minorHAnsi"/>
                  <w:sz w:val="20"/>
                  <w:szCs w:val="20"/>
                </w:rPr>
                <w:id w:val="-4089246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33161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E25C92" w14:textId="77B2E0B2" w:rsidR="0097356D" w:rsidRDefault="00000000" w:rsidP="00DB7339">
            <w:pPr>
              <w:ind w:left="-96"/>
              <w:rPr>
                <w:rFonts w:cstheme="minorHAnsi"/>
                <w:b/>
                <w:bCs/>
                <w:u w:val="single"/>
              </w:rPr>
            </w:pPr>
            <w:sdt>
              <w:sdtPr>
                <w:rPr>
                  <w:rFonts w:cstheme="minorHAnsi"/>
                  <w:sz w:val="20"/>
                  <w:szCs w:val="20"/>
                </w:rPr>
                <w:id w:val="18029533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52428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064872" w14:textId="2E737CE2" w:rsidR="0097356D" w:rsidRDefault="00000000" w:rsidP="00DB7339">
            <w:pPr>
              <w:ind w:left="-96"/>
              <w:rPr>
                <w:rFonts w:cstheme="minorHAnsi"/>
                <w:b/>
                <w:bCs/>
                <w:u w:val="single"/>
              </w:rPr>
            </w:pPr>
            <w:sdt>
              <w:sdtPr>
                <w:rPr>
                  <w:rFonts w:cstheme="minorHAnsi"/>
                  <w:sz w:val="20"/>
                  <w:szCs w:val="20"/>
                </w:rPr>
                <w:id w:val="1094028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28865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161D78" w14:textId="006BD1C7" w:rsidR="0097356D" w:rsidRDefault="00000000" w:rsidP="00DB7339">
            <w:pPr>
              <w:ind w:left="-96"/>
              <w:rPr>
                <w:rFonts w:cstheme="minorHAnsi"/>
                <w:b/>
                <w:bCs/>
                <w:u w:val="single"/>
              </w:rPr>
            </w:pPr>
            <w:sdt>
              <w:sdtPr>
                <w:rPr>
                  <w:rFonts w:cstheme="minorHAnsi"/>
                  <w:sz w:val="20"/>
                  <w:szCs w:val="20"/>
                </w:rPr>
                <w:id w:val="13269428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62965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F757F8D" w14:textId="58F3DCBB" w:rsidR="0097356D" w:rsidRDefault="00000000" w:rsidP="00DB7339">
            <w:pPr>
              <w:ind w:left="-96"/>
              <w:rPr>
                <w:rFonts w:cstheme="minorHAnsi"/>
                <w:b/>
                <w:bCs/>
                <w:u w:val="single"/>
              </w:rPr>
            </w:pPr>
            <w:sdt>
              <w:sdtPr>
                <w:rPr>
                  <w:rFonts w:cstheme="minorHAnsi"/>
                  <w:sz w:val="20"/>
                  <w:szCs w:val="20"/>
                </w:rPr>
                <w:id w:val="11874093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16928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AB20D6" w14:textId="365A5713" w:rsidR="0097356D" w:rsidRDefault="00000000" w:rsidP="00DB7339">
            <w:pPr>
              <w:ind w:left="-96"/>
              <w:rPr>
                <w:rFonts w:cstheme="minorHAnsi"/>
                <w:b/>
                <w:bCs/>
                <w:u w:val="single"/>
              </w:rPr>
            </w:pPr>
            <w:sdt>
              <w:sdtPr>
                <w:rPr>
                  <w:rFonts w:cstheme="minorHAnsi"/>
                  <w:sz w:val="20"/>
                  <w:szCs w:val="20"/>
                </w:rPr>
                <w:id w:val="5889750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3524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1778B3" w14:textId="7AE4BA44" w:rsidR="0097356D" w:rsidRDefault="00000000" w:rsidP="00DB7339">
            <w:pPr>
              <w:ind w:left="-96"/>
              <w:rPr>
                <w:rFonts w:cstheme="minorHAnsi"/>
                <w:b/>
                <w:bCs/>
                <w:u w:val="single"/>
              </w:rPr>
            </w:pPr>
            <w:sdt>
              <w:sdtPr>
                <w:rPr>
                  <w:rFonts w:cstheme="minorHAnsi"/>
                  <w:sz w:val="20"/>
                  <w:szCs w:val="20"/>
                </w:rPr>
                <w:id w:val="2763084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2497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7E4565" w14:textId="4B870017" w:rsidR="0097356D" w:rsidRDefault="00000000" w:rsidP="00DB7339">
            <w:pPr>
              <w:ind w:left="-96"/>
              <w:rPr>
                <w:rFonts w:cstheme="minorHAnsi"/>
                <w:b/>
                <w:bCs/>
                <w:u w:val="single"/>
              </w:rPr>
            </w:pPr>
            <w:sdt>
              <w:sdtPr>
                <w:rPr>
                  <w:rFonts w:cstheme="minorHAnsi"/>
                  <w:sz w:val="20"/>
                  <w:szCs w:val="20"/>
                </w:rPr>
                <w:id w:val="1519566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83767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38E96B" w14:textId="57ED62B7" w:rsidR="0097356D" w:rsidRDefault="00000000" w:rsidP="00DB7339">
            <w:pPr>
              <w:ind w:left="-96"/>
              <w:rPr>
                <w:rFonts w:cstheme="minorHAnsi"/>
                <w:b/>
                <w:bCs/>
                <w:u w:val="single"/>
              </w:rPr>
            </w:pPr>
            <w:sdt>
              <w:sdtPr>
                <w:rPr>
                  <w:rFonts w:cstheme="minorHAnsi"/>
                  <w:sz w:val="20"/>
                  <w:szCs w:val="20"/>
                </w:rPr>
                <w:id w:val="-14701982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69304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F6A6A" w14:textId="27334726" w:rsidR="0097356D" w:rsidRDefault="00000000" w:rsidP="00DB7339">
            <w:pPr>
              <w:ind w:left="-96"/>
              <w:rPr>
                <w:rFonts w:cstheme="minorHAnsi"/>
                <w:b/>
                <w:bCs/>
                <w:u w:val="single"/>
              </w:rPr>
            </w:pPr>
            <w:sdt>
              <w:sdtPr>
                <w:rPr>
                  <w:rFonts w:cstheme="minorHAnsi"/>
                  <w:sz w:val="20"/>
                  <w:szCs w:val="20"/>
                </w:rPr>
                <w:id w:val="-11861374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13501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08240DB" w14:textId="0E732FA8" w:rsidR="0097356D" w:rsidRDefault="00000000" w:rsidP="00DB7339">
            <w:pPr>
              <w:ind w:left="-96"/>
              <w:rPr>
                <w:rFonts w:cstheme="minorHAnsi"/>
                <w:b/>
                <w:bCs/>
                <w:u w:val="single"/>
              </w:rPr>
            </w:pPr>
            <w:sdt>
              <w:sdtPr>
                <w:rPr>
                  <w:rFonts w:cstheme="minorHAnsi"/>
                  <w:sz w:val="20"/>
                  <w:szCs w:val="20"/>
                </w:rPr>
                <w:id w:val="-17929678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37384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FEF9AB" w14:textId="4A28145D" w:rsidR="0097356D" w:rsidRDefault="00000000" w:rsidP="00DB7339">
            <w:pPr>
              <w:ind w:left="-96"/>
              <w:rPr>
                <w:rFonts w:cstheme="minorHAnsi"/>
                <w:b/>
                <w:bCs/>
                <w:u w:val="single"/>
              </w:rPr>
            </w:pPr>
            <w:sdt>
              <w:sdtPr>
                <w:rPr>
                  <w:rFonts w:cstheme="minorHAnsi"/>
                  <w:sz w:val="20"/>
                  <w:szCs w:val="20"/>
                </w:rPr>
                <w:id w:val="2979595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2734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BD110D" w14:textId="198D6128" w:rsidR="0097356D" w:rsidRDefault="00000000" w:rsidP="00DB7339">
            <w:pPr>
              <w:ind w:left="-96"/>
              <w:rPr>
                <w:rFonts w:cstheme="minorHAnsi"/>
                <w:b/>
                <w:bCs/>
                <w:u w:val="single"/>
              </w:rPr>
            </w:pPr>
            <w:sdt>
              <w:sdtPr>
                <w:rPr>
                  <w:rFonts w:cstheme="minorHAnsi"/>
                  <w:sz w:val="20"/>
                  <w:szCs w:val="20"/>
                </w:rPr>
                <w:id w:val="13967860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10436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440A33" w14:textId="0BCB5F8C" w:rsidR="0097356D" w:rsidRDefault="00000000" w:rsidP="00DB7339">
            <w:pPr>
              <w:ind w:left="-96"/>
              <w:rPr>
                <w:rFonts w:cstheme="minorHAnsi"/>
                <w:b/>
                <w:bCs/>
                <w:u w:val="single"/>
              </w:rPr>
            </w:pPr>
            <w:sdt>
              <w:sdtPr>
                <w:rPr>
                  <w:rFonts w:cstheme="minorHAnsi"/>
                  <w:sz w:val="20"/>
                  <w:szCs w:val="20"/>
                </w:rPr>
                <w:id w:val="3530045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01199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47FE47" w14:textId="6CAAD53F" w:rsidR="0097356D" w:rsidRDefault="00000000" w:rsidP="00DB7339">
            <w:pPr>
              <w:ind w:left="-96"/>
              <w:rPr>
                <w:rFonts w:cstheme="minorHAnsi"/>
                <w:b/>
                <w:bCs/>
                <w:u w:val="single"/>
              </w:rPr>
            </w:pPr>
            <w:sdt>
              <w:sdtPr>
                <w:rPr>
                  <w:rFonts w:cstheme="minorHAnsi"/>
                  <w:sz w:val="20"/>
                  <w:szCs w:val="20"/>
                </w:rPr>
                <w:id w:val="21147015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68199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F2A2A9" w14:textId="4E76639F" w:rsidR="0097356D" w:rsidRDefault="00000000" w:rsidP="00DB7339">
            <w:pPr>
              <w:ind w:left="-96"/>
              <w:rPr>
                <w:rFonts w:cstheme="minorHAnsi"/>
                <w:b/>
                <w:bCs/>
                <w:u w:val="single"/>
              </w:rPr>
            </w:pPr>
            <w:sdt>
              <w:sdtPr>
                <w:rPr>
                  <w:rFonts w:cstheme="minorHAnsi"/>
                  <w:sz w:val="20"/>
                  <w:szCs w:val="20"/>
                </w:rPr>
                <w:id w:val="10670778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47899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7286E" w14:textId="45111844" w:rsidR="0097356D" w:rsidRDefault="00000000" w:rsidP="00DB7339">
            <w:pPr>
              <w:ind w:left="-96"/>
              <w:rPr>
                <w:rFonts w:cstheme="minorHAnsi"/>
                <w:b/>
                <w:bCs/>
                <w:u w:val="single"/>
              </w:rPr>
            </w:pPr>
            <w:sdt>
              <w:sdtPr>
                <w:rPr>
                  <w:rFonts w:cstheme="minorHAnsi"/>
                  <w:sz w:val="20"/>
                  <w:szCs w:val="20"/>
                </w:rPr>
                <w:id w:val="-18675915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5466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B6C154" w14:textId="1133B5A1" w:rsidR="0097356D" w:rsidRDefault="00000000" w:rsidP="00DB7339">
            <w:pPr>
              <w:ind w:left="-96"/>
              <w:rPr>
                <w:rFonts w:cstheme="minorHAnsi"/>
                <w:b/>
                <w:bCs/>
                <w:u w:val="single"/>
              </w:rPr>
            </w:pPr>
            <w:sdt>
              <w:sdtPr>
                <w:rPr>
                  <w:rFonts w:cstheme="minorHAnsi"/>
                  <w:sz w:val="20"/>
                  <w:szCs w:val="20"/>
                </w:rPr>
                <w:id w:val="1018808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4226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23844A" w14:textId="659607AD" w:rsidR="0097356D" w:rsidRDefault="00000000" w:rsidP="00DB7339">
            <w:pPr>
              <w:ind w:left="-96"/>
              <w:rPr>
                <w:rFonts w:cstheme="minorHAnsi"/>
                <w:b/>
                <w:bCs/>
                <w:u w:val="single"/>
              </w:rPr>
            </w:pPr>
            <w:sdt>
              <w:sdtPr>
                <w:rPr>
                  <w:rFonts w:cstheme="minorHAnsi"/>
                  <w:sz w:val="20"/>
                  <w:szCs w:val="20"/>
                </w:rPr>
                <w:id w:val="13013433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65845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46297861"/>
            <w:placeholder>
              <w:docPart w:val="A17611D992184168982BEF3260B172B8"/>
            </w:placeholder>
            <w:showingPlcHdr/>
          </w:sdtPr>
          <w:sdtContent>
            <w:tc>
              <w:tcPr>
                <w:tcW w:w="1158" w:type="dxa"/>
                <w:shd w:val="clear" w:color="auto" w:fill="E5EAF6"/>
                <w:vAlign w:val="center"/>
              </w:tcPr>
              <w:p w14:paraId="2C96DD61" w14:textId="6C7A658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25123995"/>
            <w:placeholder>
              <w:docPart w:val="E590A614551C4E91BD3577817D59566D"/>
            </w:placeholder>
            <w:showingPlcHdr/>
          </w:sdtPr>
          <w:sdtContent>
            <w:tc>
              <w:tcPr>
                <w:tcW w:w="2270" w:type="dxa"/>
                <w:shd w:val="clear" w:color="auto" w:fill="E5EAF6"/>
                <w:vAlign w:val="center"/>
              </w:tcPr>
              <w:p w14:paraId="32B7AB8E" w14:textId="5B9F7AA5" w:rsidR="0097356D" w:rsidRDefault="0097356D" w:rsidP="0097356D">
                <w:pPr>
                  <w:rPr>
                    <w:rFonts w:cstheme="minorHAnsi"/>
                    <w:b/>
                    <w:bCs/>
                    <w:u w:val="single"/>
                  </w:rPr>
                </w:pPr>
                <w:r>
                  <w:rPr>
                    <w:rStyle w:val="PlaceholderText"/>
                  </w:rPr>
                  <w:t>Total Reviewed</w:t>
                </w:r>
              </w:p>
            </w:tc>
          </w:sdtContent>
        </w:sdt>
      </w:tr>
      <w:tr w:rsidR="00564B51" w14:paraId="4FC99097" w14:textId="77777777" w:rsidTr="009643E7">
        <w:trPr>
          <w:cantSplit/>
        </w:trPr>
        <w:tc>
          <w:tcPr>
            <w:tcW w:w="19440" w:type="dxa"/>
            <w:gridSpan w:val="23"/>
            <w:shd w:val="clear" w:color="auto" w:fill="E5EAF6"/>
            <w:vAlign w:val="center"/>
          </w:tcPr>
          <w:p w14:paraId="7EDBC2B5" w14:textId="78A221E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Content>
                <w:r>
                  <w:rPr>
                    <w:rStyle w:val="PlaceholderText"/>
                  </w:rPr>
                  <w:t>Enter comments for any deficiencies noted and/or any records where this standard may not be applicable.</w:t>
                </w:r>
              </w:sdtContent>
            </w:sdt>
          </w:p>
        </w:tc>
      </w:tr>
      <w:tr w:rsidR="0097356D" w14:paraId="48DCEE24" w14:textId="77777777" w:rsidTr="009643E7">
        <w:trPr>
          <w:cantSplit/>
        </w:trPr>
        <w:tc>
          <w:tcPr>
            <w:tcW w:w="4312" w:type="dxa"/>
            <w:vAlign w:val="center"/>
          </w:tcPr>
          <w:p w14:paraId="26D8115B" w14:textId="77777777" w:rsidR="0097356D" w:rsidRPr="0045038E" w:rsidRDefault="0097356D" w:rsidP="0097356D">
            <w:pPr>
              <w:rPr>
                <w:sz w:val="12"/>
                <w:szCs w:val="12"/>
              </w:rPr>
            </w:pPr>
          </w:p>
          <w:p w14:paraId="726E2A52" w14:textId="4A47B978" w:rsidR="0097356D" w:rsidRPr="00347C11" w:rsidRDefault="00000000" w:rsidP="0097356D">
            <w:pPr>
              <w:rPr>
                <w:rFonts w:cstheme="minorHAnsi"/>
                <w:b/>
                <w:bCs/>
              </w:rPr>
            </w:pPr>
            <w:hyperlink w:anchor="Med8H2" w:tooltip="Click to See Full Standard" w:history="1">
              <w:r w:rsidR="0097356D" w:rsidRPr="00A27DFA">
                <w:rPr>
                  <w:rStyle w:val="Hyperlink"/>
                  <w:rFonts w:cstheme="minorHAnsi"/>
                  <w:b/>
                  <w:bCs/>
                </w:rPr>
                <w:t>8-H-2</w:t>
              </w:r>
            </w:hyperlink>
            <w:r w:rsidR="0097356D" w:rsidRPr="00534738">
              <w:t xml:space="preserve"> </w:t>
            </w:r>
            <w:r w:rsidR="0097356D">
              <w:t xml:space="preserve"> </w:t>
            </w:r>
            <w:r w:rsidR="0097356D" w:rsidRPr="00CC680C">
              <w:rPr>
                <w:i/>
                <w:iCs/>
              </w:rPr>
              <w:t xml:space="preserve"> B, C-M, C</w:t>
            </w:r>
          </w:p>
          <w:p w14:paraId="2D286E13" w14:textId="075A82C7" w:rsidR="0097356D" w:rsidRPr="00D731C6" w:rsidRDefault="0097356D" w:rsidP="0097356D">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31FFAB00" w:rsidR="0097356D" w:rsidRDefault="00000000" w:rsidP="00DB7339">
            <w:pPr>
              <w:ind w:left="-96"/>
              <w:rPr>
                <w:rFonts w:cstheme="minorHAnsi"/>
                <w:b/>
                <w:bCs/>
                <w:u w:val="single"/>
              </w:rPr>
            </w:pPr>
            <w:sdt>
              <w:sdtPr>
                <w:rPr>
                  <w:rFonts w:cstheme="minorHAnsi"/>
                  <w:sz w:val="20"/>
                  <w:szCs w:val="20"/>
                </w:rPr>
                <w:id w:val="-14476946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9951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C23ACA" w14:textId="596CBBDC" w:rsidR="0097356D" w:rsidRDefault="00000000" w:rsidP="00DB7339">
            <w:pPr>
              <w:ind w:left="-96"/>
              <w:rPr>
                <w:rFonts w:cstheme="minorHAnsi"/>
                <w:b/>
                <w:bCs/>
                <w:u w:val="single"/>
              </w:rPr>
            </w:pPr>
            <w:sdt>
              <w:sdtPr>
                <w:rPr>
                  <w:rFonts w:cstheme="minorHAnsi"/>
                  <w:sz w:val="20"/>
                  <w:szCs w:val="20"/>
                </w:rPr>
                <w:id w:val="-6765699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15256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5615F3" w14:textId="55F10876" w:rsidR="0097356D" w:rsidRDefault="00000000" w:rsidP="00DB7339">
            <w:pPr>
              <w:ind w:left="-96"/>
              <w:rPr>
                <w:rFonts w:cstheme="minorHAnsi"/>
                <w:b/>
                <w:bCs/>
                <w:u w:val="single"/>
              </w:rPr>
            </w:pPr>
            <w:sdt>
              <w:sdtPr>
                <w:rPr>
                  <w:rFonts w:cstheme="minorHAnsi"/>
                  <w:sz w:val="20"/>
                  <w:szCs w:val="20"/>
                </w:rPr>
                <w:id w:val="-17151072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4977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94EF75" w14:textId="4134B231" w:rsidR="0097356D" w:rsidRDefault="00000000" w:rsidP="00DB7339">
            <w:pPr>
              <w:ind w:left="-96"/>
              <w:rPr>
                <w:rFonts w:cstheme="minorHAnsi"/>
                <w:b/>
                <w:bCs/>
                <w:u w:val="single"/>
              </w:rPr>
            </w:pPr>
            <w:sdt>
              <w:sdtPr>
                <w:rPr>
                  <w:rFonts w:cstheme="minorHAnsi"/>
                  <w:sz w:val="20"/>
                  <w:szCs w:val="20"/>
                </w:rPr>
                <w:id w:val="-9255001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18122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B32FB9" w14:textId="64F07026" w:rsidR="0097356D" w:rsidRDefault="00000000" w:rsidP="00DB7339">
            <w:pPr>
              <w:ind w:left="-96"/>
              <w:rPr>
                <w:rFonts w:cstheme="minorHAnsi"/>
                <w:b/>
                <w:bCs/>
                <w:u w:val="single"/>
              </w:rPr>
            </w:pPr>
            <w:sdt>
              <w:sdtPr>
                <w:rPr>
                  <w:rFonts w:cstheme="minorHAnsi"/>
                  <w:sz w:val="20"/>
                  <w:szCs w:val="20"/>
                </w:rPr>
                <w:id w:val="-13172537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34623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3AAC58" w14:textId="5516562B" w:rsidR="0097356D" w:rsidRDefault="00000000" w:rsidP="00DB7339">
            <w:pPr>
              <w:ind w:left="-96"/>
              <w:rPr>
                <w:rFonts w:cstheme="minorHAnsi"/>
                <w:b/>
                <w:bCs/>
                <w:u w:val="single"/>
              </w:rPr>
            </w:pPr>
            <w:sdt>
              <w:sdtPr>
                <w:rPr>
                  <w:rFonts w:cstheme="minorHAnsi"/>
                  <w:sz w:val="20"/>
                  <w:szCs w:val="20"/>
                </w:rPr>
                <w:id w:val="1792545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8258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F2612A" w14:textId="6FF1244D" w:rsidR="0097356D" w:rsidRDefault="00000000" w:rsidP="00DB7339">
            <w:pPr>
              <w:ind w:left="-96"/>
              <w:rPr>
                <w:rFonts w:cstheme="minorHAnsi"/>
                <w:b/>
                <w:bCs/>
                <w:u w:val="single"/>
              </w:rPr>
            </w:pPr>
            <w:sdt>
              <w:sdtPr>
                <w:rPr>
                  <w:rFonts w:cstheme="minorHAnsi"/>
                  <w:sz w:val="20"/>
                  <w:szCs w:val="20"/>
                </w:rPr>
                <w:id w:val="-18950391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63329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6871E" w14:textId="3C5F6626" w:rsidR="0097356D" w:rsidRDefault="00000000" w:rsidP="00DB7339">
            <w:pPr>
              <w:ind w:left="-96"/>
              <w:rPr>
                <w:rFonts w:cstheme="minorHAnsi"/>
                <w:b/>
                <w:bCs/>
                <w:u w:val="single"/>
              </w:rPr>
            </w:pPr>
            <w:sdt>
              <w:sdtPr>
                <w:rPr>
                  <w:rFonts w:cstheme="minorHAnsi"/>
                  <w:sz w:val="20"/>
                  <w:szCs w:val="20"/>
                </w:rPr>
                <w:id w:val="-12397873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02220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FA2AF0" w14:textId="20467366" w:rsidR="0097356D" w:rsidRDefault="00000000" w:rsidP="00DB7339">
            <w:pPr>
              <w:ind w:left="-96"/>
              <w:rPr>
                <w:rFonts w:cstheme="minorHAnsi"/>
                <w:b/>
                <w:bCs/>
                <w:u w:val="single"/>
              </w:rPr>
            </w:pPr>
            <w:sdt>
              <w:sdtPr>
                <w:rPr>
                  <w:rFonts w:cstheme="minorHAnsi"/>
                  <w:sz w:val="20"/>
                  <w:szCs w:val="20"/>
                </w:rPr>
                <w:id w:val="10591410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0881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4E3D5D" w14:textId="2B087F85" w:rsidR="0097356D" w:rsidRDefault="00000000" w:rsidP="00DB7339">
            <w:pPr>
              <w:ind w:left="-96"/>
              <w:rPr>
                <w:rFonts w:cstheme="minorHAnsi"/>
                <w:b/>
                <w:bCs/>
                <w:u w:val="single"/>
              </w:rPr>
            </w:pPr>
            <w:sdt>
              <w:sdtPr>
                <w:rPr>
                  <w:rFonts w:cstheme="minorHAnsi"/>
                  <w:sz w:val="20"/>
                  <w:szCs w:val="20"/>
                </w:rPr>
                <w:id w:val="-20198411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80391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94DC25" w14:textId="75C01113" w:rsidR="0097356D" w:rsidRDefault="00000000" w:rsidP="00DB7339">
            <w:pPr>
              <w:ind w:left="-96"/>
              <w:rPr>
                <w:rFonts w:cstheme="minorHAnsi"/>
                <w:b/>
                <w:bCs/>
                <w:u w:val="single"/>
              </w:rPr>
            </w:pPr>
            <w:sdt>
              <w:sdtPr>
                <w:rPr>
                  <w:rFonts w:cstheme="minorHAnsi"/>
                  <w:sz w:val="20"/>
                  <w:szCs w:val="20"/>
                </w:rPr>
                <w:id w:val="12196360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5734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E5C97" w14:textId="7A34FBAF" w:rsidR="0097356D" w:rsidRDefault="00000000" w:rsidP="00DB7339">
            <w:pPr>
              <w:ind w:left="-96"/>
              <w:rPr>
                <w:rFonts w:cstheme="minorHAnsi"/>
                <w:b/>
                <w:bCs/>
                <w:u w:val="single"/>
              </w:rPr>
            </w:pPr>
            <w:sdt>
              <w:sdtPr>
                <w:rPr>
                  <w:rFonts w:cstheme="minorHAnsi"/>
                  <w:sz w:val="20"/>
                  <w:szCs w:val="20"/>
                </w:rPr>
                <w:id w:val="19323825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4871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C3154C" w14:textId="446796F8" w:rsidR="0097356D" w:rsidRDefault="00000000" w:rsidP="00DB7339">
            <w:pPr>
              <w:ind w:left="-96"/>
              <w:rPr>
                <w:rFonts w:cstheme="minorHAnsi"/>
                <w:b/>
                <w:bCs/>
                <w:u w:val="single"/>
              </w:rPr>
            </w:pPr>
            <w:sdt>
              <w:sdtPr>
                <w:rPr>
                  <w:rFonts w:cstheme="minorHAnsi"/>
                  <w:sz w:val="20"/>
                  <w:szCs w:val="20"/>
                </w:rPr>
                <w:id w:val="10084142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6357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14FBF9" w14:textId="00195D05" w:rsidR="0097356D" w:rsidRDefault="00000000" w:rsidP="00DB7339">
            <w:pPr>
              <w:ind w:left="-96"/>
              <w:rPr>
                <w:rFonts w:cstheme="minorHAnsi"/>
                <w:b/>
                <w:bCs/>
                <w:u w:val="single"/>
              </w:rPr>
            </w:pPr>
            <w:sdt>
              <w:sdtPr>
                <w:rPr>
                  <w:rFonts w:cstheme="minorHAnsi"/>
                  <w:sz w:val="20"/>
                  <w:szCs w:val="20"/>
                </w:rPr>
                <w:id w:val="1244300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0754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13407F" w14:textId="1DE8F384" w:rsidR="0097356D" w:rsidRDefault="00000000" w:rsidP="00DB7339">
            <w:pPr>
              <w:ind w:left="-96"/>
              <w:rPr>
                <w:rFonts w:cstheme="minorHAnsi"/>
                <w:b/>
                <w:bCs/>
                <w:u w:val="single"/>
              </w:rPr>
            </w:pPr>
            <w:sdt>
              <w:sdtPr>
                <w:rPr>
                  <w:rFonts w:cstheme="minorHAnsi"/>
                  <w:sz w:val="20"/>
                  <w:szCs w:val="20"/>
                </w:rPr>
                <w:id w:val="10551171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75153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9E1516" w14:textId="50D07CDB" w:rsidR="0097356D" w:rsidRDefault="00000000" w:rsidP="00DB7339">
            <w:pPr>
              <w:ind w:left="-96"/>
              <w:rPr>
                <w:rFonts w:cstheme="minorHAnsi"/>
                <w:b/>
                <w:bCs/>
                <w:u w:val="single"/>
              </w:rPr>
            </w:pPr>
            <w:sdt>
              <w:sdtPr>
                <w:rPr>
                  <w:rFonts w:cstheme="minorHAnsi"/>
                  <w:sz w:val="20"/>
                  <w:szCs w:val="20"/>
                </w:rPr>
                <w:id w:val="4268610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66242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9BDBBC" w14:textId="4CD37462" w:rsidR="0097356D" w:rsidRDefault="00000000" w:rsidP="00DB7339">
            <w:pPr>
              <w:ind w:left="-96"/>
              <w:rPr>
                <w:rFonts w:cstheme="minorHAnsi"/>
                <w:b/>
                <w:bCs/>
                <w:u w:val="single"/>
              </w:rPr>
            </w:pPr>
            <w:sdt>
              <w:sdtPr>
                <w:rPr>
                  <w:rFonts w:cstheme="minorHAnsi"/>
                  <w:sz w:val="20"/>
                  <w:szCs w:val="20"/>
                </w:rPr>
                <w:id w:val="13371106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43174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49A6F9" w14:textId="78411F59" w:rsidR="0097356D" w:rsidRDefault="00000000" w:rsidP="00DB7339">
            <w:pPr>
              <w:ind w:left="-96"/>
              <w:rPr>
                <w:rFonts w:cstheme="minorHAnsi"/>
                <w:b/>
                <w:bCs/>
                <w:u w:val="single"/>
              </w:rPr>
            </w:pPr>
            <w:sdt>
              <w:sdtPr>
                <w:rPr>
                  <w:rFonts w:cstheme="minorHAnsi"/>
                  <w:sz w:val="20"/>
                  <w:szCs w:val="20"/>
                </w:rPr>
                <w:id w:val="2046012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81655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97529B" w14:textId="46F1D8AC" w:rsidR="0097356D" w:rsidRDefault="00000000" w:rsidP="00DB7339">
            <w:pPr>
              <w:ind w:left="-96"/>
              <w:rPr>
                <w:rFonts w:cstheme="minorHAnsi"/>
                <w:b/>
                <w:bCs/>
                <w:u w:val="single"/>
              </w:rPr>
            </w:pPr>
            <w:sdt>
              <w:sdtPr>
                <w:rPr>
                  <w:rFonts w:cstheme="minorHAnsi"/>
                  <w:sz w:val="20"/>
                  <w:szCs w:val="20"/>
                </w:rPr>
                <w:id w:val="-2485739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83303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48EE56" w14:textId="0B478591" w:rsidR="0097356D" w:rsidRDefault="00000000" w:rsidP="00DB7339">
            <w:pPr>
              <w:ind w:left="-96"/>
              <w:rPr>
                <w:rFonts w:cstheme="minorHAnsi"/>
                <w:b/>
                <w:bCs/>
                <w:u w:val="single"/>
              </w:rPr>
            </w:pPr>
            <w:sdt>
              <w:sdtPr>
                <w:rPr>
                  <w:rFonts w:cstheme="minorHAnsi"/>
                  <w:sz w:val="20"/>
                  <w:szCs w:val="20"/>
                </w:rPr>
                <w:id w:val="8840671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97603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34950693"/>
            <w:placeholder>
              <w:docPart w:val="0725C772A39249D4BD21F2BB69FFD800"/>
            </w:placeholder>
            <w:showingPlcHdr/>
          </w:sdtPr>
          <w:sdtContent>
            <w:tc>
              <w:tcPr>
                <w:tcW w:w="1158" w:type="dxa"/>
                <w:vAlign w:val="center"/>
              </w:tcPr>
              <w:p w14:paraId="12EC0D8C" w14:textId="5B770AE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50098413"/>
            <w:placeholder>
              <w:docPart w:val="C5B3E42EB67742A78047EA04C5998A95"/>
            </w:placeholder>
            <w:showingPlcHdr/>
          </w:sdtPr>
          <w:sdtContent>
            <w:tc>
              <w:tcPr>
                <w:tcW w:w="2270" w:type="dxa"/>
                <w:vAlign w:val="center"/>
              </w:tcPr>
              <w:p w14:paraId="04D05F19" w14:textId="11DAAAB8" w:rsidR="0097356D" w:rsidRDefault="0097356D" w:rsidP="0097356D">
                <w:pPr>
                  <w:rPr>
                    <w:rFonts w:cstheme="minorHAnsi"/>
                    <w:b/>
                    <w:bCs/>
                    <w:u w:val="single"/>
                  </w:rPr>
                </w:pPr>
                <w:r>
                  <w:rPr>
                    <w:rStyle w:val="PlaceholderText"/>
                  </w:rPr>
                  <w:t>Total Reviewed</w:t>
                </w:r>
              </w:p>
            </w:tc>
          </w:sdtContent>
        </w:sdt>
      </w:tr>
      <w:tr w:rsidR="00604451" w14:paraId="361700E1" w14:textId="77777777" w:rsidTr="009643E7">
        <w:trPr>
          <w:cantSplit/>
        </w:trPr>
        <w:tc>
          <w:tcPr>
            <w:tcW w:w="19440" w:type="dxa"/>
            <w:gridSpan w:val="23"/>
            <w:vAlign w:val="center"/>
          </w:tcPr>
          <w:p w14:paraId="70382CAE" w14:textId="5FDDAE90"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Content>
                <w:r>
                  <w:rPr>
                    <w:rStyle w:val="PlaceholderText"/>
                  </w:rPr>
                  <w:t>Enter comments for any deficiencies noted and/or any records where this standard may not be applicable.</w:t>
                </w:r>
              </w:sdtContent>
            </w:sdt>
          </w:p>
        </w:tc>
      </w:tr>
      <w:tr w:rsidR="0097356D" w14:paraId="2846E723" w14:textId="77777777" w:rsidTr="009643E7">
        <w:trPr>
          <w:cantSplit/>
        </w:trPr>
        <w:tc>
          <w:tcPr>
            <w:tcW w:w="4312" w:type="dxa"/>
            <w:shd w:val="clear" w:color="auto" w:fill="E5EAF6"/>
            <w:vAlign w:val="center"/>
          </w:tcPr>
          <w:p w14:paraId="13914370" w14:textId="77777777" w:rsidR="0097356D" w:rsidRPr="0045038E" w:rsidRDefault="0097356D" w:rsidP="0097356D">
            <w:pPr>
              <w:rPr>
                <w:sz w:val="12"/>
                <w:szCs w:val="12"/>
              </w:rPr>
            </w:pPr>
          </w:p>
          <w:p w14:paraId="60BA6A30" w14:textId="7A7CE891" w:rsidR="0097356D" w:rsidRPr="00347C11" w:rsidRDefault="00000000" w:rsidP="0097356D">
            <w:pPr>
              <w:rPr>
                <w:rFonts w:cstheme="minorHAnsi"/>
                <w:b/>
                <w:bCs/>
              </w:rPr>
            </w:pPr>
            <w:hyperlink w:anchor="Med8H3" w:tooltip="Click to See Full Standard" w:history="1">
              <w:r w:rsidR="0097356D" w:rsidRPr="008C2C18">
                <w:rPr>
                  <w:rStyle w:val="Hyperlink"/>
                  <w:rFonts w:cstheme="minorHAnsi"/>
                  <w:b/>
                  <w:bCs/>
                </w:rPr>
                <w:t>8-H-3</w:t>
              </w:r>
            </w:hyperlink>
            <w:r w:rsidR="0097356D" w:rsidRPr="00534738">
              <w:t xml:space="preserve"> </w:t>
            </w:r>
            <w:r w:rsidR="0097356D">
              <w:t xml:space="preserve"> </w:t>
            </w:r>
            <w:r w:rsidR="0097356D" w:rsidRPr="00CC680C">
              <w:rPr>
                <w:i/>
                <w:iCs/>
              </w:rPr>
              <w:t xml:space="preserve"> B, C-M, C</w:t>
            </w:r>
          </w:p>
          <w:p w14:paraId="2B898058" w14:textId="6A889285" w:rsidR="0097356D" w:rsidRPr="00D731C6" w:rsidRDefault="0097356D" w:rsidP="0097356D">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2E5306F6" w:rsidR="0097356D" w:rsidRDefault="00000000" w:rsidP="00DB7339">
            <w:pPr>
              <w:ind w:left="-96"/>
              <w:rPr>
                <w:rFonts w:cstheme="minorHAnsi"/>
                <w:b/>
                <w:bCs/>
                <w:u w:val="single"/>
              </w:rPr>
            </w:pPr>
            <w:sdt>
              <w:sdtPr>
                <w:rPr>
                  <w:rFonts w:cstheme="minorHAnsi"/>
                  <w:sz w:val="20"/>
                  <w:szCs w:val="20"/>
                </w:rPr>
                <w:id w:val="4045034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52787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7AFB3A" w14:textId="49E836D4" w:rsidR="0097356D" w:rsidRDefault="00000000" w:rsidP="00DB7339">
            <w:pPr>
              <w:ind w:left="-96"/>
              <w:rPr>
                <w:rFonts w:cstheme="minorHAnsi"/>
                <w:b/>
                <w:bCs/>
                <w:u w:val="single"/>
              </w:rPr>
            </w:pPr>
            <w:sdt>
              <w:sdtPr>
                <w:rPr>
                  <w:rFonts w:cstheme="minorHAnsi"/>
                  <w:sz w:val="20"/>
                  <w:szCs w:val="20"/>
                </w:rPr>
                <w:id w:val="260689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99553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04A4DB" w14:textId="2B7E5617" w:rsidR="0097356D" w:rsidRDefault="00000000" w:rsidP="00DB7339">
            <w:pPr>
              <w:ind w:left="-96"/>
              <w:rPr>
                <w:rFonts w:cstheme="minorHAnsi"/>
                <w:b/>
                <w:bCs/>
                <w:u w:val="single"/>
              </w:rPr>
            </w:pPr>
            <w:sdt>
              <w:sdtPr>
                <w:rPr>
                  <w:rFonts w:cstheme="minorHAnsi"/>
                  <w:sz w:val="20"/>
                  <w:szCs w:val="20"/>
                </w:rPr>
                <w:id w:val="-12854207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85835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3535A8" w14:textId="4DDFD99D" w:rsidR="0097356D" w:rsidRDefault="00000000" w:rsidP="00DB7339">
            <w:pPr>
              <w:ind w:left="-96"/>
              <w:rPr>
                <w:rFonts w:cstheme="minorHAnsi"/>
                <w:b/>
                <w:bCs/>
                <w:u w:val="single"/>
              </w:rPr>
            </w:pPr>
            <w:sdt>
              <w:sdtPr>
                <w:rPr>
                  <w:rFonts w:cstheme="minorHAnsi"/>
                  <w:sz w:val="20"/>
                  <w:szCs w:val="20"/>
                </w:rPr>
                <w:id w:val="-6431239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9999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84E8A" w14:textId="2B8D437E" w:rsidR="0097356D" w:rsidRDefault="00000000" w:rsidP="00DB7339">
            <w:pPr>
              <w:ind w:left="-96"/>
              <w:rPr>
                <w:rFonts w:cstheme="minorHAnsi"/>
                <w:b/>
                <w:bCs/>
                <w:u w:val="single"/>
              </w:rPr>
            </w:pPr>
            <w:sdt>
              <w:sdtPr>
                <w:rPr>
                  <w:rFonts w:cstheme="minorHAnsi"/>
                  <w:sz w:val="20"/>
                  <w:szCs w:val="20"/>
                </w:rPr>
                <w:id w:val="15401551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22408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C9DC2D" w14:textId="6124B6F2" w:rsidR="0097356D" w:rsidRDefault="00000000" w:rsidP="00DB7339">
            <w:pPr>
              <w:ind w:left="-96"/>
              <w:rPr>
                <w:rFonts w:cstheme="minorHAnsi"/>
                <w:b/>
                <w:bCs/>
                <w:u w:val="single"/>
              </w:rPr>
            </w:pPr>
            <w:sdt>
              <w:sdtPr>
                <w:rPr>
                  <w:rFonts w:cstheme="minorHAnsi"/>
                  <w:sz w:val="20"/>
                  <w:szCs w:val="20"/>
                </w:rPr>
                <w:id w:val="11761533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68811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106E3B" w14:textId="26731750" w:rsidR="0097356D" w:rsidRDefault="00000000" w:rsidP="00DB7339">
            <w:pPr>
              <w:ind w:left="-96"/>
              <w:rPr>
                <w:rFonts w:cstheme="minorHAnsi"/>
                <w:b/>
                <w:bCs/>
                <w:u w:val="single"/>
              </w:rPr>
            </w:pPr>
            <w:sdt>
              <w:sdtPr>
                <w:rPr>
                  <w:rFonts w:cstheme="minorHAnsi"/>
                  <w:sz w:val="20"/>
                  <w:szCs w:val="20"/>
                </w:rPr>
                <w:id w:val="-4108554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03493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61BD01" w14:textId="643153DD" w:rsidR="0097356D" w:rsidRDefault="00000000" w:rsidP="00DB7339">
            <w:pPr>
              <w:ind w:left="-96"/>
              <w:rPr>
                <w:rFonts w:cstheme="minorHAnsi"/>
                <w:b/>
                <w:bCs/>
                <w:u w:val="single"/>
              </w:rPr>
            </w:pPr>
            <w:sdt>
              <w:sdtPr>
                <w:rPr>
                  <w:rFonts w:cstheme="minorHAnsi"/>
                  <w:sz w:val="20"/>
                  <w:szCs w:val="20"/>
                </w:rPr>
                <w:id w:val="-537507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7425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9C94AC" w14:textId="61438AB7" w:rsidR="0097356D" w:rsidRDefault="00000000" w:rsidP="00DB7339">
            <w:pPr>
              <w:ind w:left="-96"/>
              <w:rPr>
                <w:rFonts w:cstheme="minorHAnsi"/>
                <w:b/>
                <w:bCs/>
                <w:u w:val="single"/>
              </w:rPr>
            </w:pPr>
            <w:sdt>
              <w:sdtPr>
                <w:rPr>
                  <w:rFonts w:cstheme="minorHAnsi"/>
                  <w:sz w:val="20"/>
                  <w:szCs w:val="20"/>
                </w:rPr>
                <w:id w:val="-15574708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31873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0064FF" w14:textId="5BC7D709" w:rsidR="0097356D" w:rsidRDefault="00000000" w:rsidP="00DB7339">
            <w:pPr>
              <w:ind w:left="-96"/>
              <w:rPr>
                <w:rFonts w:cstheme="minorHAnsi"/>
                <w:b/>
                <w:bCs/>
                <w:u w:val="single"/>
              </w:rPr>
            </w:pPr>
            <w:sdt>
              <w:sdtPr>
                <w:rPr>
                  <w:rFonts w:cstheme="minorHAnsi"/>
                  <w:sz w:val="20"/>
                  <w:szCs w:val="20"/>
                </w:rPr>
                <w:id w:val="13363397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6716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2F74AA" w14:textId="28F11449" w:rsidR="0097356D" w:rsidRDefault="00000000" w:rsidP="00DB7339">
            <w:pPr>
              <w:ind w:left="-96"/>
              <w:rPr>
                <w:rFonts w:cstheme="minorHAnsi"/>
                <w:b/>
                <w:bCs/>
                <w:u w:val="single"/>
              </w:rPr>
            </w:pPr>
            <w:sdt>
              <w:sdtPr>
                <w:rPr>
                  <w:rFonts w:cstheme="minorHAnsi"/>
                  <w:sz w:val="20"/>
                  <w:szCs w:val="20"/>
                </w:rPr>
                <w:id w:val="5418004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1381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9B5210" w14:textId="1550D041" w:rsidR="0097356D" w:rsidRDefault="00000000" w:rsidP="00DB7339">
            <w:pPr>
              <w:ind w:left="-96"/>
              <w:rPr>
                <w:rFonts w:cstheme="minorHAnsi"/>
                <w:b/>
                <w:bCs/>
                <w:u w:val="single"/>
              </w:rPr>
            </w:pPr>
            <w:sdt>
              <w:sdtPr>
                <w:rPr>
                  <w:rFonts w:cstheme="minorHAnsi"/>
                  <w:sz w:val="20"/>
                  <w:szCs w:val="20"/>
                </w:rPr>
                <w:id w:val="2610395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6000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A7DB0B" w14:textId="19CEFDB6" w:rsidR="0097356D" w:rsidRDefault="00000000" w:rsidP="00DB7339">
            <w:pPr>
              <w:ind w:left="-96"/>
              <w:rPr>
                <w:rFonts w:cstheme="minorHAnsi"/>
                <w:b/>
                <w:bCs/>
                <w:u w:val="single"/>
              </w:rPr>
            </w:pPr>
            <w:sdt>
              <w:sdtPr>
                <w:rPr>
                  <w:rFonts w:cstheme="minorHAnsi"/>
                  <w:sz w:val="20"/>
                  <w:szCs w:val="20"/>
                </w:rPr>
                <w:id w:val="-11034993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4856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8B2DC8" w14:textId="68D97E22" w:rsidR="0097356D" w:rsidRDefault="00000000" w:rsidP="00DB7339">
            <w:pPr>
              <w:ind w:left="-96"/>
              <w:rPr>
                <w:rFonts w:cstheme="minorHAnsi"/>
                <w:b/>
                <w:bCs/>
                <w:u w:val="single"/>
              </w:rPr>
            </w:pPr>
            <w:sdt>
              <w:sdtPr>
                <w:rPr>
                  <w:rFonts w:cstheme="minorHAnsi"/>
                  <w:sz w:val="20"/>
                  <w:szCs w:val="20"/>
                </w:rPr>
                <w:id w:val="-21128041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39156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682400" w14:textId="2D12D2B5" w:rsidR="0097356D" w:rsidRDefault="00000000" w:rsidP="00DB7339">
            <w:pPr>
              <w:ind w:left="-96"/>
              <w:rPr>
                <w:rFonts w:cstheme="minorHAnsi"/>
                <w:b/>
                <w:bCs/>
                <w:u w:val="single"/>
              </w:rPr>
            </w:pPr>
            <w:sdt>
              <w:sdtPr>
                <w:rPr>
                  <w:rFonts w:cstheme="minorHAnsi"/>
                  <w:sz w:val="20"/>
                  <w:szCs w:val="20"/>
                </w:rPr>
                <w:id w:val="1140234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40152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3A05BD" w14:textId="3FD2F44B" w:rsidR="0097356D" w:rsidRDefault="00000000" w:rsidP="00DB7339">
            <w:pPr>
              <w:ind w:left="-96"/>
              <w:rPr>
                <w:rFonts w:cstheme="minorHAnsi"/>
                <w:b/>
                <w:bCs/>
                <w:u w:val="single"/>
              </w:rPr>
            </w:pPr>
            <w:sdt>
              <w:sdtPr>
                <w:rPr>
                  <w:rFonts w:cstheme="minorHAnsi"/>
                  <w:sz w:val="20"/>
                  <w:szCs w:val="20"/>
                </w:rPr>
                <w:id w:val="-11164413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7782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FB19AC" w14:textId="20922292" w:rsidR="0097356D" w:rsidRDefault="00000000" w:rsidP="00DB7339">
            <w:pPr>
              <w:ind w:left="-96"/>
              <w:rPr>
                <w:rFonts w:cstheme="minorHAnsi"/>
                <w:b/>
                <w:bCs/>
                <w:u w:val="single"/>
              </w:rPr>
            </w:pPr>
            <w:sdt>
              <w:sdtPr>
                <w:rPr>
                  <w:rFonts w:cstheme="minorHAnsi"/>
                  <w:sz w:val="20"/>
                  <w:szCs w:val="20"/>
                </w:rPr>
                <w:id w:val="-7430999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15405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14B89E" w14:textId="71FC98BC" w:rsidR="0097356D" w:rsidRDefault="00000000" w:rsidP="00DB7339">
            <w:pPr>
              <w:ind w:left="-96"/>
              <w:rPr>
                <w:rFonts w:cstheme="minorHAnsi"/>
                <w:b/>
                <w:bCs/>
                <w:u w:val="single"/>
              </w:rPr>
            </w:pPr>
            <w:sdt>
              <w:sdtPr>
                <w:rPr>
                  <w:rFonts w:cstheme="minorHAnsi"/>
                  <w:sz w:val="20"/>
                  <w:szCs w:val="20"/>
                </w:rPr>
                <w:id w:val="-5557792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366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FB7D23" w14:textId="60470CB8" w:rsidR="0097356D" w:rsidRDefault="00000000" w:rsidP="00DB7339">
            <w:pPr>
              <w:ind w:left="-96"/>
              <w:rPr>
                <w:rFonts w:cstheme="minorHAnsi"/>
                <w:b/>
                <w:bCs/>
                <w:u w:val="single"/>
              </w:rPr>
            </w:pPr>
            <w:sdt>
              <w:sdtPr>
                <w:rPr>
                  <w:rFonts w:cstheme="minorHAnsi"/>
                  <w:sz w:val="20"/>
                  <w:szCs w:val="20"/>
                </w:rPr>
                <w:id w:val="-3551182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81009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0FC6562" w14:textId="3A44ABBE" w:rsidR="0097356D" w:rsidRDefault="00000000" w:rsidP="00DB7339">
            <w:pPr>
              <w:ind w:left="-96"/>
              <w:rPr>
                <w:rFonts w:cstheme="minorHAnsi"/>
                <w:b/>
                <w:bCs/>
                <w:u w:val="single"/>
              </w:rPr>
            </w:pPr>
            <w:sdt>
              <w:sdtPr>
                <w:rPr>
                  <w:rFonts w:cstheme="minorHAnsi"/>
                  <w:sz w:val="20"/>
                  <w:szCs w:val="20"/>
                </w:rPr>
                <w:id w:val="-856134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18349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3577861"/>
            <w:placeholder>
              <w:docPart w:val="739802A21FBD4883A0F215797FC8A991"/>
            </w:placeholder>
            <w:showingPlcHdr/>
          </w:sdtPr>
          <w:sdtContent>
            <w:tc>
              <w:tcPr>
                <w:tcW w:w="1158" w:type="dxa"/>
                <w:shd w:val="clear" w:color="auto" w:fill="E5EAF6"/>
                <w:vAlign w:val="center"/>
              </w:tcPr>
              <w:p w14:paraId="5DCA26E2" w14:textId="561CE1D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38149548"/>
            <w:placeholder>
              <w:docPart w:val="2B793B883909475E8ECC033A0C953046"/>
            </w:placeholder>
            <w:showingPlcHdr/>
          </w:sdtPr>
          <w:sdtContent>
            <w:tc>
              <w:tcPr>
                <w:tcW w:w="2270" w:type="dxa"/>
                <w:shd w:val="clear" w:color="auto" w:fill="E5EAF6"/>
                <w:vAlign w:val="center"/>
              </w:tcPr>
              <w:p w14:paraId="2F42947A" w14:textId="06ED59FB" w:rsidR="0097356D" w:rsidRDefault="0097356D" w:rsidP="0097356D">
                <w:pPr>
                  <w:rPr>
                    <w:rFonts w:cstheme="minorHAnsi"/>
                    <w:b/>
                    <w:bCs/>
                    <w:u w:val="single"/>
                  </w:rPr>
                </w:pPr>
                <w:r>
                  <w:rPr>
                    <w:rStyle w:val="PlaceholderText"/>
                  </w:rPr>
                  <w:t>Total Reviewed</w:t>
                </w:r>
              </w:p>
            </w:tc>
          </w:sdtContent>
        </w:sdt>
      </w:tr>
      <w:tr w:rsidR="00604451" w14:paraId="6F70046B" w14:textId="77777777" w:rsidTr="009643E7">
        <w:trPr>
          <w:cantSplit/>
        </w:trPr>
        <w:tc>
          <w:tcPr>
            <w:tcW w:w="19440" w:type="dxa"/>
            <w:gridSpan w:val="23"/>
            <w:shd w:val="clear" w:color="auto" w:fill="E5EAF6"/>
            <w:vAlign w:val="center"/>
          </w:tcPr>
          <w:p w14:paraId="2A5A90C1" w14:textId="1FD95891"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Content>
                <w:r>
                  <w:rPr>
                    <w:rStyle w:val="PlaceholderText"/>
                  </w:rPr>
                  <w:t>Enter comments for any deficiencies noted and/or any records where this standard may not be applicable.</w:t>
                </w:r>
              </w:sdtContent>
            </w:sdt>
          </w:p>
        </w:tc>
      </w:tr>
      <w:tr w:rsidR="0097356D" w14:paraId="1CA5CCF3" w14:textId="77777777" w:rsidTr="009643E7">
        <w:trPr>
          <w:cantSplit/>
        </w:trPr>
        <w:tc>
          <w:tcPr>
            <w:tcW w:w="4312" w:type="dxa"/>
            <w:vAlign w:val="center"/>
          </w:tcPr>
          <w:p w14:paraId="7130DBD6" w14:textId="77777777" w:rsidR="0097356D" w:rsidRPr="0045038E" w:rsidRDefault="0097356D" w:rsidP="0097356D">
            <w:pPr>
              <w:rPr>
                <w:sz w:val="12"/>
                <w:szCs w:val="12"/>
              </w:rPr>
            </w:pPr>
          </w:p>
          <w:p w14:paraId="1786B7B0" w14:textId="418ECF3B" w:rsidR="0097356D" w:rsidRPr="00347C11" w:rsidRDefault="00000000" w:rsidP="0097356D">
            <w:pPr>
              <w:rPr>
                <w:rFonts w:cstheme="minorHAnsi"/>
                <w:b/>
                <w:bCs/>
              </w:rPr>
            </w:pPr>
            <w:hyperlink w:anchor="Med8H4" w:tooltip="Click to See Full Standard" w:history="1">
              <w:r w:rsidR="0097356D" w:rsidRPr="008C2C18">
                <w:rPr>
                  <w:rStyle w:val="Hyperlink"/>
                  <w:rFonts w:cstheme="minorHAnsi"/>
                  <w:b/>
                  <w:bCs/>
                </w:rPr>
                <w:t>8-H-4</w:t>
              </w:r>
            </w:hyperlink>
            <w:r w:rsidR="0097356D" w:rsidRPr="00534738">
              <w:t xml:space="preserve"> </w:t>
            </w:r>
            <w:r w:rsidR="0097356D">
              <w:t xml:space="preserve"> </w:t>
            </w:r>
            <w:r w:rsidR="0097356D" w:rsidRPr="00CC680C">
              <w:rPr>
                <w:i/>
                <w:iCs/>
              </w:rPr>
              <w:t xml:space="preserve"> B, C-M, C</w:t>
            </w:r>
          </w:p>
          <w:p w14:paraId="37666193" w14:textId="26419635" w:rsidR="0097356D" w:rsidRPr="00D731C6" w:rsidRDefault="0097356D" w:rsidP="0097356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76496504" w:rsidR="0097356D" w:rsidRDefault="00000000" w:rsidP="00DB7339">
            <w:pPr>
              <w:ind w:left="-96"/>
              <w:rPr>
                <w:rFonts w:cstheme="minorHAnsi"/>
                <w:b/>
                <w:bCs/>
                <w:u w:val="single"/>
              </w:rPr>
            </w:pPr>
            <w:sdt>
              <w:sdtPr>
                <w:rPr>
                  <w:rFonts w:cstheme="minorHAnsi"/>
                  <w:sz w:val="20"/>
                  <w:szCs w:val="20"/>
                </w:rPr>
                <w:id w:val="-20162246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60115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DEF9EC" w14:textId="70F4ABA9" w:rsidR="0097356D" w:rsidRDefault="00000000" w:rsidP="00DB7339">
            <w:pPr>
              <w:ind w:left="-96"/>
              <w:rPr>
                <w:rFonts w:cstheme="minorHAnsi"/>
                <w:b/>
                <w:bCs/>
                <w:u w:val="single"/>
              </w:rPr>
            </w:pPr>
            <w:sdt>
              <w:sdtPr>
                <w:rPr>
                  <w:rFonts w:cstheme="minorHAnsi"/>
                  <w:sz w:val="20"/>
                  <w:szCs w:val="20"/>
                </w:rPr>
                <w:id w:val="-11555219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7416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268AB5" w14:textId="74F6FE4A" w:rsidR="0097356D" w:rsidRDefault="00000000" w:rsidP="00DB7339">
            <w:pPr>
              <w:ind w:left="-96"/>
              <w:rPr>
                <w:rFonts w:cstheme="minorHAnsi"/>
                <w:b/>
                <w:bCs/>
                <w:u w:val="single"/>
              </w:rPr>
            </w:pPr>
            <w:sdt>
              <w:sdtPr>
                <w:rPr>
                  <w:rFonts w:cstheme="minorHAnsi"/>
                  <w:sz w:val="20"/>
                  <w:szCs w:val="20"/>
                </w:rPr>
                <w:id w:val="4705650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8495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AA40F88" w14:textId="6D444874" w:rsidR="0097356D" w:rsidRDefault="00000000" w:rsidP="00DB7339">
            <w:pPr>
              <w:ind w:left="-96"/>
              <w:rPr>
                <w:rFonts w:cstheme="minorHAnsi"/>
                <w:b/>
                <w:bCs/>
                <w:u w:val="single"/>
              </w:rPr>
            </w:pPr>
            <w:sdt>
              <w:sdtPr>
                <w:rPr>
                  <w:rFonts w:cstheme="minorHAnsi"/>
                  <w:sz w:val="20"/>
                  <w:szCs w:val="20"/>
                </w:rPr>
                <w:id w:val="17269536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40484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F49CB6" w14:textId="354D6A50" w:rsidR="0097356D" w:rsidRDefault="00000000" w:rsidP="00DB7339">
            <w:pPr>
              <w:ind w:left="-96"/>
              <w:rPr>
                <w:rFonts w:cstheme="minorHAnsi"/>
                <w:b/>
                <w:bCs/>
                <w:u w:val="single"/>
              </w:rPr>
            </w:pPr>
            <w:sdt>
              <w:sdtPr>
                <w:rPr>
                  <w:rFonts w:cstheme="minorHAnsi"/>
                  <w:sz w:val="20"/>
                  <w:szCs w:val="20"/>
                </w:rPr>
                <w:id w:val="-9823878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6516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2CD6D3" w14:textId="2A6ADD24" w:rsidR="0097356D" w:rsidRDefault="00000000" w:rsidP="00DB7339">
            <w:pPr>
              <w:ind w:left="-96"/>
              <w:rPr>
                <w:rFonts w:cstheme="minorHAnsi"/>
                <w:b/>
                <w:bCs/>
                <w:u w:val="single"/>
              </w:rPr>
            </w:pPr>
            <w:sdt>
              <w:sdtPr>
                <w:rPr>
                  <w:rFonts w:cstheme="minorHAnsi"/>
                  <w:sz w:val="20"/>
                  <w:szCs w:val="20"/>
                </w:rPr>
                <w:id w:val="19100339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30792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3A14ED" w14:textId="375C1E83" w:rsidR="0097356D" w:rsidRDefault="00000000" w:rsidP="00DB7339">
            <w:pPr>
              <w:ind w:left="-96"/>
              <w:rPr>
                <w:rFonts w:cstheme="minorHAnsi"/>
                <w:b/>
                <w:bCs/>
                <w:u w:val="single"/>
              </w:rPr>
            </w:pPr>
            <w:sdt>
              <w:sdtPr>
                <w:rPr>
                  <w:rFonts w:cstheme="minorHAnsi"/>
                  <w:sz w:val="20"/>
                  <w:szCs w:val="20"/>
                </w:rPr>
                <w:id w:val="18916848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941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418B63" w14:textId="79BDA6C5" w:rsidR="0097356D" w:rsidRDefault="00000000" w:rsidP="00DB7339">
            <w:pPr>
              <w:ind w:left="-96"/>
              <w:rPr>
                <w:rFonts w:cstheme="minorHAnsi"/>
                <w:b/>
                <w:bCs/>
                <w:u w:val="single"/>
              </w:rPr>
            </w:pPr>
            <w:sdt>
              <w:sdtPr>
                <w:rPr>
                  <w:rFonts w:cstheme="minorHAnsi"/>
                  <w:sz w:val="20"/>
                  <w:szCs w:val="20"/>
                </w:rPr>
                <w:id w:val="12446854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986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8D0CCA" w14:textId="47B9D6A8" w:rsidR="0097356D" w:rsidRDefault="00000000" w:rsidP="00DB7339">
            <w:pPr>
              <w:ind w:left="-96"/>
              <w:rPr>
                <w:rFonts w:cstheme="minorHAnsi"/>
                <w:b/>
                <w:bCs/>
                <w:u w:val="single"/>
              </w:rPr>
            </w:pPr>
            <w:sdt>
              <w:sdtPr>
                <w:rPr>
                  <w:rFonts w:cstheme="minorHAnsi"/>
                  <w:sz w:val="20"/>
                  <w:szCs w:val="20"/>
                </w:rPr>
                <w:id w:val="19410256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3406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306139" w14:textId="3F7F078C" w:rsidR="0097356D" w:rsidRDefault="00000000" w:rsidP="00DB7339">
            <w:pPr>
              <w:ind w:left="-96"/>
              <w:rPr>
                <w:rFonts w:cstheme="minorHAnsi"/>
                <w:b/>
                <w:bCs/>
                <w:u w:val="single"/>
              </w:rPr>
            </w:pPr>
            <w:sdt>
              <w:sdtPr>
                <w:rPr>
                  <w:rFonts w:cstheme="minorHAnsi"/>
                  <w:sz w:val="20"/>
                  <w:szCs w:val="20"/>
                </w:rPr>
                <w:id w:val="-18503978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4631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0E9841" w14:textId="48B24203" w:rsidR="0097356D" w:rsidRDefault="00000000" w:rsidP="00DB7339">
            <w:pPr>
              <w:ind w:left="-96"/>
              <w:rPr>
                <w:rFonts w:cstheme="minorHAnsi"/>
                <w:b/>
                <w:bCs/>
                <w:u w:val="single"/>
              </w:rPr>
            </w:pPr>
            <w:sdt>
              <w:sdtPr>
                <w:rPr>
                  <w:rFonts w:cstheme="minorHAnsi"/>
                  <w:sz w:val="20"/>
                  <w:szCs w:val="20"/>
                </w:rPr>
                <w:id w:val="-13897995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96744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F3D991" w14:textId="7E36F0B9" w:rsidR="0097356D" w:rsidRDefault="00000000" w:rsidP="00DB7339">
            <w:pPr>
              <w:ind w:left="-96"/>
              <w:rPr>
                <w:rFonts w:cstheme="minorHAnsi"/>
                <w:b/>
                <w:bCs/>
                <w:u w:val="single"/>
              </w:rPr>
            </w:pPr>
            <w:sdt>
              <w:sdtPr>
                <w:rPr>
                  <w:rFonts w:cstheme="minorHAnsi"/>
                  <w:sz w:val="20"/>
                  <w:szCs w:val="20"/>
                </w:rPr>
                <w:id w:val="-14794530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24512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EE755A" w14:textId="057ECF9D" w:rsidR="0097356D" w:rsidRDefault="00000000" w:rsidP="00DB7339">
            <w:pPr>
              <w:ind w:left="-96"/>
              <w:rPr>
                <w:rFonts w:cstheme="minorHAnsi"/>
                <w:b/>
                <w:bCs/>
                <w:u w:val="single"/>
              </w:rPr>
            </w:pPr>
            <w:sdt>
              <w:sdtPr>
                <w:rPr>
                  <w:rFonts w:cstheme="minorHAnsi"/>
                  <w:sz w:val="20"/>
                  <w:szCs w:val="20"/>
                </w:rPr>
                <w:id w:val="20965921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85323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8EA31" w14:textId="36A64693" w:rsidR="0097356D" w:rsidRDefault="00000000" w:rsidP="00DB7339">
            <w:pPr>
              <w:ind w:left="-96"/>
              <w:rPr>
                <w:rFonts w:cstheme="minorHAnsi"/>
                <w:b/>
                <w:bCs/>
                <w:u w:val="single"/>
              </w:rPr>
            </w:pPr>
            <w:sdt>
              <w:sdtPr>
                <w:rPr>
                  <w:rFonts w:cstheme="minorHAnsi"/>
                  <w:sz w:val="20"/>
                  <w:szCs w:val="20"/>
                </w:rPr>
                <w:id w:val="19771064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8676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DD343D" w14:textId="41C92279" w:rsidR="0097356D" w:rsidRDefault="00000000" w:rsidP="00DB7339">
            <w:pPr>
              <w:ind w:left="-96"/>
              <w:rPr>
                <w:rFonts w:cstheme="minorHAnsi"/>
                <w:b/>
                <w:bCs/>
                <w:u w:val="single"/>
              </w:rPr>
            </w:pPr>
            <w:sdt>
              <w:sdtPr>
                <w:rPr>
                  <w:rFonts w:cstheme="minorHAnsi"/>
                  <w:sz w:val="20"/>
                  <w:szCs w:val="20"/>
                </w:rPr>
                <w:id w:val="2327512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32016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9EB37" w14:textId="7D4FC761" w:rsidR="0097356D" w:rsidRDefault="00000000" w:rsidP="00DB7339">
            <w:pPr>
              <w:ind w:left="-96"/>
              <w:rPr>
                <w:rFonts w:cstheme="minorHAnsi"/>
                <w:b/>
                <w:bCs/>
                <w:u w:val="single"/>
              </w:rPr>
            </w:pPr>
            <w:sdt>
              <w:sdtPr>
                <w:rPr>
                  <w:rFonts w:cstheme="minorHAnsi"/>
                  <w:sz w:val="20"/>
                  <w:szCs w:val="20"/>
                </w:rPr>
                <w:id w:val="5718515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04920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317BC3" w14:textId="644F8A98" w:rsidR="0097356D" w:rsidRDefault="00000000" w:rsidP="00DB7339">
            <w:pPr>
              <w:ind w:left="-96"/>
              <w:rPr>
                <w:rFonts w:cstheme="minorHAnsi"/>
                <w:b/>
                <w:bCs/>
                <w:u w:val="single"/>
              </w:rPr>
            </w:pPr>
            <w:sdt>
              <w:sdtPr>
                <w:rPr>
                  <w:rFonts w:cstheme="minorHAnsi"/>
                  <w:sz w:val="20"/>
                  <w:szCs w:val="20"/>
                </w:rPr>
                <w:id w:val="-1652202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71150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65DF6E" w14:textId="6FDC8DBB" w:rsidR="0097356D" w:rsidRDefault="00000000" w:rsidP="00DB7339">
            <w:pPr>
              <w:ind w:left="-96"/>
              <w:rPr>
                <w:rFonts w:cstheme="minorHAnsi"/>
                <w:b/>
                <w:bCs/>
                <w:u w:val="single"/>
              </w:rPr>
            </w:pPr>
            <w:sdt>
              <w:sdtPr>
                <w:rPr>
                  <w:rFonts w:cstheme="minorHAnsi"/>
                  <w:sz w:val="20"/>
                  <w:szCs w:val="20"/>
                </w:rPr>
                <w:id w:val="17187018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87433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392E8B" w14:textId="352EE49C" w:rsidR="0097356D" w:rsidRDefault="00000000" w:rsidP="00DB7339">
            <w:pPr>
              <w:ind w:left="-96"/>
              <w:rPr>
                <w:rFonts w:cstheme="minorHAnsi"/>
                <w:b/>
                <w:bCs/>
                <w:u w:val="single"/>
              </w:rPr>
            </w:pPr>
            <w:sdt>
              <w:sdtPr>
                <w:rPr>
                  <w:rFonts w:cstheme="minorHAnsi"/>
                  <w:sz w:val="20"/>
                  <w:szCs w:val="20"/>
                </w:rPr>
                <w:id w:val="-7655400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70871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BB4B15" w14:textId="75044708" w:rsidR="0097356D" w:rsidRDefault="00000000" w:rsidP="00DB7339">
            <w:pPr>
              <w:ind w:left="-96"/>
              <w:rPr>
                <w:rFonts w:cstheme="minorHAnsi"/>
                <w:b/>
                <w:bCs/>
                <w:u w:val="single"/>
              </w:rPr>
            </w:pPr>
            <w:sdt>
              <w:sdtPr>
                <w:rPr>
                  <w:rFonts w:cstheme="minorHAnsi"/>
                  <w:sz w:val="20"/>
                  <w:szCs w:val="20"/>
                </w:rPr>
                <w:id w:val="-15228608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3805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23186422"/>
            <w:placeholder>
              <w:docPart w:val="EAA0F0AE31094043BF6503013154B0C3"/>
            </w:placeholder>
            <w:showingPlcHdr/>
          </w:sdtPr>
          <w:sdtContent>
            <w:tc>
              <w:tcPr>
                <w:tcW w:w="1158" w:type="dxa"/>
                <w:vAlign w:val="center"/>
              </w:tcPr>
              <w:p w14:paraId="5D3C547F" w14:textId="3B51F75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41887941"/>
            <w:placeholder>
              <w:docPart w:val="E34DE2AB2426413B959B46B089758195"/>
            </w:placeholder>
            <w:showingPlcHdr/>
          </w:sdtPr>
          <w:sdtContent>
            <w:tc>
              <w:tcPr>
                <w:tcW w:w="2270" w:type="dxa"/>
                <w:vAlign w:val="center"/>
              </w:tcPr>
              <w:p w14:paraId="6E826D3E" w14:textId="30AF3ECC" w:rsidR="0097356D" w:rsidRDefault="0097356D" w:rsidP="0097356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Content>
                <w:r>
                  <w:rPr>
                    <w:rStyle w:val="PlaceholderText"/>
                  </w:rPr>
                  <w:t>Enter comments for any deficiencies noted and/or any records where this standard may not be applicable.</w:t>
                </w:r>
              </w:sdtContent>
            </w:sdt>
          </w:p>
        </w:tc>
      </w:tr>
      <w:tr w:rsidR="004D7741" w14:paraId="2311EF3B" w14:textId="77777777" w:rsidTr="009643E7">
        <w:trPr>
          <w:cantSplit/>
        </w:trPr>
        <w:tc>
          <w:tcPr>
            <w:tcW w:w="4312" w:type="dxa"/>
            <w:shd w:val="clear" w:color="auto" w:fill="E5EAF6"/>
            <w:vAlign w:val="center"/>
          </w:tcPr>
          <w:p w14:paraId="7F554A59" w14:textId="77777777" w:rsidR="004D7741" w:rsidRPr="0045038E" w:rsidRDefault="004D7741" w:rsidP="004D7741">
            <w:pPr>
              <w:rPr>
                <w:sz w:val="12"/>
                <w:szCs w:val="12"/>
              </w:rPr>
            </w:pPr>
          </w:p>
          <w:p w14:paraId="2BF826AF" w14:textId="132F626D" w:rsidR="004D7741" w:rsidRPr="00347C11" w:rsidRDefault="00000000" w:rsidP="004D7741">
            <w:pPr>
              <w:rPr>
                <w:rFonts w:cstheme="minorHAnsi"/>
                <w:b/>
                <w:bCs/>
              </w:rPr>
            </w:pPr>
            <w:hyperlink w:anchor="Med8H5" w:tooltip="Click to See Full Standard" w:history="1">
              <w:r w:rsidR="004D7741" w:rsidRPr="008C2C18">
                <w:rPr>
                  <w:rStyle w:val="Hyperlink"/>
                  <w:rFonts w:cstheme="minorHAnsi"/>
                  <w:b/>
                  <w:bCs/>
                </w:rPr>
                <w:t>8-H-5</w:t>
              </w:r>
            </w:hyperlink>
            <w:r w:rsidR="004D7741" w:rsidRPr="00534738">
              <w:t xml:space="preserve"> </w:t>
            </w:r>
            <w:r w:rsidR="004D7741">
              <w:t xml:space="preserve">  </w:t>
            </w:r>
            <w:r w:rsidR="004D7741" w:rsidRPr="00CC680C">
              <w:rPr>
                <w:i/>
                <w:iCs/>
              </w:rPr>
              <w:t>A, B, C-M, C</w:t>
            </w:r>
          </w:p>
          <w:p w14:paraId="4EE327CA" w14:textId="69F0D2CD" w:rsidR="004D7741" w:rsidRPr="00D731C6" w:rsidRDefault="004D7741" w:rsidP="004D7741">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6C008433" w:rsidR="004D7741" w:rsidRDefault="00000000" w:rsidP="00DB7339">
            <w:pPr>
              <w:ind w:left="-96"/>
              <w:rPr>
                <w:rFonts w:cstheme="minorHAnsi"/>
                <w:b/>
                <w:bCs/>
                <w:u w:val="single"/>
              </w:rPr>
            </w:pPr>
            <w:sdt>
              <w:sdtPr>
                <w:rPr>
                  <w:rFonts w:cstheme="minorHAnsi"/>
                  <w:sz w:val="20"/>
                  <w:szCs w:val="20"/>
                </w:rPr>
                <w:id w:val="-98470182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817743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3276448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C9288FC" w14:textId="03937DED" w:rsidR="004D7741" w:rsidRDefault="00000000" w:rsidP="00DB7339">
            <w:pPr>
              <w:ind w:left="-96"/>
              <w:rPr>
                <w:rFonts w:cstheme="minorHAnsi"/>
                <w:b/>
                <w:bCs/>
                <w:u w:val="single"/>
              </w:rPr>
            </w:pPr>
            <w:sdt>
              <w:sdtPr>
                <w:rPr>
                  <w:rFonts w:cstheme="minorHAnsi"/>
                  <w:sz w:val="20"/>
                  <w:szCs w:val="20"/>
                </w:rPr>
                <w:id w:val="143733620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423889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135368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C9DFD98" w14:textId="656BDB4C" w:rsidR="004D7741" w:rsidRDefault="00000000" w:rsidP="00DB7339">
            <w:pPr>
              <w:ind w:left="-96"/>
              <w:rPr>
                <w:rFonts w:cstheme="minorHAnsi"/>
                <w:b/>
                <w:bCs/>
                <w:u w:val="single"/>
              </w:rPr>
            </w:pPr>
            <w:sdt>
              <w:sdtPr>
                <w:rPr>
                  <w:rFonts w:cstheme="minorHAnsi"/>
                  <w:sz w:val="20"/>
                  <w:szCs w:val="20"/>
                </w:rPr>
                <w:id w:val="80089017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7135080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29831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4168617" w14:textId="3810FFDA" w:rsidR="004D7741" w:rsidRDefault="00000000" w:rsidP="00DB7339">
            <w:pPr>
              <w:ind w:left="-96"/>
              <w:rPr>
                <w:rFonts w:cstheme="minorHAnsi"/>
                <w:b/>
                <w:bCs/>
                <w:u w:val="single"/>
              </w:rPr>
            </w:pPr>
            <w:sdt>
              <w:sdtPr>
                <w:rPr>
                  <w:rFonts w:cstheme="minorHAnsi"/>
                  <w:sz w:val="20"/>
                  <w:szCs w:val="20"/>
                </w:rPr>
                <w:id w:val="18893034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183012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252332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F22D9FA" w14:textId="29465BEA" w:rsidR="004D7741" w:rsidRDefault="00000000" w:rsidP="00DB7339">
            <w:pPr>
              <w:ind w:left="-96"/>
              <w:rPr>
                <w:rFonts w:cstheme="minorHAnsi"/>
                <w:b/>
                <w:bCs/>
                <w:u w:val="single"/>
              </w:rPr>
            </w:pPr>
            <w:sdt>
              <w:sdtPr>
                <w:rPr>
                  <w:rFonts w:cstheme="minorHAnsi"/>
                  <w:sz w:val="20"/>
                  <w:szCs w:val="20"/>
                </w:rPr>
                <w:id w:val="47789567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2427324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626836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7111972" w14:textId="0A2C86CF" w:rsidR="004D7741" w:rsidRDefault="00000000" w:rsidP="00DB7339">
            <w:pPr>
              <w:ind w:left="-96"/>
              <w:rPr>
                <w:rFonts w:cstheme="minorHAnsi"/>
                <w:b/>
                <w:bCs/>
                <w:u w:val="single"/>
              </w:rPr>
            </w:pPr>
            <w:sdt>
              <w:sdtPr>
                <w:rPr>
                  <w:rFonts w:cstheme="minorHAnsi"/>
                  <w:sz w:val="20"/>
                  <w:szCs w:val="20"/>
                </w:rPr>
                <w:id w:val="-15012654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3472550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0229595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0A0B26" w14:textId="14E0104C" w:rsidR="004D7741" w:rsidRDefault="00000000" w:rsidP="00DB7339">
            <w:pPr>
              <w:ind w:left="-96"/>
              <w:rPr>
                <w:rFonts w:cstheme="minorHAnsi"/>
                <w:b/>
                <w:bCs/>
                <w:u w:val="single"/>
              </w:rPr>
            </w:pPr>
            <w:sdt>
              <w:sdtPr>
                <w:rPr>
                  <w:rFonts w:cstheme="minorHAnsi"/>
                  <w:sz w:val="20"/>
                  <w:szCs w:val="20"/>
                </w:rPr>
                <w:id w:val="-16431891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498759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4550783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5A7763" w14:textId="6737526E" w:rsidR="004D7741" w:rsidRDefault="00000000" w:rsidP="00DB7339">
            <w:pPr>
              <w:ind w:left="-96"/>
              <w:rPr>
                <w:rFonts w:cstheme="minorHAnsi"/>
                <w:b/>
                <w:bCs/>
                <w:u w:val="single"/>
              </w:rPr>
            </w:pPr>
            <w:sdt>
              <w:sdtPr>
                <w:rPr>
                  <w:rFonts w:cstheme="minorHAnsi"/>
                  <w:sz w:val="20"/>
                  <w:szCs w:val="20"/>
                </w:rPr>
                <w:id w:val="-190814736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0582215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345745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A2EEDA" w14:textId="3138AC3B" w:rsidR="004D7741" w:rsidRDefault="00000000" w:rsidP="00DB7339">
            <w:pPr>
              <w:ind w:left="-96"/>
              <w:rPr>
                <w:rFonts w:cstheme="minorHAnsi"/>
                <w:b/>
                <w:bCs/>
                <w:u w:val="single"/>
              </w:rPr>
            </w:pPr>
            <w:sdt>
              <w:sdtPr>
                <w:rPr>
                  <w:rFonts w:cstheme="minorHAnsi"/>
                  <w:sz w:val="20"/>
                  <w:szCs w:val="20"/>
                </w:rPr>
                <w:id w:val="-99541052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690494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2710749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4B1EB87" w14:textId="6ECBBF5B" w:rsidR="004D7741" w:rsidRDefault="00000000" w:rsidP="00DB7339">
            <w:pPr>
              <w:ind w:left="-96"/>
              <w:rPr>
                <w:rFonts w:cstheme="minorHAnsi"/>
                <w:b/>
                <w:bCs/>
                <w:u w:val="single"/>
              </w:rPr>
            </w:pPr>
            <w:sdt>
              <w:sdtPr>
                <w:rPr>
                  <w:rFonts w:cstheme="minorHAnsi"/>
                  <w:sz w:val="20"/>
                  <w:szCs w:val="20"/>
                </w:rPr>
                <w:id w:val="-24488041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870774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1197297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A554B6" w14:textId="6CD1E4DE" w:rsidR="004D7741" w:rsidRDefault="00000000" w:rsidP="00DB7339">
            <w:pPr>
              <w:ind w:left="-96"/>
              <w:rPr>
                <w:rFonts w:cstheme="minorHAnsi"/>
                <w:b/>
                <w:bCs/>
                <w:u w:val="single"/>
              </w:rPr>
            </w:pPr>
            <w:sdt>
              <w:sdtPr>
                <w:rPr>
                  <w:rFonts w:cstheme="minorHAnsi"/>
                  <w:sz w:val="20"/>
                  <w:szCs w:val="20"/>
                </w:rPr>
                <w:id w:val="-15596310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29329273"/>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3789834"/>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AFAC92" w14:textId="7EA56C8E" w:rsidR="004D7741" w:rsidRDefault="00000000" w:rsidP="00DB7339">
            <w:pPr>
              <w:ind w:left="-96"/>
              <w:rPr>
                <w:rFonts w:cstheme="minorHAnsi"/>
                <w:b/>
                <w:bCs/>
                <w:u w:val="single"/>
              </w:rPr>
            </w:pPr>
            <w:sdt>
              <w:sdtPr>
                <w:rPr>
                  <w:rFonts w:cstheme="minorHAnsi"/>
                  <w:sz w:val="20"/>
                  <w:szCs w:val="20"/>
                </w:rPr>
                <w:id w:val="-126106452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809396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741447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37C50CE" w14:textId="31494DBF" w:rsidR="004D7741" w:rsidRDefault="00000000" w:rsidP="00DB7339">
            <w:pPr>
              <w:ind w:left="-96"/>
              <w:rPr>
                <w:rFonts w:cstheme="minorHAnsi"/>
                <w:b/>
                <w:bCs/>
                <w:u w:val="single"/>
              </w:rPr>
            </w:pPr>
            <w:sdt>
              <w:sdtPr>
                <w:rPr>
                  <w:rFonts w:cstheme="minorHAnsi"/>
                  <w:sz w:val="20"/>
                  <w:szCs w:val="20"/>
                </w:rPr>
                <w:id w:val="163366779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8981065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797851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34BAAB" w14:textId="6F3C43DF" w:rsidR="004D7741" w:rsidRDefault="00000000" w:rsidP="00DB7339">
            <w:pPr>
              <w:ind w:left="-96"/>
              <w:rPr>
                <w:rFonts w:cstheme="minorHAnsi"/>
                <w:b/>
                <w:bCs/>
                <w:u w:val="single"/>
              </w:rPr>
            </w:pPr>
            <w:sdt>
              <w:sdtPr>
                <w:rPr>
                  <w:rFonts w:cstheme="minorHAnsi"/>
                  <w:sz w:val="20"/>
                  <w:szCs w:val="20"/>
                </w:rPr>
                <w:id w:val="-102448270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9518190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2107862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8E9DEB4" w14:textId="16A6230D" w:rsidR="004D7741" w:rsidRDefault="00000000" w:rsidP="00DB7339">
            <w:pPr>
              <w:ind w:left="-96"/>
              <w:rPr>
                <w:rFonts w:cstheme="minorHAnsi"/>
                <w:b/>
                <w:bCs/>
                <w:u w:val="single"/>
              </w:rPr>
            </w:pPr>
            <w:sdt>
              <w:sdtPr>
                <w:rPr>
                  <w:rFonts w:cstheme="minorHAnsi"/>
                  <w:sz w:val="20"/>
                  <w:szCs w:val="20"/>
                </w:rPr>
                <w:id w:val="151379759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194054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4153948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F117C26" w14:textId="60CE72F3" w:rsidR="004D7741" w:rsidRDefault="00000000" w:rsidP="00DB7339">
            <w:pPr>
              <w:ind w:left="-96"/>
              <w:rPr>
                <w:rFonts w:cstheme="minorHAnsi"/>
                <w:b/>
                <w:bCs/>
                <w:u w:val="single"/>
              </w:rPr>
            </w:pPr>
            <w:sdt>
              <w:sdtPr>
                <w:rPr>
                  <w:rFonts w:cstheme="minorHAnsi"/>
                  <w:sz w:val="20"/>
                  <w:szCs w:val="20"/>
                </w:rPr>
                <w:id w:val="15161959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8893889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0227796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D4B911" w14:textId="6BA3BBF7" w:rsidR="004D7741" w:rsidRDefault="00000000" w:rsidP="00DB7339">
            <w:pPr>
              <w:ind w:left="-96"/>
              <w:rPr>
                <w:rFonts w:cstheme="minorHAnsi"/>
                <w:b/>
                <w:bCs/>
                <w:u w:val="single"/>
              </w:rPr>
            </w:pPr>
            <w:sdt>
              <w:sdtPr>
                <w:rPr>
                  <w:rFonts w:cstheme="minorHAnsi"/>
                  <w:sz w:val="20"/>
                  <w:szCs w:val="20"/>
                </w:rPr>
                <w:id w:val="-190474811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4634671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8550977"/>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7CC6D02" w14:textId="5CAAFC28" w:rsidR="004D7741" w:rsidRDefault="00000000" w:rsidP="00DB7339">
            <w:pPr>
              <w:ind w:left="-96"/>
              <w:rPr>
                <w:rFonts w:cstheme="minorHAnsi"/>
                <w:b/>
                <w:bCs/>
                <w:u w:val="single"/>
              </w:rPr>
            </w:pPr>
            <w:sdt>
              <w:sdtPr>
                <w:rPr>
                  <w:rFonts w:cstheme="minorHAnsi"/>
                  <w:sz w:val="20"/>
                  <w:szCs w:val="20"/>
                </w:rPr>
                <w:id w:val="-1627538889"/>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35268080"/>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3911535"/>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7EC988" w14:textId="4ED92FD3" w:rsidR="004D7741" w:rsidRDefault="00000000" w:rsidP="00DB7339">
            <w:pPr>
              <w:ind w:left="-96"/>
              <w:rPr>
                <w:rFonts w:cstheme="minorHAnsi"/>
                <w:b/>
                <w:bCs/>
                <w:u w:val="single"/>
              </w:rPr>
            </w:pPr>
            <w:sdt>
              <w:sdtPr>
                <w:rPr>
                  <w:rFonts w:cstheme="minorHAnsi"/>
                  <w:sz w:val="20"/>
                  <w:szCs w:val="20"/>
                </w:rPr>
                <w:id w:val="-204072532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5853691"/>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6753418"/>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063E26" w14:textId="26C21AAA" w:rsidR="004D7741" w:rsidRDefault="00000000" w:rsidP="00DB7339">
            <w:pPr>
              <w:ind w:left="-96"/>
              <w:rPr>
                <w:rFonts w:cstheme="minorHAnsi"/>
                <w:b/>
                <w:bCs/>
                <w:u w:val="single"/>
              </w:rPr>
            </w:pPr>
            <w:sdt>
              <w:sdtPr>
                <w:rPr>
                  <w:rFonts w:cstheme="minorHAnsi"/>
                  <w:sz w:val="20"/>
                  <w:szCs w:val="20"/>
                </w:rPr>
                <w:id w:val="-776413396"/>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043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5794952"/>
                <w14:checkbox>
                  <w14:checked w14:val="0"/>
                  <w14:checkedState w14:val="2612" w14:font="MS Gothic"/>
                  <w14:uncheckedState w14:val="2610" w14:font="MS Gothic"/>
                </w14:checkbox>
              </w:sdt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1636625007"/>
            <w:placeholder>
              <w:docPart w:val="D502969B52A34F9B86ED256F86C6DE31"/>
            </w:placeholder>
            <w:showingPlcHdr/>
          </w:sdtPr>
          <w:sdtContent>
            <w:tc>
              <w:tcPr>
                <w:tcW w:w="1158" w:type="dxa"/>
                <w:shd w:val="clear" w:color="auto" w:fill="E5EAF6"/>
                <w:vAlign w:val="center"/>
              </w:tcPr>
              <w:p w14:paraId="718B062D" w14:textId="0EB930C2"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1308539870"/>
            <w:placeholder>
              <w:docPart w:val="0710CB001F5A4C0DB6E3BF6E4B355AB2"/>
            </w:placeholder>
            <w:showingPlcHdr/>
          </w:sdtPr>
          <w:sdtContent>
            <w:tc>
              <w:tcPr>
                <w:tcW w:w="2270" w:type="dxa"/>
                <w:shd w:val="clear" w:color="auto" w:fill="E5EAF6"/>
                <w:vAlign w:val="center"/>
              </w:tcPr>
              <w:p w14:paraId="7D78EC66" w14:textId="65F07E2C" w:rsidR="004D7741" w:rsidRDefault="004D7741" w:rsidP="004D7741">
                <w:pPr>
                  <w:rPr>
                    <w:rFonts w:cstheme="minorHAnsi"/>
                    <w:b/>
                    <w:bCs/>
                    <w:u w:val="single"/>
                  </w:rPr>
                </w:pPr>
                <w:r>
                  <w:rPr>
                    <w:rStyle w:val="PlaceholderText"/>
                  </w:rPr>
                  <w:t>Total Reviewed</w:t>
                </w:r>
              </w:p>
            </w:tc>
          </w:sdtContent>
        </w:sdt>
      </w:tr>
      <w:tr w:rsidR="00604451" w14:paraId="33271365" w14:textId="77777777" w:rsidTr="009643E7">
        <w:trPr>
          <w:cantSplit/>
        </w:trPr>
        <w:tc>
          <w:tcPr>
            <w:tcW w:w="19440" w:type="dxa"/>
            <w:gridSpan w:val="23"/>
            <w:shd w:val="clear" w:color="auto" w:fill="E5EAF6"/>
            <w:vAlign w:val="center"/>
          </w:tcPr>
          <w:p w14:paraId="12B13410" w14:textId="154EF4E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Content>
                <w:r>
                  <w:rPr>
                    <w:rStyle w:val="PlaceholderText"/>
                  </w:rPr>
                  <w:t>Enter comments for any deficiencies noted and/or any records where this standard may not be applicable.</w:t>
                </w:r>
              </w:sdtContent>
            </w:sdt>
          </w:p>
        </w:tc>
      </w:tr>
      <w:tr w:rsidR="0097356D" w14:paraId="5A5D0E83" w14:textId="77777777" w:rsidTr="009643E7">
        <w:trPr>
          <w:cantSplit/>
        </w:trPr>
        <w:tc>
          <w:tcPr>
            <w:tcW w:w="4312" w:type="dxa"/>
            <w:vAlign w:val="center"/>
          </w:tcPr>
          <w:p w14:paraId="062099B9" w14:textId="77777777" w:rsidR="0097356D" w:rsidRPr="0045038E" w:rsidRDefault="0097356D" w:rsidP="0097356D">
            <w:pPr>
              <w:rPr>
                <w:sz w:val="12"/>
                <w:szCs w:val="12"/>
              </w:rPr>
            </w:pPr>
          </w:p>
          <w:p w14:paraId="7E2A532C" w14:textId="6A3AFD7F" w:rsidR="0097356D" w:rsidRPr="00347C11" w:rsidRDefault="00000000" w:rsidP="0097356D">
            <w:pPr>
              <w:rPr>
                <w:rFonts w:cstheme="minorHAnsi"/>
                <w:b/>
                <w:bCs/>
              </w:rPr>
            </w:pPr>
            <w:hyperlink w:anchor="Med8H6" w:tooltip="Click to See Full Standard" w:history="1">
              <w:r w:rsidR="0097356D" w:rsidRPr="008C2C18">
                <w:rPr>
                  <w:rStyle w:val="Hyperlink"/>
                  <w:rFonts w:cstheme="minorHAnsi"/>
                  <w:b/>
                  <w:bCs/>
                </w:rPr>
                <w:t>8-H-6</w:t>
              </w:r>
            </w:hyperlink>
            <w:r w:rsidR="0097356D" w:rsidRPr="00534738">
              <w:t xml:space="preserve"> </w:t>
            </w:r>
            <w:r w:rsidR="0097356D">
              <w:t xml:space="preserve"> </w:t>
            </w:r>
            <w:r w:rsidR="0097356D" w:rsidRPr="00CC680C">
              <w:rPr>
                <w:i/>
                <w:iCs/>
              </w:rPr>
              <w:t xml:space="preserve"> B, C-M, C</w:t>
            </w:r>
          </w:p>
          <w:p w14:paraId="7D1FCB66" w14:textId="38C5A842" w:rsidR="0097356D" w:rsidRPr="00D731C6" w:rsidRDefault="0097356D" w:rsidP="0097356D">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417BC8F7" w:rsidR="0097356D" w:rsidRDefault="00000000" w:rsidP="00DB7339">
            <w:pPr>
              <w:ind w:left="-96"/>
              <w:rPr>
                <w:rFonts w:cstheme="minorHAnsi"/>
                <w:b/>
                <w:bCs/>
                <w:u w:val="single"/>
              </w:rPr>
            </w:pPr>
            <w:sdt>
              <w:sdtPr>
                <w:rPr>
                  <w:rFonts w:cstheme="minorHAnsi"/>
                  <w:sz w:val="20"/>
                  <w:szCs w:val="20"/>
                </w:rPr>
                <w:id w:val="-2586056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5427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C069DC" w14:textId="7199A080" w:rsidR="0097356D" w:rsidRDefault="00000000" w:rsidP="00DB7339">
            <w:pPr>
              <w:ind w:left="-96"/>
              <w:rPr>
                <w:rFonts w:cstheme="minorHAnsi"/>
                <w:b/>
                <w:bCs/>
                <w:u w:val="single"/>
              </w:rPr>
            </w:pPr>
            <w:sdt>
              <w:sdtPr>
                <w:rPr>
                  <w:rFonts w:cstheme="minorHAnsi"/>
                  <w:sz w:val="20"/>
                  <w:szCs w:val="20"/>
                </w:rPr>
                <w:id w:val="-7658406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46000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AA0BF6" w14:textId="6C4B64FD" w:rsidR="0097356D" w:rsidRDefault="00000000" w:rsidP="00DB7339">
            <w:pPr>
              <w:ind w:left="-96"/>
              <w:rPr>
                <w:rFonts w:cstheme="minorHAnsi"/>
                <w:b/>
                <w:bCs/>
                <w:u w:val="single"/>
              </w:rPr>
            </w:pPr>
            <w:sdt>
              <w:sdtPr>
                <w:rPr>
                  <w:rFonts w:cstheme="minorHAnsi"/>
                  <w:sz w:val="20"/>
                  <w:szCs w:val="20"/>
                </w:rPr>
                <w:id w:val="18783573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72537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99E3EA" w14:textId="5E91AE80" w:rsidR="0097356D" w:rsidRDefault="00000000" w:rsidP="00DB7339">
            <w:pPr>
              <w:ind w:left="-96"/>
              <w:rPr>
                <w:rFonts w:cstheme="minorHAnsi"/>
                <w:b/>
                <w:bCs/>
                <w:u w:val="single"/>
              </w:rPr>
            </w:pPr>
            <w:sdt>
              <w:sdtPr>
                <w:rPr>
                  <w:rFonts w:cstheme="minorHAnsi"/>
                  <w:sz w:val="20"/>
                  <w:szCs w:val="20"/>
                </w:rPr>
                <w:id w:val="-14814612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3674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9521D" w14:textId="26AAB26D" w:rsidR="0097356D" w:rsidRDefault="00000000" w:rsidP="00DB7339">
            <w:pPr>
              <w:ind w:left="-96"/>
              <w:rPr>
                <w:rFonts w:cstheme="minorHAnsi"/>
                <w:b/>
                <w:bCs/>
                <w:u w:val="single"/>
              </w:rPr>
            </w:pPr>
            <w:sdt>
              <w:sdtPr>
                <w:rPr>
                  <w:rFonts w:cstheme="minorHAnsi"/>
                  <w:sz w:val="20"/>
                  <w:szCs w:val="20"/>
                </w:rPr>
                <w:id w:val="-13790156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662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5FEEAA" w14:textId="14C614C7" w:rsidR="0097356D" w:rsidRDefault="00000000" w:rsidP="00DB7339">
            <w:pPr>
              <w:ind w:left="-96"/>
              <w:rPr>
                <w:rFonts w:cstheme="minorHAnsi"/>
                <w:b/>
                <w:bCs/>
                <w:u w:val="single"/>
              </w:rPr>
            </w:pPr>
            <w:sdt>
              <w:sdtPr>
                <w:rPr>
                  <w:rFonts w:cstheme="minorHAnsi"/>
                  <w:sz w:val="20"/>
                  <w:szCs w:val="20"/>
                </w:rPr>
                <w:id w:val="-2750227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962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53B838" w14:textId="5882FB35" w:rsidR="0097356D" w:rsidRDefault="00000000" w:rsidP="00DB7339">
            <w:pPr>
              <w:ind w:left="-96"/>
              <w:rPr>
                <w:rFonts w:cstheme="minorHAnsi"/>
                <w:b/>
                <w:bCs/>
                <w:u w:val="single"/>
              </w:rPr>
            </w:pPr>
            <w:sdt>
              <w:sdtPr>
                <w:rPr>
                  <w:rFonts w:cstheme="minorHAnsi"/>
                  <w:sz w:val="20"/>
                  <w:szCs w:val="20"/>
                </w:rPr>
                <w:id w:val="-21320015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7108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CEE241" w14:textId="5EEE854A" w:rsidR="0097356D" w:rsidRDefault="00000000" w:rsidP="00DB7339">
            <w:pPr>
              <w:ind w:left="-96"/>
              <w:rPr>
                <w:rFonts w:cstheme="minorHAnsi"/>
                <w:b/>
                <w:bCs/>
                <w:u w:val="single"/>
              </w:rPr>
            </w:pPr>
            <w:sdt>
              <w:sdtPr>
                <w:rPr>
                  <w:rFonts w:cstheme="minorHAnsi"/>
                  <w:sz w:val="20"/>
                  <w:szCs w:val="20"/>
                </w:rPr>
                <w:id w:val="-260343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2624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CAD45E" w14:textId="7253D2D1" w:rsidR="0097356D" w:rsidRDefault="00000000" w:rsidP="00DB7339">
            <w:pPr>
              <w:ind w:left="-96"/>
              <w:rPr>
                <w:rFonts w:cstheme="minorHAnsi"/>
                <w:b/>
                <w:bCs/>
                <w:u w:val="single"/>
              </w:rPr>
            </w:pPr>
            <w:sdt>
              <w:sdtPr>
                <w:rPr>
                  <w:rFonts w:cstheme="minorHAnsi"/>
                  <w:sz w:val="20"/>
                  <w:szCs w:val="20"/>
                </w:rPr>
                <w:id w:val="-10568508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237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42049F" w14:textId="72B11381" w:rsidR="0097356D" w:rsidRDefault="00000000" w:rsidP="00DB7339">
            <w:pPr>
              <w:ind w:left="-96"/>
              <w:rPr>
                <w:rFonts w:cstheme="minorHAnsi"/>
                <w:b/>
                <w:bCs/>
                <w:u w:val="single"/>
              </w:rPr>
            </w:pPr>
            <w:sdt>
              <w:sdtPr>
                <w:rPr>
                  <w:rFonts w:cstheme="minorHAnsi"/>
                  <w:sz w:val="20"/>
                  <w:szCs w:val="20"/>
                </w:rPr>
                <w:id w:val="-10830678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86169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B825E0" w14:textId="7EBDCCEF" w:rsidR="0097356D" w:rsidRDefault="00000000" w:rsidP="00DB7339">
            <w:pPr>
              <w:ind w:left="-96"/>
              <w:rPr>
                <w:rFonts w:cstheme="minorHAnsi"/>
                <w:b/>
                <w:bCs/>
                <w:u w:val="single"/>
              </w:rPr>
            </w:pPr>
            <w:sdt>
              <w:sdtPr>
                <w:rPr>
                  <w:rFonts w:cstheme="minorHAnsi"/>
                  <w:sz w:val="20"/>
                  <w:szCs w:val="20"/>
                </w:rPr>
                <w:id w:val="18431915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246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91BB40" w14:textId="45D61A91" w:rsidR="0097356D" w:rsidRDefault="00000000" w:rsidP="00DB7339">
            <w:pPr>
              <w:ind w:left="-96"/>
              <w:rPr>
                <w:rFonts w:cstheme="minorHAnsi"/>
                <w:b/>
                <w:bCs/>
                <w:u w:val="single"/>
              </w:rPr>
            </w:pPr>
            <w:sdt>
              <w:sdtPr>
                <w:rPr>
                  <w:rFonts w:cstheme="minorHAnsi"/>
                  <w:sz w:val="20"/>
                  <w:szCs w:val="20"/>
                </w:rPr>
                <w:id w:val="5098776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9719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C9348E" w14:textId="28393ED3" w:rsidR="0097356D" w:rsidRDefault="00000000" w:rsidP="00DB7339">
            <w:pPr>
              <w:ind w:left="-96"/>
              <w:rPr>
                <w:rFonts w:cstheme="minorHAnsi"/>
                <w:b/>
                <w:bCs/>
                <w:u w:val="single"/>
              </w:rPr>
            </w:pPr>
            <w:sdt>
              <w:sdtPr>
                <w:rPr>
                  <w:rFonts w:cstheme="minorHAnsi"/>
                  <w:sz w:val="20"/>
                  <w:szCs w:val="20"/>
                </w:rPr>
                <w:id w:val="-9301170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46372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20F2A" w14:textId="2F0D0123" w:rsidR="0097356D" w:rsidRDefault="00000000" w:rsidP="00DB7339">
            <w:pPr>
              <w:ind w:left="-96"/>
              <w:rPr>
                <w:rFonts w:cstheme="minorHAnsi"/>
                <w:b/>
                <w:bCs/>
                <w:u w:val="single"/>
              </w:rPr>
            </w:pPr>
            <w:sdt>
              <w:sdtPr>
                <w:rPr>
                  <w:rFonts w:cstheme="minorHAnsi"/>
                  <w:sz w:val="20"/>
                  <w:szCs w:val="20"/>
                </w:rPr>
                <w:id w:val="13931536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3562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3CA775" w14:textId="27EE9837" w:rsidR="0097356D" w:rsidRDefault="00000000" w:rsidP="00DB7339">
            <w:pPr>
              <w:ind w:left="-96"/>
              <w:rPr>
                <w:rFonts w:cstheme="minorHAnsi"/>
                <w:b/>
                <w:bCs/>
                <w:u w:val="single"/>
              </w:rPr>
            </w:pPr>
            <w:sdt>
              <w:sdtPr>
                <w:rPr>
                  <w:rFonts w:cstheme="minorHAnsi"/>
                  <w:sz w:val="20"/>
                  <w:szCs w:val="20"/>
                </w:rPr>
                <w:id w:val="-8628234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68433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F10E3D" w14:textId="5ED737B8" w:rsidR="0097356D" w:rsidRDefault="00000000" w:rsidP="00DB7339">
            <w:pPr>
              <w:ind w:left="-96"/>
              <w:rPr>
                <w:rFonts w:cstheme="minorHAnsi"/>
                <w:b/>
                <w:bCs/>
                <w:u w:val="single"/>
              </w:rPr>
            </w:pPr>
            <w:sdt>
              <w:sdtPr>
                <w:rPr>
                  <w:rFonts w:cstheme="minorHAnsi"/>
                  <w:sz w:val="20"/>
                  <w:szCs w:val="20"/>
                </w:rPr>
                <w:id w:val="-3158003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62940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BC3916" w14:textId="602E9E8F" w:rsidR="0097356D" w:rsidRDefault="00000000" w:rsidP="00DB7339">
            <w:pPr>
              <w:ind w:left="-96"/>
              <w:rPr>
                <w:rFonts w:cstheme="minorHAnsi"/>
                <w:b/>
                <w:bCs/>
                <w:u w:val="single"/>
              </w:rPr>
            </w:pPr>
            <w:sdt>
              <w:sdtPr>
                <w:rPr>
                  <w:rFonts w:cstheme="minorHAnsi"/>
                  <w:sz w:val="20"/>
                  <w:szCs w:val="20"/>
                </w:rPr>
                <w:id w:val="-10892358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02527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E6F5CE" w14:textId="5E9C4DF6" w:rsidR="0097356D" w:rsidRDefault="00000000" w:rsidP="00DB7339">
            <w:pPr>
              <w:ind w:left="-96"/>
              <w:rPr>
                <w:rFonts w:cstheme="minorHAnsi"/>
                <w:b/>
                <w:bCs/>
                <w:u w:val="single"/>
              </w:rPr>
            </w:pPr>
            <w:sdt>
              <w:sdtPr>
                <w:rPr>
                  <w:rFonts w:cstheme="minorHAnsi"/>
                  <w:sz w:val="20"/>
                  <w:szCs w:val="20"/>
                </w:rPr>
                <w:id w:val="-11068059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021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70C07F" w14:textId="5D36A515" w:rsidR="0097356D" w:rsidRDefault="00000000" w:rsidP="00DB7339">
            <w:pPr>
              <w:ind w:left="-96"/>
              <w:rPr>
                <w:rFonts w:cstheme="minorHAnsi"/>
                <w:b/>
                <w:bCs/>
                <w:u w:val="single"/>
              </w:rPr>
            </w:pPr>
            <w:sdt>
              <w:sdtPr>
                <w:rPr>
                  <w:rFonts w:cstheme="minorHAnsi"/>
                  <w:sz w:val="20"/>
                  <w:szCs w:val="20"/>
                </w:rPr>
                <w:id w:val="100379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562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49587C1" w14:textId="3C177CBC" w:rsidR="0097356D" w:rsidRDefault="00000000" w:rsidP="00DB7339">
            <w:pPr>
              <w:ind w:left="-96"/>
              <w:rPr>
                <w:rFonts w:cstheme="minorHAnsi"/>
                <w:b/>
                <w:bCs/>
                <w:u w:val="single"/>
              </w:rPr>
            </w:pPr>
            <w:sdt>
              <w:sdtPr>
                <w:rPr>
                  <w:rFonts w:cstheme="minorHAnsi"/>
                  <w:sz w:val="20"/>
                  <w:szCs w:val="20"/>
                </w:rPr>
                <w:id w:val="-4186375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69513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5788187"/>
            <w:placeholder>
              <w:docPart w:val="D028EBB450B447FEB3E567127F8FA71B"/>
            </w:placeholder>
            <w:showingPlcHdr/>
          </w:sdtPr>
          <w:sdtContent>
            <w:tc>
              <w:tcPr>
                <w:tcW w:w="1158" w:type="dxa"/>
                <w:vAlign w:val="center"/>
              </w:tcPr>
              <w:p w14:paraId="4785B2C2" w14:textId="085DB47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24368951"/>
            <w:placeholder>
              <w:docPart w:val="1263931FD0714520A55B5EF9B5DC6E85"/>
            </w:placeholder>
            <w:showingPlcHdr/>
          </w:sdtPr>
          <w:sdtContent>
            <w:tc>
              <w:tcPr>
                <w:tcW w:w="2270" w:type="dxa"/>
                <w:vAlign w:val="center"/>
              </w:tcPr>
              <w:p w14:paraId="6F27866E" w14:textId="03DBFC95" w:rsidR="0097356D" w:rsidRDefault="0097356D" w:rsidP="0097356D">
                <w:pPr>
                  <w:rPr>
                    <w:rFonts w:cstheme="minorHAnsi"/>
                    <w:b/>
                    <w:bCs/>
                    <w:u w:val="single"/>
                  </w:rPr>
                </w:pPr>
                <w:r>
                  <w:rPr>
                    <w:rStyle w:val="PlaceholderText"/>
                  </w:rPr>
                  <w:t>Total Reviewed</w:t>
                </w:r>
              </w:p>
            </w:tc>
          </w:sdtContent>
        </w:sdt>
      </w:tr>
      <w:tr w:rsidR="00604451" w14:paraId="105A71CD" w14:textId="77777777" w:rsidTr="009643E7">
        <w:trPr>
          <w:cantSplit/>
        </w:trPr>
        <w:tc>
          <w:tcPr>
            <w:tcW w:w="19440" w:type="dxa"/>
            <w:gridSpan w:val="23"/>
            <w:vAlign w:val="center"/>
          </w:tcPr>
          <w:p w14:paraId="73474622" w14:textId="06605CCB"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Content>
                <w:r>
                  <w:rPr>
                    <w:rStyle w:val="PlaceholderText"/>
                  </w:rPr>
                  <w:t>Enter comments for any deficiencies noted and/or any records where this standard may not be applicable.</w:t>
                </w:r>
              </w:sdtContent>
            </w:sdt>
          </w:p>
        </w:tc>
      </w:tr>
      <w:tr w:rsidR="0057066B" w14:paraId="15DBDBC3" w14:textId="77777777" w:rsidTr="009643E7">
        <w:trPr>
          <w:cantSplit/>
        </w:trPr>
        <w:tc>
          <w:tcPr>
            <w:tcW w:w="4312" w:type="dxa"/>
            <w:shd w:val="clear" w:color="auto" w:fill="E5EAF6"/>
            <w:vAlign w:val="center"/>
          </w:tcPr>
          <w:p w14:paraId="202C99F3" w14:textId="77777777" w:rsidR="0057066B" w:rsidRPr="0045038E" w:rsidRDefault="0057066B" w:rsidP="0057066B">
            <w:pPr>
              <w:rPr>
                <w:sz w:val="12"/>
                <w:szCs w:val="12"/>
              </w:rPr>
            </w:pPr>
          </w:p>
          <w:p w14:paraId="0198439B" w14:textId="647B1F48" w:rsidR="0057066B" w:rsidRPr="00347C11" w:rsidRDefault="00000000" w:rsidP="0057066B">
            <w:pPr>
              <w:rPr>
                <w:rFonts w:cstheme="minorHAnsi"/>
                <w:b/>
                <w:bCs/>
              </w:rPr>
            </w:pPr>
            <w:hyperlink w:anchor="Med8H9" w:tooltip="Click to See Full Standard" w:history="1">
              <w:r w:rsidR="0057066B" w:rsidRPr="008C2C18">
                <w:rPr>
                  <w:rStyle w:val="Hyperlink"/>
                  <w:rFonts w:cstheme="minorHAnsi"/>
                  <w:b/>
                  <w:bCs/>
                </w:rPr>
                <w:t>8-H-9</w:t>
              </w:r>
            </w:hyperlink>
            <w:r w:rsidR="0057066B" w:rsidRPr="00534738">
              <w:t xml:space="preserve"> </w:t>
            </w:r>
            <w:r w:rsidR="0057066B">
              <w:t xml:space="preserve"> </w:t>
            </w:r>
            <w:r w:rsidR="0057066B" w:rsidRPr="00CC680C">
              <w:rPr>
                <w:i/>
                <w:iCs/>
              </w:rPr>
              <w:t xml:space="preserve"> </w:t>
            </w:r>
            <w:bookmarkStart w:id="21" w:name="ClinicalRecordReview8"/>
            <w:r w:rsidR="0057066B" w:rsidRPr="00CC680C">
              <w:rPr>
                <w:i/>
                <w:iCs/>
              </w:rPr>
              <w:t>C-M, C</w:t>
            </w:r>
            <w:bookmarkEnd w:id="21"/>
          </w:p>
          <w:p w14:paraId="35B244D9" w14:textId="49664DC7" w:rsidR="0057066B" w:rsidRPr="00D731C6" w:rsidRDefault="0057066B" w:rsidP="0057066B">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AB672F6" w:rsidR="0057066B" w:rsidRDefault="00000000" w:rsidP="00DB7339">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670D14A" w14:textId="6D9DFFFD" w:rsidR="0057066B" w:rsidRDefault="00000000" w:rsidP="00DB7339">
            <w:pPr>
              <w:ind w:left="-96"/>
              <w:rPr>
                <w:rFonts w:cstheme="minorHAnsi"/>
                <w:b/>
                <w:bCs/>
                <w:u w:val="single"/>
              </w:rPr>
            </w:pPr>
            <w:sdt>
              <w:sdtPr>
                <w:rPr>
                  <w:rFonts w:cstheme="minorHAnsi"/>
                  <w:sz w:val="20"/>
                  <w:szCs w:val="20"/>
                </w:rPr>
                <w:id w:val="7848909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2142430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7872919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119CCB7" w14:textId="3329E044" w:rsidR="0057066B" w:rsidRDefault="00000000" w:rsidP="00DB7339">
            <w:pPr>
              <w:ind w:left="-96"/>
              <w:rPr>
                <w:rFonts w:cstheme="minorHAnsi"/>
                <w:b/>
                <w:bCs/>
                <w:u w:val="single"/>
              </w:rPr>
            </w:pPr>
            <w:sdt>
              <w:sdtPr>
                <w:rPr>
                  <w:rFonts w:cstheme="minorHAnsi"/>
                  <w:sz w:val="20"/>
                  <w:szCs w:val="20"/>
                </w:rPr>
                <w:id w:val="10154227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5399654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6992247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75CF513C" w14:textId="5A09ABA5" w:rsidR="0057066B" w:rsidRDefault="00000000" w:rsidP="00DB7339">
            <w:pPr>
              <w:ind w:left="-96"/>
              <w:rPr>
                <w:rFonts w:cstheme="minorHAnsi"/>
                <w:b/>
                <w:bCs/>
                <w:u w:val="single"/>
              </w:rPr>
            </w:pPr>
            <w:sdt>
              <w:sdtPr>
                <w:rPr>
                  <w:rFonts w:cstheme="minorHAnsi"/>
                  <w:sz w:val="20"/>
                  <w:szCs w:val="20"/>
                </w:rPr>
                <w:id w:val="58757754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13502131"/>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597019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D6C52F3" w14:textId="1753293F" w:rsidR="0057066B" w:rsidRDefault="00000000" w:rsidP="00DB7339">
            <w:pPr>
              <w:ind w:left="-96"/>
              <w:rPr>
                <w:rFonts w:cstheme="minorHAnsi"/>
                <w:b/>
                <w:bCs/>
                <w:u w:val="single"/>
              </w:rPr>
            </w:pPr>
            <w:sdt>
              <w:sdtPr>
                <w:rPr>
                  <w:rFonts w:cstheme="minorHAnsi"/>
                  <w:sz w:val="20"/>
                  <w:szCs w:val="20"/>
                </w:rPr>
                <w:id w:val="-383723951"/>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13260702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6745254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FB6FA56" w14:textId="6C0D4655" w:rsidR="0057066B" w:rsidRDefault="00000000" w:rsidP="00DB7339">
            <w:pPr>
              <w:ind w:left="-96"/>
              <w:rPr>
                <w:rFonts w:cstheme="minorHAnsi"/>
                <w:b/>
                <w:bCs/>
                <w:u w:val="single"/>
              </w:rPr>
            </w:pPr>
            <w:sdt>
              <w:sdtPr>
                <w:rPr>
                  <w:rFonts w:cstheme="minorHAnsi"/>
                  <w:sz w:val="20"/>
                  <w:szCs w:val="20"/>
                </w:rPr>
                <w:id w:val="33357583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40075592"/>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84320908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9AE88B7" w14:textId="44E0F3BD" w:rsidR="0057066B" w:rsidRDefault="00000000" w:rsidP="00DB7339">
            <w:pPr>
              <w:ind w:left="-96"/>
              <w:rPr>
                <w:rFonts w:cstheme="minorHAnsi"/>
                <w:b/>
                <w:bCs/>
                <w:u w:val="single"/>
              </w:rPr>
            </w:pPr>
            <w:sdt>
              <w:sdtPr>
                <w:rPr>
                  <w:rFonts w:cstheme="minorHAnsi"/>
                  <w:sz w:val="20"/>
                  <w:szCs w:val="20"/>
                </w:rPr>
                <w:id w:val="108911541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0463483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1266906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7BF954B" w14:textId="5AB537BA" w:rsidR="0057066B" w:rsidRDefault="00000000" w:rsidP="00DB7339">
            <w:pPr>
              <w:ind w:left="-96"/>
              <w:rPr>
                <w:rFonts w:cstheme="minorHAnsi"/>
                <w:b/>
                <w:bCs/>
                <w:u w:val="single"/>
              </w:rPr>
            </w:pPr>
            <w:sdt>
              <w:sdtPr>
                <w:rPr>
                  <w:rFonts w:cstheme="minorHAnsi"/>
                  <w:sz w:val="20"/>
                  <w:szCs w:val="20"/>
                </w:rPr>
                <w:id w:val="41759335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85026728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83538552"/>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BCF3CA7" w14:textId="27B7A255" w:rsidR="0057066B" w:rsidRDefault="00000000" w:rsidP="00DB7339">
            <w:pPr>
              <w:ind w:left="-96"/>
              <w:rPr>
                <w:rFonts w:cstheme="minorHAnsi"/>
                <w:b/>
                <w:bCs/>
                <w:u w:val="single"/>
              </w:rPr>
            </w:pPr>
            <w:sdt>
              <w:sdtPr>
                <w:rPr>
                  <w:rFonts w:cstheme="minorHAnsi"/>
                  <w:sz w:val="20"/>
                  <w:szCs w:val="20"/>
                </w:rPr>
                <w:id w:val="593978111"/>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1833109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70286258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856CDC7" w14:textId="72E7D656" w:rsidR="0057066B" w:rsidRDefault="00000000" w:rsidP="00DB7339">
            <w:pPr>
              <w:ind w:left="-96"/>
              <w:rPr>
                <w:rFonts w:cstheme="minorHAnsi"/>
                <w:b/>
                <w:bCs/>
                <w:u w:val="single"/>
              </w:rPr>
            </w:pPr>
            <w:sdt>
              <w:sdtPr>
                <w:rPr>
                  <w:rFonts w:cstheme="minorHAnsi"/>
                  <w:sz w:val="20"/>
                  <w:szCs w:val="20"/>
                </w:rPr>
                <w:id w:val="-116330673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9094524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57903297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210F8E" w14:textId="7B15AD4B" w:rsidR="0057066B" w:rsidRDefault="00000000" w:rsidP="00DB7339">
            <w:pPr>
              <w:ind w:left="-96"/>
              <w:rPr>
                <w:rFonts w:cstheme="minorHAnsi"/>
                <w:b/>
                <w:bCs/>
                <w:u w:val="single"/>
              </w:rPr>
            </w:pPr>
            <w:sdt>
              <w:sdtPr>
                <w:rPr>
                  <w:rFonts w:cstheme="minorHAnsi"/>
                  <w:sz w:val="20"/>
                  <w:szCs w:val="20"/>
                </w:rPr>
                <w:id w:val="-136258959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880738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10856151"/>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5E8045" w14:textId="2884C3FE" w:rsidR="0057066B" w:rsidRDefault="00000000" w:rsidP="00DB7339">
            <w:pPr>
              <w:ind w:left="-96"/>
              <w:rPr>
                <w:rFonts w:cstheme="minorHAnsi"/>
                <w:b/>
                <w:bCs/>
                <w:u w:val="single"/>
              </w:rPr>
            </w:pPr>
            <w:sdt>
              <w:sdtPr>
                <w:rPr>
                  <w:rFonts w:cstheme="minorHAnsi"/>
                  <w:sz w:val="20"/>
                  <w:szCs w:val="20"/>
                </w:rPr>
                <w:id w:val="-207588052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8776644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48869684"/>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46BAE0F" w14:textId="756FA729" w:rsidR="0057066B" w:rsidRDefault="00000000" w:rsidP="00DB7339">
            <w:pPr>
              <w:ind w:left="-96"/>
              <w:rPr>
                <w:rFonts w:cstheme="minorHAnsi"/>
                <w:b/>
                <w:bCs/>
                <w:u w:val="single"/>
              </w:rPr>
            </w:pPr>
            <w:sdt>
              <w:sdtPr>
                <w:rPr>
                  <w:rFonts w:cstheme="minorHAnsi"/>
                  <w:sz w:val="20"/>
                  <w:szCs w:val="20"/>
                </w:rPr>
                <w:id w:val="-1261673070"/>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10126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47086642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2014ADE" w14:textId="5CA2AC33" w:rsidR="0057066B" w:rsidRDefault="00000000" w:rsidP="00DB7339">
            <w:pPr>
              <w:ind w:left="-96"/>
              <w:rPr>
                <w:rFonts w:cstheme="minorHAnsi"/>
                <w:b/>
                <w:bCs/>
                <w:u w:val="single"/>
              </w:rPr>
            </w:pPr>
            <w:sdt>
              <w:sdtPr>
                <w:rPr>
                  <w:rFonts w:cstheme="minorHAnsi"/>
                  <w:sz w:val="20"/>
                  <w:szCs w:val="20"/>
                </w:rPr>
                <w:id w:val="16691298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1337687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4264700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6A20330" w14:textId="52742931" w:rsidR="0057066B" w:rsidRDefault="00000000" w:rsidP="00DB7339">
            <w:pPr>
              <w:ind w:left="-96"/>
              <w:rPr>
                <w:rFonts w:cstheme="minorHAnsi"/>
                <w:b/>
                <w:bCs/>
                <w:u w:val="single"/>
              </w:rPr>
            </w:pPr>
            <w:sdt>
              <w:sdtPr>
                <w:rPr>
                  <w:rFonts w:cstheme="minorHAnsi"/>
                  <w:sz w:val="20"/>
                  <w:szCs w:val="20"/>
                </w:rPr>
                <w:id w:val="123034764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44713332"/>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92838068"/>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61086D" w14:textId="7850D7EE" w:rsidR="0057066B" w:rsidRDefault="00000000" w:rsidP="00DB7339">
            <w:pPr>
              <w:ind w:left="-96"/>
              <w:rPr>
                <w:rFonts w:cstheme="minorHAnsi"/>
                <w:b/>
                <w:bCs/>
                <w:u w:val="single"/>
              </w:rPr>
            </w:pPr>
            <w:sdt>
              <w:sdtPr>
                <w:rPr>
                  <w:rFonts w:cstheme="minorHAnsi"/>
                  <w:sz w:val="20"/>
                  <w:szCs w:val="20"/>
                </w:rPr>
                <w:id w:val="222569172"/>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4864134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57568914"/>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8D1C16" w14:textId="760C08D0" w:rsidR="0057066B" w:rsidRDefault="00000000" w:rsidP="00DB7339">
            <w:pPr>
              <w:ind w:left="-96"/>
              <w:rPr>
                <w:rFonts w:cstheme="minorHAnsi"/>
                <w:b/>
                <w:bCs/>
                <w:u w:val="single"/>
              </w:rPr>
            </w:pPr>
            <w:sdt>
              <w:sdtPr>
                <w:rPr>
                  <w:rFonts w:cstheme="minorHAnsi"/>
                  <w:sz w:val="20"/>
                  <w:szCs w:val="20"/>
                </w:rPr>
                <w:id w:val="-196109717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70202596"/>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243765074"/>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17B2D58" w14:textId="639BE453" w:rsidR="0057066B" w:rsidRDefault="00000000" w:rsidP="00DB7339">
            <w:pPr>
              <w:ind w:left="-96"/>
              <w:rPr>
                <w:rFonts w:cstheme="minorHAnsi"/>
                <w:b/>
                <w:bCs/>
                <w:u w:val="single"/>
              </w:rPr>
            </w:pPr>
            <w:sdt>
              <w:sdtPr>
                <w:rPr>
                  <w:rFonts w:cstheme="minorHAnsi"/>
                  <w:sz w:val="20"/>
                  <w:szCs w:val="20"/>
                </w:rPr>
                <w:id w:val="628134154"/>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59816890"/>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74911963"/>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D874908" w14:textId="127B3DB4" w:rsidR="0057066B" w:rsidRDefault="00000000" w:rsidP="00DB7339">
            <w:pPr>
              <w:ind w:left="-96"/>
              <w:rPr>
                <w:rFonts w:cstheme="minorHAnsi"/>
                <w:b/>
                <w:bCs/>
                <w:u w:val="single"/>
              </w:rPr>
            </w:pPr>
            <w:sdt>
              <w:sdtPr>
                <w:rPr>
                  <w:rFonts w:cstheme="minorHAnsi"/>
                  <w:sz w:val="20"/>
                  <w:szCs w:val="20"/>
                </w:rPr>
                <w:id w:val="115479497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442291455"/>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37668289"/>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A099D5D" w14:textId="59F63F9D" w:rsidR="0057066B" w:rsidRDefault="00000000" w:rsidP="00DB7339">
            <w:pPr>
              <w:ind w:left="-96"/>
              <w:rPr>
                <w:rFonts w:cstheme="minorHAnsi"/>
                <w:b/>
                <w:bCs/>
                <w:u w:val="single"/>
              </w:rPr>
            </w:pPr>
            <w:sdt>
              <w:sdtPr>
                <w:rPr>
                  <w:rFonts w:cstheme="minorHAnsi"/>
                  <w:sz w:val="20"/>
                  <w:szCs w:val="20"/>
                </w:rPr>
                <w:id w:val="-112847651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38866197"/>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86466732"/>
                <w14:checkbox>
                  <w14:checked w14:val="0"/>
                  <w14:checkedState w14:val="2612" w14:font="MS Gothic"/>
                  <w14:uncheckedState w14:val="2610" w14:font="MS Gothic"/>
                </w14:checkbox>
              </w:sdt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sdt>
          <w:sdtPr>
            <w:rPr>
              <w:rFonts w:cstheme="minorHAnsi"/>
              <w:b/>
              <w:bCs/>
              <w:u w:val="single"/>
            </w:rPr>
            <w:id w:val="-1429576440"/>
            <w:placeholder>
              <w:docPart w:val="416CF565E4384D43B1FD6C64404CBF8C"/>
            </w:placeholder>
            <w:showingPlcHdr/>
          </w:sdtPr>
          <w:sdtContent>
            <w:tc>
              <w:tcPr>
                <w:tcW w:w="1158" w:type="dxa"/>
                <w:shd w:val="clear" w:color="auto" w:fill="E5EAF6"/>
                <w:vAlign w:val="center"/>
              </w:tcPr>
              <w:p w14:paraId="2DE6AA04" w14:textId="789824C4" w:rsidR="0057066B" w:rsidRDefault="0057066B" w:rsidP="0057066B">
                <w:pPr>
                  <w:rPr>
                    <w:rFonts w:cstheme="minorHAnsi"/>
                    <w:b/>
                    <w:bCs/>
                    <w:u w:val="single"/>
                  </w:rPr>
                </w:pPr>
                <w:r>
                  <w:rPr>
                    <w:rStyle w:val="PlaceholderText"/>
                  </w:rPr>
                  <w:t># Deficient</w:t>
                </w:r>
              </w:p>
            </w:tc>
          </w:sdtContent>
        </w:sdt>
        <w:sdt>
          <w:sdtPr>
            <w:rPr>
              <w:rFonts w:cstheme="minorHAnsi"/>
              <w:b/>
              <w:bCs/>
              <w:u w:val="single"/>
            </w:rPr>
            <w:id w:val="812220077"/>
            <w:placeholder>
              <w:docPart w:val="6A75DA73D97946A4A7687534BE7C8988"/>
            </w:placeholder>
            <w:showingPlcHdr/>
          </w:sdtPr>
          <w:sdtContent>
            <w:tc>
              <w:tcPr>
                <w:tcW w:w="2270" w:type="dxa"/>
                <w:shd w:val="clear" w:color="auto" w:fill="E5EAF6"/>
                <w:vAlign w:val="center"/>
              </w:tcPr>
              <w:p w14:paraId="05151BE5" w14:textId="4759F3B6" w:rsidR="0057066B" w:rsidRDefault="0057066B" w:rsidP="0057066B">
                <w:pPr>
                  <w:rPr>
                    <w:rFonts w:cstheme="minorHAnsi"/>
                    <w:b/>
                    <w:bCs/>
                    <w:u w:val="single"/>
                  </w:rPr>
                </w:pPr>
                <w:r>
                  <w:rPr>
                    <w:rStyle w:val="PlaceholderText"/>
                  </w:rPr>
                  <w:t>Total Reviewed</w:t>
                </w:r>
              </w:p>
            </w:tc>
          </w:sdtContent>
        </w:sdt>
      </w:tr>
      <w:tr w:rsidR="00604451" w14:paraId="0426678E" w14:textId="77777777" w:rsidTr="009643E7">
        <w:trPr>
          <w:cantSplit/>
        </w:trPr>
        <w:tc>
          <w:tcPr>
            <w:tcW w:w="19440" w:type="dxa"/>
            <w:gridSpan w:val="23"/>
            <w:shd w:val="clear" w:color="auto" w:fill="E5EAF6"/>
            <w:vAlign w:val="center"/>
          </w:tcPr>
          <w:p w14:paraId="75A63404" w14:textId="092ADBFD"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Content>
                <w:r>
                  <w:rPr>
                    <w:rStyle w:val="PlaceholderText"/>
                  </w:rPr>
                  <w:t>Enter comments for any deficiencies noted and/or any records where this standard may not be applicable.</w:t>
                </w:r>
              </w:sdtContent>
            </w:sdt>
          </w:p>
        </w:tc>
      </w:tr>
      <w:tr w:rsidR="0097356D" w14:paraId="73FFAB1F" w14:textId="77777777" w:rsidTr="009643E7">
        <w:trPr>
          <w:cantSplit/>
        </w:trPr>
        <w:tc>
          <w:tcPr>
            <w:tcW w:w="4312" w:type="dxa"/>
            <w:vAlign w:val="center"/>
          </w:tcPr>
          <w:p w14:paraId="7370FEB5" w14:textId="77777777" w:rsidR="0097356D" w:rsidRPr="0045038E" w:rsidRDefault="0097356D" w:rsidP="0097356D">
            <w:pPr>
              <w:rPr>
                <w:sz w:val="12"/>
                <w:szCs w:val="12"/>
              </w:rPr>
            </w:pPr>
          </w:p>
          <w:p w14:paraId="36346526" w14:textId="3929BF3B" w:rsidR="0097356D" w:rsidRPr="00347C11" w:rsidRDefault="00000000" w:rsidP="0097356D">
            <w:pPr>
              <w:rPr>
                <w:rFonts w:cstheme="minorHAnsi"/>
                <w:b/>
                <w:bCs/>
              </w:rPr>
            </w:pPr>
            <w:hyperlink w:anchor="Med8H11" w:history="1">
              <w:r w:rsidR="0097356D" w:rsidRPr="00537F8B">
                <w:rPr>
                  <w:rStyle w:val="Hyperlink"/>
                  <w:rFonts w:cstheme="minorHAnsi"/>
                  <w:b/>
                  <w:bCs/>
                </w:rPr>
                <w:t>8-H-11</w:t>
              </w:r>
              <w:r w:rsidR="0097356D" w:rsidRPr="00537F8B">
                <w:rPr>
                  <w:rStyle w:val="Hyperlink"/>
                </w:rPr>
                <w:t xml:space="preserve">  </w:t>
              </w:r>
            </w:hyperlink>
            <w:r w:rsidR="0097356D">
              <w:t xml:space="preserve"> </w:t>
            </w:r>
            <w:r w:rsidR="0097356D" w:rsidRPr="00CC680C">
              <w:rPr>
                <w:i/>
                <w:iCs/>
              </w:rPr>
              <w:t>B, C-M, C</w:t>
            </w:r>
          </w:p>
          <w:p w14:paraId="131924AB" w14:textId="537538AA" w:rsidR="0097356D" w:rsidRPr="00D731C6" w:rsidRDefault="0097356D" w:rsidP="0097356D">
            <w:pPr>
              <w:rPr>
                <w:rFonts w:cstheme="minorHAnsi"/>
              </w:rPr>
            </w:pPr>
            <w:r>
              <w:rPr>
                <w:rFonts w:cstheme="minorHAnsi"/>
              </w:rPr>
              <w:t>End tidal carbon dioxide (ETCO2) sampling on all sedation or general anesthetics.</w:t>
            </w:r>
          </w:p>
        </w:tc>
        <w:tc>
          <w:tcPr>
            <w:tcW w:w="585" w:type="dxa"/>
            <w:vAlign w:val="center"/>
          </w:tcPr>
          <w:p w14:paraId="46A080FF" w14:textId="438D94B7" w:rsidR="0097356D" w:rsidRDefault="00000000" w:rsidP="00DB7339">
            <w:pPr>
              <w:ind w:left="-96"/>
              <w:rPr>
                <w:rFonts w:cstheme="minorHAnsi"/>
                <w:b/>
                <w:bCs/>
                <w:u w:val="single"/>
              </w:rPr>
            </w:pPr>
            <w:sdt>
              <w:sdtPr>
                <w:rPr>
                  <w:rFonts w:cstheme="minorHAnsi"/>
                  <w:sz w:val="20"/>
                  <w:szCs w:val="20"/>
                </w:rPr>
                <w:id w:val="-6167537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3199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819E6A" w14:textId="32E48F44" w:rsidR="0097356D" w:rsidRDefault="00000000" w:rsidP="00DB7339">
            <w:pPr>
              <w:ind w:left="-96"/>
              <w:rPr>
                <w:rFonts w:cstheme="minorHAnsi"/>
                <w:b/>
                <w:bCs/>
                <w:u w:val="single"/>
              </w:rPr>
            </w:pPr>
            <w:sdt>
              <w:sdtPr>
                <w:rPr>
                  <w:rFonts w:cstheme="minorHAnsi"/>
                  <w:sz w:val="20"/>
                  <w:szCs w:val="20"/>
                </w:rPr>
                <w:id w:val="-5495342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56374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A711F1" w14:textId="59BF8354" w:rsidR="0097356D" w:rsidRDefault="00000000" w:rsidP="00DB7339">
            <w:pPr>
              <w:ind w:left="-96"/>
              <w:rPr>
                <w:rFonts w:cstheme="minorHAnsi"/>
                <w:b/>
                <w:bCs/>
                <w:u w:val="single"/>
              </w:rPr>
            </w:pPr>
            <w:sdt>
              <w:sdtPr>
                <w:rPr>
                  <w:rFonts w:cstheme="minorHAnsi"/>
                  <w:sz w:val="20"/>
                  <w:szCs w:val="20"/>
                </w:rPr>
                <w:id w:val="21238738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51924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67FE53" w14:textId="3382BAAA" w:rsidR="0097356D" w:rsidRDefault="00000000" w:rsidP="00DB7339">
            <w:pPr>
              <w:ind w:left="-96"/>
              <w:rPr>
                <w:rFonts w:cstheme="minorHAnsi"/>
                <w:b/>
                <w:bCs/>
                <w:u w:val="single"/>
              </w:rPr>
            </w:pPr>
            <w:sdt>
              <w:sdtPr>
                <w:rPr>
                  <w:rFonts w:cstheme="minorHAnsi"/>
                  <w:sz w:val="20"/>
                  <w:szCs w:val="20"/>
                </w:rPr>
                <w:id w:val="-14709783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83727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94A3B3" w14:textId="7EE4AC25" w:rsidR="0097356D" w:rsidRDefault="00000000" w:rsidP="00DB7339">
            <w:pPr>
              <w:ind w:left="-96"/>
              <w:rPr>
                <w:rFonts w:cstheme="minorHAnsi"/>
                <w:b/>
                <w:bCs/>
                <w:u w:val="single"/>
              </w:rPr>
            </w:pPr>
            <w:sdt>
              <w:sdtPr>
                <w:rPr>
                  <w:rFonts w:cstheme="minorHAnsi"/>
                  <w:sz w:val="20"/>
                  <w:szCs w:val="20"/>
                </w:rPr>
                <w:id w:val="-10844477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89536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8D315" w14:textId="40D06B56" w:rsidR="0097356D" w:rsidRDefault="00000000" w:rsidP="00DB7339">
            <w:pPr>
              <w:ind w:left="-96"/>
              <w:rPr>
                <w:rFonts w:cstheme="minorHAnsi"/>
                <w:b/>
                <w:bCs/>
                <w:u w:val="single"/>
              </w:rPr>
            </w:pPr>
            <w:sdt>
              <w:sdtPr>
                <w:rPr>
                  <w:rFonts w:cstheme="minorHAnsi"/>
                  <w:sz w:val="20"/>
                  <w:szCs w:val="20"/>
                </w:rPr>
                <w:id w:val="-1486787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0605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A6AA4B" w14:textId="2B19B542" w:rsidR="0097356D" w:rsidRDefault="00000000" w:rsidP="00DB7339">
            <w:pPr>
              <w:ind w:left="-96"/>
              <w:rPr>
                <w:rFonts w:cstheme="minorHAnsi"/>
                <w:b/>
                <w:bCs/>
                <w:u w:val="single"/>
              </w:rPr>
            </w:pPr>
            <w:sdt>
              <w:sdtPr>
                <w:rPr>
                  <w:rFonts w:cstheme="minorHAnsi"/>
                  <w:sz w:val="20"/>
                  <w:szCs w:val="20"/>
                </w:rPr>
                <w:id w:val="-12346872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8642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FB4AC" w14:textId="7574B2C4" w:rsidR="0097356D" w:rsidRDefault="00000000" w:rsidP="00DB7339">
            <w:pPr>
              <w:ind w:left="-96"/>
              <w:rPr>
                <w:rFonts w:cstheme="minorHAnsi"/>
                <w:b/>
                <w:bCs/>
                <w:u w:val="single"/>
              </w:rPr>
            </w:pPr>
            <w:sdt>
              <w:sdtPr>
                <w:rPr>
                  <w:rFonts w:cstheme="minorHAnsi"/>
                  <w:sz w:val="20"/>
                  <w:szCs w:val="20"/>
                </w:rPr>
                <w:id w:val="15739294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31921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22F185" w14:textId="36A3E0E6" w:rsidR="0097356D" w:rsidRDefault="00000000" w:rsidP="00DB7339">
            <w:pPr>
              <w:ind w:left="-96"/>
              <w:rPr>
                <w:rFonts w:cstheme="minorHAnsi"/>
                <w:b/>
                <w:bCs/>
                <w:u w:val="single"/>
              </w:rPr>
            </w:pPr>
            <w:sdt>
              <w:sdtPr>
                <w:rPr>
                  <w:rFonts w:cstheme="minorHAnsi"/>
                  <w:sz w:val="20"/>
                  <w:szCs w:val="20"/>
                </w:rPr>
                <w:id w:val="-5830791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3774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983649" w14:textId="3FE6FCD9" w:rsidR="0097356D" w:rsidRDefault="00000000" w:rsidP="00DB7339">
            <w:pPr>
              <w:ind w:left="-96"/>
              <w:rPr>
                <w:rFonts w:cstheme="minorHAnsi"/>
                <w:b/>
                <w:bCs/>
                <w:u w:val="single"/>
              </w:rPr>
            </w:pPr>
            <w:sdt>
              <w:sdtPr>
                <w:rPr>
                  <w:rFonts w:cstheme="minorHAnsi"/>
                  <w:sz w:val="20"/>
                  <w:szCs w:val="20"/>
                </w:rPr>
                <w:id w:val="1020007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25362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67667C" w14:textId="194109E8" w:rsidR="0097356D" w:rsidRDefault="00000000" w:rsidP="00DB7339">
            <w:pPr>
              <w:ind w:left="-96"/>
              <w:rPr>
                <w:rFonts w:cstheme="minorHAnsi"/>
                <w:b/>
                <w:bCs/>
                <w:u w:val="single"/>
              </w:rPr>
            </w:pPr>
            <w:sdt>
              <w:sdtPr>
                <w:rPr>
                  <w:rFonts w:cstheme="minorHAnsi"/>
                  <w:sz w:val="20"/>
                  <w:szCs w:val="20"/>
                </w:rPr>
                <w:id w:val="-6781922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24748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D38655" w14:textId="49CC4B11" w:rsidR="0097356D" w:rsidRDefault="00000000" w:rsidP="00DB7339">
            <w:pPr>
              <w:ind w:left="-96"/>
              <w:rPr>
                <w:rFonts w:cstheme="minorHAnsi"/>
                <w:b/>
                <w:bCs/>
                <w:u w:val="single"/>
              </w:rPr>
            </w:pPr>
            <w:sdt>
              <w:sdtPr>
                <w:rPr>
                  <w:rFonts w:cstheme="minorHAnsi"/>
                  <w:sz w:val="20"/>
                  <w:szCs w:val="20"/>
                </w:rPr>
                <w:id w:val="7823161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32494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D511EA" w14:textId="3A198644" w:rsidR="0097356D" w:rsidRDefault="00000000" w:rsidP="00DB7339">
            <w:pPr>
              <w:ind w:left="-96"/>
              <w:rPr>
                <w:rFonts w:cstheme="minorHAnsi"/>
                <w:b/>
                <w:bCs/>
                <w:u w:val="single"/>
              </w:rPr>
            </w:pPr>
            <w:sdt>
              <w:sdtPr>
                <w:rPr>
                  <w:rFonts w:cstheme="minorHAnsi"/>
                  <w:sz w:val="20"/>
                  <w:szCs w:val="20"/>
                </w:rPr>
                <w:id w:val="-4581859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26915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1D3032" w14:textId="6F6C065F" w:rsidR="0097356D" w:rsidRDefault="00000000" w:rsidP="00DB7339">
            <w:pPr>
              <w:ind w:left="-96"/>
              <w:rPr>
                <w:rFonts w:cstheme="minorHAnsi"/>
                <w:b/>
                <w:bCs/>
                <w:u w:val="single"/>
              </w:rPr>
            </w:pPr>
            <w:sdt>
              <w:sdtPr>
                <w:rPr>
                  <w:rFonts w:cstheme="minorHAnsi"/>
                  <w:sz w:val="20"/>
                  <w:szCs w:val="20"/>
                </w:rPr>
                <w:id w:val="-16261507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86010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CEE779" w14:textId="3B0DE786" w:rsidR="0097356D" w:rsidRDefault="00000000" w:rsidP="00DB7339">
            <w:pPr>
              <w:ind w:left="-96"/>
              <w:rPr>
                <w:rFonts w:cstheme="minorHAnsi"/>
                <w:b/>
                <w:bCs/>
                <w:u w:val="single"/>
              </w:rPr>
            </w:pPr>
            <w:sdt>
              <w:sdtPr>
                <w:rPr>
                  <w:rFonts w:cstheme="minorHAnsi"/>
                  <w:sz w:val="20"/>
                  <w:szCs w:val="20"/>
                </w:rPr>
                <w:id w:val="17535376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6480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92E9B7" w14:textId="2D68BC15" w:rsidR="0097356D" w:rsidRDefault="00000000" w:rsidP="00DB7339">
            <w:pPr>
              <w:ind w:left="-96"/>
              <w:rPr>
                <w:rFonts w:cstheme="minorHAnsi"/>
                <w:b/>
                <w:bCs/>
                <w:u w:val="single"/>
              </w:rPr>
            </w:pPr>
            <w:sdt>
              <w:sdtPr>
                <w:rPr>
                  <w:rFonts w:cstheme="minorHAnsi"/>
                  <w:sz w:val="20"/>
                  <w:szCs w:val="20"/>
                </w:rPr>
                <w:id w:val="-15890705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20530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1D0CBC" w14:textId="475CDD16" w:rsidR="0097356D" w:rsidRDefault="00000000" w:rsidP="00DB7339">
            <w:pPr>
              <w:ind w:left="-96"/>
              <w:rPr>
                <w:rFonts w:cstheme="minorHAnsi"/>
                <w:b/>
                <w:bCs/>
                <w:u w:val="single"/>
              </w:rPr>
            </w:pPr>
            <w:sdt>
              <w:sdtPr>
                <w:rPr>
                  <w:rFonts w:cstheme="minorHAnsi"/>
                  <w:sz w:val="20"/>
                  <w:szCs w:val="20"/>
                </w:rPr>
                <w:id w:val="2946530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3026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7E80DC" w14:textId="4BC295B6" w:rsidR="0097356D" w:rsidRDefault="00000000" w:rsidP="00DB7339">
            <w:pPr>
              <w:ind w:left="-96"/>
              <w:rPr>
                <w:rFonts w:cstheme="minorHAnsi"/>
                <w:b/>
                <w:bCs/>
                <w:u w:val="single"/>
              </w:rPr>
            </w:pPr>
            <w:sdt>
              <w:sdtPr>
                <w:rPr>
                  <w:rFonts w:cstheme="minorHAnsi"/>
                  <w:sz w:val="20"/>
                  <w:szCs w:val="20"/>
                </w:rPr>
                <w:id w:val="-15293993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27100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22355D" w14:textId="2EE1CE35" w:rsidR="0097356D" w:rsidRDefault="00000000" w:rsidP="00DB7339">
            <w:pPr>
              <w:ind w:left="-96"/>
              <w:rPr>
                <w:rFonts w:cstheme="minorHAnsi"/>
                <w:b/>
                <w:bCs/>
                <w:u w:val="single"/>
              </w:rPr>
            </w:pPr>
            <w:sdt>
              <w:sdtPr>
                <w:rPr>
                  <w:rFonts w:cstheme="minorHAnsi"/>
                  <w:sz w:val="20"/>
                  <w:szCs w:val="20"/>
                </w:rPr>
                <w:id w:val="21030680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60524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660886" w14:textId="6E536214" w:rsidR="0097356D" w:rsidRDefault="00000000" w:rsidP="00DB7339">
            <w:pPr>
              <w:ind w:left="-96"/>
              <w:rPr>
                <w:rFonts w:cstheme="minorHAnsi"/>
                <w:b/>
                <w:bCs/>
                <w:u w:val="single"/>
              </w:rPr>
            </w:pPr>
            <w:sdt>
              <w:sdtPr>
                <w:rPr>
                  <w:rFonts w:cstheme="minorHAnsi"/>
                  <w:sz w:val="20"/>
                  <w:szCs w:val="20"/>
                </w:rPr>
                <w:id w:val="19241442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3926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85651621"/>
            <w:placeholder>
              <w:docPart w:val="D3C30F2529614C39A844679BBE993760"/>
            </w:placeholder>
            <w:showingPlcHdr/>
          </w:sdtPr>
          <w:sdtContent>
            <w:tc>
              <w:tcPr>
                <w:tcW w:w="1158" w:type="dxa"/>
                <w:vAlign w:val="center"/>
              </w:tcPr>
              <w:p w14:paraId="7361F16A"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26609984"/>
            <w:placeholder>
              <w:docPart w:val="B9D22E07BF354C2889C708B156625668"/>
            </w:placeholder>
          </w:sdtPr>
          <w:sdtContent>
            <w:tc>
              <w:tcPr>
                <w:tcW w:w="2270" w:type="dxa"/>
                <w:vAlign w:val="center"/>
              </w:tcPr>
              <w:p w14:paraId="0F776F90" w14:textId="6E7D69D7" w:rsidR="0097356D" w:rsidRDefault="0097356D" w:rsidP="0097356D">
                <w:pPr>
                  <w:rPr>
                    <w:rFonts w:cstheme="minorHAnsi"/>
                    <w:b/>
                    <w:bCs/>
                    <w:u w:val="single"/>
                  </w:rPr>
                </w:pPr>
                <w:r>
                  <w:rPr>
                    <w:rStyle w:val="PlaceholderText"/>
                  </w:rPr>
                  <w:t>Total Reviewed</w:t>
                </w:r>
              </w:p>
            </w:tc>
          </w:sdtContent>
        </w:sdt>
      </w:tr>
      <w:tr w:rsidR="00604451" w14:paraId="757863A3" w14:textId="77777777" w:rsidTr="009643E7">
        <w:trPr>
          <w:cantSplit/>
        </w:trPr>
        <w:tc>
          <w:tcPr>
            <w:tcW w:w="19440" w:type="dxa"/>
            <w:gridSpan w:val="23"/>
            <w:vAlign w:val="center"/>
          </w:tcPr>
          <w:p w14:paraId="3254ACDD"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Content>
                <w:r>
                  <w:rPr>
                    <w:rStyle w:val="PlaceholderText"/>
                  </w:rPr>
                  <w:t>Enter comments for any deficiencies noted and/or any records where this standard may not be applicable.</w:t>
                </w:r>
              </w:sdtContent>
            </w:sdt>
          </w:p>
        </w:tc>
      </w:tr>
      <w:tr w:rsidR="0097356D" w14:paraId="152E4181" w14:textId="77777777" w:rsidTr="009643E7">
        <w:trPr>
          <w:cantSplit/>
        </w:trPr>
        <w:tc>
          <w:tcPr>
            <w:tcW w:w="4312" w:type="dxa"/>
            <w:shd w:val="clear" w:color="auto" w:fill="E5EAF6"/>
            <w:vAlign w:val="center"/>
          </w:tcPr>
          <w:p w14:paraId="7E9C39BF" w14:textId="77777777" w:rsidR="0097356D" w:rsidRPr="0045038E" w:rsidRDefault="0097356D" w:rsidP="0097356D">
            <w:pPr>
              <w:rPr>
                <w:sz w:val="12"/>
                <w:szCs w:val="12"/>
              </w:rPr>
            </w:pPr>
          </w:p>
          <w:bookmarkStart w:id="22" w:name="MedWorksheet10"/>
          <w:bookmarkEnd w:id="22"/>
          <w:p w14:paraId="179012C3" w14:textId="367CE9DA" w:rsidR="0097356D" w:rsidRPr="00347C11" w:rsidRDefault="0097356D" w:rsidP="0097356D">
            <w:pPr>
              <w:rPr>
                <w:rFonts w:cstheme="minorHAnsi"/>
                <w:b/>
                <w:bCs/>
              </w:rPr>
            </w:pPr>
            <w:r>
              <w:fldChar w:fldCharType="begin"/>
            </w:r>
            <w:r>
              <w:instrText>HYPERLINK  \l "Med8H15" \o "Click to See Full Standard"</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97356D" w:rsidRPr="00D731C6" w:rsidRDefault="0097356D" w:rsidP="0097356D">
            <w:pPr>
              <w:rPr>
                <w:rFonts w:cstheme="minorHAnsi"/>
              </w:rPr>
            </w:pPr>
            <w:r w:rsidRPr="00C614D4">
              <w:rPr>
                <w:rFonts w:cstheme="minorHAnsi"/>
              </w:rPr>
              <w:t>Anesthesia record includes all medication given to patient including: date, time, amount and route of administration.</w:t>
            </w:r>
          </w:p>
        </w:tc>
        <w:tc>
          <w:tcPr>
            <w:tcW w:w="585" w:type="dxa"/>
            <w:shd w:val="clear" w:color="auto" w:fill="E5EAF6"/>
            <w:vAlign w:val="center"/>
          </w:tcPr>
          <w:p w14:paraId="776CFC0E" w14:textId="64B9FC19" w:rsidR="0097356D" w:rsidRDefault="00000000" w:rsidP="00DB7339">
            <w:pPr>
              <w:ind w:left="-96"/>
              <w:rPr>
                <w:rFonts w:cstheme="minorHAnsi"/>
                <w:b/>
                <w:bCs/>
                <w:u w:val="single"/>
              </w:rPr>
            </w:pPr>
            <w:sdt>
              <w:sdtPr>
                <w:rPr>
                  <w:rFonts w:cstheme="minorHAnsi"/>
                  <w:sz w:val="20"/>
                  <w:szCs w:val="20"/>
                </w:rPr>
                <w:id w:val="-15647138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4830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0E8DEA" w14:textId="2B57108E" w:rsidR="0097356D" w:rsidRDefault="00000000" w:rsidP="00DB7339">
            <w:pPr>
              <w:ind w:left="-96"/>
              <w:rPr>
                <w:rFonts w:cstheme="minorHAnsi"/>
                <w:b/>
                <w:bCs/>
                <w:u w:val="single"/>
              </w:rPr>
            </w:pPr>
            <w:sdt>
              <w:sdtPr>
                <w:rPr>
                  <w:rFonts w:cstheme="minorHAnsi"/>
                  <w:sz w:val="20"/>
                  <w:szCs w:val="20"/>
                </w:rPr>
                <w:id w:val="-16118158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71348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6701FA" w14:textId="36FB9AB5" w:rsidR="0097356D" w:rsidRDefault="00000000" w:rsidP="00DB7339">
            <w:pPr>
              <w:ind w:left="-96"/>
              <w:rPr>
                <w:rFonts w:cstheme="minorHAnsi"/>
                <w:b/>
                <w:bCs/>
                <w:u w:val="single"/>
              </w:rPr>
            </w:pPr>
            <w:sdt>
              <w:sdtPr>
                <w:rPr>
                  <w:rFonts w:cstheme="minorHAnsi"/>
                  <w:sz w:val="20"/>
                  <w:szCs w:val="20"/>
                </w:rPr>
                <w:id w:val="-20235434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1107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C3C7F5" w14:textId="641FB229" w:rsidR="0097356D" w:rsidRDefault="00000000" w:rsidP="00DB7339">
            <w:pPr>
              <w:ind w:left="-96"/>
              <w:rPr>
                <w:rFonts w:cstheme="minorHAnsi"/>
                <w:b/>
                <w:bCs/>
                <w:u w:val="single"/>
              </w:rPr>
            </w:pPr>
            <w:sdt>
              <w:sdtPr>
                <w:rPr>
                  <w:rFonts w:cstheme="minorHAnsi"/>
                  <w:sz w:val="20"/>
                  <w:szCs w:val="20"/>
                </w:rPr>
                <w:id w:val="19727881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2532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AF0AC" w14:textId="30139221" w:rsidR="0097356D" w:rsidRDefault="00000000" w:rsidP="00DB7339">
            <w:pPr>
              <w:ind w:left="-96"/>
              <w:rPr>
                <w:rFonts w:cstheme="minorHAnsi"/>
                <w:b/>
                <w:bCs/>
                <w:u w:val="single"/>
              </w:rPr>
            </w:pPr>
            <w:sdt>
              <w:sdtPr>
                <w:rPr>
                  <w:rFonts w:cstheme="minorHAnsi"/>
                  <w:sz w:val="20"/>
                  <w:szCs w:val="20"/>
                </w:rPr>
                <w:id w:val="7010581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020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4FDB30" w14:textId="6C340C67" w:rsidR="0097356D" w:rsidRDefault="00000000" w:rsidP="00DB7339">
            <w:pPr>
              <w:ind w:left="-96"/>
              <w:rPr>
                <w:rFonts w:cstheme="minorHAnsi"/>
                <w:b/>
                <w:bCs/>
                <w:u w:val="single"/>
              </w:rPr>
            </w:pPr>
            <w:sdt>
              <w:sdtPr>
                <w:rPr>
                  <w:rFonts w:cstheme="minorHAnsi"/>
                  <w:sz w:val="20"/>
                  <w:szCs w:val="20"/>
                </w:rPr>
                <w:id w:val="17366657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48075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989F12" w14:textId="66A8169C" w:rsidR="0097356D" w:rsidRDefault="00000000" w:rsidP="00DB7339">
            <w:pPr>
              <w:ind w:left="-96"/>
              <w:rPr>
                <w:rFonts w:cstheme="minorHAnsi"/>
                <w:b/>
                <w:bCs/>
                <w:u w:val="single"/>
              </w:rPr>
            </w:pPr>
            <w:sdt>
              <w:sdtPr>
                <w:rPr>
                  <w:rFonts w:cstheme="minorHAnsi"/>
                  <w:sz w:val="20"/>
                  <w:szCs w:val="20"/>
                </w:rPr>
                <w:id w:val="746371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2293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1B5F30" w14:textId="17AC8C15" w:rsidR="0097356D" w:rsidRDefault="00000000" w:rsidP="00DB7339">
            <w:pPr>
              <w:ind w:left="-96"/>
              <w:rPr>
                <w:rFonts w:cstheme="minorHAnsi"/>
                <w:b/>
                <w:bCs/>
                <w:u w:val="single"/>
              </w:rPr>
            </w:pPr>
            <w:sdt>
              <w:sdtPr>
                <w:rPr>
                  <w:rFonts w:cstheme="minorHAnsi"/>
                  <w:sz w:val="20"/>
                  <w:szCs w:val="20"/>
                </w:rPr>
                <w:id w:val="-2610665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17552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1F929F" w14:textId="26E6AF83" w:rsidR="0097356D" w:rsidRDefault="00000000" w:rsidP="00DB7339">
            <w:pPr>
              <w:ind w:left="-96"/>
              <w:rPr>
                <w:rFonts w:cstheme="minorHAnsi"/>
                <w:b/>
                <w:bCs/>
                <w:u w:val="single"/>
              </w:rPr>
            </w:pPr>
            <w:sdt>
              <w:sdtPr>
                <w:rPr>
                  <w:rFonts w:cstheme="minorHAnsi"/>
                  <w:sz w:val="20"/>
                  <w:szCs w:val="20"/>
                </w:rPr>
                <w:id w:val="19571387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2810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48C3F6" w14:textId="7FB5B1AD" w:rsidR="0097356D" w:rsidRDefault="00000000" w:rsidP="00DB7339">
            <w:pPr>
              <w:ind w:left="-96"/>
              <w:rPr>
                <w:rFonts w:cstheme="minorHAnsi"/>
                <w:b/>
                <w:bCs/>
                <w:u w:val="single"/>
              </w:rPr>
            </w:pPr>
            <w:sdt>
              <w:sdtPr>
                <w:rPr>
                  <w:rFonts w:cstheme="minorHAnsi"/>
                  <w:sz w:val="20"/>
                  <w:szCs w:val="20"/>
                </w:rPr>
                <w:id w:val="17041241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38448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92AB47" w14:textId="51DA43F7" w:rsidR="0097356D" w:rsidRDefault="00000000" w:rsidP="00DB7339">
            <w:pPr>
              <w:ind w:left="-96"/>
              <w:rPr>
                <w:rFonts w:cstheme="minorHAnsi"/>
                <w:b/>
                <w:bCs/>
                <w:u w:val="single"/>
              </w:rPr>
            </w:pPr>
            <w:sdt>
              <w:sdtPr>
                <w:rPr>
                  <w:rFonts w:cstheme="minorHAnsi"/>
                  <w:sz w:val="20"/>
                  <w:szCs w:val="20"/>
                </w:rPr>
                <w:id w:val="1831634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1664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C1A6BF" w14:textId="41A3BFFC" w:rsidR="0097356D" w:rsidRDefault="00000000" w:rsidP="00DB7339">
            <w:pPr>
              <w:ind w:left="-96"/>
              <w:rPr>
                <w:rFonts w:cstheme="minorHAnsi"/>
                <w:b/>
                <w:bCs/>
                <w:u w:val="single"/>
              </w:rPr>
            </w:pPr>
            <w:sdt>
              <w:sdtPr>
                <w:rPr>
                  <w:rFonts w:cstheme="minorHAnsi"/>
                  <w:sz w:val="20"/>
                  <w:szCs w:val="20"/>
                </w:rPr>
                <w:id w:val="-17531946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2011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26D310" w14:textId="1C8BD1A3" w:rsidR="0097356D" w:rsidRDefault="00000000" w:rsidP="00DB7339">
            <w:pPr>
              <w:ind w:left="-96"/>
              <w:rPr>
                <w:rFonts w:cstheme="minorHAnsi"/>
                <w:b/>
                <w:bCs/>
                <w:u w:val="single"/>
              </w:rPr>
            </w:pPr>
            <w:sdt>
              <w:sdtPr>
                <w:rPr>
                  <w:rFonts w:cstheme="minorHAnsi"/>
                  <w:sz w:val="20"/>
                  <w:szCs w:val="20"/>
                </w:rPr>
                <w:id w:val="-5951660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6293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7BF94F" w14:textId="12E40681" w:rsidR="0097356D" w:rsidRDefault="00000000" w:rsidP="00DB7339">
            <w:pPr>
              <w:ind w:left="-96"/>
              <w:rPr>
                <w:rFonts w:cstheme="minorHAnsi"/>
                <w:b/>
                <w:bCs/>
                <w:u w:val="single"/>
              </w:rPr>
            </w:pPr>
            <w:sdt>
              <w:sdtPr>
                <w:rPr>
                  <w:rFonts w:cstheme="minorHAnsi"/>
                  <w:sz w:val="20"/>
                  <w:szCs w:val="20"/>
                </w:rPr>
                <w:id w:val="431943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8793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82624" w14:textId="016E505C" w:rsidR="0097356D" w:rsidRDefault="00000000" w:rsidP="00DB7339">
            <w:pPr>
              <w:ind w:left="-96"/>
              <w:rPr>
                <w:rFonts w:cstheme="minorHAnsi"/>
                <w:b/>
                <w:bCs/>
                <w:u w:val="single"/>
              </w:rPr>
            </w:pPr>
            <w:sdt>
              <w:sdtPr>
                <w:rPr>
                  <w:rFonts w:cstheme="minorHAnsi"/>
                  <w:sz w:val="20"/>
                  <w:szCs w:val="20"/>
                </w:rPr>
                <w:id w:val="-11391810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53714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7BEFC4" w14:textId="47FB34F0" w:rsidR="0097356D" w:rsidRDefault="00000000" w:rsidP="00DB7339">
            <w:pPr>
              <w:ind w:left="-96"/>
              <w:rPr>
                <w:rFonts w:cstheme="minorHAnsi"/>
                <w:b/>
                <w:bCs/>
                <w:u w:val="single"/>
              </w:rPr>
            </w:pPr>
            <w:sdt>
              <w:sdtPr>
                <w:rPr>
                  <w:rFonts w:cstheme="minorHAnsi"/>
                  <w:sz w:val="20"/>
                  <w:szCs w:val="20"/>
                </w:rPr>
                <w:id w:val="11164013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5788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AA3759" w14:textId="378F31DF" w:rsidR="0097356D" w:rsidRDefault="00000000" w:rsidP="00DB7339">
            <w:pPr>
              <w:ind w:left="-96"/>
              <w:rPr>
                <w:rFonts w:cstheme="minorHAnsi"/>
                <w:b/>
                <w:bCs/>
                <w:u w:val="single"/>
              </w:rPr>
            </w:pPr>
            <w:sdt>
              <w:sdtPr>
                <w:rPr>
                  <w:rFonts w:cstheme="minorHAnsi"/>
                  <w:sz w:val="20"/>
                  <w:szCs w:val="20"/>
                </w:rPr>
                <w:id w:val="97298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3673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1A48FF" w14:textId="5A256DF9" w:rsidR="0097356D" w:rsidRDefault="00000000" w:rsidP="00DB7339">
            <w:pPr>
              <w:ind w:left="-96"/>
              <w:rPr>
                <w:rFonts w:cstheme="minorHAnsi"/>
                <w:b/>
                <w:bCs/>
                <w:u w:val="single"/>
              </w:rPr>
            </w:pPr>
            <w:sdt>
              <w:sdtPr>
                <w:rPr>
                  <w:rFonts w:cstheme="minorHAnsi"/>
                  <w:sz w:val="20"/>
                  <w:szCs w:val="20"/>
                </w:rPr>
                <w:id w:val="20885017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7256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6F152F" w14:textId="24272BA6" w:rsidR="0097356D" w:rsidRDefault="00000000" w:rsidP="00DB7339">
            <w:pPr>
              <w:ind w:left="-96"/>
              <w:rPr>
                <w:rFonts w:cstheme="minorHAnsi"/>
                <w:b/>
                <w:bCs/>
                <w:u w:val="single"/>
              </w:rPr>
            </w:pPr>
            <w:sdt>
              <w:sdtPr>
                <w:rPr>
                  <w:rFonts w:cstheme="minorHAnsi"/>
                  <w:sz w:val="20"/>
                  <w:szCs w:val="20"/>
                </w:rPr>
                <w:id w:val="15507303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75692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8C8EE7" w14:textId="7E8533AB" w:rsidR="0097356D" w:rsidRDefault="00000000" w:rsidP="00DB7339">
            <w:pPr>
              <w:ind w:left="-96"/>
              <w:rPr>
                <w:rFonts w:cstheme="minorHAnsi"/>
                <w:b/>
                <w:bCs/>
                <w:u w:val="single"/>
              </w:rPr>
            </w:pPr>
            <w:sdt>
              <w:sdtPr>
                <w:rPr>
                  <w:rFonts w:cstheme="minorHAnsi"/>
                  <w:sz w:val="20"/>
                  <w:szCs w:val="20"/>
                </w:rPr>
                <w:id w:val="-4574148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61765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9994374"/>
            <w:placeholder>
              <w:docPart w:val="51ECAB151BF54AAAAAE43C3B0B1BFB11"/>
            </w:placeholder>
            <w:showingPlcHdr/>
          </w:sdtPr>
          <w:sdtContent>
            <w:tc>
              <w:tcPr>
                <w:tcW w:w="1158" w:type="dxa"/>
                <w:shd w:val="clear" w:color="auto" w:fill="E5EAF6"/>
                <w:vAlign w:val="center"/>
              </w:tcPr>
              <w:p w14:paraId="3B532429" w14:textId="53A063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389036774"/>
            <w:placeholder>
              <w:docPart w:val="DFB9AB2B72794923B93041B3BAA96B32"/>
            </w:placeholder>
            <w:showingPlcHdr/>
          </w:sdtPr>
          <w:sdtContent>
            <w:tc>
              <w:tcPr>
                <w:tcW w:w="2270" w:type="dxa"/>
                <w:shd w:val="clear" w:color="auto" w:fill="E5EAF6"/>
                <w:vAlign w:val="center"/>
              </w:tcPr>
              <w:p w14:paraId="7F9F167A" w14:textId="3216F8E3" w:rsidR="0097356D" w:rsidRDefault="0097356D" w:rsidP="0097356D">
                <w:pPr>
                  <w:rPr>
                    <w:rFonts w:cstheme="minorHAnsi"/>
                    <w:b/>
                    <w:bCs/>
                    <w:u w:val="single"/>
                  </w:rPr>
                </w:pPr>
                <w:r>
                  <w:rPr>
                    <w:rStyle w:val="PlaceholderText"/>
                  </w:rPr>
                  <w:t>Total Reviewed</w:t>
                </w:r>
              </w:p>
            </w:tc>
          </w:sdtContent>
        </w:sdt>
      </w:tr>
      <w:tr w:rsidR="00604451" w14:paraId="1DDC53D8" w14:textId="77777777" w:rsidTr="009643E7">
        <w:trPr>
          <w:cantSplit/>
        </w:trPr>
        <w:tc>
          <w:tcPr>
            <w:tcW w:w="19440" w:type="dxa"/>
            <w:gridSpan w:val="23"/>
            <w:shd w:val="clear" w:color="auto" w:fill="E5EAF6"/>
            <w:vAlign w:val="center"/>
          </w:tcPr>
          <w:p w14:paraId="41BA29A4" w14:textId="0654415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Content>
                <w:r>
                  <w:rPr>
                    <w:rStyle w:val="PlaceholderText"/>
                  </w:rPr>
                  <w:t>Enter comments for any deficiencies noted and/or any records where this standard may not be applicable.</w:t>
                </w:r>
              </w:sdtContent>
            </w:sdt>
          </w:p>
        </w:tc>
      </w:tr>
      <w:tr w:rsidR="0097356D" w14:paraId="0B9ECDC7" w14:textId="77777777" w:rsidTr="009643E7">
        <w:trPr>
          <w:cantSplit/>
        </w:trPr>
        <w:tc>
          <w:tcPr>
            <w:tcW w:w="4312" w:type="dxa"/>
            <w:vAlign w:val="center"/>
          </w:tcPr>
          <w:p w14:paraId="6D940B6C" w14:textId="77777777" w:rsidR="0097356D" w:rsidRPr="0045038E" w:rsidRDefault="0097356D" w:rsidP="0097356D">
            <w:pPr>
              <w:rPr>
                <w:sz w:val="12"/>
                <w:szCs w:val="12"/>
              </w:rPr>
            </w:pPr>
          </w:p>
          <w:p w14:paraId="2D55E915" w14:textId="5502A54B" w:rsidR="0097356D" w:rsidRPr="00347C11" w:rsidRDefault="00000000" w:rsidP="0097356D">
            <w:pPr>
              <w:rPr>
                <w:rFonts w:cstheme="minorHAnsi"/>
                <w:b/>
                <w:bCs/>
              </w:rPr>
            </w:pPr>
            <w:hyperlink w:anchor="Med8H16" w:tooltip="Click to See Full Standard" w:history="1">
              <w:r w:rsidR="0097356D" w:rsidRPr="008C2C18">
                <w:rPr>
                  <w:rStyle w:val="Hyperlink"/>
                  <w:rFonts w:cstheme="minorHAnsi"/>
                  <w:b/>
                  <w:bCs/>
                </w:rPr>
                <w:t>8-H-16</w:t>
              </w:r>
            </w:hyperlink>
            <w:r w:rsidR="0097356D" w:rsidRPr="00534738">
              <w:t xml:space="preserve"> </w:t>
            </w:r>
            <w:r w:rsidR="0097356D">
              <w:t xml:space="preserve"> </w:t>
            </w:r>
            <w:r w:rsidR="0097356D" w:rsidRPr="00CC680C">
              <w:rPr>
                <w:i/>
                <w:iCs/>
              </w:rPr>
              <w:t xml:space="preserve"> B, C</w:t>
            </w:r>
            <w:bookmarkStart w:id="23" w:name="MedWorksheet9"/>
            <w:r w:rsidR="0097356D" w:rsidRPr="00CC680C">
              <w:rPr>
                <w:i/>
                <w:iCs/>
              </w:rPr>
              <w:t>-M, C</w:t>
            </w:r>
            <w:bookmarkEnd w:id="23"/>
          </w:p>
          <w:p w14:paraId="28894216" w14:textId="53DB8419" w:rsidR="0097356D" w:rsidRPr="00D731C6" w:rsidRDefault="0097356D" w:rsidP="0097356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2D5D3772" w:rsidR="0097356D" w:rsidRDefault="00000000" w:rsidP="00DB7339">
            <w:pPr>
              <w:ind w:left="-96"/>
              <w:rPr>
                <w:rFonts w:cstheme="minorHAnsi"/>
                <w:b/>
                <w:bCs/>
                <w:u w:val="single"/>
              </w:rPr>
            </w:pPr>
            <w:sdt>
              <w:sdtPr>
                <w:rPr>
                  <w:rFonts w:cstheme="minorHAnsi"/>
                  <w:sz w:val="20"/>
                  <w:szCs w:val="20"/>
                </w:rPr>
                <w:id w:val="-1725025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191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638B" w14:textId="42FC56FD" w:rsidR="0097356D" w:rsidRDefault="00000000" w:rsidP="00DB7339">
            <w:pPr>
              <w:ind w:left="-96"/>
              <w:rPr>
                <w:rFonts w:cstheme="minorHAnsi"/>
                <w:b/>
                <w:bCs/>
                <w:u w:val="single"/>
              </w:rPr>
            </w:pPr>
            <w:sdt>
              <w:sdtPr>
                <w:rPr>
                  <w:rFonts w:cstheme="minorHAnsi"/>
                  <w:sz w:val="20"/>
                  <w:szCs w:val="20"/>
                </w:rPr>
                <w:id w:val="-11835167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6190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2CA111" w14:textId="3C878821" w:rsidR="0097356D" w:rsidRDefault="00000000" w:rsidP="00DB7339">
            <w:pPr>
              <w:ind w:left="-96"/>
              <w:rPr>
                <w:rFonts w:cstheme="minorHAnsi"/>
                <w:b/>
                <w:bCs/>
                <w:u w:val="single"/>
              </w:rPr>
            </w:pPr>
            <w:sdt>
              <w:sdtPr>
                <w:rPr>
                  <w:rFonts w:cstheme="minorHAnsi"/>
                  <w:sz w:val="20"/>
                  <w:szCs w:val="20"/>
                </w:rPr>
                <w:id w:val="6414758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9423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2BCD49" w14:textId="59F40ED5" w:rsidR="0097356D" w:rsidRDefault="00000000" w:rsidP="00DB7339">
            <w:pPr>
              <w:ind w:left="-96"/>
              <w:rPr>
                <w:rFonts w:cstheme="minorHAnsi"/>
                <w:b/>
                <w:bCs/>
                <w:u w:val="single"/>
              </w:rPr>
            </w:pPr>
            <w:sdt>
              <w:sdtPr>
                <w:rPr>
                  <w:rFonts w:cstheme="minorHAnsi"/>
                  <w:sz w:val="20"/>
                  <w:szCs w:val="20"/>
                </w:rPr>
                <w:id w:val="11583512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00905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6F47A1" w14:textId="631C18FA" w:rsidR="0097356D" w:rsidRDefault="00000000" w:rsidP="00DB7339">
            <w:pPr>
              <w:ind w:left="-96"/>
              <w:rPr>
                <w:rFonts w:cstheme="minorHAnsi"/>
                <w:b/>
                <w:bCs/>
                <w:u w:val="single"/>
              </w:rPr>
            </w:pPr>
            <w:sdt>
              <w:sdtPr>
                <w:rPr>
                  <w:rFonts w:cstheme="minorHAnsi"/>
                  <w:sz w:val="20"/>
                  <w:szCs w:val="20"/>
                </w:rPr>
                <w:id w:val="-10765847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68610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1BCAB9" w14:textId="28B27050" w:rsidR="0097356D" w:rsidRDefault="00000000" w:rsidP="00DB7339">
            <w:pPr>
              <w:ind w:left="-96"/>
              <w:rPr>
                <w:rFonts w:cstheme="minorHAnsi"/>
                <w:b/>
                <w:bCs/>
                <w:u w:val="single"/>
              </w:rPr>
            </w:pPr>
            <w:sdt>
              <w:sdtPr>
                <w:rPr>
                  <w:rFonts w:cstheme="minorHAnsi"/>
                  <w:sz w:val="20"/>
                  <w:szCs w:val="20"/>
                </w:rPr>
                <w:id w:val="-6500611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1665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3CEFE1" w14:textId="19A7F748" w:rsidR="0097356D" w:rsidRDefault="00000000" w:rsidP="00DB7339">
            <w:pPr>
              <w:ind w:left="-96"/>
              <w:rPr>
                <w:rFonts w:cstheme="minorHAnsi"/>
                <w:b/>
                <w:bCs/>
                <w:u w:val="single"/>
              </w:rPr>
            </w:pPr>
            <w:sdt>
              <w:sdtPr>
                <w:rPr>
                  <w:rFonts w:cstheme="minorHAnsi"/>
                  <w:sz w:val="20"/>
                  <w:szCs w:val="20"/>
                </w:rPr>
                <w:id w:val="-9814617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35082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CB47F4" w14:textId="46F2F142" w:rsidR="0097356D" w:rsidRDefault="00000000" w:rsidP="00DB7339">
            <w:pPr>
              <w:ind w:left="-96"/>
              <w:rPr>
                <w:rFonts w:cstheme="minorHAnsi"/>
                <w:b/>
                <w:bCs/>
                <w:u w:val="single"/>
              </w:rPr>
            </w:pPr>
            <w:sdt>
              <w:sdtPr>
                <w:rPr>
                  <w:rFonts w:cstheme="minorHAnsi"/>
                  <w:sz w:val="20"/>
                  <w:szCs w:val="20"/>
                </w:rPr>
                <w:id w:val="-9730548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6867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9444D8" w14:textId="0E794D4D" w:rsidR="0097356D" w:rsidRDefault="00000000" w:rsidP="00DB7339">
            <w:pPr>
              <w:ind w:left="-96"/>
              <w:rPr>
                <w:rFonts w:cstheme="minorHAnsi"/>
                <w:b/>
                <w:bCs/>
                <w:u w:val="single"/>
              </w:rPr>
            </w:pPr>
            <w:sdt>
              <w:sdtPr>
                <w:rPr>
                  <w:rFonts w:cstheme="minorHAnsi"/>
                  <w:sz w:val="20"/>
                  <w:szCs w:val="20"/>
                </w:rPr>
                <w:id w:val="17007460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58036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1C6D8" w14:textId="1DDDFAD6" w:rsidR="0097356D" w:rsidRDefault="00000000" w:rsidP="00DB7339">
            <w:pPr>
              <w:ind w:left="-96"/>
              <w:rPr>
                <w:rFonts w:cstheme="minorHAnsi"/>
                <w:b/>
                <w:bCs/>
                <w:u w:val="single"/>
              </w:rPr>
            </w:pPr>
            <w:sdt>
              <w:sdtPr>
                <w:rPr>
                  <w:rFonts w:cstheme="minorHAnsi"/>
                  <w:sz w:val="20"/>
                  <w:szCs w:val="20"/>
                </w:rPr>
                <w:id w:val="-6614676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04127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D62509" w14:textId="673A093D" w:rsidR="0097356D" w:rsidRDefault="00000000" w:rsidP="00DB7339">
            <w:pPr>
              <w:ind w:left="-96"/>
              <w:rPr>
                <w:rFonts w:cstheme="minorHAnsi"/>
                <w:b/>
                <w:bCs/>
                <w:u w:val="single"/>
              </w:rPr>
            </w:pPr>
            <w:sdt>
              <w:sdtPr>
                <w:rPr>
                  <w:rFonts w:cstheme="minorHAnsi"/>
                  <w:sz w:val="20"/>
                  <w:szCs w:val="20"/>
                </w:rPr>
                <w:id w:val="-202525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01054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79891" w14:textId="34DB23E1" w:rsidR="0097356D" w:rsidRDefault="00000000" w:rsidP="00DB7339">
            <w:pPr>
              <w:ind w:left="-96"/>
              <w:rPr>
                <w:rFonts w:cstheme="minorHAnsi"/>
                <w:b/>
                <w:bCs/>
                <w:u w:val="single"/>
              </w:rPr>
            </w:pPr>
            <w:sdt>
              <w:sdtPr>
                <w:rPr>
                  <w:rFonts w:cstheme="minorHAnsi"/>
                  <w:sz w:val="20"/>
                  <w:szCs w:val="20"/>
                </w:rPr>
                <w:id w:val="-14237924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193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84EBC4" w14:textId="12A34A84" w:rsidR="0097356D" w:rsidRDefault="00000000" w:rsidP="00DB7339">
            <w:pPr>
              <w:ind w:left="-96"/>
              <w:rPr>
                <w:rFonts w:cstheme="minorHAnsi"/>
                <w:b/>
                <w:bCs/>
                <w:u w:val="single"/>
              </w:rPr>
            </w:pPr>
            <w:sdt>
              <w:sdtPr>
                <w:rPr>
                  <w:rFonts w:cstheme="minorHAnsi"/>
                  <w:sz w:val="20"/>
                  <w:szCs w:val="20"/>
                </w:rPr>
                <w:id w:val="-18141717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3849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555FB2" w14:textId="672D8D40" w:rsidR="0097356D" w:rsidRDefault="00000000" w:rsidP="00DB7339">
            <w:pPr>
              <w:ind w:left="-96"/>
              <w:rPr>
                <w:rFonts w:cstheme="minorHAnsi"/>
                <w:b/>
                <w:bCs/>
                <w:u w:val="single"/>
              </w:rPr>
            </w:pPr>
            <w:sdt>
              <w:sdtPr>
                <w:rPr>
                  <w:rFonts w:cstheme="minorHAnsi"/>
                  <w:sz w:val="20"/>
                  <w:szCs w:val="20"/>
                </w:rPr>
                <w:id w:val="15130239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50579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510EC" w14:textId="33AB61F0" w:rsidR="0097356D" w:rsidRDefault="00000000" w:rsidP="00DB7339">
            <w:pPr>
              <w:ind w:left="-96"/>
              <w:rPr>
                <w:rFonts w:cstheme="minorHAnsi"/>
                <w:b/>
                <w:bCs/>
                <w:u w:val="single"/>
              </w:rPr>
            </w:pPr>
            <w:sdt>
              <w:sdtPr>
                <w:rPr>
                  <w:rFonts w:cstheme="minorHAnsi"/>
                  <w:sz w:val="20"/>
                  <w:szCs w:val="20"/>
                </w:rPr>
                <w:id w:val="3052124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008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A70A32" w14:textId="6F607940" w:rsidR="0097356D" w:rsidRDefault="00000000" w:rsidP="00DB7339">
            <w:pPr>
              <w:ind w:left="-96"/>
              <w:rPr>
                <w:rFonts w:cstheme="minorHAnsi"/>
                <w:b/>
                <w:bCs/>
                <w:u w:val="single"/>
              </w:rPr>
            </w:pPr>
            <w:sdt>
              <w:sdtPr>
                <w:rPr>
                  <w:rFonts w:cstheme="minorHAnsi"/>
                  <w:sz w:val="20"/>
                  <w:szCs w:val="20"/>
                </w:rPr>
                <w:id w:val="15366867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5991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3EFF8C" w14:textId="47BDB850" w:rsidR="0097356D" w:rsidRDefault="00000000" w:rsidP="00DB7339">
            <w:pPr>
              <w:ind w:left="-96"/>
              <w:rPr>
                <w:rFonts w:cstheme="minorHAnsi"/>
                <w:b/>
                <w:bCs/>
                <w:u w:val="single"/>
              </w:rPr>
            </w:pPr>
            <w:sdt>
              <w:sdtPr>
                <w:rPr>
                  <w:rFonts w:cstheme="minorHAnsi"/>
                  <w:sz w:val="20"/>
                  <w:szCs w:val="20"/>
                </w:rPr>
                <w:id w:val="21149343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9734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DE8078" w14:textId="3EF4F8C9" w:rsidR="0097356D" w:rsidRDefault="00000000" w:rsidP="00DB7339">
            <w:pPr>
              <w:ind w:left="-96"/>
              <w:rPr>
                <w:rFonts w:cstheme="minorHAnsi"/>
                <w:b/>
                <w:bCs/>
                <w:u w:val="single"/>
              </w:rPr>
            </w:pPr>
            <w:sdt>
              <w:sdtPr>
                <w:rPr>
                  <w:rFonts w:cstheme="minorHAnsi"/>
                  <w:sz w:val="20"/>
                  <w:szCs w:val="20"/>
                </w:rPr>
                <w:id w:val="-15740472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58259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F33092" w14:textId="10B5E6DC" w:rsidR="0097356D" w:rsidRDefault="00000000" w:rsidP="00DB7339">
            <w:pPr>
              <w:ind w:left="-96"/>
              <w:rPr>
                <w:rFonts w:cstheme="minorHAnsi"/>
                <w:b/>
                <w:bCs/>
                <w:u w:val="single"/>
              </w:rPr>
            </w:pPr>
            <w:sdt>
              <w:sdtPr>
                <w:rPr>
                  <w:rFonts w:cstheme="minorHAnsi"/>
                  <w:sz w:val="20"/>
                  <w:szCs w:val="20"/>
                </w:rPr>
                <w:id w:val="14367924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8638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9B14A1" w14:textId="2B40490A" w:rsidR="0097356D" w:rsidRDefault="00000000" w:rsidP="00DB7339">
            <w:pPr>
              <w:ind w:left="-96"/>
              <w:rPr>
                <w:rFonts w:cstheme="minorHAnsi"/>
                <w:b/>
                <w:bCs/>
                <w:u w:val="single"/>
              </w:rPr>
            </w:pPr>
            <w:sdt>
              <w:sdtPr>
                <w:rPr>
                  <w:rFonts w:cstheme="minorHAnsi"/>
                  <w:sz w:val="20"/>
                  <w:szCs w:val="20"/>
                </w:rPr>
                <w:id w:val="-19383564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58404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3293721"/>
            <w:placeholder>
              <w:docPart w:val="6FEF43C90DD544908AFA2E090767091E"/>
            </w:placeholder>
            <w:showingPlcHdr/>
          </w:sdtPr>
          <w:sdtContent>
            <w:tc>
              <w:tcPr>
                <w:tcW w:w="1158" w:type="dxa"/>
                <w:vAlign w:val="center"/>
              </w:tcPr>
              <w:p w14:paraId="797311D1" w14:textId="61586C5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8932883"/>
            <w:placeholder>
              <w:docPart w:val="889F6281A91847FC919AF3FE3A4F2BDF"/>
            </w:placeholder>
            <w:showingPlcHdr/>
          </w:sdtPr>
          <w:sdtContent>
            <w:tc>
              <w:tcPr>
                <w:tcW w:w="2270" w:type="dxa"/>
                <w:vAlign w:val="center"/>
              </w:tcPr>
              <w:p w14:paraId="4E7F7B02" w14:textId="5110B560" w:rsidR="0097356D" w:rsidRDefault="0097356D" w:rsidP="0097356D">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56672159"/>
                <w:placeholder>
                  <w:docPart w:val="51C33112BF2244AC88D8322F568C3CDC"/>
                </w:placeholder>
                <w:showingPlcHdr/>
              </w:sdtPr>
              <w:sdtContent>
                <w:r>
                  <w:rPr>
                    <w:rStyle w:val="PlaceholderText"/>
                  </w:rPr>
                  <w:t>Enter comments for any deficiencies noted and/or any records where this standard may not be applicable.</w:t>
                </w:r>
              </w:sdtContent>
            </w:sdt>
          </w:p>
        </w:tc>
      </w:tr>
      <w:tr w:rsidR="0097356D" w14:paraId="25DEE584" w14:textId="77777777" w:rsidTr="009643E7">
        <w:trPr>
          <w:cantSplit/>
        </w:trPr>
        <w:tc>
          <w:tcPr>
            <w:tcW w:w="4312" w:type="dxa"/>
            <w:shd w:val="clear" w:color="auto" w:fill="E5EAF6"/>
            <w:vAlign w:val="center"/>
          </w:tcPr>
          <w:p w14:paraId="5415F01F" w14:textId="77777777" w:rsidR="0097356D" w:rsidRPr="0045038E" w:rsidRDefault="0097356D" w:rsidP="0097356D">
            <w:pPr>
              <w:rPr>
                <w:sz w:val="12"/>
                <w:szCs w:val="12"/>
              </w:rPr>
            </w:pPr>
          </w:p>
          <w:p w14:paraId="41233C74" w14:textId="0AD75C71" w:rsidR="0097356D" w:rsidRPr="00347C11" w:rsidRDefault="00000000" w:rsidP="0097356D">
            <w:pPr>
              <w:rPr>
                <w:rFonts w:cstheme="minorHAnsi"/>
                <w:b/>
                <w:bCs/>
              </w:rPr>
            </w:pPr>
            <w:hyperlink w:anchor="Med8j1" w:tooltip="Click to See Full Standard" w:history="1">
              <w:r w:rsidR="0097356D" w:rsidRPr="008C2C18">
                <w:rPr>
                  <w:rStyle w:val="Hyperlink"/>
                  <w:rFonts w:cstheme="minorHAnsi"/>
                  <w:b/>
                  <w:bCs/>
                </w:rPr>
                <w:t>8-J-1</w:t>
              </w:r>
            </w:hyperlink>
            <w:r w:rsidR="0097356D" w:rsidRPr="00534738">
              <w:t xml:space="preserve"> </w:t>
            </w:r>
            <w:r w:rsidR="0097356D">
              <w:t xml:space="preserve"> </w:t>
            </w:r>
            <w:r w:rsidR="0097356D" w:rsidRPr="00CC680C">
              <w:rPr>
                <w:i/>
                <w:iCs/>
              </w:rPr>
              <w:t xml:space="preserve"> B, C-M, C</w:t>
            </w:r>
          </w:p>
          <w:p w14:paraId="5F951AA9" w14:textId="7FD30FD8" w:rsidR="0097356D" w:rsidRPr="00D731C6" w:rsidRDefault="0097356D" w:rsidP="0097356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4DF9B922" w:rsidR="0097356D" w:rsidRDefault="00000000" w:rsidP="00DB7339">
            <w:pPr>
              <w:ind w:left="-96"/>
              <w:rPr>
                <w:rFonts w:cstheme="minorHAnsi"/>
                <w:b/>
                <w:bCs/>
                <w:u w:val="single"/>
              </w:rPr>
            </w:pPr>
            <w:sdt>
              <w:sdtPr>
                <w:rPr>
                  <w:rFonts w:cstheme="minorHAnsi"/>
                  <w:sz w:val="20"/>
                  <w:szCs w:val="20"/>
                </w:rPr>
                <w:id w:val="-16189774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9858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644C3" w14:textId="6D1D3C0D" w:rsidR="0097356D" w:rsidRDefault="00000000" w:rsidP="00DB7339">
            <w:pPr>
              <w:ind w:left="-96"/>
              <w:rPr>
                <w:rFonts w:cstheme="minorHAnsi"/>
                <w:b/>
                <w:bCs/>
                <w:u w:val="single"/>
              </w:rPr>
            </w:pPr>
            <w:sdt>
              <w:sdtPr>
                <w:rPr>
                  <w:rFonts w:cstheme="minorHAnsi"/>
                  <w:sz w:val="20"/>
                  <w:szCs w:val="20"/>
                </w:rPr>
                <w:id w:val="18381115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811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8B765" w14:textId="61F8752A" w:rsidR="0097356D" w:rsidRDefault="00000000" w:rsidP="00DB7339">
            <w:pPr>
              <w:ind w:left="-96"/>
              <w:rPr>
                <w:rFonts w:cstheme="minorHAnsi"/>
                <w:b/>
                <w:bCs/>
                <w:u w:val="single"/>
              </w:rPr>
            </w:pPr>
            <w:sdt>
              <w:sdtPr>
                <w:rPr>
                  <w:rFonts w:cstheme="minorHAnsi"/>
                  <w:sz w:val="20"/>
                  <w:szCs w:val="20"/>
                </w:rPr>
                <w:id w:val="13458193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323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806D43" w14:textId="17A32F52" w:rsidR="0097356D" w:rsidRDefault="00000000" w:rsidP="00DB7339">
            <w:pPr>
              <w:ind w:left="-96"/>
              <w:rPr>
                <w:rFonts w:cstheme="minorHAnsi"/>
                <w:b/>
                <w:bCs/>
                <w:u w:val="single"/>
              </w:rPr>
            </w:pPr>
            <w:sdt>
              <w:sdtPr>
                <w:rPr>
                  <w:rFonts w:cstheme="minorHAnsi"/>
                  <w:sz w:val="20"/>
                  <w:szCs w:val="20"/>
                </w:rPr>
                <w:id w:val="-4608058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86335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EC9FCB" w14:textId="5642887A" w:rsidR="0097356D" w:rsidRDefault="00000000" w:rsidP="00DB7339">
            <w:pPr>
              <w:ind w:left="-96"/>
              <w:rPr>
                <w:rFonts w:cstheme="minorHAnsi"/>
                <w:b/>
                <w:bCs/>
                <w:u w:val="single"/>
              </w:rPr>
            </w:pPr>
            <w:sdt>
              <w:sdtPr>
                <w:rPr>
                  <w:rFonts w:cstheme="minorHAnsi"/>
                  <w:sz w:val="20"/>
                  <w:szCs w:val="20"/>
                </w:rPr>
                <w:id w:val="-20843566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5512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BB23B5" w14:textId="700F5B67" w:rsidR="0097356D" w:rsidRDefault="00000000" w:rsidP="00DB7339">
            <w:pPr>
              <w:ind w:left="-96"/>
              <w:rPr>
                <w:rFonts w:cstheme="minorHAnsi"/>
                <w:b/>
                <w:bCs/>
                <w:u w:val="single"/>
              </w:rPr>
            </w:pPr>
            <w:sdt>
              <w:sdtPr>
                <w:rPr>
                  <w:rFonts w:cstheme="minorHAnsi"/>
                  <w:sz w:val="20"/>
                  <w:szCs w:val="20"/>
                </w:rPr>
                <w:id w:val="-8450963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57244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55C56B" w14:textId="29DE5E45" w:rsidR="0097356D" w:rsidRDefault="00000000" w:rsidP="00DB7339">
            <w:pPr>
              <w:ind w:left="-96"/>
              <w:rPr>
                <w:rFonts w:cstheme="minorHAnsi"/>
                <w:b/>
                <w:bCs/>
                <w:u w:val="single"/>
              </w:rPr>
            </w:pPr>
            <w:sdt>
              <w:sdtPr>
                <w:rPr>
                  <w:rFonts w:cstheme="minorHAnsi"/>
                  <w:sz w:val="20"/>
                  <w:szCs w:val="20"/>
                </w:rPr>
                <w:id w:val="-9667409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012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83A504" w14:textId="48966D03" w:rsidR="0097356D" w:rsidRDefault="00000000" w:rsidP="00DB7339">
            <w:pPr>
              <w:ind w:left="-96"/>
              <w:rPr>
                <w:rFonts w:cstheme="minorHAnsi"/>
                <w:b/>
                <w:bCs/>
                <w:u w:val="single"/>
              </w:rPr>
            </w:pPr>
            <w:sdt>
              <w:sdtPr>
                <w:rPr>
                  <w:rFonts w:cstheme="minorHAnsi"/>
                  <w:sz w:val="20"/>
                  <w:szCs w:val="20"/>
                </w:rPr>
                <w:id w:val="5159746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4955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5E49C5" w14:textId="477EFCCF" w:rsidR="0097356D" w:rsidRDefault="00000000" w:rsidP="00DB7339">
            <w:pPr>
              <w:ind w:left="-96"/>
              <w:rPr>
                <w:rFonts w:cstheme="minorHAnsi"/>
                <w:b/>
                <w:bCs/>
                <w:u w:val="single"/>
              </w:rPr>
            </w:pPr>
            <w:sdt>
              <w:sdtPr>
                <w:rPr>
                  <w:rFonts w:cstheme="minorHAnsi"/>
                  <w:sz w:val="20"/>
                  <w:szCs w:val="20"/>
                </w:rPr>
                <w:id w:val="-18204951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612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40D0B3" w14:textId="4504A9E6" w:rsidR="0097356D" w:rsidRDefault="00000000" w:rsidP="00DB7339">
            <w:pPr>
              <w:ind w:left="-96"/>
              <w:rPr>
                <w:rFonts w:cstheme="minorHAnsi"/>
                <w:b/>
                <w:bCs/>
                <w:u w:val="single"/>
              </w:rPr>
            </w:pPr>
            <w:sdt>
              <w:sdtPr>
                <w:rPr>
                  <w:rFonts w:cstheme="minorHAnsi"/>
                  <w:sz w:val="20"/>
                  <w:szCs w:val="20"/>
                </w:rPr>
                <w:id w:val="-8890307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50364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933D78" w14:textId="3A700194" w:rsidR="0097356D" w:rsidRDefault="00000000" w:rsidP="00DB7339">
            <w:pPr>
              <w:ind w:left="-96"/>
              <w:rPr>
                <w:rFonts w:cstheme="minorHAnsi"/>
                <w:b/>
                <w:bCs/>
                <w:u w:val="single"/>
              </w:rPr>
            </w:pPr>
            <w:sdt>
              <w:sdtPr>
                <w:rPr>
                  <w:rFonts w:cstheme="minorHAnsi"/>
                  <w:sz w:val="20"/>
                  <w:szCs w:val="20"/>
                </w:rPr>
                <w:id w:val="20198197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9806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A9E148" w14:textId="4327AFD7" w:rsidR="0097356D" w:rsidRDefault="00000000" w:rsidP="00DB7339">
            <w:pPr>
              <w:ind w:left="-96"/>
              <w:rPr>
                <w:rFonts w:cstheme="minorHAnsi"/>
                <w:b/>
                <w:bCs/>
                <w:u w:val="single"/>
              </w:rPr>
            </w:pPr>
            <w:sdt>
              <w:sdtPr>
                <w:rPr>
                  <w:rFonts w:cstheme="minorHAnsi"/>
                  <w:sz w:val="20"/>
                  <w:szCs w:val="20"/>
                </w:rPr>
                <w:id w:val="-2217508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80042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348C4D" w14:textId="2DED3E8C" w:rsidR="0097356D" w:rsidRDefault="00000000" w:rsidP="00DB7339">
            <w:pPr>
              <w:ind w:left="-96"/>
              <w:rPr>
                <w:rFonts w:cstheme="minorHAnsi"/>
                <w:b/>
                <w:bCs/>
                <w:u w:val="single"/>
              </w:rPr>
            </w:pPr>
            <w:sdt>
              <w:sdtPr>
                <w:rPr>
                  <w:rFonts w:cstheme="minorHAnsi"/>
                  <w:sz w:val="20"/>
                  <w:szCs w:val="20"/>
                </w:rPr>
                <w:id w:val="-21465659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0492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F75DA3" w14:textId="019145F0" w:rsidR="0097356D" w:rsidRDefault="00000000" w:rsidP="00DB7339">
            <w:pPr>
              <w:ind w:left="-96"/>
              <w:rPr>
                <w:rFonts w:cstheme="minorHAnsi"/>
                <w:b/>
                <w:bCs/>
                <w:u w:val="single"/>
              </w:rPr>
            </w:pPr>
            <w:sdt>
              <w:sdtPr>
                <w:rPr>
                  <w:rFonts w:cstheme="minorHAnsi"/>
                  <w:sz w:val="20"/>
                  <w:szCs w:val="20"/>
                </w:rPr>
                <w:id w:val="-4888687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14000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0CFECC3" w14:textId="2C087BBA" w:rsidR="0097356D" w:rsidRDefault="00000000" w:rsidP="00DB7339">
            <w:pPr>
              <w:ind w:left="-96"/>
              <w:rPr>
                <w:rFonts w:cstheme="minorHAnsi"/>
                <w:b/>
                <w:bCs/>
                <w:u w:val="single"/>
              </w:rPr>
            </w:pPr>
            <w:sdt>
              <w:sdtPr>
                <w:rPr>
                  <w:rFonts w:cstheme="minorHAnsi"/>
                  <w:sz w:val="20"/>
                  <w:szCs w:val="20"/>
                </w:rPr>
                <w:id w:val="13872990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02466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BAD7AB" w14:textId="2D3ED202" w:rsidR="0097356D" w:rsidRDefault="00000000" w:rsidP="00DB7339">
            <w:pPr>
              <w:ind w:left="-96"/>
              <w:rPr>
                <w:rFonts w:cstheme="minorHAnsi"/>
                <w:b/>
                <w:bCs/>
                <w:u w:val="single"/>
              </w:rPr>
            </w:pPr>
            <w:sdt>
              <w:sdtPr>
                <w:rPr>
                  <w:rFonts w:cstheme="minorHAnsi"/>
                  <w:sz w:val="20"/>
                  <w:szCs w:val="20"/>
                </w:rPr>
                <w:id w:val="9712573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7578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F0AB70" w14:textId="54CD8861" w:rsidR="0097356D" w:rsidRDefault="00000000" w:rsidP="00DB7339">
            <w:pPr>
              <w:ind w:left="-96"/>
              <w:rPr>
                <w:rFonts w:cstheme="minorHAnsi"/>
                <w:b/>
                <w:bCs/>
                <w:u w:val="single"/>
              </w:rPr>
            </w:pPr>
            <w:sdt>
              <w:sdtPr>
                <w:rPr>
                  <w:rFonts w:cstheme="minorHAnsi"/>
                  <w:sz w:val="20"/>
                  <w:szCs w:val="20"/>
                </w:rPr>
                <w:id w:val="-4329778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47287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EDCC50" w14:textId="28459667" w:rsidR="0097356D" w:rsidRDefault="00000000" w:rsidP="00DB7339">
            <w:pPr>
              <w:ind w:left="-96"/>
              <w:rPr>
                <w:rFonts w:cstheme="minorHAnsi"/>
                <w:b/>
                <w:bCs/>
                <w:u w:val="single"/>
              </w:rPr>
            </w:pPr>
            <w:sdt>
              <w:sdtPr>
                <w:rPr>
                  <w:rFonts w:cstheme="minorHAnsi"/>
                  <w:sz w:val="20"/>
                  <w:szCs w:val="20"/>
                </w:rPr>
                <w:id w:val="-15822889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20664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C41719" w14:textId="2FDFE51C" w:rsidR="0097356D" w:rsidRDefault="00000000" w:rsidP="00DB7339">
            <w:pPr>
              <w:ind w:left="-96"/>
              <w:rPr>
                <w:rFonts w:cstheme="minorHAnsi"/>
                <w:b/>
                <w:bCs/>
                <w:u w:val="single"/>
              </w:rPr>
            </w:pPr>
            <w:sdt>
              <w:sdtPr>
                <w:rPr>
                  <w:rFonts w:cstheme="minorHAnsi"/>
                  <w:sz w:val="20"/>
                  <w:szCs w:val="20"/>
                </w:rPr>
                <w:id w:val="5226802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44282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B6BB20" w14:textId="47C0EBB4" w:rsidR="0097356D" w:rsidRDefault="00000000" w:rsidP="00DB7339">
            <w:pPr>
              <w:ind w:left="-96"/>
              <w:rPr>
                <w:rFonts w:cstheme="minorHAnsi"/>
                <w:b/>
                <w:bCs/>
                <w:u w:val="single"/>
              </w:rPr>
            </w:pPr>
            <w:sdt>
              <w:sdtPr>
                <w:rPr>
                  <w:rFonts w:cstheme="minorHAnsi"/>
                  <w:sz w:val="20"/>
                  <w:szCs w:val="20"/>
                </w:rPr>
                <w:id w:val="16512574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1678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3116644"/>
            <w:placeholder>
              <w:docPart w:val="E8F4F239D91749D69BAF5878B5584E54"/>
            </w:placeholder>
            <w:showingPlcHdr/>
          </w:sdtPr>
          <w:sdtContent>
            <w:tc>
              <w:tcPr>
                <w:tcW w:w="1158" w:type="dxa"/>
                <w:shd w:val="clear" w:color="auto" w:fill="E5EAF6"/>
                <w:vAlign w:val="center"/>
              </w:tcPr>
              <w:p w14:paraId="5335986F" w14:textId="1418FF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71357932"/>
            <w:placeholder>
              <w:docPart w:val="43D6534CE1E24BC58F3E8E33880F38F2"/>
            </w:placeholder>
            <w:showingPlcHdr/>
          </w:sdtPr>
          <w:sdtContent>
            <w:tc>
              <w:tcPr>
                <w:tcW w:w="2270" w:type="dxa"/>
                <w:shd w:val="clear" w:color="auto" w:fill="E5EAF6"/>
                <w:vAlign w:val="center"/>
              </w:tcPr>
              <w:p w14:paraId="4A25C40C" w14:textId="446A6182" w:rsidR="0097356D" w:rsidRDefault="0097356D" w:rsidP="0097356D">
                <w:pPr>
                  <w:rPr>
                    <w:rFonts w:cstheme="minorHAnsi"/>
                    <w:b/>
                    <w:bCs/>
                    <w:u w:val="single"/>
                  </w:rPr>
                </w:pPr>
                <w:r>
                  <w:rPr>
                    <w:rStyle w:val="PlaceholderText"/>
                  </w:rPr>
                  <w:t>Total Reviewed</w:t>
                </w:r>
              </w:p>
            </w:tc>
          </w:sdtContent>
        </w:sdt>
      </w:tr>
      <w:tr w:rsidR="00604451" w14:paraId="348DDD16" w14:textId="77777777" w:rsidTr="009643E7">
        <w:trPr>
          <w:cantSplit/>
        </w:trPr>
        <w:tc>
          <w:tcPr>
            <w:tcW w:w="19440" w:type="dxa"/>
            <w:gridSpan w:val="23"/>
            <w:shd w:val="clear" w:color="auto" w:fill="E5EAF6"/>
            <w:vAlign w:val="center"/>
          </w:tcPr>
          <w:p w14:paraId="2215ACAB" w14:textId="368DB92F"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Content>
                <w:r>
                  <w:rPr>
                    <w:rStyle w:val="PlaceholderText"/>
                  </w:rPr>
                  <w:t>Enter comments for any deficiencies noted and/or any records where this standard may not be applicable.</w:t>
                </w:r>
              </w:sdtContent>
            </w:sdt>
          </w:p>
        </w:tc>
      </w:tr>
      <w:tr w:rsidR="0097356D" w14:paraId="03F2E095" w14:textId="77777777" w:rsidTr="009643E7">
        <w:trPr>
          <w:cantSplit/>
        </w:trPr>
        <w:tc>
          <w:tcPr>
            <w:tcW w:w="4312" w:type="dxa"/>
            <w:vAlign w:val="center"/>
          </w:tcPr>
          <w:p w14:paraId="50DA682D" w14:textId="77777777" w:rsidR="0097356D" w:rsidRPr="0045038E" w:rsidRDefault="0097356D" w:rsidP="0097356D">
            <w:pPr>
              <w:rPr>
                <w:sz w:val="12"/>
                <w:szCs w:val="12"/>
              </w:rPr>
            </w:pPr>
          </w:p>
          <w:p w14:paraId="7C7FF306" w14:textId="2347552A" w:rsidR="0097356D" w:rsidRPr="00347C11" w:rsidRDefault="00000000" w:rsidP="0097356D">
            <w:pPr>
              <w:rPr>
                <w:rFonts w:cstheme="minorHAnsi"/>
                <w:b/>
                <w:bCs/>
              </w:rPr>
            </w:pPr>
            <w:hyperlink w:anchor="Med8j3" w:tooltip="Click to See Full Standard" w:history="1">
              <w:r w:rsidR="0097356D" w:rsidRPr="008C2C18">
                <w:rPr>
                  <w:rStyle w:val="Hyperlink"/>
                  <w:rFonts w:cstheme="minorHAnsi"/>
                  <w:b/>
                  <w:bCs/>
                </w:rPr>
                <w:t>8-J-3</w:t>
              </w:r>
            </w:hyperlink>
            <w:r w:rsidR="0097356D" w:rsidRPr="00534738">
              <w:t xml:space="preserve"> </w:t>
            </w:r>
            <w:r w:rsidR="0097356D">
              <w:t xml:space="preserve"> </w:t>
            </w:r>
            <w:r w:rsidR="0097356D" w:rsidRPr="00CC680C">
              <w:rPr>
                <w:i/>
                <w:iCs/>
              </w:rPr>
              <w:t xml:space="preserve"> B, C-M, C</w:t>
            </w:r>
          </w:p>
          <w:p w14:paraId="41675AFA" w14:textId="539B27D6" w:rsidR="0097356D" w:rsidRPr="00D731C6" w:rsidRDefault="0097356D" w:rsidP="0097356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096706DC" w:rsidR="0097356D" w:rsidRDefault="00000000" w:rsidP="00DB7339">
            <w:pPr>
              <w:ind w:left="-96"/>
              <w:rPr>
                <w:rFonts w:cstheme="minorHAnsi"/>
                <w:b/>
                <w:bCs/>
                <w:u w:val="single"/>
              </w:rPr>
            </w:pPr>
            <w:sdt>
              <w:sdtPr>
                <w:rPr>
                  <w:rFonts w:cstheme="minorHAnsi"/>
                  <w:sz w:val="20"/>
                  <w:szCs w:val="20"/>
                </w:rPr>
                <w:id w:val="7645038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296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E53616" w14:textId="249DBDCF" w:rsidR="0097356D" w:rsidRDefault="00000000" w:rsidP="00DB7339">
            <w:pPr>
              <w:ind w:left="-96"/>
              <w:rPr>
                <w:rFonts w:cstheme="minorHAnsi"/>
                <w:b/>
                <w:bCs/>
                <w:u w:val="single"/>
              </w:rPr>
            </w:pPr>
            <w:sdt>
              <w:sdtPr>
                <w:rPr>
                  <w:rFonts w:cstheme="minorHAnsi"/>
                  <w:sz w:val="20"/>
                  <w:szCs w:val="20"/>
                </w:rPr>
                <w:id w:val="14940608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9107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58C807" w14:textId="1ADAEA81" w:rsidR="0097356D" w:rsidRDefault="00000000" w:rsidP="00DB7339">
            <w:pPr>
              <w:ind w:left="-96"/>
              <w:rPr>
                <w:rFonts w:cstheme="minorHAnsi"/>
                <w:b/>
                <w:bCs/>
                <w:u w:val="single"/>
              </w:rPr>
            </w:pPr>
            <w:sdt>
              <w:sdtPr>
                <w:rPr>
                  <w:rFonts w:cstheme="minorHAnsi"/>
                  <w:sz w:val="20"/>
                  <w:szCs w:val="20"/>
                </w:rPr>
                <w:id w:val="16753759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7565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FE8CD0" w14:textId="691D0604" w:rsidR="0097356D" w:rsidRDefault="00000000" w:rsidP="00DB7339">
            <w:pPr>
              <w:ind w:left="-96"/>
              <w:rPr>
                <w:rFonts w:cstheme="minorHAnsi"/>
                <w:b/>
                <w:bCs/>
                <w:u w:val="single"/>
              </w:rPr>
            </w:pPr>
            <w:sdt>
              <w:sdtPr>
                <w:rPr>
                  <w:rFonts w:cstheme="minorHAnsi"/>
                  <w:sz w:val="20"/>
                  <w:szCs w:val="20"/>
                </w:rPr>
                <w:id w:val="1295269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857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6CB9FD" w14:textId="7954D2B1" w:rsidR="0097356D" w:rsidRDefault="00000000" w:rsidP="00DB7339">
            <w:pPr>
              <w:ind w:left="-96"/>
              <w:rPr>
                <w:rFonts w:cstheme="minorHAnsi"/>
                <w:b/>
                <w:bCs/>
                <w:u w:val="single"/>
              </w:rPr>
            </w:pPr>
            <w:sdt>
              <w:sdtPr>
                <w:rPr>
                  <w:rFonts w:cstheme="minorHAnsi"/>
                  <w:sz w:val="20"/>
                  <w:szCs w:val="20"/>
                </w:rPr>
                <w:id w:val="-11417287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12201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8021F" w14:textId="0A79F63B" w:rsidR="0097356D" w:rsidRDefault="00000000" w:rsidP="00DB7339">
            <w:pPr>
              <w:ind w:left="-96"/>
              <w:rPr>
                <w:rFonts w:cstheme="minorHAnsi"/>
                <w:b/>
                <w:bCs/>
                <w:u w:val="single"/>
              </w:rPr>
            </w:pPr>
            <w:sdt>
              <w:sdtPr>
                <w:rPr>
                  <w:rFonts w:cstheme="minorHAnsi"/>
                  <w:sz w:val="20"/>
                  <w:szCs w:val="20"/>
                </w:rPr>
                <w:id w:val="-9112396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9089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E5FF41" w14:textId="39279CC7" w:rsidR="0097356D" w:rsidRDefault="00000000" w:rsidP="00DB7339">
            <w:pPr>
              <w:ind w:left="-96"/>
              <w:rPr>
                <w:rFonts w:cstheme="minorHAnsi"/>
                <w:b/>
                <w:bCs/>
                <w:u w:val="single"/>
              </w:rPr>
            </w:pPr>
            <w:sdt>
              <w:sdtPr>
                <w:rPr>
                  <w:rFonts w:cstheme="minorHAnsi"/>
                  <w:sz w:val="20"/>
                  <w:szCs w:val="20"/>
                </w:rPr>
                <w:id w:val="-5012733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13376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7E4FF5" w14:textId="2866B3D2" w:rsidR="0097356D" w:rsidRDefault="00000000" w:rsidP="00DB7339">
            <w:pPr>
              <w:ind w:left="-96"/>
              <w:rPr>
                <w:rFonts w:cstheme="minorHAnsi"/>
                <w:b/>
                <w:bCs/>
                <w:u w:val="single"/>
              </w:rPr>
            </w:pPr>
            <w:sdt>
              <w:sdtPr>
                <w:rPr>
                  <w:rFonts w:cstheme="minorHAnsi"/>
                  <w:sz w:val="20"/>
                  <w:szCs w:val="20"/>
                </w:rPr>
                <w:id w:val="-16952294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54049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CE4C3C" w14:textId="163DAA19" w:rsidR="0097356D" w:rsidRDefault="00000000" w:rsidP="00DB7339">
            <w:pPr>
              <w:ind w:left="-96"/>
              <w:rPr>
                <w:rFonts w:cstheme="minorHAnsi"/>
                <w:b/>
                <w:bCs/>
                <w:u w:val="single"/>
              </w:rPr>
            </w:pPr>
            <w:sdt>
              <w:sdtPr>
                <w:rPr>
                  <w:rFonts w:cstheme="minorHAnsi"/>
                  <w:sz w:val="20"/>
                  <w:szCs w:val="20"/>
                </w:rPr>
                <w:id w:val="11120950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11600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F78BB" w14:textId="3B1E0F41" w:rsidR="0097356D" w:rsidRDefault="00000000" w:rsidP="00DB7339">
            <w:pPr>
              <w:ind w:left="-96"/>
              <w:rPr>
                <w:rFonts w:cstheme="minorHAnsi"/>
                <w:b/>
                <w:bCs/>
                <w:u w:val="single"/>
              </w:rPr>
            </w:pPr>
            <w:sdt>
              <w:sdtPr>
                <w:rPr>
                  <w:rFonts w:cstheme="minorHAnsi"/>
                  <w:sz w:val="20"/>
                  <w:szCs w:val="20"/>
                </w:rPr>
                <w:id w:val="184049407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0895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77D18" w14:textId="3DB98CE0" w:rsidR="0097356D" w:rsidRDefault="00000000" w:rsidP="00DB7339">
            <w:pPr>
              <w:ind w:left="-96"/>
              <w:rPr>
                <w:rFonts w:cstheme="minorHAnsi"/>
                <w:b/>
                <w:bCs/>
                <w:u w:val="single"/>
              </w:rPr>
            </w:pPr>
            <w:sdt>
              <w:sdtPr>
                <w:rPr>
                  <w:rFonts w:cstheme="minorHAnsi"/>
                  <w:sz w:val="20"/>
                  <w:szCs w:val="20"/>
                </w:rPr>
                <w:id w:val="8105233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7476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E6CF6C" w14:textId="3FCCA465" w:rsidR="0097356D" w:rsidRDefault="00000000" w:rsidP="00DB7339">
            <w:pPr>
              <w:ind w:left="-96"/>
              <w:rPr>
                <w:rFonts w:cstheme="minorHAnsi"/>
                <w:b/>
                <w:bCs/>
                <w:u w:val="single"/>
              </w:rPr>
            </w:pPr>
            <w:sdt>
              <w:sdtPr>
                <w:rPr>
                  <w:rFonts w:cstheme="minorHAnsi"/>
                  <w:sz w:val="20"/>
                  <w:szCs w:val="20"/>
                </w:rPr>
                <w:id w:val="-20048067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6809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B02393" w14:textId="04598B6E" w:rsidR="0097356D" w:rsidRDefault="00000000" w:rsidP="00DB7339">
            <w:pPr>
              <w:ind w:left="-96"/>
              <w:rPr>
                <w:rFonts w:cstheme="minorHAnsi"/>
                <w:b/>
                <w:bCs/>
                <w:u w:val="single"/>
              </w:rPr>
            </w:pPr>
            <w:sdt>
              <w:sdtPr>
                <w:rPr>
                  <w:rFonts w:cstheme="minorHAnsi"/>
                  <w:sz w:val="20"/>
                  <w:szCs w:val="20"/>
                </w:rPr>
                <w:id w:val="12533242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16021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180DE" w14:textId="12CADE9C" w:rsidR="0097356D" w:rsidRDefault="00000000" w:rsidP="00DB7339">
            <w:pPr>
              <w:ind w:left="-96"/>
              <w:rPr>
                <w:rFonts w:cstheme="minorHAnsi"/>
                <w:b/>
                <w:bCs/>
                <w:u w:val="single"/>
              </w:rPr>
            </w:pPr>
            <w:sdt>
              <w:sdtPr>
                <w:rPr>
                  <w:rFonts w:cstheme="minorHAnsi"/>
                  <w:sz w:val="20"/>
                  <w:szCs w:val="20"/>
                </w:rPr>
                <w:id w:val="1730851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42563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C9938C" w14:textId="09269B9D" w:rsidR="0097356D" w:rsidRDefault="00000000" w:rsidP="00DB7339">
            <w:pPr>
              <w:ind w:left="-96"/>
              <w:rPr>
                <w:rFonts w:cstheme="minorHAnsi"/>
                <w:b/>
                <w:bCs/>
                <w:u w:val="single"/>
              </w:rPr>
            </w:pPr>
            <w:sdt>
              <w:sdtPr>
                <w:rPr>
                  <w:rFonts w:cstheme="minorHAnsi"/>
                  <w:sz w:val="20"/>
                  <w:szCs w:val="20"/>
                </w:rPr>
                <w:id w:val="-904784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93863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2E45F8" w14:textId="1712FA7C" w:rsidR="0097356D" w:rsidRDefault="00000000" w:rsidP="00DB7339">
            <w:pPr>
              <w:ind w:left="-96"/>
              <w:rPr>
                <w:rFonts w:cstheme="minorHAnsi"/>
                <w:b/>
                <w:bCs/>
                <w:u w:val="single"/>
              </w:rPr>
            </w:pPr>
            <w:sdt>
              <w:sdtPr>
                <w:rPr>
                  <w:rFonts w:cstheme="minorHAnsi"/>
                  <w:sz w:val="20"/>
                  <w:szCs w:val="20"/>
                </w:rPr>
                <w:id w:val="14568320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2299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3EE1FC" w14:textId="0FE898FC" w:rsidR="0097356D" w:rsidRDefault="00000000" w:rsidP="00DB7339">
            <w:pPr>
              <w:ind w:left="-96"/>
              <w:rPr>
                <w:rFonts w:cstheme="minorHAnsi"/>
                <w:b/>
                <w:bCs/>
                <w:u w:val="single"/>
              </w:rPr>
            </w:pPr>
            <w:sdt>
              <w:sdtPr>
                <w:rPr>
                  <w:rFonts w:cstheme="minorHAnsi"/>
                  <w:sz w:val="20"/>
                  <w:szCs w:val="20"/>
                </w:rPr>
                <w:id w:val="-20368007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44995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703E72" w14:textId="1BDC3199" w:rsidR="0097356D" w:rsidRDefault="00000000" w:rsidP="00DB7339">
            <w:pPr>
              <w:ind w:left="-96"/>
              <w:rPr>
                <w:rFonts w:cstheme="minorHAnsi"/>
                <w:b/>
                <w:bCs/>
                <w:u w:val="single"/>
              </w:rPr>
            </w:pPr>
            <w:sdt>
              <w:sdtPr>
                <w:rPr>
                  <w:rFonts w:cstheme="minorHAnsi"/>
                  <w:sz w:val="20"/>
                  <w:szCs w:val="20"/>
                </w:rPr>
                <w:id w:val="7451519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63187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11840E0" w14:textId="275F0BA1" w:rsidR="0097356D" w:rsidRDefault="00000000" w:rsidP="00DB7339">
            <w:pPr>
              <w:ind w:left="-96"/>
              <w:rPr>
                <w:rFonts w:cstheme="minorHAnsi"/>
                <w:b/>
                <w:bCs/>
                <w:u w:val="single"/>
              </w:rPr>
            </w:pPr>
            <w:sdt>
              <w:sdtPr>
                <w:rPr>
                  <w:rFonts w:cstheme="minorHAnsi"/>
                  <w:sz w:val="20"/>
                  <w:szCs w:val="20"/>
                </w:rPr>
                <w:id w:val="21190208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2501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7DCAAE" w14:textId="53D509AD" w:rsidR="0097356D" w:rsidRDefault="00000000" w:rsidP="00DB7339">
            <w:pPr>
              <w:ind w:left="-96"/>
              <w:rPr>
                <w:rFonts w:cstheme="minorHAnsi"/>
                <w:b/>
                <w:bCs/>
                <w:u w:val="single"/>
              </w:rPr>
            </w:pPr>
            <w:sdt>
              <w:sdtPr>
                <w:rPr>
                  <w:rFonts w:cstheme="minorHAnsi"/>
                  <w:sz w:val="20"/>
                  <w:szCs w:val="20"/>
                </w:rPr>
                <w:id w:val="20292193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96807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06718347"/>
            <w:placeholder>
              <w:docPart w:val="EAA12A1A1C85496E86B3966BECD99C0A"/>
            </w:placeholder>
            <w:showingPlcHdr/>
          </w:sdtPr>
          <w:sdtContent>
            <w:tc>
              <w:tcPr>
                <w:tcW w:w="1158" w:type="dxa"/>
                <w:vAlign w:val="center"/>
              </w:tcPr>
              <w:p w14:paraId="46D57856" w14:textId="674751C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72487089"/>
            <w:placeholder>
              <w:docPart w:val="0BE7E0C79E8444B1A18458224B8B606E"/>
            </w:placeholder>
            <w:showingPlcHdr/>
          </w:sdtPr>
          <w:sdtContent>
            <w:tc>
              <w:tcPr>
                <w:tcW w:w="2270" w:type="dxa"/>
                <w:vAlign w:val="center"/>
              </w:tcPr>
              <w:p w14:paraId="0676504A" w14:textId="34161516" w:rsidR="0097356D" w:rsidRDefault="0097356D" w:rsidP="0097356D">
                <w:pPr>
                  <w:rPr>
                    <w:rFonts w:cstheme="minorHAnsi"/>
                    <w:b/>
                    <w:bCs/>
                    <w:u w:val="single"/>
                  </w:rPr>
                </w:pPr>
                <w:r>
                  <w:rPr>
                    <w:rStyle w:val="PlaceholderText"/>
                  </w:rPr>
                  <w:t>Total Reviewed</w:t>
                </w:r>
              </w:p>
            </w:tc>
          </w:sdtContent>
        </w:sdt>
      </w:tr>
      <w:tr w:rsidR="00604451" w14:paraId="508B4D51" w14:textId="77777777" w:rsidTr="009643E7">
        <w:trPr>
          <w:cantSplit/>
        </w:trPr>
        <w:tc>
          <w:tcPr>
            <w:tcW w:w="19440" w:type="dxa"/>
            <w:gridSpan w:val="23"/>
            <w:vAlign w:val="center"/>
          </w:tcPr>
          <w:p w14:paraId="7B8C4DA3" w14:textId="3133F15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Content>
                <w:r>
                  <w:rPr>
                    <w:rStyle w:val="PlaceholderText"/>
                  </w:rPr>
                  <w:t>Enter comments for any deficiencies noted and/or any records where this standard may not be applicable.</w:t>
                </w:r>
              </w:sdtContent>
            </w:sdt>
          </w:p>
        </w:tc>
      </w:tr>
      <w:tr w:rsidR="0097356D" w14:paraId="794F9895" w14:textId="77777777" w:rsidTr="009643E7">
        <w:trPr>
          <w:cantSplit/>
        </w:trPr>
        <w:tc>
          <w:tcPr>
            <w:tcW w:w="4312" w:type="dxa"/>
            <w:shd w:val="clear" w:color="auto" w:fill="E5EAF6"/>
            <w:vAlign w:val="center"/>
          </w:tcPr>
          <w:p w14:paraId="2E30AA27" w14:textId="77777777" w:rsidR="0097356D" w:rsidRPr="0045038E" w:rsidRDefault="0097356D" w:rsidP="0097356D">
            <w:pPr>
              <w:rPr>
                <w:sz w:val="12"/>
                <w:szCs w:val="12"/>
              </w:rPr>
            </w:pPr>
          </w:p>
          <w:p w14:paraId="38BD168A" w14:textId="016DD2B9" w:rsidR="0097356D" w:rsidRPr="00347C11" w:rsidRDefault="00000000" w:rsidP="0097356D">
            <w:pPr>
              <w:rPr>
                <w:rFonts w:cstheme="minorHAnsi"/>
                <w:b/>
                <w:bCs/>
              </w:rPr>
            </w:pPr>
            <w:hyperlink w:anchor="Med8j4" w:tooltip="Click to See Full Standard" w:history="1">
              <w:r w:rsidR="0097356D" w:rsidRPr="008C2C18">
                <w:rPr>
                  <w:rStyle w:val="Hyperlink"/>
                  <w:rFonts w:cstheme="minorHAnsi"/>
                  <w:b/>
                  <w:bCs/>
                </w:rPr>
                <w:t>8-J-4</w:t>
              </w:r>
            </w:hyperlink>
            <w:r w:rsidR="0097356D" w:rsidRPr="00534738">
              <w:t xml:space="preserve"> </w:t>
            </w:r>
            <w:r w:rsidR="0097356D">
              <w:t xml:space="preserve"> </w:t>
            </w:r>
            <w:r w:rsidR="0097356D" w:rsidRPr="00CC680C">
              <w:rPr>
                <w:i/>
                <w:iCs/>
              </w:rPr>
              <w:t xml:space="preserve"> </w:t>
            </w:r>
            <w:bookmarkStart w:id="24" w:name="ClinicalRecordReview9"/>
            <w:r w:rsidR="0097356D" w:rsidRPr="00CC680C">
              <w:rPr>
                <w:i/>
                <w:iCs/>
              </w:rPr>
              <w:t>B, C-M, C</w:t>
            </w:r>
            <w:bookmarkEnd w:id="24"/>
          </w:p>
          <w:p w14:paraId="0B21F3DF" w14:textId="49168539" w:rsidR="0097356D" w:rsidRPr="00D731C6" w:rsidRDefault="0097356D" w:rsidP="0097356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85" w:type="dxa"/>
            <w:shd w:val="clear" w:color="auto" w:fill="E5EAF6"/>
            <w:vAlign w:val="center"/>
          </w:tcPr>
          <w:p w14:paraId="30956484" w14:textId="0C4BEA40" w:rsidR="0097356D" w:rsidRDefault="00000000" w:rsidP="00DB7339">
            <w:pPr>
              <w:ind w:left="-96"/>
              <w:rPr>
                <w:rFonts w:cstheme="minorHAnsi"/>
                <w:b/>
                <w:bCs/>
                <w:u w:val="single"/>
              </w:rPr>
            </w:pPr>
            <w:sdt>
              <w:sdtPr>
                <w:rPr>
                  <w:rFonts w:cstheme="minorHAnsi"/>
                  <w:sz w:val="20"/>
                  <w:szCs w:val="20"/>
                </w:rPr>
                <w:id w:val="-7703977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57785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3DDFC3" w14:textId="3007484A" w:rsidR="0097356D" w:rsidRDefault="00000000" w:rsidP="00DB7339">
            <w:pPr>
              <w:ind w:left="-96"/>
              <w:rPr>
                <w:rFonts w:cstheme="minorHAnsi"/>
                <w:b/>
                <w:bCs/>
                <w:u w:val="single"/>
              </w:rPr>
            </w:pPr>
            <w:sdt>
              <w:sdtPr>
                <w:rPr>
                  <w:rFonts w:cstheme="minorHAnsi"/>
                  <w:sz w:val="20"/>
                  <w:szCs w:val="20"/>
                </w:rPr>
                <w:id w:val="341434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95342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BE2470" w14:textId="2489FA7F" w:rsidR="0097356D" w:rsidRDefault="00000000" w:rsidP="00DB7339">
            <w:pPr>
              <w:ind w:left="-96"/>
              <w:rPr>
                <w:rFonts w:cstheme="minorHAnsi"/>
                <w:b/>
                <w:bCs/>
                <w:u w:val="single"/>
              </w:rPr>
            </w:pPr>
            <w:sdt>
              <w:sdtPr>
                <w:rPr>
                  <w:rFonts w:cstheme="minorHAnsi"/>
                  <w:sz w:val="20"/>
                  <w:szCs w:val="20"/>
                </w:rPr>
                <w:id w:val="-17231390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9854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88CC68" w14:textId="1469CEAE" w:rsidR="0097356D" w:rsidRDefault="00000000" w:rsidP="00DB7339">
            <w:pPr>
              <w:ind w:left="-96"/>
              <w:rPr>
                <w:rFonts w:cstheme="minorHAnsi"/>
                <w:b/>
                <w:bCs/>
                <w:u w:val="single"/>
              </w:rPr>
            </w:pPr>
            <w:sdt>
              <w:sdtPr>
                <w:rPr>
                  <w:rFonts w:cstheme="minorHAnsi"/>
                  <w:sz w:val="20"/>
                  <w:szCs w:val="20"/>
                </w:rPr>
                <w:id w:val="-20223067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6486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61684F4" w14:textId="23CFA66A" w:rsidR="0097356D" w:rsidRDefault="00000000" w:rsidP="00DB7339">
            <w:pPr>
              <w:ind w:left="-96"/>
              <w:rPr>
                <w:rFonts w:cstheme="minorHAnsi"/>
                <w:b/>
                <w:bCs/>
                <w:u w:val="single"/>
              </w:rPr>
            </w:pPr>
            <w:sdt>
              <w:sdtPr>
                <w:rPr>
                  <w:rFonts w:cstheme="minorHAnsi"/>
                  <w:sz w:val="20"/>
                  <w:szCs w:val="20"/>
                </w:rPr>
                <w:id w:val="5922897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8808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F74FF2" w14:textId="2664CDC1" w:rsidR="0097356D" w:rsidRDefault="00000000" w:rsidP="00DB7339">
            <w:pPr>
              <w:ind w:left="-96"/>
              <w:rPr>
                <w:rFonts w:cstheme="minorHAnsi"/>
                <w:b/>
                <w:bCs/>
                <w:u w:val="single"/>
              </w:rPr>
            </w:pPr>
            <w:sdt>
              <w:sdtPr>
                <w:rPr>
                  <w:rFonts w:cstheme="minorHAnsi"/>
                  <w:sz w:val="20"/>
                  <w:szCs w:val="20"/>
                </w:rPr>
                <w:id w:val="-2030896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63120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C2BF71" w14:textId="437A1C59" w:rsidR="0097356D" w:rsidRDefault="00000000" w:rsidP="00DB7339">
            <w:pPr>
              <w:ind w:left="-96"/>
              <w:rPr>
                <w:rFonts w:cstheme="minorHAnsi"/>
                <w:b/>
                <w:bCs/>
                <w:u w:val="single"/>
              </w:rPr>
            </w:pPr>
            <w:sdt>
              <w:sdtPr>
                <w:rPr>
                  <w:rFonts w:cstheme="minorHAnsi"/>
                  <w:sz w:val="20"/>
                  <w:szCs w:val="20"/>
                </w:rPr>
                <w:id w:val="14666953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2783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374BA8" w14:textId="305D827D" w:rsidR="0097356D" w:rsidRDefault="00000000" w:rsidP="00DB7339">
            <w:pPr>
              <w:ind w:left="-96"/>
              <w:rPr>
                <w:rFonts w:cstheme="minorHAnsi"/>
                <w:b/>
                <w:bCs/>
                <w:u w:val="single"/>
              </w:rPr>
            </w:pPr>
            <w:sdt>
              <w:sdtPr>
                <w:rPr>
                  <w:rFonts w:cstheme="minorHAnsi"/>
                  <w:sz w:val="20"/>
                  <w:szCs w:val="20"/>
                </w:rPr>
                <w:id w:val="-1202310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7574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E64AB" w14:textId="2FEAA4FC" w:rsidR="0097356D" w:rsidRDefault="00000000" w:rsidP="00DB7339">
            <w:pPr>
              <w:ind w:left="-96"/>
              <w:rPr>
                <w:rFonts w:cstheme="minorHAnsi"/>
                <w:b/>
                <w:bCs/>
                <w:u w:val="single"/>
              </w:rPr>
            </w:pPr>
            <w:sdt>
              <w:sdtPr>
                <w:rPr>
                  <w:rFonts w:cstheme="minorHAnsi"/>
                  <w:sz w:val="20"/>
                  <w:szCs w:val="20"/>
                </w:rPr>
                <w:id w:val="12383551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04393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8B889" w14:textId="1FD27EAF" w:rsidR="0097356D" w:rsidRDefault="00000000" w:rsidP="00DB7339">
            <w:pPr>
              <w:ind w:left="-96"/>
              <w:rPr>
                <w:rFonts w:cstheme="minorHAnsi"/>
                <w:b/>
                <w:bCs/>
                <w:u w:val="single"/>
              </w:rPr>
            </w:pPr>
            <w:sdt>
              <w:sdtPr>
                <w:rPr>
                  <w:rFonts w:cstheme="minorHAnsi"/>
                  <w:sz w:val="20"/>
                  <w:szCs w:val="20"/>
                </w:rPr>
                <w:id w:val="18358073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9343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DC0D07" w14:textId="62A586F2" w:rsidR="0097356D" w:rsidRDefault="00000000" w:rsidP="00DB7339">
            <w:pPr>
              <w:ind w:left="-96"/>
              <w:rPr>
                <w:rFonts w:cstheme="minorHAnsi"/>
                <w:b/>
                <w:bCs/>
                <w:u w:val="single"/>
              </w:rPr>
            </w:pPr>
            <w:sdt>
              <w:sdtPr>
                <w:rPr>
                  <w:rFonts w:cstheme="minorHAnsi"/>
                  <w:sz w:val="20"/>
                  <w:szCs w:val="20"/>
                </w:rPr>
                <w:id w:val="1230878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42841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EC944A" w14:textId="78E068FA" w:rsidR="0097356D" w:rsidRDefault="00000000" w:rsidP="00DB7339">
            <w:pPr>
              <w:ind w:left="-96"/>
              <w:rPr>
                <w:rFonts w:cstheme="minorHAnsi"/>
                <w:b/>
                <w:bCs/>
                <w:u w:val="single"/>
              </w:rPr>
            </w:pPr>
            <w:sdt>
              <w:sdtPr>
                <w:rPr>
                  <w:rFonts w:cstheme="minorHAnsi"/>
                  <w:sz w:val="20"/>
                  <w:szCs w:val="20"/>
                </w:rPr>
                <w:id w:val="-7537474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54140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01D76A" w14:textId="1602814E" w:rsidR="0097356D" w:rsidRDefault="00000000" w:rsidP="00DB7339">
            <w:pPr>
              <w:ind w:left="-96"/>
              <w:rPr>
                <w:rFonts w:cstheme="minorHAnsi"/>
                <w:b/>
                <w:bCs/>
                <w:u w:val="single"/>
              </w:rPr>
            </w:pPr>
            <w:sdt>
              <w:sdtPr>
                <w:rPr>
                  <w:rFonts w:cstheme="minorHAnsi"/>
                  <w:sz w:val="20"/>
                  <w:szCs w:val="20"/>
                </w:rPr>
                <w:id w:val="13079072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25339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B1D327" w14:textId="7D84CF0C" w:rsidR="0097356D" w:rsidRDefault="00000000" w:rsidP="00DB7339">
            <w:pPr>
              <w:ind w:left="-96"/>
              <w:rPr>
                <w:rFonts w:cstheme="minorHAnsi"/>
                <w:b/>
                <w:bCs/>
                <w:u w:val="single"/>
              </w:rPr>
            </w:pPr>
            <w:sdt>
              <w:sdtPr>
                <w:rPr>
                  <w:rFonts w:cstheme="minorHAnsi"/>
                  <w:sz w:val="20"/>
                  <w:szCs w:val="20"/>
                </w:rPr>
                <w:id w:val="-3851073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4493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FE4A3F" w14:textId="013E72EC" w:rsidR="0097356D" w:rsidRDefault="00000000" w:rsidP="00DB7339">
            <w:pPr>
              <w:ind w:left="-96"/>
              <w:rPr>
                <w:rFonts w:cstheme="minorHAnsi"/>
                <w:b/>
                <w:bCs/>
                <w:u w:val="single"/>
              </w:rPr>
            </w:pPr>
            <w:sdt>
              <w:sdtPr>
                <w:rPr>
                  <w:rFonts w:cstheme="minorHAnsi"/>
                  <w:sz w:val="20"/>
                  <w:szCs w:val="20"/>
                </w:rPr>
                <w:id w:val="13868349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08672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32CE1" w14:textId="0E42EF1A" w:rsidR="0097356D" w:rsidRDefault="00000000" w:rsidP="00DB7339">
            <w:pPr>
              <w:ind w:left="-96"/>
              <w:rPr>
                <w:rFonts w:cstheme="minorHAnsi"/>
                <w:b/>
                <w:bCs/>
                <w:u w:val="single"/>
              </w:rPr>
            </w:pPr>
            <w:sdt>
              <w:sdtPr>
                <w:rPr>
                  <w:rFonts w:cstheme="minorHAnsi"/>
                  <w:sz w:val="20"/>
                  <w:szCs w:val="20"/>
                </w:rPr>
                <w:id w:val="20672250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6360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8D6CFB" w14:textId="7FFC822A" w:rsidR="0097356D" w:rsidRDefault="00000000" w:rsidP="00DB7339">
            <w:pPr>
              <w:ind w:left="-96"/>
              <w:rPr>
                <w:rFonts w:cstheme="minorHAnsi"/>
                <w:b/>
                <w:bCs/>
                <w:u w:val="single"/>
              </w:rPr>
            </w:pPr>
            <w:sdt>
              <w:sdtPr>
                <w:rPr>
                  <w:rFonts w:cstheme="minorHAnsi"/>
                  <w:sz w:val="20"/>
                  <w:szCs w:val="20"/>
                </w:rPr>
                <w:id w:val="-13315223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69516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9AD0B1" w14:textId="239D0E52" w:rsidR="0097356D" w:rsidRDefault="00000000" w:rsidP="00DB7339">
            <w:pPr>
              <w:ind w:left="-96"/>
              <w:rPr>
                <w:rFonts w:cstheme="minorHAnsi"/>
                <w:b/>
                <w:bCs/>
                <w:u w:val="single"/>
              </w:rPr>
            </w:pPr>
            <w:sdt>
              <w:sdtPr>
                <w:rPr>
                  <w:rFonts w:cstheme="minorHAnsi"/>
                  <w:sz w:val="20"/>
                  <w:szCs w:val="20"/>
                </w:rPr>
                <w:id w:val="17810621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19167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450BA3" w14:textId="595CDD9A" w:rsidR="0097356D" w:rsidRDefault="00000000" w:rsidP="00DB7339">
            <w:pPr>
              <w:ind w:left="-96"/>
              <w:rPr>
                <w:rFonts w:cstheme="minorHAnsi"/>
                <w:b/>
                <w:bCs/>
                <w:u w:val="single"/>
              </w:rPr>
            </w:pPr>
            <w:sdt>
              <w:sdtPr>
                <w:rPr>
                  <w:rFonts w:cstheme="minorHAnsi"/>
                  <w:sz w:val="20"/>
                  <w:szCs w:val="20"/>
                </w:rPr>
                <w:id w:val="1843341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17216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DC574A" w14:textId="24132BE8" w:rsidR="0097356D" w:rsidRDefault="00000000" w:rsidP="00DB7339">
            <w:pPr>
              <w:ind w:left="-96"/>
              <w:rPr>
                <w:rFonts w:cstheme="minorHAnsi"/>
                <w:b/>
                <w:bCs/>
                <w:u w:val="single"/>
              </w:rPr>
            </w:pPr>
            <w:sdt>
              <w:sdtPr>
                <w:rPr>
                  <w:rFonts w:cstheme="minorHAnsi"/>
                  <w:sz w:val="20"/>
                  <w:szCs w:val="20"/>
                </w:rPr>
                <w:id w:val="-7767852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22803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24365343"/>
            <w:placeholder>
              <w:docPart w:val="5C8AEBA13F0548DFAFB62825DC932DC0"/>
            </w:placeholder>
            <w:showingPlcHdr/>
          </w:sdtPr>
          <w:sdtContent>
            <w:tc>
              <w:tcPr>
                <w:tcW w:w="1158" w:type="dxa"/>
                <w:shd w:val="clear" w:color="auto" w:fill="E5EAF6"/>
                <w:vAlign w:val="center"/>
              </w:tcPr>
              <w:p w14:paraId="6C0D7B03" w14:textId="1B77FC3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890067"/>
            <w:placeholder>
              <w:docPart w:val="64432B91DE57489B95C7CF136FDDAAEE"/>
            </w:placeholder>
            <w:showingPlcHdr/>
          </w:sdtPr>
          <w:sdtContent>
            <w:tc>
              <w:tcPr>
                <w:tcW w:w="2270" w:type="dxa"/>
                <w:shd w:val="clear" w:color="auto" w:fill="E5EAF6"/>
                <w:vAlign w:val="center"/>
              </w:tcPr>
              <w:p w14:paraId="5C3506B8" w14:textId="7CEF27C3" w:rsidR="0097356D" w:rsidRDefault="0097356D" w:rsidP="0097356D">
                <w:pPr>
                  <w:rPr>
                    <w:rFonts w:cstheme="minorHAnsi"/>
                    <w:b/>
                    <w:bCs/>
                    <w:u w:val="single"/>
                  </w:rPr>
                </w:pPr>
                <w:r>
                  <w:rPr>
                    <w:rStyle w:val="PlaceholderText"/>
                  </w:rPr>
                  <w:t>Total Reviewed</w:t>
                </w:r>
              </w:p>
            </w:tc>
          </w:sdtContent>
        </w:sdt>
      </w:tr>
      <w:tr w:rsidR="00604451" w14:paraId="2D5C4101" w14:textId="77777777" w:rsidTr="009643E7">
        <w:trPr>
          <w:cantSplit/>
        </w:trPr>
        <w:tc>
          <w:tcPr>
            <w:tcW w:w="19440" w:type="dxa"/>
            <w:gridSpan w:val="23"/>
            <w:shd w:val="clear" w:color="auto" w:fill="E5EAF6"/>
            <w:vAlign w:val="center"/>
          </w:tcPr>
          <w:p w14:paraId="5940FDFA" w14:textId="7C33A0C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Content>
                <w:r>
                  <w:rPr>
                    <w:rStyle w:val="PlaceholderText"/>
                  </w:rPr>
                  <w:t>Enter comments for any deficiencies noted and/or any records where this standard may not be applicable.</w:t>
                </w:r>
              </w:sdtContent>
            </w:sdt>
          </w:p>
        </w:tc>
      </w:tr>
      <w:tr w:rsidR="0097356D" w14:paraId="56CC7A0D" w14:textId="77777777" w:rsidTr="009643E7">
        <w:trPr>
          <w:cantSplit/>
        </w:trPr>
        <w:tc>
          <w:tcPr>
            <w:tcW w:w="4312" w:type="dxa"/>
            <w:vAlign w:val="center"/>
          </w:tcPr>
          <w:p w14:paraId="3AB413AC" w14:textId="77777777" w:rsidR="0097356D" w:rsidRPr="0045038E" w:rsidRDefault="0097356D" w:rsidP="0097356D">
            <w:pPr>
              <w:rPr>
                <w:sz w:val="12"/>
                <w:szCs w:val="12"/>
              </w:rPr>
            </w:pPr>
          </w:p>
          <w:p w14:paraId="1D2A361D" w14:textId="77777777" w:rsidR="0097356D" w:rsidRPr="00347C11" w:rsidRDefault="00000000" w:rsidP="0097356D">
            <w:pPr>
              <w:rPr>
                <w:rFonts w:cstheme="minorHAnsi"/>
                <w:b/>
                <w:bCs/>
              </w:rPr>
            </w:pPr>
            <w:hyperlink w:anchor="Med8j5" w:tooltip="Click to See Full Standard" w:history="1">
              <w:r w:rsidR="0097356D" w:rsidRPr="008C2C18">
                <w:rPr>
                  <w:rStyle w:val="Hyperlink"/>
                  <w:rFonts w:cstheme="minorHAnsi"/>
                  <w:b/>
                  <w:bCs/>
                </w:rPr>
                <w:t>8-J-5</w:t>
              </w:r>
            </w:hyperlink>
            <w:r w:rsidR="0097356D" w:rsidRPr="00534738">
              <w:t xml:space="preserve"> </w:t>
            </w:r>
            <w:r w:rsidR="0097356D">
              <w:t xml:space="preserve"> </w:t>
            </w:r>
            <w:r w:rsidR="0097356D" w:rsidRPr="00CC680C">
              <w:rPr>
                <w:i/>
                <w:iCs/>
              </w:rPr>
              <w:t xml:space="preserve"> B, C-M, C</w:t>
            </w:r>
          </w:p>
          <w:p w14:paraId="47368D64" w14:textId="776AC74E" w:rsidR="0097356D" w:rsidRPr="00D731C6" w:rsidRDefault="0097356D" w:rsidP="0097356D">
            <w:pPr>
              <w:rPr>
                <w:rFonts w:cstheme="minorHAnsi"/>
              </w:rPr>
            </w:pPr>
            <w:r w:rsidRPr="00F508BC">
              <w:rPr>
                <w:rFonts w:cstheme="minorHAnsi"/>
              </w:rPr>
              <w:t>PACU documentation includes a record in</w:t>
            </w:r>
            <w:bookmarkStart w:id="25" w:name="MedWorksheet11"/>
            <w:bookmarkEnd w:id="25"/>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4523B501" w:rsidR="0097356D" w:rsidRDefault="00000000" w:rsidP="00DB7339">
            <w:pPr>
              <w:ind w:left="-96"/>
              <w:rPr>
                <w:rFonts w:cstheme="minorHAnsi"/>
                <w:b/>
                <w:bCs/>
                <w:u w:val="single"/>
              </w:rPr>
            </w:pPr>
            <w:sdt>
              <w:sdtPr>
                <w:rPr>
                  <w:rFonts w:cstheme="minorHAnsi"/>
                  <w:sz w:val="20"/>
                  <w:szCs w:val="20"/>
                </w:rPr>
                <w:id w:val="10953742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393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8817C5" w14:textId="085F5EEC" w:rsidR="0097356D" w:rsidRDefault="00000000" w:rsidP="00DB7339">
            <w:pPr>
              <w:ind w:left="-96"/>
              <w:rPr>
                <w:rFonts w:cstheme="minorHAnsi"/>
                <w:b/>
                <w:bCs/>
                <w:u w:val="single"/>
              </w:rPr>
            </w:pPr>
            <w:sdt>
              <w:sdtPr>
                <w:rPr>
                  <w:rFonts w:cstheme="minorHAnsi"/>
                  <w:sz w:val="20"/>
                  <w:szCs w:val="20"/>
                </w:rPr>
                <w:id w:val="4971510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61175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04D2D5" w14:textId="1AAD79F1" w:rsidR="0097356D" w:rsidRDefault="00000000" w:rsidP="00DB7339">
            <w:pPr>
              <w:ind w:left="-96"/>
              <w:rPr>
                <w:rFonts w:cstheme="minorHAnsi"/>
                <w:b/>
                <w:bCs/>
                <w:u w:val="single"/>
              </w:rPr>
            </w:pPr>
            <w:sdt>
              <w:sdtPr>
                <w:rPr>
                  <w:rFonts w:cstheme="minorHAnsi"/>
                  <w:sz w:val="20"/>
                  <w:szCs w:val="20"/>
                </w:rPr>
                <w:id w:val="19994623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34883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190F5E" w14:textId="7BCBED22" w:rsidR="0097356D" w:rsidRDefault="00000000" w:rsidP="00DB7339">
            <w:pPr>
              <w:ind w:left="-96"/>
              <w:rPr>
                <w:rFonts w:cstheme="minorHAnsi"/>
                <w:b/>
                <w:bCs/>
                <w:u w:val="single"/>
              </w:rPr>
            </w:pPr>
            <w:sdt>
              <w:sdtPr>
                <w:rPr>
                  <w:rFonts w:cstheme="minorHAnsi"/>
                  <w:sz w:val="20"/>
                  <w:szCs w:val="20"/>
                </w:rPr>
                <w:id w:val="2627276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9901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6F68C2" w14:textId="28DE4C9D" w:rsidR="0097356D" w:rsidRDefault="00000000" w:rsidP="00DB7339">
            <w:pPr>
              <w:ind w:left="-96"/>
              <w:rPr>
                <w:rFonts w:cstheme="minorHAnsi"/>
                <w:b/>
                <w:bCs/>
                <w:u w:val="single"/>
              </w:rPr>
            </w:pPr>
            <w:sdt>
              <w:sdtPr>
                <w:rPr>
                  <w:rFonts w:cstheme="minorHAnsi"/>
                  <w:sz w:val="20"/>
                  <w:szCs w:val="20"/>
                </w:rPr>
                <w:id w:val="16851630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8830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12ABA0" w14:textId="2F2975CE" w:rsidR="0097356D" w:rsidRDefault="00000000" w:rsidP="00DB7339">
            <w:pPr>
              <w:ind w:left="-96"/>
              <w:rPr>
                <w:rFonts w:cstheme="minorHAnsi"/>
                <w:b/>
                <w:bCs/>
                <w:u w:val="single"/>
              </w:rPr>
            </w:pPr>
            <w:sdt>
              <w:sdtPr>
                <w:rPr>
                  <w:rFonts w:cstheme="minorHAnsi"/>
                  <w:sz w:val="20"/>
                  <w:szCs w:val="20"/>
                </w:rPr>
                <w:id w:val="-20580756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31561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4EE81A" w14:textId="3B2472B9" w:rsidR="0097356D" w:rsidRDefault="00000000" w:rsidP="00DB7339">
            <w:pPr>
              <w:ind w:left="-96"/>
              <w:rPr>
                <w:rFonts w:cstheme="minorHAnsi"/>
                <w:b/>
                <w:bCs/>
                <w:u w:val="single"/>
              </w:rPr>
            </w:pPr>
            <w:sdt>
              <w:sdtPr>
                <w:rPr>
                  <w:rFonts w:cstheme="minorHAnsi"/>
                  <w:sz w:val="20"/>
                  <w:szCs w:val="20"/>
                </w:rPr>
                <w:id w:val="-1027873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90374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2AF228" w14:textId="553510F4" w:rsidR="0097356D" w:rsidRDefault="00000000" w:rsidP="00DB7339">
            <w:pPr>
              <w:ind w:left="-96"/>
              <w:rPr>
                <w:rFonts w:cstheme="minorHAnsi"/>
                <w:b/>
                <w:bCs/>
                <w:u w:val="single"/>
              </w:rPr>
            </w:pPr>
            <w:sdt>
              <w:sdtPr>
                <w:rPr>
                  <w:rFonts w:cstheme="minorHAnsi"/>
                  <w:sz w:val="20"/>
                  <w:szCs w:val="20"/>
                </w:rPr>
                <w:id w:val="-889341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1999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98B1A9" w14:textId="14BA24C5" w:rsidR="0097356D" w:rsidRDefault="00000000" w:rsidP="00DB7339">
            <w:pPr>
              <w:ind w:left="-96"/>
              <w:rPr>
                <w:rFonts w:cstheme="minorHAnsi"/>
                <w:b/>
                <w:bCs/>
                <w:u w:val="single"/>
              </w:rPr>
            </w:pPr>
            <w:sdt>
              <w:sdtPr>
                <w:rPr>
                  <w:rFonts w:cstheme="minorHAnsi"/>
                  <w:sz w:val="20"/>
                  <w:szCs w:val="20"/>
                </w:rPr>
                <w:id w:val="-14635025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51624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E48507" w14:textId="206AE7B3" w:rsidR="0097356D" w:rsidRDefault="00000000" w:rsidP="00DB7339">
            <w:pPr>
              <w:ind w:left="-96"/>
              <w:rPr>
                <w:rFonts w:cstheme="minorHAnsi"/>
                <w:b/>
                <w:bCs/>
                <w:u w:val="single"/>
              </w:rPr>
            </w:pPr>
            <w:sdt>
              <w:sdtPr>
                <w:rPr>
                  <w:rFonts w:cstheme="minorHAnsi"/>
                  <w:sz w:val="20"/>
                  <w:szCs w:val="20"/>
                </w:rPr>
                <w:id w:val="-17071752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39416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00ED9" w14:textId="1963563F" w:rsidR="0097356D" w:rsidRDefault="00000000" w:rsidP="00DB7339">
            <w:pPr>
              <w:ind w:left="-96"/>
              <w:rPr>
                <w:rFonts w:cstheme="minorHAnsi"/>
                <w:b/>
                <w:bCs/>
                <w:u w:val="single"/>
              </w:rPr>
            </w:pPr>
            <w:sdt>
              <w:sdtPr>
                <w:rPr>
                  <w:rFonts w:cstheme="minorHAnsi"/>
                  <w:sz w:val="20"/>
                  <w:szCs w:val="20"/>
                </w:rPr>
                <w:id w:val="6336098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337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D6623D" w14:textId="5E9BA1AE" w:rsidR="0097356D" w:rsidRDefault="00000000" w:rsidP="00DB7339">
            <w:pPr>
              <w:ind w:left="-96"/>
              <w:rPr>
                <w:rFonts w:cstheme="minorHAnsi"/>
                <w:b/>
                <w:bCs/>
                <w:u w:val="single"/>
              </w:rPr>
            </w:pPr>
            <w:sdt>
              <w:sdtPr>
                <w:rPr>
                  <w:rFonts w:cstheme="minorHAnsi"/>
                  <w:sz w:val="20"/>
                  <w:szCs w:val="20"/>
                </w:rPr>
                <w:id w:val="15479505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8747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839BF9" w14:textId="3A4E50DF" w:rsidR="0097356D" w:rsidRDefault="00000000" w:rsidP="00DB7339">
            <w:pPr>
              <w:ind w:left="-96"/>
              <w:rPr>
                <w:rFonts w:cstheme="minorHAnsi"/>
                <w:b/>
                <w:bCs/>
                <w:u w:val="single"/>
              </w:rPr>
            </w:pPr>
            <w:sdt>
              <w:sdtPr>
                <w:rPr>
                  <w:rFonts w:cstheme="minorHAnsi"/>
                  <w:sz w:val="20"/>
                  <w:szCs w:val="20"/>
                </w:rPr>
                <w:id w:val="5710009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8042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362D1" w14:textId="7041717F" w:rsidR="0097356D" w:rsidRDefault="00000000" w:rsidP="00DB7339">
            <w:pPr>
              <w:ind w:left="-96"/>
              <w:rPr>
                <w:rFonts w:cstheme="minorHAnsi"/>
                <w:b/>
                <w:bCs/>
                <w:u w:val="single"/>
              </w:rPr>
            </w:pPr>
            <w:sdt>
              <w:sdtPr>
                <w:rPr>
                  <w:rFonts w:cstheme="minorHAnsi"/>
                  <w:sz w:val="20"/>
                  <w:szCs w:val="20"/>
                </w:rPr>
                <w:id w:val="10136524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8913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F2D114" w14:textId="5FFAA367" w:rsidR="0097356D" w:rsidRDefault="00000000" w:rsidP="00DB7339">
            <w:pPr>
              <w:ind w:left="-96"/>
              <w:rPr>
                <w:rFonts w:cstheme="minorHAnsi"/>
                <w:b/>
                <w:bCs/>
                <w:u w:val="single"/>
              </w:rPr>
            </w:pPr>
            <w:sdt>
              <w:sdtPr>
                <w:rPr>
                  <w:rFonts w:cstheme="minorHAnsi"/>
                  <w:sz w:val="20"/>
                  <w:szCs w:val="20"/>
                </w:rPr>
                <w:id w:val="-2977665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20533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4BCE59" w14:textId="69396C62" w:rsidR="0097356D" w:rsidRDefault="00000000" w:rsidP="00DB7339">
            <w:pPr>
              <w:ind w:left="-96"/>
              <w:rPr>
                <w:rFonts w:cstheme="minorHAnsi"/>
                <w:b/>
                <w:bCs/>
                <w:u w:val="single"/>
              </w:rPr>
            </w:pPr>
            <w:sdt>
              <w:sdtPr>
                <w:rPr>
                  <w:rFonts w:cstheme="minorHAnsi"/>
                  <w:sz w:val="20"/>
                  <w:szCs w:val="20"/>
                </w:rPr>
                <w:id w:val="14854395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48704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37FD41" w14:textId="6B3B2E68" w:rsidR="0097356D" w:rsidRDefault="00000000" w:rsidP="00DB7339">
            <w:pPr>
              <w:ind w:left="-96"/>
              <w:rPr>
                <w:rFonts w:cstheme="minorHAnsi"/>
                <w:b/>
                <w:bCs/>
                <w:u w:val="single"/>
              </w:rPr>
            </w:pPr>
            <w:sdt>
              <w:sdtPr>
                <w:rPr>
                  <w:rFonts w:cstheme="minorHAnsi"/>
                  <w:sz w:val="20"/>
                  <w:szCs w:val="20"/>
                </w:rPr>
                <w:id w:val="11978901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57684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FB870C" w14:textId="55E82395" w:rsidR="0097356D" w:rsidRDefault="00000000" w:rsidP="00DB7339">
            <w:pPr>
              <w:ind w:left="-96"/>
              <w:rPr>
                <w:rFonts w:cstheme="minorHAnsi"/>
                <w:b/>
                <w:bCs/>
                <w:u w:val="single"/>
              </w:rPr>
            </w:pPr>
            <w:sdt>
              <w:sdtPr>
                <w:rPr>
                  <w:rFonts w:cstheme="minorHAnsi"/>
                  <w:sz w:val="20"/>
                  <w:szCs w:val="20"/>
                </w:rPr>
                <w:id w:val="-8867219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39334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78A86E" w14:textId="6D94C5FE" w:rsidR="0097356D" w:rsidRDefault="00000000" w:rsidP="00DB7339">
            <w:pPr>
              <w:ind w:left="-96"/>
              <w:rPr>
                <w:rFonts w:cstheme="minorHAnsi"/>
                <w:b/>
                <w:bCs/>
                <w:u w:val="single"/>
              </w:rPr>
            </w:pPr>
            <w:sdt>
              <w:sdtPr>
                <w:rPr>
                  <w:rFonts w:cstheme="minorHAnsi"/>
                  <w:sz w:val="20"/>
                  <w:szCs w:val="20"/>
                </w:rPr>
                <w:id w:val="11150153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52376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E27255" w14:textId="58CD8FC3" w:rsidR="0097356D" w:rsidRDefault="00000000" w:rsidP="00DB7339">
            <w:pPr>
              <w:ind w:left="-96"/>
              <w:rPr>
                <w:rFonts w:cstheme="minorHAnsi"/>
                <w:b/>
                <w:bCs/>
                <w:u w:val="single"/>
              </w:rPr>
            </w:pPr>
            <w:sdt>
              <w:sdtPr>
                <w:rPr>
                  <w:rFonts w:cstheme="minorHAnsi"/>
                  <w:sz w:val="20"/>
                  <w:szCs w:val="20"/>
                </w:rPr>
                <w:id w:val="-7158914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25060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5905527"/>
            <w:placeholder>
              <w:docPart w:val="FC8AB730F9F5464A89EAFC02ADBB1A2F"/>
            </w:placeholder>
            <w:showingPlcHdr/>
          </w:sdtPr>
          <w:sdtContent>
            <w:tc>
              <w:tcPr>
                <w:tcW w:w="1158" w:type="dxa"/>
                <w:vAlign w:val="center"/>
              </w:tcPr>
              <w:p w14:paraId="4348EFC9" w14:textId="5E34B22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29406766"/>
            <w:placeholder>
              <w:docPart w:val="4529720F8CD54AC68FABD063B5F97054"/>
            </w:placeholder>
            <w:showingPlcHdr/>
          </w:sdtPr>
          <w:sdtContent>
            <w:tc>
              <w:tcPr>
                <w:tcW w:w="2270" w:type="dxa"/>
                <w:vAlign w:val="center"/>
              </w:tcPr>
              <w:p w14:paraId="6023C1BE" w14:textId="76B92708" w:rsidR="0097356D" w:rsidRDefault="0097356D" w:rsidP="0097356D">
                <w:pPr>
                  <w:rPr>
                    <w:rFonts w:cstheme="minorHAnsi"/>
                    <w:b/>
                    <w:bCs/>
                    <w:u w:val="single"/>
                  </w:rPr>
                </w:pPr>
                <w:r>
                  <w:rPr>
                    <w:rStyle w:val="PlaceholderText"/>
                  </w:rPr>
                  <w:t>Total Reviewed</w:t>
                </w:r>
              </w:p>
            </w:tc>
          </w:sdtContent>
        </w:sdt>
      </w:tr>
      <w:tr w:rsidR="00604451" w14:paraId="7B2F102B" w14:textId="77777777" w:rsidTr="009643E7">
        <w:trPr>
          <w:cantSplit/>
        </w:trPr>
        <w:tc>
          <w:tcPr>
            <w:tcW w:w="19440" w:type="dxa"/>
            <w:gridSpan w:val="23"/>
            <w:vAlign w:val="center"/>
          </w:tcPr>
          <w:p w14:paraId="251A40A7" w14:textId="7AA4E4D2"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Content>
                <w:r>
                  <w:rPr>
                    <w:rStyle w:val="PlaceholderText"/>
                  </w:rPr>
                  <w:t>Enter comments for any deficiencies noted and/or any records where this standard may not be applicable.</w:t>
                </w:r>
              </w:sdtContent>
            </w:sdt>
          </w:p>
        </w:tc>
      </w:tr>
      <w:tr w:rsidR="00B03380" w14:paraId="66115412" w14:textId="77777777" w:rsidTr="009643E7">
        <w:trPr>
          <w:cantSplit/>
        </w:trPr>
        <w:tc>
          <w:tcPr>
            <w:tcW w:w="4312" w:type="dxa"/>
            <w:shd w:val="clear" w:color="auto" w:fill="D9E2F3" w:themeFill="accent1" w:themeFillTint="33"/>
            <w:vAlign w:val="center"/>
          </w:tcPr>
          <w:p w14:paraId="69CFB262" w14:textId="77777777" w:rsidR="0097356D" w:rsidRPr="0045038E" w:rsidRDefault="0097356D" w:rsidP="0097356D">
            <w:pPr>
              <w:rPr>
                <w:sz w:val="12"/>
                <w:szCs w:val="12"/>
              </w:rPr>
            </w:pPr>
          </w:p>
          <w:p w14:paraId="79FE6C7D" w14:textId="77777777" w:rsidR="0097356D" w:rsidRPr="00347C11" w:rsidRDefault="00000000" w:rsidP="0097356D">
            <w:pPr>
              <w:rPr>
                <w:rFonts w:cstheme="minorHAnsi"/>
                <w:b/>
                <w:bCs/>
              </w:rPr>
            </w:pPr>
            <w:hyperlink w:anchor="Med8j6" w:tooltip="Click to See Full Standard" w:history="1">
              <w:r w:rsidR="0097356D" w:rsidRPr="008C2C18">
                <w:rPr>
                  <w:rStyle w:val="Hyperlink"/>
                  <w:rFonts w:cstheme="minorHAnsi"/>
                  <w:b/>
                  <w:bCs/>
                </w:rPr>
                <w:t>8-J-6</w:t>
              </w:r>
            </w:hyperlink>
            <w:r w:rsidR="0097356D" w:rsidRPr="00534738">
              <w:t xml:space="preserve"> </w:t>
            </w:r>
            <w:r w:rsidR="0097356D">
              <w:t xml:space="preserve"> </w:t>
            </w:r>
            <w:r w:rsidR="0097356D" w:rsidRPr="00CC680C">
              <w:rPr>
                <w:i/>
                <w:iCs/>
              </w:rPr>
              <w:t xml:space="preserve"> B, C-M, C</w:t>
            </w:r>
          </w:p>
          <w:p w14:paraId="578C4917" w14:textId="3094F36B" w:rsidR="0097356D" w:rsidRPr="00D731C6" w:rsidRDefault="0097356D" w:rsidP="0097356D">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D9E2F3" w:themeFill="accent1" w:themeFillTint="33"/>
            <w:vAlign w:val="center"/>
          </w:tcPr>
          <w:p w14:paraId="3BDCE0C8" w14:textId="7B88F01F" w:rsidR="0097356D" w:rsidRDefault="00000000" w:rsidP="00DB7339">
            <w:pPr>
              <w:ind w:left="-96"/>
              <w:rPr>
                <w:rFonts w:cstheme="minorHAnsi"/>
                <w:b/>
                <w:bCs/>
                <w:u w:val="single"/>
              </w:rPr>
            </w:pPr>
            <w:sdt>
              <w:sdtPr>
                <w:rPr>
                  <w:rFonts w:cstheme="minorHAnsi"/>
                  <w:sz w:val="20"/>
                  <w:szCs w:val="20"/>
                </w:rPr>
                <w:id w:val="7467714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52796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3A821F0" w14:textId="1A0CCD17" w:rsidR="0097356D" w:rsidRDefault="00000000" w:rsidP="00DB7339">
            <w:pPr>
              <w:ind w:left="-96"/>
              <w:rPr>
                <w:rFonts w:cstheme="minorHAnsi"/>
                <w:b/>
                <w:bCs/>
                <w:u w:val="single"/>
              </w:rPr>
            </w:pPr>
            <w:sdt>
              <w:sdtPr>
                <w:rPr>
                  <w:rFonts w:cstheme="minorHAnsi"/>
                  <w:sz w:val="20"/>
                  <w:szCs w:val="20"/>
                </w:rPr>
                <w:id w:val="17469945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4150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2AC065" w14:textId="1331ABCA" w:rsidR="0097356D" w:rsidRDefault="00000000" w:rsidP="00DB7339">
            <w:pPr>
              <w:ind w:left="-96"/>
              <w:rPr>
                <w:rFonts w:cstheme="minorHAnsi"/>
                <w:b/>
                <w:bCs/>
                <w:u w:val="single"/>
              </w:rPr>
            </w:pPr>
            <w:sdt>
              <w:sdtPr>
                <w:rPr>
                  <w:rFonts w:cstheme="minorHAnsi"/>
                  <w:sz w:val="20"/>
                  <w:szCs w:val="20"/>
                </w:rPr>
                <w:id w:val="16662794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12942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7238BC0" w14:textId="7C9E5266" w:rsidR="0097356D" w:rsidRDefault="00000000" w:rsidP="00DB7339">
            <w:pPr>
              <w:ind w:left="-96"/>
              <w:rPr>
                <w:rFonts w:cstheme="minorHAnsi"/>
                <w:b/>
                <w:bCs/>
                <w:u w:val="single"/>
              </w:rPr>
            </w:pPr>
            <w:sdt>
              <w:sdtPr>
                <w:rPr>
                  <w:rFonts w:cstheme="minorHAnsi"/>
                  <w:sz w:val="20"/>
                  <w:szCs w:val="20"/>
                </w:rPr>
                <w:id w:val="16403077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6937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9B53345" w14:textId="16AF2051" w:rsidR="0097356D" w:rsidRDefault="00000000" w:rsidP="00DB7339">
            <w:pPr>
              <w:ind w:left="-96"/>
              <w:rPr>
                <w:rFonts w:cstheme="minorHAnsi"/>
                <w:b/>
                <w:bCs/>
                <w:u w:val="single"/>
              </w:rPr>
            </w:pPr>
            <w:sdt>
              <w:sdtPr>
                <w:rPr>
                  <w:rFonts w:cstheme="minorHAnsi"/>
                  <w:sz w:val="20"/>
                  <w:szCs w:val="20"/>
                </w:rPr>
                <w:id w:val="4227641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3219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77CB4E9" w14:textId="7317F89E" w:rsidR="0097356D" w:rsidRDefault="00000000" w:rsidP="00DB7339">
            <w:pPr>
              <w:ind w:left="-96"/>
              <w:rPr>
                <w:rFonts w:cstheme="minorHAnsi"/>
                <w:b/>
                <w:bCs/>
                <w:u w:val="single"/>
              </w:rPr>
            </w:pPr>
            <w:sdt>
              <w:sdtPr>
                <w:rPr>
                  <w:rFonts w:cstheme="minorHAnsi"/>
                  <w:sz w:val="20"/>
                  <w:szCs w:val="20"/>
                </w:rPr>
                <w:id w:val="9695630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5149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351620" w14:textId="25D4FA47" w:rsidR="0097356D" w:rsidRDefault="00000000" w:rsidP="00DB7339">
            <w:pPr>
              <w:ind w:left="-96"/>
              <w:rPr>
                <w:rFonts w:cstheme="minorHAnsi"/>
                <w:b/>
                <w:bCs/>
                <w:u w:val="single"/>
              </w:rPr>
            </w:pPr>
            <w:sdt>
              <w:sdtPr>
                <w:rPr>
                  <w:rFonts w:cstheme="minorHAnsi"/>
                  <w:sz w:val="20"/>
                  <w:szCs w:val="20"/>
                </w:rPr>
                <w:id w:val="-637211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76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9EAE67" w14:textId="2B4DE8A5" w:rsidR="0097356D" w:rsidRDefault="00000000" w:rsidP="00DB7339">
            <w:pPr>
              <w:ind w:left="-96"/>
              <w:rPr>
                <w:rFonts w:cstheme="minorHAnsi"/>
                <w:b/>
                <w:bCs/>
                <w:u w:val="single"/>
              </w:rPr>
            </w:pPr>
            <w:sdt>
              <w:sdtPr>
                <w:rPr>
                  <w:rFonts w:cstheme="minorHAnsi"/>
                  <w:sz w:val="20"/>
                  <w:szCs w:val="20"/>
                </w:rPr>
                <w:id w:val="-101452742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43575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B958B18" w14:textId="6C08E4FE" w:rsidR="0097356D" w:rsidRDefault="00000000" w:rsidP="00DB7339">
            <w:pPr>
              <w:ind w:left="-96"/>
              <w:rPr>
                <w:rFonts w:cstheme="minorHAnsi"/>
                <w:b/>
                <w:bCs/>
                <w:u w:val="single"/>
              </w:rPr>
            </w:pPr>
            <w:sdt>
              <w:sdtPr>
                <w:rPr>
                  <w:rFonts w:cstheme="minorHAnsi"/>
                  <w:sz w:val="20"/>
                  <w:szCs w:val="20"/>
                </w:rPr>
                <w:id w:val="12651940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88006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306044A" w14:textId="270F4F3D" w:rsidR="0097356D" w:rsidRDefault="00000000" w:rsidP="00DB7339">
            <w:pPr>
              <w:ind w:left="-96"/>
              <w:rPr>
                <w:rFonts w:cstheme="minorHAnsi"/>
                <w:b/>
                <w:bCs/>
                <w:u w:val="single"/>
              </w:rPr>
            </w:pPr>
            <w:sdt>
              <w:sdtPr>
                <w:rPr>
                  <w:rFonts w:cstheme="minorHAnsi"/>
                  <w:sz w:val="20"/>
                  <w:szCs w:val="20"/>
                </w:rPr>
                <w:id w:val="5164235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35191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8DF6C5E" w14:textId="6FEA7BB3" w:rsidR="0097356D" w:rsidRDefault="00000000" w:rsidP="00DB7339">
            <w:pPr>
              <w:ind w:left="-96"/>
              <w:rPr>
                <w:rFonts w:cstheme="minorHAnsi"/>
                <w:b/>
                <w:bCs/>
                <w:u w:val="single"/>
              </w:rPr>
            </w:pPr>
            <w:sdt>
              <w:sdtPr>
                <w:rPr>
                  <w:rFonts w:cstheme="minorHAnsi"/>
                  <w:sz w:val="20"/>
                  <w:szCs w:val="20"/>
                </w:rPr>
                <w:id w:val="9156800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9602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E4D11AF" w14:textId="11F02B24" w:rsidR="0097356D" w:rsidRDefault="00000000" w:rsidP="00DB7339">
            <w:pPr>
              <w:ind w:left="-96"/>
              <w:rPr>
                <w:rFonts w:cstheme="minorHAnsi"/>
                <w:b/>
                <w:bCs/>
                <w:u w:val="single"/>
              </w:rPr>
            </w:pPr>
            <w:sdt>
              <w:sdtPr>
                <w:rPr>
                  <w:rFonts w:cstheme="minorHAnsi"/>
                  <w:sz w:val="20"/>
                  <w:szCs w:val="20"/>
                </w:rPr>
                <w:id w:val="11404545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3994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AC67F9" w14:textId="6CAEB646" w:rsidR="0097356D" w:rsidRDefault="00000000" w:rsidP="00DB7339">
            <w:pPr>
              <w:ind w:left="-96"/>
              <w:rPr>
                <w:rFonts w:cstheme="minorHAnsi"/>
                <w:b/>
                <w:bCs/>
                <w:u w:val="single"/>
              </w:rPr>
            </w:pPr>
            <w:sdt>
              <w:sdtPr>
                <w:rPr>
                  <w:rFonts w:cstheme="minorHAnsi"/>
                  <w:sz w:val="20"/>
                  <w:szCs w:val="20"/>
                </w:rPr>
                <w:id w:val="10095642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49410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1DAFF9" w14:textId="27D05CEB" w:rsidR="0097356D" w:rsidRDefault="00000000" w:rsidP="00DB7339">
            <w:pPr>
              <w:ind w:left="-96"/>
              <w:rPr>
                <w:rFonts w:cstheme="minorHAnsi"/>
                <w:b/>
                <w:bCs/>
                <w:u w:val="single"/>
              </w:rPr>
            </w:pPr>
            <w:sdt>
              <w:sdtPr>
                <w:rPr>
                  <w:rFonts w:cstheme="minorHAnsi"/>
                  <w:sz w:val="20"/>
                  <w:szCs w:val="20"/>
                </w:rPr>
                <w:id w:val="2500808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04876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F4A851" w14:textId="63F2D843" w:rsidR="0097356D" w:rsidRDefault="00000000" w:rsidP="00DB7339">
            <w:pPr>
              <w:ind w:left="-96"/>
              <w:rPr>
                <w:rFonts w:cstheme="minorHAnsi"/>
                <w:b/>
                <w:bCs/>
                <w:u w:val="single"/>
              </w:rPr>
            </w:pPr>
            <w:sdt>
              <w:sdtPr>
                <w:rPr>
                  <w:rFonts w:cstheme="minorHAnsi"/>
                  <w:sz w:val="20"/>
                  <w:szCs w:val="20"/>
                </w:rPr>
                <w:id w:val="-14989584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97720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7EA027E" w14:textId="1F688F0F" w:rsidR="0097356D" w:rsidRDefault="00000000" w:rsidP="00DB7339">
            <w:pPr>
              <w:ind w:left="-96"/>
              <w:rPr>
                <w:rFonts w:cstheme="minorHAnsi"/>
                <w:b/>
                <w:bCs/>
                <w:u w:val="single"/>
              </w:rPr>
            </w:pPr>
            <w:sdt>
              <w:sdtPr>
                <w:rPr>
                  <w:rFonts w:cstheme="minorHAnsi"/>
                  <w:sz w:val="20"/>
                  <w:szCs w:val="20"/>
                </w:rPr>
                <w:id w:val="-19705822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233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6E7829" w14:textId="12892B40" w:rsidR="0097356D" w:rsidRDefault="00000000" w:rsidP="00DB7339">
            <w:pPr>
              <w:ind w:left="-96"/>
              <w:rPr>
                <w:rFonts w:cstheme="minorHAnsi"/>
                <w:b/>
                <w:bCs/>
                <w:u w:val="single"/>
              </w:rPr>
            </w:pPr>
            <w:sdt>
              <w:sdtPr>
                <w:rPr>
                  <w:rFonts w:cstheme="minorHAnsi"/>
                  <w:sz w:val="20"/>
                  <w:szCs w:val="20"/>
                </w:rPr>
                <w:id w:val="18196108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7536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04954F" w14:textId="06BD87F4" w:rsidR="0097356D" w:rsidRDefault="00000000" w:rsidP="00DB7339">
            <w:pPr>
              <w:ind w:left="-96"/>
              <w:rPr>
                <w:rFonts w:cstheme="minorHAnsi"/>
                <w:b/>
                <w:bCs/>
                <w:u w:val="single"/>
              </w:rPr>
            </w:pPr>
            <w:sdt>
              <w:sdtPr>
                <w:rPr>
                  <w:rFonts w:cstheme="minorHAnsi"/>
                  <w:sz w:val="20"/>
                  <w:szCs w:val="20"/>
                </w:rPr>
                <w:id w:val="14265386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73519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EE0DE6C" w14:textId="10BD4FF4" w:rsidR="0097356D" w:rsidRDefault="00000000" w:rsidP="00DB7339">
            <w:pPr>
              <w:ind w:left="-96"/>
              <w:rPr>
                <w:rFonts w:cstheme="minorHAnsi"/>
                <w:b/>
                <w:bCs/>
                <w:u w:val="single"/>
              </w:rPr>
            </w:pPr>
            <w:sdt>
              <w:sdtPr>
                <w:rPr>
                  <w:rFonts w:cstheme="minorHAnsi"/>
                  <w:sz w:val="20"/>
                  <w:szCs w:val="20"/>
                </w:rPr>
                <w:id w:val="20587322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938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3C1D6A3" w14:textId="24870D00" w:rsidR="0097356D" w:rsidRDefault="00000000" w:rsidP="00DB7339">
            <w:pPr>
              <w:ind w:left="-96"/>
              <w:rPr>
                <w:rFonts w:cstheme="minorHAnsi"/>
                <w:b/>
                <w:bCs/>
                <w:u w:val="single"/>
              </w:rPr>
            </w:pPr>
            <w:sdt>
              <w:sdtPr>
                <w:rPr>
                  <w:rFonts w:cstheme="minorHAnsi"/>
                  <w:sz w:val="20"/>
                  <w:szCs w:val="20"/>
                </w:rPr>
                <w:id w:val="11935724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38446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95834"/>
            <w:placeholder>
              <w:docPart w:val="D2DA22EBF6D04E579408483427D7CDE2"/>
            </w:placeholder>
            <w:showingPlcHdr/>
          </w:sdtPr>
          <w:sdtContent>
            <w:tc>
              <w:tcPr>
                <w:tcW w:w="1158" w:type="dxa"/>
                <w:shd w:val="clear" w:color="auto" w:fill="D9E2F3" w:themeFill="accent1" w:themeFillTint="33"/>
                <w:vAlign w:val="center"/>
              </w:tcPr>
              <w:p w14:paraId="7E53F95D" w14:textId="52A431B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93142674"/>
            <w:placeholder>
              <w:docPart w:val="22D1427570724C6295ACE264CE784949"/>
            </w:placeholder>
            <w:showingPlcHdr/>
          </w:sdtPr>
          <w:sdtContent>
            <w:tc>
              <w:tcPr>
                <w:tcW w:w="2270" w:type="dxa"/>
                <w:shd w:val="clear" w:color="auto" w:fill="D9E2F3" w:themeFill="accent1" w:themeFillTint="33"/>
                <w:vAlign w:val="center"/>
              </w:tcPr>
              <w:p w14:paraId="76924FEE" w14:textId="0DBAE08E" w:rsidR="0097356D" w:rsidRDefault="0097356D" w:rsidP="0097356D">
                <w:pPr>
                  <w:rPr>
                    <w:rFonts w:cstheme="minorHAnsi"/>
                    <w:b/>
                    <w:bCs/>
                    <w:u w:val="single"/>
                  </w:rPr>
                </w:pPr>
                <w:r>
                  <w:rPr>
                    <w:rStyle w:val="PlaceholderText"/>
                  </w:rPr>
                  <w:t>Total Reviewed</w:t>
                </w:r>
              </w:p>
            </w:tc>
          </w:sdtContent>
        </w:sdt>
      </w:tr>
      <w:tr w:rsidR="00604451" w14:paraId="7E83447D" w14:textId="77777777" w:rsidTr="00B03380">
        <w:trPr>
          <w:cantSplit/>
        </w:trPr>
        <w:tc>
          <w:tcPr>
            <w:tcW w:w="19440" w:type="dxa"/>
            <w:gridSpan w:val="23"/>
            <w:shd w:val="clear" w:color="auto" w:fill="D9E2F3" w:themeFill="accent1" w:themeFillTint="33"/>
          </w:tcPr>
          <w:p w14:paraId="0BA2C599" w14:textId="6F932383"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Content>
                <w:r>
                  <w:rPr>
                    <w:rStyle w:val="PlaceholderText"/>
                  </w:rPr>
                  <w:t>Enter comments for any deficiencies noted and/or any records where this standard may not be applicable.</w:t>
                </w:r>
              </w:sdtContent>
            </w:sdt>
          </w:p>
        </w:tc>
      </w:tr>
      <w:tr w:rsidR="0097356D" w14:paraId="02BC09DF" w14:textId="77777777" w:rsidTr="009643E7">
        <w:trPr>
          <w:cantSplit/>
        </w:trPr>
        <w:tc>
          <w:tcPr>
            <w:tcW w:w="4312" w:type="dxa"/>
            <w:vAlign w:val="center"/>
          </w:tcPr>
          <w:p w14:paraId="3FF657C3" w14:textId="77777777" w:rsidR="0097356D" w:rsidRPr="0045038E" w:rsidRDefault="0097356D" w:rsidP="0097356D">
            <w:pPr>
              <w:rPr>
                <w:sz w:val="12"/>
                <w:szCs w:val="12"/>
              </w:rPr>
            </w:pPr>
          </w:p>
          <w:p w14:paraId="51B8DCBF" w14:textId="77777777" w:rsidR="0097356D" w:rsidRPr="00347C11" w:rsidRDefault="00000000" w:rsidP="0097356D">
            <w:pPr>
              <w:rPr>
                <w:rFonts w:cstheme="minorHAnsi"/>
                <w:b/>
                <w:bCs/>
              </w:rPr>
            </w:pPr>
            <w:hyperlink w:anchor="Med8j9" w:tooltip="Click to See Full Standard" w:history="1">
              <w:r w:rsidR="0097356D" w:rsidRPr="000F7E93">
                <w:rPr>
                  <w:rStyle w:val="Hyperlink"/>
                  <w:rFonts w:cstheme="minorHAnsi"/>
                  <w:b/>
                  <w:bCs/>
                </w:rPr>
                <w:t>8-J-9</w:t>
              </w:r>
            </w:hyperlink>
            <w:r w:rsidR="0097356D" w:rsidRPr="00534738">
              <w:t xml:space="preserve"> </w:t>
            </w:r>
            <w:r w:rsidR="0097356D">
              <w:t xml:space="preserve">  </w:t>
            </w:r>
            <w:r w:rsidR="0097356D" w:rsidRPr="00CC680C">
              <w:rPr>
                <w:i/>
                <w:iCs/>
              </w:rPr>
              <w:t>A, B, C-M, C</w:t>
            </w:r>
          </w:p>
          <w:p w14:paraId="0CE75B4F" w14:textId="3BF95E68" w:rsidR="0097356D" w:rsidRPr="00D731C6" w:rsidRDefault="0097356D" w:rsidP="0097356D">
            <w:pPr>
              <w:rPr>
                <w:rFonts w:cstheme="minorHAnsi"/>
              </w:rPr>
            </w:pPr>
            <w:r w:rsidRPr="007A6E08">
              <w:rPr>
                <w:rFonts w:cstheme="minorHAnsi"/>
              </w:rPr>
              <w:t>Post-operative progress notes are recorded.</w:t>
            </w:r>
          </w:p>
        </w:tc>
        <w:tc>
          <w:tcPr>
            <w:tcW w:w="585" w:type="dxa"/>
            <w:vAlign w:val="center"/>
          </w:tcPr>
          <w:p w14:paraId="22A6AEC2" w14:textId="6560795F" w:rsidR="0097356D" w:rsidRDefault="00000000" w:rsidP="00DB7339">
            <w:pPr>
              <w:ind w:left="-96"/>
              <w:rPr>
                <w:rFonts w:cstheme="minorHAnsi"/>
                <w:b/>
                <w:bCs/>
                <w:u w:val="single"/>
              </w:rPr>
            </w:pPr>
            <w:sdt>
              <w:sdtPr>
                <w:rPr>
                  <w:rFonts w:cstheme="minorHAnsi"/>
                  <w:sz w:val="20"/>
                  <w:szCs w:val="20"/>
                </w:rPr>
                <w:id w:val="352698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544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8AFFC5" w14:textId="64B31A93" w:rsidR="0097356D" w:rsidRDefault="00000000" w:rsidP="00DB7339">
            <w:pPr>
              <w:ind w:left="-96"/>
              <w:rPr>
                <w:rFonts w:cstheme="minorHAnsi"/>
                <w:b/>
                <w:bCs/>
                <w:u w:val="single"/>
              </w:rPr>
            </w:pPr>
            <w:sdt>
              <w:sdtPr>
                <w:rPr>
                  <w:rFonts w:cstheme="minorHAnsi"/>
                  <w:sz w:val="20"/>
                  <w:szCs w:val="20"/>
                </w:rPr>
                <w:id w:val="6607306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4823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832AB8" w14:textId="1EB7E719" w:rsidR="0097356D" w:rsidRDefault="00000000" w:rsidP="00DB7339">
            <w:pPr>
              <w:ind w:left="-96"/>
              <w:rPr>
                <w:rFonts w:cstheme="minorHAnsi"/>
                <w:b/>
                <w:bCs/>
                <w:u w:val="single"/>
              </w:rPr>
            </w:pPr>
            <w:sdt>
              <w:sdtPr>
                <w:rPr>
                  <w:rFonts w:cstheme="minorHAnsi"/>
                  <w:sz w:val="20"/>
                  <w:szCs w:val="20"/>
                </w:rPr>
                <w:id w:val="-13740715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29776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0A9BF4" w14:textId="7EE878E0" w:rsidR="0097356D" w:rsidRDefault="00000000" w:rsidP="00DB7339">
            <w:pPr>
              <w:ind w:left="-96"/>
              <w:rPr>
                <w:rFonts w:cstheme="minorHAnsi"/>
                <w:b/>
                <w:bCs/>
                <w:u w:val="single"/>
              </w:rPr>
            </w:pPr>
            <w:sdt>
              <w:sdtPr>
                <w:rPr>
                  <w:rFonts w:cstheme="minorHAnsi"/>
                  <w:sz w:val="20"/>
                  <w:szCs w:val="20"/>
                </w:rPr>
                <w:id w:val="10472620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64398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0DA194" w14:textId="6EC16C78" w:rsidR="0097356D" w:rsidRDefault="00000000" w:rsidP="00DB7339">
            <w:pPr>
              <w:ind w:left="-96"/>
              <w:rPr>
                <w:rFonts w:cstheme="minorHAnsi"/>
                <w:b/>
                <w:bCs/>
                <w:u w:val="single"/>
              </w:rPr>
            </w:pPr>
            <w:sdt>
              <w:sdtPr>
                <w:rPr>
                  <w:rFonts w:cstheme="minorHAnsi"/>
                  <w:sz w:val="20"/>
                  <w:szCs w:val="20"/>
                </w:rPr>
                <w:id w:val="15702986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31562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FC7E9D" w14:textId="1DAC92B6" w:rsidR="0097356D" w:rsidRDefault="00000000" w:rsidP="00DB7339">
            <w:pPr>
              <w:ind w:left="-96"/>
              <w:rPr>
                <w:rFonts w:cstheme="minorHAnsi"/>
                <w:b/>
                <w:bCs/>
                <w:u w:val="single"/>
              </w:rPr>
            </w:pPr>
            <w:sdt>
              <w:sdtPr>
                <w:rPr>
                  <w:rFonts w:cstheme="minorHAnsi"/>
                  <w:sz w:val="20"/>
                  <w:szCs w:val="20"/>
                </w:rPr>
                <w:id w:val="-8727717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93877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920A53" w14:textId="0D9F3B0E" w:rsidR="0097356D" w:rsidRDefault="00000000" w:rsidP="00DB7339">
            <w:pPr>
              <w:ind w:left="-96"/>
              <w:rPr>
                <w:rFonts w:cstheme="minorHAnsi"/>
                <w:b/>
                <w:bCs/>
                <w:u w:val="single"/>
              </w:rPr>
            </w:pPr>
            <w:sdt>
              <w:sdtPr>
                <w:rPr>
                  <w:rFonts w:cstheme="minorHAnsi"/>
                  <w:sz w:val="20"/>
                  <w:szCs w:val="20"/>
                </w:rPr>
                <w:id w:val="368117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36330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A30252" w14:textId="0C38A27C" w:rsidR="0097356D" w:rsidRDefault="00000000" w:rsidP="00DB7339">
            <w:pPr>
              <w:ind w:left="-96"/>
              <w:rPr>
                <w:rFonts w:cstheme="minorHAnsi"/>
                <w:b/>
                <w:bCs/>
                <w:u w:val="single"/>
              </w:rPr>
            </w:pPr>
            <w:sdt>
              <w:sdtPr>
                <w:rPr>
                  <w:rFonts w:cstheme="minorHAnsi"/>
                  <w:sz w:val="20"/>
                  <w:szCs w:val="20"/>
                </w:rPr>
                <w:id w:val="-7645305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99909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9CDA68" w14:textId="3492ED1A" w:rsidR="0097356D" w:rsidRDefault="00000000" w:rsidP="00DB7339">
            <w:pPr>
              <w:ind w:left="-96"/>
              <w:rPr>
                <w:rFonts w:cstheme="minorHAnsi"/>
                <w:b/>
                <w:bCs/>
                <w:u w:val="single"/>
              </w:rPr>
            </w:pPr>
            <w:sdt>
              <w:sdtPr>
                <w:rPr>
                  <w:rFonts w:cstheme="minorHAnsi"/>
                  <w:sz w:val="20"/>
                  <w:szCs w:val="20"/>
                </w:rPr>
                <w:id w:val="-10247888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71322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73A0B8" w14:textId="67018AF2" w:rsidR="0097356D" w:rsidRDefault="00000000" w:rsidP="00DB7339">
            <w:pPr>
              <w:ind w:left="-96"/>
              <w:rPr>
                <w:rFonts w:cstheme="minorHAnsi"/>
                <w:b/>
                <w:bCs/>
                <w:u w:val="single"/>
              </w:rPr>
            </w:pPr>
            <w:sdt>
              <w:sdtPr>
                <w:rPr>
                  <w:rFonts w:cstheme="minorHAnsi"/>
                  <w:sz w:val="20"/>
                  <w:szCs w:val="20"/>
                </w:rPr>
                <w:id w:val="65755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2509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E9A3FC" w14:textId="0873A9A9" w:rsidR="0097356D" w:rsidRDefault="00000000" w:rsidP="00DB7339">
            <w:pPr>
              <w:ind w:left="-96"/>
              <w:rPr>
                <w:rFonts w:cstheme="minorHAnsi"/>
                <w:b/>
                <w:bCs/>
                <w:u w:val="single"/>
              </w:rPr>
            </w:pPr>
            <w:sdt>
              <w:sdtPr>
                <w:rPr>
                  <w:rFonts w:cstheme="minorHAnsi"/>
                  <w:sz w:val="20"/>
                  <w:szCs w:val="20"/>
                </w:rPr>
                <w:id w:val="-19701968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60240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44DF06" w14:textId="71A6BF7E" w:rsidR="0097356D" w:rsidRDefault="00000000" w:rsidP="00DB7339">
            <w:pPr>
              <w:ind w:left="-96"/>
              <w:rPr>
                <w:rFonts w:cstheme="minorHAnsi"/>
                <w:b/>
                <w:bCs/>
                <w:u w:val="single"/>
              </w:rPr>
            </w:pPr>
            <w:sdt>
              <w:sdtPr>
                <w:rPr>
                  <w:rFonts w:cstheme="minorHAnsi"/>
                  <w:sz w:val="20"/>
                  <w:szCs w:val="20"/>
                </w:rPr>
                <w:id w:val="19172812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09005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2CD946" w14:textId="159BE384" w:rsidR="0097356D" w:rsidRDefault="00000000" w:rsidP="00DB7339">
            <w:pPr>
              <w:ind w:left="-96"/>
              <w:rPr>
                <w:rFonts w:cstheme="minorHAnsi"/>
                <w:b/>
                <w:bCs/>
                <w:u w:val="single"/>
              </w:rPr>
            </w:pPr>
            <w:sdt>
              <w:sdtPr>
                <w:rPr>
                  <w:rFonts w:cstheme="minorHAnsi"/>
                  <w:sz w:val="20"/>
                  <w:szCs w:val="20"/>
                </w:rPr>
                <w:id w:val="1941259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69867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982215" w14:textId="5B0C0C94" w:rsidR="0097356D" w:rsidRDefault="00000000" w:rsidP="00DB7339">
            <w:pPr>
              <w:ind w:left="-96"/>
              <w:rPr>
                <w:rFonts w:cstheme="minorHAnsi"/>
                <w:b/>
                <w:bCs/>
                <w:u w:val="single"/>
              </w:rPr>
            </w:pPr>
            <w:sdt>
              <w:sdtPr>
                <w:rPr>
                  <w:rFonts w:cstheme="minorHAnsi"/>
                  <w:sz w:val="20"/>
                  <w:szCs w:val="20"/>
                </w:rPr>
                <w:id w:val="17538489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19903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603653" w14:textId="23D213C1" w:rsidR="0097356D" w:rsidRDefault="00000000" w:rsidP="00DB7339">
            <w:pPr>
              <w:ind w:left="-96"/>
              <w:rPr>
                <w:rFonts w:cstheme="minorHAnsi"/>
                <w:b/>
                <w:bCs/>
                <w:u w:val="single"/>
              </w:rPr>
            </w:pPr>
            <w:sdt>
              <w:sdtPr>
                <w:rPr>
                  <w:rFonts w:cstheme="minorHAnsi"/>
                  <w:sz w:val="20"/>
                  <w:szCs w:val="20"/>
                </w:rPr>
                <w:id w:val="-227851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9370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10FEEC" w14:textId="4853D7E2" w:rsidR="0097356D" w:rsidRDefault="00000000" w:rsidP="00DB7339">
            <w:pPr>
              <w:ind w:left="-96"/>
              <w:rPr>
                <w:rFonts w:cstheme="minorHAnsi"/>
                <w:b/>
                <w:bCs/>
                <w:u w:val="single"/>
              </w:rPr>
            </w:pPr>
            <w:sdt>
              <w:sdtPr>
                <w:rPr>
                  <w:rFonts w:cstheme="minorHAnsi"/>
                  <w:sz w:val="20"/>
                  <w:szCs w:val="20"/>
                </w:rPr>
                <w:id w:val="5012470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8891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106573" w14:textId="15FB380D" w:rsidR="0097356D" w:rsidRDefault="00000000" w:rsidP="00DB7339">
            <w:pPr>
              <w:ind w:left="-96"/>
              <w:rPr>
                <w:rFonts w:cstheme="minorHAnsi"/>
                <w:b/>
                <w:bCs/>
                <w:u w:val="single"/>
              </w:rPr>
            </w:pPr>
            <w:sdt>
              <w:sdtPr>
                <w:rPr>
                  <w:rFonts w:cstheme="minorHAnsi"/>
                  <w:sz w:val="20"/>
                  <w:szCs w:val="20"/>
                </w:rPr>
                <w:id w:val="4102298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5543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10ABB8" w14:textId="1D26216D" w:rsidR="0097356D" w:rsidRDefault="00000000" w:rsidP="00DB7339">
            <w:pPr>
              <w:ind w:left="-96"/>
              <w:rPr>
                <w:rFonts w:cstheme="minorHAnsi"/>
                <w:b/>
                <w:bCs/>
                <w:u w:val="single"/>
              </w:rPr>
            </w:pPr>
            <w:sdt>
              <w:sdtPr>
                <w:rPr>
                  <w:rFonts w:cstheme="minorHAnsi"/>
                  <w:sz w:val="20"/>
                  <w:szCs w:val="20"/>
                </w:rPr>
                <w:id w:val="11076985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0525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87B7F" w14:textId="06BA4CF9" w:rsidR="0097356D" w:rsidRDefault="00000000" w:rsidP="00DB7339">
            <w:pPr>
              <w:ind w:left="-96"/>
              <w:rPr>
                <w:rFonts w:cstheme="minorHAnsi"/>
                <w:b/>
                <w:bCs/>
                <w:u w:val="single"/>
              </w:rPr>
            </w:pPr>
            <w:sdt>
              <w:sdtPr>
                <w:rPr>
                  <w:rFonts w:cstheme="minorHAnsi"/>
                  <w:sz w:val="20"/>
                  <w:szCs w:val="20"/>
                </w:rPr>
                <w:id w:val="-5404418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46719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6A62E" w14:textId="7647E874" w:rsidR="0097356D" w:rsidRDefault="00000000" w:rsidP="00DB7339">
            <w:pPr>
              <w:ind w:left="-96"/>
              <w:rPr>
                <w:rFonts w:cstheme="minorHAnsi"/>
                <w:b/>
                <w:bCs/>
                <w:u w:val="single"/>
              </w:rPr>
            </w:pPr>
            <w:sdt>
              <w:sdtPr>
                <w:rPr>
                  <w:rFonts w:cstheme="minorHAnsi"/>
                  <w:sz w:val="20"/>
                  <w:szCs w:val="20"/>
                </w:rPr>
                <w:id w:val="-5503096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434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113817469"/>
            <w:placeholder>
              <w:docPart w:val="97123D6EF1CA4AD6828D14239C2886C5"/>
            </w:placeholder>
            <w:showingPlcHdr/>
          </w:sdtPr>
          <w:sdtContent>
            <w:tc>
              <w:tcPr>
                <w:tcW w:w="1158" w:type="dxa"/>
                <w:vAlign w:val="center"/>
              </w:tcPr>
              <w:p w14:paraId="2BE213E5" w14:textId="14A8D62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98732830"/>
            <w:placeholder>
              <w:docPart w:val="E129C4C29CEE481C81777AAC352FD949"/>
            </w:placeholder>
            <w:showingPlcHdr/>
          </w:sdtPr>
          <w:sdtContent>
            <w:tc>
              <w:tcPr>
                <w:tcW w:w="2270" w:type="dxa"/>
                <w:vAlign w:val="center"/>
              </w:tcPr>
              <w:p w14:paraId="1B220239" w14:textId="08B9C0F5" w:rsidR="0097356D" w:rsidRDefault="0097356D" w:rsidP="0097356D">
                <w:pPr>
                  <w:rPr>
                    <w:rFonts w:cstheme="minorHAnsi"/>
                    <w:b/>
                    <w:bCs/>
                    <w:u w:val="single"/>
                  </w:rPr>
                </w:pPr>
                <w:r>
                  <w:rPr>
                    <w:rStyle w:val="PlaceholderText"/>
                  </w:rPr>
                  <w:t>Total Reviewed</w:t>
                </w:r>
              </w:p>
            </w:tc>
          </w:sdtContent>
        </w:sdt>
      </w:tr>
      <w:tr w:rsidR="00604451" w14:paraId="5079C9B3" w14:textId="77777777" w:rsidTr="009643E7">
        <w:trPr>
          <w:cantSplit/>
        </w:trPr>
        <w:tc>
          <w:tcPr>
            <w:tcW w:w="19440" w:type="dxa"/>
            <w:gridSpan w:val="23"/>
            <w:vAlign w:val="center"/>
          </w:tcPr>
          <w:p w14:paraId="62F0F1D1" w14:textId="38228149"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Content>
                <w:r>
                  <w:rPr>
                    <w:rStyle w:val="PlaceholderText"/>
                  </w:rPr>
                  <w:t>Enter comments for any deficiencies noted and/or any records where this standard may not be applicable.</w:t>
                </w:r>
              </w:sdtContent>
            </w:sdt>
          </w:p>
        </w:tc>
      </w:tr>
      <w:tr w:rsidR="00B03380" w14:paraId="3A6B6B80" w14:textId="77777777" w:rsidTr="009643E7">
        <w:trPr>
          <w:cantSplit/>
        </w:trPr>
        <w:tc>
          <w:tcPr>
            <w:tcW w:w="4312" w:type="dxa"/>
            <w:shd w:val="clear" w:color="auto" w:fill="D9E2F3" w:themeFill="accent1" w:themeFillTint="33"/>
            <w:vAlign w:val="center"/>
          </w:tcPr>
          <w:p w14:paraId="35F4D293" w14:textId="77777777" w:rsidR="0097356D" w:rsidRPr="0045038E" w:rsidRDefault="0097356D" w:rsidP="0097356D">
            <w:pPr>
              <w:rPr>
                <w:sz w:val="12"/>
                <w:szCs w:val="12"/>
              </w:rPr>
            </w:pPr>
          </w:p>
          <w:p w14:paraId="5C25326E" w14:textId="77777777" w:rsidR="0097356D" w:rsidRPr="00AA057A" w:rsidRDefault="00000000" w:rsidP="0097356D">
            <w:pPr>
              <w:rPr>
                <w:rFonts w:cstheme="minorHAnsi"/>
                <w:b/>
                <w:bCs/>
              </w:rPr>
            </w:pPr>
            <w:hyperlink w:anchor="Med8j10" w:tooltip="Click to See Full Standard" w:history="1">
              <w:r w:rsidR="0097356D" w:rsidRPr="000F7E93">
                <w:rPr>
                  <w:rStyle w:val="Hyperlink"/>
                  <w:rFonts w:cstheme="minorHAnsi"/>
                  <w:b/>
                  <w:bCs/>
                </w:rPr>
                <w:t>8-J-10</w:t>
              </w:r>
            </w:hyperlink>
            <w:r w:rsidR="0097356D" w:rsidRPr="00534738">
              <w:t xml:space="preserve"> </w:t>
            </w:r>
            <w:r w:rsidR="0097356D">
              <w:t xml:space="preserve">  </w:t>
            </w:r>
            <w:r w:rsidR="0097356D" w:rsidRPr="00CC680C">
              <w:rPr>
                <w:i/>
                <w:iCs/>
              </w:rPr>
              <w:t>A, B, C-M, C</w:t>
            </w:r>
          </w:p>
          <w:p w14:paraId="6B3BABA5" w14:textId="1A0C9D53" w:rsidR="0097356D" w:rsidRPr="00D731C6" w:rsidRDefault="0097356D" w:rsidP="0097356D">
            <w:pPr>
              <w:rPr>
                <w:rFonts w:cstheme="minorHAnsi"/>
              </w:rPr>
            </w:pPr>
            <w:r w:rsidRPr="002C25EF">
              <w:rPr>
                <w:rFonts w:cstheme="minorHAnsi"/>
              </w:rPr>
              <w:t>There is a procedure report which includes procedure technique and findings.</w:t>
            </w:r>
          </w:p>
        </w:tc>
        <w:tc>
          <w:tcPr>
            <w:tcW w:w="585" w:type="dxa"/>
            <w:shd w:val="clear" w:color="auto" w:fill="D9E2F3" w:themeFill="accent1" w:themeFillTint="33"/>
            <w:vAlign w:val="center"/>
          </w:tcPr>
          <w:p w14:paraId="6B34CE0D" w14:textId="4671D11B" w:rsidR="0097356D" w:rsidRDefault="00000000" w:rsidP="00DB7339">
            <w:pPr>
              <w:ind w:left="-96"/>
              <w:rPr>
                <w:rFonts w:cstheme="minorHAnsi"/>
                <w:b/>
                <w:bCs/>
                <w:u w:val="single"/>
              </w:rPr>
            </w:pPr>
            <w:sdt>
              <w:sdtPr>
                <w:rPr>
                  <w:rFonts w:cstheme="minorHAnsi"/>
                  <w:sz w:val="20"/>
                  <w:szCs w:val="20"/>
                </w:rPr>
                <w:id w:val="-6902176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01463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D1C554" w14:textId="4BBA0919" w:rsidR="0097356D" w:rsidRDefault="00000000" w:rsidP="00DB7339">
            <w:pPr>
              <w:ind w:left="-96"/>
              <w:rPr>
                <w:rFonts w:cstheme="minorHAnsi"/>
                <w:b/>
                <w:bCs/>
                <w:u w:val="single"/>
              </w:rPr>
            </w:pPr>
            <w:sdt>
              <w:sdtPr>
                <w:rPr>
                  <w:rFonts w:cstheme="minorHAnsi"/>
                  <w:sz w:val="20"/>
                  <w:szCs w:val="20"/>
                </w:rPr>
                <w:id w:val="19320131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77942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18C040E" w14:textId="1B86ABC1" w:rsidR="0097356D" w:rsidRDefault="00000000" w:rsidP="00DB7339">
            <w:pPr>
              <w:ind w:left="-96"/>
              <w:rPr>
                <w:rFonts w:cstheme="minorHAnsi"/>
                <w:b/>
                <w:bCs/>
                <w:u w:val="single"/>
              </w:rPr>
            </w:pPr>
            <w:sdt>
              <w:sdtPr>
                <w:rPr>
                  <w:rFonts w:cstheme="minorHAnsi"/>
                  <w:sz w:val="20"/>
                  <w:szCs w:val="20"/>
                </w:rPr>
                <w:id w:val="-59293537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780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844D12" w14:textId="05D5D68B" w:rsidR="0097356D" w:rsidRDefault="00000000" w:rsidP="00DB7339">
            <w:pPr>
              <w:ind w:left="-96"/>
              <w:rPr>
                <w:rFonts w:cstheme="minorHAnsi"/>
                <w:b/>
                <w:bCs/>
                <w:u w:val="single"/>
              </w:rPr>
            </w:pPr>
            <w:sdt>
              <w:sdtPr>
                <w:rPr>
                  <w:rFonts w:cstheme="minorHAnsi"/>
                  <w:sz w:val="20"/>
                  <w:szCs w:val="20"/>
                </w:rPr>
                <w:id w:val="-20001104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52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8DB064" w14:textId="1C646F7D" w:rsidR="0097356D" w:rsidRDefault="00000000" w:rsidP="00DB7339">
            <w:pPr>
              <w:ind w:left="-96"/>
              <w:rPr>
                <w:rFonts w:cstheme="minorHAnsi"/>
                <w:b/>
                <w:bCs/>
                <w:u w:val="single"/>
              </w:rPr>
            </w:pPr>
            <w:sdt>
              <w:sdtPr>
                <w:rPr>
                  <w:rFonts w:cstheme="minorHAnsi"/>
                  <w:sz w:val="20"/>
                  <w:szCs w:val="20"/>
                </w:rPr>
                <w:id w:val="5242998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89524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B4AD4B" w14:textId="2FFDD6C7" w:rsidR="0097356D" w:rsidRDefault="00000000" w:rsidP="00DB7339">
            <w:pPr>
              <w:ind w:left="-96"/>
              <w:rPr>
                <w:rFonts w:cstheme="minorHAnsi"/>
                <w:b/>
                <w:bCs/>
                <w:u w:val="single"/>
              </w:rPr>
            </w:pPr>
            <w:sdt>
              <w:sdtPr>
                <w:rPr>
                  <w:rFonts w:cstheme="minorHAnsi"/>
                  <w:sz w:val="20"/>
                  <w:szCs w:val="20"/>
                </w:rPr>
                <w:id w:val="-10261039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0727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968DC3C" w14:textId="017F9D48" w:rsidR="0097356D" w:rsidRDefault="00000000" w:rsidP="00DB7339">
            <w:pPr>
              <w:ind w:left="-96"/>
              <w:rPr>
                <w:rFonts w:cstheme="minorHAnsi"/>
                <w:b/>
                <w:bCs/>
                <w:u w:val="single"/>
              </w:rPr>
            </w:pPr>
            <w:sdt>
              <w:sdtPr>
                <w:rPr>
                  <w:rFonts w:cstheme="minorHAnsi"/>
                  <w:sz w:val="20"/>
                  <w:szCs w:val="20"/>
                </w:rPr>
                <w:id w:val="4476631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4420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D58FF0" w14:textId="2B15EA67" w:rsidR="0097356D" w:rsidRDefault="00000000" w:rsidP="00DB7339">
            <w:pPr>
              <w:ind w:left="-96"/>
              <w:rPr>
                <w:rFonts w:cstheme="minorHAnsi"/>
                <w:b/>
                <w:bCs/>
                <w:u w:val="single"/>
              </w:rPr>
            </w:pPr>
            <w:sdt>
              <w:sdtPr>
                <w:rPr>
                  <w:rFonts w:cstheme="minorHAnsi"/>
                  <w:sz w:val="20"/>
                  <w:szCs w:val="20"/>
                </w:rPr>
                <w:id w:val="-4026036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74138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9FFAF20" w14:textId="5355AFA8" w:rsidR="0097356D" w:rsidRDefault="00000000" w:rsidP="00DB7339">
            <w:pPr>
              <w:ind w:left="-96"/>
              <w:rPr>
                <w:rFonts w:cstheme="minorHAnsi"/>
                <w:b/>
                <w:bCs/>
                <w:u w:val="single"/>
              </w:rPr>
            </w:pPr>
            <w:sdt>
              <w:sdtPr>
                <w:rPr>
                  <w:rFonts w:cstheme="minorHAnsi"/>
                  <w:sz w:val="20"/>
                  <w:szCs w:val="20"/>
                </w:rPr>
                <w:id w:val="21103825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91653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E164D" w14:textId="3FC8DAF3" w:rsidR="0097356D" w:rsidRDefault="00000000" w:rsidP="00DB7339">
            <w:pPr>
              <w:ind w:left="-96"/>
              <w:rPr>
                <w:rFonts w:cstheme="minorHAnsi"/>
                <w:b/>
                <w:bCs/>
                <w:u w:val="single"/>
              </w:rPr>
            </w:pPr>
            <w:sdt>
              <w:sdtPr>
                <w:rPr>
                  <w:rFonts w:cstheme="minorHAnsi"/>
                  <w:sz w:val="20"/>
                  <w:szCs w:val="20"/>
                </w:rPr>
                <w:id w:val="-11476696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57587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8DA39E0" w14:textId="21E24A15" w:rsidR="0097356D" w:rsidRDefault="00000000" w:rsidP="00DB7339">
            <w:pPr>
              <w:ind w:left="-96"/>
              <w:rPr>
                <w:rFonts w:cstheme="minorHAnsi"/>
                <w:b/>
                <w:bCs/>
                <w:u w:val="single"/>
              </w:rPr>
            </w:pPr>
            <w:sdt>
              <w:sdtPr>
                <w:rPr>
                  <w:rFonts w:cstheme="minorHAnsi"/>
                  <w:sz w:val="20"/>
                  <w:szCs w:val="20"/>
                </w:rPr>
                <w:id w:val="-11074204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77489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EB1F2A" w14:textId="34718E3C" w:rsidR="0097356D" w:rsidRDefault="00000000" w:rsidP="00DB7339">
            <w:pPr>
              <w:ind w:left="-96"/>
              <w:rPr>
                <w:rFonts w:cstheme="minorHAnsi"/>
                <w:b/>
                <w:bCs/>
                <w:u w:val="single"/>
              </w:rPr>
            </w:pPr>
            <w:sdt>
              <w:sdtPr>
                <w:rPr>
                  <w:rFonts w:cstheme="minorHAnsi"/>
                  <w:sz w:val="20"/>
                  <w:szCs w:val="20"/>
                </w:rPr>
                <w:id w:val="16033796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5209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177CEE" w14:textId="701C2F4D" w:rsidR="0097356D" w:rsidRDefault="00000000" w:rsidP="00DB7339">
            <w:pPr>
              <w:ind w:left="-96"/>
              <w:rPr>
                <w:rFonts w:cstheme="minorHAnsi"/>
                <w:b/>
                <w:bCs/>
                <w:u w:val="single"/>
              </w:rPr>
            </w:pPr>
            <w:sdt>
              <w:sdtPr>
                <w:rPr>
                  <w:rFonts w:cstheme="minorHAnsi"/>
                  <w:sz w:val="20"/>
                  <w:szCs w:val="20"/>
                </w:rPr>
                <w:id w:val="11589606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302501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2074E0" w14:textId="38FE60C4" w:rsidR="0097356D" w:rsidRDefault="00000000" w:rsidP="00DB7339">
            <w:pPr>
              <w:ind w:left="-96"/>
              <w:rPr>
                <w:rFonts w:cstheme="minorHAnsi"/>
                <w:b/>
                <w:bCs/>
                <w:u w:val="single"/>
              </w:rPr>
            </w:pPr>
            <w:sdt>
              <w:sdtPr>
                <w:rPr>
                  <w:rFonts w:cstheme="minorHAnsi"/>
                  <w:sz w:val="20"/>
                  <w:szCs w:val="20"/>
                </w:rPr>
                <w:id w:val="-1794395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3130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309AFB" w14:textId="4BD8EC94" w:rsidR="0097356D" w:rsidRDefault="00000000" w:rsidP="00DB7339">
            <w:pPr>
              <w:ind w:left="-96"/>
              <w:rPr>
                <w:rFonts w:cstheme="minorHAnsi"/>
                <w:b/>
                <w:bCs/>
                <w:u w:val="single"/>
              </w:rPr>
            </w:pPr>
            <w:sdt>
              <w:sdtPr>
                <w:rPr>
                  <w:rFonts w:cstheme="minorHAnsi"/>
                  <w:sz w:val="20"/>
                  <w:szCs w:val="20"/>
                </w:rPr>
                <w:id w:val="-7161993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2441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4B64E5A" w14:textId="37245E97" w:rsidR="0097356D" w:rsidRDefault="00000000" w:rsidP="00DB7339">
            <w:pPr>
              <w:ind w:left="-96"/>
              <w:rPr>
                <w:rFonts w:cstheme="minorHAnsi"/>
                <w:b/>
                <w:bCs/>
                <w:u w:val="single"/>
              </w:rPr>
            </w:pPr>
            <w:sdt>
              <w:sdtPr>
                <w:rPr>
                  <w:rFonts w:cstheme="minorHAnsi"/>
                  <w:sz w:val="20"/>
                  <w:szCs w:val="20"/>
                </w:rPr>
                <w:id w:val="-4409893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66744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88AE5" w14:textId="5DF67DC9" w:rsidR="0097356D" w:rsidRDefault="00000000" w:rsidP="00DB7339">
            <w:pPr>
              <w:ind w:left="-96"/>
              <w:rPr>
                <w:rFonts w:cstheme="minorHAnsi"/>
                <w:b/>
                <w:bCs/>
                <w:u w:val="single"/>
              </w:rPr>
            </w:pPr>
            <w:sdt>
              <w:sdtPr>
                <w:rPr>
                  <w:rFonts w:cstheme="minorHAnsi"/>
                  <w:sz w:val="20"/>
                  <w:szCs w:val="20"/>
                </w:rPr>
                <w:id w:val="-631897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25847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252F81" w14:textId="51D54AEA" w:rsidR="0097356D" w:rsidRDefault="00000000" w:rsidP="00DB7339">
            <w:pPr>
              <w:ind w:left="-96"/>
              <w:rPr>
                <w:rFonts w:cstheme="minorHAnsi"/>
                <w:b/>
                <w:bCs/>
                <w:u w:val="single"/>
              </w:rPr>
            </w:pPr>
            <w:sdt>
              <w:sdtPr>
                <w:rPr>
                  <w:rFonts w:cstheme="minorHAnsi"/>
                  <w:sz w:val="20"/>
                  <w:szCs w:val="20"/>
                </w:rPr>
                <w:id w:val="-9591873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7211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19C7088" w14:textId="6C4873A9" w:rsidR="0097356D" w:rsidRDefault="00000000" w:rsidP="00DB7339">
            <w:pPr>
              <w:ind w:left="-96"/>
              <w:rPr>
                <w:rFonts w:cstheme="minorHAnsi"/>
                <w:b/>
                <w:bCs/>
                <w:u w:val="single"/>
              </w:rPr>
            </w:pPr>
            <w:sdt>
              <w:sdtPr>
                <w:rPr>
                  <w:rFonts w:cstheme="minorHAnsi"/>
                  <w:sz w:val="20"/>
                  <w:szCs w:val="20"/>
                </w:rPr>
                <w:id w:val="1775581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25097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99602C5" w14:textId="0E5C7A3E" w:rsidR="0097356D" w:rsidRDefault="00000000" w:rsidP="00DB7339">
            <w:pPr>
              <w:ind w:left="-96"/>
              <w:rPr>
                <w:rFonts w:cstheme="minorHAnsi"/>
                <w:b/>
                <w:bCs/>
                <w:u w:val="single"/>
              </w:rPr>
            </w:pPr>
            <w:sdt>
              <w:sdtPr>
                <w:rPr>
                  <w:rFonts w:cstheme="minorHAnsi"/>
                  <w:sz w:val="20"/>
                  <w:szCs w:val="20"/>
                </w:rPr>
                <w:id w:val="-4667337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48481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4436478"/>
            <w:placeholder>
              <w:docPart w:val="B4C88886D56F4A80AF5E2177CCA84734"/>
            </w:placeholder>
            <w:showingPlcHdr/>
          </w:sdtPr>
          <w:sdtContent>
            <w:tc>
              <w:tcPr>
                <w:tcW w:w="1158" w:type="dxa"/>
                <w:shd w:val="clear" w:color="auto" w:fill="D9E2F3" w:themeFill="accent1" w:themeFillTint="33"/>
                <w:vAlign w:val="center"/>
              </w:tcPr>
              <w:p w14:paraId="0AF538F4" w14:textId="379B029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62701499"/>
            <w:placeholder>
              <w:docPart w:val="6FE03462FEA64CC8AF0D2DFEF6F2AC6A"/>
            </w:placeholder>
            <w:showingPlcHdr/>
          </w:sdtPr>
          <w:sdtContent>
            <w:tc>
              <w:tcPr>
                <w:tcW w:w="2270" w:type="dxa"/>
                <w:shd w:val="clear" w:color="auto" w:fill="D9E2F3" w:themeFill="accent1" w:themeFillTint="33"/>
                <w:vAlign w:val="center"/>
              </w:tcPr>
              <w:p w14:paraId="7C96A601" w14:textId="380BFCA0" w:rsidR="0097356D" w:rsidRDefault="0097356D" w:rsidP="0097356D">
                <w:pPr>
                  <w:rPr>
                    <w:rFonts w:cstheme="minorHAnsi"/>
                    <w:b/>
                    <w:bCs/>
                    <w:u w:val="single"/>
                  </w:rPr>
                </w:pPr>
                <w:r>
                  <w:rPr>
                    <w:rStyle w:val="PlaceholderText"/>
                  </w:rPr>
                  <w:t>Total Reviewed</w:t>
                </w:r>
              </w:p>
            </w:tc>
          </w:sdtContent>
        </w:sdt>
      </w:tr>
      <w:tr w:rsidR="00604451" w14:paraId="781BB0D8" w14:textId="77777777" w:rsidTr="009643E7">
        <w:trPr>
          <w:cantSplit/>
        </w:trPr>
        <w:tc>
          <w:tcPr>
            <w:tcW w:w="19440" w:type="dxa"/>
            <w:gridSpan w:val="23"/>
            <w:shd w:val="clear" w:color="auto" w:fill="D9E2F3" w:themeFill="accent1" w:themeFillTint="33"/>
            <w:vAlign w:val="center"/>
          </w:tcPr>
          <w:p w14:paraId="7ED62378" w14:textId="39E055E5"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Content>
                <w:r>
                  <w:rPr>
                    <w:rStyle w:val="PlaceholderText"/>
                  </w:rPr>
                  <w:t>Enter comments for any deficiencies noted and/or any records where this standard may not be applicable.</w:t>
                </w:r>
              </w:sdtContent>
            </w:sdt>
          </w:p>
        </w:tc>
      </w:tr>
      <w:tr w:rsidR="0097356D" w14:paraId="5276680D" w14:textId="77777777" w:rsidTr="009643E7">
        <w:trPr>
          <w:cantSplit/>
        </w:trPr>
        <w:tc>
          <w:tcPr>
            <w:tcW w:w="4312" w:type="dxa"/>
            <w:shd w:val="clear" w:color="auto" w:fill="auto"/>
            <w:vAlign w:val="center"/>
          </w:tcPr>
          <w:p w14:paraId="5927E4E4" w14:textId="77777777" w:rsidR="0097356D" w:rsidRPr="0045038E" w:rsidRDefault="0097356D" w:rsidP="0097356D">
            <w:pPr>
              <w:rPr>
                <w:sz w:val="12"/>
                <w:szCs w:val="12"/>
              </w:rPr>
            </w:pPr>
          </w:p>
          <w:bookmarkStart w:id="26" w:name="MedWorksheet12"/>
          <w:bookmarkEnd w:id="26"/>
          <w:p w14:paraId="7F6570A3" w14:textId="408C1DD8" w:rsidR="0097356D" w:rsidRPr="00AA057A" w:rsidRDefault="0097356D" w:rsidP="0097356D">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97356D" w:rsidRPr="00D731C6" w:rsidRDefault="0097356D" w:rsidP="0097356D">
            <w:pPr>
              <w:rPr>
                <w:rFonts w:cstheme="minorHAnsi"/>
              </w:rPr>
            </w:pPr>
            <w:r w:rsidRPr="00E77DAC">
              <w:rPr>
                <w:rFonts w:cstheme="minorHAnsi"/>
              </w:rPr>
              <w:t>Approved and standardized discharge criteria are used and recorded (e.g. Aldrete score).</w:t>
            </w:r>
          </w:p>
        </w:tc>
        <w:tc>
          <w:tcPr>
            <w:tcW w:w="585" w:type="dxa"/>
            <w:shd w:val="clear" w:color="auto" w:fill="auto"/>
            <w:vAlign w:val="center"/>
          </w:tcPr>
          <w:p w14:paraId="06C8F4A4" w14:textId="66C6C76A" w:rsidR="0097356D" w:rsidRDefault="00000000" w:rsidP="00DB7339">
            <w:pPr>
              <w:ind w:left="-96"/>
              <w:rPr>
                <w:rFonts w:cstheme="minorHAnsi"/>
                <w:b/>
                <w:bCs/>
                <w:u w:val="single"/>
              </w:rPr>
            </w:pPr>
            <w:sdt>
              <w:sdtPr>
                <w:rPr>
                  <w:rFonts w:cstheme="minorHAnsi"/>
                  <w:sz w:val="20"/>
                  <w:szCs w:val="20"/>
                </w:rPr>
                <w:id w:val="656993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8840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5DEC2D" w14:textId="4123FC1A" w:rsidR="0097356D" w:rsidRDefault="00000000" w:rsidP="00DB7339">
            <w:pPr>
              <w:ind w:left="-96"/>
              <w:rPr>
                <w:rFonts w:cstheme="minorHAnsi"/>
                <w:b/>
                <w:bCs/>
                <w:u w:val="single"/>
              </w:rPr>
            </w:pPr>
            <w:sdt>
              <w:sdtPr>
                <w:rPr>
                  <w:rFonts w:cstheme="minorHAnsi"/>
                  <w:sz w:val="20"/>
                  <w:szCs w:val="20"/>
                </w:rPr>
                <w:id w:val="13819097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1404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3A67D2" w14:textId="5370980C" w:rsidR="0097356D" w:rsidRDefault="00000000" w:rsidP="00DB7339">
            <w:pPr>
              <w:ind w:left="-96"/>
              <w:rPr>
                <w:rFonts w:cstheme="minorHAnsi"/>
                <w:b/>
                <w:bCs/>
                <w:u w:val="single"/>
              </w:rPr>
            </w:pPr>
            <w:sdt>
              <w:sdtPr>
                <w:rPr>
                  <w:rFonts w:cstheme="minorHAnsi"/>
                  <w:sz w:val="20"/>
                  <w:szCs w:val="20"/>
                </w:rPr>
                <w:id w:val="12888627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05016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ADA53A" w14:textId="443A8F2A" w:rsidR="0097356D" w:rsidRDefault="00000000" w:rsidP="00DB7339">
            <w:pPr>
              <w:ind w:left="-96"/>
              <w:rPr>
                <w:rFonts w:cstheme="minorHAnsi"/>
                <w:b/>
                <w:bCs/>
                <w:u w:val="single"/>
              </w:rPr>
            </w:pPr>
            <w:sdt>
              <w:sdtPr>
                <w:rPr>
                  <w:rFonts w:cstheme="minorHAnsi"/>
                  <w:sz w:val="20"/>
                  <w:szCs w:val="20"/>
                </w:rPr>
                <w:id w:val="14036373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6690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A875EA" w14:textId="30D15E3D" w:rsidR="0097356D" w:rsidRDefault="00000000" w:rsidP="00DB7339">
            <w:pPr>
              <w:ind w:left="-96"/>
              <w:rPr>
                <w:rFonts w:cstheme="minorHAnsi"/>
                <w:b/>
                <w:bCs/>
                <w:u w:val="single"/>
              </w:rPr>
            </w:pPr>
            <w:sdt>
              <w:sdtPr>
                <w:rPr>
                  <w:rFonts w:cstheme="minorHAnsi"/>
                  <w:sz w:val="20"/>
                  <w:szCs w:val="20"/>
                </w:rPr>
                <w:id w:val="-19862297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3293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C075AA" w14:textId="2D9CDE7C" w:rsidR="0097356D" w:rsidRDefault="00000000" w:rsidP="00DB7339">
            <w:pPr>
              <w:ind w:left="-96"/>
              <w:rPr>
                <w:rFonts w:cstheme="minorHAnsi"/>
                <w:b/>
                <w:bCs/>
                <w:u w:val="single"/>
              </w:rPr>
            </w:pPr>
            <w:sdt>
              <w:sdtPr>
                <w:rPr>
                  <w:rFonts w:cstheme="minorHAnsi"/>
                  <w:sz w:val="20"/>
                  <w:szCs w:val="20"/>
                </w:rPr>
                <w:id w:val="19970654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45477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A6EC490" w14:textId="63EADF7E" w:rsidR="0097356D" w:rsidRDefault="00000000" w:rsidP="00DB7339">
            <w:pPr>
              <w:ind w:left="-96"/>
              <w:rPr>
                <w:rFonts w:cstheme="minorHAnsi"/>
                <w:b/>
                <w:bCs/>
                <w:u w:val="single"/>
              </w:rPr>
            </w:pPr>
            <w:sdt>
              <w:sdtPr>
                <w:rPr>
                  <w:rFonts w:cstheme="minorHAnsi"/>
                  <w:sz w:val="20"/>
                  <w:szCs w:val="20"/>
                </w:rPr>
                <w:id w:val="-10234797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9715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6779EED" w14:textId="1AB93A4E" w:rsidR="0097356D" w:rsidRDefault="00000000" w:rsidP="00DB7339">
            <w:pPr>
              <w:ind w:left="-96"/>
              <w:rPr>
                <w:rFonts w:cstheme="minorHAnsi"/>
                <w:b/>
                <w:bCs/>
                <w:u w:val="single"/>
              </w:rPr>
            </w:pPr>
            <w:sdt>
              <w:sdtPr>
                <w:rPr>
                  <w:rFonts w:cstheme="minorHAnsi"/>
                  <w:sz w:val="20"/>
                  <w:szCs w:val="20"/>
                </w:rPr>
                <w:id w:val="-6987005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64983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18E966" w14:textId="626CD231" w:rsidR="0097356D" w:rsidRDefault="00000000" w:rsidP="00DB7339">
            <w:pPr>
              <w:ind w:left="-96"/>
              <w:rPr>
                <w:rFonts w:cstheme="minorHAnsi"/>
                <w:b/>
                <w:bCs/>
                <w:u w:val="single"/>
              </w:rPr>
            </w:pPr>
            <w:sdt>
              <w:sdtPr>
                <w:rPr>
                  <w:rFonts w:cstheme="minorHAnsi"/>
                  <w:sz w:val="20"/>
                  <w:szCs w:val="20"/>
                </w:rPr>
                <w:id w:val="6383082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5134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4BEDF45" w14:textId="23B98FAF" w:rsidR="0097356D" w:rsidRDefault="00000000" w:rsidP="00DB7339">
            <w:pPr>
              <w:ind w:left="-96"/>
              <w:rPr>
                <w:rFonts w:cstheme="minorHAnsi"/>
                <w:b/>
                <w:bCs/>
                <w:u w:val="single"/>
              </w:rPr>
            </w:pPr>
            <w:sdt>
              <w:sdtPr>
                <w:rPr>
                  <w:rFonts w:cstheme="minorHAnsi"/>
                  <w:sz w:val="20"/>
                  <w:szCs w:val="20"/>
                </w:rPr>
                <w:id w:val="21277359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0371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9884584" w14:textId="031E2780" w:rsidR="0097356D" w:rsidRDefault="00000000" w:rsidP="00DB7339">
            <w:pPr>
              <w:ind w:left="-96"/>
              <w:rPr>
                <w:rFonts w:cstheme="minorHAnsi"/>
                <w:b/>
                <w:bCs/>
                <w:u w:val="single"/>
              </w:rPr>
            </w:pPr>
            <w:sdt>
              <w:sdtPr>
                <w:rPr>
                  <w:rFonts w:cstheme="minorHAnsi"/>
                  <w:sz w:val="20"/>
                  <w:szCs w:val="20"/>
                </w:rPr>
                <w:id w:val="-196250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0737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DF9E90" w14:textId="6F4894C4" w:rsidR="0097356D" w:rsidRDefault="00000000" w:rsidP="00DB7339">
            <w:pPr>
              <w:ind w:left="-96"/>
              <w:rPr>
                <w:rFonts w:cstheme="minorHAnsi"/>
                <w:b/>
                <w:bCs/>
                <w:u w:val="single"/>
              </w:rPr>
            </w:pPr>
            <w:sdt>
              <w:sdtPr>
                <w:rPr>
                  <w:rFonts w:cstheme="minorHAnsi"/>
                  <w:sz w:val="20"/>
                  <w:szCs w:val="20"/>
                </w:rPr>
                <w:id w:val="-8931128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78033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D2CA56" w14:textId="65163F10" w:rsidR="0097356D" w:rsidRDefault="00000000" w:rsidP="00DB7339">
            <w:pPr>
              <w:ind w:left="-96"/>
              <w:rPr>
                <w:rFonts w:cstheme="minorHAnsi"/>
                <w:b/>
                <w:bCs/>
                <w:u w:val="single"/>
              </w:rPr>
            </w:pPr>
            <w:sdt>
              <w:sdtPr>
                <w:rPr>
                  <w:rFonts w:cstheme="minorHAnsi"/>
                  <w:sz w:val="20"/>
                  <w:szCs w:val="20"/>
                </w:rPr>
                <w:id w:val="12370511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60368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DA91EC9" w14:textId="7CF0B161" w:rsidR="0097356D" w:rsidRDefault="00000000" w:rsidP="00DB7339">
            <w:pPr>
              <w:ind w:left="-96"/>
              <w:rPr>
                <w:rFonts w:cstheme="minorHAnsi"/>
                <w:b/>
                <w:bCs/>
                <w:u w:val="single"/>
              </w:rPr>
            </w:pPr>
            <w:sdt>
              <w:sdtPr>
                <w:rPr>
                  <w:rFonts w:cstheme="minorHAnsi"/>
                  <w:sz w:val="20"/>
                  <w:szCs w:val="20"/>
                </w:rPr>
                <w:id w:val="-892075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85032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C0EBAD1" w14:textId="14AD88E3" w:rsidR="0097356D" w:rsidRDefault="00000000" w:rsidP="00DB7339">
            <w:pPr>
              <w:ind w:left="-96"/>
              <w:rPr>
                <w:rFonts w:cstheme="minorHAnsi"/>
                <w:b/>
                <w:bCs/>
                <w:u w:val="single"/>
              </w:rPr>
            </w:pPr>
            <w:sdt>
              <w:sdtPr>
                <w:rPr>
                  <w:rFonts w:cstheme="minorHAnsi"/>
                  <w:sz w:val="20"/>
                  <w:szCs w:val="20"/>
                </w:rPr>
                <w:id w:val="-8615900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78057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21CDCC" w14:textId="2090CC1B" w:rsidR="0097356D" w:rsidRDefault="00000000" w:rsidP="00DB7339">
            <w:pPr>
              <w:ind w:left="-96"/>
              <w:rPr>
                <w:rFonts w:cstheme="minorHAnsi"/>
                <w:b/>
                <w:bCs/>
                <w:u w:val="single"/>
              </w:rPr>
            </w:pPr>
            <w:sdt>
              <w:sdtPr>
                <w:rPr>
                  <w:rFonts w:cstheme="minorHAnsi"/>
                  <w:sz w:val="20"/>
                  <w:szCs w:val="20"/>
                </w:rPr>
                <w:id w:val="19971468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33111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E0FE47" w14:textId="7F97CEC2" w:rsidR="0097356D" w:rsidRDefault="00000000" w:rsidP="00DB7339">
            <w:pPr>
              <w:ind w:left="-96"/>
              <w:rPr>
                <w:rFonts w:cstheme="minorHAnsi"/>
                <w:b/>
                <w:bCs/>
                <w:u w:val="single"/>
              </w:rPr>
            </w:pPr>
            <w:sdt>
              <w:sdtPr>
                <w:rPr>
                  <w:rFonts w:cstheme="minorHAnsi"/>
                  <w:sz w:val="20"/>
                  <w:szCs w:val="20"/>
                </w:rPr>
                <w:id w:val="9381051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8857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87A43D" w14:textId="2FE04B11" w:rsidR="0097356D" w:rsidRDefault="00000000" w:rsidP="00DB7339">
            <w:pPr>
              <w:ind w:left="-96"/>
              <w:rPr>
                <w:rFonts w:cstheme="minorHAnsi"/>
                <w:b/>
                <w:bCs/>
                <w:u w:val="single"/>
              </w:rPr>
            </w:pPr>
            <w:sdt>
              <w:sdtPr>
                <w:rPr>
                  <w:rFonts w:cstheme="minorHAnsi"/>
                  <w:sz w:val="20"/>
                  <w:szCs w:val="20"/>
                </w:rPr>
                <w:id w:val="14357113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95912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B485B6" w14:textId="75FFEA3B" w:rsidR="0097356D" w:rsidRDefault="00000000" w:rsidP="00DB7339">
            <w:pPr>
              <w:ind w:left="-96"/>
              <w:rPr>
                <w:rFonts w:cstheme="minorHAnsi"/>
                <w:b/>
                <w:bCs/>
                <w:u w:val="single"/>
              </w:rPr>
            </w:pPr>
            <w:sdt>
              <w:sdtPr>
                <w:rPr>
                  <w:rFonts w:cstheme="minorHAnsi"/>
                  <w:sz w:val="20"/>
                  <w:szCs w:val="20"/>
                </w:rPr>
                <w:id w:val="-12737798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2284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37A70E1" w14:textId="5BB47BAE" w:rsidR="0097356D" w:rsidRDefault="00000000" w:rsidP="00DB7339">
            <w:pPr>
              <w:ind w:left="-96"/>
              <w:rPr>
                <w:rFonts w:cstheme="minorHAnsi"/>
                <w:b/>
                <w:bCs/>
                <w:u w:val="single"/>
              </w:rPr>
            </w:pPr>
            <w:sdt>
              <w:sdtPr>
                <w:rPr>
                  <w:rFonts w:cstheme="minorHAnsi"/>
                  <w:sz w:val="20"/>
                  <w:szCs w:val="20"/>
                </w:rPr>
                <w:id w:val="-13120868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68143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5783292"/>
            <w:placeholder>
              <w:docPart w:val="739482F3878545A6B12F552A1C1A13B1"/>
            </w:placeholder>
            <w:showingPlcHdr/>
          </w:sdtPr>
          <w:sdtContent>
            <w:tc>
              <w:tcPr>
                <w:tcW w:w="1158" w:type="dxa"/>
                <w:shd w:val="clear" w:color="auto" w:fill="auto"/>
                <w:vAlign w:val="center"/>
              </w:tcPr>
              <w:p w14:paraId="3B4958CE" w14:textId="2FA421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52391145"/>
            <w:placeholder>
              <w:docPart w:val="49EA9F4D2AE746BD8EBDA955AAA8A832"/>
            </w:placeholder>
            <w:showingPlcHdr/>
          </w:sdtPr>
          <w:sdtContent>
            <w:tc>
              <w:tcPr>
                <w:tcW w:w="2270" w:type="dxa"/>
                <w:shd w:val="clear" w:color="auto" w:fill="auto"/>
                <w:vAlign w:val="center"/>
              </w:tcPr>
              <w:p w14:paraId="07E0B46D" w14:textId="0ECFFE21" w:rsidR="0097356D" w:rsidRDefault="0097356D" w:rsidP="0097356D">
                <w:pPr>
                  <w:rPr>
                    <w:rFonts w:cstheme="minorHAnsi"/>
                    <w:b/>
                    <w:bCs/>
                    <w:u w:val="single"/>
                  </w:rPr>
                </w:pPr>
                <w:r>
                  <w:rPr>
                    <w:rStyle w:val="PlaceholderText"/>
                  </w:rPr>
                  <w:t>Total Reviewed</w:t>
                </w:r>
              </w:p>
            </w:tc>
          </w:sdtContent>
        </w:sdt>
      </w:tr>
      <w:tr w:rsidR="00604451" w14:paraId="68524EF6" w14:textId="77777777" w:rsidTr="009643E7">
        <w:trPr>
          <w:cantSplit/>
        </w:trPr>
        <w:tc>
          <w:tcPr>
            <w:tcW w:w="19440" w:type="dxa"/>
            <w:gridSpan w:val="23"/>
            <w:shd w:val="clear" w:color="auto" w:fill="auto"/>
            <w:vAlign w:val="center"/>
          </w:tcPr>
          <w:p w14:paraId="4D3E410C" w14:textId="76A51FA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Content>
                <w:r>
                  <w:rPr>
                    <w:rStyle w:val="PlaceholderText"/>
                  </w:rPr>
                  <w:t>Enter comments for any deficiencies noted and/or any records where this standard may not be applicable.</w:t>
                </w:r>
              </w:sdtContent>
            </w:sdt>
          </w:p>
        </w:tc>
      </w:tr>
      <w:tr w:rsidR="00B03380" w14:paraId="1D280B38" w14:textId="77777777" w:rsidTr="009643E7">
        <w:trPr>
          <w:cantSplit/>
        </w:trPr>
        <w:tc>
          <w:tcPr>
            <w:tcW w:w="4312" w:type="dxa"/>
            <w:shd w:val="clear" w:color="auto" w:fill="D9E2F3" w:themeFill="accent1" w:themeFillTint="33"/>
            <w:vAlign w:val="center"/>
          </w:tcPr>
          <w:p w14:paraId="057BC9AB" w14:textId="77777777" w:rsidR="0097356D" w:rsidRPr="0045038E" w:rsidRDefault="0097356D" w:rsidP="0097356D">
            <w:pPr>
              <w:rPr>
                <w:sz w:val="12"/>
                <w:szCs w:val="12"/>
              </w:rPr>
            </w:pPr>
          </w:p>
          <w:p w14:paraId="69007804" w14:textId="14935751" w:rsidR="0097356D" w:rsidRPr="00AA057A" w:rsidRDefault="00000000" w:rsidP="0097356D">
            <w:pPr>
              <w:rPr>
                <w:rFonts w:cstheme="minorHAnsi"/>
                <w:b/>
                <w:bCs/>
              </w:rPr>
            </w:pPr>
            <w:hyperlink w:anchor="Med8k6" w:history="1">
              <w:r w:rsidR="0097356D" w:rsidRPr="009825F9">
                <w:rPr>
                  <w:rStyle w:val="Hyperlink"/>
                  <w:b/>
                  <w:bCs/>
                </w:rPr>
                <w:t>8-K-6</w:t>
              </w:r>
            </w:hyperlink>
            <w:r w:rsidR="0097356D" w:rsidRPr="00534738">
              <w:t xml:space="preserve"> </w:t>
            </w:r>
            <w:r w:rsidR="0097356D">
              <w:t xml:space="preserve"> </w:t>
            </w:r>
            <w:r w:rsidR="0097356D" w:rsidRPr="00CC680C">
              <w:rPr>
                <w:i/>
                <w:iCs/>
              </w:rPr>
              <w:t xml:space="preserve"> </w:t>
            </w:r>
            <w:bookmarkStart w:id="27" w:name="ClinicalRecordReview10"/>
            <w:r w:rsidR="0097356D" w:rsidRPr="00CC680C">
              <w:rPr>
                <w:i/>
                <w:iCs/>
              </w:rPr>
              <w:t>B, C-M, C</w:t>
            </w:r>
            <w:bookmarkEnd w:id="27"/>
          </w:p>
          <w:p w14:paraId="003FFC98" w14:textId="479E2800" w:rsidR="0097356D" w:rsidRPr="00D731C6" w:rsidRDefault="0097356D" w:rsidP="0097356D">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D9E2F3" w:themeFill="accent1" w:themeFillTint="33"/>
            <w:vAlign w:val="center"/>
          </w:tcPr>
          <w:p w14:paraId="31CA002D" w14:textId="2C9B622D" w:rsidR="0097356D" w:rsidRDefault="00000000" w:rsidP="00DB7339">
            <w:pPr>
              <w:ind w:left="-96"/>
              <w:rPr>
                <w:rFonts w:cstheme="minorHAnsi"/>
                <w:b/>
                <w:bCs/>
                <w:u w:val="single"/>
              </w:rPr>
            </w:pPr>
            <w:sdt>
              <w:sdtPr>
                <w:rPr>
                  <w:rFonts w:cstheme="minorHAnsi"/>
                  <w:sz w:val="20"/>
                  <w:szCs w:val="20"/>
                </w:rPr>
                <w:id w:val="-19063605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02088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D759797" w14:textId="53E2F80F" w:rsidR="0097356D" w:rsidRDefault="00000000" w:rsidP="00DB7339">
            <w:pPr>
              <w:ind w:left="-96"/>
              <w:rPr>
                <w:rFonts w:cstheme="minorHAnsi"/>
                <w:b/>
                <w:bCs/>
                <w:u w:val="single"/>
              </w:rPr>
            </w:pPr>
            <w:sdt>
              <w:sdtPr>
                <w:rPr>
                  <w:rFonts w:cstheme="minorHAnsi"/>
                  <w:sz w:val="20"/>
                  <w:szCs w:val="20"/>
                </w:rPr>
                <w:id w:val="164262052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23840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3454A89" w14:textId="65D69CE6" w:rsidR="0097356D" w:rsidRDefault="00000000" w:rsidP="00DB7339">
            <w:pPr>
              <w:ind w:left="-96"/>
              <w:rPr>
                <w:rFonts w:cstheme="minorHAnsi"/>
                <w:b/>
                <w:bCs/>
                <w:u w:val="single"/>
              </w:rPr>
            </w:pPr>
            <w:sdt>
              <w:sdtPr>
                <w:rPr>
                  <w:rFonts w:cstheme="minorHAnsi"/>
                  <w:sz w:val="20"/>
                  <w:szCs w:val="20"/>
                </w:rPr>
                <w:id w:val="121677427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249806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49129B" w14:textId="1ADC0661" w:rsidR="0097356D" w:rsidRDefault="00000000" w:rsidP="00DB7339">
            <w:pPr>
              <w:ind w:left="-96"/>
              <w:rPr>
                <w:rFonts w:cstheme="minorHAnsi"/>
                <w:b/>
                <w:bCs/>
                <w:u w:val="single"/>
              </w:rPr>
            </w:pPr>
            <w:sdt>
              <w:sdtPr>
                <w:rPr>
                  <w:rFonts w:cstheme="minorHAnsi"/>
                  <w:sz w:val="20"/>
                  <w:szCs w:val="20"/>
                </w:rPr>
                <w:id w:val="-17223659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07997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5B9DEC" w14:textId="5466183B" w:rsidR="0097356D" w:rsidRDefault="00000000" w:rsidP="00DB7339">
            <w:pPr>
              <w:ind w:left="-96"/>
              <w:rPr>
                <w:rFonts w:cstheme="minorHAnsi"/>
                <w:b/>
                <w:bCs/>
                <w:u w:val="single"/>
              </w:rPr>
            </w:pPr>
            <w:sdt>
              <w:sdtPr>
                <w:rPr>
                  <w:rFonts w:cstheme="minorHAnsi"/>
                  <w:sz w:val="20"/>
                  <w:szCs w:val="20"/>
                </w:rPr>
                <w:id w:val="261510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0686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FC649DD" w14:textId="233F8267" w:rsidR="0097356D" w:rsidRDefault="00000000" w:rsidP="00DB7339">
            <w:pPr>
              <w:ind w:left="-96"/>
              <w:rPr>
                <w:rFonts w:cstheme="minorHAnsi"/>
                <w:b/>
                <w:bCs/>
                <w:u w:val="single"/>
              </w:rPr>
            </w:pPr>
            <w:sdt>
              <w:sdtPr>
                <w:rPr>
                  <w:rFonts w:cstheme="minorHAnsi"/>
                  <w:sz w:val="20"/>
                  <w:szCs w:val="20"/>
                </w:rPr>
                <w:id w:val="19030923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81658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0C890A" w14:textId="4D67C93B" w:rsidR="0097356D" w:rsidRDefault="00000000" w:rsidP="00DB7339">
            <w:pPr>
              <w:ind w:left="-96"/>
              <w:rPr>
                <w:rFonts w:cstheme="minorHAnsi"/>
                <w:b/>
                <w:bCs/>
                <w:u w:val="single"/>
              </w:rPr>
            </w:pPr>
            <w:sdt>
              <w:sdtPr>
                <w:rPr>
                  <w:rFonts w:cstheme="minorHAnsi"/>
                  <w:sz w:val="20"/>
                  <w:szCs w:val="20"/>
                </w:rPr>
                <w:id w:val="16584143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2337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CF211E2" w14:textId="2FECC9BB" w:rsidR="0097356D" w:rsidRDefault="00000000" w:rsidP="00DB7339">
            <w:pPr>
              <w:ind w:left="-96"/>
              <w:rPr>
                <w:rFonts w:cstheme="minorHAnsi"/>
                <w:b/>
                <w:bCs/>
                <w:u w:val="single"/>
              </w:rPr>
            </w:pPr>
            <w:sdt>
              <w:sdtPr>
                <w:rPr>
                  <w:rFonts w:cstheme="minorHAnsi"/>
                  <w:sz w:val="20"/>
                  <w:szCs w:val="20"/>
                </w:rPr>
                <w:id w:val="3280296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854383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DA4EF5C" w14:textId="76B6C3EA" w:rsidR="0097356D" w:rsidRDefault="00000000" w:rsidP="00DB7339">
            <w:pPr>
              <w:ind w:left="-96"/>
              <w:rPr>
                <w:rFonts w:cstheme="minorHAnsi"/>
                <w:b/>
                <w:bCs/>
                <w:u w:val="single"/>
              </w:rPr>
            </w:pPr>
            <w:sdt>
              <w:sdtPr>
                <w:rPr>
                  <w:rFonts w:cstheme="minorHAnsi"/>
                  <w:sz w:val="20"/>
                  <w:szCs w:val="20"/>
                </w:rPr>
                <w:id w:val="-51137750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7785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B7F5165" w14:textId="4D5A9D1A" w:rsidR="0097356D" w:rsidRDefault="00000000" w:rsidP="00DB7339">
            <w:pPr>
              <w:ind w:left="-96"/>
              <w:rPr>
                <w:rFonts w:cstheme="minorHAnsi"/>
                <w:b/>
                <w:bCs/>
                <w:u w:val="single"/>
              </w:rPr>
            </w:pPr>
            <w:sdt>
              <w:sdtPr>
                <w:rPr>
                  <w:rFonts w:cstheme="minorHAnsi"/>
                  <w:sz w:val="20"/>
                  <w:szCs w:val="20"/>
                </w:rPr>
                <w:id w:val="20709210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7331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279A4" w14:textId="76217F51" w:rsidR="0097356D" w:rsidRDefault="00000000" w:rsidP="00DB7339">
            <w:pPr>
              <w:ind w:left="-96"/>
              <w:rPr>
                <w:rFonts w:cstheme="minorHAnsi"/>
                <w:b/>
                <w:bCs/>
                <w:u w:val="single"/>
              </w:rPr>
            </w:pPr>
            <w:sdt>
              <w:sdtPr>
                <w:rPr>
                  <w:rFonts w:cstheme="minorHAnsi"/>
                  <w:sz w:val="20"/>
                  <w:szCs w:val="20"/>
                </w:rPr>
                <w:id w:val="16889490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08985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E15C45" w14:textId="289013A3" w:rsidR="0097356D" w:rsidRDefault="00000000" w:rsidP="00DB7339">
            <w:pPr>
              <w:ind w:left="-96"/>
              <w:rPr>
                <w:rFonts w:cstheme="minorHAnsi"/>
                <w:b/>
                <w:bCs/>
                <w:u w:val="single"/>
              </w:rPr>
            </w:pPr>
            <w:sdt>
              <w:sdtPr>
                <w:rPr>
                  <w:rFonts w:cstheme="minorHAnsi"/>
                  <w:sz w:val="20"/>
                  <w:szCs w:val="20"/>
                </w:rPr>
                <w:id w:val="-8251246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893580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A9DBF25" w14:textId="491442E7" w:rsidR="0097356D" w:rsidRDefault="00000000" w:rsidP="00DB7339">
            <w:pPr>
              <w:ind w:left="-96"/>
              <w:rPr>
                <w:rFonts w:cstheme="minorHAnsi"/>
                <w:b/>
                <w:bCs/>
                <w:u w:val="single"/>
              </w:rPr>
            </w:pPr>
            <w:sdt>
              <w:sdtPr>
                <w:rPr>
                  <w:rFonts w:cstheme="minorHAnsi"/>
                  <w:sz w:val="20"/>
                  <w:szCs w:val="20"/>
                </w:rPr>
                <w:id w:val="-9337359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360788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0BAE6DB" w14:textId="5065F833" w:rsidR="0097356D" w:rsidRDefault="00000000" w:rsidP="00DB7339">
            <w:pPr>
              <w:ind w:left="-96"/>
              <w:rPr>
                <w:rFonts w:cstheme="minorHAnsi"/>
                <w:b/>
                <w:bCs/>
                <w:u w:val="single"/>
              </w:rPr>
            </w:pPr>
            <w:sdt>
              <w:sdtPr>
                <w:rPr>
                  <w:rFonts w:cstheme="minorHAnsi"/>
                  <w:sz w:val="20"/>
                  <w:szCs w:val="20"/>
                </w:rPr>
                <w:id w:val="8371984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6350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370F23" w14:textId="3B9966CA" w:rsidR="0097356D" w:rsidRDefault="00000000" w:rsidP="00DB7339">
            <w:pPr>
              <w:ind w:left="-96"/>
              <w:rPr>
                <w:rFonts w:cstheme="minorHAnsi"/>
                <w:b/>
                <w:bCs/>
                <w:u w:val="single"/>
              </w:rPr>
            </w:pPr>
            <w:sdt>
              <w:sdtPr>
                <w:rPr>
                  <w:rFonts w:cstheme="minorHAnsi"/>
                  <w:sz w:val="20"/>
                  <w:szCs w:val="20"/>
                </w:rPr>
                <w:id w:val="-54815546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7457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4C98AA" w14:textId="3B08A50A" w:rsidR="0097356D" w:rsidRDefault="00000000" w:rsidP="00DB7339">
            <w:pPr>
              <w:ind w:left="-96"/>
              <w:rPr>
                <w:rFonts w:cstheme="minorHAnsi"/>
                <w:b/>
                <w:bCs/>
                <w:u w:val="single"/>
              </w:rPr>
            </w:pPr>
            <w:sdt>
              <w:sdtPr>
                <w:rPr>
                  <w:rFonts w:cstheme="minorHAnsi"/>
                  <w:sz w:val="20"/>
                  <w:szCs w:val="20"/>
                </w:rPr>
                <w:id w:val="7987604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01329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989A1C7" w14:textId="6C9E202C" w:rsidR="0097356D" w:rsidRDefault="00000000" w:rsidP="00DB7339">
            <w:pPr>
              <w:ind w:left="-96"/>
              <w:rPr>
                <w:rFonts w:cstheme="minorHAnsi"/>
                <w:b/>
                <w:bCs/>
                <w:u w:val="single"/>
              </w:rPr>
            </w:pPr>
            <w:sdt>
              <w:sdtPr>
                <w:rPr>
                  <w:rFonts w:cstheme="minorHAnsi"/>
                  <w:sz w:val="20"/>
                  <w:szCs w:val="20"/>
                </w:rPr>
                <w:id w:val="17940170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3038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10180C" w14:textId="38966C14" w:rsidR="0097356D" w:rsidRDefault="00000000" w:rsidP="00DB7339">
            <w:pPr>
              <w:ind w:left="-96"/>
              <w:rPr>
                <w:rFonts w:cstheme="minorHAnsi"/>
                <w:b/>
                <w:bCs/>
                <w:u w:val="single"/>
              </w:rPr>
            </w:pPr>
            <w:sdt>
              <w:sdtPr>
                <w:rPr>
                  <w:rFonts w:cstheme="minorHAnsi"/>
                  <w:sz w:val="20"/>
                  <w:szCs w:val="20"/>
                </w:rPr>
                <w:id w:val="199136404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35431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4776C83" w14:textId="5A62C93C" w:rsidR="0097356D" w:rsidRDefault="00000000" w:rsidP="00DB7339">
            <w:pPr>
              <w:ind w:left="-96"/>
              <w:rPr>
                <w:rFonts w:cstheme="minorHAnsi"/>
                <w:b/>
                <w:bCs/>
                <w:u w:val="single"/>
              </w:rPr>
            </w:pPr>
            <w:sdt>
              <w:sdtPr>
                <w:rPr>
                  <w:rFonts w:cstheme="minorHAnsi"/>
                  <w:sz w:val="20"/>
                  <w:szCs w:val="20"/>
                </w:rPr>
                <w:id w:val="-129936924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547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8AA3A5" w14:textId="36E5A838" w:rsidR="0097356D" w:rsidRDefault="00000000" w:rsidP="00DB7339">
            <w:pPr>
              <w:ind w:left="-96"/>
              <w:rPr>
                <w:rFonts w:cstheme="minorHAnsi"/>
                <w:b/>
                <w:bCs/>
                <w:u w:val="single"/>
              </w:rPr>
            </w:pPr>
            <w:sdt>
              <w:sdtPr>
                <w:rPr>
                  <w:rFonts w:cstheme="minorHAnsi"/>
                  <w:sz w:val="20"/>
                  <w:szCs w:val="20"/>
                </w:rPr>
                <w:id w:val="5667687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2110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56103366"/>
            <w:placeholder>
              <w:docPart w:val="F731707616DA4F4D9ED3D305E6A2F1A6"/>
            </w:placeholder>
            <w:showingPlcHdr/>
          </w:sdtPr>
          <w:sdtContent>
            <w:tc>
              <w:tcPr>
                <w:tcW w:w="1158" w:type="dxa"/>
                <w:shd w:val="clear" w:color="auto" w:fill="D9E2F3" w:themeFill="accent1" w:themeFillTint="33"/>
                <w:vAlign w:val="center"/>
              </w:tcPr>
              <w:p w14:paraId="35B4EAC7" w14:textId="0B59B5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52948704"/>
            <w:placeholder>
              <w:docPart w:val="7B94BAFEBD314539B47739FD45803F13"/>
            </w:placeholder>
            <w:showingPlcHdr/>
          </w:sdtPr>
          <w:sdtContent>
            <w:tc>
              <w:tcPr>
                <w:tcW w:w="2270" w:type="dxa"/>
                <w:shd w:val="clear" w:color="auto" w:fill="D9E2F3" w:themeFill="accent1" w:themeFillTint="33"/>
                <w:vAlign w:val="center"/>
              </w:tcPr>
              <w:p w14:paraId="789F951A" w14:textId="726E6A5F" w:rsidR="0097356D" w:rsidRDefault="0097356D" w:rsidP="0097356D">
                <w:pPr>
                  <w:rPr>
                    <w:rFonts w:cstheme="minorHAnsi"/>
                    <w:b/>
                    <w:bCs/>
                    <w:u w:val="single"/>
                  </w:rPr>
                </w:pPr>
                <w:r>
                  <w:rPr>
                    <w:rStyle w:val="PlaceholderText"/>
                  </w:rPr>
                  <w:t>Total Reviewed</w:t>
                </w:r>
              </w:p>
            </w:tc>
          </w:sdtContent>
        </w:sdt>
      </w:tr>
      <w:tr w:rsidR="00604451" w14:paraId="188991ED" w14:textId="77777777" w:rsidTr="009643E7">
        <w:trPr>
          <w:cantSplit/>
        </w:trPr>
        <w:tc>
          <w:tcPr>
            <w:tcW w:w="19440" w:type="dxa"/>
            <w:gridSpan w:val="23"/>
            <w:shd w:val="clear" w:color="auto" w:fill="D9E2F3" w:themeFill="accent1" w:themeFillTint="33"/>
            <w:vAlign w:val="center"/>
          </w:tcPr>
          <w:p w14:paraId="78C0D3C8" w14:textId="1439B43C"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Content>
                <w:r>
                  <w:rPr>
                    <w:rStyle w:val="PlaceholderText"/>
                  </w:rPr>
                  <w:t>Enter comments for any deficiencies noted and/or any records where this standard may not be applicable.</w:t>
                </w:r>
              </w:sdtContent>
            </w:sdt>
          </w:p>
        </w:tc>
      </w:tr>
      <w:tr w:rsidR="0097356D" w14:paraId="417CE804" w14:textId="77777777" w:rsidTr="009643E7">
        <w:trPr>
          <w:cantSplit/>
        </w:trPr>
        <w:tc>
          <w:tcPr>
            <w:tcW w:w="4312" w:type="dxa"/>
            <w:shd w:val="clear" w:color="auto" w:fill="auto"/>
            <w:vAlign w:val="center"/>
          </w:tcPr>
          <w:p w14:paraId="50485F24" w14:textId="77777777" w:rsidR="0097356D" w:rsidRPr="0045038E" w:rsidRDefault="0097356D" w:rsidP="0097356D">
            <w:pPr>
              <w:rPr>
                <w:sz w:val="12"/>
                <w:szCs w:val="12"/>
              </w:rPr>
            </w:pPr>
          </w:p>
          <w:p w14:paraId="752BE5C0" w14:textId="247F3629" w:rsidR="0097356D" w:rsidRPr="00AA057A" w:rsidRDefault="00000000" w:rsidP="0097356D">
            <w:pPr>
              <w:rPr>
                <w:rFonts w:cstheme="minorHAnsi"/>
                <w:b/>
                <w:bCs/>
              </w:rPr>
            </w:pPr>
            <w:hyperlink w:anchor="Med8k8" w:tooltip="Click to See Full Standard" w:history="1">
              <w:r w:rsidR="0097356D" w:rsidRPr="00D25412">
                <w:rPr>
                  <w:rStyle w:val="Hyperlink"/>
                  <w:rFonts w:cstheme="minorHAnsi"/>
                  <w:b/>
                  <w:bCs/>
                </w:rPr>
                <w:t>8-K-8</w:t>
              </w:r>
            </w:hyperlink>
            <w:r w:rsidR="0097356D" w:rsidRPr="00534738">
              <w:t xml:space="preserve"> </w:t>
            </w:r>
            <w:r w:rsidR="0097356D">
              <w:t xml:space="preserve">  </w:t>
            </w:r>
            <w:r w:rsidR="0097356D" w:rsidRPr="00CC680C">
              <w:rPr>
                <w:i/>
                <w:iCs/>
              </w:rPr>
              <w:t>A, B, C-M, C</w:t>
            </w:r>
          </w:p>
          <w:p w14:paraId="2FF35F49" w14:textId="22E4422B" w:rsidR="0097356D" w:rsidRPr="00D731C6" w:rsidRDefault="0097356D" w:rsidP="0097356D">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4CA9D488" w:rsidR="0097356D" w:rsidRDefault="00000000" w:rsidP="00DB7339">
            <w:pPr>
              <w:ind w:left="-96"/>
              <w:rPr>
                <w:rFonts w:cstheme="minorHAnsi"/>
                <w:b/>
                <w:bCs/>
                <w:u w:val="single"/>
              </w:rPr>
            </w:pPr>
            <w:sdt>
              <w:sdtPr>
                <w:rPr>
                  <w:rFonts w:cstheme="minorHAnsi"/>
                  <w:sz w:val="20"/>
                  <w:szCs w:val="20"/>
                </w:rPr>
                <w:id w:val="-18257369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5962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BC338D3" w14:textId="4F29E2E2" w:rsidR="0097356D" w:rsidRDefault="00000000" w:rsidP="00DB7339">
            <w:pPr>
              <w:ind w:left="-96"/>
              <w:rPr>
                <w:rFonts w:cstheme="minorHAnsi"/>
                <w:b/>
                <w:bCs/>
                <w:u w:val="single"/>
              </w:rPr>
            </w:pPr>
            <w:sdt>
              <w:sdtPr>
                <w:rPr>
                  <w:rFonts w:cstheme="minorHAnsi"/>
                  <w:sz w:val="20"/>
                  <w:szCs w:val="20"/>
                </w:rPr>
                <w:id w:val="12870076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478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67BD28" w14:textId="7C0C0394" w:rsidR="0097356D" w:rsidRDefault="00000000" w:rsidP="00DB7339">
            <w:pPr>
              <w:ind w:left="-96"/>
              <w:rPr>
                <w:rFonts w:cstheme="minorHAnsi"/>
                <w:b/>
                <w:bCs/>
                <w:u w:val="single"/>
              </w:rPr>
            </w:pPr>
            <w:sdt>
              <w:sdtPr>
                <w:rPr>
                  <w:rFonts w:cstheme="minorHAnsi"/>
                  <w:sz w:val="20"/>
                  <w:szCs w:val="20"/>
                </w:rPr>
                <w:id w:val="10564451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1561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5D0A4CF" w14:textId="0FFE1EE5" w:rsidR="0097356D" w:rsidRDefault="00000000" w:rsidP="00DB7339">
            <w:pPr>
              <w:ind w:left="-96"/>
              <w:rPr>
                <w:rFonts w:cstheme="minorHAnsi"/>
                <w:b/>
                <w:bCs/>
                <w:u w:val="single"/>
              </w:rPr>
            </w:pPr>
            <w:sdt>
              <w:sdtPr>
                <w:rPr>
                  <w:rFonts w:cstheme="minorHAnsi"/>
                  <w:sz w:val="20"/>
                  <w:szCs w:val="20"/>
                </w:rPr>
                <w:id w:val="16353637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12408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4F8E03" w14:textId="7833717D" w:rsidR="0097356D" w:rsidRDefault="00000000" w:rsidP="00DB7339">
            <w:pPr>
              <w:ind w:left="-96"/>
              <w:rPr>
                <w:rFonts w:cstheme="minorHAnsi"/>
                <w:b/>
                <w:bCs/>
                <w:u w:val="single"/>
              </w:rPr>
            </w:pPr>
            <w:sdt>
              <w:sdtPr>
                <w:rPr>
                  <w:rFonts w:cstheme="minorHAnsi"/>
                  <w:sz w:val="20"/>
                  <w:szCs w:val="20"/>
                </w:rPr>
                <w:id w:val="685574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7943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07E9BF" w14:textId="143646AE" w:rsidR="0097356D" w:rsidRDefault="00000000" w:rsidP="00DB7339">
            <w:pPr>
              <w:ind w:left="-96"/>
              <w:rPr>
                <w:rFonts w:cstheme="minorHAnsi"/>
                <w:b/>
                <w:bCs/>
                <w:u w:val="single"/>
              </w:rPr>
            </w:pPr>
            <w:sdt>
              <w:sdtPr>
                <w:rPr>
                  <w:rFonts w:cstheme="minorHAnsi"/>
                  <w:sz w:val="20"/>
                  <w:szCs w:val="20"/>
                </w:rPr>
                <w:id w:val="-15191526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96562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59F2A5E" w14:textId="370E2454" w:rsidR="0097356D" w:rsidRDefault="00000000" w:rsidP="00DB7339">
            <w:pPr>
              <w:ind w:left="-96"/>
              <w:rPr>
                <w:rFonts w:cstheme="minorHAnsi"/>
                <w:b/>
                <w:bCs/>
                <w:u w:val="single"/>
              </w:rPr>
            </w:pPr>
            <w:sdt>
              <w:sdtPr>
                <w:rPr>
                  <w:rFonts w:cstheme="minorHAnsi"/>
                  <w:sz w:val="20"/>
                  <w:szCs w:val="20"/>
                </w:rPr>
                <w:id w:val="-8053960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1311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62913CB" w14:textId="6FD1A62D" w:rsidR="0097356D" w:rsidRDefault="00000000" w:rsidP="00DB7339">
            <w:pPr>
              <w:ind w:left="-96"/>
              <w:rPr>
                <w:rFonts w:cstheme="minorHAnsi"/>
                <w:b/>
                <w:bCs/>
                <w:u w:val="single"/>
              </w:rPr>
            </w:pPr>
            <w:sdt>
              <w:sdtPr>
                <w:rPr>
                  <w:rFonts w:cstheme="minorHAnsi"/>
                  <w:sz w:val="20"/>
                  <w:szCs w:val="20"/>
                </w:rPr>
                <w:id w:val="20889653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672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E91CB3" w14:textId="480CA6BF" w:rsidR="0097356D" w:rsidRDefault="00000000" w:rsidP="00DB7339">
            <w:pPr>
              <w:ind w:left="-96"/>
              <w:rPr>
                <w:rFonts w:cstheme="minorHAnsi"/>
                <w:b/>
                <w:bCs/>
                <w:u w:val="single"/>
              </w:rPr>
            </w:pPr>
            <w:sdt>
              <w:sdtPr>
                <w:rPr>
                  <w:rFonts w:cstheme="minorHAnsi"/>
                  <w:sz w:val="20"/>
                  <w:szCs w:val="20"/>
                </w:rPr>
                <w:id w:val="-17064009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4126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FEE395" w14:textId="21939738" w:rsidR="0097356D" w:rsidRDefault="00000000" w:rsidP="00DB7339">
            <w:pPr>
              <w:ind w:left="-96"/>
              <w:rPr>
                <w:rFonts w:cstheme="minorHAnsi"/>
                <w:b/>
                <w:bCs/>
                <w:u w:val="single"/>
              </w:rPr>
            </w:pPr>
            <w:sdt>
              <w:sdtPr>
                <w:rPr>
                  <w:rFonts w:cstheme="minorHAnsi"/>
                  <w:sz w:val="20"/>
                  <w:szCs w:val="20"/>
                </w:rPr>
                <w:id w:val="-8585752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02146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26D9BD3" w14:textId="29FA0DA7" w:rsidR="0097356D" w:rsidRDefault="00000000" w:rsidP="00DB7339">
            <w:pPr>
              <w:ind w:left="-96"/>
              <w:rPr>
                <w:rFonts w:cstheme="minorHAnsi"/>
                <w:b/>
                <w:bCs/>
                <w:u w:val="single"/>
              </w:rPr>
            </w:pPr>
            <w:sdt>
              <w:sdtPr>
                <w:rPr>
                  <w:rFonts w:cstheme="minorHAnsi"/>
                  <w:sz w:val="20"/>
                  <w:szCs w:val="20"/>
                </w:rPr>
                <w:id w:val="6085539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31643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1FFDF8B" w14:textId="4BD6D6F9" w:rsidR="0097356D" w:rsidRDefault="00000000" w:rsidP="00DB7339">
            <w:pPr>
              <w:ind w:left="-96"/>
              <w:rPr>
                <w:rFonts w:cstheme="minorHAnsi"/>
                <w:b/>
                <w:bCs/>
                <w:u w:val="single"/>
              </w:rPr>
            </w:pPr>
            <w:sdt>
              <w:sdtPr>
                <w:rPr>
                  <w:rFonts w:cstheme="minorHAnsi"/>
                  <w:sz w:val="20"/>
                  <w:szCs w:val="20"/>
                </w:rPr>
                <w:id w:val="-13789216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33553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02FB4EE" w14:textId="095781C1" w:rsidR="0097356D" w:rsidRDefault="00000000" w:rsidP="00DB7339">
            <w:pPr>
              <w:ind w:left="-96"/>
              <w:rPr>
                <w:rFonts w:cstheme="minorHAnsi"/>
                <w:b/>
                <w:bCs/>
                <w:u w:val="single"/>
              </w:rPr>
            </w:pPr>
            <w:sdt>
              <w:sdtPr>
                <w:rPr>
                  <w:rFonts w:cstheme="minorHAnsi"/>
                  <w:sz w:val="20"/>
                  <w:szCs w:val="20"/>
                </w:rPr>
                <w:id w:val="-21173611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054602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13CFBB5" w14:textId="5240595F" w:rsidR="0097356D" w:rsidRDefault="00000000" w:rsidP="00DB7339">
            <w:pPr>
              <w:ind w:left="-96"/>
              <w:rPr>
                <w:rFonts w:cstheme="minorHAnsi"/>
                <w:b/>
                <w:bCs/>
                <w:u w:val="single"/>
              </w:rPr>
            </w:pPr>
            <w:sdt>
              <w:sdtPr>
                <w:rPr>
                  <w:rFonts w:cstheme="minorHAnsi"/>
                  <w:sz w:val="20"/>
                  <w:szCs w:val="20"/>
                </w:rPr>
                <w:id w:val="-13941128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1980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B912226" w14:textId="2416F078" w:rsidR="0097356D" w:rsidRDefault="00000000" w:rsidP="00DB7339">
            <w:pPr>
              <w:ind w:left="-96"/>
              <w:rPr>
                <w:rFonts w:cstheme="minorHAnsi"/>
                <w:b/>
                <w:bCs/>
                <w:u w:val="single"/>
              </w:rPr>
            </w:pPr>
            <w:sdt>
              <w:sdtPr>
                <w:rPr>
                  <w:rFonts w:cstheme="minorHAnsi"/>
                  <w:sz w:val="20"/>
                  <w:szCs w:val="20"/>
                </w:rPr>
                <w:id w:val="-31788506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4247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D7EC03" w14:textId="7A41B590" w:rsidR="0097356D" w:rsidRDefault="00000000" w:rsidP="00DB7339">
            <w:pPr>
              <w:ind w:left="-96"/>
              <w:rPr>
                <w:rFonts w:cstheme="minorHAnsi"/>
                <w:b/>
                <w:bCs/>
                <w:u w:val="single"/>
              </w:rPr>
            </w:pPr>
            <w:sdt>
              <w:sdtPr>
                <w:rPr>
                  <w:rFonts w:cstheme="minorHAnsi"/>
                  <w:sz w:val="20"/>
                  <w:szCs w:val="20"/>
                </w:rPr>
                <w:id w:val="-12167430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177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86119E" w14:textId="47F764FA" w:rsidR="0097356D" w:rsidRDefault="00000000" w:rsidP="00DB7339">
            <w:pPr>
              <w:ind w:left="-96"/>
              <w:rPr>
                <w:rFonts w:cstheme="minorHAnsi"/>
                <w:b/>
                <w:bCs/>
                <w:u w:val="single"/>
              </w:rPr>
            </w:pPr>
            <w:sdt>
              <w:sdtPr>
                <w:rPr>
                  <w:rFonts w:cstheme="minorHAnsi"/>
                  <w:sz w:val="20"/>
                  <w:szCs w:val="20"/>
                </w:rPr>
                <w:id w:val="11413033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2942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15ED521" w14:textId="7F2186B0" w:rsidR="0097356D" w:rsidRDefault="00000000" w:rsidP="00DB7339">
            <w:pPr>
              <w:ind w:left="-96"/>
              <w:rPr>
                <w:rFonts w:cstheme="minorHAnsi"/>
                <w:b/>
                <w:bCs/>
                <w:u w:val="single"/>
              </w:rPr>
            </w:pPr>
            <w:sdt>
              <w:sdtPr>
                <w:rPr>
                  <w:rFonts w:cstheme="minorHAnsi"/>
                  <w:sz w:val="20"/>
                  <w:szCs w:val="20"/>
                </w:rPr>
                <w:id w:val="190795570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47110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E234136" w14:textId="18775674" w:rsidR="0097356D" w:rsidRDefault="00000000" w:rsidP="00DB7339">
            <w:pPr>
              <w:ind w:left="-96"/>
              <w:rPr>
                <w:rFonts w:cstheme="minorHAnsi"/>
                <w:b/>
                <w:bCs/>
                <w:u w:val="single"/>
              </w:rPr>
            </w:pPr>
            <w:sdt>
              <w:sdtPr>
                <w:rPr>
                  <w:rFonts w:cstheme="minorHAnsi"/>
                  <w:sz w:val="20"/>
                  <w:szCs w:val="20"/>
                </w:rPr>
                <w:id w:val="-1207638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17833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9896F82" w14:textId="0092204B" w:rsidR="0097356D" w:rsidRDefault="00000000" w:rsidP="00DB7339">
            <w:pPr>
              <w:ind w:left="-96"/>
              <w:rPr>
                <w:rFonts w:cstheme="minorHAnsi"/>
                <w:b/>
                <w:bCs/>
                <w:u w:val="single"/>
              </w:rPr>
            </w:pPr>
            <w:sdt>
              <w:sdtPr>
                <w:rPr>
                  <w:rFonts w:cstheme="minorHAnsi"/>
                  <w:sz w:val="20"/>
                  <w:szCs w:val="20"/>
                </w:rPr>
                <w:id w:val="-8356872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166486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1901216"/>
            <w:placeholder>
              <w:docPart w:val="20D56BFFD80A400893376A50CED22ACC"/>
            </w:placeholder>
            <w:showingPlcHdr/>
          </w:sdtPr>
          <w:sdtContent>
            <w:tc>
              <w:tcPr>
                <w:tcW w:w="1158" w:type="dxa"/>
                <w:shd w:val="clear" w:color="auto" w:fill="auto"/>
                <w:vAlign w:val="center"/>
              </w:tcPr>
              <w:p w14:paraId="2887C597" w14:textId="53F1B3EE"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20023813"/>
            <w:placeholder>
              <w:docPart w:val="ACEB147E7C5344FE9A8AA834C10518E3"/>
            </w:placeholder>
            <w:showingPlcHdr/>
          </w:sdtPr>
          <w:sdtContent>
            <w:tc>
              <w:tcPr>
                <w:tcW w:w="2270" w:type="dxa"/>
                <w:shd w:val="clear" w:color="auto" w:fill="auto"/>
                <w:vAlign w:val="center"/>
              </w:tcPr>
              <w:p w14:paraId="7BB3F2F7" w14:textId="70F9A213" w:rsidR="0097356D" w:rsidRDefault="0097356D" w:rsidP="0097356D">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Content>
                <w:r>
                  <w:rPr>
                    <w:rStyle w:val="PlaceholderText"/>
                  </w:rPr>
                  <w:t>Enter comments for any deficiencies noted and/or any records where this standard may not be applicable.</w:t>
                </w:r>
              </w:sdtContent>
            </w:sdt>
          </w:p>
        </w:tc>
      </w:tr>
      <w:tr w:rsidR="00B03380" w14:paraId="3F9FB8FD" w14:textId="77777777" w:rsidTr="009643E7">
        <w:trPr>
          <w:cantSplit/>
        </w:trPr>
        <w:tc>
          <w:tcPr>
            <w:tcW w:w="4312" w:type="dxa"/>
            <w:shd w:val="clear" w:color="auto" w:fill="D9E2F3" w:themeFill="accent1" w:themeFillTint="33"/>
            <w:vAlign w:val="center"/>
          </w:tcPr>
          <w:p w14:paraId="01194218" w14:textId="77777777" w:rsidR="0097356D" w:rsidRPr="0045038E" w:rsidRDefault="0097356D" w:rsidP="0097356D">
            <w:pPr>
              <w:rPr>
                <w:sz w:val="12"/>
                <w:szCs w:val="12"/>
              </w:rPr>
            </w:pPr>
          </w:p>
          <w:p w14:paraId="0164B8A1" w14:textId="06116C7E" w:rsidR="0097356D" w:rsidRPr="00AA057A" w:rsidRDefault="00000000" w:rsidP="0097356D">
            <w:pPr>
              <w:rPr>
                <w:rFonts w:cstheme="minorHAnsi"/>
                <w:b/>
                <w:bCs/>
              </w:rPr>
            </w:pPr>
            <w:hyperlink w:anchor="Med8k10" w:history="1">
              <w:r w:rsidR="0097356D" w:rsidRPr="00B55F26">
                <w:rPr>
                  <w:rStyle w:val="Hyperlink"/>
                  <w:rFonts w:cstheme="minorHAnsi"/>
                  <w:b/>
                  <w:bCs/>
                </w:rPr>
                <w:t>8-K-10</w:t>
              </w:r>
              <w:r w:rsidR="0097356D" w:rsidRPr="00B55F26">
                <w:rPr>
                  <w:rStyle w:val="Hyperlink"/>
                </w:rPr>
                <w:t xml:space="preserve">  </w:t>
              </w:r>
            </w:hyperlink>
            <w:r w:rsidR="0097356D" w:rsidRPr="00CC680C">
              <w:rPr>
                <w:i/>
                <w:iCs/>
              </w:rPr>
              <w:t xml:space="preserve"> B, C-M, C</w:t>
            </w:r>
          </w:p>
          <w:p w14:paraId="3D313E7B" w14:textId="100BA347" w:rsidR="0097356D" w:rsidRPr="00D731C6" w:rsidRDefault="0097356D" w:rsidP="0097356D">
            <w:pPr>
              <w:rPr>
                <w:rFonts w:cstheme="minorHAnsi"/>
              </w:rPr>
            </w:pPr>
            <w:r>
              <w:rPr>
                <w:rFonts w:cstheme="minorHAnsi"/>
              </w:rPr>
              <w:t>Responsible adult arranged to supervise patient for 12-24 hours post-discharge.</w:t>
            </w:r>
          </w:p>
        </w:tc>
        <w:tc>
          <w:tcPr>
            <w:tcW w:w="585" w:type="dxa"/>
            <w:shd w:val="clear" w:color="auto" w:fill="D9E2F3" w:themeFill="accent1" w:themeFillTint="33"/>
            <w:vAlign w:val="center"/>
          </w:tcPr>
          <w:p w14:paraId="2536BB45" w14:textId="63B97F2A" w:rsidR="0097356D" w:rsidRDefault="00000000" w:rsidP="00DB7339">
            <w:pPr>
              <w:ind w:left="-96"/>
              <w:rPr>
                <w:rFonts w:cstheme="minorHAnsi"/>
                <w:b/>
                <w:bCs/>
                <w:u w:val="single"/>
              </w:rPr>
            </w:pPr>
            <w:sdt>
              <w:sdtPr>
                <w:rPr>
                  <w:rFonts w:cstheme="minorHAnsi"/>
                  <w:sz w:val="20"/>
                  <w:szCs w:val="20"/>
                </w:rPr>
                <w:id w:val="-9699716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906049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BAFD97" w14:textId="307C66C3" w:rsidR="0097356D" w:rsidRDefault="00000000" w:rsidP="00DB7339">
            <w:pPr>
              <w:ind w:left="-96"/>
              <w:rPr>
                <w:rFonts w:cstheme="minorHAnsi"/>
                <w:b/>
                <w:bCs/>
                <w:u w:val="single"/>
              </w:rPr>
            </w:pPr>
            <w:sdt>
              <w:sdtPr>
                <w:rPr>
                  <w:rFonts w:cstheme="minorHAnsi"/>
                  <w:sz w:val="20"/>
                  <w:szCs w:val="20"/>
                </w:rPr>
                <w:id w:val="-17541199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22181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39F5430" w14:textId="59AF7348" w:rsidR="0097356D" w:rsidRDefault="00000000" w:rsidP="00DB7339">
            <w:pPr>
              <w:ind w:left="-96"/>
              <w:rPr>
                <w:rFonts w:cstheme="minorHAnsi"/>
                <w:b/>
                <w:bCs/>
                <w:u w:val="single"/>
              </w:rPr>
            </w:pPr>
            <w:sdt>
              <w:sdtPr>
                <w:rPr>
                  <w:rFonts w:cstheme="minorHAnsi"/>
                  <w:sz w:val="20"/>
                  <w:szCs w:val="20"/>
                </w:rPr>
                <w:id w:val="186494042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86389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26D701C" w14:textId="392F7B83" w:rsidR="0097356D" w:rsidRDefault="00000000" w:rsidP="00DB7339">
            <w:pPr>
              <w:ind w:left="-96"/>
              <w:rPr>
                <w:rFonts w:cstheme="minorHAnsi"/>
                <w:b/>
                <w:bCs/>
                <w:u w:val="single"/>
              </w:rPr>
            </w:pPr>
            <w:sdt>
              <w:sdtPr>
                <w:rPr>
                  <w:rFonts w:cstheme="minorHAnsi"/>
                  <w:sz w:val="20"/>
                  <w:szCs w:val="20"/>
                </w:rPr>
                <w:id w:val="17564701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51851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B729E45" w14:textId="4F29D172" w:rsidR="0097356D" w:rsidRDefault="00000000" w:rsidP="00DB7339">
            <w:pPr>
              <w:ind w:left="-96"/>
              <w:rPr>
                <w:rFonts w:cstheme="minorHAnsi"/>
                <w:b/>
                <w:bCs/>
                <w:u w:val="single"/>
              </w:rPr>
            </w:pPr>
            <w:sdt>
              <w:sdtPr>
                <w:rPr>
                  <w:rFonts w:cstheme="minorHAnsi"/>
                  <w:sz w:val="20"/>
                  <w:szCs w:val="20"/>
                </w:rPr>
                <w:id w:val="2575434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17996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2E641B" w14:textId="1CC36A37" w:rsidR="0097356D" w:rsidRDefault="00000000" w:rsidP="00DB7339">
            <w:pPr>
              <w:ind w:left="-96"/>
              <w:rPr>
                <w:rFonts w:cstheme="minorHAnsi"/>
                <w:b/>
                <w:bCs/>
                <w:u w:val="single"/>
              </w:rPr>
            </w:pPr>
            <w:sdt>
              <w:sdtPr>
                <w:rPr>
                  <w:rFonts w:cstheme="minorHAnsi"/>
                  <w:sz w:val="20"/>
                  <w:szCs w:val="20"/>
                </w:rPr>
                <w:id w:val="-112847740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32044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9C32BA3" w14:textId="2846A867" w:rsidR="0097356D" w:rsidRDefault="00000000" w:rsidP="00DB7339">
            <w:pPr>
              <w:ind w:left="-96"/>
              <w:rPr>
                <w:rFonts w:cstheme="minorHAnsi"/>
                <w:b/>
                <w:bCs/>
                <w:u w:val="single"/>
              </w:rPr>
            </w:pPr>
            <w:sdt>
              <w:sdtPr>
                <w:rPr>
                  <w:rFonts w:cstheme="minorHAnsi"/>
                  <w:sz w:val="20"/>
                  <w:szCs w:val="20"/>
                </w:rPr>
                <w:id w:val="-616392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0422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6DDF29" w14:textId="77AA854B" w:rsidR="0097356D" w:rsidRDefault="00000000" w:rsidP="00DB7339">
            <w:pPr>
              <w:ind w:left="-96"/>
              <w:rPr>
                <w:rFonts w:cstheme="minorHAnsi"/>
                <w:b/>
                <w:bCs/>
                <w:u w:val="single"/>
              </w:rPr>
            </w:pPr>
            <w:sdt>
              <w:sdtPr>
                <w:rPr>
                  <w:rFonts w:cstheme="minorHAnsi"/>
                  <w:sz w:val="20"/>
                  <w:szCs w:val="20"/>
                </w:rPr>
                <w:id w:val="-20297857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827479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1704A8" w14:textId="25C80A4A" w:rsidR="0097356D" w:rsidRDefault="00000000" w:rsidP="00DB7339">
            <w:pPr>
              <w:ind w:left="-96"/>
              <w:rPr>
                <w:rFonts w:cstheme="minorHAnsi"/>
                <w:b/>
                <w:bCs/>
                <w:u w:val="single"/>
              </w:rPr>
            </w:pPr>
            <w:sdt>
              <w:sdtPr>
                <w:rPr>
                  <w:rFonts w:cstheme="minorHAnsi"/>
                  <w:sz w:val="20"/>
                  <w:szCs w:val="20"/>
                </w:rPr>
                <w:id w:val="9730270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7232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F1A75EC" w14:textId="1EE1B5AF" w:rsidR="0097356D" w:rsidRDefault="00000000" w:rsidP="00DB7339">
            <w:pPr>
              <w:ind w:left="-96"/>
              <w:rPr>
                <w:rFonts w:cstheme="minorHAnsi"/>
                <w:b/>
                <w:bCs/>
                <w:u w:val="single"/>
              </w:rPr>
            </w:pPr>
            <w:sdt>
              <w:sdtPr>
                <w:rPr>
                  <w:rFonts w:cstheme="minorHAnsi"/>
                  <w:sz w:val="20"/>
                  <w:szCs w:val="20"/>
                </w:rPr>
                <w:id w:val="-173562127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628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2AD738" w14:textId="4321F9E2" w:rsidR="0097356D" w:rsidRDefault="00000000" w:rsidP="00DB7339">
            <w:pPr>
              <w:ind w:left="-96"/>
              <w:rPr>
                <w:rFonts w:cstheme="minorHAnsi"/>
                <w:b/>
                <w:bCs/>
                <w:u w:val="single"/>
              </w:rPr>
            </w:pPr>
            <w:sdt>
              <w:sdtPr>
                <w:rPr>
                  <w:rFonts w:cstheme="minorHAnsi"/>
                  <w:sz w:val="20"/>
                  <w:szCs w:val="20"/>
                </w:rPr>
                <w:id w:val="154486859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045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8F5C2E" w14:textId="47F7E83E" w:rsidR="0097356D" w:rsidRDefault="00000000" w:rsidP="00DB7339">
            <w:pPr>
              <w:ind w:left="-96"/>
              <w:rPr>
                <w:rFonts w:cstheme="minorHAnsi"/>
                <w:b/>
                <w:bCs/>
                <w:u w:val="single"/>
              </w:rPr>
            </w:pPr>
            <w:sdt>
              <w:sdtPr>
                <w:rPr>
                  <w:rFonts w:cstheme="minorHAnsi"/>
                  <w:sz w:val="20"/>
                  <w:szCs w:val="20"/>
                </w:rPr>
                <w:id w:val="-641886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66684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D02C92" w14:textId="296089DC" w:rsidR="0097356D" w:rsidRDefault="00000000" w:rsidP="00DB7339">
            <w:pPr>
              <w:ind w:left="-96"/>
              <w:rPr>
                <w:rFonts w:cstheme="minorHAnsi"/>
                <w:b/>
                <w:bCs/>
                <w:u w:val="single"/>
              </w:rPr>
            </w:pPr>
            <w:sdt>
              <w:sdtPr>
                <w:rPr>
                  <w:rFonts w:cstheme="minorHAnsi"/>
                  <w:sz w:val="20"/>
                  <w:szCs w:val="20"/>
                </w:rPr>
                <w:id w:val="-11540632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31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4AD168" w14:textId="7D47658A" w:rsidR="0097356D" w:rsidRDefault="00000000" w:rsidP="00DB7339">
            <w:pPr>
              <w:ind w:left="-96"/>
              <w:rPr>
                <w:rFonts w:cstheme="minorHAnsi"/>
                <w:b/>
                <w:bCs/>
                <w:u w:val="single"/>
              </w:rPr>
            </w:pPr>
            <w:sdt>
              <w:sdtPr>
                <w:rPr>
                  <w:rFonts w:cstheme="minorHAnsi"/>
                  <w:sz w:val="20"/>
                  <w:szCs w:val="20"/>
                </w:rPr>
                <w:id w:val="-21207440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264329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5039A0" w14:textId="4E6428ED" w:rsidR="0097356D" w:rsidRDefault="00000000" w:rsidP="00DB7339">
            <w:pPr>
              <w:ind w:left="-96"/>
              <w:rPr>
                <w:rFonts w:cstheme="minorHAnsi"/>
                <w:b/>
                <w:bCs/>
                <w:u w:val="single"/>
              </w:rPr>
            </w:pPr>
            <w:sdt>
              <w:sdtPr>
                <w:rPr>
                  <w:rFonts w:cstheme="minorHAnsi"/>
                  <w:sz w:val="20"/>
                  <w:szCs w:val="20"/>
                </w:rPr>
                <w:id w:val="-100135547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9209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7BFADD4" w14:textId="5717B9E2" w:rsidR="0097356D" w:rsidRDefault="00000000" w:rsidP="00DB7339">
            <w:pPr>
              <w:ind w:left="-96"/>
              <w:rPr>
                <w:rFonts w:cstheme="minorHAnsi"/>
                <w:b/>
                <w:bCs/>
                <w:u w:val="single"/>
              </w:rPr>
            </w:pPr>
            <w:sdt>
              <w:sdtPr>
                <w:rPr>
                  <w:rFonts w:cstheme="minorHAnsi"/>
                  <w:sz w:val="20"/>
                  <w:szCs w:val="20"/>
                </w:rPr>
                <w:id w:val="-329341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475946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7C7DD9" w14:textId="682C1538" w:rsidR="0097356D" w:rsidRDefault="00000000" w:rsidP="00DB7339">
            <w:pPr>
              <w:ind w:left="-96"/>
              <w:rPr>
                <w:rFonts w:cstheme="minorHAnsi"/>
                <w:b/>
                <w:bCs/>
                <w:u w:val="single"/>
              </w:rPr>
            </w:pPr>
            <w:sdt>
              <w:sdtPr>
                <w:rPr>
                  <w:rFonts w:cstheme="minorHAnsi"/>
                  <w:sz w:val="20"/>
                  <w:szCs w:val="20"/>
                </w:rPr>
                <w:id w:val="-142341389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8430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F4D3E3" w14:textId="0F6475CE" w:rsidR="0097356D" w:rsidRDefault="00000000" w:rsidP="00DB7339">
            <w:pPr>
              <w:ind w:left="-96"/>
              <w:rPr>
                <w:rFonts w:cstheme="minorHAnsi"/>
                <w:b/>
                <w:bCs/>
                <w:u w:val="single"/>
              </w:rPr>
            </w:pPr>
            <w:sdt>
              <w:sdtPr>
                <w:rPr>
                  <w:rFonts w:cstheme="minorHAnsi"/>
                  <w:sz w:val="20"/>
                  <w:szCs w:val="20"/>
                </w:rPr>
                <w:id w:val="95267358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987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C716E14" w14:textId="0D576A2F" w:rsidR="0097356D" w:rsidRDefault="00000000" w:rsidP="00DB7339">
            <w:pPr>
              <w:ind w:left="-96"/>
              <w:rPr>
                <w:rFonts w:cstheme="minorHAnsi"/>
                <w:b/>
                <w:bCs/>
                <w:u w:val="single"/>
              </w:rPr>
            </w:pPr>
            <w:sdt>
              <w:sdtPr>
                <w:rPr>
                  <w:rFonts w:cstheme="minorHAnsi"/>
                  <w:sz w:val="20"/>
                  <w:szCs w:val="20"/>
                </w:rPr>
                <w:id w:val="-6996621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42214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698BB19" w14:textId="5A4B3525" w:rsidR="0097356D" w:rsidRDefault="00000000" w:rsidP="00DB7339">
            <w:pPr>
              <w:ind w:left="-96"/>
              <w:rPr>
                <w:rFonts w:cstheme="minorHAnsi"/>
                <w:b/>
                <w:bCs/>
                <w:u w:val="single"/>
              </w:rPr>
            </w:pPr>
            <w:sdt>
              <w:sdtPr>
                <w:rPr>
                  <w:rFonts w:cstheme="minorHAnsi"/>
                  <w:sz w:val="20"/>
                  <w:szCs w:val="20"/>
                </w:rPr>
                <w:id w:val="-2893656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348038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33716955"/>
            <w:placeholder>
              <w:docPart w:val="BEE50AD0BA2346959977BB53E98A9BC1"/>
            </w:placeholder>
            <w:showingPlcHdr/>
          </w:sdtPr>
          <w:sdtContent>
            <w:tc>
              <w:tcPr>
                <w:tcW w:w="1158" w:type="dxa"/>
                <w:shd w:val="clear" w:color="auto" w:fill="D9E2F3" w:themeFill="accent1" w:themeFillTint="33"/>
                <w:vAlign w:val="center"/>
              </w:tcPr>
              <w:p w14:paraId="0C4E9304" w14:textId="330C769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57400314"/>
            <w:placeholder>
              <w:docPart w:val="78DB85DE70CA4171AF8F2ADF3F8FC6F3"/>
            </w:placeholder>
            <w:showingPlcHdr/>
          </w:sdtPr>
          <w:sdtContent>
            <w:tc>
              <w:tcPr>
                <w:tcW w:w="2270" w:type="dxa"/>
                <w:shd w:val="clear" w:color="auto" w:fill="D9E2F3" w:themeFill="accent1" w:themeFillTint="33"/>
                <w:vAlign w:val="center"/>
              </w:tcPr>
              <w:p w14:paraId="3D6AA744" w14:textId="71751809" w:rsidR="0097356D" w:rsidRDefault="0097356D" w:rsidP="0097356D">
                <w:pPr>
                  <w:rPr>
                    <w:rFonts w:cstheme="minorHAnsi"/>
                    <w:b/>
                    <w:bCs/>
                    <w:u w:val="single"/>
                  </w:rPr>
                </w:pPr>
                <w:r>
                  <w:rPr>
                    <w:rStyle w:val="PlaceholderText"/>
                  </w:rPr>
                  <w:t>Total Reviewed</w:t>
                </w:r>
              </w:p>
            </w:tc>
          </w:sdtContent>
        </w:sdt>
      </w:tr>
      <w:tr w:rsidR="00604451" w14:paraId="46BB7D9F" w14:textId="77777777" w:rsidTr="009643E7">
        <w:trPr>
          <w:cantSplit/>
        </w:trPr>
        <w:tc>
          <w:tcPr>
            <w:tcW w:w="19440" w:type="dxa"/>
            <w:gridSpan w:val="23"/>
            <w:shd w:val="clear" w:color="auto" w:fill="D9E2F3" w:themeFill="accent1" w:themeFillTint="33"/>
            <w:vAlign w:val="center"/>
          </w:tcPr>
          <w:p w14:paraId="76E1926E" w14:textId="1E80701A"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Content>
                <w:r>
                  <w:rPr>
                    <w:rStyle w:val="PlaceholderText"/>
                  </w:rPr>
                  <w:t>Enter comments for any deficiencies noted and/or any records where this standard may not be applicable.</w:t>
                </w:r>
              </w:sdtContent>
            </w:sdt>
          </w:p>
        </w:tc>
      </w:tr>
      <w:tr w:rsidR="00B03380" w14:paraId="078AEB52" w14:textId="77777777" w:rsidTr="009643E7">
        <w:trPr>
          <w:cantSplit/>
        </w:trPr>
        <w:tc>
          <w:tcPr>
            <w:tcW w:w="4312" w:type="dxa"/>
            <w:shd w:val="clear" w:color="auto" w:fill="auto"/>
            <w:vAlign w:val="center"/>
          </w:tcPr>
          <w:sdt>
            <w:sdtPr>
              <w:rPr>
                <w:rFonts w:cstheme="minorHAnsi"/>
              </w:rPr>
              <w:id w:val="1550565841"/>
              <w:placeholder>
                <w:docPart w:val="9C8683B6BCD7447CA22AE95B7D89B997"/>
              </w:placeholder>
              <w:showingPlcHdr/>
            </w:sdtPr>
            <w:sdtContent>
              <w:p w14:paraId="3690BC08" w14:textId="0A89D3E7" w:rsidR="00B03380" w:rsidRPr="00D731C6" w:rsidRDefault="00B03380" w:rsidP="00B03380">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19F67E97" w:rsidR="00B03380" w:rsidRDefault="00000000" w:rsidP="00DB7339">
            <w:pPr>
              <w:ind w:left="-96"/>
              <w:rPr>
                <w:rFonts w:cstheme="minorHAnsi"/>
                <w:b/>
                <w:bCs/>
                <w:u w:val="single"/>
              </w:rPr>
            </w:pPr>
            <w:sdt>
              <w:sdtPr>
                <w:rPr>
                  <w:rFonts w:cstheme="minorHAnsi"/>
                  <w:sz w:val="20"/>
                  <w:szCs w:val="20"/>
                </w:rPr>
                <w:id w:val="-735861491"/>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55719139"/>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7950A204" w14:textId="66B9ECE2" w:rsidR="00B03380" w:rsidRDefault="00000000" w:rsidP="00DB7339">
            <w:pPr>
              <w:ind w:left="-96"/>
              <w:rPr>
                <w:rFonts w:cstheme="minorHAnsi"/>
                <w:b/>
                <w:bCs/>
                <w:u w:val="single"/>
              </w:rPr>
            </w:pPr>
            <w:sdt>
              <w:sdtPr>
                <w:rPr>
                  <w:rFonts w:cstheme="minorHAnsi"/>
                  <w:sz w:val="20"/>
                  <w:szCs w:val="20"/>
                </w:rPr>
                <w:id w:val="766972407"/>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76345275"/>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6468F1" w14:textId="527E6F20" w:rsidR="00B03380" w:rsidRDefault="00000000" w:rsidP="00DB7339">
            <w:pPr>
              <w:ind w:left="-96"/>
              <w:rPr>
                <w:rFonts w:cstheme="minorHAnsi"/>
                <w:b/>
                <w:bCs/>
                <w:u w:val="single"/>
              </w:rPr>
            </w:pPr>
            <w:sdt>
              <w:sdtPr>
                <w:rPr>
                  <w:rFonts w:cstheme="minorHAnsi"/>
                  <w:sz w:val="20"/>
                  <w:szCs w:val="20"/>
                </w:rPr>
                <w:id w:val="-669719316"/>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88921526"/>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81AB833" w14:textId="6B829A8F" w:rsidR="00B03380" w:rsidRDefault="00000000" w:rsidP="00DB7339">
            <w:pPr>
              <w:ind w:left="-96"/>
              <w:rPr>
                <w:rFonts w:cstheme="minorHAnsi"/>
                <w:b/>
                <w:bCs/>
                <w:u w:val="single"/>
              </w:rPr>
            </w:pPr>
            <w:sdt>
              <w:sdtPr>
                <w:rPr>
                  <w:rFonts w:cstheme="minorHAnsi"/>
                  <w:sz w:val="20"/>
                  <w:szCs w:val="20"/>
                </w:rPr>
                <w:id w:val="-98647852"/>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4124694"/>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54193D6A" w14:textId="1688A103" w:rsidR="00B03380" w:rsidRDefault="00000000" w:rsidP="00DB7339">
            <w:pPr>
              <w:ind w:left="-96"/>
              <w:rPr>
                <w:rFonts w:cstheme="minorHAnsi"/>
                <w:b/>
                <w:bCs/>
                <w:u w:val="single"/>
              </w:rPr>
            </w:pPr>
            <w:sdt>
              <w:sdtPr>
                <w:rPr>
                  <w:rFonts w:cstheme="minorHAnsi"/>
                  <w:sz w:val="20"/>
                  <w:szCs w:val="20"/>
                </w:rPr>
                <w:id w:val="-1786195775"/>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509267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55F0E2" w14:textId="6840467B" w:rsidR="00B03380" w:rsidRDefault="00000000" w:rsidP="00DB7339">
            <w:pPr>
              <w:ind w:left="-96"/>
              <w:rPr>
                <w:rFonts w:cstheme="minorHAnsi"/>
                <w:b/>
                <w:bCs/>
                <w:u w:val="single"/>
              </w:rPr>
            </w:pPr>
            <w:sdt>
              <w:sdtPr>
                <w:rPr>
                  <w:rFonts w:cstheme="minorHAnsi"/>
                  <w:sz w:val="20"/>
                  <w:szCs w:val="20"/>
                </w:rPr>
                <w:id w:val="673460005"/>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449863104"/>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070516" w14:textId="536C2198" w:rsidR="00B03380" w:rsidRDefault="00000000" w:rsidP="00DB7339">
            <w:pPr>
              <w:ind w:left="-96"/>
              <w:rPr>
                <w:rFonts w:cstheme="minorHAnsi"/>
                <w:b/>
                <w:bCs/>
                <w:u w:val="single"/>
              </w:rPr>
            </w:pPr>
            <w:sdt>
              <w:sdtPr>
                <w:rPr>
                  <w:rFonts w:cstheme="minorHAnsi"/>
                  <w:sz w:val="20"/>
                  <w:szCs w:val="20"/>
                </w:rPr>
                <w:id w:val="1290008984"/>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12966765"/>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35B07EB" w14:textId="0363C715" w:rsidR="00B03380" w:rsidRDefault="00000000" w:rsidP="00DB7339">
            <w:pPr>
              <w:ind w:left="-96"/>
              <w:rPr>
                <w:rFonts w:cstheme="minorHAnsi"/>
                <w:b/>
                <w:bCs/>
                <w:u w:val="single"/>
              </w:rPr>
            </w:pPr>
            <w:sdt>
              <w:sdtPr>
                <w:rPr>
                  <w:rFonts w:cstheme="minorHAnsi"/>
                  <w:sz w:val="20"/>
                  <w:szCs w:val="20"/>
                </w:rPr>
                <w:id w:val="174952921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73723304"/>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64B7D91" w14:textId="34D3B5E3" w:rsidR="00B03380" w:rsidRDefault="00000000" w:rsidP="00DB7339">
            <w:pPr>
              <w:ind w:left="-96"/>
              <w:rPr>
                <w:rFonts w:cstheme="minorHAnsi"/>
                <w:b/>
                <w:bCs/>
                <w:u w:val="single"/>
              </w:rPr>
            </w:pPr>
            <w:sdt>
              <w:sdtPr>
                <w:rPr>
                  <w:rFonts w:cstheme="minorHAnsi"/>
                  <w:sz w:val="20"/>
                  <w:szCs w:val="20"/>
                </w:rPr>
                <w:id w:val="76457995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44347059"/>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91CEA2F" w14:textId="562A15F4" w:rsidR="00B03380" w:rsidRDefault="00000000" w:rsidP="00DB7339">
            <w:pPr>
              <w:ind w:left="-96"/>
              <w:rPr>
                <w:rFonts w:cstheme="minorHAnsi"/>
                <w:b/>
                <w:bCs/>
                <w:u w:val="single"/>
              </w:rPr>
            </w:pPr>
            <w:sdt>
              <w:sdtPr>
                <w:rPr>
                  <w:rFonts w:cstheme="minorHAnsi"/>
                  <w:sz w:val="20"/>
                  <w:szCs w:val="20"/>
                </w:rPr>
                <w:id w:val="208325243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91370607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50E3FE" w14:textId="0B0080C8" w:rsidR="00B03380" w:rsidRDefault="00000000" w:rsidP="00DB7339">
            <w:pPr>
              <w:ind w:left="-96"/>
              <w:rPr>
                <w:rFonts w:cstheme="minorHAnsi"/>
                <w:b/>
                <w:bCs/>
                <w:u w:val="single"/>
              </w:rPr>
            </w:pPr>
            <w:sdt>
              <w:sdtPr>
                <w:rPr>
                  <w:rFonts w:cstheme="minorHAnsi"/>
                  <w:sz w:val="20"/>
                  <w:szCs w:val="20"/>
                </w:rPr>
                <w:id w:val="184289727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786689909"/>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B4755BA" w14:textId="4A6D659F" w:rsidR="00B03380" w:rsidRDefault="00000000" w:rsidP="00DB7339">
            <w:pPr>
              <w:ind w:left="-96"/>
              <w:rPr>
                <w:rFonts w:cstheme="minorHAnsi"/>
                <w:b/>
                <w:bCs/>
                <w:u w:val="single"/>
              </w:rPr>
            </w:pPr>
            <w:sdt>
              <w:sdtPr>
                <w:rPr>
                  <w:rFonts w:cstheme="minorHAnsi"/>
                  <w:sz w:val="20"/>
                  <w:szCs w:val="20"/>
                </w:rPr>
                <w:id w:val="-1573496554"/>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20841002"/>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AB07ADD" w14:textId="4CCFDB5F" w:rsidR="00B03380" w:rsidRDefault="00000000" w:rsidP="00DB7339">
            <w:pPr>
              <w:ind w:left="-96"/>
              <w:rPr>
                <w:rFonts w:cstheme="minorHAnsi"/>
                <w:b/>
                <w:bCs/>
                <w:u w:val="single"/>
              </w:rPr>
            </w:pPr>
            <w:sdt>
              <w:sdtPr>
                <w:rPr>
                  <w:rFonts w:cstheme="minorHAnsi"/>
                  <w:sz w:val="20"/>
                  <w:szCs w:val="20"/>
                </w:rPr>
                <w:id w:val="-310166986"/>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4551899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665644" w14:textId="2D4EC964" w:rsidR="00B03380" w:rsidRDefault="00000000" w:rsidP="00DB7339">
            <w:pPr>
              <w:ind w:left="-96"/>
              <w:rPr>
                <w:rFonts w:cstheme="minorHAnsi"/>
                <w:b/>
                <w:bCs/>
                <w:u w:val="single"/>
              </w:rPr>
            </w:pPr>
            <w:sdt>
              <w:sdtPr>
                <w:rPr>
                  <w:rFonts w:cstheme="minorHAnsi"/>
                  <w:sz w:val="20"/>
                  <w:szCs w:val="20"/>
                </w:rPr>
                <w:id w:val="1248617147"/>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01155530"/>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4082A58" w14:textId="7C4255B6" w:rsidR="00B03380" w:rsidRDefault="00000000" w:rsidP="00DB7339">
            <w:pPr>
              <w:ind w:left="-96"/>
              <w:rPr>
                <w:rFonts w:cstheme="minorHAnsi"/>
                <w:b/>
                <w:bCs/>
                <w:u w:val="single"/>
              </w:rPr>
            </w:pPr>
            <w:sdt>
              <w:sdtPr>
                <w:rPr>
                  <w:rFonts w:cstheme="minorHAnsi"/>
                  <w:sz w:val="20"/>
                  <w:szCs w:val="20"/>
                </w:rPr>
                <w:id w:val="-181678237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1349333"/>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84D624A" w14:textId="67148301" w:rsidR="00B03380" w:rsidRDefault="00000000" w:rsidP="00DB7339">
            <w:pPr>
              <w:ind w:left="-96"/>
              <w:rPr>
                <w:rFonts w:cstheme="minorHAnsi"/>
                <w:b/>
                <w:bCs/>
                <w:u w:val="single"/>
              </w:rPr>
            </w:pPr>
            <w:sdt>
              <w:sdtPr>
                <w:rPr>
                  <w:rFonts w:cstheme="minorHAnsi"/>
                  <w:sz w:val="20"/>
                  <w:szCs w:val="20"/>
                </w:rPr>
                <w:id w:val="-903754727"/>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37688848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BC06F13" w14:textId="490173E8" w:rsidR="00B03380" w:rsidRDefault="00000000" w:rsidP="00DB7339">
            <w:pPr>
              <w:ind w:left="-96"/>
              <w:rPr>
                <w:rFonts w:cstheme="minorHAnsi"/>
                <w:b/>
                <w:bCs/>
                <w:u w:val="single"/>
              </w:rPr>
            </w:pPr>
            <w:sdt>
              <w:sdtPr>
                <w:rPr>
                  <w:rFonts w:cstheme="minorHAnsi"/>
                  <w:sz w:val="20"/>
                  <w:szCs w:val="20"/>
                </w:rPr>
                <w:id w:val="1616331860"/>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2372334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071FC99" w14:textId="24F024E3" w:rsidR="00B03380" w:rsidRDefault="00000000" w:rsidP="00DB7339">
            <w:pPr>
              <w:ind w:left="-96"/>
              <w:rPr>
                <w:rFonts w:cstheme="minorHAnsi"/>
                <w:b/>
                <w:bCs/>
                <w:u w:val="single"/>
              </w:rPr>
            </w:pPr>
            <w:sdt>
              <w:sdtPr>
                <w:rPr>
                  <w:rFonts w:cstheme="minorHAnsi"/>
                  <w:sz w:val="20"/>
                  <w:szCs w:val="20"/>
                </w:rPr>
                <w:id w:val="212726867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92526627"/>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F46B7A" w14:textId="64C1924C" w:rsidR="00B03380" w:rsidRDefault="00000000" w:rsidP="00DB7339">
            <w:pPr>
              <w:ind w:left="-96"/>
              <w:rPr>
                <w:rFonts w:cstheme="minorHAnsi"/>
                <w:b/>
                <w:bCs/>
                <w:u w:val="single"/>
              </w:rPr>
            </w:pPr>
            <w:sdt>
              <w:sdtPr>
                <w:rPr>
                  <w:rFonts w:cstheme="minorHAnsi"/>
                  <w:sz w:val="20"/>
                  <w:szCs w:val="20"/>
                </w:rPr>
                <w:id w:val="753948100"/>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70477977"/>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ECBDE65" w14:textId="1BA21562" w:rsidR="00B03380" w:rsidRDefault="00000000" w:rsidP="00DB7339">
            <w:pPr>
              <w:ind w:left="-96"/>
              <w:rPr>
                <w:rFonts w:cstheme="minorHAnsi"/>
                <w:b/>
                <w:bCs/>
                <w:u w:val="single"/>
              </w:rPr>
            </w:pPr>
            <w:sdt>
              <w:sdtPr>
                <w:rPr>
                  <w:rFonts w:cstheme="minorHAnsi"/>
                  <w:sz w:val="20"/>
                  <w:szCs w:val="20"/>
                </w:rPr>
                <w:id w:val="-4013657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70647168"/>
                <w14:checkbox>
                  <w14:checked w14:val="0"/>
                  <w14:checkedState w14:val="2612" w14:font="MS Gothic"/>
                  <w14:uncheckedState w14:val="2610" w14:font="MS Gothic"/>
                </w14:checkbox>
              </w:sdt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sdt>
          <w:sdtPr>
            <w:rPr>
              <w:rFonts w:cstheme="minorHAnsi"/>
              <w:b/>
              <w:bCs/>
              <w:u w:val="single"/>
            </w:rPr>
            <w:id w:val="1035004752"/>
            <w:placeholder>
              <w:docPart w:val="83610C9503A140E0BAF5FD5E54DEF252"/>
            </w:placeholder>
            <w:showingPlcHdr/>
          </w:sdtPr>
          <w:sdtContent>
            <w:tc>
              <w:tcPr>
                <w:tcW w:w="1158" w:type="dxa"/>
                <w:shd w:val="clear" w:color="auto" w:fill="auto"/>
                <w:vAlign w:val="center"/>
              </w:tcPr>
              <w:p w14:paraId="5E1F8F92" w14:textId="77777777" w:rsidR="00B03380" w:rsidRDefault="00B03380" w:rsidP="00B03380">
                <w:pPr>
                  <w:rPr>
                    <w:rFonts w:cstheme="minorHAnsi"/>
                    <w:b/>
                    <w:bCs/>
                    <w:u w:val="single"/>
                  </w:rPr>
                </w:pPr>
                <w:r>
                  <w:rPr>
                    <w:rStyle w:val="PlaceholderText"/>
                  </w:rPr>
                  <w:t># Deficient</w:t>
                </w:r>
              </w:p>
            </w:tc>
          </w:sdtContent>
        </w:sdt>
        <w:sdt>
          <w:sdtPr>
            <w:rPr>
              <w:rFonts w:cstheme="minorHAnsi"/>
              <w:b/>
              <w:bCs/>
              <w:u w:val="single"/>
            </w:rPr>
            <w:id w:val="-716885433"/>
            <w:placeholder>
              <w:docPart w:val="D89A0281D7D142B3B8567DA7EB91D1A6"/>
            </w:placeholder>
            <w:showingPlcHdr/>
          </w:sdtPr>
          <w:sdtContent>
            <w:tc>
              <w:tcPr>
                <w:tcW w:w="2270" w:type="dxa"/>
                <w:shd w:val="clear" w:color="auto" w:fill="auto"/>
                <w:vAlign w:val="center"/>
              </w:tcPr>
              <w:p w14:paraId="7BD3CDCB" w14:textId="77777777" w:rsidR="00B03380" w:rsidRDefault="00B03380" w:rsidP="00B03380">
                <w:pPr>
                  <w:rPr>
                    <w:rFonts w:cstheme="minorHAnsi"/>
                    <w:b/>
                    <w:bCs/>
                    <w:u w:val="single"/>
                  </w:rPr>
                </w:pPr>
                <w:r>
                  <w:rPr>
                    <w:rStyle w:val="PlaceholderText"/>
                  </w:rPr>
                  <w:t>Total Reviewed</w:t>
                </w:r>
              </w:p>
            </w:tc>
          </w:sdtContent>
        </w:sdt>
      </w:tr>
      <w:tr w:rsidR="00604451" w14:paraId="7A97DF5F" w14:textId="77777777" w:rsidTr="009643E7">
        <w:trPr>
          <w:cantSplit/>
        </w:trPr>
        <w:tc>
          <w:tcPr>
            <w:tcW w:w="19440" w:type="dxa"/>
            <w:gridSpan w:val="23"/>
            <w:shd w:val="clear" w:color="auto" w:fill="auto"/>
            <w:vAlign w:val="center"/>
          </w:tcPr>
          <w:p w14:paraId="777264F4"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Content>
                <w:r>
                  <w:rPr>
                    <w:rStyle w:val="PlaceholderText"/>
                  </w:rPr>
                  <w:t>Enter comments for any deficiencies noted and/or any records where this standard may not be applicable.</w:t>
                </w:r>
              </w:sdtContent>
            </w:sdt>
          </w:p>
        </w:tc>
      </w:tr>
      <w:tr w:rsidR="00B03380" w14:paraId="604AD225" w14:textId="77777777" w:rsidTr="009643E7">
        <w:trPr>
          <w:cantSplit/>
        </w:trPr>
        <w:tc>
          <w:tcPr>
            <w:tcW w:w="4312" w:type="dxa"/>
            <w:shd w:val="clear" w:color="auto" w:fill="D9E2F3" w:themeFill="accent1" w:themeFillTint="33"/>
            <w:vAlign w:val="center"/>
          </w:tcPr>
          <w:sdt>
            <w:sdtPr>
              <w:rPr>
                <w:rFonts w:cstheme="minorHAnsi"/>
              </w:rPr>
              <w:id w:val="705683767"/>
              <w:placeholder>
                <w:docPart w:val="AEC80B4A98D847FA875C25D2636B7DE0"/>
              </w:placeholder>
              <w:showingPlcHdr/>
            </w:sdtPr>
            <w:sdtContent>
              <w:p w14:paraId="3B8790A2"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D9E2F3" w:themeFill="accent1" w:themeFillTint="33"/>
            <w:vAlign w:val="center"/>
          </w:tcPr>
          <w:p w14:paraId="5AC46C1E" w14:textId="002E0D69" w:rsidR="0097356D" w:rsidRDefault="00000000" w:rsidP="00DB7339">
            <w:pPr>
              <w:ind w:left="-96"/>
              <w:rPr>
                <w:rFonts w:cstheme="minorHAnsi"/>
                <w:b/>
                <w:bCs/>
                <w:u w:val="single"/>
              </w:rPr>
            </w:pPr>
            <w:sdt>
              <w:sdtPr>
                <w:rPr>
                  <w:rFonts w:cstheme="minorHAnsi"/>
                  <w:sz w:val="20"/>
                  <w:szCs w:val="20"/>
                </w:rPr>
                <w:id w:val="-1824583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2513707"/>
                <w14:checkbox>
                  <w14:checked w14:val="0"/>
                  <w14:checkedState w14:val="2612" w14:font="MS Gothic"/>
                  <w14:uncheckedState w14:val="2610" w14:font="MS Gothic"/>
                </w14:checkbox>
              </w:sdtPr>
              <w:sdtContent>
                <w:r w:rsidR="00B03380">
                  <w:rPr>
                    <w:rFonts w:ascii="MS Gothic" w:eastAsia="MS Gothic" w:hAnsi="MS Gothic" w:cstheme="minorHAnsi" w:hint="eastAsia"/>
                    <w:sz w:val="20"/>
                    <w:szCs w:val="20"/>
                  </w:rPr>
                  <w:t>☐</w:t>
                </w:r>
              </w:sdtContent>
            </w:sdt>
            <w:r w:rsidR="0097356D" w:rsidRPr="003502F0">
              <w:rPr>
                <w:rFonts w:cstheme="minorHAnsi"/>
                <w:sz w:val="20"/>
                <w:szCs w:val="20"/>
              </w:rPr>
              <w:t>N</w:t>
            </w:r>
          </w:p>
        </w:tc>
        <w:tc>
          <w:tcPr>
            <w:tcW w:w="585" w:type="dxa"/>
            <w:shd w:val="clear" w:color="auto" w:fill="D9E2F3" w:themeFill="accent1" w:themeFillTint="33"/>
            <w:vAlign w:val="center"/>
          </w:tcPr>
          <w:p w14:paraId="3C74AFDD" w14:textId="008FBAE2" w:rsidR="0097356D" w:rsidRDefault="00000000" w:rsidP="00DB7339">
            <w:pPr>
              <w:ind w:left="-96"/>
              <w:rPr>
                <w:rFonts w:cstheme="minorHAnsi"/>
                <w:b/>
                <w:bCs/>
                <w:u w:val="single"/>
              </w:rPr>
            </w:pPr>
            <w:sdt>
              <w:sdtPr>
                <w:rPr>
                  <w:rFonts w:cstheme="minorHAnsi"/>
                  <w:sz w:val="20"/>
                  <w:szCs w:val="20"/>
                </w:rPr>
                <w:id w:val="-18372128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533115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8B7984" w14:textId="2A43C3AD" w:rsidR="0097356D" w:rsidRDefault="00000000" w:rsidP="00DB7339">
            <w:pPr>
              <w:ind w:left="-96"/>
              <w:rPr>
                <w:rFonts w:cstheme="minorHAnsi"/>
                <w:b/>
                <w:bCs/>
                <w:u w:val="single"/>
              </w:rPr>
            </w:pPr>
            <w:sdt>
              <w:sdtPr>
                <w:rPr>
                  <w:rFonts w:cstheme="minorHAnsi"/>
                  <w:sz w:val="20"/>
                  <w:szCs w:val="20"/>
                </w:rPr>
                <w:id w:val="191643236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96210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8C19AAF" w14:textId="0D4EF7B8" w:rsidR="0097356D" w:rsidRDefault="00000000" w:rsidP="00DB7339">
            <w:pPr>
              <w:ind w:left="-96"/>
              <w:rPr>
                <w:rFonts w:cstheme="minorHAnsi"/>
                <w:b/>
                <w:bCs/>
                <w:u w:val="single"/>
              </w:rPr>
            </w:pPr>
            <w:sdt>
              <w:sdtPr>
                <w:rPr>
                  <w:rFonts w:cstheme="minorHAnsi"/>
                  <w:sz w:val="20"/>
                  <w:szCs w:val="20"/>
                </w:rPr>
                <w:id w:val="-63386335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15137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65834B2" w14:textId="47D5DF45" w:rsidR="0097356D" w:rsidRDefault="00000000" w:rsidP="00DB7339">
            <w:pPr>
              <w:ind w:left="-96"/>
              <w:rPr>
                <w:rFonts w:cstheme="minorHAnsi"/>
                <w:b/>
                <w:bCs/>
                <w:u w:val="single"/>
              </w:rPr>
            </w:pPr>
            <w:sdt>
              <w:sdtPr>
                <w:rPr>
                  <w:rFonts w:cstheme="minorHAnsi"/>
                  <w:sz w:val="20"/>
                  <w:szCs w:val="20"/>
                </w:rPr>
                <w:id w:val="-16285691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669758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EA53B9" w14:textId="1B407051" w:rsidR="0097356D" w:rsidRDefault="00000000" w:rsidP="00DB7339">
            <w:pPr>
              <w:ind w:left="-96"/>
              <w:rPr>
                <w:rFonts w:cstheme="minorHAnsi"/>
                <w:b/>
                <w:bCs/>
                <w:u w:val="single"/>
              </w:rPr>
            </w:pPr>
            <w:sdt>
              <w:sdtPr>
                <w:rPr>
                  <w:rFonts w:cstheme="minorHAnsi"/>
                  <w:sz w:val="20"/>
                  <w:szCs w:val="20"/>
                </w:rPr>
                <w:id w:val="5467275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07388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89ACFD9" w14:textId="2611531F" w:rsidR="0097356D" w:rsidRDefault="00000000" w:rsidP="00DB7339">
            <w:pPr>
              <w:ind w:left="-96"/>
              <w:rPr>
                <w:rFonts w:cstheme="minorHAnsi"/>
                <w:b/>
                <w:bCs/>
                <w:u w:val="single"/>
              </w:rPr>
            </w:pPr>
            <w:sdt>
              <w:sdtPr>
                <w:rPr>
                  <w:rFonts w:cstheme="minorHAnsi"/>
                  <w:sz w:val="20"/>
                  <w:szCs w:val="20"/>
                </w:rPr>
                <w:id w:val="15952164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01780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24AA8D" w14:textId="2A95DB5F" w:rsidR="0097356D" w:rsidRDefault="00000000" w:rsidP="00DB7339">
            <w:pPr>
              <w:ind w:left="-96"/>
              <w:rPr>
                <w:rFonts w:cstheme="minorHAnsi"/>
                <w:b/>
                <w:bCs/>
                <w:u w:val="single"/>
              </w:rPr>
            </w:pPr>
            <w:sdt>
              <w:sdtPr>
                <w:rPr>
                  <w:rFonts w:cstheme="minorHAnsi"/>
                  <w:sz w:val="20"/>
                  <w:szCs w:val="20"/>
                </w:rPr>
                <w:id w:val="118139744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011780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AF9A39" w14:textId="3EFFDC2C" w:rsidR="0097356D" w:rsidRDefault="00000000" w:rsidP="00DB7339">
            <w:pPr>
              <w:ind w:left="-96"/>
              <w:rPr>
                <w:rFonts w:cstheme="minorHAnsi"/>
                <w:b/>
                <w:bCs/>
                <w:u w:val="single"/>
              </w:rPr>
            </w:pPr>
            <w:sdt>
              <w:sdtPr>
                <w:rPr>
                  <w:rFonts w:cstheme="minorHAnsi"/>
                  <w:sz w:val="20"/>
                  <w:szCs w:val="20"/>
                </w:rPr>
                <w:id w:val="-6959174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3844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6BC3C9F" w14:textId="315786CD" w:rsidR="0097356D" w:rsidRDefault="00000000" w:rsidP="00DB7339">
            <w:pPr>
              <w:ind w:left="-96"/>
              <w:rPr>
                <w:rFonts w:cstheme="minorHAnsi"/>
                <w:b/>
                <w:bCs/>
                <w:u w:val="single"/>
              </w:rPr>
            </w:pPr>
            <w:sdt>
              <w:sdtPr>
                <w:rPr>
                  <w:rFonts w:cstheme="minorHAnsi"/>
                  <w:sz w:val="20"/>
                  <w:szCs w:val="20"/>
                </w:rPr>
                <w:id w:val="-14261062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6515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E7747" w14:textId="004F02CB" w:rsidR="0097356D" w:rsidRDefault="00000000" w:rsidP="00DB7339">
            <w:pPr>
              <w:ind w:left="-96"/>
              <w:rPr>
                <w:rFonts w:cstheme="minorHAnsi"/>
                <w:b/>
                <w:bCs/>
                <w:u w:val="single"/>
              </w:rPr>
            </w:pPr>
            <w:sdt>
              <w:sdtPr>
                <w:rPr>
                  <w:rFonts w:cstheme="minorHAnsi"/>
                  <w:sz w:val="20"/>
                  <w:szCs w:val="20"/>
                </w:rPr>
                <w:id w:val="-202006799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327581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E2BEA1" w14:textId="0EA88B69" w:rsidR="0097356D" w:rsidRDefault="00000000" w:rsidP="00DB7339">
            <w:pPr>
              <w:ind w:left="-96"/>
              <w:rPr>
                <w:rFonts w:cstheme="minorHAnsi"/>
                <w:b/>
                <w:bCs/>
                <w:u w:val="single"/>
              </w:rPr>
            </w:pPr>
            <w:sdt>
              <w:sdtPr>
                <w:rPr>
                  <w:rFonts w:cstheme="minorHAnsi"/>
                  <w:sz w:val="20"/>
                  <w:szCs w:val="20"/>
                </w:rPr>
                <w:id w:val="-47075348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468832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BB7E62D" w14:textId="1C4370E2" w:rsidR="0097356D" w:rsidRDefault="00000000" w:rsidP="00DB7339">
            <w:pPr>
              <w:ind w:left="-96"/>
              <w:rPr>
                <w:rFonts w:cstheme="minorHAnsi"/>
                <w:b/>
                <w:bCs/>
                <w:u w:val="single"/>
              </w:rPr>
            </w:pPr>
            <w:sdt>
              <w:sdtPr>
                <w:rPr>
                  <w:rFonts w:cstheme="minorHAnsi"/>
                  <w:sz w:val="20"/>
                  <w:szCs w:val="20"/>
                </w:rPr>
                <w:id w:val="-147405840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870058"/>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9063552" w14:textId="3CD0392B" w:rsidR="0097356D" w:rsidRDefault="00000000" w:rsidP="00DB7339">
            <w:pPr>
              <w:ind w:left="-96"/>
              <w:rPr>
                <w:rFonts w:cstheme="minorHAnsi"/>
                <w:b/>
                <w:bCs/>
                <w:u w:val="single"/>
              </w:rPr>
            </w:pPr>
            <w:sdt>
              <w:sdtPr>
                <w:rPr>
                  <w:rFonts w:cstheme="minorHAnsi"/>
                  <w:sz w:val="20"/>
                  <w:szCs w:val="20"/>
                </w:rPr>
                <w:id w:val="-54822906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6231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3876FD" w14:textId="4B72A43B" w:rsidR="0097356D" w:rsidRDefault="00000000" w:rsidP="00DB7339">
            <w:pPr>
              <w:ind w:left="-96"/>
              <w:rPr>
                <w:rFonts w:cstheme="minorHAnsi"/>
                <w:b/>
                <w:bCs/>
                <w:u w:val="single"/>
              </w:rPr>
            </w:pPr>
            <w:sdt>
              <w:sdtPr>
                <w:rPr>
                  <w:rFonts w:cstheme="minorHAnsi"/>
                  <w:sz w:val="20"/>
                  <w:szCs w:val="20"/>
                </w:rPr>
                <w:id w:val="-16216760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7120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39867A" w14:textId="021AB913" w:rsidR="0097356D" w:rsidRDefault="00000000" w:rsidP="00DB7339">
            <w:pPr>
              <w:ind w:left="-96"/>
              <w:rPr>
                <w:rFonts w:cstheme="minorHAnsi"/>
                <w:b/>
                <w:bCs/>
                <w:u w:val="single"/>
              </w:rPr>
            </w:pPr>
            <w:sdt>
              <w:sdtPr>
                <w:rPr>
                  <w:rFonts w:cstheme="minorHAnsi"/>
                  <w:sz w:val="20"/>
                  <w:szCs w:val="20"/>
                </w:rPr>
                <w:id w:val="-89103738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87492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E8C380" w14:textId="09F3AB94" w:rsidR="0097356D" w:rsidRDefault="00000000" w:rsidP="00DB7339">
            <w:pPr>
              <w:ind w:left="-96"/>
              <w:rPr>
                <w:rFonts w:cstheme="minorHAnsi"/>
                <w:b/>
                <w:bCs/>
                <w:u w:val="single"/>
              </w:rPr>
            </w:pPr>
            <w:sdt>
              <w:sdtPr>
                <w:rPr>
                  <w:rFonts w:cstheme="minorHAnsi"/>
                  <w:sz w:val="20"/>
                  <w:szCs w:val="20"/>
                </w:rPr>
                <w:id w:val="135414881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441777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A0BC6B" w14:textId="3FC46682" w:rsidR="0097356D" w:rsidRDefault="00000000" w:rsidP="00DB7339">
            <w:pPr>
              <w:ind w:left="-96"/>
              <w:rPr>
                <w:rFonts w:cstheme="minorHAnsi"/>
                <w:b/>
                <w:bCs/>
                <w:u w:val="single"/>
              </w:rPr>
            </w:pPr>
            <w:sdt>
              <w:sdtPr>
                <w:rPr>
                  <w:rFonts w:cstheme="minorHAnsi"/>
                  <w:sz w:val="20"/>
                  <w:szCs w:val="20"/>
                </w:rPr>
                <w:id w:val="-48909905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376651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695A8B" w14:textId="48AF4655" w:rsidR="0097356D" w:rsidRDefault="00000000" w:rsidP="00DB7339">
            <w:pPr>
              <w:ind w:left="-96"/>
              <w:rPr>
                <w:rFonts w:cstheme="minorHAnsi"/>
                <w:b/>
                <w:bCs/>
                <w:u w:val="single"/>
              </w:rPr>
            </w:pPr>
            <w:sdt>
              <w:sdtPr>
                <w:rPr>
                  <w:rFonts w:cstheme="minorHAnsi"/>
                  <w:sz w:val="20"/>
                  <w:szCs w:val="20"/>
                </w:rPr>
                <w:id w:val="-6662517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0256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1C36223" w14:textId="5C2601B4" w:rsidR="0097356D" w:rsidRDefault="00000000" w:rsidP="00DB7339">
            <w:pPr>
              <w:ind w:left="-96"/>
              <w:rPr>
                <w:rFonts w:cstheme="minorHAnsi"/>
                <w:b/>
                <w:bCs/>
                <w:u w:val="single"/>
              </w:rPr>
            </w:pPr>
            <w:sdt>
              <w:sdtPr>
                <w:rPr>
                  <w:rFonts w:cstheme="minorHAnsi"/>
                  <w:sz w:val="20"/>
                  <w:szCs w:val="20"/>
                </w:rPr>
                <w:id w:val="-442606534"/>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66746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351255650"/>
            <w:placeholder>
              <w:docPart w:val="21EE02CB73084E17A94630D264A7A178"/>
            </w:placeholder>
            <w:showingPlcHdr/>
          </w:sdtPr>
          <w:sdtContent>
            <w:tc>
              <w:tcPr>
                <w:tcW w:w="1158" w:type="dxa"/>
                <w:shd w:val="clear" w:color="auto" w:fill="D9E2F3" w:themeFill="accent1" w:themeFillTint="33"/>
                <w:vAlign w:val="center"/>
              </w:tcPr>
              <w:p w14:paraId="5F9891CF"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01144116"/>
            <w:placeholder>
              <w:docPart w:val="54F6E36680414D24A47F07D89EEA1B93"/>
            </w:placeholder>
            <w:showingPlcHdr/>
          </w:sdtPr>
          <w:sdtContent>
            <w:tc>
              <w:tcPr>
                <w:tcW w:w="2270" w:type="dxa"/>
                <w:shd w:val="clear" w:color="auto" w:fill="D9E2F3" w:themeFill="accent1" w:themeFillTint="33"/>
                <w:vAlign w:val="center"/>
              </w:tcPr>
              <w:p w14:paraId="7B1E9BC5" w14:textId="77777777" w:rsidR="0097356D" w:rsidRDefault="0097356D" w:rsidP="0097356D">
                <w:pPr>
                  <w:rPr>
                    <w:rFonts w:cstheme="minorHAnsi"/>
                    <w:b/>
                    <w:bCs/>
                    <w:u w:val="single"/>
                  </w:rPr>
                </w:pPr>
                <w:r>
                  <w:rPr>
                    <w:rStyle w:val="PlaceholderText"/>
                  </w:rPr>
                  <w:t>Total Reviewed</w:t>
                </w:r>
              </w:p>
            </w:tc>
          </w:sdtContent>
        </w:sdt>
      </w:tr>
      <w:tr w:rsidR="00D75DEB" w14:paraId="34059261" w14:textId="77777777" w:rsidTr="009643E7">
        <w:trPr>
          <w:cantSplit/>
        </w:trPr>
        <w:tc>
          <w:tcPr>
            <w:tcW w:w="19440" w:type="dxa"/>
            <w:gridSpan w:val="23"/>
            <w:shd w:val="clear" w:color="auto" w:fill="D9E2F3" w:themeFill="accent1" w:themeFillTint="33"/>
            <w:vAlign w:val="center"/>
          </w:tcPr>
          <w:p w14:paraId="316CBFC4" w14:textId="77777777" w:rsidR="00D75DEB" w:rsidRDefault="00D75DE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57973004"/>
                <w:placeholder>
                  <w:docPart w:val="562B382EDCBA46BCB57D28ACD1445DA6"/>
                </w:placeholder>
                <w:showingPlcHdr/>
              </w:sdtPr>
              <w:sdtContent>
                <w:r>
                  <w:rPr>
                    <w:rStyle w:val="PlaceholderText"/>
                  </w:rPr>
                  <w:t>Enter comments for any deficiencies noted and/or any records where this standard may not be applicable.</w:t>
                </w:r>
              </w:sdtContent>
            </w:sdt>
          </w:p>
        </w:tc>
      </w:tr>
      <w:tr w:rsidR="0097356D" w14:paraId="468EB9E8" w14:textId="77777777" w:rsidTr="009643E7">
        <w:trPr>
          <w:cantSplit/>
        </w:trPr>
        <w:tc>
          <w:tcPr>
            <w:tcW w:w="4312" w:type="dxa"/>
            <w:shd w:val="clear" w:color="auto" w:fill="auto"/>
            <w:vAlign w:val="center"/>
          </w:tcPr>
          <w:sdt>
            <w:sdtPr>
              <w:rPr>
                <w:rFonts w:cstheme="minorHAnsi"/>
              </w:rPr>
              <w:id w:val="-850178941"/>
              <w:placeholder>
                <w:docPart w:val="594127A21E6E4E14B04C651B6987480D"/>
              </w:placeholder>
              <w:showingPlcHdr/>
            </w:sdtPr>
            <w:sdtContent>
              <w:p w14:paraId="4EB2AB51"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auto"/>
            <w:vAlign w:val="center"/>
          </w:tcPr>
          <w:p w14:paraId="3763234F" w14:textId="7B2004B9" w:rsidR="0097356D" w:rsidRDefault="00000000" w:rsidP="00DB7339">
            <w:pPr>
              <w:ind w:left="-96"/>
              <w:rPr>
                <w:rFonts w:cstheme="minorHAnsi"/>
                <w:b/>
                <w:bCs/>
                <w:u w:val="single"/>
              </w:rPr>
            </w:pPr>
            <w:sdt>
              <w:sdtPr>
                <w:rPr>
                  <w:rFonts w:cstheme="minorHAnsi"/>
                  <w:sz w:val="20"/>
                  <w:szCs w:val="20"/>
                </w:rPr>
                <w:id w:val="-11203023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9010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14E6237" w14:textId="15569B0A" w:rsidR="0097356D" w:rsidRDefault="00000000" w:rsidP="00DB7339">
            <w:pPr>
              <w:ind w:left="-96"/>
              <w:rPr>
                <w:rFonts w:cstheme="minorHAnsi"/>
                <w:b/>
                <w:bCs/>
                <w:u w:val="single"/>
              </w:rPr>
            </w:pPr>
            <w:sdt>
              <w:sdtPr>
                <w:rPr>
                  <w:rFonts w:cstheme="minorHAnsi"/>
                  <w:sz w:val="20"/>
                  <w:szCs w:val="20"/>
                </w:rPr>
                <w:id w:val="-15904589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706970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71AD3FC" w14:textId="72B0DDE4" w:rsidR="0097356D" w:rsidRDefault="00000000" w:rsidP="00DB7339">
            <w:pPr>
              <w:ind w:left="-96"/>
              <w:rPr>
                <w:rFonts w:cstheme="minorHAnsi"/>
                <w:b/>
                <w:bCs/>
                <w:u w:val="single"/>
              </w:rPr>
            </w:pPr>
            <w:sdt>
              <w:sdtPr>
                <w:rPr>
                  <w:rFonts w:cstheme="minorHAnsi"/>
                  <w:sz w:val="20"/>
                  <w:szCs w:val="20"/>
                </w:rPr>
                <w:id w:val="-9116258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37369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B435C11" w14:textId="6F8BAEC2" w:rsidR="0097356D" w:rsidRDefault="00000000" w:rsidP="00DB7339">
            <w:pPr>
              <w:ind w:left="-96"/>
              <w:rPr>
                <w:rFonts w:cstheme="minorHAnsi"/>
                <w:b/>
                <w:bCs/>
                <w:u w:val="single"/>
              </w:rPr>
            </w:pPr>
            <w:sdt>
              <w:sdtPr>
                <w:rPr>
                  <w:rFonts w:cstheme="minorHAnsi"/>
                  <w:sz w:val="20"/>
                  <w:szCs w:val="20"/>
                </w:rPr>
                <w:id w:val="-74594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873769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22FB2C5" w14:textId="003ABDF5" w:rsidR="0097356D" w:rsidRDefault="00000000" w:rsidP="00DB7339">
            <w:pPr>
              <w:ind w:left="-96"/>
              <w:rPr>
                <w:rFonts w:cstheme="minorHAnsi"/>
                <w:b/>
                <w:bCs/>
                <w:u w:val="single"/>
              </w:rPr>
            </w:pPr>
            <w:sdt>
              <w:sdtPr>
                <w:rPr>
                  <w:rFonts w:cstheme="minorHAnsi"/>
                  <w:sz w:val="20"/>
                  <w:szCs w:val="20"/>
                </w:rPr>
                <w:id w:val="200431605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48361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EA0B0D" w14:textId="0CC1EFAF" w:rsidR="0097356D" w:rsidRDefault="00000000" w:rsidP="00DB7339">
            <w:pPr>
              <w:ind w:left="-96"/>
              <w:rPr>
                <w:rFonts w:cstheme="minorHAnsi"/>
                <w:b/>
                <w:bCs/>
                <w:u w:val="single"/>
              </w:rPr>
            </w:pPr>
            <w:sdt>
              <w:sdtPr>
                <w:rPr>
                  <w:rFonts w:cstheme="minorHAnsi"/>
                  <w:sz w:val="20"/>
                  <w:szCs w:val="20"/>
                </w:rPr>
                <w:id w:val="-100142523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09235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FB6E99C" w14:textId="18762751" w:rsidR="0097356D" w:rsidRDefault="00000000" w:rsidP="00DB7339">
            <w:pPr>
              <w:ind w:left="-96"/>
              <w:rPr>
                <w:rFonts w:cstheme="minorHAnsi"/>
                <w:b/>
                <w:bCs/>
                <w:u w:val="single"/>
              </w:rPr>
            </w:pPr>
            <w:sdt>
              <w:sdtPr>
                <w:rPr>
                  <w:rFonts w:cstheme="minorHAnsi"/>
                  <w:sz w:val="20"/>
                  <w:szCs w:val="20"/>
                </w:rPr>
                <w:id w:val="-209037825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114146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2CD121" w14:textId="4879DE20" w:rsidR="0097356D" w:rsidRDefault="00000000" w:rsidP="00DB7339">
            <w:pPr>
              <w:ind w:left="-96"/>
              <w:rPr>
                <w:rFonts w:cstheme="minorHAnsi"/>
                <w:b/>
                <w:bCs/>
                <w:u w:val="single"/>
              </w:rPr>
            </w:pPr>
            <w:sdt>
              <w:sdtPr>
                <w:rPr>
                  <w:rFonts w:cstheme="minorHAnsi"/>
                  <w:sz w:val="20"/>
                  <w:szCs w:val="20"/>
                </w:rPr>
                <w:id w:val="155233840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863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5F8F18" w14:textId="58C101BD" w:rsidR="0097356D" w:rsidRDefault="00000000" w:rsidP="00DB7339">
            <w:pPr>
              <w:ind w:left="-96"/>
              <w:rPr>
                <w:rFonts w:cstheme="minorHAnsi"/>
                <w:b/>
                <w:bCs/>
                <w:u w:val="single"/>
              </w:rPr>
            </w:pPr>
            <w:sdt>
              <w:sdtPr>
                <w:rPr>
                  <w:rFonts w:cstheme="minorHAnsi"/>
                  <w:sz w:val="20"/>
                  <w:szCs w:val="20"/>
                </w:rPr>
                <w:id w:val="6005317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141356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60156B9" w14:textId="22168348" w:rsidR="0097356D" w:rsidRDefault="00000000" w:rsidP="00DB7339">
            <w:pPr>
              <w:ind w:left="-96"/>
              <w:rPr>
                <w:rFonts w:cstheme="minorHAnsi"/>
                <w:b/>
                <w:bCs/>
                <w:u w:val="single"/>
              </w:rPr>
            </w:pPr>
            <w:sdt>
              <w:sdtPr>
                <w:rPr>
                  <w:rFonts w:cstheme="minorHAnsi"/>
                  <w:sz w:val="20"/>
                  <w:szCs w:val="20"/>
                </w:rPr>
                <w:id w:val="15080339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5499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68CA3A" w14:textId="365F491A" w:rsidR="0097356D" w:rsidRDefault="00000000" w:rsidP="00DB7339">
            <w:pPr>
              <w:ind w:left="-96"/>
              <w:rPr>
                <w:rFonts w:cstheme="minorHAnsi"/>
                <w:b/>
                <w:bCs/>
                <w:u w:val="single"/>
              </w:rPr>
            </w:pPr>
            <w:sdt>
              <w:sdtPr>
                <w:rPr>
                  <w:rFonts w:cstheme="minorHAnsi"/>
                  <w:sz w:val="20"/>
                  <w:szCs w:val="20"/>
                </w:rPr>
                <w:id w:val="58897227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2607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B22F6CD" w14:textId="568F2785" w:rsidR="0097356D" w:rsidRDefault="00000000" w:rsidP="00DB7339">
            <w:pPr>
              <w:ind w:left="-96"/>
              <w:rPr>
                <w:rFonts w:cstheme="minorHAnsi"/>
                <w:b/>
                <w:bCs/>
                <w:u w:val="single"/>
              </w:rPr>
            </w:pPr>
            <w:sdt>
              <w:sdtPr>
                <w:rPr>
                  <w:rFonts w:cstheme="minorHAnsi"/>
                  <w:sz w:val="20"/>
                  <w:szCs w:val="20"/>
                </w:rPr>
                <w:id w:val="-64889880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57835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62E73F" w14:textId="204C197F" w:rsidR="0097356D" w:rsidRDefault="00000000" w:rsidP="00DB7339">
            <w:pPr>
              <w:ind w:left="-96"/>
              <w:rPr>
                <w:rFonts w:cstheme="minorHAnsi"/>
                <w:b/>
                <w:bCs/>
                <w:u w:val="single"/>
              </w:rPr>
            </w:pPr>
            <w:sdt>
              <w:sdtPr>
                <w:rPr>
                  <w:rFonts w:cstheme="minorHAnsi"/>
                  <w:sz w:val="20"/>
                  <w:szCs w:val="20"/>
                </w:rPr>
                <w:id w:val="671228162"/>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844473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4E2E63" w14:textId="6386567E" w:rsidR="0097356D" w:rsidRDefault="00000000" w:rsidP="00DB7339">
            <w:pPr>
              <w:ind w:left="-96"/>
              <w:rPr>
                <w:rFonts w:cstheme="minorHAnsi"/>
                <w:b/>
                <w:bCs/>
                <w:u w:val="single"/>
              </w:rPr>
            </w:pPr>
            <w:sdt>
              <w:sdtPr>
                <w:rPr>
                  <w:rFonts w:cstheme="minorHAnsi"/>
                  <w:sz w:val="20"/>
                  <w:szCs w:val="20"/>
                </w:rPr>
                <w:id w:val="-115507532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2312741"/>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A563EEB" w14:textId="10570582" w:rsidR="0097356D" w:rsidRDefault="00000000" w:rsidP="00DB7339">
            <w:pPr>
              <w:ind w:left="-96"/>
              <w:rPr>
                <w:rFonts w:cstheme="minorHAnsi"/>
                <w:b/>
                <w:bCs/>
                <w:u w:val="single"/>
              </w:rPr>
            </w:pPr>
            <w:sdt>
              <w:sdtPr>
                <w:rPr>
                  <w:rFonts w:cstheme="minorHAnsi"/>
                  <w:sz w:val="20"/>
                  <w:szCs w:val="20"/>
                </w:rPr>
                <w:id w:val="137758408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50410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9B884A1" w14:textId="583DC0FF" w:rsidR="0097356D" w:rsidRDefault="00000000" w:rsidP="00DB7339">
            <w:pPr>
              <w:ind w:left="-96"/>
              <w:rPr>
                <w:rFonts w:cstheme="minorHAnsi"/>
                <w:b/>
                <w:bCs/>
                <w:u w:val="single"/>
              </w:rPr>
            </w:pPr>
            <w:sdt>
              <w:sdtPr>
                <w:rPr>
                  <w:rFonts w:cstheme="minorHAnsi"/>
                  <w:sz w:val="20"/>
                  <w:szCs w:val="20"/>
                </w:rPr>
                <w:id w:val="43779852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04965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6C4E45D" w14:textId="1C2A18FF" w:rsidR="0097356D" w:rsidRDefault="00000000" w:rsidP="00DB7339">
            <w:pPr>
              <w:ind w:left="-96"/>
              <w:rPr>
                <w:rFonts w:cstheme="minorHAnsi"/>
                <w:b/>
                <w:bCs/>
                <w:u w:val="single"/>
              </w:rPr>
            </w:pPr>
            <w:sdt>
              <w:sdtPr>
                <w:rPr>
                  <w:rFonts w:cstheme="minorHAnsi"/>
                  <w:sz w:val="20"/>
                  <w:szCs w:val="20"/>
                </w:rPr>
                <w:id w:val="170436501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1601639"/>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798F63" w14:textId="714F0FDD" w:rsidR="0097356D" w:rsidRDefault="00000000" w:rsidP="00DB7339">
            <w:pPr>
              <w:ind w:left="-96"/>
              <w:rPr>
                <w:rFonts w:cstheme="minorHAnsi"/>
                <w:b/>
                <w:bCs/>
                <w:u w:val="single"/>
              </w:rPr>
            </w:pPr>
            <w:sdt>
              <w:sdtPr>
                <w:rPr>
                  <w:rFonts w:cstheme="minorHAnsi"/>
                  <w:sz w:val="20"/>
                  <w:szCs w:val="20"/>
                </w:rPr>
                <w:id w:val="1234279146"/>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51399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47EAD5E" w14:textId="449E0D90" w:rsidR="0097356D" w:rsidRDefault="00000000" w:rsidP="00DB7339">
            <w:pPr>
              <w:ind w:left="-96"/>
              <w:rPr>
                <w:rFonts w:cstheme="minorHAnsi"/>
                <w:b/>
                <w:bCs/>
                <w:u w:val="single"/>
              </w:rPr>
            </w:pPr>
            <w:sdt>
              <w:sdtPr>
                <w:rPr>
                  <w:rFonts w:cstheme="minorHAnsi"/>
                  <w:sz w:val="20"/>
                  <w:szCs w:val="20"/>
                </w:rPr>
                <w:id w:val="-1426028690"/>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1418915"/>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ACDD847" w14:textId="4C851F89" w:rsidR="0097356D" w:rsidRDefault="00000000" w:rsidP="00DB7339">
            <w:pPr>
              <w:ind w:left="-96"/>
              <w:rPr>
                <w:rFonts w:cstheme="minorHAnsi"/>
                <w:b/>
                <w:bCs/>
                <w:u w:val="single"/>
              </w:rPr>
            </w:pPr>
            <w:sdt>
              <w:sdtPr>
                <w:rPr>
                  <w:rFonts w:cstheme="minorHAnsi"/>
                  <w:sz w:val="20"/>
                  <w:szCs w:val="20"/>
                </w:rPr>
                <w:id w:val="-1415548543"/>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800277"/>
                <w14:checkbox>
                  <w14:checked w14:val="0"/>
                  <w14:checkedState w14:val="2612" w14:font="MS Gothic"/>
                  <w14:uncheckedState w14:val="2610" w14:font="MS Gothic"/>
                </w14:checkbox>
              </w:sdt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92560319"/>
            <w:placeholder>
              <w:docPart w:val="C48BED350AF1482E9F245776561D7160"/>
            </w:placeholder>
            <w:showingPlcHdr/>
          </w:sdtPr>
          <w:sdtContent>
            <w:tc>
              <w:tcPr>
                <w:tcW w:w="1158" w:type="dxa"/>
                <w:shd w:val="clear" w:color="auto" w:fill="auto"/>
                <w:vAlign w:val="center"/>
              </w:tcPr>
              <w:p w14:paraId="65EEC933"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039891"/>
            <w:placeholder>
              <w:docPart w:val="15B343737BD84D9B975C99BA0536D19F"/>
            </w:placeholder>
            <w:showingPlcHdr/>
          </w:sdtPr>
          <w:sdtContent>
            <w:tc>
              <w:tcPr>
                <w:tcW w:w="2270" w:type="dxa"/>
                <w:shd w:val="clear" w:color="auto" w:fill="auto"/>
                <w:vAlign w:val="center"/>
              </w:tcPr>
              <w:p w14:paraId="14A98637" w14:textId="77777777" w:rsidR="0097356D" w:rsidRDefault="0097356D" w:rsidP="0097356D">
                <w:pPr>
                  <w:rPr>
                    <w:rFonts w:cstheme="minorHAnsi"/>
                    <w:b/>
                    <w:bCs/>
                    <w:u w:val="single"/>
                  </w:rPr>
                </w:pPr>
                <w:r>
                  <w:rPr>
                    <w:rStyle w:val="PlaceholderText"/>
                  </w:rPr>
                  <w:t>Total Reviewed</w:t>
                </w:r>
              </w:p>
            </w:tc>
          </w:sdtContent>
        </w:sdt>
      </w:tr>
      <w:tr w:rsidR="00D75DEB" w14:paraId="57EC2424" w14:textId="77777777" w:rsidTr="006B1337">
        <w:trPr>
          <w:cantSplit/>
        </w:trPr>
        <w:tc>
          <w:tcPr>
            <w:tcW w:w="19440" w:type="dxa"/>
            <w:gridSpan w:val="23"/>
            <w:shd w:val="clear" w:color="auto" w:fill="auto"/>
          </w:tcPr>
          <w:p w14:paraId="6C7ECF85" w14:textId="77777777" w:rsidR="00D75DEB" w:rsidRDefault="00D75DEB" w:rsidP="006B1337">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4597127"/>
                <w:placeholder>
                  <w:docPart w:val="A18860A91DE941DCBA005371FDE0A6DD"/>
                </w:placeholder>
                <w:showingPlcHdr/>
              </w:sdt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8" w:name="PerWorksheet"/>
      <w:r w:rsidRPr="00D51F4A">
        <w:rPr>
          <w:rFonts w:ascii="Cambria" w:hAnsi="Cambria"/>
          <w:b/>
          <w:bCs/>
          <w:sz w:val="32"/>
          <w:szCs w:val="32"/>
          <w:u w:val="single"/>
        </w:rPr>
        <w:lastRenderedPageBreak/>
        <w:t>P</w:t>
      </w:r>
      <w:bookmarkEnd w:id="28"/>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3EEF40B" w14:textId="77777777" w:rsidR="007904EA" w:rsidRDefault="007904EA" w:rsidP="007904EA">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AB4E1A17FC774020901C38A19EC27417"/>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9B064FF317D84D93831894001D873388"/>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0FCDA9AC776E43E79A06078B9F41D683"/>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D163332FA7C4774AEF38DC54ED8B524"/>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BED8BE0C706A4EEE842FA4AEA3272A8A"/>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CFC31E8A4607404D8488913BE30B335C"/>
          </w:placeholder>
          <w:showingPlcHdr/>
          <w15:color w:val="FFFF00"/>
        </w:sdtPr>
        <w:sdtContent>
          <w:r>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B81A06">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2F744F" w14:paraId="3B811085" w14:textId="77777777" w:rsidTr="00B81A06">
        <w:trPr>
          <w:cantSplit/>
          <w:jc w:val="center"/>
        </w:trPr>
        <w:tc>
          <w:tcPr>
            <w:tcW w:w="5394" w:type="dxa"/>
          </w:tcPr>
          <w:p w14:paraId="22CFDC9E" w14:textId="1BB584E3" w:rsidR="002F744F" w:rsidRPr="00DA70C5" w:rsidRDefault="002F744F" w:rsidP="002F744F">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BFF33E6E4E84445A968FB22184F0EEFC"/>
              </w:placeholder>
            </w:sdtPr>
            <w:sdtContent>
              <w:p w14:paraId="1B4F6800" w14:textId="6D01CAE5" w:rsidR="002F744F" w:rsidRPr="00D048A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60007303"/>
              <w:placeholder>
                <w:docPart w:val="0D5C2B0EC3D2493A87F99F3FC926AA47"/>
              </w:placeholder>
            </w:sdtPr>
            <w:sdtContent>
              <w:p w14:paraId="5055903B" w14:textId="0F1EACC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49547045"/>
              <w:placeholder>
                <w:docPart w:val="EF399456FFAC4EB691AAC71007EC866F"/>
              </w:placeholder>
            </w:sdtPr>
            <w:sdtContent>
              <w:p w14:paraId="7D8B052A" w14:textId="789E46F0"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09177283"/>
              <w:placeholder>
                <w:docPart w:val="C6B6D6C3A2664AD88E3ED082E0C07679"/>
              </w:placeholder>
            </w:sdtPr>
            <w:sdtContent>
              <w:p w14:paraId="59522560" w14:textId="47EE314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42932340"/>
              <w:placeholder>
                <w:docPart w:val="A6B04C74C77045728D76CAB8D2E85556"/>
              </w:placeholder>
            </w:sdtPr>
            <w:sdtContent>
              <w:p w14:paraId="3F70BD4D" w14:textId="2367066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67146425"/>
              <w:placeholder>
                <w:docPart w:val="670F7397A3D34F9F819C25874B29DF14"/>
              </w:placeholder>
            </w:sdtPr>
            <w:sdtContent>
              <w:p w14:paraId="631AFC40" w14:textId="6C9F0BB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64325513"/>
              <w:placeholder>
                <w:docPart w:val="EBDD9AF6E8DB44208B7836277A35E14B"/>
              </w:placeholder>
            </w:sdtPr>
            <w:sdtContent>
              <w:p w14:paraId="1D4C15D1" w14:textId="6B86F4C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01735701"/>
              <w:placeholder>
                <w:docPart w:val="0B891EACEBC044609839F5AFE0B699C0"/>
              </w:placeholder>
            </w:sdtPr>
            <w:sdtContent>
              <w:p w14:paraId="0AEDC25A" w14:textId="6C9890E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38734428"/>
              <w:placeholder>
                <w:docPart w:val="0D1FEE99A0124B8E9403102E05D02164"/>
              </w:placeholder>
            </w:sdtPr>
            <w:sdtContent>
              <w:p w14:paraId="5E45BEDA" w14:textId="46BB40C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89890219"/>
              <w:placeholder>
                <w:docPart w:val="5A2C23A016E54941A9F7F26DDA8828B6"/>
              </w:placeholder>
            </w:sdtPr>
            <w:sdtContent>
              <w:p w14:paraId="34B787F7" w14:textId="2F5C037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29652447"/>
              <w:placeholder>
                <w:docPart w:val="45717E70C10F463F9CF1F3E201785DAE"/>
              </w:placeholder>
            </w:sdtPr>
            <w:sdtContent>
              <w:p w14:paraId="7FE7CF3D" w14:textId="3B38AB0F"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596867"/>
              <w:placeholder>
                <w:docPart w:val="7241BA7A95C341E388B69E612D418108"/>
              </w:placeholder>
            </w:sdtPr>
            <w:sdtContent>
              <w:p w14:paraId="7B06666B" w14:textId="40CA686B"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12071112"/>
              <w:placeholder>
                <w:docPart w:val="7FA7B5C43EA44CFEA5ED9B2073902676"/>
              </w:placeholder>
            </w:sdtPr>
            <w:sdtContent>
              <w:p w14:paraId="3F942276" w14:textId="527698AD"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9331579"/>
              <w:placeholder>
                <w:docPart w:val="7C6AAED9A2C04AAFA8E8911221726CFC"/>
              </w:placeholder>
            </w:sdtPr>
            <w:sdtContent>
              <w:p w14:paraId="30FAF1FE" w14:textId="7B613BB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17528638"/>
              <w:placeholder>
                <w:docPart w:val="E61D57855C97485D98F4E267128F795C"/>
              </w:placeholder>
            </w:sdtPr>
            <w:sdtContent>
              <w:p w14:paraId="2622710C" w14:textId="38E05DF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7571601"/>
              <w:placeholder>
                <w:docPart w:val="9DB0AC858C274A46A10BC7858CE86A7D"/>
              </w:placeholder>
            </w:sdtPr>
            <w:sdtContent>
              <w:p w14:paraId="12578FAF" w14:textId="663BAB5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107480"/>
              <w:placeholder>
                <w:docPart w:val="CBC491A7791D40F2B5F6AD40818BB263"/>
              </w:placeholder>
            </w:sdtPr>
            <w:sdtContent>
              <w:p w14:paraId="442FFA80" w14:textId="3CCC0F3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5599649"/>
              <w:placeholder>
                <w:docPart w:val="67621C6DBEFC46A58148F322BCEC39BD"/>
              </w:placeholder>
            </w:sdtPr>
            <w:sdtContent>
              <w:p w14:paraId="7FA9D6BD" w14:textId="6976388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7272372"/>
              <w:placeholder>
                <w:docPart w:val="50F411216D5C436A935A48C34D9E00BF"/>
              </w:placeholder>
            </w:sdtPr>
            <w:sdtContent>
              <w:p w14:paraId="31A0137C" w14:textId="13D909F1"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569636"/>
              <w:placeholder>
                <w:docPart w:val="71C63249E87A47E6ADD2B0E46C2E96AC"/>
              </w:placeholder>
            </w:sdtPr>
            <w:sdtContent>
              <w:p w14:paraId="65185B94" w14:textId="3109141C" w:rsidR="002F744F" w:rsidRPr="00622D08" w:rsidRDefault="002F744F" w:rsidP="002F744F">
                <w:pPr>
                  <w:jc w:val="center"/>
                  <w:rPr>
                    <w:rFonts w:cstheme="minorHAnsi"/>
                  </w:rPr>
                </w:pPr>
                <w:r w:rsidRPr="000A7707">
                  <w:rPr>
                    <w:rFonts w:cstheme="minorHAnsi"/>
                    <w:sz w:val="20"/>
                    <w:szCs w:val="20"/>
                  </w:rPr>
                  <w:t>ID</w:t>
                </w:r>
              </w:p>
            </w:sdtContent>
          </w:sdt>
        </w:tc>
        <w:tc>
          <w:tcPr>
            <w:tcW w:w="1158" w:type="dxa"/>
            <w:vMerge/>
          </w:tcPr>
          <w:p w14:paraId="727E2D4E" w14:textId="77777777" w:rsidR="002F744F" w:rsidRPr="00DE346E" w:rsidRDefault="002F744F" w:rsidP="002F744F">
            <w:pPr>
              <w:rPr>
                <w:rFonts w:cstheme="minorHAnsi"/>
                <w:b/>
                <w:bCs/>
                <w:u w:val="single"/>
              </w:rPr>
            </w:pPr>
          </w:p>
        </w:tc>
        <w:tc>
          <w:tcPr>
            <w:tcW w:w="1198" w:type="dxa"/>
            <w:vMerge/>
          </w:tcPr>
          <w:p w14:paraId="6D9D02CB" w14:textId="77777777" w:rsidR="002F744F" w:rsidRPr="00DE346E" w:rsidRDefault="002F744F" w:rsidP="002F744F">
            <w:pPr>
              <w:rPr>
                <w:rFonts w:cstheme="minorHAnsi"/>
                <w:b/>
                <w:bCs/>
                <w:u w:val="single"/>
              </w:rPr>
            </w:pPr>
          </w:p>
        </w:tc>
      </w:tr>
      <w:tr w:rsidR="002F744F" w14:paraId="48D3C8C4" w14:textId="77777777" w:rsidTr="00B81A06">
        <w:trPr>
          <w:cantSplit/>
          <w:jc w:val="center"/>
        </w:trPr>
        <w:tc>
          <w:tcPr>
            <w:tcW w:w="5394" w:type="dxa"/>
          </w:tcPr>
          <w:p w14:paraId="61639202" w14:textId="0936EC01" w:rsidR="002F744F" w:rsidRPr="007F0D41" w:rsidRDefault="002F744F" w:rsidP="002F744F">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471CD85F78B4A05B2086882435D58D2"/>
              </w:placeholder>
            </w:sdtPr>
            <w:sdtContent>
              <w:p w14:paraId="43E552CF" w14:textId="1C91153F" w:rsidR="002F744F" w:rsidRPr="00A23243" w:rsidRDefault="002F744F" w:rsidP="002F744F">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566372629"/>
              <w:placeholder>
                <w:docPart w:val="71CC846F925A4F40B50ADAEE873C5D12"/>
              </w:placeholder>
            </w:sdtPr>
            <w:sdtContent>
              <w:p w14:paraId="4FA6A13F" w14:textId="73DCB38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9251232"/>
              <w:placeholder>
                <w:docPart w:val="C8E39F4EF8EF42008910E9894F058CED"/>
              </w:placeholder>
            </w:sdtPr>
            <w:sdtContent>
              <w:p w14:paraId="4684C3C1" w14:textId="22E68B1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1169881"/>
              <w:placeholder>
                <w:docPart w:val="99D6047222234E3BB57F86FA7E3D43AF"/>
              </w:placeholder>
            </w:sdtPr>
            <w:sdtContent>
              <w:p w14:paraId="6E56A318" w14:textId="418EDC15"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3068296"/>
              <w:placeholder>
                <w:docPart w:val="EE6EEA4D1BF74A168491E40E24C3D537"/>
              </w:placeholder>
            </w:sdtPr>
            <w:sdtContent>
              <w:p w14:paraId="0CBBC3B6" w14:textId="32D77A66"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8892185"/>
              <w:placeholder>
                <w:docPart w:val="DD3AF618D421467DB95A0B8FC2EFE00A"/>
              </w:placeholder>
            </w:sdtPr>
            <w:sdtContent>
              <w:p w14:paraId="1A4FD77D" w14:textId="5F58205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74046439"/>
              <w:placeholder>
                <w:docPart w:val="21186D69571B48A19530C044B171AAE4"/>
              </w:placeholder>
            </w:sdtPr>
            <w:sdtContent>
              <w:p w14:paraId="040A9CFF" w14:textId="4D83AEEA"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6582013"/>
              <w:placeholder>
                <w:docPart w:val="0880072DD98A4C2F9B08B791A4BFA1EE"/>
              </w:placeholder>
            </w:sdtPr>
            <w:sdtContent>
              <w:p w14:paraId="26359A29" w14:textId="33C4CD6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72346464"/>
              <w:placeholder>
                <w:docPart w:val="570743C404434E819443CA2ED954B4B4"/>
              </w:placeholder>
            </w:sdtPr>
            <w:sdtContent>
              <w:p w14:paraId="7167E139" w14:textId="5D163B33"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935462"/>
              <w:placeholder>
                <w:docPart w:val="FFB942F25530461BAE98CDDF88E3A74F"/>
              </w:placeholder>
            </w:sdtPr>
            <w:sdtContent>
              <w:p w14:paraId="393828BD" w14:textId="6CC16C7B"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1210615"/>
              <w:placeholder>
                <w:docPart w:val="623BC1501A2D4985AA311FA936337819"/>
              </w:placeholder>
            </w:sdtPr>
            <w:sdtContent>
              <w:p w14:paraId="3A7FBD31" w14:textId="5BA9D09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38178717"/>
              <w:placeholder>
                <w:docPart w:val="5CA1D5692E714D568F1CFA95881CCB20"/>
              </w:placeholder>
            </w:sdtPr>
            <w:sdtContent>
              <w:p w14:paraId="5189D52B" w14:textId="2B533597"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631991"/>
              <w:placeholder>
                <w:docPart w:val="6D823BD10543424888009140AC702B7E"/>
              </w:placeholder>
            </w:sdtPr>
            <w:sdtContent>
              <w:p w14:paraId="2FC3C0B1" w14:textId="29CFABAF"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115159128"/>
              <w:placeholder>
                <w:docPart w:val="75B9B5321EE9457BB85DFCD8A391F320"/>
              </w:placeholder>
            </w:sdtPr>
            <w:sdtContent>
              <w:p w14:paraId="03C419A0" w14:textId="5DA9CCC0"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53500481"/>
              <w:placeholder>
                <w:docPart w:val="52497B847FD14E39A715F66354EF90D9"/>
              </w:placeholder>
            </w:sdtPr>
            <w:sdtContent>
              <w:p w14:paraId="1517C201" w14:textId="715CE97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33579693"/>
              <w:placeholder>
                <w:docPart w:val="33AACAAAB34D4E50B6C18B6F2749870F"/>
              </w:placeholder>
            </w:sdtPr>
            <w:sdtContent>
              <w:p w14:paraId="4B7A60A7" w14:textId="028D47C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080204277"/>
              <w:placeholder>
                <w:docPart w:val="1E8800B7E6AC4193A6F4F2896219AB0C"/>
              </w:placeholder>
            </w:sdtPr>
            <w:sdtContent>
              <w:p w14:paraId="30DABAAA" w14:textId="7592E91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9042362"/>
              <w:placeholder>
                <w:docPart w:val="94681C3AF24748BDAD3AD9D97341C2D4"/>
              </w:placeholder>
            </w:sdtPr>
            <w:sdtContent>
              <w:p w14:paraId="5237D6FC" w14:textId="446A458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75960554"/>
              <w:placeholder>
                <w:docPart w:val="D3114A4FF883469594BC877E879080BF"/>
              </w:placeholder>
            </w:sdtPr>
            <w:sdtContent>
              <w:p w14:paraId="433F6979" w14:textId="5765604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68935403"/>
              <w:placeholder>
                <w:docPart w:val="1B4C51CF65404623BAE4E3EC268C194E"/>
              </w:placeholder>
            </w:sdtPr>
            <w:sdtContent>
              <w:p w14:paraId="72BE1E52" w14:textId="30713488" w:rsidR="002F744F" w:rsidRPr="00DE346E" w:rsidRDefault="002F744F" w:rsidP="002F744F">
                <w:pPr>
                  <w:rPr>
                    <w:rFonts w:cstheme="minorHAnsi"/>
                    <w:b/>
                    <w:bCs/>
                    <w:u w:val="single"/>
                  </w:rPr>
                </w:pPr>
                <w:r>
                  <w:rPr>
                    <w:rFonts w:cstheme="minorHAnsi"/>
                    <w:sz w:val="20"/>
                    <w:szCs w:val="20"/>
                  </w:rPr>
                  <w:t>Role</w:t>
                </w:r>
              </w:p>
            </w:sdtContent>
          </w:sdt>
        </w:tc>
        <w:tc>
          <w:tcPr>
            <w:tcW w:w="1158" w:type="dxa"/>
            <w:vMerge/>
          </w:tcPr>
          <w:p w14:paraId="029E280E" w14:textId="77777777" w:rsidR="002F744F" w:rsidRPr="007D0A7E" w:rsidRDefault="002F744F" w:rsidP="002F744F">
            <w:pPr>
              <w:rPr>
                <w:rFonts w:cstheme="minorHAnsi"/>
              </w:rPr>
            </w:pPr>
          </w:p>
        </w:tc>
        <w:tc>
          <w:tcPr>
            <w:tcW w:w="1198" w:type="dxa"/>
            <w:vMerge/>
          </w:tcPr>
          <w:p w14:paraId="087342BC" w14:textId="77777777" w:rsidR="002F744F" w:rsidRPr="00DE346E" w:rsidRDefault="002F744F" w:rsidP="002F744F">
            <w:pPr>
              <w:rPr>
                <w:rFonts w:cstheme="minorHAnsi"/>
                <w:b/>
                <w:bCs/>
                <w:u w:val="single"/>
              </w:rPr>
            </w:pPr>
          </w:p>
        </w:tc>
      </w:tr>
      <w:tr w:rsidR="00B2469F" w14:paraId="331A4541" w14:textId="77777777" w:rsidTr="009643E7">
        <w:trPr>
          <w:cantSplit/>
          <w:jc w:val="center"/>
        </w:trPr>
        <w:tc>
          <w:tcPr>
            <w:tcW w:w="5394" w:type="dxa"/>
            <w:shd w:val="clear" w:color="auto" w:fill="D9E2F3" w:themeFill="accent1" w:themeFillTint="33"/>
          </w:tcPr>
          <w:p w14:paraId="381D68CF" w14:textId="77777777" w:rsidR="00B81A06" w:rsidRPr="00143257" w:rsidRDefault="00B81A06" w:rsidP="00B81A06">
            <w:pPr>
              <w:rPr>
                <w:rFonts w:cstheme="minorHAnsi"/>
                <w:b/>
                <w:bCs/>
                <w:sz w:val="12"/>
                <w:szCs w:val="12"/>
              </w:rPr>
            </w:pPr>
          </w:p>
          <w:bookmarkStart w:id="29" w:name="MedWorksheet13"/>
          <w:bookmarkEnd w:id="29"/>
          <w:p w14:paraId="25565D07" w14:textId="0FF9180D" w:rsidR="00B81A06" w:rsidRPr="008149A5" w:rsidRDefault="00B81A06" w:rsidP="00B81A06">
            <w:pPr>
              <w:rPr>
                <w:rFonts w:cstheme="minorHAnsi"/>
                <w:b/>
                <w:bCs/>
              </w:rPr>
            </w:pPr>
            <w:r w:rsidRPr="00C109AD">
              <w:rPr>
                <w:rFonts w:cstheme="minorHAnsi"/>
                <w:b/>
                <w:bCs/>
              </w:rPr>
              <w:fldChar w:fldCharType="begin"/>
            </w:r>
            <w:r>
              <w:rPr>
                <w:rFonts w:cstheme="minorHAnsi"/>
                <w:b/>
                <w:bCs/>
              </w:rPr>
              <w:instrText>HYPERLINK  \l "Med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B81A06" w:rsidRPr="00D731C6" w:rsidRDefault="00B81A06" w:rsidP="00B81A06">
            <w:pPr>
              <w:rPr>
                <w:rFonts w:cstheme="minorHAnsi"/>
              </w:rPr>
            </w:pPr>
            <w:r>
              <w:rPr>
                <w:rFonts w:cstheme="minorHAnsi"/>
              </w:rPr>
              <w:t>Training to reduce occupational exposure to anesthetic gases, as appropriate.</w:t>
            </w:r>
          </w:p>
        </w:tc>
        <w:tc>
          <w:tcPr>
            <w:tcW w:w="585" w:type="dxa"/>
            <w:shd w:val="clear" w:color="auto" w:fill="D9E2F3" w:themeFill="accent1" w:themeFillTint="33"/>
            <w:vAlign w:val="center"/>
          </w:tcPr>
          <w:p w14:paraId="730DAA86" w14:textId="2FA32FB0" w:rsidR="00B81A06" w:rsidRPr="00DE346E" w:rsidRDefault="00000000" w:rsidP="00DB7339">
            <w:pPr>
              <w:ind w:left="-109"/>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3C7BE" w14:textId="50BECE69" w:rsidR="00B81A06" w:rsidRPr="00DE346E" w:rsidRDefault="00000000" w:rsidP="00DB7339">
            <w:pPr>
              <w:ind w:left="-109"/>
              <w:rPr>
                <w:rFonts w:cstheme="minorHAnsi"/>
                <w:b/>
                <w:bCs/>
                <w:u w:val="single"/>
              </w:rPr>
            </w:pPr>
            <w:sdt>
              <w:sdtPr>
                <w:rPr>
                  <w:rFonts w:cstheme="minorHAnsi"/>
                  <w:sz w:val="20"/>
                  <w:szCs w:val="20"/>
                </w:rPr>
                <w:id w:val="187658279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8712343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944404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F22C7F9" w14:textId="6027964F" w:rsidR="00B81A06" w:rsidRPr="00DE346E" w:rsidRDefault="00000000" w:rsidP="00DB7339">
            <w:pPr>
              <w:ind w:left="-109"/>
              <w:rPr>
                <w:rFonts w:cstheme="minorHAnsi"/>
                <w:b/>
                <w:bCs/>
                <w:u w:val="single"/>
              </w:rPr>
            </w:pPr>
            <w:sdt>
              <w:sdtPr>
                <w:rPr>
                  <w:rFonts w:cstheme="minorHAnsi"/>
                  <w:sz w:val="20"/>
                  <w:szCs w:val="20"/>
                </w:rPr>
                <w:id w:val="140996639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8268478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4640661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45E705B" w14:textId="069134AF" w:rsidR="00B81A06" w:rsidRPr="00DE346E" w:rsidRDefault="00000000" w:rsidP="00DB7339">
            <w:pPr>
              <w:ind w:left="-109"/>
              <w:rPr>
                <w:rFonts w:cstheme="minorHAnsi"/>
                <w:b/>
                <w:bCs/>
                <w:u w:val="single"/>
              </w:rPr>
            </w:pPr>
            <w:sdt>
              <w:sdtPr>
                <w:rPr>
                  <w:rFonts w:cstheme="minorHAnsi"/>
                  <w:sz w:val="20"/>
                  <w:szCs w:val="20"/>
                </w:rPr>
                <w:id w:val="881031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0113793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208565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608FED2" w14:textId="2329DB67" w:rsidR="00B81A06" w:rsidRPr="00DE346E" w:rsidRDefault="00000000" w:rsidP="00DB7339">
            <w:pPr>
              <w:ind w:left="-109"/>
              <w:rPr>
                <w:rFonts w:cstheme="minorHAnsi"/>
                <w:b/>
                <w:bCs/>
                <w:u w:val="single"/>
              </w:rPr>
            </w:pPr>
            <w:sdt>
              <w:sdtPr>
                <w:rPr>
                  <w:rFonts w:cstheme="minorHAnsi"/>
                  <w:sz w:val="20"/>
                  <w:szCs w:val="20"/>
                </w:rPr>
                <w:id w:val="-75297393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220306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8539901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22474C4" w14:textId="4E0D0DBE" w:rsidR="00B81A06" w:rsidRPr="00DE346E" w:rsidRDefault="00000000" w:rsidP="00DB7339">
            <w:pPr>
              <w:ind w:left="-109"/>
              <w:rPr>
                <w:rFonts w:cstheme="minorHAnsi"/>
                <w:b/>
                <w:bCs/>
                <w:u w:val="single"/>
              </w:rPr>
            </w:pPr>
            <w:sdt>
              <w:sdtPr>
                <w:rPr>
                  <w:rFonts w:cstheme="minorHAnsi"/>
                  <w:sz w:val="20"/>
                  <w:szCs w:val="20"/>
                </w:rPr>
                <w:id w:val="47071522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94285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165804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A038B3" w14:textId="173A61C5" w:rsidR="00B81A06" w:rsidRPr="00DE346E" w:rsidRDefault="00000000" w:rsidP="00DB7339">
            <w:pPr>
              <w:ind w:left="-109"/>
              <w:rPr>
                <w:rFonts w:cstheme="minorHAnsi"/>
                <w:b/>
                <w:bCs/>
                <w:u w:val="single"/>
              </w:rPr>
            </w:pPr>
            <w:sdt>
              <w:sdtPr>
                <w:rPr>
                  <w:rFonts w:cstheme="minorHAnsi"/>
                  <w:sz w:val="20"/>
                  <w:szCs w:val="20"/>
                </w:rPr>
                <w:id w:val="187427110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0848293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333780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CAC1F63" w14:textId="6720498D" w:rsidR="00B81A06" w:rsidRPr="00DE346E" w:rsidRDefault="00000000" w:rsidP="00DB7339">
            <w:pPr>
              <w:ind w:left="-109"/>
              <w:rPr>
                <w:rFonts w:cstheme="minorHAnsi"/>
                <w:b/>
                <w:bCs/>
                <w:u w:val="single"/>
              </w:rPr>
            </w:pPr>
            <w:sdt>
              <w:sdtPr>
                <w:rPr>
                  <w:rFonts w:cstheme="minorHAnsi"/>
                  <w:sz w:val="20"/>
                  <w:szCs w:val="20"/>
                </w:rPr>
                <w:id w:val="-4413901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6718533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3690915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23D1C9C" w14:textId="25D16BA8" w:rsidR="00B81A06" w:rsidRPr="00DE346E" w:rsidRDefault="00000000" w:rsidP="00DB7339">
            <w:pPr>
              <w:ind w:left="-109"/>
              <w:rPr>
                <w:rFonts w:cstheme="minorHAnsi"/>
                <w:b/>
                <w:bCs/>
                <w:u w:val="single"/>
              </w:rPr>
            </w:pPr>
            <w:sdt>
              <w:sdtPr>
                <w:rPr>
                  <w:rFonts w:cstheme="minorHAnsi"/>
                  <w:sz w:val="20"/>
                  <w:szCs w:val="20"/>
                </w:rPr>
                <w:id w:val="-173909121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7961792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379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D7F926C" w14:textId="364ED16F" w:rsidR="00B81A06" w:rsidRPr="00DE346E" w:rsidRDefault="00000000" w:rsidP="00DB7339">
            <w:pPr>
              <w:ind w:left="-109"/>
              <w:rPr>
                <w:rFonts w:cstheme="minorHAnsi"/>
                <w:b/>
                <w:bCs/>
                <w:u w:val="single"/>
              </w:rPr>
            </w:pPr>
            <w:sdt>
              <w:sdtPr>
                <w:rPr>
                  <w:rFonts w:cstheme="minorHAnsi"/>
                  <w:sz w:val="20"/>
                  <w:szCs w:val="20"/>
                </w:rPr>
                <w:id w:val="211809722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0415483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985624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220F58E" w14:textId="0100053C" w:rsidR="00B81A06" w:rsidRPr="00DE346E" w:rsidRDefault="00000000" w:rsidP="00DB7339">
            <w:pPr>
              <w:ind w:left="-109"/>
              <w:rPr>
                <w:rFonts w:cstheme="minorHAnsi"/>
                <w:b/>
                <w:bCs/>
                <w:u w:val="single"/>
              </w:rPr>
            </w:pPr>
            <w:sdt>
              <w:sdtPr>
                <w:rPr>
                  <w:rFonts w:cstheme="minorHAnsi"/>
                  <w:sz w:val="20"/>
                  <w:szCs w:val="20"/>
                </w:rPr>
                <w:id w:val="8412799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326669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374883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5790488" w14:textId="4ACDA933" w:rsidR="00B81A06" w:rsidRPr="00DE346E" w:rsidRDefault="00000000" w:rsidP="00DB7339">
            <w:pPr>
              <w:ind w:left="-109"/>
              <w:rPr>
                <w:rFonts w:cstheme="minorHAnsi"/>
                <w:b/>
                <w:bCs/>
                <w:u w:val="single"/>
              </w:rPr>
            </w:pPr>
            <w:sdt>
              <w:sdtPr>
                <w:rPr>
                  <w:rFonts w:cstheme="minorHAnsi"/>
                  <w:sz w:val="20"/>
                  <w:szCs w:val="20"/>
                </w:rPr>
                <w:id w:val="16738310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3011629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3344673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EAF94DE" w14:textId="23D84CEE" w:rsidR="00B81A06" w:rsidRPr="00DE346E" w:rsidRDefault="00000000" w:rsidP="00DB7339">
            <w:pPr>
              <w:ind w:left="-109"/>
              <w:rPr>
                <w:rFonts w:cstheme="minorHAnsi"/>
                <w:b/>
                <w:bCs/>
                <w:u w:val="single"/>
              </w:rPr>
            </w:pPr>
            <w:sdt>
              <w:sdtPr>
                <w:rPr>
                  <w:rFonts w:cstheme="minorHAnsi"/>
                  <w:sz w:val="20"/>
                  <w:szCs w:val="20"/>
                </w:rPr>
                <w:id w:val="132562665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3777231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2264510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0EF0316" w14:textId="4D5E8B39" w:rsidR="00B81A06" w:rsidRPr="00DE346E" w:rsidRDefault="00000000" w:rsidP="00DB7339">
            <w:pPr>
              <w:ind w:left="-109"/>
              <w:rPr>
                <w:rFonts w:cstheme="minorHAnsi"/>
                <w:b/>
                <w:bCs/>
                <w:u w:val="single"/>
              </w:rPr>
            </w:pPr>
            <w:sdt>
              <w:sdtPr>
                <w:rPr>
                  <w:rFonts w:cstheme="minorHAnsi"/>
                  <w:sz w:val="20"/>
                  <w:szCs w:val="20"/>
                </w:rPr>
                <w:id w:val="174390213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975553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851617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C560ED3" w14:textId="73375845" w:rsidR="00B81A06" w:rsidRPr="00DE346E" w:rsidRDefault="00000000" w:rsidP="00DB7339">
            <w:pPr>
              <w:ind w:left="-109"/>
              <w:rPr>
                <w:rFonts w:cstheme="minorHAnsi"/>
                <w:b/>
                <w:bCs/>
                <w:u w:val="single"/>
              </w:rPr>
            </w:pPr>
            <w:sdt>
              <w:sdtPr>
                <w:rPr>
                  <w:rFonts w:cstheme="minorHAnsi"/>
                  <w:sz w:val="20"/>
                  <w:szCs w:val="20"/>
                </w:rPr>
                <w:id w:val="-108876766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084586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620573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C839875" w14:textId="5B85CD85" w:rsidR="00B81A06" w:rsidRPr="00DE346E" w:rsidRDefault="00000000" w:rsidP="00DB7339">
            <w:pPr>
              <w:ind w:left="-109"/>
              <w:rPr>
                <w:rFonts w:cstheme="minorHAnsi"/>
                <w:b/>
                <w:bCs/>
                <w:u w:val="single"/>
              </w:rPr>
            </w:pPr>
            <w:sdt>
              <w:sdtPr>
                <w:rPr>
                  <w:rFonts w:cstheme="minorHAnsi"/>
                  <w:sz w:val="20"/>
                  <w:szCs w:val="20"/>
                </w:rPr>
                <w:id w:val="-97853196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0889431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012871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F7C983E" w14:textId="652419FB" w:rsidR="00B81A06" w:rsidRPr="00DE346E" w:rsidRDefault="00000000" w:rsidP="00DB7339">
            <w:pPr>
              <w:ind w:left="-109"/>
              <w:rPr>
                <w:rFonts w:cstheme="minorHAnsi"/>
                <w:b/>
                <w:bCs/>
                <w:u w:val="single"/>
              </w:rPr>
            </w:pPr>
            <w:sdt>
              <w:sdtPr>
                <w:rPr>
                  <w:rFonts w:cstheme="minorHAnsi"/>
                  <w:sz w:val="20"/>
                  <w:szCs w:val="20"/>
                </w:rPr>
                <w:id w:val="-6284682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4500131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91143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9E97744" w14:textId="7486A210" w:rsidR="00B81A06" w:rsidRPr="00DE346E" w:rsidRDefault="00000000" w:rsidP="00DB7339">
            <w:pPr>
              <w:ind w:left="-109"/>
              <w:rPr>
                <w:rFonts w:cstheme="minorHAnsi"/>
                <w:b/>
                <w:bCs/>
                <w:u w:val="single"/>
              </w:rPr>
            </w:pPr>
            <w:sdt>
              <w:sdtPr>
                <w:rPr>
                  <w:rFonts w:cstheme="minorHAnsi"/>
                  <w:sz w:val="20"/>
                  <w:szCs w:val="20"/>
                </w:rPr>
                <w:id w:val="182933040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344781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398278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911F2E" w14:textId="5C555D3C" w:rsidR="00B81A06" w:rsidRPr="00DE346E" w:rsidRDefault="00000000" w:rsidP="00DB7339">
            <w:pPr>
              <w:ind w:left="-109"/>
              <w:rPr>
                <w:rFonts w:cstheme="minorHAnsi"/>
                <w:b/>
                <w:bCs/>
                <w:u w:val="single"/>
              </w:rPr>
            </w:pPr>
            <w:sdt>
              <w:sdtPr>
                <w:rPr>
                  <w:rFonts w:cstheme="minorHAnsi"/>
                  <w:sz w:val="20"/>
                  <w:szCs w:val="20"/>
                </w:rPr>
                <w:id w:val="-2580635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4896432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794848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665F962" w14:textId="5B9A7ADC" w:rsidR="00B81A06" w:rsidRPr="00DE346E" w:rsidRDefault="00000000" w:rsidP="00DB7339">
            <w:pPr>
              <w:ind w:left="-109"/>
              <w:rPr>
                <w:rFonts w:cstheme="minorHAnsi"/>
                <w:b/>
                <w:bCs/>
                <w:u w:val="single"/>
              </w:rPr>
            </w:pPr>
            <w:sdt>
              <w:sdtPr>
                <w:rPr>
                  <w:rFonts w:cstheme="minorHAnsi"/>
                  <w:sz w:val="20"/>
                  <w:szCs w:val="20"/>
                </w:rPr>
                <w:id w:val="87242959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3572855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1982736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765574678"/>
            <w:placeholder>
              <w:docPart w:val="6158E7FA445B4CA19501E2591E1BB8A8"/>
            </w:placeholder>
            <w:showingPlcHdr/>
          </w:sdtPr>
          <w:sdtContent>
            <w:tc>
              <w:tcPr>
                <w:tcW w:w="1158" w:type="dxa"/>
                <w:shd w:val="clear" w:color="auto" w:fill="D9E2F3" w:themeFill="accent1" w:themeFillTint="33"/>
                <w:vAlign w:val="center"/>
              </w:tcPr>
              <w:p w14:paraId="211CFDFE" w14:textId="77777777" w:rsidR="00B81A06" w:rsidRPr="00DE346E" w:rsidRDefault="00B81A06" w:rsidP="00B81A06">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E3605B74457743ABB3E987685E5F917D"/>
            </w:placeholder>
            <w:showingPlcHdr/>
          </w:sdtPr>
          <w:sdtContent>
            <w:tc>
              <w:tcPr>
                <w:tcW w:w="1198" w:type="dxa"/>
                <w:shd w:val="clear" w:color="auto" w:fill="D9E2F3" w:themeFill="accent1" w:themeFillTint="33"/>
                <w:vAlign w:val="center"/>
              </w:tcPr>
              <w:p w14:paraId="7048C77F" w14:textId="77777777" w:rsidR="00B81A06" w:rsidRPr="00DE346E" w:rsidRDefault="00B81A06" w:rsidP="00B81A06">
                <w:pPr>
                  <w:jc w:val="center"/>
                  <w:rPr>
                    <w:rFonts w:cstheme="minorHAnsi"/>
                    <w:b/>
                    <w:bCs/>
                    <w:u w:val="single"/>
                  </w:rPr>
                </w:pPr>
                <w:r>
                  <w:rPr>
                    <w:rStyle w:val="PlaceholderText"/>
                  </w:rPr>
                  <w:t>Total Reviewed</w:t>
                </w:r>
              </w:p>
            </w:tc>
          </w:sdtContent>
        </w:sdt>
      </w:tr>
      <w:tr w:rsidR="00217E7D" w14:paraId="4A3D539C" w14:textId="77777777" w:rsidTr="009643E7">
        <w:trPr>
          <w:cantSplit/>
          <w:jc w:val="center"/>
        </w:trPr>
        <w:tc>
          <w:tcPr>
            <w:tcW w:w="19450" w:type="dxa"/>
            <w:gridSpan w:val="23"/>
            <w:shd w:val="clear" w:color="auto" w:fill="D9E2F3" w:themeFill="accent1" w:themeFillTint="33"/>
            <w:vAlign w:val="center"/>
          </w:tcPr>
          <w:p w14:paraId="11DF9AAB" w14:textId="381D4349" w:rsidR="00217E7D" w:rsidRPr="00D731C6" w:rsidRDefault="009A78FD" w:rsidP="00DB7339">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Content>
                <w:r w:rsidR="00217E7D">
                  <w:rPr>
                    <w:rStyle w:val="PlaceholderText"/>
                  </w:rPr>
                  <w:t>Enter comments for any deficiencies noted and/or any records where this standard may not be applicable.</w:t>
                </w:r>
              </w:sdtContent>
            </w:sdt>
          </w:p>
        </w:tc>
      </w:tr>
      <w:tr w:rsidR="001E11A7" w14:paraId="4698B243" w14:textId="77777777" w:rsidTr="009643E7">
        <w:trPr>
          <w:cantSplit/>
          <w:jc w:val="center"/>
        </w:trPr>
        <w:tc>
          <w:tcPr>
            <w:tcW w:w="5394" w:type="dxa"/>
          </w:tcPr>
          <w:p w14:paraId="610FD183" w14:textId="77777777" w:rsidR="001E11A7" w:rsidRPr="00143257" w:rsidRDefault="001E11A7" w:rsidP="001E11A7">
            <w:pPr>
              <w:rPr>
                <w:rFonts w:cstheme="minorHAnsi"/>
                <w:b/>
                <w:bCs/>
                <w:sz w:val="12"/>
                <w:szCs w:val="12"/>
              </w:rPr>
            </w:pPr>
          </w:p>
          <w:p w14:paraId="2830167F" w14:textId="2EAE8B74" w:rsidR="001E11A7" w:rsidRPr="0009633B" w:rsidRDefault="00371361" w:rsidP="001E11A7">
            <w:pPr>
              <w:rPr>
                <w:rFonts w:cstheme="minorHAnsi"/>
                <w:b/>
                <w:bCs/>
              </w:rPr>
            </w:pPr>
            <w:r w:rsidRPr="00927203">
              <w:rPr>
                <w:b/>
                <w:bCs/>
              </w:rPr>
              <w:t>6-G-3, 6-G-4,</w:t>
            </w:r>
            <w:r>
              <w:t xml:space="preserve"> </w:t>
            </w:r>
            <w:hyperlink w:anchor="Med6G5" w:history="1">
              <w:r w:rsidR="001E11A7" w:rsidRPr="006C4AA2">
                <w:rPr>
                  <w:rStyle w:val="Hyperlink"/>
                  <w:rFonts w:cstheme="minorHAnsi"/>
                  <w:b/>
                  <w:bCs/>
                </w:rPr>
                <w:t>6-G-5</w:t>
              </w:r>
              <w:r w:rsidR="001E11A7" w:rsidRPr="006C4AA2">
                <w:rPr>
                  <w:rStyle w:val="Hyperlink"/>
                </w:rPr>
                <w:t xml:space="preserve">  </w:t>
              </w:r>
            </w:hyperlink>
            <w:r w:rsidR="001E11A7">
              <w:t xml:space="preserve"> </w:t>
            </w:r>
            <w:r w:rsidR="001E11A7" w:rsidRPr="00CC680C">
              <w:rPr>
                <w:i/>
                <w:iCs/>
              </w:rPr>
              <w:t>C-M, C</w:t>
            </w:r>
          </w:p>
          <w:p w14:paraId="1E67A1A5" w14:textId="57DBD675" w:rsidR="001E11A7" w:rsidRPr="00D731C6" w:rsidRDefault="001E11A7" w:rsidP="001E11A7">
            <w:pPr>
              <w:rPr>
                <w:rFonts w:cstheme="minorHAnsi"/>
              </w:rPr>
            </w:pPr>
            <w:r>
              <w:rPr>
                <w:rFonts w:cstheme="minorHAnsi"/>
              </w:rPr>
              <w:t>Annual MH drill.</w:t>
            </w:r>
          </w:p>
        </w:tc>
        <w:tc>
          <w:tcPr>
            <w:tcW w:w="585" w:type="dxa"/>
            <w:shd w:val="clear" w:color="auto" w:fill="auto"/>
            <w:vAlign w:val="center"/>
          </w:tcPr>
          <w:p w14:paraId="08B1094B" w14:textId="7642EB83" w:rsidR="001E11A7" w:rsidRPr="00DE346E" w:rsidRDefault="00000000" w:rsidP="00DB7339">
            <w:pPr>
              <w:ind w:left="-109"/>
              <w:rPr>
                <w:rFonts w:cstheme="minorHAnsi"/>
                <w:b/>
                <w:bCs/>
                <w:u w:val="single"/>
              </w:rPr>
            </w:pPr>
            <w:sdt>
              <w:sdtPr>
                <w:rPr>
                  <w:rFonts w:cstheme="minorHAnsi"/>
                  <w:sz w:val="20"/>
                  <w:szCs w:val="20"/>
                </w:rPr>
                <w:id w:val="5154252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7543887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BE2744" w14:textId="08DC217A" w:rsidR="001E11A7" w:rsidRPr="00DE346E" w:rsidRDefault="00000000" w:rsidP="00DB7339">
            <w:pPr>
              <w:ind w:left="-109"/>
              <w:rPr>
                <w:rFonts w:cstheme="minorHAnsi"/>
                <w:b/>
                <w:bCs/>
                <w:u w:val="single"/>
              </w:rPr>
            </w:pPr>
            <w:sdt>
              <w:sdtPr>
                <w:rPr>
                  <w:rFonts w:cstheme="minorHAnsi"/>
                  <w:sz w:val="20"/>
                  <w:szCs w:val="20"/>
                </w:rPr>
                <w:id w:val="-91762799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84677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F504D7" w14:textId="6E17A782" w:rsidR="001E11A7" w:rsidRPr="00DE346E" w:rsidRDefault="00000000" w:rsidP="00DB7339">
            <w:pPr>
              <w:ind w:left="-109"/>
              <w:rPr>
                <w:rFonts w:cstheme="minorHAnsi"/>
                <w:b/>
                <w:bCs/>
                <w:u w:val="single"/>
              </w:rPr>
            </w:pPr>
            <w:sdt>
              <w:sdtPr>
                <w:rPr>
                  <w:rFonts w:cstheme="minorHAnsi"/>
                  <w:sz w:val="20"/>
                  <w:szCs w:val="20"/>
                </w:rPr>
                <w:id w:val="125454374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68939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C77B3B" w14:textId="136EC066" w:rsidR="001E11A7" w:rsidRPr="00DE346E" w:rsidRDefault="00000000" w:rsidP="00DB7339">
            <w:pPr>
              <w:ind w:left="-109"/>
              <w:rPr>
                <w:rFonts w:cstheme="minorHAnsi"/>
                <w:b/>
                <w:bCs/>
                <w:u w:val="single"/>
              </w:rPr>
            </w:pPr>
            <w:sdt>
              <w:sdtPr>
                <w:rPr>
                  <w:rFonts w:cstheme="minorHAnsi"/>
                  <w:sz w:val="20"/>
                  <w:szCs w:val="20"/>
                </w:rPr>
                <w:id w:val="-19554758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46572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CF5915" w14:textId="798278C6" w:rsidR="001E11A7" w:rsidRPr="00DE346E" w:rsidRDefault="00000000" w:rsidP="00DB7339">
            <w:pPr>
              <w:ind w:left="-109"/>
              <w:rPr>
                <w:rFonts w:cstheme="minorHAnsi"/>
                <w:b/>
                <w:bCs/>
                <w:u w:val="single"/>
              </w:rPr>
            </w:pPr>
            <w:sdt>
              <w:sdtPr>
                <w:rPr>
                  <w:rFonts w:cstheme="minorHAnsi"/>
                  <w:sz w:val="20"/>
                  <w:szCs w:val="20"/>
                </w:rPr>
                <w:id w:val="-9816946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5308855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9993B84" w14:textId="562EC696" w:rsidR="001E11A7" w:rsidRPr="00DE346E" w:rsidRDefault="00000000" w:rsidP="00DB7339">
            <w:pPr>
              <w:ind w:left="-109"/>
              <w:rPr>
                <w:rFonts w:cstheme="minorHAnsi"/>
                <w:b/>
                <w:bCs/>
                <w:u w:val="single"/>
              </w:rPr>
            </w:pPr>
            <w:sdt>
              <w:sdtPr>
                <w:rPr>
                  <w:rFonts w:cstheme="minorHAnsi"/>
                  <w:sz w:val="20"/>
                  <w:szCs w:val="20"/>
                </w:rPr>
                <w:id w:val="57379173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51752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68D1C54" w14:textId="491FE942" w:rsidR="001E11A7" w:rsidRPr="00DE346E" w:rsidRDefault="00000000" w:rsidP="00DB7339">
            <w:pPr>
              <w:ind w:left="-109"/>
              <w:rPr>
                <w:rFonts w:cstheme="minorHAnsi"/>
                <w:b/>
                <w:bCs/>
                <w:u w:val="single"/>
              </w:rPr>
            </w:pPr>
            <w:sdt>
              <w:sdtPr>
                <w:rPr>
                  <w:rFonts w:cstheme="minorHAnsi"/>
                  <w:sz w:val="20"/>
                  <w:szCs w:val="20"/>
                </w:rPr>
                <w:id w:val="12133075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0611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E84B980" w14:textId="216FF1DC" w:rsidR="001E11A7" w:rsidRPr="00DE346E" w:rsidRDefault="00000000" w:rsidP="00DB7339">
            <w:pPr>
              <w:ind w:left="-109"/>
              <w:rPr>
                <w:rFonts w:cstheme="minorHAnsi"/>
                <w:b/>
                <w:bCs/>
                <w:u w:val="single"/>
              </w:rPr>
            </w:pPr>
            <w:sdt>
              <w:sdtPr>
                <w:rPr>
                  <w:rFonts w:cstheme="minorHAnsi"/>
                  <w:sz w:val="20"/>
                  <w:szCs w:val="20"/>
                </w:rPr>
                <w:id w:val="12060565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521194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CD4E6C" w14:textId="31A27766" w:rsidR="001E11A7" w:rsidRPr="00DE346E" w:rsidRDefault="00000000" w:rsidP="00DB7339">
            <w:pPr>
              <w:ind w:left="-109"/>
              <w:rPr>
                <w:rFonts w:cstheme="minorHAnsi"/>
                <w:b/>
                <w:bCs/>
                <w:u w:val="single"/>
              </w:rPr>
            </w:pPr>
            <w:sdt>
              <w:sdtPr>
                <w:rPr>
                  <w:rFonts w:cstheme="minorHAnsi"/>
                  <w:sz w:val="20"/>
                  <w:szCs w:val="20"/>
                </w:rPr>
                <w:id w:val="-2895906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6971921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34666CA" w14:textId="7F0B2C1E" w:rsidR="001E11A7" w:rsidRPr="00DE346E" w:rsidRDefault="00000000" w:rsidP="00DB7339">
            <w:pPr>
              <w:ind w:left="-109"/>
              <w:rPr>
                <w:rFonts w:cstheme="minorHAnsi"/>
                <w:b/>
                <w:bCs/>
                <w:u w:val="single"/>
              </w:rPr>
            </w:pPr>
            <w:sdt>
              <w:sdtPr>
                <w:rPr>
                  <w:rFonts w:cstheme="minorHAnsi"/>
                  <w:sz w:val="20"/>
                  <w:szCs w:val="20"/>
                </w:rPr>
                <w:id w:val="-15927733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694642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EE24042" w14:textId="33031E23" w:rsidR="001E11A7" w:rsidRPr="00DE346E" w:rsidRDefault="00000000" w:rsidP="00DB7339">
            <w:pPr>
              <w:ind w:left="-109"/>
              <w:rPr>
                <w:rFonts w:cstheme="minorHAnsi"/>
                <w:b/>
                <w:bCs/>
                <w:u w:val="single"/>
              </w:rPr>
            </w:pPr>
            <w:sdt>
              <w:sdtPr>
                <w:rPr>
                  <w:rFonts w:cstheme="minorHAnsi"/>
                  <w:sz w:val="20"/>
                  <w:szCs w:val="20"/>
                </w:rPr>
                <w:id w:val="-112539435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337420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C7D487" w14:textId="09DAF87E" w:rsidR="001E11A7" w:rsidRPr="00DE346E" w:rsidRDefault="00000000" w:rsidP="00DB7339">
            <w:pPr>
              <w:ind w:left="-109"/>
              <w:rPr>
                <w:rFonts w:cstheme="minorHAnsi"/>
                <w:b/>
                <w:bCs/>
                <w:u w:val="single"/>
              </w:rPr>
            </w:pPr>
            <w:sdt>
              <w:sdtPr>
                <w:rPr>
                  <w:rFonts w:cstheme="minorHAnsi"/>
                  <w:sz w:val="20"/>
                  <w:szCs w:val="20"/>
                </w:rPr>
                <w:id w:val="-12596650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273308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53133DB" w14:textId="1E42CE0E" w:rsidR="001E11A7" w:rsidRPr="00DE346E" w:rsidRDefault="00000000" w:rsidP="00DB7339">
            <w:pPr>
              <w:ind w:left="-109"/>
              <w:rPr>
                <w:rFonts w:cstheme="minorHAnsi"/>
                <w:b/>
                <w:bCs/>
                <w:u w:val="single"/>
              </w:rPr>
            </w:pPr>
            <w:sdt>
              <w:sdtPr>
                <w:rPr>
                  <w:rFonts w:cstheme="minorHAnsi"/>
                  <w:sz w:val="20"/>
                  <w:szCs w:val="20"/>
                </w:rPr>
                <w:id w:val="6096338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11313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9F3937" w14:textId="10422A9C" w:rsidR="001E11A7" w:rsidRPr="00DE346E" w:rsidRDefault="00000000" w:rsidP="00DB7339">
            <w:pPr>
              <w:ind w:left="-109"/>
              <w:rPr>
                <w:rFonts w:cstheme="minorHAnsi"/>
                <w:b/>
                <w:bCs/>
                <w:u w:val="single"/>
              </w:rPr>
            </w:pPr>
            <w:sdt>
              <w:sdtPr>
                <w:rPr>
                  <w:rFonts w:cstheme="minorHAnsi"/>
                  <w:sz w:val="20"/>
                  <w:szCs w:val="20"/>
                </w:rPr>
                <w:id w:val="-6545309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065308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62D8F6" w14:textId="44169ADF" w:rsidR="001E11A7" w:rsidRPr="00DE346E" w:rsidRDefault="00000000" w:rsidP="00DB7339">
            <w:pPr>
              <w:ind w:left="-109"/>
              <w:rPr>
                <w:rFonts w:cstheme="minorHAnsi"/>
                <w:b/>
                <w:bCs/>
                <w:u w:val="single"/>
              </w:rPr>
            </w:pPr>
            <w:sdt>
              <w:sdtPr>
                <w:rPr>
                  <w:rFonts w:cstheme="minorHAnsi"/>
                  <w:sz w:val="20"/>
                  <w:szCs w:val="20"/>
                </w:rPr>
                <w:id w:val="-19186203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853733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2A1103" w14:textId="1E8E9263" w:rsidR="001E11A7" w:rsidRPr="00DE346E" w:rsidRDefault="00000000" w:rsidP="00DB7339">
            <w:pPr>
              <w:ind w:left="-109"/>
              <w:rPr>
                <w:rFonts w:cstheme="minorHAnsi"/>
                <w:b/>
                <w:bCs/>
                <w:u w:val="single"/>
              </w:rPr>
            </w:pPr>
            <w:sdt>
              <w:sdtPr>
                <w:rPr>
                  <w:rFonts w:cstheme="minorHAnsi"/>
                  <w:sz w:val="20"/>
                  <w:szCs w:val="20"/>
                </w:rPr>
                <w:id w:val="-9888549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755167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DDB6A0A" w14:textId="4DC9D5B4" w:rsidR="001E11A7" w:rsidRPr="00DE346E" w:rsidRDefault="00000000" w:rsidP="00DB7339">
            <w:pPr>
              <w:ind w:left="-109"/>
              <w:rPr>
                <w:rFonts w:cstheme="minorHAnsi"/>
                <w:b/>
                <w:bCs/>
                <w:u w:val="single"/>
              </w:rPr>
            </w:pPr>
            <w:sdt>
              <w:sdtPr>
                <w:rPr>
                  <w:rFonts w:cstheme="minorHAnsi"/>
                  <w:sz w:val="20"/>
                  <w:szCs w:val="20"/>
                </w:rPr>
                <w:id w:val="198958605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3613003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5800C8C" w14:textId="68B4B290" w:rsidR="001E11A7" w:rsidRPr="00DE346E" w:rsidRDefault="00000000" w:rsidP="00DB7339">
            <w:pPr>
              <w:ind w:left="-109"/>
              <w:rPr>
                <w:rFonts w:cstheme="minorHAnsi"/>
                <w:b/>
                <w:bCs/>
                <w:u w:val="single"/>
              </w:rPr>
            </w:pPr>
            <w:sdt>
              <w:sdtPr>
                <w:rPr>
                  <w:rFonts w:cstheme="minorHAnsi"/>
                  <w:sz w:val="20"/>
                  <w:szCs w:val="20"/>
                </w:rPr>
                <w:id w:val="-10428239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453536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6E4E11" w14:textId="13F3CCD0" w:rsidR="001E11A7" w:rsidRPr="00DE346E" w:rsidRDefault="00000000" w:rsidP="00DB7339">
            <w:pPr>
              <w:ind w:left="-109"/>
              <w:rPr>
                <w:rFonts w:cstheme="minorHAnsi"/>
                <w:b/>
                <w:bCs/>
                <w:u w:val="single"/>
              </w:rPr>
            </w:pPr>
            <w:sdt>
              <w:sdtPr>
                <w:rPr>
                  <w:rFonts w:cstheme="minorHAnsi"/>
                  <w:sz w:val="20"/>
                  <w:szCs w:val="20"/>
                </w:rPr>
                <w:id w:val="1147186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5042966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E201" w14:textId="7A948710" w:rsidR="001E11A7" w:rsidRPr="00DE346E" w:rsidRDefault="00000000" w:rsidP="00DB7339">
            <w:pPr>
              <w:ind w:left="-109"/>
              <w:rPr>
                <w:rFonts w:cstheme="minorHAnsi"/>
                <w:b/>
                <w:bCs/>
                <w:u w:val="single"/>
              </w:rPr>
            </w:pPr>
            <w:sdt>
              <w:sdtPr>
                <w:rPr>
                  <w:rFonts w:cstheme="minorHAnsi"/>
                  <w:sz w:val="20"/>
                  <w:szCs w:val="20"/>
                </w:rPr>
                <w:id w:val="-134370307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43747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8836254"/>
            <w:placeholder>
              <w:docPart w:val="0865FD16D31E49699E1149DED77F6287"/>
            </w:placeholder>
            <w:showingPlcHdr/>
          </w:sdtPr>
          <w:sdtContent>
            <w:tc>
              <w:tcPr>
                <w:tcW w:w="1158" w:type="dxa"/>
                <w:vAlign w:val="center"/>
              </w:tcPr>
              <w:p w14:paraId="12AC15B6" w14:textId="77777777" w:rsidR="001E11A7" w:rsidRPr="008D5561" w:rsidRDefault="001E11A7" w:rsidP="001E11A7">
                <w:pPr>
                  <w:rPr>
                    <w:rFonts w:cstheme="minorHAnsi"/>
                    <w:b/>
                    <w:bCs/>
                  </w:rPr>
                </w:pPr>
                <w:r w:rsidRPr="008D5561">
                  <w:rPr>
                    <w:rStyle w:val="PlaceholderText"/>
                  </w:rPr>
                  <w:t># Deficient</w:t>
                </w:r>
              </w:p>
            </w:tc>
          </w:sdtContent>
        </w:sdt>
        <w:sdt>
          <w:sdtPr>
            <w:rPr>
              <w:rFonts w:cstheme="minorHAnsi"/>
              <w:b/>
              <w:bCs/>
            </w:rPr>
            <w:id w:val="1625581332"/>
            <w:placeholder>
              <w:docPart w:val="CEDDCA9686CA43A29A6E63D92B44EC40"/>
            </w:placeholder>
            <w:showingPlcHdr/>
          </w:sdtPr>
          <w:sdtContent>
            <w:tc>
              <w:tcPr>
                <w:tcW w:w="1198" w:type="dxa"/>
                <w:vAlign w:val="center"/>
              </w:tcPr>
              <w:p w14:paraId="6EC99652" w14:textId="77777777" w:rsidR="001E11A7" w:rsidRPr="008D5561" w:rsidRDefault="001E11A7" w:rsidP="001E11A7">
                <w:pPr>
                  <w:jc w:val="center"/>
                  <w:rPr>
                    <w:rFonts w:cstheme="minorHAnsi"/>
                    <w:b/>
                    <w:bCs/>
                  </w:rPr>
                </w:pPr>
                <w:r w:rsidRPr="008D5561">
                  <w:rPr>
                    <w:rStyle w:val="PlaceholderText"/>
                  </w:rPr>
                  <w:t>Total Reviewed</w:t>
                </w:r>
              </w:p>
            </w:tc>
          </w:sdtContent>
        </w:sdt>
      </w:tr>
      <w:tr w:rsidR="00385AAA" w14:paraId="62D83CA3" w14:textId="77777777" w:rsidTr="009643E7">
        <w:trPr>
          <w:cantSplit/>
          <w:jc w:val="center"/>
        </w:trPr>
        <w:tc>
          <w:tcPr>
            <w:tcW w:w="19450" w:type="dxa"/>
            <w:gridSpan w:val="23"/>
            <w:shd w:val="clear" w:color="auto" w:fill="auto"/>
            <w:vAlign w:val="center"/>
          </w:tcPr>
          <w:p w14:paraId="7594A704" w14:textId="77777777" w:rsidR="00385AAA" w:rsidRPr="00D731C6" w:rsidRDefault="00000000" w:rsidP="00DB7339">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Content>
                <w:r w:rsidR="00385AAA">
                  <w:rPr>
                    <w:rStyle w:val="PlaceholderText"/>
                  </w:rPr>
                  <w:t>Enter comments for any deficiencies noted and/or any records where this standard may not be applicable.</w:t>
                </w:r>
              </w:sdtContent>
            </w:sdt>
          </w:p>
        </w:tc>
      </w:tr>
      <w:tr w:rsidR="00927203" w14:paraId="41372B9D" w14:textId="77777777" w:rsidTr="00CB74A7">
        <w:trPr>
          <w:cantSplit/>
          <w:jc w:val="center"/>
        </w:trPr>
        <w:tc>
          <w:tcPr>
            <w:tcW w:w="5394" w:type="dxa"/>
            <w:shd w:val="clear" w:color="auto" w:fill="D9E2F3" w:themeFill="accent1" w:themeFillTint="33"/>
          </w:tcPr>
          <w:p w14:paraId="38FF5867" w14:textId="77777777" w:rsidR="00927203" w:rsidRPr="00143257" w:rsidRDefault="00927203" w:rsidP="00CB74A7">
            <w:pPr>
              <w:rPr>
                <w:rFonts w:cstheme="minorHAnsi"/>
                <w:b/>
                <w:bCs/>
                <w:sz w:val="12"/>
                <w:szCs w:val="12"/>
              </w:rPr>
            </w:pPr>
          </w:p>
          <w:p w14:paraId="36EF2995" w14:textId="1E21DD35" w:rsidR="00927203" w:rsidRPr="00A34F8C" w:rsidRDefault="00000000" w:rsidP="00CB74A7">
            <w:pPr>
              <w:rPr>
                <w:rFonts w:cstheme="minorHAnsi"/>
                <w:b/>
                <w:bCs/>
              </w:rPr>
            </w:pPr>
            <w:hyperlink w:anchor="Med11B2" w:history="1">
              <w:r w:rsidR="00927203" w:rsidRPr="00C109AD">
                <w:rPr>
                  <w:rStyle w:val="Hyperlink"/>
                  <w:b/>
                  <w:bCs/>
                </w:rPr>
                <w:t>11-B-</w:t>
              </w:r>
              <w:r w:rsidR="00927203">
                <w:rPr>
                  <w:rStyle w:val="Hyperlink"/>
                  <w:b/>
                  <w:bCs/>
                </w:rPr>
                <w:t>1</w:t>
              </w:r>
              <w:r w:rsidR="00927203" w:rsidRPr="00C109AD">
                <w:rPr>
                  <w:rStyle w:val="Hyperlink"/>
                  <w:i/>
                  <w:iCs/>
                </w:rPr>
                <w:t xml:space="preserve">  </w:t>
              </w:r>
            </w:hyperlink>
            <w:r w:rsidR="00927203">
              <w:rPr>
                <w:i/>
                <w:iCs/>
              </w:rPr>
              <w:t xml:space="preserve"> </w:t>
            </w:r>
            <w:r w:rsidR="00927203" w:rsidRPr="00CC680C">
              <w:rPr>
                <w:i/>
                <w:iCs/>
              </w:rPr>
              <w:t>A, B, C-M, C</w:t>
            </w:r>
          </w:p>
          <w:p w14:paraId="101AFB85" w14:textId="630EDA6B" w:rsidR="00927203" w:rsidRPr="00D731C6" w:rsidRDefault="00927203" w:rsidP="00CB74A7">
            <w:pPr>
              <w:rPr>
                <w:rFonts w:cstheme="minorHAnsi"/>
              </w:rPr>
            </w:pPr>
            <w:r>
              <w:rPr>
                <w:rFonts w:cstheme="minorHAnsi"/>
              </w:rPr>
              <w:t xml:space="preserve">Medical Director – MD, DO, DPM, DMD, </w:t>
            </w:r>
            <w:r w:rsidR="008E3220">
              <w:rPr>
                <w:rFonts w:cstheme="minorHAnsi"/>
              </w:rPr>
              <w:t xml:space="preserve">or </w:t>
            </w:r>
            <w:r>
              <w:rPr>
                <w:rFonts w:cstheme="minorHAnsi"/>
              </w:rPr>
              <w:t>DDS</w:t>
            </w:r>
          </w:p>
        </w:tc>
        <w:tc>
          <w:tcPr>
            <w:tcW w:w="585" w:type="dxa"/>
            <w:shd w:val="clear" w:color="auto" w:fill="D9E2F3" w:themeFill="accent1" w:themeFillTint="33"/>
            <w:vAlign w:val="center"/>
          </w:tcPr>
          <w:p w14:paraId="762FCE3E" w14:textId="77777777" w:rsidR="00927203" w:rsidRPr="00DE346E" w:rsidRDefault="00000000" w:rsidP="00CB74A7">
            <w:pPr>
              <w:ind w:left="-109"/>
              <w:rPr>
                <w:rFonts w:cstheme="minorHAnsi"/>
                <w:b/>
                <w:bCs/>
                <w:u w:val="single"/>
              </w:rPr>
            </w:pPr>
            <w:sdt>
              <w:sdtPr>
                <w:rPr>
                  <w:rFonts w:cstheme="minorHAnsi"/>
                  <w:sz w:val="20"/>
                  <w:szCs w:val="20"/>
                </w:rPr>
                <w:id w:val="-1882398591"/>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516590183"/>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236173351"/>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30811D1" w14:textId="77777777" w:rsidR="00927203" w:rsidRPr="00DE346E" w:rsidRDefault="00000000" w:rsidP="00CB74A7">
            <w:pPr>
              <w:ind w:left="-109"/>
              <w:rPr>
                <w:rFonts w:cstheme="minorHAnsi"/>
                <w:b/>
                <w:bCs/>
                <w:u w:val="single"/>
              </w:rPr>
            </w:pPr>
            <w:sdt>
              <w:sdtPr>
                <w:rPr>
                  <w:rFonts w:cstheme="minorHAnsi"/>
                  <w:sz w:val="20"/>
                  <w:szCs w:val="20"/>
                </w:rPr>
                <w:id w:val="-169953870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206108545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25150969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7A04AFB" w14:textId="77777777" w:rsidR="00927203" w:rsidRPr="00DE346E" w:rsidRDefault="00000000" w:rsidP="00CB74A7">
            <w:pPr>
              <w:ind w:left="-109"/>
              <w:rPr>
                <w:rFonts w:cstheme="minorHAnsi"/>
                <w:b/>
                <w:bCs/>
                <w:u w:val="single"/>
              </w:rPr>
            </w:pPr>
            <w:sdt>
              <w:sdtPr>
                <w:rPr>
                  <w:rFonts w:cstheme="minorHAnsi"/>
                  <w:sz w:val="20"/>
                  <w:szCs w:val="20"/>
                </w:rPr>
                <w:id w:val="180442249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498313594"/>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40727141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B6940AC" w14:textId="77777777" w:rsidR="00927203" w:rsidRPr="00DE346E" w:rsidRDefault="00000000" w:rsidP="00CB74A7">
            <w:pPr>
              <w:ind w:left="-109"/>
              <w:rPr>
                <w:rFonts w:cstheme="minorHAnsi"/>
                <w:b/>
                <w:bCs/>
                <w:u w:val="single"/>
              </w:rPr>
            </w:pPr>
            <w:sdt>
              <w:sdtPr>
                <w:rPr>
                  <w:rFonts w:cstheme="minorHAnsi"/>
                  <w:sz w:val="20"/>
                  <w:szCs w:val="20"/>
                </w:rPr>
                <w:id w:val="64077067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5145213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80175803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FE2D6E1" w14:textId="77777777" w:rsidR="00927203" w:rsidRPr="00DE346E" w:rsidRDefault="00000000" w:rsidP="00CB74A7">
            <w:pPr>
              <w:ind w:left="-109"/>
              <w:rPr>
                <w:rFonts w:cstheme="minorHAnsi"/>
                <w:b/>
                <w:bCs/>
                <w:u w:val="single"/>
              </w:rPr>
            </w:pPr>
            <w:sdt>
              <w:sdtPr>
                <w:rPr>
                  <w:rFonts w:cstheme="minorHAnsi"/>
                  <w:sz w:val="20"/>
                  <w:szCs w:val="20"/>
                </w:rPr>
                <w:id w:val="119818979"/>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12951524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19296051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C5A721F" w14:textId="77777777" w:rsidR="00927203" w:rsidRPr="00DE346E" w:rsidRDefault="00000000" w:rsidP="00CB74A7">
            <w:pPr>
              <w:ind w:left="-109"/>
              <w:rPr>
                <w:rFonts w:cstheme="minorHAnsi"/>
                <w:b/>
                <w:bCs/>
                <w:u w:val="single"/>
              </w:rPr>
            </w:pPr>
            <w:sdt>
              <w:sdtPr>
                <w:rPr>
                  <w:rFonts w:cstheme="minorHAnsi"/>
                  <w:sz w:val="20"/>
                  <w:szCs w:val="20"/>
                </w:rPr>
                <w:id w:val="20615387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587593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316187303"/>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4D8D6D1" w14:textId="77777777" w:rsidR="00927203" w:rsidRPr="00DE346E" w:rsidRDefault="00000000" w:rsidP="00CB74A7">
            <w:pPr>
              <w:ind w:left="-109"/>
              <w:rPr>
                <w:rFonts w:cstheme="minorHAnsi"/>
                <w:b/>
                <w:bCs/>
                <w:u w:val="single"/>
              </w:rPr>
            </w:pPr>
            <w:sdt>
              <w:sdtPr>
                <w:rPr>
                  <w:rFonts w:cstheme="minorHAnsi"/>
                  <w:sz w:val="20"/>
                  <w:szCs w:val="20"/>
                </w:rPr>
                <w:id w:val="176564685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26974074"/>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09200468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DB5FBAC" w14:textId="77777777" w:rsidR="00927203" w:rsidRPr="00DE346E" w:rsidRDefault="00000000" w:rsidP="00CB74A7">
            <w:pPr>
              <w:ind w:left="-109"/>
              <w:rPr>
                <w:rFonts w:cstheme="minorHAnsi"/>
                <w:b/>
                <w:bCs/>
                <w:u w:val="single"/>
              </w:rPr>
            </w:pPr>
            <w:sdt>
              <w:sdtPr>
                <w:rPr>
                  <w:rFonts w:cstheme="minorHAnsi"/>
                  <w:sz w:val="20"/>
                  <w:szCs w:val="20"/>
                </w:rPr>
                <w:id w:val="-114233913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74105449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628513936"/>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984D71F" w14:textId="77777777" w:rsidR="00927203" w:rsidRPr="00DE346E" w:rsidRDefault="00000000" w:rsidP="00CB74A7">
            <w:pPr>
              <w:ind w:left="-109"/>
              <w:rPr>
                <w:rFonts w:cstheme="minorHAnsi"/>
                <w:b/>
                <w:bCs/>
                <w:u w:val="single"/>
              </w:rPr>
            </w:pPr>
            <w:sdt>
              <w:sdtPr>
                <w:rPr>
                  <w:rFonts w:cstheme="minorHAnsi"/>
                  <w:sz w:val="20"/>
                  <w:szCs w:val="20"/>
                </w:rPr>
                <w:id w:val="1178921274"/>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20415473"/>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22817603"/>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483D6760" w14:textId="77777777" w:rsidR="00927203" w:rsidRPr="00DE346E" w:rsidRDefault="00000000" w:rsidP="00CB74A7">
            <w:pPr>
              <w:ind w:left="-109"/>
              <w:rPr>
                <w:rFonts w:cstheme="minorHAnsi"/>
                <w:b/>
                <w:bCs/>
                <w:u w:val="single"/>
              </w:rPr>
            </w:pPr>
            <w:sdt>
              <w:sdtPr>
                <w:rPr>
                  <w:rFonts w:cstheme="minorHAnsi"/>
                  <w:sz w:val="20"/>
                  <w:szCs w:val="20"/>
                </w:rPr>
                <w:id w:val="-118836734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33419306"/>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87315452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6B3A0AB" w14:textId="77777777" w:rsidR="00927203" w:rsidRPr="00DE346E" w:rsidRDefault="00000000" w:rsidP="00CB74A7">
            <w:pPr>
              <w:ind w:left="-109"/>
              <w:rPr>
                <w:rFonts w:cstheme="minorHAnsi"/>
                <w:b/>
                <w:bCs/>
                <w:u w:val="single"/>
              </w:rPr>
            </w:pPr>
            <w:sdt>
              <w:sdtPr>
                <w:rPr>
                  <w:rFonts w:cstheme="minorHAnsi"/>
                  <w:sz w:val="20"/>
                  <w:szCs w:val="20"/>
                </w:rPr>
                <w:id w:val="70892614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77135598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74557171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427B54F" w14:textId="77777777" w:rsidR="00927203" w:rsidRPr="00DE346E" w:rsidRDefault="00000000" w:rsidP="00CB74A7">
            <w:pPr>
              <w:ind w:left="-109"/>
              <w:rPr>
                <w:rFonts w:cstheme="minorHAnsi"/>
                <w:b/>
                <w:bCs/>
                <w:u w:val="single"/>
              </w:rPr>
            </w:pPr>
            <w:sdt>
              <w:sdtPr>
                <w:rPr>
                  <w:rFonts w:cstheme="minorHAnsi"/>
                  <w:sz w:val="20"/>
                  <w:szCs w:val="20"/>
                </w:rPr>
                <w:id w:val="72942469"/>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113478324"/>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98793099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26374D5" w14:textId="77777777" w:rsidR="00927203" w:rsidRPr="00DE346E" w:rsidRDefault="00000000" w:rsidP="00CB74A7">
            <w:pPr>
              <w:ind w:left="-109"/>
              <w:rPr>
                <w:rFonts w:cstheme="minorHAnsi"/>
                <w:b/>
                <w:bCs/>
                <w:u w:val="single"/>
              </w:rPr>
            </w:pPr>
            <w:sdt>
              <w:sdtPr>
                <w:rPr>
                  <w:rFonts w:cstheme="minorHAnsi"/>
                  <w:sz w:val="20"/>
                  <w:szCs w:val="20"/>
                </w:rPr>
                <w:id w:val="162388288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65293690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98946596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1C86071E" w14:textId="77777777" w:rsidR="00927203" w:rsidRPr="00DE346E" w:rsidRDefault="00000000" w:rsidP="00CB74A7">
            <w:pPr>
              <w:ind w:left="-109"/>
              <w:rPr>
                <w:rFonts w:cstheme="minorHAnsi"/>
                <w:b/>
                <w:bCs/>
                <w:u w:val="single"/>
              </w:rPr>
            </w:pPr>
            <w:sdt>
              <w:sdtPr>
                <w:rPr>
                  <w:rFonts w:cstheme="minorHAnsi"/>
                  <w:sz w:val="20"/>
                  <w:szCs w:val="20"/>
                </w:rPr>
                <w:id w:val="152204645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021784131"/>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9726684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5CCBC76A" w14:textId="77777777" w:rsidR="00927203" w:rsidRPr="00DE346E" w:rsidRDefault="00000000" w:rsidP="00CB74A7">
            <w:pPr>
              <w:ind w:left="-109"/>
              <w:rPr>
                <w:rFonts w:cstheme="minorHAnsi"/>
                <w:b/>
                <w:bCs/>
                <w:u w:val="single"/>
              </w:rPr>
            </w:pPr>
            <w:sdt>
              <w:sdtPr>
                <w:rPr>
                  <w:rFonts w:cstheme="minorHAnsi"/>
                  <w:sz w:val="20"/>
                  <w:szCs w:val="20"/>
                </w:rPr>
                <w:id w:val="171638081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22221314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89485151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10AE0C38" w14:textId="77777777" w:rsidR="00927203" w:rsidRPr="00DE346E" w:rsidRDefault="00000000" w:rsidP="00CB74A7">
            <w:pPr>
              <w:ind w:left="-109"/>
              <w:rPr>
                <w:rFonts w:cstheme="minorHAnsi"/>
                <w:b/>
                <w:bCs/>
                <w:u w:val="single"/>
              </w:rPr>
            </w:pPr>
            <w:sdt>
              <w:sdtPr>
                <w:rPr>
                  <w:rFonts w:cstheme="minorHAnsi"/>
                  <w:sz w:val="20"/>
                  <w:szCs w:val="20"/>
                </w:rPr>
                <w:id w:val="1348754462"/>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3140142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2524385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0178A9A" w14:textId="77777777" w:rsidR="00927203" w:rsidRPr="00DE346E" w:rsidRDefault="00000000" w:rsidP="00CB74A7">
            <w:pPr>
              <w:ind w:left="-109"/>
              <w:rPr>
                <w:rFonts w:cstheme="minorHAnsi"/>
                <w:b/>
                <w:bCs/>
                <w:u w:val="single"/>
              </w:rPr>
            </w:pPr>
            <w:sdt>
              <w:sdtPr>
                <w:rPr>
                  <w:rFonts w:cstheme="minorHAnsi"/>
                  <w:sz w:val="20"/>
                  <w:szCs w:val="20"/>
                </w:rPr>
                <w:id w:val="-1176493256"/>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57269569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846214536"/>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22CE9A6" w14:textId="77777777" w:rsidR="00927203" w:rsidRPr="00DE346E" w:rsidRDefault="00000000" w:rsidP="00CB74A7">
            <w:pPr>
              <w:ind w:left="-109"/>
              <w:rPr>
                <w:rFonts w:cstheme="minorHAnsi"/>
                <w:b/>
                <w:bCs/>
                <w:u w:val="single"/>
              </w:rPr>
            </w:pPr>
            <w:sdt>
              <w:sdtPr>
                <w:rPr>
                  <w:rFonts w:cstheme="minorHAnsi"/>
                  <w:sz w:val="20"/>
                  <w:szCs w:val="20"/>
                </w:rPr>
                <w:id w:val="44804216"/>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75139120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440592238"/>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00C4585" w14:textId="77777777" w:rsidR="00927203" w:rsidRPr="00DE346E" w:rsidRDefault="00000000" w:rsidP="00CB74A7">
            <w:pPr>
              <w:ind w:left="-109"/>
              <w:rPr>
                <w:rFonts w:cstheme="minorHAnsi"/>
                <w:b/>
                <w:bCs/>
                <w:u w:val="single"/>
              </w:rPr>
            </w:pPr>
            <w:sdt>
              <w:sdtPr>
                <w:rPr>
                  <w:rFonts w:cstheme="minorHAnsi"/>
                  <w:sz w:val="20"/>
                  <w:szCs w:val="20"/>
                </w:rPr>
                <w:id w:val="-1998875610"/>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9426547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476077225"/>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1D3D9FA" w14:textId="77777777" w:rsidR="00927203" w:rsidRPr="00DE346E" w:rsidRDefault="00000000" w:rsidP="00CB74A7">
            <w:pPr>
              <w:ind w:left="-109"/>
              <w:rPr>
                <w:rFonts w:cstheme="minorHAnsi"/>
                <w:b/>
                <w:bCs/>
                <w:u w:val="single"/>
              </w:rPr>
            </w:pPr>
            <w:sdt>
              <w:sdtPr>
                <w:rPr>
                  <w:rFonts w:cstheme="minorHAnsi"/>
                  <w:sz w:val="20"/>
                  <w:szCs w:val="20"/>
                </w:rPr>
                <w:id w:val="-1686901123"/>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61766857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676235477"/>
                <w14:checkbox>
                  <w14:checked w14:val="0"/>
                  <w14:checkedState w14:val="2612" w14:font="MS Gothic"/>
                  <w14:uncheckedState w14:val="2610" w14:font="MS Gothic"/>
                </w14:checkbox>
              </w:sdt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sdt>
          <w:sdtPr>
            <w:rPr>
              <w:rFonts w:cstheme="minorHAnsi"/>
              <w:b/>
              <w:bCs/>
              <w:u w:val="single"/>
            </w:rPr>
            <w:id w:val="-1437513349"/>
            <w:placeholder>
              <w:docPart w:val="AA7D7464B8A3456C9F05A77F5576FE09"/>
            </w:placeholder>
            <w:showingPlcHdr/>
          </w:sdtPr>
          <w:sdtContent>
            <w:tc>
              <w:tcPr>
                <w:tcW w:w="1158" w:type="dxa"/>
                <w:shd w:val="clear" w:color="auto" w:fill="D9E2F3" w:themeFill="accent1" w:themeFillTint="33"/>
              </w:tcPr>
              <w:p w14:paraId="175E43C9" w14:textId="77777777" w:rsidR="00927203" w:rsidRPr="00DE346E" w:rsidRDefault="00927203" w:rsidP="00CB74A7">
                <w:pPr>
                  <w:rPr>
                    <w:rFonts w:cstheme="minorHAnsi"/>
                    <w:b/>
                    <w:bCs/>
                    <w:u w:val="single"/>
                  </w:rPr>
                </w:pPr>
                <w:r>
                  <w:rPr>
                    <w:rStyle w:val="PlaceholderText"/>
                  </w:rPr>
                  <w:t># Deficient</w:t>
                </w:r>
              </w:p>
            </w:tc>
          </w:sdtContent>
        </w:sdt>
        <w:sdt>
          <w:sdtPr>
            <w:rPr>
              <w:rFonts w:cstheme="minorHAnsi"/>
              <w:b/>
              <w:bCs/>
              <w:u w:val="single"/>
            </w:rPr>
            <w:id w:val="1146096277"/>
            <w:placeholder>
              <w:docPart w:val="4964AFEBDEDA47CDA68E325B200B4B9F"/>
            </w:placeholder>
            <w:showingPlcHdr/>
          </w:sdtPr>
          <w:sdtContent>
            <w:tc>
              <w:tcPr>
                <w:tcW w:w="1198" w:type="dxa"/>
                <w:shd w:val="clear" w:color="auto" w:fill="D9E2F3" w:themeFill="accent1" w:themeFillTint="33"/>
              </w:tcPr>
              <w:p w14:paraId="165B2215" w14:textId="77777777" w:rsidR="00927203" w:rsidRPr="00DE346E" w:rsidRDefault="00927203" w:rsidP="00CB74A7">
                <w:pPr>
                  <w:rPr>
                    <w:rFonts w:cstheme="minorHAnsi"/>
                    <w:b/>
                    <w:bCs/>
                    <w:u w:val="single"/>
                  </w:rPr>
                </w:pPr>
                <w:r>
                  <w:rPr>
                    <w:rStyle w:val="PlaceholderText"/>
                  </w:rPr>
                  <w:t>Total Reviewed</w:t>
                </w:r>
              </w:p>
            </w:tc>
          </w:sdtContent>
        </w:sdt>
      </w:tr>
      <w:tr w:rsidR="00927203" w14:paraId="5F8A3F01" w14:textId="77777777" w:rsidTr="00CB74A7">
        <w:trPr>
          <w:cantSplit/>
          <w:jc w:val="center"/>
        </w:trPr>
        <w:tc>
          <w:tcPr>
            <w:tcW w:w="19450" w:type="dxa"/>
            <w:gridSpan w:val="23"/>
            <w:shd w:val="clear" w:color="auto" w:fill="D9E2F3" w:themeFill="accent1" w:themeFillTint="33"/>
            <w:vAlign w:val="center"/>
          </w:tcPr>
          <w:p w14:paraId="7C90F169" w14:textId="77777777" w:rsidR="00927203" w:rsidRPr="00D731C6" w:rsidRDefault="00927203" w:rsidP="00CB74A7">
            <w:pPr>
              <w:ind w:left="-109"/>
            </w:pPr>
            <w:r w:rsidRPr="003F045D">
              <w:rPr>
                <w:rFonts w:cstheme="minorHAnsi"/>
                <w:b/>
                <w:bCs/>
              </w:rPr>
              <w:t>Comments:</w:t>
            </w:r>
            <w:r w:rsidRPr="00D731C6">
              <w:rPr>
                <w:rFonts w:cstheme="minorHAnsi"/>
              </w:rPr>
              <w:t xml:space="preserve"> </w:t>
            </w:r>
            <w:sdt>
              <w:sdtPr>
                <w:rPr>
                  <w:rFonts w:cstheme="minorHAnsi"/>
                </w:rPr>
                <w:id w:val="837417974"/>
                <w:placeholder>
                  <w:docPart w:val="8044ACCAFB8945ADADAE764C5F81DFC0"/>
                </w:placeholder>
                <w:showingPlcHdr/>
              </w:sdtPr>
              <w:sdtContent>
                <w:r>
                  <w:rPr>
                    <w:rStyle w:val="PlaceholderText"/>
                  </w:rPr>
                  <w:t>Enter comments for any deficiencies noted and/or any records where this standard may not be applicable.</w:t>
                </w:r>
              </w:sdtContent>
            </w:sdt>
          </w:p>
        </w:tc>
      </w:tr>
      <w:tr w:rsidR="00B2469F" w14:paraId="3C0C00CA" w14:textId="77777777" w:rsidTr="009643E7">
        <w:trPr>
          <w:cantSplit/>
          <w:jc w:val="center"/>
        </w:trPr>
        <w:tc>
          <w:tcPr>
            <w:tcW w:w="5394" w:type="dxa"/>
            <w:shd w:val="clear" w:color="auto" w:fill="D9E2F3" w:themeFill="accent1" w:themeFillTint="33"/>
          </w:tcPr>
          <w:p w14:paraId="4592F40D" w14:textId="77777777" w:rsidR="00B81A06" w:rsidRPr="00143257" w:rsidRDefault="00B81A06" w:rsidP="00B81A06">
            <w:pPr>
              <w:rPr>
                <w:rFonts w:cstheme="minorHAnsi"/>
                <w:b/>
                <w:bCs/>
                <w:sz w:val="12"/>
                <w:szCs w:val="12"/>
              </w:rPr>
            </w:pPr>
          </w:p>
          <w:bookmarkStart w:id="30" w:name="MedWorksheet14"/>
          <w:bookmarkEnd w:id="30"/>
          <w:p w14:paraId="369D39F5" w14:textId="49DA5879" w:rsidR="00B81A06" w:rsidRPr="00A34F8C" w:rsidRDefault="00B81A06" w:rsidP="00B81A06">
            <w:pPr>
              <w:rPr>
                <w:rFonts w:cstheme="minorHAnsi"/>
                <w:b/>
                <w:bCs/>
              </w:rPr>
            </w:pPr>
            <w:r>
              <w:rPr>
                <w:b/>
                <w:bCs/>
                <w:highlight w:val="yellow"/>
              </w:rPr>
              <w:fldChar w:fldCharType="begin"/>
            </w:r>
            <w:r>
              <w:rPr>
                <w:b/>
                <w:bCs/>
                <w:highlight w:val="yellow"/>
              </w:rPr>
              <w:instrText>HYPERLINK  \l "Med11B2"</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19CA7DE0" w:rsidR="00B81A06" w:rsidRPr="00D731C6" w:rsidRDefault="008E3220" w:rsidP="00B81A06">
            <w:pPr>
              <w:rPr>
                <w:rFonts w:cstheme="minorHAnsi"/>
              </w:rPr>
            </w:pPr>
            <w:r>
              <w:rPr>
                <w:rFonts w:cstheme="minorHAnsi"/>
              </w:rPr>
              <w:t>Facility</w:t>
            </w:r>
            <w:r w:rsidR="00B81A06">
              <w:rPr>
                <w:rFonts w:cstheme="minorHAnsi"/>
              </w:rPr>
              <w:t xml:space="preserve"> Director – MD, DO, DPM, DMD, DDS, or CRNA</w:t>
            </w:r>
          </w:p>
        </w:tc>
        <w:tc>
          <w:tcPr>
            <w:tcW w:w="585" w:type="dxa"/>
            <w:shd w:val="clear" w:color="auto" w:fill="D9E2F3" w:themeFill="accent1" w:themeFillTint="33"/>
            <w:vAlign w:val="center"/>
          </w:tcPr>
          <w:p w14:paraId="67186F37" w14:textId="382F62AA" w:rsidR="00B81A06" w:rsidRPr="00DE346E" w:rsidRDefault="00000000" w:rsidP="00DB7339">
            <w:pPr>
              <w:ind w:left="-109"/>
              <w:rPr>
                <w:rFonts w:cstheme="minorHAnsi"/>
                <w:b/>
                <w:bCs/>
                <w:u w:val="single"/>
              </w:rPr>
            </w:pPr>
            <w:sdt>
              <w:sdtPr>
                <w:rPr>
                  <w:rFonts w:cstheme="minorHAnsi"/>
                  <w:sz w:val="20"/>
                  <w:szCs w:val="20"/>
                </w:rPr>
                <w:id w:val="46076964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4479987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632597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F6F8545" w14:textId="418FF3BE" w:rsidR="00B81A06" w:rsidRPr="00DE346E" w:rsidRDefault="00000000" w:rsidP="00DB7339">
            <w:pPr>
              <w:ind w:left="-109"/>
              <w:rPr>
                <w:rFonts w:cstheme="minorHAnsi"/>
                <w:b/>
                <w:bCs/>
                <w:u w:val="single"/>
              </w:rPr>
            </w:pPr>
            <w:sdt>
              <w:sdtPr>
                <w:rPr>
                  <w:rFonts w:cstheme="minorHAnsi"/>
                  <w:sz w:val="20"/>
                  <w:szCs w:val="20"/>
                </w:rPr>
                <w:id w:val="-112716014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73206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807380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4587E4F" w14:textId="60B70B50" w:rsidR="00B81A06" w:rsidRPr="00DE346E" w:rsidRDefault="00000000" w:rsidP="00DB7339">
            <w:pPr>
              <w:ind w:left="-109"/>
              <w:rPr>
                <w:rFonts w:cstheme="minorHAnsi"/>
                <w:b/>
                <w:bCs/>
                <w:u w:val="single"/>
              </w:rPr>
            </w:pPr>
            <w:sdt>
              <w:sdtPr>
                <w:rPr>
                  <w:rFonts w:cstheme="minorHAnsi"/>
                  <w:sz w:val="20"/>
                  <w:szCs w:val="20"/>
                </w:rPr>
                <w:id w:val="136363848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950792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1196148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1F27929" w14:textId="453A11B8" w:rsidR="00B81A06" w:rsidRPr="00DE346E" w:rsidRDefault="00000000" w:rsidP="00DB7339">
            <w:pPr>
              <w:ind w:left="-109"/>
              <w:rPr>
                <w:rFonts w:cstheme="minorHAnsi"/>
                <w:b/>
                <w:bCs/>
                <w:u w:val="single"/>
              </w:rPr>
            </w:pPr>
            <w:sdt>
              <w:sdtPr>
                <w:rPr>
                  <w:rFonts w:cstheme="minorHAnsi"/>
                  <w:sz w:val="20"/>
                  <w:szCs w:val="20"/>
                </w:rPr>
                <w:id w:val="-55238896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177228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949068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E1EF947" w14:textId="10765CD8" w:rsidR="00B81A06" w:rsidRPr="00DE346E" w:rsidRDefault="00000000" w:rsidP="00DB7339">
            <w:pPr>
              <w:ind w:left="-109"/>
              <w:rPr>
                <w:rFonts w:cstheme="minorHAnsi"/>
                <w:b/>
                <w:bCs/>
                <w:u w:val="single"/>
              </w:rPr>
            </w:pPr>
            <w:sdt>
              <w:sdtPr>
                <w:rPr>
                  <w:rFonts w:cstheme="minorHAnsi"/>
                  <w:sz w:val="20"/>
                  <w:szCs w:val="20"/>
                </w:rPr>
                <w:id w:val="-100111405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3901383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6675233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4DFB66" w14:textId="59FDC843" w:rsidR="00B81A06" w:rsidRPr="00DE346E" w:rsidRDefault="00000000" w:rsidP="00DB7339">
            <w:pPr>
              <w:ind w:left="-109"/>
              <w:rPr>
                <w:rFonts w:cstheme="minorHAnsi"/>
                <w:b/>
                <w:bCs/>
                <w:u w:val="single"/>
              </w:rPr>
            </w:pPr>
            <w:sdt>
              <w:sdtPr>
                <w:rPr>
                  <w:rFonts w:cstheme="minorHAnsi"/>
                  <w:sz w:val="20"/>
                  <w:szCs w:val="20"/>
                </w:rPr>
                <w:id w:val="105844302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024247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0667303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BB25364" w14:textId="3A83D2B3" w:rsidR="00B81A06" w:rsidRPr="00DE346E" w:rsidRDefault="00000000" w:rsidP="00DB7339">
            <w:pPr>
              <w:ind w:left="-109"/>
              <w:rPr>
                <w:rFonts w:cstheme="minorHAnsi"/>
                <w:b/>
                <w:bCs/>
                <w:u w:val="single"/>
              </w:rPr>
            </w:pPr>
            <w:sdt>
              <w:sdtPr>
                <w:rPr>
                  <w:rFonts w:cstheme="minorHAnsi"/>
                  <w:sz w:val="20"/>
                  <w:szCs w:val="20"/>
                </w:rPr>
                <w:id w:val="68217329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6331868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520153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3360D46" w14:textId="0FF00E0C" w:rsidR="00B81A06" w:rsidRPr="00DE346E" w:rsidRDefault="00000000" w:rsidP="00DB7339">
            <w:pPr>
              <w:ind w:left="-109"/>
              <w:rPr>
                <w:rFonts w:cstheme="minorHAnsi"/>
                <w:b/>
                <w:bCs/>
                <w:u w:val="single"/>
              </w:rPr>
            </w:pPr>
            <w:sdt>
              <w:sdtPr>
                <w:rPr>
                  <w:rFonts w:cstheme="minorHAnsi"/>
                  <w:sz w:val="20"/>
                  <w:szCs w:val="20"/>
                </w:rPr>
                <w:id w:val="-169213610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933826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0484030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BA8307D" w14:textId="374D5333" w:rsidR="00B81A06" w:rsidRPr="00DE346E" w:rsidRDefault="00000000" w:rsidP="00DB7339">
            <w:pPr>
              <w:ind w:left="-109"/>
              <w:rPr>
                <w:rFonts w:cstheme="minorHAnsi"/>
                <w:b/>
                <w:bCs/>
                <w:u w:val="single"/>
              </w:rPr>
            </w:pPr>
            <w:sdt>
              <w:sdtPr>
                <w:rPr>
                  <w:rFonts w:cstheme="minorHAnsi"/>
                  <w:sz w:val="20"/>
                  <w:szCs w:val="20"/>
                </w:rPr>
                <w:id w:val="-185056102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330210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268675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90120" w14:textId="0B465B31" w:rsidR="00B81A06" w:rsidRPr="00DE346E" w:rsidRDefault="00000000" w:rsidP="00DB7339">
            <w:pPr>
              <w:ind w:left="-109"/>
              <w:rPr>
                <w:rFonts w:cstheme="minorHAnsi"/>
                <w:b/>
                <w:bCs/>
                <w:u w:val="single"/>
              </w:rPr>
            </w:pPr>
            <w:sdt>
              <w:sdtPr>
                <w:rPr>
                  <w:rFonts w:cstheme="minorHAnsi"/>
                  <w:sz w:val="20"/>
                  <w:szCs w:val="20"/>
                </w:rPr>
                <w:id w:val="-77039985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83401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625377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8D2108" w14:textId="0FAC6815" w:rsidR="00B81A06" w:rsidRPr="00DE346E" w:rsidRDefault="00000000" w:rsidP="00DB7339">
            <w:pPr>
              <w:ind w:left="-109"/>
              <w:rPr>
                <w:rFonts w:cstheme="minorHAnsi"/>
                <w:b/>
                <w:bCs/>
                <w:u w:val="single"/>
              </w:rPr>
            </w:pPr>
            <w:sdt>
              <w:sdtPr>
                <w:rPr>
                  <w:rFonts w:cstheme="minorHAnsi"/>
                  <w:sz w:val="20"/>
                  <w:szCs w:val="20"/>
                </w:rPr>
                <w:id w:val="97009594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327679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7873862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392C37" w14:textId="29085D4E" w:rsidR="00B81A06" w:rsidRPr="00DE346E" w:rsidRDefault="00000000" w:rsidP="00DB7339">
            <w:pPr>
              <w:ind w:left="-109"/>
              <w:rPr>
                <w:rFonts w:cstheme="minorHAnsi"/>
                <w:b/>
                <w:bCs/>
                <w:u w:val="single"/>
              </w:rPr>
            </w:pPr>
            <w:sdt>
              <w:sdtPr>
                <w:rPr>
                  <w:rFonts w:cstheme="minorHAnsi"/>
                  <w:sz w:val="20"/>
                  <w:szCs w:val="20"/>
                </w:rPr>
                <w:id w:val="-1519931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59874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63295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861FA92" w14:textId="5E378393" w:rsidR="00B81A06" w:rsidRPr="00DE346E" w:rsidRDefault="00000000" w:rsidP="00DB7339">
            <w:pPr>
              <w:ind w:left="-109"/>
              <w:rPr>
                <w:rFonts w:cstheme="minorHAnsi"/>
                <w:b/>
                <w:bCs/>
                <w:u w:val="single"/>
              </w:rPr>
            </w:pPr>
            <w:sdt>
              <w:sdtPr>
                <w:rPr>
                  <w:rFonts w:cstheme="minorHAnsi"/>
                  <w:sz w:val="20"/>
                  <w:szCs w:val="20"/>
                </w:rPr>
                <w:id w:val="-121341984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4432174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8869115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1D67C8B" w14:textId="3F7CDEF6" w:rsidR="00B81A06" w:rsidRPr="00DE346E" w:rsidRDefault="00000000" w:rsidP="00DB7339">
            <w:pPr>
              <w:ind w:left="-109"/>
              <w:rPr>
                <w:rFonts w:cstheme="minorHAnsi"/>
                <w:b/>
                <w:bCs/>
                <w:u w:val="single"/>
              </w:rPr>
            </w:pPr>
            <w:sdt>
              <w:sdtPr>
                <w:rPr>
                  <w:rFonts w:cstheme="minorHAnsi"/>
                  <w:sz w:val="20"/>
                  <w:szCs w:val="20"/>
                </w:rPr>
                <w:id w:val="-127878432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862540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589248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74C19B" w14:textId="7C725B5D" w:rsidR="00B81A06" w:rsidRPr="00DE346E" w:rsidRDefault="00000000" w:rsidP="00DB7339">
            <w:pPr>
              <w:ind w:left="-109"/>
              <w:rPr>
                <w:rFonts w:cstheme="minorHAnsi"/>
                <w:b/>
                <w:bCs/>
                <w:u w:val="single"/>
              </w:rPr>
            </w:pPr>
            <w:sdt>
              <w:sdtPr>
                <w:rPr>
                  <w:rFonts w:cstheme="minorHAnsi"/>
                  <w:sz w:val="20"/>
                  <w:szCs w:val="20"/>
                </w:rPr>
                <w:id w:val="29849932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962748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805093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341A5F" w14:textId="491F74A2" w:rsidR="00B81A06" w:rsidRPr="00DE346E" w:rsidRDefault="00000000" w:rsidP="00DB7339">
            <w:pPr>
              <w:ind w:left="-109"/>
              <w:rPr>
                <w:rFonts w:cstheme="minorHAnsi"/>
                <w:b/>
                <w:bCs/>
                <w:u w:val="single"/>
              </w:rPr>
            </w:pPr>
            <w:sdt>
              <w:sdtPr>
                <w:rPr>
                  <w:rFonts w:cstheme="minorHAnsi"/>
                  <w:sz w:val="20"/>
                  <w:szCs w:val="20"/>
                </w:rPr>
                <w:id w:val="-9348505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042997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4605585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E477CA" w14:textId="593A3C76" w:rsidR="00B81A06" w:rsidRPr="00DE346E" w:rsidRDefault="00000000" w:rsidP="00DB7339">
            <w:pPr>
              <w:ind w:left="-109"/>
              <w:rPr>
                <w:rFonts w:cstheme="minorHAnsi"/>
                <w:b/>
                <w:bCs/>
                <w:u w:val="single"/>
              </w:rPr>
            </w:pPr>
            <w:sdt>
              <w:sdtPr>
                <w:rPr>
                  <w:rFonts w:cstheme="minorHAnsi"/>
                  <w:sz w:val="20"/>
                  <w:szCs w:val="20"/>
                </w:rPr>
                <w:id w:val="13296340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040865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012910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2D472F3" w14:textId="17B4A656" w:rsidR="00B81A06" w:rsidRPr="00DE346E" w:rsidRDefault="00000000" w:rsidP="00DB7339">
            <w:pPr>
              <w:ind w:left="-109"/>
              <w:rPr>
                <w:rFonts w:cstheme="minorHAnsi"/>
                <w:b/>
                <w:bCs/>
                <w:u w:val="single"/>
              </w:rPr>
            </w:pPr>
            <w:sdt>
              <w:sdtPr>
                <w:rPr>
                  <w:rFonts w:cstheme="minorHAnsi"/>
                  <w:sz w:val="20"/>
                  <w:szCs w:val="20"/>
                </w:rPr>
                <w:id w:val="-164819597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6734808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770344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4AA3B3" w14:textId="26F4CBB5" w:rsidR="00B81A06" w:rsidRPr="00DE346E" w:rsidRDefault="00000000" w:rsidP="00DB7339">
            <w:pPr>
              <w:ind w:left="-109"/>
              <w:rPr>
                <w:rFonts w:cstheme="minorHAnsi"/>
                <w:b/>
                <w:bCs/>
                <w:u w:val="single"/>
              </w:rPr>
            </w:pPr>
            <w:sdt>
              <w:sdtPr>
                <w:rPr>
                  <w:rFonts w:cstheme="minorHAnsi"/>
                  <w:sz w:val="20"/>
                  <w:szCs w:val="20"/>
                </w:rPr>
                <w:id w:val="67816687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1865408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497621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976F88C" w14:textId="49E90A5A" w:rsidR="00B81A06" w:rsidRPr="00DE346E" w:rsidRDefault="00000000" w:rsidP="00DB7339">
            <w:pPr>
              <w:ind w:left="-109"/>
              <w:rPr>
                <w:rFonts w:cstheme="minorHAnsi"/>
                <w:b/>
                <w:bCs/>
                <w:u w:val="single"/>
              </w:rPr>
            </w:pPr>
            <w:sdt>
              <w:sdtPr>
                <w:rPr>
                  <w:rFonts w:cstheme="minorHAnsi"/>
                  <w:sz w:val="20"/>
                  <w:szCs w:val="20"/>
                </w:rPr>
                <w:id w:val="13546078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3083567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581580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64115848"/>
            <w:placeholder>
              <w:docPart w:val="4F04A04BD3504EFF820412638E35BD7A"/>
            </w:placeholder>
            <w:showingPlcHdr/>
          </w:sdtPr>
          <w:sdtContent>
            <w:tc>
              <w:tcPr>
                <w:tcW w:w="1158" w:type="dxa"/>
                <w:shd w:val="clear" w:color="auto" w:fill="D9E2F3" w:themeFill="accent1" w:themeFillTint="33"/>
              </w:tcPr>
              <w:p w14:paraId="5429E9B3"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2117672322"/>
            <w:placeholder>
              <w:docPart w:val="314C87FFA72642639883FE28C3788892"/>
            </w:placeholder>
            <w:showingPlcHdr/>
          </w:sdtPr>
          <w:sdtContent>
            <w:tc>
              <w:tcPr>
                <w:tcW w:w="1198" w:type="dxa"/>
                <w:shd w:val="clear" w:color="auto" w:fill="D9E2F3" w:themeFill="accent1" w:themeFillTint="33"/>
              </w:tcPr>
              <w:p w14:paraId="66F765DF" w14:textId="77777777" w:rsidR="00B81A06" w:rsidRPr="00DE346E" w:rsidRDefault="00B81A06" w:rsidP="00B81A06">
                <w:pPr>
                  <w:rPr>
                    <w:rFonts w:cstheme="minorHAnsi"/>
                    <w:b/>
                    <w:bCs/>
                    <w:u w:val="single"/>
                  </w:rPr>
                </w:pPr>
                <w:r>
                  <w:rPr>
                    <w:rStyle w:val="PlaceholderText"/>
                  </w:rPr>
                  <w:t>Total Reviewed</w:t>
                </w:r>
              </w:p>
            </w:tc>
          </w:sdtContent>
        </w:sdt>
      </w:tr>
      <w:tr w:rsidR="00C06BAD" w14:paraId="6388EB13" w14:textId="77777777" w:rsidTr="009643E7">
        <w:trPr>
          <w:cantSplit/>
          <w:jc w:val="center"/>
        </w:trPr>
        <w:tc>
          <w:tcPr>
            <w:tcW w:w="19450" w:type="dxa"/>
            <w:gridSpan w:val="23"/>
            <w:shd w:val="clear" w:color="auto" w:fill="D9E2F3" w:themeFill="accent1" w:themeFillTint="33"/>
            <w:vAlign w:val="center"/>
          </w:tcPr>
          <w:p w14:paraId="33872AFD"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Content>
                <w:r>
                  <w:rPr>
                    <w:rStyle w:val="PlaceholderText"/>
                  </w:rPr>
                  <w:t>Enter comments for any deficiencies noted and/or any records where this standard may not be applicable.</w:t>
                </w:r>
              </w:sdtContent>
            </w:sdt>
          </w:p>
        </w:tc>
      </w:tr>
      <w:tr w:rsidR="00B81A06" w14:paraId="45AD9DCA" w14:textId="77777777" w:rsidTr="009643E7">
        <w:trPr>
          <w:cantSplit/>
          <w:jc w:val="center"/>
        </w:trPr>
        <w:tc>
          <w:tcPr>
            <w:tcW w:w="5394" w:type="dxa"/>
          </w:tcPr>
          <w:p w14:paraId="3E470D88" w14:textId="77777777" w:rsidR="00B81A06" w:rsidRPr="00143257" w:rsidRDefault="00B81A06" w:rsidP="00B81A06">
            <w:pPr>
              <w:rPr>
                <w:rFonts w:cstheme="minorHAnsi"/>
                <w:b/>
                <w:bCs/>
                <w:sz w:val="12"/>
                <w:szCs w:val="12"/>
              </w:rPr>
            </w:pPr>
          </w:p>
          <w:p w14:paraId="793250C3" w14:textId="7F9AFCD1" w:rsidR="00B81A06" w:rsidRPr="00A34F8C" w:rsidRDefault="00000000" w:rsidP="00B81A06">
            <w:pPr>
              <w:rPr>
                <w:rFonts w:cstheme="minorHAnsi"/>
                <w:b/>
                <w:bCs/>
              </w:rPr>
            </w:pPr>
            <w:hyperlink w:anchor="Med11B3" w:history="1">
              <w:r w:rsidR="00B81A06" w:rsidRPr="00FE0187">
                <w:rPr>
                  <w:rStyle w:val="Hyperlink"/>
                  <w:rFonts w:cstheme="minorHAnsi"/>
                  <w:b/>
                  <w:bCs/>
                </w:rPr>
                <w:t>1</w:t>
              </w:r>
              <w:r w:rsidR="00B81A06">
                <w:rPr>
                  <w:rStyle w:val="Hyperlink"/>
                  <w:rFonts w:cstheme="minorHAnsi"/>
                  <w:b/>
                  <w:bCs/>
                </w:rPr>
                <w:t>1</w:t>
              </w:r>
              <w:r w:rsidR="00B81A06" w:rsidRPr="00FE0187">
                <w:rPr>
                  <w:rStyle w:val="Hyperlink"/>
                  <w:rFonts w:cstheme="minorHAnsi"/>
                  <w:b/>
                  <w:bCs/>
                </w:rPr>
                <w:t>-B-3</w:t>
              </w:r>
              <w:r w:rsidR="00B81A06" w:rsidRPr="00FE0187">
                <w:rPr>
                  <w:rStyle w:val="Hyperlink"/>
                </w:rPr>
                <w:t xml:space="preserve">  </w:t>
              </w:r>
            </w:hyperlink>
            <w:r w:rsidR="00B81A06">
              <w:t xml:space="preserve"> </w:t>
            </w:r>
            <w:r w:rsidR="00B81A06" w:rsidRPr="00CC680C">
              <w:rPr>
                <w:i/>
                <w:iCs/>
              </w:rPr>
              <w:t>A, B, C-M, C</w:t>
            </w:r>
          </w:p>
          <w:p w14:paraId="70084C25" w14:textId="4C49DB4F" w:rsidR="00B81A06" w:rsidRPr="00D731C6" w:rsidRDefault="00B81A06" w:rsidP="00B81A06">
            <w:pPr>
              <w:rPr>
                <w:rFonts w:cstheme="minorHAnsi"/>
              </w:rPr>
            </w:pPr>
            <w:r>
              <w:rPr>
                <w:rFonts w:cstheme="minorHAnsi"/>
              </w:rPr>
              <w:t xml:space="preserve">Medical </w:t>
            </w:r>
            <w:r w:rsidR="0045676F">
              <w:rPr>
                <w:rFonts w:cstheme="minorHAnsi"/>
              </w:rPr>
              <w:t xml:space="preserve">&amp; Facility </w:t>
            </w:r>
            <w:r>
              <w:rPr>
                <w:rFonts w:cstheme="minorHAnsi"/>
              </w:rPr>
              <w:t>Director</w:t>
            </w:r>
            <w:r w:rsidR="0045676F">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7D45FDF8" w:rsidR="00B81A06" w:rsidRPr="00DE346E" w:rsidRDefault="00000000" w:rsidP="00DB7339">
            <w:pPr>
              <w:ind w:left="-109"/>
              <w:rPr>
                <w:rFonts w:cstheme="minorHAnsi"/>
                <w:b/>
                <w:bCs/>
                <w:u w:val="single"/>
              </w:rPr>
            </w:pPr>
            <w:sdt>
              <w:sdtPr>
                <w:rPr>
                  <w:rFonts w:cstheme="minorHAnsi"/>
                  <w:sz w:val="20"/>
                  <w:szCs w:val="20"/>
                </w:rPr>
                <w:id w:val="-20297087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3010644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74018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9243924" w14:textId="60CE0F31" w:rsidR="00B81A06" w:rsidRPr="00DE346E" w:rsidRDefault="00000000" w:rsidP="00DB7339">
            <w:pPr>
              <w:ind w:left="-109"/>
              <w:rPr>
                <w:rFonts w:cstheme="minorHAnsi"/>
                <w:b/>
                <w:bCs/>
                <w:u w:val="single"/>
              </w:rPr>
            </w:pPr>
            <w:sdt>
              <w:sdtPr>
                <w:rPr>
                  <w:rFonts w:cstheme="minorHAnsi"/>
                  <w:sz w:val="20"/>
                  <w:szCs w:val="20"/>
                </w:rPr>
                <w:id w:val="194379409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04813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060151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B10D9D" w14:textId="275C2312" w:rsidR="00B81A06" w:rsidRPr="00DE346E" w:rsidRDefault="00000000" w:rsidP="00DB7339">
            <w:pPr>
              <w:ind w:left="-109"/>
              <w:rPr>
                <w:rFonts w:cstheme="minorHAnsi"/>
                <w:b/>
                <w:bCs/>
                <w:u w:val="single"/>
              </w:rPr>
            </w:pPr>
            <w:sdt>
              <w:sdtPr>
                <w:rPr>
                  <w:rFonts w:cstheme="minorHAnsi"/>
                  <w:sz w:val="20"/>
                  <w:szCs w:val="20"/>
                </w:rPr>
                <w:id w:val="-187013794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282918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502748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C6443D6" w14:textId="31FBE9EC" w:rsidR="00B81A06" w:rsidRPr="00DE346E" w:rsidRDefault="00000000" w:rsidP="00DB7339">
            <w:pPr>
              <w:ind w:left="-109"/>
              <w:rPr>
                <w:rFonts w:cstheme="minorHAnsi"/>
                <w:b/>
                <w:bCs/>
                <w:u w:val="single"/>
              </w:rPr>
            </w:pPr>
            <w:sdt>
              <w:sdtPr>
                <w:rPr>
                  <w:rFonts w:cstheme="minorHAnsi"/>
                  <w:sz w:val="20"/>
                  <w:szCs w:val="20"/>
                </w:rPr>
                <w:id w:val="-185572677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35930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579048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8B2FB2" w14:textId="0203A778" w:rsidR="00B81A06" w:rsidRPr="00DE346E" w:rsidRDefault="00000000" w:rsidP="00DB7339">
            <w:pPr>
              <w:ind w:left="-109"/>
              <w:rPr>
                <w:rFonts w:cstheme="minorHAnsi"/>
                <w:b/>
                <w:bCs/>
                <w:u w:val="single"/>
              </w:rPr>
            </w:pPr>
            <w:sdt>
              <w:sdtPr>
                <w:rPr>
                  <w:rFonts w:cstheme="minorHAnsi"/>
                  <w:sz w:val="20"/>
                  <w:szCs w:val="20"/>
                </w:rPr>
                <w:id w:val="178083192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28958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1495482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FB1C064" w14:textId="355B71ED" w:rsidR="00B81A06" w:rsidRPr="00DE346E" w:rsidRDefault="00000000" w:rsidP="00DB7339">
            <w:pPr>
              <w:ind w:left="-109"/>
              <w:rPr>
                <w:rFonts w:cstheme="minorHAnsi"/>
                <w:b/>
                <w:bCs/>
                <w:u w:val="single"/>
              </w:rPr>
            </w:pPr>
            <w:sdt>
              <w:sdtPr>
                <w:rPr>
                  <w:rFonts w:cstheme="minorHAnsi"/>
                  <w:sz w:val="20"/>
                  <w:szCs w:val="20"/>
                </w:rPr>
                <w:id w:val="-102902225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9807209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8901344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2E9891" w14:textId="6C0842D4" w:rsidR="00B81A06" w:rsidRPr="00DE346E" w:rsidRDefault="00000000" w:rsidP="00DB7339">
            <w:pPr>
              <w:ind w:left="-109"/>
              <w:rPr>
                <w:rFonts w:cstheme="minorHAnsi"/>
                <w:b/>
                <w:bCs/>
                <w:u w:val="single"/>
              </w:rPr>
            </w:pPr>
            <w:sdt>
              <w:sdtPr>
                <w:rPr>
                  <w:rFonts w:cstheme="minorHAnsi"/>
                  <w:sz w:val="20"/>
                  <w:szCs w:val="20"/>
                </w:rPr>
                <w:id w:val="-115930773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841705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40451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9FBD28" w14:textId="268843EA" w:rsidR="00B81A06" w:rsidRPr="00DE346E" w:rsidRDefault="00000000" w:rsidP="00DB7339">
            <w:pPr>
              <w:ind w:left="-109"/>
              <w:rPr>
                <w:rFonts w:cstheme="minorHAnsi"/>
                <w:b/>
                <w:bCs/>
                <w:u w:val="single"/>
              </w:rPr>
            </w:pPr>
            <w:sdt>
              <w:sdtPr>
                <w:rPr>
                  <w:rFonts w:cstheme="minorHAnsi"/>
                  <w:sz w:val="20"/>
                  <w:szCs w:val="20"/>
                </w:rPr>
                <w:id w:val="-199317031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659191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5628945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287024" w14:textId="729E6D0C" w:rsidR="00B81A06" w:rsidRPr="00DE346E" w:rsidRDefault="00000000" w:rsidP="00DB7339">
            <w:pPr>
              <w:ind w:left="-109"/>
              <w:rPr>
                <w:rFonts w:cstheme="minorHAnsi"/>
                <w:b/>
                <w:bCs/>
                <w:u w:val="single"/>
              </w:rPr>
            </w:pPr>
            <w:sdt>
              <w:sdtPr>
                <w:rPr>
                  <w:rFonts w:cstheme="minorHAnsi"/>
                  <w:sz w:val="20"/>
                  <w:szCs w:val="20"/>
                </w:rPr>
                <w:id w:val="-57821016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4003481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9894025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462C8EE" w14:textId="3A0B594C" w:rsidR="00B81A06" w:rsidRPr="00DE346E" w:rsidRDefault="00000000" w:rsidP="00DB7339">
            <w:pPr>
              <w:ind w:left="-109"/>
              <w:rPr>
                <w:rFonts w:cstheme="minorHAnsi"/>
                <w:b/>
                <w:bCs/>
                <w:u w:val="single"/>
              </w:rPr>
            </w:pPr>
            <w:sdt>
              <w:sdtPr>
                <w:rPr>
                  <w:rFonts w:cstheme="minorHAnsi"/>
                  <w:sz w:val="20"/>
                  <w:szCs w:val="20"/>
                </w:rPr>
                <w:id w:val="-7683856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913767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3601446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CC3209C" w14:textId="54F9EBDB" w:rsidR="00B81A06" w:rsidRPr="00DE346E" w:rsidRDefault="00000000" w:rsidP="00DB7339">
            <w:pPr>
              <w:ind w:left="-109"/>
              <w:rPr>
                <w:rFonts w:cstheme="minorHAnsi"/>
                <w:b/>
                <w:bCs/>
                <w:u w:val="single"/>
              </w:rPr>
            </w:pPr>
            <w:sdt>
              <w:sdtPr>
                <w:rPr>
                  <w:rFonts w:cstheme="minorHAnsi"/>
                  <w:sz w:val="20"/>
                  <w:szCs w:val="20"/>
                </w:rPr>
                <w:id w:val="-93652354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0402609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3172265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4C6EBD1" w14:textId="59537243" w:rsidR="00B81A06" w:rsidRPr="00DE346E" w:rsidRDefault="00000000" w:rsidP="00DB7339">
            <w:pPr>
              <w:ind w:left="-109"/>
              <w:rPr>
                <w:rFonts w:cstheme="minorHAnsi"/>
                <w:b/>
                <w:bCs/>
                <w:u w:val="single"/>
              </w:rPr>
            </w:pPr>
            <w:sdt>
              <w:sdtPr>
                <w:rPr>
                  <w:rFonts w:cstheme="minorHAnsi"/>
                  <w:sz w:val="20"/>
                  <w:szCs w:val="20"/>
                </w:rPr>
                <w:id w:val="-142279179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101113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618547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E51A764" w14:textId="30BF2A51" w:rsidR="00B81A06" w:rsidRPr="00DE346E" w:rsidRDefault="00000000" w:rsidP="00DB7339">
            <w:pPr>
              <w:ind w:left="-109"/>
              <w:rPr>
                <w:rFonts w:cstheme="minorHAnsi"/>
                <w:b/>
                <w:bCs/>
                <w:u w:val="single"/>
              </w:rPr>
            </w:pPr>
            <w:sdt>
              <w:sdtPr>
                <w:rPr>
                  <w:rFonts w:cstheme="minorHAnsi"/>
                  <w:sz w:val="20"/>
                  <w:szCs w:val="20"/>
                </w:rPr>
                <w:id w:val="123874598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9601447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6883495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D8F618C" w14:textId="1DA79095" w:rsidR="00B81A06" w:rsidRPr="00DE346E" w:rsidRDefault="00000000" w:rsidP="00DB7339">
            <w:pPr>
              <w:ind w:left="-109"/>
              <w:rPr>
                <w:rFonts w:cstheme="minorHAnsi"/>
                <w:b/>
                <w:bCs/>
                <w:u w:val="single"/>
              </w:rPr>
            </w:pPr>
            <w:sdt>
              <w:sdtPr>
                <w:rPr>
                  <w:rFonts w:cstheme="minorHAnsi"/>
                  <w:sz w:val="20"/>
                  <w:szCs w:val="20"/>
                </w:rPr>
                <w:id w:val="-82405361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596813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559675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09E16DF" w14:textId="5738B4AF" w:rsidR="00B81A06" w:rsidRPr="00DE346E" w:rsidRDefault="00000000" w:rsidP="00DB7339">
            <w:pPr>
              <w:ind w:left="-109"/>
              <w:rPr>
                <w:rFonts w:cstheme="minorHAnsi"/>
                <w:b/>
                <w:bCs/>
                <w:u w:val="single"/>
              </w:rPr>
            </w:pPr>
            <w:sdt>
              <w:sdtPr>
                <w:rPr>
                  <w:rFonts w:cstheme="minorHAnsi"/>
                  <w:sz w:val="20"/>
                  <w:szCs w:val="20"/>
                </w:rPr>
                <w:id w:val="81599707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682181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47498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BE028C7" w14:textId="0CD3F264" w:rsidR="00B81A06" w:rsidRPr="00DE346E" w:rsidRDefault="00000000" w:rsidP="00DB7339">
            <w:pPr>
              <w:ind w:left="-109"/>
              <w:rPr>
                <w:rFonts w:cstheme="minorHAnsi"/>
                <w:b/>
                <w:bCs/>
                <w:u w:val="single"/>
              </w:rPr>
            </w:pPr>
            <w:sdt>
              <w:sdtPr>
                <w:rPr>
                  <w:rFonts w:cstheme="minorHAnsi"/>
                  <w:sz w:val="20"/>
                  <w:szCs w:val="20"/>
                </w:rPr>
                <w:id w:val="-65608248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58443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7897367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18923E0" w14:textId="66891FC4" w:rsidR="00B81A06" w:rsidRPr="00DE346E" w:rsidRDefault="00000000" w:rsidP="00DB7339">
            <w:pPr>
              <w:ind w:left="-109"/>
              <w:rPr>
                <w:rFonts w:cstheme="minorHAnsi"/>
                <w:b/>
                <w:bCs/>
                <w:u w:val="single"/>
              </w:rPr>
            </w:pPr>
            <w:sdt>
              <w:sdtPr>
                <w:rPr>
                  <w:rFonts w:cstheme="minorHAnsi"/>
                  <w:sz w:val="20"/>
                  <w:szCs w:val="20"/>
                </w:rPr>
                <w:id w:val="146537951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8238297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4324146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5320A17" w14:textId="4FD97A97" w:rsidR="00B81A06" w:rsidRPr="00DE346E" w:rsidRDefault="00000000" w:rsidP="00DB7339">
            <w:pPr>
              <w:ind w:left="-109"/>
              <w:rPr>
                <w:rFonts w:cstheme="minorHAnsi"/>
                <w:b/>
                <w:bCs/>
                <w:u w:val="single"/>
              </w:rPr>
            </w:pPr>
            <w:sdt>
              <w:sdtPr>
                <w:rPr>
                  <w:rFonts w:cstheme="minorHAnsi"/>
                  <w:sz w:val="20"/>
                  <w:szCs w:val="20"/>
                </w:rPr>
                <w:id w:val="112341735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901897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152206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BB9D34C" w14:textId="07DA0567" w:rsidR="00B81A06" w:rsidRPr="00DE346E" w:rsidRDefault="00000000" w:rsidP="00DB7339">
            <w:pPr>
              <w:ind w:left="-109"/>
              <w:rPr>
                <w:rFonts w:cstheme="minorHAnsi"/>
                <w:b/>
                <w:bCs/>
                <w:u w:val="single"/>
              </w:rPr>
            </w:pPr>
            <w:sdt>
              <w:sdtPr>
                <w:rPr>
                  <w:rFonts w:cstheme="minorHAnsi"/>
                  <w:sz w:val="20"/>
                  <w:szCs w:val="20"/>
                </w:rPr>
                <w:id w:val="1427791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591507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605419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2EBD443" w14:textId="7CE73753" w:rsidR="00B81A06" w:rsidRPr="00DE346E" w:rsidRDefault="00000000" w:rsidP="00DB7339">
            <w:pPr>
              <w:ind w:left="-109"/>
              <w:rPr>
                <w:rFonts w:cstheme="minorHAnsi"/>
                <w:b/>
                <w:bCs/>
                <w:u w:val="single"/>
              </w:rPr>
            </w:pPr>
            <w:sdt>
              <w:sdtPr>
                <w:rPr>
                  <w:rFonts w:cstheme="minorHAnsi"/>
                  <w:sz w:val="20"/>
                  <w:szCs w:val="20"/>
                </w:rPr>
                <w:id w:val="-17620060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7831832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6349502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382133432"/>
            <w:placeholder>
              <w:docPart w:val="888C76EC612048189AE1E4C26C1D85C8"/>
            </w:placeholder>
            <w:showingPlcHdr/>
          </w:sdtPr>
          <w:sdtContent>
            <w:tc>
              <w:tcPr>
                <w:tcW w:w="1158" w:type="dxa"/>
              </w:tcPr>
              <w:p w14:paraId="5C3AFD6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029175619"/>
            <w:placeholder>
              <w:docPart w:val="6F193B27C183417186F3E57E594850D5"/>
            </w:placeholder>
            <w:showingPlcHdr/>
          </w:sdtPr>
          <w:sdtContent>
            <w:tc>
              <w:tcPr>
                <w:tcW w:w="1198" w:type="dxa"/>
              </w:tcPr>
              <w:p w14:paraId="5E1779EF" w14:textId="77777777" w:rsidR="00B81A06" w:rsidRPr="00DE346E" w:rsidRDefault="00B81A06" w:rsidP="00B81A06">
                <w:pPr>
                  <w:rPr>
                    <w:rFonts w:cstheme="minorHAnsi"/>
                    <w:b/>
                    <w:bCs/>
                    <w:u w:val="single"/>
                  </w:rPr>
                </w:pPr>
                <w:r>
                  <w:rPr>
                    <w:rStyle w:val="PlaceholderText"/>
                  </w:rPr>
                  <w:t>Total Reviewed</w:t>
                </w:r>
              </w:p>
            </w:tc>
          </w:sdtContent>
        </w:sdt>
      </w:tr>
      <w:tr w:rsidR="00731F5B" w14:paraId="66FD1415" w14:textId="77777777" w:rsidTr="009643E7">
        <w:trPr>
          <w:cantSplit/>
          <w:jc w:val="center"/>
        </w:trPr>
        <w:tc>
          <w:tcPr>
            <w:tcW w:w="19450" w:type="dxa"/>
            <w:gridSpan w:val="23"/>
            <w:shd w:val="clear" w:color="auto" w:fill="auto"/>
            <w:vAlign w:val="center"/>
          </w:tcPr>
          <w:p w14:paraId="308B31AA" w14:textId="77777777" w:rsidR="00731F5B" w:rsidRPr="00D731C6" w:rsidRDefault="00000000" w:rsidP="00DB7339">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Content>
                <w:r w:rsidR="00731F5B">
                  <w:rPr>
                    <w:rStyle w:val="PlaceholderText"/>
                  </w:rPr>
                  <w:t>Enter comments for any deficiencies noted and/or any records where this standard may not be applicable.</w:t>
                </w:r>
              </w:sdtContent>
            </w:sdt>
          </w:p>
        </w:tc>
      </w:tr>
      <w:tr w:rsidR="00B2469F" w14:paraId="4D5E6CDD" w14:textId="77777777" w:rsidTr="009643E7">
        <w:trPr>
          <w:cantSplit/>
          <w:jc w:val="center"/>
        </w:trPr>
        <w:tc>
          <w:tcPr>
            <w:tcW w:w="5394" w:type="dxa"/>
            <w:shd w:val="clear" w:color="auto" w:fill="D9E2F3" w:themeFill="accent1" w:themeFillTint="33"/>
          </w:tcPr>
          <w:p w14:paraId="2BACFD0D" w14:textId="77777777" w:rsidR="00B81A06" w:rsidRPr="00143257" w:rsidRDefault="00B81A06" w:rsidP="00B81A06">
            <w:pPr>
              <w:rPr>
                <w:rFonts w:cstheme="minorHAnsi"/>
                <w:b/>
                <w:bCs/>
                <w:sz w:val="12"/>
                <w:szCs w:val="12"/>
              </w:rPr>
            </w:pPr>
          </w:p>
          <w:p w14:paraId="4F59B46D" w14:textId="60931551" w:rsidR="00B81A06" w:rsidRPr="00A34F8C" w:rsidRDefault="00000000" w:rsidP="00B81A06">
            <w:pPr>
              <w:rPr>
                <w:rFonts w:cstheme="minorHAnsi"/>
                <w:b/>
                <w:bCs/>
              </w:rPr>
            </w:pPr>
            <w:hyperlink w:anchor="Med11B4" w:history="1">
              <w:r w:rsidR="00B81A06" w:rsidRPr="00FE0187">
                <w:rPr>
                  <w:rStyle w:val="Hyperlink"/>
                  <w:rFonts w:cstheme="minorHAnsi"/>
                  <w:b/>
                  <w:bCs/>
                </w:rPr>
                <w:t>11-B-4</w:t>
              </w:r>
              <w:r w:rsidR="00B81A06" w:rsidRPr="00FE0187">
                <w:rPr>
                  <w:rStyle w:val="Hyperlink"/>
                </w:rPr>
                <w:t xml:space="preserve">  </w:t>
              </w:r>
            </w:hyperlink>
            <w:r w:rsidR="00B81A06">
              <w:t xml:space="preserve"> </w:t>
            </w:r>
            <w:r w:rsidR="00B81A06" w:rsidRPr="00CC680C">
              <w:rPr>
                <w:i/>
                <w:iCs/>
              </w:rPr>
              <w:t>A, B, C-M, C</w:t>
            </w:r>
          </w:p>
          <w:p w14:paraId="24CCDEE4" w14:textId="51CD2BD5" w:rsidR="00B81A06" w:rsidRPr="00D731C6" w:rsidRDefault="00B81A06" w:rsidP="00B81A06">
            <w:pPr>
              <w:rPr>
                <w:rFonts w:cstheme="minorHAnsi"/>
              </w:rPr>
            </w:pPr>
            <w:r>
              <w:rPr>
                <w:rFonts w:cstheme="minorHAnsi"/>
              </w:rPr>
              <w:t xml:space="preserve">Medical </w:t>
            </w:r>
            <w:r w:rsidR="0045676F">
              <w:rPr>
                <w:rFonts w:cstheme="minorHAnsi"/>
              </w:rPr>
              <w:t xml:space="preserve">&amp; Facility </w:t>
            </w:r>
            <w:r>
              <w:rPr>
                <w:rFonts w:cstheme="minorHAnsi"/>
              </w:rPr>
              <w:t>Director</w:t>
            </w:r>
            <w:r w:rsidR="0045676F">
              <w:rPr>
                <w:rFonts w:cstheme="minorHAnsi"/>
              </w:rPr>
              <w:t>(s)</w:t>
            </w:r>
            <w:r>
              <w:rPr>
                <w:rFonts w:cstheme="minorHAnsi"/>
              </w:rPr>
              <w:t xml:space="preserve"> – Board certified or eligible for certification by ABMS, AOABOS, ABFAS, ABPM, NBCRNA, APBD, or ABOMS.</w:t>
            </w:r>
          </w:p>
        </w:tc>
        <w:tc>
          <w:tcPr>
            <w:tcW w:w="585" w:type="dxa"/>
            <w:shd w:val="clear" w:color="auto" w:fill="D9E2F3" w:themeFill="accent1" w:themeFillTint="33"/>
            <w:vAlign w:val="center"/>
          </w:tcPr>
          <w:p w14:paraId="628FA113" w14:textId="3EE98AC8" w:rsidR="00B81A06" w:rsidRPr="00DE346E" w:rsidRDefault="00000000" w:rsidP="00DB7339">
            <w:pPr>
              <w:ind w:left="-109"/>
              <w:rPr>
                <w:rFonts w:cstheme="minorHAnsi"/>
                <w:b/>
                <w:bCs/>
                <w:u w:val="single"/>
              </w:rPr>
            </w:pPr>
            <w:sdt>
              <w:sdtPr>
                <w:rPr>
                  <w:rFonts w:cstheme="minorHAnsi"/>
                  <w:sz w:val="20"/>
                  <w:szCs w:val="20"/>
                </w:rPr>
                <w:id w:val="110261253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123363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3977381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B234459" w14:textId="2791F027" w:rsidR="00B81A06" w:rsidRPr="00DE346E" w:rsidRDefault="00000000" w:rsidP="00DB7339">
            <w:pPr>
              <w:ind w:left="-109"/>
              <w:rPr>
                <w:rFonts w:cstheme="minorHAnsi"/>
                <w:b/>
                <w:bCs/>
                <w:u w:val="single"/>
              </w:rPr>
            </w:pPr>
            <w:sdt>
              <w:sdtPr>
                <w:rPr>
                  <w:rFonts w:cstheme="minorHAnsi"/>
                  <w:sz w:val="20"/>
                  <w:szCs w:val="20"/>
                </w:rPr>
                <w:id w:val="95714555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163343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2604270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301DA21" w14:textId="36A9D8A5" w:rsidR="00B81A06" w:rsidRPr="00DE346E" w:rsidRDefault="00000000" w:rsidP="00DB7339">
            <w:pPr>
              <w:ind w:left="-109"/>
              <w:rPr>
                <w:rFonts w:cstheme="minorHAnsi"/>
                <w:b/>
                <w:bCs/>
                <w:u w:val="single"/>
              </w:rPr>
            </w:pPr>
            <w:sdt>
              <w:sdtPr>
                <w:rPr>
                  <w:rFonts w:cstheme="minorHAnsi"/>
                  <w:sz w:val="20"/>
                  <w:szCs w:val="20"/>
                </w:rPr>
                <w:id w:val="72363711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377984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230540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91A0EFD" w14:textId="61B757FB" w:rsidR="00B81A06" w:rsidRPr="00DE346E" w:rsidRDefault="00000000" w:rsidP="00DB7339">
            <w:pPr>
              <w:ind w:left="-109"/>
              <w:rPr>
                <w:rFonts w:cstheme="minorHAnsi"/>
                <w:b/>
                <w:bCs/>
                <w:u w:val="single"/>
              </w:rPr>
            </w:pPr>
            <w:sdt>
              <w:sdtPr>
                <w:rPr>
                  <w:rFonts w:cstheme="minorHAnsi"/>
                  <w:sz w:val="20"/>
                  <w:szCs w:val="20"/>
                </w:rPr>
                <w:id w:val="5768196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2175926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4389168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7BDC212" w14:textId="5B2A8A7F" w:rsidR="00B81A06" w:rsidRPr="00DE346E" w:rsidRDefault="00000000" w:rsidP="00DB7339">
            <w:pPr>
              <w:ind w:left="-109"/>
              <w:rPr>
                <w:rFonts w:cstheme="minorHAnsi"/>
                <w:b/>
                <w:bCs/>
                <w:u w:val="single"/>
              </w:rPr>
            </w:pPr>
            <w:sdt>
              <w:sdtPr>
                <w:rPr>
                  <w:rFonts w:cstheme="minorHAnsi"/>
                  <w:sz w:val="20"/>
                  <w:szCs w:val="20"/>
                </w:rPr>
                <w:id w:val="-30030901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7282829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576318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5CB154A" w14:textId="3686E763" w:rsidR="00B81A06" w:rsidRPr="00DE346E" w:rsidRDefault="00000000" w:rsidP="00DB7339">
            <w:pPr>
              <w:ind w:left="-109"/>
              <w:rPr>
                <w:rFonts w:cstheme="minorHAnsi"/>
                <w:b/>
                <w:bCs/>
                <w:u w:val="single"/>
              </w:rPr>
            </w:pPr>
            <w:sdt>
              <w:sdtPr>
                <w:rPr>
                  <w:rFonts w:cstheme="minorHAnsi"/>
                  <w:sz w:val="20"/>
                  <w:szCs w:val="20"/>
                </w:rPr>
                <w:id w:val="95730630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5431566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3005780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AFC8F2C" w14:textId="39624BFB" w:rsidR="00B81A06" w:rsidRPr="00DE346E" w:rsidRDefault="00000000" w:rsidP="00DB7339">
            <w:pPr>
              <w:ind w:left="-109"/>
              <w:rPr>
                <w:rFonts w:cstheme="minorHAnsi"/>
                <w:b/>
                <w:bCs/>
                <w:u w:val="single"/>
              </w:rPr>
            </w:pPr>
            <w:sdt>
              <w:sdtPr>
                <w:rPr>
                  <w:rFonts w:cstheme="minorHAnsi"/>
                  <w:sz w:val="20"/>
                  <w:szCs w:val="20"/>
                </w:rPr>
                <w:id w:val="-15438191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500989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14268350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60D7C46" w14:textId="05BE39AC" w:rsidR="00B81A06" w:rsidRPr="00DE346E" w:rsidRDefault="00000000" w:rsidP="00DB7339">
            <w:pPr>
              <w:ind w:left="-109"/>
              <w:rPr>
                <w:rFonts w:cstheme="minorHAnsi"/>
                <w:b/>
                <w:bCs/>
                <w:u w:val="single"/>
              </w:rPr>
            </w:pPr>
            <w:sdt>
              <w:sdtPr>
                <w:rPr>
                  <w:rFonts w:cstheme="minorHAnsi"/>
                  <w:sz w:val="20"/>
                  <w:szCs w:val="20"/>
                </w:rPr>
                <w:id w:val="5010905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2742011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0051009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E657BD7" w14:textId="5C5D4EF2" w:rsidR="00B81A06" w:rsidRPr="00DE346E" w:rsidRDefault="00000000" w:rsidP="00DB7339">
            <w:pPr>
              <w:ind w:left="-109"/>
              <w:rPr>
                <w:rFonts w:cstheme="minorHAnsi"/>
                <w:b/>
                <w:bCs/>
                <w:u w:val="single"/>
              </w:rPr>
            </w:pPr>
            <w:sdt>
              <w:sdtPr>
                <w:rPr>
                  <w:rFonts w:cstheme="minorHAnsi"/>
                  <w:sz w:val="20"/>
                  <w:szCs w:val="20"/>
                </w:rPr>
                <w:id w:val="12323493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699294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210749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4CF566" w14:textId="6006E672" w:rsidR="00B81A06" w:rsidRPr="00DE346E" w:rsidRDefault="00000000" w:rsidP="00DB7339">
            <w:pPr>
              <w:ind w:left="-109"/>
              <w:rPr>
                <w:rFonts w:cstheme="minorHAnsi"/>
                <w:b/>
                <w:bCs/>
                <w:u w:val="single"/>
              </w:rPr>
            </w:pPr>
            <w:sdt>
              <w:sdtPr>
                <w:rPr>
                  <w:rFonts w:cstheme="minorHAnsi"/>
                  <w:sz w:val="20"/>
                  <w:szCs w:val="20"/>
                </w:rPr>
                <w:id w:val="-9947274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323495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171190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16EFB23" w14:textId="3A1C4054" w:rsidR="00B81A06" w:rsidRPr="00DE346E" w:rsidRDefault="00000000" w:rsidP="00DB7339">
            <w:pPr>
              <w:ind w:left="-109"/>
              <w:rPr>
                <w:rFonts w:cstheme="minorHAnsi"/>
                <w:b/>
                <w:bCs/>
                <w:u w:val="single"/>
              </w:rPr>
            </w:pPr>
            <w:sdt>
              <w:sdtPr>
                <w:rPr>
                  <w:rFonts w:cstheme="minorHAnsi"/>
                  <w:sz w:val="20"/>
                  <w:szCs w:val="20"/>
                </w:rPr>
                <w:id w:val="431847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9489043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2990783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9A52038" w14:textId="4B5E19F2" w:rsidR="00B81A06" w:rsidRPr="00DE346E" w:rsidRDefault="00000000" w:rsidP="00DB7339">
            <w:pPr>
              <w:ind w:left="-109"/>
              <w:rPr>
                <w:rFonts w:cstheme="minorHAnsi"/>
                <w:b/>
                <w:bCs/>
                <w:u w:val="single"/>
              </w:rPr>
            </w:pPr>
            <w:sdt>
              <w:sdtPr>
                <w:rPr>
                  <w:rFonts w:cstheme="minorHAnsi"/>
                  <w:sz w:val="20"/>
                  <w:szCs w:val="20"/>
                </w:rPr>
                <w:id w:val="-31125880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2201549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066888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ED1C828" w14:textId="0F9BF125" w:rsidR="00B81A06" w:rsidRPr="00DE346E" w:rsidRDefault="00000000" w:rsidP="00DB7339">
            <w:pPr>
              <w:ind w:left="-109"/>
              <w:rPr>
                <w:rFonts w:cstheme="minorHAnsi"/>
                <w:b/>
                <w:bCs/>
                <w:u w:val="single"/>
              </w:rPr>
            </w:pPr>
            <w:sdt>
              <w:sdtPr>
                <w:rPr>
                  <w:rFonts w:cstheme="minorHAnsi"/>
                  <w:sz w:val="20"/>
                  <w:szCs w:val="20"/>
                </w:rPr>
                <w:id w:val="7180181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00303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1923814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868C5" w14:textId="6F2FFA0D" w:rsidR="00B81A06" w:rsidRPr="00DE346E" w:rsidRDefault="00000000" w:rsidP="00DB7339">
            <w:pPr>
              <w:ind w:left="-109"/>
              <w:rPr>
                <w:rFonts w:cstheme="minorHAnsi"/>
                <w:b/>
                <w:bCs/>
                <w:u w:val="single"/>
              </w:rPr>
            </w:pPr>
            <w:sdt>
              <w:sdtPr>
                <w:rPr>
                  <w:rFonts w:cstheme="minorHAnsi"/>
                  <w:sz w:val="20"/>
                  <w:szCs w:val="20"/>
                </w:rPr>
                <w:id w:val="-135055547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178714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563368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4D816EB" w14:textId="4BB01D31" w:rsidR="00B81A06" w:rsidRPr="00DE346E" w:rsidRDefault="00000000" w:rsidP="00DB7339">
            <w:pPr>
              <w:ind w:left="-109"/>
              <w:rPr>
                <w:rFonts w:cstheme="minorHAnsi"/>
                <w:b/>
                <w:bCs/>
                <w:u w:val="single"/>
              </w:rPr>
            </w:pPr>
            <w:sdt>
              <w:sdtPr>
                <w:rPr>
                  <w:rFonts w:cstheme="minorHAnsi"/>
                  <w:sz w:val="20"/>
                  <w:szCs w:val="20"/>
                </w:rPr>
                <w:id w:val="-101168807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341749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5896285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42EE8" w14:textId="28A746A4" w:rsidR="00B81A06" w:rsidRPr="00DE346E" w:rsidRDefault="00000000" w:rsidP="00DB7339">
            <w:pPr>
              <w:ind w:left="-109"/>
              <w:rPr>
                <w:rFonts w:cstheme="minorHAnsi"/>
                <w:b/>
                <w:bCs/>
                <w:u w:val="single"/>
              </w:rPr>
            </w:pPr>
            <w:sdt>
              <w:sdtPr>
                <w:rPr>
                  <w:rFonts w:cstheme="minorHAnsi"/>
                  <w:sz w:val="20"/>
                  <w:szCs w:val="20"/>
                </w:rPr>
                <w:id w:val="30543768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248215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9277180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2B845BC" w14:textId="5DD73E4B" w:rsidR="00B81A06" w:rsidRPr="00DE346E" w:rsidRDefault="00000000" w:rsidP="00DB7339">
            <w:pPr>
              <w:ind w:left="-109"/>
              <w:rPr>
                <w:rFonts w:cstheme="minorHAnsi"/>
                <w:b/>
                <w:bCs/>
                <w:u w:val="single"/>
              </w:rPr>
            </w:pPr>
            <w:sdt>
              <w:sdtPr>
                <w:rPr>
                  <w:rFonts w:cstheme="minorHAnsi"/>
                  <w:sz w:val="20"/>
                  <w:szCs w:val="20"/>
                </w:rPr>
                <w:id w:val="124777382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7800251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6058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25813C5" w14:textId="6B67F217" w:rsidR="00B81A06" w:rsidRPr="00DE346E" w:rsidRDefault="00000000" w:rsidP="00DB7339">
            <w:pPr>
              <w:ind w:left="-109"/>
              <w:rPr>
                <w:rFonts w:cstheme="minorHAnsi"/>
                <w:b/>
                <w:bCs/>
                <w:u w:val="single"/>
              </w:rPr>
            </w:pPr>
            <w:sdt>
              <w:sdtPr>
                <w:rPr>
                  <w:rFonts w:cstheme="minorHAnsi"/>
                  <w:sz w:val="20"/>
                  <w:szCs w:val="20"/>
                </w:rPr>
                <w:id w:val="-95548380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5164696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7320617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7FB1136" w14:textId="5B9B1C68" w:rsidR="00B81A06" w:rsidRPr="00DE346E" w:rsidRDefault="00000000" w:rsidP="00DB7339">
            <w:pPr>
              <w:ind w:left="-109"/>
              <w:rPr>
                <w:rFonts w:cstheme="minorHAnsi"/>
                <w:b/>
                <w:bCs/>
                <w:u w:val="single"/>
              </w:rPr>
            </w:pPr>
            <w:sdt>
              <w:sdtPr>
                <w:rPr>
                  <w:rFonts w:cstheme="minorHAnsi"/>
                  <w:sz w:val="20"/>
                  <w:szCs w:val="20"/>
                </w:rPr>
                <w:id w:val="-5115658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7097591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883528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CFF147" w14:textId="07CB750E" w:rsidR="00B81A06" w:rsidRPr="00DE346E" w:rsidRDefault="00000000" w:rsidP="00DB7339">
            <w:pPr>
              <w:ind w:left="-109"/>
              <w:rPr>
                <w:rFonts w:cstheme="minorHAnsi"/>
                <w:b/>
                <w:bCs/>
                <w:u w:val="single"/>
              </w:rPr>
            </w:pPr>
            <w:sdt>
              <w:sdtPr>
                <w:rPr>
                  <w:rFonts w:cstheme="minorHAnsi"/>
                  <w:sz w:val="20"/>
                  <w:szCs w:val="20"/>
                </w:rPr>
                <w:id w:val="694632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491568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989721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2140983447"/>
            <w:placeholder>
              <w:docPart w:val="CEFCEA7414314FFE8BA24D632DCB4AC1"/>
            </w:placeholder>
            <w:showingPlcHdr/>
          </w:sdtPr>
          <w:sdtContent>
            <w:tc>
              <w:tcPr>
                <w:tcW w:w="1158" w:type="dxa"/>
                <w:shd w:val="clear" w:color="auto" w:fill="D9E2F3" w:themeFill="accent1" w:themeFillTint="33"/>
                <w:vAlign w:val="center"/>
              </w:tcPr>
              <w:p w14:paraId="55680527"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432417568"/>
            <w:placeholder>
              <w:docPart w:val="8E5B41D806D042C8BC072071F668ACFA"/>
            </w:placeholder>
            <w:showingPlcHdr/>
          </w:sdtPr>
          <w:sdtContent>
            <w:tc>
              <w:tcPr>
                <w:tcW w:w="1198" w:type="dxa"/>
                <w:shd w:val="clear" w:color="auto" w:fill="D9E2F3" w:themeFill="accent1" w:themeFillTint="33"/>
                <w:vAlign w:val="center"/>
              </w:tcPr>
              <w:p w14:paraId="129A87F5" w14:textId="77777777" w:rsidR="00B81A06" w:rsidRPr="00DE346E" w:rsidRDefault="00B81A06" w:rsidP="00B81A06">
                <w:pPr>
                  <w:rPr>
                    <w:rFonts w:cstheme="minorHAnsi"/>
                    <w:b/>
                    <w:bCs/>
                    <w:u w:val="single"/>
                  </w:rPr>
                </w:pPr>
                <w:r>
                  <w:rPr>
                    <w:rStyle w:val="PlaceholderText"/>
                  </w:rPr>
                  <w:t>Total Reviewed</w:t>
                </w:r>
              </w:p>
            </w:tc>
          </w:sdtContent>
        </w:sdt>
      </w:tr>
      <w:tr w:rsidR="00C06BAD" w14:paraId="55DE0805" w14:textId="77777777" w:rsidTr="009643E7">
        <w:trPr>
          <w:cantSplit/>
          <w:jc w:val="center"/>
        </w:trPr>
        <w:tc>
          <w:tcPr>
            <w:tcW w:w="19450" w:type="dxa"/>
            <w:gridSpan w:val="23"/>
            <w:shd w:val="clear" w:color="auto" w:fill="D9E2F3" w:themeFill="accent1" w:themeFillTint="33"/>
            <w:vAlign w:val="center"/>
          </w:tcPr>
          <w:p w14:paraId="3A83303B"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Content>
                <w:r>
                  <w:rPr>
                    <w:rStyle w:val="PlaceholderText"/>
                  </w:rPr>
                  <w:t>Enter comments for any deficiencies noted and/or any records where this standard may not be applicable.</w:t>
                </w:r>
              </w:sdtContent>
            </w:sdt>
          </w:p>
        </w:tc>
      </w:tr>
      <w:tr w:rsidR="00B81A06" w14:paraId="30CCC277" w14:textId="77777777" w:rsidTr="009643E7">
        <w:trPr>
          <w:cantSplit/>
          <w:jc w:val="center"/>
        </w:trPr>
        <w:tc>
          <w:tcPr>
            <w:tcW w:w="5394" w:type="dxa"/>
          </w:tcPr>
          <w:p w14:paraId="63A306CC" w14:textId="77777777" w:rsidR="00B81A06" w:rsidRPr="00143257" w:rsidRDefault="00B81A06" w:rsidP="00B81A06">
            <w:pPr>
              <w:rPr>
                <w:rFonts w:cstheme="minorHAnsi"/>
                <w:b/>
                <w:bCs/>
                <w:sz w:val="12"/>
                <w:szCs w:val="12"/>
              </w:rPr>
            </w:pPr>
          </w:p>
          <w:p w14:paraId="6FFF9C5F" w14:textId="7E09B60D" w:rsidR="00B81A06" w:rsidRPr="00A34F8C" w:rsidRDefault="00000000" w:rsidP="00B81A06">
            <w:pPr>
              <w:rPr>
                <w:rFonts w:cstheme="minorHAnsi"/>
                <w:b/>
                <w:bCs/>
              </w:rPr>
            </w:pPr>
            <w:hyperlink w:anchor="Med11C4" w:history="1">
              <w:r w:rsidR="00B81A06" w:rsidRPr="00FE0187">
                <w:rPr>
                  <w:rStyle w:val="Hyperlink"/>
                  <w:rFonts w:cstheme="minorHAnsi"/>
                  <w:b/>
                  <w:bCs/>
                </w:rPr>
                <w:t>11-C-4</w:t>
              </w:r>
            </w:hyperlink>
            <w:r w:rsidR="00B81A06" w:rsidRPr="00A34F8C">
              <w:rPr>
                <w:rFonts w:cstheme="minorHAnsi"/>
                <w:b/>
                <w:bCs/>
              </w:rPr>
              <w:t xml:space="preserve">, </w:t>
            </w:r>
            <w:hyperlink w:anchor="Med11D1" w:history="1">
              <w:r w:rsidR="00B81A06" w:rsidRPr="00FE0187">
                <w:rPr>
                  <w:rStyle w:val="Hyperlink"/>
                  <w:rFonts w:cstheme="minorHAnsi"/>
                  <w:b/>
                  <w:bCs/>
                </w:rPr>
                <w:t>11-D-1</w:t>
              </w:r>
            </w:hyperlink>
            <w:r w:rsidR="00B81A06" w:rsidRPr="00534738">
              <w:t xml:space="preserve"> </w:t>
            </w:r>
            <w:r w:rsidR="00B81A06">
              <w:t xml:space="preserve">  </w:t>
            </w:r>
            <w:r w:rsidR="00B81A06" w:rsidRPr="00CC680C">
              <w:rPr>
                <w:i/>
                <w:iCs/>
              </w:rPr>
              <w:t>A, B, C-M, C</w:t>
            </w:r>
          </w:p>
          <w:p w14:paraId="60012491" w14:textId="3C1EDD07" w:rsidR="00B81A06" w:rsidRPr="00D731C6" w:rsidRDefault="00B81A06" w:rsidP="00B81A06">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7EA2C746" w:rsidR="00B81A06" w:rsidRPr="00DE346E" w:rsidRDefault="00000000" w:rsidP="00DB7339">
            <w:pPr>
              <w:ind w:left="-109"/>
              <w:rPr>
                <w:rFonts w:cstheme="minorHAnsi"/>
                <w:b/>
                <w:bCs/>
                <w:u w:val="single"/>
              </w:rPr>
            </w:pPr>
            <w:sdt>
              <w:sdtPr>
                <w:rPr>
                  <w:rFonts w:cstheme="minorHAnsi"/>
                  <w:sz w:val="20"/>
                  <w:szCs w:val="20"/>
                </w:rPr>
                <w:id w:val="-187029043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864347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397029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D02030D" w14:textId="757FC253" w:rsidR="00B81A06" w:rsidRPr="00DE346E" w:rsidRDefault="00000000" w:rsidP="00DB7339">
            <w:pPr>
              <w:ind w:left="-109"/>
              <w:rPr>
                <w:rFonts w:cstheme="minorHAnsi"/>
                <w:b/>
                <w:bCs/>
                <w:u w:val="single"/>
              </w:rPr>
            </w:pPr>
            <w:sdt>
              <w:sdtPr>
                <w:rPr>
                  <w:rFonts w:cstheme="minorHAnsi"/>
                  <w:sz w:val="20"/>
                  <w:szCs w:val="20"/>
                </w:rPr>
                <w:id w:val="1858953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203397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77805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3BC3B8" w14:textId="5E438834" w:rsidR="00B81A06" w:rsidRPr="00DE346E" w:rsidRDefault="00000000" w:rsidP="00DB7339">
            <w:pPr>
              <w:ind w:left="-109"/>
              <w:rPr>
                <w:rFonts w:cstheme="minorHAnsi"/>
                <w:b/>
                <w:bCs/>
                <w:u w:val="single"/>
              </w:rPr>
            </w:pPr>
            <w:sdt>
              <w:sdtPr>
                <w:rPr>
                  <w:rFonts w:cstheme="minorHAnsi"/>
                  <w:sz w:val="20"/>
                  <w:szCs w:val="20"/>
                </w:rPr>
                <w:id w:val="40411848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6011820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4028517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CD033F3" w14:textId="7A90E52D" w:rsidR="00B81A06" w:rsidRPr="00DE346E" w:rsidRDefault="00000000" w:rsidP="00DB7339">
            <w:pPr>
              <w:ind w:left="-109"/>
              <w:rPr>
                <w:rFonts w:cstheme="minorHAnsi"/>
                <w:b/>
                <w:bCs/>
                <w:u w:val="single"/>
              </w:rPr>
            </w:pPr>
            <w:sdt>
              <w:sdtPr>
                <w:rPr>
                  <w:rFonts w:cstheme="minorHAnsi"/>
                  <w:sz w:val="20"/>
                  <w:szCs w:val="20"/>
                </w:rPr>
                <w:id w:val="-124717997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030219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7423682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A65BD67" w14:textId="03AF6569" w:rsidR="00B81A06" w:rsidRPr="00DE346E" w:rsidRDefault="00000000" w:rsidP="00DB7339">
            <w:pPr>
              <w:ind w:left="-109"/>
              <w:rPr>
                <w:rFonts w:cstheme="minorHAnsi"/>
                <w:b/>
                <w:bCs/>
                <w:u w:val="single"/>
              </w:rPr>
            </w:pPr>
            <w:sdt>
              <w:sdtPr>
                <w:rPr>
                  <w:rFonts w:cstheme="minorHAnsi"/>
                  <w:sz w:val="20"/>
                  <w:szCs w:val="20"/>
                </w:rPr>
                <w:id w:val="-5218528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56241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7729008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C20073D" w14:textId="2855BA18" w:rsidR="00B81A06" w:rsidRPr="00DE346E" w:rsidRDefault="00000000" w:rsidP="00DB7339">
            <w:pPr>
              <w:ind w:left="-109"/>
              <w:rPr>
                <w:rFonts w:cstheme="minorHAnsi"/>
                <w:b/>
                <w:bCs/>
                <w:u w:val="single"/>
              </w:rPr>
            </w:pPr>
            <w:sdt>
              <w:sdtPr>
                <w:rPr>
                  <w:rFonts w:cstheme="minorHAnsi"/>
                  <w:sz w:val="20"/>
                  <w:szCs w:val="20"/>
                </w:rPr>
                <w:id w:val="-72498450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401109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5042217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C27B70" w14:textId="55EB6F31" w:rsidR="00B81A06" w:rsidRPr="00DE346E" w:rsidRDefault="00000000" w:rsidP="00DB7339">
            <w:pPr>
              <w:ind w:left="-109"/>
              <w:rPr>
                <w:rFonts w:cstheme="minorHAnsi"/>
                <w:b/>
                <w:bCs/>
                <w:u w:val="single"/>
              </w:rPr>
            </w:pPr>
            <w:sdt>
              <w:sdtPr>
                <w:rPr>
                  <w:rFonts w:cstheme="minorHAnsi"/>
                  <w:sz w:val="20"/>
                  <w:szCs w:val="20"/>
                </w:rPr>
                <w:id w:val="89724004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359563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1598617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7064E14" w14:textId="60E6C23F" w:rsidR="00B81A06" w:rsidRPr="00DE346E" w:rsidRDefault="00000000" w:rsidP="00DB7339">
            <w:pPr>
              <w:ind w:left="-109"/>
              <w:rPr>
                <w:rFonts w:cstheme="minorHAnsi"/>
                <w:b/>
                <w:bCs/>
                <w:u w:val="single"/>
              </w:rPr>
            </w:pPr>
            <w:sdt>
              <w:sdtPr>
                <w:rPr>
                  <w:rFonts w:cstheme="minorHAnsi"/>
                  <w:sz w:val="20"/>
                  <w:szCs w:val="20"/>
                </w:rPr>
                <w:id w:val="31953902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989237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9354067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7EE3FAA" w14:textId="402FA21D" w:rsidR="00B81A06" w:rsidRPr="00DE346E" w:rsidRDefault="00000000" w:rsidP="00DB7339">
            <w:pPr>
              <w:ind w:left="-109"/>
              <w:rPr>
                <w:rFonts w:cstheme="minorHAnsi"/>
                <w:b/>
                <w:bCs/>
                <w:u w:val="single"/>
              </w:rPr>
            </w:pPr>
            <w:sdt>
              <w:sdtPr>
                <w:rPr>
                  <w:rFonts w:cstheme="minorHAnsi"/>
                  <w:sz w:val="20"/>
                  <w:szCs w:val="20"/>
                </w:rPr>
                <w:id w:val="-49442048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2119752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812457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A0D33E6" w14:textId="498B276D" w:rsidR="00B81A06" w:rsidRPr="00DE346E" w:rsidRDefault="00000000" w:rsidP="00DB7339">
            <w:pPr>
              <w:ind w:left="-109"/>
              <w:rPr>
                <w:rFonts w:cstheme="minorHAnsi"/>
                <w:b/>
                <w:bCs/>
                <w:u w:val="single"/>
              </w:rPr>
            </w:pPr>
            <w:sdt>
              <w:sdtPr>
                <w:rPr>
                  <w:rFonts w:cstheme="minorHAnsi"/>
                  <w:sz w:val="20"/>
                  <w:szCs w:val="20"/>
                </w:rPr>
                <w:id w:val="-78418809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549226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9710745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78CE1EA" w14:textId="692DF5F6" w:rsidR="00B81A06" w:rsidRPr="00DE346E" w:rsidRDefault="00000000" w:rsidP="00DB7339">
            <w:pPr>
              <w:ind w:left="-109"/>
              <w:rPr>
                <w:rFonts w:cstheme="minorHAnsi"/>
                <w:b/>
                <w:bCs/>
                <w:u w:val="single"/>
              </w:rPr>
            </w:pPr>
            <w:sdt>
              <w:sdtPr>
                <w:rPr>
                  <w:rFonts w:cstheme="minorHAnsi"/>
                  <w:sz w:val="20"/>
                  <w:szCs w:val="20"/>
                </w:rPr>
                <w:id w:val="-113147125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602550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5426274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C37BF1" w14:textId="2BA33E9D" w:rsidR="00B81A06" w:rsidRPr="00DE346E" w:rsidRDefault="00000000" w:rsidP="00DB7339">
            <w:pPr>
              <w:ind w:left="-109"/>
              <w:rPr>
                <w:rFonts w:cstheme="minorHAnsi"/>
                <w:b/>
                <w:bCs/>
                <w:u w:val="single"/>
              </w:rPr>
            </w:pPr>
            <w:sdt>
              <w:sdtPr>
                <w:rPr>
                  <w:rFonts w:cstheme="minorHAnsi"/>
                  <w:sz w:val="20"/>
                  <w:szCs w:val="20"/>
                </w:rPr>
                <w:id w:val="164847490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1664860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040653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0768D49" w14:textId="0F2BD04A" w:rsidR="00B81A06" w:rsidRPr="00DE346E" w:rsidRDefault="00000000" w:rsidP="00DB7339">
            <w:pPr>
              <w:ind w:left="-109"/>
              <w:rPr>
                <w:rFonts w:cstheme="minorHAnsi"/>
                <w:b/>
                <w:bCs/>
                <w:u w:val="single"/>
              </w:rPr>
            </w:pPr>
            <w:sdt>
              <w:sdtPr>
                <w:rPr>
                  <w:rFonts w:cstheme="minorHAnsi"/>
                  <w:sz w:val="20"/>
                  <w:szCs w:val="20"/>
                </w:rPr>
                <w:id w:val="-81233223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857870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7162084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F172754" w14:textId="4CF9B7C1" w:rsidR="00B81A06" w:rsidRPr="00DE346E" w:rsidRDefault="00000000" w:rsidP="00DB7339">
            <w:pPr>
              <w:ind w:left="-109"/>
              <w:rPr>
                <w:rFonts w:cstheme="minorHAnsi"/>
                <w:b/>
                <w:bCs/>
                <w:u w:val="single"/>
              </w:rPr>
            </w:pPr>
            <w:sdt>
              <w:sdtPr>
                <w:rPr>
                  <w:rFonts w:cstheme="minorHAnsi"/>
                  <w:sz w:val="20"/>
                  <w:szCs w:val="20"/>
                </w:rPr>
                <w:id w:val="-539814992"/>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756029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8872878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64C7419" w14:textId="42F39E39" w:rsidR="00B81A06" w:rsidRPr="00DE346E" w:rsidRDefault="00000000" w:rsidP="00DB7339">
            <w:pPr>
              <w:ind w:left="-109"/>
              <w:rPr>
                <w:rFonts w:cstheme="minorHAnsi"/>
                <w:b/>
                <w:bCs/>
                <w:u w:val="single"/>
              </w:rPr>
            </w:pPr>
            <w:sdt>
              <w:sdtPr>
                <w:rPr>
                  <w:rFonts w:cstheme="minorHAnsi"/>
                  <w:sz w:val="20"/>
                  <w:szCs w:val="20"/>
                </w:rPr>
                <w:id w:val="65768994"/>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649948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1729445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E0E877F" w14:textId="71F89815" w:rsidR="00B81A06" w:rsidRPr="00DE346E" w:rsidRDefault="00000000" w:rsidP="00DB7339">
            <w:pPr>
              <w:ind w:left="-109"/>
              <w:rPr>
                <w:rFonts w:cstheme="minorHAnsi"/>
                <w:b/>
                <w:bCs/>
                <w:u w:val="single"/>
              </w:rPr>
            </w:pPr>
            <w:sdt>
              <w:sdtPr>
                <w:rPr>
                  <w:rFonts w:cstheme="minorHAnsi"/>
                  <w:sz w:val="20"/>
                  <w:szCs w:val="20"/>
                </w:rPr>
                <w:id w:val="-66138640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3038512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01240683"/>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E70F79D" w14:textId="228A10BB" w:rsidR="00B81A06" w:rsidRPr="00DE346E" w:rsidRDefault="00000000" w:rsidP="00DB7339">
            <w:pPr>
              <w:ind w:left="-109"/>
              <w:rPr>
                <w:rFonts w:cstheme="minorHAnsi"/>
                <w:b/>
                <w:bCs/>
                <w:u w:val="single"/>
              </w:rPr>
            </w:pPr>
            <w:sdt>
              <w:sdtPr>
                <w:rPr>
                  <w:rFonts w:cstheme="minorHAnsi"/>
                  <w:sz w:val="20"/>
                  <w:szCs w:val="20"/>
                </w:rPr>
                <w:id w:val="-205583845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2347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6831411"/>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ED83220" w14:textId="42356181" w:rsidR="00B81A06" w:rsidRPr="00DE346E" w:rsidRDefault="00000000" w:rsidP="00DB7339">
            <w:pPr>
              <w:ind w:left="-109"/>
              <w:rPr>
                <w:rFonts w:cstheme="minorHAnsi"/>
                <w:b/>
                <w:bCs/>
                <w:u w:val="single"/>
              </w:rPr>
            </w:pPr>
            <w:sdt>
              <w:sdtPr>
                <w:rPr>
                  <w:rFonts w:cstheme="minorHAnsi"/>
                  <w:sz w:val="20"/>
                  <w:szCs w:val="20"/>
                </w:rPr>
                <w:id w:val="7710172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12233980"/>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6807403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707EBA4" w14:textId="2366419E" w:rsidR="00B81A06" w:rsidRPr="00DE346E" w:rsidRDefault="00000000" w:rsidP="00DB7339">
            <w:pPr>
              <w:ind w:left="-109"/>
              <w:rPr>
                <w:rFonts w:cstheme="minorHAnsi"/>
                <w:b/>
                <w:bCs/>
                <w:u w:val="single"/>
              </w:rPr>
            </w:pPr>
            <w:sdt>
              <w:sdtPr>
                <w:rPr>
                  <w:rFonts w:cstheme="minorHAnsi"/>
                  <w:sz w:val="20"/>
                  <w:szCs w:val="20"/>
                </w:rPr>
                <w:id w:val="-28106039"/>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7741068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2856745"/>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5E7A946" w14:textId="6141B518" w:rsidR="00B81A06" w:rsidRPr="00DE346E" w:rsidRDefault="00000000" w:rsidP="00DB7339">
            <w:pPr>
              <w:ind w:left="-109"/>
              <w:rPr>
                <w:rFonts w:cstheme="minorHAnsi"/>
                <w:b/>
                <w:bCs/>
                <w:u w:val="single"/>
              </w:rPr>
            </w:pPr>
            <w:sdt>
              <w:sdtPr>
                <w:rPr>
                  <w:rFonts w:cstheme="minorHAnsi"/>
                  <w:sz w:val="20"/>
                  <w:szCs w:val="20"/>
                </w:rPr>
                <w:id w:val="1354076417"/>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2625148"/>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03020286"/>
                <w14:checkbox>
                  <w14:checked w14:val="0"/>
                  <w14:checkedState w14:val="2612" w14:font="MS Gothic"/>
                  <w14:uncheckedState w14:val="2610" w14:font="MS Gothic"/>
                </w14:checkbox>
              </w:sdt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76979505"/>
            <w:placeholder>
              <w:docPart w:val="EBD344BF024B4BF98FA8744CA9889FCD"/>
            </w:placeholder>
            <w:showingPlcHdr/>
          </w:sdtPr>
          <w:sdtContent>
            <w:tc>
              <w:tcPr>
                <w:tcW w:w="1158" w:type="dxa"/>
                <w:vAlign w:val="center"/>
              </w:tcPr>
              <w:p w14:paraId="5355D33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43830572"/>
            <w:placeholder>
              <w:docPart w:val="51973D93D6D64DABAD1AABF1DEE723DD"/>
            </w:placeholder>
            <w:showingPlcHdr/>
          </w:sdtPr>
          <w:sdtContent>
            <w:tc>
              <w:tcPr>
                <w:tcW w:w="1198" w:type="dxa"/>
                <w:vAlign w:val="center"/>
              </w:tcPr>
              <w:p w14:paraId="1E940D3E" w14:textId="77777777" w:rsidR="00B81A06" w:rsidRPr="00DE346E" w:rsidRDefault="00B81A06" w:rsidP="00B81A06">
                <w:pPr>
                  <w:rPr>
                    <w:rFonts w:cstheme="minorHAnsi"/>
                    <w:b/>
                    <w:bCs/>
                    <w:u w:val="single"/>
                  </w:rPr>
                </w:pPr>
                <w:r w:rsidRPr="002E3E22">
                  <w:rPr>
                    <w:rStyle w:val="PlaceholderText"/>
                  </w:rPr>
                  <w:t>Total Reviewed</w:t>
                </w:r>
              </w:p>
            </w:tc>
          </w:sdtContent>
        </w:sdt>
      </w:tr>
      <w:tr w:rsidR="009475BE" w14:paraId="3AC08525" w14:textId="77777777" w:rsidTr="009A78FD">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Content>
                <w:r>
                  <w:rPr>
                    <w:rStyle w:val="PlaceholderText"/>
                  </w:rPr>
                  <w:t>Enter comments for any deficiencies noted and/or any records where this standard may not be applicable.</w:t>
                </w:r>
              </w:sdtContent>
            </w:sdt>
          </w:p>
        </w:tc>
      </w:tr>
      <w:tr w:rsidR="000F094A" w14:paraId="4AB984E2" w14:textId="77777777" w:rsidTr="009643E7">
        <w:trPr>
          <w:cantSplit/>
          <w:jc w:val="center"/>
        </w:trPr>
        <w:tc>
          <w:tcPr>
            <w:tcW w:w="5394" w:type="dxa"/>
            <w:shd w:val="clear" w:color="auto" w:fill="D9E2F3" w:themeFill="accent1" w:themeFillTint="33"/>
          </w:tcPr>
          <w:p w14:paraId="54245D41" w14:textId="77777777" w:rsidR="000F094A" w:rsidRPr="00143257" w:rsidRDefault="000F094A" w:rsidP="000F094A">
            <w:pPr>
              <w:rPr>
                <w:rFonts w:cstheme="minorHAnsi"/>
                <w:b/>
                <w:bCs/>
                <w:sz w:val="12"/>
                <w:szCs w:val="12"/>
              </w:rPr>
            </w:pPr>
          </w:p>
          <w:p w14:paraId="439BE9BC" w14:textId="698CAAE5" w:rsidR="000F094A" w:rsidRPr="00A34F8C" w:rsidRDefault="00000000" w:rsidP="000F094A">
            <w:pPr>
              <w:rPr>
                <w:rFonts w:cstheme="minorHAnsi"/>
                <w:b/>
                <w:bCs/>
              </w:rPr>
            </w:pPr>
            <w:hyperlink w:anchor="Med11C7" w:history="1">
              <w:r w:rsidR="000F094A" w:rsidRPr="00C868BD">
                <w:rPr>
                  <w:rStyle w:val="Hyperlink"/>
                  <w:rFonts w:cstheme="minorHAnsi"/>
                  <w:b/>
                  <w:bCs/>
                </w:rPr>
                <w:t>11-C-7</w:t>
              </w:r>
            </w:hyperlink>
            <w:r w:rsidR="000F094A" w:rsidRPr="00534738">
              <w:t xml:space="preserve"> </w:t>
            </w:r>
            <w:r w:rsidR="000F094A">
              <w:t xml:space="preserve">  </w:t>
            </w:r>
            <w:r w:rsidR="000F094A" w:rsidRPr="00CC680C">
              <w:rPr>
                <w:i/>
                <w:iCs/>
              </w:rPr>
              <w:t>A, B, C-M, C</w:t>
            </w:r>
            <w:bookmarkStart w:id="31" w:name="PerWorksheet2"/>
            <w:bookmarkEnd w:id="31"/>
          </w:p>
          <w:p w14:paraId="0570115D" w14:textId="5619AC15" w:rsidR="000F094A" w:rsidRPr="00D731C6" w:rsidRDefault="000F094A" w:rsidP="000F094A">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D9E2F3" w:themeFill="accent1" w:themeFillTint="33"/>
            <w:vAlign w:val="center"/>
          </w:tcPr>
          <w:p w14:paraId="3756DEA6" w14:textId="671EE6C2" w:rsidR="000F094A" w:rsidRPr="00DE346E" w:rsidRDefault="00000000" w:rsidP="00DB7339">
            <w:pPr>
              <w:ind w:left="-109"/>
              <w:rPr>
                <w:rFonts w:cstheme="minorHAnsi"/>
                <w:b/>
                <w:bCs/>
                <w:u w:val="single"/>
              </w:rPr>
            </w:pPr>
            <w:sdt>
              <w:sdtPr>
                <w:rPr>
                  <w:rFonts w:cstheme="minorHAnsi"/>
                  <w:sz w:val="20"/>
                  <w:szCs w:val="20"/>
                </w:rPr>
                <w:id w:val="-43258873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93377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15859212"/>
                <w14:checkbox>
                  <w14:checked w14:val="0"/>
                  <w14:checkedState w14:val="2612" w14:font="MS Gothic"/>
                  <w14:uncheckedState w14:val="2610" w14:font="MS Gothic"/>
                </w14:checkbox>
              </w:sdtPr>
              <w:sdtContent>
                <w:r w:rsidR="00DB7339">
                  <w:rPr>
                    <w:rFonts w:ascii="MS Gothic" w:eastAsia="MS Gothic" w:hAnsi="MS Gothic" w:cstheme="minorHAnsi" w:hint="eastAsia"/>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A8532F" w14:textId="50347519" w:rsidR="000F094A" w:rsidRPr="00DE346E" w:rsidRDefault="00000000" w:rsidP="00DB7339">
            <w:pPr>
              <w:ind w:left="-109"/>
              <w:rPr>
                <w:rFonts w:cstheme="minorHAnsi"/>
                <w:b/>
                <w:bCs/>
                <w:u w:val="single"/>
              </w:rPr>
            </w:pPr>
            <w:sdt>
              <w:sdtPr>
                <w:rPr>
                  <w:rFonts w:cstheme="minorHAnsi"/>
                  <w:sz w:val="20"/>
                  <w:szCs w:val="20"/>
                </w:rPr>
                <w:id w:val="-8559531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564540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235248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68BF37D" w14:textId="3A0C9107" w:rsidR="000F094A" w:rsidRPr="00DE346E" w:rsidRDefault="00000000" w:rsidP="00DB7339">
            <w:pPr>
              <w:ind w:left="-109"/>
              <w:rPr>
                <w:rFonts w:cstheme="minorHAnsi"/>
                <w:b/>
                <w:bCs/>
                <w:u w:val="single"/>
              </w:rPr>
            </w:pPr>
            <w:sdt>
              <w:sdtPr>
                <w:rPr>
                  <w:rFonts w:cstheme="minorHAnsi"/>
                  <w:sz w:val="20"/>
                  <w:szCs w:val="20"/>
                </w:rPr>
                <w:id w:val="-8277499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324901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249494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08CBD8" w14:textId="68E85283" w:rsidR="000F094A" w:rsidRPr="00DE346E" w:rsidRDefault="00000000" w:rsidP="00DB7339">
            <w:pPr>
              <w:ind w:left="-109"/>
              <w:rPr>
                <w:rFonts w:cstheme="minorHAnsi"/>
                <w:b/>
                <w:bCs/>
                <w:u w:val="single"/>
              </w:rPr>
            </w:pPr>
            <w:sdt>
              <w:sdtPr>
                <w:rPr>
                  <w:rFonts w:cstheme="minorHAnsi"/>
                  <w:sz w:val="20"/>
                  <w:szCs w:val="20"/>
                </w:rPr>
                <w:id w:val="20144527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901808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079993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680D13F" w14:textId="4155C6F8" w:rsidR="000F094A" w:rsidRPr="00DE346E" w:rsidRDefault="00000000" w:rsidP="00DB7339">
            <w:pPr>
              <w:ind w:left="-109"/>
              <w:rPr>
                <w:rFonts w:cstheme="minorHAnsi"/>
                <w:b/>
                <w:bCs/>
                <w:u w:val="single"/>
              </w:rPr>
            </w:pPr>
            <w:sdt>
              <w:sdtPr>
                <w:rPr>
                  <w:rFonts w:cstheme="minorHAnsi"/>
                  <w:sz w:val="20"/>
                  <w:szCs w:val="20"/>
                </w:rPr>
                <w:id w:val="-127794244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380471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850519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6E82512" w14:textId="53E4D84A" w:rsidR="000F094A" w:rsidRPr="00DE346E" w:rsidRDefault="00000000" w:rsidP="00DB7339">
            <w:pPr>
              <w:ind w:left="-109"/>
              <w:rPr>
                <w:rFonts w:cstheme="minorHAnsi"/>
                <w:b/>
                <w:bCs/>
                <w:u w:val="single"/>
              </w:rPr>
            </w:pPr>
            <w:sdt>
              <w:sdtPr>
                <w:rPr>
                  <w:rFonts w:cstheme="minorHAnsi"/>
                  <w:sz w:val="20"/>
                  <w:szCs w:val="20"/>
                </w:rPr>
                <w:id w:val="-202716698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424496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798685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E30374" w14:textId="5701A5CC" w:rsidR="000F094A" w:rsidRPr="00DE346E" w:rsidRDefault="00000000" w:rsidP="00DB7339">
            <w:pPr>
              <w:ind w:left="-109"/>
              <w:rPr>
                <w:rFonts w:cstheme="minorHAnsi"/>
                <w:b/>
                <w:bCs/>
                <w:u w:val="single"/>
              </w:rPr>
            </w:pPr>
            <w:sdt>
              <w:sdtPr>
                <w:rPr>
                  <w:rFonts w:cstheme="minorHAnsi"/>
                  <w:sz w:val="20"/>
                  <w:szCs w:val="20"/>
                </w:rPr>
                <w:id w:val="-15738758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6424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6468036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A08196F" w14:textId="0EEF7B74" w:rsidR="000F094A" w:rsidRPr="00DE346E" w:rsidRDefault="00000000" w:rsidP="00DB7339">
            <w:pPr>
              <w:ind w:left="-109"/>
              <w:rPr>
                <w:rFonts w:cstheme="minorHAnsi"/>
                <w:b/>
                <w:bCs/>
                <w:u w:val="single"/>
              </w:rPr>
            </w:pPr>
            <w:sdt>
              <w:sdtPr>
                <w:rPr>
                  <w:rFonts w:cstheme="minorHAnsi"/>
                  <w:sz w:val="20"/>
                  <w:szCs w:val="20"/>
                </w:rPr>
                <w:id w:val="54024826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5963696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068809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C49C2F" w14:textId="2B12C130" w:rsidR="000F094A" w:rsidRPr="00DE346E" w:rsidRDefault="00000000" w:rsidP="00DB7339">
            <w:pPr>
              <w:ind w:left="-109"/>
              <w:rPr>
                <w:rFonts w:cstheme="minorHAnsi"/>
                <w:b/>
                <w:bCs/>
                <w:u w:val="single"/>
              </w:rPr>
            </w:pPr>
            <w:sdt>
              <w:sdtPr>
                <w:rPr>
                  <w:rFonts w:cstheme="minorHAnsi"/>
                  <w:sz w:val="20"/>
                  <w:szCs w:val="20"/>
                </w:rPr>
                <w:id w:val="191535126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8349056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3971645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8A86DEC" w14:textId="5D7BE310" w:rsidR="000F094A" w:rsidRPr="00DE346E" w:rsidRDefault="00000000" w:rsidP="00DB7339">
            <w:pPr>
              <w:ind w:left="-109"/>
              <w:rPr>
                <w:rFonts w:cstheme="minorHAnsi"/>
                <w:b/>
                <w:bCs/>
                <w:u w:val="single"/>
              </w:rPr>
            </w:pPr>
            <w:sdt>
              <w:sdtPr>
                <w:rPr>
                  <w:rFonts w:cstheme="minorHAnsi"/>
                  <w:sz w:val="20"/>
                  <w:szCs w:val="20"/>
                </w:rPr>
                <w:id w:val="55706339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1354680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130863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8DCF13" w14:textId="43E84B88" w:rsidR="000F094A" w:rsidRPr="00DE346E" w:rsidRDefault="00000000" w:rsidP="00DB7339">
            <w:pPr>
              <w:ind w:left="-109"/>
              <w:rPr>
                <w:rFonts w:cstheme="minorHAnsi"/>
                <w:b/>
                <w:bCs/>
                <w:u w:val="single"/>
              </w:rPr>
            </w:pPr>
            <w:sdt>
              <w:sdtPr>
                <w:rPr>
                  <w:rFonts w:cstheme="minorHAnsi"/>
                  <w:sz w:val="20"/>
                  <w:szCs w:val="20"/>
                </w:rPr>
                <w:id w:val="-48315883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502371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9633848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B4DEBA9" w14:textId="11259C5A" w:rsidR="000F094A" w:rsidRPr="00DE346E" w:rsidRDefault="00000000" w:rsidP="00DB7339">
            <w:pPr>
              <w:ind w:left="-109"/>
              <w:rPr>
                <w:rFonts w:cstheme="minorHAnsi"/>
                <w:b/>
                <w:bCs/>
                <w:u w:val="single"/>
              </w:rPr>
            </w:pPr>
            <w:sdt>
              <w:sdtPr>
                <w:rPr>
                  <w:rFonts w:cstheme="minorHAnsi"/>
                  <w:sz w:val="20"/>
                  <w:szCs w:val="20"/>
                </w:rPr>
                <w:id w:val="150161545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4592049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7863852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756917B" w14:textId="776B8EEA" w:rsidR="000F094A" w:rsidRPr="00DE346E" w:rsidRDefault="00000000" w:rsidP="00DB7339">
            <w:pPr>
              <w:ind w:left="-109"/>
              <w:rPr>
                <w:rFonts w:cstheme="minorHAnsi"/>
                <w:b/>
                <w:bCs/>
                <w:u w:val="single"/>
              </w:rPr>
            </w:pPr>
            <w:sdt>
              <w:sdtPr>
                <w:rPr>
                  <w:rFonts w:cstheme="minorHAnsi"/>
                  <w:sz w:val="20"/>
                  <w:szCs w:val="20"/>
                </w:rPr>
                <w:id w:val="-34278390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7528453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6796321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F17E26B" w14:textId="7ED162BB" w:rsidR="000F094A" w:rsidRPr="00DE346E" w:rsidRDefault="00000000" w:rsidP="00DB7339">
            <w:pPr>
              <w:ind w:left="-109"/>
              <w:rPr>
                <w:rFonts w:cstheme="minorHAnsi"/>
                <w:b/>
                <w:bCs/>
                <w:u w:val="single"/>
              </w:rPr>
            </w:pPr>
            <w:sdt>
              <w:sdtPr>
                <w:rPr>
                  <w:rFonts w:cstheme="minorHAnsi"/>
                  <w:sz w:val="20"/>
                  <w:szCs w:val="20"/>
                </w:rPr>
                <w:id w:val="18659435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5636416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209708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255E855" w14:textId="57423087" w:rsidR="000F094A" w:rsidRPr="00DE346E" w:rsidRDefault="00000000" w:rsidP="00DB7339">
            <w:pPr>
              <w:ind w:left="-109"/>
              <w:rPr>
                <w:rFonts w:cstheme="minorHAnsi"/>
                <w:b/>
                <w:bCs/>
                <w:u w:val="single"/>
              </w:rPr>
            </w:pPr>
            <w:sdt>
              <w:sdtPr>
                <w:rPr>
                  <w:rFonts w:cstheme="minorHAnsi"/>
                  <w:sz w:val="20"/>
                  <w:szCs w:val="20"/>
                </w:rPr>
                <w:id w:val="-152061718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3272836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5143190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4BEC6F7" w14:textId="40BB3819" w:rsidR="000F094A" w:rsidRPr="00DE346E" w:rsidRDefault="00000000" w:rsidP="00DB7339">
            <w:pPr>
              <w:ind w:left="-109"/>
              <w:rPr>
                <w:rFonts w:cstheme="minorHAnsi"/>
                <w:b/>
                <w:bCs/>
                <w:u w:val="single"/>
              </w:rPr>
            </w:pPr>
            <w:sdt>
              <w:sdtPr>
                <w:rPr>
                  <w:rFonts w:cstheme="minorHAnsi"/>
                  <w:sz w:val="20"/>
                  <w:szCs w:val="20"/>
                </w:rPr>
                <w:id w:val="48258993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15835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126237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5E3D383" w14:textId="54A51C25" w:rsidR="000F094A" w:rsidRPr="00DE346E" w:rsidRDefault="00000000" w:rsidP="00DB7339">
            <w:pPr>
              <w:ind w:left="-109"/>
              <w:rPr>
                <w:rFonts w:cstheme="minorHAnsi"/>
                <w:b/>
                <w:bCs/>
                <w:u w:val="single"/>
              </w:rPr>
            </w:pPr>
            <w:sdt>
              <w:sdtPr>
                <w:rPr>
                  <w:rFonts w:cstheme="minorHAnsi"/>
                  <w:sz w:val="20"/>
                  <w:szCs w:val="20"/>
                </w:rPr>
                <w:id w:val="186500714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9426655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3613139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362402" w14:textId="3DF0CEFF" w:rsidR="000F094A" w:rsidRPr="00DE346E" w:rsidRDefault="00000000" w:rsidP="00DB7339">
            <w:pPr>
              <w:ind w:left="-109"/>
              <w:rPr>
                <w:rFonts w:cstheme="minorHAnsi"/>
                <w:b/>
                <w:bCs/>
                <w:u w:val="single"/>
              </w:rPr>
            </w:pPr>
            <w:sdt>
              <w:sdtPr>
                <w:rPr>
                  <w:rFonts w:cstheme="minorHAnsi"/>
                  <w:sz w:val="20"/>
                  <w:szCs w:val="20"/>
                </w:rPr>
                <w:id w:val="-73608749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9399502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9151217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1004EB" w14:textId="228C1B69" w:rsidR="000F094A" w:rsidRPr="00DE346E" w:rsidRDefault="00000000" w:rsidP="00DB7339">
            <w:pPr>
              <w:ind w:left="-109"/>
              <w:rPr>
                <w:rFonts w:cstheme="minorHAnsi"/>
                <w:b/>
                <w:bCs/>
                <w:u w:val="single"/>
              </w:rPr>
            </w:pPr>
            <w:sdt>
              <w:sdtPr>
                <w:rPr>
                  <w:rFonts w:cstheme="minorHAnsi"/>
                  <w:sz w:val="20"/>
                  <w:szCs w:val="20"/>
                </w:rPr>
                <w:id w:val="141874904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905036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513096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9997AF2" w14:textId="7512D608" w:rsidR="000F094A" w:rsidRPr="00DE346E" w:rsidRDefault="00000000" w:rsidP="00DB7339">
            <w:pPr>
              <w:ind w:left="-109"/>
              <w:rPr>
                <w:rFonts w:cstheme="minorHAnsi"/>
                <w:b/>
                <w:bCs/>
                <w:u w:val="single"/>
              </w:rPr>
            </w:pPr>
            <w:sdt>
              <w:sdtPr>
                <w:rPr>
                  <w:rFonts w:cstheme="minorHAnsi"/>
                  <w:sz w:val="20"/>
                  <w:szCs w:val="20"/>
                </w:rPr>
                <w:id w:val="-98485159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9036741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7468415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95505843"/>
            <w:placeholder>
              <w:docPart w:val="CE8459FC49A6451899064AFA9804BB09"/>
            </w:placeholder>
            <w:showingPlcHdr/>
          </w:sdtPr>
          <w:sdtContent>
            <w:tc>
              <w:tcPr>
                <w:tcW w:w="1158" w:type="dxa"/>
                <w:shd w:val="clear" w:color="auto" w:fill="D9E2F3" w:themeFill="accent1" w:themeFillTint="33"/>
                <w:vAlign w:val="center"/>
              </w:tcPr>
              <w:p w14:paraId="700E7A64" w14:textId="77777777" w:rsidR="000F094A" w:rsidRPr="00F12539" w:rsidRDefault="000F094A" w:rsidP="000F094A">
                <w:pPr>
                  <w:rPr>
                    <w:rFonts w:cstheme="minorHAnsi"/>
                    <w:b/>
                    <w:bCs/>
                  </w:rPr>
                </w:pPr>
                <w:r w:rsidRPr="00F12539">
                  <w:rPr>
                    <w:rStyle w:val="PlaceholderText"/>
                  </w:rPr>
                  <w:t># Deficient</w:t>
                </w:r>
              </w:p>
            </w:tc>
          </w:sdtContent>
        </w:sdt>
        <w:sdt>
          <w:sdtPr>
            <w:rPr>
              <w:rFonts w:cstheme="minorHAnsi"/>
              <w:b/>
              <w:bCs/>
            </w:rPr>
            <w:id w:val="138536983"/>
            <w:placeholder>
              <w:docPart w:val="B9E39FFB186540F6ACA9BC74996EBEDC"/>
            </w:placeholder>
            <w:showingPlcHdr/>
          </w:sdtPr>
          <w:sdtContent>
            <w:tc>
              <w:tcPr>
                <w:tcW w:w="1198" w:type="dxa"/>
                <w:shd w:val="clear" w:color="auto" w:fill="D9E2F3" w:themeFill="accent1" w:themeFillTint="33"/>
                <w:vAlign w:val="center"/>
              </w:tcPr>
              <w:p w14:paraId="767A3E6B" w14:textId="77777777" w:rsidR="000F094A" w:rsidRPr="00F12539" w:rsidRDefault="000F094A" w:rsidP="000F094A">
                <w:pPr>
                  <w:rPr>
                    <w:rFonts w:cstheme="minorHAnsi"/>
                    <w:b/>
                    <w:bCs/>
                  </w:rPr>
                </w:pPr>
                <w:r w:rsidRPr="00F12539">
                  <w:rPr>
                    <w:rStyle w:val="PlaceholderText"/>
                  </w:rPr>
                  <w:t>Total Reviewed</w:t>
                </w:r>
              </w:p>
            </w:tc>
          </w:sdtContent>
        </w:sdt>
      </w:tr>
      <w:tr w:rsidR="00F868EA" w14:paraId="08EE8889" w14:textId="77777777" w:rsidTr="009643E7">
        <w:trPr>
          <w:cantSplit/>
          <w:jc w:val="center"/>
        </w:trPr>
        <w:tc>
          <w:tcPr>
            <w:tcW w:w="19450" w:type="dxa"/>
            <w:gridSpan w:val="23"/>
            <w:shd w:val="clear" w:color="auto" w:fill="D9E2F3" w:themeFill="accent1" w:themeFillTint="33"/>
            <w:vAlign w:val="center"/>
          </w:tcPr>
          <w:p w14:paraId="4A2BAF3D"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Content>
                <w:r>
                  <w:rPr>
                    <w:rStyle w:val="PlaceholderText"/>
                  </w:rPr>
                  <w:t>Enter comments for any deficiencies noted and/or any records where this standard may not be applicable.</w:t>
                </w:r>
              </w:sdtContent>
            </w:sdt>
          </w:p>
        </w:tc>
      </w:tr>
      <w:tr w:rsidR="000F094A" w14:paraId="0E5077DA" w14:textId="77777777" w:rsidTr="009643E7">
        <w:trPr>
          <w:cantSplit/>
          <w:jc w:val="center"/>
        </w:trPr>
        <w:tc>
          <w:tcPr>
            <w:tcW w:w="5394" w:type="dxa"/>
            <w:shd w:val="clear" w:color="auto" w:fill="auto"/>
          </w:tcPr>
          <w:p w14:paraId="1854FAEE" w14:textId="77777777" w:rsidR="000F094A" w:rsidRPr="00143257" w:rsidRDefault="000F094A" w:rsidP="000F094A">
            <w:pPr>
              <w:rPr>
                <w:rFonts w:cstheme="minorHAnsi"/>
                <w:b/>
                <w:bCs/>
                <w:sz w:val="12"/>
                <w:szCs w:val="12"/>
              </w:rPr>
            </w:pPr>
          </w:p>
          <w:p w14:paraId="50294CCA" w14:textId="63CE8915" w:rsidR="000F094A" w:rsidRPr="00A34F8C" w:rsidRDefault="00000000" w:rsidP="000F094A">
            <w:pPr>
              <w:rPr>
                <w:rFonts w:cstheme="minorHAnsi"/>
                <w:b/>
                <w:bCs/>
              </w:rPr>
            </w:pPr>
            <w:hyperlink w:anchor="Med11C8" w:history="1">
              <w:r w:rsidR="000F094A" w:rsidRPr="00751D1A">
                <w:rPr>
                  <w:rStyle w:val="Hyperlink"/>
                  <w:rFonts w:cstheme="minorHAnsi"/>
                  <w:b/>
                  <w:bCs/>
                </w:rPr>
                <w:t>11-C-8</w:t>
              </w:r>
              <w:r w:rsidR="000F094A" w:rsidRPr="00751D1A">
                <w:rPr>
                  <w:rStyle w:val="Hyperlink"/>
                </w:rPr>
                <w:t xml:space="preserve">  </w:t>
              </w:r>
            </w:hyperlink>
            <w:r w:rsidR="000F094A">
              <w:t xml:space="preserve"> </w:t>
            </w:r>
            <w:r w:rsidR="000F094A" w:rsidRPr="00CC680C">
              <w:rPr>
                <w:i/>
                <w:iCs/>
              </w:rPr>
              <w:t>A, B, C-M, C</w:t>
            </w:r>
          </w:p>
          <w:p w14:paraId="5C6A6C2B" w14:textId="689C23F5" w:rsidR="000F094A" w:rsidRPr="00D731C6" w:rsidRDefault="000F094A" w:rsidP="000F094A">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5601AFED" w:rsidR="000F094A" w:rsidRPr="00DE346E" w:rsidRDefault="00000000" w:rsidP="00DB7339">
            <w:pPr>
              <w:ind w:left="-109"/>
              <w:rPr>
                <w:rFonts w:cstheme="minorHAnsi"/>
                <w:b/>
                <w:bCs/>
                <w:u w:val="single"/>
              </w:rPr>
            </w:pPr>
            <w:sdt>
              <w:sdtPr>
                <w:rPr>
                  <w:rFonts w:cstheme="minorHAnsi"/>
                  <w:sz w:val="20"/>
                  <w:szCs w:val="20"/>
                </w:rPr>
                <w:id w:val="13926909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534523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599312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2B78EC" w14:textId="654A4282" w:rsidR="000F094A" w:rsidRPr="00DE346E" w:rsidRDefault="00000000" w:rsidP="00DB7339">
            <w:pPr>
              <w:ind w:left="-109"/>
              <w:rPr>
                <w:rFonts w:cstheme="minorHAnsi"/>
                <w:b/>
                <w:bCs/>
                <w:u w:val="single"/>
              </w:rPr>
            </w:pPr>
            <w:sdt>
              <w:sdtPr>
                <w:rPr>
                  <w:rFonts w:cstheme="minorHAnsi"/>
                  <w:sz w:val="20"/>
                  <w:szCs w:val="20"/>
                </w:rPr>
                <w:id w:val="-355912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555655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763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CA96ED" w14:textId="5368473B" w:rsidR="000F094A" w:rsidRPr="00DE346E" w:rsidRDefault="00000000" w:rsidP="00DB7339">
            <w:pPr>
              <w:ind w:left="-109"/>
              <w:rPr>
                <w:rFonts w:cstheme="minorHAnsi"/>
                <w:b/>
                <w:bCs/>
                <w:u w:val="single"/>
              </w:rPr>
            </w:pPr>
            <w:sdt>
              <w:sdtPr>
                <w:rPr>
                  <w:rFonts w:cstheme="minorHAnsi"/>
                  <w:sz w:val="20"/>
                  <w:szCs w:val="20"/>
                </w:rPr>
                <w:id w:val="-122374752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852462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0727522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A0CEDD8" w14:textId="206BC43B" w:rsidR="000F094A" w:rsidRPr="00DE346E" w:rsidRDefault="00000000" w:rsidP="00DB7339">
            <w:pPr>
              <w:ind w:left="-109"/>
              <w:rPr>
                <w:rFonts w:cstheme="minorHAnsi"/>
                <w:b/>
                <w:bCs/>
                <w:u w:val="single"/>
              </w:rPr>
            </w:pPr>
            <w:sdt>
              <w:sdtPr>
                <w:rPr>
                  <w:rFonts w:cstheme="minorHAnsi"/>
                  <w:sz w:val="20"/>
                  <w:szCs w:val="20"/>
                </w:rPr>
                <w:id w:val="99138008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12951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413104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D0D5919" w14:textId="2F38EFFC" w:rsidR="000F094A" w:rsidRPr="00DE346E" w:rsidRDefault="00000000" w:rsidP="00DB7339">
            <w:pPr>
              <w:ind w:left="-109"/>
              <w:rPr>
                <w:rFonts w:cstheme="minorHAnsi"/>
                <w:b/>
                <w:bCs/>
                <w:u w:val="single"/>
              </w:rPr>
            </w:pPr>
            <w:sdt>
              <w:sdtPr>
                <w:rPr>
                  <w:rFonts w:cstheme="minorHAnsi"/>
                  <w:sz w:val="20"/>
                  <w:szCs w:val="20"/>
                </w:rPr>
                <w:id w:val="-87539285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1854781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2546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2007EC" w14:textId="1F13574E" w:rsidR="000F094A" w:rsidRPr="00DE346E" w:rsidRDefault="00000000" w:rsidP="00DB7339">
            <w:pPr>
              <w:ind w:left="-109"/>
              <w:rPr>
                <w:rFonts w:cstheme="minorHAnsi"/>
                <w:b/>
                <w:bCs/>
                <w:u w:val="single"/>
              </w:rPr>
            </w:pPr>
            <w:sdt>
              <w:sdtPr>
                <w:rPr>
                  <w:rFonts w:cstheme="minorHAnsi"/>
                  <w:sz w:val="20"/>
                  <w:szCs w:val="20"/>
                </w:rPr>
                <w:id w:val="-6957705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9814417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008805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DCBBAE" w14:textId="1608B349" w:rsidR="000F094A" w:rsidRPr="00DE346E" w:rsidRDefault="00000000" w:rsidP="00DB7339">
            <w:pPr>
              <w:ind w:left="-109"/>
              <w:rPr>
                <w:rFonts w:cstheme="minorHAnsi"/>
                <w:b/>
                <w:bCs/>
                <w:u w:val="single"/>
              </w:rPr>
            </w:pPr>
            <w:sdt>
              <w:sdtPr>
                <w:rPr>
                  <w:rFonts w:cstheme="minorHAnsi"/>
                  <w:sz w:val="20"/>
                  <w:szCs w:val="20"/>
                </w:rPr>
                <w:id w:val="136200868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03573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4052247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E18DEF8" w14:textId="31D65A2B" w:rsidR="000F094A" w:rsidRPr="00DE346E" w:rsidRDefault="00000000" w:rsidP="00DB7339">
            <w:pPr>
              <w:ind w:left="-109"/>
              <w:rPr>
                <w:rFonts w:cstheme="minorHAnsi"/>
                <w:b/>
                <w:bCs/>
                <w:u w:val="single"/>
              </w:rPr>
            </w:pPr>
            <w:sdt>
              <w:sdtPr>
                <w:rPr>
                  <w:rFonts w:cstheme="minorHAnsi"/>
                  <w:sz w:val="20"/>
                  <w:szCs w:val="20"/>
                </w:rPr>
                <w:id w:val="207115079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62416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914943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2ECB5A" w14:textId="6E34B83D" w:rsidR="000F094A" w:rsidRPr="00DE346E" w:rsidRDefault="00000000" w:rsidP="00DB7339">
            <w:pPr>
              <w:ind w:left="-109"/>
              <w:rPr>
                <w:rFonts w:cstheme="minorHAnsi"/>
                <w:b/>
                <w:bCs/>
                <w:u w:val="single"/>
              </w:rPr>
            </w:pPr>
            <w:sdt>
              <w:sdtPr>
                <w:rPr>
                  <w:rFonts w:cstheme="minorHAnsi"/>
                  <w:sz w:val="20"/>
                  <w:szCs w:val="20"/>
                </w:rPr>
                <w:id w:val="-138047686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8885838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588190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5D3C0DE4" w14:textId="67DC128E" w:rsidR="000F094A" w:rsidRPr="00DE346E" w:rsidRDefault="00000000" w:rsidP="00DB7339">
            <w:pPr>
              <w:ind w:left="-109"/>
              <w:rPr>
                <w:rFonts w:cstheme="minorHAnsi"/>
                <w:b/>
                <w:bCs/>
                <w:u w:val="single"/>
              </w:rPr>
            </w:pPr>
            <w:sdt>
              <w:sdtPr>
                <w:rPr>
                  <w:rFonts w:cstheme="minorHAnsi"/>
                  <w:sz w:val="20"/>
                  <w:szCs w:val="20"/>
                </w:rPr>
                <w:id w:val="-35187903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7612299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87892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3EDC7A1" w14:textId="6344C868" w:rsidR="000F094A" w:rsidRPr="00DE346E" w:rsidRDefault="00000000" w:rsidP="00DB7339">
            <w:pPr>
              <w:ind w:left="-109"/>
              <w:rPr>
                <w:rFonts w:cstheme="minorHAnsi"/>
                <w:b/>
                <w:bCs/>
                <w:u w:val="single"/>
              </w:rPr>
            </w:pPr>
            <w:sdt>
              <w:sdtPr>
                <w:rPr>
                  <w:rFonts w:cstheme="minorHAnsi"/>
                  <w:sz w:val="20"/>
                  <w:szCs w:val="20"/>
                </w:rPr>
                <w:id w:val="-12732258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442653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6900589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106998" w14:textId="39397A25" w:rsidR="000F094A" w:rsidRPr="00DE346E" w:rsidRDefault="00000000" w:rsidP="00DB7339">
            <w:pPr>
              <w:ind w:left="-109"/>
              <w:rPr>
                <w:rFonts w:cstheme="minorHAnsi"/>
                <w:b/>
                <w:bCs/>
                <w:u w:val="single"/>
              </w:rPr>
            </w:pPr>
            <w:sdt>
              <w:sdtPr>
                <w:rPr>
                  <w:rFonts w:cstheme="minorHAnsi"/>
                  <w:sz w:val="20"/>
                  <w:szCs w:val="20"/>
                </w:rPr>
                <w:id w:val="104888279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5586981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3019733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4AFBA97" w14:textId="5512F5B9" w:rsidR="000F094A" w:rsidRPr="00DE346E" w:rsidRDefault="00000000" w:rsidP="00DB7339">
            <w:pPr>
              <w:ind w:left="-109"/>
              <w:rPr>
                <w:rFonts w:cstheme="minorHAnsi"/>
                <w:b/>
                <w:bCs/>
                <w:u w:val="single"/>
              </w:rPr>
            </w:pPr>
            <w:sdt>
              <w:sdtPr>
                <w:rPr>
                  <w:rFonts w:cstheme="minorHAnsi"/>
                  <w:sz w:val="20"/>
                  <w:szCs w:val="20"/>
                </w:rPr>
                <w:id w:val="52437116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277133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2723476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9632E9" w14:textId="7D0F6AB1" w:rsidR="000F094A" w:rsidRPr="00DE346E" w:rsidRDefault="00000000" w:rsidP="00DB7339">
            <w:pPr>
              <w:ind w:left="-109"/>
              <w:rPr>
                <w:rFonts w:cstheme="minorHAnsi"/>
                <w:b/>
                <w:bCs/>
                <w:u w:val="single"/>
              </w:rPr>
            </w:pPr>
            <w:sdt>
              <w:sdtPr>
                <w:rPr>
                  <w:rFonts w:cstheme="minorHAnsi"/>
                  <w:sz w:val="20"/>
                  <w:szCs w:val="20"/>
                </w:rPr>
                <w:id w:val="65781657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4892888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85906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12BD874" w14:textId="3CCCBD6C" w:rsidR="000F094A" w:rsidRPr="00DE346E" w:rsidRDefault="00000000" w:rsidP="00DB7339">
            <w:pPr>
              <w:ind w:left="-109"/>
              <w:rPr>
                <w:rFonts w:cstheme="minorHAnsi"/>
                <w:b/>
                <w:bCs/>
                <w:u w:val="single"/>
              </w:rPr>
            </w:pPr>
            <w:sdt>
              <w:sdtPr>
                <w:rPr>
                  <w:rFonts w:cstheme="minorHAnsi"/>
                  <w:sz w:val="20"/>
                  <w:szCs w:val="20"/>
                </w:rPr>
                <w:id w:val="-521585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5402738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5800530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A1BC2BD" w14:textId="34C4C7D0" w:rsidR="000F094A" w:rsidRPr="00DE346E" w:rsidRDefault="00000000" w:rsidP="00DB7339">
            <w:pPr>
              <w:ind w:left="-109"/>
              <w:rPr>
                <w:rFonts w:cstheme="minorHAnsi"/>
                <w:b/>
                <w:bCs/>
                <w:u w:val="single"/>
              </w:rPr>
            </w:pPr>
            <w:sdt>
              <w:sdtPr>
                <w:rPr>
                  <w:rFonts w:cstheme="minorHAnsi"/>
                  <w:sz w:val="20"/>
                  <w:szCs w:val="20"/>
                </w:rPr>
                <w:id w:val="14562203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4218991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27429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60ABC61" w14:textId="6839BD74" w:rsidR="000F094A" w:rsidRPr="00DE346E" w:rsidRDefault="00000000" w:rsidP="00DB7339">
            <w:pPr>
              <w:ind w:left="-109"/>
              <w:rPr>
                <w:rFonts w:cstheme="minorHAnsi"/>
                <w:b/>
                <w:bCs/>
                <w:u w:val="single"/>
              </w:rPr>
            </w:pPr>
            <w:sdt>
              <w:sdtPr>
                <w:rPr>
                  <w:rFonts w:cstheme="minorHAnsi"/>
                  <w:sz w:val="20"/>
                  <w:szCs w:val="20"/>
                </w:rPr>
                <w:id w:val="164955651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80972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2661169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4E9A869" w14:textId="03441610" w:rsidR="000F094A" w:rsidRPr="00DE346E" w:rsidRDefault="00000000" w:rsidP="00DB7339">
            <w:pPr>
              <w:ind w:left="-109"/>
              <w:rPr>
                <w:rFonts w:cstheme="minorHAnsi"/>
                <w:b/>
                <w:bCs/>
                <w:u w:val="single"/>
              </w:rPr>
            </w:pPr>
            <w:sdt>
              <w:sdtPr>
                <w:rPr>
                  <w:rFonts w:cstheme="minorHAnsi"/>
                  <w:sz w:val="20"/>
                  <w:szCs w:val="20"/>
                </w:rPr>
                <w:id w:val="-69014051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2883253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740777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2EE8F73" w14:textId="27762A96" w:rsidR="000F094A" w:rsidRPr="00DE346E" w:rsidRDefault="00000000" w:rsidP="00DB7339">
            <w:pPr>
              <w:ind w:left="-109"/>
              <w:rPr>
                <w:rFonts w:cstheme="minorHAnsi"/>
                <w:b/>
                <w:bCs/>
                <w:u w:val="single"/>
              </w:rPr>
            </w:pPr>
            <w:sdt>
              <w:sdtPr>
                <w:rPr>
                  <w:rFonts w:cstheme="minorHAnsi"/>
                  <w:sz w:val="20"/>
                  <w:szCs w:val="20"/>
                </w:rPr>
                <w:id w:val="-67865863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509879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455017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01F750" w14:textId="74BBD21F" w:rsidR="000F094A" w:rsidRPr="00DE346E" w:rsidRDefault="00000000" w:rsidP="00DB7339">
            <w:pPr>
              <w:ind w:left="-109"/>
              <w:rPr>
                <w:rFonts w:cstheme="minorHAnsi"/>
                <w:b/>
                <w:bCs/>
                <w:u w:val="single"/>
              </w:rPr>
            </w:pPr>
            <w:sdt>
              <w:sdtPr>
                <w:rPr>
                  <w:rFonts w:cstheme="minorHAnsi"/>
                  <w:sz w:val="20"/>
                  <w:szCs w:val="20"/>
                </w:rPr>
                <w:id w:val="-212869144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474968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6722895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63336806"/>
            <w:placeholder>
              <w:docPart w:val="CE89CDD28C1942779B75CB33F7684DB4"/>
            </w:placeholder>
            <w:showingPlcHdr/>
          </w:sdtPr>
          <w:sdtContent>
            <w:tc>
              <w:tcPr>
                <w:tcW w:w="1158" w:type="dxa"/>
                <w:shd w:val="clear" w:color="auto" w:fill="auto"/>
                <w:vAlign w:val="center"/>
              </w:tcPr>
              <w:p w14:paraId="377964F2"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8055948"/>
            <w:placeholder>
              <w:docPart w:val="1095DC0BE2364C599928776FF7C3CC99"/>
            </w:placeholder>
            <w:showingPlcHdr/>
          </w:sdtPr>
          <w:sdtContent>
            <w:tc>
              <w:tcPr>
                <w:tcW w:w="1198" w:type="dxa"/>
                <w:shd w:val="clear" w:color="auto" w:fill="auto"/>
                <w:vAlign w:val="center"/>
              </w:tcPr>
              <w:p w14:paraId="47226A2F" w14:textId="77777777" w:rsidR="000F094A" w:rsidRPr="004B31A4" w:rsidRDefault="000F094A" w:rsidP="000F094A">
                <w:pPr>
                  <w:rPr>
                    <w:rFonts w:cstheme="minorHAnsi"/>
                    <w:b/>
                    <w:bCs/>
                  </w:rPr>
                </w:pPr>
                <w:r w:rsidRPr="004B31A4">
                  <w:rPr>
                    <w:rStyle w:val="PlaceholderText"/>
                  </w:rPr>
                  <w:t>Total Reviewed</w:t>
                </w:r>
              </w:p>
            </w:tc>
          </w:sdtContent>
        </w:sdt>
      </w:tr>
      <w:tr w:rsidR="00F868EA" w14:paraId="23AF97E4" w14:textId="77777777" w:rsidTr="009643E7">
        <w:trPr>
          <w:cantSplit/>
          <w:jc w:val="center"/>
        </w:trPr>
        <w:tc>
          <w:tcPr>
            <w:tcW w:w="19450" w:type="dxa"/>
            <w:gridSpan w:val="23"/>
            <w:shd w:val="clear" w:color="auto" w:fill="auto"/>
            <w:vAlign w:val="center"/>
          </w:tcPr>
          <w:p w14:paraId="40129374"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Content>
                <w:r>
                  <w:rPr>
                    <w:rStyle w:val="PlaceholderText"/>
                  </w:rPr>
                  <w:t>Enter comments for any deficiencies noted and/or any records where this standard may not be applicable.</w:t>
                </w:r>
              </w:sdtContent>
            </w:sdt>
          </w:p>
        </w:tc>
      </w:tr>
      <w:tr w:rsidR="000F094A" w14:paraId="1D6EB810" w14:textId="77777777" w:rsidTr="009643E7">
        <w:trPr>
          <w:cantSplit/>
          <w:jc w:val="center"/>
        </w:trPr>
        <w:tc>
          <w:tcPr>
            <w:tcW w:w="5394" w:type="dxa"/>
            <w:shd w:val="clear" w:color="auto" w:fill="D9E2F3" w:themeFill="accent1" w:themeFillTint="33"/>
          </w:tcPr>
          <w:p w14:paraId="064282B8" w14:textId="77777777" w:rsidR="000F094A" w:rsidRPr="00143257" w:rsidRDefault="000F094A" w:rsidP="000F094A">
            <w:pPr>
              <w:rPr>
                <w:rFonts w:cstheme="minorHAnsi"/>
                <w:b/>
                <w:bCs/>
                <w:sz w:val="12"/>
                <w:szCs w:val="12"/>
              </w:rPr>
            </w:pPr>
          </w:p>
          <w:p w14:paraId="7B9C9261" w14:textId="02AC96D5" w:rsidR="000F094A" w:rsidRPr="00A34F8C" w:rsidRDefault="00000000" w:rsidP="000F094A">
            <w:pPr>
              <w:rPr>
                <w:rFonts w:cstheme="minorHAnsi"/>
                <w:b/>
                <w:bCs/>
              </w:rPr>
            </w:pPr>
            <w:hyperlink w:anchor="Med11C10" w:history="1">
              <w:r w:rsidR="000F094A" w:rsidRPr="006D719F">
                <w:rPr>
                  <w:rStyle w:val="Hyperlink"/>
                  <w:rFonts w:cstheme="minorHAnsi"/>
                  <w:b/>
                  <w:bCs/>
                </w:rPr>
                <w:t>11-C-10</w:t>
              </w:r>
            </w:hyperlink>
            <w:r w:rsidR="000F094A" w:rsidRPr="00534738">
              <w:t xml:space="preserve"> </w:t>
            </w:r>
            <w:r w:rsidR="000F094A">
              <w:t xml:space="preserve">  </w:t>
            </w:r>
            <w:r w:rsidR="000F094A" w:rsidRPr="00CC680C">
              <w:rPr>
                <w:i/>
                <w:iCs/>
              </w:rPr>
              <w:t>A, B, C-M, C</w:t>
            </w:r>
          </w:p>
          <w:p w14:paraId="5DC3D8A7" w14:textId="40A88115" w:rsidR="000F094A" w:rsidRPr="00D731C6" w:rsidRDefault="000F094A" w:rsidP="000F094A">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D9E2F3" w:themeFill="accent1" w:themeFillTint="33"/>
            <w:vAlign w:val="center"/>
          </w:tcPr>
          <w:p w14:paraId="3D5B6D6A" w14:textId="1F76E9CD" w:rsidR="000F094A" w:rsidRPr="00DE346E" w:rsidRDefault="00000000" w:rsidP="00DB7339">
            <w:pPr>
              <w:ind w:left="-109"/>
              <w:rPr>
                <w:rFonts w:cstheme="minorHAnsi"/>
                <w:b/>
                <w:bCs/>
                <w:u w:val="single"/>
              </w:rPr>
            </w:pPr>
            <w:sdt>
              <w:sdtPr>
                <w:rPr>
                  <w:rFonts w:cstheme="minorHAnsi"/>
                  <w:sz w:val="20"/>
                  <w:szCs w:val="20"/>
                </w:rPr>
                <w:id w:val="-203625504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26683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567033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78140D0" w14:textId="0FFF3AA8" w:rsidR="000F094A" w:rsidRPr="00DE346E" w:rsidRDefault="00000000" w:rsidP="00DB7339">
            <w:pPr>
              <w:ind w:left="-109"/>
              <w:rPr>
                <w:rFonts w:cstheme="minorHAnsi"/>
                <w:b/>
                <w:bCs/>
                <w:u w:val="single"/>
              </w:rPr>
            </w:pPr>
            <w:sdt>
              <w:sdtPr>
                <w:rPr>
                  <w:rFonts w:cstheme="minorHAnsi"/>
                  <w:sz w:val="20"/>
                  <w:szCs w:val="20"/>
                </w:rPr>
                <w:id w:val="-204897736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8707979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3273036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4A06C71" w14:textId="7FFB1C5F" w:rsidR="000F094A" w:rsidRPr="00DE346E" w:rsidRDefault="00000000" w:rsidP="00DB7339">
            <w:pPr>
              <w:ind w:left="-109"/>
              <w:rPr>
                <w:rFonts w:cstheme="minorHAnsi"/>
                <w:b/>
                <w:bCs/>
                <w:u w:val="single"/>
              </w:rPr>
            </w:pPr>
            <w:sdt>
              <w:sdtPr>
                <w:rPr>
                  <w:rFonts w:cstheme="minorHAnsi"/>
                  <w:sz w:val="20"/>
                  <w:szCs w:val="20"/>
                </w:rPr>
                <w:id w:val="-132372910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8417135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63162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96CEEB7" w14:textId="63D0162E" w:rsidR="000F094A" w:rsidRPr="00DE346E" w:rsidRDefault="00000000" w:rsidP="00DB7339">
            <w:pPr>
              <w:ind w:left="-109"/>
              <w:rPr>
                <w:rFonts w:cstheme="minorHAnsi"/>
                <w:b/>
                <w:bCs/>
                <w:u w:val="single"/>
              </w:rPr>
            </w:pPr>
            <w:sdt>
              <w:sdtPr>
                <w:rPr>
                  <w:rFonts w:cstheme="minorHAnsi"/>
                  <w:sz w:val="20"/>
                  <w:szCs w:val="20"/>
                </w:rPr>
                <w:id w:val="-213531855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956787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502361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30E96C8" w14:textId="0B4854C7" w:rsidR="000F094A" w:rsidRPr="00DE346E" w:rsidRDefault="00000000" w:rsidP="00DB7339">
            <w:pPr>
              <w:ind w:left="-109"/>
              <w:rPr>
                <w:rFonts w:cstheme="minorHAnsi"/>
                <w:b/>
                <w:bCs/>
                <w:u w:val="single"/>
              </w:rPr>
            </w:pPr>
            <w:sdt>
              <w:sdtPr>
                <w:rPr>
                  <w:rFonts w:cstheme="minorHAnsi"/>
                  <w:sz w:val="20"/>
                  <w:szCs w:val="20"/>
                </w:rPr>
                <w:id w:val="-177639616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0645298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4880699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1BB4841" w14:textId="32503326" w:rsidR="000F094A" w:rsidRPr="00DE346E" w:rsidRDefault="00000000" w:rsidP="00DB7339">
            <w:pPr>
              <w:ind w:left="-109"/>
              <w:rPr>
                <w:rFonts w:cstheme="minorHAnsi"/>
                <w:b/>
                <w:bCs/>
                <w:u w:val="single"/>
              </w:rPr>
            </w:pPr>
            <w:sdt>
              <w:sdtPr>
                <w:rPr>
                  <w:rFonts w:cstheme="minorHAnsi"/>
                  <w:sz w:val="20"/>
                  <w:szCs w:val="20"/>
                </w:rPr>
                <w:id w:val="182292256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4791672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2623903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CFB80A" w14:textId="1C85AFB8" w:rsidR="000F094A" w:rsidRPr="00DE346E" w:rsidRDefault="00000000" w:rsidP="00DB7339">
            <w:pPr>
              <w:ind w:left="-109"/>
              <w:rPr>
                <w:rFonts w:cstheme="minorHAnsi"/>
                <w:b/>
                <w:bCs/>
                <w:u w:val="single"/>
              </w:rPr>
            </w:pPr>
            <w:sdt>
              <w:sdtPr>
                <w:rPr>
                  <w:rFonts w:cstheme="minorHAnsi"/>
                  <w:sz w:val="20"/>
                  <w:szCs w:val="20"/>
                </w:rPr>
                <w:id w:val="-43575500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890880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0178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3D4039D" w14:textId="7176EAF3" w:rsidR="000F094A" w:rsidRPr="00DE346E" w:rsidRDefault="00000000" w:rsidP="00DB7339">
            <w:pPr>
              <w:ind w:left="-109"/>
              <w:rPr>
                <w:rFonts w:cstheme="minorHAnsi"/>
                <w:b/>
                <w:bCs/>
                <w:u w:val="single"/>
              </w:rPr>
            </w:pPr>
            <w:sdt>
              <w:sdtPr>
                <w:rPr>
                  <w:rFonts w:cstheme="minorHAnsi"/>
                  <w:sz w:val="20"/>
                  <w:szCs w:val="20"/>
                </w:rPr>
                <w:id w:val="105820371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146859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26552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79B8FC7" w14:textId="66422A52" w:rsidR="000F094A" w:rsidRPr="00DE346E" w:rsidRDefault="00000000" w:rsidP="00DB7339">
            <w:pPr>
              <w:ind w:left="-109"/>
              <w:rPr>
                <w:rFonts w:cstheme="minorHAnsi"/>
                <w:b/>
                <w:bCs/>
                <w:u w:val="single"/>
              </w:rPr>
            </w:pPr>
            <w:sdt>
              <w:sdtPr>
                <w:rPr>
                  <w:rFonts w:cstheme="minorHAnsi"/>
                  <w:sz w:val="20"/>
                  <w:szCs w:val="20"/>
                </w:rPr>
                <w:id w:val="-187121095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8311529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174171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E794F2" w14:textId="7267A3DB" w:rsidR="000F094A" w:rsidRPr="00DE346E" w:rsidRDefault="00000000" w:rsidP="00DB7339">
            <w:pPr>
              <w:ind w:left="-109"/>
              <w:rPr>
                <w:rFonts w:cstheme="minorHAnsi"/>
                <w:b/>
                <w:bCs/>
                <w:u w:val="single"/>
              </w:rPr>
            </w:pPr>
            <w:sdt>
              <w:sdtPr>
                <w:rPr>
                  <w:rFonts w:cstheme="minorHAnsi"/>
                  <w:sz w:val="20"/>
                  <w:szCs w:val="20"/>
                </w:rPr>
                <w:id w:val="151287333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0126230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973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049BE9C" w14:textId="0C1FAB2B" w:rsidR="000F094A" w:rsidRPr="00DE346E" w:rsidRDefault="00000000" w:rsidP="00DB7339">
            <w:pPr>
              <w:ind w:left="-109"/>
              <w:rPr>
                <w:rFonts w:cstheme="minorHAnsi"/>
                <w:b/>
                <w:bCs/>
                <w:u w:val="single"/>
              </w:rPr>
            </w:pPr>
            <w:sdt>
              <w:sdtPr>
                <w:rPr>
                  <w:rFonts w:cstheme="minorHAnsi"/>
                  <w:sz w:val="20"/>
                  <w:szCs w:val="20"/>
                </w:rPr>
                <w:id w:val="187728103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995486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1803120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8225770" w14:textId="4C979B12" w:rsidR="000F094A" w:rsidRPr="00DE346E" w:rsidRDefault="00000000" w:rsidP="00DB7339">
            <w:pPr>
              <w:ind w:left="-109"/>
              <w:rPr>
                <w:rFonts w:cstheme="minorHAnsi"/>
                <w:b/>
                <w:bCs/>
                <w:u w:val="single"/>
              </w:rPr>
            </w:pPr>
            <w:sdt>
              <w:sdtPr>
                <w:rPr>
                  <w:rFonts w:cstheme="minorHAnsi"/>
                  <w:sz w:val="20"/>
                  <w:szCs w:val="20"/>
                </w:rPr>
                <w:id w:val="-206331346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347815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082103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814BC4" w14:textId="4FA82019" w:rsidR="000F094A" w:rsidRPr="00DE346E" w:rsidRDefault="00000000" w:rsidP="00DB7339">
            <w:pPr>
              <w:ind w:left="-109"/>
              <w:rPr>
                <w:rFonts w:cstheme="minorHAnsi"/>
                <w:b/>
                <w:bCs/>
                <w:u w:val="single"/>
              </w:rPr>
            </w:pPr>
            <w:sdt>
              <w:sdtPr>
                <w:rPr>
                  <w:rFonts w:cstheme="minorHAnsi"/>
                  <w:sz w:val="20"/>
                  <w:szCs w:val="20"/>
                </w:rPr>
                <w:id w:val="-44893477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057193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1111424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3445D24" w14:textId="7E9E88E1" w:rsidR="000F094A" w:rsidRPr="00DE346E" w:rsidRDefault="00000000" w:rsidP="00DB7339">
            <w:pPr>
              <w:ind w:left="-109"/>
              <w:rPr>
                <w:rFonts w:cstheme="minorHAnsi"/>
                <w:b/>
                <w:bCs/>
                <w:u w:val="single"/>
              </w:rPr>
            </w:pPr>
            <w:sdt>
              <w:sdtPr>
                <w:rPr>
                  <w:rFonts w:cstheme="minorHAnsi"/>
                  <w:sz w:val="20"/>
                  <w:szCs w:val="20"/>
                </w:rPr>
                <w:id w:val="-5428237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828595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250327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B61E1A" w14:textId="30A5E2B7" w:rsidR="000F094A" w:rsidRPr="00DE346E" w:rsidRDefault="00000000" w:rsidP="00DB7339">
            <w:pPr>
              <w:ind w:left="-109"/>
              <w:rPr>
                <w:rFonts w:cstheme="minorHAnsi"/>
                <w:b/>
                <w:bCs/>
                <w:u w:val="single"/>
              </w:rPr>
            </w:pPr>
            <w:sdt>
              <w:sdtPr>
                <w:rPr>
                  <w:rFonts w:cstheme="minorHAnsi"/>
                  <w:sz w:val="20"/>
                  <w:szCs w:val="20"/>
                </w:rPr>
                <w:id w:val="-135611298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4540113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88444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5AD6DC3" w14:textId="66CFF049" w:rsidR="000F094A" w:rsidRPr="00DE346E" w:rsidRDefault="00000000" w:rsidP="00DB7339">
            <w:pPr>
              <w:ind w:left="-109"/>
              <w:rPr>
                <w:rFonts w:cstheme="minorHAnsi"/>
                <w:b/>
                <w:bCs/>
                <w:u w:val="single"/>
              </w:rPr>
            </w:pPr>
            <w:sdt>
              <w:sdtPr>
                <w:rPr>
                  <w:rFonts w:cstheme="minorHAnsi"/>
                  <w:sz w:val="20"/>
                  <w:szCs w:val="20"/>
                </w:rPr>
                <w:id w:val="20106335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955999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352304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958B306" w14:textId="22979A59" w:rsidR="000F094A" w:rsidRPr="00DE346E" w:rsidRDefault="00000000" w:rsidP="00DB7339">
            <w:pPr>
              <w:ind w:left="-109"/>
              <w:rPr>
                <w:rFonts w:cstheme="minorHAnsi"/>
                <w:b/>
                <w:bCs/>
                <w:u w:val="single"/>
              </w:rPr>
            </w:pPr>
            <w:sdt>
              <w:sdtPr>
                <w:rPr>
                  <w:rFonts w:cstheme="minorHAnsi"/>
                  <w:sz w:val="20"/>
                  <w:szCs w:val="20"/>
                </w:rPr>
                <w:id w:val="-173770503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1585025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922960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AD8C2AC" w14:textId="5D503AB4" w:rsidR="000F094A" w:rsidRPr="00DE346E" w:rsidRDefault="00000000" w:rsidP="00DB7339">
            <w:pPr>
              <w:ind w:left="-109"/>
              <w:rPr>
                <w:rFonts w:cstheme="minorHAnsi"/>
                <w:b/>
                <w:bCs/>
                <w:u w:val="single"/>
              </w:rPr>
            </w:pPr>
            <w:sdt>
              <w:sdtPr>
                <w:rPr>
                  <w:rFonts w:cstheme="minorHAnsi"/>
                  <w:sz w:val="20"/>
                  <w:szCs w:val="20"/>
                </w:rPr>
                <w:id w:val="-157134132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6137192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56847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B123FE" w14:textId="5AD2E3FC" w:rsidR="000F094A" w:rsidRPr="00DE346E" w:rsidRDefault="00000000" w:rsidP="00DB7339">
            <w:pPr>
              <w:ind w:left="-109"/>
              <w:rPr>
                <w:rFonts w:cstheme="minorHAnsi"/>
                <w:b/>
                <w:bCs/>
                <w:u w:val="single"/>
              </w:rPr>
            </w:pPr>
            <w:sdt>
              <w:sdtPr>
                <w:rPr>
                  <w:rFonts w:cstheme="minorHAnsi"/>
                  <w:sz w:val="20"/>
                  <w:szCs w:val="20"/>
                </w:rPr>
                <w:id w:val="13673264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2778768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8268498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EBE8324" w14:textId="482329C4" w:rsidR="000F094A" w:rsidRPr="00DE346E" w:rsidRDefault="00000000" w:rsidP="00DB7339">
            <w:pPr>
              <w:ind w:left="-109"/>
              <w:rPr>
                <w:rFonts w:cstheme="minorHAnsi"/>
                <w:b/>
                <w:bCs/>
                <w:u w:val="single"/>
              </w:rPr>
            </w:pPr>
            <w:sdt>
              <w:sdtPr>
                <w:rPr>
                  <w:rFonts w:cstheme="minorHAnsi"/>
                  <w:sz w:val="20"/>
                  <w:szCs w:val="20"/>
                </w:rPr>
                <w:id w:val="-99541192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82927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722242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515303585"/>
            <w:placeholder>
              <w:docPart w:val="51D35860B118441481353BAC1686254F"/>
            </w:placeholder>
            <w:showingPlcHdr/>
          </w:sdtPr>
          <w:sdtContent>
            <w:tc>
              <w:tcPr>
                <w:tcW w:w="1158" w:type="dxa"/>
                <w:shd w:val="clear" w:color="auto" w:fill="D9E2F3" w:themeFill="accent1" w:themeFillTint="33"/>
                <w:vAlign w:val="center"/>
              </w:tcPr>
              <w:p w14:paraId="4DB9DAF0"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700326915"/>
            <w:placeholder>
              <w:docPart w:val="9F1D6AA4620C4720905E5CDA47C13F6E"/>
            </w:placeholder>
            <w:showingPlcHdr/>
          </w:sdtPr>
          <w:sdtContent>
            <w:tc>
              <w:tcPr>
                <w:tcW w:w="1198" w:type="dxa"/>
                <w:shd w:val="clear" w:color="auto" w:fill="D9E2F3" w:themeFill="accent1" w:themeFillTint="33"/>
                <w:vAlign w:val="center"/>
              </w:tcPr>
              <w:p w14:paraId="6E110160" w14:textId="77777777" w:rsidR="000F094A" w:rsidRPr="004B31A4" w:rsidRDefault="000F094A" w:rsidP="000F094A">
                <w:pPr>
                  <w:rPr>
                    <w:rFonts w:cstheme="minorHAnsi"/>
                    <w:b/>
                    <w:bCs/>
                  </w:rPr>
                </w:pPr>
                <w:r w:rsidRPr="004B31A4">
                  <w:rPr>
                    <w:rStyle w:val="PlaceholderText"/>
                  </w:rPr>
                  <w:t>Total Reviewed</w:t>
                </w:r>
              </w:p>
            </w:tc>
          </w:sdtContent>
        </w:sdt>
      </w:tr>
      <w:tr w:rsidR="00D62E55" w14:paraId="5115DE46" w14:textId="77777777" w:rsidTr="009643E7">
        <w:trPr>
          <w:cantSplit/>
          <w:jc w:val="center"/>
        </w:trPr>
        <w:tc>
          <w:tcPr>
            <w:tcW w:w="19450" w:type="dxa"/>
            <w:gridSpan w:val="23"/>
            <w:shd w:val="clear" w:color="auto" w:fill="D9E2F3" w:themeFill="accent1" w:themeFillTint="33"/>
            <w:vAlign w:val="center"/>
          </w:tcPr>
          <w:p w14:paraId="3B97FEC7" w14:textId="77777777" w:rsidR="00D62E55" w:rsidRPr="00D731C6" w:rsidRDefault="00D62E55" w:rsidP="00DB7339">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Content>
                <w:r>
                  <w:rPr>
                    <w:rStyle w:val="PlaceholderText"/>
                  </w:rPr>
                  <w:t>Enter comments for any deficiencies noted and/or any records where this standard may not be applicable.</w:t>
                </w:r>
              </w:sdtContent>
            </w:sdt>
          </w:p>
        </w:tc>
      </w:tr>
      <w:tr w:rsidR="000F094A" w14:paraId="24F54248" w14:textId="77777777" w:rsidTr="009643E7">
        <w:trPr>
          <w:cantSplit/>
          <w:jc w:val="center"/>
        </w:trPr>
        <w:tc>
          <w:tcPr>
            <w:tcW w:w="5394" w:type="dxa"/>
            <w:shd w:val="clear" w:color="auto" w:fill="auto"/>
          </w:tcPr>
          <w:p w14:paraId="737C108A" w14:textId="77777777" w:rsidR="000F094A" w:rsidRPr="00143257" w:rsidRDefault="000F094A" w:rsidP="000F094A">
            <w:pPr>
              <w:rPr>
                <w:rFonts w:cstheme="minorHAnsi"/>
                <w:b/>
                <w:bCs/>
                <w:sz w:val="12"/>
                <w:szCs w:val="12"/>
              </w:rPr>
            </w:pPr>
          </w:p>
          <w:p w14:paraId="4CF3E620" w14:textId="20489742" w:rsidR="000F094A" w:rsidRDefault="00000000" w:rsidP="000F094A">
            <w:pPr>
              <w:rPr>
                <w:i/>
                <w:iCs/>
              </w:rPr>
            </w:pPr>
            <w:hyperlink w:anchor="Med11C13" w:history="1">
              <w:r w:rsidR="000F094A" w:rsidRPr="00480750">
                <w:rPr>
                  <w:rStyle w:val="Hyperlink"/>
                  <w:rFonts w:cstheme="minorHAnsi"/>
                  <w:b/>
                  <w:bCs/>
                </w:rPr>
                <w:t>11-C-13</w:t>
              </w:r>
            </w:hyperlink>
            <w:r w:rsidR="000F094A" w:rsidRPr="000835B0">
              <w:rPr>
                <w:rFonts w:cstheme="minorHAnsi"/>
                <w:b/>
                <w:bCs/>
              </w:rPr>
              <w:t xml:space="preserve">   </w:t>
            </w:r>
            <w:r w:rsidR="000F094A" w:rsidRPr="00CC680C">
              <w:rPr>
                <w:i/>
                <w:iCs/>
              </w:rPr>
              <w:t>A, B, C-M, C</w:t>
            </w:r>
          </w:p>
          <w:p w14:paraId="5543C549" w14:textId="77B8CC25" w:rsidR="000F094A" w:rsidRPr="000835B0" w:rsidRDefault="000F094A" w:rsidP="000F094A">
            <w:pPr>
              <w:rPr>
                <w:rFonts w:cstheme="minorHAnsi"/>
              </w:rPr>
            </w:pPr>
            <w:r w:rsidRPr="00892425">
              <w:rPr>
                <w:rFonts w:cstheme="minorHAnsi"/>
              </w:rPr>
              <w:t>Pain management procedures are performed only by</w:t>
            </w:r>
            <w:r>
              <w:rPr>
                <w:rFonts w:cstheme="minorHAnsi"/>
              </w:rPr>
              <w:t xml:space="preserve"> </w:t>
            </w:r>
            <w:r w:rsidRPr="00892425">
              <w:rPr>
                <w:rFonts w:cstheme="minorHAnsi"/>
              </w:rPr>
              <w:t>a</w:t>
            </w:r>
            <w:r>
              <w:rPr>
                <w:rFonts w:cstheme="minorHAnsi"/>
              </w:rPr>
              <w:t>n</w:t>
            </w:r>
            <w:r w:rsidRPr="00892425">
              <w:rPr>
                <w:rFonts w:cstheme="minorHAnsi"/>
              </w:rPr>
              <w:t xml:space="preserve"> anesthesiologist and/or an</w:t>
            </w:r>
            <w:r>
              <w:rPr>
                <w:rFonts w:cstheme="minorHAnsi"/>
              </w:rPr>
              <w:t xml:space="preserve"> OMS</w:t>
            </w:r>
            <w:r w:rsidRPr="00892425">
              <w:rPr>
                <w:rFonts w:cstheme="minorHAnsi"/>
              </w:rPr>
              <w:t>.</w:t>
            </w:r>
          </w:p>
        </w:tc>
        <w:tc>
          <w:tcPr>
            <w:tcW w:w="585" w:type="dxa"/>
            <w:shd w:val="clear" w:color="auto" w:fill="auto"/>
            <w:vAlign w:val="center"/>
          </w:tcPr>
          <w:p w14:paraId="23F46CE5" w14:textId="1F91EDC1" w:rsidR="000F094A" w:rsidRPr="00DE346E" w:rsidRDefault="00000000" w:rsidP="00DB7339">
            <w:pPr>
              <w:ind w:left="-109"/>
              <w:rPr>
                <w:rFonts w:cstheme="minorHAnsi"/>
                <w:b/>
                <w:bCs/>
                <w:u w:val="single"/>
              </w:rPr>
            </w:pPr>
            <w:sdt>
              <w:sdtPr>
                <w:rPr>
                  <w:rFonts w:cstheme="minorHAnsi"/>
                  <w:sz w:val="20"/>
                  <w:szCs w:val="20"/>
                </w:rPr>
                <w:id w:val="160884226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592394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03973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3024BD4" w14:textId="6AD7645B" w:rsidR="000F094A" w:rsidRPr="00DE346E" w:rsidRDefault="00000000" w:rsidP="00DB7339">
            <w:pPr>
              <w:ind w:left="-109"/>
              <w:rPr>
                <w:rFonts w:cstheme="minorHAnsi"/>
                <w:b/>
                <w:bCs/>
                <w:u w:val="single"/>
              </w:rPr>
            </w:pPr>
            <w:sdt>
              <w:sdtPr>
                <w:rPr>
                  <w:rFonts w:cstheme="minorHAnsi"/>
                  <w:sz w:val="20"/>
                  <w:szCs w:val="20"/>
                </w:rPr>
                <w:id w:val="3176994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5847546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0532746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A23FE86" w14:textId="5104F15A" w:rsidR="000F094A" w:rsidRPr="00DE346E" w:rsidRDefault="00000000" w:rsidP="00DB7339">
            <w:pPr>
              <w:ind w:left="-109"/>
              <w:rPr>
                <w:rFonts w:cstheme="minorHAnsi"/>
                <w:b/>
                <w:bCs/>
                <w:u w:val="single"/>
              </w:rPr>
            </w:pPr>
            <w:sdt>
              <w:sdtPr>
                <w:rPr>
                  <w:rFonts w:cstheme="minorHAnsi"/>
                  <w:sz w:val="20"/>
                  <w:szCs w:val="20"/>
                </w:rPr>
                <w:id w:val="-84648605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7585840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9256558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1E833EC" w14:textId="0A6657DA" w:rsidR="000F094A" w:rsidRPr="00DE346E" w:rsidRDefault="00000000" w:rsidP="00DB7339">
            <w:pPr>
              <w:ind w:left="-109"/>
              <w:rPr>
                <w:rFonts w:cstheme="minorHAnsi"/>
                <w:b/>
                <w:bCs/>
                <w:u w:val="single"/>
              </w:rPr>
            </w:pPr>
            <w:sdt>
              <w:sdtPr>
                <w:rPr>
                  <w:rFonts w:cstheme="minorHAnsi"/>
                  <w:sz w:val="20"/>
                  <w:szCs w:val="20"/>
                </w:rPr>
                <w:id w:val="-5433729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1367804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0729259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1CA507" w14:textId="0F65EF98" w:rsidR="000F094A" w:rsidRPr="00DE346E" w:rsidRDefault="00000000" w:rsidP="00DB7339">
            <w:pPr>
              <w:ind w:left="-109"/>
              <w:rPr>
                <w:rFonts w:cstheme="minorHAnsi"/>
                <w:b/>
                <w:bCs/>
                <w:u w:val="single"/>
              </w:rPr>
            </w:pPr>
            <w:sdt>
              <w:sdtPr>
                <w:rPr>
                  <w:rFonts w:cstheme="minorHAnsi"/>
                  <w:sz w:val="20"/>
                  <w:szCs w:val="20"/>
                </w:rPr>
                <w:id w:val="-135656956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2848241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5696382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9F3AB2D" w14:textId="3E13DCD1" w:rsidR="000F094A" w:rsidRPr="00DE346E" w:rsidRDefault="00000000" w:rsidP="00DB7339">
            <w:pPr>
              <w:ind w:left="-109"/>
              <w:rPr>
                <w:rFonts w:cstheme="minorHAnsi"/>
                <w:b/>
                <w:bCs/>
                <w:u w:val="single"/>
              </w:rPr>
            </w:pPr>
            <w:sdt>
              <w:sdtPr>
                <w:rPr>
                  <w:rFonts w:cstheme="minorHAnsi"/>
                  <w:sz w:val="20"/>
                  <w:szCs w:val="20"/>
                </w:rPr>
                <w:id w:val="-87492945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34775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8761800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3FAA894" w14:textId="7D1473DD" w:rsidR="000F094A" w:rsidRPr="00DE346E" w:rsidRDefault="00000000" w:rsidP="00DB7339">
            <w:pPr>
              <w:ind w:left="-109"/>
              <w:rPr>
                <w:rFonts w:cstheme="minorHAnsi"/>
                <w:b/>
                <w:bCs/>
                <w:u w:val="single"/>
              </w:rPr>
            </w:pPr>
            <w:sdt>
              <w:sdtPr>
                <w:rPr>
                  <w:rFonts w:cstheme="minorHAnsi"/>
                  <w:sz w:val="20"/>
                  <w:szCs w:val="20"/>
                </w:rPr>
                <w:id w:val="65110854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4230918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701104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221F754" w14:textId="112058F2" w:rsidR="000F094A" w:rsidRPr="00DE346E" w:rsidRDefault="00000000" w:rsidP="00DB7339">
            <w:pPr>
              <w:ind w:left="-109"/>
              <w:rPr>
                <w:rFonts w:cstheme="minorHAnsi"/>
                <w:b/>
                <w:bCs/>
                <w:u w:val="single"/>
              </w:rPr>
            </w:pPr>
            <w:sdt>
              <w:sdtPr>
                <w:rPr>
                  <w:rFonts w:cstheme="minorHAnsi"/>
                  <w:sz w:val="20"/>
                  <w:szCs w:val="20"/>
                </w:rPr>
                <w:id w:val="-54991947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11249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5578217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C1A28E2" w14:textId="68D9AF13" w:rsidR="000F094A" w:rsidRPr="00DE346E" w:rsidRDefault="00000000" w:rsidP="00DB7339">
            <w:pPr>
              <w:ind w:left="-109"/>
              <w:rPr>
                <w:rFonts w:cstheme="minorHAnsi"/>
                <w:b/>
                <w:bCs/>
                <w:u w:val="single"/>
              </w:rPr>
            </w:pPr>
            <w:sdt>
              <w:sdtPr>
                <w:rPr>
                  <w:rFonts w:cstheme="minorHAnsi"/>
                  <w:sz w:val="20"/>
                  <w:szCs w:val="20"/>
                </w:rPr>
                <w:id w:val="209659014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187528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301547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29F3801" w14:textId="14327335" w:rsidR="000F094A" w:rsidRPr="00DE346E" w:rsidRDefault="00000000" w:rsidP="00DB7339">
            <w:pPr>
              <w:ind w:left="-109"/>
              <w:rPr>
                <w:rFonts w:cstheme="minorHAnsi"/>
                <w:b/>
                <w:bCs/>
                <w:u w:val="single"/>
              </w:rPr>
            </w:pPr>
            <w:sdt>
              <w:sdtPr>
                <w:rPr>
                  <w:rFonts w:cstheme="minorHAnsi"/>
                  <w:sz w:val="20"/>
                  <w:szCs w:val="20"/>
                </w:rPr>
                <w:id w:val="-10144551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6951691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1124403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1341FEF" w14:textId="743954DE" w:rsidR="000F094A" w:rsidRPr="00DE346E" w:rsidRDefault="00000000" w:rsidP="00DB7339">
            <w:pPr>
              <w:ind w:left="-109"/>
              <w:rPr>
                <w:rFonts w:cstheme="minorHAnsi"/>
                <w:b/>
                <w:bCs/>
                <w:u w:val="single"/>
              </w:rPr>
            </w:pPr>
            <w:sdt>
              <w:sdtPr>
                <w:rPr>
                  <w:rFonts w:cstheme="minorHAnsi"/>
                  <w:sz w:val="20"/>
                  <w:szCs w:val="20"/>
                </w:rPr>
                <w:id w:val="-69014014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761909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7057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7B9D5B0" w14:textId="765EEB50" w:rsidR="000F094A" w:rsidRPr="00DE346E" w:rsidRDefault="00000000" w:rsidP="00DB7339">
            <w:pPr>
              <w:ind w:left="-109"/>
              <w:rPr>
                <w:rFonts w:cstheme="minorHAnsi"/>
                <w:b/>
                <w:bCs/>
                <w:u w:val="single"/>
              </w:rPr>
            </w:pPr>
            <w:sdt>
              <w:sdtPr>
                <w:rPr>
                  <w:rFonts w:cstheme="minorHAnsi"/>
                  <w:sz w:val="20"/>
                  <w:szCs w:val="20"/>
                </w:rPr>
                <w:id w:val="87590085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396056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49696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47A4D0" w14:textId="73814BFF" w:rsidR="000F094A" w:rsidRPr="00DE346E" w:rsidRDefault="00000000" w:rsidP="00DB7339">
            <w:pPr>
              <w:ind w:left="-109"/>
              <w:rPr>
                <w:rFonts w:cstheme="minorHAnsi"/>
                <w:b/>
                <w:bCs/>
                <w:u w:val="single"/>
              </w:rPr>
            </w:pPr>
            <w:sdt>
              <w:sdtPr>
                <w:rPr>
                  <w:rFonts w:cstheme="minorHAnsi"/>
                  <w:sz w:val="20"/>
                  <w:szCs w:val="20"/>
                </w:rPr>
                <w:id w:val="1475057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2505907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58320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A8AC4A3" w14:textId="41C48894" w:rsidR="000F094A" w:rsidRPr="00DE346E" w:rsidRDefault="00000000" w:rsidP="00DB7339">
            <w:pPr>
              <w:ind w:left="-109"/>
              <w:rPr>
                <w:rFonts w:cstheme="minorHAnsi"/>
                <w:b/>
                <w:bCs/>
                <w:u w:val="single"/>
              </w:rPr>
            </w:pPr>
            <w:sdt>
              <w:sdtPr>
                <w:rPr>
                  <w:rFonts w:cstheme="minorHAnsi"/>
                  <w:sz w:val="20"/>
                  <w:szCs w:val="20"/>
                </w:rPr>
                <w:id w:val="158749773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736256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8795297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8A66B78" w14:textId="1AB3A237" w:rsidR="000F094A" w:rsidRPr="00DE346E" w:rsidRDefault="00000000" w:rsidP="00DB7339">
            <w:pPr>
              <w:ind w:left="-109"/>
              <w:rPr>
                <w:rFonts w:cstheme="minorHAnsi"/>
                <w:b/>
                <w:bCs/>
                <w:u w:val="single"/>
              </w:rPr>
            </w:pPr>
            <w:sdt>
              <w:sdtPr>
                <w:rPr>
                  <w:rFonts w:cstheme="minorHAnsi"/>
                  <w:sz w:val="20"/>
                  <w:szCs w:val="20"/>
                </w:rPr>
                <w:id w:val="-114049673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901188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5003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375B4A9" w14:textId="3040F306" w:rsidR="000F094A" w:rsidRPr="00DE346E" w:rsidRDefault="00000000" w:rsidP="00DB7339">
            <w:pPr>
              <w:ind w:left="-109"/>
              <w:rPr>
                <w:rFonts w:cstheme="minorHAnsi"/>
                <w:b/>
                <w:bCs/>
                <w:u w:val="single"/>
              </w:rPr>
            </w:pPr>
            <w:sdt>
              <w:sdtPr>
                <w:rPr>
                  <w:rFonts w:cstheme="minorHAnsi"/>
                  <w:sz w:val="20"/>
                  <w:szCs w:val="20"/>
                </w:rPr>
                <w:id w:val="2206672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2285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90882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5A0779C" w14:textId="126174E2" w:rsidR="000F094A" w:rsidRPr="00DE346E" w:rsidRDefault="00000000" w:rsidP="00DB7339">
            <w:pPr>
              <w:ind w:left="-109"/>
              <w:rPr>
                <w:rFonts w:cstheme="minorHAnsi"/>
                <w:b/>
                <w:bCs/>
                <w:u w:val="single"/>
              </w:rPr>
            </w:pPr>
            <w:sdt>
              <w:sdtPr>
                <w:rPr>
                  <w:rFonts w:cstheme="minorHAnsi"/>
                  <w:sz w:val="20"/>
                  <w:szCs w:val="20"/>
                </w:rPr>
                <w:id w:val="85407728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237497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7209082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81968B3" w14:textId="6DE5102D" w:rsidR="000F094A" w:rsidRPr="00DE346E" w:rsidRDefault="00000000" w:rsidP="00DB7339">
            <w:pPr>
              <w:ind w:left="-109"/>
              <w:rPr>
                <w:rFonts w:cstheme="minorHAnsi"/>
                <w:b/>
                <w:bCs/>
                <w:u w:val="single"/>
              </w:rPr>
            </w:pPr>
            <w:sdt>
              <w:sdtPr>
                <w:rPr>
                  <w:rFonts w:cstheme="minorHAnsi"/>
                  <w:sz w:val="20"/>
                  <w:szCs w:val="20"/>
                </w:rPr>
                <w:id w:val="-153195068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925915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1459843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1D26A61" w14:textId="3DC93848" w:rsidR="000F094A" w:rsidRPr="00DE346E" w:rsidRDefault="00000000" w:rsidP="00DB7339">
            <w:pPr>
              <w:ind w:left="-109"/>
              <w:rPr>
                <w:rFonts w:cstheme="minorHAnsi"/>
                <w:b/>
                <w:bCs/>
                <w:u w:val="single"/>
              </w:rPr>
            </w:pPr>
            <w:sdt>
              <w:sdtPr>
                <w:rPr>
                  <w:rFonts w:cstheme="minorHAnsi"/>
                  <w:sz w:val="20"/>
                  <w:szCs w:val="20"/>
                </w:rPr>
                <w:id w:val="177351193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476786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809993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047CC6E" w14:textId="6A480BB2" w:rsidR="000F094A" w:rsidRPr="00DE346E" w:rsidRDefault="00000000" w:rsidP="00DB7339">
            <w:pPr>
              <w:ind w:left="-109"/>
              <w:rPr>
                <w:rFonts w:cstheme="minorHAnsi"/>
                <w:b/>
                <w:bCs/>
                <w:u w:val="single"/>
              </w:rPr>
            </w:pPr>
            <w:sdt>
              <w:sdtPr>
                <w:rPr>
                  <w:rFonts w:cstheme="minorHAnsi"/>
                  <w:sz w:val="20"/>
                  <w:szCs w:val="20"/>
                </w:rPr>
                <w:id w:val="-162353238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352648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492577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11551941"/>
            <w:placeholder>
              <w:docPart w:val="B5DE55D1F99943D68837CF7AB354F1F3"/>
            </w:placeholder>
            <w:showingPlcHdr/>
          </w:sdtPr>
          <w:sdtContent>
            <w:tc>
              <w:tcPr>
                <w:tcW w:w="1158" w:type="dxa"/>
                <w:shd w:val="clear" w:color="auto" w:fill="auto"/>
                <w:vAlign w:val="center"/>
              </w:tcPr>
              <w:p w14:paraId="7D7A4C7B"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1648781918"/>
            <w:placeholder>
              <w:docPart w:val="05A6F59E06E24573BD2E9FEBE142BB10"/>
            </w:placeholder>
            <w:showingPlcHdr/>
          </w:sdtPr>
          <w:sdtContent>
            <w:tc>
              <w:tcPr>
                <w:tcW w:w="1198" w:type="dxa"/>
                <w:shd w:val="clear" w:color="auto" w:fill="auto"/>
                <w:vAlign w:val="center"/>
              </w:tcPr>
              <w:p w14:paraId="57D5178C" w14:textId="77777777" w:rsidR="000F094A" w:rsidRPr="004B31A4" w:rsidRDefault="000F094A" w:rsidP="000F094A">
                <w:pPr>
                  <w:rPr>
                    <w:rFonts w:cstheme="minorHAnsi"/>
                    <w:b/>
                    <w:bCs/>
                  </w:rPr>
                </w:pPr>
                <w:r w:rsidRPr="004B31A4">
                  <w:rPr>
                    <w:rStyle w:val="PlaceholderText"/>
                  </w:rPr>
                  <w:t>Total Reviewed</w:t>
                </w:r>
              </w:p>
            </w:tc>
          </w:sdtContent>
        </w:sdt>
      </w:tr>
      <w:tr w:rsidR="00A85D2D" w14:paraId="4851BC4D" w14:textId="77777777" w:rsidTr="009643E7">
        <w:trPr>
          <w:cantSplit/>
          <w:jc w:val="center"/>
        </w:trPr>
        <w:tc>
          <w:tcPr>
            <w:tcW w:w="19450" w:type="dxa"/>
            <w:gridSpan w:val="23"/>
            <w:shd w:val="clear" w:color="auto" w:fill="auto"/>
            <w:vAlign w:val="center"/>
          </w:tcPr>
          <w:p w14:paraId="6FFC97A0" w14:textId="77777777" w:rsidR="00A85D2D" w:rsidRPr="00D731C6" w:rsidRDefault="00A85D2D" w:rsidP="00DB7339">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Content>
                <w:r>
                  <w:rPr>
                    <w:rStyle w:val="PlaceholderText"/>
                  </w:rPr>
                  <w:t>Enter comments for any deficiencies noted and/or any records where this standard may not be applicable.</w:t>
                </w:r>
              </w:sdtContent>
            </w:sdt>
          </w:p>
        </w:tc>
      </w:tr>
      <w:tr w:rsidR="001E11A7" w14:paraId="29F33964" w14:textId="77777777" w:rsidTr="009643E7">
        <w:trPr>
          <w:cantSplit/>
          <w:jc w:val="center"/>
        </w:trPr>
        <w:tc>
          <w:tcPr>
            <w:tcW w:w="5394" w:type="dxa"/>
            <w:shd w:val="clear" w:color="auto" w:fill="D9E2F3" w:themeFill="accent1" w:themeFillTint="33"/>
          </w:tcPr>
          <w:p w14:paraId="2BD93E71" w14:textId="77777777" w:rsidR="001E11A7" w:rsidRPr="00143257" w:rsidRDefault="001E11A7" w:rsidP="001E11A7">
            <w:pPr>
              <w:rPr>
                <w:rFonts w:cstheme="minorHAnsi"/>
                <w:b/>
                <w:bCs/>
                <w:sz w:val="12"/>
                <w:szCs w:val="12"/>
              </w:rPr>
            </w:pPr>
          </w:p>
          <w:p w14:paraId="6D89546A" w14:textId="3250BEE5" w:rsidR="001E11A7" w:rsidRPr="00CB0FC0" w:rsidRDefault="00000000" w:rsidP="001E11A7">
            <w:pPr>
              <w:rPr>
                <w:rFonts w:cstheme="minorHAnsi"/>
                <w:b/>
                <w:bCs/>
              </w:rPr>
            </w:pPr>
            <w:hyperlink w:anchor="Per11H4" w:tooltip="Click to See Full Standard" w:history="1">
              <w:r w:rsidR="001E11A7" w:rsidRPr="007D6629">
                <w:rPr>
                  <w:rStyle w:val="Hyperlink"/>
                  <w:rFonts w:cstheme="minorHAnsi"/>
                  <w:b/>
                  <w:bCs/>
                </w:rPr>
                <w:t>11-H-4</w:t>
              </w:r>
            </w:hyperlink>
            <w:r w:rsidR="001E11A7" w:rsidRPr="00534738">
              <w:t xml:space="preserve"> </w:t>
            </w:r>
            <w:r w:rsidR="001E11A7">
              <w:t xml:space="preserve">  </w:t>
            </w:r>
            <w:r w:rsidR="001E11A7" w:rsidRPr="00CC680C">
              <w:rPr>
                <w:i/>
                <w:iCs/>
              </w:rPr>
              <w:t>A, B, C-M, C</w:t>
            </w:r>
          </w:p>
          <w:p w14:paraId="0305C11B" w14:textId="48784FC8" w:rsidR="001E11A7" w:rsidRPr="00D731C6" w:rsidRDefault="001E11A7" w:rsidP="001E11A7">
            <w:pPr>
              <w:rPr>
                <w:rFonts w:cstheme="minorHAnsi"/>
              </w:rPr>
            </w:pPr>
            <w:r w:rsidRPr="00CB0FC0">
              <w:rPr>
                <w:rFonts w:cstheme="minorHAnsi"/>
              </w:rPr>
              <w:t>Hazardous Health Problems Noted &amp; Plan of Action (If none exist, this should be noted in the file.)</w:t>
            </w:r>
          </w:p>
        </w:tc>
        <w:tc>
          <w:tcPr>
            <w:tcW w:w="585" w:type="dxa"/>
            <w:shd w:val="clear" w:color="auto" w:fill="D9E2F3" w:themeFill="accent1" w:themeFillTint="33"/>
            <w:vAlign w:val="center"/>
          </w:tcPr>
          <w:p w14:paraId="0ECDD16C" w14:textId="07CAD72F" w:rsidR="001E11A7" w:rsidRPr="00DE346E" w:rsidRDefault="00000000" w:rsidP="00DB7339">
            <w:pPr>
              <w:ind w:left="-109"/>
              <w:rPr>
                <w:rFonts w:cstheme="minorHAnsi"/>
                <w:b/>
                <w:bCs/>
                <w:u w:val="single"/>
              </w:rPr>
            </w:pPr>
            <w:sdt>
              <w:sdtPr>
                <w:rPr>
                  <w:rFonts w:cstheme="minorHAnsi"/>
                  <w:sz w:val="20"/>
                  <w:szCs w:val="20"/>
                </w:rPr>
                <w:id w:val="12164650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35255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8E7E0F3" w14:textId="708EFF17" w:rsidR="001E11A7" w:rsidRPr="00DE346E" w:rsidRDefault="00000000" w:rsidP="00DB7339">
            <w:pPr>
              <w:ind w:left="-109"/>
              <w:rPr>
                <w:rFonts w:cstheme="minorHAnsi"/>
                <w:b/>
                <w:bCs/>
                <w:u w:val="single"/>
              </w:rPr>
            </w:pPr>
            <w:sdt>
              <w:sdtPr>
                <w:rPr>
                  <w:rFonts w:cstheme="minorHAnsi"/>
                  <w:sz w:val="20"/>
                  <w:szCs w:val="20"/>
                </w:rPr>
                <w:id w:val="14277790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498243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AD840C" w14:textId="5D3D2965" w:rsidR="001E11A7" w:rsidRPr="00DE346E" w:rsidRDefault="00000000" w:rsidP="00DB7339">
            <w:pPr>
              <w:ind w:left="-109"/>
              <w:rPr>
                <w:rFonts w:cstheme="minorHAnsi"/>
                <w:b/>
                <w:bCs/>
                <w:u w:val="single"/>
              </w:rPr>
            </w:pPr>
            <w:sdt>
              <w:sdtPr>
                <w:rPr>
                  <w:rFonts w:cstheme="minorHAnsi"/>
                  <w:sz w:val="20"/>
                  <w:szCs w:val="20"/>
                </w:rPr>
                <w:id w:val="5868163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622569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5AF9BED" w14:textId="082B6E19" w:rsidR="001E11A7" w:rsidRPr="00DE346E" w:rsidRDefault="00000000" w:rsidP="00DB7339">
            <w:pPr>
              <w:ind w:left="-109"/>
              <w:rPr>
                <w:rFonts w:cstheme="minorHAnsi"/>
                <w:b/>
                <w:bCs/>
                <w:u w:val="single"/>
              </w:rPr>
            </w:pPr>
            <w:sdt>
              <w:sdtPr>
                <w:rPr>
                  <w:rFonts w:cstheme="minorHAnsi"/>
                  <w:sz w:val="20"/>
                  <w:szCs w:val="20"/>
                </w:rPr>
                <w:id w:val="5546652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9207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FD853A" w14:textId="058FC87A" w:rsidR="001E11A7" w:rsidRPr="00DE346E" w:rsidRDefault="00000000" w:rsidP="00DB7339">
            <w:pPr>
              <w:ind w:left="-109"/>
              <w:rPr>
                <w:rFonts w:cstheme="minorHAnsi"/>
                <w:b/>
                <w:bCs/>
                <w:u w:val="single"/>
              </w:rPr>
            </w:pPr>
            <w:sdt>
              <w:sdtPr>
                <w:rPr>
                  <w:rFonts w:cstheme="minorHAnsi"/>
                  <w:sz w:val="20"/>
                  <w:szCs w:val="20"/>
                </w:rPr>
                <w:id w:val="-6506747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656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ECC966" w14:textId="5D730799" w:rsidR="001E11A7" w:rsidRPr="00DE346E" w:rsidRDefault="00000000" w:rsidP="00DB7339">
            <w:pPr>
              <w:ind w:left="-109"/>
              <w:rPr>
                <w:rFonts w:cstheme="minorHAnsi"/>
                <w:b/>
                <w:bCs/>
                <w:u w:val="single"/>
              </w:rPr>
            </w:pPr>
            <w:sdt>
              <w:sdtPr>
                <w:rPr>
                  <w:rFonts w:cstheme="minorHAnsi"/>
                  <w:sz w:val="20"/>
                  <w:szCs w:val="20"/>
                </w:rPr>
                <w:id w:val="-17688444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735410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F74B43" w14:textId="18F79DE7" w:rsidR="001E11A7" w:rsidRPr="00DE346E" w:rsidRDefault="00000000" w:rsidP="00DB7339">
            <w:pPr>
              <w:ind w:left="-109"/>
              <w:rPr>
                <w:rFonts w:cstheme="minorHAnsi"/>
                <w:b/>
                <w:bCs/>
                <w:u w:val="single"/>
              </w:rPr>
            </w:pPr>
            <w:sdt>
              <w:sdtPr>
                <w:rPr>
                  <w:rFonts w:cstheme="minorHAnsi"/>
                  <w:sz w:val="20"/>
                  <w:szCs w:val="20"/>
                </w:rPr>
                <w:id w:val="-17092435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87303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C0F10E6" w14:textId="02556328" w:rsidR="001E11A7" w:rsidRPr="00DE346E" w:rsidRDefault="00000000" w:rsidP="00DB7339">
            <w:pPr>
              <w:ind w:left="-109"/>
              <w:rPr>
                <w:rFonts w:cstheme="minorHAnsi"/>
                <w:b/>
                <w:bCs/>
                <w:u w:val="single"/>
              </w:rPr>
            </w:pPr>
            <w:sdt>
              <w:sdtPr>
                <w:rPr>
                  <w:rFonts w:cstheme="minorHAnsi"/>
                  <w:sz w:val="20"/>
                  <w:szCs w:val="20"/>
                </w:rPr>
                <w:id w:val="52460216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50779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080CF1" w14:textId="22935845" w:rsidR="001E11A7" w:rsidRPr="00DE346E" w:rsidRDefault="00000000" w:rsidP="00DB7339">
            <w:pPr>
              <w:ind w:left="-109"/>
              <w:rPr>
                <w:rFonts w:cstheme="minorHAnsi"/>
                <w:b/>
                <w:bCs/>
                <w:u w:val="single"/>
              </w:rPr>
            </w:pPr>
            <w:sdt>
              <w:sdtPr>
                <w:rPr>
                  <w:rFonts w:cstheme="minorHAnsi"/>
                  <w:sz w:val="20"/>
                  <w:szCs w:val="20"/>
                </w:rPr>
                <w:id w:val="-4742169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431298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4E534AC" w14:textId="3E1305A7" w:rsidR="001E11A7" w:rsidRPr="00DE346E" w:rsidRDefault="00000000" w:rsidP="00DB7339">
            <w:pPr>
              <w:ind w:left="-109"/>
              <w:rPr>
                <w:rFonts w:cstheme="minorHAnsi"/>
                <w:b/>
                <w:bCs/>
                <w:u w:val="single"/>
              </w:rPr>
            </w:pPr>
            <w:sdt>
              <w:sdtPr>
                <w:rPr>
                  <w:rFonts w:cstheme="minorHAnsi"/>
                  <w:sz w:val="20"/>
                  <w:szCs w:val="20"/>
                </w:rPr>
                <w:id w:val="-36313102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977516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8226A06" w14:textId="7CE7B2B4" w:rsidR="001E11A7" w:rsidRPr="00DE346E" w:rsidRDefault="00000000" w:rsidP="00DB7339">
            <w:pPr>
              <w:ind w:left="-109"/>
              <w:rPr>
                <w:rFonts w:cstheme="minorHAnsi"/>
                <w:b/>
                <w:bCs/>
                <w:u w:val="single"/>
              </w:rPr>
            </w:pPr>
            <w:sdt>
              <w:sdtPr>
                <w:rPr>
                  <w:rFonts w:cstheme="minorHAnsi"/>
                  <w:sz w:val="20"/>
                  <w:szCs w:val="20"/>
                </w:rPr>
                <w:id w:val="84360010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503880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B4A4338" w14:textId="146B6C8A" w:rsidR="001E11A7" w:rsidRPr="00DE346E" w:rsidRDefault="00000000" w:rsidP="00DB7339">
            <w:pPr>
              <w:ind w:left="-109"/>
              <w:rPr>
                <w:rFonts w:cstheme="minorHAnsi"/>
                <w:b/>
                <w:bCs/>
                <w:u w:val="single"/>
              </w:rPr>
            </w:pPr>
            <w:sdt>
              <w:sdtPr>
                <w:rPr>
                  <w:rFonts w:cstheme="minorHAnsi"/>
                  <w:sz w:val="20"/>
                  <w:szCs w:val="20"/>
                </w:rPr>
                <w:id w:val="-15254723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5032452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01896C" w14:textId="482B5914" w:rsidR="001E11A7" w:rsidRPr="00DE346E" w:rsidRDefault="00000000" w:rsidP="00DB7339">
            <w:pPr>
              <w:ind w:left="-109"/>
              <w:rPr>
                <w:rFonts w:cstheme="minorHAnsi"/>
                <w:b/>
                <w:bCs/>
                <w:u w:val="single"/>
              </w:rPr>
            </w:pPr>
            <w:sdt>
              <w:sdtPr>
                <w:rPr>
                  <w:rFonts w:cstheme="minorHAnsi"/>
                  <w:sz w:val="20"/>
                  <w:szCs w:val="20"/>
                </w:rPr>
                <w:id w:val="-14559497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6671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01B20C" w14:textId="2C1EE668" w:rsidR="001E11A7" w:rsidRPr="00DE346E" w:rsidRDefault="00000000" w:rsidP="00DB7339">
            <w:pPr>
              <w:ind w:left="-109"/>
              <w:rPr>
                <w:rFonts w:cstheme="minorHAnsi"/>
                <w:b/>
                <w:bCs/>
                <w:u w:val="single"/>
              </w:rPr>
            </w:pPr>
            <w:sdt>
              <w:sdtPr>
                <w:rPr>
                  <w:rFonts w:cstheme="minorHAnsi"/>
                  <w:sz w:val="20"/>
                  <w:szCs w:val="20"/>
                </w:rPr>
                <w:id w:val="-11846622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0607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1870F1" w14:textId="249AFA4C" w:rsidR="001E11A7" w:rsidRPr="00DE346E" w:rsidRDefault="00000000" w:rsidP="00DB7339">
            <w:pPr>
              <w:ind w:left="-109"/>
              <w:rPr>
                <w:rFonts w:cstheme="minorHAnsi"/>
                <w:b/>
                <w:bCs/>
                <w:u w:val="single"/>
              </w:rPr>
            </w:pPr>
            <w:sdt>
              <w:sdtPr>
                <w:rPr>
                  <w:rFonts w:cstheme="minorHAnsi"/>
                  <w:sz w:val="20"/>
                  <w:szCs w:val="20"/>
                </w:rPr>
                <w:id w:val="185846151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31806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1ADB0" w14:textId="6924ABC6" w:rsidR="001E11A7" w:rsidRPr="00DE346E" w:rsidRDefault="00000000" w:rsidP="00DB7339">
            <w:pPr>
              <w:ind w:left="-109"/>
              <w:rPr>
                <w:rFonts w:cstheme="minorHAnsi"/>
                <w:b/>
                <w:bCs/>
                <w:u w:val="single"/>
              </w:rPr>
            </w:pPr>
            <w:sdt>
              <w:sdtPr>
                <w:rPr>
                  <w:rFonts w:cstheme="minorHAnsi"/>
                  <w:sz w:val="20"/>
                  <w:szCs w:val="20"/>
                </w:rPr>
                <w:id w:val="181961904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47390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60EE22" w14:textId="0C9DAB32" w:rsidR="001E11A7" w:rsidRPr="00DE346E" w:rsidRDefault="00000000" w:rsidP="00DB7339">
            <w:pPr>
              <w:ind w:left="-109"/>
              <w:rPr>
                <w:rFonts w:cstheme="minorHAnsi"/>
                <w:b/>
                <w:bCs/>
                <w:u w:val="single"/>
              </w:rPr>
            </w:pPr>
            <w:sdt>
              <w:sdtPr>
                <w:rPr>
                  <w:rFonts w:cstheme="minorHAnsi"/>
                  <w:sz w:val="20"/>
                  <w:szCs w:val="20"/>
                </w:rPr>
                <w:id w:val="1004620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75610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59C8D35" w14:textId="4A47BB38" w:rsidR="001E11A7" w:rsidRPr="00DE346E" w:rsidRDefault="00000000" w:rsidP="00DB7339">
            <w:pPr>
              <w:ind w:left="-109"/>
              <w:rPr>
                <w:rFonts w:cstheme="minorHAnsi"/>
                <w:b/>
                <w:bCs/>
                <w:u w:val="single"/>
              </w:rPr>
            </w:pPr>
            <w:sdt>
              <w:sdtPr>
                <w:rPr>
                  <w:rFonts w:cstheme="minorHAnsi"/>
                  <w:sz w:val="20"/>
                  <w:szCs w:val="20"/>
                </w:rPr>
                <w:id w:val="-142711763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500327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E1F1AA" w14:textId="49E02DB2" w:rsidR="001E11A7" w:rsidRPr="00DE346E" w:rsidRDefault="00000000" w:rsidP="00DB7339">
            <w:pPr>
              <w:ind w:left="-109"/>
              <w:rPr>
                <w:rFonts w:cstheme="minorHAnsi"/>
                <w:b/>
                <w:bCs/>
                <w:u w:val="single"/>
              </w:rPr>
            </w:pPr>
            <w:sdt>
              <w:sdtPr>
                <w:rPr>
                  <w:rFonts w:cstheme="minorHAnsi"/>
                  <w:sz w:val="20"/>
                  <w:szCs w:val="20"/>
                </w:rPr>
                <w:id w:val="-87153630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351098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00BE34" w14:textId="120186CC" w:rsidR="001E11A7" w:rsidRPr="00DE346E" w:rsidRDefault="00000000" w:rsidP="00DB7339">
            <w:pPr>
              <w:ind w:left="-109"/>
              <w:rPr>
                <w:rFonts w:cstheme="minorHAnsi"/>
                <w:b/>
                <w:bCs/>
                <w:u w:val="single"/>
              </w:rPr>
            </w:pPr>
            <w:sdt>
              <w:sdtPr>
                <w:rPr>
                  <w:rFonts w:cstheme="minorHAnsi"/>
                  <w:sz w:val="20"/>
                  <w:szCs w:val="20"/>
                </w:rPr>
                <w:id w:val="-6454316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791905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32217589"/>
            <w:placeholder>
              <w:docPart w:val="5015DF81698F4B5B96A45572C7B37E05"/>
            </w:placeholder>
            <w:showingPlcHdr/>
          </w:sdtPr>
          <w:sdtContent>
            <w:tc>
              <w:tcPr>
                <w:tcW w:w="1158" w:type="dxa"/>
                <w:shd w:val="clear" w:color="auto" w:fill="D9E2F3" w:themeFill="accent1" w:themeFillTint="33"/>
                <w:vAlign w:val="center"/>
              </w:tcPr>
              <w:p w14:paraId="5B8DBA9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65112027"/>
            <w:placeholder>
              <w:docPart w:val="8547A30829E04BC2A4B42A78350A46B9"/>
            </w:placeholder>
            <w:showingPlcHdr/>
          </w:sdtPr>
          <w:sdtContent>
            <w:tc>
              <w:tcPr>
                <w:tcW w:w="1198" w:type="dxa"/>
                <w:shd w:val="clear" w:color="auto" w:fill="D9E2F3" w:themeFill="accent1" w:themeFillTint="33"/>
                <w:vAlign w:val="center"/>
              </w:tcPr>
              <w:p w14:paraId="673CFE43" w14:textId="77777777" w:rsidR="001E11A7" w:rsidRPr="00DE346E" w:rsidRDefault="001E11A7" w:rsidP="001E11A7">
                <w:pPr>
                  <w:rPr>
                    <w:rFonts w:cstheme="minorHAnsi"/>
                    <w:b/>
                    <w:bCs/>
                    <w:u w:val="single"/>
                  </w:rPr>
                </w:pPr>
                <w:r w:rsidRPr="004B31A4">
                  <w:rPr>
                    <w:rStyle w:val="PlaceholderText"/>
                  </w:rPr>
                  <w:t>Total Reviewed</w:t>
                </w:r>
              </w:p>
            </w:tc>
          </w:sdtContent>
        </w:sdt>
      </w:tr>
      <w:tr w:rsidR="009745A0" w14:paraId="1C0C98CC" w14:textId="77777777" w:rsidTr="009643E7">
        <w:trPr>
          <w:cantSplit/>
          <w:jc w:val="center"/>
        </w:trPr>
        <w:tc>
          <w:tcPr>
            <w:tcW w:w="19450" w:type="dxa"/>
            <w:gridSpan w:val="23"/>
            <w:shd w:val="clear" w:color="auto" w:fill="D9E2F3" w:themeFill="accent1" w:themeFillTint="33"/>
            <w:vAlign w:val="center"/>
          </w:tcPr>
          <w:p w14:paraId="72ED7E20"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1E11A7" w14:paraId="6078C153" w14:textId="77777777" w:rsidTr="009643E7">
        <w:trPr>
          <w:cantSplit/>
          <w:jc w:val="center"/>
        </w:trPr>
        <w:tc>
          <w:tcPr>
            <w:tcW w:w="5394" w:type="dxa"/>
            <w:shd w:val="clear" w:color="auto" w:fill="auto"/>
          </w:tcPr>
          <w:p w14:paraId="631DBBF5" w14:textId="77777777" w:rsidR="001E11A7" w:rsidRPr="00143257" w:rsidRDefault="001E11A7" w:rsidP="001E11A7">
            <w:pPr>
              <w:rPr>
                <w:rFonts w:cstheme="minorHAnsi"/>
                <w:b/>
                <w:bCs/>
                <w:sz w:val="12"/>
                <w:szCs w:val="12"/>
              </w:rPr>
            </w:pPr>
          </w:p>
          <w:p w14:paraId="08DE2ED1" w14:textId="5EE939C8" w:rsidR="001E11A7" w:rsidRPr="008E00A2" w:rsidRDefault="00000000" w:rsidP="001E11A7">
            <w:pPr>
              <w:rPr>
                <w:rFonts w:cstheme="minorHAnsi"/>
                <w:b/>
                <w:bCs/>
              </w:rPr>
            </w:pPr>
            <w:hyperlink w:anchor="Per11H5" w:tooltip="Click to See Full Standard" w:history="1">
              <w:r w:rsidR="001E11A7" w:rsidRPr="007D6629">
                <w:rPr>
                  <w:rStyle w:val="Hyperlink"/>
                  <w:rFonts w:cstheme="minorHAnsi"/>
                  <w:b/>
                  <w:bCs/>
                </w:rPr>
                <w:t>11-H-5</w:t>
              </w:r>
            </w:hyperlink>
            <w:r w:rsidR="001E11A7" w:rsidRPr="00534738">
              <w:t xml:space="preserve"> </w:t>
            </w:r>
            <w:r w:rsidR="001E11A7">
              <w:t xml:space="preserve">  </w:t>
            </w:r>
            <w:r w:rsidR="001E11A7" w:rsidRPr="00CC680C">
              <w:rPr>
                <w:i/>
                <w:iCs/>
              </w:rPr>
              <w:t>A, B, C-M, C</w:t>
            </w:r>
          </w:p>
          <w:p w14:paraId="2A4E97A9" w14:textId="4EB6BC00" w:rsidR="001E11A7" w:rsidRPr="00D731C6" w:rsidRDefault="001E11A7" w:rsidP="001E11A7">
            <w:pPr>
              <w:rPr>
                <w:rFonts w:cstheme="minorHAnsi"/>
              </w:rPr>
            </w:pPr>
            <w:r w:rsidRPr="008E00A2">
              <w:rPr>
                <w:rFonts w:cstheme="minorHAnsi"/>
              </w:rPr>
              <w:t>Resume of Training</w:t>
            </w:r>
          </w:p>
        </w:tc>
        <w:tc>
          <w:tcPr>
            <w:tcW w:w="585" w:type="dxa"/>
            <w:shd w:val="clear" w:color="auto" w:fill="auto"/>
            <w:vAlign w:val="center"/>
          </w:tcPr>
          <w:p w14:paraId="241D0829" w14:textId="4A688C7D" w:rsidR="001E11A7" w:rsidRPr="00DE346E" w:rsidRDefault="00000000" w:rsidP="00DB7339">
            <w:pPr>
              <w:ind w:left="-109"/>
              <w:rPr>
                <w:rFonts w:cstheme="minorHAnsi"/>
                <w:b/>
                <w:bCs/>
                <w:u w:val="single"/>
              </w:rPr>
            </w:pPr>
            <w:sdt>
              <w:sdtPr>
                <w:rPr>
                  <w:rFonts w:cstheme="minorHAnsi"/>
                  <w:sz w:val="20"/>
                  <w:szCs w:val="20"/>
                </w:rPr>
                <w:id w:val="-136890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492055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8CED79A" w14:textId="38615977" w:rsidR="001E11A7" w:rsidRPr="00DE346E" w:rsidRDefault="00000000" w:rsidP="00DB7339">
            <w:pPr>
              <w:ind w:left="-109"/>
              <w:rPr>
                <w:rFonts w:cstheme="minorHAnsi"/>
                <w:b/>
                <w:bCs/>
                <w:u w:val="single"/>
              </w:rPr>
            </w:pPr>
            <w:sdt>
              <w:sdtPr>
                <w:rPr>
                  <w:rFonts w:cstheme="minorHAnsi"/>
                  <w:sz w:val="20"/>
                  <w:szCs w:val="20"/>
                </w:rPr>
                <w:id w:val="17010562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1932111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31E619" w14:textId="5EE2E67F" w:rsidR="001E11A7" w:rsidRPr="00DE346E" w:rsidRDefault="00000000" w:rsidP="00DB7339">
            <w:pPr>
              <w:ind w:left="-109"/>
              <w:rPr>
                <w:rFonts w:cstheme="minorHAnsi"/>
                <w:b/>
                <w:bCs/>
                <w:u w:val="single"/>
              </w:rPr>
            </w:pPr>
            <w:sdt>
              <w:sdtPr>
                <w:rPr>
                  <w:rFonts w:cstheme="minorHAnsi"/>
                  <w:sz w:val="20"/>
                  <w:szCs w:val="20"/>
                </w:rPr>
                <w:id w:val="3777497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1012278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54F492" w14:textId="43158584" w:rsidR="001E11A7" w:rsidRPr="00DE346E" w:rsidRDefault="00000000" w:rsidP="00DB7339">
            <w:pPr>
              <w:ind w:left="-109"/>
              <w:rPr>
                <w:rFonts w:cstheme="minorHAnsi"/>
                <w:b/>
                <w:bCs/>
                <w:u w:val="single"/>
              </w:rPr>
            </w:pPr>
            <w:sdt>
              <w:sdtPr>
                <w:rPr>
                  <w:rFonts w:cstheme="minorHAnsi"/>
                  <w:sz w:val="20"/>
                  <w:szCs w:val="20"/>
                </w:rPr>
                <w:id w:val="-15715783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268785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75452" w14:textId="32EBAF0F" w:rsidR="001E11A7" w:rsidRPr="00DE346E" w:rsidRDefault="00000000" w:rsidP="00DB7339">
            <w:pPr>
              <w:ind w:left="-109"/>
              <w:rPr>
                <w:rFonts w:cstheme="minorHAnsi"/>
                <w:b/>
                <w:bCs/>
                <w:u w:val="single"/>
              </w:rPr>
            </w:pPr>
            <w:sdt>
              <w:sdtPr>
                <w:rPr>
                  <w:rFonts w:cstheme="minorHAnsi"/>
                  <w:sz w:val="20"/>
                  <w:szCs w:val="20"/>
                </w:rPr>
                <w:id w:val="8097478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48050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AAA78A6" w14:textId="0698EA5D" w:rsidR="001E11A7" w:rsidRPr="00DE346E" w:rsidRDefault="00000000" w:rsidP="00DB7339">
            <w:pPr>
              <w:ind w:left="-109"/>
              <w:rPr>
                <w:rFonts w:cstheme="minorHAnsi"/>
                <w:b/>
                <w:bCs/>
                <w:u w:val="single"/>
              </w:rPr>
            </w:pPr>
            <w:sdt>
              <w:sdtPr>
                <w:rPr>
                  <w:rFonts w:cstheme="minorHAnsi"/>
                  <w:sz w:val="20"/>
                  <w:szCs w:val="20"/>
                </w:rPr>
                <w:id w:val="19468025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8877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E34E3F" w14:textId="6876AD9C" w:rsidR="001E11A7" w:rsidRPr="00DE346E" w:rsidRDefault="00000000" w:rsidP="00DB7339">
            <w:pPr>
              <w:ind w:left="-109"/>
              <w:rPr>
                <w:rFonts w:cstheme="minorHAnsi"/>
                <w:b/>
                <w:bCs/>
                <w:u w:val="single"/>
              </w:rPr>
            </w:pPr>
            <w:sdt>
              <w:sdtPr>
                <w:rPr>
                  <w:rFonts w:cstheme="minorHAnsi"/>
                  <w:sz w:val="20"/>
                  <w:szCs w:val="20"/>
                </w:rPr>
                <w:id w:val="59691869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7882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3DADD6" w14:textId="584C9597" w:rsidR="001E11A7" w:rsidRPr="00DE346E" w:rsidRDefault="00000000" w:rsidP="00DB7339">
            <w:pPr>
              <w:ind w:left="-109"/>
              <w:rPr>
                <w:rFonts w:cstheme="minorHAnsi"/>
                <w:b/>
                <w:bCs/>
                <w:u w:val="single"/>
              </w:rPr>
            </w:pPr>
            <w:sdt>
              <w:sdtPr>
                <w:rPr>
                  <w:rFonts w:cstheme="minorHAnsi"/>
                  <w:sz w:val="20"/>
                  <w:szCs w:val="20"/>
                </w:rPr>
                <w:id w:val="5745485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717847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042DA9D" w14:textId="1C2B707A" w:rsidR="001E11A7" w:rsidRPr="00DE346E" w:rsidRDefault="00000000" w:rsidP="00DB7339">
            <w:pPr>
              <w:ind w:left="-109"/>
              <w:rPr>
                <w:rFonts w:cstheme="minorHAnsi"/>
                <w:b/>
                <w:bCs/>
                <w:u w:val="single"/>
              </w:rPr>
            </w:pPr>
            <w:sdt>
              <w:sdtPr>
                <w:rPr>
                  <w:rFonts w:cstheme="minorHAnsi"/>
                  <w:sz w:val="20"/>
                  <w:szCs w:val="20"/>
                </w:rPr>
                <w:id w:val="-19581710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72152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C973DB" w14:textId="30A11978" w:rsidR="001E11A7" w:rsidRPr="00DE346E" w:rsidRDefault="00000000" w:rsidP="00DB7339">
            <w:pPr>
              <w:ind w:left="-109"/>
              <w:rPr>
                <w:rFonts w:cstheme="minorHAnsi"/>
                <w:b/>
                <w:bCs/>
                <w:u w:val="single"/>
              </w:rPr>
            </w:pPr>
            <w:sdt>
              <w:sdtPr>
                <w:rPr>
                  <w:rFonts w:cstheme="minorHAnsi"/>
                  <w:sz w:val="20"/>
                  <w:szCs w:val="20"/>
                </w:rPr>
                <w:id w:val="-164411518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17096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6E6297" w14:textId="7C7AB9BE" w:rsidR="001E11A7" w:rsidRPr="00DE346E" w:rsidRDefault="00000000" w:rsidP="00DB7339">
            <w:pPr>
              <w:ind w:left="-109"/>
              <w:rPr>
                <w:rFonts w:cstheme="minorHAnsi"/>
                <w:b/>
                <w:bCs/>
                <w:u w:val="single"/>
              </w:rPr>
            </w:pPr>
            <w:sdt>
              <w:sdtPr>
                <w:rPr>
                  <w:rFonts w:cstheme="minorHAnsi"/>
                  <w:sz w:val="20"/>
                  <w:szCs w:val="20"/>
                </w:rPr>
                <w:id w:val="-178248721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261824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C90003" w14:textId="3246D513" w:rsidR="001E11A7" w:rsidRPr="00DE346E" w:rsidRDefault="00000000" w:rsidP="00DB7339">
            <w:pPr>
              <w:ind w:left="-109"/>
              <w:rPr>
                <w:rFonts w:cstheme="minorHAnsi"/>
                <w:b/>
                <w:bCs/>
                <w:u w:val="single"/>
              </w:rPr>
            </w:pPr>
            <w:sdt>
              <w:sdtPr>
                <w:rPr>
                  <w:rFonts w:cstheme="minorHAnsi"/>
                  <w:sz w:val="20"/>
                  <w:szCs w:val="20"/>
                </w:rPr>
                <w:id w:val="-36757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9414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26608" w14:textId="69D6D719" w:rsidR="001E11A7" w:rsidRPr="00DE346E" w:rsidRDefault="00000000" w:rsidP="00DB7339">
            <w:pPr>
              <w:ind w:left="-109"/>
              <w:rPr>
                <w:rFonts w:cstheme="minorHAnsi"/>
                <w:b/>
                <w:bCs/>
                <w:u w:val="single"/>
              </w:rPr>
            </w:pPr>
            <w:sdt>
              <w:sdtPr>
                <w:rPr>
                  <w:rFonts w:cstheme="minorHAnsi"/>
                  <w:sz w:val="20"/>
                  <w:szCs w:val="20"/>
                </w:rPr>
                <w:id w:val="-4585768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46660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1E10CCF" w14:textId="2F9EA8CD" w:rsidR="001E11A7" w:rsidRPr="00DE346E" w:rsidRDefault="00000000" w:rsidP="00DB7339">
            <w:pPr>
              <w:ind w:left="-109"/>
              <w:rPr>
                <w:rFonts w:cstheme="minorHAnsi"/>
                <w:b/>
                <w:bCs/>
                <w:u w:val="single"/>
              </w:rPr>
            </w:pPr>
            <w:sdt>
              <w:sdtPr>
                <w:rPr>
                  <w:rFonts w:cstheme="minorHAnsi"/>
                  <w:sz w:val="20"/>
                  <w:szCs w:val="20"/>
                </w:rPr>
                <w:id w:val="3324958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687959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1B53B1E" w14:textId="3110EC6B" w:rsidR="001E11A7" w:rsidRPr="00DE346E" w:rsidRDefault="00000000" w:rsidP="00DB7339">
            <w:pPr>
              <w:ind w:left="-109"/>
              <w:rPr>
                <w:rFonts w:cstheme="minorHAnsi"/>
                <w:b/>
                <w:bCs/>
                <w:u w:val="single"/>
              </w:rPr>
            </w:pPr>
            <w:sdt>
              <w:sdtPr>
                <w:rPr>
                  <w:rFonts w:cstheme="minorHAnsi"/>
                  <w:sz w:val="20"/>
                  <w:szCs w:val="20"/>
                </w:rPr>
                <w:id w:val="-17460296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854700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0A9A02C" w14:textId="1B82CEE6" w:rsidR="001E11A7" w:rsidRPr="00DE346E" w:rsidRDefault="00000000" w:rsidP="00DB7339">
            <w:pPr>
              <w:ind w:left="-109"/>
              <w:rPr>
                <w:rFonts w:cstheme="minorHAnsi"/>
                <w:b/>
                <w:bCs/>
                <w:u w:val="single"/>
              </w:rPr>
            </w:pPr>
            <w:sdt>
              <w:sdtPr>
                <w:rPr>
                  <w:rFonts w:cstheme="minorHAnsi"/>
                  <w:sz w:val="20"/>
                  <w:szCs w:val="20"/>
                </w:rPr>
                <w:id w:val="-13973506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86795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672B39E" w14:textId="49B15474" w:rsidR="001E11A7" w:rsidRPr="00DE346E" w:rsidRDefault="00000000" w:rsidP="00DB7339">
            <w:pPr>
              <w:ind w:left="-109"/>
              <w:rPr>
                <w:rFonts w:cstheme="minorHAnsi"/>
                <w:b/>
                <w:bCs/>
                <w:u w:val="single"/>
              </w:rPr>
            </w:pPr>
            <w:sdt>
              <w:sdtPr>
                <w:rPr>
                  <w:rFonts w:cstheme="minorHAnsi"/>
                  <w:sz w:val="20"/>
                  <w:szCs w:val="20"/>
                </w:rPr>
                <w:id w:val="-12121837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371378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9618325" w14:textId="1F5538A7" w:rsidR="001E11A7" w:rsidRPr="00DE346E" w:rsidRDefault="00000000" w:rsidP="00DB7339">
            <w:pPr>
              <w:ind w:left="-109"/>
              <w:rPr>
                <w:rFonts w:cstheme="minorHAnsi"/>
                <w:b/>
                <w:bCs/>
                <w:u w:val="single"/>
              </w:rPr>
            </w:pPr>
            <w:sdt>
              <w:sdtPr>
                <w:rPr>
                  <w:rFonts w:cstheme="minorHAnsi"/>
                  <w:sz w:val="20"/>
                  <w:szCs w:val="20"/>
                </w:rPr>
                <w:id w:val="-8765413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294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CF11EF9" w14:textId="5B3F7574" w:rsidR="001E11A7" w:rsidRPr="00DE346E" w:rsidRDefault="00000000" w:rsidP="00DB7339">
            <w:pPr>
              <w:ind w:left="-109"/>
              <w:rPr>
                <w:rFonts w:cstheme="minorHAnsi"/>
                <w:b/>
                <w:bCs/>
                <w:u w:val="single"/>
              </w:rPr>
            </w:pPr>
            <w:sdt>
              <w:sdtPr>
                <w:rPr>
                  <w:rFonts w:cstheme="minorHAnsi"/>
                  <w:sz w:val="20"/>
                  <w:szCs w:val="20"/>
                </w:rPr>
                <w:id w:val="-107727606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7393077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3E0BF4" w14:textId="24DEDA58" w:rsidR="001E11A7" w:rsidRPr="00DE346E" w:rsidRDefault="00000000" w:rsidP="00DB7339">
            <w:pPr>
              <w:ind w:left="-109"/>
              <w:rPr>
                <w:rFonts w:cstheme="minorHAnsi"/>
                <w:b/>
                <w:bCs/>
                <w:u w:val="single"/>
              </w:rPr>
            </w:pPr>
            <w:sdt>
              <w:sdtPr>
                <w:rPr>
                  <w:rFonts w:cstheme="minorHAnsi"/>
                  <w:sz w:val="20"/>
                  <w:szCs w:val="20"/>
                </w:rPr>
                <w:id w:val="19840319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735083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791619550"/>
            <w:placeholder>
              <w:docPart w:val="58138A00B5E14DBCAFBE446EC73A68A7"/>
            </w:placeholder>
            <w:showingPlcHdr/>
          </w:sdtPr>
          <w:sdtContent>
            <w:tc>
              <w:tcPr>
                <w:tcW w:w="1158" w:type="dxa"/>
                <w:shd w:val="clear" w:color="auto" w:fill="auto"/>
                <w:vAlign w:val="center"/>
              </w:tcPr>
              <w:p w14:paraId="4C5D4CC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116107388"/>
            <w:placeholder>
              <w:docPart w:val="3D4FC41053C745EAAFA5EDB8EAC09791"/>
            </w:placeholder>
            <w:showingPlcHdr/>
          </w:sdtPr>
          <w:sdtContent>
            <w:tc>
              <w:tcPr>
                <w:tcW w:w="1198" w:type="dxa"/>
                <w:shd w:val="clear" w:color="auto" w:fill="auto"/>
                <w:vAlign w:val="center"/>
              </w:tcPr>
              <w:p w14:paraId="325776E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45B2CB" w14:textId="77777777" w:rsidTr="009643E7">
        <w:trPr>
          <w:cantSplit/>
          <w:jc w:val="center"/>
        </w:trPr>
        <w:tc>
          <w:tcPr>
            <w:tcW w:w="19450" w:type="dxa"/>
            <w:gridSpan w:val="23"/>
            <w:shd w:val="clear" w:color="auto" w:fill="auto"/>
            <w:vAlign w:val="center"/>
          </w:tcPr>
          <w:p w14:paraId="139D6559"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Content>
                <w:r>
                  <w:rPr>
                    <w:rStyle w:val="PlaceholderText"/>
                  </w:rPr>
                  <w:t>Enter comments for any deficiencies noted and/or any records where this standard may not be applicable.</w:t>
                </w:r>
              </w:sdtContent>
            </w:sdt>
          </w:p>
        </w:tc>
      </w:tr>
      <w:tr w:rsidR="000F094A" w14:paraId="6E15F065" w14:textId="77777777" w:rsidTr="009643E7">
        <w:trPr>
          <w:cantSplit/>
          <w:jc w:val="center"/>
        </w:trPr>
        <w:tc>
          <w:tcPr>
            <w:tcW w:w="5394" w:type="dxa"/>
            <w:shd w:val="clear" w:color="auto" w:fill="D9E2F3" w:themeFill="accent1" w:themeFillTint="33"/>
          </w:tcPr>
          <w:p w14:paraId="24177A92" w14:textId="77777777" w:rsidR="000F094A" w:rsidRPr="00143257" w:rsidRDefault="000F094A" w:rsidP="000F094A">
            <w:pPr>
              <w:rPr>
                <w:rFonts w:cstheme="minorHAnsi"/>
                <w:b/>
                <w:bCs/>
                <w:sz w:val="12"/>
                <w:szCs w:val="12"/>
              </w:rPr>
            </w:pPr>
          </w:p>
          <w:p w14:paraId="0A4D370B" w14:textId="1F178B88" w:rsidR="000F094A" w:rsidRPr="00DC0652" w:rsidRDefault="00000000" w:rsidP="000F094A">
            <w:pPr>
              <w:rPr>
                <w:rFonts w:cstheme="minorHAnsi"/>
                <w:b/>
                <w:bCs/>
              </w:rPr>
            </w:pPr>
            <w:hyperlink w:anchor="Per11H6" w:history="1">
              <w:r w:rsidR="000F094A" w:rsidRPr="0099411B">
                <w:rPr>
                  <w:rStyle w:val="Hyperlink"/>
                  <w:rFonts w:cstheme="minorHAnsi"/>
                  <w:b/>
                  <w:bCs/>
                </w:rPr>
                <w:t>11-H-6</w:t>
              </w:r>
            </w:hyperlink>
            <w:r w:rsidR="000F094A">
              <w:rPr>
                <w:rFonts w:cstheme="minorHAnsi"/>
                <w:b/>
                <w:bCs/>
              </w:rPr>
              <w:t xml:space="preserve">, </w:t>
            </w:r>
            <w:hyperlink w:anchor="Per11C5" w:history="1">
              <w:r w:rsidR="000F094A" w:rsidRPr="0099411B">
                <w:rPr>
                  <w:rStyle w:val="Hyperlink"/>
                  <w:rFonts w:cstheme="minorHAnsi"/>
                  <w:b/>
                  <w:bCs/>
                </w:rPr>
                <w:t>11-C-5</w:t>
              </w:r>
            </w:hyperlink>
            <w:r w:rsidR="000F094A">
              <w:rPr>
                <w:rFonts w:cstheme="minorHAnsi"/>
                <w:b/>
                <w:bCs/>
              </w:rPr>
              <w:t xml:space="preserve">, and </w:t>
            </w:r>
            <w:hyperlink w:anchor="Per11D2" w:history="1">
              <w:r w:rsidR="000F094A" w:rsidRPr="0099411B">
                <w:rPr>
                  <w:rStyle w:val="Hyperlink"/>
                  <w:rFonts w:cstheme="minorHAnsi"/>
                  <w:b/>
                  <w:bCs/>
                </w:rPr>
                <w:t>11-D-2</w:t>
              </w:r>
            </w:hyperlink>
            <w:r w:rsidR="000F094A">
              <w:rPr>
                <w:rFonts w:cstheme="minorHAnsi"/>
                <w:b/>
                <w:bCs/>
              </w:rPr>
              <w:t xml:space="preserve">   </w:t>
            </w:r>
            <w:r w:rsidR="000F094A" w:rsidRPr="008274B9">
              <w:rPr>
                <w:rFonts w:cstheme="minorHAnsi"/>
                <w:i/>
                <w:iCs/>
              </w:rPr>
              <w:t>A, B</w:t>
            </w:r>
            <w:r w:rsidR="000F094A">
              <w:rPr>
                <w:rFonts w:cstheme="minorHAnsi"/>
                <w:i/>
                <w:iCs/>
              </w:rPr>
              <w:t>,</w:t>
            </w:r>
            <w:r w:rsidR="000F094A" w:rsidRPr="008274B9">
              <w:rPr>
                <w:i/>
                <w:iCs/>
              </w:rPr>
              <w:t xml:space="preserve"> C</w:t>
            </w:r>
            <w:r w:rsidR="000F094A" w:rsidRPr="00CC680C">
              <w:rPr>
                <w:i/>
                <w:iCs/>
              </w:rPr>
              <w:t>-M, C</w:t>
            </w:r>
          </w:p>
          <w:p w14:paraId="44E8D6B5" w14:textId="4F454B68" w:rsidR="000F094A" w:rsidRPr="00D731C6" w:rsidRDefault="000F094A" w:rsidP="000F094A">
            <w:pPr>
              <w:rPr>
                <w:rFonts w:cstheme="minorHAnsi"/>
              </w:rPr>
            </w:pPr>
            <w:r w:rsidRPr="00FA781C">
              <w:rPr>
                <w:rFonts w:cstheme="minorHAnsi"/>
              </w:rPr>
              <w:t>State License or Certification</w:t>
            </w:r>
          </w:p>
        </w:tc>
        <w:tc>
          <w:tcPr>
            <w:tcW w:w="585" w:type="dxa"/>
            <w:shd w:val="clear" w:color="auto" w:fill="D9E2F3" w:themeFill="accent1" w:themeFillTint="33"/>
            <w:vAlign w:val="center"/>
          </w:tcPr>
          <w:p w14:paraId="3381CA1A" w14:textId="734E494E" w:rsidR="000F094A" w:rsidRPr="00DE346E" w:rsidRDefault="00000000" w:rsidP="00DB7339">
            <w:pPr>
              <w:ind w:left="-109"/>
              <w:rPr>
                <w:rFonts w:cstheme="minorHAnsi"/>
                <w:b/>
                <w:bCs/>
                <w:u w:val="single"/>
              </w:rPr>
            </w:pPr>
            <w:sdt>
              <w:sdtPr>
                <w:rPr>
                  <w:rFonts w:cstheme="minorHAnsi"/>
                  <w:sz w:val="20"/>
                  <w:szCs w:val="20"/>
                </w:rPr>
                <w:id w:val="196530576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00164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7783034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3313F3" w14:textId="39AAE663" w:rsidR="000F094A" w:rsidRPr="00DE346E" w:rsidRDefault="00000000" w:rsidP="00DB7339">
            <w:pPr>
              <w:ind w:left="-109"/>
              <w:rPr>
                <w:rFonts w:cstheme="minorHAnsi"/>
                <w:b/>
                <w:bCs/>
                <w:u w:val="single"/>
              </w:rPr>
            </w:pPr>
            <w:sdt>
              <w:sdtPr>
                <w:rPr>
                  <w:rFonts w:cstheme="minorHAnsi"/>
                  <w:sz w:val="20"/>
                  <w:szCs w:val="20"/>
                </w:rPr>
                <w:id w:val="-85990200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2632277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8679240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3911636" w14:textId="1ED7B995" w:rsidR="000F094A" w:rsidRPr="00DE346E" w:rsidRDefault="00000000" w:rsidP="00DB7339">
            <w:pPr>
              <w:ind w:left="-109"/>
              <w:rPr>
                <w:rFonts w:cstheme="minorHAnsi"/>
                <w:b/>
                <w:bCs/>
                <w:u w:val="single"/>
              </w:rPr>
            </w:pPr>
            <w:sdt>
              <w:sdtPr>
                <w:rPr>
                  <w:rFonts w:cstheme="minorHAnsi"/>
                  <w:sz w:val="20"/>
                  <w:szCs w:val="20"/>
                </w:rPr>
                <w:id w:val="96740007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9305983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560616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00DF3A7" w14:textId="303D69B5" w:rsidR="000F094A" w:rsidRPr="00DE346E" w:rsidRDefault="00000000" w:rsidP="00DB7339">
            <w:pPr>
              <w:ind w:left="-109"/>
              <w:rPr>
                <w:rFonts w:cstheme="minorHAnsi"/>
                <w:b/>
                <w:bCs/>
                <w:u w:val="single"/>
              </w:rPr>
            </w:pPr>
            <w:sdt>
              <w:sdtPr>
                <w:rPr>
                  <w:rFonts w:cstheme="minorHAnsi"/>
                  <w:sz w:val="20"/>
                  <w:szCs w:val="20"/>
                </w:rPr>
                <w:id w:val="145821718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2628515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839932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24925EF" w14:textId="38F1811A" w:rsidR="000F094A" w:rsidRPr="00DE346E" w:rsidRDefault="00000000" w:rsidP="00DB7339">
            <w:pPr>
              <w:ind w:left="-109"/>
              <w:rPr>
                <w:rFonts w:cstheme="minorHAnsi"/>
                <w:b/>
                <w:bCs/>
                <w:u w:val="single"/>
              </w:rPr>
            </w:pPr>
            <w:sdt>
              <w:sdtPr>
                <w:rPr>
                  <w:rFonts w:cstheme="minorHAnsi"/>
                  <w:sz w:val="20"/>
                  <w:szCs w:val="20"/>
                </w:rPr>
                <w:id w:val="-44646659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0480509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02323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B411A9E" w14:textId="35AAFE63" w:rsidR="000F094A" w:rsidRPr="00DE346E" w:rsidRDefault="00000000" w:rsidP="00DB7339">
            <w:pPr>
              <w:ind w:left="-109"/>
              <w:rPr>
                <w:rFonts w:cstheme="minorHAnsi"/>
                <w:b/>
                <w:bCs/>
                <w:u w:val="single"/>
              </w:rPr>
            </w:pPr>
            <w:sdt>
              <w:sdtPr>
                <w:rPr>
                  <w:rFonts w:cstheme="minorHAnsi"/>
                  <w:sz w:val="20"/>
                  <w:szCs w:val="20"/>
                </w:rPr>
                <w:id w:val="140040026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8372874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99263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BA6DC3D" w14:textId="1EB9F6A8" w:rsidR="000F094A" w:rsidRPr="00DE346E" w:rsidRDefault="00000000" w:rsidP="00DB7339">
            <w:pPr>
              <w:ind w:left="-109"/>
              <w:rPr>
                <w:rFonts w:cstheme="minorHAnsi"/>
                <w:b/>
                <w:bCs/>
                <w:u w:val="single"/>
              </w:rPr>
            </w:pPr>
            <w:sdt>
              <w:sdtPr>
                <w:rPr>
                  <w:rFonts w:cstheme="minorHAnsi"/>
                  <w:sz w:val="20"/>
                  <w:szCs w:val="20"/>
                </w:rPr>
                <w:id w:val="-49602782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1077330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182003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B5BFCE2" w14:textId="13E1E7C4" w:rsidR="000F094A" w:rsidRPr="00DE346E" w:rsidRDefault="00000000" w:rsidP="00DB7339">
            <w:pPr>
              <w:ind w:left="-109"/>
              <w:rPr>
                <w:rFonts w:cstheme="minorHAnsi"/>
                <w:b/>
                <w:bCs/>
                <w:u w:val="single"/>
              </w:rPr>
            </w:pPr>
            <w:sdt>
              <w:sdtPr>
                <w:rPr>
                  <w:rFonts w:cstheme="minorHAnsi"/>
                  <w:sz w:val="20"/>
                  <w:szCs w:val="20"/>
                </w:rPr>
                <w:id w:val="40103055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759727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5642855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013316" w14:textId="3B186951" w:rsidR="000F094A" w:rsidRPr="00DE346E" w:rsidRDefault="00000000" w:rsidP="00DB7339">
            <w:pPr>
              <w:ind w:left="-109"/>
              <w:rPr>
                <w:rFonts w:cstheme="minorHAnsi"/>
                <w:b/>
                <w:bCs/>
                <w:u w:val="single"/>
              </w:rPr>
            </w:pPr>
            <w:sdt>
              <w:sdtPr>
                <w:rPr>
                  <w:rFonts w:cstheme="minorHAnsi"/>
                  <w:sz w:val="20"/>
                  <w:szCs w:val="20"/>
                </w:rPr>
                <w:id w:val="-32290220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727922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296831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118352" w14:textId="10025DA6" w:rsidR="000F094A" w:rsidRPr="00DE346E" w:rsidRDefault="00000000" w:rsidP="00DB7339">
            <w:pPr>
              <w:ind w:left="-109"/>
              <w:rPr>
                <w:rFonts w:cstheme="minorHAnsi"/>
                <w:b/>
                <w:bCs/>
                <w:u w:val="single"/>
              </w:rPr>
            </w:pPr>
            <w:sdt>
              <w:sdtPr>
                <w:rPr>
                  <w:rFonts w:cstheme="minorHAnsi"/>
                  <w:sz w:val="20"/>
                  <w:szCs w:val="20"/>
                </w:rPr>
                <w:id w:val="-73470475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53520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0547884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E7C0B4" w14:textId="7BF8818E" w:rsidR="000F094A" w:rsidRPr="00DE346E" w:rsidRDefault="00000000" w:rsidP="00DB7339">
            <w:pPr>
              <w:ind w:left="-109"/>
              <w:rPr>
                <w:rFonts w:cstheme="minorHAnsi"/>
                <w:b/>
                <w:bCs/>
                <w:u w:val="single"/>
              </w:rPr>
            </w:pPr>
            <w:sdt>
              <w:sdtPr>
                <w:rPr>
                  <w:rFonts w:cstheme="minorHAnsi"/>
                  <w:sz w:val="20"/>
                  <w:szCs w:val="20"/>
                </w:rPr>
                <w:id w:val="-213677928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5440317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667253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7D870B0" w14:textId="7E314E5D" w:rsidR="000F094A" w:rsidRPr="00DE346E" w:rsidRDefault="00000000" w:rsidP="00DB7339">
            <w:pPr>
              <w:ind w:left="-109"/>
              <w:rPr>
                <w:rFonts w:cstheme="minorHAnsi"/>
                <w:b/>
                <w:bCs/>
                <w:u w:val="single"/>
              </w:rPr>
            </w:pPr>
            <w:sdt>
              <w:sdtPr>
                <w:rPr>
                  <w:rFonts w:cstheme="minorHAnsi"/>
                  <w:sz w:val="20"/>
                  <w:szCs w:val="20"/>
                </w:rPr>
                <w:id w:val="73621331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1392013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428388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567EBB9" w14:textId="2D71889E" w:rsidR="000F094A" w:rsidRPr="00DE346E" w:rsidRDefault="00000000" w:rsidP="00DB7339">
            <w:pPr>
              <w:ind w:left="-109"/>
              <w:rPr>
                <w:rFonts w:cstheme="minorHAnsi"/>
                <w:b/>
                <w:bCs/>
                <w:u w:val="single"/>
              </w:rPr>
            </w:pPr>
            <w:sdt>
              <w:sdtPr>
                <w:rPr>
                  <w:rFonts w:cstheme="minorHAnsi"/>
                  <w:sz w:val="20"/>
                  <w:szCs w:val="20"/>
                </w:rPr>
                <w:id w:val="99399632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7799507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469772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ECB059B" w14:textId="3E467550" w:rsidR="000F094A" w:rsidRPr="00DE346E" w:rsidRDefault="00000000" w:rsidP="00DB7339">
            <w:pPr>
              <w:ind w:left="-109"/>
              <w:rPr>
                <w:rFonts w:cstheme="minorHAnsi"/>
                <w:b/>
                <w:bCs/>
                <w:u w:val="single"/>
              </w:rPr>
            </w:pPr>
            <w:sdt>
              <w:sdtPr>
                <w:rPr>
                  <w:rFonts w:cstheme="minorHAnsi"/>
                  <w:sz w:val="20"/>
                  <w:szCs w:val="20"/>
                </w:rPr>
                <w:id w:val="-140559561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6693145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678008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DA2C648" w14:textId="1604DD03" w:rsidR="000F094A" w:rsidRPr="00DE346E" w:rsidRDefault="00000000" w:rsidP="00DB7339">
            <w:pPr>
              <w:ind w:left="-109"/>
              <w:rPr>
                <w:rFonts w:cstheme="minorHAnsi"/>
                <w:b/>
                <w:bCs/>
                <w:u w:val="single"/>
              </w:rPr>
            </w:pPr>
            <w:sdt>
              <w:sdtPr>
                <w:rPr>
                  <w:rFonts w:cstheme="minorHAnsi"/>
                  <w:sz w:val="20"/>
                  <w:szCs w:val="20"/>
                </w:rPr>
                <w:id w:val="-1399585644"/>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73234526"/>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4655218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89D69C3" w14:textId="02A45A82" w:rsidR="000F094A" w:rsidRPr="00DE346E" w:rsidRDefault="00000000" w:rsidP="00DB7339">
            <w:pPr>
              <w:ind w:left="-109"/>
              <w:rPr>
                <w:rFonts w:cstheme="minorHAnsi"/>
                <w:b/>
                <w:bCs/>
                <w:u w:val="single"/>
              </w:rPr>
            </w:pPr>
            <w:sdt>
              <w:sdtPr>
                <w:rPr>
                  <w:rFonts w:cstheme="minorHAnsi"/>
                  <w:sz w:val="20"/>
                  <w:szCs w:val="20"/>
                </w:rPr>
                <w:id w:val="131545398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6470538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3913223"/>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9EF1AC2" w14:textId="4A4A264A" w:rsidR="000F094A" w:rsidRPr="00DE346E" w:rsidRDefault="00000000" w:rsidP="00DB7339">
            <w:pPr>
              <w:ind w:left="-109"/>
              <w:rPr>
                <w:rFonts w:cstheme="minorHAnsi"/>
                <w:b/>
                <w:bCs/>
                <w:u w:val="single"/>
              </w:rPr>
            </w:pPr>
            <w:sdt>
              <w:sdtPr>
                <w:rPr>
                  <w:rFonts w:cstheme="minorHAnsi"/>
                  <w:sz w:val="20"/>
                  <w:szCs w:val="20"/>
                </w:rPr>
                <w:id w:val="-1792586950"/>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5807001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602106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4E251CE" w14:textId="6D9E2389" w:rsidR="000F094A" w:rsidRPr="00DE346E" w:rsidRDefault="00000000" w:rsidP="00DB7339">
            <w:pPr>
              <w:ind w:left="-109"/>
              <w:rPr>
                <w:rFonts w:cstheme="minorHAnsi"/>
                <w:b/>
                <w:bCs/>
                <w:u w:val="single"/>
              </w:rPr>
            </w:pPr>
            <w:sdt>
              <w:sdtPr>
                <w:rPr>
                  <w:rFonts w:cstheme="minorHAnsi"/>
                  <w:sz w:val="20"/>
                  <w:szCs w:val="20"/>
                </w:rPr>
                <w:id w:val="-54113742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586594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55127917"/>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96910B1" w14:textId="6BAC1517" w:rsidR="000F094A" w:rsidRPr="00DE346E" w:rsidRDefault="00000000" w:rsidP="00DB7339">
            <w:pPr>
              <w:ind w:left="-109"/>
              <w:rPr>
                <w:rFonts w:cstheme="minorHAnsi"/>
                <w:b/>
                <w:bCs/>
                <w:u w:val="single"/>
              </w:rPr>
            </w:pPr>
            <w:sdt>
              <w:sdtPr>
                <w:rPr>
                  <w:rFonts w:cstheme="minorHAnsi"/>
                  <w:sz w:val="20"/>
                  <w:szCs w:val="20"/>
                </w:rPr>
                <w:id w:val="-1207559218"/>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6326921"/>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9128129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EB253BB" w14:textId="24C1394B" w:rsidR="000F094A" w:rsidRPr="00DE346E" w:rsidRDefault="00000000" w:rsidP="00DB7339">
            <w:pPr>
              <w:ind w:left="-109"/>
              <w:rPr>
                <w:rFonts w:cstheme="minorHAnsi"/>
                <w:b/>
                <w:bCs/>
                <w:u w:val="single"/>
              </w:rPr>
            </w:pPr>
            <w:sdt>
              <w:sdtPr>
                <w:rPr>
                  <w:rFonts w:cstheme="minorHAnsi"/>
                  <w:sz w:val="20"/>
                  <w:szCs w:val="20"/>
                </w:rPr>
                <w:id w:val="1138693602"/>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13213139"/>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85414705"/>
                <w14:checkbox>
                  <w14:checked w14:val="0"/>
                  <w14:checkedState w14:val="2612" w14:font="MS Gothic"/>
                  <w14:uncheckedState w14:val="2610" w14:font="MS Gothic"/>
                </w14:checkbox>
              </w:sdt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1957760637"/>
            <w:placeholder>
              <w:docPart w:val="9B190889BB044AFCA4DF48B1DE0F538F"/>
            </w:placeholder>
            <w:showingPlcHdr/>
          </w:sdtPr>
          <w:sdtContent>
            <w:tc>
              <w:tcPr>
                <w:tcW w:w="1158" w:type="dxa"/>
                <w:shd w:val="clear" w:color="auto" w:fill="D9E2F3" w:themeFill="accent1" w:themeFillTint="33"/>
                <w:vAlign w:val="center"/>
              </w:tcPr>
              <w:p w14:paraId="2A430979"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58986275"/>
            <w:placeholder>
              <w:docPart w:val="1DE1487D1548472EAA40B9A66F82EEE3"/>
            </w:placeholder>
            <w:showingPlcHdr/>
          </w:sdtPr>
          <w:sdtContent>
            <w:tc>
              <w:tcPr>
                <w:tcW w:w="1198" w:type="dxa"/>
                <w:shd w:val="clear" w:color="auto" w:fill="D9E2F3" w:themeFill="accent1" w:themeFillTint="33"/>
                <w:vAlign w:val="center"/>
              </w:tcPr>
              <w:p w14:paraId="68CF26F2" w14:textId="77777777" w:rsidR="000F094A" w:rsidRPr="004B31A4" w:rsidRDefault="000F094A" w:rsidP="000F094A">
                <w:pPr>
                  <w:rPr>
                    <w:rFonts w:cstheme="minorHAnsi"/>
                    <w:b/>
                    <w:bCs/>
                  </w:rPr>
                </w:pPr>
                <w:r w:rsidRPr="004B31A4">
                  <w:rPr>
                    <w:rStyle w:val="PlaceholderText"/>
                  </w:rPr>
                  <w:t>Total Reviewed</w:t>
                </w:r>
              </w:p>
            </w:tc>
          </w:sdtContent>
        </w:sdt>
      </w:tr>
      <w:tr w:rsidR="009745A0" w14:paraId="5324C9A1" w14:textId="77777777" w:rsidTr="00B2469F">
        <w:trPr>
          <w:cantSplit/>
          <w:jc w:val="center"/>
        </w:trPr>
        <w:tc>
          <w:tcPr>
            <w:tcW w:w="19450" w:type="dxa"/>
            <w:gridSpan w:val="23"/>
            <w:shd w:val="clear" w:color="auto" w:fill="D9E2F3" w:themeFill="accent1" w:themeFillTint="33"/>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Content>
                <w:r>
                  <w:rPr>
                    <w:rStyle w:val="PlaceholderText"/>
                  </w:rPr>
                  <w:t>Enter comments for any deficiencies noted and/or any records where this standard may not be applicable.</w:t>
                </w:r>
              </w:sdtContent>
            </w:sdt>
          </w:p>
        </w:tc>
      </w:tr>
      <w:tr w:rsidR="001E11A7" w14:paraId="1BBC08ED" w14:textId="77777777" w:rsidTr="009643E7">
        <w:trPr>
          <w:cantSplit/>
          <w:jc w:val="center"/>
        </w:trPr>
        <w:tc>
          <w:tcPr>
            <w:tcW w:w="5394" w:type="dxa"/>
            <w:shd w:val="clear" w:color="auto" w:fill="D9E2F3" w:themeFill="accent1" w:themeFillTint="33"/>
          </w:tcPr>
          <w:p w14:paraId="4D7C0158" w14:textId="77777777" w:rsidR="001E11A7" w:rsidRPr="00143257" w:rsidRDefault="001E11A7" w:rsidP="001E11A7">
            <w:pPr>
              <w:rPr>
                <w:rFonts w:cstheme="minorHAnsi"/>
                <w:b/>
                <w:bCs/>
                <w:sz w:val="12"/>
                <w:szCs w:val="12"/>
              </w:rPr>
            </w:pPr>
          </w:p>
          <w:p w14:paraId="37B76124" w14:textId="7FF98E68" w:rsidR="001E11A7" w:rsidRPr="00DC0652" w:rsidRDefault="00000000" w:rsidP="001E11A7">
            <w:pPr>
              <w:rPr>
                <w:rFonts w:cstheme="minorHAnsi"/>
                <w:b/>
                <w:bCs/>
              </w:rPr>
            </w:pPr>
            <w:hyperlink w:anchor="Per11H7" w:tooltip="Click to See Full Standard" w:history="1">
              <w:r w:rsidR="001E11A7" w:rsidRPr="007D6629">
                <w:rPr>
                  <w:rStyle w:val="Hyperlink"/>
                  <w:rFonts w:cstheme="minorHAnsi"/>
                  <w:b/>
                  <w:bCs/>
                </w:rPr>
                <w:t>11-H-7</w:t>
              </w:r>
            </w:hyperlink>
            <w:r w:rsidR="001E11A7" w:rsidRPr="00534738">
              <w:t xml:space="preserve"> </w:t>
            </w:r>
            <w:r w:rsidR="001E11A7">
              <w:t xml:space="preserve">  </w:t>
            </w:r>
            <w:r w:rsidR="001E11A7" w:rsidRPr="00CC680C">
              <w:rPr>
                <w:i/>
                <w:iCs/>
              </w:rPr>
              <w:t>A, B, C-M, C</w:t>
            </w:r>
          </w:p>
          <w:p w14:paraId="45580AF1" w14:textId="111670E8" w:rsidR="001E11A7" w:rsidRPr="00D731C6" w:rsidRDefault="001E11A7" w:rsidP="001E11A7">
            <w:pPr>
              <w:rPr>
                <w:rFonts w:cstheme="minorHAnsi"/>
              </w:rPr>
            </w:pPr>
            <w:r w:rsidRPr="00531632">
              <w:rPr>
                <w:rFonts w:cstheme="minorHAnsi"/>
              </w:rPr>
              <w:t>Date of Employment</w:t>
            </w:r>
            <w:bookmarkStart w:id="32" w:name="PerWorksheet3"/>
            <w:bookmarkEnd w:id="32"/>
          </w:p>
        </w:tc>
        <w:tc>
          <w:tcPr>
            <w:tcW w:w="585" w:type="dxa"/>
            <w:shd w:val="clear" w:color="auto" w:fill="D9E2F3" w:themeFill="accent1" w:themeFillTint="33"/>
            <w:vAlign w:val="center"/>
          </w:tcPr>
          <w:p w14:paraId="5DA89724" w14:textId="12EEFC8B" w:rsidR="001E11A7" w:rsidRPr="00DE346E" w:rsidRDefault="00000000" w:rsidP="00DB7339">
            <w:pPr>
              <w:ind w:left="-19"/>
              <w:rPr>
                <w:rFonts w:cstheme="minorHAnsi"/>
                <w:b/>
                <w:bCs/>
                <w:u w:val="single"/>
              </w:rPr>
            </w:pPr>
            <w:sdt>
              <w:sdtPr>
                <w:rPr>
                  <w:rFonts w:cstheme="minorHAnsi"/>
                  <w:sz w:val="20"/>
                  <w:szCs w:val="20"/>
                </w:rPr>
                <w:id w:val="15998406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4874730"/>
                <w14:checkbox>
                  <w14:checked w14:val="0"/>
                  <w14:checkedState w14:val="2612" w14:font="MS Gothic"/>
                  <w14:uncheckedState w14:val="2610" w14:font="MS Gothic"/>
                </w14:checkbox>
              </w:sdtPr>
              <w:sdtContent>
                <w:r w:rsidR="00DB7339">
                  <w:rPr>
                    <w:rFonts w:ascii="MS Gothic" w:eastAsia="MS Gothic" w:hAnsi="MS Gothic" w:cstheme="minorHAnsi" w:hint="eastAsia"/>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BB26E2" w14:textId="6BE66E2C" w:rsidR="001E11A7" w:rsidRPr="00DE346E" w:rsidRDefault="00000000" w:rsidP="00DB7339">
            <w:pPr>
              <w:ind w:left="-19"/>
              <w:rPr>
                <w:rFonts w:cstheme="minorHAnsi"/>
                <w:b/>
                <w:bCs/>
                <w:u w:val="single"/>
              </w:rPr>
            </w:pPr>
            <w:sdt>
              <w:sdtPr>
                <w:rPr>
                  <w:rFonts w:cstheme="minorHAnsi"/>
                  <w:sz w:val="20"/>
                  <w:szCs w:val="20"/>
                </w:rPr>
                <w:id w:val="-7027637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6665484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CF67AB" w14:textId="390D63A3" w:rsidR="001E11A7" w:rsidRPr="00DE346E" w:rsidRDefault="00000000" w:rsidP="00DB7339">
            <w:pPr>
              <w:ind w:left="-19"/>
              <w:rPr>
                <w:rFonts w:cstheme="minorHAnsi"/>
                <w:b/>
                <w:bCs/>
                <w:u w:val="single"/>
              </w:rPr>
            </w:pPr>
            <w:sdt>
              <w:sdtPr>
                <w:rPr>
                  <w:rFonts w:cstheme="minorHAnsi"/>
                  <w:sz w:val="20"/>
                  <w:szCs w:val="20"/>
                </w:rPr>
                <w:id w:val="-21434919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25818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CC8F479" w14:textId="6B3264BF" w:rsidR="001E11A7" w:rsidRPr="00DE346E" w:rsidRDefault="00000000" w:rsidP="00DB7339">
            <w:pPr>
              <w:ind w:left="-19"/>
              <w:rPr>
                <w:rFonts w:cstheme="minorHAnsi"/>
                <w:b/>
                <w:bCs/>
                <w:u w:val="single"/>
              </w:rPr>
            </w:pPr>
            <w:sdt>
              <w:sdtPr>
                <w:rPr>
                  <w:rFonts w:cstheme="minorHAnsi"/>
                  <w:sz w:val="20"/>
                  <w:szCs w:val="20"/>
                </w:rPr>
                <w:id w:val="3008190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35369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4578844" w14:textId="5ADF1C9D" w:rsidR="001E11A7" w:rsidRPr="00DE346E" w:rsidRDefault="00000000" w:rsidP="00DB7339">
            <w:pPr>
              <w:ind w:left="-19"/>
              <w:rPr>
                <w:rFonts w:cstheme="minorHAnsi"/>
                <w:b/>
                <w:bCs/>
                <w:u w:val="single"/>
              </w:rPr>
            </w:pPr>
            <w:sdt>
              <w:sdtPr>
                <w:rPr>
                  <w:rFonts w:cstheme="minorHAnsi"/>
                  <w:sz w:val="20"/>
                  <w:szCs w:val="20"/>
                </w:rPr>
                <w:id w:val="10132686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864557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138F65" w14:textId="02AAC00A" w:rsidR="001E11A7" w:rsidRPr="00DE346E" w:rsidRDefault="00000000" w:rsidP="00DB7339">
            <w:pPr>
              <w:ind w:left="-19"/>
              <w:rPr>
                <w:rFonts w:cstheme="minorHAnsi"/>
                <w:b/>
                <w:bCs/>
                <w:u w:val="single"/>
              </w:rPr>
            </w:pPr>
            <w:sdt>
              <w:sdtPr>
                <w:rPr>
                  <w:rFonts w:cstheme="minorHAnsi"/>
                  <w:sz w:val="20"/>
                  <w:szCs w:val="20"/>
                </w:rPr>
                <w:id w:val="-145655515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71668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0BE61" w14:textId="27A00E81" w:rsidR="001E11A7" w:rsidRPr="00DE346E" w:rsidRDefault="00000000" w:rsidP="00DB7339">
            <w:pPr>
              <w:ind w:left="-19"/>
              <w:rPr>
                <w:rFonts w:cstheme="minorHAnsi"/>
                <w:b/>
                <w:bCs/>
                <w:u w:val="single"/>
              </w:rPr>
            </w:pPr>
            <w:sdt>
              <w:sdtPr>
                <w:rPr>
                  <w:rFonts w:cstheme="minorHAnsi"/>
                  <w:sz w:val="20"/>
                  <w:szCs w:val="20"/>
                </w:rPr>
                <w:id w:val="-51146058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82269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A445AEA" w14:textId="1A299095" w:rsidR="001E11A7" w:rsidRPr="00DE346E" w:rsidRDefault="00000000" w:rsidP="00DB7339">
            <w:pPr>
              <w:ind w:left="-19"/>
              <w:rPr>
                <w:rFonts w:cstheme="minorHAnsi"/>
                <w:b/>
                <w:bCs/>
                <w:u w:val="single"/>
              </w:rPr>
            </w:pPr>
            <w:sdt>
              <w:sdtPr>
                <w:rPr>
                  <w:rFonts w:cstheme="minorHAnsi"/>
                  <w:sz w:val="20"/>
                  <w:szCs w:val="20"/>
                </w:rPr>
                <w:id w:val="-35511315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12270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60AE62" w14:textId="40959D50" w:rsidR="001E11A7" w:rsidRPr="00DE346E" w:rsidRDefault="00000000" w:rsidP="00DB7339">
            <w:pPr>
              <w:ind w:left="-19"/>
              <w:rPr>
                <w:rFonts w:cstheme="minorHAnsi"/>
                <w:b/>
                <w:bCs/>
                <w:u w:val="single"/>
              </w:rPr>
            </w:pPr>
            <w:sdt>
              <w:sdtPr>
                <w:rPr>
                  <w:rFonts w:cstheme="minorHAnsi"/>
                  <w:sz w:val="20"/>
                  <w:szCs w:val="20"/>
                </w:rPr>
                <w:id w:val="-14655859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3767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0EA451" w14:textId="1A9FE8D1" w:rsidR="001E11A7" w:rsidRPr="00DE346E" w:rsidRDefault="00000000" w:rsidP="00DB7339">
            <w:pPr>
              <w:ind w:left="-19"/>
              <w:rPr>
                <w:rFonts w:cstheme="minorHAnsi"/>
                <w:b/>
                <w:bCs/>
                <w:u w:val="single"/>
              </w:rPr>
            </w:pPr>
            <w:sdt>
              <w:sdtPr>
                <w:rPr>
                  <w:rFonts w:cstheme="minorHAnsi"/>
                  <w:sz w:val="20"/>
                  <w:szCs w:val="20"/>
                </w:rPr>
                <w:id w:val="-5213185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7545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C2928A" w14:textId="6D9D77B5" w:rsidR="001E11A7" w:rsidRPr="00DE346E" w:rsidRDefault="00000000" w:rsidP="00DB7339">
            <w:pPr>
              <w:ind w:left="-19"/>
              <w:rPr>
                <w:rFonts w:cstheme="minorHAnsi"/>
                <w:b/>
                <w:bCs/>
                <w:u w:val="single"/>
              </w:rPr>
            </w:pPr>
            <w:sdt>
              <w:sdtPr>
                <w:rPr>
                  <w:rFonts w:cstheme="minorHAnsi"/>
                  <w:sz w:val="20"/>
                  <w:szCs w:val="20"/>
                </w:rPr>
                <w:id w:val="6910395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219238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E7C8D2E" w14:textId="253C02B5" w:rsidR="001E11A7" w:rsidRPr="00DE346E" w:rsidRDefault="00000000" w:rsidP="00DB7339">
            <w:pPr>
              <w:ind w:left="-19"/>
              <w:rPr>
                <w:rFonts w:cstheme="minorHAnsi"/>
                <w:b/>
                <w:bCs/>
                <w:u w:val="single"/>
              </w:rPr>
            </w:pPr>
            <w:sdt>
              <w:sdtPr>
                <w:rPr>
                  <w:rFonts w:cstheme="minorHAnsi"/>
                  <w:sz w:val="20"/>
                  <w:szCs w:val="20"/>
                </w:rPr>
                <w:id w:val="1141819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2832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B40D768" w14:textId="0DD0D7C1" w:rsidR="001E11A7" w:rsidRPr="00DE346E" w:rsidRDefault="00000000" w:rsidP="00DB7339">
            <w:pPr>
              <w:ind w:left="-19"/>
              <w:rPr>
                <w:rFonts w:cstheme="minorHAnsi"/>
                <w:b/>
                <w:bCs/>
                <w:u w:val="single"/>
              </w:rPr>
            </w:pPr>
            <w:sdt>
              <w:sdtPr>
                <w:rPr>
                  <w:rFonts w:cstheme="minorHAnsi"/>
                  <w:sz w:val="20"/>
                  <w:szCs w:val="20"/>
                </w:rPr>
                <w:id w:val="-7515078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7023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48560" w14:textId="443F6D5E" w:rsidR="001E11A7" w:rsidRPr="00DE346E" w:rsidRDefault="00000000" w:rsidP="00DB7339">
            <w:pPr>
              <w:ind w:left="-19"/>
              <w:rPr>
                <w:rFonts w:cstheme="minorHAnsi"/>
                <w:b/>
                <w:bCs/>
                <w:u w:val="single"/>
              </w:rPr>
            </w:pPr>
            <w:sdt>
              <w:sdtPr>
                <w:rPr>
                  <w:rFonts w:cstheme="minorHAnsi"/>
                  <w:sz w:val="20"/>
                  <w:szCs w:val="20"/>
                </w:rPr>
                <w:id w:val="9014066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762537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9CD907D" w14:textId="7B22339A" w:rsidR="001E11A7" w:rsidRPr="00DE346E" w:rsidRDefault="00000000" w:rsidP="00DB7339">
            <w:pPr>
              <w:ind w:left="-19"/>
              <w:rPr>
                <w:rFonts w:cstheme="minorHAnsi"/>
                <w:b/>
                <w:bCs/>
                <w:u w:val="single"/>
              </w:rPr>
            </w:pPr>
            <w:sdt>
              <w:sdtPr>
                <w:rPr>
                  <w:rFonts w:cstheme="minorHAnsi"/>
                  <w:sz w:val="20"/>
                  <w:szCs w:val="20"/>
                </w:rPr>
                <w:id w:val="15476490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62557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2CD25D" w14:textId="135584D4" w:rsidR="001E11A7" w:rsidRPr="00DE346E" w:rsidRDefault="00000000" w:rsidP="00DB7339">
            <w:pPr>
              <w:ind w:left="-19"/>
              <w:rPr>
                <w:rFonts w:cstheme="minorHAnsi"/>
                <w:b/>
                <w:bCs/>
                <w:u w:val="single"/>
              </w:rPr>
            </w:pPr>
            <w:sdt>
              <w:sdtPr>
                <w:rPr>
                  <w:rFonts w:cstheme="minorHAnsi"/>
                  <w:sz w:val="20"/>
                  <w:szCs w:val="20"/>
                </w:rPr>
                <w:id w:val="-16838801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515359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8F3A84" w14:textId="6C5556C0" w:rsidR="001E11A7" w:rsidRPr="00DE346E" w:rsidRDefault="00000000" w:rsidP="00DB7339">
            <w:pPr>
              <w:ind w:left="-19"/>
              <w:rPr>
                <w:rFonts w:cstheme="minorHAnsi"/>
                <w:b/>
                <w:bCs/>
                <w:u w:val="single"/>
              </w:rPr>
            </w:pPr>
            <w:sdt>
              <w:sdtPr>
                <w:rPr>
                  <w:rFonts w:cstheme="minorHAnsi"/>
                  <w:sz w:val="20"/>
                  <w:szCs w:val="20"/>
                </w:rPr>
                <w:id w:val="-11034900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29146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C48FD4" w14:textId="59AA5A83" w:rsidR="001E11A7" w:rsidRPr="00DE346E" w:rsidRDefault="00000000" w:rsidP="00DB7339">
            <w:pPr>
              <w:ind w:left="-19"/>
              <w:rPr>
                <w:rFonts w:cstheme="minorHAnsi"/>
                <w:b/>
                <w:bCs/>
                <w:u w:val="single"/>
              </w:rPr>
            </w:pPr>
            <w:sdt>
              <w:sdtPr>
                <w:rPr>
                  <w:rFonts w:cstheme="minorHAnsi"/>
                  <w:sz w:val="20"/>
                  <w:szCs w:val="20"/>
                </w:rPr>
                <w:id w:val="-9948032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290960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4CE827F" w14:textId="4A1B4590" w:rsidR="001E11A7" w:rsidRPr="00DE346E" w:rsidRDefault="00000000" w:rsidP="00DB7339">
            <w:pPr>
              <w:ind w:left="-19"/>
              <w:rPr>
                <w:rFonts w:cstheme="minorHAnsi"/>
                <w:b/>
                <w:bCs/>
                <w:u w:val="single"/>
              </w:rPr>
            </w:pPr>
            <w:sdt>
              <w:sdtPr>
                <w:rPr>
                  <w:rFonts w:cstheme="minorHAnsi"/>
                  <w:sz w:val="20"/>
                  <w:szCs w:val="20"/>
                </w:rPr>
                <w:id w:val="91682561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88731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710ABE" w14:textId="66D97374" w:rsidR="001E11A7" w:rsidRPr="00DE346E" w:rsidRDefault="00000000" w:rsidP="00DB7339">
            <w:pPr>
              <w:ind w:left="-19"/>
              <w:rPr>
                <w:rFonts w:cstheme="minorHAnsi"/>
                <w:b/>
                <w:bCs/>
                <w:u w:val="single"/>
              </w:rPr>
            </w:pPr>
            <w:sdt>
              <w:sdtPr>
                <w:rPr>
                  <w:rFonts w:cstheme="minorHAnsi"/>
                  <w:sz w:val="20"/>
                  <w:szCs w:val="20"/>
                </w:rPr>
                <w:id w:val="-11603171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46355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837188053"/>
            <w:placeholder>
              <w:docPart w:val="AABFD77B67A842F099725879DEEEB6BC"/>
            </w:placeholder>
            <w:showingPlcHdr/>
          </w:sdtPr>
          <w:sdtContent>
            <w:tc>
              <w:tcPr>
                <w:tcW w:w="1158" w:type="dxa"/>
                <w:shd w:val="clear" w:color="auto" w:fill="D9E2F3" w:themeFill="accent1" w:themeFillTint="33"/>
                <w:vAlign w:val="center"/>
              </w:tcPr>
              <w:p w14:paraId="78B5F53C"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875143018"/>
            <w:placeholder>
              <w:docPart w:val="B0E3F79BB6C24E2982BA9029F6EA4B58"/>
            </w:placeholder>
            <w:showingPlcHdr/>
          </w:sdtPr>
          <w:sdtContent>
            <w:tc>
              <w:tcPr>
                <w:tcW w:w="1198" w:type="dxa"/>
                <w:shd w:val="clear" w:color="auto" w:fill="D9E2F3" w:themeFill="accent1" w:themeFillTint="33"/>
                <w:vAlign w:val="center"/>
              </w:tcPr>
              <w:p w14:paraId="778DF34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3F3A0BB" w14:textId="77777777" w:rsidTr="009643E7">
        <w:trPr>
          <w:cantSplit/>
          <w:jc w:val="center"/>
        </w:trPr>
        <w:tc>
          <w:tcPr>
            <w:tcW w:w="19450" w:type="dxa"/>
            <w:gridSpan w:val="23"/>
            <w:shd w:val="clear" w:color="auto" w:fill="D9E2F3" w:themeFill="accent1" w:themeFillTint="33"/>
            <w:vAlign w:val="center"/>
          </w:tcPr>
          <w:p w14:paraId="17AF1CE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Content>
                <w:r>
                  <w:rPr>
                    <w:rStyle w:val="PlaceholderText"/>
                  </w:rPr>
                  <w:t>Enter comments for any deficiencies noted and/or any records where this standard may not be applicable.</w:t>
                </w:r>
              </w:sdtContent>
            </w:sdt>
          </w:p>
        </w:tc>
      </w:tr>
      <w:tr w:rsidR="001E11A7" w14:paraId="3867B92D" w14:textId="77777777" w:rsidTr="009643E7">
        <w:trPr>
          <w:cantSplit/>
          <w:jc w:val="center"/>
        </w:trPr>
        <w:tc>
          <w:tcPr>
            <w:tcW w:w="5394" w:type="dxa"/>
          </w:tcPr>
          <w:p w14:paraId="742A9832" w14:textId="77777777" w:rsidR="001E11A7" w:rsidRPr="00143257" w:rsidRDefault="001E11A7" w:rsidP="001E11A7">
            <w:pPr>
              <w:rPr>
                <w:rFonts w:cstheme="minorHAnsi"/>
                <w:b/>
                <w:bCs/>
                <w:sz w:val="12"/>
                <w:szCs w:val="12"/>
              </w:rPr>
            </w:pPr>
          </w:p>
          <w:p w14:paraId="22449919" w14:textId="0D5DBC5C" w:rsidR="001E11A7" w:rsidRPr="00DC0652" w:rsidRDefault="00000000" w:rsidP="001E11A7">
            <w:pPr>
              <w:rPr>
                <w:rFonts w:cstheme="minorHAnsi"/>
                <w:b/>
                <w:bCs/>
              </w:rPr>
            </w:pPr>
            <w:hyperlink w:anchor="Per11H8" w:tooltip="Click to See Full Standard" w:history="1">
              <w:r w:rsidR="001E11A7" w:rsidRPr="007D6629">
                <w:rPr>
                  <w:rStyle w:val="Hyperlink"/>
                  <w:rFonts w:cstheme="minorHAnsi"/>
                  <w:b/>
                  <w:bCs/>
                </w:rPr>
                <w:t>11-H-8</w:t>
              </w:r>
            </w:hyperlink>
            <w:r w:rsidR="001E11A7" w:rsidRPr="00534738">
              <w:t xml:space="preserve"> </w:t>
            </w:r>
            <w:r w:rsidR="001E11A7">
              <w:t xml:space="preserve">  </w:t>
            </w:r>
            <w:r w:rsidR="001E11A7" w:rsidRPr="00CC680C">
              <w:rPr>
                <w:i/>
                <w:iCs/>
              </w:rPr>
              <w:t>A, B, C-M, C</w:t>
            </w:r>
          </w:p>
          <w:p w14:paraId="2469FA3B" w14:textId="515384CE" w:rsidR="001E11A7" w:rsidRPr="00D731C6" w:rsidRDefault="001E11A7" w:rsidP="001E11A7">
            <w:pPr>
              <w:rPr>
                <w:rFonts w:cstheme="minorHAnsi"/>
              </w:rPr>
            </w:pPr>
            <w:r w:rsidRPr="00E12AFA">
              <w:rPr>
                <w:rFonts w:cstheme="minorHAnsi"/>
              </w:rPr>
              <w:t>Description of Duties</w:t>
            </w:r>
          </w:p>
        </w:tc>
        <w:tc>
          <w:tcPr>
            <w:tcW w:w="585" w:type="dxa"/>
            <w:shd w:val="clear" w:color="auto" w:fill="auto"/>
            <w:vAlign w:val="center"/>
          </w:tcPr>
          <w:p w14:paraId="10B16A2D" w14:textId="68B30C97" w:rsidR="001E11A7" w:rsidRPr="00DE346E" w:rsidRDefault="00000000" w:rsidP="00DB7339">
            <w:pPr>
              <w:ind w:left="-19"/>
              <w:rPr>
                <w:rFonts w:cstheme="minorHAnsi"/>
                <w:b/>
                <w:bCs/>
                <w:u w:val="single"/>
              </w:rPr>
            </w:pPr>
            <w:sdt>
              <w:sdtPr>
                <w:rPr>
                  <w:rFonts w:cstheme="minorHAnsi"/>
                  <w:sz w:val="20"/>
                  <w:szCs w:val="20"/>
                </w:rPr>
                <w:id w:val="136687185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4445427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142F16E" w14:textId="72990C21" w:rsidR="001E11A7" w:rsidRPr="00DE346E" w:rsidRDefault="00000000" w:rsidP="00DB7339">
            <w:pPr>
              <w:ind w:left="-19"/>
              <w:rPr>
                <w:rFonts w:cstheme="minorHAnsi"/>
                <w:b/>
                <w:bCs/>
                <w:u w:val="single"/>
              </w:rPr>
            </w:pPr>
            <w:sdt>
              <w:sdtPr>
                <w:rPr>
                  <w:rFonts w:cstheme="minorHAnsi"/>
                  <w:sz w:val="20"/>
                  <w:szCs w:val="20"/>
                </w:rPr>
                <w:id w:val="7564770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100852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34BB78" w14:textId="6CC2A79C" w:rsidR="001E11A7" w:rsidRPr="00DE346E" w:rsidRDefault="00000000" w:rsidP="00DB7339">
            <w:pPr>
              <w:ind w:left="-19"/>
              <w:rPr>
                <w:rFonts w:cstheme="minorHAnsi"/>
                <w:b/>
                <w:bCs/>
                <w:u w:val="single"/>
              </w:rPr>
            </w:pPr>
            <w:sdt>
              <w:sdtPr>
                <w:rPr>
                  <w:rFonts w:cstheme="minorHAnsi"/>
                  <w:sz w:val="20"/>
                  <w:szCs w:val="20"/>
                </w:rPr>
                <w:id w:val="2388340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03277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08880C" w14:textId="3E0DED31" w:rsidR="001E11A7" w:rsidRPr="00DE346E" w:rsidRDefault="00000000" w:rsidP="00DB7339">
            <w:pPr>
              <w:ind w:left="-19"/>
              <w:rPr>
                <w:rFonts w:cstheme="minorHAnsi"/>
                <w:b/>
                <w:bCs/>
                <w:u w:val="single"/>
              </w:rPr>
            </w:pPr>
            <w:sdt>
              <w:sdtPr>
                <w:rPr>
                  <w:rFonts w:cstheme="minorHAnsi"/>
                  <w:sz w:val="20"/>
                  <w:szCs w:val="20"/>
                </w:rPr>
                <w:id w:val="5027929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07697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57DBBC" w14:textId="18868F86" w:rsidR="001E11A7" w:rsidRPr="00DE346E" w:rsidRDefault="00000000" w:rsidP="00DB7339">
            <w:pPr>
              <w:ind w:left="-19"/>
              <w:rPr>
                <w:rFonts w:cstheme="minorHAnsi"/>
                <w:b/>
                <w:bCs/>
                <w:u w:val="single"/>
              </w:rPr>
            </w:pPr>
            <w:sdt>
              <w:sdtPr>
                <w:rPr>
                  <w:rFonts w:cstheme="minorHAnsi"/>
                  <w:sz w:val="20"/>
                  <w:szCs w:val="20"/>
                </w:rPr>
                <w:id w:val="-20297761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84066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1957F2E" w14:textId="37044A90" w:rsidR="001E11A7" w:rsidRPr="00DE346E" w:rsidRDefault="00000000" w:rsidP="00DB7339">
            <w:pPr>
              <w:ind w:left="-19"/>
              <w:rPr>
                <w:rFonts w:cstheme="minorHAnsi"/>
                <w:b/>
                <w:bCs/>
                <w:u w:val="single"/>
              </w:rPr>
            </w:pPr>
            <w:sdt>
              <w:sdtPr>
                <w:rPr>
                  <w:rFonts w:cstheme="minorHAnsi"/>
                  <w:sz w:val="20"/>
                  <w:szCs w:val="20"/>
                </w:rPr>
                <w:id w:val="101364287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973406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F3CF748" w14:textId="67562FCF" w:rsidR="001E11A7" w:rsidRPr="00DE346E" w:rsidRDefault="00000000" w:rsidP="00DB7339">
            <w:pPr>
              <w:ind w:left="-19"/>
              <w:rPr>
                <w:rFonts w:cstheme="minorHAnsi"/>
                <w:b/>
                <w:bCs/>
                <w:u w:val="single"/>
              </w:rPr>
            </w:pPr>
            <w:sdt>
              <w:sdtPr>
                <w:rPr>
                  <w:rFonts w:cstheme="minorHAnsi"/>
                  <w:sz w:val="20"/>
                  <w:szCs w:val="20"/>
                </w:rPr>
                <w:id w:val="13013512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3071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0E74A77" w14:textId="19B0C524" w:rsidR="001E11A7" w:rsidRPr="00DE346E" w:rsidRDefault="00000000" w:rsidP="00DB7339">
            <w:pPr>
              <w:ind w:left="-19"/>
              <w:rPr>
                <w:rFonts w:cstheme="minorHAnsi"/>
                <w:b/>
                <w:bCs/>
                <w:u w:val="single"/>
              </w:rPr>
            </w:pPr>
            <w:sdt>
              <w:sdtPr>
                <w:rPr>
                  <w:rFonts w:cstheme="minorHAnsi"/>
                  <w:sz w:val="20"/>
                  <w:szCs w:val="20"/>
                </w:rPr>
                <w:id w:val="-13702166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44395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42091BF" w14:textId="758FE2FE" w:rsidR="001E11A7" w:rsidRPr="00DE346E" w:rsidRDefault="00000000" w:rsidP="00DB7339">
            <w:pPr>
              <w:ind w:left="-19"/>
              <w:rPr>
                <w:rFonts w:cstheme="minorHAnsi"/>
                <w:b/>
                <w:bCs/>
                <w:u w:val="single"/>
              </w:rPr>
            </w:pPr>
            <w:sdt>
              <w:sdtPr>
                <w:rPr>
                  <w:rFonts w:cstheme="minorHAnsi"/>
                  <w:sz w:val="20"/>
                  <w:szCs w:val="20"/>
                </w:rPr>
                <w:id w:val="-17070173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26410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84100C" w14:textId="428BBDC4" w:rsidR="001E11A7" w:rsidRPr="00DE346E" w:rsidRDefault="00000000" w:rsidP="00DB7339">
            <w:pPr>
              <w:ind w:left="-19"/>
              <w:rPr>
                <w:rFonts w:cstheme="minorHAnsi"/>
                <w:b/>
                <w:bCs/>
                <w:u w:val="single"/>
              </w:rPr>
            </w:pPr>
            <w:sdt>
              <w:sdtPr>
                <w:rPr>
                  <w:rFonts w:cstheme="minorHAnsi"/>
                  <w:sz w:val="20"/>
                  <w:szCs w:val="20"/>
                </w:rPr>
                <w:id w:val="17412119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3211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687706" w14:textId="1824CDC6" w:rsidR="001E11A7" w:rsidRPr="00DE346E" w:rsidRDefault="00000000" w:rsidP="00DB7339">
            <w:pPr>
              <w:ind w:left="-19"/>
              <w:rPr>
                <w:rFonts w:cstheme="minorHAnsi"/>
                <w:b/>
                <w:bCs/>
                <w:u w:val="single"/>
              </w:rPr>
            </w:pPr>
            <w:sdt>
              <w:sdtPr>
                <w:rPr>
                  <w:rFonts w:cstheme="minorHAnsi"/>
                  <w:sz w:val="20"/>
                  <w:szCs w:val="20"/>
                </w:rPr>
                <w:id w:val="136355388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211651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3AAF2C7" w14:textId="209243F5" w:rsidR="001E11A7" w:rsidRPr="00DE346E" w:rsidRDefault="00000000" w:rsidP="00DB7339">
            <w:pPr>
              <w:ind w:left="-19"/>
              <w:rPr>
                <w:rFonts w:cstheme="minorHAnsi"/>
                <w:b/>
                <w:bCs/>
                <w:u w:val="single"/>
              </w:rPr>
            </w:pPr>
            <w:sdt>
              <w:sdtPr>
                <w:rPr>
                  <w:rFonts w:cstheme="minorHAnsi"/>
                  <w:sz w:val="20"/>
                  <w:szCs w:val="20"/>
                </w:rPr>
                <w:id w:val="-129504885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852796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308EB6" w14:textId="135C7E77" w:rsidR="001E11A7" w:rsidRPr="00DE346E" w:rsidRDefault="00000000" w:rsidP="00DB7339">
            <w:pPr>
              <w:ind w:left="-19"/>
              <w:rPr>
                <w:rFonts w:cstheme="minorHAnsi"/>
                <w:b/>
                <w:bCs/>
                <w:u w:val="single"/>
              </w:rPr>
            </w:pPr>
            <w:sdt>
              <w:sdtPr>
                <w:rPr>
                  <w:rFonts w:cstheme="minorHAnsi"/>
                  <w:sz w:val="20"/>
                  <w:szCs w:val="20"/>
                </w:rPr>
                <w:id w:val="-110966539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66594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DFD4D4" w14:textId="2AF8D422" w:rsidR="001E11A7" w:rsidRPr="00DE346E" w:rsidRDefault="00000000" w:rsidP="00DB7339">
            <w:pPr>
              <w:ind w:left="-19"/>
              <w:rPr>
                <w:rFonts w:cstheme="minorHAnsi"/>
                <w:b/>
                <w:bCs/>
                <w:u w:val="single"/>
              </w:rPr>
            </w:pPr>
            <w:sdt>
              <w:sdtPr>
                <w:rPr>
                  <w:rFonts w:cstheme="minorHAnsi"/>
                  <w:sz w:val="20"/>
                  <w:szCs w:val="20"/>
                </w:rPr>
                <w:id w:val="-1549291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890119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2F49465" w14:textId="27ABB390" w:rsidR="001E11A7" w:rsidRPr="00DE346E" w:rsidRDefault="00000000" w:rsidP="00DB7339">
            <w:pPr>
              <w:ind w:left="-19"/>
              <w:rPr>
                <w:rFonts w:cstheme="minorHAnsi"/>
                <w:b/>
                <w:bCs/>
                <w:u w:val="single"/>
              </w:rPr>
            </w:pPr>
            <w:sdt>
              <w:sdtPr>
                <w:rPr>
                  <w:rFonts w:cstheme="minorHAnsi"/>
                  <w:sz w:val="20"/>
                  <w:szCs w:val="20"/>
                </w:rPr>
                <w:id w:val="19039370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895547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EDB631" w14:textId="2229F11B" w:rsidR="001E11A7" w:rsidRPr="00DE346E" w:rsidRDefault="00000000" w:rsidP="00DB7339">
            <w:pPr>
              <w:ind w:left="-19"/>
              <w:rPr>
                <w:rFonts w:cstheme="minorHAnsi"/>
                <w:b/>
                <w:bCs/>
                <w:u w:val="single"/>
              </w:rPr>
            </w:pPr>
            <w:sdt>
              <w:sdtPr>
                <w:rPr>
                  <w:rFonts w:cstheme="minorHAnsi"/>
                  <w:sz w:val="20"/>
                  <w:szCs w:val="20"/>
                </w:rPr>
                <w:id w:val="2298895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558506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7344ED" w14:textId="2A2B301F" w:rsidR="001E11A7" w:rsidRPr="00DE346E" w:rsidRDefault="00000000" w:rsidP="00DB7339">
            <w:pPr>
              <w:ind w:left="-19"/>
              <w:rPr>
                <w:rFonts w:cstheme="minorHAnsi"/>
                <w:b/>
                <w:bCs/>
                <w:u w:val="single"/>
              </w:rPr>
            </w:pPr>
            <w:sdt>
              <w:sdtPr>
                <w:rPr>
                  <w:rFonts w:cstheme="minorHAnsi"/>
                  <w:sz w:val="20"/>
                  <w:szCs w:val="20"/>
                </w:rPr>
                <w:id w:val="24700220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69121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280ABE" w14:textId="2B3F9CBE" w:rsidR="001E11A7" w:rsidRPr="00DE346E" w:rsidRDefault="00000000" w:rsidP="00DB7339">
            <w:pPr>
              <w:ind w:left="-19"/>
              <w:rPr>
                <w:rFonts w:cstheme="minorHAnsi"/>
                <w:b/>
                <w:bCs/>
                <w:u w:val="single"/>
              </w:rPr>
            </w:pPr>
            <w:sdt>
              <w:sdtPr>
                <w:rPr>
                  <w:rFonts w:cstheme="minorHAnsi"/>
                  <w:sz w:val="20"/>
                  <w:szCs w:val="20"/>
                </w:rPr>
                <w:id w:val="-13979009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1424992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10247" w14:textId="5058F9F0" w:rsidR="001E11A7" w:rsidRPr="00DE346E" w:rsidRDefault="00000000" w:rsidP="00DB7339">
            <w:pPr>
              <w:ind w:left="-19"/>
              <w:rPr>
                <w:rFonts w:cstheme="minorHAnsi"/>
                <w:b/>
                <w:bCs/>
                <w:u w:val="single"/>
              </w:rPr>
            </w:pPr>
            <w:sdt>
              <w:sdtPr>
                <w:rPr>
                  <w:rFonts w:cstheme="minorHAnsi"/>
                  <w:sz w:val="20"/>
                  <w:szCs w:val="20"/>
                </w:rPr>
                <w:id w:val="-79606602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7957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311CCF" w14:textId="72544760" w:rsidR="001E11A7" w:rsidRPr="00DE346E" w:rsidRDefault="00000000" w:rsidP="00DB7339">
            <w:pPr>
              <w:ind w:left="-19"/>
              <w:rPr>
                <w:rFonts w:cstheme="minorHAnsi"/>
                <w:b/>
                <w:bCs/>
                <w:u w:val="single"/>
              </w:rPr>
            </w:pPr>
            <w:sdt>
              <w:sdtPr>
                <w:rPr>
                  <w:rFonts w:cstheme="minorHAnsi"/>
                  <w:sz w:val="20"/>
                  <w:szCs w:val="20"/>
                </w:rPr>
                <w:id w:val="-17774825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452346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585917349"/>
            <w:placeholder>
              <w:docPart w:val="DE8972EBF7A44284B6CD4C2EE472BF11"/>
            </w:placeholder>
            <w:showingPlcHdr/>
          </w:sdtPr>
          <w:sdtContent>
            <w:tc>
              <w:tcPr>
                <w:tcW w:w="1158" w:type="dxa"/>
                <w:vAlign w:val="center"/>
              </w:tcPr>
              <w:p w14:paraId="4F2B01D2"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335986788"/>
            <w:placeholder>
              <w:docPart w:val="D6963923834848AE88149EB38DEFDCAC"/>
            </w:placeholder>
            <w:showingPlcHdr/>
          </w:sdtPr>
          <w:sdtContent>
            <w:tc>
              <w:tcPr>
                <w:tcW w:w="1198" w:type="dxa"/>
                <w:vAlign w:val="center"/>
              </w:tcPr>
              <w:p w14:paraId="3FF1C036"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AE1DD7A" w14:textId="77777777" w:rsidTr="009643E7">
        <w:trPr>
          <w:cantSplit/>
          <w:jc w:val="center"/>
        </w:trPr>
        <w:tc>
          <w:tcPr>
            <w:tcW w:w="19450" w:type="dxa"/>
            <w:gridSpan w:val="23"/>
            <w:vAlign w:val="center"/>
          </w:tcPr>
          <w:p w14:paraId="7E37B9D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Content>
                <w:r>
                  <w:rPr>
                    <w:rStyle w:val="PlaceholderText"/>
                  </w:rPr>
                  <w:t>Enter comments for any deficiencies noted and/or any records where this standard may not be applicable.</w:t>
                </w:r>
              </w:sdtContent>
            </w:sdt>
          </w:p>
        </w:tc>
      </w:tr>
      <w:tr w:rsidR="001E11A7" w14:paraId="04CFA1A9" w14:textId="77777777" w:rsidTr="009643E7">
        <w:trPr>
          <w:cantSplit/>
          <w:jc w:val="center"/>
        </w:trPr>
        <w:tc>
          <w:tcPr>
            <w:tcW w:w="5394" w:type="dxa"/>
            <w:shd w:val="clear" w:color="auto" w:fill="D9E2F3" w:themeFill="accent1" w:themeFillTint="33"/>
          </w:tcPr>
          <w:p w14:paraId="08D0A998" w14:textId="77777777" w:rsidR="001E11A7" w:rsidRPr="00143257" w:rsidRDefault="001E11A7" w:rsidP="001E11A7">
            <w:pPr>
              <w:rPr>
                <w:rFonts w:cstheme="minorHAnsi"/>
                <w:b/>
                <w:bCs/>
                <w:sz w:val="12"/>
                <w:szCs w:val="12"/>
              </w:rPr>
            </w:pPr>
          </w:p>
          <w:p w14:paraId="7F0D8EC0" w14:textId="42062C88" w:rsidR="001E11A7" w:rsidRPr="00DC0652" w:rsidRDefault="00000000" w:rsidP="001E11A7">
            <w:pPr>
              <w:rPr>
                <w:rFonts w:cstheme="minorHAnsi"/>
                <w:b/>
                <w:bCs/>
              </w:rPr>
            </w:pPr>
            <w:hyperlink w:anchor="Per11H9" w:tooltip="Click to See Full Standard" w:history="1">
              <w:r w:rsidR="001E11A7" w:rsidRPr="00751D1A">
                <w:rPr>
                  <w:rStyle w:val="Hyperlink"/>
                  <w:rFonts w:cstheme="minorHAnsi"/>
                  <w:b/>
                  <w:bCs/>
                </w:rPr>
                <w:t>11-H-9</w:t>
              </w:r>
              <w:r w:rsidR="001E11A7" w:rsidRPr="00751D1A">
                <w:rPr>
                  <w:rStyle w:val="Hyperlink"/>
                </w:rPr>
                <w:t xml:space="preserve">  </w:t>
              </w:r>
            </w:hyperlink>
            <w:r w:rsidR="001E11A7">
              <w:t xml:space="preserve"> </w:t>
            </w:r>
            <w:r w:rsidR="001E11A7" w:rsidRPr="00CC680C">
              <w:rPr>
                <w:i/>
                <w:iCs/>
              </w:rPr>
              <w:t>A, B, C-M, C</w:t>
            </w:r>
          </w:p>
          <w:p w14:paraId="05FA5FC6" w14:textId="462A5DFA" w:rsidR="001E11A7" w:rsidRPr="00D731C6" w:rsidRDefault="001E11A7" w:rsidP="001E11A7">
            <w:pPr>
              <w:rPr>
                <w:rFonts w:cstheme="minorHAnsi"/>
              </w:rPr>
            </w:pPr>
            <w:r w:rsidRPr="0074674E">
              <w:rPr>
                <w:rFonts w:cstheme="minorHAnsi"/>
              </w:rPr>
              <w:t>Record of Continuing Education</w:t>
            </w:r>
          </w:p>
        </w:tc>
        <w:tc>
          <w:tcPr>
            <w:tcW w:w="585" w:type="dxa"/>
            <w:shd w:val="clear" w:color="auto" w:fill="D9E2F3" w:themeFill="accent1" w:themeFillTint="33"/>
            <w:vAlign w:val="center"/>
          </w:tcPr>
          <w:p w14:paraId="7138E939" w14:textId="35BCF5E4" w:rsidR="001E11A7" w:rsidRPr="00DE346E" w:rsidRDefault="00000000" w:rsidP="00DB7339">
            <w:pPr>
              <w:ind w:left="-19"/>
              <w:rPr>
                <w:rFonts w:cstheme="minorHAnsi"/>
                <w:b/>
                <w:bCs/>
                <w:u w:val="single"/>
              </w:rPr>
            </w:pPr>
            <w:sdt>
              <w:sdtPr>
                <w:rPr>
                  <w:rFonts w:cstheme="minorHAnsi"/>
                  <w:sz w:val="20"/>
                  <w:szCs w:val="20"/>
                </w:rPr>
                <w:id w:val="14023292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9871135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5815B0" w14:textId="7C845603" w:rsidR="001E11A7" w:rsidRPr="00DE346E" w:rsidRDefault="00000000" w:rsidP="00DB7339">
            <w:pPr>
              <w:ind w:left="-19"/>
              <w:rPr>
                <w:rFonts w:cstheme="minorHAnsi"/>
                <w:b/>
                <w:bCs/>
                <w:u w:val="single"/>
              </w:rPr>
            </w:pPr>
            <w:sdt>
              <w:sdtPr>
                <w:rPr>
                  <w:rFonts w:cstheme="minorHAnsi"/>
                  <w:sz w:val="20"/>
                  <w:szCs w:val="20"/>
                </w:rPr>
                <w:id w:val="-5622515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116609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44BCA7" w14:textId="4517F678" w:rsidR="001E11A7" w:rsidRPr="00DE346E" w:rsidRDefault="00000000" w:rsidP="00DB7339">
            <w:pPr>
              <w:ind w:left="-19"/>
              <w:rPr>
                <w:rFonts w:cstheme="minorHAnsi"/>
                <w:b/>
                <w:bCs/>
                <w:u w:val="single"/>
              </w:rPr>
            </w:pPr>
            <w:sdt>
              <w:sdtPr>
                <w:rPr>
                  <w:rFonts w:cstheme="minorHAnsi"/>
                  <w:sz w:val="20"/>
                  <w:szCs w:val="20"/>
                </w:rPr>
                <w:id w:val="43988993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864556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0649F5" w14:textId="14CB732F" w:rsidR="001E11A7" w:rsidRPr="00DE346E" w:rsidRDefault="00000000" w:rsidP="00DB7339">
            <w:pPr>
              <w:ind w:left="-19"/>
              <w:rPr>
                <w:rFonts w:cstheme="minorHAnsi"/>
                <w:b/>
                <w:bCs/>
                <w:u w:val="single"/>
              </w:rPr>
            </w:pPr>
            <w:sdt>
              <w:sdtPr>
                <w:rPr>
                  <w:rFonts w:cstheme="minorHAnsi"/>
                  <w:sz w:val="20"/>
                  <w:szCs w:val="20"/>
                </w:rPr>
                <w:id w:val="1896617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271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4FF612" w14:textId="572DFCAC" w:rsidR="001E11A7" w:rsidRPr="00DE346E" w:rsidRDefault="00000000" w:rsidP="00DB7339">
            <w:pPr>
              <w:ind w:left="-19"/>
              <w:rPr>
                <w:rFonts w:cstheme="minorHAnsi"/>
                <w:b/>
                <w:bCs/>
                <w:u w:val="single"/>
              </w:rPr>
            </w:pPr>
            <w:sdt>
              <w:sdtPr>
                <w:rPr>
                  <w:rFonts w:cstheme="minorHAnsi"/>
                  <w:sz w:val="20"/>
                  <w:szCs w:val="20"/>
                </w:rPr>
                <w:id w:val="175015649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509931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FA007F9" w14:textId="3BBAC269" w:rsidR="001E11A7" w:rsidRPr="00DE346E" w:rsidRDefault="00000000" w:rsidP="00DB7339">
            <w:pPr>
              <w:ind w:left="-19"/>
              <w:rPr>
                <w:rFonts w:cstheme="minorHAnsi"/>
                <w:b/>
                <w:bCs/>
                <w:u w:val="single"/>
              </w:rPr>
            </w:pPr>
            <w:sdt>
              <w:sdtPr>
                <w:rPr>
                  <w:rFonts w:cstheme="minorHAnsi"/>
                  <w:sz w:val="20"/>
                  <w:szCs w:val="20"/>
                </w:rPr>
                <w:id w:val="11342938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41936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EC9FA" w14:textId="5B39EEF3" w:rsidR="001E11A7" w:rsidRPr="00DE346E" w:rsidRDefault="00000000" w:rsidP="00DB7339">
            <w:pPr>
              <w:ind w:left="-19"/>
              <w:rPr>
                <w:rFonts w:cstheme="minorHAnsi"/>
                <w:b/>
                <w:bCs/>
                <w:u w:val="single"/>
              </w:rPr>
            </w:pPr>
            <w:sdt>
              <w:sdtPr>
                <w:rPr>
                  <w:rFonts w:cstheme="minorHAnsi"/>
                  <w:sz w:val="20"/>
                  <w:szCs w:val="20"/>
                </w:rPr>
                <w:id w:val="17850774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91760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47752AB" w14:textId="1408E239" w:rsidR="001E11A7" w:rsidRPr="00DE346E" w:rsidRDefault="00000000" w:rsidP="00DB7339">
            <w:pPr>
              <w:ind w:left="-19"/>
              <w:rPr>
                <w:rFonts w:cstheme="minorHAnsi"/>
                <w:b/>
                <w:bCs/>
                <w:u w:val="single"/>
              </w:rPr>
            </w:pPr>
            <w:sdt>
              <w:sdtPr>
                <w:rPr>
                  <w:rFonts w:cstheme="minorHAnsi"/>
                  <w:sz w:val="20"/>
                  <w:szCs w:val="20"/>
                </w:rPr>
                <w:id w:val="-205191098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8438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0AB0B3D" w14:textId="475C646B" w:rsidR="001E11A7" w:rsidRPr="00DE346E" w:rsidRDefault="00000000" w:rsidP="00DB7339">
            <w:pPr>
              <w:ind w:left="-19"/>
              <w:rPr>
                <w:rFonts w:cstheme="minorHAnsi"/>
                <w:b/>
                <w:bCs/>
                <w:u w:val="single"/>
              </w:rPr>
            </w:pPr>
            <w:sdt>
              <w:sdtPr>
                <w:rPr>
                  <w:rFonts w:cstheme="minorHAnsi"/>
                  <w:sz w:val="20"/>
                  <w:szCs w:val="20"/>
                </w:rPr>
                <w:id w:val="1447909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227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DB07F0" w14:textId="6C10A8D0" w:rsidR="001E11A7" w:rsidRPr="00DE346E" w:rsidRDefault="00000000" w:rsidP="00DB7339">
            <w:pPr>
              <w:ind w:left="-19"/>
              <w:rPr>
                <w:rFonts w:cstheme="minorHAnsi"/>
                <w:b/>
                <w:bCs/>
                <w:u w:val="single"/>
              </w:rPr>
            </w:pPr>
            <w:sdt>
              <w:sdtPr>
                <w:rPr>
                  <w:rFonts w:cstheme="minorHAnsi"/>
                  <w:sz w:val="20"/>
                  <w:szCs w:val="20"/>
                </w:rPr>
                <w:id w:val="8618719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98308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CC67DE" w14:textId="47344DA7" w:rsidR="001E11A7" w:rsidRPr="00DE346E" w:rsidRDefault="00000000" w:rsidP="00DB7339">
            <w:pPr>
              <w:ind w:left="-19"/>
              <w:rPr>
                <w:rFonts w:cstheme="minorHAnsi"/>
                <w:b/>
                <w:bCs/>
                <w:u w:val="single"/>
              </w:rPr>
            </w:pPr>
            <w:sdt>
              <w:sdtPr>
                <w:rPr>
                  <w:rFonts w:cstheme="minorHAnsi"/>
                  <w:sz w:val="20"/>
                  <w:szCs w:val="20"/>
                </w:rPr>
                <w:id w:val="7788229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56417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B975DC" w14:textId="19E415DF" w:rsidR="001E11A7" w:rsidRPr="00DE346E" w:rsidRDefault="00000000" w:rsidP="00DB7339">
            <w:pPr>
              <w:ind w:left="-19"/>
              <w:rPr>
                <w:rFonts w:cstheme="minorHAnsi"/>
                <w:b/>
                <w:bCs/>
                <w:u w:val="single"/>
              </w:rPr>
            </w:pPr>
            <w:sdt>
              <w:sdtPr>
                <w:rPr>
                  <w:rFonts w:cstheme="minorHAnsi"/>
                  <w:sz w:val="20"/>
                  <w:szCs w:val="20"/>
                </w:rPr>
                <w:id w:val="5885153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7383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EB33F7" w14:textId="0F818A76" w:rsidR="001E11A7" w:rsidRPr="00DE346E" w:rsidRDefault="00000000" w:rsidP="00DB7339">
            <w:pPr>
              <w:ind w:left="-19"/>
              <w:rPr>
                <w:rFonts w:cstheme="minorHAnsi"/>
                <w:b/>
                <w:bCs/>
                <w:u w:val="single"/>
              </w:rPr>
            </w:pPr>
            <w:sdt>
              <w:sdtPr>
                <w:rPr>
                  <w:rFonts w:cstheme="minorHAnsi"/>
                  <w:sz w:val="20"/>
                  <w:szCs w:val="20"/>
                </w:rPr>
                <w:id w:val="18342579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41055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3569A9" w14:textId="56AB4FE0" w:rsidR="001E11A7" w:rsidRPr="00DE346E" w:rsidRDefault="00000000" w:rsidP="00DB7339">
            <w:pPr>
              <w:ind w:left="-19"/>
              <w:rPr>
                <w:rFonts w:cstheme="minorHAnsi"/>
                <w:b/>
                <w:bCs/>
                <w:u w:val="single"/>
              </w:rPr>
            </w:pPr>
            <w:sdt>
              <w:sdtPr>
                <w:rPr>
                  <w:rFonts w:cstheme="minorHAnsi"/>
                  <w:sz w:val="20"/>
                  <w:szCs w:val="20"/>
                </w:rPr>
                <w:id w:val="21438486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0623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0237DEB" w14:textId="063D0B79" w:rsidR="001E11A7" w:rsidRPr="00DE346E" w:rsidRDefault="00000000" w:rsidP="00DB7339">
            <w:pPr>
              <w:ind w:left="-19"/>
              <w:rPr>
                <w:rFonts w:cstheme="minorHAnsi"/>
                <w:b/>
                <w:bCs/>
                <w:u w:val="single"/>
              </w:rPr>
            </w:pPr>
            <w:sdt>
              <w:sdtPr>
                <w:rPr>
                  <w:rFonts w:cstheme="minorHAnsi"/>
                  <w:sz w:val="20"/>
                  <w:szCs w:val="20"/>
                </w:rPr>
                <w:id w:val="-13305069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82956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A26E39" w14:textId="26041285" w:rsidR="001E11A7" w:rsidRPr="00DE346E" w:rsidRDefault="00000000" w:rsidP="00DB7339">
            <w:pPr>
              <w:ind w:left="-19"/>
              <w:rPr>
                <w:rFonts w:cstheme="minorHAnsi"/>
                <w:b/>
                <w:bCs/>
                <w:u w:val="single"/>
              </w:rPr>
            </w:pPr>
            <w:sdt>
              <w:sdtPr>
                <w:rPr>
                  <w:rFonts w:cstheme="minorHAnsi"/>
                  <w:sz w:val="20"/>
                  <w:szCs w:val="20"/>
                </w:rPr>
                <w:id w:val="17589393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568092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E6B4FFB" w14:textId="185432B0" w:rsidR="001E11A7" w:rsidRPr="00DE346E" w:rsidRDefault="00000000" w:rsidP="00DB7339">
            <w:pPr>
              <w:ind w:left="-19"/>
              <w:rPr>
                <w:rFonts w:cstheme="minorHAnsi"/>
                <w:b/>
                <w:bCs/>
                <w:u w:val="single"/>
              </w:rPr>
            </w:pPr>
            <w:sdt>
              <w:sdtPr>
                <w:rPr>
                  <w:rFonts w:cstheme="minorHAnsi"/>
                  <w:sz w:val="20"/>
                  <w:szCs w:val="20"/>
                </w:rPr>
                <w:id w:val="9300099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171692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E830C5" w14:textId="061B57F7" w:rsidR="001E11A7" w:rsidRPr="00DE346E" w:rsidRDefault="00000000" w:rsidP="00DB7339">
            <w:pPr>
              <w:ind w:left="-19"/>
              <w:rPr>
                <w:rFonts w:cstheme="minorHAnsi"/>
                <w:b/>
                <w:bCs/>
                <w:u w:val="single"/>
              </w:rPr>
            </w:pPr>
            <w:sdt>
              <w:sdtPr>
                <w:rPr>
                  <w:rFonts w:cstheme="minorHAnsi"/>
                  <w:sz w:val="20"/>
                  <w:szCs w:val="20"/>
                </w:rPr>
                <w:id w:val="-13504844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661520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7A3AE49" w14:textId="497CEA84" w:rsidR="001E11A7" w:rsidRPr="00DE346E" w:rsidRDefault="00000000" w:rsidP="00DB7339">
            <w:pPr>
              <w:ind w:left="-19"/>
              <w:rPr>
                <w:rFonts w:cstheme="minorHAnsi"/>
                <w:b/>
                <w:bCs/>
                <w:u w:val="single"/>
              </w:rPr>
            </w:pPr>
            <w:sdt>
              <w:sdtPr>
                <w:rPr>
                  <w:rFonts w:cstheme="minorHAnsi"/>
                  <w:sz w:val="20"/>
                  <w:szCs w:val="20"/>
                </w:rPr>
                <w:id w:val="-209955449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96969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62139E" w14:textId="59ACE624" w:rsidR="001E11A7" w:rsidRPr="00DE346E" w:rsidRDefault="00000000" w:rsidP="00DB7339">
            <w:pPr>
              <w:ind w:left="-19"/>
              <w:rPr>
                <w:rFonts w:cstheme="minorHAnsi"/>
                <w:b/>
                <w:bCs/>
                <w:u w:val="single"/>
              </w:rPr>
            </w:pPr>
            <w:sdt>
              <w:sdtPr>
                <w:rPr>
                  <w:rFonts w:cstheme="minorHAnsi"/>
                  <w:sz w:val="20"/>
                  <w:szCs w:val="20"/>
                </w:rPr>
                <w:id w:val="-16112798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8377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946142595"/>
            <w:placeholder>
              <w:docPart w:val="FB7F70A21FC04737BD8ABC0780F73498"/>
            </w:placeholder>
            <w:showingPlcHdr/>
          </w:sdtPr>
          <w:sdtContent>
            <w:tc>
              <w:tcPr>
                <w:tcW w:w="1158" w:type="dxa"/>
                <w:shd w:val="clear" w:color="auto" w:fill="D9E2F3" w:themeFill="accent1" w:themeFillTint="33"/>
                <w:vAlign w:val="center"/>
              </w:tcPr>
              <w:p w14:paraId="769759DB"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780614716"/>
            <w:placeholder>
              <w:docPart w:val="4D21C259134647AB99BF16C3AB0AECF9"/>
            </w:placeholder>
            <w:showingPlcHdr/>
          </w:sdtPr>
          <w:sdtContent>
            <w:tc>
              <w:tcPr>
                <w:tcW w:w="1198" w:type="dxa"/>
                <w:shd w:val="clear" w:color="auto" w:fill="D9E2F3" w:themeFill="accent1" w:themeFillTint="33"/>
                <w:vAlign w:val="center"/>
              </w:tcPr>
              <w:p w14:paraId="275F0F0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F17D8EA" w14:textId="77777777" w:rsidTr="009643E7">
        <w:trPr>
          <w:cantSplit/>
          <w:jc w:val="center"/>
        </w:trPr>
        <w:tc>
          <w:tcPr>
            <w:tcW w:w="19450" w:type="dxa"/>
            <w:gridSpan w:val="23"/>
            <w:shd w:val="clear" w:color="auto" w:fill="D9E2F3" w:themeFill="accent1" w:themeFillTint="33"/>
            <w:vAlign w:val="center"/>
          </w:tcPr>
          <w:p w14:paraId="2C799362"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Content>
                <w:r>
                  <w:rPr>
                    <w:rStyle w:val="PlaceholderText"/>
                  </w:rPr>
                  <w:t>Enter comments for any deficiencies noted and/or any records where this standard may not be applicable.</w:t>
                </w:r>
              </w:sdtContent>
            </w:sdt>
          </w:p>
        </w:tc>
      </w:tr>
      <w:tr w:rsidR="001E11A7" w14:paraId="2B3A272D" w14:textId="77777777" w:rsidTr="009643E7">
        <w:trPr>
          <w:cantSplit/>
          <w:jc w:val="center"/>
        </w:trPr>
        <w:tc>
          <w:tcPr>
            <w:tcW w:w="5394" w:type="dxa"/>
            <w:shd w:val="clear" w:color="auto" w:fill="auto"/>
          </w:tcPr>
          <w:p w14:paraId="0FC617EB" w14:textId="77777777" w:rsidR="001E11A7" w:rsidRPr="00143257" w:rsidRDefault="001E11A7" w:rsidP="001E11A7">
            <w:pPr>
              <w:rPr>
                <w:rFonts w:cstheme="minorHAnsi"/>
                <w:b/>
                <w:bCs/>
                <w:sz w:val="12"/>
                <w:szCs w:val="12"/>
              </w:rPr>
            </w:pPr>
          </w:p>
          <w:p w14:paraId="23B2247C" w14:textId="54DF44EA" w:rsidR="001E11A7" w:rsidRPr="00DC0652" w:rsidRDefault="00000000" w:rsidP="001E11A7">
            <w:pPr>
              <w:rPr>
                <w:rFonts w:cstheme="minorHAnsi"/>
                <w:b/>
                <w:bCs/>
              </w:rPr>
            </w:pPr>
            <w:hyperlink w:anchor="Per11H10" w:tooltip="Click to See Full Standard" w:history="1">
              <w:r w:rsidR="001E11A7" w:rsidRPr="007D6629">
                <w:rPr>
                  <w:rStyle w:val="Hyperlink"/>
                  <w:rFonts w:cstheme="minorHAnsi"/>
                  <w:b/>
                  <w:bCs/>
                </w:rPr>
                <w:t>11-H-10</w:t>
              </w:r>
            </w:hyperlink>
            <w:r w:rsidR="001E11A7" w:rsidRPr="00534738">
              <w:t xml:space="preserve"> </w:t>
            </w:r>
            <w:r w:rsidR="001E11A7">
              <w:t xml:space="preserve">  </w:t>
            </w:r>
            <w:r w:rsidR="001E11A7" w:rsidRPr="00CC680C">
              <w:rPr>
                <w:i/>
                <w:iCs/>
              </w:rPr>
              <w:t>A, B, C-M, C</w:t>
            </w:r>
          </w:p>
          <w:p w14:paraId="6119BB6B" w14:textId="042E61FF" w:rsidR="001E11A7" w:rsidRPr="00D731C6" w:rsidRDefault="001E11A7" w:rsidP="001E11A7">
            <w:pPr>
              <w:rPr>
                <w:rFonts w:cstheme="minorHAnsi"/>
              </w:rPr>
            </w:pPr>
            <w:r w:rsidRPr="00FE506C">
              <w:rPr>
                <w:rFonts w:cstheme="minorHAnsi"/>
              </w:rPr>
              <w:t>Inoculations or Refusals</w:t>
            </w:r>
          </w:p>
        </w:tc>
        <w:tc>
          <w:tcPr>
            <w:tcW w:w="585" w:type="dxa"/>
            <w:shd w:val="clear" w:color="auto" w:fill="auto"/>
            <w:vAlign w:val="center"/>
          </w:tcPr>
          <w:p w14:paraId="3337E617" w14:textId="6FE49A78" w:rsidR="001E11A7" w:rsidRPr="00DE346E" w:rsidRDefault="00000000" w:rsidP="00DB7339">
            <w:pPr>
              <w:ind w:left="-19"/>
              <w:rPr>
                <w:rFonts w:cstheme="minorHAnsi"/>
                <w:b/>
                <w:bCs/>
                <w:u w:val="single"/>
              </w:rPr>
            </w:pPr>
            <w:sdt>
              <w:sdtPr>
                <w:rPr>
                  <w:rFonts w:cstheme="minorHAnsi"/>
                  <w:sz w:val="20"/>
                  <w:szCs w:val="20"/>
                </w:rPr>
                <w:id w:val="-182758329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605617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82E19E" w14:textId="48508EF7" w:rsidR="001E11A7" w:rsidRPr="00DE346E" w:rsidRDefault="00000000" w:rsidP="00DB7339">
            <w:pPr>
              <w:ind w:left="-19"/>
              <w:rPr>
                <w:rFonts w:cstheme="minorHAnsi"/>
                <w:b/>
                <w:bCs/>
                <w:u w:val="single"/>
              </w:rPr>
            </w:pPr>
            <w:sdt>
              <w:sdtPr>
                <w:rPr>
                  <w:rFonts w:cstheme="minorHAnsi"/>
                  <w:sz w:val="20"/>
                  <w:szCs w:val="20"/>
                </w:rPr>
                <w:id w:val="5441096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90754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161508" w14:textId="1DFEED7F" w:rsidR="001E11A7" w:rsidRPr="00DE346E" w:rsidRDefault="00000000" w:rsidP="00DB7339">
            <w:pPr>
              <w:ind w:left="-19"/>
              <w:rPr>
                <w:rFonts w:cstheme="minorHAnsi"/>
                <w:b/>
                <w:bCs/>
                <w:u w:val="single"/>
              </w:rPr>
            </w:pPr>
            <w:sdt>
              <w:sdtPr>
                <w:rPr>
                  <w:rFonts w:cstheme="minorHAnsi"/>
                  <w:sz w:val="20"/>
                  <w:szCs w:val="20"/>
                </w:rPr>
                <w:id w:val="79255950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9704363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31BB4F" w14:textId="2B7DB092" w:rsidR="001E11A7" w:rsidRPr="00DE346E" w:rsidRDefault="00000000" w:rsidP="00DB7339">
            <w:pPr>
              <w:ind w:left="-19"/>
              <w:rPr>
                <w:rFonts w:cstheme="minorHAnsi"/>
                <w:b/>
                <w:bCs/>
                <w:u w:val="single"/>
              </w:rPr>
            </w:pPr>
            <w:sdt>
              <w:sdtPr>
                <w:rPr>
                  <w:rFonts w:cstheme="minorHAnsi"/>
                  <w:sz w:val="20"/>
                  <w:szCs w:val="20"/>
                </w:rPr>
                <w:id w:val="-21337748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18356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2EBA9BB" w14:textId="1DAE03EC" w:rsidR="001E11A7" w:rsidRPr="00DE346E" w:rsidRDefault="00000000" w:rsidP="00DB7339">
            <w:pPr>
              <w:ind w:left="-19"/>
              <w:rPr>
                <w:rFonts w:cstheme="minorHAnsi"/>
                <w:b/>
                <w:bCs/>
                <w:u w:val="single"/>
              </w:rPr>
            </w:pPr>
            <w:sdt>
              <w:sdtPr>
                <w:rPr>
                  <w:rFonts w:cstheme="minorHAnsi"/>
                  <w:sz w:val="20"/>
                  <w:szCs w:val="20"/>
                </w:rPr>
                <w:id w:val="-119344929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054740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DB3137" w14:textId="3A11E874" w:rsidR="001E11A7" w:rsidRPr="00DE346E" w:rsidRDefault="00000000" w:rsidP="00DB7339">
            <w:pPr>
              <w:ind w:left="-19"/>
              <w:rPr>
                <w:rFonts w:cstheme="minorHAnsi"/>
                <w:b/>
                <w:bCs/>
                <w:u w:val="single"/>
              </w:rPr>
            </w:pPr>
            <w:sdt>
              <w:sdtPr>
                <w:rPr>
                  <w:rFonts w:cstheme="minorHAnsi"/>
                  <w:sz w:val="20"/>
                  <w:szCs w:val="20"/>
                </w:rPr>
                <w:id w:val="10857291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476582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4FBF35A" w14:textId="1B892189" w:rsidR="001E11A7" w:rsidRPr="00DE346E" w:rsidRDefault="00000000" w:rsidP="00DB7339">
            <w:pPr>
              <w:ind w:left="-19"/>
              <w:rPr>
                <w:rFonts w:cstheme="minorHAnsi"/>
                <w:b/>
                <w:bCs/>
                <w:u w:val="single"/>
              </w:rPr>
            </w:pPr>
            <w:sdt>
              <w:sdtPr>
                <w:rPr>
                  <w:rFonts w:cstheme="minorHAnsi"/>
                  <w:sz w:val="20"/>
                  <w:szCs w:val="20"/>
                </w:rPr>
                <w:id w:val="-132682078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137264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B3C4F3" w14:textId="052D82A4" w:rsidR="001E11A7" w:rsidRPr="00DE346E" w:rsidRDefault="00000000" w:rsidP="00DB7339">
            <w:pPr>
              <w:ind w:left="-19"/>
              <w:rPr>
                <w:rFonts w:cstheme="minorHAnsi"/>
                <w:b/>
                <w:bCs/>
                <w:u w:val="single"/>
              </w:rPr>
            </w:pPr>
            <w:sdt>
              <w:sdtPr>
                <w:rPr>
                  <w:rFonts w:cstheme="minorHAnsi"/>
                  <w:sz w:val="20"/>
                  <w:szCs w:val="20"/>
                </w:rPr>
                <w:id w:val="-102278367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84677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B975E7F" w14:textId="7C14C2D2" w:rsidR="001E11A7" w:rsidRPr="00DE346E" w:rsidRDefault="00000000" w:rsidP="00DB7339">
            <w:pPr>
              <w:ind w:left="-19"/>
              <w:rPr>
                <w:rFonts w:cstheme="minorHAnsi"/>
                <w:b/>
                <w:bCs/>
                <w:u w:val="single"/>
              </w:rPr>
            </w:pPr>
            <w:sdt>
              <w:sdtPr>
                <w:rPr>
                  <w:rFonts w:cstheme="minorHAnsi"/>
                  <w:sz w:val="20"/>
                  <w:szCs w:val="20"/>
                </w:rPr>
                <w:id w:val="13053559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7579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0D4CD" w14:textId="3EB9ACF7" w:rsidR="001E11A7" w:rsidRPr="00DE346E" w:rsidRDefault="00000000" w:rsidP="00DB7339">
            <w:pPr>
              <w:ind w:left="-19"/>
              <w:rPr>
                <w:rFonts w:cstheme="minorHAnsi"/>
                <w:b/>
                <w:bCs/>
                <w:u w:val="single"/>
              </w:rPr>
            </w:pPr>
            <w:sdt>
              <w:sdtPr>
                <w:rPr>
                  <w:rFonts w:cstheme="minorHAnsi"/>
                  <w:sz w:val="20"/>
                  <w:szCs w:val="20"/>
                </w:rPr>
                <w:id w:val="6069279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90501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5C09753" w14:textId="487836E4" w:rsidR="001E11A7" w:rsidRPr="00DE346E" w:rsidRDefault="00000000" w:rsidP="00DB7339">
            <w:pPr>
              <w:ind w:left="-19"/>
              <w:rPr>
                <w:rFonts w:cstheme="minorHAnsi"/>
                <w:b/>
                <w:bCs/>
                <w:u w:val="single"/>
              </w:rPr>
            </w:pPr>
            <w:sdt>
              <w:sdtPr>
                <w:rPr>
                  <w:rFonts w:cstheme="minorHAnsi"/>
                  <w:sz w:val="20"/>
                  <w:szCs w:val="20"/>
                </w:rPr>
                <w:id w:val="2839350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0847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7A1B06" w14:textId="5B5349F6" w:rsidR="001E11A7" w:rsidRPr="00DE346E" w:rsidRDefault="00000000" w:rsidP="00DB7339">
            <w:pPr>
              <w:ind w:left="-19"/>
              <w:rPr>
                <w:rFonts w:cstheme="minorHAnsi"/>
                <w:b/>
                <w:bCs/>
                <w:u w:val="single"/>
              </w:rPr>
            </w:pPr>
            <w:sdt>
              <w:sdtPr>
                <w:rPr>
                  <w:rFonts w:cstheme="minorHAnsi"/>
                  <w:sz w:val="20"/>
                  <w:szCs w:val="20"/>
                </w:rPr>
                <w:id w:val="-8480966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141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F6BA726" w14:textId="1BBE03A0" w:rsidR="001E11A7" w:rsidRPr="00DE346E" w:rsidRDefault="00000000" w:rsidP="00DB7339">
            <w:pPr>
              <w:ind w:left="-19"/>
              <w:rPr>
                <w:rFonts w:cstheme="minorHAnsi"/>
                <w:b/>
                <w:bCs/>
                <w:u w:val="single"/>
              </w:rPr>
            </w:pPr>
            <w:sdt>
              <w:sdtPr>
                <w:rPr>
                  <w:rFonts w:cstheme="minorHAnsi"/>
                  <w:sz w:val="20"/>
                  <w:szCs w:val="20"/>
                </w:rPr>
                <w:id w:val="2256589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251939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F81AD8" w14:textId="5D097B0E" w:rsidR="001E11A7" w:rsidRPr="00DE346E" w:rsidRDefault="00000000" w:rsidP="00DB7339">
            <w:pPr>
              <w:ind w:left="-19"/>
              <w:rPr>
                <w:rFonts w:cstheme="minorHAnsi"/>
                <w:b/>
                <w:bCs/>
                <w:u w:val="single"/>
              </w:rPr>
            </w:pPr>
            <w:sdt>
              <w:sdtPr>
                <w:rPr>
                  <w:rFonts w:cstheme="minorHAnsi"/>
                  <w:sz w:val="20"/>
                  <w:szCs w:val="20"/>
                </w:rPr>
                <w:id w:val="18524579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57383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2AB997" w14:textId="11475D43" w:rsidR="001E11A7" w:rsidRPr="00DE346E" w:rsidRDefault="00000000" w:rsidP="00DB7339">
            <w:pPr>
              <w:ind w:left="-19"/>
              <w:rPr>
                <w:rFonts w:cstheme="minorHAnsi"/>
                <w:b/>
                <w:bCs/>
                <w:u w:val="single"/>
              </w:rPr>
            </w:pPr>
            <w:sdt>
              <w:sdtPr>
                <w:rPr>
                  <w:rFonts w:cstheme="minorHAnsi"/>
                  <w:sz w:val="20"/>
                  <w:szCs w:val="20"/>
                </w:rPr>
                <w:id w:val="-2294665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769881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E1ECFFE" w14:textId="6451C312" w:rsidR="001E11A7" w:rsidRPr="00DE346E" w:rsidRDefault="00000000" w:rsidP="00DB7339">
            <w:pPr>
              <w:ind w:left="-19"/>
              <w:rPr>
                <w:rFonts w:cstheme="minorHAnsi"/>
                <w:b/>
                <w:bCs/>
                <w:u w:val="single"/>
              </w:rPr>
            </w:pPr>
            <w:sdt>
              <w:sdtPr>
                <w:rPr>
                  <w:rFonts w:cstheme="minorHAnsi"/>
                  <w:sz w:val="20"/>
                  <w:szCs w:val="20"/>
                </w:rPr>
                <w:id w:val="-2953657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1365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1DF9BF" w14:textId="51A7FC93" w:rsidR="001E11A7" w:rsidRPr="00DE346E" w:rsidRDefault="00000000" w:rsidP="00DB7339">
            <w:pPr>
              <w:ind w:left="-19"/>
              <w:rPr>
                <w:rFonts w:cstheme="minorHAnsi"/>
                <w:b/>
                <w:bCs/>
                <w:u w:val="single"/>
              </w:rPr>
            </w:pPr>
            <w:sdt>
              <w:sdtPr>
                <w:rPr>
                  <w:rFonts w:cstheme="minorHAnsi"/>
                  <w:sz w:val="20"/>
                  <w:szCs w:val="20"/>
                </w:rPr>
                <w:id w:val="-107951783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093545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02F040" w14:textId="55A3E5B3" w:rsidR="001E11A7" w:rsidRPr="00DE346E" w:rsidRDefault="00000000" w:rsidP="00DB7339">
            <w:pPr>
              <w:ind w:left="-19"/>
              <w:rPr>
                <w:rFonts w:cstheme="minorHAnsi"/>
                <w:b/>
                <w:bCs/>
                <w:u w:val="single"/>
              </w:rPr>
            </w:pPr>
            <w:sdt>
              <w:sdtPr>
                <w:rPr>
                  <w:rFonts w:cstheme="minorHAnsi"/>
                  <w:sz w:val="20"/>
                  <w:szCs w:val="20"/>
                </w:rPr>
                <w:id w:val="-18659783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9691634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C79541" w14:textId="4D69CF3E" w:rsidR="001E11A7" w:rsidRPr="00DE346E" w:rsidRDefault="00000000" w:rsidP="00DB7339">
            <w:pPr>
              <w:ind w:left="-19"/>
              <w:rPr>
                <w:rFonts w:cstheme="minorHAnsi"/>
                <w:b/>
                <w:bCs/>
                <w:u w:val="single"/>
              </w:rPr>
            </w:pPr>
            <w:sdt>
              <w:sdtPr>
                <w:rPr>
                  <w:rFonts w:cstheme="minorHAnsi"/>
                  <w:sz w:val="20"/>
                  <w:szCs w:val="20"/>
                </w:rPr>
                <w:id w:val="-3843387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869864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9576" w14:textId="7614182D" w:rsidR="001E11A7" w:rsidRPr="00DE346E" w:rsidRDefault="00000000" w:rsidP="00DB7339">
            <w:pPr>
              <w:ind w:left="-19"/>
              <w:rPr>
                <w:rFonts w:cstheme="minorHAnsi"/>
                <w:b/>
                <w:bCs/>
                <w:u w:val="single"/>
              </w:rPr>
            </w:pPr>
            <w:sdt>
              <w:sdtPr>
                <w:rPr>
                  <w:rFonts w:cstheme="minorHAnsi"/>
                  <w:sz w:val="20"/>
                  <w:szCs w:val="20"/>
                </w:rPr>
                <w:id w:val="5723159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53311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63581417"/>
            <w:placeholder>
              <w:docPart w:val="5410BF1394034A70B975DFCDD2066876"/>
            </w:placeholder>
            <w:showingPlcHdr/>
          </w:sdtPr>
          <w:sdtContent>
            <w:tc>
              <w:tcPr>
                <w:tcW w:w="1158" w:type="dxa"/>
                <w:shd w:val="clear" w:color="auto" w:fill="auto"/>
                <w:vAlign w:val="center"/>
              </w:tcPr>
              <w:p w14:paraId="0733A836"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390931467"/>
            <w:placeholder>
              <w:docPart w:val="FE0A2949A42E492EADC3969BD35A47C7"/>
            </w:placeholder>
            <w:showingPlcHdr/>
          </w:sdtPr>
          <w:sdtContent>
            <w:tc>
              <w:tcPr>
                <w:tcW w:w="1198" w:type="dxa"/>
                <w:shd w:val="clear" w:color="auto" w:fill="auto"/>
                <w:vAlign w:val="center"/>
              </w:tcPr>
              <w:p w14:paraId="63C8D903" w14:textId="77777777" w:rsidR="001E11A7" w:rsidRPr="004B31A4" w:rsidRDefault="001E11A7" w:rsidP="001E11A7">
                <w:pPr>
                  <w:rPr>
                    <w:rFonts w:cstheme="minorHAnsi"/>
                    <w:b/>
                    <w:bCs/>
                  </w:rPr>
                </w:pPr>
                <w:r w:rsidRPr="004B31A4">
                  <w:rPr>
                    <w:rStyle w:val="PlaceholderText"/>
                  </w:rPr>
                  <w:t>Total Reviewed</w:t>
                </w:r>
              </w:p>
            </w:tc>
          </w:sdtContent>
        </w:sdt>
      </w:tr>
      <w:tr w:rsidR="00321BE8" w14:paraId="4F58DB16" w14:textId="77777777" w:rsidTr="009643E7">
        <w:trPr>
          <w:cantSplit/>
          <w:jc w:val="center"/>
        </w:trPr>
        <w:tc>
          <w:tcPr>
            <w:tcW w:w="19450" w:type="dxa"/>
            <w:gridSpan w:val="23"/>
            <w:shd w:val="clear" w:color="auto" w:fill="auto"/>
            <w:vAlign w:val="center"/>
          </w:tcPr>
          <w:p w14:paraId="70FDB014" w14:textId="77777777" w:rsidR="00321BE8" w:rsidRPr="00D731C6" w:rsidRDefault="00321BE8"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Content>
                <w:r>
                  <w:rPr>
                    <w:rStyle w:val="PlaceholderText"/>
                  </w:rPr>
                  <w:t>Enter comments for any deficiencies noted and/or any records where this standard may not be applicable.</w:t>
                </w:r>
              </w:sdtContent>
            </w:sdt>
          </w:p>
        </w:tc>
      </w:tr>
      <w:tr w:rsidR="001E11A7" w14:paraId="51A15F2A" w14:textId="77777777" w:rsidTr="009643E7">
        <w:trPr>
          <w:cantSplit/>
          <w:jc w:val="center"/>
        </w:trPr>
        <w:tc>
          <w:tcPr>
            <w:tcW w:w="5394" w:type="dxa"/>
            <w:shd w:val="clear" w:color="auto" w:fill="D9E2F3" w:themeFill="accent1" w:themeFillTint="33"/>
          </w:tcPr>
          <w:p w14:paraId="220F8739" w14:textId="77777777" w:rsidR="001E11A7" w:rsidRPr="00143257" w:rsidRDefault="001E11A7" w:rsidP="001E11A7">
            <w:pPr>
              <w:rPr>
                <w:rFonts w:cstheme="minorHAnsi"/>
                <w:b/>
                <w:bCs/>
                <w:sz w:val="12"/>
                <w:szCs w:val="12"/>
              </w:rPr>
            </w:pPr>
          </w:p>
          <w:p w14:paraId="0E7C92D7" w14:textId="65EB2296" w:rsidR="001E11A7" w:rsidRPr="00DC0652" w:rsidRDefault="00000000" w:rsidP="001E11A7">
            <w:pPr>
              <w:rPr>
                <w:rFonts w:cstheme="minorHAnsi"/>
                <w:b/>
                <w:bCs/>
              </w:rPr>
            </w:pPr>
            <w:hyperlink w:anchor="Per11i1" w:tooltip="Click to See Full Standard" w:history="1">
              <w:r w:rsidR="001E11A7" w:rsidRPr="00A63FB5">
                <w:rPr>
                  <w:rStyle w:val="Hyperlink"/>
                  <w:rFonts w:cstheme="minorHAnsi"/>
                  <w:b/>
                  <w:bCs/>
                </w:rPr>
                <w:t>11-I-1</w:t>
              </w:r>
              <w:r w:rsidR="001E11A7" w:rsidRPr="00A63FB5">
                <w:rPr>
                  <w:rStyle w:val="Hyperlink"/>
                </w:rPr>
                <w:t xml:space="preserve">  </w:t>
              </w:r>
            </w:hyperlink>
            <w:r w:rsidR="001E11A7">
              <w:t xml:space="preserve"> </w:t>
            </w:r>
            <w:r w:rsidR="001E11A7" w:rsidRPr="00CC680C">
              <w:rPr>
                <w:i/>
                <w:iCs/>
              </w:rPr>
              <w:t>A, B, C-M, C</w:t>
            </w:r>
          </w:p>
          <w:p w14:paraId="3C5E747A" w14:textId="5C1A016B" w:rsidR="001E11A7" w:rsidRPr="00D731C6" w:rsidRDefault="001E11A7" w:rsidP="001E11A7">
            <w:pPr>
              <w:rPr>
                <w:rFonts w:cstheme="minorHAnsi"/>
              </w:rPr>
            </w:pPr>
            <w:r w:rsidRPr="007022DA">
              <w:rPr>
                <w:rFonts w:cstheme="minorHAnsi"/>
              </w:rPr>
              <w:t>Hazard Safety Training</w:t>
            </w:r>
          </w:p>
        </w:tc>
        <w:tc>
          <w:tcPr>
            <w:tcW w:w="585" w:type="dxa"/>
            <w:shd w:val="clear" w:color="auto" w:fill="D9E2F3" w:themeFill="accent1" w:themeFillTint="33"/>
            <w:vAlign w:val="center"/>
          </w:tcPr>
          <w:p w14:paraId="0EA74051" w14:textId="2DC43651" w:rsidR="001E11A7" w:rsidRPr="00DE346E" w:rsidRDefault="00000000" w:rsidP="00DB7339">
            <w:pPr>
              <w:ind w:left="-19"/>
              <w:rPr>
                <w:rFonts w:cstheme="minorHAnsi"/>
                <w:b/>
                <w:bCs/>
                <w:u w:val="single"/>
              </w:rPr>
            </w:pPr>
            <w:sdt>
              <w:sdtPr>
                <w:rPr>
                  <w:rFonts w:cstheme="minorHAnsi"/>
                  <w:sz w:val="20"/>
                  <w:szCs w:val="20"/>
                </w:rPr>
                <w:id w:val="20517920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38935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15B2EA7" w14:textId="2241B4FB" w:rsidR="001E11A7" w:rsidRPr="00DE346E" w:rsidRDefault="00000000" w:rsidP="00DB7339">
            <w:pPr>
              <w:ind w:left="-19"/>
              <w:rPr>
                <w:rFonts w:cstheme="minorHAnsi"/>
                <w:b/>
                <w:bCs/>
                <w:u w:val="single"/>
              </w:rPr>
            </w:pPr>
            <w:sdt>
              <w:sdtPr>
                <w:rPr>
                  <w:rFonts w:cstheme="minorHAnsi"/>
                  <w:sz w:val="20"/>
                  <w:szCs w:val="20"/>
                </w:rPr>
                <w:id w:val="19878191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35304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19A497" w14:textId="4EE79648" w:rsidR="001E11A7" w:rsidRPr="00DE346E" w:rsidRDefault="00000000" w:rsidP="00DB7339">
            <w:pPr>
              <w:ind w:left="-19"/>
              <w:rPr>
                <w:rFonts w:cstheme="minorHAnsi"/>
                <w:b/>
                <w:bCs/>
                <w:u w:val="single"/>
              </w:rPr>
            </w:pPr>
            <w:sdt>
              <w:sdtPr>
                <w:rPr>
                  <w:rFonts w:cstheme="minorHAnsi"/>
                  <w:sz w:val="20"/>
                  <w:szCs w:val="20"/>
                </w:rPr>
                <w:id w:val="14764135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93221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CC3297" w14:textId="708A5A11" w:rsidR="001E11A7" w:rsidRPr="00DE346E" w:rsidRDefault="00000000" w:rsidP="00DB7339">
            <w:pPr>
              <w:ind w:left="-19"/>
              <w:rPr>
                <w:rFonts w:cstheme="minorHAnsi"/>
                <w:b/>
                <w:bCs/>
                <w:u w:val="single"/>
              </w:rPr>
            </w:pPr>
            <w:sdt>
              <w:sdtPr>
                <w:rPr>
                  <w:rFonts w:cstheme="minorHAnsi"/>
                  <w:sz w:val="20"/>
                  <w:szCs w:val="20"/>
                </w:rPr>
                <w:id w:val="-16215245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90398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BD7664" w14:textId="7E815FC6" w:rsidR="001E11A7" w:rsidRPr="00DE346E" w:rsidRDefault="00000000" w:rsidP="00DB7339">
            <w:pPr>
              <w:ind w:left="-19"/>
              <w:rPr>
                <w:rFonts w:cstheme="minorHAnsi"/>
                <w:b/>
                <w:bCs/>
                <w:u w:val="single"/>
              </w:rPr>
            </w:pPr>
            <w:sdt>
              <w:sdtPr>
                <w:rPr>
                  <w:rFonts w:cstheme="minorHAnsi"/>
                  <w:sz w:val="20"/>
                  <w:szCs w:val="20"/>
                </w:rPr>
                <w:id w:val="-9322834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539329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F73A242" w14:textId="3FF99EC6" w:rsidR="001E11A7" w:rsidRPr="00DE346E" w:rsidRDefault="00000000" w:rsidP="00DB7339">
            <w:pPr>
              <w:ind w:left="-19"/>
              <w:rPr>
                <w:rFonts w:cstheme="minorHAnsi"/>
                <w:b/>
                <w:bCs/>
                <w:u w:val="single"/>
              </w:rPr>
            </w:pPr>
            <w:sdt>
              <w:sdtPr>
                <w:rPr>
                  <w:rFonts w:cstheme="minorHAnsi"/>
                  <w:sz w:val="20"/>
                  <w:szCs w:val="20"/>
                </w:rPr>
                <w:id w:val="14995612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28451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24A634" w14:textId="790A17F7" w:rsidR="001E11A7" w:rsidRPr="00DE346E" w:rsidRDefault="00000000" w:rsidP="00DB7339">
            <w:pPr>
              <w:ind w:left="-19"/>
              <w:rPr>
                <w:rFonts w:cstheme="minorHAnsi"/>
                <w:b/>
                <w:bCs/>
                <w:u w:val="single"/>
              </w:rPr>
            </w:pPr>
            <w:sdt>
              <w:sdtPr>
                <w:rPr>
                  <w:rFonts w:cstheme="minorHAnsi"/>
                  <w:sz w:val="20"/>
                  <w:szCs w:val="20"/>
                </w:rPr>
                <w:id w:val="159181608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201296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08E5C4" w14:textId="55ED6547" w:rsidR="001E11A7" w:rsidRPr="00DE346E" w:rsidRDefault="00000000" w:rsidP="00DB7339">
            <w:pPr>
              <w:ind w:left="-19"/>
              <w:rPr>
                <w:rFonts w:cstheme="minorHAnsi"/>
                <w:b/>
                <w:bCs/>
                <w:u w:val="single"/>
              </w:rPr>
            </w:pPr>
            <w:sdt>
              <w:sdtPr>
                <w:rPr>
                  <w:rFonts w:cstheme="minorHAnsi"/>
                  <w:sz w:val="20"/>
                  <w:szCs w:val="20"/>
                </w:rPr>
                <w:id w:val="41960450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32238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6377FB" w14:textId="07559BF3" w:rsidR="001E11A7" w:rsidRPr="00DE346E" w:rsidRDefault="00000000" w:rsidP="00DB7339">
            <w:pPr>
              <w:ind w:left="-19"/>
              <w:rPr>
                <w:rFonts w:cstheme="minorHAnsi"/>
                <w:b/>
                <w:bCs/>
                <w:u w:val="single"/>
              </w:rPr>
            </w:pPr>
            <w:sdt>
              <w:sdtPr>
                <w:rPr>
                  <w:rFonts w:cstheme="minorHAnsi"/>
                  <w:sz w:val="20"/>
                  <w:szCs w:val="20"/>
                </w:rPr>
                <w:id w:val="1662242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35550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FEA1AF" w14:textId="0DCFDB4F" w:rsidR="001E11A7" w:rsidRPr="00DE346E" w:rsidRDefault="00000000" w:rsidP="00DB7339">
            <w:pPr>
              <w:ind w:left="-19"/>
              <w:rPr>
                <w:rFonts w:cstheme="minorHAnsi"/>
                <w:b/>
                <w:bCs/>
                <w:u w:val="single"/>
              </w:rPr>
            </w:pPr>
            <w:sdt>
              <w:sdtPr>
                <w:rPr>
                  <w:rFonts w:cstheme="minorHAnsi"/>
                  <w:sz w:val="20"/>
                  <w:szCs w:val="20"/>
                </w:rPr>
                <w:id w:val="-101120952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7118528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8DBE0C" w14:textId="4847DD80" w:rsidR="001E11A7" w:rsidRPr="00DE346E" w:rsidRDefault="00000000" w:rsidP="00DB7339">
            <w:pPr>
              <w:ind w:left="-19"/>
              <w:rPr>
                <w:rFonts w:cstheme="minorHAnsi"/>
                <w:b/>
                <w:bCs/>
                <w:u w:val="single"/>
              </w:rPr>
            </w:pPr>
            <w:sdt>
              <w:sdtPr>
                <w:rPr>
                  <w:rFonts w:cstheme="minorHAnsi"/>
                  <w:sz w:val="20"/>
                  <w:szCs w:val="20"/>
                </w:rPr>
                <w:id w:val="-18244964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78757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4C0956B" w14:textId="4496D49A" w:rsidR="001E11A7" w:rsidRPr="00DE346E" w:rsidRDefault="00000000" w:rsidP="00DB7339">
            <w:pPr>
              <w:ind w:left="-19"/>
              <w:rPr>
                <w:rFonts w:cstheme="minorHAnsi"/>
                <w:b/>
                <w:bCs/>
                <w:u w:val="single"/>
              </w:rPr>
            </w:pPr>
            <w:sdt>
              <w:sdtPr>
                <w:rPr>
                  <w:rFonts w:cstheme="minorHAnsi"/>
                  <w:sz w:val="20"/>
                  <w:szCs w:val="20"/>
                </w:rPr>
                <w:id w:val="-73663447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73786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B311983" w14:textId="7AE80B63" w:rsidR="001E11A7" w:rsidRPr="00DE346E" w:rsidRDefault="00000000" w:rsidP="00DB7339">
            <w:pPr>
              <w:ind w:left="-19"/>
              <w:rPr>
                <w:rFonts w:cstheme="minorHAnsi"/>
                <w:b/>
                <w:bCs/>
                <w:u w:val="single"/>
              </w:rPr>
            </w:pPr>
            <w:sdt>
              <w:sdtPr>
                <w:rPr>
                  <w:rFonts w:cstheme="minorHAnsi"/>
                  <w:sz w:val="20"/>
                  <w:szCs w:val="20"/>
                </w:rPr>
                <w:id w:val="14760310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856530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ACA928" w14:textId="6635BCA1" w:rsidR="001E11A7" w:rsidRPr="00DE346E" w:rsidRDefault="00000000" w:rsidP="00DB7339">
            <w:pPr>
              <w:ind w:left="-19"/>
              <w:rPr>
                <w:rFonts w:cstheme="minorHAnsi"/>
                <w:b/>
                <w:bCs/>
                <w:u w:val="single"/>
              </w:rPr>
            </w:pPr>
            <w:sdt>
              <w:sdtPr>
                <w:rPr>
                  <w:rFonts w:cstheme="minorHAnsi"/>
                  <w:sz w:val="20"/>
                  <w:szCs w:val="20"/>
                </w:rPr>
                <w:id w:val="8199207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5490920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E23307" w14:textId="5F741D8B" w:rsidR="001E11A7" w:rsidRPr="00DE346E" w:rsidRDefault="00000000" w:rsidP="00DB7339">
            <w:pPr>
              <w:ind w:left="-19"/>
              <w:rPr>
                <w:rFonts w:cstheme="minorHAnsi"/>
                <w:b/>
                <w:bCs/>
                <w:u w:val="single"/>
              </w:rPr>
            </w:pPr>
            <w:sdt>
              <w:sdtPr>
                <w:rPr>
                  <w:rFonts w:cstheme="minorHAnsi"/>
                  <w:sz w:val="20"/>
                  <w:szCs w:val="20"/>
                </w:rPr>
                <w:id w:val="127427905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676784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FCC8907" w14:textId="10829D74" w:rsidR="001E11A7" w:rsidRPr="00DE346E" w:rsidRDefault="00000000" w:rsidP="00DB7339">
            <w:pPr>
              <w:ind w:left="-19"/>
              <w:rPr>
                <w:rFonts w:cstheme="minorHAnsi"/>
                <w:b/>
                <w:bCs/>
                <w:u w:val="single"/>
              </w:rPr>
            </w:pPr>
            <w:sdt>
              <w:sdtPr>
                <w:rPr>
                  <w:rFonts w:cstheme="minorHAnsi"/>
                  <w:sz w:val="20"/>
                  <w:szCs w:val="20"/>
                </w:rPr>
                <w:id w:val="-197943978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8385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B1CA8D" w14:textId="6437EEA4" w:rsidR="001E11A7" w:rsidRPr="00DE346E" w:rsidRDefault="00000000" w:rsidP="00DB7339">
            <w:pPr>
              <w:ind w:left="-19"/>
              <w:rPr>
                <w:rFonts w:cstheme="minorHAnsi"/>
                <w:b/>
                <w:bCs/>
                <w:u w:val="single"/>
              </w:rPr>
            </w:pPr>
            <w:sdt>
              <w:sdtPr>
                <w:rPr>
                  <w:rFonts w:cstheme="minorHAnsi"/>
                  <w:sz w:val="20"/>
                  <w:szCs w:val="20"/>
                </w:rPr>
                <w:id w:val="-31086636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95052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B46A79" w14:textId="0A2DE6B6" w:rsidR="001E11A7" w:rsidRPr="00DE346E" w:rsidRDefault="00000000" w:rsidP="00DB7339">
            <w:pPr>
              <w:ind w:left="-19"/>
              <w:rPr>
                <w:rFonts w:cstheme="minorHAnsi"/>
                <w:b/>
                <w:bCs/>
                <w:u w:val="single"/>
              </w:rPr>
            </w:pPr>
            <w:sdt>
              <w:sdtPr>
                <w:rPr>
                  <w:rFonts w:cstheme="minorHAnsi"/>
                  <w:sz w:val="20"/>
                  <w:szCs w:val="20"/>
                </w:rPr>
                <w:id w:val="7232631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145182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658955" w14:textId="1E6AC7CC" w:rsidR="001E11A7" w:rsidRPr="00DE346E" w:rsidRDefault="00000000" w:rsidP="00DB7339">
            <w:pPr>
              <w:ind w:left="-19"/>
              <w:rPr>
                <w:rFonts w:cstheme="minorHAnsi"/>
                <w:b/>
                <w:bCs/>
                <w:u w:val="single"/>
              </w:rPr>
            </w:pPr>
            <w:sdt>
              <w:sdtPr>
                <w:rPr>
                  <w:rFonts w:cstheme="minorHAnsi"/>
                  <w:sz w:val="20"/>
                  <w:szCs w:val="20"/>
                </w:rPr>
                <w:id w:val="-9108536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672504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15278F1" w14:textId="79410B0C" w:rsidR="001E11A7" w:rsidRPr="00DE346E" w:rsidRDefault="00000000" w:rsidP="00DB7339">
            <w:pPr>
              <w:ind w:left="-19"/>
              <w:rPr>
                <w:rFonts w:cstheme="minorHAnsi"/>
                <w:b/>
                <w:bCs/>
                <w:u w:val="single"/>
              </w:rPr>
            </w:pPr>
            <w:sdt>
              <w:sdtPr>
                <w:rPr>
                  <w:rFonts w:cstheme="minorHAnsi"/>
                  <w:sz w:val="20"/>
                  <w:szCs w:val="20"/>
                </w:rPr>
                <w:id w:val="8459114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41763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5729176"/>
            <w:placeholder>
              <w:docPart w:val="61856FE6EFA64AA28174BB8AD862F41C"/>
            </w:placeholder>
            <w:showingPlcHdr/>
          </w:sdtPr>
          <w:sdtContent>
            <w:tc>
              <w:tcPr>
                <w:tcW w:w="1158" w:type="dxa"/>
                <w:shd w:val="clear" w:color="auto" w:fill="D9E2F3" w:themeFill="accent1" w:themeFillTint="33"/>
                <w:vAlign w:val="center"/>
              </w:tcPr>
              <w:p w14:paraId="43F6812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918984980"/>
            <w:placeholder>
              <w:docPart w:val="00B046B7CD784215B4634BB924CEC415"/>
            </w:placeholder>
            <w:showingPlcHdr/>
          </w:sdtPr>
          <w:sdtContent>
            <w:tc>
              <w:tcPr>
                <w:tcW w:w="1198" w:type="dxa"/>
                <w:shd w:val="clear" w:color="auto" w:fill="D9E2F3" w:themeFill="accent1" w:themeFillTint="33"/>
                <w:vAlign w:val="center"/>
              </w:tcPr>
              <w:p w14:paraId="62C59992" w14:textId="77777777" w:rsidR="001E11A7" w:rsidRPr="004B31A4" w:rsidRDefault="001E11A7" w:rsidP="001E11A7">
                <w:pPr>
                  <w:rPr>
                    <w:rFonts w:cstheme="minorHAnsi"/>
                    <w:b/>
                    <w:bCs/>
                  </w:rPr>
                </w:pPr>
                <w:r w:rsidRPr="004B31A4">
                  <w:rPr>
                    <w:rStyle w:val="PlaceholderText"/>
                  </w:rPr>
                  <w:t>Total Reviewed</w:t>
                </w:r>
              </w:p>
            </w:tc>
          </w:sdtContent>
        </w:sdt>
      </w:tr>
      <w:tr w:rsidR="009745A0" w14:paraId="6370C33A" w14:textId="77777777" w:rsidTr="009643E7">
        <w:trPr>
          <w:cantSplit/>
          <w:jc w:val="center"/>
        </w:trPr>
        <w:tc>
          <w:tcPr>
            <w:tcW w:w="19450" w:type="dxa"/>
            <w:gridSpan w:val="23"/>
            <w:shd w:val="clear" w:color="auto" w:fill="D9E2F3" w:themeFill="accent1" w:themeFillTint="33"/>
            <w:vAlign w:val="center"/>
          </w:tcPr>
          <w:p w14:paraId="36CCA207"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1E11A7" w14:paraId="04484FEB" w14:textId="77777777" w:rsidTr="009643E7">
        <w:trPr>
          <w:cantSplit/>
          <w:jc w:val="center"/>
        </w:trPr>
        <w:tc>
          <w:tcPr>
            <w:tcW w:w="5394" w:type="dxa"/>
          </w:tcPr>
          <w:p w14:paraId="07D57680" w14:textId="77777777" w:rsidR="001E11A7" w:rsidRPr="00143257" w:rsidRDefault="001E11A7" w:rsidP="001E11A7">
            <w:pPr>
              <w:rPr>
                <w:rFonts w:cstheme="minorHAnsi"/>
                <w:b/>
                <w:bCs/>
                <w:sz w:val="12"/>
                <w:szCs w:val="12"/>
              </w:rPr>
            </w:pPr>
          </w:p>
          <w:p w14:paraId="297E3439" w14:textId="25CFF5DC" w:rsidR="001E11A7" w:rsidRPr="00DC0652" w:rsidRDefault="00000000" w:rsidP="001E11A7">
            <w:pPr>
              <w:rPr>
                <w:rFonts w:cstheme="minorHAnsi"/>
                <w:b/>
                <w:bCs/>
              </w:rPr>
            </w:pPr>
            <w:hyperlink w:anchor="Per11i2" w:history="1">
              <w:r w:rsidR="001E11A7" w:rsidRPr="007D6629">
                <w:rPr>
                  <w:rStyle w:val="Hyperlink"/>
                  <w:rFonts w:cstheme="minorHAnsi"/>
                  <w:b/>
                  <w:bCs/>
                </w:rPr>
                <w:t>11-I-2</w:t>
              </w:r>
            </w:hyperlink>
            <w:r w:rsidR="001E11A7" w:rsidRPr="00534738">
              <w:t xml:space="preserve"> </w:t>
            </w:r>
            <w:r w:rsidR="001E11A7">
              <w:t xml:space="preserve">  </w:t>
            </w:r>
            <w:r w:rsidR="001E11A7" w:rsidRPr="00CC680C">
              <w:rPr>
                <w:i/>
                <w:iCs/>
              </w:rPr>
              <w:t>A, B, C-M, C</w:t>
            </w:r>
          </w:p>
          <w:p w14:paraId="77FE7C5B" w14:textId="69A6373C" w:rsidR="001E11A7" w:rsidRPr="00D731C6" w:rsidRDefault="001E11A7" w:rsidP="001E11A7">
            <w:pPr>
              <w:rPr>
                <w:rFonts w:cstheme="minorHAnsi"/>
              </w:rPr>
            </w:pPr>
            <w:r w:rsidRPr="000B73CA">
              <w:rPr>
                <w:rFonts w:cstheme="minorHAnsi"/>
              </w:rPr>
              <w:t>Blood-Borne Pathogens Training</w:t>
            </w:r>
          </w:p>
        </w:tc>
        <w:tc>
          <w:tcPr>
            <w:tcW w:w="585" w:type="dxa"/>
            <w:shd w:val="clear" w:color="auto" w:fill="auto"/>
            <w:vAlign w:val="center"/>
          </w:tcPr>
          <w:p w14:paraId="78F5ABA9" w14:textId="5183480D" w:rsidR="001E11A7" w:rsidRPr="00DE346E" w:rsidRDefault="00000000" w:rsidP="00DB7339">
            <w:pPr>
              <w:ind w:left="-19"/>
              <w:rPr>
                <w:rFonts w:cstheme="minorHAnsi"/>
                <w:b/>
                <w:bCs/>
                <w:u w:val="single"/>
              </w:rPr>
            </w:pPr>
            <w:sdt>
              <w:sdtPr>
                <w:rPr>
                  <w:rFonts w:cstheme="minorHAnsi"/>
                  <w:sz w:val="20"/>
                  <w:szCs w:val="20"/>
                </w:rPr>
                <w:id w:val="58589803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27190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3C7754C" w14:textId="0F30123A" w:rsidR="001E11A7" w:rsidRPr="00DE346E" w:rsidRDefault="00000000" w:rsidP="00DB7339">
            <w:pPr>
              <w:ind w:left="-19"/>
              <w:rPr>
                <w:rFonts w:cstheme="minorHAnsi"/>
                <w:b/>
                <w:bCs/>
                <w:u w:val="single"/>
              </w:rPr>
            </w:pPr>
            <w:sdt>
              <w:sdtPr>
                <w:rPr>
                  <w:rFonts w:cstheme="minorHAnsi"/>
                  <w:sz w:val="20"/>
                  <w:szCs w:val="20"/>
                </w:rPr>
                <w:id w:val="-18806169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3915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5EBA4AD" w14:textId="22CAE8A0" w:rsidR="001E11A7" w:rsidRPr="00DE346E" w:rsidRDefault="00000000" w:rsidP="00DB7339">
            <w:pPr>
              <w:ind w:left="-19"/>
              <w:rPr>
                <w:rFonts w:cstheme="minorHAnsi"/>
                <w:b/>
                <w:bCs/>
                <w:u w:val="single"/>
              </w:rPr>
            </w:pPr>
            <w:sdt>
              <w:sdtPr>
                <w:rPr>
                  <w:rFonts w:cstheme="minorHAnsi"/>
                  <w:sz w:val="20"/>
                  <w:szCs w:val="20"/>
                </w:rPr>
                <w:id w:val="-1972371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70107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193FF1" w14:textId="10FBFFEF" w:rsidR="001E11A7" w:rsidRPr="00DE346E" w:rsidRDefault="00000000" w:rsidP="00DB7339">
            <w:pPr>
              <w:ind w:left="-19"/>
              <w:rPr>
                <w:rFonts w:cstheme="minorHAnsi"/>
                <w:b/>
                <w:bCs/>
                <w:u w:val="single"/>
              </w:rPr>
            </w:pPr>
            <w:sdt>
              <w:sdtPr>
                <w:rPr>
                  <w:rFonts w:cstheme="minorHAnsi"/>
                  <w:sz w:val="20"/>
                  <w:szCs w:val="20"/>
                </w:rPr>
                <w:id w:val="120845706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19140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B6B1C7" w14:textId="3306667D" w:rsidR="001E11A7" w:rsidRPr="00DE346E" w:rsidRDefault="00000000" w:rsidP="00DB7339">
            <w:pPr>
              <w:ind w:left="-19"/>
              <w:rPr>
                <w:rFonts w:cstheme="minorHAnsi"/>
                <w:b/>
                <w:bCs/>
                <w:u w:val="single"/>
              </w:rPr>
            </w:pPr>
            <w:sdt>
              <w:sdtPr>
                <w:rPr>
                  <w:rFonts w:cstheme="minorHAnsi"/>
                  <w:sz w:val="20"/>
                  <w:szCs w:val="20"/>
                </w:rPr>
                <w:id w:val="-16037129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3526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ECF0618" w14:textId="74D788E5" w:rsidR="001E11A7" w:rsidRPr="00DE346E" w:rsidRDefault="00000000" w:rsidP="00DB7339">
            <w:pPr>
              <w:ind w:left="-19"/>
              <w:rPr>
                <w:rFonts w:cstheme="minorHAnsi"/>
                <w:b/>
                <w:bCs/>
                <w:u w:val="single"/>
              </w:rPr>
            </w:pPr>
            <w:sdt>
              <w:sdtPr>
                <w:rPr>
                  <w:rFonts w:cstheme="minorHAnsi"/>
                  <w:sz w:val="20"/>
                  <w:szCs w:val="20"/>
                </w:rPr>
                <w:id w:val="27545233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483381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729A8A6" w14:textId="7A788CCF" w:rsidR="001E11A7" w:rsidRPr="00DE346E" w:rsidRDefault="00000000" w:rsidP="00DB7339">
            <w:pPr>
              <w:ind w:left="-19"/>
              <w:rPr>
                <w:rFonts w:cstheme="minorHAnsi"/>
                <w:b/>
                <w:bCs/>
                <w:u w:val="single"/>
              </w:rPr>
            </w:pPr>
            <w:sdt>
              <w:sdtPr>
                <w:rPr>
                  <w:rFonts w:cstheme="minorHAnsi"/>
                  <w:sz w:val="20"/>
                  <w:szCs w:val="20"/>
                </w:rPr>
                <w:id w:val="-146550117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823594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437D1A8" w14:textId="1E282FE6" w:rsidR="001E11A7" w:rsidRPr="00DE346E" w:rsidRDefault="00000000" w:rsidP="00DB7339">
            <w:pPr>
              <w:ind w:left="-19"/>
              <w:rPr>
                <w:rFonts w:cstheme="minorHAnsi"/>
                <w:b/>
                <w:bCs/>
                <w:u w:val="single"/>
              </w:rPr>
            </w:pPr>
            <w:sdt>
              <w:sdtPr>
                <w:rPr>
                  <w:rFonts w:cstheme="minorHAnsi"/>
                  <w:sz w:val="20"/>
                  <w:szCs w:val="20"/>
                </w:rPr>
                <w:id w:val="10407946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0221338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72DC59" w14:textId="0F919E7D" w:rsidR="001E11A7" w:rsidRPr="00DE346E" w:rsidRDefault="00000000" w:rsidP="00DB7339">
            <w:pPr>
              <w:ind w:left="-19"/>
              <w:rPr>
                <w:rFonts w:cstheme="minorHAnsi"/>
                <w:b/>
                <w:bCs/>
                <w:u w:val="single"/>
              </w:rPr>
            </w:pPr>
            <w:sdt>
              <w:sdtPr>
                <w:rPr>
                  <w:rFonts w:cstheme="minorHAnsi"/>
                  <w:sz w:val="20"/>
                  <w:szCs w:val="20"/>
                </w:rPr>
                <w:id w:val="-7673089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594550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D7BEC4B" w14:textId="5E31DC56" w:rsidR="001E11A7" w:rsidRPr="00DE346E" w:rsidRDefault="00000000" w:rsidP="00DB7339">
            <w:pPr>
              <w:ind w:left="-19"/>
              <w:rPr>
                <w:rFonts w:cstheme="minorHAnsi"/>
                <w:b/>
                <w:bCs/>
                <w:u w:val="single"/>
              </w:rPr>
            </w:pPr>
            <w:sdt>
              <w:sdtPr>
                <w:rPr>
                  <w:rFonts w:cstheme="minorHAnsi"/>
                  <w:sz w:val="20"/>
                  <w:szCs w:val="20"/>
                </w:rPr>
                <w:id w:val="203091490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52234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24C84D" w14:textId="00FDF460" w:rsidR="001E11A7" w:rsidRPr="00DE346E" w:rsidRDefault="00000000" w:rsidP="00DB7339">
            <w:pPr>
              <w:ind w:left="-19"/>
              <w:rPr>
                <w:rFonts w:cstheme="minorHAnsi"/>
                <w:b/>
                <w:bCs/>
                <w:u w:val="single"/>
              </w:rPr>
            </w:pPr>
            <w:sdt>
              <w:sdtPr>
                <w:rPr>
                  <w:rFonts w:cstheme="minorHAnsi"/>
                  <w:sz w:val="20"/>
                  <w:szCs w:val="20"/>
                </w:rPr>
                <w:id w:val="16456959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29587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24D749" w14:textId="1097EF90" w:rsidR="001E11A7" w:rsidRPr="00DE346E" w:rsidRDefault="00000000" w:rsidP="00DB7339">
            <w:pPr>
              <w:ind w:left="-19"/>
              <w:rPr>
                <w:rFonts w:cstheme="minorHAnsi"/>
                <w:b/>
                <w:bCs/>
                <w:u w:val="single"/>
              </w:rPr>
            </w:pPr>
            <w:sdt>
              <w:sdtPr>
                <w:rPr>
                  <w:rFonts w:cstheme="minorHAnsi"/>
                  <w:sz w:val="20"/>
                  <w:szCs w:val="20"/>
                </w:rPr>
                <w:id w:val="-176868234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314487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63F6E4" w14:textId="05BB742D" w:rsidR="001E11A7" w:rsidRPr="00DE346E" w:rsidRDefault="00000000" w:rsidP="00DB7339">
            <w:pPr>
              <w:ind w:left="-19"/>
              <w:rPr>
                <w:rFonts w:cstheme="minorHAnsi"/>
                <w:b/>
                <w:bCs/>
                <w:u w:val="single"/>
              </w:rPr>
            </w:pPr>
            <w:sdt>
              <w:sdtPr>
                <w:rPr>
                  <w:rFonts w:cstheme="minorHAnsi"/>
                  <w:sz w:val="20"/>
                  <w:szCs w:val="20"/>
                </w:rPr>
                <w:id w:val="5704702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243045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2036DD4" w14:textId="7B396F4E" w:rsidR="001E11A7" w:rsidRPr="00DE346E" w:rsidRDefault="00000000" w:rsidP="00DB7339">
            <w:pPr>
              <w:ind w:left="-19"/>
              <w:rPr>
                <w:rFonts w:cstheme="minorHAnsi"/>
                <w:b/>
                <w:bCs/>
                <w:u w:val="single"/>
              </w:rPr>
            </w:pPr>
            <w:sdt>
              <w:sdtPr>
                <w:rPr>
                  <w:rFonts w:cstheme="minorHAnsi"/>
                  <w:sz w:val="20"/>
                  <w:szCs w:val="20"/>
                </w:rPr>
                <w:id w:val="-20577704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407015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995886" w14:textId="49EFCE4D" w:rsidR="001E11A7" w:rsidRPr="00DE346E" w:rsidRDefault="00000000" w:rsidP="00DB7339">
            <w:pPr>
              <w:ind w:left="-19"/>
              <w:rPr>
                <w:rFonts w:cstheme="minorHAnsi"/>
                <w:b/>
                <w:bCs/>
                <w:u w:val="single"/>
              </w:rPr>
            </w:pPr>
            <w:sdt>
              <w:sdtPr>
                <w:rPr>
                  <w:rFonts w:cstheme="minorHAnsi"/>
                  <w:sz w:val="20"/>
                  <w:szCs w:val="20"/>
                </w:rPr>
                <w:id w:val="6766983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897475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DE5E5D8" w14:textId="050BAC37" w:rsidR="001E11A7" w:rsidRPr="00DE346E" w:rsidRDefault="00000000" w:rsidP="00DB7339">
            <w:pPr>
              <w:ind w:left="-19"/>
              <w:rPr>
                <w:rFonts w:cstheme="minorHAnsi"/>
                <w:b/>
                <w:bCs/>
                <w:u w:val="single"/>
              </w:rPr>
            </w:pPr>
            <w:sdt>
              <w:sdtPr>
                <w:rPr>
                  <w:rFonts w:cstheme="minorHAnsi"/>
                  <w:sz w:val="20"/>
                  <w:szCs w:val="20"/>
                </w:rPr>
                <w:id w:val="-12315335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553040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AF6F27" w14:textId="778F50E2" w:rsidR="001E11A7" w:rsidRPr="00DE346E" w:rsidRDefault="00000000" w:rsidP="00DB7339">
            <w:pPr>
              <w:ind w:left="-19"/>
              <w:rPr>
                <w:rFonts w:cstheme="minorHAnsi"/>
                <w:b/>
                <w:bCs/>
                <w:u w:val="single"/>
              </w:rPr>
            </w:pPr>
            <w:sdt>
              <w:sdtPr>
                <w:rPr>
                  <w:rFonts w:cstheme="minorHAnsi"/>
                  <w:sz w:val="20"/>
                  <w:szCs w:val="20"/>
                </w:rPr>
                <w:id w:val="-40206103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9572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48035D" w14:textId="5436CF88" w:rsidR="001E11A7" w:rsidRPr="00DE346E" w:rsidRDefault="00000000" w:rsidP="00DB7339">
            <w:pPr>
              <w:ind w:left="-19"/>
              <w:rPr>
                <w:rFonts w:cstheme="minorHAnsi"/>
                <w:b/>
                <w:bCs/>
                <w:u w:val="single"/>
              </w:rPr>
            </w:pPr>
            <w:sdt>
              <w:sdtPr>
                <w:rPr>
                  <w:rFonts w:cstheme="minorHAnsi"/>
                  <w:sz w:val="20"/>
                  <w:szCs w:val="20"/>
                </w:rPr>
                <w:id w:val="-16688531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61573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5B5B23F" w14:textId="5177028B" w:rsidR="001E11A7" w:rsidRPr="00DE346E" w:rsidRDefault="00000000" w:rsidP="00DB7339">
            <w:pPr>
              <w:ind w:left="-19"/>
              <w:rPr>
                <w:rFonts w:cstheme="minorHAnsi"/>
                <w:b/>
                <w:bCs/>
                <w:u w:val="single"/>
              </w:rPr>
            </w:pPr>
            <w:sdt>
              <w:sdtPr>
                <w:rPr>
                  <w:rFonts w:cstheme="minorHAnsi"/>
                  <w:sz w:val="20"/>
                  <w:szCs w:val="20"/>
                </w:rPr>
                <w:id w:val="-6240807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552860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83DBDA" w14:textId="3E3379ED" w:rsidR="001E11A7" w:rsidRPr="00DE346E" w:rsidRDefault="00000000" w:rsidP="00DB7339">
            <w:pPr>
              <w:ind w:left="-19"/>
              <w:rPr>
                <w:rFonts w:cstheme="minorHAnsi"/>
                <w:b/>
                <w:bCs/>
                <w:u w:val="single"/>
              </w:rPr>
            </w:pPr>
            <w:sdt>
              <w:sdtPr>
                <w:rPr>
                  <w:rFonts w:cstheme="minorHAnsi"/>
                  <w:sz w:val="20"/>
                  <w:szCs w:val="20"/>
                </w:rPr>
                <w:id w:val="-18552678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830747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12374405"/>
            <w:placeholder>
              <w:docPart w:val="E748ADB13D3B4CB2937F0A8619274880"/>
            </w:placeholder>
            <w:showingPlcHdr/>
          </w:sdtPr>
          <w:sdtContent>
            <w:tc>
              <w:tcPr>
                <w:tcW w:w="1158" w:type="dxa"/>
                <w:vAlign w:val="center"/>
              </w:tcPr>
              <w:p w14:paraId="5B96002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626972770"/>
            <w:placeholder>
              <w:docPart w:val="79171A2849994DBA920616C3E6E42DDA"/>
            </w:placeholder>
            <w:showingPlcHdr/>
          </w:sdtPr>
          <w:sdtContent>
            <w:tc>
              <w:tcPr>
                <w:tcW w:w="1198" w:type="dxa"/>
                <w:vAlign w:val="center"/>
              </w:tcPr>
              <w:p w14:paraId="2491B137"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90B5843" w14:textId="77777777" w:rsidTr="009643E7">
        <w:trPr>
          <w:cantSplit/>
          <w:jc w:val="center"/>
        </w:trPr>
        <w:tc>
          <w:tcPr>
            <w:tcW w:w="19450" w:type="dxa"/>
            <w:gridSpan w:val="23"/>
            <w:vAlign w:val="center"/>
          </w:tcPr>
          <w:p w14:paraId="652EA20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1E11A7" w14:paraId="299F65C1" w14:textId="77777777" w:rsidTr="009643E7">
        <w:trPr>
          <w:cantSplit/>
          <w:jc w:val="center"/>
        </w:trPr>
        <w:tc>
          <w:tcPr>
            <w:tcW w:w="5394" w:type="dxa"/>
            <w:shd w:val="clear" w:color="auto" w:fill="D9E2F3" w:themeFill="accent1" w:themeFillTint="33"/>
          </w:tcPr>
          <w:p w14:paraId="77D6A328" w14:textId="77777777" w:rsidR="001E11A7" w:rsidRPr="00143257" w:rsidRDefault="001E11A7" w:rsidP="001E11A7">
            <w:pPr>
              <w:rPr>
                <w:rFonts w:cstheme="minorHAnsi"/>
                <w:b/>
                <w:bCs/>
                <w:sz w:val="12"/>
                <w:szCs w:val="12"/>
              </w:rPr>
            </w:pPr>
          </w:p>
          <w:p w14:paraId="50CB4AB2" w14:textId="5844D498" w:rsidR="001E11A7" w:rsidRPr="00DC0652" w:rsidRDefault="00000000" w:rsidP="001E11A7">
            <w:pPr>
              <w:rPr>
                <w:rFonts w:cstheme="minorHAnsi"/>
                <w:b/>
                <w:bCs/>
              </w:rPr>
            </w:pPr>
            <w:hyperlink w:anchor="Per11i3" w:tooltip="Click to See Full Standard" w:history="1">
              <w:r w:rsidR="001E11A7" w:rsidRPr="007D6629">
                <w:rPr>
                  <w:rStyle w:val="Hyperlink"/>
                  <w:rFonts w:cstheme="minorHAnsi"/>
                  <w:b/>
                  <w:bCs/>
                </w:rPr>
                <w:t>11-I-3</w:t>
              </w:r>
            </w:hyperlink>
            <w:r w:rsidR="001E11A7" w:rsidRPr="00534738">
              <w:t xml:space="preserve"> </w:t>
            </w:r>
            <w:r w:rsidR="001E11A7">
              <w:t xml:space="preserve">  </w:t>
            </w:r>
            <w:r w:rsidR="001E11A7" w:rsidRPr="00CC680C">
              <w:rPr>
                <w:i/>
                <w:iCs/>
              </w:rPr>
              <w:t>A, B, C-M, C</w:t>
            </w:r>
          </w:p>
          <w:p w14:paraId="5345DB21" w14:textId="21FD7565" w:rsidR="001E11A7" w:rsidRPr="00D731C6" w:rsidRDefault="001E11A7" w:rsidP="001E11A7">
            <w:pPr>
              <w:rPr>
                <w:rFonts w:cstheme="minorHAnsi"/>
              </w:rPr>
            </w:pPr>
            <w:r w:rsidRPr="00743475">
              <w:rPr>
                <w:rFonts w:cstheme="minorHAnsi"/>
              </w:rPr>
              <w:t>Universal Precautions Training</w:t>
            </w:r>
          </w:p>
        </w:tc>
        <w:tc>
          <w:tcPr>
            <w:tcW w:w="585" w:type="dxa"/>
            <w:shd w:val="clear" w:color="auto" w:fill="D9E2F3" w:themeFill="accent1" w:themeFillTint="33"/>
            <w:vAlign w:val="center"/>
          </w:tcPr>
          <w:p w14:paraId="39F46432" w14:textId="36B8F1E0" w:rsidR="001E11A7" w:rsidRPr="00DE346E" w:rsidRDefault="00000000" w:rsidP="00DB7339">
            <w:pPr>
              <w:ind w:left="-19"/>
              <w:rPr>
                <w:rFonts w:cstheme="minorHAnsi"/>
                <w:b/>
                <w:bCs/>
                <w:u w:val="single"/>
              </w:rPr>
            </w:pPr>
            <w:sdt>
              <w:sdtPr>
                <w:rPr>
                  <w:rFonts w:cstheme="minorHAnsi"/>
                  <w:sz w:val="20"/>
                  <w:szCs w:val="20"/>
                </w:rPr>
                <w:id w:val="-78180515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42348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FB49885" w14:textId="35E708E1" w:rsidR="001E11A7" w:rsidRPr="00DE346E" w:rsidRDefault="00000000" w:rsidP="00DB7339">
            <w:pPr>
              <w:ind w:left="-19"/>
              <w:rPr>
                <w:rFonts w:cstheme="minorHAnsi"/>
                <w:b/>
                <w:bCs/>
                <w:u w:val="single"/>
              </w:rPr>
            </w:pPr>
            <w:sdt>
              <w:sdtPr>
                <w:rPr>
                  <w:rFonts w:cstheme="minorHAnsi"/>
                  <w:sz w:val="20"/>
                  <w:szCs w:val="20"/>
                </w:rPr>
                <w:id w:val="152035426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53442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4C15A8" w14:textId="780E538A" w:rsidR="001E11A7" w:rsidRPr="00DE346E" w:rsidRDefault="00000000" w:rsidP="00DB7339">
            <w:pPr>
              <w:ind w:left="-19"/>
              <w:rPr>
                <w:rFonts w:cstheme="minorHAnsi"/>
                <w:b/>
                <w:bCs/>
                <w:u w:val="single"/>
              </w:rPr>
            </w:pPr>
            <w:sdt>
              <w:sdtPr>
                <w:rPr>
                  <w:rFonts w:cstheme="minorHAnsi"/>
                  <w:sz w:val="20"/>
                  <w:szCs w:val="20"/>
                </w:rPr>
                <w:id w:val="21268070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886628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E7CB3C" w14:textId="102377FA" w:rsidR="001E11A7" w:rsidRPr="00DE346E" w:rsidRDefault="00000000" w:rsidP="00DB7339">
            <w:pPr>
              <w:ind w:left="-19"/>
              <w:rPr>
                <w:rFonts w:cstheme="minorHAnsi"/>
                <w:b/>
                <w:bCs/>
                <w:u w:val="single"/>
              </w:rPr>
            </w:pPr>
            <w:sdt>
              <w:sdtPr>
                <w:rPr>
                  <w:rFonts w:cstheme="minorHAnsi"/>
                  <w:sz w:val="20"/>
                  <w:szCs w:val="20"/>
                </w:rPr>
                <w:id w:val="19070271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5881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6CAAB8" w14:textId="4F08CC30" w:rsidR="001E11A7" w:rsidRPr="00DE346E" w:rsidRDefault="00000000" w:rsidP="00DB7339">
            <w:pPr>
              <w:ind w:left="-19"/>
              <w:rPr>
                <w:rFonts w:cstheme="minorHAnsi"/>
                <w:b/>
                <w:bCs/>
                <w:u w:val="single"/>
              </w:rPr>
            </w:pPr>
            <w:sdt>
              <w:sdtPr>
                <w:rPr>
                  <w:rFonts w:cstheme="minorHAnsi"/>
                  <w:sz w:val="20"/>
                  <w:szCs w:val="20"/>
                </w:rPr>
                <w:id w:val="6373770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203079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DE1A3A" w14:textId="0526D247" w:rsidR="001E11A7" w:rsidRPr="00DE346E" w:rsidRDefault="00000000" w:rsidP="00DB7339">
            <w:pPr>
              <w:ind w:left="-19"/>
              <w:rPr>
                <w:rFonts w:cstheme="minorHAnsi"/>
                <w:b/>
                <w:bCs/>
                <w:u w:val="single"/>
              </w:rPr>
            </w:pPr>
            <w:sdt>
              <w:sdtPr>
                <w:rPr>
                  <w:rFonts w:cstheme="minorHAnsi"/>
                  <w:sz w:val="20"/>
                  <w:szCs w:val="20"/>
                </w:rPr>
                <w:id w:val="15387000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412749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A1048E" w14:textId="46E0679B" w:rsidR="001E11A7" w:rsidRPr="00DE346E" w:rsidRDefault="00000000" w:rsidP="00DB7339">
            <w:pPr>
              <w:ind w:left="-19"/>
              <w:rPr>
                <w:rFonts w:cstheme="minorHAnsi"/>
                <w:b/>
                <w:bCs/>
                <w:u w:val="single"/>
              </w:rPr>
            </w:pPr>
            <w:sdt>
              <w:sdtPr>
                <w:rPr>
                  <w:rFonts w:cstheme="minorHAnsi"/>
                  <w:sz w:val="20"/>
                  <w:szCs w:val="20"/>
                </w:rPr>
                <w:id w:val="-16791942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58172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387B21" w14:textId="23C02BE3" w:rsidR="001E11A7" w:rsidRPr="00DE346E" w:rsidRDefault="00000000" w:rsidP="00DB7339">
            <w:pPr>
              <w:ind w:left="-19"/>
              <w:rPr>
                <w:rFonts w:cstheme="minorHAnsi"/>
                <w:b/>
                <w:bCs/>
                <w:u w:val="single"/>
              </w:rPr>
            </w:pPr>
            <w:sdt>
              <w:sdtPr>
                <w:rPr>
                  <w:rFonts w:cstheme="minorHAnsi"/>
                  <w:sz w:val="20"/>
                  <w:szCs w:val="20"/>
                </w:rPr>
                <w:id w:val="-1497491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165516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D855AA" w14:textId="0EAEB522" w:rsidR="001E11A7" w:rsidRPr="00DE346E" w:rsidRDefault="00000000" w:rsidP="00DB7339">
            <w:pPr>
              <w:ind w:left="-19"/>
              <w:rPr>
                <w:rFonts w:cstheme="minorHAnsi"/>
                <w:b/>
                <w:bCs/>
                <w:u w:val="single"/>
              </w:rPr>
            </w:pPr>
            <w:sdt>
              <w:sdtPr>
                <w:rPr>
                  <w:rFonts w:cstheme="minorHAnsi"/>
                  <w:sz w:val="20"/>
                  <w:szCs w:val="20"/>
                </w:rPr>
                <w:id w:val="-50944861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6877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B5B28D6" w14:textId="3BF84D2D" w:rsidR="001E11A7" w:rsidRPr="00DE346E" w:rsidRDefault="00000000" w:rsidP="00DB7339">
            <w:pPr>
              <w:ind w:left="-19"/>
              <w:rPr>
                <w:rFonts w:cstheme="minorHAnsi"/>
                <w:b/>
                <w:bCs/>
                <w:u w:val="single"/>
              </w:rPr>
            </w:pPr>
            <w:sdt>
              <w:sdtPr>
                <w:rPr>
                  <w:rFonts w:cstheme="minorHAnsi"/>
                  <w:sz w:val="20"/>
                  <w:szCs w:val="20"/>
                </w:rPr>
                <w:id w:val="127721411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53113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33A578F" w14:textId="34AC33AA" w:rsidR="001E11A7" w:rsidRPr="00DE346E" w:rsidRDefault="00000000" w:rsidP="00DB7339">
            <w:pPr>
              <w:ind w:left="-19"/>
              <w:rPr>
                <w:rFonts w:cstheme="minorHAnsi"/>
                <w:b/>
                <w:bCs/>
                <w:u w:val="single"/>
              </w:rPr>
            </w:pPr>
            <w:sdt>
              <w:sdtPr>
                <w:rPr>
                  <w:rFonts w:cstheme="minorHAnsi"/>
                  <w:sz w:val="20"/>
                  <w:szCs w:val="20"/>
                </w:rPr>
                <w:id w:val="16083883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13543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03DDD2B" w14:textId="3D3E05D0" w:rsidR="001E11A7" w:rsidRPr="00DE346E" w:rsidRDefault="00000000" w:rsidP="00DB7339">
            <w:pPr>
              <w:ind w:left="-19"/>
              <w:rPr>
                <w:rFonts w:cstheme="minorHAnsi"/>
                <w:b/>
                <w:bCs/>
                <w:u w:val="single"/>
              </w:rPr>
            </w:pPr>
            <w:sdt>
              <w:sdtPr>
                <w:rPr>
                  <w:rFonts w:cstheme="minorHAnsi"/>
                  <w:sz w:val="20"/>
                  <w:szCs w:val="20"/>
                </w:rPr>
                <w:id w:val="157230602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33898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05A9AC1" w14:textId="432659F7" w:rsidR="001E11A7" w:rsidRPr="00DE346E" w:rsidRDefault="00000000" w:rsidP="00DB7339">
            <w:pPr>
              <w:ind w:left="-19"/>
              <w:rPr>
                <w:rFonts w:cstheme="minorHAnsi"/>
                <w:b/>
                <w:bCs/>
                <w:u w:val="single"/>
              </w:rPr>
            </w:pPr>
            <w:sdt>
              <w:sdtPr>
                <w:rPr>
                  <w:rFonts w:cstheme="minorHAnsi"/>
                  <w:sz w:val="20"/>
                  <w:szCs w:val="20"/>
                </w:rPr>
                <w:id w:val="88168089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94458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EFB9AD" w14:textId="466FBAF2" w:rsidR="001E11A7" w:rsidRPr="00DE346E" w:rsidRDefault="00000000" w:rsidP="00DB7339">
            <w:pPr>
              <w:ind w:left="-19"/>
              <w:rPr>
                <w:rFonts w:cstheme="minorHAnsi"/>
                <w:b/>
                <w:bCs/>
                <w:u w:val="single"/>
              </w:rPr>
            </w:pPr>
            <w:sdt>
              <w:sdtPr>
                <w:rPr>
                  <w:rFonts w:cstheme="minorHAnsi"/>
                  <w:sz w:val="20"/>
                  <w:szCs w:val="20"/>
                </w:rPr>
                <w:id w:val="-14483881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542566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2FA57" w14:textId="6AABAF48" w:rsidR="001E11A7" w:rsidRPr="00DE346E" w:rsidRDefault="00000000" w:rsidP="00DB7339">
            <w:pPr>
              <w:ind w:left="-19"/>
              <w:rPr>
                <w:rFonts w:cstheme="minorHAnsi"/>
                <w:b/>
                <w:bCs/>
                <w:u w:val="single"/>
              </w:rPr>
            </w:pPr>
            <w:sdt>
              <w:sdtPr>
                <w:rPr>
                  <w:rFonts w:cstheme="minorHAnsi"/>
                  <w:sz w:val="20"/>
                  <w:szCs w:val="20"/>
                </w:rPr>
                <w:id w:val="-137977816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575117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63AA2F0" w14:textId="22D22B29" w:rsidR="001E11A7" w:rsidRPr="00DE346E" w:rsidRDefault="00000000" w:rsidP="00DB7339">
            <w:pPr>
              <w:ind w:left="-19"/>
              <w:rPr>
                <w:rFonts w:cstheme="minorHAnsi"/>
                <w:b/>
                <w:bCs/>
                <w:u w:val="single"/>
              </w:rPr>
            </w:pPr>
            <w:sdt>
              <w:sdtPr>
                <w:rPr>
                  <w:rFonts w:cstheme="minorHAnsi"/>
                  <w:sz w:val="20"/>
                  <w:szCs w:val="20"/>
                </w:rPr>
                <w:id w:val="3264850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332447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289A808" w14:textId="2DFE2624" w:rsidR="001E11A7" w:rsidRPr="00DE346E" w:rsidRDefault="00000000" w:rsidP="00DB7339">
            <w:pPr>
              <w:ind w:left="-19"/>
              <w:rPr>
                <w:rFonts w:cstheme="minorHAnsi"/>
                <w:b/>
                <w:bCs/>
                <w:u w:val="single"/>
              </w:rPr>
            </w:pPr>
            <w:sdt>
              <w:sdtPr>
                <w:rPr>
                  <w:rFonts w:cstheme="minorHAnsi"/>
                  <w:sz w:val="20"/>
                  <w:szCs w:val="20"/>
                </w:rPr>
                <w:id w:val="-14892510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292361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00263" w14:textId="5A8B906D" w:rsidR="001E11A7" w:rsidRPr="00DE346E" w:rsidRDefault="00000000" w:rsidP="00DB7339">
            <w:pPr>
              <w:ind w:left="-19"/>
              <w:rPr>
                <w:rFonts w:cstheme="minorHAnsi"/>
                <w:b/>
                <w:bCs/>
                <w:u w:val="single"/>
              </w:rPr>
            </w:pPr>
            <w:sdt>
              <w:sdtPr>
                <w:rPr>
                  <w:rFonts w:cstheme="minorHAnsi"/>
                  <w:sz w:val="20"/>
                  <w:szCs w:val="20"/>
                </w:rPr>
                <w:id w:val="205358230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11383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6874BF" w14:textId="7482AC7E" w:rsidR="001E11A7" w:rsidRPr="00DE346E" w:rsidRDefault="00000000" w:rsidP="00DB7339">
            <w:pPr>
              <w:ind w:left="-19"/>
              <w:rPr>
                <w:rFonts w:cstheme="minorHAnsi"/>
                <w:b/>
                <w:bCs/>
                <w:u w:val="single"/>
              </w:rPr>
            </w:pPr>
            <w:sdt>
              <w:sdtPr>
                <w:rPr>
                  <w:rFonts w:cstheme="minorHAnsi"/>
                  <w:sz w:val="20"/>
                  <w:szCs w:val="20"/>
                </w:rPr>
                <w:id w:val="-12144222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7685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5382A1" w14:textId="3B00F0A4" w:rsidR="001E11A7" w:rsidRPr="00DE346E" w:rsidRDefault="00000000" w:rsidP="00DB7339">
            <w:pPr>
              <w:ind w:left="-19"/>
              <w:rPr>
                <w:rFonts w:cstheme="minorHAnsi"/>
                <w:b/>
                <w:bCs/>
                <w:u w:val="single"/>
              </w:rPr>
            </w:pPr>
            <w:sdt>
              <w:sdtPr>
                <w:rPr>
                  <w:rFonts w:cstheme="minorHAnsi"/>
                  <w:sz w:val="20"/>
                  <w:szCs w:val="20"/>
                </w:rPr>
                <w:id w:val="-3383886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298955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127078443"/>
            <w:placeholder>
              <w:docPart w:val="C1660B86CDE54EE8A211FC645FCE606C"/>
            </w:placeholder>
            <w:showingPlcHdr/>
          </w:sdtPr>
          <w:sdtContent>
            <w:tc>
              <w:tcPr>
                <w:tcW w:w="1158" w:type="dxa"/>
                <w:shd w:val="clear" w:color="auto" w:fill="D9E2F3" w:themeFill="accent1" w:themeFillTint="33"/>
                <w:vAlign w:val="center"/>
              </w:tcPr>
              <w:p w14:paraId="49C719A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29925675"/>
            <w:placeholder>
              <w:docPart w:val="DD5E2DBD581846FD947B0424B9EB3E9A"/>
            </w:placeholder>
            <w:showingPlcHdr/>
          </w:sdtPr>
          <w:sdtContent>
            <w:tc>
              <w:tcPr>
                <w:tcW w:w="1198" w:type="dxa"/>
                <w:shd w:val="clear" w:color="auto" w:fill="D9E2F3" w:themeFill="accent1" w:themeFillTint="33"/>
                <w:vAlign w:val="center"/>
              </w:tcPr>
              <w:p w14:paraId="762FFA39" w14:textId="77777777" w:rsidR="001E11A7" w:rsidRPr="004B31A4" w:rsidRDefault="001E11A7" w:rsidP="001E11A7">
                <w:pPr>
                  <w:rPr>
                    <w:rFonts w:cstheme="minorHAnsi"/>
                    <w:b/>
                    <w:bCs/>
                  </w:rPr>
                </w:pPr>
                <w:r w:rsidRPr="004B31A4">
                  <w:rPr>
                    <w:rStyle w:val="PlaceholderText"/>
                  </w:rPr>
                  <w:t>Total Reviewed</w:t>
                </w:r>
              </w:p>
            </w:tc>
          </w:sdtContent>
        </w:sdt>
      </w:tr>
      <w:tr w:rsidR="009745A0" w14:paraId="5EDB33C8" w14:textId="77777777" w:rsidTr="009643E7">
        <w:trPr>
          <w:cantSplit/>
          <w:jc w:val="center"/>
        </w:trPr>
        <w:tc>
          <w:tcPr>
            <w:tcW w:w="19450" w:type="dxa"/>
            <w:gridSpan w:val="23"/>
            <w:shd w:val="clear" w:color="auto" w:fill="D9E2F3" w:themeFill="accent1" w:themeFillTint="33"/>
            <w:vAlign w:val="center"/>
          </w:tcPr>
          <w:p w14:paraId="630F592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1E11A7" w14:paraId="37BC4865" w14:textId="77777777" w:rsidTr="009643E7">
        <w:trPr>
          <w:cantSplit/>
          <w:jc w:val="center"/>
        </w:trPr>
        <w:tc>
          <w:tcPr>
            <w:tcW w:w="5394" w:type="dxa"/>
          </w:tcPr>
          <w:p w14:paraId="6B97F686" w14:textId="77777777" w:rsidR="001E11A7" w:rsidRPr="00143257" w:rsidRDefault="001E11A7" w:rsidP="001E11A7">
            <w:pPr>
              <w:rPr>
                <w:rFonts w:cstheme="minorHAnsi"/>
                <w:b/>
                <w:bCs/>
                <w:sz w:val="12"/>
                <w:szCs w:val="12"/>
              </w:rPr>
            </w:pPr>
          </w:p>
          <w:p w14:paraId="65E2F1B8" w14:textId="532C3792" w:rsidR="001E11A7" w:rsidRPr="00DC0652" w:rsidRDefault="00000000" w:rsidP="001E11A7">
            <w:pPr>
              <w:rPr>
                <w:rFonts w:cstheme="minorHAnsi"/>
                <w:b/>
                <w:bCs/>
              </w:rPr>
            </w:pPr>
            <w:hyperlink w:anchor="Per11i4" w:tooltip="Click to See Full Standard" w:history="1">
              <w:r w:rsidR="001E11A7" w:rsidRPr="007D6629">
                <w:rPr>
                  <w:rStyle w:val="Hyperlink"/>
                  <w:rFonts w:cstheme="minorHAnsi"/>
                  <w:b/>
                  <w:bCs/>
                </w:rPr>
                <w:t>11-I-4</w:t>
              </w:r>
            </w:hyperlink>
            <w:r w:rsidR="001E11A7" w:rsidRPr="00534738">
              <w:t xml:space="preserve"> </w:t>
            </w:r>
            <w:r w:rsidR="001E11A7">
              <w:t xml:space="preserve">  </w:t>
            </w:r>
            <w:r w:rsidR="001E11A7" w:rsidRPr="00CC680C">
              <w:rPr>
                <w:i/>
                <w:iCs/>
              </w:rPr>
              <w:t>A, B, C-M, C</w:t>
            </w:r>
          </w:p>
          <w:p w14:paraId="1A5E75F8" w14:textId="4E600B11" w:rsidR="001E11A7" w:rsidRPr="00D731C6" w:rsidRDefault="001E11A7" w:rsidP="001E11A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68F14C3D" w:rsidR="001E11A7" w:rsidRPr="00DE346E" w:rsidRDefault="00000000" w:rsidP="00DB7339">
            <w:pPr>
              <w:ind w:left="-19"/>
              <w:rPr>
                <w:rFonts w:cstheme="minorHAnsi"/>
                <w:b/>
                <w:bCs/>
                <w:u w:val="single"/>
              </w:rPr>
            </w:pPr>
            <w:sdt>
              <w:sdtPr>
                <w:rPr>
                  <w:rFonts w:cstheme="minorHAnsi"/>
                  <w:sz w:val="20"/>
                  <w:szCs w:val="20"/>
                </w:rPr>
                <w:id w:val="-33870611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972555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41C30B" w14:textId="3B84F620" w:rsidR="001E11A7" w:rsidRPr="00DE346E" w:rsidRDefault="00000000" w:rsidP="00DB7339">
            <w:pPr>
              <w:ind w:left="-19"/>
              <w:rPr>
                <w:rFonts w:cstheme="minorHAnsi"/>
                <w:b/>
                <w:bCs/>
                <w:u w:val="single"/>
              </w:rPr>
            </w:pPr>
            <w:sdt>
              <w:sdtPr>
                <w:rPr>
                  <w:rFonts w:cstheme="minorHAnsi"/>
                  <w:sz w:val="20"/>
                  <w:szCs w:val="20"/>
                </w:rPr>
                <w:id w:val="-3087821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9037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CE44022" w14:textId="7650D0AD" w:rsidR="001E11A7" w:rsidRPr="00DE346E" w:rsidRDefault="00000000" w:rsidP="00DB7339">
            <w:pPr>
              <w:ind w:left="-19"/>
              <w:rPr>
                <w:rFonts w:cstheme="minorHAnsi"/>
                <w:b/>
                <w:bCs/>
                <w:u w:val="single"/>
              </w:rPr>
            </w:pPr>
            <w:sdt>
              <w:sdtPr>
                <w:rPr>
                  <w:rFonts w:cstheme="minorHAnsi"/>
                  <w:sz w:val="20"/>
                  <w:szCs w:val="20"/>
                </w:rPr>
                <w:id w:val="-596361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53052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B7D2899" w14:textId="0E122BCA" w:rsidR="001E11A7" w:rsidRPr="00DE346E" w:rsidRDefault="00000000" w:rsidP="00DB7339">
            <w:pPr>
              <w:ind w:left="-19"/>
              <w:rPr>
                <w:rFonts w:cstheme="minorHAnsi"/>
                <w:b/>
                <w:bCs/>
                <w:u w:val="single"/>
              </w:rPr>
            </w:pPr>
            <w:sdt>
              <w:sdtPr>
                <w:rPr>
                  <w:rFonts w:cstheme="minorHAnsi"/>
                  <w:sz w:val="20"/>
                  <w:szCs w:val="20"/>
                </w:rPr>
                <w:id w:val="-11282776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53853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B6407" w14:textId="2020A457" w:rsidR="001E11A7" w:rsidRPr="00DE346E" w:rsidRDefault="00000000" w:rsidP="00DB7339">
            <w:pPr>
              <w:ind w:left="-19"/>
              <w:rPr>
                <w:rFonts w:cstheme="minorHAnsi"/>
                <w:b/>
                <w:bCs/>
                <w:u w:val="single"/>
              </w:rPr>
            </w:pPr>
            <w:sdt>
              <w:sdtPr>
                <w:rPr>
                  <w:rFonts w:cstheme="minorHAnsi"/>
                  <w:sz w:val="20"/>
                  <w:szCs w:val="20"/>
                </w:rPr>
                <w:id w:val="-8760799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622853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D893057" w14:textId="141311EE" w:rsidR="001E11A7" w:rsidRPr="00DE346E" w:rsidRDefault="00000000" w:rsidP="00DB7339">
            <w:pPr>
              <w:ind w:left="-19"/>
              <w:rPr>
                <w:rFonts w:cstheme="minorHAnsi"/>
                <w:b/>
                <w:bCs/>
                <w:u w:val="single"/>
              </w:rPr>
            </w:pPr>
            <w:sdt>
              <w:sdtPr>
                <w:rPr>
                  <w:rFonts w:cstheme="minorHAnsi"/>
                  <w:sz w:val="20"/>
                  <w:szCs w:val="20"/>
                </w:rPr>
                <w:id w:val="-31888836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07297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10649B" w14:textId="29E00C3E" w:rsidR="001E11A7" w:rsidRPr="00DE346E" w:rsidRDefault="00000000" w:rsidP="00DB7339">
            <w:pPr>
              <w:ind w:left="-19"/>
              <w:rPr>
                <w:rFonts w:cstheme="minorHAnsi"/>
                <w:b/>
                <w:bCs/>
                <w:u w:val="single"/>
              </w:rPr>
            </w:pPr>
            <w:sdt>
              <w:sdtPr>
                <w:rPr>
                  <w:rFonts w:cstheme="minorHAnsi"/>
                  <w:sz w:val="20"/>
                  <w:szCs w:val="20"/>
                </w:rPr>
                <w:id w:val="16119338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73089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F05078" w14:textId="742FF827" w:rsidR="001E11A7" w:rsidRPr="00DE346E" w:rsidRDefault="00000000" w:rsidP="00DB7339">
            <w:pPr>
              <w:ind w:left="-19"/>
              <w:rPr>
                <w:rFonts w:cstheme="minorHAnsi"/>
                <w:b/>
                <w:bCs/>
                <w:u w:val="single"/>
              </w:rPr>
            </w:pPr>
            <w:sdt>
              <w:sdtPr>
                <w:rPr>
                  <w:rFonts w:cstheme="minorHAnsi"/>
                  <w:sz w:val="20"/>
                  <w:szCs w:val="20"/>
                </w:rPr>
                <w:id w:val="-3545823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852255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4BF459" w14:textId="31D765DB" w:rsidR="001E11A7" w:rsidRPr="00DE346E" w:rsidRDefault="00000000" w:rsidP="00DB7339">
            <w:pPr>
              <w:ind w:left="-19"/>
              <w:rPr>
                <w:rFonts w:cstheme="minorHAnsi"/>
                <w:b/>
                <w:bCs/>
                <w:u w:val="single"/>
              </w:rPr>
            </w:pPr>
            <w:sdt>
              <w:sdtPr>
                <w:rPr>
                  <w:rFonts w:cstheme="minorHAnsi"/>
                  <w:sz w:val="20"/>
                  <w:szCs w:val="20"/>
                </w:rPr>
                <w:id w:val="-79952415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17820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E9AB42" w14:textId="3A4B16C1" w:rsidR="001E11A7" w:rsidRPr="00DE346E" w:rsidRDefault="00000000" w:rsidP="00DB7339">
            <w:pPr>
              <w:ind w:left="-19"/>
              <w:rPr>
                <w:rFonts w:cstheme="minorHAnsi"/>
                <w:b/>
                <w:bCs/>
                <w:u w:val="single"/>
              </w:rPr>
            </w:pPr>
            <w:sdt>
              <w:sdtPr>
                <w:rPr>
                  <w:rFonts w:cstheme="minorHAnsi"/>
                  <w:sz w:val="20"/>
                  <w:szCs w:val="20"/>
                </w:rPr>
                <w:id w:val="-20975482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438774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75BF445" w14:textId="12469F74" w:rsidR="001E11A7" w:rsidRPr="00DE346E" w:rsidRDefault="00000000" w:rsidP="00DB7339">
            <w:pPr>
              <w:ind w:left="-19"/>
              <w:rPr>
                <w:rFonts w:cstheme="minorHAnsi"/>
                <w:b/>
                <w:bCs/>
                <w:u w:val="single"/>
              </w:rPr>
            </w:pPr>
            <w:sdt>
              <w:sdtPr>
                <w:rPr>
                  <w:rFonts w:cstheme="minorHAnsi"/>
                  <w:sz w:val="20"/>
                  <w:szCs w:val="20"/>
                </w:rPr>
                <w:id w:val="-179928779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615474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DB6C71E" w14:textId="6A428D92" w:rsidR="001E11A7" w:rsidRPr="00DE346E" w:rsidRDefault="00000000" w:rsidP="00DB7339">
            <w:pPr>
              <w:ind w:left="-19"/>
              <w:rPr>
                <w:rFonts w:cstheme="minorHAnsi"/>
                <w:b/>
                <w:bCs/>
                <w:u w:val="single"/>
              </w:rPr>
            </w:pPr>
            <w:sdt>
              <w:sdtPr>
                <w:rPr>
                  <w:rFonts w:cstheme="minorHAnsi"/>
                  <w:sz w:val="20"/>
                  <w:szCs w:val="20"/>
                </w:rPr>
                <w:id w:val="3995730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580718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801B1C0" w14:textId="7CBAAE89" w:rsidR="001E11A7" w:rsidRPr="00DE346E" w:rsidRDefault="00000000" w:rsidP="00DB7339">
            <w:pPr>
              <w:ind w:left="-19"/>
              <w:rPr>
                <w:rFonts w:cstheme="minorHAnsi"/>
                <w:b/>
                <w:bCs/>
                <w:u w:val="single"/>
              </w:rPr>
            </w:pPr>
            <w:sdt>
              <w:sdtPr>
                <w:rPr>
                  <w:rFonts w:cstheme="minorHAnsi"/>
                  <w:sz w:val="20"/>
                  <w:szCs w:val="20"/>
                </w:rPr>
                <w:id w:val="-86675584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451926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40CE325" w14:textId="22AF4E14" w:rsidR="001E11A7" w:rsidRPr="00DE346E" w:rsidRDefault="00000000" w:rsidP="00DB7339">
            <w:pPr>
              <w:ind w:left="-19"/>
              <w:rPr>
                <w:rFonts w:cstheme="minorHAnsi"/>
                <w:b/>
                <w:bCs/>
                <w:u w:val="single"/>
              </w:rPr>
            </w:pPr>
            <w:sdt>
              <w:sdtPr>
                <w:rPr>
                  <w:rFonts w:cstheme="minorHAnsi"/>
                  <w:sz w:val="20"/>
                  <w:szCs w:val="20"/>
                </w:rPr>
                <w:id w:val="-52922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800631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D72FED2" w14:textId="6ADD7A1A" w:rsidR="001E11A7" w:rsidRPr="00DE346E" w:rsidRDefault="00000000" w:rsidP="00DB7339">
            <w:pPr>
              <w:ind w:left="-19"/>
              <w:rPr>
                <w:rFonts w:cstheme="minorHAnsi"/>
                <w:b/>
                <w:bCs/>
                <w:u w:val="single"/>
              </w:rPr>
            </w:pPr>
            <w:sdt>
              <w:sdtPr>
                <w:rPr>
                  <w:rFonts w:cstheme="minorHAnsi"/>
                  <w:sz w:val="20"/>
                  <w:szCs w:val="20"/>
                </w:rPr>
                <w:id w:val="111156035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610085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FA6AC36" w14:textId="0361AE04" w:rsidR="001E11A7" w:rsidRPr="00DE346E" w:rsidRDefault="00000000" w:rsidP="00DB7339">
            <w:pPr>
              <w:ind w:left="-19"/>
              <w:rPr>
                <w:rFonts w:cstheme="minorHAnsi"/>
                <w:b/>
                <w:bCs/>
                <w:u w:val="single"/>
              </w:rPr>
            </w:pPr>
            <w:sdt>
              <w:sdtPr>
                <w:rPr>
                  <w:rFonts w:cstheme="minorHAnsi"/>
                  <w:sz w:val="20"/>
                  <w:szCs w:val="20"/>
                </w:rPr>
                <w:id w:val="-10494512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79063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295900" w14:textId="59540248" w:rsidR="001E11A7" w:rsidRPr="00DE346E" w:rsidRDefault="00000000" w:rsidP="00DB7339">
            <w:pPr>
              <w:ind w:left="-19"/>
              <w:rPr>
                <w:rFonts w:cstheme="minorHAnsi"/>
                <w:b/>
                <w:bCs/>
                <w:u w:val="single"/>
              </w:rPr>
            </w:pPr>
            <w:sdt>
              <w:sdtPr>
                <w:rPr>
                  <w:rFonts w:cstheme="minorHAnsi"/>
                  <w:sz w:val="20"/>
                  <w:szCs w:val="20"/>
                </w:rPr>
                <w:id w:val="-7450803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132144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48367B" w14:textId="3F0DF57A" w:rsidR="001E11A7" w:rsidRPr="00DE346E" w:rsidRDefault="00000000" w:rsidP="00DB7339">
            <w:pPr>
              <w:ind w:left="-19"/>
              <w:rPr>
                <w:rFonts w:cstheme="minorHAnsi"/>
                <w:b/>
                <w:bCs/>
                <w:u w:val="single"/>
              </w:rPr>
            </w:pPr>
            <w:sdt>
              <w:sdtPr>
                <w:rPr>
                  <w:rFonts w:cstheme="minorHAnsi"/>
                  <w:sz w:val="20"/>
                  <w:szCs w:val="20"/>
                </w:rPr>
                <w:id w:val="90225714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58838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E5EF295" w14:textId="20CD982B" w:rsidR="001E11A7" w:rsidRPr="00DE346E" w:rsidRDefault="00000000" w:rsidP="00DB7339">
            <w:pPr>
              <w:ind w:left="-19"/>
              <w:rPr>
                <w:rFonts w:cstheme="minorHAnsi"/>
                <w:b/>
                <w:bCs/>
                <w:u w:val="single"/>
              </w:rPr>
            </w:pPr>
            <w:sdt>
              <w:sdtPr>
                <w:rPr>
                  <w:rFonts w:cstheme="minorHAnsi"/>
                  <w:sz w:val="20"/>
                  <w:szCs w:val="20"/>
                </w:rPr>
                <w:id w:val="15645957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394016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D3F88" w14:textId="30D0B51E" w:rsidR="001E11A7" w:rsidRPr="00DE346E" w:rsidRDefault="00000000" w:rsidP="00DB7339">
            <w:pPr>
              <w:ind w:left="-19"/>
              <w:rPr>
                <w:rFonts w:cstheme="minorHAnsi"/>
                <w:b/>
                <w:bCs/>
                <w:u w:val="single"/>
              </w:rPr>
            </w:pPr>
            <w:sdt>
              <w:sdtPr>
                <w:rPr>
                  <w:rFonts w:cstheme="minorHAnsi"/>
                  <w:sz w:val="20"/>
                  <w:szCs w:val="20"/>
                </w:rPr>
                <w:id w:val="204132194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87716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58866396"/>
            <w:placeholder>
              <w:docPart w:val="903F627DBBD643BAA40E952DA0102723"/>
            </w:placeholder>
            <w:showingPlcHdr/>
          </w:sdtPr>
          <w:sdtContent>
            <w:tc>
              <w:tcPr>
                <w:tcW w:w="1158" w:type="dxa"/>
                <w:vAlign w:val="center"/>
              </w:tcPr>
              <w:p w14:paraId="14CB128F"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50383488"/>
            <w:placeholder>
              <w:docPart w:val="8369840BF3EB4032ACCBB51D83A67330"/>
            </w:placeholder>
            <w:showingPlcHdr/>
          </w:sdtPr>
          <w:sdtContent>
            <w:tc>
              <w:tcPr>
                <w:tcW w:w="1198" w:type="dxa"/>
                <w:vAlign w:val="center"/>
              </w:tcPr>
              <w:p w14:paraId="4D93BCBC"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B01B92" w14:textId="77777777" w:rsidTr="009643E7">
        <w:trPr>
          <w:cantSplit/>
          <w:jc w:val="center"/>
        </w:trPr>
        <w:tc>
          <w:tcPr>
            <w:tcW w:w="19450" w:type="dxa"/>
            <w:gridSpan w:val="23"/>
            <w:vAlign w:val="center"/>
          </w:tcPr>
          <w:p w14:paraId="4D322B33"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1E11A7" w14:paraId="5764181F" w14:textId="77777777" w:rsidTr="009643E7">
        <w:trPr>
          <w:cantSplit/>
          <w:jc w:val="center"/>
        </w:trPr>
        <w:tc>
          <w:tcPr>
            <w:tcW w:w="5394" w:type="dxa"/>
            <w:shd w:val="clear" w:color="auto" w:fill="D9E2F3" w:themeFill="accent1" w:themeFillTint="33"/>
          </w:tcPr>
          <w:p w14:paraId="12EB55BE" w14:textId="77777777" w:rsidR="001E11A7" w:rsidRPr="00143257" w:rsidRDefault="001E11A7" w:rsidP="001E11A7">
            <w:pPr>
              <w:rPr>
                <w:rFonts w:cstheme="minorHAnsi"/>
                <w:b/>
                <w:bCs/>
                <w:sz w:val="12"/>
                <w:szCs w:val="12"/>
              </w:rPr>
            </w:pPr>
          </w:p>
          <w:p w14:paraId="63D74EA3" w14:textId="485692CD" w:rsidR="001E11A7" w:rsidRPr="00DC0652" w:rsidRDefault="00000000" w:rsidP="001E11A7">
            <w:pPr>
              <w:rPr>
                <w:rFonts w:cstheme="minorHAnsi"/>
                <w:b/>
                <w:bCs/>
              </w:rPr>
            </w:pPr>
            <w:hyperlink w:anchor="Per11i5" w:tooltip="Click to See Full Standard" w:history="1">
              <w:r w:rsidR="001E11A7" w:rsidRPr="007D6629">
                <w:rPr>
                  <w:rStyle w:val="Hyperlink"/>
                  <w:rFonts w:cstheme="minorHAnsi"/>
                  <w:b/>
                  <w:bCs/>
                </w:rPr>
                <w:t>11-I-5</w:t>
              </w:r>
            </w:hyperlink>
            <w:r w:rsidR="001E11A7" w:rsidRPr="00534738">
              <w:t xml:space="preserve"> </w:t>
            </w:r>
            <w:r w:rsidR="001E11A7">
              <w:t xml:space="preserve">  </w:t>
            </w:r>
            <w:r w:rsidR="001E11A7" w:rsidRPr="00CC680C">
              <w:rPr>
                <w:i/>
                <w:iCs/>
              </w:rPr>
              <w:t>A, B, C-M, C</w:t>
            </w:r>
          </w:p>
          <w:p w14:paraId="371E73ED" w14:textId="174DD931" w:rsidR="001E11A7" w:rsidRPr="00D731C6" w:rsidRDefault="001E11A7" w:rsidP="001E11A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D9E2F3" w:themeFill="accent1" w:themeFillTint="33"/>
            <w:vAlign w:val="center"/>
          </w:tcPr>
          <w:p w14:paraId="2652144E" w14:textId="27315A21" w:rsidR="001E11A7" w:rsidRPr="00DE346E" w:rsidRDefault="00000000" w:rsidP="00DB7339">
            <w:pPr>
              <w:ind w:left="-19"/>
              <w:rPr>
                <w:rFonts w:cstheme="minorHAnsi"/>
                <w:b/>
                <w:bCs/>
                <w:u w:val="single"/>
              </w:rPr>
            </w:pPr>
            <w:sdt>
              <w:sdtPr>
                <w:rPr>
                  <w:rFonts w:cstheme="minorHAnsi"/>
                  <w:sz w:val="20"/>
                  <w:szCs w:val="20"/>
                </w:rPr>
                <w:id w:val="4716403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66134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E1B992" w14:textId="7BBF81B1" w:rsidR="001E11A7" w:rsidRPr="00DE346E" w:rsidRDefault="00000000" w:rsidP="00DB7339">
            <w:pPr>
              <w:ind w:left="-19"/>
              <w:rPr>
                <w:rFonts w:cstheme="minorHAnsi"/>
                <w:b/>
                <w:bCs/>
                <w:u w:val="single"/>
              </w:rPr>
            </w:pPr>
            <w:sdt>
              <w:sdtPr>
                <w:rPr>
                  <w:rFonts w:cstheme="minorHAnsi"/>
                  <w:sz w:val="20"/>
                  <w:szCs w:val="20"/>
                </w:rPr>
                <w:id w:val="-55732136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81126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98E996" w14:textId="51282BE7" w:rsidR="001E11A7" w:rsidRPr="00DE346E" w:rsidRDefault="00000000" w:rsidP="00DB7339">
            <w:pPr>
              <w:ind w:left="-19"/>
              <w:rPr>
                <w:rFonts w:cstheme="minorHAnsi"/>
                <w:b/>
                <w:bCs/>
                <w:u w:val="single"/>
              </w:rPr>
            </w:pPr>
            <w:sdt>
              <w:sdtPr>
                <w:rPr>
                  <w:rFonts w:cstheme="minorHAnsi"/>
                  <w:sz w:val="20"/>
                  <w:szCs w:val="20"/>
                </w:rPr>
                <w:id w:val="103023226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95960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45E747" w14:textId="42EE2318" w:rsidR="001E11A7" w:rsidRPr="00DE346E" w:rsidRDefault="00000000" w:rsidP="00DB7339">
            <w:pPr>
              <w:ind w:left="-19"/>
              <w:rPr>
                <w:rFonts w:cstheme="minorHAnsi"/>
                <w:b/>
                <w:bCs/>
                <w:u w:val="single"/>
              </w:rPr>
            </w:pPr>
            <w:sdt>
              <w:sdtPr>
                <w:rPr>
                  <w:rFonts w:cstheme="minorHAnsi"/>
                  <w:sz w:val="20"/>
                  <w:szCs w:val="20"/>
                </w:rPr>
                <w:id w:val="-18119745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071376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CC642B8" w14:textId="01EBBBB3" w:rsidR="001E11A7" w:rsidRPr="00DE346E" w:rsidRDefault="00000000" w:rsidP="00DB7339">
            <w:pPr>
              <w:ind w:left="-19"/>
              <w:rPr>
                <w:rFonts w:cstheme="minorHAnsi"/>
                <w:b/>
                <w:bCs/>
                <w:u w:val="single"/>
              </w:rPr>
            </w:pPr>
            <w:sdt>
              <w:sdtPr>
                <w:rPr>
                  <w:rFonts w:cstheme="minorHAnsi"/>
                  <w:sz w:val="20"/>
                  <w:szCs w:val="20"/>
                </w:rPr>
                <w:id w:val="-132851746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48358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FA61F6" w14:textId="5B98826B" w:rsidR="001E11A7" w:rsidRPr="00DE346E" w:rsidRDefault="00000000" w:rsidP="00DB7339">
            <w:pPr>
              <w:ind w:left="-19"/>
              <w:rPr>
                <w:rFonts w:cstheme="minorHAnsi"/>
                <w:b/>
                <w:bCs/>
                <w:u w:val="single"/>
              </w:rPr>
            </w:pPr>
            <w:sdt>
              <w:sdtPr>
                <w:rPr>
                  <w:rFonts w:cstheme="minorHAnsi"/>
                  <w:sz w:val="20"/>
                  <w:szCs w:val="20"/>
                </w:rPr>
                <w:id w:val="-9345894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307508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C8D0164" w14:textId="1FD781BF" w:rsidR="001E11A7" w:rsidRPr="00DE346E" w:rsidRDefault="00000000" w:rsidP="00DB7339">
            <w:pPr>
              <w:ind w:left="-19"/>
              <w:rPr>
                <w:rFonts w:cstheme="minorHAnsi"/>
                <w:b/>
                <w:bCs/>
                <w:u w:val="single"/>
              </w:rPr>
            </w:pPr>
            <w:sdt>
              <w:sdtPr>
                <w:rPr>
                  <w:rFonts w:cstheme="minorHAnsi"/>
                  <w:sz w:val="20"/>
                  <w:szCs w:val="20"/>
                </w:rPr>
                <w:id w:val="-204898985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66372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87B503E" w14:textId="7EB016F9" w:rsidR="001E11A7" w:rsidRPr="00DE346E" w:rsidRDefault="00000000" w:rsidP="00DB7339">
            <w:pPr>
              <w:ind w:left="-19"/>
              <w:rPr>
                <w:rFonts w:cstheme="minorHAnsi"/>
                <w:b/>
                <w:bCs/>
                <w:u w:val="single"/>
              </w:rPr>
            </w:pPr>
            <w:sdt>
              <w:sdtPr>
                <w:rPr>
                  <w:rFonts w:cstheme="minorHAnsi"/>
                  <w:sz w:val="20"/>
                  <w:szCs w:val="20"/>
                </w:rPr>
                <w:id w:val="-28905390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481419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DC2181E" w14:textId="2B45CA10" w:rsidR="001E11A7" w:rsidRPr="00DE346E" w:rsidRDefault="00000000" w:rsidP="00DB7339">
            <w:pPr>
              <w:ind w:left="-19"/>
              <w:rPr>
                <w:rFonts w:cstheme="minorHAnsi"/>
                <w:b/>
                <w:bCs/>
                <w:u w:val="single"/>
              </w:rPr>
            </w:pPr>
            <w:sdt>
              <w:sdtPr>
                <w:rPr>
                  <w:rFonts w:cstheme="minorHAnsi"/>
                  <w:sz w:val="20"/>
                  <w:szCs w:val="20"/>
                </w:rPr>
                <w:id w:val="-14936420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31021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23F637" w14:textId="3287B82F" w:rsidR="001E11A7" w:rsidRPr="00DE346E" w:rsidRDefault="00000000" w:rsidP="00DB7339">
            <w:pPr>
              <w:ind w:left="-19"/>
              <w:rPr>
                <w:rFonts w:cstheme="minorHAnsi"/>
                <w:b/>
                <w:bCs/>
                <w:u w:val="single"/>
              </w:rPr>
            </w:pPr>
            <w:sdt>
              <w:sdtPr>
                <w:rPr>
                  <w:rFonts w:cstheme="minorHAnsi"/>
                  <w:sz w:val="20"/>
                  <w:szCs w:val="20"/>
                </w:rPr>
                <w:id w:val="-8154938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58866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A9621E" w14:textId="44C7438B" w:rsidR="001E11A7" w:rsidRPr="00DE346E" w:rsidRDefault="00000000" w:rsidP="00DB7339">
            <w:pPr>
              <w:ind w:left="-19"/>
              <w:rPr>
                <w:rFonts w:cstheme="minorHAnsi"/>
                <w:b/>
                <w:bCs/>
                <w:u w:val="single"/>
              </w:rPr>
            </w:pPr>
            <w:sdt>
              <w:sdtPr>
                <w:rPr>
                  <w:rFonts w:cstheme="minorHAnsi"/>
                  <w:sz w:val="20"/>
                  <w:szCs w:val="20"/>
                </w:rPr>
                <w:id w:val="36072175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8157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D25CCF9" w14:textId="00F35F3D" w:rsidR="001E11A7" w:rsidRPr="00DE346E" w:rsidRDefault="00000000" w:rsidP="00DB7339">
            <w:pPr>
              <w:ind w:left="-19"/>
              <w:rPr>
                <w:rFonts w:cstheme="minorHAnsi"/>
                <w:b/>
                <w:bCs/>
                <w:u w:val="single"/>
              </w:rPr>
            </w:pPr>
            <w:sdt>
              <w:sdtPr>
                <w:rPr>
                  <w:rFonts w:cstheme="minorHAnsi"/>
                  <w:sz w:val="20"/>
                  <w:szCs w:val="20"/>
                </w:rPr>
                <w:id w:val="51690182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76223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354F83" w14:textId="424841B5" w:rsidR="001E11A7" w:rsidRPr="00DE346E" w:rsidRDefault="00000000" w:rsidP="00DB7339">
            <w:pPr>
              <w:ind w:left="-19"/>
              <w:rPr>
                <w:rFonts w:cstheme="minorHAnsi"/>
                <w:b/>
                <w:bCs/>
                <w:u w:val="single"/>
              </w:rPr>
            </w:pPr>
            <w:sdt>
              <w:sdtPr>
                <w:rPr>
                  <w:rFonts w:cstheme="minorHAnsi"/>
                  <w:sz w:val="20"/>
                  <w:szCs w:val="20"/>
                </w:rPr>
                <w:id w:val="-4453195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6324059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E383360" w14:textId="2567F4B3" w:rsidR="001E11A7" w:rsidRPr="00DE346E" w:rsidRDefault="00000000" w:rsidP="00DB7339">
            <w:pPr>
              <w:ind w:left="-19"/>
              <w:rPr>
                <w:rFonts w:cstheme="minorHAnsi"/>
                <w:b/>
                <w:bCs/>
                <w:u w:val="single"/>
              </w:rPr>
            </w:pPr>
            <w:sdt>
              <w:sdtPr>
                <w:rPr>
                  <w:rFonts w:cstheme="minorHAnsi"/>
                  <w:sz w:val="20"/>
                  <w:szCs w:val="20"/>
                </w:rPr>
                <w:id w:val="-19392110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899390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D17BB18" w14:textId="28D06B4E" w:rsidR="001E11A7" w:rsidRPr="00DE346E" w:rsidRDefault="00000000" w:rsidP="00DB7339">
            <w:pPr>
              <w:ind w:left="-19"/>
              <w:rPr>
                <w:rFonts w:cstheme="minorHAnsi"/>
                <w:b/>
                <w:bCs/>
                <w:u w:val="single"/>
              </w:rPr>
            </w:pPr>
            <w:sdt>
              <w:sdtPr>
                <w:rPr>
                  <w:rFonts w:cstheme="minorHAnsi"/>
                  <w:sz w:val="20"/>
                  <w:szCs w:val="20"/>
                </w:rPr>
                <w:id w:val="919092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723893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18406" w14:textId="30ED48E2" w:rsidR="001E11A7" w:rsidRPr="00DE346E" w:rsidRDefault="00000000" w:rsidP="00DB7339">
            <w:pPr>
              <w:ind w:left="-19"/>
              <w:rPr>
                <w:rFonts w:cstheme="minorHAnsi"/>
                <w:b/>
                <w:bCs/>
                <w:u w:val="single"/>
              </w:rPr>
            </w:pPr>
            <w:sdt>
              <w:sdtPr>
                <w:rPr>
                  <w:rFonts w:cstheme="minorHAnsi"/>
                  <w:sz w:val="20"/>
                  <w:szCs w:val="20"/>
                </w:rPr>
                <w:id w:val="-144136563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4713267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7E2C135" w14:textId="43F87390" w:rsidR="001E11A7" w:rsidRPr="00DE346E" w:rsidRDefault="00000000" w:rsidP="00DB7339">
            <w:pPr>
              <w:ind w:left="-19"/>
              <w:rPr>
                <w:rFonts w:cstheme="minorHAnsi"/>
                <w:b/>
                <w:bCs/>
                <w:u w:val="single"/>
              </w:rPr>
            </w:pPr>
            <w:sdt>
              <w:sdtPr>
                <w:rPr>
                  <w:rFonts w:cstheme="minorHAnsi"/>
                  <w:sz w:val="20"/>
                  <w:szCs w:val="20"/>
                </w:rPr>
                <w:id w:val="181799268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2287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11ADEB9" w14:textId="07DF9973" w:rsidR="001E11A7" w:rsidRPr="00DE346E" w:rsidRDefault="00000000" w:rsidP="00DB7339">
            <w:pPr>
              <w:ind w:left="-19"/>
              <w:rPr>
                <w:rFonts w:cstheme="minorHAnsi"/>
                <w:b/>
                <w:bCs/>
                <w:u w:val="single"/>
              </w:rPr>
            </w:pPr>
            <w:sdt>
              <w:sdtPr>
                <w:rPr>
                  <w:rFonts w:cstheme="minorHAnsi"/>
                  <w:sz w:val="20"/>
                  <w:szCs w:val="20"/>
                </w:rPr>
                <w:id w:val="14818116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481084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EDF628F" w14:textId="4DF8AD28" w:rsidR="001E11A7" w:rsidRPr="00DE346E" w:rsidRDefault="00000000" w:rsidP="00DB7339">
            <w:pPr>
              <w:ind w:left="-19"/>
              <w:rPr>
                <w:rFonts w:cstheme="minorHAnsi"/>
                <w:b/>
                <w:bCs/>
                <w:u w:val="single"/>
              </w:rPr>
            </w:pPr>
            <w:sdt>
              <w:sdtPr>
                <w:rPr>
                  <w:rFonts w:cstheme="minorHAnsi"/>
                  <w:sz w:val="20"/>
                  <w:szCs w:val="20"/>
                </w:rPr>
                <w:id w:val="-166037956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770631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AD4CB76" w14:textId="618A0B22" w:rsidR="001E11A7" w:rsidRPr="00DE346E" w:rsidRDefault="00000000" w:rsidP="00DB7339">
            <w:pPr>
              <w:ind w:left="-19"/>
              <w:rPr>
                <w:rFonts w:cstheme="minorHAnsi"/>
                <w:b/>
                <w:bCs/>
                <w:u w:val="single"/>
              </w:rPr>
            </w:pPr>
            <w:sdt>
              <w:sdtPr>
                <w:rPr>
                  <w:rFonts w:cstheme="minorHAnsi"/>
                  <w:sz w:val="20"/>
                  <w:szCs w:val="20"/>
                </w:rPr>
                <w:id w:val="106037755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3357924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43652993"/>
            <w:placeholder>
              <w:docPart w:val="9547050F236542E4836144F042CED35D"/>
            </w:placeholder>
            <w:showingPlcHdr/>
          </w:sdtPr>
          <w:sdtContent>
            <w:tc>
              <w:tcPr>
                <w:tcW w:w="1158" w:type="dxa"/>
                <w:shd w:val="clear" w:color="auto" w:fill="D9E2F3" w:themeFill="accent1" w:themeFillTint="33"/>
                <w:vAlign w:val="center"/>
              </w:tcPr>
              <w:p w14:paraId="608E3A9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424680826"/>
            <w:placeholder>
              <w:docPart w:val="ADE02DC7BC0040D4B86B0A3BF8697151"/>
            </w:placeholder>
            <w:showingPlcHdr/>
          </w:sdtPr>
          <w:sdtContent>
            <w:tc>
              <w:tcPr>
                <w:tcW w:w="1198" w:type="dxa"/>
                <w:shd w:val="clear" w:color="auto" w:fill="D9E2F3" w:themeFill="accent1" w:themeFillTint="33"/>
                <w:vAlign w:val="center"/>
              </w:tcPr>
              <w:p w14:paraId="4B6AB30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748372E4" w14:textId="77777777" w:rsidTr="000F094A">
        <w:trPr>
          <w:cantSplit/>
          <w:jc w:val="center"/>
        </w:trPr>
        <w:tc>
          <w:tcPr>
            <w:tcW w:w="19450" w:type="dxa"/>
            <w:gridSpan w:val="23"/>
            <w:shd w:val="clear" w:color="auto" w:fill="D9E2F3" w:themeFill="accent1" w:themeFillTint="33"/>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Content>
                <w:r>
                  <w:rPr>
                    <w:rStyle w:val="PlaceholderText"/>
                  </w:rPr>
                  <w:t>Enter comments for any deficiencies noted and/or any records where this standard may not be applicable.</w:t>
                </w:r>
              </w:sdtContent>
            </w:sdt>
          </w:p>
        </w:tc>
      </w:tr>
      <w:tr w:rsidR="001E11A7" w14:paraId="588AE15F" w14:textId="77777777" w:rsidTr="009643E7">
        <w:trPr>
          <w:cantSplit/>
          <w:jc w:val="center"/>
        </w:trPr>
        <w:tc>
          <w:tcPr>
            <w:tcW w:w="5394" w:type="dxa"/>
            <w:shd w:val="clear" w:color="auto" w:fill="D9E2F3" w:themeFill="accent1" w:themeFillTint="33"/>
          </w:tcPr>
          <w:p w14:paraId="19F58FBC" w14:textId="77777777" w:rsidR="001E11A7" w:rsidRPr="00143257" w:rsidRDefault="001E11A7" w:rsidP="001E11A7">
            <w:pPr>
              <w:rPr>
                <w:rFonts w:cstheme="minorHAnsi"/>
                <w:b/>
                <w:bCs/>
                <w:sz w:val="12"/>
                <w:szCs w:val="12"/>
              </w:rPr>
            </w:pPr>
          </w:p>
          <w:p w14:paraId="569FAAB0" w14:textId="15068142" w:rsidR="001E11A7" w:rsidRDefault="00000000" w:rsidP="001E11A7">
            <w:pPr>
              <w:rPr>
                <w:rFonts w:cstheme="minorHAnsi"/>
                <w:b/>
                <w:bCs/>
              </w:rPr>
            </w:pPr>
            <w:hyperlink w:anchor="Per11i6" w:tooltip="Click to See Full Standard" w:history="1">
              <w:r w:rsidR="001E11A7" w:rsidRPr="007D6629">
                <w:rPr>
                  <w:rStyle w:val="Hyperlink"/>
                  <w:rFonts w:cstheme="minorHAnsi"/>
                  <w:b/>
                  <w:bCs/>
                </w:rPr>
                <w:t>11-I-6</w:t>
              </w:r>
            </w:hyperlink>
            <w:r w:rsidR="001E11A7" w:rsidRPr="00534738">
              <w:t xml:space="preserve"> </w:t>
            </w:r>
            <w:r w:rsidR="001E11A7">
              <w:t xml:space="preserve">  </w:t>
            </w:r>
            <w:r w:rsidR="001E11A7" w:rsidRPr="00CC680C">
              <w:rPr>
                <w:i/>
                <w:iCs/>
              </w:rPr>
              <w:t>A, B, C-M, C</w:t>
            </w:r>
            <w:bookmarkStart w:id="33" w:name="PerWorksheet4"/>
            <w:bookmarkEnd w:id="33"/>
          </w:p>
          <w:p w14:paraId="71DB86F1" w14:textId="2FDD8B60" w:rsidR="001E11A7" w:rsidRPr="009C0E9E" w:rsidRDefault="001E11A7" w:rsidP="001E11A7">
            <w:pPr>
              <w:rPr>
                <w:rFonts w:cstheme="minorHAnsi"/>
              </w:rPr>
            </w:pPr>
            <w:r>
              <w:rPr>
                <w:rFonts w:cstheme="minorHAnsi"/>
              </w:rPr>
              <w:t>Knowledgeable to treat cardiopulmonary and anaphylactic emergencies.</w:t>
            </w:r>
          </w:p>
        </w:tc>
        <w:tc>
          <w:tcPr>
            <w:tcW w:w="585" w:type="dxa"/>
            <w:shd w:val="clear" w:color="auto" w:fill="D9E2F3" w:themeFill="accent1" w:themeFillTint="33"/>
            <w:vAlign w:val="center"/>
          </w:tcPr>
          <w:p w14:paraId="0DD4BDF8" w14:textId="07ACFCCD" w:rsidR="001E11A7" w:rsidRPr="00DE346E" w:rsidRDefault="00000000" w:rsidP="00DB7339">
            <w:pPr>
              <w:ind w:left="-109"/>
              <w:rPr>
                <w:rFonts w:cstheme="minorHAnsi"/>
                <w:b/>
                <w:bCs/>
                <w:u w:val="single"/>
              </w:rPr>
            </w:pPr>
            <w:sdt>
              <w:sdtPr>
                <w:rPr>
                  <w:rFonts w:cstheme="minorHAnsi"/>
                  <w:sz w:val="20"/>
                  <w:szCs w:val="20"/>
                </w:rPr>
                <w:id w:val="201880756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874469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8894A8" w14:textId="17B6DA2C" w:rsidR="001E11A7" w:rsidRPr="00DE346E" w:rsidRDefault="00000000" w:rsidP="00DB7339">
            <w:pPr>
              <w:ind w:left="-109"/>
              <w:rPr>
                <w:rFonts w:cstheme="minorHAnsi"/>
                <w:b/>
                <w:bCs/>
                <w:u w:val="single"/>
              </w:rPr>
            </w:pPr>
            <w:sdt>
              <w:sdtPr>
                <w:rPr>
                  <w:rFonts w:cstheme="minorHAnsi"/>
                  <w:sz w:val="20"/>
                  <w:szCs w:val="20"/>
                </w:rPr>
                <w:id w:val="15881831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8871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3BBC866" w14:textId="70DE084D" w:rsidR="001E11A7" w:rsidRPr="00DE346E" w:rsidRDefault="00000000" w:rsidP="00DB7339">
            <w:pPr>
              <w:ind w:left="-109"/>
              <w:rPr>
                <w:rFonts w:cstheme="minorHAnsi"/>
                <w:b/>
                <w:bCs/>
                <w:u w:val="single"/>
              </w:rPr>
            </w:pPr>
            <w:sdt>
              <w:sdtPr>
                <w:rPr>
                  <w:rFonts w:cstheme="minorHAnsi"/>
                  <w:sz w:val="20"/>
                  <w:szCs w:val="20"/>
                </w:rPr>
                <w:id w:val="70490512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902202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3C2F3" w14:textId="40C1AA4C" w:rsidR="001E11A7" w:rsidRPr="00DE346E" w:rsidRDefault="00000000" w:rsidP="00DB7339">
            <w:pPr>
              <w:ind w:left="-109"/>
              <w:rPr>
                <w:rFonts w:cstheme="minorHAnsi"/>
                <w:b/>
                <w:bCs/>
                <w:u w:val="single"/>
              </w:rPr>
            </w:pPr>
            <w:sdt>
              <w:sdtPr>
                <w:rPr>
                  <w:rFonts w:cstheme="minorHAnsi"/>
                  <w:sz w:val="20"/>
                  <w:szCs w:val="20"/>
                </w:rPr>
                <w:id w:val="71725010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536753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AD293" w14:textId="2F4897DB" w:rsidR="001E11A7" w:rsidRPr="00DE346E" w:rsidRDefault="00000000" w:rsidP="00DB7339">
            <w:pPr>
              <w:ind w:left="-109"/>
              <w:rPr>
                <w:rFonts w:cstheme="minorHAnsi"/>
                <w:b/>
                <w:bCs/>
                <w:u w:val="single"/>
              </w:rPr>
            </w:pPr>
            <w:sdt>
              <w:sdtPr>
                <w:rPr>
                  <w:rFonts w:cstheme="minorHAnsi"/>
                  <w:sz w:val="20"/>
                  <w:szCs w:val="20"/>
                </w:rPr>
                <w:id w:val="179424893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66206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4D1343" w14:textId="07B9B59E" w:rsidR="001E11A7" w:rsidRPr="00DE346E" w:rsidRDefault="00000000" w:rsidP="00DB7339">
            <w:pPr>
              <w:ind w:left="-109"/>
              <w:rPr>
                <w:rFonts w:cstheme="minorHAnsi"/>
                <w:b/>
                <w:bCs/>
                <w:u w:val="single"/>
              </w:rPr>
            </w:pPr>
            <w:sdt>
              <w:sdtPr>
                <w:rPr>
                  <w:rFonts w:cstheme="minorHAnsi"/>
                  <w:sz w:val="20"/>
                  <w:szCs w:val="20"/>
                </w:rPr>
                <w:id w:val="10822678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29279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3E8E494" w14:textId="497A6455" w:rsidR="001E11A7" w:rsidRPr="00DE346E" w:rsidRDefault="00000000" w:rsidP="00DB7339">
            <w:pPr>
              <w:ind w:left="-109"/>
              <w:rPr>
                <w:rFonts w:cstheme="minorHAnsi"/>
                <w:b/>
                <w:bCs/>
                <w:u w:val="single"/>
              </w:rPr>
            </w:pPr>
            <w:sdt>
              <w:sdtPr>
                <w:rPr>
                  <w:rFonts w:cstheme="minorHAnsi"/>
                  <w:sz w:val="20"/>
                  <w:szCs w:val="20"/>
                </w:rPr>
                <w:id w:val="7074496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17879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895E9B0" w14:textId="5766BADE" w:rsidR="001E11A7" w:rsidRPr="00DE346E" w:rsidRDefault="00000000" w:rsidP="00DB7339">
            <w:pPr>
              <w:ind w:left="-109"/>
              <w:rPr>
                <w:rFonts w:cstheme="minorHAnsi"/>
                <w:b/>
                <w:bCs/>
                <w:u w:val="single"/>
              </w:rPr>
            </w:pPr>
            <w:sdt>
              <w:sdtPr>
                <w:rPr>
                  <w:rFonts w:cstheme="minorHAnsi"/>
                  <w:sz w:val="20"/>
                  <w:szCs w:val="20"/>
                </w:rPr>
                <w:id w:val="-85733869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363463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A3302AB" w14:textId="5F5AC3B5" w:rsidR="001E11A7" w:rsidRPr="00DE346E" w:rsidRDefault="00000000" w:rsidP="00DB7339">
            <w:pPr>
              <w:ind w:left="-109"/>
              <w:rPr>
                <w:rFonts w:cstheme="minorHAnsi"/>
                <w:b/>
                <w:bCs/>
                <w:u w:val="single"/>
              </w:rPr>
            </w:pPr>
            <w:sdt>
              <w:sdtPr>
                <w:rPr>
                  <w:rFonts w:cstheme="minorHAnsi"/>
                  <w:sz w:val="20"/>
                  <w:szCs w:val="20"/>
                </w:rPr>
                <w:id w:val="6921943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58242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1FA2C2C" w14:textId="6BB1376F" w:rsidR="001E11A7" w:rsidRPr="00DE346E" w:rsidRDefault="00000000" w:rsidP="00DB7339">
            <w:pPr>
              <w:ind w:left="-109"/>
              <w:rPr>
                <w:rFonts w:cstheme="minorHAnsi"/>
                <w:b/>
                <w:bCs/>
                <w:u w:val="single"/>
              </w:rPr>
            </w:pPr>
            <w:sdt>
              <w:sdtPr>
                <w:rPr>
                  <w:rFonts w:cstheme="minorHAnsi"/>
                  <w:sz w:val="20"/>
                  <w:szCs w:val="20"/>
                </w:rPr>
                <w:id w:val="-19881689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401188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7D437C" w14:textId="7A3B29E7" w:rsidR="001E11A7" w:rsidRPr="00DE346E" w:rsidRDefault="00000000" w:rsidP="00DB7339">
            <w:pPr>
              <w:ind w:left="-109"/>
              <w:rPr>
                <w:rFonts w:cstheme="minorHAnsi"/>
                <w:b/>
                <w:bCs/>
                <w:u w:val="single"/>
              </w:rPr>
            </w:pPr>
            <w:sdt>
              <w:sdtPr>
                <w:rPr>
                  <w:rFonts w:cstheme="minorHAnsi"/>
                  <w:sz w:val="20"/>
                  <w:szCs w:val="20"/>
                </w:rPr>
                <w:id w:val="-195963592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91465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2F265" w14:textId="3D331FE7" w:rsidR="001E11A7" w:rsidRPr="00DE346E" w:rsidRDefault="00000000" w:rsidP="00DB7339">
            <w:pPr>
              <w:ind w:left="-109"/>
              <w:rPr>
                <w:rFonts w:cstheme="minorHAnsi"/>
                <w:b/>
                <w:bCs/>
                <w:u w:val="single"/>
              </w:rPr>
            </w:pPr>
            <w:sdt>
              <w:sdtPr>
                <w:rPr>
                  <w:rFonts w:cstheme="minorHAnsi"/>
                  <w:sz w:val="20"/>
                  <w:szCs w:val="20"/>
                </w:rPr>
                <w:id w:val="-18413813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1933187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69F152" w14:textId="71C78F32" w:rsidR="001E11A7" w:rsidRPr="00DE346E" w:rsidRDefault="00000000" w:rsidP="00DB7339">
            <w:pPr>
              <w:ind w:left="-109"/>
              <w:rPr>
                <w:rFonts w:cstheme="minorHAnsi"/>
                <w:b/>
                <w:bCs/>
                <w:u w:val="single"/>
              </w:rPr>
            </w:pPr>
            <w:sdt>
              <w:sdtPr>
                <w:rPr>
                  <w:rFonts w:cstheme="minorHAnsi"/>
                  <w:sz w:val="20"/>
                  <w:szCs w:val="20"/>
                </w:rPr>
                <w:id w:val="-3746277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174068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5BAE75" w14:textId="0B727495" w:rsidR="001E11A7" w:rsidRPr="00DE346E" w:rsidRDefault="00000000" w:rsidP="00DB7339">
            <w:pPr>
              <w:ind w:left="-109"/>
              <w:rPr>
                <w:rFonts w:cstheme="minorHAnsi"/>
                <w:b/>
                <w:bCs/>
                <w:u w:val="single"/>
              </w:rPr>
            </w:pPr>
            <w:sdt>
              <w:sdtPr>
                <w:rPr>
                  <w:rFonts w:cstheme="minorHAnsi"/>
                  <w:sz w:val="20"/>
                  <w:szCs w:val="20"/>
                </w:rPr>
                <w:id w:val="-142232294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2351581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4085EA" w14:textId="33155E93" w:rsidR="001E11A7" w:rsidRPr="00DE346E" w:rsidRDefault="00000000" w:rsidP="00DB7339">
            <w:pPr>
              <w:ind w:left="-109"/>
              <w:rPr>
                <w:rFonts w:cstheme="minorHAnsi"/>
                <w:b/>
                <w:bCs/>
                <w:u w:val="single"/>
              </w:rPr>
            </w:pPr>
            <w:sdt>
              <w:sdtPr>
                <w:rPr>
                  <w:rFonts w:cstheme="minorHAnsi"/>
                  <w:sz w:val="20"/>
                  <w:szCs w:val="20"/>
                </w:rPr>
                <w:id w:val="166389560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775946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5E1975" w14:textId="1B5E4647" w:rsidR="001E11A7" w:rsidRPr="00DE346E" w:rsidRDefault="00000000" w:rsidP="00DB7339">
            <w:pPr>
              <w:ind w:left="-109"/>
              <w:rPr>
                <w:rFonts w:cstheme="minorHAnsi"/>
                <w:b/>
                <w:bCs/>
                <w:u w:val="single"/>
              </w:rPr>
            </w:pPr>
            <w:sdt>
              <w:sdtPr>
                <w:rPr>
                  <w:rFonts w:cstheme="minorHAnsi"/>
                  <w:sz w:val="20"/>
                  <w:szCs w:val="20"/>
                </w:rPr>
                <w:id w:val="128123498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819162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0360DE" w14:textId="69E02DB6" w:rsidR="001E11A7" w:rsidRPr="00DE346E" w:rsidRDefault="00000000" w:rsidP="00DB7339">
            <w:pPr>
              <w:ind w:left="-109"/>
              <w:rPr>
                <w:rFonts w:cstheme="minorHAnsi"/>
                <w:b/>
                <w:bCs/>
                <w:u w:val="single"/>
              </w:rPr>
            </w:pPr>
            <w:sdt>
              <w:sdtPr>
                <w:rPr>
                  <w:rFonts w:cstheme="minorHAnsi"/>
                  <w:sz w:val="20"/>
                  <w:szCs w:val="20"/>
                </w:rPr>
                <w:id w:val="192475725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69314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A7E371" w14:textId="6994B529" w:rsidR="001E11A7" w:rsidRPr="00DE346E" w:rsidRDefault="00000000" w:rsidP="00DB7339">
            <w:pPr>
              <w:ind w:left="-109"/>
              <w:rPr>
                <w:rFonts w:cstheme="minorHAnsi"/>
                <w:b/>
                <w:bCs/>
                <w:u w:val="single"/>
              </w:rPr>
            </w:pPr>
            <w:sdt>
              <w:sdtPr>
                <w:rPr>
                  <w:rFonts w:cstheme="minorHAnsi"/>
                  <w:sz w:val="20"/>
                  <w:szCs w:val="20"/>
                </w:rPr>
                <w:id w:val="128060694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408866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6CD21C5" w14:textId="4D83EB9F" w:rsidR="001E11A7" w:rsidRPr="00DE346E" w:rsidRDefault="00000000" w:rsidP="00DB7339">
            <w:pPr>
              <w:ind w:left="-109"/>
              <w:rPr>
                <w:rFonts w:cstheme="minorHAnsi"/>
                <w:b/>
                <w:bCs/>
                <w:u w:val="single"/>
              </w:rPr>
            </w:pPr>
            <w:sdt>
              <w:sdtPr>
                <w:rPr>
                  <w:rFonts w:cstheme="minorHAnsi"/>
                  <w:sz w:val="20"/>
                  <w:szCs w:val="20"/>
                </w:rPr>
                <w:id w:val="320858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037560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695537C" w14:textId="04CF00AC" w:rsidR="001E11A7" w:rsidRPr="00DE346E" w:rsidRDefault="00000000" w:rsidP="00DB7339">
            <w:pPr>
              <w:ind w:left="-109"/>
              <w:rPr>
                <w:rFonts w:cstheme="minorHAnsi"/>
                <w:b/>
                <w:bCs/>
                <w:u w:val="single"/>
              </w:rPr>
            </w:pPr>
            <w:sdt>
              <w:sdtPr>
                <w:rPr>
                  <w:rFonts w:cstheme="minorHAnsi"/>
                  <w:sz w:val="20"/>
                  <w:szCs w:val="20"/>
                </w:rPr>
                <w:id w:val="6715498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292242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77225968"/>
            <w:placeholder>
              <w:docPart w:val="1DC96B502D5E45DEAB8A4EFDF96D3515"/>
            </w:placeholder>
            <w:showingPlcHdr/>
          </w:sdtPr>
          <w:sdtContent>
            <w:tc>
              <w:tcPr>
                <w:tcW w:w="1158" w:type="dxa"/>
                <w:shd w:val="clear" w:color="auto" w:fill="D9E2F3" w:themeFill="accent1" w:themeFillTint="33"/>
                <w:vAlign w:val="center"/>
              </w:tcPr>
              <w:p w14:paraId="59B0C2D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500952743"/>
            <w:placeholder>
              <w:docPart w:val="21859EF9014442A388C5852A0CA3AE44"/>
            </w:placeholder>
            <w:showingPlcHdr/>
          </w:sdtPr>
          <w:sdtContent>
            <w:tc>
              <w:tcPr>
                <w:tcW w:w="1198" w:type="dxa"/>
                <w:shd w:val="clear" w:color="auto" w:fill="D9E2F3" w:themeFill="accent1" w:themeFillTint="33"/>
                <w:vAlign w:val="center"/>
              </w:tcPr>
              <w:p w14:paraId="6D2FA99D" w14:textId="77777777" w:rsidR="001E11A7" w:rsidRPr="004B31A4" w:rsidRDefault="001E11A7" w:rsidP="001E11A7">
                <w:pPr>
                  <w:rPr>
                    <w:rFonts w:cstheme="minorHAnsi"/>
                    <w:b/>
                    <w:bCs/>
                  </w:rPr>
                </w:pPr>
                <w:r w:rsidRPr="004B31A4">
                  <w:rPr>
                    <w:rStyle w:val="PlaceholderText"/>
                  </w:rPr>
                  <w:t>Total Reviewed</w:t>
                </w:r>
              </w:p>
            </w:tc>
          </w:sdtContent>
        </w:sdt>
      </w:tr>
      <w:tr w:rsidR="004D2935" w14:paraId="2B54C3F6" w14:textId="77777777" w:rsidTr="009643E7">
        <w:trPr>
          <w:cantSplit/>
          <w:jc w:val="center"/>
        </w:trPr>
        <w:tc>
          <w:tcPr>
            <w:tcW w:w="19450" w:type="dxa"/>
            <w:gridSpan w:val="23"/>
            <w:shd w:val="clear" w:color="auto" w:fill="D9E2F3" w:themeFill="accent1" w:themeFillTint="33"/>
            <w:vAlign w:val="center"/>
          </w:tcPr>
          <w:p w14:paraId="113EA536" w14:textId="0331D1C1" w:rsidR="00921F87" w:rsidRDefault="004D293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Content>
                <w:r>
                  <w:rPr>
                    <w:rStyle w:val="PlaceholderText"/>
                  </w:rPr>
                  <w:t>Enter comments for any deficiencies noted and/or any records where this standard may not be applicable.</w:t>
                </w:r>
              </w:sdtContent>
            </w:sdt>
          </w:p>
        </w:tc>
      </w:tr>
      <w:tr w:rsidR="001E11A7" w14:paraId="16EA6A40" w14:textId="77777777" w:rsidTr="009643E7">
        <w:trPr>
          <w:cantSplit/>
          <w:jc w:val="center"/>
        </w:trPr>
        <w:tc>
          <w:tcPr>
            <w:tcW w:w="5394" w:type="dxa"/>
            <w:shd w:val="clear" w:color="auto" w:fill="auto"/>
          </w:tcPr>
          <w:p w14:paraId="68555DE6" w14:textId="77777777" w:rsidR="001E11A7" w:rsidRPr="00143257" w:rsidRDefault="001E11A7" w:rsidP="001E11A7">
            <w:pPr>
              <w:rPr>
                <w:rFonts w:cstheme="minorHAnsi"/>
                <w:b/>
                <w:bCs/>
                <w:sz w:val="12"/>
                <w:szCs w:val="12"/>
              </w:rPr>
            </w:pPr>
          </w:p>
          <w:p w14:paraId="56B6A020" w14:textId="27A78ED8" w:rsidR="001E11A7" w:rsidRPr="00DC0652" w:rsidRDefault="00000000" w:rsidP="001E11A7">
            <w:pPr>
              <w:rPr>
                <w:rFonts w:cstheme="minorHAnsi"/>
                <w:b/>
                <w:bCs/>
              </w:rPr>
            </w:pPr>
            <w:hyperlink w:anchor="Per11i10" w:tooltip="Click to See Full Standard" w:history="1">
              <w:r w:rsidR="001E11A7" w:rsidRPr="007D6629">
                <w:rPr>
                  <w:rStyle w:val="Hyperlink"/>
                  <w:rFonts w:cstheme="minorHAnsi"/>
                  <w:b/>
                  <w:bCs/>
                </w:rPr>
                <w:t>11-I-10</w:t>
              </w:r>
            </w:hyperlink>
            <w:r w:rsidR="001E11A7" w:rsidRPr="00534738">
              <w:t xml:space="preserve"> </w:t>
            </w:r>
            <w:r w:rsidR="001E11A7">
              <w:t xml:space="preserve">  </w:t>
            </w:r>
            <w:r w:rsidR="001E11A7" w:rsidRPr="00CC680C">
              <w:rPr>
                <w:i/>
                <w:iCs/>
              </w:rPr>
              <w:t>A, B, C-M, C</w:t>
            </w:r>
          </w:p>
          <w:p w14:paraId="05454AFB" w14:textId="3729DE91" w:rsidR="001E11A7" w:rsidRDefault="001E11A7" w:rsidP="001E11A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6F87BC1" w:rsidR="001E11A7" w:rsidRDefault="00000000" w:rsidP="00DB7339">
            <w:pPr>
              <w:ind w:left="-109"/>
              <w:rPr>
                <w:rFonts w:cstheme="minorHAnsi"/>
                <w:b/>
                <w:bCs/>
                <w:u w:val="single"/>
              </w:rPr>
            </w:pPr>
            <w:sdt>
              <w:sdtPr>
                <w:rPr>
                  <w:rFonts w:cstheme="minorHAnsi"/>
                  <w:sz w:val="20"/>
                  <w:szCs w:val="20"/>
                </w:rPr>
                <w:id w:val="2951899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79713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A48CD" w14:textId="6E122FD5" w:rsidR="001E11A7" w:rsidRDefault="00000000" w:rsidP="00DB7339">
            <w:pPr>
              <w:ind w:left="-109"/>
              <w:rPr>
                <w:rFonts w:cstheme="minorHAnsi"/>
                <w:b/>
                <w:bCs/>
                <w:u w:val="single"/>
              </w:rPr>
            </w:pPr>
            <w:sdt>
              <w:sdtPr>
                <w:rPr>
                  <w:rFonts w:cstheme="minorHAnsi"/>
                  <w:sz w:val="20"/>
                  <w:szCs w:val="20"/>
                </w:rPr>
                <w:id w:val="-210580424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961815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267C853" w14:textId="42FBE352" w:rsidR="001E11A7" w:rsidRDefault="00000000" w:rsidP="00DB7339">
            <w:pPr>
              <w:ind w:left="-109"/>
              <w:rPr>
                <w:rFonts w:cstheme="minorHAnsi"/>
                <w:b/>
                <w:bCs/>
                <w:u w:val="single"/>
              </w:rPr>
            </w:pPr>
            <w:sdt>
              <w:sdtPr>
                <w:rPr>
                  <w:rFonts w:cstheme="minorHAnsi"/>
                  <w:sz w:val="20"/>
                  <w:szCs w:val="20"/>
                </w:rPr>
                <w:id w:val="39702631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237666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7CE8B3" w14:textId="28029E69" w:rsidR="001E11A7" w:rsidRDefault="00000000" w:rsidP="00DB7339">
            <w:pPr>
              <w:ind w:left="-109"/>
              <w:rPr>
                <w:rFonts w:cstheme="minorHAnsi"/>
                <w:b/>
                <w:bCs/>
                <w:u w:val="single"/>
              </w:rPr>
            </w:pPr>
            <w:sdt>
              <w:sdtPr>
                <w:rPr>
                  <w:rFonts w:cstheme="minorHAnsi"/>
                  <w:sz w:val="20"/>
                  <w:szCs w:val="20"/>
                </w:rPr>
                <w:id w:val="7722067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35494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F7FEFB" w14:textId="6F06680F" w:rsidR="001E11A7" w:rsidRDefault="00000000" w:rsidP="00DB7339">
            <w:pPr>
              <w:ind w:left="-109"/>
              <w:rPr>
                <w:rFonts w:cstheme="minorHAnsi"/>
                <w:b/>
                <w:bCs/>
                <w:u w:val="single"/>
              </w:rPr>
            </w:pPr>
            <w:sdt>
              <w:sdtPr>
                <w:rPr>
                  <w:rFonts w:cstheme="minorHAnsi"/>
                  <w:sz w:val="20"/>
                  <w:szCs w:val="20"/>
                </w:rPr>
                <w:id w:val="-658769588"/>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34564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FDC904" w14:textId="33611AA2" w:rsidR="001E11A7" w:rsidRDefault="00000000" w:rsidP="00DB7339">
            <w:pPr>
              <w:ind w:left="-109"/>
              <w:rPr>
                <w:rFonts w:cstheme="minorHAnsi"/>
                <w:b/>
                <w:bCs/>
                <w:u w:val="single"/>
              </w:rPr>
            </w:pPr>
            <w:sdt>
              <w:sdtPr>
                <w:rPr>
                  <w:rFonts w:cstheme="minorHAnsi"/>
                  <w:sz w:val="20"/>
                  <w:szCs w:val="20"/>
                </w:rPr>
                <w:id w:val="16131585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3208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54C28" w14:textId="63B8F907" w:rsidR="001E11A7" w:rsidRDefault="00000000" w:rsidP="00DB7339">
            <w:pPr>
              <w:ind w:left="-109"/>
              <w:rPr>
                <w:rFonts w:cstheme="minorHAnsi"/>
                <w:b/>
                <w:bCs/>
                <w:u w:val="single"/>
              </w:rPr>
            </w:pPr>
            <w:sdt>
              <w:sdtPr>
                <w:rPr>
                  <w:rFonts w:cstheme="minorHAnsi"/>
                  <w:sz w:val="20"/>
                  <w:szCs w:val="20"/>
                </w:rPr>
                <w:id w:val="-84509561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8690834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3179318" w14:textId="31A3E31D" w:rsidR="001E11A7" w:rsidRDefault="00000000" w:rsidP="00DB7339">
            <w:pPr>
              <w:ind w:left="-109"/>
              <w:rPr>
                <w:rFonts w:cstheme="minorHAnsi"/>
                <w:b/>
                <w:bCs/>
                <w:u w:val="single"/>
              </w:rPr>
            </w:pPr>
            <w:sdt>
              <w:sdtPr>
                <w:rPr>
                  <w:rFonts w:cstheme="minorHAnsi"/>
                  <w:sz w:val="20"/>
                  <w:szCs w:val="20"/>
                </w:rPr>
                <w:id w:val="12644953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88982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72BD3D" w14:textId="511D44DC" w:rsidR="001E11A7" w:rsidRDefault="00000000" w:rsidP="00DB7339">
            <w:pPr>
              <w:ind w:left="-109"/>
              <w:rPr>
                <w:rFonts w:cstheme="minorHAnsi"/>
                <w:b/>
                <w:bCs/>
                <w:u w:val="single"/>
              </w:rPr>
            </w:pPr>
            <w:sdt>
              <w:sdtPr>
                <w:rPr>
                  <w:rFonts w:cstheme="minorHAnsi"/>
                  <w:sz w:val="20"/>
                  <w:szCs w:val="20"/>
                </w:rPr>
                <w:id w:val="-15436630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181457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ED28581" w14:textId="0E0A80A1" w:rsidR="001E11A7" w:rsidRDefault="00000000" w:rsidP="00DB7339">
            <w:pPr>
              <w:ind w:left="-109"/>
              <w:rPr>
                <w:rFonts w:cstheme="minorHAnsi"/>
                <w:b/>
                <w:bCs/>
                <w:u w:val="single"/>
              </w:rPr>
            </w:pPr>
            <w:sdt>
              <w:sdtPr>
                <w:rPr>
                  <w:rFonts w:cstheme="minorHAnsi"/>
                  <w:sz w:val="20"/>
                  <w:szCs w:val="20"/>
                </w:rPr>
                <w:id w:val="-169537783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4411911"/>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D58967C" w14:textId="497639D9" w:rsidR="001E11A7" w:rsidRDefault="00000000" w:rsidP="00DB7339">
            <w:pPr>
              <w:ind w:left="-109"/>
              <w:rPr>
                <w:rFonts w:cstheme="minorHAnsi"/>
                <w:b/>
                <w:bCs/>
                <w:u w:val="single"/>
              </w:rPr>
            </w:pPr>
            <w:sdt>
              <w:sdtPr>
                <w:rPr>
                  <w:rFonts w:cstheme="minorHAnsi"/>
                  <w:sz w:val="20"/>
                  <w:szCs w:val="20"/>
                </w:rPr>
                <w:id w:val="191235121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621330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A91C6D2" w14:textId="6A9C1538" w:rsidR="001E11A7" w:rsidRDefault="00000000" w:rsidP="00DB7339">
            <w:pPr>
              <w:ind w:left="-109"/>
              <w:rPr>
                <w:rFonts w:cstheme="minorHAnsi"/>
                <w:b/>
                <w:bCs/>
                <w:u w:val="single"/>
              </w:rPr>
            </w:pPr>
            <w:sdt>
              <w:sdtPr>
                <w:rPr>
                  <w:rFonts w:cstheme="minorHAnsi"/>
                  <w:sz w:val="20"/>
                  <w:szCs w:val="20"/>
                </w:rPr>
                <w:id w:val="175593837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0932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8553D5" w14:textId="76238B99" w:rsidR="001E11A7" w:rsidRDefault="00000000" w:rsidP="00DB7339">
            <w:pPr>
              <w:ind w:left="-109"/>
              <w:rPr>
                <w:rFonts w:cstheme="minorHAnsi"/>
                <w:b/>
                <w:bCs/>
                <w:u w:val="single"/>
              </w:rPr>
            </w:pPr>
            <w:sdt>
              <w:sdtPr>
                <w:rPr>
                  <w:rFonts w:cstheme="minorHAnsi"/>
                  <w:sz w:val="20"/>
                  <w:szCs w:val="20"/>
                </w:rPr>
                <w:id w:val="1909646354"/>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564677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EE01A6" w14:textId="2CBCC2D9" w:rsidR="001E11A7" w:rsidRDefault="00000000" w:rsidP="00DB7339">
            <w:pPr>
              <w:ind w:left="-109"/>
              <w:rPr>
                <w:rFonts w:cstheme="minorHAnsi"/>
                <w:b/>
                <w:bCs/>
                <w:u w:val="single"/>
              </w:rPr>
            </w:pPr>
            <w:sdt>
              <w:sdtPr>
                <w:rPr>
                  <w:rFonts w:cstheme="minorHAnsi"/>
                  <w:sz w:val="20"/>
                  <w:szCs w:val="20"/>
                </w:rPr>
                <w:id w:val="5629659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0435139"/>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3C20D1A" w14:textId="378F8C1E" w:rsidR="001E11A7" w:rsidRDefault="00000000" w:rsidP="00DB7339">
            <w:pPr>
              <w:ind w:left="-109"/>
              <w:rPr>
                <w:rFonts w:cstheme="minorHAnsi"/>
                <w:b/>
                <w:bCs/>
                <w:u w:val="single"/>
              </w:rPr>
            </w:pPr>
            <w:sdt>
              <w:sdtPr>
                <w:rPr>
                  <w:rFonts w:cstheme="minorHAnsi"/>
                  <w:sz w:val="20"/>
                  <w:szCs w:val="20"/>
                </w:rPr>
                <w:id w:val="-560485725"/>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71918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7D8972" w14:textId="27CE99A6" w:rsidR="001E11A7" w:rsidRDefault="00000000" w:rsidP="00DB7339">
            <w:pPr>
              <w:ind w:left="-109"/>
              <w:rPr>
                <w:rFonts w:cstheme="minorHAnsi"/>
                <w:b/>
                <w:bCs/>
                <w:u w:val="single"/>
              </w:rPr>
            </w:pPr>
            <w:sdt>
              <w:sdtPr>
                <w:rPr>
                  <w:rFonts w:cstheme="minorHAnsi"/>
                  <w:sz w:val="20"/>
                  <w:szCs w:val="20"/>
                </w:rPr>
                <w:id w:val="603454350"/>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59621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0E9C94" w14:textId="0DFC240E" w:rsidR="001E11A7" w:rsidRDefault="00000000" w:rsidP="00DB7339">
            <w:pPr>
              <w:ind w:left="-109"/>
              <w:rPr>
                <w:rFonts w:cstheme="minorHAnsi"/>
                <w:b/>
                <w:bCs/>
                <w:u w:val="single"/>
              </w:rPr>
            </w:pPr>
            <w:sdt>
              <w:sdtPr>
                <w:rPr>
                  <w:rFonts w:cstheme="minorHAnsi"/>
                  <w:sz w:val="20"/>
                  <w:szCs w:val="20"/>
                </w:rPr>
                <w:id w:val="1219910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34671662"/>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999C27" w14:textId="2A3B630A" w:rsidR="001E11A7" w:rsidRDefault="00000000" w:rsidP="00DB7339">
            <w:pPr>
              <w:ind w:left="-109"/>
              <w:rPr>
                <w:rFonts w:cstheme="minorHAnsi"/>
                <w:b/>
                <w:bCs/>
                <w:u w:val="single"/>
              </w:rPr>
            </w:pPr>
            <w:sdt>
              <w:sdtPr>
                <w:rPr>
                  <w:rFonts w:cstheme="minorHAnsi"/>
                  <w:sz w:val="20"/>
                  <w:szCs w:val="20"/>
                </w:rPr>
                <w:id w:val="1052660626"/>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357015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085B77" w14:textId="4AD0AC1D" w:rsidR="001E11A7" w:rsidRDefault="00000000" w:rsidP="00DB7339">
            <w:pPr>
              <w:ind w:left="-109"/>
              <w:rPr>
                <w:rFonts w:cstheme="minorHAnsi"/>
                <w:b/>
                <w:bCs/>
                <w:u w:val="single"/>
              </w:rPr>
            </w:pPr>
            <w:sdt>
              <w:sdtPr>
                <w:rPr>
                  <w:rFonts w:cstheme="minorHAnsi"/>
                  <w:sz w:val="20"/>
                  <w:szCs w:val="20"/>
                </w:rPr>
                <w:id w:val="-72445358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3827796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A988CB" w14:textId="71BB2C03" w:rsidR="001E11A7" w:rsidRDefault="00000000" w:rsidP="00DB7339">
            <w:pPr>
              <w:ind w:left="-109"/>
              <w:rPr>
                <w:rFonts w:cstheme="minorHAnsi"/>
                <w:b/>
                <w:bCs/>
                <w:u w:val="single"/>
              </w:rPr>
            </w:pPr>
            <w:sdt>
              <w:sdtPr>
                <w:rPr>
                  <w:rFonts w:cstheme="minorHAnsi"/>
                  <w:sz w:val="20"/>
                  <w:szCs w:val="20"/>
                </w:rPr>
                <w:id w:val="1110711263"/>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80801147"/>
                <w14:checkbox>
                  <w14:checked w14:val="0"/>
                  <w14:checkedState w14:val="2612" w14:font="MS Gothic"/>
                  <w14:uncheckedState w14:val="2610" w14:font="MS Gothic"/>
                </w14:checkbox>
              </w:sdt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07977974"/>
            <w:placeholder>
              <w:docPart w:val="5D1D17CE10424AE8A9DBBD5F465154A1"/>
            </w:placeholder>
            <w:showingPlcHdr/>
          </w:sdtPr>
          <w:sdtContent>
            <w:tc>
              <w:tcPr>
                <w:tcW w:w="1158" w:type="dxa"/>
                <w:shd w:val="clear" w:color="auto" w:fill="auto"/>
                <w:vAlign w:val="center"/>
              </w:tcPr>
              <w:p w14:paraId="11F1C62B" w14:textId="7A9DCEB2"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97323350"/>
            <w:placeholder>
              <w:docPart w:val="37F77104DFEF4857BD350DEEBEB68F61"/>
            </w:placeholder>
            <w:showingPlcHdr/>
          </w:sdtPr>
          <w:sdtContent>
            <w:tc>
              <w:tcPr>
                <w:tcW w:w="1198" w:type="dxa"/>
                <w:shd w:val="clear" w:color="auto" w:fill="auto"/>
                <w:vAlign w:val="center"/>
              </w:tcPr>
              <w:p w14:paraId="034C0863" w14:textId="567AC5C8" w:rsidR="001E11A7" w:rsidRDefault="001E11A7" w:rsidP="001E11A7">
                <w:pPr>
                  <w:rPr>
                    <w:rFonts w:cstheme="minorHAnsi"/>
                    <w:b/>
                    <w:bCs/>
                    <w:u w:val="single"/>
                  </w:rPr>
                </w:pPr>
                <w:r w:rsidRPr="004B31A4">
                  <w:rPr>
                    <w:rStyle w:val="PlaceholderText"/>
                  </w:rPr>
                  <w:t>Total Reviewed</w:t>
                </w:r>
              </w:p>
            </w:tc>
          </w:sdtContent>
        </w:sdt>
      </w:tr>
      <w:tr w:rsidR="004D2935" w14:paraId="67F7D75D" w14:textId="77777777" w:rsidTr="009643E7">
        <w:trPr>
          <w:cantSplit/>
          <w:jc w:val="center"/>
        </w:trPr>
        <w:tc>
          <w:tcPr>
            <w:tcW w:w="19450" w:type="dxa"/>
            <w:gridSpan w:val="23"/>
            <w:shd w:val="clear" w:color="auto" w:fill="auto"/>
            <w:vAlign w:val="center"/>
          </w:tcPr>
          <w:p w14:paraId="62F4E4BB" w14:textId="77777777" w:rsidR="004D2935" w:rsidRPr="00D731C6" w:rsidRDefault="004D2935"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Content>
                <w:r>
                  <w:rPr>
                    <w:rStyle w:val="PlaceholderText"/>
                  </w:rPr>
                  <w:t>Enter comments for any deficiencies noted and/or any records where this standard may not be applicable.</w:t>
                </w:r>
              </w:sdtContent>
            </w:sdt>
          </w:p>
        </w:tc>
      </w:tr>
      <w:tr w:rsidR="001E11A7" w14:paraId="348AAC2A" w14:textId="77777777" w:rsidTr="009643E7">
        <w:trPr>
          <w:cantSplit/>
          <w:jc w:val="center"/>
        </w:trPr>
        <w:tc>
          <w:tcPr>
            <w:tcW w:w="5394" w:type="dxa"/>
            <w:shd w:val="clear" w:color="auto" w:fill="D9E2F3" w:themeFill="accent1" w:themeFillTint="33"/>
          </w:tcPr>
          <w:p w14:paraId="4FC3F4AD" w14:textId="77777777" w:rsidR="001E11A7" w:rsidRPr="00143257" w:rsidRDefault="001E11A7" w:rsidP="001E11A7">
            <w:pPr>
              <w:rPr>
                <w:rFonts w:cstheme="minorHAnsi"/>
                <w:b/>
                <w:bCs/>
                <w:sz w:val="12"/>
                <w:szCs w:val="12"/>
              </w:rPr>
            </w:pPr>
          </w:p>
          <w:p w14:paraId="4585D4D8" w14:textId="49265231" w:rsidR="001E11A7" w:rsidRDefault="00000000" w:rsidP="001E11A7">
            <w:pPr>
              <w:rPr>
                <w:rFonts w:cstheme="minorHAnsi"/>
                <w:b/>
                <w:bCs/>
              </w:rPr>
            </w:pPr>
            <w:hyperlink w:anchor="Per11i11" w:history="1">
              <w:r w:rsidR="001E11A7" w:rsidRPr="00C336C8">
                <w:rPr>
                  <w:rStyle w:val="Hyperlink"/>
                  <w:rFonts w:cstheme="minorHAnsi"/>
                  <w:b/>
                  <w:bCs/>
                </w:rPr>
                <w:t>11-I-11</w:t>
              </w:r>
              <w:r w:rsidR="001E11A7" w:rsidRPr="00C336C8">
                <w:rPr>
                  <w:rStyle w:val="Hyperlink"/>
                </w:rPr>
                <w:t xml:space="preserve">  </w:t>
              </w:r>
            </w:hyperlink>
            <w:r w:rsidR="001E11A7">
              <w:t xml:space="preserve"> </w:t>
            </w:r>
            <w:r w:rsidR="001E11A7" w:rsidRPr="00CC680C">
              <w:rPr>
                <w:i/>
                <w:iCs/>
              </w:rPr>
              <w:t>A, B, C-M, C</w:t>
            </w:r>
          </w:p>
          <w:p w14:paraId="13601F70" w14:textId="3A4349CC" w:rsidR="001E11A7" w:rsidRPr="009C0E9E" w:rsidRDefault="001E11A7" w:rsidP="001E11A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D9E2F3" w:themeFill="accent1" w:themeFillTint="33"/>
            <w:vAlign w:val="center"/>
          </w:tcPr>
          <w:p w14:paraId="69A2C801" w14:textId="33C3D066" w:rsidR="001E11A7" w:rsidRPr="00DE346E" w:rsidRDefault="00000000" w:rsidP="00DB7339">
            <w:pPr>
              <w:ind w:left="-109"/>
              <w:rPr>
                <w:rFonts w:cstheme="minorHAnsi"/>
                <w:b/>
                <w:bCs/>
                <w:u w:val="single"/>
              </w:rPr>
            </w:pPr>
            <w:sdt>
              <w:sdtPr>
                <w:rPr>
                  <w:rFonts w:cstheme="minorHAnsi"/>
                  <w:sz w:val="20"/>
                  <w:szCs w:val="20"/>
                </w:rPr>
                <w:id w:val="-187051680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14718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5202956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DFB0AC" w14:textId="41AAD5B9" w:rsidR="001E11A7" w:rsidRPr="00DE346E" w:rsidRDefault="00000000" w:rsidP="00DB7339">
            <w:pPr>
              <w:ind w:left="-109"/>
              <w:rPr>
                <w:rFonts w:cstheme="minorHAnsi"/>
                <w:b/>
                <w:bCs/>
                <w:u w:val="single"/>
              </w:rPr>
            </w:pPr>
            <w:sdt>
              <w:sdtPr>
                <w:rPr>
                  <w:rFonts w:cstheme="minorHAnsi"/>
                  <w:sz w:val="20"/>
                  <w:szCs w:val="20"/>
                </w:rPr>
                <w:id w:val="10731861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45795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844442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48975F3" w14:textId="78303E63" w:rsidR="001E11A7" w:rsidRPr="00DE346E" w:rsidRDefault="00000000" w:rsidP="00DB7339">
            <w:pPr>
              <w:ind w:left="-109"/>
              <w:rPr>
                <w:rFonts w:cstheme="minorHAnsi"/>
                <w:b/>
                <w:bCs/>
                <w:u w:val="single"/>
              </w:rPr>
            </w:pPr>
            <w:sdt>
              <w:sdtPr>
                <w:rPr>
                  <w:rFonts w:cstheme="minorHAnsi"/>
                  <w:sz w:val="20"/>
                  <w:szCs w:val="20"/>
                </w:rPr>
                <w:id w:val="82000776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2698050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433121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7EBF5A" w14:textId="6A75C28D" w:rsidR="001E11A7" w:rsidRPr="00DE346E" w:rsidRDefault="00000000" w:rsidP="00DB7339">
            <w:pPr>
              <w:ind w:left="-109"/>
              <w:rPr>
                <w:rFonts w:cstheme="minorHAnsi"/>
                <w:b/>
                <w:bCs/>
                <w:u w:val="single"/>
              </w:rPr>
            </w:pPr>
            <w:sdt>
              <w:sdtPr>
                <w:rPr>
                  <w:rFonts w:cstheme="minorHAnsi"/>
                  <w:sz w:val="20"/>
                  <w:szCs w:val="20"/>
                </w:rPr>
                <w:id w:val="-14599495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1327575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82120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17F8B87" w14:textId="37F39ACF" w:rsidR="001E11A7" w:rsidRPr="00DE346E" w:rsidRDefault="00000000" w:rsidP="00DB7339">
            <w:pPr>
              <w:ind w:left="-109"/>
              <w:rPr>
                <w:rFonts w:cstheme="minorHAnsi"/>
                <w:b/>
                <w:bCs/>
                <w:u w:val="single"/>
              </w:rPr>
            </w:pPr>
            <w:sdt>
              <w:sdtPr>
                <w:rPr>
                  <w:rFonts w:cstheme="minorHAnsi"/>
                  <w:sz w:val="20"/>
                  <w:szCs w:val="20"/>
                </w:rPr>
                <w:id w:val="-17683845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4944427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5798155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189DD9" w14:textId="6E5106CC" w:rsidR="001E11A7" w:rsidRPr="00DE346E" w:rsidRDefault="00000000" w:rsidP="00DB7339">
            <w:pPr>
              <w:ind w:left="-109"/>
              <w:rPr>
                <w:rFonts w:cstheme="minorHAnsi"/>
                <w:b/>
                <w:bCs/>
                <w:u w:val="single"/>
              </w:rPr>
            </w:pPr>
            <w:sdt>
              <w:sdtPr>
                <w:rPr>
                  <w:rFonts w:cstheme="minorHAnsi"/>
                  <w:sz w:val="20"/>
                  <w:szCs w:val="20"/>
                </w:rPr>
                <w:id w:val="132716141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577835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5426823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6C6593" w14:textId="0625B1BF" w:rsidR="001E11A7" w:rsidRPr="00DE346E" w:rsidRDefault="00000000" w:rsidP="00DB7339">
            <w:pPr>
              <w:ind w:left="-109"/>
              <w:rPr>
                <w:rFonts w:cstheme="minorHAnsi"/>
                <w:b/>
                <w:bCs/>
                <w:u w:val="single"/>
              </w:rPr>
            </w:pPr>
            <w:sdt>
              <w:sdtPr>
                <w:rPr>
                  <w:rFonts w:cstheme="minorHAnsi"/>
                  <w:sz w:val="20"/>
                  <w:szCs w:val="20"/>
                </w:rPr>
                <w:id w:val="-138994971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740874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262648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186C7" w14:textId="77E8086F" w:rsidR="001E11A7" w:rsidRPr="00DE346E" w:rsidRDefault="00000000" w:rsidP="00DB7339">
            <w:pPr>
              <w:ind w:left="-109"/>
              <w:rPr>
                <w:rFonts w:cstheme="minorHAnsi"/>
                <w:b/>
                <w:bCs/>
                <w:u w:val="single"/>
              </w:rPr>
            </w:pPr>
            <w:sdt>
              <w:sdtPr>
                <w:rPr>
                  <w:rFonts w:cstheme="minorHAnsi"/>
                  <w:sz w:val="20"/>
                  <w:szCs w:val="20"/>
                </w:rPr>
                <w:id w:val="-162938689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9731797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995735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51C59FB" w14:textId="4578BAB2" w:rsidR="001E11A7" w:rsidRPr="00DE346E" w:rsidRDefault="00000000" w:rsidP="00DB7339">
            <w:pPr>
              <w:ind w:left="-109"/>
              <w:rPr>
                <w:rFonts w:cstheme="minorHAnsi"/>
                <w:b/>
                <w:bCs/>
                <w:u w:val="single"/>
              </w:rPr>
            </w:pPr>
            <w:sdt>
              <w:sdtPr>
                <w:rPr>
                  <w:rFonts w:cstheme="minorHAnsi"/>
                  <w:sz w:val="20"/>
                  <w:szCs w:val="20"/>
                </w:rPr>
                <w:id w:val="-201753815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028333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0528345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BB4DC48" w14:textId="228003EA" w:rsidR="001E11A7" w:rsidRPr="00DE346E" w:rsidRDefault="00000000" w:rsidP="00DB7339">
            <w:pPr>
              <w:ind w:left="-109"/>
              <w:rPr>
                <w:rFonts w:cstheme="minorHAnsi"/>
                <w:b/>
                <w:bCs/>
                <w:u w:val="single"/>
              </w:rPr>
            </w:pPr>
            <w:sdt>
              <w:sdtPr>
                <w:rPr>
                  <w:rFonts w:cstheme="minorHAnsi"/>
                  <w:sz w:val="20"/>
                  <w:szCs w:val="20"/>
                </w:rPr>
                <w:id w:val="-181417826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0103261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139278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7397CA" w14:textId="3112E5AC" w:rsidR="001E11A7" w:rsidRPr="00DE346E" w:rsidRDefault="00000000" w:rsidP="00DB7339">
            <w:pPr>
              <w:ind w:left="-109"/>
              <w:rPr>
                <w:rFonts w:cstheme="minorHAnsi"/>
                <w:b/>
                <w:bCs/>
                <w:u w:val="single"/>
              </w:rPr>
            </w:pPr>
            <w:sdt>
              <w:sdtPr>
                <w:rPr>
                  <w:rFonts w:cstheme="minorHAnsi"/>
                  <w:sz w:val="20"/>
                  <w:szCs w:val="20"/>
                </w:rPr>
                <w:id w:val="-70516696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0722119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04757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92EDDC" w14:textId="6F545F3B" w:rsidR="001E11A7" w:rsidRPr="00DE346E" w:rsidRDefault="00000000" w:rsidP="00DB7339">
            <w:pPr>
              <w:ind w:left="-109"/>
              <w:rPr>
                <w:rFonts w:cstheme="minorHAnsi"/>
                <w:b/>
                <w:bCs/>
                <w:u w:val="single"/>
              </w:rPr>
            </w:pPr>
            <w:sdt>
              <w:sdtPr>
                <w:rPr>
                  <w:rFonts w:cstheme="minorHAnsi"/>
                  <w:sz w:val="20"/>
                  <w:szCs w:val="20"/>
                </w:rPr>
                <w:id w:val="27622490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236797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49168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CBBE3B8" w14:textId="69C03038" w:rsidR="001E11A7" w:rsidRPr="00DE346E" w:rsidRDefault="00000000" w:rsidP="00DB7339">
            <w:pPr>
              <w:ind w:left="-109"/>
              <w:rPr>
                <w:rFonts w:cstheme="minorHAnsi"/>
                <w:b/>
                <w:bCs/>
                <w:u w:val="single"/>
              </w:rPr>
            </w:pPr>
            <w:sdt>
              <w:sdtPr>
                <w:rPr>
                  <w:rFonts w:cstheme="minorHAnsi"/>
                  <w:sz w:val="20"/>
                  <w:szCs w:val="20"/>
                </w:rPr>
                <w:id w:val="-20647032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6664488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4562036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F1BD8AA" w14:textId="68990493" w:rsidR="001E11A7" w:rsidRPr="00DE346E" w:rsidRDefault="00000000" w:rsidP="00DB7339">
            <w:pPr>
              <w:ind w:left="-109"/>
              <w:rPr>
                <w:rFonts w:cstheme="minorHAnsi"/>
                <w:b/>
                <w:bCs/>
                <w:u w:val="single"/>
              </w:rPr>
            </w:pPr>
            <w:sdt>
              <w:sdtPr>
                <w:rPr>
                  <w:rFonts w:cstheme="minorHAnsi"/>
                  <w:sz w:val="20"/>
                  <w:szCs w:val="20"/>
                </w:rPr>
                <w:id w:val="-134924930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0064704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6570783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A53F542" w14:textId="172EFC46" w:rsidR="001E11A7" w:rsidRPr="00DE346E" w:rsidRDefault="00000000" w:rsidP="00DB7339">
            <w:pPr>
              <w:ind w:left="-109"/>
              <w:rPr>
                <w:rFonts w:cstheme="minorHAnsi"/>
                <w:b/>
                <w:bCs/>
                <w:u w:val="single"/>
              </w:rPr>
            </w:pPr>
            <w:sdt>
              <w:sdtPr>
                <w:rPr>
                  <w:rFonts w:cstheme="minorHAnsi"/>
                  <w:sz w:val="20"/>
                  <w:szCs w:val="20"/>
                </w:rPr>
                <w:id w:val="203059732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261209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769486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F4B66D" w14:textId="1A3C60D3" w:rsidR="001E11A7" w:rsidRPr="00DE346E" w:rsidRDefault="00000000" w:rsidP="00DB7339">
            <w:pPr>
              <w:ind w:left="-109"/>
              <w:rPr>
                <w:rFonts w:cstheme="minorHAnsi"/>
                <w:b/>
                <w:bCs/>
                <w:u w:val="single"/>
              </w:rPr>
            </w:pPr>
            <w:sdt>
              <w:sdtPr>
                <w:rPr>
                  <w:rFonts w:cstheme="minorHAnsi"/>
                  <w:sz w:val="20"/>
                  <w:szCs w:val="20"/>
                </w:rPr>
                <w:id w:val="-168210742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91542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86478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073815" w14:textId="523A0880" w:rsidR="001E11A7" w:rsidRPr="00DE346E" w:rsidRDefault="00000000" w:rsidP="00DB7339">
            <w:pPr>
              <w:ind w:left="-109"/>
              <w:rPr>
                <w:rFonts w:cstheme="minorHAnsi"/>
                <w:b/>
                <w:bCs/>
                <w:u w:val="single"/>
              </w:rPr>
            </w:pPr>
            <w:sdt>
              <w:sdtPr>
                <w:rPr>
                  <w:rFonts w:cstheme="minorHAnsi"/>
                  <w:sz w:val="20"/>
                  <w:szCs w:val="20"/>
                </w:rPr>
                <w:id w:val="-118759590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535860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524582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3FF5837" w14:textId="6A1A6CCE" w:rsidR="001E11A7" w:rsidRPr="00DE346E" w:rsidRDefault="00000000" w:rsidP="00DB7339">
            <w:pPr>
              <w:ind w:left="-109"/>
              <w:rPr>
                <w:rFonts w:cstheme="minorHAnsi"/>
                <w:b/>
                <w:bCs/>
                <w:u w:val="single"/>
              </w:rPr>
            </w:pPr>
            <w:sdt>
              <w:sdtPr>
                <w:rPr>
                  <w:rFonts w:cstheme="minorHAnsi"/>
                  <w:sz w:val="20"/>
                  <w:szCs w:val="20"/>
                </w:rPr>
                <w:id w:val="85731364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904082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990831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5E826F9" w14:textId="62499EFB" w:rsidR="001E11A7" w:rsidRPr="00DE346E" w:rsidRDefault="00000000" w:rsidP="00DB7339">
            <w:pPr>
              <w:ind w:left="-109"/>
              <w:rPr>
                <w:rFonts w:cstheme="minorHAnsi"/>
                <w:b/>
                <w:bCs/>
                <w:u w:val="single"/>
              </w:rPr>
            </w:pPr>
            <w:sdt>
              <w:sdtPr>
                <w:rPr>
                  <w:rFonts w:cstheme="minorHAnsi"/>
                  <w:sz w:val="20"/>
                  <w:szCs w:val="20"/>
                </w:rPr>
                <w:id w:val="-118597641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691715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566424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62BF500" w14:textId="4C225E71" w:rsidR="001E11A7" w:rsidRPr="00DE346E" w:rsidRDefault="00000000" w:rsidP="00DB7339">
            <w:pPr>
              <w:ind w:left="-109"/>
              <w:rPr>
                <w:rFonts w:cstheme="minorHAnsi"/>
                <w:b/>
                <w:bCs/>
                <w:u w:val="single"/>
              </w:rPr>
            </w:pPr>
            <w:sdt>
              <w:sdtPr>
                <w:rPr>
                  <w:rFonts w:cstheme="minorHAnsi"/>
                  <w:sz w:val="20"/>
                  <w:szCs w:val="20"/>
                </w:rPr>
                <w:id w:val="-9574928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668788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7974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785004851"/>
            <w:placeholder>
              <w:docPart w:val="C1A53736C5AF4A31A4C5A0C466D61AFC"/>
            </w:placeholder>
            <w:showingPlcHdr/>
          </w:sdtPr>
          <w:sdtContent>
            <w:tc>
              <w:tcPr>
                <w:tcW w:w="1158" w:type="dxa"/>
                <w:shd w:val="clear" w:color="auto" w:fill="D9E2F3" w:themeFill="accent1" w:themeFillTint="33"/>
                <w:vAlign w:val="center"/>
              </w:tcPr>
              <w:p w14:paraId="1F62D2F9"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41867673"/>
            <w:placeholder>
              <w:docPart w:val="0DC9C27DF0BC4786AF43360464EE41B7"/>
            </w:placeholder>
            <w:showingPlcHdr/>
          </w:sdtPr>
          <w:sdtContent>
            <w:tc>
              <w:tcPr>
                <w:tcW w:w="1198" w:type="dxa"/>
                <w:shd w:val="clear" w:color="auto" w:fill="D9E2F3" w:themeFill="accent1" w:themeFillTint="33"/>
                <w:vAlign w:val="center"/>
              </w:tcPr>
              <w:p w14:paraId="2D44695C" w14:textId="77777777" w:rsidR="001E11A7" w:rsidRPr="004B31A4" w:rsidRDefault="001E11A7" w:rsidP="001E11A7">
                <w:pPr>
                  <w:rPr>
                    <w:rFonts w:cstheme="minorHAnsi"/>
                    <w:b/>
                    <w:bCs/>
                  </w:rPr>
                </w:pPr>
                <w:r w:rsidRPr="004B31A4">
                  <w:rPr>
                    <w:rStyle w:val="PlaceholderText"/>
                  </w:rPr>
                  <w:t>Total Reviewed</w:t>
                </w:r>
              </w:p>
            </w:tc>
          </w:sdtContent>
        </w:sdt>
      </w:tr>
      <w:tr w:rsidR="00731F5B" w14:paraId="3C7D237B" w14:textId="77777777" w:rsidTr="009643E7">
        <w:trPr>
          <w:cantSplit/>
          <w:jc w:val="center"/>
        </w:trPr>
        <w:tc>
          <w:tcPr>
            <w:tcW w:w="19450" w:type="dxa"/>
            <w:gridSpan w:val="23"/>
            <w:shd w:val="clear" w:color="auto" w:fill="D9E2F3" w:themeFill="accent1" w:themeFillTint="33"/>
            <w:vAlign w:val="center"/>
          </w:tcPr>
          <w:p w14:paraId="46FB9482" w14:textId="77777777" w:rsidR="00731F5B" w:rsidRDefault="00731F5B"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Content>
                <w:r>
                  <w:rPr>
                    <w:rStyle w:val="PlaceholderText"/>
                  </w:rPr>
                  <w:t>Enter comments for any deficiencies noted and/or any records where this standard may not be applicable.</w:t>
                </w:r>
              </w:sdtContent>
            </w:sdt>
          </w:p>
        </w:tc>
      </w:tr>
      <w:tr w:rsidR="001E11A7" w14:paraId="33148BF6" w14:textId="77777777" w:rsidTr="009643E7">
        <w:trPr>
          <w:cantSplit/>
          <w:jc w:val="center"/>
        </w:trPr>
        <w:sdt>
          <w:sdtPr>
            <w:rPr>
              <w:rFonts w:cstheme="minorHAnsi"/>
            </w:rPr>
            <w:id w:val="344827322"/>
            <w:placeholder>
              <w:docPart w:val="DAEB5D886C7240B0BC0B621C9CDAE127"/>
            </w:placeholder>
            <w:showingPlcHdr/>
          </w:sdtPr>
          <w:sdtContent>
            <w:tc>
              <w:tcPr>
                <w:tcW w:w="5394" w:type="dxa"/>
                <w:shd w:val="clear" w:color="auto" w:fill="auto"/>
              </w:tcPr>
              <w:p w14:paraId="6B6D97B0" w14:textId="77777777"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D6F2FDB" w:rsidR="001E11A7" w:rsidRDefault="00000000" w:rsidP="00DB7339">
            <w:pPr>
              <w:ind w:left="-109"/>
              <w:rPr>
                <w:rFonts w:cstheme="minorHAnsi"/>
                <w:b/>
                <w:bCs/>
                <w:u w:val="single"/>
              </w:rPr>
            </w:pPr>
            <w:sdt>
              <w:sdtPr>
                <w:rPr>
                  <w:rFonts w:cstheme="minorHAnsi"/>
                  <w:sz w:val="20"/>
                  <w:szCs w:val="20"/>
                </w:rPr>
                <w:id w:val="60230368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824872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2920879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90A3E24" w14:textId="3564B324" w:rsidR="001E11A7" w:rsidRDefault="00000000" w:rsidP="00DB7339">
            <w:pPr>
              <w:ind w:left="-109"/>
              <w:rPr>
                <w:rFonts w:cstheme="minorHAnsi"/>
                <w:b/>
                <w:bCs/>
                <w:u w:val="single"/>
              </w:rPr>
            </w:pPr>
            <w:sdt>
              <w:sdtPr>
                <w:rPr>
                  <w:rFonts w:cstheme="minorHAnsi"/>
                  <w:sz w:val="20"/>
                  <w:szCs w:val="20"/>
                </w:rPr>
                <w:id w:val="123697612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0902968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527641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8FEAC90" w14:textId="7E5CEEBE" w:rsidR="001E11A7" w:rsidRDefault="00000000" w:rsidP="00DB7339">
            <w:pPr>
              <w:ind w:left="-109"/>
              <w:rPr>
                <w:rFonts w:cstheme="minorHAnsi"/>
                <w:b/>
                <w:bCs/>
                <w:u w:val="single"/>
              </w:rPr>
            </w:pPr>
            <w:sdt>
              <w:sdtPr>
                <w:rPr>
                  <w:rFonts w:cstheme="minorHAnsi"/>
                  <w:sz w:val="20"/>
                  <w:szCs w:val="20"/>
                </w:rPr>
                <w:id w:val="-3009940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43756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445239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D2F0713" w14:textId="5B6EFB27" w:rsidR="001E11A7" w:rsidRDefault="00000000" w:rsidP="00DB7339">
            <w:pPr>
              <w:ind w:left="-109"/>
              <w:rPr>
                <w:rFonts w:cstheme="minorHAnsi"/>
                <w:b/>
                <w:bCs/>
                <w:u w:val="single"/>
              </w:rPr>
            </w:pPr>
            <w:sdt>
              <w:sdtPr>
                <w:rPr>
                  <w:rFonts w:cstheme="minorHAnsi"/>
                  <w:sz w:val="20"/>
                  <w:szCs w:val="20"/>
                </w:rPr>
                <w:id w:val="9391450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55193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9019189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02F39EB" w14:textId="4B86FD03" w:rsidR="001E11A7" w:rsidRDefault="00000000" w:rsidP="00DB7339">
            <w:pPr>
              <w:ind w:left="-109"/>
              <w:rPr>
                <w:rFonts w:cstheme="minorHAnsi"/>
                <w:b/>
                <w:bCs/>
                <w:u w:val="single"/>
              </w:rPr>
            </w:pPr>
            <w:sdt>
              <w:sdtPr>
                <w:rPr>
                  <w:rFonts w:cstheme="minorHAnsi"/>
                  <w:sz w:val="20"/>
                  <w:szCs w:val="20"/>
                </w:rPr>
                <w:id w:val="191968179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17341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0074694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ECDDA4B" w14:textId="54646EF3" w:rsidR="001E11A7" w:rsidRDefault="00000000" w:rsidP="00DB7339">
            <w:pPr>
              <w:ind w:left="-109"/>
              <w:rPr>
                <w:rFonts w:cstheme="minorHAnsi"/>
                <w:b/>
                <w:bCs/>
                <w:u w:val="single"/>
              </w:rPr>
            </w:pPr>
            <w:sdt>
              <w:sdtPr>
                <w:rPr>
                  <w:rFonts w:cstheme="minorHAnsi"/>
                  <w:sz w:val="20"/>
                  <w:szCs w:val="20"/>
                </w:rPr>
                <w:id w:val="110938964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536753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1567494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3C34A0" w14:textId="2A6C6B42" w:rsidR="001E11A7" w:rsidRDefault="00000000" w:rsidP="00DB7339">
            <w:pPr>
              <w:ind w:left="-109"/>
              <w:rPr>
                <w:rFonts w:cstheme="minorHAnsi"/>
                <w:b/>
                <w:bCs/>
                <w:u w:val="single"/>
              </w:rPr>
            </w:pPr>
            <w:sdt>
              <w:sdtPr>
                <w:rPr>
                  <w:rFonts w:cstheme="minorHAnsi"/>
                  <w:sz w:val="20"/>
                  <w:szCs w:val="20"/>
                </w:rPr>
                <w:id w:val="-189009969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251682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9825686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BBE5F8" w14:textId="0A902711" w:rsidR="001E11A7" w:rsidRDefault="00000000" w:rsidP="00DB7339">
            <w:pPr>
              <w:ind w:left="-109"/>
              <w:rPr>
                <w:rFonts w:cstheme="minorHAnsi"/>
                <w:b/>
                <w:bCs/>
                <w:u w:val="single"/>
              </w:rPr>
            </w:pPr>
            <w:sdt>
              <w:sdtPr>
                <w:rPr>
                  <w:rFonts w:cstheme="minorHAnsi"/>
                  <w:sz w:val="20"/>
                  <w:szCs w:val="20"/>
                </w:rPr>
                <w:id w:val="-8399626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70509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5297695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D724113" w14:textId="0E3F1364" w:rsidR="001E11A7" w:rsidRDefault="00000000" w:rsidP="00DB7339">
            <w:pPr>
              <w:ind w:left="-109"/>
              <w:rPr>
                <w:rFonts w:cstheme="minorHAnsi"/>
                <w:b/>
                <w:bCs/>
                <w:u w:val="single"/>
              </w:rPr>
            </w:pPr>
            <w:sdt>
              <w:sdtPr>
                <w:rPr>
                  <w:rFonts w:cstheme="minorHAnsi"/>
                  <w:sz w:val="20"/>
                  <w:szCs w:val="20"/>
                </w:rPr>
                <w:id w:val="18587908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5130762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696484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33731A0" w14:textId="3A5FE2F5" w:rsidR="001E11A7" w:rsidRDefault="00000000" w:rsidP="00DB7339">
            <w:pPr>
              <w:ind w:left="-109"/>
              <w:rPr>
                <w:rFonts w:cstheme="minorHAnsi"/>
                <w:b/>
                <w:bCs/>
                <w:u w:val="single"/>
              </w:rPr>
            </w:pPr>
            <w:sdt>
              <w:sdtPr>
                <w:rPr>
                  <w:rFonts w:cstheme="minorHAnsi"/>
                  <w:sz w:val="20"/>
                  <w:szCs w:val="20"/>
                </w:rPr>
                <w:id w:val="980648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645119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7833167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77771AF" w14:textId="2528AA5A" w:rsidR="001E11A7" w:rsidRDefault="00000000" w:rsidP="00DB7339">
            <w:pPr>
              <w:ind w:left="-109"/>
              <w:rPr>
                <w:rFonts w:cstheme="minorHAnsi"/>
                <w:b/>
                <w:bCs/>
                <w:u w:val="single"/>
              </w:rPr>
            </w:pPr>
            <w:sdt>
              <w:sdtPr>
                <w:rPr>
                  <w:rFonts w:cstheme="minorHAnsi"/>
                  <w:sz w:val="20"/>
                  <w:szCs w:val="20"/>
                </w:rPr>
                <w:id w:val="62944663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317858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97798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C512702" w14:textId="5F36AB13" w:rsidR="001E11A7" w:rsidRDefault="00000000" w:rsidP="00DB7339">
            <w:pPr>
              <w:ind w:left="-109"/>
              <w:rPr>
                <w:rFonts w:cstheme="minorHAnsi"/>
                <w:b/>
                <w:bCs/>
                <w:u w:val="single"/>
              </w:rPr>
            </w:pPr>
            <w:sdt>
              <w:sdtPr>
                <w:rPr>
                  <w:rFonts w:cstheme="minorHAnsi"/>
                  <w:sz w:val="20"/>
                  <w:szCs w:val="20"/>
                </w:rPr>
                <w:id w:val="-94708238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30855734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476086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05248CC" w14:textId="28736412" w:rsidR="001E11A7" w:rsidRDefault="00000000" w:rsidP="00DB7339">
            <w:pPr>
              <w:ind w:left="-109"/>
              <w:rPr>
                <w:rFonts w:cstheme="minorHAnsi"/>
                <w:b/>
                <w:bCs/>
                <w:u w:val="single"/>
              </w:rPr>
            </w:pPr>
            <w:sdt>
              <w:sdtPr>
                <w:rPr>
                  <w:rFonts w:cstheme="minorHAnsi"/>
                  <w:sz w:val="20"/>
                  <w:szCs w:val="20"/>
                </w:rPr>
                <w:id w:val="-24240691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661304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143459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FBFA87A" w14:textId="28076CCD" w:rsidR="001E11A7" w:rsidRDefault="00000000" w:rsidP="00DB7339">
            <w:pPr>
              <w:ind w:left="-109"/>
              <w:rPr>
                <w:rFonts w:cstheme="minorHAnsi"/>
                <w:b/>
                <w:bCs/>
                <w:u w:val="single"/>
              </w:rPr>
            </w:pPr>
            <w:sdt>
              <w:sdtPr>
                <w:rPr>
                  <w:rFonts w:cstheme="minorHAnsi"/>
                  <w:sz w:val="20"/>
                  <w:szCs w:val="20"/>
                </w:rPr>
                <w:id w:val="-177962496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4753591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3334994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6AF3F85" w14:textId="127BC00E" w:rsidR="001E11A7" w:rsidRDefault="00000000" w:rsidP="00DB7339">
            <w:pPr>
              <w:ind w:left="-109"/>
              <w:rPr>
                <w:rFonts w:cstheme="minorHAnsi"/>
                <w:b/>
                <w:bCs/>
                <w:u w:val="single"/>
              </w:rPr>
            </w:pPr>
            <w:sdt>
              <w:sdtPr>
                <w:rPr>
                  <w:rFonts w:cstheme="minorHAnsi"/>
                  <w:sz w:val="20"/>
                  <w:szCs w:val="20"/>
                </w:rPr>
                <w:id w:val="-60249215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856630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2832386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2473B6" w14:textId="48FC1738" w:rsidR="001E11A7" w:rsidRDefault="00000000" w:rsidP="00DB7339">
            <w:pPr>
              <w:ind w:left="-109"/>
              <w:rPr>
                <w:rFonts w:cstheme="minorHAnsi"/>
                <w:b/>
                <w:bCs/>
                <w:u w:val="single"/>
              </w:rPr>
            </w:pPr>
            <w:sdt>
              <w:sdtPr>
                <w:rPr>
                  <w:rFonts w:cstheme="minorHAnsi"/>
                  <w:sz w:val="20"/>
                  <w:szCs w:val="20"/>
                </w:rPr>
                <w:id w:val="-20357195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71021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156675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D77CEE7" w14:textId="449A3C2F" w:rsidR="001E11A7" w:rsidRDefault="00000000" w:rsidP="00DB7339">
            <w:pPr>
              <w:ind w:left="-109"/>
              <w:rPr>
                <w:rFonts w:cstheme="minorHAnsi"/>
                <w:b/>
                <w:bCs/>
                <w:u w:val="single"/>
              </w:rPr>
            </w:pPr>
            <w:sdt>
              <w:sdtPr>
                <w:rPr>
                  <w:rFonts w:cstheme="minorHAnsi"/>
                  <w:sz w:val="20"/>
                  <w:szCs w:val="20"/>
                </w:rPr>
                <w:id w:val="147780464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099717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185222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8496031" w14:textId="1E6AFEF6" w:rsidR="001E11A7" w:rsidRDefault="00000000" w:rsidP="00DB7339">
            <w:pPr>
              <w:ind w:left="-109"/>
              <w:rPr>
                <w:rFonts w:cstheme="minorHAnsi"/>
                <w:b/>
                <w:bCs/>
                <w:u w:val="single"/>
              </w:rPr>
            </w:pPr>
            <w:sdt>
              <w:sdtPr>
                <w:rPr>
                  <w:rFonts w:cstheme="minorHAnsi"/>
                  <w:sz w:val="20"/>
                  <w:szCs w:val="20"/>
                </w:rPr>
                <w:id w:val="-97984740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549087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090727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1FBFD69" w14:textId="153B02B6" w:rsidR="001E11A7" w:rsidRDefault="00000000" w:rsidP="00DB7339">
            <w:pPr>
              <w:ind w:left="-109"/>
              <w:rPr>
                <w:rFonts w:cstheme="minorHAnsi"/>
                <w:b/>
                <w:bCs/>
                <w:u w:val="single"/>
              </w:rPr>
            </w:pPr>
            <w:sdt>
              <w:sdtPr>
                <w:rPr>
                  <w:rFonts w:cstheme="minorHAnsi"/>
                  <w:sz w:val="20"/>
                  <w:szCs w:val="20"/>
                </w:rPr>
                <w:id w:val="19071136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03368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77602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B35752B" w14:textId="407CBC91" w:rsidR="001E11A7" w:rsidRDefault="00000000" w:rsidP="00DB7339">
            <w:pPr>
              <w:ind w:left="-109"/>
              <w:rPr>
                <w:rFonts w:cstheme="minorHAnsi"/>
                <w:b/>
                <w:bCs/>
                <w:u w:val="single"/>
              </w:rPr>
            </w:pPr>
            <w:sdt>
              <w:sdtPr>
                <w:rPr>
                  <w:rFonts w:cstheme="minorHAnsi"/>
                  <w:sz w:val="20"/>
                  <w:szCs w:val="20"/>
                </w:rPr>
                <w:id w:val="111825977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286032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24350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301118752"/>
            <w:placeholder>
              <w:docPart w:val="EF7D0D89C32049A9A8602C7614F39ED3"/>
            </w:placeholder>
            <w:showingPlcHdr/>
          </w:sdtPr>
          <w:sdtContent>
            <w:tc>
              <w:tcPr>
                <w:tcW w:w="1158" w:type="dxa"/>
                <w:shd w:val="clear" w:color="auto" w:fill="auto"/>
                <w:vAlign w:val="center"/>
              </w:tcPr>
              <w:p w14:paraId="2CDCCC29"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62792462"/>
            <w:placeholder>
              <w:docPart w:val="61C323E785C0440CACA318EA78A0AF9E"/>
            </w:placeholder>
            <w:showingPlcHdr/>
          </w:sdtPr>
          <w:sdtContent>
            <w:tc>
              <w:tcPr>
                <w:tcW w:w="1198" w:type="dxa"/>
                <w:shd w:val="clear" w:color="auto" w:fill="auto"/>
                <w:vAlign w:val="center"/>
              </w:tcPr>
              <w:p w14:paraId="2D911D0F" w14:textId="77777777" w:rsidR="001E11A7" w:rsidRPr="00034146" w:rsidRDefault="001E11A7" w:rsidP="001E11A7">
                <w:pPr>
                  <w:rPr>
                    <w:rFonts w:cstheme="minorHAnsi"/>
                    <w:b/>
                    <w:bCs/>
                  </w:rPr>
                </w:pPr>
                <w:r w:rsidRPr="00034146">
                  <w:rPr>
                    <w:rStyle w:val="PlaceholderText"/>
                  </w:rPr>
                  <w:t>Total Reviewed</w:t>
                </w:r>
              </w:p>
            </w:tc>
          </w:sdtContent>
        </w:sdt>
      </w:tr>
      <w:tr w:rsidR="00CB7F4D" w14:paraId="0BE2760F" w14:textId="77777777" w:rsidTr="009643E7">
        <w:trPr>
          <w:cantSplit/>
          <w:jc w:val="center"/>
        </w:trPr>
        <w:tc>
          <w:tcPr>
            <w:tcW w:w="19450" w:type="dxa"/>
            <w:gridSpan w:val="23"/>
            <w:shd w:val="clear" w:color="auto" w:fill="auto"/>
            <w:vAlign w:val="center"/>
          </w:tcPr>
          <w:p w14:paraId="0885B0F6" w14:textId="77777777" w:rsidR="00CB7F4D" w:rsidRPr="00D731C6" w:rsidRDefault="00CB7F4D"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Content>
                <w:r>
                  <w:rPr>
                    <w:rStyle w:val="PlaceholderText"/>
                  </w:rPr>
                  <w:t>Enter comments for any deficiencies noted and/or any records where this standard may not be applicable.</w:t>
                </w:r>
              </w:sdtContent>
            </w:sdt>
          </w:p>
        </w:tc>
      </w:tr>
      <w:tr w:rsidR="001E11A7" w14:paraId="333CBE9C" w14:textId="77777777" w:rsidTr="009643E7">
        <w:trPr>
          <w:cantSplit/>
          <w:jc w:val="center"/>
        </w:trPr>
        <w:sdt>
          <w:sdtPr>
            <w:rPr>
              <w:rFonts w:cstheme="minorHAnsi"/>
            </w:rPr>
            <w:id w:val="1502998033"/>
            <w:placeholder>
              <w:docPart w:val="D923379524694301B4652E387797926C"/>
            </w:placeholder>
            <w:showingPlcHdr/>
          </w:sdtPr>
          <w:sdtContent>
            <w:tc>
              <w:tcPr>
                <w:tcW w:w="5394" w:type="dxa"/>
                <w:shd w:val="clear" w:color="auto" w:fill="D9E2F3" w:themeFill="accent1" w:themeFillTint="33"/>
              </w:tcPr>
              <w:p w14:paraId="1779CD96" w14:textId="3C959CF1"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36D0BC06" w14:textId="15CD430C" w:rsidR="001E11A7" w:rsidRPr="00DE346E" w:rsidRDefault="00000000" w:rsidP="00DB7339">
            <w:pPr>
              <w:ind w:left="-109"/>
              <w:rPr>
                <w:rFonts w:cstheme="minorHAnsi"/>
                <w:b/>
                <w:bCs/>
                <w:u w:val="single"/>
              </w:rPr>
            </w:pPr>
            <w:sdt>
              <w:sdtPr>
                <w:rPr>
                  <w:rFonts w:cstheme="minorHAnsi"/>
                  <w:sz w:val="20"/>
                  <w:szCs w:val="20"/>
                </w:rPr>
                <w:id w:val="-199085781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2685520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0319369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0CA056E" w14:textId="0A8E39CD" w:rsidR="001E11A7" w:rsidRPr="00DE346E" w:rsidRDefault="00000000" w:rsidP="00DB7339">
            <w:pPr>
              <w:ind w:left="-109"/>
              <w:rPr>
                <w:rFonts w:cstheme="minorHAnsi"/>
                <w:b/>
                <w:bCs/>
                <w:u w:val="single"/>
              </w:rPr>
            </w:pPr>
            <w:sdt>
              <w:sdtPr>
                <w:rPr>
                  <w:rFonts w:cstheme="minorHAnsi"/>
                  <w:sz w:val="20"/>
                  <w:szCs w:val="20"/>
                </w:rPr>
                <w:id w:val="197254837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5551912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14533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13EF8DE" w14:textId="3A49D239" w:rsidR="001E11A7" w:rsidRPr="00DE346E" w:rsidRDefault="00000000" w:rsidP="00DB7339">
            <w:pPr>
              <w:ind w:left="-109"/>
              <w:rPr>
                <w:rFonts w:cstheme="minorHAnsi"/>
                <w:b/>
                <w:bCs/>
                <w:u w:val="single"/>
              </w:rPr>
            </w:pPr>
            <w:sdt>
              <w:sdtPr>
                <w:rPr>
                  <w:rFonts w:cstheme="minorHAnsi"/>
                  <w:sz w:val="20"/>
                  <w:szCs w:val="20"/>
                </w:rPr>
                <w:id w:val="198504244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5870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915831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7DE476C" w14:textId="5FC36D5A" w:rsidR="001E11A7" w:rsidRPr="00DE346E" w:rsidRDefault="00000000" w:rsidP="00DB7339">
            <w:pPr>
              <w:ind w:left="-109"/>
              <w:rPr>
                <w:rFonts w:cstheme="minorHAnsi"/>
                <w:b/>
                <w:bCs/>
                <w:u w:val="single"/>
              </w:rPr>
            </w:pPr>
            <w:sdt>
              <w:sdtPr>
                <w:rPr>
                  <w:rFonts w:cstheme="minorHAnsi"/>
                  <w:sz w:val="20"/>
                  <w:szCs w:val="20"/>
                </w:rPr>
                <w:id w:val="56453465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2085719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1902706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566D952" w14:textId="7F1D86F3" w:rsidR="001E11A7" w:rsidRPr="00DE346E" w:rsidRDefault="00000000" w:rsidP="00DB7339">
            <w:pPr>
              <w:ind w:left="-109"/>
              <w:rPr>
                <w:rFonts w:cstheme="minorHAnsi"/>
                <w:b/>
                <w:bCs/>
                <w:u w:val="single"/>
              </w:rPr>
            </w:pPr>
            <w:sdt>
              <w:sdtPr>
                <w:rPr>
                  <w:rFonts w:cstheme="minorHAnsi"/>
                  <w:sz w:val="20"/>
                  <w:szCs w:val="20"/>
                </w:rPr>
                <w:id w:val="13392756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7785543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449955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ABE585" w14:textId="58927D44" w:rsidR="001E11A7" w:rsidRPr="00DE346E" w:rsidRDefault="00000000" w:rsidP="00DB7339">
            <w:pPr>
              <w:ind w:left="-109"/>
              <w:rPr>
                <w:rFonts w:cstheme="minorHAnsi"/>
                <w:b/>
                <w:bCs/>
                <w:u w:val="single"/>
              </w:rPr>
            </w:pPr>
            <w:sdt>
              <w:sdtPr>
                <w:rPr>
                  <w:rFonts w:cstheme="minorHAnsi"/>
                  <w:sz w:val="20"/>
                  <w:szCs w:val="20"/>
                </w:rPr>
                <w:id w:val="-87823970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3384903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86771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E910B23" w14:textId="5E8B811D" w:rsidR="001E11A7" w:rsidRPr="00DE346E" w:rsidRDefault="00000000" w:rsidP="00DB7339">
            <w:pPr>
              <w:ind w:left="-109"/>
              <w:rPr>
                <w:rFonts w:cstheme="minorHAnsi"/>
                <w:b/>
                <w:bCs/>
                <w:u w:val="single"/>
              </w:rPr>
            </w:pPr>
            <w:sdt>
              <w:sdtPr>
                <w:rPr>
                  <w:rFonts w:cstheme="minorHAnsi"/>
                  <w:sz w:val="20"/>
                  <w:szCs w:val="20"/>
                </w:rPr>
                <w:id w:val="-155007380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2287045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2609282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D65262A" w14:textId="6C4D697C" w:rsidR="001E11A7" w:rsidRPr="00DE346E" w:rsidRDefault="00000000" w:rsidP="00DB7339">
            <w:pPr>
              <w:ind w:left="-109"/>
              <w:rPr>
                <w:rFonts w:cstheme="minorHAnsi"/>
                <w:b/>
                <w:bCs/>
                <w:u w:val="single"/>
              </w:rPr>
            </w:pPr>
            <w:sdt>
              <w:sdtPr>
                <w:rPr>
                  <w:rFonts w:cstheme="minorHAnsi"/>
                  <w:sz w:val="20"/>
                  <w:szCs w:val="20"/>
                </w:rPr>
                <w:id w:val="-24611193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00462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130597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75FB31" w14:textId="7CD9E879" w:rsidR="001E11A7" w:rsidRPr="00DE346E" w:rsidRDefault="00000000" w:rsidP="00DB7339">
            <w:pPr>
              <w:ind w:left="-109"/>
              <w:rPr>
                <w:rFonts w:cstheme="minorHAnsi"/>
                <w:b/>
                <w:bCs/>
                <w:u w:val="single"/>
              </w:rPr>
            </w:pPr>
            <w:sdt>
              <w:sdtPr>
                <w:rPr>
                  <w:rFonts w:cstheme="minorHAnsi"/>
                  <w:sz w:val="20"/>
                  <w:szCs w:val="20"/>
                </w:rPr>
                <w:id w:val="133055704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5432315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818001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3249CA" w14:textId="650F6D9D" w:rsidR="001E11A7" w:rsidRPr="00DE346E" w:rsidRDefault="00000000" w:rsidP="00DB7339">
            <w:pPr>
              <w:ind w:left="-109"/>
              <w:rPr>
                <w:rFonts w:cstheme="minorHAnsi"/>
                <w:b/>
                <w:bCs/>
                <w:u w:val="single"/>
              </w:rPr>
            </w:pPr>
            <w:sdt>
              <w:sdtPr>
                <w:rPr>
                  <w:rFonts w:cstheme="minorHAnsi"/>
                  <w:sz w:val="20"/>
                  <w:szCs w:val="20"/>
                </w:rPr>
                <w:id w:val="65618869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178442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6087091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458CB2" w14:textId="3297738F" w:rsidR="001E11A7" w:rsidRPr="00DE346E" w:rsidRDefault="00000000" w:rsidP="00DB7339">
            <w:pPr>
              <w:ind w:left="-109"/>
              <w:rPr>
                <w:rFonts w:cstheme="minorHAnsi"/>
                <w:b/>
                <w:bCs/>
                <w:u w:val="single"/>
              </w:rPr>
            </w:pPr>
            <w:sdt>
              <w:sdtPr>
                <w:rPr>
                  <w:rFonts w:cstheme="minorHAnsi"/>
                  <w:sz w:val="20"/>
                  <w:szCs w:val="20"/>
                </w:rPr>
                <w:id w:val="-53080072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0648470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9064694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3358FD" w14:textId="7CC8CFF3" w:rsidR="001E11A7" w:rsidRPr="00DE346E" w:rsidRDefault="00000000" w:rsidP="00DB7339">
            <w:pPr>
              <w:ind w:left="-109"/>
              <w:rPr>
                <w:rFonts w:cstheme="minorHAnsi"/>
                <w:b/>
                <w:bCs/>
                <w:u w:val="single"/>
              </w:rPr>
            </w:pPr>
            <w:sdt>
              <w:sdtPr>
                <w:rPr>
                  <w:rFonts w:cstheme="minorHAnsi"/>
                  <w:sz w:val="20"/>
                  <w:szCs w:val="20"/>
                </w:rPr>
                <w:id w:val="-10527678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7990762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04964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4E9B0F7" w14:textId="610AF78E" w:rsidR="001E11A7" w:rsidRPr="00DE346E" w:rsidRDefault="00000000" w:rsidP="00DB7339">
            <w:pPr>
              <w:ind w:left="-109"/>
              <w:rPr>
                <w:rFonts w:cstheme="minorHAnsi"/>
                <w:b/>
                <w:bCs/>
                <w:u w:val="single"/>
              </w:rPr>
            </w:pPr>
            <w:sdt>
              <w:sdtPr>
                <w:rPr>
                  <w:rFonts w:cstheme="minorHAnsi"/>
                  <w:sz w:val="20"/>
                  <w:szCs w:val="20"/>
                </w:rPr>
                <w:id w:val="-4853684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466893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1938968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436990C" w14:textId="24EE2DE1" w:rsidR="001E11A7" w:rsidRPr="00DE346E" w:rsidRDefault="00000000" w:rsidP="00DB7339">
            <w:pPr>
              <w:ind w:left="-109"/>
              <w:rPr>
                <w:rFonts w:cstheme="minorHAnsi"/>
                <w:b/>
                <w:bCs/>
                <w:u w:val="single"/>
              </w:rPr>
            </w:pPr>
            <w:sdt>
              <w:sdtPr>
                <w:rPr>
                  <w:rFonts w:cstheme="minorHAnsi"/>
                  <w:sz w:val="20"/>
                  <w:szCs w:val="20"/>
                </w:rPr>
                <w:id w:val="99992611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427805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549947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D9A265F" w14:textId="0D0260C4" w:rsidR="001E11A7" w:rsidRPr="00DE346E" w:rsidRDefault="00000000" w:rsidP="00DB7339">
            <w:pPr>
              <w:ind w:left="-109"/>
              <w:rPr>
                <w:rFonts w:cstheme="minorHAnsi"/>
                <w:b/>
                <w:bCs/>
                <w:u w:val="single"/>
              </w:rPr>
            </w:pPr>
            <w:sdt>
              <w:sdtPr>
                <w:rPr>
                  <w:rFonts w:cstheme="minorHAnsi"/>
                  <w:sz w:val="20"/>
                  <w:szCs w:val="20"/>
                </w:rPr>
                <w:id w:val="-187152978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6702658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016418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BEC926" w14:textId="2C76FCF9" w:rsidR="001E11A7" w:rsidRPr="00DE346E" w:rsidRDefault="00000000" w:rsidP="00DB7339">
            <w:pPr>
              <w:ind w:left="-109"/>
              <w:rPr>
                <w:rFonts w:cstheme="minorHAnsi"/>
                <w:b/>
                <w:bCs/>
                <w:u w:val="single"/>
              </w:rPr>
            </w:pPr>
            <w:sdt>
              <w:sdtPr>
                <w:rPr>
                  <w:rFonts w:cstheme="minorHAnsi"/>
                  <w:sz w:val="20"/>
                  <w:szCs w:val="20"/>
                </w:rPr>
                <w:id w:val="15329196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15031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292280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B37B150" w14:textId="51370FFD" w:rsidR="001E11A7" w:rsidRPr="00DE346E" w:rsidRDefault="00000000" w:rsidP="00DB7339">
            <w:pPr>
              <w:ind w:left="-109"/>
              <w:rPr>
                <w:rFonts w:cstheme="minorHAnsi"/>
                <w:b/>
                <w:bCs/>
                <w:u w:val="single"/>
              </w:rPr>
            </w:pPr>
            <w:sdt>
              <w:sdtPr>
                <w:rPr>
                  <w:rFonts w:cstheme="minorHAnsi"/>
                  <w:sz w:val="20"/>
                  <w:szCs w:val="20"/>
                </w:rPr>
                <w:id w:val="163999658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371860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6618478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29A234E" w14:textId="239B98B1" w:rsidR="001E11A7" w:rsidRPr="00DE346E" w:rsidRDefault="00000000" w:rsidP="00DB7339">
            <w:pPr>
              <w:ind w:left="-109"/>
              <w:rPr>
                <w:rFonts w:cstheme="minorHAnsi"/>
                <w:b/>
                <w:bCs/>
                <w:u w:val="single"/>
              </w:rPr>
            </w:pPr>
            <w:sdt>
              <w:sdtPr>
                <w:rPr>
                  <w:rFonts w:cstheme="minorHAnsi"/>
                  <w:sz w:val="20"/>
                  <w:szCs w:val="20"/>
                </w:rPr>
                <w:id w:val="104579941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9255230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429161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49279F" w14:textId="733ED947" w:rsidR="001E11A7" w:rsidRPr="00DE346E" w:rsidRDefault="00000000" w:rsidP="00DB7339">
            <w:pPr>
              <w:ind w:left="-109"/>
              <w:rPr>
                <w:rFonts w:cstheme="minorHAnsi"/>
                <w:b/>
                <w:bCs/>
                <w:u w:val="single"/>
              </w:rPr>
            </w:pPr>
            <w:sdt>
              <w:sdtPr>
                <w:rPr>
                  <w:rFonts w:cstheme="minorHAnsi"/>
                  <w:sz w:val="20"/>
                  <w:szCs w:val="20"/>
                </w:rPr>
                <w:id w:val="38299561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5295559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24404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781F91F" w14:textId="48CE1B78" w:rsidR="001E11A7" w:rsidRPr="00DE346E" w:rsidRDefault="00000000" w:rsidP="00DB7339">
            <w:pPr>
              <w:ind w:left="-109"/>
              <w:rPr>
                <w:rFonts w:cstheme="minorHAnsi"/>
                <w:b/>
                <w:bCs/>
                <w:u w:val="single"/>
              </w:rPr>
            </w:pPr>
            <w:sdt>
              <w:sdtPr>
                <w:rPr>
                  <w:rFonts w:cstheme="minorHAnsi"/>
                  <w:sz w:val="20"/>
                  <w:szCs w:val="20"/>
                </w:rPr>
                <w:id w:val="195128280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8883441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6808075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601679700"/>
            <w:placeholder>
              <w:docPart w:val="4B2C12D11EDF4A8BBA8B0FD410D76796"/>
            </w:placeholder>
            <w:showingPlcHdr/>
          </w:sdtPr>
          <w:sdtContent>
            <w:tc>
              <w:tcPr>
                <w:tcW w:w="1158" w:type="dxa"/>
                <w:shd w:val="clear" w:color="auto" w:fill="D9E2F3" w:themeFill="accent1" w:themeFillTint="33"/>
                <w:vAlign w:val="center"/>
              </w:tcPr>
              <w:p w14:paraId="103EE57E"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899401094"/>
            <w:placeholder>
              <w:docPart w:val="743023CE8C0245E0974C97FABECABF51"/>
            </w:placeholder>
            <w:showingPlcHdr/>
          </w:sdtPr>
          <w:sdtContent>
            <w:tc>
              <w:tcPr>
                <w:tcW w:w="1198" w:type="dxa"/>
                <w:shd w:val="clear" w:color="auto" w:fill="D9E2F3" w:themeFill="accent1" w:themeFillTint="33"/>
                <w:vAlign w:val="center"/>
              </w:tcPr>
              <w:p w14:paraId="57F6D456" w14:textId="77777777" w:rsidR="001E11A7" w:rsidRPr="00034146" w:rsidRDefault="001E11A7" w:rsidP="001E11A7">
                <w:pPr>
                  <w:rPr>
                    <w:rFonts w:cstheme="minorHAnsi"/>
                    <w:b/>
                    <w:bCs/>
                  </w:rPr>
                </w:pPr>
                <w:r w:rsidRPr="00034146">
                  <w:rPr>
                    <w:rStyle w:val="PlaceholderText"/>
                  </w:rPr>
                  <w:t>Total Reviewed</w:t>
                </w:r>
              </w:p>
            </w:tc>
          </w:sdtContent>
        </w:sdt>
      </w:tr>
      <w:tr w:rsidR="00AE2515" w14:paraId="2BAC00F9" w14:textId="77777777" w:rsidTr="009643E7">
        <w:trPr>
          <w:cantSplit/>
          <w:jc w:val="center"/>
        </w:trPr>
        <w:tc>
          <w:tcPr>
            <w:tcW w:w="19450" w:type="dxa"/>
            <w:gridSpan w:val="23"/>
            <w:shd w:val="clear" w:color="auto" w:fill="D9E2F3" w:themeFill="accent1" w:themeFillTint="33"/>
            <w:vAlign w:val="center"/>
          </w:tcPr>
          <w:p w14:paraId="3C693892" w14:textId="77777777" w:rsidR="00AE2515" w:rsidRDefault="00AE251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Content>
                <w:r>
                  <w:rPr>
                    <w:rStyle w:val="PlaceholderText"/>
                  </w:rPr>
                  <w:t>Enter comments for any deficiencies noted and/or any records where this standard may not be applicable.</w:t>
                </w:r>
              </w:sdtContent>
            </w:sdt>
          </w:p>
        </w:tc>
      </w:tr>
      <w:tr w:rsidR="001E11A7" w14:paraId="767C96CA" w14:textId="77777777" w:rsidTr="009643E7">
        <w:trPr>
          <w:cantSplit/>
          <w:jc w:val="center"/>
        </w:trPr>
        <w:sdt>
          <w:sdtPr>
            <w:rPr>
              <w:rFonts w:cstheme="minorHAnsi"/>
            </w:rPr>
            <w:id w:val="1220022222"/>
            <w:placeholder>
              <w:docPart w:val="91DE55D78AC64DBDB94A6B521EE83821"/>
            </w:placeholder>
            <w:showingPlcHdr/>
          </w:sdtPr>
          <w:sdtContent>
            <w:tc>
              <w:tcPr>
                <w:tcW w:w="5394" w:type="dxa"/>
                <w:shd w:val="clear" w:color="auto" w:fill="auto"/>
              </w:tcPr>
              <w:p w14:paraId="1BBEB9A5" w14:textId="4B2E3B61"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7EE4ACC1" w14:textId="347E3A9B" w:rsidR="001E11A7" w:rsidRDefault="00000000" w:rsidP="00DB7339">
            <w:pPr>
              <w:ind w:left="-109"/>
              <w:rPr>
                <w:rFonts w:cstheme="minorHAnsi"/>
                <w:b/>
                <w:bCs/>
                <w:u w:val="single"/>
              </w:rPr>
            </w:pPr>
            <w:sdt>
              <w:sdtPr>
                <w:rPr>
                  <w:rFonts w:cstheme="minorHAnsi"/>
                  <w:sz w:val="20"/>
                  <w:szCs w:val="20"/>
                </w:rPr>
                <w:id w:val="41791143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043060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166295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5C462B3" w14:textId="39ABD568" w:rsidR="001E11A7" w:rsidRDefault="00000000" w:rsidP="00DB7339">
            <w:pPr>
              <w:ind w:left="-109"/>
              <w:rPr>
                <w:rFonts w:cstheme="minorHAnsi"/>
                <w:b/>
                <w:bCs/>
                <w:u w:val="single"/>
              </w:rPr>
            </w:pPr>
            <w:sdt>
              <w:sdtPr>
                <w:rPr>
                  <w:rFonts w:cstheme="minorHAnsi"/>
                  <w:sz w:val="20"/>
                  <w:szCs w:val="20"/>
                </w:rPr>
                <w:id w:val="-12076430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3523362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6056489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0B26CB" w14:textId="41C1A7C2" w:rsidR="001E11A7" w:rsidRDefault="00000000" w:rsidP="00DB7339">
            <w:pPr>
              <w:ind w:left="-109"/>
              <w:rPr>
                <w:rFonts w:cstheme="minorHAnsi"/>
                <w:b/>
                <w:bCs/>
                <w:u w:val="single"/>
              </w:rPr>
            </w:pPr>
            <w:sdt>
              <w:sdtPr>
                <w:rPr>
                  <w:rFonts w:cstheme="minorHAnsi"/>
                  <w:sz w:val="20"/>
                  <w:szCs w:val="20"/>
                </w:rPr>
                <w:id w:val="201565227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8391587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94904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8DC3BAD" w14:textId="54FC9882" w:rsidR="001E11A7" w:rsidRDefault="00000000" w:rsidP="00DB7339">
            <w:pPr>
              <w:ind w:left="-109"/>
              <w:rPr>
                <w:rFonts w:cstheme="minorHAnsi"/>
                <w:b/>
                <w:bCs/>
                <w:u w:val="single"/>
              </w:rPr>
            </w:pPr>
            <w:sdt>
              <w:sdtPr>
                <w:rPr>
                  <w:rFonts w:cstheme="minorHAnsi"/>
                  <w:sz w:val="20"/>
                  <w:szCs w:val="20"/>
                </w:rPr>
                <w:id w:val="-98693980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0137142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3307126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3EA0E20" w14:textId="48252988" w:rsidR="001E11A7" w:rsidRDefault="00000000" w:rsidP="00DB7339">
            <w:pPr>
              <w:ind w:left="-109"/>
              <w:rPr>
                <w:rFonts w:cstheme="minorHAnsi"/>
                <w:b/>
                <w:bCs/>
                <w:u w:val="single"/>
              </w:rPr>
            </w:pPr>
            <w:sdt>
              <w:sdtPr>
                <w:rPr>
                  <w:rFonts w:cstheme="minorHAnsi"/>
                  <w:sz w:val="20"/>
                  <w:szCs w:val="20"/>
                </w:rPr>
                <w:id w:val="-108506445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730243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244219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52CB6E4" w14:textId="46BAA751" w:rsidR="001E11A7" w:rsidRDefault="00000000" w:rsidP="00DB7339">
            <w:pPr>
              <w:ind w:left="-109"/>
              <w:rPr>
                <w:rFonts w:cstheme="minorHAnsi"/>
                <w:b/>
                <w:bCs/>
                <w:u w:val="single"/>
              </w:rPr>
            </w:pPr>
            <w:sdt>
              <w:sdtPr>
                <w:rPr>
                  <w:rFonts w:cstheme="minorHAnsi"/>
                  <w:sz w:val="20"/>
                  <w:szCs w:val="20"/>
                </w:rPr>
                <w:id w:val="64771813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29320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376940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F713DCB" w14:textId="5198F2DA" w:rsidR="001E11A7" w:rsidRDefault="00000000" w:rsidP="00DB7339">
            <w:pPr>
              <w:ind w:left="-109"/>
              <w:rPr>
                <w:rFonts w:cstheme="minorHAnsi"/>
                <w:b/>
                <w:bCs/>
                <w:u w:val="single"/>
              </w:rPr>
            </w:pPr>
            <w:sdt>
              <w:sdtPr>
                <w:rPr>
                  <w:rFonts w:cstheme="minorHAnsi"/>
                  <w:sz w:val="20"/>
                  <w:szCs w:val="20"/>
                </w:rPr>
                <w:id w:val="84607217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714281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8241886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65C5CFB" w14:textId="4AA18EE5" w:rsidR="001E11A7" w:rsidRDefault="00000000" w:rsidP="00DB7339">
            <w:pPr>
              <w:ind w:left="-109"/>
              <w:rPr>
                <w:rFonts w:cstheme="minorHAnsi"/>
                <w:b/>
                <w:bCs/>
                <w:u w:val="single"/>
              </w:rPr>
            </w:pPr>
            <w:sdt>
              <w:sdtPr>
                <w:rPr>
                  <w:rFonts w:cstheme="minorHAnsi"/>
                  <w:sz w:val="20"/>
                  <w:szCs w:val="20"/>
                </w:rPr>
                <w:id w:val="-189812605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2133970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5262812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067C08E" w14:textId="505723AF" w:rsidR="001E11A7" w:rsidRDefault="00000000" w:rsidP="00DB7339">
            <w:pPr>
              <w:ind w:left="-109"/>
              <w:rPr>
                <w:rFonts w:cstheme="minorHAnsi"/>
                <w:b/>
                <w:bCs/>
                <w:u w:val="single"/>
              </w:rPr>
            </w:pPr>
            <w:sdt>
              <w:sdtPr>
                <w:rPr>
                  <w:rFonts w:cstheme="minorHAnsi"/>
                  <w:sz w:val="20"/>
                  <w:szCs w:val="20"/>
                </w:rPr>
                <w:id w:val="-165120212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87325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2712982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752EA57" w14:textId="161EA1CC" w:rsidR="001E11A7" w:rsidRDefault="00000000" w:rsidP="00DB7339">
            <w:pPr>
              <w:ind w:left="-109"/>
              <w:rPr>
                <w:rFonts w:cstheme="minorHAnsi"/>
                <w:b/>
                <w:bCs/>
                <w:u w:val="single"/>
              </w:rPr>
            </w:pPr>
            <w:sdt>
              <w:sdtPr>
                <w:rPr>
                  <w:rFonts w:cstheme="minorHAnsi"/>
                  <w:sz w:val="20"/>
                  <w:szCs w:val="20"/>
                </w:rPr>
                <w:id w:val="-17738532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1058014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832466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F4F4E0" w14:textId="6923205B" w:rsidR="001E11A7" w:rsidRDefault="00000000" w:rsidP="00DB7339">
            <w:pPr>
              <w:ind w:left="-109"/>
              <w:rPr>
                <w:rFonts w:cstheme="minorHAnsi"/>
                <w:b/>
                <w:bCs/>
                <w:u w:val="single"/>
              </w:rPr>
            </w:pPr>
            <w:sdt>
              <w:sdtPr>
                <w:rPr>
                  <w:rFonts w:cstheme="minorHAnsi"/>
                  <w:sz w:val="20"/>
                  <w:szCs w:val="20"/>
                </w:rPr>
                <w:id w:val="-491641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8562088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766957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A633D72" w14:textId="5BF62654" w:rsidR="001E11A7" w:rsidRDefault="00000000" w:rsidP="00DB7339">
            <w:pPr>
              <w:ind w:left="-109"/>
              <w:rPr>
                <w:rFonts w:cstheme="minorHAnsi"/>
                <w:b/>
                <w:bCs/>
                <w:u w:val="single"/>
              </w:rPr>
            </w:pPr>
            <w:sdt>
              <w:sdtPr>
                <w:rPr>
                  <w:rFonts w:cstheme="minorHAnsi"/>
                  <w:sz w:val="20"/>
                  <w:szCs w:val="20"/>
                </w:rPr>
                <w:id w:val="-206847941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60562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455657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3912DD" w14:textId="683536CB" w:rsidR="001E11A7" w:rsidRDefault="00000000" w:rsidP="00DB7339">
            <w:pPr>
              <w:ind w:left="-109"/>
              <w:rPr>
                <w:rFonts w:cstheme="minorHAnsi"/>
                <w:b/>
                <w:bCs/>
                <w:u w:val="single"/>
              </w:rPr>
            </w:pPr>
            <w:sdt>
              <w:sdtPr>
                <w:rPr>
                  <w:rFonts w:cstheme="minorHAnsi"/>
                  <w:sz w:val="20"/>
                  <w:szCs w:val="20"/>
                </w:rPr>
                <w:id w:val="12690520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223321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2640841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495509A" w14:textId="64607AB6" w:rsidR="001E11A7" w:rsidRDefault="00000000" w:rsidP="00DB7339">
            <w:pPr>
              <w:ind w:left="-109"/>
              <w:rPr>
                <w:rFonts w:cstheme="minorHAnsi"/>
                <w:b/>
                <w:bCs/>
                <w:u w:val="single"/>
              </w:rPr>
            </w:pPr>
            <w:sdt>
              <w:sdtPr>
                <w:rPr>
                  <w:rFonts w:cstheme="minorHAnsi"/>
                  <w:sz w:val="20"/>
                  <w:szCs w:val="20"/>
                </w:rPr>
                <w:id w:val="-177224087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11829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8057431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F41CCC7" w14:textId="490A7E6E" w:rsidR="001E11A7" w:rsidRDefault="00000000" w:rsidP="00DB7339">
            <w:pPr>
              <w:ind w:left="-109"/>
              <w:rPr>
                <w:rFonts w:cstheme="minorHAnsi"/>
                <w:b/>
                <w:bCs/>
                <w:u w:val="single"/>
              </w:rPr>
            </w:pPr>
            <w:sdt>
              <w:sdtPr>
                <w:rPr>
                  <w:rFonts w:cstheme="minorHAnsi"/>
                  <w:sz w:val="20"/>
                  <w:szCs w:val="20"/>
                </w:rPr>
                <w:id w:val="-6457567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1271276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9046043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A59EE45" w14:textId="2565018A" w:rsidR="001E11A7" w:rsidRDefault="00000000" w:rsidP="00DB7339">
            <w:pPr>
              <w:ind w:left="-109"/>
              <w:rPr>
                <w:rFonts w:cstheme="minorHAnsi"/>
                <w:b/>
                <w:bCs/>
                <w:u w:val="single"/>
              </w:rPr>
            </w:pPr>
            <w:sdt>
              <w:sdtPr>
                <w:rPr>
                  <w:rFonts w:cstheme="minorHAnsi"/>
                  <w:sz w:val="20"/>
                  <w:szCs w:val="20"/>
                </w:rPr>
                <w:id w:val="-79976698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9400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2946761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716B032" w14:textId="17861F57" w:rsidR="001E11A7" w:rsidRDefault="00000000" w:rsidP="00DB7339">
            <w:pPr>
              <w:ind w:left="-109"/>
              <w:rPr>
                <w:rFonts w:cstheme="minorHAnsi"/>
                <w:b/>
                <w:bCs/>
                <w:u w:val="single"/>
              </w:rPr>
            </w:pPr>
            <w:sdt>
              <w:sdtPr>
                <w:rPr>
                  <w:rFonts w:cstheme="minorHAnsi"/>
                  <w:sz w:val="20"/>
                  <w:szCs w:val="20"/>
                </w:rPr>
                <w:id w:val="95598971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338265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0325917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C7253EB" w14:textId="443BAB05" w:rsidR="001E11A7" w:rsidRDefault="00000000" w:rsidP="00DB7339">
            <w:pPr>
              <w:ind w:left="-109"/>
              <w:rPr>
                <w:rFonts w:cstheme="minorHAnsi"/>
                <w:b/>
                <w:bCs/>
                <w:u w:val="single"/>
              </w:rPr>
            </w:pPr>
            <w:sdt>
              <w:sdtPr>
                <w:rPr>
                  <w:rFonts w:cstheme="minorHAnsi"/>
                  <w:sz w:val="20"/>
                  <w:szCs w:val="20"/>
                </w:rPr>
                <w:id w:val="-97845961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0816301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524055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90A2BA0" w14:textId="0512F331" w:rsidR="001E11A7" w:rsidRDefault="00000000" w:rsidP="00DB7339">
            <w:pPr>
              <w:ind w:left="-109"/>
              <w:rPr>
                <w:rFonts w:cstheme="minorHAnsi"/>
                <w:b/>
                <w:bCs/>
                <w:u w:val="single"/>
              </w:rPr>
            </w:pPr>
            <w:sdt>
              <w:sdtPr>
                <w:rPr>
                  <w:rFonts w:cstheme="minorHAnsi"/>
                  <w:sz w:val="20"/>
                  <w:szCs w:val="20"/>
                </w:rPr>
                <w:id w:val="137704633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0179443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0650316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6385704" w14:textId="33D947F3" w:rsidR="001E11A7" w:rsidRDefault="00000000" w:rsidP="00DB7339">
            <w:pPr>
              <w:ind w:left="-109"/>
              <w:rPr>
                <w:rFonts w:cstheme="minorHAnsi"/>
                <w:b/>
                <w:bCs/>
                <w:u w:val="single"/>
              </w:rPr>
            </w:pPr>
            <w:sdt>
              <w:sdtPr>
                <w:rPr>
                  <w:rFonts w:cstheme="minorHAnsi"/>
                  <w:sz w:val="20"/>
                  <w:szCs w:val="20"/>
                </w:rPr>
                <w:id w:val="164956009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7034915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56290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870257530"/>
            <w:placeholder>
              <w:docPart w:val="CAC7846FE8F5495DA95365C17E085F13"/>
            </w:placeholder>
            <w:showingPlcHdr/>
          </w:sdtPr>
          <w:sdtContent>
            <w:tc>
              <w:tcPr>
                <w:tcW w:w="1158" w:type="dxa"/>
                <w:shd w:val="clear" w:color="auto" w:fill="auto"/>
                <w:vAlign w:val="center"/>
              </w:tcPr>
              <w:p w14:paraId="1A6F0FA5"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17998830"/>
            <w:placeholder>
              <w:docPart w:val="45C46189BEB143EDA5D798A90B8628A8"/>
            </w:placeholder>
            <w:showingPlcHdr/>
          </w:sdtPr>
          <w:sdtContent>
            <w:tc>
              <w:tcPr>
                <w:tcW w:w="1198" w:type="dxa"/>
                <w:shd w:val="clear" w:color="auto" w:fill="auto"/>
                <w:vAlign w:val="center"/>
              </w:tcPr>
              <w:p w14:paraId="31B7E297" w14:textId="77777777" w:rsidR="001E11A7" w:rsidRPr="00034146" w:rsidRDefault="001E11A7" w:rsidP="001E11A7">
                <w:pPr>
                  <w:rPr>
                    <w:rFonts w:cstheme="minorHAnsi"/>
                    <w:b/>
                    <w:bCs/>
                  </w:rPr>
                </w:pPr>
                <w:r w:rsidRPr="00034146">
                  <w:rPr>
                    <w:rStyle w:val="PlaceholderText"/>
                  </w:rPr>
                  <w:t>Total Reviewed</w:t>
                </w:r>
              </w:p>
            </w:tc>
          </w:sdtContent>
        </w:sdt>
      </w:tr>
      <w:tr w:rsidR="009E229F" w14:paraId="51EE4BB8" w14:textId="77777777" w:rsidTr="009643E7">
        <w:trPr>
          <w:cantSplit/>
          <w:jc w:val="center"/>
        </w:trPr>
        <w:tc>
          <w:tcPr>
            <w:tcW w:w="19450" w:type="dxa"/>
            <w:gridSpan w:val="23"/>
            <w:shd w:val="clear" w:color="auto" w:fill="auto"/>
            <w:vAlign w:val="center"/>
          </w:tcPr>
          <w:p w14:paraId="24B1BEB7" w14:textId="77777777" w:rsidR="009E229F" w:rsidRPr="00D731C6" w:rsidRDefault="009E229F"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Content>
                <w:r>
                  <w:rPr>
                    <w:rStyle w:val="PlaceholderText"/>
                  </w:rPr>
                  <w:t>Enter comments for any deficiencies noted and/or any records where this standard may not be applicable.</w:t>
                </w:r>
              </w:sdtContent>
            </w:sdt>
          </w:p>
        </w:tc>
      </w:tr>
      <w:tr w:rsidR="001E11A7" w14:paraId="7C99160F" w14:textId="77777777" w:rsidTr="009643E7">
        <w:trPr>
          <w:cantSplit/>
          <w:jc w:val="center"/>
        </w:trPr>
        <w:sdt>
          <w:sdtPr>
            <w:rPr>
              <w:rFonts w:cstheme="minorHAnsi"/>
            </w:rPr>
            <w:id w:val="831025088"/>
            <w:placeholder>
              <w:docPart w:val="3F99D7B3E0624D008992960F33FB46ED"/>
            </w:placeholder>
            <w:showingPlcHdr/>
          </w:sdtPr>
          <w:sdtContent>
            <w:tc>
              <w:tcPr>
                <w:tcW w:w="5394" w:type="dxa"/>
                <w:shd w:val="clear" w:color="auto" w:fill="D9E2F3" w:themeFill="accent1" w:themeFillTint="33"/>
              </w:tcPr>
              <w:p w14:paraId="40A84794" w14:textId="36CB76D5"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12CEE0B2" w14:textId="3F6FC735" w:rsidR="001E11A7" w:rsidRPr="00DE346E" w:rsidRDefault="00000000" w:rsidP="00DB7339">
            <w:pPr>
              <w:ind w:left="-109"/>
              <w:rPr>
                <w:rFonts w:cstheme="minorHAnsi"/>
                <w:b/>
                <w:bCs/>
                <w:u w:val="single"/>
              </w:rPr>
            </w:pPr>
            <w:sdt>
              <w:sdtPr>
                <w:rPr>
                  <w:rFonts w:cstheme="minorHAnsi"/>
                  <w:sz w:val="20"/>
                  <w:szCs w:val="20"/>
                </w:rPr>
                <w:id w:val="11171674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1287994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15197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EBDAB" w14:textId="46608E9A" w:rsidR="001E11A7" w:rsidRPr="00DE346E" w:rsidRDefault="00000000" w:rsidP="00DB7339">
            <w:pPr>
              <w:ind w:left="-109"/>
              <w:rPr>
                <w:rFonts w:cstheme="minorHAnsi"/>
                <w:b/>
                <w:bCs/>
                <w:u w:val="single"/>
              </w:rPr>
            </w:pPr>
            <w:sdt>
              <w:sdtPr>
                <w:rPr>
                  <w:rFonts w:cstheme="minorHAnsi"/>
                  <w:sz w:val="20"/>
                  <w:szCs w:val="20"/>
                </w:rPr>
                <w:id w:val="-147852642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9204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97421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00F1B04" w14:textId="11925FBD" w:rsidR="001E11A7" w:rsidRPr="00DE346E" w:rsidRDefault="00000000" w:rsidP="00DB7339">
            <w:pPr>
              <w:ind w:left="-109"/>
              <w:rPr>
                <w:rFonts w:cstheme="minorHAnsi"/>
                <w:b/>
                <w:bCs/>
                <w:u w:val="single"/>
              </w:rPr>
            </w:pPr>
            <w:sdt>
              <w:sdtPr>
                <w:rPr>
                  <w:rFonts w:cstheme="minorHAnsi"/>
                  <w:sz w:val="20"/>
                  <w:szCs w:val="20"/>
                </w:rPr>
                <w:id w:val="-183082291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8487406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952299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E8C56C0" w14:textId="09CBA713" w:rsidR="001E11A7" w:rsidRPr="00DE346E" w:rsidRDefault="00000000" w:rsidP="00DB7339">
            <w:pPr>
              <w:ind w:left="-109"/>
              <w:rPr>
                <w:rFonts w:cstheme="minorHAnsi"/>
                <w:b/>
                <w:bCs/>
                <w:u w:val="single"/>
              </w:rPr>
            </w:pPr>
            <w:sdt>
              <w:sdtPr>
                <w:rPr>
                  <w:rFonts w:cstheme="minorHAnsi"/>
                  <w:sz w:val="20"/>
                  <w:szCs w:val="20"/>
                </w:rPr>
                <w:id w:val="-173306842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0862381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8831964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8E8C59D" w14:textId="070ED75D" w:rsidR="001E11A7" w:rsidRPr="00DE346E" w:rsidRDefault="00000000" w:rsidP="00DB7339">
            <w:pPr>
              <w:ind w:left="-109"/>
              <w:rPr>
                <w:rFonts w:cstheme="minorHAnsi"/>
                <w:b/>
                <w:bCs/>
                <w:u w:val="single"/>
              </w:rPr>
            </w:pPr>
            <w:sdt>
              <w:sdtPr>
                <w:rPr>
                  <w:rFonts w:cstheme="minorHAnsi"/>
                  <w:sz w:val="20"/>
                  <w:szCs w:val="20"/>
                </w:rPr>
                <w:id w:val="-10312572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7915590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3076352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4F1E4E9" w14:textId="25B53ADA" w:rsidR="001E11A7" w:rsidRPr="00DE346E" w:rsidRDefault="00000000" w:rsidP="00DB7339">
            <w:pPr>
              <w:ind w:left="-109"/>
              <w:rPr>
                <w:rFonts w:cstheme="minorHAnsi"/>
                <w:b/>
                <w:bCs/>
                <w:u w:val="single"/>
              </w:rPr>
            </w:pPr>
            <w:sdt>
              <w:sdtPr>
                <w:rPr>
                  <w:rFonts w:cstheme="minorHAnsi"/>
                  <w:sz w:val="20"/>
                  <w:szCs w:val="20"/>
                </w:rPr>
                <w:id w:val="-159686032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6623259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2316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E7A66B" w14:textId="68FE1C71" w:rsidR="001E11A7" w:rsidRPr="00DE346E" w:rsidRDefault="00000000" w:rsidP="00DB7339">
            <w:pPr>
              <w:ind w:left="-109"/>
              <w:rPr>
                <w:rFonts w:cstheme="minorHAnsi"/>
                <w:b/>
                <w:bCs/>
                <w:u w:val="single"/>
              </w:rPr>
            </w:pPr>
            <w:sdt>
              <w:sdtPr>
                <w:rPr>
                  <w:rFonts w:cstheme="minorHAnsi"/>
                  <w:sz w:val="20"/>
                  <w:szCs w:val="20"/>
                </w:rPr>
                <w:id w:val="-88085408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3311017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399302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7E846A9" w14:textId="245374B3" w:rsidR="001E11A7" w:rsidRPr="00DE346E" w:rsidRDefault="00000000" w:rsidP="00DB7339">
            <w:pPr>
              <w:ind w:left="-109"/>
              <w:rPr>
                <w:rFonts w:cstheme="minorHAnsi"/>
                <w:b/>
                <w:bCs/>
                <w:u w:val="single"/>
              </w:rPr>
            </w:pPr>
            <w:sdt>
              <w:sdtPr>
                <w:rPr>
                  <w:rFonts w:cstheme="minorHAnsi"/>
                  <w:sz w:val="20"/>
                  <w:szCs w:val="20"/>
                </w:rPr>
                <w:id w:val="-156393877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8518301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585750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EBC1E6" w14:textId="31E53A4D" w:rsidR="001E11A7" w:rsidRPr="00DE346E" w:rsidRDefault="00000000" w:rsidP="00DB7339">
            <w:pPr>
              <w:ind w:left="-109"/>
              <w:rPr>
                <w:rFonts w:cstheme="minorHAnsi"/>
                <w:b/>
                <w:bCs/>
                <w:u w:val="single"/>
              </w:rPr>
            </w:pPr>
            <w:sdt>
              <w:sdtPr>
                <w:rPr>
                  <w:rFonts w:cstheme="minorHAnsi"/>
                  <w:sz w:val="20"/>
                  <w:szCs w:val="20"/>
                </w:rPr>
                <w:id w:val="23443948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47436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10704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37A5BD1" w14:textId="2F05A950" w:rsidR="001E11A7" w:rsidRPr="00DE346E" w:rsidRDefault="00000000" w:rsidP="00DB7339">
            <w:pPr>
              <w:ind w:left="-109"/>
              <w:rPr>
                <w:rFonts w:cstheme="minorHAnsi"/>
                <w:b/>
                <w:bCs/>
                <w:u w:val="single"/>
              </w:rPr>
            </w:pPr>
            <w:sdt>
              <w:sdtPr>
                <w:rPr>
                  <w:rFonts w:cstheme="minorHAnsi"/>
                  <w:sz w:val="20"/>
                  <w:szCs w:val="20"/>
                </w:rPr>
                <w:id w:val="209235126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0973155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7801237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8210A71" w14:textId="5DE71ACE" w:rsidR="001E11A7" w:rsidRPr="00DE346E" w:rsidRDefault="00000000" w:rsidP="00DB7339">
            <w:pPr>
              <w:ind w:left="-109"/>
              <w:rPr>
                <w:rFonts w:cstheme="minorHAnsi"/>
                <w:b/>
                <w:bCs/>
                <w:u w:val="single"/>
              </w:rPr>
            </w:pPr>
            <w:sdt>
              <w:sdtPr>
                <w:rPr>
                  <w:rFonts w:cstheme="minorHAnsi"/>
                  <w:sz w:val="20"/>
                  <w:szCs w:val="20"/>
                </w:rPr>
                <w:id w:val="-165783143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35448487"/>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208401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69A364A" w14:textId="220CA89A" w:rsidR="001E11A7" w:rsidRPr="00DE346E" w:rsidRDefault="00000000" w:rsidP="00DB7339">
            <w:pPr>
              <w:ind w:left="-109"/>
              <w:rPr>
                <w:rFonts w:cstheme="minorHAnsi"/>
                <w:b/>
                <w:bCs/>
                <w:u w:val="single"/>
              </w:rPr>
            </w:pPr>
            <w:sdt>
              <w:sdtPr>
                <w:rPr>
                  <w:rFonts w:cstheme="minorHAnsi"/>
                  <w:sz w:val="20"/>
                  <w:szCs w:val="20"/>
                </w:rPr>
                <w:id w:val="186548517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2673706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678395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21994A" w14:textId="6181B7DD" w:rsidR="001E11A7" w:rsidRPr="00DE346E" w:rsidRDefault="00000000" w:rsidP="00DB7339">
            <w:pPr>
              <w:ind w:left="-109"/>
              <w:rPr>
                <w:rFonts w:cstheme="minorHAnsi"/>
                <w:b/>
                <w:bCs/>
                <w:u w:val="single"/>
              </w:rPr>
            </w:pPr>
            <w:sdt>
              <w:sdtPr>
                <w:rPr>
                  <w:rFonts w:cstheme="minorHAnsi"/>
                  <w:sz w:val="20"/>
                  <w:szCs w:val="20"/>
                </w:rPr>
                <w:id w:val="186417318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5159382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9785315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026EA5" w14:textId="150A4845" w:rsidR="001E11A7" w:rsidRPr="00DE346E" w:rsidRDefault="00000000" w:rsidP="00DB7339">
            <w:pPr>
              <w:ind w:left="-109"/>
              <w:rPr>
                <w:rFonts w:cstheme="minorHAnsi"/>
                <w:b/>
                <w:bCs/>
                <w:u w:val="single"/>
              </w:rPr>
            </w:pPr>
            <w:sdt>
              <w:sdtPr>
                <w:rPr>
                  <w:rFonts w:cstheme="minorHAnsi"/>
                  <w:sz w:val="20"/>
                  <w:szCs w:val="20"/>
                </w:rPr>
                <w:id w:val="144141794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825572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3081500"/>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95B83B7" w14:textId="0F5919A8" w:rsidR="001E11A7" w:rsidRPr="00DE346E" w:rsidRDefault="00000000" w:rsidP="00DB7339">
            <w:pPr>
              <w:ind w:left="-109"/>
              <w:rPr>
                <w:rFonts w:cstheme="minorHAnsi"/>
                <w:b/>
                <w:bCs/>
                <w:u w:val="single"/>
              </w:rPr>
            </w:pPr>
            <w:sdt>
              <w:sdtPr>
                <w:rPr>
                  <w:rFonts w:cstheme="minorHAnsi"/>
                  <w:sz w:val="20"/>
                  <w:szCs w:val="20"/>
                </w:rPr>
                <w:id w:val="16513297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5557541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7310300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6D8B9CE" w14:textId="5B0129C5" w:rsidR="001E11A7" w:rsidRPr="00DE346E" w:rsidRDefault="00000000" w:rsidP="00DB7339">
            <w:pPr>
              <w:ind w:left="-109"/>
              <w:rPr>
                <w:rFonts w:cstheme="minorHAnsi"/>
                <w:b/>
                <w:bCs/>
                <w:u w:val="single"/>
              </w:rPr>
            </w:pPr>
            <w:sdt>
              <w:sdtPr>
                <w:rPr>
                  <w:rFonts w:cstheme="minorHAnsi"/>
                  <w:sz w:val="20"/>
                  <w:szCs w:val="20"/>
                </w:rPr>
                <w:id w:val="60385694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0114234"/>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3372183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35CE1C4" w14:textId="1C811A07" w:rsidR="001E11A7" w:rsidRPr="00DE346E" w:rsidRDefault="00000000" w:rsidP="00DB7339">
            <w:pPr>
              <w:ind w:left="-109"/>
              <w:rPr>
                <w:rFonts w:cstheme="minorHAnsi"/>
                <w:b/>
                <w:bCs/>
                <w:u w:val="single"/>
              </w:rPr>
            </w:pPr>
            <w:sdt>
              <w:sdtPr>
                <w:rPr>
                  <w:rFonts w:cstheme="minorHAnsi"/>
                  <w:sz w:val="20"/>
                  <w:szCs w:val="20"/>
                </w:rPr>
                <w:id w:val="1376113768"/>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332690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9510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4DCC14" w14:textId="466224AC" w:rsidR="001E11A7" w:rsidRPr="00DE346E" w:rsidRDefault="00000000" w:rsidP="00DB7339">
            <w:pPr>
              <w:ind w:left="-109"/>
              <w:rPr>
                <w:rFonts w:cstheme="minorHAnsi"/>
                <w:b/>
                <w:bCs/>
                <w:u w:val="single"/>
              </w:rPr>
            </w:pPr>
            <w:sdt>
              <w:sdtPr>
                <w:rPr>
                  <w:rFonts w:cstheme="minorHAnsi"/>
                  <w:sz w:val="20"/>
                  <w:szCs w:val="20"/>
                </w:rPr>
                <w:id w:val="68741977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8602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88225685"/>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C9B1E17" w14:textId="22CCB828" w:rsidR="001E11A7" w:rsidRPr="00DE346E" w:rsidRDefault="00000000" w:rsidP="00DB7339">
            <w:pPr>
              <w:ind w:left="-109"/>
              <w:rPr>
                <w:rFonts w:cstheme="minorHAnsi"/>
                <w:b/>
                <w:bCs/>
                <w:u w:val="single"/>
              </w:rPr>
            </w:pPr>
            <w:sdt>
              <w:sdtPr>
                <w:rPr>
                  <w:rFonts w:cstheme="minorHAnsi"/>
                  <w:sz w:val="20"/>
                  <w:szCs w:val="20"/>
                </w:rPr>
                <w:id w:val="-198391918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647993"/>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5504466"/>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DE37E4" w14:textId="64D4A007" w:rsidR="001E11A7" w:rsidRPr="00DE346E" w:rsidRDefault="00000000" w:rsidP="00DB7339">
            <w:pPr>
              <w:ind w:left="-109"/>
              <w:rPr>
                <w:rFonts w:cstheme="minorHAnsi"/>
                <w:b/>
                <w:bCs/>
                <w:u w:val="single"/>
              </w:rPr>
            </w:pPr>
            <w:sdt>
              <w:sdtPr>
                <w:rPr>
                  <w:rFonts w:cstheme="minorHAnsi"/>
                  <w:sz w:val="20"/>
                  <w:szCs w:val="20"/>
                </w:rPr>
                <w:id w:val="-169793002"/>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9869509"/>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48505861"/>
                <w14:checkbox>
                  <w14:checked w14:val="0"/>
                  <w14:checkedState w14:val="2612" w14:font="MS Gothic"/>
                  <w14:uncheckedState w14:val="2610" w14:font="MS Gothic"/>
                </w14:checkbox>
              </w:sdt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186021622"/>
            <w:placeholder>
              <w:docPart w:val="EF53076C4ACF4FB588C80992FCD800B1"/>
            </w:placeholder>
            <w:showingPlcHdr/>
          </w:sdtPr>
          <w:sdtContent>
            <w:tc>
              <w:tcPr>
                <w:tcW w:w="1158" w:type="dxa"/>
                <w:shd w:val="clear" w:color="auto" w:fill="D9E2F3" w:themeFill="accent1" w:themeFillTint="33"/>
                <w:vAlign w:val="center"/>
              </w:tcPr>
              <w:p w14:paraId="7912F001"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2043484272"/>
            <w:placeholder>
              <w:docPart w:val="8EF4E1787F764BCCBF69B5DFB3BFF715"/>
            </w:placeholder>
            <w:showingPlcHdr/>
          </w:sdtPr>
          <w:sdtContent>
            <w:tc>
              <w:tcPr>
                <w:tcW w:w="1198" w:type="dxa"/>
                <w:shd w:val="clear" w:color="auto" w:fill="D9E2F3" w:themeFill="accent1" w:themeFillTint="33"/>
                <w:vAlign w:val="center"/>
              </w:tcPr>
              <w:p w14:paraId="668E4FD2" w14:textId="77777777" w:rsidR="001E11A7" w:rsidRPr="00034146" w:rsidRDefault="001E11A7" w:rsidP="001E11A7">
                <w:pPr>
                  <w:rPr>
                    <w:rFonts w:cstheme="minorHAnsi"/>
                    <w:b/>
                    <w:bCs/>
                  </w:rPr>
                </w:pPr>
                <w:r w:rsidRPr="00034146">
                  <w:rPr>
                    <w:rStyle w:val="PlaceholderText"/>
                  </w:rPr>
                  <w:t>Total Reviewed</w:t>
                </w:r>
              </w:p>
            </w:tc>
          </w:sdtContent>
        </w:sdt>
      </w:tr>
      <w:tr w:rsidR="009E229F" w14:paraId="758B6C12" w14:textId="77777777" w:rsidTr="000F094A">
        <w:trPr>
          <w:cantSplit/>
          <w:jc w:val="center"/>
        </w:trPr>
        <w:tc>
          <w:tcPr>
            <w:tcW w:w="19450" w:type="dxa"/>
            <w:gridSpan w:val="23"/>
            <w:shd w:val="clear" w:color="auto" w:fill="D9E2F3" w:themeFill="accent1" w:themeFillTint="33"/>
          </w:tcPr>
          <w:p w14:paraId="17F0376F" w14:textId="77777777" w:rsidR="009E229F" w:rsidRDefault="009E229F" w:rsidP="000F6894">
            <w:pPr>
              <w:rPr>
                <w:rFonts w:cstheme="minorHAnsi"/>
                <w:b/>
                <w:bCs/>
                <w:u w:val="single"/>
              </w:rPr>
            </w:pPr>
            <w:r w:rsidRPr="003F045D">
              <w:rPr>
                <w:rFonts w:cstheme="minorHAnsi"/>
                <w:b/>
                <w:bCs/>
              </w:rPr>
              <w:lastRenderedPageBreak/>
              <w:t>Comments</w:t>
            </w:r>
            <w:r w:rsidRPr="00D731C6">
              <w:rPr>
                <w:rFonts w:cstheme="minorHAnsi"/>
              </w:rPr>
              <w:t xml:space="preserve">: </w:t>
            </w:r>
            <w:sdt>
              <w:sdtPr>
                <w:rPr>
                  <w:rFonts w:cstheme="minorHAnsi"/>
                </w:rPr>
                <w:id w:val="-967499886"/>
                <w:placeholder>
                  <w:docPart w:val="D0C68EF064AF477E815C49E829D83B46"/>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bookmarkStart w:id="34" w:name="SEC1"/>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684785">
        <w:trPr>
          <w:tblHeader/>
        </w:trPr>
        <w:tc>
          <w:tcPr>
            <w:tcW w:w="990" w:type="dxa"/>
            <w:tcBorders>
              <w:bottom w:val="single" w:sz="4" w:space="0" w:color="auto"/>
            </w:tcBorders>
            <w:shd w:val="clear" w:color="auto" w:fill="2F5496" w:themeFill="accent1" w:themeFillShade="BF"/>
            <w:vAlign w:val="center"/>
          </w:tcPr>
          <w:bookmarkEnd w:id="34"/>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684785">
        <w:tc>
          <w:tcPr>
            <w:tcW w:w="15120" w:type="dxa"/>
            <w:gridSpan w:val="6"/>
            <w:tcBorders>
              <w:left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9B1ACB" w14:paraId="00996F67" w14:textId="77777777" w:rsidTr="00684785">
        <w:trPr>
          <w:cantSplit/>
        </w:trPr>
        <w:tc>
          <w:tcPr>
            <w:tcW w:w="990" w:type="dxa"/>
          </w:tcPr>
          <w:p w14:paraId="5A882C55" w14:textId="77777777" w:rsidR="009B1ACB" w:rsidRPr="00C34C63" w:rsidRDefault="009B1ACB" w:rsidP="006B1337">
            <w:pPr>
              <w:jc w:val="center"/>
              <w:rPr>
                <w:rFonts w:cstheme="minorHAnsi"/>
                <w:b/>
                <w:bCs/>
              </w:rPr>
            </w:pPr>
            <w:r w:rsidRPr="00C34C63">
              <w:rPr>
                <w:rFonts w:cstheme="minorHAnsi"/>
                <w:b/>
                <w:bCs/>
              </w:rPr>
              <w:t>1-A-1</w:t>
            </w:r>
          </w:p>
        </w:tc>
        <w:tc>
          <w:tcPr>
            <w:tcW w:w="6347" w:type="dxa"/>
            <w:tcBorders>
              <w:right w:val="nil"/>
            </w:tcBorders>
          </w:tcPr>
          <w:p w14:paraId="3519A4D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9B1ACB" w:rsidRDefault="009B1ACB" w:rsidP="006B1337">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26329B" w:rsidRPr="00C34C63" w:rsidRDefault="0026329B" w:rsidP="006B1337">
            <w:pPr>
              <w:autoSpaceDE w:val="0"/>
              <w:autoSpaceDN w:val="0"/>
              <w:adjustRightInd w:val="0"/>
              <w:ind w:left="436" w:hanging="186"/>
              <w:rPr>
                <w:rFonts w:cstheme="minorHAnsi"/>
              </w:rPr>
            </w:pPr>
          </w:p>
        </w:tc>
        <w:tc>
          <w:tcPr>
            <w:tcW w:w="245" w:type="dxa"/>
            <w:tcBorders>
              <w:left w:val="nil"/>
            </w:tcBorders>
          </w:tcPr>
          <w:p w14:paraId="38B48538" w14:textId="77777777" w:rsidR="009B1ACB" w:rsidRPr="00C34C63" w:rsidRDefault="009B1ACB" w:rsidP="006B1337">
            <w:pPr>
              <w:rPr>
                <w:rFonts w:cstheme="minorHAnsi"/>
              </w:rPr>
            </w:pPr>
          </w:p>
        </w:tc>
        <w:tc>
          <w:tcPr>
            <w:tcW w:w="844" w:type="dxa"/>
          </w:tcPr>
          <w:p w14:paraId="00678393" w14:textId="77777777" w:rsidR="009B1ACB" w:rsidRPr="00C34C63" w:rsidRDefault="009B1ACB" w:rsidP="006B1337">
            <w:pPr>
              <w:rPr>
                <w:rFonts w:cstheme="minorHAnsi"/>
              </w:rPr>
            </w:pPr>
            <w:r w:rsidRPr="00C34C63">
              <w:rPr>
                <w:rFonts w:cstheme="minorHAnsi"/>
              </w:rPr>
              <w:t xml:space="preserve">A </w:t>
            </w:r>
          </w:p>
          <w:p w14:paraId="1E2F43CB" w14:textId="77777777" w:rsidR="009B1ACB" w:rsidRPr="00C34C63" w:rsidRDefault="009B1ACB" w:rsidP="006B1337">
            <w:pPr>
              <w:rPr>
                <w:rFonts w:cstheme="minorHAnsi"/>
              </w:rPr>
            </w:pPr>
            <w:r w:rsidRPr="00C34C63">
              <w:rPr>
                <w:rFonts w:cstheme="minorHAnsi"/>
              </w:rPr>
              <w:t xml:space="preserve">B </w:t>
            </w:r>
          </w:p>
          <w:p w14:paraId="16488EBA" w14:textId="77777777" w:rsidR="009B1ACB" w:rsidRPr="00C34C63" w:rsidRDefault="009B1ACB" w:rsidP="006B1337">
            <w:pPr>
              <w:rPr>
                <w:rFonts w:cstheme="minorHAnsi"/>
              </w:rPr>
            </w:pPr>
            <w:r w:rsidRPr="00C34C63">
              <w:rPr>
                <w:rFonts w:cstheme="minorHAnsi"/>
              </w:rPr>
              <w:t xml:space="preserve">C-M </w:t>
            </w:r>
          </w:p>
          <w:p w14:paraId="78983E79" w14:textId="77777777" w:rsidR="009B1ACB" w:rsidRPr="00C34C63" w:rsidRDefault="009B1ACB" w:rsidP="006B1337">
            <w:pPr>
              <w:rPr>
                <w:rFonts w:cstheme="minorHAnsi"/>
              </w:rPr>
            </w:pPr>
            <w:r w:rsidRPr="00C34C63">
              <w:rPr>
                <w:rFonts w:cstheme="minorHAnsi"/>
              </w:rPr>
              <w:t>C</w:t>
            </w:r>
          </w:p>
        </w:tc>
        <w:tc>
          <w:tcPr>
            <w:tcW w:w="1980" w:type="dxa"/>
          </w:tcPr>
          <w:p w14:paraId="03A19E0C" w14:textId="77777777" w:rsidR="009B1ACB" w:rsidRPr="00C34C63" w:rsidRDefault="00000000" w:rsidP="006B1337">
            <w:pPr>
              <w:rPr>
                <w:rFonts w:cstheme="minorHAnsi"/>
              </w:rPr>
            </w:pPr>
            <w:sdt>
              <w:sdtPr>
                <w:rPr>
                  <w:rFonts w:cstheme="minorHAnsi"/>
                </w:rPr>
                <w:id w:val="89847509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A38F006" w14:textId="77777777" w:rsidR="009B1ACB" w:rsidRPr="00C34C63" w:rsidRDefault="00000000" w:rsidP="006B1337">
            <w:pPr>
              <w:rPr>
                <w:rFonts w:cstheme="minorHAnsi"/>
              </w:rPr>
            </w:pPr>
            <w:sdt>
              <w:sdtPr>
                <w:rPr>
                  <w:rFonts w:cstheme="minorHAnsi"/>
                </w:rPr>
                <w:id w:val="-1683276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55D02D4" w14:textId="77777777" w:rsidR="009B1ACB" w:rsidRDefault="00000000" w:rsidP="006B1337">
            <w:pPr>
              <w:rPr>
                <w:rFonts w:cstheme="minorHAnsi"/>
              </w:rPr>
            </w:pPr>
            <w:sdt>
              <w:sdtPr>
                <w:rPr>
                  <w:rFonts w:cstheme="minorHAnsi"/>
                </w:rPr>
                <w:id w:val="32432278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C424106" w14:textId="77777777" w:rsidR="009B1ACB" w:rsidRPr="00C34C63" w:rsidRDefault="00000000" w:rsidP="006B1337">
            <w:pPr>
              <w:rPr>
                <w:rFonts w:cstheme="minorHAnsi"/>
              </w:rPr>
            </w:pPr>
            <w:sdt>
              <w:sdtPr>
                <w:rPr>
                  <w:rFonts w:cstheme="minorHAnsi"/>
                </w:rPr>
                <w:id w:val="168323911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4C5845C" w14:textId="77777777" w:rsidR="009B1ACB" w:rsidRPr="00C34C63" w:rsidRDefault="009B1ACB" w:rsidP="006B1337">
            <w:pPr>
              <w:rPr>
                <w:rFonts w:cstheme="minorHAnsi"/>
              </w:rPr>
            </w:pPr>
          </w:p>
        </w:tc>
        <w:sdt>
          <w:sdtPr>
            <w:rPr>
              <w:rFonts w:cstheme="minorHAnsi"/>
            </w:rPr>
            <w:id w:val="737753921"/>
            <w:placeholder>
              <w:docPart w:val="0FC5680B5BAB4C2A9E7E12E95F5940EA"/>
            </w:placeholder>
            <w:showingPlcHdr/>
          </w:sdtPr>
          <w:sdtContent>
            <w:tc>
              <w:tcPr>
                <w:tcW w:w="4714" w:type="dxa"/>
              </w:tcPr>
              <w:p w14:paraId="78737697"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43CA313" w14:textId="77777777" w:rsidTr="00684785">
        <w:trPr>
          <w:cantSplit/>
        </w:trPr>
        <w:tc>
          <w:tcPr>
            <w:tcW w:w="990" w:type="dxa"/>
          </w:tcPr>
          <w:p w14:paraId="19536F4D" w14:textId="77777777" w:rsidR="009B1ACB" w:rsidRPr="00C34C63" w:rsidRDefault="009B1ACB" w:rsidP="006B1337">
            <w:pPr>
              <w:jc w:val="center"/>
              <w:rPr>
                <w:rFonts w:cstheme="minorHAnsi"/>
                <w:b/>
                <w:bCs/>
              </w:rPr>
            </w:pPr>
            <w:r w:rsidRPr="00C34C63">
              <w:rPr>
                <w:rFonts w:cstheme="minorHAnsi"/>
                <w:b/>
                <w:bCs/>
              </w:rPr>
              <w:t>1-A-2</w:t>
            </w:r>
          </w:p>
        </w:tc>
        <w:tc>
          <w:tcPr>
            <w:tcW w:w="6347" w:type="dxa"/>
            <w:tcBorders>
              <w:right w:val="nil"/>
            </w:tcBorders>
          </w:tcPr>
          <w:p w14:paraId="30E1AF3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Surgeon/proceduralist</w:t>
            </w:r>
          </w:p>
          <w:p w14:paraId="60F5275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esthesiologist</w:t>
            </w:r>
          </w:p>
          <w:p w14:paraId="37F3ED6F"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9B1ACB" w:rsidRPr="00C34C63" w:rsidRDefault="009B1ACB" w:rsidP="006B1337">
            <w:pPr>
              <w:rPr>
                <w:rFonts w:cstheme="minorHAnsi"/>
              </w:rPr>
            </w:pPr>
          </w:p>
        </w:tc>
        <w:tc>
          <w:tcPr>
            <w:tcW w:w="245" w:type="dxa"/>
            <w:tcBorders>
              <w:left w:val="nil"/>
            </w:tcBorders>
          </w:tcPr>
          <w:p w14:paraId="5D9AA1E6" w14:textId="77777777" w:rsidR="009B1ACB" w:rsidRPr="00C34C63" w:rsidRDefault="009B1ACB" w:rsidP="006B1337">
            <w:pPr>
              <w:rPr>
                <w:rFonts w:cstheme="minorHAnsi"/>
              </w:rPr>
            </w:pPr>
          </w:p>
        </w:tc>
        <w:tc>
          <w:tcPr>
            <w:tcW w:w="844" w:type="dxa"/>
          </w:tcPr>
          <w:p w14:paraId="1041D61D" w14:textId="77777777" w:rsidR="009B1ACB" w:rsidRPr="00C34C63" w:rsidRDefault="009B1ACB" w:rsidP="006B1337">
            <w:pPr>
              <w:rPr>
                <w:rFonts w:cstheme="minorHAnsi"/>
              </w:rPr>
            </w:pPr>
            <w:r w:rsidRPr="00C34C63">
              <w:rPr>
                <w:rFonts w:cstheme="minorHAnsi"/>
              </w:rPr>
              <w:t xml:space="preserve">A </w:t>
            </w:r>
          </w:p>
          <w:p w14:paraId="48BFDD0B" w14:textId="77777777" w:rsidR="009B1ACB" w:rsidRPr="00C34C63" w:rsidRDefault="009B1ACB" w:rsidP="006B1337">
            <w:pPr>
              <w:rPr>
                <w:rFonts w:cstheme="minorHAnsi"/>
              </w:rPr>
            </w:pPr>
            <w:r w:rsidRPr="00C34C63">
              <w:rPr>
                <w:rFonts w:cstheme="minorHAnsi"/>
              </w:rPr>
              <w:t xml:space="preserve">B </w:t>
            </w:r>
          </w:p>
          <w:p w14:paraId="038FC5EB" w14:textId="77777777" w:rsidR="009B1ACB" w:rsidRPr="00C34C63" w:rsidRDefault="009B1ACB" w:rsidP="006B1337">
            <w:pPr>
              <w:rPr>
                <w:rFonts w:cstheme="minorHAnsi"/>
              </w:rPr>
            </w:pPr>
            <w:r w:rsidRPr="00C34C63">
              <w:rPr>
                <w:rFonts w:cstheme="minorHAnsi"/>
              </w:rPr>
              <w:t xml:space="preserve">C-M </w:t>
            </w:r>
          </w:p>
          <w:p w14:paraId="3DA87075" w14:textId="77777777" w:rsidR="009B1ACB" w:rsidRPr="00C34C63" w:rsidRDefault="009B1ACB" w:rsidP="006B1337">
            <w:pPr>
              <w:rPr>
                <w:rFonts w:cstheme="minorHAnsi"/>
              </w:rPr>
            </w:pPr>
            <w:r w:rsidRPr="00C34C63">
              <w:rPr>
                <w:rFonts w:cstheme="minorHAnsi"/>
              </w:rPr>
              <w:t>C</w:t>
            </w:r>
          </w:p>
        </w:tc>
        <w:tc>
          <w:tcPr>
            <w:tcW w:w="1980" w:type="dxa"/>
          </w:tcPr>
          <w:p w14:paraId="01EF192A" w14:textId="77777777" w:rsidR="009B1ACB" w:rsidRPr="00C34C63" w:rsidRDefault="00000000" w:rsidP="006B1337">
            <w:pPr>
              <w:rPr>
                <w:rFonts w:cstheme="minorHAnsi"/>
              </w:rPr>
            </w:pPr>
            <w:sdt>
              <w:sdtPr>
                <w:rPr>
                  <w:rFonts w:cstheme="minorHAnsi"/>
                </w:rPr>
                <w:id w:val="-100497308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CA51FDF" w14:textId="77777777" w:rsidR="009B1ACB" w:rsidRPr="00C34C63" w:rsidRDefault="00000000" w:rsidP="006B1337">
            <w:pPr>
              <w:rPr>
                <w:rFonts w:cstheme="minorHAnsi"/>
              </w:rPr>
            </w:pPr>
            <w:sdt>
              <w:sdtPr>
                <w:rPr>
                  <w:rFonts w:cstheme="minorHAnsi"/>
                </w:rPr>
                <w:id w:val="-1642503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5C49004" w14:textId="77777777" w:rsidR="009B1ACB" w:rsidRDefault="00000000" w:rsidP="006B1337">
            <w:pPr>
              <w:rPr>
                <w:rFonts w:cstheme="minorHAnsi"/>
              </w:rPr>
            </w:pPr>
            <w:sdt>
              <w:sdtPr>
                <w:rPr>
                  <w:rFonts w:cstheme="minorHAnsi"/>
                </w:rPr>
                <w:id w:val="-45140242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5F0C7" w14:textId="77777777" w:rsidR="009B1ACB" w:rsidRPr="00C34C63" w:rsidRDefault="00000000" w:rsidP="006B1337">
            <w:pPr>
              <w:rPr>
                <w:rFonts w:cstheme="minorHAnsi"/>
              </w:rPr>
            </w:pPr>
            <w:sdt>
              <w:sdtPr>
                <w:rPr>
                  <w:rFonts w:cstheme="minorHAnsi"/>
                </w:rPr>
                <w:id w:val="-954844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A82B790" w14:textId="77777777" w:rsidR="009B1ACB" w:rsidRPr="00C34C63" w:rsidRDefault="009B1ACB" w:rsidP="006B1337">
            <w:pPr>
              <w:rPr>
                <w:rFonts w:cstheme="minorHAnsi"/>
              </w:rPr>
            </w:pPr>
          </w:p>
        </w:tc>
        <w:sdt>
          <w:sdtPr>
            <w:rPr>
              <w:rFonts w:cstheme="minorHAnsi"/>
            </w:rPr>
            <w:id w:val="-225378916"/>
            <w:placeholder>
              <w:docPart w:val="0EB0B32425B34F5397FFC0F74C37D030"/>
            </w:placeholder>
            <w:showingPlcHdr/>
          </w:sdtPr>
          <w:sdtContent>
            <w:tc>
              <w:tcPr>
                <w:tcW w:w="4714" w:type="dxa"/>
              </w:tcPr>
              <w:p w14:paraId="03C915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8B8CCA7" w14:textId="77777777" w:rsidTr="00684785">
        <w:trPr>
          <w:cantSplit/>
        </w:trPr>
        <w:tc>
          <w:tcPr>
            <w:tcW w:w="990" w:type="dxa"/>
          </w:tcPr>
          <w:p w14:paraId="3548F50E" w14:textId="77777777" w:rsidR="009B1ACB" w:rsidRPr="00C34C63" w:rsidRDefault="009B1ACB" w:rsidP="006B1337">
            <w:pPr>
              <w:jc w:val="center"/>
              <w:rPr>
                <w:rFonts w:cstheme="minorHAnsi"/>
                <w:b/>
                <w:bCs/>
              </w:rPr>
            </w:pPr>
            <w:r w:rsidRPr="00C34C63">
              <w:rPr>
                <w:rFonts w:cstheme="minorHAnsi"/>
                <w:b/>
                <w:bCs/>
              </w:rPr>
              <w:t>1-A-3</w:t>
            </w:r>
          </w:p>
        </w:tc>
        <w:tc>
          <w:tcPr>
            <w:tcW w:w="6347" w:type="dxa"/>
            <w:tcBorders>
              <w:right w:val="nil"/>
            </w:tcBorders>
          </w:tcPr>
          <w:p w14:paraId="4AEDFC2B" w14:textId="77777777" w:rsidR="009B1ACB" w:rsidRPr="00C34C63" w:rsidRDefault="009B1ACB" w:rsidP="006B1337">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9B1ACB" w:rsidRPr="00C34C63" w:rsidRDefault="009B1ACB" w:rsidP="006B1337">
            <w:pPr>
              <w:rPr>
                <w:rFonts w:cstheme="minorHAnsi"/>
              </w:rPr>
            </w:pPr>
          </w:p>
        </w:tc>
        <w:tc>
          <w:tcPr>
            <w:tcW w:w="844" w:type="dxa"/>
          </w:tcPr>
          <w:p w14:paraId="58D38AED" w14:textId="77777777" w:rsidR="009B1ACB" w:rsidRPr="00C34C63" w:rsidRDefault="009B1ACB" w:rsidP="006B1337">
            <w:pPr>
              <w:rPr>
                <w:rFonts w:cstheme="minorHAnsi"/>
              </w:rPr>
            </w:pPr>
            <w:r w:rsidRPr="00C34C63">
              <w:rPr>
                <w:rFonts w:cstheme="minorHAnsi"/>
              </w:rPr>
              <w:t xml:space="preserve">A </w:t>
            </w:r>
          </w:p>
          <w:p w14:paraId="46859D89" w14:textId="77777777" w:rsidR="009B1ACB" w:rsidRPr="00C34C63" w:rsidRDefault="009B1ACB" w:rsidP="006B1337">
            <w:pPr>
              <w:rPr>
                <w:rFonts w:cstheme="minorHAnsi"/>
              </w:rPr>
            </w:pPr>
            <w:r w:rsidRPr="00C34C63">
              <w:rPr>
                <w:rFonts w:cstheme="minorHAnsi"/>
              </w:rPr>
              <w:t xml:space="preserve">B </w:t>
            </w:r>
          </w:p>
          <w:p w14:paraId="0EF958C7" w14:textId="77777777" w:rsidR="009B1ACB" w:rsidRPr="00C34C63" w:rsidRDefault="009B1ACB" w:rsidP="006B1337">
            <w:pPr>
              <w:rPr>
                <w:rFonts w:cstheme="minorHAnsi"/>
              </w:rPr>
            </w:pPr>
            <w:r w:rsidRPr="00C34C63">
              <w:rPr>
                <w:rFonts w:cstheme="minorHAnsi"/>
              </w:rPr>
              <w:t xml:space="preserve">C-M </w:t>
            </w:r>
          </w:p>
          <w:p w14:paraId="0ECF9320" w14:textId="77777777" w:rsidR="009B1ACB" w:rsidRPr="00C34C63" w:rsidRDefault="009B1ACB" w:rsidP="006B1337">
            <w:pPr>
              <w:rPr>
                <w:rFonts w:cstheme="minorHAnsi"/>
              </w:rPr>
            </w:pPr>
            <w:r w:rsidRPr="00C34C63">
              <w:rPr>
                <w:rFonts w:cstheme="minorHAnsi"/>
              </w:rPr>
              <w:t>C</w:t>
            </w:r>
          </w:p>
        </w:tc>
        <w:tc>
          <w:tcPr>
            <w:tcW w:w="1980" w:type="dxa"/>
          </w:tcPr>
          <w:p w14:paraId="4C4BFB61" w14:textId="77777777" w:rsidR="009B1ACB" w:rsidRPr="00C34C63" w:rsidRDefault="00000000" w:rsidP="006B1337">
            <w:pPr>
              <w:rPr>
                <w:rFonts w:cstheme="minorHAnsi"/>
              </w:rPr>
            </w:pPr>
            <w:sdt>
              <w:sdtPr>
                <w:rPr>
                  <w:rFonts w:cstheme="minorHAnsi"/>
                </w:rPr>
                <w:id w:val="-20625434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9F7A064" w14:textId="77777777" w:rsidR="009B1ACB" w:rsidRPr="00C34C63" w:rsidRDefault="00000000" w:rsidP="006B1337">
            <w:pPr>
              <w:rPr>
                <w:rFonts w:cstheme="minorHAnsi"/>
              </w:rPr>
            </w:pPr>
            <w:sdt>
              <w:sdtPr>
                <w:rPr>
                  <w:rFonts w:cstheme="minorHAnsi"/>
                </w:rPr>
                <w:id w:val="-20695561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BD0E23C" w14:textId="77777777" w:rsidR="009B1ACB" w:rsidRDefault="00000000" w:rsidP="006B1337">
            <w:pPr>
              <w:rPr>
                <w:rFonts w:cstheme="minorHAnsi"/>
              </w:rPr>
            </w:pPr>
            <w:sdt>
              <w:sdtPr>
                <w:rPr>
                  <w:rFonts w:cstheme="minorHAnsi"/>
                </w:rPr>
                <w:id w:val="-49758264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78403B2" w14:textId="77777777" w:rsidR="009B1ACB" w:rsidRPr="00C34C63" w:rsidRDefault="00000000" w:rsidP="006B1337">
            <w:pPr>
              <w:rPr>
                <w:rFonts w:cstheme="minorHAnsi"/>
              </w:rPr>
            </w:pPr>
            <w:sdt>
              <w:sdtPr>
                <w:rPr>
                  <w:rFonts w:cstheme="minorHAnsi"/>
                </w:rPr>
                <w:id w:val="-20647907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8E8CB9" w14:textId="77777777" w:rsidR="009B1ACB" w:rsidRPr="00C34C63" w:rsidRDefault="009B1ACB" w:rsidP="006B1337">
            <w:pPr>
              <w:rPr>
                <w:rFonts w:cstheme="minorHAnsi"/>
              </w:rPr>
            </w:pPr>
          </w:p>
        </w:tc>
        <w:sdt>
          <w:sdtPr>
            <w:rPr>
              <w:rFonts w:cstheme="minorHAnsi"/>
            </w:rPr>
            <w:id w:val="1184863459"/>
            <w:placeholder>
              <w:docPart w:val="CA10EB586D484A32AEBCBC51452EF72A"/>
            </w:placeholder>
            <w:showingPlcHdr/>
          </w:sdtPr>
          <w:sdtContent>
            <w:tc>
              <w:tcPr>
                <w:tcW w:w="4714" w:type="dxa"/>
              </w:tcPr>
              <w:p w14:paraId="0DB94C8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4437612" w14:textId="77777777" w:rsidTr="00684785">
        <w:trPr>
          <w:cantSplit/>
        </w:trPr>
        <w:tc>
          <w:tcPr>
            <w:tcW w:w="990" w:type="dxa"/>
          </w:tcPr>
          <w:p w14:paraId="048FE9B4"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6</w:t>
            </w:r>
          </w:p>
        </w:tc>
        <w:tc>
          <w:tcPr>
            <w:tcW w:w="6347" w:type="dxa"/>
            <w:tcBorders>
              <w:right w:val="nil"/>
            </w:tcBorders>
          </w:tcPr>
          <w:p w14:paraId="2005595D" w14:textId="77777777" w:rsidR="009B1ACB" w:rsidRDefault="009B1ACB" w:rsidP="006B1337">
            <w:r>
              <w:t>In this facility, operations may be performed under:</w:t>
            </w:r>
          </w:p>
          <w:p w14:paraId="0841F664" w14:textId="77777777" w:rsidR="009B1ACB" w:rsidRDefault="009B1ACB" w:rsidP="006B1337">
            <w:r>
              <w:t>Parenteral Anesthesia, which may be administered by any of the following:</w:t>
            </w:r>
          </w:p>
          <w:p w14:paraId="6596173E" w14:textId="77777777" w:rsidR="009B1ACB" w:rsidRDefault="009B1ACB" w:rsidP="006B1337">
            <w:r>
              <w:t>-Anesthesiologist</w:t>
            </w:r>
          </w:p>
          <w:p w14:paraId="4A069936" w14:textId="43688006" w:rsidR="009B1ACB" w:rsidRDefault="009B1ACB" w:rsidP="006B1337">
            <w:r>
              <w:t>-An appropriately credentialed Oral Maxillofacial Surgeon</w:t>
            </w:r>
          </w:p>
          <w:p w14:paraId="7A3097D6" w14:textId="77777777" w:rsidR="009B1ACB" w:rsidRDefault="009B1ACB" w:rsidP="006B1337">
            <w:r>
              <w:t>-Certified Registered Nurse Anesthetist (CRNA) under physician supervision if required by state/local law</w:t>
            </w:r>
          </w:p>
          <w:p w14:paraId="353DEA2C" w14:textId="77777777" w:rsidR="009B1ACB" w:rsidRDefault="009B1ACB" w:rsidP="006B1337">
            <w:r>
              <w:t>-Anesthesia assistant as certified by the National Commission for the Certification of Anesthesiologist Assistants (NCCAA) under direct supervision of an anesthesiologist</w:t>
            </w:r>
          </w:p>
          <w:p w14:paraId="0F1C39AC" w14:textId="77777777" w:rsidR="009B1ACB" w:rsidRDefault="009B1ACB" w:rsidP="006B1337">
            <w:pPr>
              <w:autoSpaceDE w:val="0"/>
              <w:autoSpaceDN w:val="0"/>
              <w:adjustRightInd w:val="0"/>
            </w:pPr>
            <w:r>
              <w:t>-Registered nurse under the supervision of a qualified physician</w:t>
            </w:r>
          </w:p>
          <w:p w14:paraId="234D7686" w14:textId="564423BF" w:rsidR="0026329B" w:rsidRPr="00C2259A" w:rsidRDefault="0026329B" w:rsidP="006B1337">
            <w:pPr>
              <w:autoSpaceDE w:val="0"/>
              <w:autoSpaceDN w:val="0"/>
              <w:adjustRightInd w:val="0"/>
              <w:rPr>
                <w:rFonts w:eastAsia="Arial" w:cstheme="minorHAnsi"/>
              </w:rPr>
            </w:pPr>
          </w:p>
        </w:tc>
        <w:tc>
          <w:tcPr>
            <w:tcW w:w="245" w:type="dxa"/>
            <w:tcBorders>
              <w:left w:val="nil"/>
            </w:tcBorders>
          </w:tcPr>
          <w:p w14:paraId="6DC8B2AA" w14:textId="77777777" w:rsidR="009B1ACB" w:rsidRPr="00C34C63" w:rsidRDefault="009B1ACB" w:rsidP="006B1337">
            <w:pPr>
              <w:rPr>
                <w:rFonts w:cstheme="minorHAnsi"/>
              </w:rPr>
            </w:pPr>
          </w:p>
        </w:tc>
        <w:tc>
          <w:tcPr>
            <w:tcW w:w="844" w:type="dxa"/>
          </w:tcPr>
          <w:p w14:paraId="477B289B" w14:textId="77777777" w:rsidR="009B1ACB" w:rsidRPr="00C34C63" w:rsidRDefault="009B1ACB" w:rsidP="006B1337">
            <w:pPr>
              <w:rPr>
                <w:rFonts w:cstheme="minorHAnsi"/>
              </w:rPr>
            </w:pPr>
            <w:r w:rsidRPr="00C34C63">
              <w:rPr>
                <w:rFonts w:cstheme="minorHAnsi"/>
              </w:rPr>
              <w:t xml:space="preserve">B </w:t>
            </w:r>
          </w:p>
          <w:p w14:paraId="5AD19E18" w14:textId="77777777" w:rsidR="009B1ACB" w:rsidRPr="00C34C63" w:rsidRDefault="009B1ACB" w:rsidP="006B1337">
            <w:pPr>
              <w:rPr>
                <w:rFonts w:cstheme="minorHAnsi"/>
              </w:rPr>
            </w:pPr>
            <w:r w:rsidRPr="00C34C63">
              <w:rPr>
                <w:rFonts w:cstheme="minorHAnsi"/>
              </w:rPr>
              <w:t xml:space="preserve">C-M </w:t>
            </w:r>
          </w:p>
          <w:p w14:paraId="36AAEC1D" w14:textId="77777777" w:rsidR="009B1ACB" w:rsidRPr="00C34C63" w:rsidRDefault="009B1ACB" w:rsidP="006B1337">
            <w:pPr>
              <w:rPr>
                <w:rFonts w:cstheme="minorHAnsi"/>
              </w:rPr>
            </w:pPr>
            <w:r w:rsidRPr="00C34C63">
              <w:rPr>
                <w:rFonts w:cstheme="minorHAnsi"/>
              </w:rPr>
              <w:t>C</w:t>
            </w:r>
          </w:p>
        </w:tc>
        <w:tc>
          <w:tcPr>
            <w:tcW w:w="1980" w:type="dxa"/>
          </w:tcPr>
          <w:p w14:paraId="5630F5DE" w14:textId="77777777" w:rsidR="009B1ACB" w:rsidRPr="00C34C63" w:rsidRDefault="00000000" w:rsidP="006B1337">
            <w:pPr>
              <w:rPr>
                <w:rFonts w:cstheme="minorHAnsi"/>
              </w:rPr>
            </w:pPr>
            <w:sdt>
              <w:sdtPr>
                <w:rPr>
                  <w:rFonts w:cstheme="minorHAnsi"/>
                </w:rPr>
                <w:id w:val="17871550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F551D9E" w14:textId="77777777" w:rsidR="009B1ACB" w:rsidRPr="00C34C63" w:rsidRDefault="00000000" w:rsidP="006B1337">
            <w:pPr>
              <w:rPr>
                <w:rFonts w:cstheme="minorHAnsi"/>
              </w:rPr>
            </w:pPr>
            <w:sdt>
              <w:sdtPr>
                <w:rPr>
                  <w:rFonts w:cstheme="minorHAnsi"/>
                </w:rPr>
                <w:id w:val="178445447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F5DF350" w14:textId="77777777" w:rsidR="009B1ACB" w:rsidRDefault="00000000" w:rsidP="006B1337">
            <w:pPr>
              <w:rPr>
                <w:rFonts w:cstheme="minorHAnsi"/>
              </w:rPr>
            </w:pPr>
            <w:sdt>
              <w:sdtPr>
                <w:rPr>
                  <w:rFonts w:cstheme="minorHAnsi"/>
                </w:rPr>
                <w:id w:val="-7462723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4C37C2" w14:textId="77777777" w:rsidR="009B1ACB" w:rsidRPr="00C34C63" w:rsidRDefault="00000000" w:rsidP="006B1337">
            <w:pPr>
              <w:rPr>
                <w:rFonts w:cstheme="minorHAnsi"/>
              </w:rPr>
            </w:pPr>
            <w:sdt>
              <w:sdtPr>
                <w:rPr>
                  <w:rFonts w:cstheme="minorHAnsi"/>
                </w:rPr>
                <w:id w:val="2462376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03ABF9" w14:textId="77777777" w:rsidR="009B1ACB" w:rsidRPr="00C34C63" w:rsidRDefault="009B1ACB" w:rsidP="006B1337">
            <w:pPr>
              <w:rPr>
                <w:rFonts w:cstheme="minorHAnsi"/>
              </w:rPr>
            </w:pPr>
          </w:p>
        </w:tc>
        <w:sdt>
          <w:sdtPr>
            <w:rPr>
              <w:rFonts w:cstheme="minorHAnsi"/>
            </w:rPr>
            <w:id w:val="-4135233"/>
            <w:placeholder>
              <w:docPart w:val="595059F12A2B47998C40AB66B3EC4514"/>
            </w:placeholder>
            <w:showingPlcHdr/>
          </w:sdtPr>
          <w:sdtContent>
            <w:tc>
              <w:tcPr>
                <w:tcW w:w="4714" w:type="dxa"/>
              </w:tcPr>
              <w:p w14:paraId="44E94687" w14:textId="77777777" w:rsidR="009B1ACB" w:rsidRPr="00C34C63" w:rsidRDefault="009B1ACB" w:rsidP="006B1337">
                <w:pPr>
                  <w:rPr>
                    <w:rFonts w:cstheme="minorHAnsi"/>
                    <w:color w:val="FF0000"/>
                  </w:rPr>
                </w:pPr>
                <w:r w:rsidRPr="00C34C63">
                  <w:rPr>
                    <w:rFonts w:cstheme="minorHAnsi"/>
                  </w:rPr>
                  <w:t>Enter observations of non-compliance, comments or notes here.</w:t>
                </w:r>
              </w:p>
            </w:tc>
          </w:sdtContent>
        </w:sdt>
      </w:tr>
      <w:tr w:rsidR="009B1ACB" w14:paraId="68C26B37" w14:textId="77777777" w:rsidTr="00684785">
        <w:trPr>
          <w:cantSplit/>
        </w:trPr>
        <w:tc>
          <w:tcPr>
            <w:tcW w:w="990" w:type="dxa"/>
          </w:tcPr>
          <w:p w14:paraId="6B155FE3"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9</w:t>
            </w:r>
          </w:p>
        </w:tc>
        <w:tc>
          <w:tcPr>
            <w:tcW w:w="6347" w:type="dxa"/>
            <w:tcBorders>
              <w:right w:val="nil"/>
            </w:tcBorders>
          </w:tcPr>
          <w:p w14:paraId="2E0C6F04" w14:textId="77777777" w:rsidR="009B1ACB" w:rsidRDefault="009B1ACB" w:rsidP="006B1337">
            <w:r>
              <w:t>In this facility, operations may be performed under:</w:t>
            </w:r>
          </w:p>
          <w:p w14:paraId="2E0BC77E" w14:textId="77777777" w:rsidR="009B1ACB" w:rsidRDefault="009B1ACB" w:rsidP="006B1337">
            <w:r>
              <w:t>Field and Peripheral Nerve Blocks, which may be administered by any of the following:</w:t>
            </w:r>
          </w:p>
          <w:p w14:paraId="14F0FADA" w14:textId="77777777" w:rsidR="009B1ACB" w:rsidRDefault="009B1ACB" w:rsidP="006B1337">
            <w:r>
              <w:t>-Anesthesiologist</w:t>
            </w:r>
          </w:p>
          <w:p w14:paraId="7BD43B02" w14:textId="1B0434EF" w:rsidR="009B1ACB" w:rsidRDefault="009B1ACB" w:rsidP="006B1337">
            <w:r>
              <w:t>-An appropriately credentialed Oral Maxillofacial Surgeon</w:t>
            </w:r>
          </w:p>
          <w:p w14:paraId="17E8B650" w14:textId="77777777" w:rsidR="009B1ACB" w:rsidRDefault="009B1ACB" w:rsidP="006B1337">
            <w:r>
              <w:t>-Certified Registered Nurse Anesthetist (CRNA) under physician supervision if required by state/local law</w:t>
            </w:r>
          </w:p>
          <w:p w14:paraId="55A6D4D5" w14:textId="77777777" w:rsidR="009B1ACB" w:rsidRDefault="009B1ACB" w:rsidP="006B1337">
            <w:r>
              <w:t>-Anesthesia assistant as certified by the National Commission for the Certification of Anesthesiologist Assistants (NCCAA) under direct supervision of an anesthesiologist</w:t>
            </w:r>
          </w:p>
          <w:p w14:paraId="667F5AA2" w14:textId="77777777" w:rsidR="009B1ACB" w:rsidRDefault="009B1ACB" w:rsidP="006B1337">
            <w:pPr>
              <w:ind w:hanging="76"/>
            </w:pPr>
            <w:r>
              <w:t>-Registered nurse under the supervision of a qualified physician</w:t>
            </w:r>
          </w:p>
          <w:p w14:paraId="7C3FCAF0" w14:textId="48DD2272" w:rsidR="0026329B" w:rsidRPr="00C2259A" w:rsidRDefault="0026329B" w:rsidP="006B1337">
            <w:pPr>
              <w:ind w:hanging="76"/>
              <w:rPr>
                <w:rFonts w:eastAsia="Times New Roman" w:cstheme="minorHAnsi"/>
                <w:color w:val="000000"/>
              </w:rPr>
            </w:pPr>
          </w:p>
        </w:tc>
        <w:tc>
          <w:tcPr>
            <w:tcW w:w="245" w:type="dxa"/>
            <w:tcBorders>
              <w:left w:val="nil"/>
            </w:tcBorders>
          </w:tcPr>
          <w:p w14:paraId="3659580B" w14:textId="77777777" w:rsidR="009B1ACB" w:rsidRPr="00C34C63" w:rsidRDefault="009B1ACB" w:rsidP="006B1337">
            <w:pPr>
              <w:rPr>
                <w:rFonts w:cstheme="minorHAnsi"/>
              </w:rPr>
            </w:pPr>
          </w:p>
        </w:tc>
        <w:tc>
          <w:tcPr>
            <w:tcW w:w="844" w:type="dxa"/>
          </w:tcPr>
          <w:p w14:paraId="1C936568" w14:textId="77777777" w:rsidR="009B1ACB" w:rsidRPr="00C34C63" w:rsidRDefault="009B1ACB" w:rsidP="006B1337">
            <w:pPr>
              <w:rPr>
                <w:rFonts w:cstheme="minorHAnsi"/>
              </w:rPr>
            </w:pPr>
            <w:r w:rsidRPr="00C34C63">
              <w:rPr>
                <w:rFonts w:cstheme="minorHAnsi"/>
              </w:rPr>
              <w:t xml:space="preserve">B </w:t>
            </w:r>
          </w:p>
          <w:p w14:paraId="5DA5FE3A" w14:textId="77777777" w:rsidR="009B1ACB" w:rsidRPr="00C34C63" w:rsidRDefault="009B1ACB" w:rsidP="006B1337">
            <w:pPr>
              <w:rPr>
                <w:rFonts w:cstheme="minorHAnsi"/>
              </w:rPr>
            </w:pPr>
            <w:r w:rsidRPr="00C34C63">
              <w:rPr>
                <w:rFonts w:cstheme="minorHAnsi"/>
              </w:rPr>
              <w:t xml:space="preserve">C-M </w:t>
            </w:r>
          </w:p>
          <w:p w14:paraId="4416E0CB" w14:textId="77777777" w:rsidR="009B1ACB" w:rsidRPr="00C34C63" w:rsidRDefault="009B1ACB" w:rsidP="006B1337">
            <w:pPr>
              <w:rPr>
                <w:rFonts w:cstheme="minorHAnsi"/>
              </w:rPr>
            </w:pPr>
            <w:r w:rsidRPr="00C34C63">
              <w:rPr>
                <w:rFonts w:cstheme="minorHAnsi"/>
              </w:rPr>
              <w:t>C</w:t>
            </w:r>
          </w:p>
        </w:tc>
        <w:tc>
          <w:tcPr>
            <w:tcW w:w="1980" w:type="dxa"/>
          </w:tcPr>
          <w:p w14:paraId="3CBAB0E6" w14:textId="7F59236C" w:rsidR="009B1ACB" w:rsidRPr="00C34C63" w:rsidRDefault="00000000" w:rsidP="006B1337">
            <w:pPr>
              <w:rPr>
                <w:rFonts w:cstheme="minorHAnsi"/>
              </w:rPr>
            </w:pPr>
            <w:sdt>
              <w:sdtPr>
                <w:rPr>
                  <w:rFonts w:cstheme="minorHAnsi"/>
                </w:rPr>
                <w:id w:val="1221246719"/>
                <w14:checkbox>
                  <w14:checked w14:val="0"/>
                  <w14:checkedState w14:val="2612" w14:font="MS Gothic"/>
                  <w14:uncheckedState w14:val="2610" w14:font="MS Gothic"/>
                </w14:checkbox>
              </w:sdtPr>
              <w:sdtContent>
                <w:r w:rsidR="0026329B">
                  <w:rPr>
                    <w:rFonts w:ascii="MS Gothic" w:eastAsia="MS Gothic" w:hAnsi="MS Gothic" w:cstheme="minorHAnsi" w:hint="eastAsia"/>
                  </w:rPr>
                  <w:t>☐</w:t>
                </w:r>
              </w:sdtContent>
            </w:sdt>
            <w:r w:rsidR="009B1ACB" w:rsidRPr="00C34C63">
              <w:rPr>
                <w:rFonts w:cstheme="minorHAnsi"/>
              </w:rPr>
              <w:t>Compliant</w:t>
            </w:r>
          </w:p>
          <w:p w14:paraId="612149A2" w14:textId="77777777" w:rsidR="009B1ACB" w:rsidRPr="00C34C63" w:rsidRDefault="00000000" w:rsidP="006B1337">
            <w:pPr>
              <w:rPr>
                <w:rFonts w:cstheme="minorHAnsi"/>
              </w:rPr>
            </w:pPr>
            <w:sdt>
              <w:sdtPr>
                <w:rPr>
                  <w:rFonts w:cstheme="minorHAnsi"/>
                </w:rPr>
                <w:id w:val="169426839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512C323" w14:textId="77777777" w:rsidR="009B1ACB" w:rsidRDefault="00000000" w:rsidP="006B1337">
            <w:pPr>
              <w:rPr>
                <w:rFonts w:cstheme="minorHAnsi"/>
              </w:rPr>
            </w:pPr>
            <w:sdt>
              <w:sdtPr>
                <w:rPr>
                  <w:rFonts w:cstheme="minorHAnsi"/>
                </w:rPr>
                <w:id w:val="-161034831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BD4F626" w14:textId="77777777" w:rsidR="009B1ACB" w:rsidRPr="00C34C63" w:rsidRDefault="00000000" w:rsidP="006B1337">
            <w:pPr>
              <w:rPr>
                <w:rFonts w:cstheme="minorHAnsi"/>
              </w:rPr>
            </w:pPr>
            <w:sdt>
              <w:sdtPr>
                <w:rPr>
                  <w:rFonts w:cstheme="minorHAnsi"/>
                </w:rPr>
                <w:id w:val="-209154079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3F3E0E1" w14:textId="77777777" w:rsidR="009B1ACB" w:rsidRPr="00C34C63" w:rsidRDefault="009B1ACB" w:rsidP="006B1337">
            <w:pPr>
              <w:rPr>
                <w:rFonts w:cstheme="minorHAnsi"/>
              </w:rPr>
            </w:pPr>
          </w:p>
        </w:tc>
        <w:sdt>
          <w:sdtPr>
            <w:rPr>
              <w:rFonts w:cstheme="minorHAnsi"/>
            </w:rPr>
            <w:id w:val="-1411997571"/>
            <w:placeholder>
              <w:docPart w:val="5ACA281DB4B64F2AA94DF3FE4C51BA9B"/>
            </w:placeholder>
            <w:showingPlcHdr/>
          </w:sdtPr>
          <w:sdtContent>
            <w:tc>
              <w:tcPr>
                <w:tcW w:w="4714" w:type="dxa"/>
              </w:tcPr>
              <w:p w14:paraId="7E06DFBE"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1C1FB1B" w14:textId="77777777" w:rsidTr="00684785">
        <w:trPr>
          <w:cantSplit/>
        </w:trPr>
        <w:tc>
          <w:tcPr>
            <w:tcW w:w="990" w:type="dxa"/>
          </w:tcPr>
          <w:p w14:paraId="05980C1A"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1</w:t>
            </w:r>
          </w:p>
        </w:tc>
        <w:tc>
          <w:tcPr>
            <w:tcW w:w="6347" w:type="dxa"/>
            <w:tcBorders>
              <w:right w:val="nil"/>
            </w:tcBorders>
          </w:tcPr>
          <w:p w14:paraId="3515033C" w14:textId="77777777" w:rsidR="009B1ACB" w:rsidRDefault="009B1ACB" w:rsidP="006B1337">
            <w:r>
              <w:t>In this facility, operations may be performed under:</w:t>
            </w:r>
          </w:p>
          <w:p w14:paraId="0229DAB6" w14:textId="77777777" w:rsidR="009B1ACB" w:rsidRDefault="009B1ACB" w:rsidP="006B1337">
            <w:r>
              <w:t>Dissociative Drugs, excluding Propofol, which may be administered by any of the following:</w:t>
            </w:r>
          </w:p>
          <w:p w14:paraId="1AB8174A" w14:textId="77777777" w:rsidR="009B1ACB" w:rsidRDefault="009B1ACB" w:rsidP="006B1337">
            <w:r>
              <w:t>-Anesthesiologist</w:t>
            </w:r>
          </w:p>
          <w:p w14:paraId="23623AF1" w14:textId="546A7A6B" w:rsidR="009B1ACB" w:rsidRDefault="009B1ACB" w:rsidP="006B1337">
            <w:r>
              <w:t>-An appropriately credentialed Oral Maxillofacial Surgeon</w:t>
            </w:r>
          </w:p>
          <w:p w14:paraId="0A7BFDDB" w14:textId="77777777" w:rsidR="009B1ACB" w:rsidRDefault="009B1ACB" w:rsidP="006B1337">
            <w:r>
              <w:t>-Certified Registered Nurse Anesthetist (CRNA) under physician supervision if required by state/local law</w:t>
            </w:r>
          </w:p>
          <w:p w14:paraId="51C666EA" w14:textId="77777777" w:rsidR="009B1ACB" w:rsidRDefault="009B1ACB" w:rsidP="006B1337">
            <w:r>
              <w:t>-Anesthesia assistant as certified by the National Commission for the Certification of Anesthesiologist Assistants (NCCAA) under direct supervision of an anesthesiologist</w:t>
            </w:r>
          </w:p>
          <w:p w14:paraId="2529048B" w14:textId="77777777" w:rsidR="009B1ACB" w:rsidRDefault="009B1ACB" w:rsidP="006B1337">
            <w:pPr>
              <w:autoSpaceDE w:val="0"/>
              <w:autoSpaceDN w:val="0"/>
              <w:adjustRightInd w:val="0"/>
            </w:pPr>
            <w:r>
              <w:t>-Registered nurse under the supervision of a qualified physician</w:t>
            </w:r>
          </w:p>
          <w:p w14:paraId="43670D3A" w14:textId="3EC4F648" w:rsidR="0026329B" w:rsidRPr="00C34C63" w:rsidRDefault="0026329B" w:rsidP="006B1337">
            <w:pPr>
              <w:autoSpaceDE w:val="0"/>
              <w:autoSpaceDN w:val="0"/>
              <w:adjustRightInd w:val="0"/>
              <w:rPr>
                <w:rFonts w:eastAsia="Arial" w:cstheme="minorHAnsi"/>
              </w:rPr>
            </w:pPr>
          </w:p>
        </w:tc>
        <w:tc>
          <w:tcPr>
            <w:tcW w:w="245" w:type="dxa"/>
            <w:tcBorders>
              <w:left w:val="nil"/>
            </w:tcBorders>
          </w:tcPr>
          <w:p w14:paraId="63734B53" w14:textId="77777777" w:rsidR="009B1ACB" w:rsidRPr="00C34C63" w:rsidRDefault="009B1ACB" w:rsidP="006B1337">
            <w:pPr>
              <w:rPr>
                <w:rFonts w:cstheme="minorHAnsi"/>
              </w:rPr>
            </w:pPr>
          </w:p>
        </w:tc>
        <w:tc>
          <w:tcPr>
            <w:tcW w:w="844" w:type="dxa"/>
          </w:tcPr>
          <w:p w14:paraId="591DA683" w14:textId="77777777" w:rsidR="009B1ACB" w:rsidRPr="00C34C63" w:rsidRDefault="009B1ACB" w:rsidP="006B1337">
            <w:pPr>
              <w:rPr>
                <w:rFonts w:cstheme="minorHAnsi"/>
              </w:rPr>
            </w:pPr>
            <w:r w:rsidRPr="00C34C63">
              <w:rPr>
                <w:rFonts w:cstheme="minorHAnsi"/>
              </w:rPr>
              <w:t xml:space="preserve">B </w:t>
            </w:r>
          </w:p>
          <w:p w14:paraId="6189D6FD" w14:textId="77777777" w:rsidR="009B1ACB" w:rsidRPr="00C34C63" w:rsidRDefault="009B1ACB" w:rsidP="006B1337">
            <w:pPr>
              <w:rPr>
                <w:rFonts w:cstheme="minorHAnsi"/>
              </w:rPr>
            </w:pPr>
            <w:r w:rsidRPr="00C34C63">
              <w:rPr>
                <w:rFonts w:cstheme="minorHAnsi"/>
              </w:rPr>
              <w:t xml:space="preserve">C-M </w:t>
            </w:r>
          </w:p>
          <w:p w14:paraId="00099B3B" w14:textId="77777777" w:rsidR="009B1ACB" w:rsidRPr="00C34C63" w:rsidRDefault="009B1ACB" w:rsidP="006B1337">
            <w:pPr>
              <w:rPr>
                <w:rFonts w:cstheme="minorHAnsi"/>
              </w:rPr>
            </w:pPr>
            <w:r w:rsidRPr="00C34C63">
              <w:rPr>
                <w:rFonts w:cstheme="minorHAnsi"/>
              </w:rPr>
              <w:t>C</w:t>
            </w:r>
          </w:p>
        </w:tc>
        <w:tc>
          <w:tcPr>
            <w:tcW w:w="1980" w:type="dxa"/>
          </w:tcPr>
          <w:p w14:paraId="0B94C874" w14:textId="77777777" w:rsidR="009B1ACB" w:rsidRPr="00C34C63" w:rsidRDefault="00000000" w:rsidP="006B1337">
            <w:pPr>
              <w:rPr>
                <w:rFonts w:cstheme="minorHAnsi"/>
              </w:rPr>
            </w:pPr>
            <w:sdt>
              <w:sdtPr>
                <w:rPr>
                  <w:rFonts w:cstheme="minorHAnsi"/>
                </w:rPr>
                <w:id w:val="3395127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5DACF73" w14:textId="77777777" w:rsidR="009B1ACB" w:rsidRPr="00C34C63" w:rsidRDefault="00000000" w:rsidP="006B1337">
            <w:pPr>
              <w:rPr>
                <w:rFonts w:cstheme="minorHAnsi"/>
              </w:rPr>
            </w:pPr>
            <w:sdt>
              <w:sdtPr>
                <w:rPr>
                  <w:rFonts w:cstheme="minorHAnsi"/>
                </w:rPr>
                <w:id w:val="1433288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65556F3" w14:textId="77777777" w:rsidR="009B1ACB" w:rsidRDefault="00000000" w:rsidP="006B1337">
            <w:pPr>
              <w:rPr>
                <w:rFonts w:cstheme="minorHAnsi"/>
              </w:rPr>
            </w:pPr>
            <w:sdt>
              <w:sdtPr>
                <w:rPr>
                  <w:rFonts w:cstheme="minorHAnsi"/>
                </w:rPr>
                <w:id w:val="-30762357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2F56651" w14:textId="77777777" w:rsidR="009B1ACB" w:rsidRPr="00C34C63" w:rsidRDefault="00000000" w:rsidP="006B1337">
            <w:pPr>
              <w:rPr>
                <w:rFonts w:cstheme="minorHAnsi"/>
              </w:rPr>
            </w:pPr>
            <w:sdt>
              <w:sdtPr>
                <w:rPr>
                  <w:rFonts w:cstheme="minorHAnsi"/>
                </w:rPr>
                <w:id w:val="-5733535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631A8C" w14:textId="77777777" w:rsidR="009B1ACB" w:rsidRPr="00C34C63" w:rsidRDefault="009B1ACB" w:rsidP="006B1337">
            <w:pPr>
              <w:rPr>
                <w:rFonts w:cstheme="minorHAnsi"/>
              </w:rPr>
            </w:pPr>
          </w:p>
        </w:tc>
        <w:sdt>
          <w:sdtPr>
            <w:rPr>
              <w:rFonts w:cstheme="minorHAnsi"/>
            </w:rPr>
            <w:id w:val="-315184482"/>
            <w:placeholder>
              <w:docPart w:val="1EFE351DD5CF466BA0E4D29936CCFEEE"/>
            </w:placeholder>
            <w:showingPlcHdr/>
          </w:sdtPr>
          <w:sdtContent>
            <w:tc>
              <w:tcPr>
                <w:tcW w:w="4714" w:type="dxa"/>
              </w:tcPr>
              <w:p w14:paraId="23FE66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967C3C" w14:textId="77777777" w:rsidTr="00684785">
        <w:trPr>
          <w:cantSplit/>
        </w:trPr>
        <w:tc>
          <w:tcPr>
            <w:tcW w:w="990" w:type="dxa"/>
          </w:tcPr>
          <w:p w14:paraId="39CB3D09" w14:textId="77777777" w:rsidR="009B1ACB" w:rsidRPr="00C34C63" w:rsidRDefault="009B1ACB" w:rsidP="006B1337">
            <w:pPr>
              <w:jc w:val="center"/>
              <w:rPr>
                <w:rFonts w:cstheme="minorHAnsi"/>
                <w:b/>
                <w:bCs/>
              </w:rPr>
            </w:pPr>
            <w:r w:rsidRPr="00C34C63">
              <w:rPr>
                <w:rFonts w:cstheme="minorHAnsi"/>
                <w:b/>
                <w:bCs/>
              </w:rPr>
              <w:lastRenderedPageBreak/>
              <w:t>1-A-1</w:t>
            </w:r>
            <w:r>
              <w:rPr>
                <w:rFonts w:cstheme="minorHAnsi"/>
                <w:b/>
                <w:bCs/>
              </w:rPr>
              <w:t>3</w:t>
            </w:r>
          </w:p>
        </w:tc>
        <w:tc>
          <w:tcPr>
            <w:tcW w:w="6347" w:type="dxa"/>
            <w:tcBorders>
              <w:right w:val="nil"/>
            </w:tcBorders>
          </w:tcPr>
          <w:p w14:paraId="44F1506B" w14:textId="1529188B" w:rsidR="009B1ACB" w:rsidRDefault="009B1ACB" w:rsidP="006B1337">
            <w:pPr>
              <w:rPr>
                <w:color w:val="000000"/>
              </w:rPr>
            </w:pPr>
            <w:r>
              <w:rPr>
                <w:color w:val="000000"/>
              </w:rPr>
              <w:t>In this facility, operations may be performed under:</w:t>
            </w:r>
            <w:r>
              <w:rPr>
                <w:color w:val="000000"/>
              </w:rPr>
              <w:br/>
              <w:t>Nitrous Oxide,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8A70404" w14:textId="77777777" w:rsidR="009B1ACB" w:rsidRPr="00C34C63" w:rsidRDefault="009B1ACB" w:rsidP="006B1337">
            <w:pPr>
              <w:autoSpaceDE w:val="0"/>
              <w:autoSpaceDN w:val="0"/>
              <w:adjustRightInd w:val="0"/>
              <w:rPr>
                <w:rFonts w:eastAsia="Arial" w:cstheme="minorHAnsi"/>
              </w:rPr>
            </w:pPr>
          </w:p>
        </w:tc>
        <w:tc>
          <w:tcPr>
            <w:tcW w:w="245" w:type="dxa"/>
            <w:tcBorders>
              <w:left w:val="nil"/>
            </w:tcBorders>
          </w:tcPr>
          <w:p w14:paraId="3A5203EA" w14:textId="77777777" w:rsidR="009B1ACB" w:rsidRPr="00C34C63" w:rsidRDefault="009B1ACB" w:rsidP="006B1337">
            <w:pPr>
              <w:rPr>
                <w:rFonts w:cstheme="minorHAnsi"/>
              </w:rPr>
            </w:pPr>
          </w:p>
        </w:tc>
        <w:tc>
          <w:tcPr>
            <w:tcW w:w="844" w:type="dxa"/>
          </w:tcPr>
          <w:p w14:paraId="776D0896" w14:textId="77777777" w:rsidR="009B1ACB" w:rsidRPr="00C34C63" w:rsidRDefault="009B1ACB" w:rsidP="006B1337">
            <w:pPr>
              <w:rPr>
                <w:rFonts w:cstheme="minorHAnsi"/>
              </w:rPr>
            </w:pPr>
            <w:r w:rsidRPr="00C34C63">
              <w:rPr>
                <w:rFonts w:cstheme="minorHAnsi"/>
              </w:rPr>
              <w:t xml:space="preserve">B </w:t>
            </w:r>
          </w:p>
          <w:p w14:paraId="2CEF67DE" w14:textId="77777777" w:rsidR="009B1ACB" w:rsidRPr="00C34C63" w:rsidRDefault="009B1ACB" w:rsidP="006B1337">
            <w:pPr>
              <w:rPr>
                <w:rFonts w:cstheme="minorHAnsi"/>
              </w:rPr>
            </w:pPr>
            <w:r w:rsidRPr="00C34C63">
              <w:rPr>
                <w:rFonts w:cstheme="minorHAnsi"/>
              </w:rPr>
              <w:t xml:space="preserve">C-M </w:t>
            </w:r>
          </w:p>
          <w:p w14:paraId="77706F69" w14:textId="77777777" w:rsidR="009B1ACB" w:rsidRPr="00C34C63" w:rsidRDefault="009B1ACB" w:rsidP="006B1337">
            <w:pPr>
              <w:rPr>
                <w:rFonts w:cstheme="minorHAnsi"/>
              </w:rPr>
            </w:pPr>
            <w:r w:rsidRPr="00C34C63">
              <w:rPr>
                <w:rFonts w:cstheme="minorHAnsi"/>
              </w:rPr>
              <w:t>C</w:t>
            </w:r>
          </w:p>
        </w:tc>
        <w:tc>
          <w:tcPr>
            <w:tcW w:w="1980" w:type="dxa"/>
          </w:tcPr>
          <w:p w14:paraId="2F6EFF17" w14:textId="77777777" w:rsidR="009B1ACB" w:rsidRPr="00C34C63" w:rsidRDefault="00000000" w:rsidP="006B1337">
            <w:pPr>
              <w:rPr>
                <w:rFonts w:cstheme="minorHAnsi"/>
              </w:rPr>
            </w:pPr>
            <w:sdt>
              <w:sdtPr>
                <w:rPr>
                  <w:rFonts w:cstheme="minorHAnsi"/>
                </w:rPr>
                <w:id w:val="13573095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03CD737" w14:textId="77777777" w:rsidR="009B1ACB" w:rsidRPr="00C34C63" w:rsidRDefault="00000000" w:rsidP="006B1337">
            <w:pPr>
              <w:rPr>
                <w:rFonts w:cstheme="minorHAnsi"/>
              </w:rPr>
            </w:pPr>
            <w:sdt>
              <w:sdtPr>
                <w:rPr>
                  <w:rFonts w:cstheme="minorHAnsi"/>
                </w:rPr>
                <w:id w:val="-73577974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194C38" w14:textId="77777777" w:rsidR="009B1ACB" w:rsidRDefault="00000000" w:rsidP="006B1337">
            <w:pPr>
              <w:rPr>
                <w:rFonts w:cstheme="minorHAnsi"/>
              </w:rPr>
            </w:pPr>
            <w:sdt>
              <w:sdtPr>
                <w:rPr>
                  <w:rFonts w:cstheme="minorHAnsi"/>
                </w:rPr>
                <w:id w:val="13563821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8DE81E" w14:textId="77777777" w:rsidR="009B1ACB" w:rsidRPr="00C34C63" w:rsidRDefault="00000000" w:rsidP="006B1337">
            <w:pPr>
              <w:rPr>
                <w:rFonts w:cstheme="minorHAnsi"/>
              </w:rPr>
            </w:pPr>
            <w:sdt>
              <w:sdtPr>
                <w:rPr>
                  <w:rFonts w:cstheme="minorHAnsi"/>
                </w:rPr>
                <w:id w:val="5286108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0EB6B1" w14:textId="77777777" w:rsidR="009B1ACB" w:rsidRPr="00C34C63" w:rsidRDefault="009B1ACB" w:rsidP="006B1337">
            <w:pPr>
              <w:rPr>
                <w:rFonts w:cstheme="minorHAnsi"/>
              </w:rPr>
            </w:pPr>
          </w:p>
        </w:tc>
        <w:sdt>
          <w:sdtPr>
            <w:rPr>
              <w:rFonts w:cstheme="minorHAnsi"/>
            </w:rPr>
            <w:id w:val="1808746526"/>
            <w:placeholder>
              <w:docPart w:val="0830EDC98C784431B38E365128B0C1F6"/>
            </w:placeholder>
            <w:showingPlcHdr/>
          </w:sdtPr>
          <w:sdtContent>
            <w:tc>
              <w:tcPr>
                <w:tcW w:w="4714" w:type="dxa"/>
              </w:tcPr>
              <w:p w14:paraId="0C837E71"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CCBFF6F" w14:textId="77777777" w:rsidTr="00684785">
        <w:trPr>
          <w:cantSplit/>
        </w:trPr>
        <w:tc>
          <w:tcPr>
            <w:tcW w:w="990" w:type="dxa"/>
          </w:tcPr>
          <w:p w14:paraId="4728D2B4" w14:textId="77777777" w:rsidR="009B1ACB" w:rsidRPr="00C34C63" w:rsidRDefault="009B1ACB" w:rsidP="006B1337">
            <w:pPr>
              <w:jc w:val="center"/>
              <w:rPr>
                <w:rFonts w:cstheme="minorHAnsi"/>
                <w:b/>
                <w:bCs/>
              </w:rPr>
            </w:pPr>
            <w:r w:rsidRPr="00C34C63">
              <w:rPr>
                <w:rFonts w:cstheme="minorHAnsi"/>
                <w:b/>
                <w:bCs/>
              </w:rPr>
              <w:t>1-A-14</w:t>
            </w:r>
          </w:p>
        </w:tc>
        <w:tc>
          <w:tcPr>
            <w:tcW w:w="6347" w:type="dxa"/>
            <w:tcBorders>
              <w:right w:val="nil"/>
            </w:tcBorders>
          </w:tcPr>
          <w:p w14:paraId="0428131E"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9B1ACB" w:rsidRPr="00C34C63" w:rsidRDefault="009B1ACB" w:rsidP="006B1337">
            <w:pPr>
              <w:rPr>
                <w:rFonts w:cstheme="minorHAnsi"/>
              </w:rPr>
            </w:pPr>
          </w:p>
        </w:tc>
        <w:tc>
          <w:tcPr>
            <w:tcW w:w="245" w:type="dxa"/>
            <w:tcBorders>
              <w:left w:val="nil"/>
            </w:tcBorders>
          </w:tcPr>
          <w:p w14:paraId="05CB37F6" w14:textId="77777777" w:rsidR="009B1ACB" w:rsidRPr="00C34C63" w:rsidRDefault="009B1ACB" w:rsidP="006B1337">
            <w:pPr>
              <w:rPr>
                <w:rFonts w:cstheme="minorHAnsi"/>
              </w:rPr>
            </w:pPr>
          </w:p>
        </w:tc>
        <w:tc>
          <w:tcPr>
            <w:tcW w:w="844" w:type="dxa"/>
          </w:tcPr>
          <w:p w14:paraId="76E5560C" w14:textId="1587484E" w:rsidR="009B1ACB" w:rsidRPr="00C34C63" w:rsidRDefault="0093689B" w:rsidP="006B1337">
            <w:pPr>
              <w:rPr>
                <w:rFonts w:cstheme="minorHAnsi"/>
              </w:rPr>
            </w:pPr>
            <w:r>
              <w:rPr>
                <w:rFonts w:cstheme="minorHAnsi"/>
              </w:rPr>
              <w:t>B</w:t>
            </w:r>
          </w:p>
        </w:tc>
        <w:tc>
          <w:tcPr>
            <w:tcW w:w="1980" w:type="dxa"/>
          </w:tcPr>
          <w:p w14:paraId="57231041" w14:textId="77777777" w:rsidR="009B1ACB" w:rsidRPr="00C34C63" w:rsidRDefault="00000000" w:rsidP="006B1337">
            <w:pPr>
              <w:rPr>
                <w:rFonts w:cstheme="minorHAnsi"/>
              </w:rPr>
            </w:pPr>
            <w:sdt>
              <w:sdtPr>
                <w:rPr>
                  <w:rFonts w:cstheme="minorHAnsi"/>
                </w:rPr>
                <w:id w:val="20557368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7337E3A" w14:textId="77777777" w:rsidR="009B1ACB" w:rsidRPr="00C34C63" w:rsidRDefault="00000000" w:rsidP="006B1337">
            <w:pPr>
              <w:rPr>
                <w:rFonts w:cstheme="minorHAnsi"/>
              </w:rPr>
            </w:pPr>
            <w:sdt>
              <w:sdtPr>
                <w:rPr>
                  <w:rFonts w:cstheme="minorHAnsi"/>
                </w:rPr>
                <w:id w:val="1937469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D7E7780" w14:textId="77777777" w:rsidR="009B1ACB" w:rsidRDefault="00000000" w:rsidP="006B1337">
            <w:pPr>
              <w:rPr>
                <w:rFonts w:cstheme="minorHAnsi"/>
              </w:rPr>
            </w:pPr>
            <w:sdt>
              <w:sdtPr>
                <w:rPr>
                  <w:rFonts w:cstheme="minorHAnsi"/>
                </w:rPr>
                <w:id w:val="-4635802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BB29DD" w14:textId="77777777" w:rsidR="009B1ACB" w:rsidRPr="00C34C63" w:rsidRDefault="00000000" w:rsidP="006B1337">
            <w:pPr>
              <w:rPr>
                <w:rFonts w:cstheme="minorHAnsi"/>
              </w:rPr>
            </w:pPr>
            <w:sdt>
              <w:sdtPr>
                <w:rPr>
                  <w:rFonts w:cstheme="minorHAnsi"/>
                </w:rPr>
                <w:id w:val="-2875022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41DE3F" w14:textId="77777777" w:rsidR="009B1ACB" w:rsidRPr="00C34C63" w:rsidRDefault="009B1ACB" w:rsidP="006B1337">
            <w:pPr>
              <w:rPr>
                <w:rFonts w:cstheme="minorHAnsi"/>
              </w:rPr>
            </w:pPr>
          </w:p>
        </w:tc>
        <w:sdt>
          <w:sdtPr>
            <w:rPr>
              <w:rFonts w:cstheme="minorHAnsi"/>
            </w:rPr>
            <w:id w:val="-1279724009"/>
            <w:placeholder>
              <w:docPart w:val="3EADA074708746A0911B2EB3C06E9F76"/>
            </w:placeholder>
            <w:showingPlcHdr/>
          </w:sdtPr>
          <w:sdtContent>
            <w:tc>
              <w:tcPr>
                <w:tcW w:w="4714" w:type="dxa"/>
              </w:tcPr>
              <w:p w14:paraId="63F8045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F7E7AB4" w14:textId="77777777" w:rsidTr="00684785">
        <w:trPr>
          <w:cantSplit/>
        </w:trPr>
        <w:tc>
          <w:tcPr>
            <w:tcW w:w="990" w:type="dxa"/>
          </w:tcPr>
          <w:p w14:paraId="79132022"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6</w:t>
            </w:r>
          </w:p>
        </w:tc>
        <w:tc>
          <w:tcPr>
            <w:tcW w:w="6347" w:type="dxa"/>
            <w:tcBorders>
              <w:right w:val="nil"/>
            </w:tcBorders>
          </w:tcPr>
          <w:p w14:paraId="6DC4BE3F" w14:textId="63B6610A" w:rsidR="009B1ACB" w:rsidRDefault="009B1ACB" w:rsidP="006B1337">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9B1ACB" w:rsidRPr="00C34C63" w:rsidRDefault="009B1ACB" w:rsidP="006B1337">
            <w:pPr>
              <w:rPr>
                <w:rFonts w:cstheme="minorHAnsi"/>
              </w:rPr>
            </w:pPr>
          </w:p>
        </w:tc>
        <w:tc>
          <w:tcPr>
            <w:tcW w:w="245" w:type="dxa"/>
            <w:tcBorders>
              <w:left w:val="nil"/>
            </w:tcBorders>
          </w:tcPr>
          <w:p w14:paraId="76669A00" w14:textId="77777777" w:rsidR="009B1ACB" w:rsidRPr="00C34C63" w:rsidRDefault="009B1ACB" w:rsidP="006B1337">
            <w:pPr>
              <w:rPr>
                <w:rFonts w:cstheme="minorHAnsi"/>
              </w:rPr>
            </w:pPr>
          </w:p>
        </w:tc>
        <w:tc>
          <w:tcPr>
            <w:tcW w:w="844" w:type="dxa"/>
          </w:tcPr>
          <w:p w14:paraId="592EDF8B" w14:textId="77777777" w:rsidR="009B1ACB" w:rsidRPr="00C34C63" w:rsidRDefault="009B1ACB" w:rsidP="006B1337">
            <w:pPr>
              <w:rPr>
                <w:rFonts w:cstheme="minorHAnsi"/>
              </w:rPr>
            </w:pPr>
            <w:r w:rsidRPr="00C34C63">
              <w:rPr>
                <w:rFonts w:cstheme="minorHAnsi"/>
              </w:rPr>
              <w:t xml:space="preserve">C-M </w:t>
            </w:r>
          </w:p>
          <w:p w14:paraId="7642C6E9" w14:textId="77777777" w:rsidR="009B1ACB" w:rsidRPr="00C34C63" w:rsidRDefault="009B1ACB" w:rsidP="006B1337">
            <w:pPr>
              <w:rPr>
                <w:rFonts w:cstheme="minorHAnsi"/>
              </w:rPr>
            </w:pPr>
            <w:r w:rsidRPr="00C34C63">
              <w:rPr>
                <w:rFonts w:cstheme="minorHAnsi"/>
              </w:rPr>
              <w:t>C</w:t>
            </w:r>
          </w:p>
        </w:tc>
        <w:tc>
          <w:tcPr>
            <w:tcW w:w="1980" w:type="dxa"/>
          </w:tcPr>
          <w:p w14:paraId="7AD5DCAA" w14:textId="77777777" w:rsidR="009B1ACB" w:rsidRPr="00C34C63" w:rsidRDefault="00000000" w:rsidP="006B1337">
            <w:pPr>
              <w:rPr>
                <w:rFonts w:cstheme="minorHAnsi"/>
              </w:rPr>
            </w:pPr>
            <w:sdt>
              <w:sdtPr>
                <w:rPr>
                  <w:rFonts w:cstheme="minorHAnsi"/>
                </w:rPr>
                <w:id w:val="-1055047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7F680E" w14:textId="77777777" w:rsidR="009B1ACB" w:rsidRPr="00C34C63" w:rsidRDefault="00000000" w:rsidP="006B1337">
            <w:pPr>
              <w:rPr>
                <w:rFonts w:cstheme="minorHAnsi"/>
              </w:rPr>
            </w:pPr>
            <w:sdt>
              <w:sdtPr>
                <w:rPr>
                  <w:rFonts w:cstheme="minorHAnsi"/>
                </w:rPr>
                <w:id w:val="32756830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7C7DC7F" w14:textId="77777777" w:rsidR="009B1ACB" w:rsidRDefault="00000000" w:rsidP="006B1337">
            <w:pPr>
              <w:rPr>
                <w:rFonts w:cstheme="minorHAnsi"/>
              </w:rPr>
            </w:pPr>
            <w:sdt>
              <w:sdtPr>
                <w:rPr>
                  <w:rFonts w:cstheme="minorHAnsi"/>
                </w:rPr>
                <w:id w:val="-1360044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62ADE8" w14:textId="77777777" w:rsidR="009B1ACB" w:rsidRPr="00C34C63" w:rsidRDefault="00000000" w:rsidP="006B1337">
            <w:pPr>
              <w:rPr>
                <w:rFonts w:cstheme="minorHAnsi"/>
              </w:rPr>
            </w:pPr>
            <w:sdt>
              <w:sdtPr>
                <w:rPr>
                  <w:rFonts w:cstheme="minorHAnsi"/>
                </w:rPr>
                <w:id w:val="2929415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B678D9" w14:textId="77777777" w:rsidR="009B1ACB" w:rsidRPr="00C34C63" w:rsidRDefault="009B1ACB" w:rsidP="006B1337">
            <w:pPr>
              <w:rPr>
                <w:rFonts w:cstheme="minorHAnsi"/>
              </w:rPr>
            </w:pPr>
          </w:p>
        </w:tc>
        <w:sdt>
          <w:sdtPr>
            <w:rPr>
              <w:rFonts w:cstheme="minorHAnsi"/>
            </w:rPr>
            <w:id w:val="596450371"/>
            <w:placeholder>
              <w:docPart w:val="9CD3481B849A4B6989B6F6B9C51E4671"/>
            </w:placeholder>
            <w:showingPlcHdr/>
          </w:sdtPr>
          <w:sdtContent>
            <w:tc>
              <w:tcPr>
                <w:tcW w:w="4714" w:type="dxa"/>
              </w:tcPr>
              <w:p w14:paraId="0846CEF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93E664E" w14:textId="77777777" w:rsidTr="00684785">
        <w:trPr>
          <w:cantSplit/>
        </w:trPr>
        <w:tc>
          <w:tcPr>
            <w:tcW w:w="990" w:type="dxa"/>
          </w:tcPr>
          <w:p w14:paraId="5235FBDE" w14:textId="77777777" w:rsidR="009B1ACB" w:rsidRPr="00C34C63" w:rsidRDefault="009B1ACB" w:rsidP="006B1337">
            <w:pPr>
              <w:jc w:val="center"/>
              <w:rPr>
                <w:rFonts w:cstheme="minorHAnsi"/>
                <w:b/>
                <w:bCs/>
              </w:rPr>
            </w:pPr>
            <w:r w:rsidRPr="00C34C63">
              <w:rPr>
                <w:rFonts w:cstheme="minorHAnsi"/>
                <w:b/>
                <w:bCs/>
              </w:rPr>
              <w:t>1-A-17</w:t>
            </w:r>
          </w:p>
        </w:tc>
        <w:tc>
          <w:tcPr>
            <w:tcW w:w="6347" w:type="dxa"/>
            <w:tcBorders>
              <w:right w:val="nil"/>
            </w:tcBorders>
          </w:tcPr>
          <w:p w14:paraId="7C0C617D" w14:textId="02BD0DC9" w:rsidR="009B1ACB" w:rsidRPr="00C34C63" w:rsidRDefault="009B1ACB" w:rsidP="006B1337">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9B1ACB" w:rsidRPr="00C34C63" w:rsidRDefault="009B1ACB" w:rsidP="006B1337">
            <w:pPr>
              <w:rPr>
                <w:rFonts w:cstheme="minorHAnsi"/>
              </w:rPr>
            </w:pPr>
          </w:p>
        </w:tc>
        <w:tc>
          <w:tcPr>
            <w:tcW w:w="245" w:type="dxa"/>
            <w:tcBorders>
              <w:left w:val="nil"/>
            </w:tcBorders>
          </w:tcPr>
          <w:p w14:paraId="0995ED0F" w14:textId="77777777" w:rsidR="009B1ACB" w:rsidRPr="00C34C63" w:rsidRDefault="009B1ACB" w:rsidP="006B1337">
            <w:pPr>
              <w:rPr>
                <w:rFonts w:cstheme="minorHAnsi"/>
              </w:rPr>
            </w:pPr>
          </w:p>
        </w:tc>
        <w:tc>
          <w:tcPr>
            <w:tcW w:w="844" w:type="dxa"/>
          </w:tcPr>
          <w:p w14:paraId="57B3FD2A" w14:textId="77777777" w:rsidR="009B1ACB" w:rsidRPr="00C34C63" w:rsidRDefault="009B1ACB" w:rsidP="006B1337">
            <w:pPr>
              <w:rPr>
                <w:rFonts w:cstheme="minorHAnsi"/>
              </w:rPr>
            </w:pPr>
            <w:r w:rsidRPr="00C34C63">
              <w:rPr>
                <w:rFonts w:cstheme="minorHAnsi"/>
              </w:rPr>
              <w:t xml:space="preserve">C-M </w:t>
            </w:r>
          </w:p>
          <w:p w14:paraId="2F040E40" w14:textId="01ED9D46" w:rsidR="009B1ACB" w:rsidRPr="00C34C63" w:rsidRDefault="009B1ACB" w:rsidP="006B1337">
            <w:pPr>
              <w:rPr>
                <w:rFonts w:cstheme="minorHAnsi"/>
              </w:rPr>
            </w:pPr>
          </w:p>
        </w:tc>
        <w:tc>
          <w:tcPr>
            <w:tcW w:w="1980" w:type="dxa"/>
          </w:tcPr>
          <w:p w14:paraId="49A3667F" w14:textId="77777777" w:rsidR="009B1ACB" w:rsidRPr="00C34C63" w:rsidRDefault="00000000" w:rsidP="006B1337">
            <w:pPr>
              <w:rPr>
                <w:rFonts w:cstheme="minorHAnsi"/>
              </w:rPr>
            </w:pPr>
            <w:sdt>
              <w:sdtPr>
                <w:rPr>
                  <w:rFonts w:cstheme="minorHAnsi"/>
                </w:rPr>
                <w:id w:val="10624433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C9FE749" w14:textId="77777777" w:rsidR="009B1ACB" w:rsidRPr="00C34C63" w:rsidRDefault="00000000" w:rsidP="006B1337">
            <w:pPr>
              <w:rPr>
                <w:rFonts w:cstheme="minorHAnsi"/>
              </w:rPr>
            </w:pPr>
            <w:sdt>
              <w:sdtPr>
                <w:rPr>
                  <w:rFonts w:cstheme="minorHAnsi"/>
                </w:rPr>
                <w:id w:val="-83753874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D78AA7F" w14:textId="77777777" w:rsidR="009B1ACB" w:rsidRDefault="00000000" w:rsidP="006B1337">
            <w:pPr>
              <w:rPr>
                <w:rFonts w:cstheme="minorHAnsi"/>
              </w:rPr>
            </w:pPr>
            <w:sdt>
              <w:sdtPr>
                <w:rPr>
                  <w:rFonts w:cstheme="minorHAnsi"/>
                </w:rPr>
                <w:id w:val="14521990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318ED8" w14:textId="77777777" w:rsidR="009B1ACB" w:rsidRPr="00C34C63" w:rsidRDefault="00000000" w:rsidP="006B1337">
            <w:pPr>
              <w:rPr>
                <w:rFonts w:cstheme="minorHAnsi"/>
              </w:rPr>
            </w:pPr>
            <w:sdt>
              <w:sdtPr>
                <w:rPr>
                  <w:rFonts w:cstheme="minorHAnsi"/>
                </w:rPr>
                <w:id w:val="17539230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D41E3F6" w14:textId="77777777" w:rsidR="009B1ACB" w:rsidRPr="00C34C63" w:rsidRDefault="009B1ACB" w:rsidP="006B1337">
            <w:pPr>
              <w:rPr>
                <w:rFonts w:cstheme="minorHAnsi"/>
              </w:rPr>
            </w:pPr>
          </w:p>
        </w:tc>
        <w:sdt>
          <w:sdtPr>
            <w:rPr>
              <w:rFonts w:cstheme="minorHAnsi"/>
            </w:rPr>
            <w:id w:val="1234810035"/>
            <w:placeholder>
              <w:docPart w:val="5C169D6E3339431E9298D529F970A8AA"/>
            </w:placeholder>
            <w:showingPlcHdr/>
          </w:sdtPr>
          <w:sdtContent>
            <w:tc>
              <w:tcPr>
                <w:tcW w:w="4714" w:type="dxa"/>
              </w:tcPr>
              <w:p w14:paraId="43D338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B56C37" w14:textId="77777777" w:rsidTr="00684785">
        <w:trPr>
          <w:cantSplit/>
        </w:trPr>
        <w:tc>
          <w:tcPr>
            <w:tcW w:w="990" w:type="dxa"/>
            <w:tcBorders>
              <w:bottom w:val="single" w:sz="4" w:space="0" w:color="auto"/>
            </w:tcBorders>
          </w:tcPr>
          <w:p w14:paraId="09E785BF"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21</w:t>
            </w:r>
          </w:p>
        </w:tc>
        <w:tc>
          <w:tcPr>
            <w:tcW w:w="6347" w:type="dxa"/>
            <w:tcBorders>
              <w:bottom w:val="single" w:sz="4" w:space="0" w:color="auto"/>
              <w:right w:val="nil"/>
            </w:tcBorders>
          </w:tcPr>
          <w:p w14:paraId="1202A7D6" w14:textId="3CE2511B" w:rsidR="009B1ACB" w:rsidRDefault="009B1ACB" w:rsidP="006B1337">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77777777" w:rsidR="009B1ACB" w:rsidRPr="00C34C63" w:rsidRDefault="009B1ACB" w:rsidP="006B1337">
            <w:pPr>
              <w:rPr>
                <w:rFonts w:cstheme="minorHAnsi"/>
              </w:rPr>
            </w:pPr>
          </w:p>
        </w:tc>
        <w:tc>
          <w:tcPr>
            <w:tcW w:w="245" w:type="dxa"/>
            <w:tcBorders>
              <w:left w:val="nil"/>
              <w:bottom w:val="single" w:sz="4" w:space="0" w:color="auto"/>
            </w:tcBorders>
          </w:tcPr>
          <w:p w14:paraId="54584A99" w14:textId="77777777" w:rsidR="009B1ACB" w:rsidRPr="00C34C63" w:rsidRDefault="009B1ACB" w:rsidP="006B1337">
            <w:pPr>
              <w:rPr>
                <w:rFonts w:cstheme="minorHAnsi"/>
              </w:rPr>
            </w:pPr>
          </w:p>
        </w:tc>
        <w:tc>
          <w:tcPr>
            <w:tcW w:w="844" w:type="dxa"/>
            <w:tcBorders>
              <w:bottom w:val="single" w:sz="4" w:space="0" w:color="auto"/>
            </w:tcBorders>
          </w:tcPr>
          <w:p w14:paraId="5A32B1A9"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5D697AE" w14:textId="77777777" w:rsidR="009B1ACB" w:rsidRPr="00C34C63" w:rsidRDefault="00000000" w:rsidP="006B1337">
            <w:pPr>
              <w:rPr>
                <w:rFonts w:cstheme="minorHAnsi"/>
              </w:rPr>
            </w:pPr>
            <w:sdt>
              <w:sdtPr>
                <w:rPr>
                  <w:rFonts w:cstheme="minorHAnsi"/>
                </w:rPr>
                <w:id w:val="10508867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485CEA4" w14:textId="77777777" w:rsidR="009B1ACB" w:rsidRPr="00C34C63" w:rsidRDefault="00000000" w:rsidP="006B1337">
            <w:pPr>
              <w:rPr>
                <w:rFonts w:cstheme="minorHAnsi"/>
              </w:rPr>
            </w:pPr>
            <w:sdt>
              <w:sdtPr>
                <w:rPr>
                  <w:rFonts w:cstheme="minorHAnsi"/>
                </w:rPr>
                <w:id w:val="36710944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C556103" w14:textId="77777777" w:rsidR="009B1ACB" w:rsidRDefault="00000000" w:rsidP="006B1337">
            <w:pPr>
              <w:rPr>
                <w:rFonts w:cstheme="minorHAnsi"/>
              </w:rPr>
            </w:pPr>
            <w:sdt>
              <w:sdtPr>
                <w:rPr>
                  <w:rFonts w:cstheme="minorHAnsi"/>
                </w:rPr>
                <w:id w:val="-9613346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779E9D" w14:textId="77777777" w:rsidR="009B1ACB" w:rsidRPr="00C34C63" w:rsidRDefault="00000000" w:rsidP="006B1337">
            <w:pPr>
              <w:rPr>
                <w:rFonts w:cstheme="minorHAnsi"/>
              </w:rPr>
            </w:pPr>
            <w:sdt>
              <w:sdtPr>
                <w:rPr>
                  <w:rFonts w:cstheme="minorHAnsi"/>
                </w:rPr>
                <w:id w:val="-3273649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20C9D70" w14:textId="77777777" w:rsidR="009B1ACB" w:rsidRPr="00C34C63" w:rsidRDefault="009B1ACB" w:rsidP="006B1337">
            <w:pPr>
              <w:rPr>
                <w:rFonts w:cstheme="minorHAnsi"/>
              </w:rPr>
            </w:pPr>
          </w:p>
        </w:tc>
        <w:sdt>
          <w:sdtPr>
            <w:rPr>
              <w:rFonts w:cstheme="minorHAnsi"/>
            </w:rPr>
            <w:id w:val="-21866700"/>
            <w:placeholder>
              <w:docPart w:val="7910B7B9831B4266BEE39F6B486D1455"/>
            </w:placeholder>
            <w:showingPlcHdr/>
          </w:sdtPr>
          <w:sdtContent>
            <w:tc>
              <w:tcPr>
                <w:tcW w:w="4714" w:type="dxa"/>
                <w:tcBorders>
                  <w:bottom w:val="single" w:sz="4" w:space="0" w:color="auto"/>
                </w:tcBorders>
              </w:tcPr>
              <w:p w14:paraId="7900B89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9C96CD2" w14:textId="77777777" w:rsidTr="00684785">
        <w:trPr>
          <w:cantSplit/>
        </w:trPr>
        <w:tc>
          <w:tcPr>
            <w:tcW w:w="15120" w:type="dxa"/>
            <w:gridSpan w:val="6"/>
            <w:tcBorders>
              <w:left w:val="single" w:sz="4" w:space="0" w:color="auto"/>
            </w:tcBorders>
            <w:shd w:val="clear" w:color="auto" w:fill="D9E2F3" w:themeFill="accent1" w:themeFillTint="33"/>
          </w:tcPr>
          <w:p w14:paraId="6A05563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9B1ACB" w14:paraId="296DED9A" w14:textId="77777777" w:rsidTr="00684785">
        <w:trPr>
          <w:cantSplit/>
        </w:trPr>
        <w:tc>
          <w:tcPr>
            <w:tcW w:w="990" w:type="dxa"/>
            <w:tcBorders>
              <w:bottom w:val="single" w:sz="4" w:space="0" w:color="auto"/>
            </w:tcBorders>
          </w:tcPr>
          <w:p w14:paraId="6F60A341" w14:textId="77777777" w:rsidR="009B1ACB" w:rsidRPr="00C34C63" w:rsidRDefault="009B1ACB" w:rsidP="006B1337">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38C8825" w14:textId="737230DC" w:rsidR="004F2F44" w:rsidRPr="00C34C63" w:rsidRDefault="004F2F44" w:rsidP="004F2F44">
            <w:pPr>
              <w:rPr>
                <w:rFonts w:cstheme="minorHAnsi"/>
                <w:color w:val="000000"/>
              </w:rPr>
            </w:pPr>
            <w:r w:rsidRPr="00C34C63">
              <w:rPr>
                <w:rFonts w:cstheme="minorHAnsi"/>
                <w:color w:val="000000"/>
              </w:rPr>
              <w:t xml:space="preserve">Onsite </w:t>
            </w:r>
            <w:r w:rsidR="00457806">
              <w:rPr>
                <w:rFonts w:cstheme="minorHAnsi"/>
                <w:color w:val="000000"/>
              </w:rPr>
              <w:t>QUAD A</w:t>
            </w:r>
            <w:r w:rsidRPr="00C34C63">
              <w:rPr>
                <w:rFonts w:cstheme="minorHAnsi"/>
                <w:color w:val="000000"/>
              </w:rPr>
              <w:t xml:space="preserve"> surveys typically involve the attention of the Medical Director, </w:t>
            </w:r>
            <w:r>
              <w:rPr>
                <w:rFonts w:cstheme="minorHAnsi"/>
                <w:color w:val="000000"/>
              </w:rPr>
              <w:t xml:space="preserve">the Facility Director, </w:t>
            </w:r>
            <w:r w:rsidRPr="00C34C63">
              <w:rPr>
                <w:rFonts w:cstheme="minorHAnsi"/>
                <w:color w:val="000000"/>
              </w:rPr>
              <w:t xml:space="preserve">an anesthesia provider, and the facility staff working intensely with the </w:t>
            </w:r>
            <w:r w:rsidR="00457806">
              <w:rPr>
                <w:rFonts w:cstheme="minorHAnsi"/>
                <w:color w:val="000000"/>
              </w:rPr>
              <w:t>QUAD A</w:t>
            </w:r>
            <w:r w:rsidRPr="00C34C63">
              <w:rPr>
                <w:rFonts w:cstheme="minorHAnsi"/>
                <w:color w:val="000000"/>
              </w:rPr>
              <w:t xml:space="preserve"> surveyor(s). The survey process must remain focused, and therefore, </w:t>
            </w:r>
            <w:r w:rsidR="00457806">
              <w:rPr>
                <w:rFonts w:cstheme="minorHAnsi"/>
                <w:color w:val="000000"/>
              </w:rPr>
              <w:t>QUAD A</w:t>
            </w:r>
            <w:r w:rsidRPr="00C34C63">
              <w:rPr>
                <w:rFonts w:cstheme="minorHAnsi"/>
                <w:color w:val="000000"/>
              </w:rPr>
              <w:t xml:space="preserve"> has directed that equipment representatives not be present during </w:t>
            </w:r>
            <w:r w:rsidR="00457806">
              <w:rPr>
                <w:rFonts w:cstheme="minorHAnsi"/>
                <w:color w:val="000000"/>
              </w:rPr>
              <w:t>QUAD A</w:t>
            </w:r>
            <w:r w:rsidRPr="00003E5F">
              <w:rPr>
                <w:rFonts w:cstheme="minorHAnsi"/>
                <w:color w:val="000000"/>
              </w:rPr>
              <w:t>'s surveys.</w:t>
            </w:r>
            <w:r w:rsidRPr="00C34C63">
              <w:rPr>
                <w:rFonts w:cstheme="minorHAnsi"/>
                <w:color w:val="000000"/>
              </w:rPr>
              <w:t xml:space="preserve"> Accreditation consultants may be present during the surveys; however, </w:t>
            </w:r>
            <w:r w:rsidR="00457806">
              <w:rPr>
                <w:rFonts w:cstheme="minorHAnsi"/>
                <w:color w:val="000000"/>
              </w:rPr>
              <w:t>QUAD A</w:t>
            </w:r>
            <w:r w:rsidRPr="00C34C63">
              <w:rPr>
                <w:rFonts w:cstheme="minorHAnsi"/>
                <w:color w:val="000000"/>
              </w:rPr>
              <w:t xml:space="preserve"> asks that consultants remain silent during the survey process until it is completed. All </w:t>
            </w:r>
            <w:r w:rsidR="00457806">
              <w:rPr>
                <w:rFonts w:cstheme="minorHAnsi"/>
                <w:color w:val="000000"/>
              </w:rPr>
              <w:t>QUAD A</w:t>
            </w:r>
            <w:r w:rsidRPr="00C34C63">
              <w:rPr>
                <w:rFonts w:cstheme="minorHAnsi"/>
                <w:color w:val="000000"/>
              </w:rPr>
              <w:t xml:space="preserve"> surveyor(s) have the authority to request any participants to leave the survey process if interference becomes a problem. </w:t>
            </w:r>
            <w:r w:rsidR="00457806">
              <w:rPr>
                <w:rFonts w:cstheme="minorHAnsi"/>
                <w:color w:val="000000"/>
              </w:rPr>
              <w:t>QUAD A</w:t>
            </w:r>
            <w:r w:rsidRPr="00C34C63">
              <w:rPr>
                <w:rFonts w:cstheme="minorHAnsi"/>
                <w:color w:val="000000"/>
              </w:rPr>
              <w:t xml:space="preserve"> greatly appreciates the cooperation of all concerned parties by complying with this directive.</w:t>
            </w:r>
          </w:p>
          <w:p w14:paraId="6963F530" w14:textId="0B877D06" w:rsidR="00A776A0" w:rsidRPr="00C34C63" w:rsidRDefault="00A776A0" w:rsidP="006B1337">
            <w:pPr>
              <w:rPr>
                <w:rFonts w:cstheme="minorHAnsi"/>
              </w:rPr>
            </w:pPr>
          </w:p>
        </w:tc>
        <w:tc>
          <w:tcPr>
            <w:tcW w:w="245" w:type="dxa"/>
            <w:tcBorders>
              <w:left w:val="nil"/>
              <w:bottom w:val="single" w:sz="4" w:space="0" w:color="auto"/>
            </w:tcBorders>
          </w:tcPr>
          <w:p w14:paraId="3AC226F4" w14:textId="77777777" w:rsidR="009B1ACB" w:rsidRPr="00C34C63" w:rsidRDefault="009B1ACB" w:rsidP="006B1337">
            <w:pPr>
              <w:rPr>
                <w:rFonts w:cstheme="minorHAnsi"/>
              </w:rPr>
            </w:pPr>
          </w:p>
        </w:tc>
        <w:tc>
          <w:tcPr>
            <w:tcW w:w="844" w:type="dxa"/>
            <w:tcBorders>
              <w:bottom w:val="single" w:sz="4" w:space="0" w:color="auto"/>
            </w:tcBorders>
          </w:tcPr>
          <w:p w14:paraId="455D236D" w14:textId="77777777" w:rsidR="009B1ACB" w:rsidRPr="00C34C63" w:rsidRDefault="009B1ACB" w:rsidP="006B1337">
            <w:pPr>
              <w:rPr>
                <w:rFonts w:cstheme="minorHAnsi"/>
              </w:rPr>
            </w:pPr>
            <w:r w:rsidRPr="00C34C63">
              <w:rPr>
                <w:rFonts w:cstheme="minorHAnsi"/>
              </w:rPr>
              <w:t xml:space="preserve">A </w:t>
            </w:r>
          </w:p>
          <w:p w14:paraId="2124DCB3" w14:textId="77777777" w:rsidR="009B1ACB" w:rsidRPr="00C34C63" w:rsidRDefault="009B1ACB" w:rsidP="006B1337">
            <w:pPr>
              <w:rPr>
                <w:rFonts w:cstheme="minorHAnsi"/>
              </w:rPr>
            </w:pPr>
            <w:r w:rsidRPr="00C34C63">
              <w:rPr>
                <w:rFonts w:cstheme="minorHAnsi"/>
              </w:rPr>
              <w:t xml:space="preserve">B </w:t>
            </w:r>
          </w:p>
          <w:p w14:paraId="1E33792D" w14:textId="77777777" w:rsidR="009B1ACB" w:rsidRPr="00C34C63" w:rsidRDefault="009B1ACB" w:rsidP="006B1337">
            <w:pPr>
              <w:rPr>
                <w:rFonts w:cstheme="minorHAnsi"/>
              </w:rPr>
            </w:pPr>
            <w:r w:rsidRPr="00C34C63">
              <w:rPr>
                <w:rFonts w:cstheme="minorHAnsi"/>
              </w:rPr>
              <w:t xml:space="preserve">C-M </w:t>
            </w:r>
          </w:p>
          <w:p w14:paraId="37BC6507"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517C816D" w14:textId="77777777" w:rsidR="009B1ACB" w:rsidRPr="00C34C63" w:rsidRDefault="00000000" w:rsidP="006B1337">
            <w:pPr>
              <w:rPr>
                <w:rFonts w:cstheme="minorHAnsi"/>
              </w:rPr>
            </w:pPr>
            <w:sdt>
              <w:sdtPr>
                <w:rPr>
                  <w:rFonts w:cstheme="minorHAnsi"/>
                </w:rPr>
                <w:id w:val="14435043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07E222B" w14:textId="77777777" w:rsidR="009B1ACB" w:rsidRPr="00C34C63" w:rsidRDefault="00000000" w:rsidP="006B1337">
            <w:pPr>
              <w:rPr>
                <w:rFonts w:cstheme="minorHAnsi"/>
              </w:rPr>
            </w:pPr>
            <w:sdt>
              <w:sdtPr>
                <w:rPr>
                  <w:rFonts w:cstheme="minorHAnsi"/>
                </w:rPr>
                <w:id w:val="-16821178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1F190DA" w14:textId="77777777" w:rsidR="009B1ACB" w:rsidRDefault="00000000" w:rsidP="006B1337">
            <w:pPr>
              <w:rPr>
                <w:rFonts w:cstheme="minorHAnsi"/>
              </w:rPr>
            </w:pPr>
            <w:sdt>
              <w:sdtPr>
                <w:rPr>
                  <w:rFonts w:cstheme="minorHAnsi"/>
                </w:rPr>
                <w:id w:val="16953440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B4EF51A" w14:textId="77777777" w:rsidR="009B1ACB" w:rsidRPr="00C34C63" w:rsidRDefault="00000000" w:rsidP="006B1337">
            <w:pPr>
              <w:rPr>
                <w:rFonts w:cstheme="minorHAnsi"/>
              </w:rPr>
            </w:pPr>
            <w:sdt>
              <w:sdtPr>
                <w:rPr>
                  <w:rFonts w:cstheme="minorHAnsi"/>
                </w:rPr>
                <w:id w:val="2364385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1DD4A9" w14:textId="77777777" w:rsidR="009B1ACB" w:rsidRPr="00C34C63" w:rsidRDefault="009B1ACB" w:rsidP="006B1337">
            <w:pPr>
              <w:rPr>
                <w:rFonts w:cstheme="minorHAnsi"/>
              </w:rPr>
            </w:pPr>
          </w:p>
        </w:tc>
        <w:sdt>
          <w:sdtPr>
            <w:rPr>
              <w:rFonts w:cstheme="minorHAnsi"/>
            </w:rPr>
            <w:id w:val="1502080182"/>
            <w:placeholder>
              <w:docPart w:val="E2AEE630E51043FA99769A6315481D77"/>
            </w:placeholder>
            <w:showingPlcHdr/>
          </w:sdtPr>
          <w:sdtContent>
            <w:tc>
              <w:tcPr>
                <w:tcW w:w="4714" w:type="dxa"/>
                <w:tcBorders>
                  <w:bottom w:val="single" w:sz="4" w:space="0" w:color="auto"/>
                </w:tcBorders>
              </w:tcPr>
              <w:p w14:paraId="36745F0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D0D5171" w14:textId="77777777" w:rsidTr="00684785">
        <w:trPr>
          <w:cantSplit/>
        </w:trPr>
        <w:tc>
          <w:tcPr>
            <w:tcW w:w="15120" w:type="dxa"/>
            <w:gridSpan w:val="6"/>
            <w:tcBorders>
              <w:left w:val="single" w:sz="4" w:space="0" w:color="auto"/>
            </w:tcBorders>
            <w:shd w:val="clear" w:color="auto" w:fill="D9E2F3" w:themeFill="accent1" w:themeFillTint="33"/>
          </w:tcPr>
          <w:p w14:paraId="7940FB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9B1ACB" w14:paraId="1CDF5DC2" w14:textId="77777777" w:rsidTr="00684785">
        <w:trPr>
          <w:cantSplit/>
        </w:trPr>
        <w:tc>
          <w:tcPr>
            <w:tcW w:w="990" w:type="dxa"/>
          </w:tcPr>
          <w:p w14:paraId="12FA4B9F" w14:textId="77777777" w:rsidR="009B1ACB" w:rsidRPr="00C34C63" w:rsidRDefault="009B1ACB" w:rsidP="006B1337">
            <w:pPr>
              <w:jc w:val="center"/>
              <w:rPr>
                <w:rFonts w:cstheme="minorHAnsi"/>
                <w:b/>
                <w:bCs/>
              </w:rPr>
            </w:pPr>
            <w:r w:rsidRPr="00C34C63">
              <w:rPr>
                <w:rFonts w:cstheme="minorHAnsi"/>
                <w:b/>
                <w:bCs/>
              </w:rPr>
              <w:t>1-C-1</w:t>
            </w:r>
          </w:p>
        </w:tc>
        <w:tc>
          <w:tcPr>
            <w:tcW w:w="6347" w:type="dxa"/>
            <w:tcBorders>
              <w:right w:val="nil"/>
            </w:tcBorders>
          </w:tcPr>
          <w:p w14:paraId="2733D7FF"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9B1ACB" w:rsidRPr="00C34C63" w:rsidRDefault="009B1ACB" w:rsidP="006B1337">
            <w:pPr>
              <w:rPr>
                <w:rFonts w:cstheme="minorHAnsi"/>
              </w:rPr>
            </w:pPr>
          </w:p>
        </w:tc>
        <w:tc>
          <w:tcPr>
            <w:tcW w:w="245" w:type="dxa"/>
            <w:tcBorders>
              <w:left w:val="nil"/>
            </w:tcBorders>
          </w:tcPr>
          <w:p w14:paraId="068943DC" w14:textId="77777777" w:rsidR="009B1ACB" w:rsidRPr="00C34C63" w:rsidRDefault="009B1ACB" w:rsidP="006B1337">
            <w:pPr>
              <w:rPr>
                <w:rFonts w:cstheme="minorHAnsi"/>
              </w:rPr>
            </w:pPr>
          </w:p>
        </w:tc>
        <w:tc>
          <w:tcPr>
            <w:tcW w:w="844" w:type="dxa"/>
          </w:tcPr>
          <w:p w14:paraId="5AFD02D9" w14:textId="77777777" w:rsidR="009B1ACB" w:rsidRPr="00C34C63" w:rsidRDefault="009B1ACB" w:rsidP="006B1337">
            <w:pPr>
              <w:rPr>
                <w:rFonts w:cstheme="minorHAnsi"/>
              </w:rPr>
            </w:pPr>
            <w:r w:rsidRPr="00C34C63">
              <w:rPr>
                <w:rFonts w:cstheme="minorHAnsi"/>
              </w:rPr>
              <w:t xml:space="preserve">A </w:t>
            </w:r>
          </w:p>
          <w:p w14:paraId="376313F4" w14:textId="77777777" w:rsidR="009B1ACB" w:rsidRPr="00C34C63" w:rsidRDefault="009B1ACB" w:rsidP="006B1337">
            <w:pPr>
              <w:rPr>
                <w:rFonts w:cstheme="minorHAnsi"/>
              </w:rPr>
            </w:pPr>
            <w:r w:rsidRPr="00C34C63">
              <w:rPr>
                <w:rFonts w:cstheme="minorHAnsi"/>
              </w:rPr>
              <w:t xml:space="preserve">B </w:t>
            </w:r>
          </w:p>
          <w:p w14:paraId="6F01384D" w14:textId="77777777" w:rsidR="009B1ACB" w:rsidRPr="00C34C63" w:rsidRDefault="009B1ACB" w:rsidP="006B1337">
            <w:pPr>
              <w:rPr>
                <w:rFonts w:cstheme="minorHAnsi"/>
              </w:rPr>
            </w:pPr>
            <w:r w:rsidRPr="00C34C63">
              <w:rPr>
                <w:rFonts w:cstheme="minorHAnsi"/>
              </w:rPr>
              <w:t xml:space="preserve">C-M </w:t>
            </w:r>
          </w:p>
          <w:p w14:paraId="1CD9D8D0" w14:textId="77777777" w:rsidR="009B1ACB" w:rsidRPr="00C34C63" w:rsidRDefault="009B1ACB" w:rsidP="006B1337">
            <w:pPr>
              <w:rPr>
                <w:rFonts w:cstheme="minorHAnsi"/>
              </w:rPr>
            </w:pPr>
            <w:r w:rsidRPr="00C34C63">
              <w:rPr>
                <w:rFonts w:cstheme="minorHAnsi"/>
              </w:rPr>
              <w:t>C</w:t>
            </w:r>
          </w:p>
        </w:tc>
        <w:tc>
          <w:tcPr>
            <w:tcW w:w="1980" w:type="dxa"/>
          </w:tcPr>
          <w:p w14:paraId="6C5F5A55" w14:textId="77777777" w:rsidR="009B1ACB" w:rsidRPr="00C34C63" w:rsidRDefault="00000000" w:rsidP="006B1337">
            <w:pPr>
              <w:rPr>
                <w:rFonts w:cstheme="minorHAnsi"/>
              </w:rPr>
            </w:pPr>
            <w:sdt>
              <w:sdtPr>
                <w:rPr>
                  <w:rFonts w:cstheme="minorHAnsi"/>
                </w:rPr>
                <w:id w:val="181607204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19669E" w14:textId="77777777" w:rsidR="009B1ACB" w:rsidRPr="00C34C63" w:rsidRDefault="00000000" w:rsidP="006B1337">
            <w:pPr>
              <w:rPr>
                <w:rFonts w:cstheme="minorHAnsi"/>
              </w:rPr>
            </w:pPr>
            <w:sdt>
              <w:sdtPr>
                <w:rPr>
                  <w:rFonts w:cstheme="minorHAnsi"/>
                </w:rPr>
                <w:id w:val="-17898900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6827910" w14:textId="77777777" w:rsidR="009B1ACB" w:rsidRDefault="00000000" w:rsidP="006B1337">
            <w:pPr>
              <w:rPr>
                <w:rFonts w:cstheme="minorHAnsi"/>
              </w:rPr>
            </w:pPr>
            <w:sdt>
              <w:sdtPr>
                <w:rPr>
                  <w:rFonts w:cstheme="minorHAnsi"/>
                </w:rPr>
                <w:id w:val="97101824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66B4776" w14:textId="77777777" w:rsidR="009B1ACB" w:rsidRPr="00C34C63" w:rsidRDefault="00000000" w:rsidP="006B1337">
            <w:pPr>
              <w:rPr>
                <w:rFonts w:cstheme="minorHAnsi"/>
              </w:rPr>
            </w:pPr>
            <w:sdt>
              <w:sdtPr>
                <w:rPr>
                  <w:rFonts w:cstheme="minorHAnsi"/>
                </w:rPr>
                <w:id w:val="-26599537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CA13BE1" w14:textId="77777777" w:rsidR="009B1ACB" w:rsidRPr="00C34C63" w:rsidRDefault="009B1ACB" w:rsidP="006B1337">
            <w:pPr>
              <w:rPr>
                <w:rFonts w:cstheme="minorHAnsi"/>
              </w:rPr>
            </w:pPr>
          </w:p>
        </w:tc>
        <w:sdt>
          <w:sdtPr>
            <w:rPr>
              <w:rFonts w:cstheme="minorHAnsi"/>
            </w:rPr>
            <w:id w:val="-84304863"/>
            <w:placeholder>
              <w:docPart w:val="582F070EAC01421BBFD1D9ABFC23B278"/>
            </w:placeholder>
            <w:showingPlcHdr/>
          </w:sdtPr>
          <w:sdtContent>
            <w:tc>
              <w:tcPr>
                <w:tcW w:w="4714" w:type="dxa"/>
              </w:tcPr>
              <w:p w14:paraId="6083018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EBB0197" w14:textId="77777777" w:rsidTr="00684785">
        <w:trPr>
          <w:cantSplit/>
        </w:trPr>
        <w:tc>
          <w:tcPr>
            <w:tcW w:w="990" w:type="dxa"/>
            <w:tcBorders>
              <w:bottom w:val="single" w:sz="4" w:space="0" w:color="auto"/>
            </w:tcBorders>
          </w:tcPr>
          <w:p w14:paraId="401CA5A8" w14:textId="77777777" w:rsidR="009B1ACB" w:rsidRPr="00C34C63" w:rsidRDefault="009B1ACB" w:rsidP="006B1337">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260BF121" w14:textId="77777777" w:rsidR="009B1ACB" w:rsidRPr="00C34C63" w:rsidRDefault="009B1ACB" w:rsidP="006B1337">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9B1ACB" w:rsidRPr="00C34C63" w:rsidRDefault="009B1ACB" w:rsidP="006B1337">
            <w:pPr>
              <w:rPr>
                <w:rFonts w:cstheme="minorHAnsi"/>
              </w:rPr>
            </w:pPr>
          </w:p>
        </w:tc>
        <w:tc>
          <w:tcPr>
            <w:tcW w:w="245" w:type="dxa"/>
            <w:tcBorders>
              <w:left w:val="nil"/>
              <w:bottom w:val="single" w:sz="4" w:space="0" w:color="auto"/>
            </w:tcBorders>
          </w:tcPr>
          <w:p w14:paraId="10D993CF" w14:textId="77777777" w:rsidR="009B1ACB" w:rsidRPr="00C34C63" w:rsidRDefault="009B1ACB" w:rsidP="006B1337">
            <w:pPr>
              <w:rPr>
                <w:rFonts w:cstheme="minorHAnsi"/>
              </w:rPr>
            </w:pPr>
          </w:p>
        </w:tc>
        <w:tc>
          <w:tcPr>
            <w:tcW w:w="844" w:type="dxa"/>
            <w:tcBorders>
              <w:bottom w:val="single" w:sz="4" w:space="0" w:color="auto"/>
            </w:tcBorders>
          </w:tcPr>
          <w:p w14:paraId="060818B6" w14:textId="77777777" w:rsidR="009B1ACB" w:rsidRPr="00C34C63" w:rsidRDefault="009B1ACB" w:rsidP="006B1337">
            <w:pPr>
              <w:rPr>
                <w:rFonts w:cstheme="minorHAnsi"/>
              </w:rPr>
            </w:pPr>
            <w:r w:rsidRPr="00C34C63">
              <w:rPr>
                <w:rFonts w:cstheme="minorHAnsi"/>
              </w:rPr>
              <w:t xml:space="preserve">A </w:t>
            </w:r>
          </w:p>
          <w:p w14:paraId="7FA8AD8B" w14:textId="77777777" w:rsidR="009B1ACB" w:rsidRPr="00C34C63" w:rsidRDefault="009B1ACB" w:rsidP="006B1337">
            <w:pPr>
              <w:rPr>
                <w:rFonts w:cstheme="minorHAnsi"/>
              </w:rPr>
            </w:pPr>
            <w:r w:rsidRPr="00C34C63">
              <w:rPr>
                <w:rFonts w:cstheme="minorHAnsi"/>
              </w:rPr>
              <w:t xml:space="preserve">B </w:t>
            </w:r>
          </w:p>
          <w:p w14:paraId="0516ACE1" w14:textId="77777777" w:rsidR="009B1ACB" w:rsidRPr="00C34C63" w:rsidRDefault="009B1ACB" w:rsidP="006B1337">
            <w:pPr>
              <w:rPr>
                <w:rFonts w:cstheme="minorHAnsi"/>
              </w:rPr>
            </w:pPr>
            <w:r w:rsidRPr="00C34C63">
              <w:rPr>
                <w:rFonts w:cstheme="minorHAnsi"/>
              </w:rPr>
              <w:t xml:space="preserve">C-M </w:t>
            </w:r>
          </w:p>
          <w:p w14:paraId="51F2DF1F"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D66889E" w14:textId="77777777" w:rsidR="009B1ACB" w:rsidRPr="00C34C63" w:rsidRDefault="00000000" w:rsidP="006B1337">
            <w:pPr>
              <w:rPr>
                <w:rFonts w:cstheme="minorHAnsi"/>
              </w:rPr>
            </w:pPr>
            <w:sdt>
              <w:sdtPr>
                <w:rPr>
                  <w:rFonts w:cstheme="minorHAnsi"/>
                </w:rPr>
                <w:id w:val="5562889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405DE" w14:textId="77777777" w:rsidR="009B1ACB" w:rsidRPr="00C34C63" w:rsidRDefault="00000000" w:rsidP="006B1337">
            <w:pPr>
              <w:rPr>
                <w:rFonts w:cstheme="minorHAnsi"/>
              </w:rPr>
            </w:pPr>
            <w:sdt>
              <w:sdtPr>
                <w:rPr>
                  <w:rFonts w:cstheme="minorHAnsi"/>
                </w:rPr>
                <w:id w:val="-19041332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6B1E1D9" w14:textId="77777777" w:rsidR="009B1ACB" w:rsidRDefault="00000000" w:rsidP="006B1337">
            <w:pPr>
              <w:rPr>
                <w:rFonts w:cstheme="minorHAnsi"/>
              </w:rPr>
            </w:pPr>
            <w:sdt>
              <w:sdtPr>
                <w:rPr>
                  <w:rFonts w:cstheme="minorHAnsi"/>
                </w:rPr>
                <w:id w:val="-151498170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132379F" w14:textId="77777777" w:rsidR="009B1ACB" w:rsidRPr="00C34C63" w:rsidRDefault="00000000" w:rsidP="006B1337">
            <w:pPr>
              <w:rPr>
                <w:rFonts w:cstheme="minorHAnsi"/>
              </w:rPr>
            </w:pPr>
            <w:sdt>
              <w:sdtPr>
                <w:rPr>
                  <w:rFonts w:cstheme="minorHAnsi"/>
                </w:rPr>
                <w:id w:val="-18457046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8C96EC" w14:textId="77777777" w:rsidR="009B1ACB" w:rsidRPr="00C34C63" w:rsidRDefault="009B1ACB" w:rsidP="006B1337">
            <w:pPr>
              <w:rPr>
                <w:rFonts w:cstheme="minorHAnsi"/>
              </w:rPr>
            </w:pPr>
          </w:p>
        </w:tc>
        <w:sdt>
          <w:sdtPr>
            <w:rPr>
              <w:rFonts w:cstheme="minorHAnsi"/>
            </w:rPr>
            <w:id w:val="2041307444"/>
            <w:placeholder>
              <w:docPart w:val="8551266E18934351BBB4720CA867F390"/>
            </w:placeholder>
            <w:showingPlcHdr/>
          </w:sdtPr>
          <w:sdtContent>
            <w:tc>
              <w:tcPr>
                <w:tcW w:w="4714" w:type="dxa"/>
                <w:tcBorders>
                  <w:bottom w:val="single" w:sz="4" w:space="0" w:color="auto"/>
                </w:tcBorders>
              </w:tcPr>
              <w:p w14:paraId="12868C2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CF95F57" w14:textId="77777777" w:rsidTr="00684785">
        <w:trPr>
          <w:cantSplit/>
        </w:trPr>
        <w:tc>
          <w:tcPr>
            <w:tcW w:w="15120" w:type="dxa"/>
            <w:gridSpan w:val="6"/>
            <w:tcBorders>
              <w:left w:val="single" w:sz="4" w:space="0" w:color="auto"/>
            </w:tcBorders>
            <w:shd w:val="clear" w:color="auto" w:fill="D9E2F3" w:themeFill="accent1" w:themeFillTint="33"/>
          </w:tcPr>
          <w:p w14:paraId="7738E6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9B1ACB" w14:paraId="052B57F0" w14:textId="77777777" w:rsidTr="00684785">
        <w:trPr>
          <w:cantSplit/>
        </w:trPr>
        <w:tc>
          <w:tcPr>
            <w:tcW w:w="990" w:type="dxa"/>
            <w:tcBorders>
              <w:bottom w:val="single" w:sz="4" w:space="0" w:color="auto"/>
            </w:tcBorders>
          </w:tcPr>
          <w:p w14:paraId="65CB75BA" w14:textId="77777777" w:rsidR="009B1ACB" w:rsidRPr="00C34C63" w:rsidRDefault="009B1ACB" w:rsidP="006B1337">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E0F3D25" w:rsidR="009B1ACB" w:rsidRPr="00C2259A" w:rsidRDefault="009B1ACB" w:rsidP="006B1337">
            <w:pPr>
              <w:autoSpaceDE w:val="0"/>
              <w:autoSpaceDN w:val="0"/>
              <w:adjustRightInd w:val="0"/>
              <w:rPr>
                <w:rFonts w:eastAsia="Arial" w:cstheme="minorHAnsi"/>
              </w:rPr>
            </w:pPr>
            <w:r w:rsidRPr="00C34C63">
              <w:rPr>
                <w:rFonts w:eastAsia="Arial" w:cstheme="minorHAnsi"/>
              </w:rPr>
              <w:t xml:space="preserve">A copy of the </w:t>
            </w:r>
            <w:r w:rsidR="00457806">
              <w:rPr>
                <w:rFonts w:eastAsia="Arial" w:cstheme="minorHAnsi"/>
              </w:rPr>
              <w:t>QUAD A</w:t>
            </w:r>
            <w:r w:rsidRPr="00C34C63">
              <w:rPr>
                <w:rFonts w:eastAsia="Arial" w:cstheme="minorHAnsi"/>
              </w:rPr>
              <w:t xml:space="preserve"> "Patients' Bill of Rights" is prominently displayed, or a copy is provided to each patient. The </w:t>
            </w:r>
            <w:r w:rsidR="00457806">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6548813" w14:textId="77777777" w:rsidR="009B1ACB" w:rsidRPr="00C34C63" w:rsidRDefault="009B1ACB" w:rsidP="006B1337">
            <w:pPr>
              <w:rPr>
                <w:rFonts w:cstheme="minorHAnsi"/>
              </w:rPr>
            </w:pPr>
          </w:p>
        </w:tc>
        <w:tc>
          <w:tcPr>
            <w:tcW w:w="844" w:type="dxa"/>
            <w:tcBorders>
              <w:bottom w:val="single" w:sz="4" w:space="0" w:color="auto"/>
            </w:tcBorders>
          </w:tcPr>
          <w:p w14:paraId="23F53531" w14:textId="77777777" w:rsidR="009B1ACB" w:rsidRPr="00C34C63" w:rsidRDefault="009B1ACB" w:rsidP="006B1337">
            <w:pPr>
              <w:rPr>
                <w:rFonts w:cstheme="minorHAnsi"/>
              </w:rPr>
            </w:pPr>
            <w:r w:rsidRPr="00C34C63">
              <w:rPr>
                <w:rFonts w:cstheme="minorHAnsi"/>
              </w:rPr>
              <w:t xml:space="preserve">A </w:t>
            </w:r>
          </w:p>
          <w:p w14:paraId="11066F0C" w14:textId="77777777" w:rsidR="009B1ACB" w:rsidRPr="00C34C63" w:rsidRDefault="009B1ACB" w:rsidP="006B1337">
            <w:pPr>
              <w:rPr>
                <w:rFonts w:cstheme="minorHAnsi"/>
              </w:rPr>
            </w:pPr>
            <w:r w:rsidRPr="00C34C63">
              <w:rPr>
                <w:rFonts w:cstheme="minorHAnsi"/>
              </w:rPr>
              <w:t xml:space="preserve">B </w:t>
            </w:r>
          </w:p>
          <w:p w14:paraId="3EDED575" w14:textId="77777777" w:rsidR="009B1ACB" w:rsidRPr="00C34C63" w:rsidRDefault="009B1ACB" w:rsidP="006B1337">
            <w:pPr>
              <w:rPr>
                <w:rFonts w:cstheme="minorHAnsi"/>
              </w:rPr>
            </w:pPr>
            <w:r w:rsidRPr="00C34C63">
              <w:rPr>
                <w:rFonts w:cstheme="minorHAnsi"/>
              </w:rPr>
              <w:t xml:space="preserve">C-M </w:t>
            </w:r>
          </w:p>
          <w:p w14:paraId="05AFC8E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43BA8F12" w14:textId="77777777" w:rsidR="009B1ACB" w:rsidRPr="00C34C63" w:rsidRDefault="00000000" w:rsidP="006B1337">
            <w:pPr>
              <w:rPr>
                <w:rFonts w:cstheme="minorHAnsi"/>
              </w:rPr>
            </w:pPr>
            <w:sdt>
              <w:sdtPr>
                <w:rPr>
                  <w:rFonts w:cstheme="minorHAnsi"/>
                </w:rPr>
                <w:id w:val="6449451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0F80E0" w14:textId="77777777" w:rsidR="009B1ACB" w:rsidRPr="00C34C63" w:rsidRDefault="00000000" w:rsidP="006B1337">
            <w:pPr>
              <w:rPr>
                <w:rFonts w:cstheme="minorHAnsi"/>
              </w:rPr>
            </w:pPr>
            <w:sdt>
              <w:sdtPr>
                <w:rPr>
                  <w:rFonts w:cstheme="minorHAnsi"/>
                </w:rPr>
                <w:id w:val="14484310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8CFFB53" w14:textId="77777777" w:rsidR="009B1ACB" w:rsidRDefault="00000000" w:rsidP="006B1337">
            <w:pPr>
              <w:rPr>
                <w:rFonts w:cstheme="minorHAnsi"/>
              </w:rPr>
            </w:pPr>
            <w:sdt>
              <w:sdtPr>
                <w:rPr>
                  <w:rFonts w:cstheme="minorHAnsi"/>
                </w:rPr>
                <w:id w:val="196538739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DE972D9" w14:textId="77777777" w:rsidR="009B1ACB" w:rsidRPr="00C34C63" w:rsidRDefault="00000000" w:rsidP="006B1337">
            <w:pPr>
              <w:rPr>
                <w:rFonts w:cstheme="minorHAnsi"/>
              </w:rPr>
            </w:pPr>
            <w:sdt>
              <w:sdtPr>
                <w:rPr>
                  <w:rFonts w:cstheme="minorHAnsi"/>
                </w:rPr>
                <w:id w:val="-195485042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E7C48D" w14:textId="77777777" w:rsidR="009B1ACB" w:rsidRPr="00C34C63" w:rsidRDefault="009B1ACB" w:rsidP="006B1337">
            <w:pPr>
              <w:rPr>
                <w:rFonts w:cstheme="minorHAnsi"/>
              </w:rPr>
            </w:pPr>
          </w:p>
        </w:tc>
        <w:sdt>
          <w:sdtPr>
            <w:rPr>
              <w:rFonts w:cstheme="minorHAnsi"/>
            </w:rPr>
            <w:id w:val="778379724"/>
            <w:placeholder>
              <w:docPart w:val="D442DA8A1CB04452A569DE333D1CA527"/>
            </w:placeholder>
            <w:showingPlcHdr/>
          </w:sdtPr>
          <w:sdtContent>
            <w:tc>
              <w:tcPr>
                <w:tcW w:w="4714" w:type="dxa"/>
                <w:tcBorders>
                  <w:bottom w:val="single" w:sz="4" w:space="0" w:color="auto"/>
                </w:tcBorders>
              </w:tcPr>
              <w:p w14:paraId="396C274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D3E11D4" w14:textId="77777777" w:rsidTr="00684785">
        <w:trPr>
          <w:cantSplit/>
        </w:trPr>
        <w:tc>
          <w:tcPr>
            <w:tcW w:w="15120" w:type="dxa"/>
            <w:gridSpan w:val="6"/>
            <w:tcBorders>
              <w:left w:val="single" w:sz="4" w:space="0" w:color="auto"/>
            </w:tcBorders>
            <w:shd w:val="clear" w:color="auto" w:fill="D9E2F3" w:themeFill="accent1" w:themeFillTint="33"/>
          </w:tcPr>
          <w:p w14:paraId="6AD94BCE" w14:textId="6B145742"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457806">
              <w:rPr>
                <w:b/>
                <w:bCs/>
                <w:sz w:val="28"/>
                <w:szCs w:val="28"/>
              </w:rPr>
              <w:t>QUAD A</w:t>
            </w:r>
            <w:r>
              <w:rPr>
                <w:b/>
                <w:bCs/>
                <w:sz w:val="28"/>
                <w:szCs w:val="28"/>
              </w:rPr>
              <w:t>-MANDATED REPORTING</w:t>
            </w:r>
          </w:p>
        </w:tc>
      </w:tr>
      <w:tr w:rsidR="009B1ACB" w14:paraId="5CAAD143" w14:textId="77777777" w:rsidTr="00684785">
        <w:trPr>
          <w:cantSplit/>
        </w:trPr>
        <w:tc>
          <w:tcPr>
            <w:tcW w:w="990" w:type="dxa"/>
          </w:tcPr>
          <w:p w14:paraId="413EAC63" w14:textId="77777777" w:rsidR="009B1ACB" w:rsidRPr="00C34C63" w:rsidRDefault="009B1ACB" w:rsidP="006B1337">
            <w:pPr>
              <w:jc w:val="center"/>
              <w:rPr>
                <w:rFonts w:cstheme="minorHAnsi"/>
                <w:b/>
                <w:bCs/>
              </w:rPr>
            </w:pPr>
            <w:r w:rsidRPr="00C34C63">
              <w:rPr>
                <w:rFonts w:cstheme="minorHAnsi"/>
                <w:b/>
                <w:bCs/>
              </w:rPr>
              <w:t>1-E-1</w:t>
            </w:r>
          </w:p>
        </w:tc>
        <w:tc>
          <w:tcPr>
            <w:tcW w:w="6347" w:type="dxa"/>
            <w:tcBorders>
              <w:right w:val="nil"/>
            </w:tcBorders>
          </w:tcPr>
          <w:p w14:paraId="1C68188D" w14:textId="58AC36AA"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457806">
              <w:rPr>
                <w:rFonts w:eastAsia="Arial" w:cstheme="minorHAnsi"/>
                <w:szCs w:val="20"/>
              </w:rPr>
              <w:t>QUAD A</w:t>
            </w:r>
            <w:r w:rsidRPr="00C34C63">
              <w:rPr>
                <w:rFonts w:eastAsia="Arial" w:cstheme="minorHAnsi"/>
                <w:szCs w:val="20"/>
              </w:rPr>
              <w:t xml:space="preserve"> Central Office within thirty (30) days of the change.</w:t>
            </w:r>
          </w:p>
          <w:p w14:paraId="608290BE" w14:textId="77777777" w:rsidR="009B1ACB" w:rsidRPr="00C34C63" w:rsidRDefault="009B1ACB" w:rsidP="006B1337">
            <w:pPr>
              <w:rPr>
                <w:rFonts w:cstheme="minorHAnsi"/>
              </w:rPr>
            </w:pPr>
          </w:p>
        </w:tc>
        <w:tc>
          <w:tcPr>
            <w:tcW w:w="245" w:type="dxa"/>
            <w:tcBorders>
              <w:left w:val="nil"/>
            </w:tcBorders>
          </w:tcPr>
          <w:p w14:paraId="0BF7B9B8" w14:textId="77777777" w:rsidR="009B1ACB" w:rsidRPr="00C34C63" w:rsidRDefault="009B1ACB" w:rsidP="006B1337">
            <w:pPr>
              <w:rPr>
                <w:rFonts w:cstheme="minorHAnsi"/>
              </w:rPr>
            </w:pPr>
          </w:p>
        </w:tc>
        <w:tc>
          <w:tcPr>
            <w:tcW w:w="844" w:type="dxa"/>
          </w:tcPr>
          <w:p w14:paraId="399C8283" w14:textId="77777777" w:rsidR="009B1ACB" w:rsidRPr="00C34C63" w:rsidRDefault="009B1ACB" w:rsidP="006B1337">
            <w:pPr>
              <w:rPr>
                <w:rFonts w:cstheme="minorHAnsi"/>
              </w:rPr>
            </w:pPr>
            <w:r w:rsidRPr="00C34C63">
              <w:rPr>
                <w:rFonts w:cstheme="minorHAnsi"/>
              </w:rPr>
              <w:t xml:space="preserve">A </w:t>
            </w:r>
          </w:p>
          <w:p w14:paraId="4447BE0C" w14:textId="77777777" w:rsidR="009B1ACB" w:rsidRPr="00C34C63" w:rsidRDefault="009B1ACB" w:rsidP="006B1337">
            <w:pPr>
              <w:rPr>
                <w:rFonts w:cstheme="minorHAnsi"/>
              </w:rPr>
            </w:pPr>
            <w:r w:rsidRPr="00C34C63">
              <w:rPr>
                <w:rFonts w:cstheme="minorHAnsi"/>
              </w:rPr>
              <w:t xml:space="preserve">B </w:t>
            </w:r>
          </w:p>
          <w:p w14:paraId="0F529FC3" w14:textId="77777777" w:rsidR="009B1ACB" w:rsidRPr="00C34C63" w:rsidRDefault="009B1ACB" w:rsidP="006B1337">
            <w:pPr>
              <w:rPr>
                <w:rFonts w:cstheme="minorHAnsi"/>
              </w:rPr>
            </w:pPr>
            <w:r w:rsidRPr="00C34C63">
              <w:rPr>
                <w:rFonts w:cstheme="minorHAnsi"/>
              </w:rPr>
              <w:t xml:space="preserve">C-M </w:t>
            </w:r>
          </w:p>
          <w:p w14:paraId="6FC7C7AA" w14:textId="77777777" w:rsidR="009B1ACB" w:rsidRPr="00C34C63" w:rsidRDefault="009B1ACB" w:rsidP="006B1337">
            <w:pPr>
              <w:rPr>
                <w:rFonts w:cstheme="minorHAnsi"/>
              </w:rPr>
            </w:pPr>
            <w:r w:rsidRPr="00C34C63">
              <w:rPr>
                <w:rFonts w:cstheme="minorHAnsi"/>
              </w:rPr>
              <w:t>C</w:t>
            </w:r>
          </w:p>
        </w:tc>
        <w:tc>
          <w:tcPr>
            <w:tcW w:w="1980" w:type="dxa"/>
          </w:tcPr>
          <w:p w14:paraId="5E43BE11" w14:textId="77777777" w:rsidR="009B1ACB" w:rsidRPr="00C34C63" w:rsidRDefault="00000000" w:rsidP="006B1337">
            <w:pPr>
              <w:rPr>
                <w:rFonts w:cstheme="minorHAnsi"/>
              </w:rPr>
            </w:pPr>
            <w:sdt>
              <w:sdtPr>
                <w:rPr>
                  <w:rFonts w:cstheme="minorHAnsi"/>
                </w:rPr>
                <w:id w:val="4852810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DF6F03" w14:textId="77777777" w:rsidR="009B1ACB" w:rsidRPr="00C34C63" w:rsidRDefault="00000000" w:rsidP="006B1337">
            <w:pPr>
              <w:rPr>
                <w:rFonts w:cstheme="minorHAnsi"/>
              </w:rPr>
            </w:pPr>
            <w:sdt>
              <w:sdtPr>
                <w:rPr>
                  <w:rFonts w:cstheme="minorHAnsi"/>
                </w:rPr>
                <w:id w:val="-20802037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1B2A1F5" w14:textId="77777777" w:rsidR="009B1ACB" w:rsidRDefault="00000000" w:rsidP="006B1337">
            <w:pPr>
              <w:rPr>
                <w:rFonts w:cstheme="minorHAnsi"/>
              </w:rPr>
            </w:pPr>
            <w:sdt>
              <w:sdtPr>
                <w:rPr>
                  <w:rFonts w:cstheme="minorHAnsi"/>
                </w:rPr>
                <w:id w:val="186336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CFBDBA4" w14:textId="77777777" w:rsidR="009B1ACB" w:rsidRPr="00C34C63" w:rsidRDefault="00000000" w:rsidP="006B1337">
            <w:pPr>
              <w:rPr>
                <w:rFonts w:cstheme="minorHAnsi"/>
              </w:rPr>
            </w:pPr>
            <w:sdt>
              <w:sdtPr>
                <w:rPr>
                  <w:rFonts w:cstheme="minorHAnsi"/>
                </w:rPr>
                <w:id w:val="-8009200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525FFCB" w14:textId="77777777" w:rsidR="009B1ACB" w:rsidRPr="00C34C63" w:rsidRDefault="009B1ACB" w:rsidP="006B1337">
            <w:pPr>
              <w:rPr>
                <w:rFonts w:cstheme="minorHAnsi"/>
              </w:rPr>
            </w:pPr>
          </w:p>
        </w:tc>
        <w:sdt>
          <w:sdtPr>
            <w:rPr>
              <w:rFonts w:cstheme="minorHAnsi"/>
            </w:rPr>
            <w:id w:val="1073391291"/>
            <w:placeholder>
              <w:docPart w:val="0AA2EB22E4C34274B91780B043A5F6B2"/>
            </w:placeholder>
            <w:showingPlcHdr/>
          </w:sdtPr>
          <w:sdtContent>
            <w:tc>
              <w:tcPr>
                <w:tcW w:w="4714" w:type="dxa"/>
              </w:tcPr>
              <w:p w14:paraId="3DD2D7B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CB47477" w14:textId="77777777" w:rsidTr="00684785">
        <w:trPr>
          <w:cantSplit/>
        </w:trPr>
        <w:tc>
          <w:tcPr>
            <w:tcW w:w="990" w:type="dxa"/>
          </w:tcPr>
          <w:p w14:paraId="202AD740" w14:textId="77777777" w:rsidR="009B1ACB" w:rsidRPr="00C34C63" w:rsidRDefault="009B1ACB" w:rsidP="006B1337">
            <w:pPr>
              <w:jc w:val="center"/>
              <w:rPr>
                <w:rFonts w:cstheme="minorHAnsi"/>
                <w:b/>
                <w:bCs/>
              </w:rPr>
            </w:pPr>
            <w:r w:rsidRPr="00C34C63">
              <w:rPr>
                <w:rFonts w:cstheme="minorHAnsi"/>
                <w:b/>
                <w:bCs/>
              </w:rPr>
              <w:t>1-E-2</w:t>
            </w:r>
          </w:p>
        </w:tc>
        <w:tc>
          <w:tcPr>
            <w:tcW w:w="6347" w:type="dxa"/>
            <w:tcBorders>
              <w:right w:val="nil"/>
            </w:tcBorders>
          </w:tcPr>
          <w:p w14:paraId="3E0CEE41" w14:textId="2572F7A1" w:rsidR="009B1ACB" w:rsidRDefault="009B1ACB" w:rsidP="006B1337">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457806">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457806">
              <w:rPr>
                <w:rFonts w:eastAsia="Arial" w:cstheme="minorHAnsi"/>
                <w:szCs w:val="20"/>
              </w:rPr>
              <w:t>QUAD A</w:t>
            </w:r>
            <w:r w:rsidRPr="00C34C63">
              <w:rPr>
                <w:rFonts w:eastAsia="Arial" w:cstheme="minorHAnsi"/>
                <w:szCs w:val="20"/>
              </w:rPr>
              <w:t xml:space="preserve"> Central Office.</w:t>
            </w:r>
          </w:p>
          <w:p w14:paraId="269078E9" w14:textId="4C56EE9E" w:rsidR="00A776A0" w:rsidRPr="00C34C63" w:rsidRDefault="00A776A0" w:rsidP="006B1337">
            <w:pPr>
              <w:autoSpaceDE w:val="0"/>
              <w:autoSpaceDN w:val="0"/>
              <w:adjustRightInd w:val="0"/>
              <w:rPr>
                <w:rFonts w:cstheme="minorHAnsi"/>
              </w:rPr>
            </w:pPr>
          </w:p>
        </w:tc>
        <w:tc>
          <w:tcPr>
            <w:tcW w:w="245" w:type="dxa"/>
            <w:tcBorders>
              <w:left w:val="nil"/>
            </w:tcBorders>
          </w:tcPr>
          <w:p w14:paraId="0F7B4123" w14:textId="77777777" w:rsidR="009B1ACB" w:rsidRPr="00C34C63" w:rsidRDefault="009B1ACB" w:rsidP="006B1337">
            <w:pPr>
              <w:rPr>
                <w:rFonts w:cstheme="minorHAnsi"/>
              </w:rPr>
            </w:pPr>
          </w:p>
        </w:tc>
        <w:tc>
          <w:tcPr>
            <w:tcW w:w="844" w:type="dxa"/>
          </w:tcPr>
          <w:p w14:paraId="067EA1ED" w14:textId="77777777" w:rsidR="009B1ACB" w:rsidRPr="00C34C63" w:rsidRDefault="009B1ACB" w:rsidP="006B1337">
            <w:pPr>
              <w:rPr>
                <w:rFonts w:cstheme="minorHAnsi"/>
              </w:rPr>
            </w:pPr>
            <w:r w:rsidRPr="00C34C63">
              <w:rPr>
                <w:rFonts w:cstheme="minorHAnsi"/>
              </w:rPr>
              <w:t xml:space="preserve">A </w:t>
            </w:r>
          </w:p>
          <w:p w14:paraId="4316BC24" w14:textId="77777777" w:rsidR="009B1ACB" w:rsidRPr="00C34C63" w:rsidRDefault="009B1ACB" w:rsidP="006B1337">
            <w:pPr>
              <w:rPr>
                <w:rFonts w:cstheme="minorHAnsi"/>
              </w:rPr>
            </w:pPr>
            <w:r w:rsidRPr="00C34C63">
              <w:rPr>
                <w:rFonts w:cstheme="minorHAnsi"/>
              </w:rPr>
              <w:t xml:space="preserve">B </w:t>
            </w:r>
          </w:p>
          <w:p w14:paraId="5A3C9003" w14:textId="77777777" w:rsidR="009B1ACB" w:rsidRPr="00C34C63" w:rsidRDefault="009B1ACB" w:rsidP="006B1337">
            <w:pPr>
              <w:rPr>
                <w:rFonts w:cstheme="minorHAnsi"/>
              </w:rPr>
            </w:pPr>
            <w:r w:rsidRPr="00C34C63">
              <w:rPr>
                <w:rFonts w:cstheme="minorHAnsi"/>
              </w:rPr>
              <w:t xml:space="preserve">C-M </w:t>
            </w:r>
          </w:p>
          <w:p w14:paraId="606DA23F" w14:textId="77777777" w:rsidR="009B1ACB" w:rsidRPr="00C34C63" w:rsidRDefault="009B1ACB" w:rsidP="006B1337">
            <w:pPr>
              <w:rPr>
                <w:rFonts w:cstheme="minorHAnsi"/>
              </w:rPr>
            </w:pPr>
            <w:r w:rsidRPr="00C34C63">
              <w:rPr>
                <w:rFonts w:cstheme="minorHAnsi"/>
              </w:rPr>
              <w:t>C</w:t>
            </w:r>
          </w:p>
        </w:tc>
        <w:tc>
          <w:tcPr>
            <w:tcW w:w="1980" w:type="dxa"/>
          </w:tcPr>
          <w:p w14:paraId="68F63EF3" w14:textId="77777777" w:rsidR="009B1ACB" w:rsidRPr="00C34C63" w:rsidRDefault="00000000" w:rsidP="006B1337">
            <w:pPr>
              <w:rPr>
                <w:rFonts w:cstheme="minorHAnsi"/>
              </w:rPr>
            </w:pPr>
            <w:sdt>
              <w:sdtPr>
                <w:rPr>
                  <w:rFonts w:cstheme="minorHAnsi"/>
                </w:rPr>
                <w:id w:val="-9554863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D9D7FA" w14:textId="77777777" w:rsidR="009B1ACB" w:rsidRPr="00C34C63" w:rsidRDefault="00000000" w:rsidP="006B1337">
            <w:pPr>
              <w:rPr>
                <w:rFonts w:cstheme="minorHAnsi"/>
              </w:rPr>
            </w:pPr>
            <w:sdt>
              <w:sdtPr>
                <w:rPr>
                  <w:rFonts w:cstheme="minorHAnsi"/>
                </w:rPr>
                <w:id w:val="-1979431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53F7AA5" w14:textId="77777777" w:rsidR="009B1ACB" w:rsidRDefault="00000000" w:rsidP="006B1337">
            <w:pPr>
              <w:rPr>
                <w:rFonts w:cstheme="minorHAnsi"/>
              </w:rPr>
            </w:pPr>
            <w:sdt>
              <w:sdtPr>
                <w:rPr>
                  <w:rFonts w:cstheme="minorHAnsi"/>
                </w:rPr>
                <w:id w:val="1134927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50EA34" w14:textId="77777777" w:rsidR="009B1ACB" w:rsidRPr="00C34C63" w:rsidRDefault="00000000" w:rsidP="006B1337">
            <w:pPr>
              <w:rPr>
                <w:rFonts w:cstheme="minorHAnsi"/>
              </w:rPr>
            </w:pPr>
            <w:sdt>
              <w:sdtPr>
                <w:rPr>
                  <w:rFonts w:cstheme="minorHAnsi"/>
                </w:rPr>
                <w:id w:val="-69445521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E3593B3" w14:textId="77777777" w:rsidR="009B1ACB" w:rsidRPr="00C34C63" w:rsidRDefault="009B1ACB" w:rsidP="006B1337">
            <w:pPr>
              <w:rPr>
                <w:rFonts w:cstheme="minorHAnsi"/>
              </w:rPr>
            </w:pPr>
          </w:p>
        </w:tc>
        <w:sdt>
          <w:sdtPr>
            <w:rPr>
              <w:rFonts w:cstheme="minorHAnsi"/>
            </w:rPr>
            <w:id w:val="434798295"/>
            <w:placeholder>
              <w:docPart w:val="41E4AF3E4389414F952DADC2B609FF62"/>
            </w:placeholder>
            <w:showingPlcHdr/>
          </w:sdtPr>
          <w:sdtContent>
            <w:tc>
              <w:tcPr>
                <w:tcW w:w="4714" w:type="dxa"/>
              </w:tcPr>
              <w:p w14:paraId="7870067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F478A29" w14:textId="77777777" w:rsidTr="00684785">
        <w:trPr>
          <w:cantSplit/>
        </w:trPr>
        <w:tc>
          <w:tcPr>
            <w:tcW w:w="990" w:type="dxa"/>
          </w:tcPr>
          <w:p w14:paraId="31E501D3" w14:textId="77777777" w:rsidR="009B1ACB" w:rsidRPr="00C34C63" w:rsidRDefault="009B1ACB" w:rsidP="006B1337">
            <w:pPr>
              <w:jc w:val="center"/>
              <w:rPr>
                <w:rFonts w:cstheme="minorHAnsi"/>
                <w:b/>
                <w:bCs/>
              </w:rPr>
            </w:pPr>
            <w:r w:rsidRPr="00C34C63">
              <w:rPr>
                <w:rFonts w:cstheme="minorHAnsi"/>
                <w:b/>
                <w:bCs/>
              </w:rPr>
              <w:t>1-E-3</w:t>
            </w:r>
          </w:p>
        </w:tc>
        <w:tc>
          <w:tcPr>
            <w:tcW w:w="6347" w:type="dxa"/>
            <w:tcBorders>
              <w:right w:val="nil"/>
            </w:tcBorders>
          </w:tcPr>
          <w:p w14:paraId="1F7DB0A3" w14:textId="00B6FD92" w:rsidR="009B1ACB" w:rsidRDefault="00BC0291" w:rsidP="006B1337">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457806">
              <w:rPr>
                <w:rFonts w:eastAsia="Arial" w:cstheme="minorHAnsi"/>
                <w:szCs w:val="20"/>
              </w:rPr>
              <w:t>QUAD A</w:t>
            </w:r>
            <w:r w:rsidRPr="00C34C63">
              <w:rPr>
                <w:rFonts w:eastAsia="Arial" w:cstheme="minorHAnsi"/>
                <w:szCs w:val="20"/>
              </w:rPr>
              <w:t xml:space="preserve"> Central Offic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9B1ACB" w:rsidRPr="00C34C63">
              <w:rPr>
                <w:rFonts w:eastAsia="Arial" w:cstheme="minorHAnsi"/>
                <w:szCs w:val="20"/>
              </w:rPr>
              <w:t>.</w:t>
            </w:r>
          </w:p>
          <w:p w14:paraId="3983DA96" w14:textId="111CF8B3" w:rsidR="00A776A0" w:rsidRPr="00C34C63" w:rsidRDefault="00A776A0" w:rsidP="006B1337">
            <w:pPr>
              <w:rPr>
                <w:rFonts w:cstheme="minorHAnsi"/>
              </w:rPr>
            </w:pPr>
          </w:p>
        </w:tc>
        <w:tc>
          <w:tcPr>
            <w:tcW w:w="245" w:type="dxa"/>
            <w:tcBorders>
              <w:left w:val="nil"/>
            </w:tcBorders>
          </w:tcPr>
          <w:p w14:paraId="12658BA7" w14:textId="77777777" w:rsidR="009B1ACB" w:rsidRPr="00C34C63" w:rsidRDefault="009B1ACB" w:rsidP="006B1337">
            <w:pPr>
              <w:rPr>
                <w:rFonts w:cstheme="minorHAnsi"/>
              </w:rPr>
            </w:pPr>
          </w:p>
        </w:tc>
        <w:tc>
          <w:tcPr>
            <w:tcW w:w="844" w:type="dxa"/>
          </w:tcPr>
          <w:p w14:paraId="5CAB535E" w14:textId="77777777" w:rsidR="009B1ACB" w:rsidRPr="00C34C63" w:rsidRDefault="009B1ACB" w:rsidP="006B1337">
            <w:pPr>
              <w:rPr>
                <w:rFonts w:cstheme="minorHAnsi"/>
              </w:rPr>
            </w:pPr>
            <w:r w:rsidRPr="00C34C63">
              <w:rPr>
                <w:rFonts w:cstheme="minorHAnsi"/>
              </w:rPr>
              <w:t xml:space="preserve">A </w:t>
            </w:r>
          </w:p>
          <w:p w14:paraId="33AA24DA" w14:textId="77777777" w:rsidR="009B1ACB" w:rsidRPr="00C34C63" w:rsidRDefault="009B1ACB" w:rsidP="006B1337">
            <w:pPr>
              <w:rPr>
                <w:rFonts w:cstheme="minorHAnsi"/>
              </w:rPr>
            </w:pPr>
            <w:r w:rsidRPr="00C34C63">
              <w:rPr>
                <w:rFonts w:cstheme="minorHAnsi"/>
              </w:rPr>
              <w:t xml:space="preserve">B </w:t>
            </w:r>
          </w:p>
          <w:p w14:paraId="215481A9" w14:textId="77777777" w:rsidR="009B1ACB" w:rsidRPr="00C34C63" w:rsidRDefault="009B1ACB" w:rsidP="006B1337">
            <w:pPr>
              <w:rPr>
                <w:rFonts w:cstheme="minorHAnsi"/>
              </w:rPr>
            </w:pPr>
            <w:r w:rsidRPr="00C34C63">
              <w:rPr>
                <w:rFonts w:cstheme="minorHAnsi"/>
              </w:rPr>
              <w:t xml:space="preserve">C-M </w:t>
            </w:r>
          </w:p>
          <w:p w14:paraId="41FEE84B" w14:textId="77777777" w:rsidR="009B1ACB" w:rsidRPr="00C34C63" w:rsidRDefault="009B1ACB" w:rsidP="006B1337">
            <w:pPr>
              <w:rPr>
                <w:rFonts w:cstheme="minorHAnsi"/>
              </w:rPr>
            </w:pPr>
            <w:r w:rsidRPr="00C34C63">
              <w:rPr>
                <w:rFonts w:cstheme="minorHAnsi"/>
              </w:rPr>
              <w:t>C</w:t>
            </w:r>
          </w:p>
        </w:tc>
        <w:tc>
          <w:tcPr>
            <w:tcW w:w="1980" w:type="dxa"/>
          </w:tcPr>
          <w:p w14:paraId="6B224C0D" w14:textId="77777777" w:rsidR="009B1ACB" w:rsidRPr="00C34C63" w:rsidRDefault="00000000" w:rsidP="006B1337">
            <w:pPr>
              <w:rPr>
                <w:rFonts w:cstheme="minorHAnsi"/>
              </w:rPr>
            </w:pPr>
            <w:sdt>
              <w:sdtPr>
                <w:rPr>
                  <w:rFonts w:cstheme="minorHAnsi"/>
                </w:rPr>
                <w:id w:val="-77818415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CC8184" w14:textId="77777777" w:rsidR="009B1ACB" w:rsidRPr="00C34C63" w:rsidRDefault="00000000" w:rsidP="006B1337">
            <w:pPr>
              <w:rPr>
                <w:rFonts w:cstheme="minorHAnsi"/>
              </w:rPr>
            </w:pPr>
            <w:sdt>
              <w:sdtPr>
                <w:rPr>
                  <w:rFonts w:cstheme="minorHAnsi"/>
                </w:rPr>
                <w:id w:val="-4145561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9162EB" w14:textId="77777777" w:rsidR="009B1ACB" w:rsidRDefault="00000000" w:rsidP="006B1337">
            <w:pPr>
              <w:rPr>
                <w:rFonts w:cstheme="minorHAnsi"/>
              </w:rPr>
            </w:pPr>
            <w:sdt>
              <w:sdtPr>
                <w:rPr>
                  <w:rFonts w:cstheme="minorHAnsi"/>
                </w:rPr>
                <w:id w:val="5364726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98CB386" w14:textId="77777777" w:rsidR="009B1ACB" w:rsidRPr="00C34C63" w:rsidRDefault="00000000" w:rsidP="006B1337">
            <w:pPr>
              <w:rPr>
                <w:rFonts w:cstheme="minorHAnsi"/>
              </w:rPr>
            </w:pPr>
            <w:sdt>
              <w:sdtPr>
                <w:rPr>
                  <w:rFonts w:cstheme="minorHAnsi"/>
                </w:rPr>
                <w:id w:val="1331415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5D019EF" w14:textId="77777777" w:rsidR="009B1ACB" w:rsidRPr="00C34C63" w:rsidRDefault="009B1ACB" w:rsidP="006B1337">
            <w:pPr>
              <w:rPr>
                <w:rFonts w:cstheme="minorHAnsi"/>
              </w:rPr>
            </w:pPr>
          </w:p>
        </w:tc>
        <w:sdt>
          <w:sdtPr>
            <w:rPr>
              <w:rFonts w:cstheme="minorHAnsi"/>
            </w:rPr>
            <w:id w:val="1035072978"/>
            <w:placeholder>
              <w:docPart w:val="7D193EC091564470B5C6FB9D0FA037DB"/>
            </w:placeholder>
            <w:showingPlcHdr/>
          </w:sdtPr>
          <w:sdtContent>
            <w:tc>
              <w:tcPr>
                <w:tcW w:w="4714" w:type="dxa"/>
              </w:tcPr>
              <w:p w14:paraId="2B7FC2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BAE9B3B" w14:textId="77777777" w:rsidTr="00684785">
        <w:trPr>
          <w:cantSplit/>
        </w:trPr>
        <w:tc>
          <w:tcPr>
            <w:tcW w:w="990" w:type="dxa"/>
            <w:tcBorders>
              <w:bottom w:val="single" w:sz="4" w:space="0" w:color="auto"/>
            </w:tcBorders>
          </w:tcPr>
          <w:p w14:paraId="568C31BE" w14:textId="77777777" w:rsidR="009B1ACB" w:rsidRPr="00C34C63" w:rsidRDefault="009B1ACB" w:rsidP="006B1337">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534A56B3" w14:textId="7B60E6CF" w:rsidR="009B1ACB" w:rsidRDefault="009B1ACB" w:rsidP="006B1337">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457806">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sidR="00B47191">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w:t>
            </w:r>
            <w:r w:rsidR="00457806">
              <w:rPr>
                <w:rFonts w:eastAsia="Arial" w:cstheme="minorHAnsi"/>
                <w:szCs w:val="20"/>
              </w:rPr>
              <w:t>QUAD A</w:t>
            </w:r>
            <w:r w:rsidRPr="00C34C63">
              <w:rPr>
                <w:rFonts w:eastAsia="Arial" w:cstheme="minorHAnsi"/>
                <w:szCs w:val="20"/>
              </w:rPr>
              <w:t>-accredited facility, an unannounced survey may be performed by a senior surveyor.</w:t>
            </w:r>
          </w:p>
          <w:p w14:paraId="5B5D209C" w14:textId="33EE2D3D" w:rsidR="00A776A0" w:rsidRPr="00C34C63" w:rsidRDefault="00A776A0" w:rsidP="006B1337">
            <w:pPr>
              <w:rPr>
                <w:rFonts w:cstheme="minorHAnsi"/>
              </w:rPr>
            </w:pPr>
          </w:p>
        </w:tc>
        <w:tc>
          <w:tcPr>
            <w:tcW w:w="245" w:type="dxa"/>
            <w:tcBorders>
              <w:left w:val="nil"/>
              <w:bottom w:val="single" w:sz="4" w:space="0" w:color="auto"/>
            </w:tcBorders>
          </w:tcPr>
          <w:p w14:paraId="1EB8F1AB" w14:textId="77777777" w:rsidR="009B1ACB" w:rsidRPr="00C34C63" w:rsidRDefault="009B1ACB" w:rsidP="006B1337">
            <w:pPr>
              <w:rPr>
                <w:rFonts w:cstheme="minorHAnsi"/>
              </w:rPr>
            </w:pPr>
          </w:p>
        </w:tc>
        <w:tc>
          <w:tcPr>
            <w:tcW w:w="844" w:type="dxa"/>
            <w:tcBorders>
              <w:bottom w:val="single" w:sz="4" w:space="0" w:color="auto"/>
            </w:tcBorders>
          </w:tcPr>
          <w:p w14:paraId="381BDD4D" w14:textId="77777777" w:rsidR="009B1ACB" w:rsidRPr="00C34C63" w:rsidRDefault="009B1ACB" w:rsidP="006B1337">
            <w:pPr>
              <w:rPr>
                <w:rFonts w:cstheme="minorHAnsi"/>
              </w:rPr>
            </w:pPr>
            <w:r w:rsidRPr="00C34C63">
              <w:rPr>
                <w:rFonts w:cstheme="minorHAnsi"/>
              </w:rPr>
              <w:t xml:space="preserve">A </w:t>
            </w:r>
          </w:p>
          <w:p w14:paraId="2005A4F2" w14:textId="77777777" w:rsidR="009B1ACB" w:rsidRPr="00C34C63" w:rsidRDefault="009B1ACB" w:rsidP="006B1337">
            <w:pPr>
              <w:rPr>
                <w:rFonts w:cstheme="minorHAnsi"/>
              </w:rPr>
            </w:pPr>
            <w:r w:rsidRPr="00C34C63">
              <w:rPr>
                <w:rFonts w:cstheme="minorHAnsi"/>
              </w:rPr>
              <w:t xml:space="preserve">B </w:t>
            </w:r>
          </w:p>
          <w:p w14:paraId="1395A6D1" w14:textId="77777777" w:rsidR="009B1ACB" w:rsidRPr="00C34C63" w:rsidRDefault="009B1ACB" w:rsidP="006B1337">
            <w:pPr>
              <w:rPr>
                <w:rFonts w:cstheme="minorHAnsi"/>
              </w:rPr>
            </w:pPr>
            <w:r w:rsidRPr="00C34C63">
              <w:rPr>
                <w:rFonts w:cstheme="minorHAnsi"/>
              </w:rPr>
              <w:t xml:space="preserve">C-M </w:t>
            </w:r>
          </w:p>
          <w:p w14:paraId="6F2D5DAA"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3A6F365F" w14:textId="77777777" w:rsidR="009B1ACB" w:rsidRPr="00C34C63" w:rsidRDefault="00000000" w:rsidP="006B1337">
            <w:pPr>
              <w:rPr>
                <w:rFonts w:cstheme="minorHAnsi"/>
              </w:rPr>
            </w:pPr>
            <w:sdt>
              <w:sdtPr>
                <w:rPr>
                  <w:rFonts w:cstheme="minorHAnsi"/>
                </w:rPr>
                <w:id w:val="-9286586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785BED7" w14:textId="77777777" w:rsidR="009B1ACB" w:rsidRPr="00C34C63" w:rsidRDefault="00000000" w:rsidP="006B1337">
            <w:pPr>
              <w:rPr>
                <w:rFonts w:cstheme="minorHAnsi"/>
              </w:rPr>
            </w:pPr>
            <w:sdt>
              <w:sdtPr>
                <w:rPr>
                  <w:rFonts w:cstheme="minorHAnsi"/>
                </w:rPr>
                <w:id w:val="7819313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0F72043" w14:textId="77777777" w:rsidR="009B1ACB" w:rsidRDefault="00000000" w:rsidP="006B1337">
            <w:pPr>
              <w:rPr>
                <w:rFonts w:cstheme="minorHAnsi"/>
              </w:rPr>
            </w:pPr>
            <w:sdt>
              <w:sdtPr>
                <w:rPr>
                  <w:rFonts w:cstheme="minorHAnsi"/>
                </w:rPr>
                <w:id w:val="143263285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39D823B" w14:textId="77777777" w:rsidR="009B1ACB" w:rsidRPr="00C34C63" w:rsidRDefault="00000000" w:rsidP="006B1337">
            <w:pPr>
              <w:rPr>
                <w:rFonts w:cstheme="minorHAnsi"/>
              </w:rPr>
            </w:pPr>
            <w:sdt>
              <w:sdtPr>
                <w:rPr>
                  <w:rFonts w:cstheme="minorHAnsi"/>
                </w:rPr>
                <w:id w:val="-164364942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99EDBF" w14:textId="77777777" w:rsidR="009B1ACB" w:rsidRPr="00C34C63" w:rsidRDefault="009B1ACB" w:rsidP="006B1337">
            <w:pPr>
              <w:rPr>
                <w:rFonts w:cstheme="minorHAnsi"/>
              </w:rPr>
            </w:pPr>
          </w:p>
        </w:tc>
        <w:sdt>
          <w:sdtPr>
            <w:rPr>
              <w:rFonts w:cstheme="minorHAnsi"/>
            </w:rPr>
            <w:id w:val="717637957"/>
            <w:placeholder>
              <w:docPart w:val="4464255FF9BF4C4D98880F539AA65D94"/>
            </w:placeholder>
            <w:showingPlcHdr/>
          </w:sdtPr>
          <w:sdtContent>
            <w:tc>
              <w:tcPr>
                <w:tcW w:w="4714" w:type="dxa"/>
                <w:tcBorders>
                  <w:bottom w:val="single" w:sz="4" w:space="0" w:color="auto"/>
                </w:tcBorders>
              </w:tcPr>
              <w:p w14:paraId="284289D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E225005" w14:textId="77777777" w:rsidTr="00684785">
        <w:trPr>
          <w:cantSplit/>
        </w:trPr>
        <w:tc>
          <w:tcPr>
            <w:tcW w:w="15120" w:type="dxa"/>
            <w:gridSpan w:val="6"/>
            <w:tcBorders>
              <w:left w:val="single" w:sz="4" w:space="0" w:color="auto"/>
            </w:tcBorders>
            <w:shd w:val="clear" w:color="auto" w:fill="D9E2F3" w:themeFill="accent1" w:themeFillTint="33"/>
          </w:tcPr>
          <w:p w14:paraId="1485DAA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B1ACB" w14:paraId="2D3629A6" w14:textId="77777777" w:rsidTr="00684785">
        <w:trPr>
          <w:cantSplit/>
        </w:trPr>
        <w:tc>
          <w:tcPr>
            <w:tcW w:w="990" w:type="dxa"/>
          </w:tcPr>
          <w:p w14:paraId="3564CCB9" w14:textId="77777777" w:rsidR="009B1ACB" w:rsidRPr="00C34C63" w:rsidRDefault="009B1ACB" w:rsidP="006B1337">
            <w:pPr>
              <w:jc w:val="center"/>
              <w:rPr>
                <w:rFonts w:cstheme="minorHAnsi"/>
                <w:b/>
                <w:bCs/>
              </w:rPr>
            </w:pPr>
            <w:r w:rsidRPr="00C34C63">
              <w:rPr>
                <w:rFonts w:cstheme="minorHAnsi"/>
                <w:b/>
                <w:bCs/>
              </w:rPr>
              <w:t>1-F-1</w:t>
            </w:r>
          </w:p>
        </w:tc>
        <w:tc>
          <w:tcPr>
            <w:tcW w:w="6347" w:type="dxa"/>
            <w:tcBorders>
              <w:right w:val="nil"/>
            </w:tcBorders>
          </w:tcPr>
          <w:p w14:paraId="770EA740" w14:textId="3E884434" w:rsidR="009B1ACB" w:rsidRPr="00C34C63" w:rsidRDefault="009B1ACB" w:rsidP="006B1337">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457806">
              <w:rPr>
                <w:rFonts w:eastAsia="Arial" w:cstheme="minorHAnsi"/>
              </w:rPr>
              <w:t>QUAD A</w:t>
            </w:r>
            <w:r w:rsidRPr="00C34C63">
              <w:rPr>
                <w:rFonts w:eastAsia="Arial" w:cstheme="minorHAnsi"/>
              </w:rPr>
              <w:t xml:space="preserve"> and includes submission of random cases and </w:t>
            </w:r>
            <w:r w:rsidR="00B47191">
              <w:rPr>
                <w:rFonts w:eastAsia="Arial" w:cstheme="minorHAnsi"/>
              </w:rPr>
              <w:t>all adverse events</w:t>
            </w:r>
            <w:r w:rsidRPr="00C34C63">
              <w:rPr>
                <w:rFonts w:eastAsia="Arial" w:cstheme="minorHAnsi"/>
              </w:rPr>
              <w:t xml:space="preserve"> to the </w:t>
            </w:r>
            <w:r w:rsidR="00457806">
              <w:rPr>
                <w:rFonts w:eastAsia="Arial" w:cstheme="minorHAnsi"/>
              </w:rPr>
              <w:t>QUAD A</w:t>
            </w:r>
            <w:r w:rsidRPr="00C34C63">
              <w:rPr>
                <w:rFonts w:eastAsia="Arial" w:cstheme="minorHAnsi"/>
              </w:rPr>
              <w:t xml:space="preserve"> portal at </w:t>
            </w:r>
            <w:hyperlink r:id="rId27" w:history="1">
              <w:r w:rsidRPr="00C34C63">
                <w:rPr>
                  <w:rStyle w:val="Hyperlink"/>
                  <w:rFonts w:eastAsia="Arial" w:cstheme="minorHAnsi"/>
                </w:rPr>
                <w:t>www.</w:t>
              </w:r>
              <w:r w:rsidR="00457806">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08333E7C" w14:textId="77777777" w:rsidR="009B1ACB" w:rsidRPr="00C34C63" w:rsidRDefault="009B1ACB" w:rsidP="006B1337">
            <w:pPr>
              <w:rPr>
                <w:rFonts w:eastAsia="Arial" w:cstheme="minorHAnsi"/>
              </w:rPr>
            </w:pPr>
          </w:p>
        </w:tc>
        <w:tc>
          <w:tcPr>
            <w:tcW w:w="245" w:type="dxa"/>
            <w:tcBorders>
              <w:left w:val="nil"/>
            </w:tcBorders>
          </w:tcPr>
          <w:p w14:paraId="30F0D4D1" w14:textId="77777777" w:rsidR="009B1ACB" w:rsidRPr="00C34C63" w:rsidRDefault="009B1ACB" w:rsidP="006B1337">
            <w:pPr>
              <w:rPr>
                <w:rFonts w:cstheme="minorHAnsi"/>
              </w:rPr>
            </w:pPr>
          </w:p>
        </w:tc>
        <w:tc>
          <w:tcPr>
            <w:tcW w:w="844" w:type="dxa"/>
          </w:tcPr>
          <w:p w14:paraId="2221317E" w14:textId="77777777" w:rsidR="009B1ACB" w:rsidRPr="00C34C63" w:rsidRDefault="009B1ACB" w:rsidP="006B1337">
            <w:pPr>
              <w:rPr>
                <w:rFonts w:cstheme="minorHAnsi"/>
              </w:rPr>
            </w:pPr>
            <w:r w:rsidRPr="00C34C63">
              <w:rPr>
                <w:rFonts w:cstheme="minorHAnsi"/>
              </w:rPr>
              <w:t xml:space="preserve">A </w:t>
            </w:r>
          </w:p>
          <w:p w14:paraId="6E7460E6" w14:textId="77777777" w:rsidR="009B1ACB" w:rsidRPr="00C34C63" w:rsidRDefault="009B1ACB" w:rsidP="006B1337">
            <w:pPr>
              <w:rPr>
                <w:rFonts w:cstheme="minorHAnsi"/>
              </w:rPr>
            </w:pPr>
            <w:r w:rsidRPr="00C34C63">
              <w:rPr>
                <w:rFonts w:cstheme="minorHAnsi"/>
              </w:rPr>
              <w:t xml:space="preserve">B </w:t>
            </w:r>
          </w:p>
          <w:p w14:paraId="01B64541" w14:textId="77777777" w:rsidR="009B1ACB" w:rsidRPr="00C34C63" w:rsidRDefault="009B1ACB" w:rsidP="006B1337">
            <w:pPr>
              <w:rPr>
                <w:rFonts w:cstheme="minorHAnsi"/>
              </w:rPr>
            </w:pPr>
            <w:r w:rsidRPr="00C34C63">
              <w:rPr>
                <w:rFonts w:cstheme="minorHAnsi"/>
              </w:rPr>
              <w:t xml:space="preserve">C-M </w:t>
            </w:r>
          </w:p>
          <w:p w14:paraId="488B7F17" w14:textId="77777777" w:rsidR="009B1ACB" w:rsidRPr="00C34C63" w:rsidRDefault="009B1ACB" w:rsidP="006B1337">
            <w:pPr>
              <w:rPr>
                <w:rFonts w:cstheme="minorHAnsi"/>
              </w:rPr>
            </w:pPr>
            <w:r w:rsidRPr="00C34C63">
              <w:rPr>
                <w:rFonts w:cstheme="minorHAnsi"/>
              </w:rPr>
              <w:t>C</w:t>
            </w:r>
          </w:p>
        </w:tc>
        <w:tc>
          <w:tcPr>
            <w:tcW w:w="1980" w:type="dxa"/>
          </w:tcPr>
          <w:p w14:paraId="2A978334" w14:textId="77777777" w:rsidR="009B1ACB" w:rsidRPr="00C34C63" w:rsidRDefault="00000000" w:rsidP="006B1337">
            <w:pPr>
              <w:rPr>
                <w:rFonts w:cstheme="minorHAnsi"/>
              </w:rPr>
            </w:pPr>
            <w:sdt>
              <w:sdtPr>
                <w:rPr>
                  <w:rFonts w:cstheme="minorHAnsi"/>
                </w:rPr>
                <w:id w:val="-173793122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13750" w14:textId="77777777" w:rsidR="009B1ACB" w:rsidRPr="00C34C63" w:rsidRDefault="00000000" w:rsidP="006B1337">
            <w:pPr>
              <w:rPr>
                <w:rFonts w:cstheme="minorHAnsi"/>
              </w:rPr>
            </w:pPr>
            <w:sdt>
              <w:sdtPr>
                <w:rPr>
                  <w:rFonts w:cstheme="minorHAnsi"/>
                </w:rPr>
                <w:id w:val="-14516205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B03AE3D" w14:textId="77777777" w:rsidR="009B1ACB" w:rsidRDefault="00000000" w:rsidP="006B1337">
            <w:pPr>
              <w:rPr>
                <w:rFonts w:cstheme="minorHAnsi"/>
              </w:rPr>
            </w:pPr>
            <w:sdt>
              <w:sdtPr>
                <w:rPr>
                  <w:rFonts w:cstheme="minorHAnsi"/>
                </w:rPr>
                <w:id w:val="-76122486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7401A27" w14:textId="77777777" w:rsidR="009B1ACB" w:rsidRPr="00C34C63" w:rsidRDefault="00000000" w:rsidP="006B1337">
            <w:pPr>
              <w:rPr>
                <w:rFonts w:cstheme="minorHAnsi"/>
              </w:rPr>
            </w:pPr>
            <w:sdt>
              <w:sdtPr>
                <w:rPr>
                  <w:rFonts w:cstheme="minorHAnsi"/>
                </w:rPr>
                <w:id w:val="-16367168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38024A" w14:textId="77777777" w:rsidR="009B1ACB" w:rsidRPr="00C34C63" w:rsidRDefault="009B1ACB" w:rsidP="006B1337">
            <w:pPr>
              <w:rPr>
                <w:rFonts w:cstheme="minorHAnsi"/>
              </w:rPr>
            </w:pPr>
          </w:p>
        </w:tc>
        <w:sdt>
          <w:sdtPr>
            <w:rPr>
              <w:rFonts w:cstheme="minorHAnsi"/>
            </w:rPr>
            <w:id w:val="862705518"/>
            <w:placeholder>
              <w:docPart w:val="C166B8C66BEF40E09E6CB46AAE8ACFC9"/>
            </w:placeholder>
            <w:showingPlcHdr/>
          </w:sdtPr>
          <w:sdtContent>
            <w:tc>
              <w:tcPr>
                <w:tcW w:w="4714" w:type="dxa"/>
              </w:tcPr>
              <w:p w14:paraId="3CBCAC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02024D" w14:textId="77777777" w:rsidTr="00684785">
        <w:trPr>
          <w:cantSplit/>
        </w:trPr>
        <w:tc>
          <w:tcPr>
            <w:tcW w:w="990" w:type="dxa"/>
          </w:tcPr>
          <w:p w14:paraId="11E88466" w14:textId="77777777" w:rsidR="009B1ACB" w:rsidRPr="00C34C63" w:rsidRDefault="009B1ACB" w:rsidP="006B1337">
            <w:pPr>
              <w:jc w:val="center"/>
              <w:rPr>
                <w:rFonts w:cstheme="minorHAnsi"/>
                <w:b/>
                <w:bCs/>
              </w:rPr>
            </w:pPr>
            <w:r w:rsidRPr="00C34C63">
              <w:rPr>
                <w:rFonts w:cstheme="minorHAnsi"/>
                <w:b/>
                <w:bCs/>
              </w:rPr>
              <w:t>1-F-2</w:t>
            </w:r>
          </w:p>
        </w:tc>
        <w:tc>
          <w:tcPr>
            <w:tcW w:w="6347" w:type="dxa"/>
            <w:tcBorders>
              <w:right w:val="nil"/>
            </w:tcBorders>
          </w:tcPr>
          <w:p w14:paraId="202BEE49" w14:textId="77777777" w:rsidR="009B1ACB" w:rsidRPr="00C34C63" w:rsidRDefault="009B1ACB" w:rsidP="006B1337">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9B1ACB" w:rsidRPr="00C34C63" w:rsidRDefault="009B1ACB" w:rsidP="006B1337">
            <w:pPr>
              <w:rPr>
                <w:rFonts w:eastAsia="Arial" w:cstheme="minorHAnsi"/>
              </w:rPr>
            </w:pPr>
          </w:p>
        </w:tc>
        <w:tc>
          <w:tcPr>
            <w:tcW w:w="245" w:type="dxa"/>
            <w:tcBorders>
              <w:left w:val="nil"/>
            </w:tcBorders>
          </w:tcPr>
          <w:p w14:paraId="3A2066F0" w14:textId="77777777" w:rsidR="009B1ACB" w:rsidRPr="00C34C63" w:rsidRDefault="009B1ACB" w:rsidP="006B1337">
            <w:pPr>
              <w:rPr>
                <w:rFonts w:cstheme="minorHAnsi"/>
              </w:rPr>
            </w:pPr>
          </w:p>
        </w:tc>
        <w:tc>
          <w:tcPr>
            <w:tcW w:w="844" w:type="dxa"/>
          </w:tcPr>
          <w:p w14:paraId="0819C82D" w14:textId="77777777" w:rsidR="009B1ACB" w:rsidRPr="00C34C63" w:rsidRDefault="009B1ACB" w:rsidP="006B1337">
            <w:pPr>
              <w:rPr>
                <w:rFonts w:cstheme="minorHAnsi"/>
              </w:rPr>
            </w:pPr>
            <w:r w:rsidRPr="00C34C63">
              <w:rPr>
                <w:rFonts w:cstheme="minorHAnsi"/>
              </w:rPr>
              <w:t xml:space="preserve">A </w:t>
            </w:r>
          </w:p>
          <w:p w14:paraId="602128A8" w14:textId="77777777" w:rsidR="009B1ACB" w:rsidRPr="00C34C63" w:rsidRDefault="009B1ACB" w:rsidP="006B1337">
            <w:pPr>
              <w:rPr>
                <w:rFonts w:cstheme="minorHAnsi"/>
              </w:rPr>
            </w:pPr>
            <w:r w:rsidRPr="00C34C63">
              <w:rPr>
                <w:rFonts w:cstheme="minorHAnsi"/>
              </w:rPr>
              <w:t xml:space="preserve">B </w:t>
            </w:r>
          </w:p>
          <w:p w14:paraId="7321ABB7" w14:textId="77777777" w:rsidR="009B1ACB" w:rsidRPr="00C34C63" w:rsidRDefault="009B1ACB" w:rsidP="006B1337">
            <w:pPr>
              <w:rPr>
                <w:rFonts w:cstheme="minorHAnsi"/>
              </w:rPr>
            </w:pPr>
            <w:r w:rsidRPr="00C34C63">
              <w:rPr>
                <w:rFonts w:cstheme="minorHAnsi"/>
              </w:rPr>
              <w:t xml:space="preserve">C-M </w:t>
            </w:r>
          </w:p>
          <w:p w14:paraId="6DC580E4" w14:textId="77777777" w:rsidR="009B1ACB" w:rsidRPr="00C34C63" w:rsidRDefault="009B1ACB" w:rsidP="006B1337">
            <w:pPr>
              <w:rPr>
                <w:rFonts w:cstheme="minorHAnsi"/>
              </w:rPr>
            </w:pPr>
            <w:r w:rsidRPr="00C34C63">
              <w:rPr>
                <w:rFonts w:cstheme="minorHAnsi"/>
              </w:rPr>
              <w:t>C</w:t>
            </w:r>
          </w:p>
        </w:tc>
        <w:tc>
          <w:tcPr>
            <w:tcW w:w="1980" w:type="dxa"/>
          </w:tcPr>
          <w:p w14:paraId="4CEE9CF2" w14:textId="77777777" w:rsidR="009B1ACB" w:rsidRPr="00C34C63" w:rsidRDefault="00000000" w:rsidP="006B1337">
            <w:pPr>
              <w:rPr>
                <w:rFonts w:cstheme="minorHAnsi"/>
              </w:rPr>
            </w:pPr>
            <w:sdt>
              <w:sdtPr>
                <w:rPr>
                  <w:rFonts w:cstheme="minorHAnsi"/>
                </w:rPr>
                <w:id w:val="-12431793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07BBF7" w14:textId="77777777" w:rsidR="009B1ACB" w:rsidRPr="00C34C63" w:rsidRDefault="00000000" w:rsidP="006B1337">
            <w:pPr>
              <w:rPr>
                <w:rFonts w:cstheme="minorHAnsi"/>
              </w:rPr>
            </w:pPr>
            <w:sdt>
              <w:sdtPr>
                <w:rPr>
                  <w:rFonts w:cstheme="minorHAnsi"/>
                </w:rPr>
                <w:id w:val="-21080744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C2DA95" w14:textId="77777777" w:rsidR="009B1ACB" w:rsidRDefault="00000000" w:rsidP="006B1337">
            <w:pPr>
              <w:rPr>
                <w:rFonts w:cstheme="minorHAnsi"/>
              </w:rPr>
            </w:pPr>
            <w:sdt>
              <w:sdtPr>
                <w:rPr>
                  <w:rFonts w:cstheme="minorHAnsi"/>
                </w:rPr>
                <w:id w:val="4988642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64856AE" w14:textId="77777777" w:rsidR="009B1ACB" w:rsidRPr="00C34C63" w:rsidRDefault="00000000" w:rsidP="006B1337">
            <w:pPr>
              <w:rPr>
                <w:rFonts w:cstheme="minorHAnsi"/>
              </w:rPr>
            </w:pPr>
            <w:sdt>
              <w:sdtPr>
                <w:rPr>
                  <w:rFonts w:cstheme="minorHAnsi"/>
                </w:rPr>
                <w:id w:val="4986251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0320ECD" w14:textId="77777777" w:rsidR="009B1ACB" w:rsidRPr="00C34C63" w:rsidRDefault="009B1ACB" w:rsidP="006B1337">
            <w:pPr>
              <w:rPr>
                <w:rFonts w:cstheme="minorHAnsi"/>
              </w:rPr>
            </w:pPr>
          </w:p>
        </w:tc>
        <w:sdt>
          <w:sdtPr>
            <w:rPr>
              <w:rFonts w:cstheme="minorHAnsi"/>
            </w:rPr>
            <w:id w:val="-1318803102"/>
            <w:placeholder>
              <w:docPart w:val="8A42D7EA7EFD4F94A586D4E0FF653EF1"/>
            </w:placeholder>
            <w:showingPlcHdr/>
          </w:sdtPr>
          <w:sdtContent>
            <w:tc>
              <w:tcPr>
                <w:tcW w:w="4714" w:type="dxa"/>
              </w:tcPr>
              <w:p w14:paraId="5B6EB42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8C02729" w14:textId="77777777" w:rsidTr="00684785">
        <w:trPr>
          <w:cantSplit/>
        </w:trPr>
        <w:tc>
          <w:tcPr>
            <w:tcW w:w="990" w:type="dxa"/>
          </w:tcPr>
          <w:p w14:paraId="051F1E6A" w14:textId="77777777" w:rsidR="009B1ACB" w:rsidRPr="00C34C63" w:rsidRDefault="009B1ACB" w:rsidP="006B1337">
            <w:pPr>
              <w:jc w:val="center"/>
              <w:rPr>
                <w:rFonts w:cstheme="minorHAnsi"/>
                <w:b/>
                <w:bCs/>
              </w:rPr>
            </w:pPr>
            <w:r w:rsidRPr="00C34C63">
              <w:rPr>
                <w:rFonts w:cstheme="minorHAnsi"/>
                <w:b/>
                <w:bCs/>
              </w:rPr>
              <w:t>1-F-3</w:t>
            </w:r>
          </w:p>
        </w:tc>
        <w:tc>
          <w:tcPr>
            <w:tcW w:w="6347" w:type="dxa"/>
            <w:tcBorders>
              <w:right w:val="nil"/>
            </w:tcBorders>
          </w:tcPr>
          <w:p w14:paraId="15DE8534" w14:textId="37109652" w:rsidR="009B1ACB" w:rsidRPr="00C34C63" w:rsidRDefault="009B1ACB" w:rsidP="006B1337">
            <w:pPr>
              <w:rPr>
                <w:rFonts w:eastAsia="Arial" w:cstheme="minorHAnsi"/>
              </w:rPr>
            </w:pPr>
            <w:r w:rsidRPr="00C34C63">
              <w:rPr>
                <w:rFonts w:eastAsia="Arial" w:cstheme="minorHAnsi"/>
              </w:rPr>
              <w:t xml:space="preserve">All </w:t>
            </w:r>
            <w:r w:rsidR="00B47191">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9B1ACB" w:rsidRPr="00C34C63" w:rsidRDefault="009B1ACB" w:rsidP="006B1337">
            <w:pPr>
              <w:rPr>
                <w:rFonts w:eastAsia="Arial" w:cstheme="minorHAnsi"/>
              </w:rPr>
            </w:pPr>
          </w:p>
        </w:tc>
        <w:tc>
          <w:tcPr>
            <w:tcW w:w="245" w:type="dxa"/>
            <w:tcBorders>
              <w:left w:val="nil"/>
            </w:tcBorders>
          </w:tcPr>
          <w:p w14:paraId="2BE5D249" w14:textId="77777777" w:rsidR="009B1ACB" w:rsidRPr="00C34C63" w:rsidRDefault="009B1ACB" w:rsidP="006B1337">
            <w:pPr>
              <w:rPr>
                <w:rFonts w:cstheme="minorHAnsi"/>
              </w:rPr>
            </w:pPr>
          </w:p>
        </w:tc>
        <w:tc>
          <w:tcPr>
            <w:tcW w:w="844" w:type="dxa"/>
          </w:tcPr>
          <w:p w14:paraId="2AC11077" w14:textId="77777777" w:rsidR="009B1ACB" w:rsidRPr="00C34C63" w:rsidRDefault="009B1ACB" w:rsidP="006B1337">
            <w:pPr>
              <w:rPr>
                <w:rFonts w:cstheme="minorHAnsi"/>
              </w:rPr>
            </w:pPr>
            <w:r w:rsidRPr="00C34C63">
              <w:rPr>
                <w:rFonts w:cstheme="minorHAnsi"/>
              </w:rPr>
              <w:t xml:space="preserve">A </w:t>
            </w:r>
          </w:p>
          <w:p w14:paraId="4BA165D1" w14:textId="77777777" w:rsidR="009B1ACB" w:rsidRPr="00C34C63" w:rsidRDefault="009B1ACB" w:rsidP="006B1337">
            <w:pPr>
              <w:rPr>
                <w:rFonts w:cstheme="minorHAnsi"/>
              </w:rPr>
            </w:pPr>
            <w:r w:rsidRPr="00C34C63">
              <w:rPr>
                <w:rFonts w:cstheme="minorHAnsi"/>
              </w:rPr>
              <w:t xml:space="preserve">B </w:t>
            </w:r>
          </w:p>
          <w:p w14:paraId="09CBF2CC" w14:textId="77777777" w:rsidR="009B1ACB" w:rsidRPr="00C34C63" w:rsidRDefault="009B1ACB" w:rsidP="006B1337">
            <w:pPr>
              <w:rPr>
                <w:rFonts w:cstheme="minorHAnsi"/>
              </w:rPr>
            </w:pPr>
            <w:r w:rsidRPr="00C34C63">
              <w:rPr>
                <w:rFonts w:cstheme="minorHAnsi"/>
              </w:rPr>
              <w:t xml:space="preserve">C-M </w:t>
            </w:r>
          </w:p>
          <w:p w14:paraId="702E36DA" w14:textId="77777777" w:rsidR="009B1ACB" w:rsidRPr="00C34C63" w:rsidRDefault="009B1ACB" w:rsidP="006B1337">
            <w:pPr>
              <w:rPr>
                <w:rFonts w:cstheme="minorHAnsi"/>
              </w:rPr>
            </w:pPr>
            <w:r w:rsidRPr="00C34C63">
              <w:rPr>
                <w:rFonts w:cstheme="minorHAnsi"/>
              </w:rPr>
              <w:t>C</w:t>
            </w:r>
          </w:p>
        </w:tc>
        <w:tc>
          <w:tcPr>
            <w:tcW w:w="1980" w:type="dxa"/>
          </w:tcPr>
          <w:p w14:paraId="37FB329F" w14:textId="77777777" w:rsidR="009B1ACB" w:rsidRPr="00C34C63" w:rsidRDefault="00000000" w:rsidP="006B1337">
            <w:pPr>
              <w:rPr>
                <w:rFonts w:cstheme="minorHAnsi"/>
              </w:rPr>
            </w:pPr>
            <w:sdt>
              <w:sdtPr>
                <w:rPr>
                  <w:rFonts w:cstheme="minorHAnsi"/>
                </w:rPr>
                <w:id w:val="-6684001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D1C71E" w14:textId="77777777" w:rsidR="009B1ACB" w:rsidRPr="00C34C63" w:rsidRDefault="00000000" w:rsidP="006B1337">
            <w:pPr>
              <w:rPr>
                <w:rFonts w:cstheme="minorHAnsi"/>
              </w:rPr>
            </w:pPr>
            <w:sdt>
              <w:sdtPr>
                <w:rPr>
                  <w:rFonts w:cstheme="minorHAnsi"/>
                </w:rPr>
                <w:id w:val="4212292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CD09D12" w14:textId="77777777" w:rsidR="009B1ACB" w:rsidRDefault="00000000" w:rsidP="006B1337">
            <w:pPr>
              <w:rPr>
                <w:rFonts w:cstheme="minorHAnsi"/>
              </w:rPr>
            </w:pPr>
            <w:sdt>
              <w:sdtPr>
                <w:rPr>
                  <w:rFonts w:cstheme="minorHAnsi"/>
                </w:rPr>
                <w:id w:val="-6442847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2686D8" w14:textId="77777777" w:rsidR="009B1ACB" w:rsidRPr="00C34C63" w:rsidRDefault="00000000" w:rsidP="006B1337">
            <w:pPr>
              <w:rPr>
                <w:rFonts w:cstheme="minorHAnsi"/>
              </w:rPr>
            </w:pPr>
            <w:sdt>
              <w:sdtPr>
                <w:rPr>
                  <w:rFonts w:cstheme="minorHAnsi"/>
                </w:rPr>
                <w:id w:val="-18699118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30FD501" w14:textId="77777777" w:rsidR="009B1ACB" w:rsidRPr="00C34C63" w:rsidRDefault="009B1ACB" w:rsidP="006B1337">
            <w:pPr>
              <w:rPr>
                <w:rFonts w:cstheme="minorHAnsi"/>
              </w:rPr>
            </w:pPr>
          </w:p>
        </w:tc>
        <w:sdt>
          <w:sdtPr>
            <w:rPr>
              <w:rFonts w:cstheme="minorHAnsi"/>
            </w:rPr>
            <w:id w:val="135621080"/>
            <w:placeholder>
              <w:docPart w:val="991A633DC7A0452FADD4F08E4FBE9F86"/>
            </w:placeholder>
            <w:showingPlcHdr/>
          </w:sdtPr>
          <w:sdtContent>
            <w:tc>
              <w:tcPr>
                <w:tcW w:w="4714" w:type="dxa"/>
              </w:tcPr>
              <w:p w14:paraId="116B344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5390529" w14:textId="77777777" w:rsidTr="00684785">
        <w:trPr>
          <w:cantSplit/>
        </w:trPr>
        <w:tc>
          <w:tcPr>
            <w:tcW w:w="990" w:type="dxa"/>
          </w:tcPr>
          <w:p w14:paraId="5EAB2B4E" w14:textId="77777777" w:rsidR="009B1ACB" w:rsidRPr="00C34C63" w:rsidRDefault="009B1ACB" w:rsidP="006B1337">
            <w:pPr>
              <w:jc w:val="center"/>
              <w:rPr>
                <w:rFonts w:cstheme="minorHAnsi"/>
                <w:b/>
                <w:bCs/>
              </w:rPr>
            </w:pPr>
            <w:r w:rsidRPr="00C34C63">
              <w:rPr>
                <w:rFonts w:cstheme="minorHAnsi"/>
                <w:b/>
                <w:bCs/>
              </w:rPr>
              <w:lastRenderedPageBreak/>
              <w:t>1-F-4</w:t>
            </w:r>
          </w:p>
        </w:tc>
        <w:tc>
          <w:tcPr>
            <w:tcW w:w="6347" w:type="dxa"/>
            <w:tcBorders>
              <w:right w:val="nil"/>
            </w:tcBorders>
          </w:tcPr>
          <w:p w14:paraId="67A94040" w14:textId="6F334357"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12CD2F" w14:textId="77777777" w:rsidR="009B1ACB" w:rsidRPr="00C34C63" w:rsidRDefault="009B1ACB" w:rsidP="006B1337">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9B1ACB" w:rsidRPr="00C34C63" w:rsidRDefault="009B1ACB" w:rsidP="006B1337">
            <w:pPr>
              <w:rPr>
                <w:rFonts w:cstheme="minorHAnsi"/>
              </w:rPr>
            </w:pPr>
          </w:p>
        </w:tc>
        <w:tc>
          <w:tcPr>
            <w:tcW w:w="844" w:type="dxa"/>
          </w:tcPr>
          <w:p w14:paraId="088DAFEF" w14:textId="77777777" w:rsidR="009B1ACB" w:rsidRPr="00C34C63" w:rsidRDefault="009B1ACB" w:rsidP="006B1337">
            <w:pPr>
              <w:rPr>
                <w:rFonts w:cstheme="minorHAnsi"/>
              </w:rPr>
            </w:pPr>
            <w:r w:rsidRPr="00C34C63">
              <w:rPr>
                <w:rFonts w:cstheme="minorHAnsi"/>
              </w:rPr>
              <w:t xml:space="preserve">A </w:t>
            </w:r>
          </w:p>
          <w:p w14:paraId="3EA32516" w14:textId="77777777" w:rsidR="009B1ACB" w:rsidRPr="00C34C63" w:rsidRDefault="009B1ACB" w:rsidP="006B1337">
            <w:pPr>
              <w:rPr>
                <w:rFonts w:cstheme="minorHAnsi"/>
              </w:rPr>
            </w:pPr>
            <w:r w:rsidRPr="00C34C63">
              <w:rPr>
                <w:rFonts w:cstheme="minorHAnsi"/>
              </w:rPr>
              <w:t xml:space="preserve">B </w:t>
            </w:r>
          </w:p>
          <w:p w14:paraId="13D29EDA" w14:textId="77777777" w:rsidR="009B1ACB" w:rsidRPr="00C34C63" w:rsidRDefault="009B1ACB" w:rsidP="006B1337">
            <w:pPr>
              <w:rPr>
                <w:rFonts w:cstheme="minorHAnsi"/>
              </w:rPr>
            </w:pPr>
            <w:r w:rsidRPr="00C34C63">
              <w:rPr>
                <w:rFonts w:cstheme="minorHAnsi"/>
              </w:rPr>
              <w:t xml:space="preserve">C-M </w:t>
            </w:r>
          </w:p>
          <w:p w14:paraId="1224CD37" w14:textId="77777777" w:rsidR="009B1ACB" w:rsidRPr="00C34C63" w:rsidRDefault="009B1ACB" w:rsidP="006B1337">
            <w:pPr>
              <w:rPr>
                <w:rFonts w:cstheme="minorHAnsi"/>
              </w:rPr>
            </w:pPr>
            <w:r w:rsidRPr="00C34C63">
              <w:rPr>
                <w:rFonts w:cstheme="minorHAnsi"/>
              </w:rPr>
              <w:t>C</w:t>
            </w:r>
          </w:p>
        </w:tc>
        <w:tc>
          <w:tcPr>
            <w:tcW w:w="1980" w:type="dxa"/>
          </w:tcPr>
          <w:p w14:paraId="28E17D6A" w14:textId="77777777" w:rsidR="009B1ACB" w:rsidRPr="00C34C63" w:rsidRDefault="00000000" w:rsidP="006B1337">
            <w:pPr>
              <w:rPr>
                <w:rFonts w:cstheme="minorHAnsi"/>
              </w:rPr>
            </w:pPr>
            <w:sdt>
              <w:sdtPr>
                <w:rPr>
                  <w:rFonts w:cstheme="minorHAnsi"/>
                </w:rPr>
                <w:id w:val="5518938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D951B74" w14:textId="77777777" w:rsidR="009B1ACB" w:rsidRPr="00C34C63" w:rsidRDefault="00000000" w:rsidP="006B1337">
            <w:pPr>
              <w:rPr>
                <w:rFonts w:cstheme="minorHAnsi"/>
              </w:rPr>
            </w:pPr>
            <w:sdt>
              <w:sdtPr>
                <w:rPr>
                  <w:rFonts w:cstheme="minorHAnsi"/>
                </w:rPr>
                <w:id w:val="-10786008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C4B2A14" w14:textId="77777777" w:rsidR="009B1ACB" w:rsidRDefault="00000000" w:rsidP="006B1337">
            <w:pPr>
              <w:rPr>
                <w:rFonts w:cstheme="minorHAnsi"/>
              </w:rPr>
            </w:pPr>
            <w:sdt>
              <w:sdtPr>
                <w:rPr>
                  <w:rFonts w:cstheme="minorHAnsi"/>
                </w:rPr>
                <w:id w:val="-10967077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99FB56" w14:textId="77777777" w:rsidR="009B1ACB" w:rsidRPr="00C34C63" w:rsidRDefault="00000000" w:rsidP="006B1337">
            <w:pPr>
              <w:rPr>
                <w:rFonts w:cstheme="minorHAnsi"/>
              </w:rPr>
            </w:pPr>
            <w:sdt>
              <w:sdtPr>
                <w:rPr>
                  <w:rFonts w:cstheme="minorHAnsi"/>
                </w:rPr>
                <w:id w:val="-1146744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04BE351" w14:textId="77777777" w:rsidR="009B1ACB" w:rsidRPr="00C34C63" w:rsidRDefault="009B1ACB" w:rsidP="006B1337">
            <w:pPr>
              <w:rPr>
                <w:rFonts w:cstheme="minorHAnsi"/>
              </w:rPr>
            </w:pPr>
          </w:p>
        </w:tc>
        <w:sdt>
          <w:sdtPr>
            <w:rPr>
              <w:rFonts w:cstheme="minorHAnsi"/>
            </w:rPr>
            <w:id w:val="1460228599"/>
            <w:placeholder>
              <w:docPart w:val="39C79F5094BD4651A4C8AB6C88CB6DB0"/>
            </w:placeholder>
            <w:showingPlcHdr/>
          </w:sdtPr>
          <w:sdtContent>
            <w:tc>
              <w:tcPr>
                <w:tcW w:w="4714" w:type="dxa"/>
              </w:tcPr>
              <w:p w14:paraId="3A5C626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6037AA1" w14:textId="77777777" w:rsidTr="00684785">
        <w:trPr>
          <w:cantSplit/>
        </w:trPr>
        <w:tc>
          <w:tcPr>
            <w:tcW w:w="990" w:type="dxa"/>
          </w:tcPr>
          <w:p w14:paraId="77879849" w14:textId="77777777" w:rsidR="009B1ACB" w:rsidRPr="00C34C63" w:rsidRDefault="009B1ACB" w:rsidP="006B1337">
            <w:pPr>
              <w:jc w:val="center"/>
              <w:rPr>
                <w:rFonts w:cstheme="minorHAnsi"/>
                <w:b/>
                <w:bCs/>
              </w:rPr>
            </w:pPr>
            <w:r w:rsidRPr="00C34C63">
              <w:rPr>
                <w:rFonts w:cstheme="minorHAnsi"/>
                <w:b/>
                <w:bCs/>
              </w:rPr>
              <w:t>1-F-5</w:t>
            </w:r>
          </w:p>
        </w:tc>
        <w:tc>
          <w:tcPr>
            <w:tcW w:w="6347" w:type="dxa"/>
            <w:tcBorders>
              <w:right w:val="nil"/>
            </w:tcBorders>
          </w:tcPr>
          <w:p w14:paraId="27EA10AC" w14:textId="7485A430"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598E5C8B" w14:textId="77777777" w:rsidR="009B1ACB" w:rsidRPr="00C34C63" w:rsidRDefault="009B1ACB" w:rsidP="006B1337">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9B1ACB" w:rsidRPr="00C34C63" w:rsidRDefault="009B1ACB" w:rsidP="006B1337">
            <w:pPr>
              <w:rPr>
                <w:rFonts w:cstheme="minorHAnsi"/>
              </w:rPr>
            </w:pPr>
          </w:p>
        </w:tc>
        <w:tc>
          <w:tcPr>
            <w:tcW w:w="844" w:type="dxa"/>
          </w:tcPr>
          <w:p w14:paraId="03E7D1E9" w14:textId="77777777" w:rsidR="009B1ACB" w:rsidRPr="00C34C63" w:rsidRDefault="009B1ACB" w:rsidP="006B1337">
            <w:pPr>
              <w:rPr>
                <w:rFonts w:cstheme="minorHAnsi"/>
              </w:rPr>
            </w:pPr>
            <w:r w:rsidRPr="00C34C63">
              <w:rPr>
                <w:rFonts w:cstheme="minorHAnsi"/>
              </w:rPr>
              <w:t xml:space="preserve">A </w:t>
            </w:r>
          </w:p>
          <w:p w14:paraId="6F6C8FB0" w14:textId="77777777" w:rsidR="009B1ACB" w:rsidRPr="00C34C63" w:rsidRDefault="009B1ACB" w:rsidP="006B1337">
            <w:pPr>
              <w:rPr>
                <w:rFonts w:cstheme="minorHAnsi"/>
              </w:rPr>
            </w:pPr>
            <w:r w:rsidRPr="00C34C63">
              <w:rPr>
                <w:rFonts w:cstheme="minorHAnsi"/>
              </w:rPr>
              <w:t xml:space="preserve">B </w:t>
            </w:r>
          </w:p>
          <w:p w14:paraId="32D14E0C" w14:textId="77777777" w:rsidR="009B1ACB" w:rsidRPr="00C34C63" w:rsidRDefault="009B1ACB" w:rsidP="006B1337">
            <w:pPr>
              <w:rPr>
                <w:rFonts w:cstheme="minorHAnsi"/>
              </w:rPr>
            </w:pPr>
            <w:r w:rsidRPr="00C34C63">
              <w:rPr>
                <w:rFonts w:cstheme="minorHAnsi"/>
              </w:rPr>
              <w:t xml:space="preserve">C-M </w:t>
            </w:r>
          </w:p>
          <w:p w14:paraId="22ABE69F" w14:textId="77777777" w:rsidR="009B1ACB" w:rsidRPr="00C34C63" w:rsidRDefault="009B1ACB" w:rsidP="006B1337">
            <w:pPr>
              <w:rPr>
                <w:rFonts w:cstheme="minorHAnsi"/>
              </w:rPr>
            </w:pPr>
            <w:r w:rsidRPr="00C34C63">
              <w:rPr>
                <w:rFonts w:cstheme="minorHAnsi"/>
              </w:rPr>
              <w:t>C</w:t>
            </w:r>
          </w:p>
        </w:tc>
        <w:tc>
          <w:tcPr>
            <w:tcW w:w="1980" w:type="dxa"/>
          </w:tcPr>
          <w:p w14:paraId="37BB2772" w14:textId="77777777" w:rsidR="009B1ACB" w:rsidRPr="00C34C63" w:rsidRDefault="00000000" w:rsidP="006B1337">
            <w:pPr>
              <w:rPr>
                <w:rFonts w:cstheme="minorHAnsi"/>
              </w:rPr>
            </w:pPr>
            <w:sdt>
              <w:sdtPr>
                <w:rPr>
                  <w:rFonts w:cstheme="minorHAnsi"/>
                </w:rPr>
                <w:id w:val="18195115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E51768" w14:textId="77777777" w:rsidR="009B1ACB" w:rsidRPr="00C34C63" w:rsidRDefault="00000000" w:rsidP="006B1337">
            <w:pPr>
              <w:rPr>
                <w:rFonts w:cstheme="minorHAnsi"/>
              </w:rPr>
            </w:pPr>
            <w:sdt>
              <w:sdtPr>
                <w:rPr>
                  <w:rFonts w:cstheme="minorHAnsi"/>
                </w:rPr>
                <w:id w:val="-160749581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CBFC632" w14:textId="77777777" w:rsidR="009B1ACB" w:rsidRDefault="00000000" w:rsidP="006B1337">
            <w:pPr>
              <w:rPr>
                <w:rFonts w:cstheme="minorHAnsi"/>
              </w:rPr>
            </w:pPr>
            <w:sdt>
              <w:sdtPr>
                <w:rPr>
                  <w:rFonts w:cstheme="minorHAnsi"/>
                </w:rPr>
                <w:id w:val="-149464255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236F11" w14:textId="77777777" w:rsidR="009B1ACB" w:rsidRPr="00C34C63" w:rsidRDefault="00000000" w:rsidP="006B1337">
            <w:pPr>
              <w:rPr>
                <w:rFonts w:cstheme="minorHAnsi"/>
              </w:rPr>
            </w:pPr>
            <w:sdt>
              <w:sdtPr>
                <w:rPr>
                  <w:rFonts w:cstheme="minorHAnsi"/>
                </w:rPr>
                <w:id w:val="15299843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689F3E" w14:textId="77777777" w:rsidR="009B1ACB" w:rsidRPr="00C34C63" w:rsidRDefault="009B1ACB" w:rsidP="006B1337">
            <w:pPr>
              <w:rPr>
                <w:rFonts w:cstheme="minorHAnsi"/>
              </w:rPr>
            </w:pPr>
          </w:p>
        </w:tc>
        <w:sdt>
          <w:sdtPr>
            <w:rPr>
              <w:rFonts w:cstheme="minorHAnsi"/>
            </w:rPr>
            <w:id w:val="-446927596"/>
            <w:placeholder>
              <w:docPart w:val="760E52118EEE42AF8771C032BBB9CC6A"/>
            </w:placeholder>
            <w:showingPlcHdr/>
          </w:sdtPr>
          <w:sdtContent>
            <w:tc>
              <w:tcPr>
                <w:tcW w:w="4714" w:type="dxa"/>
              </w:tcPr>
              <w:p w14:paraId="7EB1CC9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66BD424" w14:textId="77777777" w:rsidTr="00684785">
        <w:trPr>
          <w:cantSplit/>
        </w:trPr>
        <w:tc>
          <w:tcPr>
            <w:tcW w:w="990" w:type="dxa"/>
          </w:tcPr>
          <w:p w14:paraId="4E843300" w14:textId="77777777" w:rsidR="009B1ACB" w:rsidRPr="00C34C63" w:rsidRDefault="009B1ACB" w:rsidP="006B1337">
            <w:pPr>
              <w:jc w:val="center"/>
              <w:rPr>
                <w:rFonts w:cstheme="minorHAnsi"/>
                <w:b/>
                <w:bCs/>
              </w:rPr>
            </w:pPr>
            <w:r w:rsidRPr="00C34C63">
              <w:rPr>
                <w:rFonts w:cstheme="minorHAnsi"/>
                <w:b/>
                <w:bCs/>
              </w:rPr>
              <w:t>1-F-6</w:t>
            </w:r>
          </w:p>
        </w:tc>
        <w:tc>
          <w:tcPr>
            <w:tcW w:w="6347" w:type="dxa"/>
            <w:tcBorders>
              <w:right w:val="nil"/>
            </w:tcBorders>
          </w:tcPr>
          <w:p w14:paraId="40A56FE6" w14:textId="741092E8"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5C2AFC9" w14:textId="77777777" w:rsidR="009B1ACB" w:rsidRDefault="009B1ACB" w:rsidP="006B1337">
            <w:pPr>
              <w:rPr>
                <w:rFonts w:eastAsia="Arial" w:cstheme="minorHAnsi"/>
              </w:rPr>
            </w:pPr>
            <w:r w:rsidRPr="00C34C63">
              <w:rPr>
                <w:rFonts w:eastAsia="Arial" w:cstheme="minorHAnsi"/>
              </w:rPr>
              <w:t>Any unscheduled return to the operating room for a complication of a previous surgery</w:t>
            </w:r>
          </w:p>
          <w:p w14:paraId="38DE74B5" w14:textId="77777777" w:rsidR="009B1ACB" w:rsidRPr="00C34C63" w:rsidRDefault="009B1ACB" w:rsidP="006B1337">
            <w:pPr>
              <w:rPr>
                <w:rFonts w:eastAsia="Arial" w:cstheme="minorHAnsi"/>
              </w:rPr>
            </w:pPr>
          </w:p>
        </w:tc>
        <w:tc>
          <w:tcPr>
            <w:tcW w:w="245" w:type="dxa"/>
            <w:tcBorders>
              <w:left w:val="nil"/>
            </w:tcBorders>
          </w:tcPr>
          <w:p w14:paraId="4930108E" w14:textId="77777777" w:rsidR="009B1ACB" w:rsidRPr="00C34C63" w:rsidRDefault="009B1ACB" w:rsidP="006B1337">
            <w:pPr>
              <w:rPr>
                <w:rFonts w:cstheme="minorHAnsi"/>
              </w:rPr>
            </w:pPr>
          </w:p>
        </w:tc>
        <w:tc>
          <w:tcPr>
            <w:tcW w:w="844" w:type="dxa"/>
          </w:tcPr>
          <w:p w14:paraId="53F7F864" w14:textId="77777777" w:rsidR="009B1ACB" w:rsidRPr="00C34C63" w:rsidRDefault="009B1ACB" w:rsidP="006B1337">
            <w:pPr>
              <w:rPr>
                <w:rFonts w:cstheme="minorHAnsi"/>
              </w:rPr>
            </w:pPr>
            <w:r w:rsidRPr="00C34C63">
              <w:rPr>
                <w:rFonts w:cstheme="minorHAnsi"/>
              </w:rPr>
              <w:t xml:space="preserve">A </w:t>
            </w:r>
          </w:p>
          <w:p w14:paraId="6B01083D" w14:textId="77777777" w:rsidR="009B1ACB" w:rsidRPr="00C34C63" w:rsidRDefault="009B1ACB" w:rsidP="006B1337">
            <w:pPr>
              <w:rPr>
                <w:rFonts w:cstheme="minorHAnsi"/>
              </w:rPr>
            </w:pPr>
            <w:r w:rsidRPr="00C34C63">
              <w:rPr>
                <w:rFonts w:cstheme="minorHAnsi"/>
              </w:rPr>
              <w:t xml:space="preserve">B </w:t>
            </w:r>
          </w:p>
          <w:p w14:paraId="21A60C4A" w14:textId="77777777" w:rsidR="009B1ACB" w:rsidRPr="00C34C63" w:rsidRDefault="009B1ACB" w:rsidP="006B1337">
            <w:pPr>
              <w:rPr>
                <w:rFonts w:cstheme="minorHAnsi"/>
              </w:rPr>
            </w:pPr>
            <w:r w:rsidRPr="00C34C63">
              <w:rPr>
                <w:rFonts w:cstheme="minorHAnsi"/>
              </w:rPr>
              <w:t xml:space="preserve">C-M </w:t>
            </w:r>
          </w:p>
          <w:p w14:paraId="7A323DBC" w14:textId="77777777" w:rsidR="009B1ACB" w:rsidRPr="00C34C63" w:rsidRDefault="009B1ACB" w:rsidP="006B1337">
            <w:pPr>
              <w:rPr>
                <w:rFonts w:cstheme="minorHAnsi"/>
              </w:rPr>
            </w:pPr>
            <w:r w:rsidRPr="00C34C63">
              <w:rPr>
                <w:rFonts w:cstheme="minorHAnsi"/>
              </w:rPr>
              <w:t>C</w:t>
            </w:r>
          </w:p>
        </w:tc>
        <w:tc>
          <w:tcPr>
            <w:tcW w:w="1980" w:type="dxa"/>
          </w:tcPr>
          <w:p w14:paraId="747740BE" w14:textId="77777777" w:rsidR="009B1ACB" w:rsidRPr="00C34C63" w:rsidRDefault="00000000" w:rsidP="006B1337">
            <w:pPr>
              <w:rPr>
                <w:rFonts w:cstheme="minorHAnsi"/>
              </w:rPr>
            </w:pPr>
            <w:sdt>
              <w:sdtPr>
                <w:rPr>
                  <w:rFonts w:cstheme="minorHAnsi"/>
                </w:rPr>
                <w:id w:val="9348735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FBA526" w14:textId="77777777" w:rsidR="009B1ACB" w:rsidRPr="00C34C63" w:rsidRDefault="00000000" w:rsidP="006B1337">
            <w:pPr>
              <w:rPr>
                <w:rFonts w:cstheme="minorHAnsi"/>
              </w:rPr>
            </w:pPr>
            <w:sdt>
              <w:sdtPr>
                <w:rPr>
                  <w:rFonts w:cstheme="minorHAnsi"/>
                </w:rPr>
                <w:id w:val="84437259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9FB5A7A" w14:textId="77777777" w:rsidR="009B1ACB" w:rsidRDefault="00000000" w:rsidP="006B1337">
            <w:pPr>
              <w:rPr>
                <w:rFonts w:cstheme="minorHAnsi"/>
              </w:rPr>
            </w:pPr>
            <w:sdt>
              <w:sdtPr>
                <w:rPr>
                  <w:rFonts w:cstheme="minorHAnsi"/>
                </w:rPr>
                <w:id w:val="94805230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ACAD297" w14:textId="77777777" w:rsidR="009B1ACB" w:rsidRPr="00C34C63" w:rsidRDefault="00000000" w:rsidP="006B1337">
            <w:pPr>
              <w:rPr>
                <w:rFonts w:cstheme="minorHAnsi"/>
              </w:rPr>
            </w:pPr>
            <w:sdt>
              <w:sdtPr>
                <w:rPr>
                  <w:rFonts w:cstheme="minorHAnsi"/>
                </w:rPr>
                <w:id w:val="10381542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1FD9D48" w14:textId="77777777" w:rsidR="009B1ACB" w:rsidRPr="00C34C63" w:rsidRDefault="009B1ACB" w:rsidP="006B1337">
            <w:pPr>
              <w:rPr>
                <w:rFonts w:cstheme="minorHAnsi"/>
              </w:rPr>
            </w:pPr>
          </w:p>
        </w:tc>
        <w:sdt>
          <w:sdtPr>
            <w:rPr>
              <w:rFonts w:cstheme="minorHAnsi"/>
            </w:rPr>
            <w:id w:val="-1440754284"/>
            <w:placeholder>
              <w:docPart w:val="154109E94EFF45CDA592EBC17DA32FB4"/>
            </w:placeholder>
            <w:showingPlcHdr/>
          </w:sdtPr>
          <w:sdtContent>
            <w:tc>
              <w:tcPr>
                <w:tcW w:w="4714" w:type="dxa"/>
              </w:tcPr>
              <w:p w14:paraId="2987B65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249B87" w14:textId="77777777" w:rsidTr="00684785">
        <w:trPr>
          <w:cantSplit/>
        </w:trPr>
        <w:tc>
          <w:tcPr>
            <w:tcW w:w="990" w:type="dxa"/>
          </w:tcPr>
          <w:p w14:paraId="01B6586D" w14:textId="77777777" w:rsidR="009B1ACB" w:rsidRPr="00C34C63" w:rsidRDefault="009B1ACB" w:rsidP="006B1337">
            <w:pPr>
              <w:jc w:val="center"/>
              <w:rPr>
                <w:rFonts w:cstheme="minorHAnsi"/>
                <w:b/>
                <w:bCs/>
              </w:rPr>
            </w:pPr>
            <w:r w:rsidRPr="00C34C63">
              <w:rPr>
                <w:rFonts w:cstheme="minorHAnsi"/>
                <w:b/>
                <w:bCs/>
              </w:rPr>
              <w:t>1-F-7</w:t>
            </w:r>
          </w:p>
        </w:tc>
        <w:tc>
          <w:tcPr>
            <w:tcW w:w="6347" w:type="dxa"/>
            <w:tcBorders>
              <w:right w:val="nil"/>
            </w:tcBorders>
          </w:tcPr>
          <w:p w14:paraId="4B6AFDED" w14:textId="5A368135"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29C4D02" w14:textId="77777777" w:rsidR="009B1ACB" w:rsidRPr="00C34C63" w:rsidRDefault="009B1ACB" w:rsidP="006B1337">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9B1ACB" w:rsidRPr="00C34C63" w:rsidRDefault="009B1ACB" w:rsidP="006B1337">
            <w:pPr>
              <w:rPr>
                <w:rFonts w:eastAsia="Arial" w:cstheme="minorHAnsi"/>
              </w:rPr>
            </w:pPr>
          </w:p>
        </w:tc>
        <w:tc>
          <w:tcPr>
            <w:tcW w:w="245" w:type="dxa"/>
            <w:tcBorders>
              <w:left w:val="nil"/>
            </w:tcBorders>
          </w:tcPr>
          <w:p w14:paraId="27B168C1" w14:textId="77777777" w:rsidR="009B1ACB" w:rsidRPr="00C34C63" w:rsidRDefault="009B1ACB" w:rsidP="006B1337">
            <w:pPr>
              <w:rPr>
                <w:rFonts w:cstheme="minorHAnsi"/>
              </w:rPr>
            </w:pPr>
          </w:p>
        </w:tc>
        <w:tc>
          <w:tcPr>
            <w:tcW w:w="844" w:type="dxa"/>
          </w:tcPr>
          <w:p w14:paraId="5C0C7B25" w14:textId="77777777" w:rsidR="009B1ACB" w:rsidRPr="00C34C63" w:rsidRDefault="009B1ACB" w:rsidP="006B1337">
            <w:pPr>
              <w:rPr>
                <w:rFonts w:cstheme="minorHAnsi"/>
              </w:rPr>
            </w:pPr>
            <w:r w:rsidRPr="00C34C63">
              <w:rPr>
                <w:rFonts w:cstheme="minorHAnsi"/>
              </w:rPr>
              <w:t xml:space="preserve">A </w:t>
            </w:r>
          </w:p>
          <w:p w14:paraId="65DD1BC5" w14:textId="77777777" w:rsidR="009B1ACB" w:rsidRPr="00C34C63" w:rsidRDefault="009B1ACB" w:rsidP="006B1337">
            <w:pPr>
              <w:rPr>
                <w:rFonts w:cstheme="minorHAnsi"/>
              </w:rPr>
            </w:pPr>
            <w:r w:rsidRPr="00C34C63">
              <w:rPr>
                <w:rFonts w:cstheme="minorHAnsi"/>
              </w:rPr>
              <w:t xml:space="preserve">B </w:t>
            </w:r>
          </w:p>
          <w:p w14:paraId="6E7F52E5" w14:textId="77777777" w:rsidR="009B1ACB" w:rsidRPr="00C34C63" w:rsidRDefault="009B1ACB" w:rsidP="006B1337">
            <w:pPr>
              <w:rPr>
                <w:rFonts w:cstheme="minorHAnsi"/>
              </w:rPr>
            </w:pPr>
            <w:r w:rsidRPr="00C34C63">
              <w:rPr>
                <w:rFonts w:cstheme="minorHAnsi"/>
              </w:rPr>
              <w:t xml:space="preserve">C-M </w:t>
            </w:r>
          </w:p>
          <w:p w14:paraId="259BFE79" w14:textId="77777777" w:rsidR="009B1ACB" w:rsidRPr="00C34C63" w:rsidRDefault="009B1ACB" w:rsidP="006B1337">
            <w:pPr>
              <w:rPr>
                <w:rFonts w:cstheme="minorHAnsi"/>
              </w:rPr>
            </w:pPr>
            <w:r w:rsidRPr="00C34C63">
              <w:rPr>
                <w:rFonts w:cstheme="minorHAnsi"/>
              </w:rPr>
              <w:t>C</w:t>
            </w:r>
          </w:p>
        </w:tc>
        <w:tc>
          <w:tcPr>
            <w:tcW w:w="1980" w:type="dxa"/>
          </w:tcPr>
          <w:p w14:paraId="6C7E355B" w14:textId="77777777" w:rsidR="009B1ACB" w:rsidRPr="00C34C63" w:rsidRDefault="00000000" w:rsidP="006B1337">
            <w:pPr>
              <w:rPr>
                <w:rFonts w:cstheme="minorHAnsi"/>
              </w:rPr>
            </w:pPr>
            <w:sdt>
              <w:sdtPr>
                <w:rPr>
                  <w:rFonts w:cstheme="minorHAnsi"/>
                </w:rPr>
                <w:id w:val="-20301641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0D1D640" w14:textId="77777777" w:rsidR="009B1ACB" w:rsidRPr="00C34C63" w:rsidRDefault="00000000" w:rsidP="006B1337">
            <w:pPr>
              <w:rPr>
                <w:rFonts w:cstheme="minorHAnsi"/>
              </w:rPr>
            </w:pPr>
            <w:sdt>
              <w:sdtPr>
                <w:rPr>
                  <w:rFonts w:cstheme="minorHAnsi"/>
                </w:rPr>
                <w:id w:val="-14847692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D152832" w14:textId="77777777" w:rsidR="009B1ACB" w:rsidRDefault="00000000" w:rsidP="006B1337">
            <w:pPr>
              <w:rPr>
                <w:rFonts w:cstheme="minorHAnsi"/>
              </w:rPr>
            </w:pPr>
            <w:sdt>
              <w:sdtPr>
                <w:rPr>
                  <w:rFonts w:cstheme="minorHAnsi"/>
                </w:rPr>
                <w:id w:val="-2143557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FB3E2ED" w14:textId="77777777" w:rsidR="009B1ACB" w:rsidRPr="00C34C63" w:rsidRDefault="00000000" w:rsidP="006B1337">
            <w:pPr>
              <w:rPr>
                <w:rFonts w:cstheme="minorHAnsi"/>
              </w:rPr>
            </w:pPr>
            <w:sdt>
              <w:sdtPr>
                <w:rPr>
                  <w:rFonts w:cstheme="minorHAnsi"/>
                </w:rPr>
                <w:id w:val="11171924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31572FD" w14:textId="77777777" w:rsidR="009B1ACB" w:rsidRPr="00C34C63" w:rsidRDefault="009B1ACB" w:rsidP="006B1337">
            <w:pPr>
              <w:rPr>
                <w:rFonts w:cstheme="minorHAnsi"/>
              </w:rPr>
            </w:pPr>
          </w:p>
        </w:tc>
        <w:sdt>
          <w:sdtPr>
            <w:rPr>
              <w:rFonts w:cstheme="minorHAnsi"/>
            </w:rPr>
            <w:id w:val="-1239788001"/>
            <w:placeholder>
              <w:docPart w:val="6535574B00274602825C94AFFC404F23"/>
            </w:placeholder>
            <w:showingPlcHdr/>
          </w:sdtPr>
          <w:sdtContent>
            <w:tc>
              <w:tcPr>
                <w:tcW w:w="4714" w:type="dxa"/>
              </w:tcPr>
              <w:p w14:paraId="18E94C6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E241BF0" w14:textId="77777777" w:rsidTr="00684785">
        <w:trPr>
          <w:cantSplit/>
        </w:trPr>
        <w:tc>
          <w:tcPr>
            <w:tcW w:w="990" w:type="dxa"/>
          </w:tcPr>
          <w:p w14:paraId="1C6F65E8" w14:textId="77777777" w:rsidR="009B1ACB" w:rsidRPr="00C34C63" w:rsidRDefault="009B1ACB" w:rsidP="006B1337">
            <w:pPr>
              <w:jc w:val="center"/>
              <w:rPr>
                <w:rFonts w:cstheme="minorHAnsi"/>
                <w:b/>
                <w:bCs/>
              </w:rPr>
            </w:pPr>
            <w:r w:rsidRPr="00C34C63">
              <w:rPr>
                <w:rFonts w:cstheme="minorHAnsi"/>
                <w:b/>
                <w:bCs/>
              </w:rPr>
              <w:t>1-F-8</w:t>
            </w:r>
          </w:p>
        </w:tc>
        <w:tc>
          <w:tcPr>
            <w:tcW w:w="6347" w:type="dxa"/>
            <w:tcBorders>
              <w:right w:val="nil"/>
            </w:tcBorders>
          </w:tcPr>
          <w:p w14:paraId="78A54347" w14:textId="5BDEEED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7712FE5D" w14:textId="77777777" w:rsidR="009B1ACB" w:rsidRPr="00C34C63" w:rsidRDefault="009B1ACB" w:rsidP="006B1337">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9B1ACB" w:rsidRPr="00C34C63" w:rsidRDefault="009B1ACB" w:rsidP="006B1337">
            <w:pPr>
              <w:rPr>
                <w:rFonts w:eastAsia="Arial" w:cstheme="minorHAnsi"/>
              </w:rPr>
            </w:pPr>
          </w:p>
        </w:tc>
        <w:tc>
          <w:tcPr>
            <w:tcW w:w="245" w:type="dxa"/>
            <w:tcBorders>
              <w:left w:val="nil"/>
            </w:tcBorders>
          </w:tcPr>
          <w:p w14:paraId="78AB7F3E" w14:textId="77777777" w:rsidR="009B1ACB" w:rsidRPr="00C34C63" w:rsidRDefault="009B1ACB" w:rsidP="006B1337">
            <w:pPr>
              <w:rPr>
                <w:rFonts w:cstheme="minorHAnsi"/>
              </w:rPr>
            </w:pPr>
          </w:p>
        </w:tc>
        <w:tc>
          <w:tcPr>
            <w:tcW w:w="844" w:type="dxa"/>
          </w:tcPr>
          <w:p w14:paraId="663D5393" w14:textId="77777777" w:rsidR="009B1ACB" w:rsidRPr="00C34C63" w:rsidRDefault="009B1ACB" w:rsidP="006B1337">
            <w:pPr>
              <w:rPr>
                <w:rFonts w:cstheme="minorHAnsi"/>
              </w:rPr>
            </w:pPr>
            <w:r w:rsidRPr="00C34C63">
              <w:rPr>
                <w:rFonts w:cstheme="minorHAnsi"/>
              </w:rPr>
              <w:t xml:space="preserve">A </w:t>
            </w:r>
          </w:p>
          <w:p w14:paraId="59BC1787" w14:textId="77777777" w:rsidR="009B1ACB" w:rsidRPr="00C34C63" w:rsidRDefault="009B1ACB" w:rsidP="006B1337">
            <w:pPr>
              <w:rPr>
                <w:rFonts w:cstheme="minorHAnsi"/>
              </w:rPr>
            </w:pPr>
            <w:r w:rsidRPr="00C34C63">
              <w:rPr>
                <w:rFonts w:cstheme="minorHAnsi"/>
              </w:rPr>
              <w:t xml:space="preserve">B </w:t>
            </w:r>
          </w:p>
          <w:p w14:paraId="1FDF69D1" w14:textId="77777777" w:rsidR="009B1ACB" w:rsidRPr="00C34C63" w:rsidRDefault="009B1ACB" w:rsidP="006B1337">
            <w:pPr>
              <w:rPr>
                <w:rFonts w:cstheme="minorHAnsi"/>
              </w:rPr>
            </w:pPr>
            <w:r w:rsidRPr="00C34C63">
              <w:rPr>
                <w:rFonts w:cstheme="minorHAnsi"/>
              </w:rPr>
              <w:t xml:space="preserve">C-M </w:t>
            </w:r>
          </w:p>
          <w:p w14:paraId="58EB2D3F" w14:textId="77777777" w:rsidR="009B1ACB" w:rsidRPr="00C34C63" w:rsidRDefault="009B1ACB" w:rsidP="006B1337">
            <w:pPr>
              <w:rPr>
                <w:rFonts w:cstheme="minorHAnsi"/>
              </w:rPr>
            </w:pPr>
            <w:r w:rsidRPr="00C34C63">
              <w:rPr>
                <w:rFonts w:cstheme="minorHAnsi"/>
              </w:rPr>
              <w:t>C</w:t>
            </w:r>
          </w:p>
        </w:tc>
        <w:tc>
          <w:tcPr>
            <w:tcW w:w="1980" w:type="dxa"/>
          </w:tcPr>
          <w:p w14:paraId="5133BE2D" w14:textId="77777777" w:rsidR="009B1ACB" w:rsidRPr="00C34C63" w:rsidRDefault="00000000" w:rsidP="006B1337">
            <w:pPr>
              <w:rPr>
                <w:rFonts w:cstheme="minorHAnsi"/>
              </w:rPr>
            </w:pPr>
            <w:sdt>
              <w:sdtPr>
                <w:rPr>
                  <w:rFonts w:cstheme="minorHAnsi"/>
                </w:rPr>
                <w:id w:val="-188540942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139A97" w14:textId="77777777" w:rsidR="009B1ACB" w:rsidRPr="00C34C63" w:rsidRDefault="00000000" w:rsidP="006B1337">
            <w:pPr>
              <w:rPr>
                <w:rFonts w:cstheme="minorHAnsi"/>
              </w:rPr>
            </w:pPr>
            <w:sdt>
              <w:sdtPr>
                <w:rPr>
                  <w:rFonts w:cstheme="minorHAnsi"/>
                </w:rPr>
                <w:id w:val="108565429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01E6F52" w14:textId="77777777" w:rsidR="009B1ACB" w:rsidRDefault="00000000" w:rsidP="006B1337">
            <w:pPr>
              <w:rPr>
                <w:rFonts w:cstheme="minorHAnsi"/>
              </w:rPr>
            </w:pPr>
            <w:sdt>
              <w:sdtPr>
                <w:rPr>
                  <w:rFonts w:cstheme="minorHAnsi"/>
                </w:rPr>
                <w:id w:val="11098569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AA155CE" w14:textId="77777777" w:rsidR="009B1ACB" w:rsidRPr="00C34C63" w:rsidRDefault="00000000" w:rsidP="006B1337">
            <w:pPr>
              <w:rPr>
                <w:rFonts w:cstheme="minorHAnsi"/>
              </w:rPr>
            </w:pPr>
            <w:sdt>
              <w:sdtPr>
                <w:rPr>
                  <w:rFonts w:cstheme="minorHAnsi"/>
                </w:rPr>
                <w:id w:val="-16125745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65C8CF" w14:textId="77777777" w:rsidR="009B1ACB" w:rsidRPr="00C34C63" w:rsidRDefault="009B1ACB" w:rsidP="006B1337">
            <w:pPr>
              <w:rPr>
                <w:rFonts w:cstheme="minorHAnsi"/>
              </w:rPr>
            </w:pPr>
          </w:p>
        </w:tc>
        <w:sdt>
          <w:sdtPr>
            <w:rPr>
              <w:rFonts w:cstheme="minorHAnsi"/>
            </w:rPr>
            <w:id w:val="-2075421141"/>
            <w:placeholder>
              <w:docPart w:val="0B17CC7592B240229C40BE717A7CE68A"/>
            </w:placeholder>
            <w:showingPlcHdr/>
          </w:sdtPr>
          <w:sdtContent>
            <w:tc>
              <w:tcPr>
                <w:tcW w:w="4714" w:type="dxa"/>
              </w:tcPr>
              <w:p w14:paraId="4DD5622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545B2CE" w14:textId="77777777" w:rsidTr="00684785">
        <w:trPr>
          <w:cantSplit/>
        </w:trPr>
        <w:tc>
          <w:tcPr>
            <w:tcW w:w="990" w:type="dxa"/>
          </w:tcPr>
          <w:p w14:paraId="1A507386" w14:textId="77777777" w:rsidR="009B1ACB" w:rsidRPr="00C34C63" w:rsidRDefault="009B1ACB" w:rsidP="006B1337">
            <w:pPr>
              <w:jc w:val="center"/>
              <w:rPr>
                <w:rFonts w:cstheme="minorHAnsi"/>
                <w:b/>
                <w:bCs/>
              </w:rPr>
            </w:pPr>
            <w:r w:rsidRPr="00C34C63">
              <w:rPr>
                <w:rFonts w:cstheme="minorHAnsi"/>
                <w:b/>
                <w:bCs/>
              </w:rPr>
              <w:t>1-F-9</w:t>
            </w:r>
          </w:p>
        </w:tc>
        <w:tc>
          <w:tcPr>
            <w:tcW w:w="6347" w:type="dxa"/>
            <w:tcBorders>
              <w:right w:val="nil"/>
            </w:tcBorders>
          </w:tcPr>
          <w:p w14:paraId="1B6C8B09" w14:textId="606B4B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E1EAA51" w14:textId="77777777" w:rsidR="009B1ACB" w:rsidRPr="00C34C63" w:rsidRDefault="009B1ACB" w:rsidP="006B1337">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9B1ACB" w:rsidRPr="00C34C63" w:rsidRDefault="009B1ACB" w:rsidP="006B1337">
            <w:pPr>
              <w:rPr>
                <w:rFonts w:cstheme="minorHAnsi"/>
              </w:rPr>
            </w:pPr>
          </w:p>
        </w:tc>
        <w:tc>
          <w:tcPr>
            <w:tcW w:w="844" w:type="dxa"/>
          </w:tcPr>
          <w:p w14:paraId="57B60C3A" w14:textId="77777777" w:rsidR="009B1ACB" w:rsidRPr="00C34C63" w:rsidRDefault="009B1ACB" w:rsidP="006B1337">
            <w:pPr>
              <w:rPr>
                <w:rFonts w:cstheme="minorHAnsi"/>
              </w:rPr>
            </w:pPr>
            <w:r w:rsidRPr="00C34C63">
              <w:rPr>
                <w:rFonts w:cstheme="minorHAnsi"/>
              </w:rPr>
              <w:t xml:space="preserve">A </w:t>
            </w:r>
          </w:p>
          <w:p w14:paraId="7E00010E" w14:textId="77777777" w:rsidR="009B1ACB" w:rsidRPr="00C34C63" w:rsidRDefault="009B1ACB" w:rsidP="006B1337">
            <w:pPr>
              <w:rPr>
                <w:rFonts w:cstheme="minorHAnsi"/>
              </w:rPr>
            </w:pPr>
            <w:r w:rsidRPr="00C34C63">
              <w:rPr>
                <w:rFonts w:cstheme="minorHAnsi"/>
              </w:rPr>
              <w:t xml:space="preserve">B </w:t>
            </w:r>
          </w:p>
          <w:p w14:paraId="61357D2E" w14:textId="77777777" w:rsidR="009B1ACB" w:rsidRPr="00C34C63" w:rsidRDefault="009B1ACB" w:rsidP="006B1337">
            <w:pPr>
              <w:rPr>
                <w:rFonts w:cstheme="minorHAnsi"/>
              </w:rPr>
            </w:pPr>
            <w:r w:rsidRPr="00C34C63">
              <w:rPr>
                <w:rFonts w:cstheme="minorHAnsi"/>
              </w:rPr>
              <w:t xml:space="preserve">C-M </w:t>
            </w:r>
          </w:p>
          <w:p w14:paraId="5C103ABB" w14:textId="77777777" w:rsidR="009B1ACB" w:rsidRPr="00C34C63" w:rsidRDefault="009B1ACB" w:rsidP="006B1337">
            <w:pPr>
              <w:rPr>
                <w:rFonts w:cstheme="minorHAnsi"/>
              </w:rPr>
            </w:pPr>
            <w:r w:rsidRPr="00C34C63">
              <w:rPr>
                <w:rFonts w:cstheme="minorHAnsi"/>
              </w:rPr>
              <w:t>C</w:t>
            </w:r>
          </w:p>
        </w:tc>
        <w:tc>
          <w:tcPr>
            <w:tcW w:w="1980" w:type="dxa"/>
          </w:tcPr>
          <w:p w14:paraId="75A9FCC9" w14:textId="77777777" w:rsidR="009B1ACB" w:rsidRPr="00C34C63" w:rsidRDefault="00000000" w:rsidP="006B1337">
            <w:pPr>
              <w:rPr>
                <w:rFonts w:cstheme="minorHAnsi"/>
              </w:rPr>
            </w:pPr>
            <w:sdt>
              <w:sdtPr>
                <w:rPr>
                  <w:rFonts w:cstheme="minorHAnsi"/>
                </w:rPr>
                <w:id w:val="-19796065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539798" w14:textId="77777777" w:rsidR="009B1ACB" w:rsidRPr="00C34C63" w:rsidRDefault="00000000" w:rsidP="006B1337">
            <w:pPr>
              <w:rPr>
                <w:rFonts w:cstheme="minorHAnsi"/>
              </w:rPr>
            </w:pPr>
            <w:sdt>
              <w:sdtPr>
                <w:rPr>
                  <w:rFonts w:cstheme="minorHAnsi"/>
                </w:rPr>
                <w:id w:val="18181437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EB5D56" w14:textId="77777777" w:rsidR="009B1ACB" w:rsidRDefault="00000000" w:rsidP="006B1337">
            <w:pPr>
              <w:rPr>
                <w:rFonts w:cstheme="minorHAnsi"/>
              </w:rPr>
            </w:pPr>
            <w:sdt>
              <w:sdtPr>
                <w:rPr>
                  <w:rFonts w:cstheme="minorHAnsi"/>
                </w:rPr>
                <w:id w:val="117483698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689225" w14:textId="77777777" w:rsidR="009B1ACB" w:rsidRPr="00C34C63" w:rsidRDefault="00000000" w:rsidP="006B1337">
            <w:pPr>
              <w:rPr>
                <w:rFonts w:cstheme="minorHAnsi"/>
              </w:rPr>
            </w:pPr>
            <w:sdt>
              <w:sdtPr>
                <w:rPr>
                  <w:rFonts w:cstheme="minorHAnsi"/>
                </w:rPr>
                <w:id w:val="-13894132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8BB707A" w14:textId="77777777" w:rsidR="009B1ACB" w:rsidRPr="00C34C63" w:rsidRDefault="009B1ACB" w:rsidP="006B1337">
            <w:pPr>
              <w:rPr>
                <w:rFonts w:cstheme="minorHAnsi"/>
              </w:rPr>
            </w:pPr>
          </w:p>
        </w:tc>
        <w:sdt>
          <w:sdtPr>
            <w:rPr>
              <w:rFonts w:cstheme="minorHAnsi"/>
            </w:rPr>
            <w:id w:val="512419917"/>
            <w:placeholder>
              <w:docPart w:val="3370F0284A1C4851AA0531E81266C115"/>
            </w:placeholder>
            <w:showingPlcHdr/>
          </w:sdtPr>
          <w:sdtContent>
            <w:tc>
              <w:tcPr>
                <w:tcW w:w="4714" w:type="dxa"/>
              </w:tcPr>
              <w:p w14:paraId="49D6ECC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0D022D3" w14:textId="77777777" w:rsidTr="00684785">
        <w:trPr>
          <w:cantSplit/>
        </w:trPr>
        <w:tc>
          <w:tcPr>
            <w:tcW w:w="990" w:type="dxa"/>
          </w:tcPr>
          <w:p w14:paraId="6DE96AFD" w14:textId="77777777" w:rsidR="009B1ACB" w:rsidRPr="00C34C63" w:rsidRDefault="009B1ACB" w:rsidP="006B1337">
            <w:pPr>
              <w:jc w:val="center"/>
              <w:rPr>
                <w:rFonts w:cstheme="minorHAnsi"/>
                <w:b/>
                <w:bCs/>
              </w:rPr>
            </w:pPr>
            <w:r w:rsidRPr="00C34C63">
              <w:rPr>
                <w:rFonts w:cstheme="minorHAnsi"/>
                <w:b/>
                <w:bCs/>
              </w:rPr>
              <w:lastRenderedPageBreak/>
              <w:t>1-F-10</w:t>
            </w:r>
          </w:p>
        </w:tc>
        <w:tc>
          <w:tcPr>
            <w:tcW w:w="6347" w:type="dxa"/>
            <w:tcBorders>
              <w:right w:val="nil"/>
            </w:tcBorders>
          </w:tcPr>
          <w:p w14:paraId="2EBA6A2A" w14:textId="3D5A62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087A9A5" w14:textId="77777777" w:rsidR="009B1ACB" w:rsidRPr="00C34C63" w:rsidRDefault="009B1ACB" w:rsidP="006B1337">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9B1ACB" w:rsidRPr="00C34C63" w:rsidRDefault="009B1ACB" w:rsidP="006B1337">
            <w:pPr>
              <w:rPr>
                <w:rFonts w:cstheme="minorHAnsi"/>
              </w:rPr>
            </w:pPr>
          </w:p>
        </w:tc>
        <w:tc>
          <w:tcPr>
            <w:tcW w:w="844" w:type="dxa"/>
          </w:tcPr>
          <w:p w14:paraId="74B544C8" w14:textId="77777777" w:rsidR="009B1ACB" w:rsidRPr="00C34C63" w:rsidRDefault="009B1ACB" w:rsidP="006B1337">
            <w:pPr>
              <w:rPr>
                <w:rFonts w:cstheme="minorHAnsi"/>
              </w:rPr>
            </w:pPr>
            <w:r w:rsidRPr="00C34C63">
              <w:rPr>
                <w:rFonts w:cstheme="minorHAnsi"/>
              </w:rPr>
              <w:t xml:space="preserve">A </w:t>
            </w:r>
          </w:p>
          <w:p w14:paraId="691CADFB" w14:textId="77777777" w:rsidR="009B1ACB" w:rsidRPr="00C34C63" w:rsidRDefault="009B1ACB" w:rsidP="006B1337">
            <w:pPr>
              <w:rPr>
                <w:rFonts w:cstheme="minorHAnsi"/>
              </w:rPr>
            </w:pPr>
            <w:r w:rsidRPr="00C34C63">
              <w:rPr>
                <w:rFonts w:cstheme="minorHAnsi"/>
              </w:rPr>
              <w:t xml:space="preserve">B </w:t>
            </w:r>
          </w:p>
          <w:p w14:paraId="0C4B63CF" w14:textId="77777777" w:rsidR="009B1ACB" w:rsidRPr="00C34C63" w:rsidRDefault="009B1ACB" w:rsidP="006B1337">
            <w:pPr>
              <w:rPr>
                <w:rFonts w:cstheme="minorHAnsi"/>
              </w:rPr>
            </w:pPr>
            <w:r w:rsidRPr="00C34C63">
              <w:rPr>
                <w:rFonts w:cstheme="minorHAnsi"/>
              </w:rPr>
              <w:t xml:space="preserve">C-M </w:t>
            </w:r>
          </w:p>
          <w:p w14:paraId="4340A5B6" w14:textId="77777777" w:rsidR="009B1ACB" w:rsidRPr="00C34C63" w:rsidRDefault="009B1ACB" w:rsidP="006B1337">
            <w:pPr>
              <w:rPr>
                <w:rFonts w:cstheme="minorHAnsi"/>
              </w:rPr>
            </w:pPr>
            <w:r w:rsidRPr="00C34C63">
              <w:rPr>
                <w:rFonts w:cstheme="minorHAnsi"/>
              </w:rPr>
              <w:t>C</w:t>
            </w:r>
          </w:p>
        </w:tc>
        <w:tc>
          <w:tcPr>
            <w:tcW w:w="1980" w:type="dxa"/>
          </w:tcPr>
          <w:p w14:paraId="222202B9" w14:textId="77777777" w:rsidR="009B1ACB" w:rsidRPr="00C34C63" w:rsidRDefault="00000000" w:rsidP="006B1337">
            <w:pPr>
              <w:rPr>
                <w:rFonts w:cstheme="minorHAnsi"/>
              </w:rPr>
            </w:pPr>
            <w:sdt>
              <w:sdtPr>
                <w:rPr>
                  <w:rFonts w:cstheme="minorHAnsi"/>
                </w:rPr>
                <w:id w:val="-213702275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DCF3140" w14:textId="77777777" w:rsidR="009B1ACB" w:rsidRPr="00C34C63" w:rsidRDefault="00000000" w:rsidP="006B1337">
            <w:pPr>
              <w:rPr>
                <w:rFonts w:cstheme="minorHAnsi"/>
              </w:rPr>
            </w:pPr>
            <w:sdt>
              <w:sdtPr>
                <w:rPr>
                  <w:rFonts w:cstheme="minorHAnsi"/>
                </w:rPr>
                <w:id w:val="149992221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0A12702" w14:textId="77777777" w:rsidR="009B1ACB" w:rsidRDefault="00000000" w:rsidP="006B1337">
            <w:pPr>
              <w:rPr>
                <w:rFonts w:cstheme="minorHAnsi"/>
              </w:rPr>
            </w:pPr>
            <w:sdt>
              <w:sdtPr>
                <w:rPr>
                  <w:rFonts w:cstheme="minorHAnsi"/>
                </w:rPr>
                <w:id w:val="-157951681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16271DD" w14:textId="77777777" w:rsidR="009B1ACB" w:rsidRPr="00C34C63" w:rsidRDefault="00000000" w:rsidP="006B1337">
            <w:pPr>
              <w:rPr>
                <w:rFonts w:cstheme="minorHAnsi"/>
              </w:rPr>
            </w:pPr>
            <w:sdt>
              <w:sdtPr>
                <w:rPr>
                  <w:rFonts w:cstheme="minorHAnsi"/>
                </w:rPr>
                <w:id w:val="-10158410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B6E19B" w14:textId="77777777" w:rsidR="009B1ACB" w:rsidRPr="00C34C63" w:rsidRDefault="009B1ACB" w:rsidP="006B1337">
            <w:pPr>
              <w:rPr>
                <w:rFonts w:cstheme="minorHAnsi"/>
              </w:rPr>
            </w:pPr>
          </w:p>
        </w:tc>
        <w:sdt>
          <w:sdtPr>
            <w:rPr>
              <w:rFonts w:cstheme="minorHAnsi"/>
            </w:rPr>
            <w:id w:val="1729948662"/>
            <w:placeholder>
              <w:docPart w:val="7773339D64E04985B2406F0691A48D08"/>
            </w:placeholder>
            <w:showingPlcHdr/>
          </w:sdtPr>
          <w:sdtContent>
            <w:tc>
              <w:tcPr>
                <w:tcW w:w="4714" w:type="dxa"/>
              </w:tcPr>
              <w:p w14:paraId="7AF9EB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4CABB60" w14:textId="77777777" w:rsidTr="00684785">
        <w:trPr>
          <w:cantSplit/>
        </w:trPr>
        <w:tc>
          <w:tcPr>
            <w:tcW w:w="990" w:type="dxa"/>
          </w:tcPr>
          <w:p w14:paraId="2BD4D531" w14:textId="77777777" w:rsidR="009B1ACB" w:rsidRPr="00C34C63" w:rsidRDefault="009B1ACB" w:rsidP="006B1337">
            <w:pPr>
              <w:jc w:val="center"/>
              <w:rPr>
                <w:rFonts w:cstheme="minorHAnsi"/>
                <w:b/>
                <w:bCs/>
              </w:rPr>
            </w:pPr>
            <w:r w:rsidRPr="00C34C63">
              <w:rPr>
                <w:rFonts w:cstheme="minorHAnsi"/>
                <w:b/>
                <w:bCs/>
              </w:rPr>
              <w:t>1-F-11</w:t>
            </w:r>
          </w:p>
        </w:tc>
        <w:tc>
          <w:tcPr>
            <w:tcW w:w="6347" w:type="dxa"/>
            <w:tcBorders>
              <w:right w:val="nil"/>
            </w:tcBorders>
          </w:tcPr>
          <w:p w14:paraId="1F0378CB" w14:textId="5DAD6422"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3DBBDE" w14:textId="77777777" w:rsidR="009B1ACB" w:rsidRPr="00C34C63" w:rsidRDefault="009B1ACB" w:rsidP="006B1337">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9B1ACB" w:rsidRPr="00C34C63" w:rsidRDefault="009B1ACB" w:rsidP="006B1337">
            <w:pPr>
              <w:rPr>
                <w:rFonts w:cstheme="minorHAnsi"/>
              </w:rPr>
            </w:pPr>
          </w:p>
        </w:tc>
        <w:tc>
          <w:tcPr>
            <w:tcW w:w="844" w:type="dxa"/>
          </w:tcPr>
          <w:p w14:paraId="572322D9" w14:textId="77777777" w:rsidR="009B1ACB" w:rsidRPr="00C34C63" w:rsidRDefault="009B1ACB" w:rsidP="006B1337">
            <w:pPr>
              <w:rPr>
                <w:rFonts w:cstheme="minorHAnsi"/>
              </w:rPr>
            </w:pPr>
            <w:r w:rsidRPr="00C34C63">
              <w:rPr>
                <w:rFonts w:cstheme="minorHAnsi"/>
              </w:rPr>
              <w:t xml:space="preserve">A </w:t>
            </w:r>
          </w:p>
          <w:p w14:paraId="79FCC448" w14:textId="77777777" w:rsidR="009B1ACB" w:rsidRPr="00C34C63" w:rsidRDefault="009B1ACB" w:rsidP="006B1337">
            <w:pPr>
              <w:rPr>
                <w:rFonts w:cstheme="minorHAnsi"/>
              </w:rPr>
            </w:pPr>
            <w:r w:rsidRPr="00C34C63">
              <w:rPr>
                <w:rFonts w:cstheme="minorHAnsi"/>
              </w:rPr>
              <w:t xml:space="preserve">B </w:t>
            </w:r>
          </w:p>
          <w:p w14:paraId="7102FC1C" w14:textId="77777777" w:rsidR="009B1ACB" w:rsidRPr="00C34C63" w:rsidRDefault="009B1ACB" w:rsidP="006B1337">
            <w:pPr>
              <w:rPr>
                <w:rFonts w:cstheme="minorHAnsi"/>
              </w:rPr>
            </w:pPr>
            <w:r w:rsidRPr="00C34C63">
              <w:rPr>
                <w:rFonts w:cstheme="minorHAnsi"/>
              </w:rPr>
              <w:t xml:space="preserve">C-M </w:t>
            </w:r>
          </w:p>
          <w:p w14:paraId="1A8EA50D" w14:textId="77777777" w:rsidR="009B1ACB" w:rsidRPr="00C34C63" w:rsidRDefault="009B1ACB" w:rsidP="006B1337">
            <w:pPr>
              <w:rPr>
                <w:rFonts w:cstheme="minorHAnsi"/>
              </w:rPr>
            </w:pPr>
            <w:r w:rsidRPr="00C34C63">
              <w:rPr>
                <w:rFonts w:cstheme="minorHAnsi"/>
              </w:rPr>
              <w:t>C</w:t>
            </w:r>
          </w:p>
        </w:tc>
        <w:tc>
          <w:tcPr>
            <w:tcW w:w="1980" w:type="dxa"/>
          </w:tcPr>
          <w:p w14:paraId="6D5EA655" w14:textId="77777777" w:rsidR="009B1ACB" w:rsidRPr="00C34C63" w:rsidRDefault="00000000" w:rsidP="006B1337">
            <w:pPr>
              <w:rPr>
                <w:rFonts w:cstheme="minorHAnsi"/>
              </w:rPr>
            </w:pPr>
            <w:sdt>
              <w:sdtPr>
                <w:rPr>
                  <w:rFonts w:cstheme="minorHAnsi"/>
                </w:rPr>
                <w:id w:val="5867281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31FF713" w14:textId="77777777" w:rsidR="009B1ACB" w:rsidRPr="00C34C63" w:rsidRDefault="00000000" w:rsidP="006B1337">
            <w:pPr>
              <w:rPr>
                <w:rFonts w:cstheme="minorHAnsi"/>
              </w:rPr>
            </w:pPr>
            <w:sdt>
              <w:sdtPr>
                <w:rPr>
                  <w:rFonts w:cstheme="minorHAnsi"/>
                </w:rPr>
                <w:id w:val="-76237224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C5678D4" w14:textId="77777777" w:rsidR="009B1ACB" w:rsidRDefault="00000000" w:rsidP="006B1337">
            <w:pPr>
              <w:rPr>
                <w:rFonts w:cstheme="minorHAnsi"/>
              </w:rPr>
            </w:pPr>
            <w:sdt>
              <w:sdtPr>
                <w:rPr>
                  <w:rFonts w:cstheme="minorHAnsi"/>
                </w:rPr>
                <w:id w:val="-94153333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C66508D" w14:textId="77777777" w:rsidR="009B1ACB" w:rsidRPr="00C34C63" w:rsidRDefault="00000000" w:rsidP="006B1337">
            <w:pPr>
              <w:rPr>
                <w:rFonts w:cstheme="minorHAnsi"/>
              </w:rPr>
            </w:pPr>
            <w:sdt>
              <w:sdtPr>
                <w:rPr>
                  <w:rFonts w:cstheme="minorHAnsi"/>
                </w:rPr>
                <w:id w:val="130790431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C2D34DE" w14:textId="77777777" w:rsidR="009B1ACB" w:rsidRPr="00C34C63" w:rsidRDefault="009B1ACB" w:rsidP="006B1337">
            <w:pPr>
              <w:rPr>
                <w:rFonts w:cstheme="minorHAnsi"/>
              </w:rPr>
            </w:pPr>
          </w:p>
        </w:tc>
        <w:sdt>
          <w:sdtPr>
            <w:rPr>
              <w:rFonts w:cstheme="minorHAnsi"/>
            </w:rPr>
            <w:id w:val="1197283672"/>
            <w:placeholder>
              <w:docPart w:val="7125188C04D14DA2AD7DBD714C80CDA9"/>
            </w:placeholder>
            <w:showingPlcHdr/>
          </w:sdtPr>
          <w:sdtContent>
            <w:tc>
              <w:tcPr>
                <w:tcW w:w="4714" w:type="dxa"/>
              </w:tcPr>
              <w:p w14:paraId="6D522E6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2782B6B" w14:textId="77777777" w:rsidTr="00684785">
        <w:trPr>
          <w:cantSplit/>
        </w:trPr>
        <w:tc>
          <w:tcPr>
            <w:tcW w:w="990" w:type="dxa"/>
          </w:tcPr>
          <w:p w14:paraId="70830DE4" w14:textId="77777777" w:rsidR="009B1ACB" w:rsidRPr="00C34C63" w:rsidRDefault="009B1ACB" w:rsidP="006B1337">
            <w:pPr>
              <w:jc w:val="center"/>
              <w:rPr>
                <w:rFonts w:cstheme="minorHAnsi"/>
                <w:b/>
                <w:bCs/>
              </w:rPr>
            </w:pPr>
            <w:r w:rsidRPr="00C34C63">
              <w:rPr>
                <w:rFonts w:cstheme="minorHAnsi"/>
                <w:b/>
                <w:bCs/>
              </w:rPr>
              <w:t>1-F-12</w:t>
            </w:r>
          </w:p>
        </w:tc>
        <w:tc>
          <w:tcPr>
            <w:tcW w:w="6347" w:type="dxa"/>
            <w:tcBorders>
              <w:right w:val="nil"/>
            </w:tcBorders>
          </w:tcPr>
          <w:p w14:paraId="6EB8D09F" w14:textId="48DDFC0E"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3285A13" w14:textId="2AE012FA" w:rsidR="009B1ACB" w:rsidRPr="00C34C63" w:rsidRDefault="009B1ACB" w:rsidP="006B1337">
            <w:pPr>
              <w:rPr>
                <w:rFonts w:eastAsia="Arial" w:cstheme="minorHAnsi"/>
              </w:rPr>
            </w:pPr>
            <w:r w:rsidRPr="00C34C63">
              <w:rPr>
                <w:rFonts w:eastAsia="Arial" w:cstheme="minorHAnsi"/>
              </w:rPr>
              <w:t xml:space="preserve">Any </w:t>
            </w:r>
            <w:r w:rsidR="000F45A7">
              <w:rPr>
                <w:rFonts w:eastAsia="Arial" w:cstheme="minorHAnsi"/>
              </w:rPr>
              <w:t>e</w:t>
            </w:r>
            <w:r w:rsidRPr="00C34C63">
              <w:rPr>
                <w:rFonts w:eastAsia="Arial" w:cstheme="minorHAnsi"/>
              </w:rPr>
              <w:t>quipment malfunction leading to injury or potential injury to the patient</w:t>
            </w:r>
          </w:p>
          <w:p w14:paraId="7E145D8B" w14:textId="77777777" w:rsidR="009B1ACB" w:rsidRPr="00C34C63" w:rsidRDefault="009B1ACB" w:rsidP="006B1337">
            <w:pPr>
              <w:rPr>
                <w:rFonts w:eastAsia="Arial" w:cstheme="minorHAnsi"/>
              </w:rPr>
            </w:pPr>
          </w:p>
        </w:tc>
        <w:tc>
          <w:tcPr>
            <w:tcW w:w="245" w:type="dxa"/>
            <w:tcBorders>
              <w:left w:val="nil"/>
            </w:tcBorders>
          </w:tcPr>
          <w:p w14:paraId="6E55AB1C" w14:textId="77777777" w:rsidR="009B1ACB" w:rsidRPr="00C34C63" w:rsidRDefault="009B1ACB" w:rsidP="006B1337">
            <w:pPr>
              <w:rPr>
                <w:rFonts w:cstheme="minorHAnsi"/>
              </w:rPr>
            </w:pPr>
          </w:p>
        </w:tc>
        <w:tc>
          <w:tcPr>
            <w:tcW w:w="844" w:type="dxa"/>
          </w:tcPr>
          <w:p w14:paraId="679236B3" w14:textId="77777777" w:rsidR="009B1ACB" w:rsidRPr="00C34C63" w:rsidRDefault="009B1ACB" w:rsidP="006B1337">
            <w:pPr>
              <w:rPr>
                <w:rFonts w:cstheme="minorHAnsi"/>
              </w:rPr>
            </w:pPr>
            <w:r w:rsidRPr="00C34C63">
              <w:rPr>
                <w:rFonts w:cstheme="minorHAnsi"/>
              </w:rPr>
              <w:t xml:space="preserve">A </w:t>
            </w:r>
          </w:p>
          <w:p w14:paraId="6F494FA9" w14:textId="77777777" w:rsidR="009B1ACB" w:rsidRPr="00C34C63" w:rsidRDefault="009B1ACB" w:rsidP="006B1337">
            <w:pPr>
              <w:rPr>
                <w:rFonts w:cstheme="minorHAnsi"/>
              </w:rPr>
            </w:pPr>
            <w:r w:rsidRPr="00C34C63">
              <w:rPr>
                <w:rFonts w:cstheme="minorHAnsi"/>
              </w:rPr>
              <w:t xml:space="preserve">B </w:t>
            </w:r>
          </w:p>
          <w:p w14:paraId="6A81F00B" w14:textId="77777777" w:rsidR="009B1ACB" w:rsidRPr="00C34C63" w:rsidRDefault="009B1ACB" w:rsidP="006B1337">
            <w:pPr>
              <w:rPr>
                <w:rFonts w:cstheme="minorHAnsi"/>
              </w:rPr>
            </w:pPr>
            <w:r w:rsidRPr="00C34C63">
              <w:rPr>
                <w:rFonts w:cstheme="minorHAnsi"/>
              </w:rPr>
              <w:t xml:space="preserve">C-M </w:t>
            </w:r>
          </w:p>
          <w:p w14:paraId="15E2B455" w14:textId="77777777" w:rsidR="009B1ACB" w:rsidRPr="00C34C63" w:rsidRDefault="009B1ACB" w:rsidP="006B1337">
            <w:pPr>
              <w:rPr>
                <w:rFonts w:cstheme="minorHAnsi"/>
              </w:rPr>
            </w:pPr>
            <w:r w:rsidRPr="00C34C63">
              <w:rPr>
                <w:rFonts w:cstheme="minorHAnsi"/>
              </w:rPr>
              <w:t>C</w:t>
            </w:r>
          </w:p>
        </w:tc>
        <w:tc>
          <w:tcPr>
            <w:tcW w:w="1980" w:type="dxa"/>
          </w:tcPr>
          <w:p w14:paraId="352CEEA8" w14:textId="77777777" w:rsidR="009B1ACB" w:rsidRPr="00C34C63" w:rsidRDefault="00000000" w:rsidP="006B1337">
            <w:pPr>
              <w:rPr>
                <w:rFonts w:cstheme="minorHAnsi"/>
              </w:rPr>
            </w:pPr>
            <w:sdt>
              <w:sdtPr>
                <w:rPr>
                  <w:rFonts w:cstheme="minorHAnsi"/>
                </w:rPr>
                <w:id w:val="-13178015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7CC6B57" w14:textId="77777777" w:rsidR="009B1ACB" w:rsidRPr="00C34C63" w:rsidRDefault="00000000" w:rsidP="006B1337">
            <w:pPr>
              <w:rPr>
                <w:rFonts w:cstheme="minorHAnsi"/>
              </w:rPr>
            </w:pPr>
            <w:sdt>
              <w:sdtPr>
                <w:rPr>
                  <w:rFonts w:cstheme="minorHAnsi"/>
                </w:rPr>
                <w:id w:val="-4870219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83EA6F3" w14:textId="77777777" w:rsidR="009B1ACB" w:rsidRDefault="00000000" w:rsidP="006B1337">
            <w:pPr>
              <w:rPr>
                <w:rFonts w:cstheme="minorHAnsi"/>
              </w:rPr>
            </w:pPr>
            <w:sdt>
              <w:sdtPr>
                <w:rPr>
                  <w:rFonts w:cstheme="minorHAnsi"/>
                </w:rPr>
                <w:id w:val="10583681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697708D" w14:textId="77777777" w:rsidR="009B1ACB" w:rsidRPr="00C34C63" w:rsidRDefault="00000000" w:rsidP="006B1337">
            <w:pPr>
              <w:rPr>
                <w:rFonts w:cstheme="minorHAnsi"/>
              </w:rPr>
            </w:pPr>
            <w:sdt>
              <w:sdtPr>
                <w:rPr>
                  <w:rFonts w:cstheme="minorHAnsi"/>
                </w:rPr>
                <w:id w:val="17096789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AC59482" w14:textId="77777777" w:rsidR="009B1ACB" w:rsidRPr="00C34C63" w:rsidRDefault="009B1ACB" w:rsidP="006B1337">
            <w:pPr>
              <w:rPr>
                <w:rFonts w:cstheme="minorHAnsi"/>
              </w:rPr>
            </w:pPr>
          </w:p>
        </w:tc>
        <w:sdt>
          <w:sdtPr>
            <w:rPr>
              <w:rFonts w:cstheme="minorHAnsi"/>
            </w:rPr>
            <w:id w:val="1530684231"/>
            <w:placeholder>
              <w:docPart w:val="8B0CD747E54445D392DCA8A19BB26476"/>
            </w:placeholder>
            <w:showingPlcHdr/>
          </w:sdtPr>
          <w:sdtContent>
            <w:tc>
              <w:tcPr>
                <w:tcW w:w="4714" w:type="dxa"/>
              </w:tcPr>
              <w:p w14:paraId="38DF1D6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E7AE6D2" w14:textId="77777777" w:rsidTr="00684785">
        <w:trPr>
          <w:cantSplit/>
        </w:trPr>
        <w:tc>
          <w:tcPr>
            <w:tcW w:w="990" w:type="dxa"/>
          </w:tcPr>
          <w:p w14:paraId="3726A5C0" w14:textId="77777777" w:rsidR="009B1ACB" w:rsidRPr="00C34C63" w:rsidRDefault="009B1ACB" w:rsidP="006B1337">
            <w:pPr>
              <w:jc w:val="center"/>
              <w:rPr>
                <w:rFonts w:cstheme="minorHAnsi"/>
                <w:b/>
                <w:bCs/>
              </w:rPr>
            </w:pPr>
            <w:r w:rsidRPr="00C34C63">
              <w:rPr>
                <w:rFonts w:cstheme="minorHAnsi"/>
                <w:b/>
                <w:bCs/>
              </w:rPr>
              <w:t>1-F-13</w:t>
            </w:r>
          </w:p>
        </w:tc>
        <w:tc>
          <w:tcPr>
            <w:tcW w:w="6347" w:type="dxa"/>
            <w:tcBorders>
              <w:right w:val="nil"/>
            </w:tcBorders>
          </w:tcPr>
          <w:p w14:paraId="60B19695" w14:textId="461D4D8B"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17EAB82F" w14:textId="77777777" w:rsidR="009B1ACB" w:rsidRPr="00C34C63" w:rsidRDefault="009B1ACB" w:rsidP="006B1337">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9B1ACB" w:rsidRPr="00C34C63" w:rsidRDefault="009B1ACB" w:rsidP="006B1337">
            <w:pPr>
              <w:rPr>
                <w:rFonts w:cstheme="minorHAnsi"/>
              </w:rPr>
            </w:pPr>
          </w:p>
        </w:tc>
        <w:tc>
          <w:tcPr>
            <w:tcW w:w="844" w:type="dxa"/>
          </w:tcPr>
          <w:p w14:paraId="3AE916C5" w14:textId="77777777" w:rsidR="009B1ACB" w:rsidRPr="00C34C63" w:rsidRDefault="009B1ACB" w:rsidP="006B1337">
            <w:pPr>
              <w:rPr>
                <w:rFonts w:cstheme="minorHAnsi"/>
              </w:rPr>
            </w:pPr>
            <w:r w:rsidRPr="00C34C63">
              <w:rPr>
                <w:rFonts w:cstheme="minorHAnsi"/>
              </w:rPr>
              <w:t xml:space="preserve">A </w:t>
            </w:r>
          </w:p>
          <w:p w14:paraId="1B1B687F" w14:textId="77777777" w:rsidR="009B1ACB" w:rsidRPr="00C34C63" w:rsidRDefault="009B1ACB" w:rsidP="006B1337">
            <w:pPr>
              <w:rPr>
                <w:rFonts w:cstheme="minorHAnsi"/>
              </w:rPr>
            </w:pPr>
            <w:r w:rsidRPr="00C34C63">
              <w:rPr>
                <w:rFonts w:cstheme="minorHAnsi"/>
              </w:rPr>
              <w:t xml:space="preserve">B </w:t>
            </w:r>
          </w:p>
          <w:p w14:paraId="05849D51" w14:textId="77777777" w:rsidR="009B1ACB" w:rsidRPr="00C34C63" w:rsidRDefault="009B1ACB" w:rsidP="006B1337">
            <w:pPr>
              <w:rPr>
                <w:rFonts w:cstheme="minorHAnsi"/>
              </w:rPr>
            </w:pPr>
            <w:r w:rsidRPr="00C34C63">
              <w:rPr>
                <w:rFonts w:cstheme="minorHAnsi"/>
              </w:rPr>
              <w:t xml:space="preserve">C-M </w:t>
            </w:r>
          </w:p>
          <w:p w14:paraId="4B93E359" w14:textId="77777777" w:rsidR="009B1ACB" w:rsidRPr="00C34C63" w:rsidRDefault="009B1ACB" w:rsidP="006B1337">
            <w:pPr>
              <w:rPr>
                <w:rFonts w:cstheme="minorHAnsi"/>
              </w:rPr>
            </w:pPr>
            <w:r w:rsidRPr="00C34C63">
              <w:rPr>
                <w:rFonts w:cstheme="minorHAnsi"/>
              </w:rPr>
              <w:t>C</w:t>
            </w:r>
          </w:p>
        </w:tc>
        <w:tc>
          <w:tcPr>
            <w:tcW w:w="1980" w:type="dxa"/>
          </w:tcPr>
          <w:p w14:paraId="0385ACA5" w14:textId="77777777" w:rsidR="009B1ACB" w:rsidRPr="00C34C63" w:rsidRDefault="00000000" w:rsidP="006B1337">
            <w:pPr>
              <w:rPr>
                <w:rFonts w:cstheme="minorHAnsi"/>
              </w:rPr>
            </w:pPr>
            <w:sdt>
              <w:sdtPr>
                <w:rPr>
                  <w:rFonts w:cstheme="minorHAnsi"/>
                </w:rPr>
                <w:id w:val="88329640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3CEB37" w14:textId="77777777" w:rsidR="009B1ACB" w:rsidRPr="00C34C63" w:rsidRDefault="00000000" w:rsidP="006B1337">
            <w:pPr>
              <w:rPr>
                <w:rFonts w:cstheme="minorHAnsi"/>
              </w:rPr>
            </w:pPr>
            <w:sdt>
              <w:sdtPr>
                <w:rPr>
                  <w:rFonts w:cstheme="minorHAnsi"/>
                </w:rPr>
                <w:id w:val="-6287091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E187C70" w14:textId="77777777" w:rsidR="009B1ACB" w:rsidRDefault="00000000" w:rsidP="006B1337">
            <w:pPr>
              <w:rPr>
                <w:rFonts w:cstheme="minorHAnsi"/>
              </w:rPr>
            </w:pPr>
            <w:sdt>
              <w:sdtPr>
                <w:rPr>
                  <w:rFonts w:cstheme="minorHAnsi"/>
                </w:rPr>
                <w:id w:val="-10504529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6ABE44" w14:textId="77777777" w:rsidR="009B1ACB" w:rsidRPr="00C34C63" w:rsidRDefault="00000000" w:rsidP="006B1337">
            <w:pPr>
              <w:rPr>
                <w:rFonts w:cstheme="minorHAnsi"/>
              </w:rPr>
            </w:pPr>
            <w:sdt>
              <w:sdtPr>
                <w:rPr>
                  <w:rFonts w:cstheme="minorHAnsi"/>
                </w:rPr>
                <w:id w:val="-9636527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611E78E" w14:textId="77777777" w:rsidR="009B1ACB" w:rsidRPr="00C34C63" w:rsidRDefault="009B1ACB" w:rsidP="006B1337">
            <w:pPr>
              <w:rPr>
                <w:rFonts w:cstheme="minorHAnsi"/>
              </w:rPr>
            </w:pPr>
          </w:p>
        </w:tc>
        <w:sdt>
          <w:sdtPr>
            <w:rPr>
              <w:rFonts w:cstheme="minorHAnsi"/>
            </w:rPr>
            <w:id w:val="-1509519242"/>
            <w:placeholder>
              <w:docPart w:val="B8D29C1B1CBD4C92B9EC741A33133688"/>
            </w:placeholder>
            <w:showingPlcHdr/>
          </w:sdtPr>
          <w:sdtContent>
            <w:tc>
              <w:tcPr>
                <w:tcW w:w="4714" w:type="dxa"/>
              </w:tcPr>
              <w:p w14:paraId="37ED1CE9"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208A2E4" w14:textId="77777777" w:rsidTr="00684785">
        <w:trPr>
          <w:cantSplit/>
        </w:trPr>
        <w:tc>
          <w:tcPr>
            <w:tcW w:w="990" w:type="dxa"/>
          </w:tcPr>
          <w:p w14:paraId="6BF5C766" w14:textId="77777777" w:rsidR="009B1ACB" w:rsidRPr="00C34C63" w:rsidRDefault="009B1ACB" w:rsidP="006B1337">
            <w:pPr>
              <w:jc w:val="center"/>
              <w:rPr>
                <w:rFonts w:cstheme="minorHAnsi"/>
                <w:b/>
                <w:bCs/>
              </w:rPr>
            </w:pPr>
            <w:r w:rsidRPr="00C34C63">
              <w:rPr>
                <w:rFonts w:cstheme="minorHAnsi"/>
                <w:b/>
                <w:bCs/>
              </w:rPr>
              <w:t>1-F-14</w:t>
            </w:r>
          </w:p>
        </w:tc>
        <w:tc>
          <w:tcPr>
            <w:tcW w:w="6347" w:type="dxa"/>
            <w:tcBorders>
              <w:right w:val="nil"/>
            </w:tcBorders>
          </w:tcPr>
          <w:p w14:paraId="4EEF8E56" w14:textId="413B6229"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73463DD" w14:textId="77777777" w:rsidR="009B1ACB" w:rsidRPr="00C34C63" w:rsidRDefault="009B1ACB" w:rsidP="006B1337">
            <w:pPr>
              <w:rPr>
                <w:rFonts w:eastAsia="Arial" w:cstheme="minorHAnsi"/>
              </w:rPr>
            </w:pPr>
            <w:r w:rsidRPr="00C34C63">
              <w:rPr>
                <w:rFonts w:eastAsia="Arial" w:cstheme="minorHAnsi"/>
              </w:rPr>
              <w:t>The identification of the problem</w:t>
            </w:r>
          </w:p>
          <w:p w14:paraId="0FE80156" w14:textId="77777777" w:rsidR="009B1ACB" w:rsidRPr="00C34C63" w:rsidRDefault="009B1ACB" w:rsidP="006B1337">
            <w:pPr>
              <w:rPr>
                <w:rFonts w:eastAsia="Arial" w:cstheme="minorHAnsi"/>
              </w:rPr>
            </w:pPr>
          </w:p>
        </w:tc>
        <w:tc>
          <w:tcPr>
            <w:tcW w:w="245" w:type="dxa"/>
            <w:tcBorders>
              <w:left w:val="nil"/>
            </w:tcBorders>
          </w:tcPr>
          <w:p w14:paraId="5287F0DF" w14:textId="77777777" w:rsidR="009B1ACB" w:rsidRPr="00C34C63" w:rsidRDefault="009B1ACB" w:rsidP="006B1337">
            <w:pPr>
              <w:rPr>
                <w:rFonts w:cstheme="minorHAnsi"/>
              </w:rPr>
            </w:pPr>
          </w:p>
        </w:tc>
        <w:tc>
          <w:tcPr>
            <w:tcW w:w="844" w:type="dxa"/>
          </w:tcPr>
          <w:p w14:paraId="4430706E" w14:textId="77777777" w:rsidR="009B1ACB" w:rsidRPr="00C34C63" w:rsidRDefault="009B1ACB" w:rsidP="006B1337">
            <w:pPr>
              <w:rPr>
                <w:rFonts w:cstheme="minorHAnsi"/>
              </w:rPr>
            </w:pPr>
            <w:r w:rsidRPr="00C34C63">
              <w:rPr>
                <w:rFonts w:cstheme="minorHAnsi"/>
              </w:rPr>
              <w:t xml:space="preserve">A </w:t>
            </w:r>
          </w:p>
          <w:p w14:paraId="11560880" w14:textId="77777777" w:rsidR="009B1ACB" w:rsidRPr="00C34C63" w:rsidRDefault="009B1ACB" w:rsidP="006B1337">
            <w:pPr>
              <w:rPr>
                <w:rFonts w:cstheme="minorHAnsi"/>
              </w:rPr>
            </w:pPr>
            <w:r w:rsidRPr="00C34C63">
              <w:rPr>
                <w:rFonts w:cstheme="minorHAnsi"/>
              </w:rPr>
              <w:t xml:space="preserve">B </w:t>
            </w:r>
          </w:p>
          <w:p w14:paraId="2C90D67E" w14:textId="77777777" w:rsidR="009B1ACB" w:rsidRPr="00C34C63" w:rsidRDefault="009B1ACB" w:rsidP="006B1337">
            <w:pPr>
              <w:rPr>
                <w:rFonts w:cstheme="minorHAnsi"/>
              </w:rPr>
            </w:pPr>
            <w:r w:rsidRPr="00C34C63">
              <w:rPr>
                <w:rFonts w:cstheme="minorHAnsi"/>
              </w:rPr>
              <w:t xml:space="preserve">C-M </w:t>
            </w:r>
          </w:p>
          <w:p w14:paraId="4B8157E5" w14:textId="77777777" w:rsidR="009B1ACB" w:rsidRPr="00C34C63" w:rsidRDefault="009B1ACB" w:rsidP="006B1337">
            <w:pPr>
              <w:rPr>
                <w:rFonts w:cstheme="minorHAnsi"/>
              </w:rPr>
            </w:pPr>
            <w:r w:rsidRPr="00C34C63">
              <w:rPr>
                <w:rFonts w:cstheme="minorHAnsi"/>
              </w:rPr>
              <w:t>C</w:t>
            </w:r>
          </w:p>
        </w:tc>
        <w:tc>
          <w:tcPr>
            <w:tcW w:w="1980" w:type="dxa"/>
          </w:tcPr>
          <w:p w14:paraId="3C15C7E7" w14:textId="77777777" w:rsidR="009B1ACB" w:rsidRPr="00C34C63" w:rsidRDefault="00000000" w:rsidP="006B1337">
            <w:pPr>
              <w:rPr>
                <w:rFonts w:cstheme="minorHAnsi"/>
              </w:rPr>
            </w:pPr>
            <w:sdt>
              <w:sdtPr>
                <w:rPr>
                  <w:rFonts w:cstheme="minorHAnsi"/>
                </w:rPr>
                <w:id w:val="-2318501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AA2CF59" w14:textId="77777777" w:rsidR="009B1ACB" w:rsidRPr="00C34C63" w:rsidRDefault="00000000" w:rsidP="006B1337">
            <w:pPr>
              <w:rPr>
                <w:rFonts w:cstheme="minorHAnsi"/>
              </w:rPr>
            </w:pPr>
            <w:sdt>
              <w:sdtPr>
                <w:rPr>
                  <w:rFonts w:cstheme="minorHAnsi"/>
                </w:rPr>
                <w:id w:val="98274399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F9486C" w14:textId="77777777" w:rsidR="009B1ACB" w:rsidRDefault="00000000" w:rsidP="006B1337">
            <w:pPr>
              <w:rPr>
                <w:rFonts w:cstheme="minorHAnsi"/>
              </w:rPr>
            </w:pPr>
            <w:sdt>
              <w:sdtPr>
                <w:rPr>
                  <w:rFonts w:cstheme="minorHAnsi"/>
                </w:rPr>
                <w:id w:val="64069789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05C2ED3" w14:textId="77777777" w:rsidR="009B1ACB" w:rsidRPr="00C34C63" w:rsidRDefault="00000000" w:rsidP="006B1337">
            <w:pPr>
              <w:rPr>
                <w:rFonts w:cstheme="minorHAnsi"/>
              </w:rPr>
            </w:pPr>
            <w:sdt>
              <w:sdtPr>
                <w:rPr>
                  <w:rFonts w:cstheme="minorHAnsi"/>
                </w:rPr>
                <w:id w:val="-12878073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B7D3B75" w14:textId="77777777" w:rsidR="009B1ACB" w:rsidRPr="00C34C63" w:rsidRDefault="009B1ACB" w:rsidP="006B1337">
            <w:pPr>
              <w:rPr>
                <w:rFonts w:cstheme="minorHAnsi"/>
              </w:rPr>
            </w:pPr>
          </w:p>
        </w:tc>
        <w:sdt>
          <w:sdtPr>
            <w:rPr>
              <w:rFonts w:cstheme="minorHAnsi"/>
            </w:rPr>
            <w:id w:val="323249938"/>
            <w:placeholder>
              <w:docPart w:val="BB3FBCCB08AF49398D8D97C8A97ED1FC"/>
            </w:placeholder>
            <w:showingPlcHdr/>
          </w:sdtPr>
          <w:sdtContent>
            <w:tc>
              <w:tcPr>
                <w:tcW w:w="4714" w:type="dxa"/>
              </w:tcPr>
              <w:p w14:paraId="2E5EB31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0DA87C" w14:textId="77777777" w:rsidTr="00684785">
        <w:trPr>
          <w:cantSplit/>
        </w:trPr>
        <w:tc>
          <w:tcPr>
            <w:tcW w:w="990" w:type="dxa"/>
          </w:tcPr>
          <w:p w14:paraId="205DC724" w14:textId="77777777" w:rsidR="009B1ACB" w:rsidRPr="00C34C63" w:rsidRDefault="009B1ACB" w:rsidP="006B1337">
            <w:pPr>
              <w:jc w:val="center"/>
              <w:rPr>
                <w:rFonts w:cstheme="minorHAnsi"/>
                <w:b/>
                <w:bCs/>
              </w:rPr>
            </w:pPr>
            <w:r w:rsidRPr="00C34C63">
              <w:rPr>
                <w:rFonts w:cstheme="minorHAnsi"/>
                <w:b/>
                <w:bCs/>
              </w:rPr>
              <w:t>1-F-15</w:t>
            </w:r>
          </w:p>
        </w:tc>
        <w:tc>
          <w:tcPr>
            <w:tcW w:w="6347" w:type="dxa"/>
            <w:tcBorders>
              <w:right w:val="nil"/>
            </w:tcBorders>
          </w:tcPr>
          <w:p w14:paraId="48AD8067" w14:textId="7657102D"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323D578" w14:textId="77777777" w:rsidR="009B1ACB" w:rsidRPr="00C34C63" w:rsidRDefault="009B1ACB" w:rsidP="006B1337">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9B1ACB" w:rsidRPr="00C34C63" w:rsidRDefault="009B1ACB" w:rsidP="006B1337">
            <w:pPr>
              <w:rPr>
                <w:rFonts w:cstheme="minorHAnsi"/>
              </w:rPr>
            </w:pPr>
          </w:p>
        </w:tc>
        <w:tc>
          <w:tcPr>
            <w:tcW w:w="844" w:type="dxa"/>
          </w:tcPr>
          <w:p w14:paraId="2196B7E0" w14:textId="77777777" w:rsidR="009B1ACB" w:rsidRPr="00C34C63" w:rsidRDefault="009B1ACB" w:rsidP="006B1337">
            <w:pPr>
              <w:rPr>
                <w:rFonts w:cstheme="minorHAnsi"/>
              </w:rPr>
            </w:pPr>
            <w:r w:rsidRPr="00C34C63">
              <w:rPr>
                <w:rFonts w:cstheme="minorHAnsi"/>
              </w:rPr>
              <w:t xml:space="preserve">A </w:t>
            </w:r>
          </w:p>
          <w:p w14:paraId="2E18CAF1" w14:textId="77777777" w:rsidR="009B1ACB" w:rsidRPr="00C34C63" w:rsidRDefault="009B1ACB" w:rsidP="006B1337">
            <w:pPr>
              <w:rPr>
                <w:rFonts w:cstheme="minorHAnsi"/>
              </w:rPr>
            </w:pPr>
            <w:r w:rsidRPr="00C34C63">
              <w:rPr>
                <w:rFonts w:cstheme="minorHAnsi"/>
              </w:rPr>
              <w:t xml:space="preserve">B </w:t>
            </w:r>
          </w:p>
          <w:p w14:paraId="082E4CBB" w14:textId="77777777" w:rsidR="009B1ACB" w:rsidRPr="00C34C63" w:rsidRDefault="009B1ACB" w:rsidP="006B1337">
            <w:pPr>
              <w:rPr>
                <w:rFonts w:cstheme="minorHAnsi"/>
              </w:rPr>
            </w:pPr>
            <w:r w:rsidRPr="00C34C63">
              <w:rPr>
                <w:rFonts w:cstheme="minorHAnsi"/>
              </w:rPr>
              <w:t xml:space="preserve">C-M </w:t>
            </w:r>
          </w:p>
          <w:p w14:paraId="734258DA" w14:textId="77777777" w:rsidR="009B1ACB" w:rsidRPr="00C34C63" w:rsidRDefault="009B1ACB" w:rsidP="006B1337">
            <w:pPr>
              <w:rPr>
                <w:rFonts w:cstheme="minorHAnsi"/>
              </w:rPr>
            </w:pPr>
            <w:r w:rsidRPr="00C34C63">
              <w:rPr>
                <w:rFonts w:cstheme="minorHAnsi"/>
              </w:rPr>
              <w:t>C</w:t>
            </w:r>
          </w:p>
        </w:tc>
        <w:tc>
          <w:tcPr>
            <w:tcW w:w="1980" w:type="dxa"/>
          </w:tcPr>
          <w:p w14:paraId="5357A8DE" w14:textId="77777777" w:rsidR="009B1ACB" w:rsidRPr="00C34C63" w:rsidRDefault="00000000" w:rsidP="006B1337">
            <w:pPr>
              <w:rPr>
                <w:rFonts w:cstheme="minorHAnsi"/>
              </w:rPr>
            </w:pPr>
            <w:sdt>
              <w:sdtPr>
                <w:rPr>
                  <w:rFonts w:cstheme="minorHAnsi"/>
                </w:rPr>
                <w:id w:val="-3393133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F62849" w14:textId="77777777" w:rsidR="009B1ACB" w:rsidRPr="00C34C63" w:rsidRDefault="00000000" w:rsidP="006B1337">
            <w:pPr>
              <w:rPr>
                <w:rFonts w:cstheme="minorHAnsi"/>
              </w:rPr>
            </w:pPr>
            <w:sdt>
              <w:sdtPr>
                <w:rPr>
                  <w:rFonts w:cstheme="minorHAnsi"/>
                </w:rPr>
                <w:id w:val="12730564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27457FA" w14:textId="77777777" w:rsidR="009B1ACB" w:rsidRDefault="00000000" w:rsidP="006B1337">
            <w:pPr>
              <w:rPr>
                <w:rFonts w:cstheme="minorHAnsi"/>
              </w:rPr>
            </w:pPr>
            <w:sdt>
              <w:sdtPr>
                <w:rPr>
                  <w:rFonts w:cstheme="minorHAnsi"/>
                </w:rPr>
                <w:id w:val="-1527662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5FFB65" w14:textId="77777777" w:rsidR="009B1ACB" w:rsidRPr="00C34C63" w:rsidRDefault="00000000" w:rsidP="006B1337">
            <w:pPr>
              <w:rPr>
                <w:rFonts w:cstheme="minorHAnsi"/>
              </w:rPr>
            </w:pPr>
            <w:sdt>
              <w:sdtPr>
                <w:rPr>
                  <w:rFonts w:cstheme="minorHAnsi"/>
                </w:rPr>
                <w:id w:val="-13181818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13C28E9" w14:textId="77777777" w:rsidR="009B1ACB" w:rsidRPr="00C34C63" w:rsidRDefault="009B1ACB" w:rsidP="006B1337">
            <w:pPr>
              <w:rPr>
                <w:rFonts w:cstheme="minorHAnsi"/>
              </w:rPr>
            </w:pPr>
          </w:p>
        </w:tc>
        <w:sdt>
          <w:sdtPr>
            <w:rPr>
              <w:rFonts w:cstheme="minorHAnsi"/>
            </w:rPr>
            <w:id w:val="948590085"/>
            <w:placeholder>
              <w:docPart w:val="76640C60936A47469C9D2B6C47341F33"/>
            </w:placeholder>
            <w:showingPlcHdr/>
          </w:sdtPr>
          <w:sdtContent>
            <w:tc>
              <w:tcPr>
                <w:tcW w:w="4714" w:type="dxa"/>
              </w:tcPr>
              <w:p w14:paraId="7BFA369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BCC684" w14:textId="77777777" w:rsidTr="00684785">
        <w:trPr>
          <w:cantSplit/>
        </w:trPr>
        <w:tc>
          <w:tcPr>
            <w:tcW w:w="990" w:type="dxa"/>
          </w:tcPr>
          <w:p w14:paraId="2C0569B3" w14:textId="77777777" w:rsidR="009B1ACB" w:rsidRPr="00C34C63" w:rsidRDefault="009B1ACB" w:rsidP="006B1337">
            <w:pPr>
              <w:jc w:val="center"/>
              <w:rPr>
                <w:rFonts w:cstheme="minorHAnsi"/>
                <w:b/>
                <w:bCs/>
              </w:rPr>
            </w:pPr>
            <w:r w:rsidRPr="00C34C63">
              <w:rPr>
                <w:rFonts w:cstheme="minorHAnsi"/>
                <w:b/>
                <w:bCs/>
              </w:rPr>
              <w:lastRenderedPageBreak/>
              <w:t>1-F-16</w:t>
            </w:r>
          </w:p>
        </w:tc>
        <w:tc>
          <w:tcPr>
            <w:tcW w:w="6347" w:type="dxa"/>
            <w:tcBorders>
              <w:right w:val="nil"/>
            </w:tcBorders>
          </w:tcPr>
          <w:p w14:paraId="66B4CAE5" w14:textId="7E0FC72C"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0D8AF59" w14:textId="77777777" w:rsidR="009B1ACB" w:rsidRPr="00C34C63" w:rsidRDefault="009B1ACB" w:rsidP="006B1337">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9B1ACB" w:rsidRPr="00C34C63" w:rsidRDefault="009B1ACB" w:rsidP="006B1337">
            <w:pPr>
              <w:rPr>
                <w:rFonts w:cstheme="minorHAnsi"/>
              </w:rPr>
            </w:pPr>
          </w:p>
        </w:tc>
        <w:tc>
          <w:tcPr>
            <w:tcW w:w="844" w:type="dxa"/>
          </w:tcPr>
          <w:p w14:paraId="4AEBA214" w14:textId="77777777" w:rsidR="009B1ACB" w:rsidRPr="00C34C63" w:rsidRDefault="009B1ACB" w:rsidP="006B1337">
            <w:pPr>
              <w:rPr>
                <w:rFonts w:cstheme="minorHAnsi"/>
              </w:rPr>
            </w:pPr>
            <w:r w:rsidRPr="00C34C63">
              <w:rPr>
                <w:rFonts w:cstheme="minorHAnsi"/>
              </w:rPr>
              <w:t xml:space="preserve">A </w:t>
            </w:r>
          </w:p>
          <w:p w14:paraId="4CB5B99F" w14:textId="77777777" w:rsidR="009B1ACB" w:rsidRPr="00C34C63" w:rsidRDefault="009B1ACB" w:rsidP="006B1337">
            <w:pPr>
              <w:rPr>
                <w:rFonts w:cstheme="minorHAnsi"/>
              </w:rPr>
            </w:pPr>
            <w:r w:rsidRPr="00C34C63">
              <w:rPr>
                <w:rFonts w:cstheme="minorHAnsi"/>
              </w:rPr>
              <w:t xml:space="preserve">B </w:t>
            </w:r>
          </w:p>
          <w:p w14:paraId="729EF93A" w14:textId="77777777" w:rsidR="009B1ACB" w:rsidRPr="00C34C63" w:rsidRDefault="009B1ACB" w:rsidP="006B1337">
            <w:pPr>
              <w:rPr>
                <w:rFonts w:cstheme="minorHAnsi"/>
              </w:rPr>
            </w:pPr>
            <w:r w:rsidRPr="00C34C63">
              <w:rPr>
                <w:rFonts w:cstheme="minorHAnsi"/>
              </w:rPr>
              <w:t xml:space="preserve">C-M </w:t>
            </w:r>
          </w:p>
          <w:p w14:paraId="57CC188F" w14:textId="77777777" w:rsidR="009B1ACB" w:rsidRPr="00C34C63" w:rsidRDefault="009B1ACB" w:rsidP="006B1337">
            <w:pPr>
              <w:rPr>
                <w:rFonts w:cstheme="minorHAnsi"/>
              </w:rPr>
            </w:pPr>
            <w:r w:rsidRPr="00C34C63">
              <w:rPr>
                <w:rFonts w:cstheme="minorHAnsi"/>
              </w:rPr>
              <w:t>C</w:t>
            </w:r>
          </w:p>
        </w:tc>
        <w:tc>
          <w:tcPr>
            <w:tcW w:w="1980" w:type="dxa"/>
          </w:tcPr>
          <w:p w14:paraId="4BD714C5" w14:textId="77777777" w:rsidR="009B1ACB" w:rsidRPr="00C34C63" w:rsidRDefault="00000000" w:rsidP="006B1337">
            <w:pPr>
              <w:rPr>
                <w:rFonts w:cstheme="minorHAnsi"/>
              </w:rPr>
            </w:pPr>
            <w:sdt>
              <w:sdtPr>
                <w:rPr>
                  <w:rFonts w:cstheme="minorHAnsi"/>
                </w:rPr>
                <w:id w:val="52483984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4495D9" w14:textId="77777777" w:rsidR="009B1ACB" w:rsidRPr="00C34C63" w:rsidRDefault="00000000" w:rsidP="006B1337">
            <w:pPr>
              <w:rPr>
                <w:rFonts w:cstheme="minorHAnsi"/>
              </w:rPr>
            </w:pPr>
            <w:sdt>
              <w:sdtPr>
                <w:rPr>
                  <w:rFonts w:cstheme="minorHAnsi"/>
                </w:rPr>
                <w:id w:val="19974881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33555DD" w14:textId="77777777" w:rsidR="009B1ACB" w:rsidRDefault="00000000" w:rsidP="006B1337">
            <w:pPr>
              <w:rPr>
                <w:rFonts w:cstheme="minorHAnsi"/>
              </w:rPr>
            </w:pPr>
            <w:sdt>
              <w:sdtPr>
                <w:rPr>
                  <w:rFonts w:cstheme="minorHAnsi"/>
                </w:rPr>
                <w:id w:val="1734618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2BC352" w14:textId="77777777" w:rsidR="009B1ACB" w:rsidRPr="00C34C63" w:rsidRDefault="00000000" w:rsidP="006B1337">
            <w:pPr>
              <w:rPr>
                <w:rFonts w:cstheme="minorHAnsi"/>
              </w:rPr>
            </w:pPr>
            <w:sdt>
              <w:sdtPr>
                <w:rPr>
                  <w:rFonts w:cstheme="minorHAnsi"/>
                </w:rPr>
                <w:id w:val="-202238820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F0F7F0" w14:textId="77777777" w:rsidR="009B1ACB" w:rsidRPr="00C34C63" w:rsidRDefault="009B1ACB" w:rsidP="006B1337">
            <w:pPr>
              <w:rPr>
                <w:rFonts w:cstheme="minorHAnsi"/>
              </w:rPr>
            </w:pPr>
          </w:p>
        </w:tc>
        <w:sdt>
          <w:sdtPr>
            <w:rPr>
              <w:rFonts w:cstheme="minorHAnsi"/>
            </w:rPr>
            <w:id w:val="1966694981"/>
            <w:placeholder>
              <w:docPart w:val="CF837DEE3E964F419C4E709C6A13DCCC"/>
            </w:placeholder>
            <w:showingPlcHdr/>
          </w:sdtPr>
          <w:sdtContent>
            <w:tc>
              <w:tcPr>
                <w:tcW w:w="4714" w:type="dxa"/>
              </w:tcPr>
              <w:p w14:paraId="4C645FD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4F9C715" w14:textId="77777777" w:rsidTr="00684785">
        <w:trPr>
          <w:cantSplit/>
        </w:trPr>
        <w:tc>
          <w:tcPr>
            <w:tcW w:w="990" w:type="dxa"/>
          </w:tcPr>
          <w:p w14:paraId="02189DE2" w14:textId="77777777" w:rsidR="009B1ACB" w:rsidRPr="00C34C63" w:rsidRDefault="009B1ACB" w:rsidP="006B1337">
            <w:pPr>
              <w:jc w:val="center"/>
              <w:rPr>
                <w:rFonts w:cstheme="minorHAnsi"/>
                <w:b/>
                <w:bCs/>
              </w:rPr>
            </w:pPr>
            <w:r w:rsidRPr="00C34C63">
              <w:rPr>
                <w:rFonts w:cstheme="minorHAnsi"/>
                <w:b/>
                <w:bCs/>
              </w:rPr>
              <w:t>1-F-17</w:t>
            </w:r>
          </w:p>
        </w:tc>
        <w:tc>
          <w:tcPr>
            <w:tcW w:w="6347" w:type="dxa"/>
            <w:tcBorders>
              <w:right w:val="nil"/>
            </w:tcBorders>
          </w:tcPr>
          <w:p w14:paraId="056D981C" w14:textId="7541010A"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87115B5" w14:textId="77777777" w:rsidR="009B1ACB" w:rsidRPr="00C34C63" w:rsidRDefault="009B1ACB" w:rsidP="006B1337">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9B1ACB" w:rsidRPr="00C34C63" w:rsidRDefault="009B1ACB" w:rsidP="006B1337">
            <w:pPr>
              <w:rPr>
                <w:rFonts w:cstheme="minorHAnsi"/>
              </w:rPr>
            </w:pPr>
          </w:p>
        </w:tc>
        <w:tc>
          <w:tcPr>
            <w:tcW w:w="844" w:type="dxa"/>
          </w:tcPr>
          <w:p w14:paraId="00ACA617" w14:textId="77777777" w:rsidR="009B1ACB" w:rsidRPr="00C34C63" w:rsidRDefault="009B1ACB" w:rsidP="006B1337">
            <w:pPr>
              <w:rPr>
                <w:rFonts w:cstheme="minorHAnsi"/>
              </w:rPr>
            </w:pPr>
            <w:r w:rsidRPr="00C34C63">
              <w:rPr>
                <w:rFonts w:cstheme="minorHAnsi"/>
              </w:rPr>
              <w:t xml:space="preserve">A </w:t>
            </w:r>
          </w:p>
          <w:p w14:paraId="7A6C6597" w14:textId="77777777" w:rsidR="009B1ACB" w:rsidRPr="00C34C63" w:rsidRDefault="009B1ACB" w:rsidP="006B1337">
            <w:pPr>
              <w:rPr>
                <w:rFonts w:cstheme="minorHAnsi"/>
              </w:rPr>
            </w:pPr>
            <w:r w:rsidRPr="00C34C63">
              <w:rPr>
                <w:rFonts w:cstheme="minorHAnsi"/>
              </w:rPr>
              <w:t xml:space="preserve">B </w:t>
            </w:r>
          </w:p>
          <w:p w14:paraId="2B825CA0" w14:textId="77777777" w:rsidR="009B1ACB" w:rsidRPr="00C34C63" w:rsidRDefault="009B1ACB" w:rsidP="006B1337">
            <w:pPr>
              <w:rPr>
                <w:rFonts w:cstheme="minorHAnsi"/>
              </w:rPr>
            </w:pPr>
            <w:r w:rsidRPr="00C34C63">
              <w:rPr>
                <w:rFonts w:cstheme="minorHAnsi"/>
              </w:rPr>
              <w:t xml:space="preserve">C-M </w:t>
            </w:r>
          </w:p>
          <w:p w14:paraId="4328346D" w14:textId="77777777" w:rsidR="009B1ACB" w:rsidRPr="00C34C63" w:rsidRDefault="009B1ACB" w:rsidP="006B1337">
            <w:pPr>
              <w:rPr>
                <w:rFonts w:cstheme="minorHAnsi"/>
              </w:rPr>
            </w:pPr>
            <w:r w:rsidRPr="00C34C63">
              <w:rPr>
                <w:rFonts w:cstheme="minorHAnsi"/>
              </w:rPr>
              <w:t>C</w:t>
            </w:r>
          </w:p>
        </w:tc>
        <w:tc>
          <w:tcPr>
            <w:tcW w:w="1980" w:type="dxa"/>
          </w:tcPr>
          <w:p w14:paraId="78700C51" w14:textId="77777777" w:rsidR="009B1ACB" w:rsidRPr="00C34C63" w:rsidRDefault="00000000" w:rsidP="006B1337">
            <w:pPr>
              <w:rPr>
                <w:rFonts w:cstheme="minorHAnsi"/>
              </w:rPr>
            </w:pPr>
            <w:sdt>
              <w:sdtPr>
                <w:rPr>
                  <w:rFonts w:cstheme="minorHAnsi"/>
                </w:rPr>
                <w:id w:val="-116292602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956DA4" w14:textId="77777777" w:rsidR="009B1ACB" w:rsidRPr="00C34C63" w:rsidRDefault="00000000" w:rsidP="006B1337">
            <w:pPr>
              <w:rPr>
                <w:rFonts w:cstheme="minorHAnsi"/>
              </w:rPr>
            </w:pPr>
            <w:sdt>
              <w:sdtPr>
                <w:rPr>
                  <w:rFonts w:cstheme="minorHAnsi"/>
                </w:rPr>
                <w:id w:val="-15408064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89C3445" w14:textId="77777777" w:rsidR="009B1ACB" w:rsidRDefault="00000000" w:rsidP="006B1337">
            <w:pPr>
              <w:rPr>
                <w:rFonts w:cstheme="minorHAnsi"/>
              </w:rPr>
            </w:pPr>
            <w:sdt>
              <w:sdtPr>
                <w:rPr>
                  <w:rFonts w:cstheme="minorHAnsi"/>
                </w:rPr>
                <w:id w:val="11690666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B8E3978" w14:textId="77777777" w:rsidR="009B1ACB" w:rsidRPr="00C34C63" w:rsidRDefault="00000000" w:rsidP="006B1337">
            <w:pPr>
              <w:rPr>
                <w:rFonts w:cstheme="minorHAnsi"/>
              </w:rPr>
            </w:pPr>
            <w:sdt>
              <w:sdtPr>
                <w:rPr>
                  <w:rFonts w:cstheme="minorHAnsi"/>
                </w:rPr>
                <w:id w:val="-1641674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A3F9AD8" w14:textId="77777777" w:rsidR="009B1ACB" w:rsidRPr="00C34C63" w:rsidRDefault="009B1ACB" w:rsidP="006B1337">
            <w:pPr>
              <w:rPr>
                <w:rFonts w:cstheme="minorHAnsi"/>
              </w:rPr>
            </w:pPr>
          </w:p>
        </w:tc>
        <w:sdt>
          <w:sdtPr>
            <w:rPr>
              <w:rFonts w:cstheme="minorHAnsi"/>
            </w:rPr>
            <w:id w:val="1741591538"/>
            <w:placeholder>
              <w:docPart w:val="B4BD9F81C8B14FE38AC3D521E4741C94"/>
            </w:placeholder>
            <w:showingPlcHdr/>
          </w:sdtPr>
          <w:sdtContent>
            <w:tc>
              <w:tcPr>
                <w:tcW w:w="4714" w:type="dxa"/>
              </w:tcPr>
              <w:p w14:paraId="652419A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2B51ED7" w14:textId="77777777" w:rsidTr="00684785">
        <w:trPr>
          <w:cantSplit/>
        </w:trPr>
        <w:tc>
          <w:tcPr>
            <w:tcW w:w="990" w:type="dxa"/>
          </w:tcPr>
          <w:p w14:paraId="6D57442C" w14:textId="77777777" w:rsidR="009B1ACB" w:rsidRPr="00C34C63" w:rsidRDefault="009B1ACB" w:rsidP="006B1337">
            <w:pPr>
              <w:jc w:val="center"/>
              <w:rPr>
                <w:rFonts w:cstheme="minorHAnsi"/>
                <w:b/>
                <w:bCs/>
              </w:rPr>
            </w:pPr>
            <w:r w:rsidRPr="00C34C63">
              <w:rPr>
                <w:rFonts w:cstheme="minorHAnsi"/>
                <w:b/>
                <w:bCs/>
              </w:rPr>
              <w:t>1-F-18</w:t>
            </w:r>
          </w:p>
        </w:tc>
        <w:tc>
          <w:tcPr>
            <w:tcW w:w="6347" w:type="dxa"/>
            <w:tcBorders>
              <w:right w:val="nil"/>
            </w:tcBorders>
          </w:tcPr>
          <w:p w14:paraId="47DF3A21" w14:textId="5FA51702"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9C5DE6D" w14:textId="77777777" w:rsidR="009B1ACB" w:rsidRPr="00C34C63" w:rsidRDefault="009B1ACB" w:rsidP="006B1337">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9B1ACB" w:rsidRPr="00C34C63" w:rsidRDefault="009B1ACB" w:rsidP="006B1337">
            <w:pPr>
              <w:rPr>
                <w:rFonts w:cstheme="minorHAnsi"/>
              </w:rPr>
            </w:pPr>
          </w:p>
        </w:tc>
        <w:tc>
          <w:tcPr>
            <w:tcW w:w="844" w:type="dxa"/>
          </w:tcPr>
          <w:p w14:paraId="7E548B73" w14:textId="77777777" w:rsidR="009B1ACB" w:rsidRPr="00C34C63" w:rsidRDefault="009B1ACB" w:rsidP="006B1337">
            <w:pPr>
              <w:rPr>
                <w:rFonts w:cstheme="minorHAnsi"/>
              </w:rPr>
            </w:pPr>
            <w:r w:rsidRPr="00C34C63">
              <w:rPr>
                <w:rFonts w:cstheme="minorHAnsi"/>
              </w:rPr>
              <w:t xml:space="preserve">A </w:t>
            </w:r>
          </w:p>
          <w:p w14:paraId="0C76B25E" w14:textId="77777777" w:rsidR="009B1ACB" w:rsidRPr="00C34C63" w:rsidRDefault="009B1ACB" w:rsidP="006B1337">
            <w:pPr>
              <w:rPr>
                <w:rFonts w:cstheme="minorHAnsi"/>
              </w:rPr>
            </w:pPr>
            <w:r w:rsidRPr="00C34C63">
              <w:rPr>
                <w:rFonts w:cstheme="minorHAnsi"/>
              </w:rPr>
              <w:t xml:space="preserve">B </w:t>
            </w:r>
          </w:p>
          <w:p w14:paraId="40A56FBA" w14:textId="77777777" w:rsidR="009B1ACB" w:rsidRPr="00C34C63" w:rsidRDefault="009B1ACB" w:rsidP="006B1337">
            <w:pPr>
              <w:rPr>
                <w:rFonts w:cstheme="minorHAnsi"/>
              </w:rPr>
            </w:pPr>
            <w:r w:rsidRPr="00C34C63">
              <w:rPr>
                <w:rFonts w:cstheme="minorHAnsi"/>
              </w:rPr>
              <w:t xml:space="preserve">C-M </w:t>
            </w:r>
          </w:p>
          <w:p w14:paraId="25BC1986" w14:textId="77777777" w:rsidR="009B1ACB" w:rsidRPr="00C34C63" w:rsidRDefault="009B1ACB" w:rsidP="006B1337">
            <w:pPr>
              <w:rPr>
                <w:rFonts w:cstheme="minorHAnsi"/>
              </w:rPr>
            </w:pPr>
            <w:r w:rsidRPr="00C34C63">
              <w:rPr>
                <w:rFonts w:cstheme="minorHAnsi"/>
              </w:rPr>
              <w:t>C</w:t>
            </w:r>
          </w:p>
        </w:tc>
        <w:tc>
          <w:tcPr>
            <w:tcW w:w="1980" w:type="dxa"/>
          </w:tcPr>
          <w:p w14:paraId="3C2BF32F" w14:textId="77777777" w:rsidR="009B1ACB" w:rsidRPr="00C34C63" w:rsidRDefault="00000000" w:rsidP="006B1337">
            <w:pPr>
              <w:rPr>
                <w:rFonts w:cstheme="minorHAnsi"/>
              </w:rPr>
            </w:pPr>
            <w:sdt>
              <w:sdtPr>
                <w:rPr>
                  <w:rFonts w:cstheme="minorHAnsi"/>
                </w:rPr>
                <w:id w:val="-7687707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1D332E" w14:textId="77777777" w:rsidR="009B1ACB" w:rsidRPr="00C34C63" w:rsidRDefault="00000000" w:rsidP="006B1337">
            <w:pPr>
              <w:rPr>
                <w:rFonts w:cstheme="minorHAnsi"/>
              </w:rPr>
            </w:pPr>
            <w:sdt>
              <w:sdtPr>
                <w:rPr>
                  <w:rFonts w:cstheme="minorHAnsi"/>
                </w:rPr>
                <w:id w:val="7934142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4415522" w14:textId="77777777" w:rsidR="009B1ACB" w:rsidRDefault="00000000" w:rsidP="006B1337">
            <w:pPr>
              <w:rPr>
                <w:rFonts w:cstheme="minorHAnsi"/>
              </w:rPr>
            </w:pPr>
            <w:sdt>
              <w:sdtPr>
                <w:rPr>
                  <w:rFonts w:cstheme="minorHAnsi"/>
                </w:rPr>
                <w:id w:val="6243485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6BE912" w14:textId="77777777" w:rsidR="009B1ACB" w:rsidRPr="00C34C63" w:rsidRDefault="00000000" w:rsidP="006B1337">
            <w:pPr>
              <w:rPr>
                <w:rFonts w:cstheme="minorHAnsi"/>
              </w:rPr>
            </w:pPr>
            <w:sdt>
              <w:sdtPr>
                <w:rPr>
                  <w:rFonts w:cstheme="minorHAnsi"/>
                </w:rPr>
                <w:id w:val="-132759324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D92AB5" w14:textId="77777777" w:rsidR="009B1ACB" w:rsidRPr="00C34C63" w:rsidRDefault="009B1ACB" w:rsidP="006B1337">
            <w:pPr>
              <w:rPr>
                <w:rFonts w:cstheme="minorHAnsi"/>
              </w:rPr>
            </w:pPr>
          </w:p>
        </w:tc>
        <w:sdt>
          <w:sdtPr>
            <w:rPr>
              <w:rFonts w:cstheme="minorHAnsi"/>
            </w:rPr>
            <w:id w:val="-695531441"/>
            <w:placeholder>
              <w:docPart w:val="92360797EF5749F8ACD0836A4C828FF2"/>
            </w:placeholder>
            <w:showingPlcHdr/>
          </w:sdtPr>
          <w:sdtContent>
            <w:tc>
              <w:tcPr>
                <w:tcW w:w="4714" w:type="dxa"/>
              </w:tcPr>
              <w:p w14:paraId="5548536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bookmarkStart w:id="35" w:name="SEC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B42E5">
        <w:trPr>
          <w:tblHeader/>
        </w:trPr>
        <w:tc>
          <w:tcPr>
            <w:tcW w:w="990" w:type="dxa"/>
            <w:tcBorders>
              <w:bottom w:val="single" w:sz="4" w:space="0" w:color="auto"/>
            </w:tcBorders>
            <w:shd w:val="clear" w:color="auto" w:fill="2F5496" w:themeFill="accent1" w:themeFillShade="BF"/>
            <w:vAlign w:val="center"/>
          </w:tcPr>
          <w:bookmarkEnd w:id="35"/>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B42E5">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9B1ACB" w14:paraId="1BDE68E9" w14:textId="77777777" w:rsidTr="0089695F">
        <w:trPr>
          <w:cantSplit/>
        </w:trPr>
        <w:tc>
          <w:tcPr>
            <w:tcW w:w="990" w:type="dxa"/>
          </w:tcPr>
          <w:p w14:paraId="62926A97" w14:textId="77777777" w:rsidR="009B1ACB" w:rsidRPr="00C34C63" w:rsidRDefault="009B1ACB" w:rsidP="006B1337">
            <w:pPr>
              <w:jc w:val="center"/>
              <w:rPr>
                <w:rFonts w:cstheme="minorHAnsi"/>
                <w:b/>
                <w:bCs/>
              </w:rPr>
            </w:pPr>
            <w:r w:rsidRPr="00C34C63">
              <w:rPr>
                <w:rFonts w:cstheme="minorHAnsi"/>
                <w:b/>
                <w:bCs/>
              </w:rPr>
              <w:t>2-A-3</w:t>
            </w:r>
          </w:p>
        </w:tc>
        <w:tc>
          <w:tcPr>
            <w:tcW w:w="6210" w:type="dxa"/>
            <w:tcBorders>
              <w:right w:val="nil"/>
            </w:tcBorders>
          </w:tcPr>
          <w:p w14:paraId="2610197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9B1ACB" w:rsidRPr="00C34C63" w:rsidRDefault="009B1ACB" w:rsidP="006B1337">
            <w:pPr>
              <w:rPr>
                <w:rFonts w:cstheme="minorHAnsi"/>
              </w:rPr>
            </w:pPr>
          </w:p>
        </w:tc>
        <w:tc>
          <w:tcPr>
            <w:tcW w:w="810" w:type="dxa"/>
          </w:tcPr>
          <w:p w14:paraId="725E34A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9B1ACB" w:rsidRPr="0084305D" w:rsidRDefault="009B1ACB" w:rsidP="006B1337">
            <w:pPr>
              <w:rPr>
                <w:rFonts w:cstheme="minorHAnsi"/>
              </w:rPr>
            </w:pPr>
            <w:r w:rsidRPr="0084305D">
              <w:rPr>
                <w:rFonts w:cstheme="minorHAnsi"/>
              </w:rPr>
              <w:t xml:space="preserve">C-M, </w:t>
            </w:r>
          </w:p>
          <w:p w14:paraId="329047B7" w14:textId="77777777" w:rsidR="009B1ACB" w:rsidRPr="00C34C63" w:rsidRDefault="009B1ACB" w:rsidP="006B1337">
            <w:pPr>
              <w:rPr>
                <w:rFonts w:eastAsia="MS Gothic" w:cstheme="minorHAnsi"/>
              </w:rPr>
            </w:pPr>
            <w:r w:rsidRPr="0084305D">
              <w:rPr>
                <w:rFonts w:cstheme="minorHAnsi"/>
              </w:rPr>
              <w:t>C</w:t>
            </w:r>
          </w:p>
        </w:tc>
        <w:tc>
          <w:tcPr>
            <w:tcW w:w="1980" w:type="dxa"/>
          </w:tcPr>
          <w:p w14:paraId="641BF9DD" w14:textId="77777777" w:rsidR="009B1ACB" w:rsidRPr="00C34C63" w:rsidRDefault="00000000" w:rsidP="006B1337">
            <w:pPr>
              <w:rPr>
                <w:rFonts w:cstheme="minorHAnsi"/>
              </w:rPr>
            </w:pPr>
            <w:sdt>
              <w:sdtPr>
                <w:rPr>
                  <w:rFonts w:cstheme="minorHAnsi"/>
                </w:rPr>
                <w:id w:val="-43799235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04D90F1" w14:textId="77777777" w:rsidR="009B1ACB" w:rsidRPr="00C34C63" w:rsidRDefault="00000000" w:rsidP="006B1337">
            <w:pPr>
              <w:rPr>
                <w:rFonts w:cstheme="minorHAnsi"/>
              </w:rPr>
            </w:pPr>
            <w:sdt>
              <w:sdtPr>
                <w:rPr>
                  <w:rFonts w:cstheme="minorHAnsi"/>
                </w:rPr>
                <w:id w:val="466490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ABE387A" w14:textId="77777777" w:rsidR="009B1ACB" w:rsidRDefault="00000000" w:rsidP="006B1337">
            <w:pPr>
              <w:rPr>
                <w:rFonts w:cstheme="minorHAnsi"/>
              </w:rPr>
            </w:pPr>
            <w:sdt>
              <w:sdtPr>
                <w:rPr>
                  <w:rFonts w:cstheme="minorHAnsi"/>
                </w:rPr>
                <w:id w:val="-164673359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E8992BC" w14:textId="77777777" w:rsidR="009B1ACB" w:rsidRPr="00C34C63" w:rsidRDefault="00000000" w:rsidP="006B1337">
            <w:pPr>
              <w:rPr>
                <w:rFonts w:cstheme="minorHAnsi"/>
              </w:rPr>
            </w:pPr>
            <w:sdt>
              <w:sdtPr>
                <w:rPr>
                  <w:rFonts w:cstheme="minorHAnsi"/>
                </w:rPr>
                <w:id w:val="-7081764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CF1E27" w14:textId="77777777" w:rsidR="009B1ACB" w:rsidRPr="00C34C63" w:rsidRDefault="009B1ACB" w:rsidP="006B1337">
            <w:pPr>
              <w:rPr>
                <w:rFonts w:eastAsia="MS Gothic" w:cstheme="minorHAnsi"/>
              </w:rPr>
            </w:pPr>
          </w:p>
        </w:tc>
        <w:sdt>
          <w:sdtPr>
            <w:rPr>
              <w:rFonts w:cstheme="minorHAnsi"/>
            </w:rPr>
            <w:id w:val="-2004657897"/>
            <w:placeholder>
              <w:docPart w:val="622988764E1D4921825A54089573326A"/>
            </w:placeholder>
            <w:showingPlcHdr/>
          </w:sdtPr>
          <w:sdtContent>
            <w:tc>
              <w:tcPr>
                <w:tcW w:w="4950" w:type="dxa"/>
              </w:tcPr>
              <w:p w14:paraId="3AC4683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B8199AB" w14:textId="77777777" w:rsidTr="0089695F">
        <w:trPr>
          <w:cantSplit/>
        </w:trPr>
        <w:tc>
          <w:tcPr>
            <w:tcW w:w="990" w:type="dxa"/>
          </w:tcPr>
          <w:p w14:paraId="3E6B7A34" w14:textId="77777777" w:rsidR="009B1ACB" w:rsidRPr="00C34C63" w:rsidRDefault="009B1ACB" w:rsidP="006B1337">
            <w:pPr>
              <w:jc w:val="center"/>
              <w:rPr>
                <w:rFonts w:cstheme="minorHAnsi"/>
                <w:b/>
                <w:bCs/>
              </w:rPr>
            </w:pPr>
            <w:r w:rsidRPr="00C34C63">
              <w:rPr>
                <w:rFonts w:cstheme="minorHAnsi"/>
                <w:b/>
                <w:bCs/>
              </w:rPr>
              <w:t>2-A-5</w:t>
            </w:r>
          </w:p>
        </w:tc>
        <w:tc>
          <w:tcPr>
            <w:tcW w:w="6210" w:type="dxa"/>
            <w:tcBorders>
              <w:right w:val="nil"/>
            </w:tcBorders>
          </w:tcPr>
          <w:p w14:paraId="3C3BE246"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9B1ACB" w:rsidRPr="00C34C63" w:rsidRDefault="009B1ACB" w:rsidP="006B1337">
            <w:pPr>
              <w:rPr>
                <w:rFonts w:cstheme="minorHAnsi"/>
              </w:rPr>
            </w:pPr>
          </w:p>
        </w:tc>
        <w:tc>
          <w:tcPr>
            <w:tcW w:w="810" w:type="dxa"/>
          </w:tcPr>
          <w:p w14:paraId="097F688D" w14:textId="77777777" w:rsidR="009B1ACB" w:rsidRPr="00C34C63" w:rsidRDefault="009B1ACB" w:rsidP="006B1337">
            <w:pPr>
              <w:rPr>
                <w:rFonts w:cstheme="minorHAnsi"/>
              </w:rPr>
            </w:pPr>
            <w:r w:rsidRPr="00C34C63">
              <w:rPr>
                <w:rFonts w:cstheme="minorHAnsi"/>
              </w:rPr>
              <w:t xml:space="preserve">A </w:t>
            </w:r>
          </w:p>
          <w:p w14:paraId="77DA9DE5" w14:textId="77777777" w:rsidR="009B1ACB" w:rsidRPr="00C34C63" w:rsidRDefault="009B1ACB" w:rsidP="006B1337">
            <w:pPr>
              <w:rPr>
                <w:rFonts w:eastAsia="MS Gothic" w:cstheme="minorHAnsi"/>
              </w:rPr>
            </w:pPr>
          </w:p>
        </w:tc>
        <w:tc>
          <w:tcPr>
            <w:tcW w:w="1980" w:type="dxa"/>
          </w:tcPr>
          <w:p w14:paraId="18E84EA2" w14:textId="77777777" w:rsidR="009B1ACB" w:rsidRPr="00C34C63" w:rsidRDefault="00000000" w:rsidP="006B1337">
            <w:pPr>
              <w:rPr>
                <w:rFonts w:cstheme="minorHAnsi"/>
              </w:rPr>
            </w:pPr>
            <w:sdt>
              <w:sdtPr>
                <w:rPr>
                  <w:rFonts w:cstheme="minorHAnsi"/>
                </w:rPr>
                <w:id w:val="-8577378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31D5AD2" w14:textId="77777777" w:rsidR="009B1ACB" w:rsidRPr="00C34C63" w:rsidRDefault="00000000" w:rsidP="006B1337">
            <w:pPr>
              <w:rPr>
                <w:rFonts w:cstheme="minorHAnsi"/>
              </w:rPr>
            </w:pPr>
            <w:sdt>
              <w:sdtPr>
                <w:rPr>
                  <w:rFonts w:cstheme="minorHAnsi"/>
                </w:rPr>
                <w:id w:val="981499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31E615" w14:textId="77777777" w:rsidR="009B1ACB" w:rsidRDefault="00000000" w:rsidP="006B1337">
            <w:pPr>
              <w:rPr>
                <w:rFonts w:cstheme="minorHAnsi"/>
              </w:rPr>
            </w:pPr>
            <w:sdt>
              <w:sdtPr>
                <w:rPr>
                  <w:rFonts w:cstheme="minorHAnsi"/>
                </w:rPr>
                <w:id w:val="18280868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D548B84" w14:textId="77777777" w:rsidR="009B1ACB" w:rsidRPr="00C34C63" w:rsidRDefault="00000000" w:rsidP="006B1337">
            <w:pPr>
              <w:rPr>
                <w:rFonts w:cstheme="minorHAnsi"/>
              </w:rPr>
            </w:pPr>
            <w:sdt>
              <w:sdtPr>
                <w:rPr>
                  <w:rFonts w:cstheme="minorHAnsi"/>
                </w:rPr>
                <w:id w:val="18669444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7949A0" w14:textId="77777777" w:rsidR="009B1ACB" w:rsidRPr="00C34C63" w:rsidRDefault="009B1ACB" w:rsidP="006B1337">
            <w:pPr>
              <w:rPr>
                <w:rFonts w:eastAsia="MS Gothic" w:cstheme="minorHAnsi"/>
              </w:rPr>
            </w:pPr>
          </w:p>
        </w:tc>
        <w:sdt>
          <w:sdtPr>
            <w:rPr>
              <w:rFonts w:cstheme="minorHAnsi"/>
            </w:rPr>
            <w:id w:val="-1157381144"/>
            <w:placeholder>
              <w:docPart w:val="D647BF0A5A9D457B80DBF4B0FAB1FB3E"/>
            </w:placeholder>
            <w:showingPlcHdr/>
          </w:sdtPr>
          <w:sdtContent>
            <w:tc>
              <w:tcPr>
                <w:tcW w:w="4950" w:type="dxa"/>
              </w:tcPr>
              <w:p w14:paraId="4B0A76E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C40EBA" w14:textId="77777777" w:rsidTr="0089695F">
        <w:trPr>
          <w:cantSplit/>
        </w:trPr>
        <w:tc>
          <w:tcPr>
            <w:tcW w:w="990" w:type="dxa"/>
          </w:tcPr>
          <w:p w14:paraId="65F13612" w14:textId="77777777" w:rsidR="009B1ACB" w:rsidRPr="00C34C63" w:rsidRDefault="009B1ACB" w:rsidP="006B1337">
            <w:pPr>
              <w:jc w:val="center"/>
              <w:rPr>
                <w:rFonts w:cstheme="minorHAnsi"/>
                <w:b/>
                <w:bCs/>
              </w:rPr>
            </w:pPr>
            <w:r w:rsidRPr="00C34C63">
              <w:rPr>
                <w:rFonts w:cstheme="minorHAnsi"/>
                <w:b/>
                <w:bCs/>
              </w:rPr>
              <w:t>2-A-6</w:t>
            </w:r>
          </w:p>
        </w:tc>
        <w:tc>
          <w:tcPr>
            <w:tcW w:w="6210" w:type="dxa"/>
            <w:tcBorders>
              <w:right w:val="nil"/>
            </w:tcBorders>
          </w:tcPr>
          <w:p w14:paraId="71B4419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9B1ACB" w:rsidRPr="00C34C63" w:rsidRDefault="009B1ACB" w:rsidP="006B1337">
            <w:pPr>
              <w:rPr>
                <w:rFonts w:cstheme="minorHAnsi"/>
              </w:rPr>
            </w:pPr>
          </w:p>
        </w:tc>
        <w:tc>
          <w:tcPr>
            <w:tcW w:w="810" w:type="dxa"/>
          </w:tcPr>
          <w:p w14:paraId="2C36AA2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9B1ACB" w:rsidRPr="0084305D" w:rsidRDefault="009B1ACB" w:rsidP="006B1337">
            <w:pPr>
              <w:rPr>
                <w:rFonts w:cstheme="minorHAnsi"/>
              </w:rPr>
            </w:pPr>
            <w:r w:rsidRPr="0084305D">
              <w:rPr>
                <w:rFonts w:cstheme="minorHAnsi"/>
              </w:rPr>
              <w:t xml:space="preserve">C-M, </w:t>
            </w:r>
          </w:p>
          <w:p w14:paraId="0CDCBB48" w14:textId="77777777" w:rsidR="009B1ACB" w:rsidRPr="00C34C63" w:rsidRDefault="009B1ACB" w:rsidP="006B1337">
            <w:pPr>
              <w:rPr>
                <w:rFonts w:eastAsia="MS Gothic" w:cstheme="minorHAnsi"/>
              </w:rPr>
            </w:pPr>
            <w:r w:rsidRPr="0084305D">
              <w:rPr>
                <w:rFonts w:cstheme="minorHAnsi"/>
              </w:rPr>
              <w:t>C</w:t>
            </w:r>
          </w:p>
        </w:tc>
        <w:tc>
          <w:tcPr>
            <w:tcW w:w="1980" w:type="dxa"/>
          </w:tcPr>
          <w:p w14:paraId="0B0971CE" w14:textId="77777777" w:rsidR="009B1ACB" w:rsidRPr="00C34C63" w:rsidRDefault="00000000" w:rsidP="006B1337">
            <w:pPr>
              <w:rPr>
                <w:rFonts w:cstheme="minorHAnsi"/>
              </w:rPr>
            </w:pPr>
            <w:sdt>
              <w:sdtPr>
                <w:rPr>
                  <w:rFonts w:cstheme="minorHAnsi"/>
                </w:rPr>
                <w:id w:val="-6740259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45FAB9B" w14:textId="77777777" w:rsidR="009B1ACB" w:rsidRPr="00C34C63" w:rsidRDefault="00000000" w:rsidP="006B1337">
            <w:pPr>
              <w:rPr>
                <w:rFonts w:cstheme="minorHAnsi"/>
              </w:rPr>
            </w:pPr>
            <w:sdt>
              <w:sdtPr>
                <w:rPr>
                  <w:rFonts w:cstheme="minorHAnsi"/>
                </w:rPr>
                <w:id w:val="-8109425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546FC86" w14:textId="77777777" w:rsidR="009B1ACB" w:rsidRDefault="00000000" w:rsidP="006B1337">
            <w:pPr>
              <w:rPr>
                <w:rFonts w:cstheme="minorHAnsi"/>
              </w:rPr>
            </w:pPr>
            <w:sdt>
              <w:sdtPr>
                <w:rPr>
                  <w:rFonts w:cstheme="minorHAnsi"/>
                </w:rPr>
                <w:id w:val="-19661861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5288C1" w14:textId="77777777" w:rsidR="009B1ACB" w:rsidRPr="00C34C63" w:rsidRDefault="00000000" w:rsidP="006B1337">
            <w:pPr>
              <w:rPr>
                <w:rFonts w:cstheme="minorHAnsi"/>
              </w:rPr>
            </w:pPr>
            <w:sdt>
              <w:sdtPr>
                <w:rPr>
                  <w:rFonts w:cstheme="minorHAnsi"/>
                </w:rPr>
                <w:id w:val="-3373138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C55396A" w14:textId="77777777" w:rsidR="009B1ACB" w:rsidRPr="00C34C63" w:rsidRDefault="009B1ACB" w:rsidP="006B1337">
            <w:pPr>
              <w:rPr>
                <w:rFonts w:eastAsia="MS Gothic" w:cstheme="minorHAnsi"/>
              </w:rPr>
            </w:pPr>
          </w:p>
        </w:tc>
        <w:sdt>
          <w:sdtPr>
            <w:rPr>
              <w:rFonts w:cstheme="minorHAnsi"/>
            </w:rPr>
            <w:id w:val="-684439841"/>
            <w:placeholder>
              <w:docPart w:val="00C4BC16899A472C83F2F77439042267"/>
            </w:placeholder>
            <w:showingPlcHdr/>
          </w:sdtPr>
          <w:sdtContent>
            <w:tc>
              <w:tcPr>
                <w:tcW w:w="4950" w:type="dxa"/>
              </w:tcPr>
              <w:p w14:paraId="7C88878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537C13F" w14:textId="77777777" w:rsidTr="003B42E5">
        <w:trPr>
          <w:cantSplit/>
        </w:trPr>
        <w:tc>
          <w:tcPr>
            <w:tcW w:w="990" w:type="dxa"/>
            <w:tcBorders>
              <w:bottom w:val="single" w:sz="4" w:space="0" w:color="auto"/>
            </w:tcBorders>
          </w:tcPr>
          <w:p w14:paraId="2875B08A" w14:textId="77777777" w:rsidR="009B1ACB" w:rsidRPr="00C34C63" w:rsidRDefault="009B1ACB" w:rsidP="006B1337">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9B1ACB" w:rsidRPr="00C34C63" w:rsidRDefault="009B1ACB" w:rsidP="006B1337">
            <w:pPr>
              <w:rPr>
                <w:rFonts w:cstheme="minorHAnsi"/>
              </w:rPr>
            </w:pPr>
          </w:p>
        </w:tc>
        <w:tc>
          <w:tcPr>
            <w:tcW w:w="810" w:type="dxa"/>
            <w:tcBorders>
              <w:bottom w:val="single" w:sz="4" w:space="0" w:color="auto"/>
            </w:tcBorders>
          </w:tcPr>
          <w:p w14:paraId="3B3E3D1D" w14:textId="77777777" w:rsidR="009B1ACB" w:rsidRPr="00C34C63" w:rsidRDefault="009B1ACB" w:rsidP="006B1337">
            <w:pPr>
              <w:rPr>
                <w:rFonts w:cstheme="minorHAnsi"/>
              </w:rPr>
            </w:pPr>
            <w:r w:rsidRPr="00C34C63">
              <w:rPr>
                <w:rFonts w:cstheme="minorHAnsi"/>
              </w:rPr>
              <w:t xml:space="preserve">A </w:t>
            </w:r>
          </w:p>
          <w:p w14:paraId="5DBB4665" w14:textId="77777777" w:rsidR="009B1ACB" w:rsidRPr="00C34C63" w:rsidRDefault="009B1ACB" w:rsidP="006B1337">
            <w:pPr>
              <w:rPr>
                <w:rFonts w:cstheme="minorHAnsi"/>
              </w:rPr>
            </w:pPr>
            <w:r w:rsidRPr="00C34C63">
              <w:rPr>
                <w:rFonts w:cstheme="minorHAnsi"/>
              </w:rPr>
              <w:t xml:space="preserve">B </w:t>
            </w:r>
          </w:p>
          <w:p w14:paraId="748867C1" w14:textId="77777777" w:rsidR="009B1ACB" w:rsidRPr="00C34C63" w:rsidRDefault="009B1ACB" w:rsidP="006B1337">
            <w:pPr>
              <w:rPr>
                <w:rFonts w:cstheme="minorHAnsi"/>
              </w:rPr>
            </w:pPr>
            <w:r w:rsidRPr="00C34C63">
              <w:rPr>
                <w:rFonts w:cstheme="minorHAnsi"/>
              </w:rPr>
              <w:t xml:space="preserve">C-M </w:t>
            </w:r>
          </w:p>
          <w:p w14:paraId="300159DD" w14:textId="77777777" w:rsidR="009B1ACB" w:rsidRPr="00C34C63"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3EE14BC7" w14:textId="77777777" w:rsidR="009B1ACB" w:rsidRPr="00C34C63" w:rsidRDefault="00000000" w:rsidP="006B1337">
            <w:pPr>
              <w:rPr>
                <w:rFonts w:cstheme="minorHAnsi"/>
              </w:rPr>
            </w:pPr>
            <w:sdt>
              <w:sdtPr>
                <w:rPr>
                  <w:rFonts w:cstheme="minorHAnsi"/>
                </w:rPr>
                <w:id w:val="-13517165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24D89F" w14:textId="77777777" w:rsidR="009B1ACB" w:rsidRPr="00C34C63" w:rsidRDefault="00000000" w:rsidP="006B1337">
            <w:pPr>
              <w:rPr>
                <w:rFonts w:cstheme="minorHAnsi"/>
              </w:rPr>
            </w:pPr>
            <w:sdt>
              <w:sdtPr>
                <w:rPr>
                  <w:rFonts w:cstheme="minorHAnsi"/>
                </w:rPr>
                <w:id w:val="188035152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49748F7" w14:textId="77777777" w:rsidR="009B1ACB" w:rsidRDefault="00000000" w:rsidP="006B1337">
            <w:pPr>
              <w:rPr>
                <w:rFonts w:cstheme="minorHAnsi"/>
              </w:rPr>
            </w:pPr>
            <w:sdt>
              <w:sdtPr>
                <w:rPr>
                  <w:rFonts w:cstheme="minorHAnsi"/>
                </w:rPr>
                <w:id w:val="-122660305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D71993" w14:textId="77777777" w:rsidR="009B1ACB" w:rsidRPr="00C34C63" w:rsidRDefault="00000000" w:rsidP="006B1337">
            <w:pPr>
              <w:rPr>
                <w:rFonts w:cstheme="minorHAnsi"/>
              </w:rPr>
            </w:pPr>
            <w:sdt>
              <w:sdtPr>
                <w:rPr>
                  <w:rFonts w:cstheme="minorHAnsi"/>
                </w:rPr>
                <w:id w:val="-8170409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FD0154" w14:textId="77777777" w:rsidR="009B1ACB" w:rsidRPr="00C34C63" w:rsidRDefault="009B1ACB" w:rsidP="006B1337">
            <w:pPr>
              <w:rPr>
                <w:rFonts w:eastAsia="MS Gothic" w:cstheme="minorHAnsi"/>
              </w:rPr>
            </w:pPr>
          </w:p>
        </w:tc>
        <w:sdt>
          <w:sdtPr>
            <w:rPr>
              <w:rFonts w:cstheme="minorHAnsi"/>
            </w:rPr>
            <w:id w:val="-430740557"/>
            <w:placeholder>
              <w:docPart w:val="6EE81EF6571D4FA6BBE294F59D6E754F"/>
            </w:placeholder>
            <w:showingPlcHdr/>
          </w:sdtPr>
          <w:sdtContent>
            <w:tc>
              <w:tcPr>
                <w:tcW w:w="4950" w:type="dxa"/>
                <w:tcBorders>
                  <w:bottom w:val="single" w:sz="4" w:space="0" w:color="auto"/>
                </w:tcBorders>
              </w:tcPr>
              <w:p w14:paraId="7D28E72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FADBDF" w14:textId="77777777" w:rsidTr="003B42E5">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9B1ACB" w14:paraId="010CE096" w14:textId="77777777" w:rsidTr="0089695F">
        <w:trPr>
          <w:cantSplit/>
        </w:trPr>
        <w:tc>
          <w:tcPr>
            <w:tcW w:w="990" w:type="dxa"/>
          </w:tcPr>
          <w:p w14:paraId="5ED1CDB4" w14:textId="77777777" w:rsidR="009B1ACB" w:rsidRPr="002855D7" w:rsidRDefault="009B1ACB" w:rsidP="006B1337">
            <w:pPr>
              <w:jc w:val="center"/>
              <w:rPr>
                <w:rFonts w:cstheme="minorHAnsi"/>
                <w:b/>
                <w:bCs/>
              </w:rPr>
            </w:pPr>
            <w:r w:rsidRPr="002855D7">
              <w:rPr>
                <w:rFonts w:cstheme="minorHAnsi"/>
                <w:b/>
                <w:bCs/>
              </w:rPr>
              <w:t>2-B-3</w:t>
            </w:r>
          </w:p>
        </w:tc>
        <w:tc>
          <w:tcPr>
            <w:tcW w:w="6210" w:type="dxa"/>
            <w:tcBorders>
              <w:right w:val="nil"/>
            </w:tcBorders>
          </w:tcPr>
          <w:p w14:paraId="7871637B" w14:textId="77777777" w:rsidR="009B1ACB" w:rsidRDefault="009B1ACB" w:rsidP="006B1337">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31CD6E79" w14:textId="7144D377"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3113EA01" w14:textId="77777777" w:rsidR="009B1ACB" w:rsidRPr="002855D7" w:rsidRDefault="009B1ACB" w:rsidP="006B1337">
            <w:pPr>
              <w:rPr>
                <w:rFonts w:cstheme="minorHAnsi"/>
              </w:rPr>
            </w:pPr>
          </w:p>
        </w:tc>
        <w:tc>
          <w:tcPr>
            <w:tcW w:w="810" w:type="dxa"/>
          </w:tcPr>
          <w:p w14:paraId="6404FE3B" w14:textId="77777777" w:rsidR="009B1ACB" w:rsidRPr="00C34C63" w:rsidRDefault="009B1ACB" w:rsidP="006B1337">
            <w:pPr>
              <w:rPr>
                <w:rFonts w:cstheme="minorHAnsi"/>
              </w:rPr>
            </w:pPr>
            <w:r w:rsidRPr="00C34C63">
              <w:rPr>
                <w:rFonts w:cstheme="minorHAnsi"/>
              </w:rPr>
              <w:t xml:space="preserve">A </w:t>
            </w:r>
          </w:p>
          <w:p w14:paraId="2E99FD6B" w14:textId="77777777" w:rsidR="009B1ACB" w:rsidRPr="00C34C63" w:rsidRDefault="009B1ACB" w:rsidP="006B1337">
            <w:pPr>
              <w:rPr>
                <w:rFonts w:cstheme="minorHAnsi"/>
              </w:rPr>
            </w:pPr>
            <w:r w:rsidRPr="00C34C63">
              <w:rPr>
                <w:rFonts w:cstheme="minorHAnsi"/>
              </w:rPr>
              <w:t xml:space="preserve">B </w:t>
            </w:r>
          </w:p>
          <w:p w14:paraId="649BBF7F" w14:textId="77777777" w:rsidR="009B1ACB" w:rsidRPr="00C34C63" w:rsidRDefault="009B1ACB" w:rsidP="006B1337">
            <w:pPr>
              <w:rPr>
                <w:rFonts w:cstheme="minorHAnsi"/>
              </w:rPr>
            </w:pPr>
            <w:r w:rsidRPr="00C34C63">
              <w:rPr>
                <w:rFonts w:cstheme="minorHAnsi"/>
              </w:rPr>
              <w:t xml:space="preserve">C-M </w:t>
            </w:r>
          </w:p>
          <w:p w14:paraId="460E4BDE" w14:textId="77777777" w:rsidR="009B1ACB" w:rsidRPr="002855D7" w:rsidRDefault="009B1ACB" w:rsidP="006B1337">
            <w:pPr>
              <w:rPr>
                <w:rFonts w:eastAsia="MS Gothic" w:cstheme="minorHAnsi"/>
              </w:rPr>
            </w:pPr>
            <w:r w:rsidRPr="00C34C63">
              <w:rPr>
                <w:rFonts w:cstheme="minorHAnsi"/>
              </w:rPr>
              <w:t>C</w:t>
            </w:r>
          </w:p>
        </w:tc>
        <w:tc>
          <w:tcPr>
            <w:tcW w:w="1980" w:type="dxa"/>
          </w:tcPr>
          <w:p w14:paraId="2D817098" w14:textId="77777777" w:rsidR="009B1ACB" w:rsidRPr="002855D7" w:rsidRDefault="00000000" w:rsidP="006B1337">
            <w:pPr>
              <w:rPr>
                <w:rFonts w:cstheme="minorHAnsi"/>
              </w:rPr>
            </w:pPr>
            <w:sdt>
              <w:sdtPr>
                <w:rPr>
                  <w:rFonts w:cstheme="minorHAnsi"/>
                </w:rPr>
                <w:id w:val="614412972"/>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59C9551A" w14:textId="77777777" w:rsidR="009B1ACB" w:rsidRPr="002855D7" w:rsidRDefault="00000000" w:rsidP="006B1337">
            <w:pPr>
              <w:rPr>
                <w:rFonts w:cstheme="minorHAnsi"/>
              </w:rPr>
            </w:pPr>
            <w:sdt>
              <w:sdtPr>
                <w:rPr>
                  <w:rFonts w:cstheme="minorHAnsi"/>
                </w:rPr>
                <w:id w:val="77644921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BD2B724" w14:textId="77777777" w:rsidR="009B1ACB" w:rsidRDefault="00000000" w:rsidP="006B1337">
            <w:pPr>
              <w:rPr>
                <w:rFonts w:cstheme="minorHAnsi"/>
              </w:rPr>
            </w:pPr>
            <w:sdt>
              <w:sdtPr>
                <w:rPr>
                  <w:rFonts w:cstheme="minorHAnsi"/>
                </w:rPr>
                <w:id w:val="9988539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DC89ABE" w14:textId="77777777" w:rsidR="009B1ACB" w:rsidRPr="00C34C63" w:rsidRDefault="00000000" w:rsidP="006B1337">
            <w:pPr>
              <w:rPr>
                <w:rFonts w:cstheme="minorHAnsi"/>
              </w:rPr>
            </w:pPr>
            <w:sdt>
              <w:sdtPr>
                <w:rPr>
                  <w:rFonts w:cstheme="minorHAnsi"/>
                </w:rPr>
                <w:id w:val="-15193006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E573D8" w14:textId="77777777" w:rsidR="009B1ACB" w:rsidRPr="002855D7" w:rsidRDefault="009B1ACB" w:rsidP="006B1337">
            <w:pPr>
              <w:rPr>
                <w:rFonts w:eastAsia="MS Gothic" w:cstheme="minorHAnsi"/>
              </w:rPr>
            </w:pPr>
          </w:p>
        </w:tc>
        <w:sdt>
          <w:sdtPr>
            <w:rPr>
              <w:rFonts w:cstheme="minorHAnsi"/>
            </w:rPr>
            <w:id w:val="-1785882206"/>
            <w:placeholder>
              <w:docPart w:val="F5A377E528FA48D5A13E94343E87CAF5"/>
            </w:placeholder>
            <w:showingPlcHdr/>
          </w:sdtPr>
          <w:sdtContent>
            <w:tc>
              <w:tcPr>
                <w:tcW w:w="4950" w:type="dxa"/>
              </w:tcPr>
              <w:p w14:paraId="6499F305"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C522B48" w14:textId="77777777" w:rsidTr="0089695F">
        <w:trPr>
          <w:cantSplit/>
        </w:trPr>
        <w:tc>
          <w:tcPr>
            <w:tcW w:w="990" w:type="dxa"/>
          </w:tcPr>
          <w:p w14:paraId="66107ED5" w14:textId="77777777" w:rsidR="009B1ACB" w:rsidRPr="002855D7" w:rsidRDefault="009B1ACB" w:rsidP="006B1337">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9B1ACB" w:rsidRPr="002855D7" w:rsidRDefault="009B1ACB" w:rsidP="006B1337">
            <w:pPr>
              <w:autoSpaceDE w:val="0"/>
              <w:autoSpaceDN w:val="0"/>
              <w:adjustRightInd w:val="0"/>
              <w:rPr>
                <w:rFonts w:eastAsia="Arial" w:cstheme="minorHAnsi"/>
              </w:rPr>
            </w:pPr>
          </w:p>
        </w:tc>
        <w:tc>
          <w:tcPr>
            <w:tcW w:w="270" w:type="dxa"/>
            <w:tcBorders>
              <w:left w:val="nil"/>
            </w:tcBorders>
          </w:tcPr>
          <w:p w14:paraId="4E5244B3" w14:textId="77777777" w:rsidR="009B1ACB" w:rsidRPr="002855D7" w:rsidRDefault="009B1ACB" w:rsidP="006B1337">
            <w:pPr>
              <w:rPr>
                <w:rFonts w:cstheme="minorHAnsi"/>
              </w:rPr>
            </w:pPr>
          </w:p>
        </w:tc>
        <w:tc>
          <w:tcPr>
            <w:tcW w:w="810" w:type="dxa"/>
          </w:tcPr>
          <w:p w14:paraId="452256FA" w14:textId="77777777" w:rsidR="009B1ACB" w:rsidRPr="00C34C63" w:rsidRDefault="009B1ACB" w:rsidP="006B1337">
            <w:pPr>
              <w:rPr>
                <w:rFonts w:cstheme="minorHAnsi"/>
              </w:rPr>
            </w:pPr>
            <w:r w:rsidRPr="00C34C63">
              <w:rPr>
                <w:rFonts w:cstheme="minorHAnsi"/>
              </w:rPr>
              <w:t xml:space="preserve">A </w:t>
            </w:r>
          </w:p>
          <w:p w14:paraId="516F8764" w14:textId="77777777" w:rsidR="009B1ACB" w:rsidRPr="00C34C63" w:rsidRDefault="009B1ACB" w:rsidP="006B1337">
            <w:pPr>
              <w:rPr>
                <w:rFonts w:cstheme="minorHAnsi"/>
              </w:rPr>
            </w:pPr>
            <w:r w:rsidRPr="00C34C63">
              <w:rPr>
                <w:rFonts w:cstheme="minorHAnsi"/>
              </w:rPr>
              <w:t xml:space="preserve">B </w:t>
            </w:r>
          </w:p>
          <w:p w14:paraId="3EA9E79D" w14:textId="77777777" w:rsidR="009B1ACB" w:rsidRPr="00C34C63" w:rsidRDefault="009B1ACB" w:rsidP="006B1337">
            <w:pPr>
              <w:rPr>
                <w:rFonts w:cstheme="minorHAnsi"/>
              </w:rPr>
            </w:pPr>
            <w:r w:rsidRPr="00C34C63">
              <w:rPr>
                <w:rFonts w:cstheme="minorHAnsi"/>
              </w:rPr>
              <w:t xml:space="preserve">C-M </w:t>
            </w:r>
          </w:p>
          <w:p w14:paraId="1727352C" w14:textId="77777777" w:rsidR="009B1ACB" w:rsidRPr="002855D7" w:rsidRDefault="009B1ACB" w:rsidP="006B1337">
            <w:pPr>
              <w:rPr>
                <w:rFonts w:eastAsia="MS Gothic" w:cstheme="minorHAnsi"/>
              </w:rPr>
            </w:pPr>
            <w:r w:rsidRPr="00C34C63">
              <w:rPr>
                <w:rFonts w:cstheme="minorHAnsi"/>
              </w:rPr>
              <w:t>C</w:t>
            </w:r>
          </w:p>
        </w:tc>
        <w:tc>
          <w:tcPr>
            <w:tcW w:w="1980" w:type="dxa"/>
          </w:tcPr>
          <w:p w14:paraId="562FA93B" w14:textId="77777777" w:rsidR="009B1ACB" w:rsidRPr="002855D7" w:rsidRDefault="00000000" w:rsidP="006B1337">
            <w:pPr>
              <w:rPr>
                <w:rFonts w:cstheme="minorHAnsi"/>
              </w:rPr>
            </w:pPr>
            <w:sdt>
              <w:sdtPr>
                <w:rPr>
                  <w:rFonts w:cstheme="minorHAnsi"/>
                </w:rPr>
                <w:id w:val="146161240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7D7C2AE0" w14:textId="77777777" w:rsidR="009B1ACB" w:rsidRPr="002855D7" w:rsidRDefault="00000000" w:rsidP="006B1337">
            <w:pPr>
              <w:rPr>
                <w:rFonts w:cstheme="minorHAnsi"/>
              </w:rPr>
            </w:pPr>
            <w:sdt>
              <w:sdtPr>
                <w:rPr>
                  <w:rFonts w:cstheme="minorHAnsi"/>
                </w:rPr>
                <w:id w:val="-39180695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F85C98A" w14:textId="77777777" w:rsidR="009B1ACB" w:rsidRDefault="00000000" w:rsidP="006B1337">
            <w:pPr>
              <w:rPr>
                <w:rFonts w:cstheme="minorHAnsi"/>
              </w:rPr>
            </w:pPr>
            <w:sdt>
              <w:sdtPr>
                <w:rPr>
                  <w:rFonts w:cstheme="minorHAnsi"/>
                </w:rPr>
                <w:id w:val="-14960066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9177D7" w14:textId="77777777" w:rsidR="009B1ACB" w:rsidRPr="00C34C63" w:rsidRDefault="00000000" w:rsidP="006B1337">
            <w:pPr>
              <w:rPr>
                <w:rFonts w:cstheme="minorHAnsi"/>
              </w:rPr>
            </w:pPr>
            <w:sdt>
              <w:sdtPr>
                <w:rPr>
                  <w:rFonts w:cstheme="minorHAnsi"/>
                </w:rPr>
                <w:id w:val="-536618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AF6299" w14:textId="77777777" w:rsidR="009B1ACB" w:rsidRPr="002855D7" w:rsidRDefault="009B1ACB" w:rsidP="006B1337">
            <w:pPr>
              <w:rPr>
                <w:rFonts w:eastAsia="MS Gothic" w:cstheme="minorHAnsi"/>
              </w:rPr>
            </w:pPr>
          </w:p>
        </w:tc>
        <w:sdt>
          <w:sdtPr>
            <w:rPr>
              <w:rFonts w:cstheme="minorHAnsi"/>
            </w:rPr>
            <w:id w:val="1227259804"/>
            <w:placeholder>
              <w:docPart w:val="EF7C7C6216524CA3B5BD85AFD3B01ECF"/>
            </w:placeholder>
            <w:showingPlcHdr/>
          </w:sdtPr>
          <w:sdtContent>
            <w:tc>
              <w:tcPr>
                <w:tcW w:w="4950" w:type="dxa"/>
              </w:tcPr>
              <w:p w14:paraId="08666C3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C073CE" w14:textId="77777777" w:rsidTr="0089695F">
        <w:trPr>
          <w:cantSplit/>
        </w:trPr>
        <w:tc>
          <w:tcPr>
            <w:tcW w:w="990" w:type="dxa"/>
          </w:tcPr>
          <w:p w14:paraId="575356ED" w14:textId="77777777" w:rsidR="009B1ACB" w:rsidRPr="002855D7" w:rsidRDefault="009B1ACB" w:rsidP="006B1337">
            <w:pPr>
              <w:jc w:val="center"/>
              <w:rPr>
                <w:rFonts w:cstheme="minorHAnsi"/>
                <w:b/>
                <w:bCs/>
              </w:rPr>
            </w:pPr>
            <w:r w:rsidRPr="002855D7">
              <w:rPr>
                <w:rFonts w:cstheme="minorHAnsi"/>
                <w:b/>
                <w:bCs/>
              </w:rPr>
              <w:t>2-B-6</w:t>
            </w:r>
          </w:p>
        </w:tc>
        <w:tc>
          <w:tcPr>
            <w:tcW w:w="6210" w:type="dxa"/>
            <w:tcBorders>
              <w:right w:val="nil"/>
            </w:tcBorders>
          </w:tcPr>
          <w:p w14:paraId="333A9FE9"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9B1ACB" w:rsidRPr="002855D7" w:rsidRDefault="009B1ACB" w:rsidP="006B1337">
            <w:pPr>
              <w:rPr>
                <w:rFonts w:cstheme="minorHAnsi"/>
              </w:rPr>
            </w:pPr>
          </w:p>
        </w:tc>
        <w:tc>
          <w:tcPr>
            <w:tcW w:w="810" w:type="dxa"/>
          </w:tcPr>
          <w:p w14:paraId="309D1885" w14:textId="77777777" w:rsidR="009B1ACB" w:rsidRPr="00C34C63" w:rsidRDefault="009B1ACB" w:rsidP="006B1337">
            <w:pPr>
              <w:rPr>
                <w:rFonts w:cstheme="minorHAnsi"/>
              </w:rPr>
            </w:pPr>
            <w:r w:rsidRPr="00C34C63">
              <w:rPr>
                <w:rFonts w:cstheme="minorHAnsi"/>
              </w:rPr>
              <w:t xml:space="preserve">A </w:t>
            </w:r>
          </w:p>
          <w:p w14:paraId="15C26230" w14:textId="77777777" w:rsidR="009B1ACB" w:rsidRPr="00C34C63" w:rsidRDefault="009B1ACB" w:rsidP="006B1337">
            <w:pPr>
              <w:rPr>
                <w:rFonts w:cstheme="minorHAnsi"/>
              </w:rPr>
            </w:pPr>
            <w:r w:rsidRPr="00C34C63">
              <w:rPr>
                <w:rFonts w:cstheme="minorHAnsi"/>
              </w:rPr>
              <w:t xml:space="preserve">B </w:t>
            </w:r>
          </w:p>
          <w:p w14:paraId="5D3D83EF" w14:textId="77777777" w:rsidR="009B1ACB" w:rsidRPr="00C34C63" w:rsidRDefault="009B1ACB" w:rsidP="006B1337">
            <w:pPr>
              <w:rPr>
                <w:rFonts w:cstheme="minorHAnsi"/>
              </w:rPr>
            </w:pPr>
            <w:r w:rsidRPr="00C34C63">
              <w:rPr>
                <w:rFonts w:cstheme="minorHAnsi"/>
              </w:rPr>
              <w:t xml:space="preserve">C-M </w:t>
            </w:r>
          </w:p>
          <w:p w14:paraId="1BFB4004" w14:textId="77777777" w:rsidR="009B1ACB" w:rsidRPr="002855D7" w:rsidRDefault="009B1ACB" w:rsidP="006B1337">
            <w:pPr>
              <w:rPr>
                <w:rFonts w:eastAsia="MS Gothic" w:cstheme="minorHAnsi"/>
              </w:rPr>
            </w:pPr>
            <w:r w:rsidRPr="00C34C63">
              <w:rPr>
                <w:rFonts w:cstheme="minorHAnsi"/>
              </w:rPr>
              <w:t>C</w:t>
            </w:r>
          </w:p>
        </w:tc>
        <w:tc>
          <w:tcPr>
            <w:tcW w:w="1980" w:type="dxa"/>
          </w:tcPr>
          <w:p w14:paraId="10D3AB47" w14:textId="77777777" w:rsidR="009B1ACB" w:rsidRPr="002855D7" w:rsidRDefault="00000000" w:rsidP="006B1337">
            <w:pPr>
              <w:rPr>
                <w:rFonts w:cstheme="minorHAnsi"/>
              </w:rPr>
            </w:pPr>
            <w:sdt>
              <w:sdtPr>
                <w:rPr>
                  <w:rFonts w:cstheme="minorHAnsi"/>
                </w:rPr>
                <w:id w:val="-1712261645"/>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35E83C2" w14:textId="77777777" w:rsidR="009B1ACB" w:rsidRPr="002855D7" w:rsidRDefault="00000000" w:rsidP="006B1337">
            <w:pPr>
              <w:rPr>
                <w:rFonts w:cstheme="minorHAnsi"/>
              </w:rPr>
            </w:pPr>
            <w:sdt>
              <w:sdtPr>
                <w:rPr>
                  <w:rFonts w:cstheme="minorHAnsi"/>
                </w:rPr>
                <w:id w:val="-530730950"/>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BF16F75" w14:textId="77777777" w:rsidR="009B1ACB" w:rsidRDefault="00000000" w:rsidP="006B1337">
            <w:pPr>
              <w:rPr>
                <w:rFonts w:cstheme="minorHAnsi"/>
              </w:rPr>
            </w:pPr>
            <w:sdt>
              <w:sdtPr>
                <w:rPr>
                  <w:rFonts w:cstheme="minorHAnsi"/>
                </w:rPr>
                <w:id w:val="-141812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4DCE5E" w14:textId="77777777" w:rsidR="009B1ACB" w:rsidRPr="00C34C63" w:rsidRDefault="00000000" w:rsidP="006B1337">
            <w:pPr>
              <w:rPr>
                <w:rFonts w:cstheme="minorHAnsi"/>
              </w:rPr>
            </w:pPr>
            <w:sdt>
              <w:sdtPr>
                <w:rPr>
                  <w:rFonts w:cstheme="minorHAnsi"/>
                </w:rPr>
                <w:id w:val="-11068780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BF2D785" w14:textId="77777777" w:rsidR="009B1ACB" w:rsidRPr="002855D7" w:rsidRDefault="009B1ACB" w:rsidP="006B1337">
            <w:pPr>
              <w:rPr>
                <w:rFonts w:eastAsia="MS Gothic" w:cstheme="minorHAnsi"/>
              </w:rPr>
            </w:pPr>
          </w:p>
        </w:tc>
        <w:sdt>
          <w:sdtPr>
            <w:rPr>
              <w:rFonts w:cstheme="minorHAnsi"/>
            </w:rPr>
            <w:id w:val="1212388724"/>
            <w:placeholder>
              <w:docPart w:val="3FF87FB24E854C3189DAD04FCCFD4061"/>
            </w:placeholder>
            <w:showingPlcHdr/>
          </w:sdtPr>
          <w:sdtContent>
            <w:tc>
              <w:tcPr>
                <w:tcW w:w="4950" w:type="dxa"/>
              </w:tcPr>
              <w:p w14:paraId="0E42EE66"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2CC4386D" w14:textId="77777777" w:rsidTr="003B42E5">
        <w:trPr>
          <w:cantSplit/>
        </w:trPr>
        <w:tc>
          <w:tcPr>
            <w:tcW w:w="990" w:type="dxa"/>
            <w:tcBorders>
              <w:bottom w:val="single" w:sz="4" w:space="0" w:color="auto"/>
            </w:tcBorders>
          </w:tcPr>
          <w:p w14:paraId="4A277AE1" w14:textId="77777777" w:rsidR="009B1ACB" w:rsidRPr="007B051A" w:rsidRDefault="009B1ACB" w:rsidP="006B1337">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9B1ACB" w:rsidRDefault="009B1ACB" w:rsidP="006B1337">
            <w:pPr>
              <w:rPr>
                <w:color w:val="000000"/>
              </w:rPr>
            </w:pPr>
            <w:r>
              <w:rPr>
                <w:color w:val="000000"/>
              </w:rPr>
              <w:t>There are no overloaded wall plugs or overloaded extensions in use, no altered grounding plugs in use, and wires are not broken, worn, or unshielded.</w:t>
            </w:r>
          </w:p>
          <w:p w14:paraId="49930BB4" w14:textId="77777777" w:rsidR="009B1ACB" w:rsidRPr="002855D7" w:rsidRDefault="009B1ACB" w:rsidP="006B1337">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9B1ACB" w:rsidRPr="002855D7" w:rsidRDefault="009B1ACB" w:rsidP="006B1337">
            <w:pPr>
              <w:rPr>
                <w:rFonts w:cstheme="minorHAnsi"/>
              </w:rPr>
            </w:pPr>
          </w:p>
        </w:tc>
        <w:tc>
          <w:tcPr>
            <w:tcW w:w="810" w:type="dxa"/>
            <w:tcBorders>
              <w:bottom w:val="single" w:sz="4" w:space="0" w:color="auto"/>
            </w:tcBorders>
          </w:tcPr>
          <w:p w14:paraId="6ADC4E51" w14:textId="77777777" w:rsidR="009B1ACB" w:rsidRPr="00C34C63" w:rsidRDefault="009B1ACB" w:rsidP="006B1337">
            <w:pPr>
              <w:rPr>
                <w:rFonts w:cstheme="minorHAnsi"/>
              </w:rPr>
            </w:pPr>
            <w:r w:rsidRPr="00C34C63">
              <w:rPr>
                <w:rFonts w:cstheme="minorHAnsi"/>
              </w:rPr>
              <w:t xml:space="preserve">A </w:t>
            </w:r>
          </w:p>
          <w:p w14:paraId="20B57A28" w14:textId="77777777" w:rsidR="009B1ACB" w:rsidRPr="00C34C63" w:rsidRDefault="009B1ACB" w:rsidP="006B1337">
            <w:pPr>
              <w:rPr>
                <w:rFonts w:cstheme="minorHAnsi"/>
              </w:rPr>
            </w:pPr>
            <w:r w:rsidRPr="00C34C63">
              <w:rPr>
                <w:rFonts w:cstheme="minorHAnsi"/>
              </w:rPr>
              <w:t xml:space="preserve">B </w:t>
            </w:r>
          </w:p>
          <w:p w14:paraId="6D1C0667" w14:textId="77777777" w:rsidR="009B1ACB" w:rsidRPr="00C34C63" w:rsidRDefault="009B1ACB" w:rsidP="006B1337">
            <w:pPr>
              <w:rPr>
                <w:rFonts w:cstheme="minorHAnsi"/>
              </w:rPr>
            </w:pPr>
            <w:r w:rsidRPr="00C34C63">
              <w:rPr>
                <w:rFonts w:cstheme="minorHAnsi"/>
              </w:rPr>
              <w:t xml:space="preserve">C-M </w:t>
            </w:r>
          </w:p>
          <w:p w14:paraId="672E8E42"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00146919" w14:textId="77777777" w:rsidR="009B1ACB" w:rsidRPr="002855D7" w:rsidRDefault="00000000" w:rsidP="006B1337">
            <w:pPr>
              <w:rPr>
                <w:rFonts w:cstheme="minorHAnsi"/>
              </w:rPr>
            </w:pPr>
            <w:sdt>
              <w:sdtPr>
                <w:rPr>
                  <w:rFonts w:cstheme="minorHAnsi"/>
                </w:rPr>
                <w:id w:val="-196679703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A10A5DF" w14:textId="77777777" w:rsidR="009B1ACB" w:rsidRPr="002855D7" w:rsidRDefault="00000000" w:rsidP="006B1337">
            <w:pPr>
              <w:rPr>
                <w:rFonts w:cstheme="minorHAnsi"/>
              </w:rPr>
            </w:pPr>
            <w:sdt>
              <w:sdtPr>
                <w:rPr>
                  <w:rFonts w:cstheme="minorHAnsi"/>
                </w:rPr>
                <w:id w:val="35099294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5BB821EB" w14:textId="77777777" w:rsidR="009B1ACB" w:rsidRDefault="00000000" w:rsidP="006B1337">
            <w:pPr>
              <w:rPr>
                <w:rFonts w:cstheme="minorHAnsi"/>
              </w:rPr>
            </w:pPr>
            <w:sdt>
              <w:sdtPr>
                <w:rPr>
                  <w:rFonts w:cstheme="minorHAnsi"/>
                </w:rPr>
                <w:id w:val="1489460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1FA2DE8" w14:textId="77777777" w:rsidR="009B1ACB" w:rsidRPr="00C34C63" w:rsidRDefault="00000000" w:rsidP="006B1337">
            <w:pPr>
              <w:rPr>
                <w:rFonts w:cstheme="minorHAnsi"/>
              </w:rPr>
            </w:pPr>
            <w:sdt>
              <w:sdtPr>
                <w:rPr>
                  <w:rFonts w:cstheme="minorHAnsi"/>
                </w:rPr>
                <w:id w:val="-10374218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5BFE896" w14:textId="77777777" w:rsidR="009B1ACB" w:rsidRDefault="009B1ACB" w:rsidP="006B1337">
            <w:pPr>
              <w:rPr>
                <w:rFonts w:cstheme="minorHAnsi"/>
              </w:rPr>
            </w:pPr>
          </w:p>
        </w:tc>
        <w:sdt>
          <w:sdtPr>
            <w:rPr>
              <w:rFonts w:cstheme="minorHAnsi"/>
            </w:rPr>
            <w:id w:val="676848792"/>
            <w:placeholder>
              <w:docPart w:val="15EA1A16654341BF930B5FF5B092E3E4"/>
            </w:placeholder>
            <w:showingPlcHdr/>
          </w:sdtPr>
          <w:sdtContent>
            <w:tc>
              <w:tcPr>
                <w:tcW w:w="4950" w:type="dxa"/>
                <w:tcBorders>
                  <w:bottom w:val="single" w:sz="4" w:space="0" w:color="auto"/>
                </w:tcBorders>
              </w:tcPr>
              <w:p w14:paraId="1E4A8B06" w14:textId="77777777" w:rsidR="009B1ACB" w:rsidRDefault="009B1ACB" w:rsidP="006B1337">
                <w:pPr>
                  <w:rPr>
                    <w:rFonts w:cstheme="minorHAnsi"/>
                  </w:rPr>
                </w:pPr>
                <w:r w:rsidRPr="002855D7">
                  <w:rPr>
                    <w:rFonts w:cstheme="minorHAnsi"/>
                  </w:rPr>
                  <w:t>Enter observations of non-compliance, comments or notes here.</w:t>
                </w:r>
              </w:p>
            </w:tc>
          </w:sdtContent>
        </w:sdt>
      </w:tr>
      <w:tr w:rsidR="009B1ACB" w14:paraId="13F7526D" w14:textId="77777777" w:rsidTr="003B42E5">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9B1ACB" w14:paraId="6140BD88" w14:textId="77777777" w:rsidTr="0089695F">
        <w:trPr>
          <w:cantSplit/>
        </w:trPr>
        <w:tc>
          <w:tcPr>
            <w:tcW w:w="990" w:type="dxa"/>
          </w:tcPr>
          <w:p w14:paraId="1221CCEF" w14:textId="77777777" w:rsidR="009B1ACB" w:rsidRPr="002855D7" w:rsidRDefault="009B1ACB" w:rsidP="006B1337">
            <w:pPr>
              <w:jc w:val="center"/>
              <w:rPr>
                <w:rFonts w:cstheme="minorHAnsi"/>
                <w:b/>
                <w:bCs/>
              </w:rPr>
            </w:pPr>
            <w:r w:rsidRPr="002855D7">
              <w:rPr>
                <w:rFonts w:cstheme="minorHAnsi"/>
                <w:b/>
                <w:bCs/>
              </w:rPr>
              <w:t>2-C-2</w:t>
            </w:r>
          </w:p>
        </w:tc>
        <w:tc>
          <w:tcPr>
            <w:tcW w:w="6210" w:type="dxa"/>
            <w:tcBorders>
              <w:right w:val="nil"/>
            </w:tcBorders>
          </w:tcPr>
          <w:p w14:paraId="400C3540" w14:textId="77777777" w:rsidR="009B1ACB" w:rsidRDefault="009B1ACB" w:rsidP="006B1337">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12D762C3" w14:textId="77777777" w:rsidR="009B1ACB" w:rsidRPr="002855D7" w:rsidRDefault="009B1ACB" w:rsidP="006B1337">
            <w:pPr>
              <w:rPr>
                <w:rFonts w:cstheme="minorHAnsi"/>
              </w:rPr>
            </w:pPr>
          </w:p>
        </w:tc>
        <w:tc>
          <w:tcPr>
            <w:tcW w:w="810" w:type="dxa"/>
          </w:tcPr>
          <w:p w14:paraId="6BF48258" w14:textId="77777777" w:rsidR="009B1ACB" w:rsidRPr="00C34C63" w:rsidRDefault="009B1ACB" w:rsidP="006B1337">
            <w:pPr>
              <w:rPr>
                <w:rFonts w:cstheme="minorHAnsi"/>
              </w:rPr>
            </w:pPr>
            <w:r w:rsidRPr="00C34C63">
              <w:rPr>
                <w:rFonts w:cstheme="minorHAnsi"/>
              </w:rPr>
              <w:t xml:space="preserve">A </w:t>
            </w:r>
          </w:p>
          <w:p w14:paraId="1E3949F4" w14:textId="77777777" w:rsidR="009B1ACB" w:rsidRPr="00C34C63" w:rsidRDefault="009B1ACB" w:rsidP="006B1337">
            <w:pPr>
              <w:rPr>
                <w:rFonts w:cstheme="minorHAnsi"/>
              </w:rPr>
            </w:pPr>
            <w:r w:rsidRPr="00C34C63">
              <w:rPr>
                <w:rFonts w:cstheme="minorHAnsi"/>
              </w:rPr>
              <w:t xml:space="preserve">B </w:t>
            </w:r>
          </w:p>
          <w:p w14:paraId="16D6E358" w14:textId="77777777" w:rsidR="009B1ACB" w:rsidRPr="00C34C63" w:rsidRDefault="009B1ACB" w:rsidP="006B1337">
            <w:pPr>
              <w:rPr>
                <w:rFonts w:cstheme="minorHAnsi"/>
              </w:rPr>
            </w:pPr>
            <w:r w:rsidRPr="00C34C63">
              <w:rPr>
                <w:rFonts w:cstheme="minorHAnsi"/>
              </w:rPr>
              <w:t xml:space="preserve">C-M </w:t>
            </w:r>
          </w:p>
          <w:p w14:paraId="4CDC684E" w14:textId="77777777" w:rsidR="009B1ACB" w:rsidRPr="002855D7" w:rsidRDefault="009B1ACB" w:rsidP="006B1337">
            <w:pPr>
              <w:rPr>
                <w:rFonts w:eastAsia="MS Gothic" w:cstheme="minorHAnsi"/>
              </w:rPr>
            </w:pPr>
            <w:r w:rsidRPr="00C34C63">
              <w:rPr>
                <w:rFonts w:cstheme="minorHAnsi"/>
              </w:rPr>
              <w:t>C</w:t>
            </w:r>
          </w:p>
        </w:tc>
        <w:tc>
          <w:tcPr>
            <w:tcW w:w="1980" w:type="dxa"/>
          </w:tcPr>
          <w:p w14:paraId="3E9A6129" w14:textId="77777777" w:rsidR="009B1ACB" w:rsidRPr="002855D7" w:rsidRDefault="00000000" w:rsidP="006B1337">
            <w:pPr>
              <w:rPr>
                <w:rFonts w:cstheme="minorHAnsi"/>
              </w:rPr>
            </w:pPr>
            <w:sdt>
              <w:sdtPr>
                <w:rPr>
                  <w:rFonts w:cstheme="minorHAnsi"/>
                </w:rPr>
                <w:id w:val="1125964804"/>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438E4028" w14:textId="77777777" w:rsidR="009B1ACB" w:rsidRPr="002855D7" w:rsidRDefault="00000000" w:rsidP="006B1337">
            <w:pPr>
              <w:rPr>
                <w:rFonts w:cstheme="minorHAnsi"/>
              </w:rPr>
            </w:pPr>
            <w:sdt>
              <w:sdtPr>
                <w:rPr>
                  <w:rFonts w:cstheme="minorHAnsi"/>
                </w:rPr>
                <w:id w:val="-344333071"/>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43400557" w14:textId="77777777" w:rsidR="009B1ACB" w:rsidRDefault="00000000" w:rsidP="006B1337">
            <w:pPr>
              <w:rPr>
                <w:rFonts w:cstheme="minorHAnsi"/>
              </w:rPr>
            </w:pPr>
            <w:sdt>
              <w:sdtPr>
                <w:rPr>
                  <w:rFonts w:cstheme="minorHAnsi"/>
                </w:rPr>
                <w:id w:val="-160094628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19A709" w14:textId="77777777" w:rsidR="009B1ACB" w:rsidRPr="00C34C63" w:rsidRDefault="00000000" w:rsidP="006B1337">
            <w:pPr>
              <w:rPr>
                <w:rFonts w:cstheme="minorHAnsi"/>
              </w:rPr>
            </w:pPr>
            <w:sdt>
              <w:sdtPr>
                <w:rPr>
                  <w:rFonts w:cstheme="minorHAnsi"/>
                </w:rPr>
                <w:id w:val="-10729682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29C23D" w14:textId="77777777" w:rsidR="009B1ACB" w:rsidRPr="002855D7" w:rsidRDefault="009B1ACB" w:rsidP="006B1337">
            <w:pPr>
              <w:rPr>
                <w:rFonts w:eastAsia="MS Gothic" w:cstheme="minorHAnsi"/>
              </w:rPr>
            </w:pPr>
          </w:p>
        </w:tc>
        <w:sdt>
          <w:sdtPr>
            <w:rPr>
              <w:rFonts w:cstheme="minorHAnsi"/>
            </w:rPr>
            <w:id w:val="2059436771"/>
            <w:placeholder>
              <w:docPart w:val="42BF9784F67B47D39B4175E1FB219074"/>
            </w:placeholder>
            <w:showingPlcHdr/>
          </w:sdtPr>
          <w:sdtContent>
            <w:tc>
              <w:tcPr>
                <w:tcW w:w="4950" w:type="dxa"/>
              </w:tcPr>
              <w:p w14:paraId="7E0D59F3"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3E0CD85" w14:textId="77777777" w:rsidTr="0089695F">
        <w:trPr>
          <w:cantSplit/>
        </w:trPr>
        <w:tc>
          <w:tcPr>
            <w:tcW w:w="990" w:type="dxa"/>
          </w:tcPr>
          <w:p w14:paraId="0BB3E6CC" w14:textId="77777777" w:rsidR="009B1ACB" w:rsidRPr="002855D7" w:rsidRDefault="009B1ACB" w:rsidP="006B1337">
            <w:pPr>
              <w:jc w:val="center"/>
              <w:rPr>
                <w:rFonts w:cstheme="minorHAnsi"/>
                <w:b/>
                <w:bCs/>
              </w:rPr>
            </w:pPr>
            <w:r w:rsidRPr="002855D7">
              <w:rPr>
                <w:rFonts w:cstheme="minorHAnsi"/>
                <w:b/>
                <w:bCs/>
              </w:rPr>
              <w:t>2-C-3</w:t>
            </w:r>
          </w:p>
        </w:tc>
        <w:tc>
          <w:tcPr>
            <w:tcW w:w="6210" w:type="dxa"/>
            <w:tcBorders>
              <w:right w:val="nil"/>
            </w:tcBorders>
          </w:tcPr>
          <w:p w14:paraId="0FA9D22A"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9B1ACB" w:rsidRPr="002855D7" w:rsidRDefault="009B1ACB" w:rsidP="006B1337">
            <w:pPr>
              <w:rPr>
                <w:rFonts w:cstheme="minorHAnsi"/>
              </w:rPr>
            </w:pPr>
          </w:p>
        </w:tc>
        <w:tc>
          <w:tcPr>
            <w:tcW w:w="810" w:type="dxa"/>
          </w:tcPr>
          <w:p w14:paraId="1F118FBA" w14:textId="77777777" w:rsidR="009B1ACB" w:rsidRPr="00C34C63" w:rsidRDefault="009B1ACB" w:rsidP="006B1337">
            <w:pPr>
              <w:rPr>
                <w:rFonts w:cstheme="minorHAnsi"/>
              </w:rPr>
            </w:pPr>
            <w:r w:rsidRPr="00C34C63">
              <w:rPr>
                <w:rFonts w:cstheme="minorHAnsi"/>
              </w:rPr>
              <w:t xml:space="preserve">A </w:t>
            </w:r>
          </w:p>
          <w:p w14:paraId="7FC399AD" w14:textId="77777777" w:rsidR="009B1ACB" w:rsidRPr="00C34C63" w:rsidRDefault="009B1ACB" w:rsidP="006B1337">
            <w:pPr>
              <w:rPr>
                <w:rFonts w:cstheme="minorHAnsi"/>
              </w:rPr>
            </w:pPr>
            <w:r w:rsidRPr="00C34C63">
              <w:rPr>
                <w:rFonts w:cstheme="minorHAnsi"/>
              </w:rPr>
              <w:t xml:space="preserve">B </w:t>
            </w:r>
          </w:p>
          <w:p w14:paraId="0DEB75A7" w14:textId="77777777" w:rsidR="009B1ACB" w:rsidRPr="00C34C63" w:rsidRDefault="009B1ACB" w:rsidP="006B1337">
            <w:pPr>
              <w:rPr>
                <w:rFonts w:cstheme="minorHAnsi"/>
              </w:rPr>
            </w:pPr>
            <w:r w:rsidRPr="00C34C63">
              <w:rPr>
                <w:rFonts w:cstheme="minorHAnsi"/>
              </w:rPr>
              <w:t xml:space="preserve">C-M </w:t>
            </w:r>
          </w:p>
          <w:p w14:paraId="1D0D43D6" w14:textId="77777777" w:rsidR="009B1ACB" w:rsidRPr="002855D7" w:rsidRDefault="009B1ACB" w:rsidP="006B1337">
            <w:pPr>
              <w:rPr>
                <w:rFonts w:eastAsia="MS Gothic" w:cstheme="minorHAnsi"/>
              </w:rPr>
            </w:pPr>
            <w:r w:rsidRPr="00C34C63">
              <w:rPr>
                <w:rFonts w:cstheme="minorHAnsi"/>
              </w:rPr>
              <w:t>C</w:t>
            </w:r>
          </w:p>
        </w:tc>
        <w:tc>
          <w:tcPr>
            <w:tcW w:w="1980" w:type="dxa"/>
          </w:tcPr>
          <w:p w14:paraId="20F03D1D" w14:textId="77777777" w:rsidR="009B1ACB" w:rsidRPr="002855D7" w:rsidRDefault="00000000" w:rsidP="006B1337">
            <w:pPr>
              <w:rPr>
                <w:rFonts w:cstheme="minorHAnsi"/>
              </w:rPr>
            </w:pPr>
            <w:sdt>
              <w:sdtPr>
                <w:rPr>
                  <w:rFonts w:cstheme="minorHAnsi"/>
                </w:rPr>
                <w:id w:val="-696782387"/>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3B65493E" w14:textId="77777777" w:rsidR="009B1ACB" w:rsidRPr="002855D7" w:rsidRDefault="00000000" w:rsidP="006B1337">
            <w:pPr>
              <w:rPr>
                <w:rFonts w:cstheme="minorHAnsi"/>
              </w:rPr>
            </w:pPr>
            <w:sdt>
              <w:sdtPr>
                <w:rPr>
                  <w:rFonts w:cstheme="minorHAnsi"/>
                </w:rPr>
                <w:id w:val="-104821912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37B7A2D8" w14:textId="77777777" w:rsidR="009B1ACB" w:rsidRDefault="00000000" w:rsidP="006B1337">
            <w:pPr>
              <w:rPr>
                <w:rFonts w:cstheme="minorHAnsi"/>
              </w:rPr>
            </w:pPr>
            <w:sdt>
              <w:sdtPr>
                <w:rPr>
                  <w:rFonts w:cstheme="minorHAnsi"/>
                </w:rPr>
                <w:id w:val="-14227088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AEF11B6" w14:textId="77777777" w:rsidR="009B1ACB" w:rsidRPr="00C34C63" w:rsidRDefault="00000000" w:rsidP="006B1337">
            <w:pPr>
              <w:rPr>
                <w:rFonts w:cstheme="minorHAnsi"/>
              </w:rPr>
            </w:pPr>
            <w:sdt>
              <w:sdtPr>
                <w:rPr>
                  <w:rFonts w:cstheme="minorHAnsi"/>
                </w:rPr>
                <w:id w:val="11076244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873367" w14:textId="77777777" w:rsidR="009B1ACB" w:rsidRPr="002855D7" w:rsidRDefault="009B1ACB" w:rsidP="006B1337">
            <w:pPr>
              <w:rPr>
                <w:rFonts w:eastAsia="MS Gothic" w:cstheme="minorHAnsi"/>
              </w:rPr>
            </w:pPr>
          </w:p>
        </w:tc>
        <w:sdt>
          <w:sdtPr>
            <w:rPr>
              <w:rFonts w:cstheme="minorHAnsi"/>
            </w:rPr>
            <w:id w:val="-2091077831"/>
            <w:placeholder>
              <w:docPart w:val="369F1BEFF31144129BEE32D4F8920001"/>
            </w:placeholder>
            <w:showingPlcHdr/>
          </w:sdtPr>
          <w:sdtContent>
            <w:tc>
              <w:tcPr>
                <w:tcW w:w="4950" w:type="dxa"/>
              </w:tcPr>
              <w:p w14:paraId="3DCBF0C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48430C72" w14:textId="77777777" w:rsidTr="0089695F">
        <w:trPr>
          <w:cantSplit/>
        </w:trPr>
        <w:tc>
          <w:tcPr>
            <w:tcW w:w="990" w:type="dxa"/>
          </w:tcPr>
          <w:p w14:paraId="72394F3D" w14:textId="77777777" w:rsidR="009B1ACB" w:rsidRPr="002855D7" w:rsidRDefault="009B1ACB" w:rsidP="006B1337">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9B1ACB" w:rsidRPr="002855D7" w:rsidRDefault="009B1ACB" w:rsidP="006B1337">
            <w:pPr>
              <w:rPr>
                <w:rFonts w:cstheme="minorHAnsi"/>
              </w:rPr>
            </w:pPr>
          </w:p>
        </w:tc>
        <w:tc>
          <w:tcPr>
            <w:tcW w:w="810" w:type="dxa"/>
          </w:tcPr>
          <w:p w14:paraId="4C3B673E" w14:textId="77777777" w:rsidR="009B1ACB" w:rsidRPr="00C34C63" w:rsidRDefault="009B1ACB" w:rsidP="006B1337">
            <w:pPr>
              <w:rPr>
                <w:rFonts w:cstheme="minorHAnsi"/>
              </w:rPr>
            </w:pPr>
            <w:r w:rsidRPr="00C34C63">
              <w:rPr>
                <w:rFonts w:cstheme="minorHAnsi"/>
              </w:rPr>
              <w:t xml:space="preserve">A </w:t>
            </w:r>
          </w:p>
          <w:p w14:paraId="1DF49582" w14:textId="77777777" w:rsidR="009B1ACB" w:rsidRPr="00C34C63" w:rsidRDefault="009B1ACB" w:rsidP="006B1337">
            <w:pPr>
              <w:rPr>
                <w:rFonts w:cstheme="minorHAnsi"/>
              </w:rPr>
            </w:pPr>
            <w:r w:rsidRPr="00C34C63">
              <w:rPr>
                <w:rFonts w:cstheme="minorHAnsi"/>
              </w:rPr>
              <w:t xml:space="preserve">B </w:t>
            </w:r>
          </w:p>
          <w:p w14:paraId="4B1869DA" w14:textId="77777777" w:rsidR="009B1ACB" w:rsidRPr="00C34C63" w:rsidRDefault="009B1ACB" w:rsidP="006B1337">
            <w:pPr>
              <w:rPr>
                <w:rFonts w:cstheme="minorHAnsi"/>
              </w:rPr>
            </w:pPr>
            <w:r w:rsidRPr="00C34C63">
              <w:rPr>
                <w:rFonts w:cstheme="minorHAnsi"/>
              </w:rPr>
              <w:t xml:space="preserve">C-M </w:t>
            </w:r>
          </w:p>
          <w:p w14:paraId="02A1B0EF" w14:textId="77777777" w:rsidR="009B1ACB" w:rsidRPr="002855D7" w:rsidRDefault="009B1ACB" w:rsidP="006B1337">
            <w:pPr>
              <w:rPr>
                <w:rFonts w:eastAsia="MS Gothic" w:cstheme="minorHAnsi"/>
              </w:rPr>
            </w:pPr>
            <w:r w:rsidRPr="00C34C63">
              <w:rPr>
                <w:rFonts w:cstheme="minorHAnsi"/>
              </w:rPr>
              <w:t>C</w:t>
            </w:r>
          </w:p>
        </w:tc>
        <w:tc>
          <w:tcPr>
            <w:tcW w:w="1980" w:type="dxa"/>
          </w:tcPr>
          <w:p w14:paraId="100D610C" w14:textId="77777777" w:rsidR="009B1ACB" w:rsidRPr="002855D7" w:rsidRDefault="00000000" w:rsidP="006B1337">
            <w:pPr>
              <w:rPr>
                <w:rFonts w:cstheme="minorHAnsi"/>
              </w:rPr>
            </w:pPr>
            <w:sdt>
              <w:sdtPr>
                <w:rPr>
                  <w:rFonts w:cstheme="minorHAnsi"/>
                </w:rPr>
                <w:id w:val="-681502213"/>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C50C0E2" w14:textId="77777777" w:rsidR="009B1ACB" w:rsidRPr="002855D7" w:rsidRDefault="00000000" w:rsidP="006B1337">
            <w:pPr>
              <w:rPr>
                <w:rFonts w:cstheme="minorHAnsi"/>
              </w:rPr>
            </w:pPr>
            <w:sdt>
              <w:sdtPr>
                <w:rPr>
                  <w:rFonts w:cstheme="minorHAnsi"/>
                </w:rPr>
                <w:id w:val="-30254078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1047F6E" w14:textId="77777777" w:rsidR="009B1ACB" w:rsidRDefault="00000000" w:rsidP="006B1337">
            <w:pPr>
              <w:rPr>
                <w:rFonts w:cstheme="minorHAnsi"/>
              </w:rPr>
            </w:pPr>
            <w:sdt>
              <w:sdtPr>
                <w:rPr>
                  <w:rFonts w:cstheme="minorHAnsi"/>
                </w:rPr>
                <w:id w:val="-16730276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999D5D" w14:textId="77777777" w:rsidR="009B1ACB" w:rsidRPr="00C34C63" w:rsidRDefault="00000000" w:rsidP="006B1337">
            <w:pPr>
              <w:rPr>
                <w:rFonts w:cstheme="minorHAnsi"/>
              </w:rPr>
            </w:pPr>
            <w:sdt>
              <w:sdtPr>
                <w:rPr>
                  <w:rFonts w:cstheme="minorHAnsi"/>
                </w:rPr>
                <w:id w:val="-21254481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36E31C" w14:textId="77777777" w:rsidR="009B1ACB" w:rsidRPr="002855D7" w:rsidRDefault="009B1ACB" w:rsidP="006B1337">
            <w:pPr>
              <w:rPr>
                <w:rFonts w:eastAsia="MS Gothic" w:cstheme="minorHAnsi"/>
              </w:rPr>
            </w:pPr>
          </w:p>
        </w:tc>
        <w:sdt>
          <w:sdtPr>
            <w:rPr>
              <w:rFonts w:cstheme="minorHAnsi"/>
            </w:rPr>
            <w:id w:val="-424115505"/>
            <w:placeholder>
              <w:docPart w:val="B9FCF629CB114FE99DE58FDE19B16591"/>
            </w:placeholder>
            <w:showingPlcHdr/>
          </w:sdtPr>
          <w:sdtContent>
            <w:tc>
              <w:tcPr>
                <w:tcW w:w="4950" w:type="dxa"/>
              </w:tcPr>
              <w:p w14:paraId="68B37958"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AE9534" w14:textId="77777777" w:rsidTr="003B42E5">
        <w:trPr>
          <w:cantSplit/>
        </w:trPr>
        <w:tc>
          <w:tcPr>
            <w:tcW w:w="990" w:type="dxa"/>
            <w:tcBorders>
              <w:bottom w:val="single" w:sz="4" w:space="0" w:color="auto"/>
            </w:tcBorders>
          </w:tcPr>
          <w:p w14:paraId="4F414555" w14:textId="77777777" w:rsidR="009B1ACB" w:rsidRPr="002855D7" w:rsidRDefault="009B1ACB" w:rsidP="006B1337">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9B1ACB" w:rsidRPr="002855D7" w:rsidRDefault="009B1ACB" w:rsidP="006B1337">
            <w:pPr>
              <w:rPr>
                <w:rFonts w:cstheme="minorHAnsi"/>
              </w:rPr>
            </w:pPr>
          </w:p>
        </w:tc>
        <w:tc>
          <w:tcPr>
            <w:tcW w:w="810" w:type="dxa"/>
            <w:tcBorders>
              <w:bottom w:val="single" w:sz="4" w:space="0" w:color="auto"/>
            </w:tcBorders>
          </w:tcPr>
          <w:p w14:paraId="7344BBD9" w14:textId="77777777" w:rsidR="009B1ACB" w:rsidRPr="00C34C63" w:rsidRDefault="009B1ACB" w:rsidP="006B1337">
            <w:pPr>
              <w:rPr>
                <w:rFonts w:cstheme="minorHAnsi"/>
              </w:rPr>
            </w:pPr>
            <w:r w:rsidRPr="00C34C63">
              <w:rPr>
                <w:rFonts w:cstheme="minorHAnsi"/>
              </w:rPr>
              <w:t xml:space="preserve">A </w:t>
            </w:r>
          </w:p>
          <w:p w14:paraId="2EE76F9D" w14:textId="77777777" w:rsidR="009B1ACB" w:rsidRPr="00C34C63" w:rsidRDefault="009B1ACB" w:rsidP="006B1337">
            <w:pPr>
              <w:rPr>
                <w:rFonts w:cstheme="minorHAnsi"/>
              </w:rPr>
            </w:pPr>
            <w:r w:rsidRPr="00C34C63">
              <w:rPr>
                <w:rFonts w:cstheme="minorHAnsi"/>
              </w:rPr>
              <w:t xml:space="preserve">B </w:t>
            </w:r>
          </w:p>
          <w:p w14:paraId="7FB1B691" w14:textId="77777777" w:rsidR="009B1ACB" w:rsidRPr="00C34C63" w:rsidRDefault="009B1ACB" w:rsidP="006B1337">
            <w:pPr>
              <w:rPr>
                <w:rFonts w:cstheme="minorHAnsi"/>
              </w:rPr>
            </w:pPr>
            <w:r w:rsidRPr="00C34C63">
              <w:rPr>
                <w:rFonts w:cstheme="minorHAnsi"/>
              </w:rPr>
              <w:t xml:space="preserve">C-M </w:t>
            </w:r>
          </w:p>
          <w:p w14:paraId="5FB5E564" w14:textId="77777777" w:rsidR="009B1ACB" w:rsidRPr="002855D7"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602E0BF6" w14:textId="77777777" w:rsidR="009B1ACB" w:rsidRPr="002855D7" w:rsidRDefault="00000000" w:rsidP="006B1337">
            <w:pPr>
              <w:rPr>
                <w:rFonts w:cstheme="minorHAnsi"/>
              </w:rPr>
            </w:pPr>
            <w:sdt>
              <w:sdtPr>
                <w:rPr>
                  <w:rFonts w:cstheme="minorHAnsi"/>
                </w:rPr>
                <w:id w:val="-1894645515"/>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18DC604" w14:textId="77777777" w:rsidR="009B1ACB" w:rsidRPr="002855D7" w:rsidRDefault="00000000" w:rsidP="006B1337">
            <w:pPr>
              <w:rPr>
                <w:rFonts w:cstheme="minorHAnsi"/>
              </w:rPr>
            </w:pPr>
            <w:sdt>
              <w:sdtPr>
                <w:rPr>
                  <w:rFonts w:cstheme="minorHAnsi"/>
                </w:rPr>
                <w:id w:val="300579159"/>
                <w14:checkbox>
                  <w14:checked w14:val="0"/>
                  <w14:checkedState w14:val="2612" w14:font="MS Gothic"/>
                  <w14:uncheckedState w14:val="2610" w14:font="MS Gothic"/>
                </w14:checkbox>
              </w:sdt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6F265A4" w14:textId="77777777" w:rsidR="009B1ACB" w:rsidRDefault="00000000" w:rsidP="006B1337">
            <w:pPr>
              <w:rPr>
                <w:rFonts w:cstheme="minorHAnsi"/>
              </w:rPr>
            </w:pPr>
            <w:sdt>
              <w:sdtPr>
                <w:rPr>
                  <w:rFonts w:cstheme="minorHAnsi"/>
                </w:rPr>
                <w:id w:val="14306951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32046A" w14:textId="77777777" w:rsidR="009B1ACB" w:rsidRPr="00C34C63" w:rsidRDefault="00000000" w:rsidP="006B1337">
            <w:pPr>
              <w:rPr>
                <w:rFonts w:cstheme="minorHAnsi"/>
              </w:rPr>
            </w:pPr>
            <w:sdt>
              <w:sdtPr>
                <w:rPr>
                  <w:rFonts w:cstheme="minorHAnsi"/>
                </w:rPr>
                <w:id w:val="-20670954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5E04D6B" w14:textId="77777777" w:rsidR="009B1ACB" w:rsidRPr="002855D7" w:rsidRDefault="009B1ACB" w:rsidP="006B1337">
            <w:pPr>
              <w:rPr>
                <w:rFonts w:eastAsia="MS Gothic" w:cstheme="minorHAnsi"/>
              </w:rPr>
            </w:pPr>
          </w:p>
        </w:tc>
        <w:sdt>
          <w:sdtPr>
            <w:rPr>
              <w:rFonts w:cstheme="minorHAnsi"/>
            </w:rPr>
            <w:id w:val="-1412541068"/>
            <w:placeholder>
              <w:docPart w:val="45BF3B7BF7814C24897041A836A66DC8"/>
            </w:placeholder>
            <w:showingPlcHdr/>
          </w:sdtPr>
          <w:sdtContent>
            <w:tc>
              <w:tcPr>
                <w:tcW w:w="4950" w:type="dxa"/>
                <w:tcBorders>
                  <w:bottom w:val="single" w:sz="4" w:space="0" w:color="auto"/>
                </w:tcBorders>
              </w:tcPr>
              <w:p w14:paraId="1906E5E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0E8251BC" w14:textId="77777777" w:rsidTr="003B42E5">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9B1ACB" w14:paraId="69B98044" w14:textId="77777777" w:rsidTr="0089695F">
        <w:trPr>
          <w:cantSplit/>
        </w:trPr>
        <w:tc>
          <w:tcPr>
            <w:tcW w:w="990" w:type="dxa"/>
          </w:tcPr>
          <w:p w14:paraId="38865278" w14:textId="77777777" w:rsidR="009B1ACB" w:rsidRPr="00914010" w:rsidRDefault="009B1ACB" w:rsidP="006B1337">
            <w:pPr>
              <w:jc w:val="center"/>
              <w:rPr>
                <w:rFonts w:cstheme="minorHAnsi"/>
                <w:b/>
                <w:bCs/>
              </w:rPr>
            </w:pPr>
            <w:r w:rsidRPr="00914010">
              <w:rPr>
                <w:rFonts w:cstheme="minorHAnsi"/>
                <w:b/>
                <w:bCs/>
              </w:rPr>
              <w:t>2-E-1</w:t>
            </w:r>
          </w:p>
        </w:tc>
        <w:tc>
          <w:tcPr>
            <w:tcW w:w="6210" w:type="dxa"/>
            <w:tcBorders>
              <w:right w:val="nil"/>
            </w:tcBorders>
          </w:tcPr>
          <w:p w14:paraId="14168FC7" w14:textId="77777777" w:rsidR="009B1ACB" w:rsidRPr="00914010" w:rsidRDefault="009B1ACB" w:rsidP="006B133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9B1ACB" w:rsidRPr="00914010" w:rsidRDefault="009B1ACB" w:rsidP="006B1337">
            <w:pPr>
              <w:rPr>
                <w:rFonts w:cstheme="minorHAnsi"/>
              </w:rPr>
            </w:pPr>
          </w:p>
        </w:tc>
        <w:tc>
          <w:tcPr>
            <w:tcW w:w="810" w:type="dxa"/>
          </w:tcPr>
          <w:p w14:paraId="66A13AE0" w14:textId="77777777" w:rsidR="009B1ACB" w:rsidRPr="00C34C63" w:rsidRDefault="009B1ACB" w:rsidP="006B1337">
            <w:pPr>
              <w:rPr>
                <w:rFonts w:cstheme="minorHAnsi"/>
              </w:rPr>
            </w:pPr>
            <w:r w:rsidRPr="00C34C63">
              <w:rPr>
                <w:rFonts w:cstheme="minorHAnsi"/>
              </w:rPr>
              <w:t xml:space="preserve">A </w:t>
            </w:r>
          </w:p>
          <w:p w14:paraId="525C9664" w14:textId="77777777" w:rsidR="009B1ACB" w:rsidRPr="00C34C63" w:rsidRDefault="009B1ACB" w:rsidP="006B1337">
            <w:pPr>
              <w:rPr>
                <w:rFonts w:cstheme="minorHAnsi"/>
              </w:rPr>
            </w:pPr>
            <w:r w:rsidRPr="00C34C63">
              <w:rPr>
                <w:rFonts w:cstheme="minorHAnsi"/>
              </w:rPr>
              <w:t xml:space="preserve">B </w:t>
            </w:r>
          </w:p>
          <w:p w14:paraId="45024D33" w14:textId="77777777" w:rsidR="009B1ACB" w:rsidRPr="00C34C63" w:rsidRDefault="009B1ACB" w:rsidP="006B1337">
            <w:pPr>
              <w:rPr>
                <w:rFonts w:cstheme="minorHAnsi"/>
              </w:rPr>
            </w:pPr>
            <w:r w:rsidRPr="00C34C63">
              <w:rPr>
                <w:rFonts w:cstheme="minorHAnsi"/>
              </w:rPr>
              <w:t xml:space="preserve">C-M </w:t>
            </w:r>
          </w:p>
          <w:p w14:paraId="04587353" w14:textId="77777777" w:rsidR="009B1ACB" w:rsidRPr="00914010" w:rsidRDefault="009B1ACB" w:rsidP="006B1337">
            <w:pPr>
              <w:rPr>
                <w:rFonts w:eastAsia="MS Gothic" w:cstheme="minorHAnsi"/>
              </w:rPr>
            </w:pPr>
            <w:r w:rsidRPr="00C34C63">
              <w:rPr>
                <w:rFonts w:cstheme="minorHAnsi"/>
              </w:rPr>
              <w:t>C</w:t>
            </w:r>
          </w:p>
        </w:tc>
        <w:tc>
          <w:tcPr>
            <w:tcW w:w="1980" w:type="dxa"/>
          </w:tcPr>
          <w:p w14:paraId="504CE9CE" w14:textId="77777777" w:rsidR="009B1ACB" w:rsidRPr="00914010" w:rsidRDefault="00000000" w:rsidP="006B1337">
            <w:pPr>
              <w:rPr>
                <w:rFonts w:cstheme="minorHAnsi"/>
              </w:rPr>
            </w:pPr>
            <w:sdt>
              <w:sdtPr>
                <w:rPr>
                  <w:rFonts w:cstheme="minorHAnsi"/>
                </w:rPr>
                <w:id w:val="6514845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B25595" w14:textId="77777777" w:rsidR="009B1ACB" w:rsidRPr="00914010" w:rsidRDefault="00000000" w:rsidP="006B1337">
            <w:pPr>
              <w:rPr>
                <w:rFonts w:cstheme="minorHAnsi"/>
              </w:rPr>
            </w:pPr>
            <w:sdt>
              <w:sdtPr>
                <w:rPr>
                  <w:rFonts w:cstheme="minorHAnsi"/>
                </w:rPr>
                <w:id w:val="67431676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8A157D" w14:textId="77777777" w:rsidR="009B1ACB" w:rsidRDefault="00000000" w:rsidP="006B1337">
            <w:pPr>
              <w:rPr>
                <w:rFonts w:cstheme="minorHAnsi"/>
              </w:rPr>
            </w:pPr>
            <w:sdt>
              <w:sdtPr>
                <w:rPr>
                  <w:rFonts w:cstheme="minorHAnsi"/>
                </w:rPr>
                <w:id w:val="3930072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672684" w14:textId="77777777" w:rsidR="009B1ACB" w:rsidRPr="00C34C63" w:rsidRDefault="00000000" w:rsidP="006B1337">
            <w:pPr>
              <w:rPr>
                <w:rFonts w:cstheme="minorHAnsi"/>
              </w:rPr>
            </w:pPr>
            <w:sdt>
              <w:sdtPr>
                <w:rPr>
                  <w:rFonts w:cstheme="minorHAnsi"/>
                </w:rPr>
                <w:id w:val="-16113522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3D6215" w14:textId="77777777" w:rsidR="009B1ACB" w:rsidRPr="00914010" w:rsidRDefault="009B1ACB" w:rsidP="006B1337">
            <w:pPr>
              <w:rPr>
                <w:rFonts w:eastAsia="MS Gothic" w:cstheme="minorHAnsi"/>
              </w:rPr>
            </w:pPr>
          </w:p>
        </w:tc>
        <w:sdt>
          <w:sdtPr>
            <w:rPr>
              <w:rFonts w:cstheme="minorHAnsi"/>
            </w:rPr>
            <w:id w:val="-1644041444"/>
            <w:placeholder>
              <w:docPart w:val="94CCF6C0185D4F6F961AD0D3B033204D"/>
            </w:placeholder>
            <w:showingPlcHdr/>
          </w:sdtPr>
          <w:sdtContent>
            <w:tc>
              <w:tcPr>
                <w:tcW w:w="4950" w:type="dxa"/>
              </w:tcPr>
              <w:p w14:paraId="6EE8881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BCDFB4" w14:textId="77777777" w:rsidTr="0089695F">
        <w:trPr>
          <w:cantSplit/>
        </w:trPr>
        <w:tc>
          <w:tcPr>
            <w:tcW w:w="990" w:type="dxa"/>
          </w:tcPr>
          <w:p w14:paraId="0C7AAD9D" w14:textId="77777777" w:rsidR="009B1ACB" w:rsidRPr="00914010" w:rsidRDefault="009B1ACB" w:rsidP="006B1337">
            <w:pPr>
              <w:jc w:val="center"/>
              <w:rPr>
                <w:rFonts w:cstheme="minorHAnsi"/>
                <w:b/>
                <w:bCs/>
              </w:rPr>
            </w:pPr>
            <w:r w:rsidRPr="00914010">
              <w:rPr>
                <w:rFonts w:cstheme="minorHAnsi"/>
                <w:b/>
                <w:bCs/>
              </w:rPr>
              <w:t>2-E-2</w:t>
            </w:r>
          </w:p>
        </w:tc>
        <w:tc>
          <w:tcPr>
            <w:tcW w:w="6210" w:type="dxa"/>
            <w:tcBorders>
              <w:right w:val="nil"/>
            </w:tcBorders>
          </w:tcPr>
          <w:p w14:paraId="59630BA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9B1ACB" w:rsidRPr="00914010" w:rsidRDefault="009B1ACB" w:rsidP="006B1337">
            <w:pPr>
              <w:rPr>
                <w:rFonts w:eastAsia="Arial" w:cstheme="minorHAnsi"/>
              </w:rPr>
            </w:pPr>
          </w:p>
        </w:tc>
        <w:tc>
          <w:tcPr>
            <w:tcW w:w="270" w:type="dxa"/>
            <w:tcBorders>
              <w:left w:val="nil"/>
            </w:tcBorders>
          </w:tcPr>
          <w:p w14:paraId="0CE22737" w14:textId="77777777" w:rsidR="009B1ACB" w:rsidRPr="00914010" w:rsidRDefault="009B1ACB" w:rsidP="006B1337">
            <w:pPr>
              <w:rPr>
                <w:rFonts w:cstheme="minorHAnsi"/>
              </w:rPr>
            </w:pPr>
          </w:p>
        </w:tc>
        <w:tc>
          <w:tcPr>
            <w:tcW w:w="810" w:type="dxa"/>
          </w:tcPr>
          <w:p w14:paraId="5B070FDE" w14:textId="77777777" w:rsidR="009B1ACB" w:rsidRPr="00C34C63" w:rsidRDefault="009B1ACB" w:rsidP="006B1337">
            <w:pPr>
              <w:rPr>
                <w:rFonts w:cstheme="minorHAnsi"/>
              </w:rPr>
            </w:pPr>
            <w:r w:rsidRPr="00C34C63">
              <w:rPr>
                <w:rFonts w:cstheme="minorHAnsi"/>
              </w:rPr>
              <w:t xml:space="preserve">A </w:t>
            </w:r>
          </w:p>
          <w:p w14:paraId="38F89BE7" w14:textId="77777777" w:rsidR="009B1ACB" w:rsidRPr="00C34C63" w:rsidRDefault="009B1ACB" w:rsidP="006B1337">
            <w:pPr>
              <w:rPr>
                <w:rFonts w:cstheme="minorHAnsi"/>
              </w:rPr>
            </w:pPr>
            <w:r w:rsidRPr="00C34C63">
              <w:rPr>
                <w:rFonts w:cstheme="minorHAnsi"/>
              </w:rPr>
              <w:t xml:space="preserve">B </w:t>
            </w:r>
          </w:p>
          <w:p w14:paraId="3481C81B" w14:textId="77777777" w:rsidR="009B1ACB" w:rsidRPr="00C34C63" w:rsidRDefault="009B1ACB" w:rsidP="006B1337">
            <w:pPr>
              <w:rPr>
                <w:rFonts w:cstheme="minorHAnsi"/>
              </w:rPr>
            </w:pPr>
            <w:r w:rsidRPr="00C34C63">
              <w:rPr>
                <w:rFonts w:cstheme="minorHAnsi"/>
              </w:rPr>
              <w:t xml:space="preserve">C-M </w:t>
            </w:r>
          </w:p>
          <w:p w14:paraId="71E68FD1" w14:textId="77777777" w:rsidR="009B1ACB" w:rsidRPr="00914010" w:rsidRDefault="009B1ACB" w:rsidP="006B1337">
            <w:pPr>
              <w:rPr>
                <w:rFonts w:eastAsia="MS Gothic" w:cstheme="minorHAnsi"/>
              </w:rPr>
            </w:pPr>
            <w:r w:rsidRPr="00C34C63">
              <w:rPr>
                <w:rFonts w:cstheme="minorHAnsi"/>
              </w:rPr>
              <w:t>C</w:t>
            </w:r>
          </w:p>
        </w:tc>
        <w:tc>
          <w:tcPr>
            <w:tcW w:w="1980" w:type="dxa"/>
          </w:tcPr>
          <w:p w14:paraId="3528473A" w14:textId="77777777" w:rsidR="009B1ACB" w:rsidRPr="00914010" w:rsidRDefault="00000000" w:rsidP="006B1337">
            <w:pPr>
              <w:rPr>
                <w:rFonts w:cstheme="minorHAnsi"/>
              </w:rPr>
            </w:pPr>
            <w:sdt>
              <w:sdtPr>
                <w:rPr>
                  <w:rFonts w:cstheme="minorHAnsi"/>
                </w:rPr>
                <w:id w:val="-79552147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541511D" w14:textId="77777777" w:rsidR="009B1ACB" w:rsidRPr="00914010" w:rsidRDefault="00000000" w:rsidP="006B1337">
            <w:pPr>
              <w:rPr>
                <w:rFonts w:cstheme="minorHAnsi"/>
              </w:rPr>
            </w:pPr>
            <w:sdt>
              <w:sdtPr>
                <w:rPr>
                  <w:rFonts w:cstheme="minorHAnsi"/>
                </w:rPr>
                <w:id w:val="97842557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5D1A599" w14:textId="77777777" w:rsidR="009B1ACB" w:rsidRDefault="00000000" w:rsidP="006B1337">
            <w:pPr>
              <w:rPr>
                <w:rFonts w:cstheme="minorHAnsi"/>
              </w:rPr>
            </w:pPr>
            <w:sdt>
              <w:sdtPr>
                <w:rPr>
                  <w:rFonts w:cstheme="minorHAnsi"/>
                </w:rPr>
                <w:id w:val="12248040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6CA8CD1" w14:textId="77777777" w:rsidR="009B1ACB" w:rsidRPr="00C34C63" w:rsidRDefault="00000000" w:rsidP="006B1337">
            <w:pPr>
              <w:rPr>
                <w:rFonts w:cstheme="minorHAnsi"/>
              </w:rPr>
            </w:pPr>
            <w:sdt>
              <w:sdtPr>
                <w:rPr>
                  <w:rFonts w:cstheme="minorHAnsi"/>
                </w:rPr>
                <w:id w:val="6696810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388E42D" w14:textId="77777777" w:rsidR="009B1ACB" w:rsidRPr="00914010" w:rsidRDefault="009B1ACB" w:rsidP="006B1337">
            <w:pPr>
              <w:rPr>
                <w:rFonts w:eastAsia="MS Gothic" w:cstheme="minorHAnsi"/>
              </w:rPr>
            </w:pPr>
          </w:p>
        </w:tc>
        <w:sdt>
          <w:sdtPr>
            <w:rPr>
              <w:rFonts w:cstheme="minorHAnsi"/>
            </w:rPr>
            <w:id w:val="450747431"/>
            <w:placeholder>
              <w:docPart w:val="B3C159B68919449AB4863BC5F3B4883E"/>
            </w:placeholder>
            <w:showingPlcHdr/>
          </w:sdtPr>
          <w:sdtContent>
            <w:tc>
              <w:tcPr>
                <w:tcW w:w="4950" w:type="dxa"/>
              </w:tcPr>
              <w:p w14:paraId="75A6594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bookmarkStart w:id="36" w:name="SEC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bookmarkEnd w:id="36"/>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5A8A89FE" w14:textId="77777777" w:rsidTr="003B42E5">
        <w:trPr>
          <w:gridAfter w:val="1"/>
          <w:wAfter w:w="10" w:type="dxa"/>
          <w:jc w:val="center"/>
        </w:trPr>
        <w:tc>
          <w:tcPr>
            <w:tcW w:w="15295" w:type="dxa"/>
            <w:gridSpan w:val="6"/>
            <w:tcBorders>
              <w:left w:val="single" w:sz="4" w:space="0" w:color="auto"/>
            </w:tcBorders>
            <w:shd w:val="clear" w:color="auto" w:fill="D9E2F3" w:themeFill="accent1" w:themeFillTint="33"/>
            <w:vAlign w:val="center"/>
          </w:tcPr>
          <w:p w14:paraId="316A6AA8"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General Safety</w:t>
            </w:r>
          </w:p>
        </w:tc>
      </w:tr>
      <w:tr w:rsidR="009B1ACB" w14:paraId="18D32A93" w14:textId="77777777" w:rsidTr="0089695F">
        <w:trPr>
          <w:cantSplit/>
          <w:jc w:val="center"/>
        </w:trPr>
        <w:tc>
          <w:tcPr>
            <w:tcW w:w="990" w:type="dxa"/>
          </w:tcPr>
          <w:p w14:paraId="0FDCC2BF" w14:textId="77777777" w:rsidR="009B1ACB" w:rsidRPr="00914010" w:rsidRDefault="009B1ACB" w:rsidP="006B1337">
            <w:pPr>
              <w:jc w:val="center"/>
              <w:rPr>
                <w:rFonts w:cstheme="minorHAnsi"/>
                <w:b/>
                <w:bCs/>
              </w:rPr>
            </w:pPr>
            <w:r w:rsidRPr="00914010">
              <w:rPr>
                <w:rFonts w:cstheme="minorHAnsi"/>
                <w:b/>
                <w:bCs/>
              </w:rPr>
              <w:t>3-A-1</w:t>
            </w:r>
          </w:p>
        </w:tc>
        <w:tc>
          <w:tcPr>
            <w:tcW w:w="6205" w:type="dxa"/>
            <w:tcBorders>
              <w:right w:val="nil"/>
            </w:tcBorders>
          </w:tcPr>
          <w:p w14:paraId="211272BE" w14:textId="5F49574E" w:rsidR="009B1ACB" w:rsidRDefault="00457806" w:rsidP="006B1337">
            <w:pPr>
              <w:rPr>
                <w:rFonts w:cstheme="minorHAnsi"/>
                <w:color w:val="000000"/>
              </w:rPr>
            </w:pPr>
            <w:r>
              <w:rPr>
                <w:rFonts w:cstheme="minorHAnsi"/>
                <w:color w:val="000000"/>
              </w:rPr>
              <w:t>QUAD A</w:t>
            </w:r>
            <w:r w:rsidR="009B1ACB"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w:t>
            </w:r>
            <w:r>
              <w:rPr>
                <w:rFonts w:cstheme="minorHAnsi"/>
                <w:color w:val="000000"/>
              </w:rPr>
              <w:t>QUAD A</w:t>
            </w:r>
            <w:r w:rsidR="009B1ACB" w:rsidRPr="00914010">
              <w:rPr>
                <w:rFonts w:cstheme="minorHAnsi"/>
                <w:color w:val="000000"/>
              </w:rPr>
              <w:t xml:space="preserve"> Standard or local, state, or federal law).</w:t>
            </w:r>
          </w:p>
          <w:p w14:paraId="2327DB53" w14:textId="2F63C1E6" w:rsidR="000F45A7" w:rsidRPr="00914010" w:rsidRDefault="000F45A7" w:rsidP="006B1337">
            <w:pPr>
              <w:rPr>
                <w:rFonts w:cstheme="minorHAnsi"/>
                <w:color w:val="000000"/>
              </w:rPr>
            </w:pPr>
          </w:p>
        </w:tc>
        <w:tc>
          <w:tcPr>
            <w:tcW w:w="270" w:type="dxa"/>
            <w:tcBorders>
              <w:left w:val="nil"/>
            </w:tcBorders>
          </w:tcPr>
          <w:p w14:paraId="4B15D2FF" w14:textId="77777777" w:rsidR="009B1ACB" w:rsidRPr="00914010" w:rsidRDefault="009B1ACB" w:rsidP="006B1337">
            <w:pPr>
              <w:rPr>
                <w:rFonts w:cstheme="minorHAnsi"/>
              </w:rPr>
            </w:pPr>
          </w:p>
        </w:tc>
        <w:tc>
          <w:tcPr>
            <w:tcW w:w="810" w:type="dxa"/>
          </w:tcPr>
          <w:p w14:paraId="1F4C644B" w14:textId="77777777" w:rsidR="009B1ACB" w:rsidRPr="00C34C63" w:rsidRDefault="009B1ACB" w:rsidP="006B1337">
            <w:pPr>
              <w:rPr>
                <w:rFonts w:cstheme="minorHAnsi"/>
              </w:rPr>
            </w:pPr>
            <w:r w:rsidRPr="00C34C63">
              <w:rPr>
                <w:rFonts w:cstheme="minorHAnsi"/>
              </w:rPr>
              <w:t xml:space="preserve">A </w:t>
            </w:r>
          </w:p>
          <w:p w14:paraId="50B05B0D" w14:textId="77777777" w:rsidR="009B1ACB" w:rsidRPr="00C34C63" w:rsidRDefault="009B1ACB" w:rsidP="006B1337">
            <w:pPr>
              <w:rPr>
                <w:rFonts w:cstheme="minorHAnsi"/>
              </w:rPr>
            </w:pPr>
            <w:r w:rsidRPr="00C34C63">
              <w:rPr>
                <w:rFonts w:cstheme="minorHAnsi"/>
              </w:rPr>
              <w:t xml:space="preserve">B </w:t>
            </w:r>
          </w:p>
          <w:p w14:paraId="18A1D858" w14:textId="77777777" w:rsidR="009B1ACB" w:rsidRPr="00C34C63" w:rsidRDefault="009B1ACB" w:rsidP="006B1337">
            <w:pPr>
              <w:rPr>
                <w:rFonts w:cstheme="minorHAnsi"/>
              </w:rPr>
            </w:pPr>
            <w:r w:rsidRPr="00C34C63">
              <w:rPr>
                <w:rFonts w:cstheme="minorHAnsi"/>
              </w:rPr>
              <w:t xml:space="preserve">C-M </w:t>
            </w:r>
          </w:p>
          <w:p w14:paraId="13F55A8C" w14:textId="77777777" w:rsidR="009B1ACB" w:rsidRPr="00914010" w:rsidRDefault="009B1ACB" w:rsidP="006B1337">
            <w:pPr>
              <w:rPr>
                <w:rFonts w:cstheme="minorHAnsi"/>
              </w:rPr>
            </w:pPr>
            <w:r w:rsidRPr="00C34C63">
              <w:rPr>
                <w:rFonts w:cstheme="minorHAnsi"/>
              </w:rPr>
              <w:t>C</w:t>
            </w:r>
          </w:p>
        </w:tc>
        <w:tc>
          <w:tcPr>
            <w:tcW w:w="2075" w:type="dxa"/>
          </w:tcPr>
          <w:p w14:paraId="469F77A3" w14:textId="77777777" w:rsidR="009B1ACB" w:rsidRPr="00914010" w:rsidRDefault="00000000" w:rsidP="006B1337">
            <w:pPr>
              <w:rPr>
                <w:rFonts w:cstheme="minorHAnsi"/>
              </w:rPr>
            </w:pPr>
            <w:sdt>
              <w:sdtPr>
                <w:rPr>
                  <w:rFonts w:cstheme="minorHAnsi"/>
                </w:rPr>
                <w:id w:val="-136574763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EBD8CB1" w14:textId="77777777" w:rsidR="009B1ACB" w:rsidRPr="00914010" w:rsidRDefault="00000000" w:rsidP="006B1337">
            <w:pPr>
              <w:rPr>
                <w:rFonts w:cstheme="minorHAnsi"/>
              </w:rPr>
            </w:pPr>
            <w:sdt>
              <w:sdtPr>
                <w:rPr>
                  <w:rFonts w:cstheme="minorHAnsi"/>
                </w:rPr>
                <w:id w:val="112581137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8CB5264" w14:textId="77777777" w:rsidR="009B1ACB" w:rsidRDefault="00000000" w:rsidP="006B1337">
            <w:pPr>
              <w:rPr>
                <w:rFonts w:cstheme="minorHAnsi"/>
              </w:rPr>
            </w:pPr>
            <w:sdt>
              <w:sdtPr>
                <w:rPr>
                  <w:rFonts w:cstheme="minorHAnsi"/>
                </w:rPr>
                <w:id w:val="176318881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B24BC57" w14:textId="77777777" w:rsidR="009B1ACB" w:rsidRPr="00C34C63" w:rsidRDefault="00000000" w:rsidP="006B1337">
            <w:pPr>
              <w:rPr>
                <w:rFonts w:cstheme="minorHAnsi"/>
              </w:rPr>
            </w:pPr>
            <w:sdt>
              <w:sdtPr>
                <w:rPr>
                  <w:rFonts w:cstheme="minorHAnsi"/>
                </w:rPr>
                <w:id w:val="-12678388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5A32BE" w14:textId="77777777" w:rsidR="009B1ACB" w:rsidRPr="00914010" w:rsidRDefault="009B1ACB" w:rsidP="006B1337">
            <w:pPr>
              <w:rPr>
                <w:rFonts w:cstheme="minorHAnsi"/>
              </w:rPr>
            </w:pPr>
          </w:p>
        </w:tc>
        <w:sdt>
          <w:sdtPr>
            <w:rPr>
              <w:rFonts w:cstheme="minorHAnsi"/>
            </w:rPr>
            <w:id w:val="227968342"/>
            <w:placeholder>
              <w:docPart w:val="22C57A051DD440BA8D7FF7EC22F1A909"/>
            </w:placeholder>
            <w:showingPlcHdr/>
          </w:sdtPr>
          <w:sdtContent>
            <w:tc>
              <w:tcPr>
                <w:tcW w:w="4955" w:type="dxa"/>
                <w:gridSpan w:val="2"/>
              </w:tcPr>
              <w:p w14:paraId="0E5974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8F0ED0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9B1ACB" w14:paraId="7935CC14" w14:textId="77777777" w:rsidTr="0089695F">
        <w:trPr>
          <w:cantSplit/>
          <w:jc w:val="center"/>
        </w:trPr>
        <w:tc>
          <w:tcPr>
            <w:tcW w:w="990" w:type="dxa"/>
          </w:tcPr>
          <w:p w14:paraId="2DC11981" w14:textId="77777777" w:rsidR="009B1ACB" w:rsidRPr="00914010" w:rsidRDefault="009B1ACB" w:rsidP="006B1337">
            <w:pPr>
              <w:jc w:val="center"/>
              <w:rPr>
                <w:rFonts w:cstheme="minorHAnsi"/>
                <w:b/>
                <w:bCs/>
              </w:rPr>
            </w:pPr>
            <w:r w:rsidRPr="00914010">
              <w:rPr>
                <w:rFonts w:cstheme="minorHAnsi"/>
                <w:b/>
                <w:bCs/>
              </w:rPr>
              <w:t>3-B-1</w:t>
            </w:r>
          </w:p>
        </w:tc>
        <w:tc>
          <w:tcPr>
            <w:tcW w:w="6205" w:type="dxa"/>
            <w:tcBorders>
              <w:right w:val="nil"/>
            </w:tcBorders>
          </w:tcPr>
          <w:p w14:paraId="63FC310B" w14:textId="77777777" w:rsidR="009B1ACB" w:rsidRPr="00914010" w:rsidRDefault="009B1ACB" w:rsidP="006B1337">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9B1ACB" w:rsidRPr="00914010" w:rsidRDefault="009B1ACB" w:rsidP="006B1337">
            <w:pPr>
              <w:rPr>
                <w:rFonts w:cstheme="minorHAnsi"/>
              </w:rPr>
            </w:pPr>
          </w:p>
        </w:tc>
        <w:tc>
          <w:tcPr>
            <w:tcW w:w="810" w:type="dxa"/>
          </w:tcPr>
          <w:p w14:paraId="59B09A6D" w14:textId="77777777" w:rsidR="009B1ACB" w:rsidRPr="00C34C63" w:rsidRDefault="009B1ACB" w:rsidP="006B1337">
            <w:pPr>
              <w:rPr>
                <w:rFonts w:cstheme="minorHAnsi"/>
              </w:rPr>
            </w:pPr>
            <w:r w:rsidRPr="00C34C63">
              <w:rPr>
                <w:rFonts w:cstheme="minorHAnsi"/>
              </w:rPr>
              <w:t xml:space="preserve">A </w:t>
            </w:r>
          </w:p>
          <w:p w14:paraId="67212BA0" w14:textId="77777777" w:rsidR="009B1ACB" w:rsidRPr="00C34C63" w:rsidRDefault="009B1ACB" w:rsidP="006B1337">
            <w:pPr>
              <w:rPr>
                <w:rFonts w:cstheme="minorHAnsi"/>
              </w:rPr>
            </w:pPr>
            <w:r w:rsidRPr="00C34C63">
              <w:rPr>
                <w:rFonts w:cstheme="minorHAnsi"/>
              </w:rPr>
              <w:t xml:space="preserve">B </w:t>
            </w:r>
          </w:p>
          <w:p w14:paraId="7E9385C4" w14:textId="77777777" w:rsidR="009B1ACB" w:rsidRPr="00C34C63" w:rsidRDefault="009B1ACB" w:rsidP="006B1337">
            <w:pPr>
              <w:rPr>
                <w:rFonts w:cstheme="minorHAnsi"/>
              </w:rPr>
            </w:pPr>
            <w:r w:rsidRPr="00C34C63">
              <w:rPr>
                <w:rFonts w:cstheme="minorHAnsi"/>
              </w:rPr>
              <w:t xml:space="preserve">C-M </w:t>
            </w:r>
          </w:p>
          <w:p w14:paraId="7C7FBEF0" w14:textId="77777777" w:rsidR="009B1ACB" w:rsidRPr="00914010" w:rsidRDefault="009B1ACB" w:rsidP="006B1337">
            <w:pPr>
              <w:rPr>
                <w:rFonts w:eastAsia="MS Gothic" w:cstheme="minorHAnsi"/>
              </w:rPr>
            </w:pPr>
            <w:r w:rsidRPr="00C34C63">
              <w:rPr>
                <w:rFonts w:cstheme="minorHAnsi"/>
              </w:rPr>
              <w:t>C</w:t>
            </w:r>
          </w:p>
        </w:tc>
        <w:tc>
          <w:tcPr>
            <w:tcW w:w="2075" w:type="dxa"/>
          </w:tcPr>
          <w:p w14:paraId="4BCCFE70" w14:textId="77777777" w:rsidR="009B1ACB" w:rsidRPr="00914010" w:rsidRDefault="00000000" w:rsidP="006B1337">
            <w:pPr>
              <w:rPr>
                <w:rFonts w:cstheme="minorHAnsi"/>
              </w:rPr>
            </w:pPr>
            <w:sdt>
              <w:sdtPr>
                <w:rPr>
                  <w:rFonts w:cstheme="minorHAnsi"/>
                </w:rPr>
                <w:id w:val="-152794240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49F544" w14:textId="77777777" w:rsidR="009B1ACB" w:rsidRPr="00914010" w:rsidRDefault="00000000" w:rsidP="006B1337">
            <w:pPr>
              <w:rPr>
                <w:rFonts w:cstheme="minorHAnsi"/>
              </w:rPr>
            </w:pPr>
            <w:sdt>
              <w:sdtPr>
                <w:rPr>
                  <w:rFonts w:cstheme="minorHAnsi"/>
                </w:rPr>
                <w:id w:val="-88477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A52FEBB" w14:textId="77777777" w:rsidR="009B1ACB" w:rsidRDefault="00000000" w:rsidP="006B1337">
            <w:pPr>
              <w:rPr>
                <w:rFonts w:cstheme="minorHAnsi"/>
              </w:rPr>
            </w:pPr>
            <w:sdt>
              <w:sdtPr>
                <w:rPr>
                  <w:rFonts w:cstheme="minorHAnsi"/>
                </w:rPr>
                <w:id w:val="2522533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031B49" w14:textId="77777777" w:rsidR="009B1ACB" w:rsidRPr="00C34C63" w:rsidRDefault="00000000" w:rsidP="006B1337">
            <w:pPr>
              <w:rPr>
                <w:rFonts w:cstheme="minorHAnsi"/>
              </w:rPr>
            </w:pPr>
            <w:sdt>
              <w:sdtPr>
                <w:rPr>
                  <w:rFonts w:cstheme="minorHAnsi"/>
                </w:rPr>
                <w:id w:val="8706526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B3A80B6" w14:textId="77777777" w:rsidR="009B1ACB" w:rsidRPr="00914010" w:rsidRDefault="009B1ACB" w:rsidP="006B1337">
            <w:pPr>
              <w:rPr>
                <w:rFonts w:eastAsia="MS Gothic" w:cstheme="minorHAnsi"/>
              </w:rPr>
            </w:pPr>
          </w:p>
        </w:tc>
        <w:sdt>
          <w:sdtPr>
            <w:rPr>
              <w:rFonts w:cstheme="minorHAnsi"/>
            </w:rPr>
            <w:id w:val="-794906145"/>
            <w:placeholder>
              <w:docPart w:val="D596A89B390E49EB96F93D5401794BA0"/>
            </w:placeholder>
            <w:showingPlcHdr/>
          </w:sdtPr>
          <w:sdtContent>
            <w:tc>
              <w:tcPr>
                <w:tcW w:w="4955" w:type="dxa"/>
                <w:gridSpan w:val="2"/>
              </w:tcPr>
              <w:p w14:paraId="2E687AA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F2C93B3" w14:textId="77777777" w:rsidTr="0089695F">
        <w:trPr>
          <w:cantSplit/>
          <w:jc w:val="center"/>
        </w:trPr>
        <w:tc>
          <w:tcPr>
            <w:tcW w:w="990" w:type="dxa"/>
          </w:tcPr>
          <w:p w14:paraId="1FE307B0" w14:textId="77777777" w:rsidR="009B1ACB" w:rsidRPr="00914010" w:rsidRDefault="009B1ACB" w:rsidP="006B1337">
            <w:pPr>
              <w:jc w:val="center"/>
              <w:rPr>
                <w:rFonts w:cstheme="minorHAnsi"/>
                <w:b/>
                <w:bCs/>
              </w:rPr>
            </w:pPr>
            <w:r w:rsidRPr="00914010">
              <w:rPr>
                <w:rFonts w:cstheme="minorHAnsi"/>
                <w:b/>
                <w:bCs/>
              </w:rPr>
              <w:t>3-B-2</w:t>
            </w:r>
          </w:p>
        </w:tc>
        <w:tc>
          <w:tcPr>
            <w:tcW w:w="6205" w:type="dxa"/>
            <w:tcBorders>
              <w:right w:val="nil"/>
            </w:tcBorders>
          </w:tcPr>
          <w:p w14:paraId="63AABE7B" w14:textId="77777777" w:rsidR="009B1ACB" w:rsidRPr="00914010" w:rsidRDefault="009B1ACB" w:rsidP="006B1337">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9B1ACB" w:rsidRPr="00914010" w:rsidRDefault="009B1ACB" w:rsidP="006B1337">
            <w:pPr>
              <w:rPr>
                <w:rFonts w:cstheme="minorHAnsi"/>
              </w:rPr>
            </w:pPr>
          </w:p>
        </w:tc>
        <w:tc>
          <w:tcPr>
            <w:tcW w:w="810" w:type="dxa"/>
          </w:tcPr>
          <w:p w14:paraId="2E8E394E" w14:textId="77777777" w:rsidR="009B1ACB" w:rsidRPr="00C34C63" w:rsidRDefault="009B1ACB" w:rsidP="006B1337">
            <w:pPr>
              <w:rPr>
                <w:rFonts w:cstheme="minorHAnsi"/>
              </w:rPr>
            </w:pPr>
            <w:r w:rsidRPr="00C34C63">
              <w:rPr>
                <w:rFonts w:cstheme="minorHAnsi"/>
              </w:rPr>
              <w:t xml:space="preserve">A </w:t>
            </w:r>
          </w:p>
          <w:p w14:paraId="21393A75" w14:textId="77777777" w:rsidR="009B1ACB" w:rsidRPr="00C34C63" w:rsidRDefault="009B1ACB" w:rsidP="006B1337">
            <w:pPr>
              <w:rPr>
                <w:rFonts w:cstheme="minorHAnsi"/>
              </w:rPr>
            </w:pPr>
            <w:r w:rsidRPr="00C34C63">
              <w:rPr>
                <w:rFonts w:cstheme="minorHAnsi"/>
              </w:rPr>
              <w:t xml:space="preserve">B </w:t>
            </w:r>
          </w:p>
          <w:p w14:paraId="2B845B2B" w14:textId="77777777" w:rsidR="009B1ACB" w:rsidRPr="00C34C63" w:rsidRDefault="009B1ACB" w:rsidP="006B1337">
            <w:pPr>
              <w:rPr>
                <w:rFonts w:cstheme="minorHAnsi"/>
              </w:rPr>
            </w:pPr>
            <w:r w:rsidRPr="00C34C63">
              <w:rPr>
                <w:rFonts w:cstheme="minorHAnsi"/>
              </w:rPr>
              <w:t xml:space="preserve">C-M </w:t>
            </w:r>
          </w:p>
          <w:p w14:paraId="0FAA5119" w14:textId="77777777" w:rsidR="009B1ACB" w:rsidRPr="00914010" w:rsidRDefault="009B1ACB" w:rsidP="006B1337">
            <w:pPr>
              <w:rPr>
                <w:rFonts w:cstheme="minorHAnsi"/>
              </w:rPr>
            </w:pPr>
            <w:r w:rsidRPr="00C34C63">
              <w:rPr>
                <w:rFonts w:cstheme="minorHAnsi"/>
              </w:rPr>
              <w:t>C</w:t>
            </w:r>
          </w:p>
        </w:tc>
        <w:tc>
          <w:tcPr>
            <w:tcW w:w="2075" w:type="dxa"/>
          </w:tcPr>
          <w:p w14:paraId="13F5E2B5" w14:textId="77777777" w:rsidR="009B1ACB" w:rsidRPr="00914010" w:rsidRDefault="00000000" w:rsidP="006B1337">
            <w:pPr>
              <w:rPr>
                <w:rFonts w:cstheme="minorHAnsi"/>
              </w:rPr>
            </w:pPr>
            <w:sdt>
              <w:sdtPr>
                <w:rPr>
                  <w:rFonts w:cstheme="minorHAnsi"/>
                </w:rPr>
                <w:id w:val="59036494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B06FD30" w14:textId="77777777" w:rsidR="009B1ACB" w:rsidRPr="00914010" w:rsidRDefault="00000000" w:rsidP="006B1337">
            <w:pPr>
              <w:rPr>
                <w:rFonts w:cstheme="minorHAnsi"/>
              </w:rPr>
            </w:pPr>
            <w:sdt>
              <w:sdtPr>
                <w:rPr>
                  <w:rFonts w:cstheme="minorHAnsi"/>
                </w:rPr>
                <w:id w:val="-14490255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2C068F" w14:textId="77777777" w:rsidR="009B1ACB" w:rsidRDefault="00000000" w:rsidP="006B1337">
            <w:pPr>
              <w:rPr>
                <w:rFonts w:cstheme="minorHAnsi"/>
              </w:rPr>
            </w:pPr>
            <w:sdt>
              <w:sdtPr>
                <w:rPr>
                  <w:rFonts w:cstheme="minorHAnsi"/>
                </w:rPr>
                <w:id w:val="14636919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0479E9" w14:textId="77777777" w:rsidR="009B1ACB" w:rsidRPr="00C34C63" w:rsidRDefault="00000000" w:rsidP="006B1337">
            <w:pPr>
              <w:rPr>
                <w:rFonts w:cstheme="minorHAnsi"/>
              </w:rPr>
            </w:pPr>
            <w:sdt>
              <w:sdtPr>
                <w:rPr>
                  <w:rFonts w:cstheme="minorHAnsi"/>
                </w:rPr>
                <w:id w:val="7351374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0C5B0F2" w14:textId="77777777" w:rsidR="009B1ACB" w:rsidRPr="00914010" w:rsidRDefault="009B1ACB" w:rsidP="006B1337">
            <w:pPr>
              <w:rPr>
                <w:rFonts w:cstheme="minorHAnsi"/>
              </w:rPr>
            </w:pPr>
          </w:p>
        </w:tc>
        <w:sdt>
          <w:sdtPr>
            <w:rPr>
              <w:rFonts w:cstheme="minorHAnsi"/>
            </w:rPr>
            <w:id w:val="93145763"/>
            <w:placeholder>
              <w:docPart w:val="5F87FCF581F24DD8BC75EBB193DEE65D"/>
            </w:placeholder>
            <w:showingPlcHdr/>
          </w:sdtPr>
          <w:sdtContent>
            <w:tc>
              <w:tcPr>
                <w:tcW w:w="4955" w:type="dxa"/>
                <w:gridSpan w:val="2"/>
              </w:tcPr>
              <w:p w14:paraId="0B21EA7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56A9225" w14:textId="77777777" w:rsidTr="0089695F">
        <w:trPr>
          <w:cantSplit/>
          <w:jc w:val="center"/>
        </w:trPr>
        <w:tc>
          <w:tcPr>
            <w:tcW w:w="990" w:type="dxa"/>
          </w:tcPr>
          <w:p w14:paraId="5C2B03E8" w14:textId="77777777" w:rsidR="009B1ACB" w:rsidRPr="00914010" w:rsidRDefault="009B1ACB" w:rsidP="006B1337">
            <w:pPr>
              <w:jc w:val="center"/>
              <w:rPr>
                <w:rFonts w:cstheme="minorHAnsi"/>
                <w:b/>
                <w:bCs/>
              </w:rPr>
            </w:pPr>
            <w:r w:rsidRPr="00914010">
              <w:rPr>
                <w:rFonts w:cstheme="minorHAnsi"/>
                <w:b/>
                <w:bCs/>
              </w:rPr>
              <w:t>3-B-3</w:t>
            </w:r>
          </w:p>
        </w:tc>
        <w:tc>
          <w:tcPr>
            <w:tcW w:w="6205" w:type="dxa"/>
            <w:tcBorders>
              <w:right w:val="nil"/>
            </w:tcBorders>
          </w:tcPr>
          <w:p w14:paraId="7941B8DD" w14:textId="77777777" w:rsidR="009B1ACB" w:rsidRPr="00914010" w:rsidRDefault="009B1ACB" w:rsidP="006B1337">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9B1ACB" w:rsidRPr="00914010" w:rsidRDefault="009B1ACB" w:rsidP="006B1337">
            <w:pPr>
              <w:rPr>
                <w:rFonts w:cstheme="minorHAnsi"/>
              </w:rPr>
            </w:pPr>
          </w:p>
        </w:tc>
        <w:tc>
          <w:tcPr>
            <w:tcW w:w="810" w:type="dxa"/>
          </w:tcPr>
          <w:p w14:paraId="540553BF" w14:textId="77777777" w:rsidR="009B1ACB" w:rsidRPr="00C34C63" w:rsidRDefault="009B1ACB" w:rsidP="006B1337">
            <w:pPr>
              <w:rPr>
                <w:rFonts w:cstheme="minorHAnsi"/>
              </w:rPr>
            </w:pPr>
            <w:r w:rsidRPr="00C34C63">
              <w:rPr>
                <w:rFonts w:cstheme="minorHAnsi"/>
              </w:rPr>
              <w:t xml:space="preserve">A </w:t>
            </w:r>
          </w:p>
          <w:p w14:paraId="6B6AA757" w14:textId="77777777" w:rsidR="009B1ACB" w:rsidRPr="00C34C63" w:rsidRDefault="009B1ACB" w:rsidP="006B1337">
            <w:pPr>
              <w:rPr>
                <w:rFonts w:cstheme="minorHAnsi"/>
              </w:rPr>
            </w:pPr>
            <w:r w:rsidRPr="00C34C63">
              <w:rPr>
                <w:rFonts w:cstheme="minorHAnsi"/>
              </w:rPr>
              <w:t xml:space="preserve">B </w:t>
            </w:r>
          </w:p>
          <w:p w14:paraId="75A2B674" w14:textId="77777777" w:rsidR="009B1ACB" w:rsidRPr="00C34C63" w:rsidRDefault="009B1ACB" w:rsidP="006B1337">
            <w:pPr>
              <w:rPr>
                <w:rFonts w:cstheme="minorHAnsi"/>
              </w:rPr>
            </w:pPr>
            <w:r w:rsidRPr="00C34C63">
              <w:rPr>
                <w:rFonts w:cstheme="minorHAnsi"/>
              </w:rPr>
              <w:t xml:space="preserve">C-M </w:t>
            </w:r>
          </w:p>
          <w:p w14:paraId="7E3E7819" w14:textId="77777777" w:rsidR="009B1ACB" w:rsidRPr="00914010" w:rsidRDefault="009B1ACB" w:rsidP="006B1337">
            <w:pPr>
              <w:rPr>
                <w:rFonts w:eastAsia="MS Gothic" w:cstheme="minorHAnsi"/>
              </w:rPr>
            </w:pPr>
            <w:r w:rsidRPr="00C34C63">
              <w:rPr>
                <w:rFonts w:cstheme="minorHAnsi"/>
              </w:rPr>
              <w:t>C</w:t>
            </w:r>
          </w:p>
        </w:tc>
        <w:tc>
          <w:tcPr>
            <w:tcW w:w="2075" w:type="dxa"/>
          </w:tcPr>
          <w:p w14:paraId="3D924FF1" w14:textId="77777777" w:rsidR="009B1ACB" w:rsidRPr="00914010" w:rsidRDefault="00000000" w:rsidP="006B1337">
            <w:pPr>
              <w:rPr>
                <w:rFonts w:cstheme="minorHAnsi"/>
              </w:rPr>
            </w:pPr>
            <w:sdt>
              <w:sdtPr>
                <w:rPr>
                  <w:rFonts w:cstheme="minorHAnsi"/>
                </w:rPr>
                <w:id w:val="697812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11A9F1" w14:textId="77777777" w:rsidR="009B1ACB" w:rsidRPr="00914010" w:rsidRDefault="00000000" w:rsidP="006B1337">
            <w:pPr>
              <w:rPr>
                <w:rFonts w:cstheme="minorHAnsi"/>
              </w:rPr>
            </w:pPr>
            <w:sdt>
              <w:sdtPr>
                <w:rPr>
                  <w:rFonts w:cstheme="minorHAnsi"/>
                </w:rPr>
                <w:id w:val="-95485923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B150C8" w14:textId="77777777" w:rsidR="009B1ACB" w:rsidRDefault="00000000" w:rsidP="006B1337">
            <w:pPr>
              <w:rPr>
                <w:rFonts w:cstheme="minorHAnsi"/>
              </w:rPr>
            </w:pPr>
            <w:sdt>
              <w:sdtPr>
                <w:rPr>
                  <w:rFonts w:cstheme="minorHAnsi"/>
                </w:rPr>
                <w:id w:val="1704565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74AE0B" w14:textId="77777777" w:rsidR="009B1ACB" w:rsidRPr="00C34C63" w:rsidRDefault="00000000" w:rsidP="006B1337">
            <w:pPr>
              <w:rPr>
                <w:rFonts w:cstheme="minorHAnsi"/>
              </w:rPr>
            </w:pPr>
            <w:sdt>
              <w:sdtPr>
                <w:rPr>
                  <w:rFonts w:cstheme="minorHAnsi"/>
                </w:rPr>
                <w:id w:val="1726168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545CE57" w14:textId="77777777" w:rsidR="009B1ACB" w:rsidRPr="00914010" w:rsidRDefault="009B1ACB" w:rsidP="006B1337">
            <w:pPr>
              <w:rPr>
                <w:rFonts w:eastAsia="MS Gothic" w:cstheme="minorHAnsi"/>
              </w:rPr>
            </w:pPr>
          </w:p>
        </w:tc>
        <w:sdt>
          <w:sdtPr>
            <w:rPr>
              <w:rFonts w:cstheme="minorHAnsi"/>
            </w:rPr>
            <w:id w:val="798729617"/>
            <w:placeholder>
              <w:docPart w:val="00311B43637545A1AB298115DD1ACC49"/>
            </w:placeholder>
            <w:showingPlcHdr/>
          </w:sdtPr>
          <w:sdtContent>
            <w:tc>
              <w:tcPr>
                <w:tcW w:w="4955" w:type="dxa"/>
                <w:gridSpan w:val="2"/>
              </w:tcPr>
              <w:p w14:paraId="02099A2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E1760F2" w14:textId="77777777" w:rsidTr="0089695F">
        <w:trPr>
          <w:cantSplit/>
          <w:jc w:val="center"/>
        </w:trPr>
        <w:tc>
          <w:tcPr>
            <w:tcW w:w="990" w:type="dxa"/>
          </w:tcPr>
          <w:p w14:paraId="24756B17" w14:textId="77777777" w:rsidR="009B1ACB" w:rsidRPr="00914010" w:rsidRDefault="009B1ACB" w:rsidP="006B1337">
            <w:pPr>
              <w:jc w:val="center"/>
              <w:rPr>
                <w:rFonts w:cstheme="minorHAnsi"/>
                <w:b/>
                <w:bCs/>
              </w:rPr>
            </w:pPr>
            <w:r w:rsidRPr="00914010">
              <w:rPr>
                <w:rFonts w:cstheme="minorHAnsi"/>
                <w:b/>
                <w:bCs/>
              </w:rPr>
              <w:lastRenderedPageBreak/>
              <w:t>3-B-4</w:t>
            </w:r>
          </w:p>
        </w:tc>
        <w:tc>
          <w:tcPr>
            <w:tcW w:w="6205" w:type="dxa"/>
            <w:tcBorders>
              <w:right w:val="nil"/>
            </w:tcBorders>
          </w:tcPr>
          <w:p w14:paraId="479A0D13" w14:textId="77777777" w:rsidR="009B1ACB" w:rsidRPr="00914010" w:rsidRDefault="009B1ACB" w:rsidP="006B1337">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9B1ACB" w:rsidRPr="00914010" w:rsidRDefault="009B1ACB" w:rsidP="006B1337">
            <w:pPr>
              <w:rPr>
                <w:rFonts w:cstheme="minorHAnsi"/>
              </w:rPr>
            </w:pPr>
          </w:p>
        </w:tc>
        <w:tc>
          <w:tcPr>
            <w:tcW w:w="810" w:type="dxa"/>
          </w:tcPr>
          <w:p w14:paraId="69801915" w14:textId="77777777" w:rsidR="009B1ACB" w:rsidRPr="00C34C63" w:rsidRDefault="009B1ACB" w:rsidP="006B1337">
            <w:pPr>
              <w:rPr>
                <w:rFonts w:cstheme="minorHAnsi"/>
              </w:rPr>
            </w:pPr>
            <w:r w:rsidRPr="00C34C63">
              <w:rPr>
                <w:rFonts w:cstheme="minorHAnsi"/>
              </w:rPr>
              <w:t xml:space="preserve">A </w:t>
            </w:r>
          </w:p>
          <w:p w14:paraId="724F3223" w14:textId="77777777" w:rsidR="009B1ACB" w:rsidRPr="00C34C63" w:rsidRDefault="009B1ACB" w:rsidP="006B1337">
            <w:pPr>
              <w:rPr>
                <w:rFonts w:cstheme="minorHAnsi"/>
              </w:rPr>
            </w:pPr>
            <w:r w:rsidRPr="00C34C63">
              <w:rPr>
                <w:rFonts w:cstheme="minorHAnsi"/>
              </w:rPr>
              <w:t xml:space="preserve">B </w:t>
            </w:r>
          </w:p>
          <w:p w14:paraId="63435E0D" w14:textId="77777777" w:rsidR="009B1ACB" w:rsidRPr="00C34C63" w:rsidRDefault="009B1ACB" w:rsidP="006B1337">
            <w:pPr>
              <w:rPr>
                <w:rFonts w:cstheme="minorHAnsi"/>
              </w:rPr>
            </w:pPr>
            <w:r w:rsidRPr="00C34C63">
              <w:rPr>
                <w:rFonts w:cstheme="minorHAnsi"/>
              </w:rPr>
              <w:t xml:space="preserve">C-M </w:t>
            </w:r>
          </w:p>
          <w:p w14:paraId="2A7C03F2" w14:textId="77777777" w:rsidR="009B1ACB" w:rsidRPr="00914010" w:rsidRDefault="009B1ACB" w:rsidP="006B1337">
            <w:pPr>
              <w:rPr>
                <w:rFonts w:eastAsia="MS Gothic" w:cstheme="minorHAnsi"/>
              </w:rPr>
            </w:pPr>
            <w:r w:rsidRPr="00C34C63">
              <w:rPr>
                <w:rFonts w:cstheme="minorHAnsi"/>
              </w:rPr>
              <w:t>C</w:t>
            </w:r>
          </w:p>
        </w:tc>
        <w:tc>
          <w:tcPr>
            <w:tcW w:w="2075" w:type="dxa"/>
          </w:tcPr>
          <w:p w14:paraId="72B031FA" w14:textId="77777777" w:rsidR="009B1ACB" w:rsidRPr="00914010" w:rsidRDefault="00000000" w:rsidP="006B1337">
            <w:pPr>
              <w:rPr>
                <w:rFonts w:cstheme="minorHAnsi"/>
              </w:rPr>
            </w:pPr>
            <w:sdt>
              <w:sdtPr>
                <w:rPr>
                  <w:rFonts w:cstheme="minorHAnsi"/>
                </w:rPr>
                <w:id w:val="15709229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C7A4691" w14:textId="77777777" w:rsidR="009B1ACB" w:rsidRPr="00914010" w:rsidRDefault="00000000" w:rsidP="006B1337">
            <w:pPr>
              <w:rPr>
                <w:rFonts w:cstheme="minorHAnsi"/>
              </w:rPr>
            </w:pPr>
            <w:sdt>
              <w:sdtPr>
                <w:rPr>
                  <w:rFonts w:cstheme="minorHAnsi"/>
                </w:rPr>
                <w:id w:val="779862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F22788" w14:textId="77777777" w:rsidR="009B1ACB" w:rsidRDefault="00000000" w:rsidP="006B1337">
            <w:pPr>
              <w:rPr>
                <w:rFonts w:cstheme="minorHAnsi"/>
              </w:rPr>
            </w:pPr>
            <w:sdt>
              <w:sdtPr>
                <w:rPr>
                  <w:rFonts w:cstheme="minorHAnsi"/>
                </w:rPr>
                <w:id w:val="-21294550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E353D0" w14:textId="77777777" w:rsidR="009B1ACB" w:rsidRPr="00C34C63" w:rsidRDefault="00000000" w:rsidP="006B1337">
            <w:pPr>
              <w:rPr>
                <w:rFonts w:cstheme="minorHAnsi"/>
              </w:rPr>
            </w:pPr>
            <w:sdt>
              <w:sdtPr>
                <w:rPr>
                  <w:rFonts w:cstheme="minorHAnsi"/>
                </w:rPr>
                <w:id w:val="14871989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1133060" w14:textId="77777777" w:rsidR="009B1ACB" w:rsidRPr="00914010" w:rsidRDefault="009B1ACB" w:rsidP="006B1337">
            <w:pPr>
              <w:rPr>
                <w:rFonts w:eastAsia="MS Gothic" w:cstheme="minorHAnsi"/>
              </w:rPr>
            </w:pPr>
          </w:p>
        </w:tc>
        <w:sdt>
          <w:sdtPr>
            <w:rPr>
              <w:rFonts w:cstheme="minorHAnsi"/>
            </w:rPr>
            <w:id w:val="1922522919"/>
            <w:placeholder>
              <w:docPart w:val="6AB5502A0AB54C2FAF2720DAB148F18C"/>
            </w:placeholder>
            <w:showingPlcHdr/>
          </w:sdtPr>
          <w:sdtContent>
            <w:tc>
              <w:tcPr>
                <w:tcW w:w="4955" w:type="dxa"/>
                <w:gridSpan w:val="2"/>
              </w:tcPr>
              <w:p w14:paraId="4833963C"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F66AE14" w14:textId="77777777" w:rsidTr="0089695F">
        <w:trPr>
          <w:cantSplit/>
          <w:jc w:val="center"/>
        </w:trPr>
        <w:tc>
          <w:tcPr>
            <w:tcW w:w="990" w:type="dxa"/>
          </w:tcPr>
          <w:p w14:paraId="61EF2C5B" w14:textId="77777777" w:rsidR="009B1ACB" w:rsidRPr="00914010" w:rsidRDefault="009B1ACB" w:rsidP="006B1337">
            <w:pPr>
              <w:jc w:val="center"/>
              <w:rPr>
                <w:rFonts w:cstheme="minorHAnsi"/>
                <w:b/>
                <w:bCs/>
              </w:rPr>
            </w:pPr>
            <w:r w:rsidRPr="00914010">
              <w:rPr>
                <w:rFonts w:cstheme="minorHAnsi"/>
                <w:b/>
                <w:bCs/>
              </w:rPr>
              <w:t>3-B-5</w:t>
            </w:r>
          </w:p>
        </w:tc>
        <w:tc>
          <w:tcPr>
            <w:tcW w:w="6205" w:type="dxa"/>
            <w:tcBorders>
              <w:right w:val="nil"/>
            </w:tcBorders>
          </w:tcPr>
          <w:p w14:paraId="2F85966C" w14:textId="77777777" w:rsidR="009B1ACB" w:rsidRPr="00914010" w:rsidRDefault="009B1ACB" w:rsidP="006B1337">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9B1ACB" w:rsidRPr="00914010" w:rsidRDefault="009B1ACB" w:rsidP="006B1337">
            <w:pPr>
              <w:rPr>
                <w:rFonts w:cstheme="minorHAnsi"/>
              </w:rPr>
            </w:pPr>
          </w:p>
        </w:tc>
        <w:tc>
          <w:tcPr>
            <w:tcW w:w="810" w:type="dxa"/>
          </w:tcPr>
          <w:p w14:paraId="19DB4062" w14:textId="77777777" w:rsidR="009B1ACB" w:rsidRPr="00C34C63" w:rsidRDefault="009B1ACB" w:rsidP="006B1337">
            <w:pPr>
              <w:rPr>
                <w:rFonts w:cstheme="minorHAnsi"/>
              </w:rPr>
            </w:pPr>
            <w:r w:rsidRPr="00C34C63">
              <w:rPr>
                <w:rFonts w:cstheme="minorHAnsi"/>
              </w:rPr>
              <w:t xml:space="preserve">A </w:t>
            </w:r>
          </w:p>
          <w:p w14:paraId="0B41B7FC" w14:textId="77777777" w:rsidR="009B1ACB" w:rsidRPr="00C34C63" w:rsidRDefault="009B1ACB" w:rsidP="006B1337">
            <w:pPr>
              <w:rPr>
                <w:rFonts w:cstheme="minorHAnsi"/>
              </w:rPr>
            </w:pPr>
            <w:r w:rsidRPr="00C34C63">
              <w:rPr>
                <w:rFonts w:cstheme="minorHAnsi"/>
              </w:rPr>
              <w:t xml:space="preserve">B </w:t>
            </w:r>
          </w:p>
          <w:p w14:paraId="733C03DA" w14:textId="77777777" w:rsidR="009B1ACB" w:rsidRPr="00C34C63" w:rsidRDefault="009B1ACB" w:rsidP="006B1337">
            <w:pPr>
              <w:rPr>
                <w:rFonts w:cstheme="minorHAnsi"/>
              </w:rPr>
            </w:pPr>
            <w:r w:rsidRPr="00C34C63">
              <w:rPr>
                <w:rFonts w:cstheme="minorHAnsi"/>
              </w:rPr>
              <w:t xml:space="preserve">C-M </w:t>
            </w:r>
          </w:p>
          <w:p w14:paraId="606CC312" w14:textId="77777777" w:rsidR="009B1ACB" w:rsidRPr="00914010" w:rsidRDefault="009B1ACB" w:rsidP="006B1337">
            <w:pPr>
              <w:rPr>
                <w:rFonts w:eastAsia="MS Gothic" w:cstheme="minorHAnsi"/>
              </w:rPr>
            </w:pPr>
            <w:r w:rsidRPr="00C34C63">
              <w:rPr>
                <w:rFonts w:cstheme="minorHAnsi"/>
              </w:rPr>
              <w:t>C</w:t>
            </w:r>
          </w:p>
        </w:tc>
        <w:tc>
          <w:tcPr>
            <w:tcW w:w="2075" w:type="dxa"/>
          </w:tcPr>
          <w:p w14:paraId="47847390" w14:textId="77777777" w:rsidR="009B1ACB" w:rsidRPr="00914010" w:rsidRDefault="00000000" w:rsidP="006B1337">
            <w:pPr>
              <w:rPr>
                <w:rFonts w:cstheme="minorHAnsi"/>
              </w:rPr>
            </w:pPr>
            <w:sdt>
              <w:sdtPr>
                <w:rPr>
                  <w:rFonts w:cstheme="minorHAnsi"/>
                </w:rPr>
                <w:id w:val="-10497613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F5235FA" w14:textId="77777777" w:rsidR="009B1ACB" w:rsidRPr="00914010" w:rsidRDefault="00000000" w:rsidP="006B1337">
            <w:pPr>
              <w:rPr>
                <w:rFonts w:cstheme="minorHAnsi"/>
              </w:rPr>
            </w:pPr>
            <w:sdt>
              <w:sdtPr>
                <w:rPr>
                  <w:rFonts w:cstheme="minorHAnsi"/>
                </w:rPr>
                <w:id w:val="-17872670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ED896B" w14:textId="77777777" w:rsidR="009B1ACB" w:rsidRDefault="00000000" w:rsidP="006B1337">
            <w:pPr>
              <w:rPr>
                <w:rFonts w:cstheme="minorHAnsi"/>
              </w:rPr>
            </w:pPr>
            <w:sdt>
              <w:sdtPr>
                <w:rPr>
                  <w:rFonts w:cstheme="minorHAnsi"/>
                </w:rPr>
                <w:id w:val="-15407361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BDA04A" w14:textId="77777777" w:rsidR="009B1ACB" w:rsidRPr="00C34C63" w:rsidRDefault="00000000" w:rsidP="006B1337">
            <w:pPr>
              <w:rPr>
                <w:rFonts w:cstheme="minorHAnsi"/>
              </w:rPr>
            </w:pPr>
            <w:sdt>
              <w:sdtPr>
                <w:rPr>
                  <w:rFonts w:cstheme="minorHAnsi"/>
                </w:rPr>
                <w:id w:val="15620480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BB2F98" w14:textId="77777777" w:rsidR="009B1ACB" w:rsidRPr="00914010" w:rsidRDefault="009B1ACB" w:rsidP="006B1337">
            <w:pPr>
              <w:rPr>
                <w:rFonts w:eastAsia="MS Gothic" w:cstheme="minorHAnsi"/>
              </w:rPr>
            </w:pPr>
          </w:p>
        </w:tc>
        <w:sdt>
          <w:sdtPr>
            <w:rPr>
              <w:rFonts w:cstheme="minorHAnsi"/>
            </w:rPr>
            <w:id w:val="-1632242050"/>
            <w:placeholder>
              <w:docPart w:val="35D6D259BF144101B9DEA0BC5C867854"/>
            </w:placeholder>
            <w:showingPlcHdr/>
          </w:sdtPr>
          <w:sdtContent>
            <w:tc>
              <w:tcPr>
                <w:tcW w:w="4955" w:type="dxa"/>
                <w:gridSpan w:val="2"/>
              </w:tcPr>
              <w:p w14:paraId="0F1DA59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3D88E2" w14:textId="77777777" w:rsidTr="0089695F">
        <w:trPr>
          <w:cantSplit/>
          <w:jc w:val="center"/>
        </w:trPr>
        <w:tc>
          <w:tcPr>
            <w:tcW w:w="990" w:type="dxa"/>
          </w:tcPr>
          <w:p w14:paraId="21312AC1" w14:textId="77777777" w:rsidR="009B1ACB" w:rsidRPr="00914010" w:rsidRDefault="009B1ACB" w:rsidP="006B1337">
            <w:pPr>
              <w:jc w:val="center"/>
              <w:rPr>
                <w:rFonts w:cstheme="minorHAnsi"/>
                <w:b/>
                <w:bCs/>
              </w:rPr>
            </w:pPr>
            <w:r w:rsidRPr="00914010">
              <w:rPr>
                <w:rFonts w:cstheme="minorHAnsi"/>
                <w:b/>
                <w:bCs/>
              </w:rPr>
              <w:t>3-B-6</w:t>
            </w:r>
          </w:p>
        </w:tc>
        <w:tc>
          <w:tcPr>
            <w:tcW w:w="6205" w:type="dxa"/>
            <w:tcBorders>
              <w:right w:val="nil"/>
            </w:tcBorders>
          </w:tcPr>
          <w:p w14:paraId="764200C2" w14:textId="77777777" w:rsidR="009B1ACB" w:rsidRPr="00914010" w:rsidRDefault="009B1ACB" w:rsidP="006B1337">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9B1ACB" w:rsidRPr="00914010" w:rsidRDefault="009B1ACB" w:rsidP="006B1337">
            <w:pPr>
              <w:rPr>
                <w:rFonts w:cstheme="minorHAnsi"/>
              </w:rPr>
            </w:pPr>
          </w:p>
        </w:tc>
        <w:tc>
          <w:tcPr>
            <w:tcW w:w="810" w:type="dxa"/>
          </w:tcPr>
          <w:p w14:paraId="48303A19" w14:textId="77777777" w:rsidR="009B1ACB" w:rsidRPr="00C34C63" w:rsidRDefault="009B1ACB" w:rsidP="006B1337">
            <w:pPr>
              <w:rPr>
                <w:rFonts w:cstheme="minorHAnsi"/>
              </w:rPr>
            </w:pPr>
            <w:r w:rsidRPr="00C34C63">
              <w:rPr>
                <w:rFonts w:cstheme="minorHAnsi"/>
              </w:rPr>
              <w:t xml:space="preserve">A </w:t>
            </w:r>
          </w:p>
          <w:p w14:paraId="7D31AFA3" w14:textId="77777777" w:rsidR="009B1ACB" w:rsidRPr="00C34C63" w:rsidRDefault="009B1ACB" w:rsidP="006B1337">
            <w:pPr>
              <w:rPr>
                <w:rFonts w:cstheme="minorHAnsi"/>
              </w:rPr>
            </w:pPr>
            <w:r w:rsidRPr="00C34C63">
              <w:rPr>
                <w:rFonts w:cstheme="minorHAnsi"/>
              </w:rPr>
              <w:t xml:space="preserve">B </w:t>
            </w:r>
          </w:p>
          <w:p w14:paraId="762C0941" w14:textId="77777777" w:rsidR="009B1ACB" w:rsidRPr="00C34C63" w:rsidRDefault="009B1ACB" w:rsidP="006B1337">
            <w:pPr>
              <w:rPr>
                <w:rFonts w:cstheme="minorHAnsi"/>
              </w:rPr>
            </w:pPr>
            <w:r w:rsidRPr="00C34C63">
              <w:rPr>
                <w:rFonts w:cstheme="minorHAnsi"/>
              </w:rPr>
              <w:t xml:space="preserve">C-M </w:t>
            </w:r>
          </w:p>
          <w:p w14:paraId="126C0B5C" w14:textId="77777777" w:rsidR="009B1ACB" w:rsidRPr="00914010" w:rsidRDefault="009B1ACB" w:rsidP="006B1337">
            <w:pPr>
              <w:rPr>
                <w:rFonts w:eastAsia="MS Gothic" w:cstheme="minorHAnsi"/>
              </w:rPr>
            </w:pPr>
            <w:r w:rsidRPr="00C34C63">
              <w:rPr>
                <w:rFonts w:cstheme="minorHAnsi"/>
              </w:rPr>
              <w:t>C</w:t>
            </w:r>
          </w:p>
        </w:tc>
        <w:tc>
          <w:tcPr>
            <w:tcW w:w="2075" w:type="dxa"/>
          </w:tcPr>
          <w:p w14:paraId="55FC8EEE" w14:textId="77777777" w:rsidR="009B1ACB" w:rsidRPr="00914010" w:rsidRDefault="00000000" w:rsidP="006B1337">
            <w:pPr>
              <w:rPr>
                <w:rFonts w:cstheme="minorHAnsi"/>
              </w:rPr>
            </w:pPr>
            <w:sdt>
              <w:sdtPr>
                <w:rPr>
                  <w:rFonts w:cstheme="minorHAnsi"/>
                </w:rPr>
                <w:id w:val="178045422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5041760" w14:textId="77777777" w:rsidR="009B1ACB" w:rsidRPr="00914010" w:rsidRDefault="00000000" w:rsidP="006B1337">
            <w:pPr>
              <w:rPr>
                <w:rFonts w:cstheme="minorHAnsi"/>
              </w:rPr>
            </w:pPr>
            <w:sdt>
              <w:sdtPr>
                <w:rPr>
                  <w:rFonts w:cstheme="minorHAnsi"/>
                </w:rPr>
                <w:id w:val="13340325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901B2B1" w14:textId="77777777" w:rsidR="009B1ACB" w:rsidRDefault="00000000" w:rsidP="006B1337">
            <w:pPr>
              <w:rPr>
                <w:rFonts w:cstheme="minorHAnsi"/>
              </w:rPr>
            </w:pPr>
            <w:sdt>
              <w:sdtPr>
                <w:rPr>
                  <w:rFonts w:cstheme="minorHAnsi"/>
                </w:rPr>
                <w:id w:val="16426930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130EA98" w14:textId="77777777" w:rsidR="009B1ACB" w:rsidRPr="00C34C63" w:rsidRDefault="00000000" w:rsidP="006B1337">
            <w:pPr>
              <w:rPr>
                <w:rFonts w:cstheme="minorHAnsi"/>
              </w:rPr>
            </w:pPr>
            <w:sdt>
              <w:sdtPr>
                <w:rPr>
                  <w:rFonts w:cstheme="minorHAnsi"/>
                </w:rPr>
                <w:id w:val="-21075599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CA4AF31" w14:textId="77777777" w:rsidR="009B1ACB" w:rsidRPr="00914010" w:rsidRDefault="009B1ACB" w:rsidP="006B1337">
            <w:pPr>
              <w:rPr>
                <w:rFonts w:eastAsia="MS Gothic" w:cstheme="minorHAnsi"/>
              </w:rPr>
            </w:pPr>
          </w:p>
        </w:tc>
        <w:sdt>
          <w:sdtPr>
            <w:rPr>
              <w:rFonts w:cstheme="minorHAnsi"/>
            </w:rPr>
            <w:id w:val="380915349"/>
            <w:placeholder>
              <w:docPart w:val="98D50EBA32F54858A4FA944C6182582D"/>
            </w:placeholder>
            <w:showingPlcHdr/>
          </w:sdtPr>
          <w:sdtContent>
            <w:tc>
              <w:tcPr>
                <w:tcW w:w="4955" w:type="dxa"/>
                <w:gridSpan w:val="2"/>
              </w:tcPr>
              <w:p w14:paraId="54E1F33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137AD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9B1ACB" w14:paraId="03BAAD26" w14:textId="77777777" w:rsidTr="0089695F">
        <w:trPr>
          <w:cantSplit/>
          <w:jc w:val="center"/>
        </w:trPr>
        <w:tc>
          <w:tcPr>
            <w:tcW w:w="990" w:type="dxa"/>
          </w:tcPr>
          <w:p w14:paraId="275B6C50" w14:textId="77777777" w:rsidR="009B1ACB" w:rsidRPr="00914010" w:rsidRDefault="009B1ACB" w:rsidP="006B1337">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9B1ACB" w:rsidRPr="00914010" w:rsidRDefault="009B1ACB" w:rsidP="006B1337">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9B1ACB" w:rsidRPr="00914010" w:rsidRDefault="009B1ACB" w:rsidP="006B1337">
            <w:pPr>
              <w:rPr>
                <w:rFonts w:cstheme="minorHAnsi"/>
              </w:rPr>
            </w:pPr>
          </w:p>
        </w:tc>
        <w:tc>
          <w:tcPr>
            <w:tcW w:w="810" w:type="dxa"/>
          </w:tcPr>
          <w:p w14:paraId="2BBFCDB2" w14:textId="77777777" w:rsidR="009B1ACB" w:rsidRPr="00C34C63" w:rsidRDefault="009B1ACB" w:rsidP="006B1337">
            <w:pPr>
              <w:rPr>
                <w:rFonts w:cstheme="minorHAnsi"/>
              </w:rPr>
            </w:pPr>
            <w:r w:rsidRPr="00C34C63">
              <w:rPr>
                <w:rFonts w:cstheme="minorHAnsi"/>
              </w:rPr>
              <w:t xml:space="preserve">A </w:t>
            </w:r>
          </w:p>
          <w:p w14:paraId="7842E0DB" w14:textId="77777777" w:rsidR="009B1ACB" w:rsidRPr="00C34C63" w:rsidRDefault="009B1ACB" w:rsidP="006B1337">
            <w:pPr>
              <w:rPr>
                <w:rFonts w:cstheme="minorHAnsi"/>
              </w:rPr>
            </w:pPr>
            <w:r w:rsidRPr="00C34C63">
              <w:rPr>
                <w:rFonts w:cstheme="minorHAnsi"/>
              </w:rPr>
              <w:t xml:space="preserve">B </w:t>
            </w:r>
          </w:p>
          <w:p w14:paraId="38B91E6E" w14:textId="77777777" w:rsidR="009B1ACB" w:rsidRPr="00C34C63" w:rsidRDefault="009B1ACB" w:rsidP="006B1337">
            <w:pPr>
              <w:rPr>
                <w:rFonts w:cstheme="minorHAnsi"/>
              </w:rPr>
            </w:pPr>
            <w:r w:rsidRPr="00C34C63">
              <w:rPr>
                <w:rFonts w:cstheme="minorHAnsi"/>
              </w:rPr>
              <w:t xml:space="preserve">C-M </w:t>
            </w:r>
          </w:p>
          <w:p w14:paraId="30D138F4" w14:textId="77777777" w:rsidR="009B1ACB" w:rsidRPr="00914010" w:rsidRDefault="009B1ACB" w:rsidP="006B1337">
            <w:pPr>
              <w:rPr>
                <w:rFonts w:eastAsia="MS Gothic" w:cstheme="minorHAnsi"/>
              </w:rPr>
            </w:pPr>
            <w:r w:rsidRPr="00C34C63">
              <w:rPr>
                <w:rFonts w:cstheme="minorHAnsi"/>
              </w:rPr>
              <w:t>C</w:t>
            </w:r>
          </w:p>
        </w:tc>
        <w:tc>
          <w:tcPr>
            <w:tcW w:w="2075" w:type="dxa"/>
          </w:tcPr>
          <w:p w14:paraId="6582BE0F" w14:textId="77777777" w:rsidR="009B1ACB" w:rsidRPr="00914010" w:rsidRDefault="00000000" w:rsidP="006B1337">
            <w:pPr>
              <w:rPr>
                <w:rFonts w:cstheme="minorHAnsi"/>
              </w:rPr>
            </w:pPr>
            <w:sdt>
              <w:sdtPr>
                <w:rPr>
                  <w:rFonts w:cstheme="minorHAnsi"/>
                </w:rPr>
                <w:id w:val="173018871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C221FC" w14:textId="77777777" w:rsidR="009B1ACB" w:rsidRPr="00914010" w:rsidRDefault="00000000" w:rsidP="006B1337">
            <w:pPr>
              <w:rPr>
                <w:rFonts w:cstheme="minorHAnsi"/>
              </w:rPr>
            </w:pPr>
            <w:sdt>
              <w:sdtPr>
                <w:rPr>
                  <w:rFonts w:cstheme="minorHAnsi"/>
                </w:rPr>
                <w:id w:val="-20819785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9EA6E7" w14:textId="77777777" w:rsidR="009B1ACB" w:rsidRDefault="00000000" w:rsidP="006B1337">
            <w:pPr>
              <w:rPr>
                <w:rFonts w:cstheme="minorHAnsi"/>
              </w:rPr>
            </w:pPr>
            <w:sdt>
              <w:sdtPr>
                <w:rPr>
                  <w:rFonts w:cstheme="minorHAnsi"/>
                </w:rPr>
                <w:id w:val="178639220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75A40A" w14:textId="77777777" w:rsidR="009B1ACB" w:rsidRPr="00C34C63" w:rsidRDefault="00000000" w:rsidP="006B1337">
            <w:pPr>
              <w:rPr>
                <w:rFonts w:cstheme="minorHAnsi"/>
              </w:rPr>
            </w:pPr>
            <w:sdt>
              <w:sdtPr>
                <w:rPr>
                  <w:rFonts w:cstheme="minorHAnsi"/>
                </w:rPr>
                <w:id w:val="9329402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A22EF59" w14:textId="77777777" w:rsidR="009B1ACB" w:rsidRPr="00914010" w:rsidRDefault="009B1ACB" w:rsidP="006B1337">
            <w:pPr>
              <w:rPr>
                <w:rFonts w:eastAsia="MS Gothic" w:cstheme="minorHAnsi"/>
              </w:rPr>
            </w:pPr>
          </w:p>
        </w:tc>
        <w:sdt>
          <w:sdtPr>
            <w:rPr>
              <w:rFonts w:cstheme="minorHAnsi"/>
            </w:rPr>
            <w:id w:val="-1570947492"/>
            <w:placeholder>
              <w:docPart w:val="D2A76F20E0504DFEB3B7756C44C91524"/>
            </w:placeholder>
            <w:showingPlcHdr/>
          </w:sdtPr>
          <w:sdtContent>
            <w:tc>
              <w:tcPr>
                <w:tcW w:w="4955" w:type="dxa"/>
                <w:gridSpan w:val="2"/>
              </w:tcPr>
              <w:p w14:paraId="1944E9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979E4BE" w14:textId="77777777" w:rsidTr="0089695F">
        <w:trPr>
          <w:cantSplit/>
          <w:jc w:val="center"/>
        </w:trPr>
        <w:tc>
          <w:tcPr>
            <w:tcW w:w="990" w:type="dxa"/>
          </w:tcPr>
          <w:p w14:paraId="2B913C09" w14:textId="77777777" w:rsidR="009B1ACB" w:rsidRPr="009F6E28" w:rsidRDefault="009B1ACB" w:rsidP="006B1337">
            <w:pPr>
              <w:jc w:val="center"/>
              <w:rPr>
                <w:rFonts w:cstheme="minorHAnsi"/>
                <w:b/>
                <w:bCs/>
              </w:rPr>
            </w:pPr>
            <w:r w:rsidRPr="009F6E28">
              <w:rPr>
                <w:b/>
                <w:bCs/>
              </w:rPr>
              <w:t>3-C-3</w:t>
            </w:r>
          </w:p>
        </w:tc>
        <w:tc>
          <w:tcPr>
            <w:tcW w:w="6205" w:type="dxa"/>
            <w:tcBorders>
              <w:right w:val="nil"/>
            </w:tcBorders>
          </w:tcPr>
          <w:p w14:paraId="7DB8E5B4" w14:textId="77777777" w:rsidR="009B1ACB" w:rsidRPr="007B051A" w:rsidRDefault="009B1ACB" w:rsidP="006B1337">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9B1ACB" w:rsidRPr="00914010" w:rsidRDefault="009B1ACB" w:rsidP="006B1337">
            <w:pPr>
              <w:rPr>
                <w:rFonts w:cstheme="minorHAnsi"/>
              </w:rPr>
            </w:pPr>
          </w:p>
        </w:tc>
        <w:tc>
          <w:tcPr>
            <w:tcW w:w="810" w:type="dxa"/>
          </w:tcPr>
          <w:p w14:paraId="7B124CFF" w14:textId="77777777" w:rsidR="009B1ACB" w:rsidRPr="00C34C63" w:rsidRDefault="009B1ACB" w:rsidP="006B1337">
            <w:pPr>
              <w:rPr>
                <w:rFonts w:cstheme="minorHAnsi"/>
              </w:rPr>
            </w:pPr>
            <w:r w:rsidRPr="00C34C63">
              <w:rPr>
                <w:rFonts w:cstheme="minorHAnsi"/>
              </w:rPr>
              <w:t xml:space="preserve">A </w:t>
            </w:r>
          </w:p>
          <w:p w14:paraId="0820C249" w14:textId="77777777" w:rsidR="009B1ACB" w:rsidRPr="00C34C63" w:rsidRDefault="009B1ACB" w:rsidP="006B1337">
            <w:pPr>
              <w:rPr>
                <w:rFonts w:cstheme="minorHAnsi"/>
              </w:rPr>
            </w:pPr>
            <w:r w:rsidRPr="00C34C63">
              <w:rPr>
                <w:rFonts w:cstheme="minorHAnsi"/>
              </w:rPr>
              <w:t xml:space="preserve">B </w:t>
            </w:r>
          </w:p>
          <w:p w14:paraId="6BCA1081" w14:textId="77777777" w:rsidR="009B1ACB" w:rsidRPr="00C34C63" w:rsidRDefault="009B1ACB" w:rsidP="006B1337">
            <w:pPr>
              <w:rPr>
                <w:rFonts w:cstheme="minorHAnsi"/>
              </w:rPr>
            </w:pPr>
            <w:r w:rsidRPr="00C34C63">
              <w:rPr>
                <w:rFonts w:cstheme="minorHAnsi"/>
              </w:rPr>
              <w:t xml:space="preserve">C-M </w:t>
            </w:r>
          </w:p>
          <w:p w14:paraId="41E82896" w14:textId="77777777" w:rsidR="009B1ACB" w:rsidRPr="00C34C63" w:rsidRDefault="009B1ACB" w:rsidP="006B1337">
            <w:pPr>
              <w:rPr>
                <w:rFonts w:cstheme="minorHAnsi"/>
              </w:rPr>
            </w:pPr>
            <w:r w:rsidRPr="00C34C63">
              <w:rPr>
                <w:rFonts w:cstheme="minorHAnsi"/>
              </w:rPr>
              <w:t>C</w:t>
            </w:r>
          </w:p>
        </w:tc>
        <w:tc>
          <w:tcPr>
            <w:tcW w:w="2075" w:type="dxa"/>
          </w:tcPr>
          <w:p w14:paraId="0269E8EC" w14:textId="77777777" w:rsidR="009B1ACB" w:rsidRPr="00914010" w:rsidRDefault="00000000" w:rsidP="006B1337">
            <w:pPr>
              <w:rPr>
                <w:rFonts w:cstheme="minorHAnsi"/>
              </w:rPr>
            </w:pPr>
            <w:sdt>
              <w:sdtPr>
                <w:rPr>
                  <w:rFonts w:cstheme="minorHAnsi"/>
                </w:rPr>
                <w:id w:val="-132588855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41964D3" w14:textId="77777777" w:rsidR="009B1ACB" w:rsidRPr="00914010" w:rsidRDefault="00000000" w:rsidP="006B1337">
            <w:pPr>
              <w:rPr>
                <w:rFonts w:cstheme="minorHAnsi"/>
              </w:rPr>
            </w:pPr>
            <w:sdt>
              <w:sdtPr>
                <w:rPr>
                  <w:rFonts w:cstheme="minorHAnsi"/>
                </w:rPr>
                <w:id w:val="-13453159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D3DCA3F" w14:textId="77777777" w:rsidR="009B1ACB" w:rsidRDefault="00000000" w:rsidP="006B1337">
            <w:pPr>
              <w:rPr>
                <w:rFonts w:cstheme="minorHAnsi"/>
              </w:rPr>
            </w:pPr>
            <w:sdt>
              <w:sdtPr>
                <w:rPr>
                  <w:rFonts w:cstheme="minorHAnsi"/>
                </w:rPr>
                <w:id w:val="-16596047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684AA54" w14:textId="77777777" w:rsidR="009B1ACB" w:rsidRPr="00C34C63" w:rsidRDefault="00000000" w:rsidP="006B1337">
            <w:pPr>
              <w:rPr>
                <w:rFonts w:cstheme="minorHAnsi"/>
              </w:rPr>
            </w:pPr>
            <w:sdt>
              <w:sdtPr>
                <w:rPr>
                  <w:rFonts w:cstheme="minorHAnsi"/>
                </w:rPr>
                <w:id w:val="-9979599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873162" w14:textId="77777777" w:rsidR="009B1ACB" w:rsidRDefault="009B1ACB" w:rsidP="006B1337">
            <w:pPr>
              <w:rPr>
                <w:rFonts w:cstheme="minorHAnsi"/>
              </w:rPr>
            </w:pPr>
          </w:p>
        </w:tc>
        <w:sdt>
          <w:sdtPr>
            <w:rPr>
              <w:rFonts w:cstheme="minorHAnsi"/>
            </w:rPr>
            <w:id w:val="1785302662"/>
            <w:placeholder>
              <w:docPart w:val="2C7DD496912342C282EF2C772BBAFF45"/>
            </w:placeholder>
            <w:showingPlcHdr/>
          </w:sdtPr>
          <w:sdtContent>
            <w:tc>
              <w:tcPr>
                <w:tcW w:w="4955" w:type="dxa"/>
                <w:gridSpan w:val="2"/>
              </w:tcPr>
              <w:p w14:paraId="6F7E406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3732C6E" w14:textId="77777777" w:rsidTr="0089695F">
        <w:trPr>
          <w:cantSplit/>
          <w:jc w:val="center"/>
        </w:trPr>
        <w:tc>
          <w:tcPr>
            <w:tcW w:w="990" w:type="dxa"/>
          </w:tcPr>
          <w:p w14:paraId="34493CBE" w14:textId="77777777" w:rsidR="009B1ACB" w:rsidRPr="00914010" w:rsidRDefault="009B1ACB" w:rsidP="006B1337">
            <w:pPr>
              <w:jc w:val="center"/>
              <w:rPr>
                <w:rFonts w:cstheme="minorHAnsi"/>
                <w:b/>
                <w:bCs/>
              </w:rPr>
            </w:pPr>
            <w:r w:rsidRPr="00914010">
              <w:rPr>
                <w:rFonts w:cstheme="minorHAnsi"/>
                <w:b/>
                <w:bCs/>
              </w:rPr>
              <w:t>3-C-5</w:t>
            </w:r>
          </w:p>
        </w:tc>
        <w:tc>
          <w:tcPr>
            <w:tcW w:w="6205" w:type="dxa"/>
            <w:tcBorders>
              <w:right w:val="nil"/>
            </w:tcBorders>
          </w:tcPr>
          <w:p w14:paraId="78AC183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9B1ACB" w:rsidRPr="00914010" w:rsidRDefault="009B1ACB" w:rsidP="006B1337">
            <w:pPr>
              <w:rPr>
                <w:rFonts w:cstheme="minorHAnsi"/>
              </w:rPr>
            </w:pPr>
          </w:p>
        </w:tc>
        <w:tc>
          <w:tcPr>
            <w:tcW w:w="810" w:type="dxa"/>
          </w:tcPr>
          <w:p w14:paraId="292A2133" w14:textId="77777777" w:rsidR="009B1ACB" w:rsidRPr="00C34C63" w:rsidRDefault="009B1ACB" w:rsidP="006B1337">
            <w:pPr>
              <w:rPr>
                <w:rFonts w:cstheme="minorHAnsi"/>
              </w:rPr>
            </w:pPr>
            <w:r w:rsidRPr="00C34C63">
              <w:rPr>
                <w:rFonts w:cstheme="minorHAnsi"/>
              </w:rPr>
              <w:t xml:space="preserve">A </w:t>
            </w:r>
          </w:p>
          <w:p w14:paraId="50487BD1" w14:textId="77777777" w:rsidR="009B1ACB" w:rsidRPr="00C34C63" w:rsidRDefault="009B1ACB" w:rsidP="006B1337">
            <w:pPr>
              <w:rPr>
                <w:rFonts w:cstheme="minorHAnsi"/>
              </w:rPr>
            </w:pPr>
            <w:r w:rsidRPr="00C34C63">
              <w:rPr>
                <w:rFonts w:cstheme="minorHAnsi"/>
              </w:rPr>
              <w:t xml:space="preserve">B </w:t>
            </w:r>
          </w:p>
          <w:p w14:paraId="07C2D60C" w14:textId="77777777" w:rsidR="009B1ACB" w:rsidRPr="00C34C63" w:rsidRDefault="009B1ACB" w:rsidP="006B1337">
            <w:pPr>
              <w:rPr>
                <w:rFonts w:cstheme="minorHAnsi"/>
              </w:rPr>
            </w:pPr>
            <w:r w:rsidRPr="00C34C63">
              <w:rPr>
                <w:rFonts w:cstheme="minorHAnsi"/>
              </w:rPr>
              <w:t xml:space="preserve">C-M </w:t>
            </w:r>
          </w:p>
          <w:p w14:paraId="589A4B05" w14:textId="77777777" w:rsidR="009B1ACB" w:rsidRPr="00914010" w:rsidRDefault="009B1ACB" w:rsidP="006B1337">
            <w:pPr>
              <w:rPr>
                <w:rFonts w:eastAsia="MS Gothic" w:cstheme="minorHAnsi"/>
              </w:rPr>
            </w:pPr>
            <w:r w:rsidRPr="00C34C63">
              <w:rPr>
                <w:rFonts w:cstheme="minorHAnsi"/>
              </w:rPr>
              <w:t>C</w:t>
            </w:r>
          </w:p>
        </w:tc>
        <w:tc>
          <w:tcPr>
            <w:tcW w:w="2075" w:type="dxa"/>
          </w:tcPr>
          <w:p w14:paraId="323CF5A7" w14:textId="77777777" w:rsidR="009B1ACB" w:rsidRPr="00914010" w:rsidRDefault="00000000" w:rsidP="006B1337">
            <w:pPr>
              <w:rPr>
                <w:rFonts w:cstheme="minorHAnsi"/>
              </w:rPr>
            </w:pPr>
            <w:sdt>
              <w:sdtPr>
                <w:rPr>
                  <w:rFonts w:cstheme="minorHAnsi"/>
                </w:rPr>
                <w:id w:val="-92741939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7A8E4A7" w14:textId="77777777" w:rsidR="009B1ACB" w:rsidRPr="00914010" w:rsidRDefault="00000000" w:rsidP="006B1337">
            <w:pPr>
              <w:rPr>
                <w:rFonts w:cstheme="minorHAnsi"/>
              </w:rPr>
            </w:pPr>
            <w:sdt>
              <w:sdtPr>
                <w:rPr>
                  <w:rFonts w:cstheme="minorHAnsi"/>
                </w:rPr>
                <w:id w:val="-187506769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58C477" w14:textId="77777777" w:rsidR="009B1ACB" w:rsidRDefault="00000000" w:rsidP="006B1337">
            <w:pPr>
              <w:rPr>
                <w:rFonts w:cstheme="minorHAnsi"/>
              </w:rPr>
            </w:pPr>
            <w:sdt>
              <w:sdtPr>
                <w:rPr>
                  <w:rFonts w:cstheme="minorHAnsi"/>
                </w:rPr>
                <w:id w:val="-191308128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75F55A" w14:textId="77777777" w:rsidR="009B1ACB" w:rsidRPr="00C34C63" w:rsidRDefault="00000000" w:rsidP="006B1337">
            <w:pPr>
              <w:rPr>
                <w:rFonts w:cstheme="minorHAnsi"/>
              </w:rPr>
            </w:pPr>
            <w:sdt>
              <w:sdtPr>
                <w:rPr>
                  <w:rFonts w:cstheme="minorHAnsi"/>
                </w:rPr>
                <w:id w:val="-93629095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525BA8" w14:textId="77777777" w:rsidR="009B1ACB" w:rsidRPr="00914010" w:rsidRDefault="009B1ACB" w:rsidP="006B1337">
            <w:pPr>
              <w:rPr>
                <w:rFonts w:eastAsia="MS Gothic" w:cstheme="minorHAnsi"/>
              </w:rPr>
            </w:pPr>
          </w:p>
        </w:tc>
        <w:sdt>
          <w:sdtPr>
            <w:rPr>
              <w:rFonts w:cstheme="minorHAnsi"/>
            </w:rPr>
            <w:id w:val="-1732295816"/>
            <w:placeholder>
              <w:docPart w:val="3DA2D84D90F44BE9BBEF405FEDB38E76"/>
            </w:placeholder>
            <w:showingPlcHdr/>
          </w:sdtPr>
          <w:sdtContent>
            <w:tc>
              <w:tcPr>
                <w:tcW w:w="4955" w:type="dxa"/>
                <w:gridSpan w:val="2"/>
              </w:tcPr>
              <w:p w14:paraId="6B930D5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BF429D7"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9B1ACB" w14:paraId="2C0BB1B6" w14:textId="77777777" w:rsidTr="0089695F">
        <w:trPr>
          <w:cantSplit/>
          <w:jc w:val="center"/>
        </w:trPr>
        <w:tc>
          <w:tcPr>
            <w:tcW w:w="990" w:type="dxa"/>
          </w:tcPr>
          <w:p w14:paraId="40F5FAD7" w14:textId="77777777" w:rsidR="009B1ACB" w:rsidRPr="00914010" w:rsidRDefault="009B1ACB" w:rsidP="006B1337">
            <w:pPr>
              <w:jc w:val="center"/>
              <w:rPr>
                <w:rFonts w:cstheme="minorHAnsi"/>
                <w:b/>
                <w:bCs/>
              </w:rPr>
            </w:pPr>
            <w:r w:rsidRPr="00914010">
              <w:rPr>
                <w:rFonts w:cstheme="minorHAnsi"/>
                <w:b/>
                <w:bCs/>
              </w:rPr>
              <w:t>3-D-1</w:t>
            </w:r>
          </w:p>
        </w:tc>
        <w:tc>
          <w:tcPr>
            <w:tcW w:w="6205" w:type="dxa"/>
            <w:tcBorders>
              <w:right w:val="nil"/>
            </w:tcBorders>
          </w:tcPr>
          <w:p w14:paraId="37A4ECDD" w14:textId="77777777" w:rsidR="009B1ACB" w:rsidRPr="00914010" w:rsidRDefault="009B1ACB" w:rsidP="006B1337">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9B1ACB" w:rsidRPr="00914010" w:rsidRDefault="009B1ACB" w:rsidP="006B1337">
            <w:pPr>
              <w:rPr>
                <w:rFonts w:cstheme="minorHAnsi"/>
              </w:rPr>
            </w:pPr>
          </w:p>
        </w:tc>
        <w:tc>
          <w:tcPr>
            <w:tcW w:w="810" w:type="dxa"/>
          </w:tcPr>
          <w:p w14:paraId="50DE68DF" w14:textId="77777777" w:rsidR="009B1ACB" w:rsidRPr="00C34C63" w:rsidRDefault="009B1ACB" w:rsidP="006B1337">
            <w:pPr>
              <w:rPr>
                <w:rFonts w:cstheme="minorHAnsi"/>
              </w:rPr>
            </w:pPr>
            <w:r w:rsidRPr="00C34C63">
              <w:rPr>
                <w:rFonts w:cstheme="minorHAnsi"/>
              </w:rPr>
              <w:t xml:space="preserve">A </w:t>
            </w:r>
          </w:p>
          <w:p w14:paraId="7F6A0774" w14:textId="77777777" w:rsidR="009B1ACB" w:rsidRPr="00C34C63" w:rsidRDefault="009B1ACB" w:rsidP="006B1337">
            <w:pPr>
              <w:rPr>
                <w:rFonts w:cstheme="minorHAnsi"/>
              </w:rPr>
            </w:pPr>
            <w:r w:rsidRPr="00C34C63">
              <w:rPr>
                <w:rFonts w:cstheme="minorHAnsi"/>
              </w:rPr>
              <w:t xml:space="preserve">B </w:t>
            </w:r>
          </w:p>
          <w:p w14:paraId="21ACE22E" w14:textId="77777777" w:rsidR="009B1ACB" w:rsidRPr="00C34C63" w:rsidRDefault="009B1ACB" w:rsidP="006B1337">
            <w:pPr>
              <w:rPr>
                <w:rFonts w:cstheme="minorHAnsi"/>
              </w:rPr>
            </w:pPr>
            <w:r w:rsidRPr="00C34C63">
              <w:rPr>
                <w:rFonts w:cstheme="minorHAnsi"/>
              </w:rPr>
              <w:t xml:space="preserve">C-M </w:t>
            </w:r>
          </w:p>
          <w:p w14:paraId="006DCE10" w14:textId="77777777" w:rsidR="009B1ACB" w:rsidRPr="00914010" w:rsidRDefault="009B1ACB" w:rsidP="006B1337">
            <w:pPr>
              <w:rPr>
                <w:rFonts w:eastAsia="MS Gothic" w:cstheme="minorHAnsi"/>
              </w:rPr>
            </w:pPr>
            <w:r w:rsidRPr="00C34C63">
              <w:rPr>
                <w:rFonts w:cstheme="minorHAnsi"/>
              </w:rPr>
              <w:t>C</w:t>
            </w:r>
          </w:p>
        </w:tc>
        <w:tc>
          <w:tcPr>
            <w:tcW w:w="2075" w:type="dxa"/>
          </w:tcPr>
          <w:p w14:paraId="0F86FD01" w14:textId="77777777" w:rsidR="009B1ACB" w:rsidRPr="00914010" w:rsidRDefault="00000000" w:rsidP="006B1337">
            <w:pPr>
              <w:rPr>
                <w:rFonts w:cstheme="minorHAnsi"/>
              </w:rPr>
            </w:pPr>
            <w:sdt>
              <w:sdtPr>
                <w:rPr>
                  <w:rFonts w:cstheme="minorHAnsi"/>
                </w:rPr>
                <w:id w:val="-76406904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8A4C3E4" w14:textId="77777777" w:rsidR="009B1ACB" w:rsidRPr="00914010" w:rsidRDefault="00000000" w:rsidP="006B1337">
            <w:pPr>
              <w:rPr>
                <w:rFonts w:cstheme="minorHAnsi"/>
              </w:rPr>
            </w:pPr>
            <w:sdt>
              <w:sdtPr>
                <w:rPr>
                  <w:rFonts w:cstheme="minorHAnsi"/>
                </w:rPr>
                <w:id w:val="-33869855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3FBCD77" w14:textId="77777777" w:rsidR="009B1ACB" w:rsidRDefault="00000000" w:rsidP="006B1337">
            <w:pPr>
              <w:rPr>
                <w:rFonts w:cstheme="minorHAnsi"/>
              </w:rPr>
            </w:pPr>
            <w:sdt>
              <w:sdtPr>
                <w:rPr>
                  <w:rFonts w:cstheme="minorHAnsi"/>
                </w:rPr>
                <w:id w:val="-13920360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E064944" w14:textId="77777777" w:rsidR="009B1ACB" w:rsidRPr="00C34C63" w:rsidRDefault="00000000" w:rsidP="006B1337">
            <w:pPr>
              <w:rPr>
                <w:rFonts w:cstheme="minorHAnsi"/>
              </w:rPr>
            </w:pPr>
            <w:sdt>
              <w:sdtPr>
                <w:rPr>
                  <w:rFonts w:cstheme="minorHAnsi"/>
                </w:rPr>
                <w:id w:val="-8083269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357311" w14:textId="77777777" w:rsidR="009B1ACB" w:rsidRPr="00914010" w:rsidRDefault="009B1ACB" w:rsidP="006B1337">
            <w:pPr>
              <w:rPr>
                <w:rFonts w:eastAsia="MS Gothic" w:cstheme="minorHAnsi"/>
              </w:rPr>
            </w:pPr>
          </w:p>
        </w:tc>
        <w:sdt>
          <w:sdtPr>
            <w:rPr>
              <w:rFonts w:cstheme="minorHAnsi"/>
            </w:rPr>
            <w:id w:val="938877224"/>
            <w:placeholder>
              <w:docPart w:val="A311DDF184514B178FE956BBF2482D7A"/>
            </w:placeholder>
            <w:showingPlcHdr/>
          </w:sdtPr>
          <w:sdtContent>
            <w:tc>
              <w:tcPr>
                <w:tcW w:w="4955" w:type="dxa"/>
                <w:gridSpan w:val="2"/>
              </w:tcPr>
              <w:p w14:paraId="078C4A5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3F1E5A" w14:textId="77777777" w:rsidTr="0089695F">
        <w:trPr>
          <w:cantSplit/>
          <w:jc w:val="center"/>
        </w:trPr>
        <w:tc>
          <w:tcPr>
            <w:tcW w:w="990" w:type="dxa"/>
          </w:tcPr>
          <w:p w14:paraId="57AD5401" w14:textId="77777777" w:rsidR="009B1ACB" w:rsidRPr="00914010" w:rsidRDefault="009B1ACB" w:rsidP="006B1337">
            <w:pPr>
              <w:jc w:val="center"/>
              <w:rPr>
                <w:rFonts w:cstheme="minorHAnsi"/>
                <w:b/>
                <w:bCs/>
              </w:rPr>
            </w:pPr>
            <w:r w:rsidRPr="00914010">
              <w:rPr>
                <w:rFonts w:cstheme="minorHAnsi"/>
                <w:b/>
                <w:bCs/>
              </w:rPr>
              <w:t>3-D-4</w:t>
            </w:r>
          </w:p>
        </w:tc>
        <w:tc>
          <w:tcPr>
            <w:tcW w:w="6205" w:type="dxa"/>
            <w:tcBorders>
              <w:right w:val="nil"/>
            </w:tcBorders>
          </w:tcPr>
          <w:p w14:paraId="2F7C8FBE"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9B1ACB" w:rsidRPr="00914010" w:rsidRDefault="009B1ACB" w:rsidP="006B1337">
            <w:pPr>
              <w:rPr>
                <w:rFonts w:cstheme="minorHAnsi"/>
              </w:rPr>
            </w:pPr>
          </w:p>
        </w:tc>
        <w:tc>
          <w:tcPr>
            <w:tcW w:w="810" w:type="dxa"/>
          </w:tcPr>
          <w:p w14:paraId="095A70DE" w14:textId="77777777" w:rsidR="009B1ACB" w:rsidRPr="00C34C63" w:rsidRDefault="009B1ACB" w:rsidP="006B1337">
            <w:pPr>
              <w:rPr>
                <w:rFonts w:cstheme="minorHAnsi"/>
              </w:rPr>
            </w:pPr>
            <w:r w:rsidRPr="00C34C63">
              <w:rPr>
                <w:rFonts w:cstheme="minorHAnsi"/>
              </w:rPr>
              <w:t xml:space="preserve">A </w:t>
            </w:r>
          </w:p>
          <w:p w14:paraId="6DA8AFD7" w14:textId="77777777" w:rsidR="009B1ACB" w:rsidRPr="00C34C63" w:rsidRDefault="009B1ACB" w:rsidP="006B1337">
            <w:pPr>
              <w:rPr>
                <w:rFonts w:cstheme="minorHAnsi"/>
              </w:rPr>
            </w:pPr>
            <w:r w:rsidRPr="00C34C63">
              <w:rPr>
                <w:rFonts w:cstheme="minorHAnsi"/>
              </w:rPr>
              <w:t xml:space="preserve">B </w:t>
            </w:r>
          </w:p>
          <w:p w14:paraId="7B6EB7F9" w14:textId="77777777" w:rsidR="009B1ACB" w:rsidRPr="00C34C63" w:rsidRDefault="009B1ACB" w:rsidP="006B1337">
            <w:pPr>
              <w:rPr>
                <w:rFonts w:cstheme="minorHAnsi"/>
              </w:rPr>
            </w:pPr>
            <w:r w:rsidRPr="00C34C63">
              <w:rPr>
                <w:rFonts w:cstheme="minorHAnsi"/>
              </w:rPr>
              <w:t xml:space="preserve">C-M </w:t>
            </w:r>
          </w:p>
          <w:p w14:paraId="6194C8CF" w14:textId="77777777" w:rsidR="009B1ACB" w:rsidRPr="00914010" w:rsidRDefault="009B1ACB" w:rsidP="006B1337">
            <w:pPr>
              <w:rPr>
                <w:rFonts w:eastAsia="MS Gothic" w:cstheme="minorHAnsi"/>
              </w:rPr>
            </w:pPr>
            <w:r w:rsidRPr="00C34C63">
              <w:rPr>
                <w:rFonts w:cstheme="minorHAnsi"/>
              </w:rPr>
              <w:t>C</w:t>
            </w:r>
          </w:p>
        </w:tc>
        <w:tc>
          <w:tcPr>
            <w:tcW w:w="2075" w:type="dxa"/>
          </w:tcPr>
          <w:p w14:paraId="23E8A90F" w14:textId="77777777" w:rsidR="009B1ACB" w:rsidRPr="00914010" w:rsidRDefault="00000000" w:rsidP="006B1337">
            <w:pPr>
              <w:rPr>
                <w:rFonts w:cstheme="minorHAnsi"/>
              </w:rPr>
            </w:pPr>
            <w:sdt>
              <w:sdtPr>
                <w:rPr>
                  <w:rFonts w:cstheme="minorHAnsi"/>
                </w:rPr>
                <w:id w:val="-15661733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FAA6198" w14:textId="77777777" w:rsidR="009B1ACB" w:rsidRPr="00914010" w:rsidRDefault="00000000" w:rsidP="006B1337">
            <w:pPr>
              <w:rPr>
                <w:rFonts w:cstheme="minorHAnsi"/>
              </w:rPr>
            </w:pPr>
            <w:sdt>
              <w:sdtPr>
                <w:rPr>
                  <w:rFonts w:cstheme="minorHAnsi"/>
                </w:rPr>
                <w:id w:val="-121403610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6EC016" w14:textId="77777777" w:rsidR="009B1ACB" w:rsidRDefault="00000000" w:rsidP="006B1337">
            <w:pPr>
              <w:rPr>
                <w:rFonts w:cstheme="minorHAnsi"/>
              </w:rPr>
            </w:pPr>
            <w:sdt>
              <w:sdtPr>
                <w:rPr>
                  <w:rFonts w:cstheme="minorHAnsi"/>
                </w:rPr>
                <w:id w:val="-19248016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1CBEADA" w14:textId="77777777" w:rsidR="009B1ACB" w:rsidRPr="00C34C63" w:rsidRDefault="00000000" w:rsidP="006B1337">
            <w:pPr>
              <w:rPr>
                <w:rFonts w:cstheme="minorHAnsi"/>
              </w:rPr>
            </w:pPr>
            <w:sdt>
              <w:sdtPr>
                <w:rPr>
                  <w:rFonts w:cstheme="minorHAnsi"/>
                </w:rPr>
                <w:id w:val="6677602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FD8564" w14:textId="77777777" w:rsidR="009B1ACB" w:rsidRPr="00914010" w:rsidRDefault="009B1ACB" w:rsidP="006B1337">
            <w:pPr>
              <w:rPr>
                <w:rFonts w:eastAsia="MS Gothic" w:cstheme="minorHAnsi"/>
              </w:rPr>
            </w:pPr>
          </w:p>
        </w:tc>
        <w:sdt>
          <w:sdtPr>
            <w:rPr>
              <w:rFonts w:cstheme="minorHAnsi"/>
            </w:rPr>
            <w:id w:val="-506749349"/>
            <w:placeholder>
              <w:docPart w:val="09643618145B452ABAB1D722E8CBFF96"/>
            </w:placeholder>
            <w:showingPlcHdr/>
          </w:sdtPr>
          <w:sdtContent>
            <w:tc>
              <w:tcPr>
                <w:tcW w:w="4955" w:type="dxa"/>
                <w:gridSpan w:val="2"/>
              </w:tcPr>
              <w:p w14:paraId="16F2F8C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71A9EF"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9B1ACB" w14:paraId="09FA2512" w14:textId="77777777" w:rsidTr="0089695F">
        <w:trPr>
          <w:cantSplit/>
          <w:jc w:val="center"/>
        </w:trPr>
        <w:tc>
          <w:tcPr>
            <w:tcW w:w="990" w:type="dxa"/>
          </w:tcPr>
          <w:p w14:paraId="2D90EB66" w14:textId="77777777" w:rsidR="009B1ACB" w:rsidRPr="00926B2A" w:rsidRDefault="009B1ACB" w:rsidP="006B1337">
            <w:pPr>
              <w:jc w:val="center"/>
              <w:rPr>
                <w:rFonts w:cstheme="minorHAnsi"/>
                <w:b/>
                <w:bCs/>
              </w:rPr>
            </w:pPr>
            <w:r w:rsidRPr="00926B2A">
              <w:rPr>
                <w:b/>
                <w:bCs/>
              </w:rPr>
              <w:t>3-E-1</w:t>
            </w:r>
          </w:p>
        </w:tc>
        <w:tc>
          <w:tcPr>
            <w:tcW w:w="6205" w:type="dxa"/>
            <w:tcBorders>
              <w:right w:val="nil"/>
            </w:tcBorders>
          </w:tcPr>
          <w:p w14:paraId="2BA37D06" w14:textId="77777777" w:rsidR="009B1ACB" w:rsidRDefault="009B1ACB" w:rsidP="006B1337">
            <w:pPr>
              <w:rPr>
                <w:color w:val="000000"/>
              </w:rPr>
            </w:pPr>
            <w:r>
              <w:rPr>
                <w:color w:val="000000"/>
              </w:rPr>
              <w:t xml:space="preserve">The facility is equipped with heat sensors and/or smoke detectors. </w:t>
            </w:r>
          </w:p>
          <w:p w14:paraId="3A00284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3315B7C8" w14:textId="77777777" w:rsidR="009B1ACB" w:rsidRPr="00914010" w:rsidRDefault="009B1ACB" w:rsidP="006B1337">
            <w:pPr>
              <w:rPr>
                <w:rFonts w:cstheme="minorHAnsi"/>
              </w:rPr>
            </w:pPr>
          </w:p>
        </w:tc>
        <w:tc>
          <w:tcPr>
            <w:tcW w:w="810" w:type="dxa"/>
          </w:tcPr>
          <w:p w14:paraId="63384FE4" w14:textId="77777777" w:rsidR="009B1ACB" w:rsidRPr="00C34C63" w:rsidRDefault="009B1ACB" w:rsidP="006B1337">
            <w:pPr>
              <w:rPr>
                <w:rFonts w:cstheme="minorHAnsi"/>
              </w:rPr>
            </w:pPr>
            <w:r w:rsidRPr="00C34C63">
              <w:rPr>
                <w:rFonts w:cstheme="minorHAnsi"/>
              </w:rPr>
              <w:t xml:space="preserve">A </w:t>
            </w:r>
          </w:p>
          <w:p w14:paraId="025DCEAD" w14:textId="77777777" w:rsidR="009B1ACB" w:rsidRPr="00C34C63" w:rsidRDefault="009B1ACB" w:rsidP="006B1337">
            <w:pPr>
              <w:rPr>
                <w:rFonts w:cstheme="minorHAnsi"/>
              </w:rPr>
            </w:pPr>
            <w:r w:rsidRPr="00C34C63">
              <w:rPr>
                <w:rFonts w:cstheme="minorHAnsi"/>
              </w:rPr>
              <w:t xml:space="preserve">B </w:t>
            </w:r>
          </w:p>
          <w:p w14:paraId="63CE6517" w14:textId="77777777" w:rsidR="009B1ACB" w:rsidRPr="00C34C63" w:rsidRDefault="009B1ACB" w:rsidP="006B1337">
            <w:pPr>
              <w:rPr>
                <w:rFonts w:cstheme="minorHAnsi"/>
              </w:rPr>
            </w:pPr>
            <w:r w:rsidRPr="00C34C63">
              <w:rPr>
                <w:rFonts w:cstheme="minorHAnsi"/>
              </w:rPr>
              <w:t xml:space="preserve">C-M </w:t>
            </w:r>
          </w:p>
          <w:p w14:paraId="0008FD93" w14:textId="77777777" w:rsidR="009B1ACB" w:rsidRPr="00C34C63" w:rsidRDefault="009B1ACB" w:rsidP="006B1337">
            <w:pPr>
              <w:rPr>
                <w:rFonts w:cstheme="minorHAnsi"/>
              </w:rPr>
            </w:pPr>
            <w:r w:rsidRPr="00C34C63">
              <w:rPr>
                <w:rFonts w:cstheme="minorHAnsi"/>
              </w:rPr>
              <w:t>C</w:t>
            </w:r>
          </w:p>
        </w:tc>
        <w:tc>
          <w:tcPr>
            <w:tcW w:w="2075" w:type="dxa"/>
          </w:tcPr>
          <w:p w14:paraId="73F4AF30" w14:textId="77777777" w:rsidR="009B1ACB" w:rsidRPr="00914010" w:rsidRDefault="00000000" w:rsidP="006B1337">
            <w:pPr>
              <w:rPr>
                <w:rFonts w:cstheme="minorHAnsi"/>
              </w:rPr>
            </w:pPr>
            <w:sdt>
              <w:sdtPr>
                <w:rPr>
                  <w:rFonts w:cstheme="minorHAnsi"/>
                </w:rPr>
                <w:id w:val="19575946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CF1CCE3" w14:textId="77777777" w:rsidR="009B1ACB" w:rsidRPr="00914010" w:rsidRDefault="00000000" w:rsidP="006B1337">
            <w:pPr>
              <w:rPr>
                <w:rFonts w:cstheme="minorHAnsi"/>
              </w:rPr>
            </w:pPr>
            <w:sdt>
              <w:sdtPr>
                <w:rPr>
                  <w:rFonts w:cstheme="minorHAnsi"/>
                </w:rPr>
                <w:id w:val="16661284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4DD8BD" w14:textId="77777777" w:rsidR="009B1ACB" w:rsidRDefault="00000000" w:rsidP="006B1337">
            <w:pPr>
              <w:rPr>
                <w:rFonts w:cstheme="minorHAnsi"/>
              </w:rPr>
            </w:pPr>
            <w:sdt>
              <w:sdtPr>
                <w:rPr>
                  <w:rFonts w:cstheme="minorHAnsi"/>
                </w:rPr>
                <w:id w:val="12262597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C808DF2" w14:textId="77777777" w:rsidR="009B1ACB" w:rsidRPr="00C34C63" w:rsidRDefault="00000000" w:rsidP="006B1337">
            <w:pPr>
              <w:rPr>
                <w:rFonts w:cstheme="minorHAnsi"/>
              </w:rPr>
            </w:pPr>
            <w:sdt>
              <w:sdtPr>
                <w:rPr>
                  <w:rFonts w:cstheme="minorHAnsi"/>
                </w:rPr>
                <w:id w:val="2436184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AD25B18" w14:textId="77777777" w:rsidR="009B1ACB" w:rsidRDefault="009B1ACB" w:rsidP="006B1337">
            <w:pPr>
              <w:rPr>
                <w:rFonts w:cstheme="minorHAnsi"/>
              </w:rPr>
            </w:pPr>
          </w:p>
        </w:tc>
        <w:sdt>
          <w:sdtPr>
            <w:rPr>
              <w:rFonts w:cstheme="minorHAnsi"/>
            </w:rPr>
            <w:id w:val="-1978371452"/>
            <w:placeholder>
              <w:docPart w:val="0B728DCE56DC46B7AC9FB7E22642E141"/>
            </w:placeholder>
            <w:showingPlcHdr/>
          </w:sdtPr>
          <w:sdtContent>
            <w:tc>
              <w:tcPr>
                <w:tcW w:w="4955" w:type="dxa"/>
                <w:gridSpan w:val="2"/>
              </w:tcPr>
              <w:p w14:paraId="72FDB448"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F1E1AB1" w14:textId="77777777" w:rsidTr="0089695F">
        <w:trPr>
          <w:cantSplit/>
          <w:jc w:val="center"/>
        </w:trPr>
        <w:tc>
          <w:tcPr>
            <w:tcW w:w="990" w:type="dxa"/>
          </w:tcPr>
          <w:p w14:paraId="5C6CE134" w14:textId="77777777" w:rsidR="009B1ACB" w:rsidRPr="00926B2A" w:rsidRDefault="009B1ACB" w:rsidP="006B1337">
            <w:pPr>
              <w:jc w:val="center"/>
              <w:rPr>
                <w:rFonts w:cstheme="minorHAnsi"/>
                <w:b/>
                <w:bCs/>
              </w:rPr>
            </w:pPr>
            <w:r w:rsidRPr="00926B2A">
              <w:rPr>
                <w:b/>
                <w:bCs/>
              </w:rPr>
              <w:t>3-E-2</w:t>
            </w:r>
          </w:p>
        </w:tc>
        <w:tc>
          <w:tcPr>
            <w:tcW w:w="6205" w:type="dxa"/>
            <w:tcBorders>
              <w:right w:val="nil"/>
            </w:tcBorders>
          </w:tcPr>
          <w:p w14:paraId="58087489" w14:textId="77777777" w:rsidR="009B1ACB" w:rsidRDefault="009B1ACB" w:rsidP="006B1337">
            <w:pPr>
              <w:rPr>
                <w:color w:val="000000"/>
              </w:rPr>
            </w:pPr>
            <w:r>
              <w:rPr>
                <w:color w:val="000000"/>
              </w:rPr>
              <w:t>An adequate number of fire extinguishers are available.</w:t>
            </w:r>
          </w:p>
          <w:p w14:paraId="576B942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551F2A41" w14:textId="77777777" w:rsidR="009B1ACB" w:rsidRPr="00914010" w:rsidRDefault="009B1ACB" w:rsidP="006B1337">
            <w:pPr>
              <w:rPr>
                <w:rFonts w:cstheme="minorHAnsi"/>
              </w:rPr>
            </w:pPr>
          </w:p>
        </w:tc>
        <w:tc>
          <w:tcPr>
            <w:tcW w:w="810" w:type="dxa"/>
          </w:tcPr>
          <w:p w14:paraId="27A4DF26" w14:textId="77777777" w:rsidR="009B1ACB" w:rsidRPr="00C34C63" w:rsidRDefault="009B1ACB" w:rsidP="006B1337">
            <w:pPr>
              <w:rPr>
                <w:rFonts w:cstheme="minorHAnsi"/>
              </w:rPr>
            </w:pPr>
            <w:r w:rsidRPr="00C34C63">
              <w:rPr>
                <w:rFonts w:cstheme="minorHAnsi"/>
              </w:rPr>
              <w:t xml:space="preserve">A </w:t>
            </w:r>
          </w:p>
          <w:p w14:paraId="7B117EFB" w14:textId="77777777" w:rsidR="009B1ACB" w:rsidRPr="00C34C63" w:rsidRDefault="009B1ACB" w:rsidP="006B1337">
            <w:pPr>
              <w:rPr>
                <w:rFonts w:cstheme="minorHAnsi"/>
              </w:rPr>
            </w:pPr>
            <w:r w:rsidRPr="00C34C63">
              <w:rPr>
                <w:rFonts w:cstheme="minorHAnsi"/>
              </w:rPr>
              <w:t xml:space="preserve">B </w:t>
            </w:r>
          </w:p>
          <w:p w14:paraId="69415CA4" w14:textId="77777777" w:rsidR="009B1ACB" w:rsidRPr="00C34C63" w:rsidRDefault="009B1ACB" w:rsidP="006B1337">
            <w:pPr>
              <w:rPr>
                <w:rFonts w:cstheme="minorHAnsi"/>
              </w:rPr>
            </w:pPr>
            <w:r w:rsidRPr="00C34C63">
              <w:rPr>
                <w:rFonts w:cstheme="minorHAnsi"/>
              </w:rPr>
              <w:t xml:space="preserve">C-M </w:t>
            </w:r>
          </w:p>
          <w:p w14:paraId="0B8BEA5B" w14:textId="77777777" w:rsidR="009B1ACB" w:rsidRPr="00C34C63" w:rsidRDefault="009B1ACB" w:rsidP="006B1337">
            <w:pPr>
              <w:rPr>
                <w:rFonts w:cstheme="minorHAnsi"/>
              </w:rPr>
            </w:pPr>
            <w:r w:rsidRPr="00C34C63">
              <w:rPr>
                <w:rFonts w:cstheme="minorHAnsi"/>
              </w:rPr>
              <w:t>C</w:t>
            </w:r>
          </w:p>
        </w:tc>
        <w:tc>
          <w:tcPr>
            <w:tcW w:w="2075" w:type="dxa"/>
          </w:tcPr>
          <w:p w14:paraId="11AA5252" w14:textId="77777777" w:rsidR="009B1ACB" w:rsidRPr="00914010" w:rsidRDefault="00000000" w:rsidP="006B1337">
            <w:pPr>
              <w:rPr>
                <w:rFonts w:cstheme="minorHAnsi"/>
              </w:rPr>
            </w:pPr>
            <w:sdt>
              <w:sdtPr>
                <w:rPr>
                  <w:rFonts w:cstheme="minorHAnsi"/>
                </w:rPr>
                <w:id w:val="-102084783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24BC2D" w14:textId="77777777" w:rsidR="009B1ACB" w:rsidRPr="00914010" w:rsidRDefault="00000000" w:rsidP="006B1337">
            <w:pPr>
              <w:rPr>
                <w:rFonts w:cstheme="minorHAnsi"/>
              </w:rPr>
            </w:pPr>
            <w:sdt>
              <w:sdtPr>
                <w:rPr>
                  <w:rFonts w:cstheme="minorHAnsi"/>
                </w:rPr>
                <w:id w:val="9877433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253E083" w14:textId="77777777" w:rsidR="009B1ACB" w:rsidRDefault="00000000" w:rsidP="006B1337">
            <w:pPr>
              <w:rPr>
                <w:rFonts w:cstheme="minorHAnsi"/>
              </w:rPr>
            </w:pPr>
            <w:sdt>
              <w:sdtPr>
                <w:rPr>
                  <w:rFonts w:cstheme="minorHAnsi"/>
                </w:rPr>
                <w:id w:val="-7098774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6D8FD73" w14:textId="77777777" w:rsidR="009B1ACB" w:rsidRPr="00C34C63" w:rsidRDefault="00000000" w:rsidP="006B1337">
            <w:pPr>
              <w:rPr>
                <w:rFonts w:cstheme="minorHAnsi"/>
              </w:rPr>
            </w:pPr>
            <w:sdt>
              <w:sdtPr>
                <w:rPr>
                  <w:rFonts w:cstheme="minorHAnsi"/>
                </w:rPr>
                <w:id w:val="66420555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D7FE1FF" w14:textId="77777777" w:rsidR="009B1ACB" w:rsidRDefault="009B1ACB" w:rsidP="006B1337">
            <w:pPr>
              <w:rPr>
                <w:rFonts w:cstheme="minorHAnsi"/>
              </w:rPr>
            </w:pPr>
          </w:p>
        </w:tc>
        <w:sdt>
          <w:sdtPr>
            <w:rPr>
              <w:rFonts w:cstheme="minorHAnsi"/>
            </w:rPr>
            <w:id w:val="1802494196"/>
            <w:placeholder>
              <w:docPart w:val="B49DA56D016145EEB01BD3254F5D8F3D"/>
            </w:placeholder>
            <w:showingPlcHdr/>
          </w:sdtPr>
          <w:sdtContent>
            <w:tc>
              <w:tcPr>
                <w:tcW w:w="4955" w:type="dxa"/>
                <w:gridSpan w:val="2"/>
              </w:tcPr>
              <w:p w14:paraId="4E0DB67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F40A175" w14:textId="77777777" w:rsidTr="0089695F">
        <w:trPr>
          <w:cantSplit/>
          <w:jc w:val="center"/>
        </w:trPr>
        <w:tc>
          <w:tcPr>
            <w:tcW w:w="990" w:type="dxa"/>
          </w:tcPr>
          <w:p w14:paraId="40F2F73B" w14:textId="77777777" w:rsidR="009B1ACB" w:rsidRPr="00926B2A" w:rsidRDefault="009B1ACB" w:rsidP="006B1337">
            <w:pPr>
              <w:jc w:val="center"/>
              <w:rPr>
                <w:rFonts w:cstheme="minorHAnsi"/>
                <w:b/>
                <w:bCs/>
              </w:rPr>
            </w:pPr>
            <w:r w:rsidRPr="00926B2A">
              <w:rPr>
                <w:b/>
                <w:bCs/>
              </w:rPr>
              <w:t>3-E-3</w:t>
            </w:r>
          </w:p>
        </w:tc>
        <w:tc>
          <w:tcPr>
            <w:tcW w:w="6205" w:type="dxa"/>
            <w:tcBorders>
              <w:right w:val="nil"/>
            </w:tcBorders>
          </w:tcPr>
          <w:p w14:paraId="440360E2" w14:textId="77777777" w:rsidR="009B1ACB" w:rsidRDefault="009B1ACB" w:rsidP="006B1337">
            <w:pPr>
              <w:rPr>
                <w:color w:val="000000"/>
              </w:rPr>
            </w:pPr>
            <w:r>
              <w:rPr>
                <w:color w:val="000000"/>
              </w:rPr>
              <w:t xml:space="preserve">Fire extinguishers are inspected annually and conform to local fire codes. </w:t>
            </w:r>
          </w:p>
          <w:p w14:paraId="50A89EC2"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6FDF5E74" w14:textId="77777777" w:rsidR="009B1ACB" w:rsidRPr="00914010" w:rsidRDefault="009B1ACB" w:rsidP="006B1337">
            <w:pPr>
              <w:rPr>
                <w:rFonts w:cstheme="minorHAnsi"/>
              </w:rPr>
            </w:pPr>
          </w:p>
        </w:tc>
        <w:tc>
          <w:tcPr>
            <w:tcW w:w="810" w:type="dxa"/>
          </w:tcPr>
          <w:p w14:paraId="67376A25" w14:textId="77777777" w:rsidR="009B1ACB" w:rsidRPr="00C34C63" w:rsidRDefault="009B1ACB" w:rsidP="006B1337">
            <w:pPr>
              <w:rPr>
                <w:rFonts w:cstheme="minorHAnsi"/>
              </w:rPr>
            </w:pPr>
            <w:r w:rsidRPr="00C34C63">
              <w:rPr>
                <w:rFonts w:cstheme="minorHAnsi"/>
              </w:rPr>
              <w:t xml:space="preserve">A </w:t>
            </w:r>
          </w:p>
          <w:p w14:paraId="53EFFDC2" w14:textId="77777777" w:rsidR="009B1ACB" w:rsidRPr="00C34C63" w:rsidRDefault="009B1ACB" w:rsidP="006B1337">
            <w:pPr>
              <w:rPr>
                <w:rFonts w:cstheme="minorHAnsi"/>
              </w:rPr>
            </w:pPr>
            <w:r w:rsidRPr="00C34C63">
              <w:rPr>
                <w:rFonts w:cstheme="minorHAnsi"/>
              </w:rPr>
              <w:t xml:space="preserve">B </w:t>
            </w:r>
          </w:p>
          <w:p w14:paraId="38E6E008" w14:textId="77777777" w:rsidR="009B1ACB" w:rsidRPr="00C34C63" w:rsidRDefault="009B1ACB" w:rsidP="006B1337">
            <w:pPr>
              <w:rPr>
                <w:rFonts w:cstheme="minorHAnsi"/>
              </w:rPr>
            </w:pPr>
            <w:r w:rsidRPr="00C34C63">
              <w:rPr>
                <w:rFonts w:cstheme="minorHAnsi"/>
              </w:rPr>
              <w:t xml:space="preserve">C-M </w:t>
            </w:r>
          </w:p>
          <w:p w14:paraId="0C2D639C" w14:textId="77777777" w:rsidR="009B1ACB" w:rsidRPr="00C34C63" w:rsidRDefault="009B1ACB" w:rsidP="006B1337">
            <w:pPr>
              <w:rPr>
                <w:rFonts w:cstheme="minorHAnsi"/>
              </w:rPr>
            </w:pPr>
            <w:r w:rsidRPr="00C34C63">
              <w:rPr>
                <w:rFonts w:cstheme="minorHAnsi"/>
              </w:rPr>
              <w:t>C</w:t>
            </w:r>
          </w:p>
        </w:tc>
        <w:tc>
          <w:tcPr>
            <w:tcW w:w="2075" w:type="dxa"/>
          </w:tcPr>
          <w:p w14:paraId="4452FCD6" w14:textId="77777777" w:rsidR="009B1ACB" w:rsidRPr="00914010" w:rsidRDefault="00000000" w:rsidP="006B1337">
            <w:pPr>
              <w:rPr>
                <w:rFonts w:cstheme="minorHAnsi"/>
              </w:rPr>
            </w:pPr>
            <w:sdt>
              <w:sdtPr>
                <w:rPr>
                  <w:rFonts w:cstheme="minorHAnsi"/>
                </w:rPr>
                <w:id w:val="98559136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EBA7B2E" w14:textId="77777777" w:rsidR="009B1ACB" w:rsidRPr="00914010" w:rsidRDefault="00000000" w:rsidP="006B1337">
            <w:pPr>
              <w:rPr>
                <w:rFonts w:cstheme="minorHAnsi"/>
              </w:rPr>
            </w:pPr>
            <w:sdt>
              <w:sdtPr>
                <w:rPr>
                  <w:rFonts w:cstheme="minorHAnsi"/>
                </w:rPr>
                <w:id w:val="211107761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145A99" w14:textId="77777777" w:rsidR="009B1ACB" w:rsidRDefault="00000000" w:rsidP="006B1337">
            <w:pPr>
              <w:rPr>
                <w:rFonts w:cstheme="minorHAnsi"/>
              </w:rPr>
            </w:pPr>
            <w:sdt>
              <w:sdtPr>
                <w:rPr>
                  <w:rFonts w:cstheme="minorHAnsi"/>
                </w:rPr>
                <w:id w:val="29172562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E44C9E" w14:textId="77777777" w:rsidR="009B1ACB" w:rsidRPr="00C34C63" w:rsidRDefault="00000000" w:rsidP="006B1337">
            <w:pPr>
              <w:rPr>
                <w:rFonts w:cstheme="minorHAnsi"/>
              </w:rPr>
            </w:pPr>
            <w:sdt>
              <w:sdtPr>
                <w:rPr>
                  <w:rFonts w:cstheme="minorHAnsi"/>
                </w:rPr>
                <w:id w:val="-8661359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1CC8D5" w14:textId="77777777" w:rsidR="009B1ACB" w:rsidRDefault="009B1ACB" w:rsidP="006B1337">
            <w:pPr>
              <w:rPr>
                <w:rFonts w:cstheme="minorHAnsi"/>
              </w:rPr>
            </w:pPr>
          </w:p>
          <w:p w14:paraId="025BDD90" w14:textId="77777777" w:rsidR="000F45A7" w:rsidRDefault="000F45A7" w:rsidP="006B1337">
            <w:pPr>
              <w:rPr>
                <w:rFonts w:cstheme="minorHAnsi"/>
              </w:rPr>
            </w:pPr>
          </w:p>
          <w:p w14:paraId="197E6913" w14:textId="77777777" w:rsidR="000F45A7" w:rsidRDefault="000F45A7" w:rsidP="006B1337">
            <w:pPr>
              <w:rPr>
                <w:rFonts w:cstheme="minorHAnsi"/>
              </w:rPr>
            </w:pPr>
          </w:p>
          <w:p w14:paraId="6C62F283" w14:textId="77777777" w:rsidR="000F45A7" w:rsidRDefault="000F45A7" w:rsidP="006B1337">
            <w:pPr>
              <w:rPr>
                <w:rFonts w:cstheme="minorHAnsi"/>
              </w:rPr>
            </w:pPr>
          </w:p>
          <w:p w14:paraId="675C033E" w14:textId="2191AB3C" w:rsidR="000F45A7" w:rsidRDefault="000F45A7" w:rsidP="006B1337">
            <w:pPr>
              <w:rPr>
                <w:rFonts w:cstheme="minorHAnsi"/>
              </w:rPr>
            </w:pPr>
          </w:p>
        </w:tc>
        <w:sdt>
          <w:sdtPr>
            <w:rPr>
              <w:rFonts w:cstheme="minorHAnsi"/>
            </w:rPr>
            <w:id w:val="-1778172356"/>
            <w:placeholder>
              <w:docPart w:val="2D91B01AAC9C4D519913CC7AF1F4B0EF"/>
            </w:placeholder>
            <w:showingPlcHdr/>
          </w:sdtPr>
          <w:sdtContent>
            <w:tc>
              <w:tcPr>
                <w:tcW w:w="4955" w:type="dxa"/>
                <w:gridSpan w:val="2"/>
              </w:tcPr>
              <w:p w14:paraId="4FF5440E"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449363F0"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9B1ACB" w14:paraId="2F393262" w14:textId="77777777" w:rsidTr="0089695F">
        <w:trPr>
          <w:cantSplit/>
          <w:jc w:val="center"/>
        </w:trPr>
        <w:tc>
          <w:tcPr>
            <w:tcW w:w="990" w:type="dxa"/>
          </w:tcPr>
          <w:p w14:paraId="656DC76D" w14:textId="77777777" w:rsidR="009B1ACB" w:rsidRPr="00926B2A" w:rsidRDefault="009B1ACB" w:rsidP="006B1337">
            <w:pPr>
              <w:jc w:val="center"/>
              <w:rPr>
                <w:b/>
                <w:bCs/>
              </w:rPr>
            </w:pPr>
            <w:r w:rsidRPr="00926B2A">
              <w:rPr>
                <w:b/>
                <w:bCs/>
              </w:rPr>
              <w:t>3-F-1</w:t>
            </w:r>
          </w:p>
        </w:tc>
        <w:tc>
          <w:tcPr>
            <w:tcW w:w="6205" w:type="dxa"/>
            <w:tcBorders>
              <w:right w:val="nil"/>
            </w:tcBorders>
          </w:tcPr>
          <w:p w14:paraId="3F888740" w14:textId="77777777" w:rsidR="009B1ACB" w:rsidRDefault="009B1ACB" w:rsidP="006B1337">
            <w:pPr>
              <w:rPr>
                <w:color w:val="000000"/>
              </w:rPr>
            </w:pPr>
            <w:r>
              <w:rPr>
                <w:color w:val="000000"/>
              </w:rPr>
              <w:t xml:space="preserve">Fire exit signs are posted and illuminated consistent with state, local, and/or NFPA codes and OSHA codes. </w:t>
            </w:r>
          </w:p>
          <w:p w14:paraId="73B9763E" w14:textId="77777777" w:rsidR="009B1ACB" w:rsidRDefault="009B1ACB" w:rsidP="006B1337">
            <w:pPr>
              <w:rPr>
                <w:color w:val="000000"/>
              </w:rPr>
            </w:pPr>
          </w:p>
        </w:tc>
        <w:tc>
          <w:tcPr>
            <w:tcW w:w="270" w:type="dxa"/>
            <w:tcBorders>
              <w:left w:val="nil"/>
            </w:tcBorders>
          </w:tcPr>
          <w:p w14:paraId="2CFA1A1E" w14:textId="77777777" w:rsidR="009B1ACB" w:rsidRPr="00914010" w:rsidRDefault="009B1ACB" w:rsidP="006B1337">
            <w:pPr>
              <w:rPr>
                <w:rFonts w:cstheme="minorHAnsi"/>
              </w:rPr>
            </w:pPr>
          </w:p>
        </w:tc>
        <w:tc>
          <w:tcPr>
            <w:tcW w:w="810" w:type="dxa"/>
          </w:tcPr>
          <w:p w14:paraId="11C8B277" w14:textId="77777777" w:rsidR="009B1ACB" w:rsidRPr="00C34C63" w:rsidRDefault="009B1ACB" w:rsidP="006B1337">
            <w:pPr>
              <w:rPr>
                <w:rFonts w:cstheme="minorHAnsi"/>
              </w:rPr>
            </w:pPr>
            <w:r w:rsidRPr="00C34C63">
              <w:rPr>
                <w:rFonts w:cstheme="minorHAnsi"/>
              </w:rPr>
              <w:t xml:space="preserve">A </w:t>
            </w:r>
          </w:p>
          <w:p w14:paraId="5B73303B" w14:textId="77777777" w:rsidR="009B1ACB" w:rsidRPr="00C34C63" w:rsidRDefault="009B1ACB" w:rsidP="006B1337">
            <w:pPr>
              <w:rPr>
                <w:rFonts w:cstheme="minorHAnsi"/>
              </w:rPr>
            </w:pPr>
            <w:r w:rsidRPr="00C34C63">
              <w:rPr>
                <w:rFonts w:cstheme="minorHAnsi"/>
              </w:rPr>
              <w:t xml:space="preserve">B </w:t>
            </w:r>
          </w:p>
          <w:p w14:paraId="6D0E3FB1" w14:textId="77777777" w:rsidR="009B1ACB" w:rsidRPr="00C34C63" w:rsidRDefault="009B1ACB" w:rsidP="006B1337">
            <w:pPr>
              <w:rPr>
                <w:rFonts w:cstheme="minorHAnsi"/>
              </w:rPr>
            </w:pPr>
            <w:r w:rsidRPr="00C34C63">
              <w:rPr>
                <w:rFonts w:cstheme="minorHAnsi"/>
              </w:rPr>
              <w:t xml:space="preserve">C-M </w:t>
            </w:r>
          </w:p>
          <w:p w14:paraId="56AE5798" w14:textId="77777777" w:rsidR="009B1ACB" w:rsidRPr="00C34C63" w:rsidRDefault="009B1ACB" w:rsidP="006B1337">
            <w:pPr>
              <w:rPr>
                <w:rFonts w:cstheme="minorHAnsi"/>
              </w:rPr>
            </w:pPr>
            <w:r w:rsidRPr="00C34C63">
              <w:rPr>
                <w:rFonts w:cstheme="minorHAnsi"/>
              </w:rPr>
              <w:t>C</w:t>
            </w:r>
          </w:p>
        </w:tc>
        <w:tc>
          <w:tcPr>
            <w:tcW w:w="2075" w:type="dxa"/>
          </w:tcPr>
          <w:p w14:paraId="79634A71" w14:textId="77777777" w:rsidR="009B1ACB" w:rsidRPr="00914010" w:rsidRDefault="00000000" w:rsidP="006B1337">
            <w:pPr>
              <w:rPr>
                <w:rFonts w:cstheme="minorHAnsi"/>
              </w:rPr>
            </w:pPr>
            <w:sdt>
              <w:sdtPr>
                <w:rPr>
                  <w:rFonts w:cstheme="minorHAnsi"/>
                </w:rPr>
                <w:id w:val="-138771024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12BC44A" w14:textId="77777777" w:rsidR="009B1ACB" w:rsidRPr="00914010" w:rsidRDefault="00000000" w:rsidP="006B1337">
            <w:pPr>
              <w:rPr>
                <w:rFonts w:cstheme="minorHAnsi"/>
              </w:rPr>
            </w:pPr>
            <w:sdt>
              <w:sdtPr>
                <w:rPr>
                  <w:rFonts w:cstheme="minorHAnsi"/>
                </w:rPr>
                <w:id w:val="32601644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71632CF" w14:textId="77777777" w:rsidR="009B1ACB" w:rsidRDefault="00000000" w:rsidP="006B1337">
            <w:pPr>
              <w:rPr>
                <w:rFonts w:cstheme="minorHAnsi"/>
              </w:rPr>
            </w:pPr>
            <w:sdt>
              <w:sdtPr>
                <w:rPr>
                  <w:rFonts w:cstheme="minorHAnsi"/>
                </w:rPr>
                <w:id w:val="-6822033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9A806A3" w14:textId="77777777" w:rsidR="009B1ACB" w:rsidRPr="00C34C63" w:rsidRDefault="00000000" w:rsidP="006B1337">
            <w:pPr>
              <w:rPr>
                <w:rFonts w:cstheme="minorHAnsi"/>
              </w:rPr>
            </w:pPr>
            <w:sdt>
              <w:sdtPr>
                <w:rPr>
                  <w:rFonts w:cstheme="minorHAnsi"/>
                </w:rPr>
                <w:id w:val="75895033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E139A71" w14:textId="77777777" w:rsidR="009B1ACB" w:rsidRDefault="009B1ACB" w:rsidP="006B1337">
            <w:pPr>
              <w:rPr>
                <w:rFonts w:cstheme="minorHAnsi"/>
              </w:rPr>
            </w:pPr>
          </w:p>
        </w:tc>
        <w:sdt>
          <w:sdtPr>
            <w:rPr>
              <w:rFonts w:cstheme="minorHAnsi"/>
            </w:rPr>
            <w:id w:val="738980105"/>
            <w:placeholder>
              <w:docPart w:val="A9E490722A894A4DBF328834061C32A9"/>
            </w:placeholder>
            <w:showingPlcHdr/>
          </w:sdtPr>
          <w:sdtContent>
            <w:tc>
              <w:tcPr>
                <w:tcW w:w="4955" w:type="dxa"/>
                <w:gridSpan w:val="2"/>
              </w:tcPr>
              <w:p w14:paraId="0118CB3A"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5498FED4" w14:textId="77777777" w:rsidTr="0089695F">
        <w:trPr>
          <w:cantSplit/>
          <w:jc w:val="center"/>
        </w:trPr>
        <w:tc>
          <w:tcPr>
            <w:tcW w:w="990" w:type="dxa"/>
          </w:tcPr>
          <w:p w14:paraId="404EA9ED" w14:textId="77777777" w:rsidR="009B1ACB" w:rsidRPr="00926B2A" w:rsidRDefault="009B1ACB" w:rsidP="006B1337">
            <w:pPr>
              <w:jc w:val="center"/>
              <w:rPr>
                <w:b/>
                <w:bCs/>
              </w:rPr>
            </w:pPr>
            <w:r w:rsidRPr="00926B2A">
              <w:rPr>
                <w:b/>
                <w:bCs/>
              </w:rPr>
              <w:t>3-F-3</w:t>
            </w:r>
          </w:p>
        </w:tc>
        <w:tc>
          <w:tcPr>
            <w:tcW w:w="6205" w:type="dxa"/>
            <w:tcBorders>
              <w:right w:val="nil"/>
            </w:tcBorders>
          </w:tcPr>
          <w:p w14:paraId="24D9C3A7" w14:textId="77777777" w:rsidR="009B1ACB" w:rsidRDefault="009B1ACB" w:rsidP="006B1337">
            <w:pPr>
              <w:rPr>
                <w:color w:val="000000"/>
              </w:rPr>
            </w:pPr>
            <w:r>
              <w:rPr>
                <w:color w:val="000000"/>
              </w:rPr>
              <w:t xml:space="preserve">There are sufficient emergency lights for exit routes and patient care areas in case of power failure. </w:t>
            </w:r>
          </w:p>
          <w:p w14:paraId="513391AB" w14:textId="77777777" w:rsidR="009B1ACB" w:rsidRDefault="009B1ACB" w:rsidP="006B1337">
            <w:pPr>
              <w:rPr>
                <w:color w:val="000000"/>
              </w:rPr>
            </w:pPr>
          </w:p>
        </w:tc>
        <w:tc>
          <w:tcPr>
            <w:tcW w:w="270" w:type="dxa"/>
            <w:tcBorders>
              <w:left w:val="nil"/>
            </w:tcBorders>
          </w:tcPr>
          <w:p w14:paraId="42682935" w14:textId="77777777" w:rsidR="009B1ACB" w:rsidRPr="00914010" w:rsidRDefault="009B1ACB" w:rsidP="006B1337">
            <w:pPr>
              <w:rPr>
                <w:rFonts w:cstheme="minorHAnsi"/>
              </w:rPr>
            </w:pPr>
          </w:p>
        </w:tc>
        <w:tc>
          <w:tcPr>
            <w:tcW w:w="810" w:type="dxa"/>
          </w:tcPr>
          <w:p w14:paraId="3101B929" w14:textId="77777777" w:rsidR="009B1ACB" w:rsidRPr="00C34C63" w:rsidRDefault="009B1ACB" w:rsidP="006B1337">
            <w:pPr>
              <w:rPr>
                <w:rFonts w:cstheme="minorHAnsi"/>
              </w:rPr>
            </w:pPr>
            <w:r w:rsidRPr="00C34C63">
              <w:rPr>
                <w:rFonts w:cstheme="minorHAnsi"/>
              </w:rPr>
              <w:t xml:space="preserve">A </w:t>
            </w:r>
          </w:p>
          <w:p w14:paraId="2A292ABE" w14:textId="77777777" w:rsidR="009B1ACB" w:rsidRPr="00C34C63" w:rsidRDefault="009B1ACB" w:rsidP="006B1337">
            <w:pPr>
              <w:rPr>
                <w:rFonts w:cstheme="minorHAnsi"/>
              </w:rPr>
            </w:pPr>
            <w:r w:rsidRPr="00C34C63">
              <w:rPr>
                <w:rFonts w:cstheme="minorHAnsi"/>
              </w:rPr>
              <w:t xml:space="preserve">B </w:t>
            </w:r>
          </w:p>
          <w:p w14:paraId="0859947E" w14:textId="77777777" w:rsidR="009B1ACB" w:rsidRPr="00C34C63" w:rsidRDefault="009B1ACB" w:rsidP="006B1337">
            <w:pPr>
              <w:rPr>
                <w:rFonts w:cstheme="minorHAnsi"/>
              </w:rPr>
            </w:pPr>
            <w:r w:rsidRPr="00C34C63">
              <w:rPr>
                <w:rFonts w:cstheme="minorHAnsi"/>
              </w:rPr>
              <w:t xml:space="preserve">C-M </w:t>
            </w:r>
          </w:p>
          <w:p w14:paraId="6FA2549A" w14:textId="77777777" w:rsidR="009B1ACB" w:rsidRPr="00C34C63" w:rsidRDefault="009B1ACB" w:rsidP="006B1337">
            <w:pPr>
              <w:rPr>
                <w:rFonts w:cstheme="minorHAnsi"/>
              </w:rPr>
            </w:pPr>
            <w:r w:rsidRPr="00C34C63">
              <w:rPr>
                <w:rFonts w:cstheme="minorHAnsi"/>
              </w:rPr>
              <w:t>C</w:t>
            </w:r>
          </w:p>
        </w:tc>
        <w:tc>
          <w:tcPr>
            <w:tcW w:w="2075" w:type="dxa"/>
          </w:tcPr>
          <w:p w14:paraId="419485F1" w14:textId="77777777" w:rsidR="009B1ACB" w:rsidRPr="00914010" w:rsidRDefault="00000000" w:rsidP="006B1337">
            <w:pPr>
              <w:rPr>
                <w:rFonts w:cstheme="minorHAnsi"/>
              </w:rPr>
            </w:pPr>
            <w:sdt>
              <w:sdtPr>
                <w:rPr>
                  <w:rFonts w:cstheme="minorHAnsi"/>
                </w:rPr>
                <w:id w:val="168917525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9E33AE6" w14:textId="77777777" w:rsidR="009B1ACB" w:rsidRPr="00914010" w:rsidRDefault="00000000" w:rsidP="006B1337">
            <w:pPr>
              <w:rPr>
                <w:rFonts w:cstheme="minorHAnsi"/>
              </w:rPr>
            </w:pPr>
            <w:sdt>
              <w:sdtPr>
                <w:rPr>
                  <w:rFonts w:cstheme="minorHAnsi"/>
                </w:rPr>
                <w:id w:val="170228137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D578D48" w14:textId="77777777" w:rsidR="009B1ACB" w:rsidRDefault="00000000" w:rsidP="006B1337">
            <w:pPr>
              <w:rPr>
                <w:rFonts w:cstheme="minorHAnsi"/>
              </w:rPr>
            </w:pPr>
            <w:sdt>
              <w:sdtPr>
                <w:rPr>
                  <w:rFonts w:cstheme="minorHAnsi"/>
                </w:rPr>
                <w:id w:val="3851557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D3C338" w14:textId="77777777" w:rsidR="009B1ACB" w:rsidRPr="00C34C63" w:rsidRDefault="00000000" w:rsidP="006B1337">
            <w:pPr>
              <w:rPr>
                <w:rFonts w:cstheme="minorHAnsi"/>
              </w:rPr>
            </w:pPr>
            <w:sdt>
              <w:sdtPr>
                <w:rPr>
                  <w:rFonts w:cstheme="minorHAnsi"/>
                </w:rPr>
                <w:id w:val="-11210693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0F520CC" w14:textId="77777777" w:rsidR="009B1ACB" w:rsidRDefault="009B1ACB" w:rsidP="006B1337">
            <w:pPr>
              <w:rPr>
                <w:rFonts w:cstheme="minorHAnsi"/>
              </w:rPr>
            </w:pPr>
          </w:p>
        </w:tc>
        <w:sdt>
          <w:sdtPr>
            <w:rPr>
              <w:rFonts w:cstheme="minorHAnsi"/>
            </w:rPr>
            <w:id w:val="270979445"/>
            <w:placeholder>
              <w:docPart w:val="9BBFD4B043F84AE29EC3830BA26D8F6F"/>
            </w:placeholder>
            <w:showingPlcHdr/>
          </w:sdtPr>
          <w:sdtContent>
            <w:tc>
              <w:tcPr>
                <w:tcW w:w="4955" w:type="dxa"/>
                <w:gridSpan w:val="2"/>
              </w:tcPr>
              <w:p w14:paraId="66F809B3"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37004939" w14:textId="77777777" w:rsidTr="0089695F">
        <w:trPr>
          <w:cantSplit/>
          <w:jc w:val="center"/>
        </w:trPr>
        <w:tc>
          <w:tcPr>
            <w:tcW w:w="990" w:type="dxa"/>
          </w:tcPr>
          <w:p w14:paraId="0C74ECF3" w14:textId="77777777" w:rsidR="009B1ACB" w:rsidRPr="00926B2A" w:rsidRDefault="009B1ACB" w:rsidP="006B1337">
            <w:pPr>
              <w:jc w:val="center"/>
              <w:rPr>
                <w:b/>
                <w:bCs/>
              </w:rPr>
            </w:pPr>
            <w:r w:rsidRPr="00926B2A">
              <w:rPr>
                <w:b/>
                <w:bCs/>
              </w:rPr>
              <w:t>3-F-4</w:t>
            </w:r>
          </w:p>
        </w:tc>
        <w:tc>
          <w:tcPr>
            <w:tcW w:w="6205" w:type="dxa"/>
            <w:tcBorders>
              <w:right w:val="nil"/>
            </w:tcBorders>
          </w:tcPr>
          <w:p w14:paraId="7CB2E943" w14:textId="77777777" w:rsidR="009B1ACB" w:rsidRDefault="009B1ACB" w:rsidP="006B1337">
            <w:pPr>
              <w:rPr>
                <w:color w:val="000000"/>
              </w:rPr>
            </w:pPr>
            <w:r>
              <w:rPr>
                <w:color w:val="000000"/>
              </w:rPr>
              <w:t xml:space="preserve">Hallways, stairways and elevators are sufficiently wide to allow emergency evacuation of a patient by emergency personnel and their equipment. </w:t>
            </w:r>
          </w:p>
          <w:p w14:paraId="76AB9803" w14:textId="77777777" w:rsidR="009B1ACB" w:rsidRDefault="009B1ACB" w:rsidP="006B1337">
            <w:pPr>
              <w:rPr>
                <w:color w:val="000000"/>
              </w:rPr>
            </w:pPr>
          </w:p>
        </w:tc>
        <w:tc>
          <w:tcPr>
            <w:tcW w:w="270" w:type="dxa"/>
            <w:tcBorders>
              <w:left w:val="nil"/>
            </w:tcBorders>
          </w:tcPr>
          <w:p w14:paraId="2FF3A1DA" w14:textId="77777777" w:rsidR="009B1ACB" w:rsidRPr="00914010" w:rsidRDefault="009B1ACB" w:rsidP="006B1337">
            <w:pPr>
              <w:rPr>
                <w:rFonts w:cstheme="minorHAnsi"/>
              </w:rPr>
            </w:pPr>
          </w:p>
        </w:tc>
        <w:tc>
          <w:tcPr>
            <w:tcW w:w="810" w:type="dxa"/>
          </w:tcPr>
          <w:p w14:paraId="3094FE4A" w14:textId="77777777" w:rsidR="009B1ACB" w:rsidRPr="00C34C63" w:rsidRDefault="009B1ACB" w:rsidP="006B1337">
            <w:pPr>
              <w:rPr>
                <w:rFonts w:cstheme="minorHAnsi"/>
              </w:rPr>
            </w:pPr>
            <w:r w:rsidRPr="00C34C63">
              <w:rPr>
                <w:rFonts w:cstheme="minorHAnsi"/>
              </w:rPr>
              <w:t xml:space="preserve">A </w:t>
            </w:r>
          </w:p>
          <w:p w14:paraId="5EEC2B68" w14:textId="77777777" w:rsidR="009B1ACB" w:rsidRPr="00C34C63" w:rsidRDefault="009B1ACB" w:rsidP="006B1337">
            <w:pPr>
              <w:rPr>
                <w:rFonts w:cstheme="minorHAnsi"/>
              </w:rPr>
            </w:pPr>
            <w:r w:rsidRPr="00C34C63">
              <w:rPr>
                <w:rFonts w:cstheme="minorHAnsi"/>
              </w:rPr>
              <w:t xml:space="preserve">B </w:t>
            </w:r>
          </w:p>
          <w:p w14:paraId="254A1C69" w14:textId="77777777" w:rsidR="009B1ACB" w:rsidRPr="00C34C63" w:rsidRDefault="009B1ACB" w:rsidP="006B1337">
            <w:pPr>
              <w:rPr>
                <w:rFonts w:cstheme="minorHAnsi"/>
              </w:rPr>
            </w:pPr>
            <w:r w:rsidRPr="00C34C63">
              <w:rPr>
                <w:rFonts w:cstheme="minorHAnsi"/>
              </w:rPr>
              <w:t xml:space="preserve">C-M </w:t>
            </w:r>
          </w:p>
          <w:p w14:paraId="2730A3A4" w14:textId="77777777" w:rsidR="009B1ACB" w:rsidRPr="00C34C63" w:rsidRDefault="009B1ACB" w:rsidP="006B1337">
            <w:pPr>
              <w:rPr>
                <w:rFonts w:cstheme="minorHAnsi"/>
              </w:rPr>
            </w:pPr>
            <w:r w:rsidRPr="00C34C63">
              <w:rPr>
                <w:rFonts w:cstheme="minorHAnsi"/>
              </w:rPr>
              <w:t>C</w:t>
            </w:r>
          </w:p>
        </w:tc>
        <w:tc>
          <w:tcPr>
            <w:tcW w:w="2075" w:type="dxa"/>
          </w:tcPr>
          <w:p w14:paraId="10028699" w14:textId="77777777" w:rsidR="009B1ACB" w:rsidRPr="00914010" w:rsidRDefault="00000000" w:rsidP="006B1337">
            <w:pPr>
              <w:rPr>
                <w:rFonts w:cstheme="minorHAnsi"/>
              </w:rPr>
            </w:pPr>
            <w:sdt>
              <w:sdtPr>
                <w:rPr>
                  <w:rFonts w:cstheme="minorHAnsi"/>
                </w:rPr>
                <w:id w:val="142283069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BF26204" w14:textId="77777777" w:rsidR="009B1ACB" w:rsidRPr="00914010" w:rsidRDefault="00000000" w:rsidP="006B1337">
            <w:pPr>
              <w:rPr>
                <w:rFonts w:cstheme="minorHAnsi"/>
              </w:rPr>
            </w:pPr>
            <w:sdt>
              <w:sdtPr>
                <w:rPr>
                  <w:rFonts w:cstheme="minorHAnsi"/>
                </w:rPr>
                <w:id w:val="-4026093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CA70367" w14:textId="77777777" w:rsidR="009B1ACB" w:rsidRDefault="00000000" w:rsidP="006B1337">
            <w:pPr>
              <w:rPr>
                <w:rFonts w:cstheme="minorHAnsi"/>
              </w:rPr>
            </w:pPr>
            <w:sdt>
              <w:sdtPr>
                <w:rPr>
                  <w:rFonts w:cstheme="minorHAnsi"/>
                </w:rPr>
                <w:id w:val="-116439362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E3A58FE" w14:textId="77777777" w:rsidR="009B1ACB" w:rsidRPr="00C34C63" w:rsidRDefault="00000000" w:rsidP="006B1337">
            <w:pPr>
              <w:rPr>
                <w:rFonts w:cstheme="minorHAnsi"/>
              </w:rPr>
            </w:pPr>
            <w:sdt>
              <w:sdtPr>
                <w:rPr>
                  <w:rFonts w:cstheme="minorHAnsi"/>
                </w:rPr>
                <w:id w:val="1260610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74C232" w14:textId="77777777" w:rsidR="009B1ACB" w:rsidRDefault="009B1ACB" w:rsidP="006B1337">
            <w:pPr>
              <w:rPr>
                <w:rFonts w:cstheme="minorHAnsi"/>
              </w:rPr>
            </w:pPr>
          </w:p>
        </w:tc>
        <w:sdt>
          <w:sdtPr>
            <w:rPr>
              <w:rFonts w:cstheme="minorHAnsi"/>
            </w:rPr>
            <w:id w:val="1522663139"/>
            <w:placeholder>
              <w:docPart w:val="663EC173FE7742CAA52249A1D3B791F7"/>
            </w:placeholder>
            <w:showingPlcHdr/>
          </w:sdtPr>
          <w:sdtContent>
            <w:tc>
              <w:tcPr>
                <w:tcW w:w="4955" w:type="dxa"/>
                <w:gridSpan w:val="2"/>
              </w:tcPr>
              <w:p w14:paraId="7D4ABB4C"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837100D"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9B1ACB" w:rsidRPr="0033735C" w14:paraId="2B333E2E" w14:textId="77777777" w:rsidTr="0089695F">
        <w:trPr>
          <w:cantSplit/>
          <w:jc w:val="center"/>
        </w:trPr>
        <w:tc>
          <w:tcPr>
            <w:tcW w:w="990" w:type="dxa"/>
          </w:tcPr>
          <w:p w14:paraId="736FA999" w14:textId="77777777" w:rsidR="009B1ACB" w:rsidRPr="0033735C" w:rsidRDefault="009B1ACB" w:rsidP="006B1337">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9B1ACB" w:rsidRPr="0033735C" w:rsidRDefault="009B1ACB" w:rsidP="006B1337">
            <w:pPr>
              <w:rPr>
                <w:rFonts w:cstheme="minorHAnsi"/>
              </w:rPr>
            </w:pPr>
          </w:p>
        </w:tc>
        <w:tc>
          <w:tcPr>
            <w:tcW w:w="810" w:type="dxa"/>
          </w:tcPr>
          <w:p w14:paraId="40839775" w14:textId="77777777" w:rsidR="009B1ACB" w:rsidRPr="0033735C" w:rsidRDefault="009B1ACB" w:rsidP="006B1337">
            <w:pPr>
              <w:rPr>
                <w:rFonts w:cstheme="minorHAnsi"/>
              </w:rPr>
            </w:pPr>
            <w:r w:rsidRPr="0033735C">
              <w:rPr>
                <w:rFonts w:cstheme="minorHAnsi"/>
              </w:rPr>
              <w:t xml:space="preserve">A </w:t>
            </w:r>
          </w:p>
          <w:p w14:paraId="13562C90" w14:textId="77777777" w:rsidR="009B1ACB" w:rsidRPr="0033735C" w:rsidRDefault="009B1ACB" w:rsidP="006B1337">
            <w:pPr>
              <w:rPr>
                <w:rFonts w:cstheme="minorHAnsi"/>
              </w:rPr>
            </w:pPr>
            <w:r w:rsidRPr="0033735C">
              <w:rPr>
                <w:rFonts w:cstheme="minorHAnsi"/>
              </w:rPr>
              <w:t xml:space="preserve">B </w:t>
            </w:r>
          </w:p>
          <w:p w14:paraId="6BF8479B" w14:textId="77777777" w:rsidR="009B1ACB" w:rsidRPr="0033735C" w:rsidRDefault="009B1ACB" w:rsidP="006B1337">
            <w:pPr>
              <w:rPr>
                <w:rFonts w:cstheme="minorHAnsi"/>
              </w:rPr>
            </w:pPr>
            <w:r w:rsidRPr="0033735C">
              <w:rPr>
                <w:rFonts w:cstheme="minorHAnsi"/>
              </w:rPr>
              <w:t xml:space="preserve">C-M </w:t>
            </w:r>
          </w:p>
          <w:p w14:paraId="2EE00776" w14:textId="77777777" w:rsidR="009B1ACB" w:rsidRPr="0033735C" w:rsidRDefault="009B1ACB" w:rsidP="006B1337">
            <w:pPr>
              <w:rPr>
                <w:rFonts w:eastAsia="MS Gothic" w:cstheme="minorHAnsi"/>
              </w:rPr>
            </w:pPr>
            <w:r w:rsidRPr="0033735C">
              <w:rPr>
                <w:rFonts w:cstheme="minorHAnsi"/>
              </w:rPr>
              <w:t>C</w:t>
            </w:r>
          </w:p>
        </w:tc>
        <w:tc>
          <w:tcPr>
            <w:tcW w:w="2075" w:type="dxa"/>
          </w:tcPr>
          <w:p w14:paraId="638B00F9" w14:textId="77777777" w:rsidR="009B1ACB" w:rsidRPr="0033735C" w:rsidRDefault="00000000" w:rsidP="006B1337">
            <w:pPr>
              <w:rPr>
                <w:rFonts w:cstheme="minorHAnsi"/>
              </w:rPr>
            </w:pPr>
            <w:sdt>
              <w:sdtPr>
                <w:rPr>
                  <w:rFonts w:cstheme="minorHAnsi"/>
                </w:rPr>
                <w:id w:val="985824494"/>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66B138C1" w14:textId="77777777" w:rsidR="009B1ACB" w:rsidRPr="0033735C" w:rsidRDefault="00000000" w:rsidP="006B1337">
            <w:pPr>
              <w:rPr>
                <w:rFonts w:cstheme="minorHAnsi"/>
              </w:rPr>
            </w:pPr>
            <w:sdt>
              <w:sdtPr>
                <w:rPr>
                  <w:rFonts w:cstheme="minorHAnsi"/>
                </w:rPr>
                <w:id w:val="57963737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37DB3E52" w14:textId="77777777" w:rsidR="009B1ACB" w:rsidRPr="0033735C" w:rsidRDefault="00000000" w:rsidP="006B1337">
            <w:pPr>
              <w:rPr>
                <w:rFonts w:cstheme="minorHAnsi"/>
              </w:rPr>
            </w:pPr>
            <w:sdt>
              <w:sdtPr>
                <w:rPr>
                  <w:rFonts w:cstheme="minorHAnsi"/>
                </w:rPr>
                <w:id w:val="-1464650930"/>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70F2B371" w14:textId="77777777" w:rsidR="009B1ACB" w:rsidRPr="0033735C" w:rsidRDefault="00000000" w:rsidP="006B1337">
            <w:pPr>
              <w:rPr>
                <w:rFonts w:cstheme="minorHAnsi"/>
              </w:rPr>
            </w:pPr>
            <w:sdt>
              <w:sdtPr>
                <w:rPr>
                  <w:rFonts w:cstheme="minorHAnsi"/>
                </w:rPr>
                <w:id w:val="-169020784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29DAE638" w14:textId="77777777" w:rsidR="009B1ACB" w:rsidRPr="0033735C" w:rsidRDefault="009B1ACB" w:rsidP="006B1337">
            <w:pPr>
              <w:rPr>
                <w:rFonts w:eastAsia="MS Gothic" w:cstheme="minorHAnsi"/>
              </w:rPr>
            </w:pPr>
          </w:p>
        </w:tc>
        <w:sdt>
          <w:sdtPr>
            <w:rPr>
              <w:rFonts w:cstheme="minorHAnsi"/>
            </w:rPr>
            <w:id w:val="-14542136"/>
            <w:placeholder>
              <w:docPart w:val="E28F21E19F11469F9D1BC797A96C0BF0"/>
            </w:placeholder>
            <w:showingPlcHdr/>
          </w:sdtPr>
          <w:sdtContent>
            <w:tc>
              <w:tcPr>
                <w:tcW w:w="4955" w:type="dxa"/>
                <w:gridSpan w:val="2"/>
              </w:tcPr>
              <w:p w14:paraId="4DBEC909"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bookmarkStart w:id="37" w:name="Med3G2"/>
      <w:tr w:rsidR="009B1ACB" w:rsidRPr="0033735C" w14:paraId="1C2A7B8D" w14:textId="77777777" w:rsidTr="0089695F">
        <w:trPr>
          <w:cantSplit/>
          <w:jc w:val="center"/>
        </w:trPr>
        <w:tc>
          <w:tcPr>
            <w:tcW w:w="990" w:type="dxa"/>
          </w:tcPr>
          <w:p w14:paraId="67E5315E" w14:textId="5775A4F2" w:rsidR="009B1ACB" w:rsidRPr="0033735C" w:rsidRDefault="00C52CFC"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C52CFC">
              <w:rPr>
                <w:rStyle w:val="Hyperlink"/>
                <w:rFonts w:cstheme="minorHAnsi"/>
                <w:b/>
                <w:bCs/>
              </w:rPr>
              <w:t>3-G-2</w:t>
            </w:r>
            <w:bookmarkEnd w:id="37"/>
            <w:r>
              <w:rPr>
                <w:rFonts w:cstheme="minorHAnsi"/>
                <w:b/>
                <w:bCs/>
              </w:rPr>
              <w:fldChar w:fldCharType="end"/>
            </w:r>
          </w:p>
        </w:tc>
        <w:tc>
          <w:tcPr>
            <w:tcW w:w="6205" w:type="dxa"/>
            <w:tcBorders>
              <w:right w:val="nil"/>
            </w:tcBorders>
          </w:tcPr>
          <w:p w14:paraId="5EA3C800"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9B1ACB" w:rsidRPr="0033735C" w:rsidRDefault="009B1ACB" w:rsidP="006B1337">
            <w:pPr>
              <w:rPr>
                <w:rFonts w:cstheme="minorHAnsi"/>
              </w:rPr>
            </w:pPr>
          </w:p>
        </w:tc>
        <w:tc>
          <w:tcPr>
            <w:tcW w:w="810" w:type="dxa"/>
          </w:tcPr>
          <w:p w14:paraId="4B1C8672" w14:textId="77777777" w:rsidR="009B1ACB" w:rsidRPr="0033735C" w:rsidRDefault="009B1ACB" w:rsidP="006B1337">
            <w:pPr>
              <w:rPr>
                <w:rFonts w:cstheme="minorHAnsi"/>
              </w:rPr>
            </w:pPr>
            <w:r w:rsidRPr="0033735C">
              <w:rPr>
                <w:rFonts w:cstheme="minorHAnsi"/>
              </w:rPr>
              <w:t>C</w:t>
            </w:r>
          </w:p>
          <w:p w14:paraId="205EA25A" w14:textId="77777777" w:rsidR="009B1ACB" w:rsidRPr="0033735C" w:rsidRDefault="009B1ACB" w:rsidP="006B1337">
            <w:pPr>
              <w:rPr>
                <w:rFonts w:eastAsia="MS Gothic" w:cstheme="minorHAnsi"/>
              </w:rPr>
            </w:pPr>
          </w:p>
        </w:tc>
        <w:tc>
          <w:tcPr>
            <w:tcW w:w="2075" w:type="dxa"/>
          </w:tcPr>
          <w:p w14:paraId="69870F7D" w14:textId="77777777" w:rsidR="009B1ACB" w:rsidRPr="0033735C" w:rsidRDefault="00000000" w:rsidP="006B1337">
            <w:pPr>
              <w:rPr>
                <w:rFonts w:cstheme="minorHAnsi"/>
              </w:rPr>
            </w:pPr>
            <w:sdt>
              <w:sdtPr>
                <w:rPr>
                  <w:rFonts w:cstheme="minorHAnsi"/>
                </w:rPr>
                <w:id w:val="88521850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7D6A2278" w14:textId="77777777" w:rsidR="009B1ACB" w:rsidRPr="0033735C" w:rsidRDefault="00000000" w:rsidP="006B1337">
            <w:pPr>
              <w:rPr>
                <w:rFonts w:cstheme="minorHAnsi"/>
              </w:rPr>
            </w:pPr>
            <w:sdt>
              <w:sdtPr>
                <w:rPr>
                  <w:rFonts w:cstheme="minorHAnsi"/>
                </w:rPr>
                <w:id w:val="197448787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6BB963A8" w14:textId="77777777" w:rsidR="009B1ACB" w:rsidRPr="0033735C" w:rsidRDefault="00000000" w:rsidP="006B1337">
            <w:pPr>
              <w:rPr>
                <w:rFonts w:cstheme="minorHAnsi"/>
              </w:rPr>
            </w:pPr>
            <w:sdt>
              <w:sdtPr>
                <w:rPr>
                  <w:rFonts w:cstheme="minorHAnsi"/>
                </w:rPr>
                <w:id w:val="-557626236"/>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42310CDB" w14:textId="77777777" w:rsidR="009B1ACB" w:rsidRPr="0033735C" w:rsidRDefault="00000000" w:rsidP="006B1337">
            <w:pPr>
              <w:rPr>
                <w:rFonts w:cstheme="minorHAnsi"/>
              </w:rPr>
            </w:pPr>
            <w:sdt>
              <w:sdtPr>
                <w:rPr>
                  <w:rFonts w:cstheme="minorHAnsi"/>
                </w:rPr>
                <w:id w:val="-1071735688"/>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6EC70BE4" w14:textId="77777777" w:rsidR="009B1ACB" w:rsidRPr="0033735C" w:rsidRDefault="009B1ACB" w:rsidP="006B1337">
            <w:pPr>
              <w:rPr>
                <w:rFonts w:eastAsia="MS Gothic" w:cstheme="minorHAnsi"/>
              </w:rPr>
            </w:pPr>
          </w:p>
        </w:tc>
        <w:sdt>
          <w:sdtPr>
            <w:rPr>
              <w:rFonts w:cstheme="minorHAnsi"/>
            </w:rPr>
            <w:id w:val="-2046827752"/>
            <w:placeholder>
              <w:docPart w:val="B8CB8B9F6FF942E6979FA4FC19AFDF4A"/>
            </w:placeholder>
            <w:showingPlcHdr/>
          </w:sdtPr>
          <w:sdtContent>
            <w:tc>
              <w:tcPr>
                <w:tcW w:w="4955" w:type="dxa"/>
                <w:gridSpan w:val="2"/>
              </w:tcPr>
              <w:p w14:paraId="65201DF7"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tr w:rsidR="009B1ACB" w14:paraId="70DDFB3F" w14:textId="77777777" w:rsidTr="0089695F">
        <w:trPr>
          <w:cantSplit/>
          <w:jc w:val="center"/>
        </w:trPr>
        <w:tc>
          <w:tcPr>
            <w:tcW w:w="990" w:type="dxa"/>
          </w:tcPr>
          <w:p w14:paraId="24D29C80" w14:textId="77777777" w:rsidR="009B1ACB" w:rsidRPr="0033735C" w:rsidRDefault="009B1ACB" w:rsidP="006B1337">
            <w:pPr>
              <w:jc w:val="center"/>
              <w:rPr>
                <w:rFonts w:cstheme="minorHAnsi"/>
                <w:b/>
                <w:bCs/>
              </w:rPr>
            </w:pPr>
            <w:r w:rsidRPr="0033735C">
              <w:rPr>
                <w:rFonts w:cstheme="minorHAnsi"/>
                <w:b/>
                <w:bCs/>
              </w:rPr>
              <w:lastRenderedPageBreak/>
              <w:t>3-G-3</w:t>
            </w:r>
          </w:p>
        </w:tc>
        <w:tc>
          <w:tcPr>
            <w:tcW w:w="6205" w:type="dxa"/>
            <w:tcBorders>
              <w:right w:val="nil"/>
            </w:tcBorders>
          </w:tcPr>
          <w:p w14:paraId="3ECAB0E5"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9B1ACB" w:rsidRPr="0033735C" w:rsidRDefault="009B1ACB" w:rsidP="006B1337">
            <w:pPr>
              <w:rPr>
                <w:rFonts w:cstheme="minorHAnsi"/>
              </w:rPr>
            </w:pPr>
          </w:p>
        </w:tc>
        <w:tc>
          <w:tcPr>
            <w:tcW w:w="810" w:type="dxa"/>
          </w:tcPr>
          <w:p w14:paraId="39625936" w14:textId="77777777" w:rsidR="009B1ACB" w:rsidRPr="0033735C" w:rsidRDefault="009B1ACB" w:rsidP="006B1337">
            <w:pPr>
              <w:rPr>
                <w:rFonts w:cstheme="minorHAnsi"/>
              </w:rPr>
            </w:pPr>
            <w:r w:rsidRPr="0033735C">
              <w:rPr>
                <w:rFonts w:cstheme="minorHAnsi"/>
              </w:rPr>
              <w:t xml:space="preserve">A </w:t>
            </w:r>
          </w:p>
          <w:p w14:paraId="0D054FFA" w14:textId="77777777" w:rsidR="009B1ACB" w:rsidRPr="0033735C" w:rsidRDefault="009B1ACB" w:rsidP="006B1337">
            <w:pPr>
              <w:rPr>
                <w:rFonts w:cstheme="minorHAnsi"/>
              </w:rPr>
            </w:pPr>
            <w:r w:rsidRPr="0033735C">
              <w:rPr>
                <w:rFonts w:cstheme="minorHAnsi"/>
              </w:rPr>
              <w:t xml:space="preserve">B </w:t>
            </w:r>
          </w:p>
          <w:p w14:paraId="1FD9E338" w14:textId="77777777" w:rsidR="009B1ACB" w:rsidRPr="0033735C" w:rsidRDefault="009B1ACB" w:rsidP="006B1337">
            <w:pPr>
              <w:rPr>
                <w:rFonts w:cstheme="minorHAnsi"/>
              </w:rPr>
            </w:pPr>
            <w:r w:rsidRPr="0033735C">
              <w:rPr>
                <w:rFonts w:cstheme="minorHAnsi"/>
              </w:rPr>
              <w:t xml:space="preserve">C-M </w:t>
            </w:r>
          </w:p>
          <w:p w14:paraId="04EE9412" w14:textId="77777777" w:rsidR="009B1ACB" w:rsidRPr="0033735C" w:rsidRDefault="009B1ACB" w:rsidP="006B1337">
            <w:pPr>
              <w:rPr>
                <w:rFonts w:eastAsia="MS Gothic" w:cstheme="minorHAnsi"/>
              </w:rPr>
            </w:pPr>
            <w:r w:rsidRPr="0033735C">
              <w:rPr>
                <w:rFonts w:cstheme="minorHAnsi"/>
              </w:rPr>
              <w:t>C</w:t>
            </w:r>
          </w:p>
        </w:tc>
        <w:tc>
          <w:tcPr>
            <w:tcW w:w="2075" w:type="dxa"/>
          </w:tcPr>
          <w:p w14:paraId="4FB316E8" w14:textId="77777777" w:rsidR="009B1ACB" w:rsidRPr="0033735C" w:rsidRDefault="00000000" w:rsidP="006B1337">
            <w:pPr>
              <w:rPr>
                <w:rFonts w:cstheme="minorHAnsi"/>
              </w:rPr>
            </w:pPr>
            <w:sdt>
              <w:sdtPr>
                <w:rPr>
                  <w:rFonts w:cstheme="minorHAnsi"/>
                </w:rPr>
                <w:id w:val="-66755702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mpliant</w:t>
            </w:r>
          </w:p>
          <w:p w14:paraId="2482AE1B" w14:textId="77777777" w:rsidR="009B1ACB" w:rsidRPr="0033735C" w:rsidRDefault="00000000" w:rsidP="006B1337">
            <w:pPr>
              <w:rPr>
                <w:rFonts w:cstheme="minorHAnsi"/>
              </w:rPr>
            </w:pPr>
            <w:sdt>
              <w:sdtPr>
                <w:rPr>
                  <w:rFonts w:cstheme="minorHAnsi"/>
                </w:rPr>
                <w:id w:val="-1626306942"/>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Deficient</w:t>
            </w:r>
          </w:p>
          <w:p w14:paraId="445E03E5" w14:textId="77777777" w:rsidR="009B1ACB" w:rsidRPr="0033735C" w:rsidRDefault="00000000" w:rsidP="006B1337">
            <w:pPr>
              <w:rPr>
                <w:rFonts w:cstheme="minorHAnsi"/>
              </w:rPr>
            </w:pPr>
            <w:sdt>
              <w:sdtPr>
                <w:rPr>
                  <w:rFonts w:cstheme="minorHAnsi"/>
                </w:rPr>
                <w:id w:val="-1154835932"/>
                <w14:checkbox>
                  <w14:checked w14:val="0"/>
                  <w14:checkedState w14:val="2612" w14:font="MS Gothic"/>
                  <w14:uncheckedState w14:val="2610" w14:font="MS Gothic"/>
                </w14:checkbox>
              </w:sdt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65C849F9" w14:textId="77777777" w:rsidR="009B1ACB" w:rsidRPr="0033735C" w:rsidRDefault="00000000" w:rsidP="006B1337">
            <w:pPr>
              <w:rPr>
                <w:rFonts w:cstheme="minorHAnsi"/>
              </w:rPr>
            </w:pPr>
            <w:sdt>
              <w:sdtPr>
                <w:rPr>
                  <w:rFonts w:cstheme="minorHAnsi"/>
                </w:rPr>
                <w:id w:val="-1465583663"/>
                <w14:checkbox>
                  <w14:checked w14:val="0"/>
                  <w14:checkedState w14:val="2612" w14:font="MS Gothic"/>
                  <w14:uncheckedState w14:val="2610" w14:font="MS Gothic"/>
                </w14:checkbox>
              </w:sdt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4FCAB0DE" w14:textId="77777777" w:rsidR="009B1ACB" w:rsidRPr="0033735C" w:rsidRDefault="009B1ACB" w:rsidP="006B1337">
            <w:pPr>
              <w:rPr>
                <w:rFonts w:eastAsia="MS Gothic" w:cstheme="minorHAnsi"/>
              </w:rPr>
            </w:pPr>
          </w:p>
        </w:tc>
        <w:sdt>
          <w:sdtPr>
            <w:rPr>
              <w:rFonts w:cstheme="minorHAnsi"/>
            </w:rPr>
            <w:id w:val="-1155607007"/>
            <w:placeholder>
              <w:docPart w:val="8C12B97177C4463E99776FE37F884811"/>
            </w:placeholder>
            <w:showingPlcHdr/>
          </w:sdtPr>
          <w:sdtContent>
            <w:tc>
              <w:tcPr>
                <w:tcW w:w="4955" w:type="dxa"/>
                <w:gridSpan w:val="2"/>
              </w:tcPr>
              <w:p w14:paraId="2DF02591" w14:textId="77777777" w:rsidR="009B1ACB" w:rsidRPr="00914010" w:rsidRDefault="009B1ACB" w:rsidP="006B1337">
                <w:pPr>
                  <w:rPr>
                    <w:rFonts w:cstheme="minorHAnsi"/>
                  </w:rPr>
                </w:pPr>
                <w:r w:rsidRPr="0033735C">
                  <w:rPr>
                    <w:rFonts w:cstheme="minorHAnsi"/>
                  </w:rPr>
                  <w:t>Enter observations of non-compliance, comments or notes here.</w:t>
                </w:r>
              </w:p>
            </w:tc>
          </w:sdtContent>
        </w:sdt>
      </w:tr>
      <w:tr w:rsidR="009B1ACB" w14:paraId="0C06AA92"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9B1ACB" w14:paraId="3B4FAE3D" w14:textId="77777777" w:rsidTr="0089695F">
        <w:trPr>
          <w:cantSplit/>
          <w:jc w:val="center"/>
        </w:trPr>
        <w:tc>
          <w:tcPr>
            <w:tcW w:w="990" w:type="dxa"/>
          </w:tcPr>
          <w:p w14:paraId="76CA6B44" w14:textId="77777777" w:rsidR="009B1ACB" w:rsidRPr="00914010" w:rsidRDefault="009B1ACB" w:rsidP="006B1337">
            <w:pPr>
              <w:jc w:val="center"/>
              <w:rPr>
                <w:rFonts w:cstheme="minorHAnsi"/>
                <w:b/>
                <w:bCs/>
              </w:rPr>
            </w:pPr>
            <w:r w:rsidRPr="00914010">
              <w:rPr>
                <w:rFonts w:cstheme="minorHAnsi"/>
                <w:b/>
                <w:bCs/>
              </w:rPr>
              <w:t>3-H-2</w:t>
            </w:r>
          </w:p>
        </w:tc>
        <w:tc>
          <w:tcPr>
            <w:tcW w:w="6205" w:type="dxa"/>
            <w:tcBorders>
              <w:right w:val="nil"/>
            </w:tcBorders>
          </w:tcPr>
          <w:p w14:paraId="4E8213C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9B1ACB" w:rsidRPr="00914010" w:rsidRDefault="009B1ACB" w:rsidP="006B1337">
            <w:pPr>
              <w:rPr>
                <w:rFonts w:cstheme="minorHAnsi"/>
              </w:rPr>
            </w:pPr>
          </w:p>
        </w:tc>
        <w:tc>
          <w:tcPr>
            <w:tcW w:w="810" w:type="dxa"/>
          </w:tcPr>
          <w:p w14:paraId="4C19B437" w14:textId="77777777" w:rsidR="009B1ACB" w:rsidRPr="00C34C63" w:rsidRDefault="009B1ACB" w:rsidP="006B1337">
            <w:pPr>
              <w:rPr>
                <w:rFonts w:cstheme="minorHAnsi"/>
              </w:rPr>
            </w:pPr>
            <w:r w:rsidRPr="00C34C63">
              <w:rPr>
                <w:rFonts w:cstheme="minorHAnsi"/>
              </w:rPr>
              <w:t xml:space="preserve">A </w:t>
            </w:r>
          </w:p>
          <w:p w14:paraId="11237FB8" w14:textId="77777777" w:rsidR="009B1ACB" w:rsidRPr="00C34C63" w:rsidRDefault="009B1ACB" w:rsidP="006B1337">
            <w:pPr>
              <w:rPr>
                <w:rFonts w:cstheme="minorHAnsi"/>
              </w:rPr>
            </w:pPr>
            <w:r w:rsidRPr="00C34C63">
              <w:rPr>
                <w:rFonts w:cstheme="minorHAnsi"/>
              </w:rPr>
              <w:t xml:space="preserve">B </w:t>
            </w:r>
          </w:p>
          <w:p w14:paraId="19E7723D" w14:textId="77777777" w:rsidR="009B1ACB" w:rsidRPr="00C34C63" w:rsidRDefault="009B1ACB" w:rsidP="006B1337">
            <w:pPr>
              <w:rPr>
                <w:rFonts w:cstheme="minorHAnsi"/>
              </w:rPr>
            </w:pPr>
            <w:r w:rsidRPr="00C34C63">
              <w:rPr>
                <w:rFonts w:cstheme="minorHAnsi"/>
              </w:rPr>
              <w:t xml:space="preserve">C-M </w:t>
            </w:r>
          </w:p>
          <w:p w14:paraId="5F165112" w14:textId="77777777" w:rsidR="009B1ACB" w:rsidRPr="00914010" w:rsidRDefault="009B1ACB" w:rsidP="006B1337">
            <w:pPr>
              <w:rPr>
                <w:rFonts w:eastAsia="MS Gothic" w:cstheme="minorHAnsi"/>
              </w:rPr>
            </w:pPr>
            <w:r w:rsidRPr="00C34C63">
              <w:rPr>
                <w:rFonts w:cstheme="minorHAnsi"/>
              </w:rPr>
              <w:t>C</w:t>
            </w:r>
          </w:p>
        </w:tc>
        <w:tc>
          <w:tcPr>
            <w:tcW w:w="2075" w:type="dxa"/>
          </w:tcPr>
          <w:p w14:paraId="7631013E" w14:textId="77777777" w:rsidR="009B1ACB" w:rsidRPr="00914010" w:rsidRDefault="00000000" w:rsidP="006B1337">
            <w:pPr>
              <w:rPr>
                <w:rFonts w:cstheme="minorHAnsi"/>
              </w:rPr>
            </w:pPr>
            <w:sdt>
              <w:sdtPr>
                <w:rPr>
                  <w:rFonts w:cstheme="minorHAnsi"/>
                </w:rPr>
                <w:id w:val="173627587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09A255" w14:textId="77777777" w:rsidR="009B1ACB" w:rsidRPr="00914010" w:rsidRDefault="00000000" w:rsidP="006B1337">
            <w:pPr>
              <w:rPr>
                <w:rFonts w:cstheme="minorHAnsi"/>
              </w:rPr>
            </w:pPr>
            <w:sdt>
              <w:sdtPr>
                <w:rPr>
                  <w:rFonts w:cstheme="minorHAnsi"/>
                </w:rPr>
                <w:id w:val="98897913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9A565A0" w14:textId="77777777" w:rsidR="009B1ACB" w:rsidRDefault="00000000" w:rsidP="006B1337">
            <w:pPr>
              <w:rPr>
                <w:rFonts w:cstheme="minorHAnsi"/>
              </w:rPr>
            </w:pPr>
            <w:sdt>
              <w:sdtPr>
                <w:rPr>
                  <w:rFonts w:cstheme="minorHAnsi"/>
                </w:rPr>
                <w:id w:val="-1637099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38A7A8" w14:textId="77777777" w:rsidR="009B1ACB" w:rsidRPr="00C34C63" w:rsidRDefault="00000000" w:rsidP="006B1337">
            <w:pPr>
              <w:rPr>
                <w:rFonts w:cstheme="minorHAnsi"/>
              </w:rPr>
            </w:pPr>
            <w:sdt>
              <w:sdtPr>
                <w:rPr>
                  <w:rFonts w:cstheme="minorHAnsi"/>
                </w:rPr>
                <w:id w:val="18726530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84ADAC" w14:textId="77777777" w:rsidR="009B1ACB" w:rsidRPr="00914010" w:rsidRDefault="009B1ACB" w:rsidP="006B1337">
            <w:pPr>
              <w:rPr>
                <w:rFonts w:eastAsia="MS Gothic" w:cstheme="minorHAnsi"/>
              </w:rPr>
            </w:pPr>
          </w:p>
        </w:tc>
        <w:sdt>
          <w:sdtPr>
            <w:rPr>
              <w:rFonts w:cstheme="minorHAnsi"/>
            </w:rPr>
            <w:id w:val="-590777857"/>
            <w:placeholder>
              <w:docPart w:val="CC50A63E41124E1BB10CA0785A3B035C"/>
            </w:placeholder>
            <w:showingPlcHdr/>
          </w:sdtPr>
          <w:sdtContent>
            <w:tc>
              <w:tcPr>
                <w:tcW w:w="4955" w:type="dxa"/>
                <w:gridSpan w:val="2"/>
              </w:tcPr>
              <w:p w14:paraId="160790E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726101" w14:textId="77777777" w:rsidTr="0089695F">
        <w:trPr>
          <w:cantSplit/>
          <w:jc w:val="center"/>
        </w:trPr>
        <w:tc>
          <w:tcPr>
            <w:tcW w:w="990" w:type="dxa"/>
          </w:tcPr>
          <w:p w14:paraId="7ADC2157" w14:textId="77777777" w:rsidR="009B1ACB" w:rsidRPr="00914010" w:rsidRDefault="009B1ACB" w:rsidP="006B1337">
            <w:pPr>
              <w:jc w:val="center"/>
              <w:rPr>
                <w:rFonts w:cstheme="minorHAnsi"/>
                <w:b/>
                <w:bCs/>
              </w:rPr>
            </w:pPr>
            <w:r w:rsidRPr="00914010">
              <w:rPr>
                <w:rFonts w:cstheme="minorHAnsi"/>
                <w:b/>
                <w:bCs/>
              </w:rPr>
              <w:t>3-H-3</w:t>
            </w:r>
          </w:p>
        </w:tc>
        <w:tc>
          <w:tcPr>
            <w:tcW w:w="6205" w:type="dxa"/>
            <w:tcBorders>
              <w:right w:val="nil"/>
            </w:tcBorders>
          </w:tcPr>
          <w:p w14:paraId="69F7F5D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9B1ACB" w:rsidRPr="00914010" w:rsidRDefault="009B1ACB" w:rsidP="006B1337">
            <w:pPr>
              <w:rPr>
                <w:rFonts w:cstheme="minorHAnsi"/>
              </w:rPr>
            </w:pPr>
          </w:p>
        </w:tc>
        <w:tc>
          <w:tcPr>
            <w:tcW w:w="810" w:type="dxa"/>
          </w:tcPr>
          <w:p w14:paraId="6BE31CFB" w14:textId="77777777" w:rsidR="009B1ACB" w:rsidRPr="00C34C63" w:rsidRDefault="009B1ACB" w:rsidP="006B1337">
            <w:pPr>
              <w:rPr>
                <w:rFonts w:cstheme="minorHAnsi"/>
              </w:rPr>
            </w:pPr>
            <w:r w:rsidRPr="00C34C63">
              <w:rPr>
                <w:rFonts w:cstheme="minorHAnsi"/>
              </w:rPr>
              <w:t xml:space="preserve">A </w:t>
            </w:r>
          </w:p>
          <w:p w14:paraId="02DBB1B6" w14:textId="77777777" w:rsidR="009B1ACB" w:rsidRPr="00C34C63" w:rsidRDefault="009B1ACB" w:rsidP="006B1337">
            <w:pPr>
              <w:rPr>
                <w:rFonts w:cstheme="minorHAnsi"/>
              </w:rPr>
            </w:pPr>
            <w:r w:rsidRPr="00C34C63">
              <w:rPr>
                <w:rFonts w:cstheme="minorHAnsi"/>
              </w:rPr>
              <w:t xml:space="preserve">B </w:t>
            </w:r>
          </w:p>
          <w:p w14:paraId="413D5594" w14:textId="77777777" w:rsidR="009B1ACB" w:rsidRPr="00C34C63" w:rsidRDefault="009B1ACB" w:rsidP="006B1337">
            <w:pPr>
              <w:rPr>
                <w:rFonts w:cstheme="minorHAnsi"/>
              </w:rPr>
            </w:pPr>
            <w:r w:rsidRPr="00C34C63">
              <w:rPr>
                <w:rFonts w:cstheme="minorHAnsi"/>
              </w:rPr>
              <w:t xml:space="preserve">C-M </w:t>
            </w:r>
          </w:p>
          <w:p w14:paraId="6908ED07" w14:textId="77777777" w:rsidR="009B1ACB" w:rsidRPr="00914010" w:rsidRDefault="009B1ACB" w:rsidP="006B1337">
            <w:pPr>
              <w:rPr>
                <w:rFonts w:eastAsia="MS Gothic" w:cstheme="minorHAnsi"/>
              </w:rPr>
            </w:pPr>
            <w:r w:rsidRPr="00C34C63">
              <w:rPr>
                <w:rFonts w:cstheme="minorHAnsi"/>
              </w:rPr>
              <w:t>C</w:t>
            </w:r>
          </w:p>
        </w:tc>
        <w:tc>
          <w:tcPr>
            <w:tcW w:w="2075" w:type="dxa"/>
          </w:tcPr>
          <w:p w14:paraId="167A035B" w14:textId="77777777" w:rsidR="009B1ACB" w:rsidRPr="00914010" w:rsidRDefault="00000000" w:rsidP="006B1337">
            <w:pPr>
              <w:rPr>
                <w:rFonts w:cstheme="minorHAnsi"/>
              </w:rPr>
            </w:pPr>
            <w:sdt>
              <w:sdtPr>
                <w:rPr>
                  <w:rFonts w:cstheme="minorHAnsi"/>
                </w:rPr>
                <w:id w:val="-982592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1DF7D6B" w14:textId="77777777" w:rsidR="009B1ACB" w:rsidRPr="00914010" w:rsidRDefault="00000000" w:rsidP="006B1337">
            <w:pPr>
              <w:rPr>
                <w:rFonts w:cstheme="minorHAnsi"/>
              </w:rPr>
            </w:pPr>
            <w:sdt>
              <w:sdtPr>
                <w:rPr>
                  <w:rFonts w:cstheme="minorHAnsi"/>
                </w:rPr>
                <w:id w:val="-155607785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DB5706" w14:textId="77777777" w:rsidR="009B1ACB" w:rsidRDefault="00000000" w:rsidP="006B1337">
            <w:pPr>
              <w:rPr>
                <w:rFonts w:cstheme="minorHAnsi"/>
              </w:rPr>
            </w:pPr>
            <w:sdt>
              <w:sdtPr>
                <w:rPr>
                  <w:rFonts w:cstheme="minorHAnsi"/>
                </w:rPr>
                <w:id w:val="11350612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A66342" w14:textId="77777777" w:rsidR="009B1ACB" w:rsidRPr="00C34C63" w:rsidRDefault="00000000" w:rsidP="006B1337">
            <w:pPr>
              <w:rPr>
                <w:rFonts w:cstheme="minorHAnsi"/>
              </w:rPr>
            </w:pPr>
            <w:sdt>
              <w:sdtPr>
                <w:rPr>
                  <w:rFonts w:cstheme="minorHAnsi"/>
                </w:rPr>
                <w:id w:val="-13760748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C3AD243" w14:textId="77777777" w:rsidR="009B1ACB" w:rsidRPr="00914010" w:rsidRDefault="009B1ACB" w:rsidP="006B1337">
            <w:pPr>
              <w:rPr>
                <w:rFonts w:eastAsia="MS Gothic" w:cstheme="minorHAnsi"/>
              </w:rPr>
            </w:pPr>
          </w:p>
        </w:tc>
        <w:sdt>
          <w:sdtPr>
            <w:rPr>
              <w:rFonts w:cstheme="minorHAnsi"/>
            </w:rPr>
            <w:id w:val="-451015466"/>
            <w:placeholder>
              <w:docPart w:val="E74FD2649197486386DBB796352C41DB"/>
            </w:placeholder>
            <w:showingPlcHdr/>
          </w:sdtPr>
          <w:sdtContent>
            <w:tc>
              <w:tcPr>
                <w:tcW w:w="4955" w:type="dxa"/>
                <w:gridSpan w:val="2"/>
              </w:tcPr>
              <w:p w14:paraId="37A134C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6D662AC" w14:textId="77777777" w:rsidTr="0089695F">
        <w:trPr>
          <w:cantSplit/>
          <w:jc w:val="center"/>
        </w:trPr>
        <w:tc>
          <w:tcPr>
            <w:tcW w:w="990" w:type="dxa"/>
          </w:tcPr>
          <w:p w14:paraId="45002B5F" w14:textId="77777777" w:rsidR="009B1ACB" w:rsidRPr="00914010" w:rsidRDefault="009B1ACB" w:rsidP="006B1337">
            <w:pPr>
              <w:jc w:val="center"/>
              <w:rPr>
                <w:rFonts w:cstheme="minorHAnsi"/>
                <w:b/>
                <w:bCs/>
              </w:rPr>
            </w:pPr>
            <w:r w:rsidRPr="00914010">
              <w:rPr>
                <w:rFonts w:cstheme="minorHAnsi"/>
                <w:b/>
                <w:bCs/>
              </w:rPr>
              <w:t>3-H-4</w:t>
            </w:r>
          </w:p>
        </w:tc>
        <w:tc>
          <w:tcPr>
            <w:tcW w:w="6205" w:type="dxa"/>
            <w:tcBorders>
              <w:right w:val="nil"/>
            </w:tcBorders>
          </w:tcPr>
          <w:p w14:paraId="328CA45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9B1ACB" w:rsidRPr="00914010" w:rsidRDefault="009B1ACB" w:rsidP="006B1337">
            <w:pPr>
              <w:rPr>
                <w:rFonts w:cstheme="minorHAnsi"/>
              </w:rPr>
            </w:pPr>
          </w:p>
        </w:tc>
        <w:tc>
          <w:tcPr>
            <w:tcW w:w="810" w:type="dxa"/>
          </w:tcPr>
          <w:p w14:paraId="2FE87D5C" w14:textId="77777777" w:rsidR="009B1ACB" w:rsidRPr="00C34C63" w:rsidRDefault="009B1ACB" w:rsidP="006B1337">
            <w:pPr>
              <w:rPr>
                <w:rFonts w:cstheme="minorHAnsi"/>
              </w:rPr>
            </w:pPr>
            <w:r w:rsidRPr="00C34C63">
              <w:rPr>
                <w:rFonts w:cstheme="minorHAnsi"/>
              </w:rPr>
              <w:t xml:space="preserve">A </w:t>
            </w:r>
          </w:p>
          <w:p w14:paraId="051DF855" w14:textId="77777777" w:rsidR="009B1ACB" w:rsidRPr="00C34C63" w:rsidRDefault="009B1ACB" w:rsidP="006B1337">
            <w:pPr>
              <w:rPr>
                <w:rFonts w:cstheme="minorHAnsi"/>
              </w:rPr>
            </w:pPr>
            <w:r w:rsidRPr="00C34C63">
              <w:rPr>
                <w:rFonts w:cstheme="minorHAnsi"/>
              </w:rPr>
              <w:t xml:space="preserve">B </w:t>
            </w:r>
          </w:p>
          <w:p w14:paraId="69CC9A69" w14:textId="77777777" w:rsidR="009B1ACB" w:rsidRPr="00C34C63" w:rsidRDefault="009B1ACB" w:rsidP="006B1337">
            <w:pPr>
              <w:rPr>
                <w:rFonts w:cstheme="minorHAnsi"/>
              </w:rPr>
            </w:pPr>
            <w:r w:rsidRPr="00C34C63">
              <w:rPr>
                <w:rFonts w:cstheme="minorHAnsi"/>
              </w:rPr>
              <w:t xml:space="preserve">C-M </w:t>
            </w:r>
          </w:p>
          <w:p w14:paraId="694C9D90" w14:textId="77777777" w:rsidR="009B1ACB" w:rsidRPr="00914010" w:rsidRDefault="009B1ACB" w:rsidP="006B1337">
            <w:pPr>
              <w:rPr>
                <w:rFonts w:eastAsia="MS Gothic" w:cstheme="minorHAnsi"/>
              </w:rPr>
            </w:pPr>
            <w:r w:rsidRPr="00C34C63">
              <w:rPr>
                <w:rFonts w:cstheme="minorHAnsi"/>
              </w:rPr>
              <w:t>C</w:t>
            </w:r>
          </w:p>
        </w:tc>
        <w:tc>
          <w:tcPr>
            <w:tcW w:w="2075" w:type="dxa"/>
          </w:tcPr>
          <w:p w14:paraId="3B457AF9" w14:textId="77777777" w:rsidR="009B1ACB" w:rsidRPr="00914010" w:rsidRDefault="00000000" w:rsidP="006B1337">
            <w:pPr>
              <w:rPr>
                <w:rFonts w:cstheme="minorHAnsi"/>
              </w:rPr>
            </w:pPr>
            <w:sdt>
              <w:sdtPr>
                <w:rPr>
                  <w:rFonts w:cstheme="minorHAnsi"/>
                </w:rPr>
                <w:id w:val="179016265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8B7E3E" w14:textId="77777777" w:rsidR="009B1ACB" w:rsidRPr="00914010" w:rsidRDefault="00000000" w:rsidP="006B1337">
            <w:pPr>
              <w:rPr>
                <w:rFonts w:cstheme="minorHAnsi"/>
              </w:rPr>
            </w:pPr>
            <w:sdt>
              <w:sdtPr>
                <w:rPr>
                  <w:rFonts w:cstheme="minorHAnsi"/>
                </w:rPr>
                <w:id w:val="111069923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976FDEB" w14:textId="77777777" w:rsidR="009B1ACB" w:rsidRDefault="00000000" w:rsidP="006B1337">
            <w:pPr>
              <w:rPr>
                <w:rFonts w:cstheme="minorHAnsi"/>
              </w:rPr>
            </w:pPr>
            <w:sdt>
              <w:sdtPr>
                <w:rPr>
                  <w:rFonts w:cstheme="minorHAnsi"/>
                </w:rPr>
                <w:id w:val="7657365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F801B3" w14:textId="77777777" w:rsidR="009B1ACB" w:rsidRPr="00C34C63" w:rsidRDefault="00000000" w:rsidP="006B1337">
            <w:pPr>
              <w:rPr>
                <w:rFonts w:cstheme="minorHAnsi"/>
              </w:rPr>
            </w:pPr>
            <w:sdt>
              <w:sdtPr>
                <w:rPr>
                  <w:rFonts w:cstheme="minorHAnsi"/>
                </w:rPr>
                <w:id w:val="-15123638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662E5B" w14:textId="77777777" w:rsidR="009B1ACB" w:rsidRPr="00914010" w:rsidRDefault="009B1ACB" w:rsidP="006B1337">
            <w:pPr>
              <w:rPr>
                <w:rFonts w:eastAsia="MS Gothic" w:cstheme="minorHAnsi"/>
              </w:rPr>
            </w:pPr>
          </w:p>
        </w:tc>
        <w:sdt>
          <w:sdtPr>
            <w:rPr>
              <w:rFonts w:cstheme="minorHAnsi"/>
            </w:rPr>
            <w:id w:val="1513498155"/>
            <w:placeholder>
              <w:docPart w:val="230F38766AB64543A8B3C99D38835302"/>
            </w:placeholder>
            <w:showingPlcHdr/>
          </w:sdtPr>
          <w:sdtContent>
            <w:tc>
              <w:tcPr>
                <w:tcW w:w="4955" w:type="dxa"/>
                <w:gridSpan w:val="2"/>
              </w:tcPr>
              <w:p w14:paraId="100D3C7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3374600" w14:textId="77777777" w:rsidTr="0089695F">
        <w:trPr>
          <w:cantSplit/>
          <w:jc w:val="center"/>
        </w:trPr>
        <w:tc>
          <w:tcPr>
            <w:tcW w:w="990" w:type="dxa"/>
          </w:tcPr>
          <w:p w14:paraId="49944377" w14:textId="77777777" w:rsidR="009B1ACB" w:rsidRPr="00914010" w:rsidRDefault="009B1ACB" w:rsidP="006B1337">
            <w:pPr>
              <w:jc w:val="center"/>
              <w:rPr>
                <w:rFonts w:cstheme="minorHAnsi"/>
                <w:b/>
                <w:bCs/>
              </w:rPr>
            </w:pPr>
            <w:r w:rsidRPr="00914010">
              <w:rPr>
                <w:rFonts w:cstheme="minorHAnsi"/>
                <w:b/>
                <w:bCs/>
              </w:rPr>
              <w:t>3-H-8</w:t>
            </w:r>
          </w:p>
        </w:tc>
        <w:tc>
          <w:tcPr>
            <w:tcW w:w="6205" w:type="dxa"/>
            <w:tcBorders>
              <w:right w:val="nil"/>
            </w:tcBorders>
          </w:tcPr>
          <w:p w14:paraId="57ED040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1C6A6FF6" w14:textId="77777777" w:rsidR="009B1ACB" w:rsidRPr="00914010" w:rsidRDefault="009B1ACB" w:rsidP="006B1337">
            <w:pPr>
              <w:rPr>
                <w:rFonts w:cstheme="minorHAnsi"/>
              </w:rPr>
            </w:pPr>
          </w:p>
        </w:tc>
        <w:tc>
          <w:tcPr>
            <w:tcW w:w="810" w:type="dxa"/>
          </w:tcPr>
          <w:p w14:paraId="3A55F47A" w14:textId="77777777" w:rsidR="009B1ACB" w:rsidRPr="00C34C63" w:rsidRDefault="009B1ACB" w:rsidP="006B1337">
            <w:pPr>
              <w:rPr>
                <w:rFonts w:cstheme="minorHAnsi"/>
              </w:rPr>
            </w:pPr>
            <w:r w:rsidRPr="00C34C63">
              <w:rPr>
                <w:rFonts w:cstheme="minorHAnsi"/>
              </w:rPr>
              <w:t xml:space="preserve">A </w:t>
            </w:r>
          </w:p>
          <w:p w14:paraId="0E90CA6F" w14:textId="77777777" w:rsidR="009B1ACB" w:rsidRPr="00C34C63" w:rsidRDefault="009B1ACB" w:rsidP="006B1337">
            <w:pPr>
              <w:rPr>
                <w:rFonts w:cstheme="minorHAnsi"/>
              </w:rPr>
            </w:pPr>
            <w:r w:rsidRPr="00C34C63">
              <w:rPr>
                <w:rFonts w:cstheme="minorHAnsi"/>
              </w:rPr>
              <w:t xml:space="preserve">B </w:t>
            </w:r>
          </w:p>
          <w:p w14:paraId="63B2BD31" w14:textId="77777777" w:rsidR="009B1ACB" w:rsidRPr="00C34C63" w:rsidRDefault="009B1ACB" w:rsidP="006B1337">
            <w:pPr>
              <w:rPr>
                <w:rFonts w:cstheme="minorHAnsi"/>
              </w:rPr>
            </w:pPr>
            <w:r w:rsidRPr="00C34C63">
              <w:rPr>
                <w:rFonts w:cstheme="minorHAnsi"/>
              </w:rPr>
              <w:t xml:space="preserve">C-M </w:t>
            </w:r>
          </w:p>
          <w:p w14:paraId="5B10FBD5" w14:textId="77777777" w:rsidR="009B1ACB" w:rsidRPr="00914010" w:rsidRDefault="009B1ACB" w:rsidP="006B1337">
            <w:pPr>
              <w:rPr>
                <w:rFonts w:eastAsia="MS Gothic" w:cstheme="minorHAnsi"/>
              </w:rPr>
            </w:pPr>
            <w:r w:rsidRPr="00C34C63">
              <w:rPr>
                <w:rFonts w:cstheme="minorHAnsi"/>
              </w:rPr>
              <w:t>C</w:t>
            </w:r>
          </w:p>
        </w:tc>
        <w:tc>
          <w:tcPr>
            <w:tcW w:w="2075" w:type="dxa"/>
          </w:tcPr>
          <w:p w14:paraId="3599FDF6" w14:textId="77777777" w:rsidR="009B1ACB" w:rsidRPr="00914010" w:rsidRDefault="00000000" w:rsidP="006B1337">
            <w:pPr>
              <w:rPr>
                <w:rFonts w:cstheme="minorHAnsi"/>
              </w:rPr>
            </w:pPr>
            <w:sdt>
              <w:sdtPr>
                <w:rPr>
                  <w:rFonts w:cstheme="minorHAnsi"/>
                </w:rPr>
                <w:id w:val="-136027720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FB08933" w14:textId="77777777" w:rsidR="009B1ACB" w:rsidRPr="00914010" w:rsidRDefault="00000000" w:rsidP="006B1337">
            <w:pPr>
              <w:rPr>
                <w:rFonts w:cstheme="minorHAnsi"/>
              </w:rPr>
            </w:pPr>
            <w:sdt>
              <w:sdtPr>
                <w:rPr>
                  <w:rFonts w:cstheme="minorHAnsi"/>
                </w:rPr>
                <w:id w:val="-126322589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28C6AA1" w14:textId="77777777" w:rsidR="009B1ACB" w:rsidRDefault="00000000" w:rsidP="006B1337">
            <w:pPr>
              <w:rPr>
                <w:rFonts w:cstheme="minorHAnsi"/>
              </w:rPr>
            </w:pPr>
            <w:sdt>
              <w:sdtPr>
                <w:rPr>
                  <w:rFonts w:cstheme="minorHAnsi"/>
                </w:rPr>
                <w:id w:val="-15697317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FE37B21" w14:textId="77777777" w:rsidR="009B1ACB" w:rsidRPr="00C34C63" w:rsidRDefault="00000000" w:rsidP="006B1337">
            <w:pPr>
              <w:rPr>
                <w:rFonts w:cstheme="minorHAnsi"/>
              </w:rPr>
            </w:pPr>
            <w:sdt>
              <w:sdtPr>
                <w:rPr>
                  <w:rFonts w:cstheme="minorHAnsi"/>
                </w:rPr>
                <w:id w:val="-7014771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4F77642" w14:textId="77777777" w:rsidR="009B1ACB" w:rsidRPr="00914010" w:rsidRDefault="009B1ACB" w:rsidP="006B1337">
            <w:pPr>
              <w:rPr>
                <w:rFonts w:eastAsia="MS Gothic" w:cstheme="minorHAnsi"/>
              </w:rPr>
            </w:pPr>
          </w:p>
        </w:tc>
        <w:sdt>
          <w:sdtPr>
            <w:rPr>
              <w:rFonts w:cstheme="minorHAnsi"/>
            </w:rPr>
            <w:id w:val="1009190774"/>
            <w:placeholder>
              <w:docPart w:val="F256A35AEFE145F88FBC87C041BFE9FB"/>
            </w:placeholder>
            <w:showingPlcHdr/>
          </w:sdtPr>
          <w:sdtContent>
            <w:tc>
              <w:tcPr>
                <w:tcW w:w="4955" w:type="dxa"/>
                <w:gridSpan w:val="2"/>
              </w:tcPr>
              <w:p w14:paraId="7480909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bookmarkStart w:id="38" w:name="SEC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B42E5">
        <w:trPr>
          <w:tblHeader/>
        </w:trPr>
        <w:tc>
          <w:tcPr>
            <w:tcW w:w="990" w:type="dxa"/>
            <w:tcBorders>
              <w:bottom w:val="single" w:sz="4" w:space="0" w:color="auto"/>
            </w:tcBorders>
            <w:shd w:val="clear" w:color="auto" w:fill="2F5496" w:themeFill="accent1" w:themeFillShade="BF"/>
            <w:vAlign w:val="center"/>
          </w:tcPr>
          <w:bookmarkEnd w:id="38"/>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B42E5">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9B1ACB" w14:paraId="2A2A39F0" w14:textId="77777777" w:rsidTr="003B42E5">
        <w:trPr>
          <w:cantSplit/>
        </w:trPr>
        <w:tc>
          <w:tcPr>
            <w:tcW w:w="990" w:type="dxa"/>
            <w:tcBorders>
              <w:bottom w:val="single" w:sz="4" w:space="0" w:color="auto"/>
            </w:tcBorders>
          </w:tcPr>
          <w:p w14:paraId="7F9756E8" w14:textId="77777777" w:rsidR="009B1ACB" w:rsidRPr="00914010" w:rsidRDefault="009B1ACB" w:rsidP="006B1337">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9B1ACB" w:rsidRPr="00914010" w:rsidRDefault="009B1ACB" w:rsidP="006B1337">
            <w:pPr>
              <w:rPr>
                <w:rFonts w:cstheme="minorHAnsi"/>
              </w:rPr>
            </w:pPr>
          </w:p>
        </w:tc>
        <w:tc>
          <w:tcPr>
            <w:tcW w:w="810" w:type="dxa"/>
            <w:tcBorders>
              <w:bottom w:val="single" w:sz="4" w:space="0" w:color="auto"/>
            </w:tcBorders>
          </w:tcPr>
          <w:p w14:paraId="6279B8EF" w14:textId="77777777" w:rsidR="009B1ACB" w:rsidRPr="00C34C63" w:rsidRDefault="009B1ACB" w:rsidP="006B1337">
            <w:pPr>
              <w:rPr>
                <w:rFonts w:cstheme="minorHAnsi"/>
              </w:rPr>
            </w:pPr>
            <w:r w:rsidRPr="00C34C63">
              <w:rPr>
                <w:rFonts w:cstheme="minorHAnsi"/>
              </w:rPr>
              <w:t xml:space="preserve">A </w:t>
            </w:r>
          </w:p>
          <w:p w14:paraId="72B89578" w14:textId="77777777" w:rsidR="009B1ACB" w:rsidRPr="00C34C63" w:rsidRDefault="009B1ACB" w:rsidP="006B1337">
            <w:pPr>
              <w:rPr>
                <w:rFonts w:cstheme="minorHAnsi"/>
              </w:rPr>
            </w:pPr>
            <w:r w:rsidRPr="00C34C63">
              <w:rPr>
                <w:rFonts w:cstheme="minorHAnsi"/>
              </w:rPr>
              <w:t xml:space="preserve">B </w:t>
            </w:r>
          </w:p>
          <w:p w14:paraId="2E4B04F8" w14:textId="77777777" w:rsidR="009B1ACB" w:rsidRPr="00C34C63" w:rsidRDefault="009B1ACB" w:rsidP="006B1337">
            <w:pPr>
              <w:rPr>
                <w:rFonts w:cstheme="minorHAnsi"/>
              </w:rPr>
            </w:pPr>
            <w:r w:rsidRPr="00C34C63">
              <w:rPr>
                <w:rFonts w:cstheme="minorHAnsi"/>
              </w:rPr>
              <w:t xml:space="preserve">C-M </w:t>
            </w:r>
          </w:p>
          <w:p w14:paraId="0F0A78FC" w14:textId="77777777" w:rsidR="009B1ACB" w:rsidRPr="00914010" w:rsidRDefault="009B1ACB" w:rsidP="006B1337">
            <w:pPr>
              <w:rPr>
                <w:rFonts w:cstheme="minorHAnsi"/>
              </w:rPr>
            </w:pPr>
            <w:r w:rsidRPr="00C34C63">
              <w:rPr>
                <w:rFonts w:cstheme="minorHAnsi"/>
              </w:rPr>
              <w:t>C</w:t>
            </w:r>
          </w:p>
        </w:tc>
        <w:tc>
          <w:tcPr>
            <w:tcW w:w="1980" w:type="dxa"/>
            <w:tcBorders>
              <w:bottom w:val="single" w:sz="4" w:space="0" w:color="auto"/>
            </w:tcBorders>
          </w:tcPr>
          <w:p w14:paraId="1FD01BB0" w14:textId="77777777" w:rsidR="009B1ACB" w:rsidRPr="00914010" w:rsidRDefault="00000000" w:rsidP="006B1337">
            <w:pPr>
              <w:rPr>
                <w:rFonts w:cstheme="minorHAnsi"/>
              </w:rPr>
            </w:pPr>
            <w:sdt>
              <w:sdtPr>
                <w:rPr>
                  <w:rFonts w:cstheme="minorHAnsi"/>
                </w:rPr>
                <w:id w:val="130319544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DC2F500" w14:textId="77777777" w:rsidR="009B1ACB" w:rsidRPr="00914010" w:rsidRDefault="00000000" w:rsidP="006B1337">
            <w:pPr>
              <w:rPr>
                <w:rFonts w:cstheme="minorHAnsi"/>
              </w:rPr>
            </w:pPr>
            <w:sdt>
              <w:sdtPr>
                <w:rPr>
                  <w:rFonts w:cstheme="minorHAnsi"/>
                </w:rPr>
                <w:id w:val="-165413366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B3DAE1C" w14:textId="77777777" w:rsidR="009B1ACB" w:rsidRDefault="00000000" w:rsidP="006B1337">
            <w:pPr>
              <w:rPr>
                <w:rFonts w:cstheme="minorHAnsi"/>
              </w:rPr>
            </w:pPr>
            <w:sdt>
              <w:sdtPr>
                <w:rPr>
                  <w:rFonts w:cstheme="minorHAnsi"/>
                </w:rPr>
                <w:id w:val="-107496838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84D28FC" w14:textId="77777777" w:rsidR="009B1ACB" w:rsidRPr="00C34C63" w:rsidRDefault="00000000" w:rsidP="006B1337">
            <w:pPr>
              <w:rPr>
                <w:rFonts w:cstheme="minorHAnsi"/>
              </w:rPr>
            </w:pPr>
            <w:sdt>
              <w:sdtPr>
                <w:rPr>
                  <w:rFonts w:cstheme="minorHAnsi"/>
                </w:rPr>
                <w:id w:val="-13270488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2A29F5" w14:textId="77777777" w:rsidR="009B1ACB" w:rsidRPr="00914010" w:rsidRDefault="009B1ACB" w:rsidP="006B1337">
            <w:pPr>
              <w:rPr>
                <w:rFonts w:cstheme="minorHAnsi"/>
              </w:rPr>
            </w:pPr>
          </w:p>
        </w:tc>
        <w:sdt>
          <w:sdtPr>
            <w:rPr>
              <w:rFonts w:cstheme="minorHAnsi"/>
            </w:rPr>
            <w:id w:val="-486480801"/>
            <w:placeholder>
              <w:docPart w:val="E5D9B947984C4EC1849681F3E1F10766"/>
            </w:placeholder>
            <w:showingPlcHdr/>
          </w:sdtPr>
          <w:sdtContent>
            <w:tc>
              <w:tcPr>
                <w:tcW w:w="4770" w:type="dxa"/>
                <w:tcBorders>
                  <w:bottom w:val="single" w:sz="4" w:space="0" w:color="auto"/>
                </w:tcBorders>
              </w:tcPr>
              <w:p w14:paraId="239870C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FAFB09" w14:textId="77777777" w:rsidTr="003B42E5">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9B1ACB" w14:paraId="30F96B2F" w14:textId="77777777" w:rsidTr="0089695F">
        <w:trPr>
          <w:cantSplit/>
        </w:trPr>
        <w:tc>
          <w:tcPr>
            <w:tcW w:w="990" w:type="dxa"/>
          </w:tcPr>
          <w:p w14:paraId="2B7D36F4" w14:textId="77777777" w:rsidR="009B1ACB" w:rsidRPr="00914010" w:rsidRDefault="009B1ACB" w:rsidP="006B1337">
            <w:pPr>
              <w:jc w:val="center"/>
              <w:rPr>
                <w:rFonts w:cstheme="minorHAnsi"/>
                <w:b/>
                <w:bCs/>
              </w:rPr>
            </w:pPr>
            <w:r w:rsidRPr="00914010">
              <w:rPr>
                <w:rFonts w:cstheme="minorHAnsi"/>
                <w:b/>
                <w:bCs/>
              </w:rPr>
              <w:t>4-B-1</w:t>
            </w:r>
          </w:p>
        </w:tc>
        <w:tc>
          <w:tcPr>
            <w:tcW w:w="6300" w:type="dxa"/>
            <w:tcBorders>
              <w:right w:val="nil"/>
            </w:tcBorders>
          </w:tcPr>
          <w:p w14:paraId="7DB1E85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9B1ACB" w:rsidRPr="00914010" w:rsidRDefault="009B1ACB" w:rsidP="006B1337">
            <w:pPr>
              <w:rPr>
                <w:rFonts w:cstheme="minorHAnsi"/>
              </w:rPr>
            </w:pPr>
          </w:p>
        </w:tc>
        <w:tc>
          <w:tcPr>
            <w:tcW w:w="810" w:type="dxa"/>
          </w:tcPr>
          <w:p w14:paraId="65A5916D" w14:textId="77777777" w:rsidR="009B1ACB" w:rsidRPr="00C34C63" w:rsidRDefault="009B1ACB" w:rsidP="006B1337">
            <w:pPr>
              <w:rPr>
                <w:rFonts w:cstheme="minorHAnsi"/>
              </w:rPr>
            </w:pPr>
            <w:r w:rsidRPr="00C34C63">
              <w:rPr>
                <w:rFonts w:cstheme="minorHAnsi"/>
              </w:rPr>
              <w:t xml:space="preserve">A </w:t>
            </w:r>
          </w:p>
          <w:p w14:paraId="1BC8F6E4" w14:textId="77777777" w:rsidR="009B1ACB" w:rsidRPr="00C34C63" w:rsidRDefault="009B1ACB" w:rsidP="006B1337">
            <w:pPr>
              <w:rPr>
                <w:rFonts w:cstheme="minorHAnsi"/>
              </w:rPr>
            </w:pPr>
            <w:r w:rsidRPr="00C34C63">
              <w:rPr>
                <w:rFonts w:cstheme="minorHAnsi"/>
              </w:rPr>
              <w:t xml:space="preserve">B </w:t>
            </w:r>
          </w:p>
          <w:p w14:paraId="07B438B6" w14:textId="77777777" w:rsidR="009B1ACB" w:rsidRPr="00C34C63" w:rsidRDefault="009B1ACB" w:rsidP="006B1337">
            <w:pPr>
              <w:rPr>
                <w:rFonts w:cstheme="minorHAnsi"/>
              </w:rPr>
            </w:pPr>
            <w:r w:rsidRPr="00C34C63">
              <w:rPr>
                <w:rFonts w:cstheme="minorHAnsi"/>
              </w:rPr>
              <w:t xml:space="preserve">C-M </w:t>
            </w:r>
          </w:p>
          <w:p w14:paraId="27F05438" w14:textId="77777777" w:rsidR="009B1ACB" w:rsidRPr="00914010" w:rsidRDefault="009B1ACB" w:rsidP="006B1337">
            <w:pPr>
              <w:rPr>
                <w:rFonts w:cstheme="minorHAnsi"/>
              </w:rPr>
            </w:pPr>
            <w:r w:rsidRPr="00C34C63">
              <w:rPr>
                <w:rFonts w:cstheme="minorHAnsi"/>
              </w:rPr>
              <w:t>C</w:t>
            </w:r>
          </w:p>
        </w:tc>
        <w:tc>
          <w:tcPr>
            <w:tcW w:w="1980" w:type="dxa"/>
          </w:tcPr>
          <w:p w14:paraId="49DBA15D" w14:textId="77777777" w:rsidR="009B1ACB" w:rsidRPr="00914010" w:rsidRDefault="00000000" w:rsidP="006B1337">
            <w:pPr>
              <w:rPr>
                <w:rFonts w:cstheme="minorHAnsi"/>
              </w:rPr>
            </w:pPr>
            <w:sdt>
              <w:sdtPr>
                <w:rPr>
                  <w:rFonts w:cstheme="minorHAnsi"/>
                </w:rPr>
                <w:id w:val="-25490736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9CA4F65" w14:textId="77777777" w:rsidR="009B1ACB" w:rsidRPr="00914010" w:rsidRDefault="00000000" w:rsidP="006B1337">
            <w:pPr>
              <w:rPr>
                <w:rFonts w:cstheme="minorHAnsi"/>
              </w:rPr>
            </w:pPr>
            <w:sdt>
              <w:sdtPr>
                <w:rPr>
                  <w:rFonts w:cstheme="minorHAnsi"/>
                </w:rPr>
                <w:id w:val="135238011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1548AAB" w14:textId="77777777" w:rsidR="009B1ACB" w:rsidRDefault="00000000" w:rsidP="006B1337">
            <w:pPr>
              <w:rPr>
                <w:rFonts w:cstheme="minorHAnsi"/>
              </w:rPr>
            </w:pPr>
            <w:sdt>
              <w:sdtPr>
                <w:rPr>
                  <w:rFonts w:cstheme="minorHAnsi"/>
                </w:rPr>
                <w:id w:val="-1557680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35885B6" w14:textId="77777777" w:rsidR="009B1ACB" w:rsidRPr="00C34C63" w:rsidRDefault="00000000" w:rsidP="006B1337">
            <w:pPr>
              <w:rPr>
                <w:rFonts w:cstheme="minorHAnsi"/>
              </w:rPr>
            </w:pPr>
            <w:sdt>
              <w:sdtPr>
                <w:rPr>
                  <w:rFonts w:cstheme="minorHAnsi"/>
                </w:rPr>
                <w:id w:val="-15692630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60E4473" w14:textId="77777777" w:rsidR="009B1ACB" w:rsidRPr="00914010" w:rsidRDefault="009B1ACB" w:rsidP="006B1337">
            <w:pPr>
              <w:rPr>
                <w:rFonts w:cstheme="minorHAnsi"/>
              </w:rPr>
            </w:pPr>
          </w:p>
        </w:tc>
        <w:sdt>
          <w:sdtPr>
            <w:rPr>
              <w:rFonts w:cstheme="minorHAnsi"/>
            </w:rPr>
            <w:id w:val="555518620"/>
            <w:placeholder>
              <w:docPart w:val="D570428C27DA4DE7B24CBD1619637EA0"/>
            </w:placeholder>
            <w:showingPlcHdr/>
          </w:sdtPr>
          <w:sdtContent>
            <w:tc>
              <w:tcPr>
                <w:tcW w:w="4770" w:type="dxa"/>
              </w:tcPr>
              <w:p w14:paraId="2C64C57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76A8DA6" w14:textId="77777777" w:rsidTr="0089695F">
        <w:trPr>
          <w:cantSplit/>
        </w:trPr>
        <w:tc>
          <w:tcPr>
            <w:tcW w:w="990" w:type="dxa"/>
          </w:tcPr>
          <w:p w14:paraId="6B91BFF1" w14:textId="77777777" w:rsidR="009B1ACB" w:rsidRPr="00914010" w:rsidRDefault="009B1ACB" w:rsidP="006B1337">
            <w:pPr>
              <w:jc w:val="center"/>
              <w:rPr>
                <w:rFonts w:cstheme="minorHAnsi"/>
                <w:b/>
                <w:bCs/>
              </w:rPr>
            </w:pPr>
            <w:r w:rsidRPr="00914010">
              <w:rPr>
                <w:rFonts w:cstheme="minorHAnsi"/>
                <w:b/>
                <w:bCs/>
              </w:rPr>
              <w:t>4-B-2</w:t>
            </w:r>
          </w:p>
        </w:tc>
        <w:tc>
          <w:tcPr>
            <w:tcW w:w="6300" w:type="dxa"/>
            <w:tcBorders>
              <w:right w:val="nil"/>
            </w:tcBorders>
          </w:tcPr>
          <w:p w14:paraId="517D608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9B1ACB" w:rsidRPr="00914010" w:rsidRDefault="009B1ACB" w:rsidP="006B1337">
            <w:pPr>
              <w:rPr>
                <w:rFonts w:cstheme="minorHAnsi"/>
              </w:rPr>
            </w:pPr>
          </w:p>
        </w:tc>
        <w:tc>
          <w:tcPr>
            <w:tcW w:w="810" w:type="dxa"/>
          </w:tcPr>
          <w:p w14:paraId="1429244C" w14:textId="77777777" w:rsidR="009B1ACB" w:rsidRPr="00C34C63" w:rsidRDefault="009B1ACB" w:rsidP="006B1337">
            <w:pPr>
              <w:rPr>
                <w:rFonts w:cstheme="minorHAnsi"/>
              </w:rPr>
            </w:pPr>
            <w:r w:rsidRPr="00C34C63">
              <w:rPr>
                <w:rFonts w:cstheme="minorHAnsi"/>
              </w:rPr>
              <w:t xml:space="preserve">A </w:t>
            </w:r>
          </w:p>
          <w:p w14:paraId="09623A13" w14:textId="77777777" w:rsidR="009B1ACB" w:rsidRPr="00C34C63" w:rsidRDefault="009B1ACB" w:rsidP="006B1337">
            <w:pPr>
              <w:rPr>
                <w:rFonts w:cstheme="minorHAnsi"/>
              </w:rPr>
            </w:pPr>
            <w:r w:rsidRPr="00C34C63">
              <w:rPr>
                <w:rFonts w:cstheme="minorHAnsi"/>
              </w:rPr>
              <w:t xml:space="preserve">B </w:t>
            </w:r>
          </w:p>
          <w:p w14:paraId="185AA2CD" w14:textId="77777777" w:rsidR="009B1ACB" w:rsidRPr="00C34C63" w:rsidRDefault="009B1ACB" w:rsidP="006B1337">
            <w:pPr>
              <w:rPr>
                <w:rFonts w:cstheme="minorHAnsi"/>
              </w:rPr>
            </w:pPr>
            <w:r w:rsidRPr="00C34C63">
              <w:rPr>
                <w:rFonts w:cstheme="minorHAnsi"/>
              </w:rPr>
              <w:t xml:space="preserve">C-M </w:t>
            </w:r>
          </w:p>
          <w:p w14:paraId="68245947" w14:textId="77777777" w:rsidR="009B1ACB" w:rsidRPr="00914010" w:rsidRDefault="009B1ACB" w:rsidP="006B1337">
            <w:pPr>
              <w:rPr>
                <w:rFonts w:cstheme="minorHAnsi"/>
              </w:rPr>
            </w:pPr>
            <w:r w:rsidRPr="00C34C63">
              <w:rPr>
                <w:rFonts w:cstheme="minorHAnsi"/>
              </w:rPr>
              <w:t>C</w:t>
            </w:r>
          </w:p>
        </w:tc>
        <w:tc>
          <w:tcPr>
            <w:tcW w:w="1980" w:type="dxa"/>
          </w:tcPr>
          <w:p w14:paraId="5581EB95" w14:textId="77777777" w:rsidR="009B1ACB" w:rsidRPr="00914010" w:rsidRDefault="00000000" w:rsidP="006B1337">
            <w:pPr>
              <w:rPr>
                <w:rFonts w:cstheme="minorHAnsi"/>
              </w:rPr>
            </w:pPr>
            <w:sdt>
              <w:sdtPr>
                <w:rPr>
                  <w:rFonts w:cstheme="minorHAnsi"/>
                </w:rPr>
                <w:id w:val="1931177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379774" w14:textId="77777777" w:rsidR="009B1ACB" w:rsidRPr="00914010" w:rsidRDefault="00000000" w:rsidP="006B1337">
            <w:pPr>
              <w:rPr>
                <w:rFonts w:cstheme="minorHAnsi"/>
              </w:rPr>
            </w:pPr>
            <w:sdt>
              <w:sdtPr>
                <w:rPr>
                  <w:rFonts w:cstheme="minorHAnsi"/>
                </w:rPr>
                <w:id w:val="-29267605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BA45AA" w14:textId="77777777" w:rsidR="009B1ACB" w:rsidRDefault="00000000" w:rsidP="006B1337">
            <w:pPr>
              <w:rPr>
                <w:rFonts w:cstheme="minorHAnsi"/>
              </w:rPr>
            </w:pPr>
            <w:sdt>
              <w:sdtPr>
                <w:rPr>
                  <w:rFonts w:cstheme="minorHAnsi"/>
                </w:rPr>
                <w:id w:val="50032292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0F3C6F" w14:textId="77777777" w:rsidR="009B1ACB" w:rsidRPr="00C34C63" w:rsidRDefault="00000000" w:rsidP="006B1337">
            <w:pPr>
              <w:rPr>
                <w:rFonts w:cstheme="minorHAnsi"/>
              </w:rPr>
            </w:pPr>
            <w:sdt>
              <w:sdtPr>
                <w:rPr>
                  <w:rFonts w:cstheme="minorHAnsi"/>
                </w:rPr>
                <w:id w:val="-65962374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F8E5893" w14:textId="77777777" w:rsidR="009B1ACB" w:rsidRPr="00914010" w:rsidRDefault="009B1ACB" w:rsidP="006B1337">
            <w:pPr>
              <w:rPr>
                <w:rFonts w:cstheme="minorHAnsi"/>
              </w:rPr>
            </w:pPr>
          </w:p>
        </w:tc>
        <w:sdt>
          <w:sdtPr>
            <w:rPr>
              <w:rFonts w:cstheme="minorHAnsi"/>
            </w:rPr>
            <w:id w:val="1281383955"/>
            <w:placeholder>
              <w:docPart w:val="6B67C2C59B7A4C3E9D615DE9DC3E445A"/>
            </w:placeholder>
            <w:showingPlcHdr/>
          </w:sdtPr>
          <w:sdtContent>
            <w:tc>
              <w:tcPr>
                <w:tcW w:w="4770" w:type="dxa"/>
              </w:tcPr>
              <w:p w14:paraId="32E8C8C2"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28D43F1" w14:textId="77777777" w:rsidTr="0089695F">
        <w:trPr>
          <w:cantSplit/>
        </w:trPr>
        <w:tc>
          <w:tcPr>
            <w:tcW w:w="990" w:type="dxa"/>
          </w:tcPr>
          <w:p w14:paraId="3DC8E49C" w14:textId="77777777" w:rsidR="009B1ACB" w:rsidRPr="00914010" w:rsidRDefault="009B1ACB" w:rsidP="006B1337">
            <w:pPr>
              <w:jc w:val="center"/>
              <w:rPr>
                <w:rFonts w:cstheme="minorHAnsi"/>
                <w:b/>
                <w:bCs/>
              </w:rPr>
            </w:pPr>
            <w:r w:rsidRPr="00914010">
              <w:rPr>
                <w:rFonts w:cstheme="minorHAnsi"/>
                <w:b/>
                <w:bCs/>
              </w:rPr>
              <w:t>4-B-3</w:t>
            </w:r>
          </w:p>
        </w:tc>
        <w:tc>
          <w:tcPr>
            <w:tcW w:w="6300" w:type="dxa"/>
            <w:tcBorders>
              <w:right w:val="nil"/>
            </w:tcBorders>
          </w:tcPr>
          <w:p w14:paraId="5EF6FD3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9B1ACB" w:rsidRPr="00914010" w:rsidRDefault="009B1ACB" w:rsidP="006B1337">
            <w:pPr>
              <w:rPr>
                <w:rFonts w:cstheme="minorHAnsi"/>
              </w:rPr>
            </w:pPr>
          </w:p>
        </w:tc>
        <w:tc>
          <w:tcPr>
            <w:tcW w:w="810" w:type="dxa"/>
          </w:tcPr>
          <w:p w14:paraId="2CB91BFD" w14:textId="77777777" w:rsidR="009B1ACB" w:rsidRPr="00C34C63" w:rsidRDefault="009B1ACB" w:rsidP="006B1337">
            <w:pPr>
              <w:rPr>
                <w:rFonts w:cstheme="minorHAnsi"/>
              </w:rPr>
            </w:pPr>
            <w:r w:rsidRPr="00C34C63">
              <w:rPr>
                <w:rFonts w:cstheme="minorHAnsi"/>
              </w:rPr>
              <w:t xml:space="preserve">A </w:t>
            </w:r>
          </w:p>
          <w:p w14:paraId="54737D52" w14:textId="77777777" w:rsidR="009B1ACB" w:rsidRPr="00C34C63" w:rsidRDefault="009B1ACB" w:rsidP="006B1337">
            <w:pPr>
              <w:rPr>
                <w:rFonts w:cstheme="minorHAnsi"/>
              </w:rPr>
            </w:pPr>
            <w:r w:rsidRPr="00C34C63">
              <w:rPr>
                <w:rFonts w:cstheme="minorHAnsi"/>
              </w:rPr>
              <w:t xml:space="preserve">B </w:t>
            </w:r>
          </w:p>
          <w:p w14:paraId="6D9B8668" w14:textId="77777777" w:rsidR="009B1ACB" w:rsidRPr="00C34C63" w:rsidRDefault="009B1ACB" w:rsidP="006B1337">
            <w:pPr>
              <w:rPr>
                <w:rFonts w:cstheme="minorHAnsi"/>
              </w:rPr>
            </w:pPr>
            <w:r w:rsidRPr="00C34C63">
              <w:rPr>
                <w:rFonts w:cstheme="minorHAnsi"/>
              </w:rPr>
              <w:t xml:space="preserve">C-M </w:t>
            </w:r>
          </w:p>
          <w:p w14:paraId="028038E6" w14:textId="77777777" w:rsidR="009B1ACB" w:rsidRPr="00914010" w:rsidRDefault="009B1ACB" w:rsidP="006B1337">
            <w:pPr>
              <w:rPr>
                <w:rFonts w:cstheme="minorHAnsi"/>
              </w:rPr>
            </w:pPr>
            <w:r w:rsidRPr="00C34C63">
              <w:rPr>
                <w:rFonts w:cstheme="minorHAnsi"/>
              </w:rPr>
              <w:t>C</w:t>
            </w:r>
          </w:p>
        </w:tc>
        <w:tc>
          <w:tcPr>
            <w:tcW w:w="1980" w:type="dxa"/>
          </w:tcPr>
          <w:p w14:paraId="0C137F70" w14:textId="77777777" w:rsidR="009B1ACB" w:rsidRPr="00914010" w:rsidRDefault="00000000" w:rsidP="006B1337">
            <w:pPr>
              <w:rPr>
                <w:rFonts w:cstheme="minorHAnsi"/>
              </w:rPr>
            </w:pPr>
            <w:sdt>
              <w:sdtPr>
                <w:rPr>
                  <w:rFonts w:cstheme="minorHAnsi"/>
                </w:rPr>
                <w:id w:val="-85295004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0CA1C9" w14:textId="77777777" w:rsidR="009B1ACB" w:rsidRPr="00914010" w:rsidRDefault="00000000" w:rsidP="006B1337">
            <w:pPr>
              <w:rPr>
                <w:rFonts w:cstheme="minorHAnsi"/>
              </w:rPr>
            </w:pPr>
            <w:sdt>
              <w:sdtPr>
                <w:rPr>
                  <w:rFonts w:cstheme="minorHAnsi"/>
                </w:rPr>
                <w:id w:val="14948290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A79265" w14:textId="77777777" w:rsidR="009B1ACB" w:rsidRDefault="00000000" w:rsidP="006B1337">
            <w:pPr>
              <w:rPr>
                <w:rFonts w:cstheme="minorHAnsi"/>
              </w:rPr>
            </w:pPr>
            <w:sdt>
              <w:sdtPr>
                <w:rPr>
                  <w:rFonts w:cstheme="minorHAnsi"/>
                </w:rPr>
                <w:id w:val="17804486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5A81D50" w14:textId="77777777" w:rsidR="009B1ACB" w:rsidRPr="00C34C63" w:rsidRDefault="00000000" w:rsidP="006B1337">
            <w:pPr>
              <w:rPr>
                <w:rFonts w:cstheme="minorHAnsi"/>
              </w:rPr>
            </w:pPr>
            <w:sdt>
              <w:sdtPr>
                <w:rPr>
                  <w:rFonts w:cstheme="minorHAnsi"/>
                </w:rPr>
                <w:id w:val="10551220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7939D6" w14:textId="77777777" w:rsidR="009B1ACB" w:rsidRPr="00914010" w:rsidRDefault="009B1ACB" w:rsidP="006B1337">
            <w:pPr>
              <w:rPr>
                <w:rFonts w:cstheme="minorHAnsi"/>
              </w:rPr>
            </w:pPr>
          </w:p>
        </w:tc>
        <w:sdt>
          <w:sdtPr>
            <w:rPr>
              <w:rFonts w:cstheme="minorHAnsi"/>
            </w:rPr>
            <w:id w:val="-1280101826"/>
            <w:placeholder>
              <w:docPart w:val="42C6BC940E934F85A0EC256481EE5F08"/>
            </w:placeholder>
            <w:showingPlcHdr/>
          </w:sdtPr>
          <w:sdtContent>
            <w:tc>
              <w:tcPr>
                <w:tcW w:w="4770" w:type="dxa"/>
              </w:tcPr>
              <w:p w14:paraId="5EACB44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09D2DA1" w14:textId="77777777" w:rsidTr="0089695F">
        <w:trPr>
          <w:cantSplit/>
        </w:trPr>
        <w:tc>
          <w:tcPr>
            <w:tcW w:w="990" w:type="dxa"/>
          </w:tcPr>
          <w:p w14:paraId="20742BDA" w14:textId="77777777" w:rsidR="009B1ACB" w:rsidRPr="00914010" w:rsidRDefault="009B1ACB" w:rsidP="006B1337">
            <w:pPr>
              <w:jc w:val="center"/>
              <w:rPr>
                <w:rFonts w:cstheme="minorHAnsi"/>
                <w:b/>
                <w:bCs/>
              </w:rPr>
            </w:pPr>
            <w:r w:rsidRPr="00914010">
              <w:rPr>
                <w:rFonts w:cstheme="minorHAnsi"/>
                <w:b/>
                <w:bCs/>
              </w:rPr>
              <w:t>4-B-4</w:t>
            </w:r>
          </w:p>
        </w:tc>
        <w:tc>
          <w:tcPr>
            <w:tcW w:w="6300" w:type="dxa"/>
            <w:tcBorders>
              <w:right w:val="nil"/>
            </w:tcBorders>
          </w:tcPr>
          <w:p w14:paraId="23C2FF9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270" w:type="dxa"/>
            <w:tcBorders>
              <w:left w:val="nil"/>
            </w:tcBorders>
          </w:tcPr>
          <w:p w14:paraId="0AD53DCC" w14:textId="77777777" w:rsidR="009B1ACB" w:rsidRPr="00914010" w:rsidRDefault="009B1ACB" w:rsidP="006B1337">
            <w:pPr>
              <w:rPr>
                <w:rFonts w:cstheme="minorHAnsi"/>
              </w:rPr>
            </w:pPr>
          </w:p>
        </w:tc>
        <w:tc>
          <w:tcPr>
            <w:tcW w:w="810" w:type="dxa"/>
          </w:tcPr>
          <w:p w14:paraId="31B0761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9B1ACB" w:rsidRPr="0084305D" w:rsidRDefault="009B1ACB" w:rsidP="006B1337">
            <w:pPr>
              <w:rPr>
                <w:rFonts w:cstheme="minorHAnsi"/>
              </w:rPr>
            </w:pPr>
            <w:r w:rsidRPr="0084305D">
              <w:rPr>
                <w:rFonts w:cstheme="minorHAnsi"/>
              </w:rPr>
              <w:t xml:space="preserve">C-M, </w:t>
            </w:r>
          </w:p>
          <w:p w14:paraId="1E6B7BB7" w14:textId="77777777" w:rsidR="009B1ACB" w:rsidRPr="00914010" w:rsidRDefault="009B1ACB" w:rsidP="006B1337">
            <w:pPr>
              <w:rPr>
                <w:rFonts w:cstheme="minorHAnsi"/>
              </w:rPr>
            </w:pPr>
            <w:r w:rsidRPr="0084305D">
              <w:rPr>
                <w:rFonts w:cstheme="minorHAnsi"/>
              </w:rPr>
              <w:t>C</w:t>
            </w:r>
          </w:p>
        </w:tc>
        <w:tc>
          <w:tcPr>
            <w:tcW w:w="1980" w:type="dxa"/>
          </w:tcPr>
          <w:p w14:paraId="1C75E8CF" w14:textId="77777777" w:rsidR="009B1ACB" w:rsidRPr="00914010" w:rsidRDefault="00000000" w:rsidP="006B1337">
            <w:pPr>
              <w:rPr>
                <w:rFonts w:cstheme="minorHAnsi"/>
              </w:rPr>
            </w:pPr>
            <w:sdt>
              <w:sdtPr>
                <w:rPr>
                  <w:rFonts w:cstheme="minorHAnsi"/>
                </w:rPr>
                <w:id w:val="-104690386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271120E" w14:textId="77777777" w:rsidR="009B1ACB" w:rsidRPr="00914010" w:rsidRDefault="00000000" w:rsidP="006B1337">
            <w:pPr>
              <w:rPr>
                <w:rFonts w:cstheme="minorHAnsi"/>
              </w:rPr>
            </w:pPr>
            <w:sdt>
              <w:sdtPr>
                <w:rPr>
                  <w:rFonts w:cstheme="minorHAnsi"/>
                </w:rPr>
                <w:id w:val="-139557653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CEA083" w14:textId="77777777" w:rsidR="009B1ACB" w:rsidRDefault="00000000" w:rsidP="006B1337">
            <w:pPr>
              <w:rPr>
                <w:rFonts w:cstheme="minorHAnsi"/>
              </w:rPr>
            </w:pPr>
            <w:sdt>
              <w:sdtPr>
                <w:rPr>
                  <w:rFonts w:cstheme="minorHAnsi"/>
                </w:rPr>
                <w:id w:val="17937026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F0C47D" w14:textId="77777777" w:rsidR="009B1ACB" w:rsidRPr="00C34C63" w:rsidRDefault="00000000" w:rsidP="006B1337">
            <w:pPr>
              <w:rPr>
                <w:rFonts w:cstheme="minorHAnsi"/>
              </w:rPr>
            </w:pPr>
            <w:sdt>
              <w:sdtPr>
                <w:rPr>
                  <w:rFonts w:cstheme="minorHAnsi"/>
                </w:rPr>
                <w:id w:val="13185372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2AED5D7" w14:textId="77777777" w:rsidR="009B1ACB" w:rsidRPr="00914010" w:rsidRDefault="009B1ACB" w:rsidP="006B1337">
            <w:pPr>
              <w:rPr>
                <w:rFonts w:cstheme="minorHAnsi"/>
              </w:rPr>
            </w:pPr>
          </w:p>
        </w:tc>
        <w:sdt>
          <w:sdtPr>
            <w:rPr>
              <w:rFonts w:cstheme="minorHAnsi"/>
            </w:rPr>
            <w:id w:val="2063438121"/>
            <w:placeholder>
              <w:docPart w:val="3DDA70A4C82241739FCA100E2977EF44"/>
            </w:placeholder>
            <w:showingPlcHdr/>
          </w:sdtPr>
          <w:sdtContent>
            <w:tc>
              <w:tcPr>
                <w:tcW w:w="4770" w:type="dxa"/>
              </w:tcPr>
              <w:p w14:paraId="084E584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4B1BB33" w14:textId="77777777" w:rsidTr="0089695F">
        <w:trPr>
          <w:cantSplit/>
        </w:trPr>
        <w:tc>
          <w:tcPr>
            <w:tcW w:w="990" w:type="dxa"/>
          </w:tcPr>
          <w:p w14:paraId="68EC4CCC" w14:textId="77777777" w:rsidR="009B1ACB" w:rsidRPr="00914010" w:rsidRDefault="009B1ACB" w:rsidP="006B1337">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9B1ACB" w:rsidRPr="00914010" w:rsidRDefault="009B1ACB" w:rsidP="006B1337">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78DB2026" w14:textId="77777777" w:rsidR="009B1ACB" w:rsidRPr="00914010" w:rsidRDefault="009B1ACB" w:rsidP="006B1337">
            <w:pPr>
              <w:rPr>
                <w:rFonts w:cstheme="minorHAnsi"/>
              </w:rPr>
            </w:pPr>
          </w:p>
        </w:tc>
        <w:tc>
          <w:tcPr>
            <w:tcW w:w="810" w:type="dxa"/>
          </w:tcPr>
          <w:p w14:paraId="096D48DF" w14:textId="77777777" w:rsidR="009B1ACB" w:rsidRPr="00C34C63" w:rsidRDefault="009B1ACB" w:rsidP="006B1337">
            <w:pPr>
              <w:rPr>
                <w:rFonts w:cstheme="minorHAnsi"/>
              </w:rPr>
            </w:pPr>
            <w:r w:rsidRPr="00C34C63">
              <w:rPr>
                <w:rFonts w:cstheme="minorHAnsi"/>
              </w:rPr>
              <w:t xml:space="preserve">A </w:t>
            </w:r>
          </w:p>
          <w:p w14:paraId="40913840" w14:textId="77777777" w:rsidR="009B1ACB" w:rsidRPr="00C34C63" w:rsidRDefault="009B1ACB" w:rsidP="006B1337">
            <w:pPr>
              <w:rPr>
                <w:rFonts w:cstheme="minorHAnsi"/>
              </w:rPr>
            </w:pPr>
            <w:r w:rsidRPr="00C34C63">
              <w:rPr>
                <w:rFonts w:cstheme="minorHAnsi"/>
              </w:rPr>
              <w:t xml:space="preserve">B </w:t>
            </w:r>
          </w:p>
          <w:p w14:paraId="1E27D3A8" w14:textId="77777777" w:rsidR="009B1ACB" w:rsidRPr="00C34C63" w:rsidRDefault="009B1ACB" w:rsidP="006B1337">
            <w:pPr>
              <w:rPr>
                <w:rFonts w:cstheme="minorHAnsi"/>
              </w:rPr>
            </w:pPr>
            <w:r w:rsidRPr="00C34C63">
              <w:rPr>
                <w:rFonts w:cstheme="minorHAnsi"/>
              </w:rPr>
              <w:t xml:space="preserve">C-M </w:t>
            </w:r>
          </w:p>
          <w:p w14:paraId="78EF96CA" w14:textId="77777777" w:rsidR="009B1ACB" w:rsidRPr="00914010" w:rsidRDefault="009B1ACB" w:rsidP="006B1337">
            <w:pPr>
              <w:rPr>
                <w:rFonts w:cstheme="minorHAnsi"/>
              </w:rPr>
            </w:pPr>
            <w:r w:rsidRPr="00C34C63">
              <w:rPr>
                <w:rFonts w:cstheme="minorHAnsi"/>
              </w:rPr>
              <w:t>C</w:t>
            </w:r>
          </w:p>
        </w:tc>
        <w:tc>
          <w:tcPr>
            <w:tcW w:w="1980" w:type="dxa"/>
          </w:tcPr>
          <w:p w14:paraId="1A78BD85" w14:textId="77777777" w:rsidR="009B1ACB" w:rsidRPr="00914010" w:rsidRDefault="00000000" w:rsidP="006B1337">
            <w:pPr>
              <w:rPr>
                <w:rFonts w:cstheme="minorHAnsi"/>
              </w:rPr>
            </w:pPr>
            <w:sdt>
              <w:sdtPr>
                <w:rPr>
                  <w:rFonts w:cstheme="minorHAnsi"/>
                </w:rPr>
                <w:id w:val="139061360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50B4DCB" w14:textId="77777777" w:rsidR="009B1ACB" w:rsidRPr="00914010" w:rsidRDefault="00000000" w:rsidP="006B1337">
            <w:pPr>
              <w:rPr>
                <w:rFonts w:cstheme="minorHAnsi"/>
              </w:rPr>
            </w:pPr>
            <w:sdt>
              <w:sdtPr>
                <w:rPr>
                  <w:rFonts w:cstheme="minorHAnsi"/>
                </w:rPr>
                <w:id w:val="69481877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DB41A3F" w14:textId="77777777" w:rsidR="009B1ACB" w:rsidRDefault="00000000" w:rsidP="006B1337">
            <w:pPr>
              <w:rPr>
                <w:rFonts w:cstheme="minorHAnsi"/>
              </w:rPr>
            </w:pPr>
            <w:sdt>
              <w:sdtPr>
                <w:rPr>
                  <w:rFonts w:cstheme="minorHAnsi"/>
                </w:rPr>
                <w:id w:val="-657205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15FB0E3" w14:textId="77777777" w:rsidR="009B1ACB" w:rsidRPr="00C34C63" w:rsidRDefault="00000000" w:rsidP="006B1337">
            <w:pPr>
              <w:rPr>
                <w:rFonts w:cstheme="minorHAnsi"/>
              </w:rPr>
            </w:pPr>
            <w:sdt>
              <w:sdtPr>
                <w:rPr>
                  <w:rFonts w:cstheme="minorHAnsi"/>
                </w:rPr>
                <w:id w:val="-105346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11D1AE" w14:textId="77777777" w:rsidR="009B1ACB" w:rsidRPr="00914010" w:rsidRDefault="009B1ACB" w:rsidP="006B1337">
            <w:pPr>
              <w:rPr>
                <w:rFonts w:cstheme="minorHAnsi"/>
              </w:rPr>
            </w:pPr>
          </w:p>
        </w:tc>
        <w:sdt>
          <w:sdtPr>
            <w:rPr>
              <w:rFonts w:cstheme="minorHAnsi"/>
            </w:rPr>
            <w:id w:val="1720240007"/>
            <w:placeholder>
              <w:docPart w:val="2E2340F05D2847DAB54EE8D84E16C18D"/>
            </w:placeholder>
            <w:showingPlcHdr/>
          </w:sdtPr>
          <w:sdtContent>
            <w:tc>
              <w:tcPr>
                <w:tcW w:w="4770" w:type="dxa"/>
              </w:tcPr>
              <w:p w14:paraId="39A5B23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F8390DD" w14:textId="77777777" w:rsidTr="003B42E5">
        <w:trPr>
          <w:cantSplit/>
        </w:trPr>
        <w:tc>
          <w:tcPr>
            <w:tcW w:w="990" w:type="dxa"/>
            <w:tcBorders>
              <w:bottom w:val="single" w:sz="4" w:space="0" w:color="auto"/>
            </w:tcBorders>
          </w:tcPr>
          <w:p w14:paraId="51674C3F" w14:textId="77777777" w:rsidR="009B1ACB" w:rsidRPr="00914010" w:rsidRDefault="009B1ACB" w:rsidP="006B1337">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9B1ACB" w:rsidRPr="00914010" w:rsidRDefault="009B1ACB" w:rsidP="006B1337">
            <w:pPr>
              <w:rPr>
                <w:rFonts w:cstheme="minorHAnsi"/>
              </w:rPr>
            </w:pPr>
          </w:p>
        </w:tc>
        <w:tc>
          <w:tcPr>
            <w:tcW w:w="810" w:type="dxa"/>
            <w:tcBorders>
              <w:bottom w:val="single" w:sz="4" w:space="0" w:color="auto"/>
            </w:tcBorders>
          </w:tcPr>
          <w:p w14:paraId="155B54D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9B1ACB" w:rsidRPr="0084305D" w:rsidRDefault="009B1ACB" w:rsidP="006B1337">
            <w:pPr>
              <w:rPr>
                <w:rFonts w:cstheme="minorHAnsi"/>
              </w:rPr>
            </w:pPr>
            <w:r w:rsidRPr="0084305D">
              <w:rPr>
                <w:rFonts w:cstheme="minorHAnsi"/>
              </w:rPr>
              <w:t xml:space="preserve">C-M, </w:t>
            </w:r>
          </w:p>
          <w:p w14:paraId="653430AD"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1E3C4EAB" w14:textId="77777777" w:rsidR="009B1ACB" w:rsidRPr="00914010" w:rsidRDefault="00000000" w:rsidP="006B1337">
            <w:pPr>
              <w:rPr>
                <w:rFonts w:cstheme="minorHAnsi"/>
              </w:rPr>
            </w:pPr>
            <w:sdt>
              <w:sdtPr>
                <w:rPr>
                  <w:rFonts w:cstheme="minorHAnsi"/>
                </w:rPr>
                <w:id w:val="203761166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A2A63B" w14:textId="77777777" w:rsidR="009B1ACB" w:rsidRPr="00914010" w:rsidRDefault="00000000" w:rsidP="006B1337">
            <w:pPr>
              <w:rPr>
                <w:rFonts w:cstheme="minorHAnsi"/>
              </w:rPr>
            </w:pPr>
            <w:sdt>
              <w:sdtPr>
                <w:rPr>
                  <w:rFonts w:cstheme="minorHAnsi"/>
                </w:rPr>
                <w:id w:val="151048802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CCFCA13" w14:textId="77777777" w:rsidR="009B1ACB" w:rsidRDefault="00000000" w:rsidP="006B1337">
            <w:pPr>
              <w:rPr>
                <w:rFonts w:cstheme="minorHAnsi"/>
              </w:rPr>
            </w:pPr>
            <w:sdt>
              <w:sdtPr>
                <w:rPr>
                  <w:rFonts w:cstheme="minorHAnsi"/>
                </w:rPr>
                <w:id w:val="-35018193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880DEC" w14:textId="77777777" w:rsidR="009B1ACB" w:rsidRPr="00C34C63" w:rsidRDefault="00000000" w:rsidP="006B1337">
            <w:pPr>
              <w:rPr>
                <w:rFonts w:cstheme="minorHAnsi"/>
              </w:rPr>
            </w:pPr>
            <w:sdt>
              <w:sdtPr>
                <w:rPr>
                  <w:rFonts w:cstheme="minorHAnsi"/>
                </w:rPr>
                <w:id w:val="17972503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8AFA78" w14:textId="77777777" w:rsidR="009B1ACB" w:rsidRPr="00914010" w:rsidRDefault="009B1ACB" w:rsidP="006B1337">
            <w:pPr>
              <w:rPr>
                <w:rFonts w:cstheme="minorHAnsi"/>
              </w:rPr>
            </w:pPr>
          </w:p>
        </w:tc>
        <w:sdt>
          <w:sdtPr>
            <w:rPr>
              <w:rFonts w:cstheme="minorHAnsi"/>
            </w:rPr>
            <w:id w:val="1622724786"/>
            <w:placeholder>
              <w:docPart w:val="138D3011EA444EBABACAA7F0357CC34F"/>
            </w:placeholder>
            <w:showingPlcHdr/>
          </w:sdtPr>
          <w:sdtContent>
            <w:tc>
              <w:tcPr>
                <w:tcW w:w="4770" w:type="dxa"/>
                <w:tcBorders>
                  <w:bottom w:val="single" w:sz="4" w:space="0" w:color="auto"/>
                </w:tcBorders>
              </w:tcPr>
              <w:p w14:paraId="6EB778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1A7460" w14:textId="77777777" w:rsidTr="003B42E5">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9B1ACB" w14:paraId="29608381" w14:textId="77777777" w:rsidTr="0089695F">
        <w:trPr>
          <w:cantSplit/>
        </w:trPr>
        <w:tc>
          <w:tcPr>
            <w:tcW w:w="990" w:type="dxa"/>
          </w:tcPr>
          <w:p w14:paraId="56EF3DCC" w14:textId="77777777" w:rsidR="009B1ACB" w:rsidRPr="00914010" w:rsidRDefault="009B1ACB" w:rsidP="006B1337">
            <w:pPr>
              <w:jc w:val="center"/>
              <w:rPr>
                <w:rFonts w:cstheme="minorHAnsi"/>
                <w:b/>
                <w:bCs/>
              </w:rPr>
            </w:pPr>
            <w:r w:rsidRPr="00914010">
              <w:rPr>
                <w:rFonts w:cstheme="minorHAnsi"/>
                <w:b/>
                <w:bCs/>
              </w:rPr>
              <w:t>4-C-1</w:t>
            </w:r>
          </w:p>
        </w:tc>
        <w:tc>
          <w:tcPr>
            <w:tcW w:w="6300" w:type="dxa"/>
            <w:tcBorders>
              <w:right w:val="nil"/>
            </w:tcBorders>
          </w:tcPr>
          <w:p w14:paraId="33229A6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9B1ACB" w:rsidRPr="00914010" w:rsidRDefault="009B1ACB" w:rsidP="006B1337">
            <w:pPr>
              <w:rPr>
                <w:rFonts w:cstheme="minorHAnsi"/>
              </w:rPr>
            </w:pPr>
          </w:p>
        </w:tc>
        <w:tc>
          <w:tcPr>
            <w:tcW w:w="810" w:type="dxa"/>
          </w:tcPr>
          <w:p w14:paraId="565418A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9B1ACB" w:rsidRPr="0084305D" w:rsidRDefault="009B1ACB" w:rsidP="006B1337">
            <w:pPr>
              <w:rPr>
                <w:rFonts w:cstheme="minorHAnsi"/>
              </w:rPr>
            </w:pPr>
            <w:r w:rsidRPr="0084305D">
              <w:rPr>
                <w:rFonts w:cstheme="minorHAnsi"/>
              </w:rPr>
              <w:t xml:space="preserve">C-M, </w:t>
            </w:r>
          </w:p>
          <w:p w14:paraId="0D3B1806" w14:textId="77777777" w:rsidR="009B1ACB" w:rsidRPr="00914010" w:rsidRDefault="009B1ACB" w:rsidP="006B1337">
            <w:pPr>
              <w:rPr>
                <w:rFonts w:cstheme="minorHAnsi"/>
              </w:rPr>
            </w:pPr>
            <w:r w:rsidRPr="0084305D">
              <w:rPr>
                <w:rFonts w:cstheme="minorHAnsi"/>
              </w:rPr>
              <w:t>C</w:t>
            </w:r>
          </w:p>
        </w:tc>
        <w:tc>
          <w:tcPr>
            <w:tcW w:w="1980" w:type="dxa"/>
          </w:tcPr>
          <w:p w14:paraId="2F156224" w14:textId="77777777" w:rsidR="009B1ACB" w:rsidRPr="00914010" w:rsidRDefault="00000000" w:rsidP="006B1337">
            <w:pPr>
              <w:rPr>
                <w:rFonts w:cstheme="minorHAnsi"/>
              </w:rPr>
            </w:pPr>
            <w:sdt>
              <w:sdtPr>
                <w:rPr>
                  <w:rFonts w:cstheme="minorHAnsi"/>
                </w:rPr>
                <w:id w:val="127582680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262CF40" w14:textId="77777777" w:rsidR="009B1ACB" w:rsidRPr="00914010" w:rsidRDefault="00000000" w:rsidP="006B1337">
            <w:pPr>
              <w:rPr>
                <w:rFonts w:cstheme="minorHAnsi"/>
              </w:rPr>
            </w:pPr>
            <w:sdt>
              <w:sdtPr>
                <w:rPr>
                  <w:rFonts w:cstheme="minorHAnsi"/>
                </w:rPr>
                <w:id w:val="168879019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3B5B1BB" w14:textId="77777777" w:rsidR="009B1ACB" w:rsidRDefault="00000000" w:rsidP="006B1337">
            <w:pPr>
              <w:rPr>
                <w:rFonts w:cstheme="minorHAnsi"/>
              </w:rPr>
            </w:pPr>
            <w:sdt>
              <w:sdtPr>
                <w:rPr>
                  <w:rFonts w:cstheme="minorHAnsi"/>
                </w:rPr>
                <w:id w:val="-14046748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70007D" w14:textId="77777777" w:rsidR="009B1ACB" w:rsidRPr="00C34C63" w:rsidRDefault="00000000" w:rsidP="006B1337">
            <w:pPr>
              <w:rPr>
                <w:rFonts w:cstheme="minorHAnsi"/>
              </w:rPr>
            </w:pPr>
            <w:sdt>
              <w:sdtPr>
                <w:rPr>
                  <w:rFonts w:cstheme="minorHAnsi"/>
                </w:rPr>
                <w:id w:val="169449140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FCFA609" w14:textId="77777777" w:rsidR="009B1ACB" w:rsidRPr="00914010" w:rsidRDefault="009B1ACB" w:rsidP="006B1337">
            <w:pPr>
              <w:rPr>
                <w:rFonts w:cstheme="minorHAnsi"/>
              </w:rPr>
            </w:pPr>
          </w:p>
        </w:tc>
        <w:sdt>
          <w:sdtPr>
            <w:rPr>
              <w:rFonts w:cstheme="minorHAnsi"/>
            </w:rPr>
            <w:id w:val="-1159081443"/>
            <w:placeholder>
              <w:docPart w:val="CD718F60EA3B4CB18D63857D6227778C"/>
            </w:placeholder>
            <w:showingPlcHdr/>
          </w:sdtPr>
          <w:sdtContent>
            <w:tc>
              <w:tcPr>
                <w:tcW w:w="4770" w:type="dxa"/>
              </w:tcPr>
              <w:p w14:paraId="7C216D0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6799F62" w14:textId="77777777" w:rsidTr="0089695F">
        <w:trPr>
          <w:cantSplit/>
        </w:trPr>
        <w:tc>
          <w:tcPr>
            <w:tcW w:w="990" w:type="dxa"/>
          </w:tcPr>
          <w:p w14:paraId="76A1BD4F" w14:textId="77777777" w:rsidR="009B1ACB" w:rsidRPr="00914010" w:rsidRDefault="009B1ACB" w:rsidP="006B1337">
            <w:pPr>
              <w:jc w:val="center"/>
              <w:rPr>
                <w:rFonts w:cstheme="minorHAnsi"/>
                <w:b/>
                <w:bCs/>
              </w:rPr>
            </w:pPr>
            <w:r w:rsidRPr="00914010">
              <w:rPr>
                <w:rFonts w:cstheme="minorHAnsi"/>
                <w:b/>
                <w:bCs/>
              </w:rPr>
              <w:t>4-C-2</w:t>
            </w:r>
          </w:p>
        </w:tc>
        <w:tc>
          <w:tcPr>
            <w:tcW w:w="6300" w:type="dxa"/>
            <w:tcBorders>
              <w:right w:val="nil"/>
            </w:tcBorders>
          </w:tcPr>
          <w:p w14:paraId="35E86A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9B1ACB" w:rsidRPr="00914010" w:rsidRDefault="009B1ACB" w:rsidP="006B1337">
            <w:pPr>
              <w:rPr>
                <w:rFonts w:cstheme="minorHAnsi"/>
              </w:rPr>
            </w:pPr>
          </w:p>
        </w:tc>
        <w:tc>
          <w:tcPr>
            <w:tcW w:w="810" w:type="dxa"/>
          </w:tcPr>
          <w:p w14:paraId="7BC9612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9B1ACB" w:rsidRPr="0084305D" w:rsidRDefault="009B1ACB" w:rsidP="006B1337">
            <w:pPr>
              <w:rPr>
                <w:rFonts w:cstheme="minorHAnsi"/>
              </w:rPr>
            </w:pPr>
            <w:r w:rsidRPr="0084305D">
              <w:rPr>
                <w:rFonts w:cstheme="minorHAnsi"/>
              </w:rPr>
              <w:t xml:space="preserve">C-M, </w:t>
            </w:r>
          </w:p>
          <w:p w14:paraId="6C83879A" w14:textId="77777777" w:rsidR="009B1ACB" w:rsidRPr="00914010" w:rsidRDefault="009B1ACB" w:rsidP="006B1337">
            <w:pPr>
              <w:rPr>
                <w:rFonts w:cstheme="minorHAnsi"/>
              </w:rPr>
            </w:pPr>
            <w:r w:rsidRPr="0084305D">
              <w:rPr>
                <w:rFonts w:cstheme="minorHAnsi"/>
              </w:rPr>
              <w:t>C</w:t>
            </w:r>
          </w:p>
        </w:tc>
        <w:tc>
          <w:tcPr>
            <w:tcW w:w="1980" w:type="dxa"/>
          </w:tcPr>
          <w:p w14:paraId="0CF61436" w14:textId="77777777" w:rsidR="009B1ACB" w:rsidRPr="00914010" w:rsidRDefault="00000000" w:rsidP="006B1337">
            <w:pPr>
              <w:rPr>
                <w:rFonts w:cstheme="minorHAnsi"/>
              </w:rPr>
            </w:pPr>
            <w:sdt>
              <w:sdtPr>
                <w:rPr>
                  <w:rFonts w:cstheme="minorHAnsi"/>
                </w:rPr>
                <w:id w:val="19161247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772196F" w14:textId="77777777" w:rsidR="009B1ACB" w:rsidRPr="00914010" w:rsidRDefault="00000000" w:rsidP="006B1337">
            <w:pPr>
              <w:rPr>
                <w:rFonts w:cstheme="minorHAnsi"/>
              </w:rPr>
            </w:pPr>
            <w:sdt>
              <w:sdtPr>
                <w:rPr>
                  <w:rFonts w:cstheme="minorHAnsi"/>
                </w:rPr>
                <w:id w:val="69419282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468B8B" w14:textId="77777777" w:rsidR="009B1ACB" w:rsidRDefault="00000000" w:rsidP="006B1337">
            <w:pPr>
              <w:rPr>
                <w:rFonts w:cstheme="minorHAnsi"/>
              </w:rPr>
            </w:pPr>
            <w:sdt>
              <w:sdtPr>
                <w:rPr>
                  <w:rFonts w:cstheme="minorHAnsi"/>
                </w:rPr>
                <w:id w:val="-9110876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06433A1" w14:textId="77777777" w:rsidR="009B1ACB" w:rsidRPr="00C34C63" w:rsidRDefault="00000000" w:rsidP="006B1337">
            <w:pPr>
              <w:rPr>
                <w:rFonts w:cstheme="minorHAnsi"/>
              </w:rPr>
            </w:pPr>
            <w:sdt>
              <w:sdtPr>
                <w:rPr>
                  <w:rFonts w:cstheme="minorHAnsi"/>
                </w:rPr>
                <w:id w:val="-13243532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1D830C" w14:textId="77777777" w:rsidR="009B1ACB" w:rsidRPr="00914010" w:rsidRDefault="009B1ACB" w:rsidP="006B1337">
            <w:pPr>
              <w:rPr>
                <w:rFonts w:cstheme="minorHAnsi"/>
              </w:rPr>
            </w:pPr>
          </w:p>
        </w:tc>
        <w:sdt>
          <w:sdtPr>
            <w:rPr>
              <w:rFonts w:cstheme="minorHAnsi"/>
            </w:rPr>
            <w:id w:val="-1311638626"/>
            <w:placeholder>
              <w:docPart w:val="8A17DDCFE4A645039FF118FC70DA4831"/>
            </w:placeholder>
            <w:showingPlcHdr/>
          </w:sdtPr>
          <w:sdtContent>
            <w:tc>
              <w:tcPr>
                <w:tcW w:w="4770" w:type="dxa"/>
              </w:tcPr>
              <w:p w14:paraId="2A3962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1967BFF" w14:textId="77777777" w:rsidTr="0089695F">
        <w:trPr>
          <w:cantSplit/>
        </w:trPr>
        <w:tc>
          <w:tcPr>
            <w:tcW w:w="990" w:type="dxa"/>
          </w:tcPr>
          <w:p w14:paraId="32E476C7" w14:textId="77777777" w:rsidR="009B1ACB" w:rsidRPr="00914010" w:rsidRDefault="009B1ACB" w:rsidP="006B1337">
            <w:pPr>
              <w:jc w:val="center"/>
              <w:rPr>
                <w:rFonts w:cstheme="minorHAnsi"/>
                <w:b/>
                <w:bCs/>
              </w:rPr>
            </w:pPr>
            <w:r w:rsidRPr="00914010">
              <w:rPr>
                <w:rFonts w:cstheme="minorHAnsi"/>
                <w:b/>
                <w:bCs/>
              </w:rPr>
              <w:t>4-C-3</w:t>
            </w:r>
          </w:p>
        </w:tc>
        <w:tc>
          <w:tcPr>
            <w:tcW w:w="6300" w:type="dxa"/>
            <w:tcBorders>
              <w:right w:val="nil"/>
            </w:tcBorders>
          </w:tcPr>
          <w:p w14:paraId="01AD73A8" w14:textId="77777777" w:rsidR="009B1ACB" w:rsidRPr="00914010" w:rsidRDefault="009B1ACB" w:rsidP="006B1337">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9B1ACB" w:rsidRPr="00914010" w:rsidRDefault="009B1ACB" w:rsidP="006B1337">
            <w:pPr>
              <w:rPr>
                <w:rFonts w:cstheme="minorHAnsi"/>
              </w:rPr>
            </w:pPr>
          </w:p>
        </w:tc>
        <w:tc>
          <w:tcPr>
            <w:tcW w:w="810" w:type="dxa"/>
          </w:tcPr>
          <w:p w14:paraId="44EB045F" w14:textId="77777777" w:rsidR="009B1ACB" w:rsidRPr="00C34C63" w:rsidRDefault="009B1ACB" w:rsidP="006B1337">
            <w:pPr>
              <w:rPr>
                <w:rFonts w:cstheme="minorHAnsi"/>
              </w:rPr>
            </w:pPr>
            <w:r w:rsidRPr="00C34C63">
              <w:rPr>
                <w:rFonts w:cstheme="minorHAnsi"/>
              </w:rPr>
              <w:t xml:space="preserve">A </w:t>
            </w:r>
          </w:p>
          <w:p w14:paraId="07139871" w14:textId="77777777" w:rsidR="009B1ACB" w:rsidRPr="00C34C63" w:rsidRDefault="009B1ACB" w:rsidP="006B1337">
            <w:pPr>
              <w:rPr>
                <w:rFonts w:cstheme="minorHAnsi"/>
              </w:rPr>
            </w:pPr>
            <w:r w:rsidRPr="00C34C63">
              <w:rPr>
                <w:rFonts w:cstheme="minorHAnsi"/>
              </w:rPr>
              <w:t xml:space="preserve">B </w:t>
            </w:r>
          </w:p>
          <w:p w14:paraId="15CBD80F" w14:textId="77777777" w:rsidR="009B1ACB" w:rsidRPr="00C34C63" w:rsidRDefault="009B1ACB" w:rsidP="006B1337">
            <w:pPr>
              <w:rPr>
                <w:rFonts w:cstheme="minorHAnsi"/>
              </w:rPr>
            </w:pPr>
            <w:r w:rsidRPr="00C34C63">
              <w:rPr>
                <w:rFonts w:cstheme="minorHAnsi"/>
              </w:rPr>
              <w:t xml:space="preserve">C-M </w:t>
            </w:r>
          </w:p>
          <w:p w14:paraId="482C62FB" w14:textId="77777777" w:rsidR="009B1ACB" w:rsidRPr="00914010" w:rsidRDefault="009B1ACB" w:rsidP="006B1337">
            <w:pPr>
              <w:rPr>
                <w:rFonts w:cstheme="minorHAnsi"/>
              </w:rPr>
            </w:pPr>
            <w:r w:rsidRPr="00C34C63">
              <w:rPr>
                <w:rFonts w:cstheme="minorHAnsi"/>
              </w:rPr>
              <w:t>C</w:t>
            </w:r>
          </w:p>
        </w:tc>
        <w:tc>
          <w:tcPr>
            <w:tcW w:w="1980" w:type="dxa"/>
          </w:tcPr>
          <w:p w14:paraId="69DE257A" w14:textId="77777777" w:rsidR="009B1ACB" w:rsidRPr="00914010" w:rsidRDefault="00000000" w:rsidP="006B1337">
            <w:pPr>
              <w:rPr>
                <w:rFonts w:cstheme="minorHAnsi"/>
              </w:rPr>
            </w:pPr>
            <w:sdt>
              <w:sdtPr>
                <w:rPr>
                  <w:rFonts w:cstheme="minorHAnsi"/>
                </w:rPr>
                <w:id w:val="205880742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50A18D" w14:textId="77777777" w:rsidR="009B1ACB" w:rsidRPr="00914010" w:rsidRDefault="00000000" w:rsidP="006B1337">
            <w:pPr>
              <w:rPr>
                <w:rFonts w:cstheme="minorHAnsi"/>
              </w:rPr>
            </w:pPr>
            <w:sdt>
              <w:sdtPr>
                <w:rPr>
                  <w:rFonts w:cstheme="minorHAnsi"/>
                </w:rPr>
                <w:id w:val="131560992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25244BC" w14:textId="77777777" w:rsidR="009B1ACB" w:rsidRDefault="00000000" w:rsidP="006B1337">
            <w:pPr>
              <w:rPr>
                <w:rFonts w:cstheme="minorHAnsi"/>
              </w:rPr>
            </w:pPr>
            <w:sdt>
              <w:sdtPr>
                <w:rPr>
                  <w:rFonts w:cstheme="minorHAnsi"/>
                </w:rPr>
                <w:id w:val="-210447641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23C813" w14:textId="77777777" w:rsidR="009B1ACB" w:rsidRPr="00C34C63" w:rsidRDefault="00000000" w:rsidP="006B1337">
            <w:pPr>
              <w:rPr>
                <w:rFonts w:cstheme="minorHAnsi"/>
              </w:rPr>
            </w:pPr>
            <w:sdt>
              <w:sdtPr>
                <w:rPr>
                  <w:rFonts w:cstheme="minorHAnsi"/>
                </w:rPr>
                <w:id w:val="5723267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BF4A55" w14:textId="77777777" w:rsidR="009B1ACB" w:rsidRPr="00914010" w:rsidRDefault="009B1ACB" w:rsidP="006B1337">
            <w:pPr>
              <w:rPr>
                <w:rFonts w:cstheme="minorHAnsi"/>
              </w:rPr>
            </w:pPr>
          </w:p>
        </w:tc>
        <w:sdt>
          <w:sdtPr>
            <w:rPr>
              <w:rFonts w:cstheme="minorHAnsi"/>
            </w:rPr>
            <w:id w:val="1210297437"/>
            <w:placeholder>
              <w:docPart w:val="70DAA10B984E420DBD499422AC30FA78"/>
            </w:placeholder>
            <w:showingPlcHdr/>
          </w:sdtPr>
          <w:sdtContent>
            <w:tc>
              <w:tcPr>
                <w:tcW w:w="4770" w:type="dxa"/>
              </w:tcPr>
              <w:p w14:paraId="419379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3FF47A" w14:textId="77777777" w:rsidTr="0089695F">
        <w:trPr>
          <w:cantSplit/>
        </w:trPr>
        <w:tc>
          <w:tcPr>
            <w:tcW w:w="990" w:type="dxa"/>
          </w:tcPr>
          <w:p w14:paraId="151FD4E8" w14:textId="77777777" w:rsidR="009B1ACB" w:rsidRPr="00914010" w:rsidRDefault="009B1ACB" w:rsidP="006B1337">
            <w:pPr>
              <w:jc w:val="center"/>
              <w:rPr>
                <w:rFonts w:cstheme="minorHAnsi"/>
                <w:b/>
                <w:bCs/>
              </w:rPr>
            </w:pPr>
            <w:r w:rsidRPr="00914010">
              <w:rPr>
                <w:rFonts w:cstheme="minorHAnsi"/>
                <w:b/>
                <w:bCs/>
              </w:rPr>
              <w:t>4-C-4</w:t>
            </w:r>
          </w:p>
        </w:tc>
        <w:tc>
          <w:tcPr>
            <w:tcW w:w="6300" w:type="dxa"/>
            <w:tcBorders>
              <w:right w:val="nil"/>
            </w:tcBorders>
          </w:tcPr>
          <w:p w14:paraId="0137980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9B1ACB" w:rsidRPr="00914010" w:rsidRDefault="009B1ACB" w:rsidP="006B1337">
            <w:pPr>
              <w:rPr>
                <w:rFonts w:cstheme="minorHAnsi"/>
              </w:rPr>
            </w:pPr>
          </w:p>
        </w:tc>
        <w:tc>
          <w:tcPr>
            <w:tcW w:w="810" w:type="dxa"/>
          </w:tcPr>
          <w:p w14:paraId="4632E2F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9B1ACB" w:rsidRPr="0084305D" w:rsidRDefault="009B1ACB" w:rsidP="006B1337">
            <w:pPr>
              <w:rPr>
                <w:rFonts w:cstheme="minorHAnsi"/>
              </w:rPr>
            </w:pPr>
            <w:r w:rsidRPr="0084305D">
              <w:rPr>
                <w:rFonts w:cstheme="minorHAnsi"/>
              </w:rPr>
              <w:t xml:space="preserve">C-M, </w:t>
            </w:r>
          </w:p>
          <w:p w14:paraId="3F405C68" w14:textId="77777777" w:rsidR="009B1ACB" w:rsidRPr="00914010" w:rsidRDefault="009B1ACB" w:rsidP="006B1337">
            <w:pPr>
              <w:rPr>
                <w:rFonts w:cstheme="minorHAnsi"/>
              </w:rPr>
            </w:pPr>
            <w:r w:rsidRPr="0084305D">
              <w:rPr>
                <w:rFonts w:cstheme="minorHAnsi"/>
              </w:rPr>
              <w:t>C</w:t>
            </w:r>
          </w:p>
        </w:tc>
        <w:tc>
          <w:tcPr>
            <w:tcW w:w="1980" w:type="dxa"/>
          </w:tcPr>
          <w:p w14:paraId="2325D09C" w14:textId="77777777" w:rsidR="009B1ACB" w:rsidRPr="00914010" w:rsidRDefault="00000000" w:rsidP="006B1337">
            <w:pPr>
              <w:rPr>
                <w:rFonts w:cstheme="minorHAnsi"/>
              </w:rPr>
            </w:pPr>
            <w:sdt>
              <w:sdtPr>
                <w:rPr>
                  <w:rFonts w:cstheme="minorHAnsi"/>
                </w:rPr>
                <w:id w:val="29426905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C0A771" w14:textId="77777777" w:rsidR="009B1ACB" w:rsidRPr="00914010" w:rsidRDefault="00000000" w:rsidP="006B1337">
            <w:pPr>
              <w:rPr>
                <w:rFonts w:cstheme="minorHAnsi"/>
              </w:rPr>
            </w:pPr>
            <w:sdt>
              <w:sdtPr>
                <w:rPr>
                  <w:rFonts w:cstheme="minorHAnsi"/>
                </w:rPr>
                <w:id w:val="196084068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5E491CA" w14:textId="77777777" w:rsidR="009B1ACB" w:rsidRDefault="00000000" w:rsidP="006B1337">
            <w:pPr>
              <w:rPr>
                <w:rFonts w:cstheme="minorHAnsi"/>
              </w:rPr>
            </w:pPr>
            <w:sdt>
              <w:sdtPr>
                <w:rPr>
                  <w:rFonts w:cstheme="minorHAnsi"/>
                </w:rPr>
                <w:id w:val="10279063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B9B00D" w14:textId="77777777" w:rsidR="009B1ACB" w:rsidRPr="00C34C63" w:rsidRDefault="00000000" w:rsidP="006B1337">
            <w:pPr>
              <w:rPr>
                <w:rFonts w:cstheme="minorHAnsi"/>
              </w:rPr>
            </w:pPr>
            <w:sdt>
              <w:sdtPr>
                <w:rPr>
                  <w:rFonts w:cstheme="minorHAnsi"/>
                </w:rPr>
                <w:id w:val="3036694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AA3A901" w14:textId="77777777" w:rsidR="009B1ACB" w:rsidRPr="00914010" w:rsidRDefault="009B1ACB" w:rsidP="006B1337">
            <w:pPr>
              <w:rPr>
                <w:rFonts w:cstheme="minorHAnsi"/>
              </w:rPr>
            </w:pPr>
          </w:p>
        </w:tc>
        <w:sdt>
          <w:sdtPr>
            <w:rPr>
              <w:rFonts w:cstheme="minorHAnsi"/>
            </w:rPr>
            <w:id w:val="529308603"/>
            <w:placeholder>
              <w:docPart w:val="88511D48B4804EB49DD53F117921B340"/>
            </w:placeholder>
            <w:showingPlcHdr/>
          </w:sdtPr>
          <w:sdtContent>
            <w:tc>
              <w:tcPr>
                <w:tcW w:w="4770" w:type="dxa"/>
              </w:tcPr>
              <w:p w14:paraId="239773B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AACE2DF" w14:textId="77777777" w:rsidTr="0089695F">
        <w:trPr>
          <w:cantSplit/>
        </w:trPr>
        <w:tc>
          <w:tcPr>
            <w:tcW w:w="990" w:type="dxa"/>
          </w:tcPr>
          <w:p w14:paraId="2492A57E" w14:textId="77777777" w:rsidR="009B1ACB" w:rsidRPr="00914010" w:rsidRDefault="009B1ACB" w:rsidP="006B1337">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9B1ACB" w:rsidRPr="00914010" w:rsidRDefault="009B1ACB" w:rsidP="006B1337">
            <w:pPr>
              <w:rPr>
                <w:rFonts w:cstheme="minorHAnsi"/>
              </w:rPr>
            </w:pPr>
          </w:p>
        </w:tc>
        <w:tc>
          <w:tcPr>
            <w:tcW w:w="810" w:type="dxa"/>
          </w:tcPr>
          <w:p w14:paraId="59AD89F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9B1ACB" w:rsidRPr="0084305D" w:rsidRDefault="009B1ACB" w:rsidP="006B1337">
            <w:pPr>
              <w:rPr>
                <w:rFonts w:cstheme="minorHAnsi"/>
              </w:rPr>
            </w:pPr>
            <w:r w:rsidRPr="0084305D">
              <w:rPr>
                <w:rFonts w:cstheme="minorHAnsi"/>
              </w:rPr>
              <w:t xml:space="preserve">C-M, </w:t>
            </w:r>
          </w:p>
          <w:p w14:paraId="4D7791C1" w14:textId="77777777" w:rsidR="009B1ACB" w:rsidRPr="00914010" w:rsidRDefault="009B1ACB" w:rsidP="006B1337">
            <w:pPr>
              <w:rPr>
                <w:rFonts w:cstheme="minorHAnsi"/>
              </w:rPr>
            </w:pPr>
            <w:r w:rsidRPr="0084305D">
              <w:rPr>
                <w:rFonts w:cstheme="minorHAnsi"/>
              </w:rPr>
              <w:t>C</w:t>
            </w:r>
          </w:p>
        </w:tc>
        <w:tc>
          <w:tcPr>
            <w:tcW w:w="1980" w:type="dxa"/>
          </w:tcPr>
          <w:p w14:paraId="7F1F6F0D" w14:textId="77777777" w:rsidR="009B1ACB" w:rsidRPr="00914010" w:rsidRDefault="00000000" w:rsidP="006B1337">
            <w:pPr>
              <w:rPr>
                <w:rFonts w:cstheme="minorHAnsi"/>
              </w:rPr>
            </w:pPr>
            <w:sdt>
              <w:sdtPr>
                <w:rPr>
                  <w:rFonts w:cstheme="minorHAnsi"/>
                </w:rPr>
                <w:id w:val="-148615420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F45309" w14:textId="77777777" w:rsidR="009B1ACB" w:rsidRPr="00914010" w:rsidRDefault="00000000" w:rsidP="006B1337">
            <w:pPr>
              <w:rPr>
                <w:rFonts w:cstheme="minorHAnsi"/>
              </w:rPr>
            </w:pPr>
            <w:sdt>
              <w:sdtPr>
                <w:rPr>
                  <w:rFonts w:cstheme="minorHAnsi"/>
                </w:rPr>
                <w:id w:val="1060826718"/>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F227049" w14:textId="77777777" w:rsidR="009B1ACB" w:rsidRDefault="00000000" w:rsidP="006B1337">
            <w:pPr>
              <w:rPr>
                <w:rFonts w:cstheme="minorHAnsi"/>
              </w:rPr>
            </w:pPr>
            <w:sdt>
              <w:sdtPr>
                <w:rPr>
                  <w:rFonts w:cstheme="minorHAnsi"/>
                </w:rPr>
                <w:id w:val="-7592137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73A8FA3" w14:textId="77777777" w:rsidR="009B1ACB" w:rsidRPr="00C34C63" w:rsidRDefault="00000000" w:rsidP="006B1337">
            <w:pPr>
              <w:rPr>
                <w:rFonts w:cstheme="minorHAnsi"/>
              </w:rPr>
            </w:pPr>
            <w:sdt>
              <w:sdtPr>
                <w:rPr>
                  <w:rFonts w:cstheme="minorHAnsi"/>
                </w:rPr>
                <w:id w:val="9115132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CA54871" w14:textId="77777777" w:rsidR="009B1ACB" w:rsidRPr="00914010" w:rsidRDefault="009B1ACB" w:rsidP="006B1337">
            <w:pPr>
              <w:rPr>
                <w:rFonts w:cstheme="minorHAnsi"/>
              </w:rPr>
            </w:pPr>
          </w:p>
        </w:tc>
        <w:sdt>
          <w:sdtPr>
            <w:rPr>
              <w:rFonts w:cstheme="minorHAnsi"/>
            </w:rPr>
            <w:id w:val="1336420341"/>
            <w:placeholder>
              <w:docPart w:val="493508D3F2BF42DEAC819CCF43BE447F"/>
            </w:placeholder>
            <w:showingPlcHdr/>
          </w:sdtPr>
          <w:sdtContent>
            <w:tc>
              <w:tcPr>
                <w:tcW w:w="4770" w:type="dxa"/>
              </w:tcPr>
              <w:p w14:paraId="7BD8E3E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4D0206C" w14:textId="77777777" w:rsidTr="0089695F">
        <w:trPr>
          <w:cantSplit/>
        </w:trPr>
        <w:tc>
          <w:tcPr>
            <w:tcW w:w="990" w:type="dxa"/>
          </w:tcPr>
          <w:p w14:paraId="658874E1" w14:textId="77777777" w:rsidR="009B1ACB" w:rsidRPr="00914010" w:rsidRDefault="009B1ACB" w:rsidP="006B1337">
            <w:pPr>
              <w:jc w:val="center"/>
              <w:rPr>
                <w:rFonts w:cstheme="minorHAnsi"/>
                <w:b/>
                <w:bCs/>
              </w:rPr>
            </w:pPr>
            <w:r w:rsidRPr="00914010">
              <w:rPr>
                <w:rFonts w:cstheme="minorHAnsi"/>
                <w:b/>
                <w:bCs/>
              </w:rPr>
              <w:t>4-C-6</w:t>
            </w:r>
          </w:p>
        </w:tc>
        <w:tc>
          <w:tcPr>
            <w:tcW w:w="6300" w:type="dxa"/>
            <w:tcBorders>
              <w:right w:val="nil"/>
            </w:tcBorders>
          </w:tcPr>
          <w:p w14:paraId="3EF8BCD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9B1ACB" w:rsidRPr="00914010" w:rsidRDefault="009B1ACB" w:rsidP="006B1337">
            <w:pPr>
              <w:rPr>
                <w:rFonts w:cstheme="minorHAnsi"/>
              </w:rPr>
            </w:pPr>
          </w:p>
        </w:tc>
        <w:tc>
          <w:tcPr>
            <w:tcW w:w="810" w:type="dxa"/>
          </w:tcPr>
          <w:p w14:paraId="0B43817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9B1ACB" w:rsidRPr="0084305D" w:rsidRDefault="009B1ACB" w:rsidP="006B1337">
            <w:pPr>
              <w:rPr>
                <w:rFonts w:cstheme="minorHAnsi"/>
              </w:rPr>
            </w:pPr>
            <w:r w:rsidRPr="0084305D">
              <w:rPr>
                <w:rFonts w:cstheme="minorHAnsi"/>
              </w:rPr>
              <w:t xml:space="preserve">C-M, </w:t>
            </w:r>
          </w:p>
          <w:p w14:paraId="79E0B351" w14:textId="77777777" w:rsidR="009B1ACB" w:rsidRPr="00914010" w:rsidRDefault="009B1ACB" w:rsidP="006B1337">
            <w:pPr>
              <w:rPr>
                <w:rFonts w:cstheme="minorHAnsi"/>
              </w:rPr>
            </w:pPr>
            <w:r w:rsidRPr="0084305D">
              <w:rPr>
                <w:rFonts w:cstheme="minorHAnsi"/>
              </w:rPr>
              <w:t>C</w:t>
            </w:r>
          </w:p>
        </w:tc>
        <w:tc>
          <w:tcPr>
            <w:tcW w:w="1980" w:type="dxa"/>
          </w:tcPr>
          <w:p w14:paraId="3C4C18F2" w14:textId="77777777" w:rsidR="009B1ACB" w:rsidRPr="00914010" w:rsidRDefault="00000000" w:rsidP="006B1337">
            <w:pPr>
              <w:rPr>
                <w:rFonts w:cstheme="minorHAnsi"/>
              </w:rPr>
            </w:pPr>
            <w:sdt>
              <w:sdtPr>
                <w:rPr>
                  <w:rFonts w:cstheme="minorHAnsi"/>
                </w:rPr>
                <w:id w:val="-5254115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65D2C1" w14:textId="77777777" w:rsidR="009B1ACB" w:rsidRPr="00914010" w:rsidRDefault="00000000" w:rsidP="006B1337">
            <w:pPr>
              <w:rPr>
                <w:rFonts w:cstheme="minorHAnsi"/>
              </w:rPr>
            </w:pPr>
            <w:sdt>
              <w:sdtPr>
                <w:rPr>
                  <w:rFonts w:cstheme="minorHAnsi"/>
                </w:rPr>
                <w:id w:val="121632022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5323F6" w14:textId="77777777" w:rsidR="009B1ACB" w:rsidRDefault="00000000" w:rsidP="006B1337">
            <w:pPr>
              <w:rPr>
                <w:rFonts w:cstheme="minorHAnsi"/>
              </w:rPr>
            </w:pPr>
            <w:sdt>
              <w:sdtPr>
                <w:rPr>
                  <w:rFonts w:cstheme="minorHAnsi"/>
                </w:rPr>
                <w:id w:val="-16469671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79752C9" w14:textId="77777777" w:rsidR="009B1ACB" w:rsidRPr="00C34C63" w:rsidRDefault="00000000" w:rsidP="006B1337">
            <w:pPr>
              <w:rPr>
                <w:rFonts w:cstheme="minorHAnsi"/>
              </w:rPr>
            </w:pPr>
            <w:sdt>
              <w:sdtPr>
                <w:rPr>
                  <w:rFonts w:cstheme="minorHAnsi"/>
                </w:rPr>
                <w:id w:val="11617384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4FA843" w14:textId="77777777" w:rsidR="009B1ACB" w:rsidRPr="00914010" w:rsidRDefault="009B1ACB" w:rsidP="006B1337">
            <w:pPr>
              <w:rPr>
                <w:rFonts w:cstheme="minorHAnsi"/>
              </w:rPr>
            </w:pPr>
          </w:p>
        </w:tc>
        <w:sdt>
          <w:sdtPr>
            <w:rPr>
              <w:rFonts w:cstheme="minorHAnsi"/>
            </w:rPr>
            <w:id w:val="-838161505"/>
            <w:placeholder>
              <w:docPart w:val="E398DB2ADFC24A9CAD3EA7DD302FA713"/>
            </w:placeholder>
            <w:showingPlcHdr/>
          </w:sdtPr>
          <w:sdtContent>
            <w:tc>
              <w:tcPr>
                <w:tcW w:w="4770" w:type="dxa"/>
              </w:tcPr>
              <w:p w14:paraId="41F6D18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1F9592" w14:textId="77777777" w:rsidTr="0089695F">
        <w:trPr>
          <w:cantSplit/>
        </w:trPr>
        <w:tc>
          <w:tcPr>
            <w:tcW w:w="990" w:type="dxa"/>
          </w:tcPr>
          <w:p w14:paraId="2F78B1EB" w14:textId="77777777" w:rsidR="009B1ACB" w:rsidRPr="00914010" w:rsidRDefault="009B1ACB" w:rsidP="006B1337">
            <w:pPr>
              <w:jc w:val="center"/>
              <w:rPr>
                <w:rFonts w:cstheme="minorHAnsi"/>
                <w:b/>
                <w:bCs/>
              </w:rPr>
            </w:pPr>
            <w:r w:rsidRPr="00914010">
              <w:rPr>
                <w:rFonts w:cstheme="minorHAnsi"/>
                <w:b/>
                <w:bCs/>
              </w:rPr>
              <w:t>4-C-7</w:t>
            </w:r>
          </w:p>
        </w:tc>
        <w:tc>
          <w:tcPr>
            <w:tcW w:w="6300" w:type="dxa"/>
            <w:tcBorders>
              <w:right w:val="nil"/>
            </w:tcBorders>
          </w:tcPr>
          <w:p w14:paraId="444E405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9B1ACB" w:rsidRPr="00914010" w:rsidRDefault="009B1ACB" w:rsidP="006B1337">
            <w:pPr>
              <w:rPr>
                <w:rFonts w:cstheme="minorHAnsi"/>
              </w:rPr>
            </w:pPr>
          </w:p>
        </w:tc>
        <w:tc>
          <w:tcPr>
            <w:tcW w:w="810" w:type="dxa"/>
          </w:tcPr>
          <w:p w14:paraId="4B7558E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9B1ACB" w:rsidRPr="0084305D" w:rsidRDefault="009B1ACB" w:rsidP="006B1337">
            <w:pPr>
              <w:rPr>
                <w:rFonts w:cstheme="minorHAnsi"/>
              </w:rPr>
            </w:pPr>
            <w:r w:rsidRPr="0084305D">
              <w:rPr>
                <w:rFonts w:cstheme="minorHAnsi"/>
              </w:rPr>
              <w:t xml:space="preserve">C-M, </w:t>
            </w:r>
          </w:p>
          <w:p w14:paraId="0947468F" w14:textId="77777777" w:rsidR="009B1ACB" w:rsidRPr="00914010" w:rsidRDefault="009B1ACB" w:rsidP="006B1337">
            <w:pPr>
              <w:rPr>
                <w:rFonts w:cstheme="minorHAnsi"/>
              </w:rPr>
            </w:pPr>
            <w:r w:rsidRPr="0084305D">
              <w:rPr>
                <w:rFonts w:cstheme="minorHAnsi"/>
              </w:rPr>
              <w:t>C</w:t>
            </w:r>
          </w:p>
        </w:tc>
        <w:tc>
          <w:tcPr>
            <w:tcW w:w="1980" w:type="dxa"/>
          </w:tcPr>
          <w:p w14:paraId="0E6A8D55" w14:textId="77777777" w:rsidR="009B1ACB" w:rsidRPr="00914010" w:rsidRDefault="00000000" w:rsidP="006B1337">
            <w:pPr>
              <w:rPr>
                <w:rFonts w:cstheme="minorHAnsi"/>
              </w:rPr>
            </w:pPr>
            <w:sdt>
              <w:sdtPr>
                <w:rPr>
                  <w:rFonts w:cstheme="minorHAnsi"/>
                </w:rPr>
                <w:id w:val="183117531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8BC9DE4" w14:textId="77777777" w:rsidR="009B1ACB" w:rsidRPr="00914010" w:rsidRDefault="00000000" w:rsidP="006B1337">
            <w:pPr>
              <w:rPr>
                <w:rFonts w:cstheme="minorHAnsi"/>
              </w:rPr>
            </w:pPr>
            <w:sdt>
              <w:sdtPr>
                <w:rPr>
                  <w:rFonts w:cstheme="minorHAnsi"/>
                </w:rPr>
                <w:id w:val="-183815469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7020D84" w14:textId="77777777" w:rsidR="009B1ACB" w:rsidRDefault="00000000" w:rsidP="006B1337">
            <w:pPr>
              <w:rPr>
                <w:rFonts w:cstheme="minorHAnsi"/>
              </w:rPr>
            </w:pPr>
            <w:sdt>
              <w:sdtPr>
                <w:rPr>
                  <w:rFonts w:cstheme="minorHAnsi"/>
                </w:rPr>
                <w:id w:val="-2763309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CD6B0D" w14:textId="77777777" w:rsidR="009B1ACB" w:rsidRPr="00C34C63" w:rsidRDefault="00000000" w:rsidP="006B1337">
            <w:pPr>
              <w:rPr>
                <w:rFonts w:cstheme="minorHAnsi"/>
              </w:rPr>
            </w:pPr>
            <w:sdt>
              <w:sdtPr>
                <w:rPr>
                  <w:rFonts w:cstheme="minorHAnsi"/>
                </w:rPr>
                <w:id w:val="-15462111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790B35A" w14:textId="77777777" w:rsidR="009B1ACB" w:rsidRPr="00914010" w:rsidRDefault="009B1ACB" w:rsidP="006B1337">
            <w:pPr>
              <w:rPr>
                <w:rFonts w:cstheme="minorHAnsi"/>
              </w:rPr>
            </w:pPr>
          </w:p>
        </w:tc>
        <w:sdt>
          <w:sdtPr>
            <w:rPr>
              <w:rFonts w:cstheme="minorHAnsi"/>
            </w:rPr>
            <w:id w:val="1129907640"/>
            <w:placeholder>
              <w:docPart w:val="3DB71986D5724A45A32FD7742DC384E2"/>
            </w:placeholder>
            <w:showingPlcHdr/>
          </w:sdtPr>
          <w:sdtContent>
            <w:tc>
              <w:tcPr>
                <w:tcW w:w="4770" w:type="dxa"/>
              </w:tcPr>
              <w:p w14:paraId="353D778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5010F5" w14:textId="77777777" w:rsidTr="0089695F">
        <w:trPr>
          <w:cantSplit/>
        </w:trPr>
        <w:tc>
          <w:tcPr>
            <w:tcW w:w="990" w:type="dxa"/>
          </w:tcPr>
          <w:p w14:paraId="60B9AA80" w14:textId="77777777" w:rsidR="009B1ACB" w:rsidRPr="00914010" w:rsidRDefault="009B1ACB" w:rsidP="006B1337">
            <w:pPr>
              <w:jc w:val="center"/>
              <w:rPr>
                <w:rFonts w:cstheme="minorHAnsi"/>
                <w:b/>
                <w:bCs/>
              </w:rPr>
            </w:pPr>
            <w:r w:rsidRPr="00914010">
              <w:rPr>
                <w:rFonts w:cstheme="minorHAnsi"/>
                <w:b/>
                <w:bCs/>
              </w:rPr>
              <w:t>4-C-8</w:t>
            </w:r>
          </w:p>
        </w:tc>
        <w:tc>
          <w:tcPr>
            <w:tcW w:w="6300" w:type="dxa"/>
            <w:tcBorders>
              <w:right w:val="nil"/>
            </w:tcBorders>
          </w:tcPr>
          <w:p w14:paraId="4DCECDA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9B1ACB" w:rsidRPr="00914010" w:rsidRDefault="009B1ACB" w:rsidP="006B1337">
            <w:pPr>
              <w:rPr>
                <w:rFonts w:cstheme="minorHAnsi"/>
              </w:rPr>
            </w:pPr>
          </w:p>
        </w:tc>
        <w:tc>
          <w:tcPr>
            <w:tcW w:w="810" w:type="dxa"/>
          </w:tcPr>
          <w:p w14:paraId="3696D9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9B1ACB" w:rsidRPr="0084305D" w:rsidRDefault="009B1ACB" w:rsidP="006B1337">
            <w:pPr>
              <w:rPr>
                <w:rFonts w:cstheme="minorHAnsi"/>
              </w:rPr>
            </w:pPr>
            <w:r w:rsidRPr="0084305D">
              <w:rPr>
                <w:rFonts w:cstheme="minorHAnsi"/>
              </w:rPr>
              <w:t xml:space="preserve">C-M, </w:t>
            </w:r>
          </w:p>
          <w:p w14:paraId="1B9584F7" w14:textId="77777777" w:rsidR="009B1ACB" w:rsidRPr="00914010" w:rsidRDefault="009B1ACB" w:rsidP="006B1337">
            <w:pPr>
              <w:rPr>
                <w:rFonts w:cstheme="minorHAnsi"/>
              </w:rPr>
            </w:pPr>
            <w:r w:rsidRPr="0084305D">
              <w:rPr>
                <w:rFonts w:cstheme="minorHAnsi"/>
              </w:rPr>
              <w:t>C</w:t>
            </w:r>
          </w:p>
        </w:tc>
        <w:tc>
          <w:tcPr>
            <w:tcW w:w="1980" w:type="dxa"/>
          </w:tcPr>
          <w:p w14:paraId="521AAB6E" w14:textId="77777777" w:rsidR="009B1ACB" w:rsidRPr="00914010" w:rsidRDefault="00000000" w:rsidP="006B1337">
            <w:pPr>
              <w:rPr>
                <w:rFonts w:cstheme="minorHAnsi"/>
              </w:rPr>
            </w:pPr>
            <w:sdt>
              <w:sdtPr>
                <w:rPr>
                  <w:rFonts w:cstheme="minorHAnsi"/>
                </w:rPr>
                <w:id w:val="-1238854624"/>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42F8189" w14:textId="77777777" w:rsidR="009B1ACB" w:rsidRPr="00914010" w:rsidRDefault="00000000" w:rsidP="006B1337">
            <w:pPr>
              <w:rPr>
                <w:rFonts w:cstheme="minorHAnsi"/>
              </w:rPr>
            </w:pPr>
            <w:sdt>
              <w:sdtPr>
                <w:rPr>
                  <w:rFonts w:cstheme="minorHAnsi"/>
                </w:rPr>
                <w:id w:val="-20796378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89582A" w14:textId="77777777" w:rsidR="009B1ACB" w:rsidRDefault="00000000" w:rsidP="006B1337">
            <w:pPr>
              <w:rPr>
                <w:rFonts w:cstheme="minorHAnsi"/>
              </w:rPr>
            </w:pPr>
            <w:sdt>
              <w:sdtPr>
                <w:rPr>
                  <w:rFonts w:cstheme="minorHAnsi"/>
                </w:rPr>
                <w:id w:val="-38695577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907EC3E" w14:textId="77777777" w:rsidR="009B1ACB" w:rsidRPr="00C34C63" w:rsidRDefault="00000000" w:rsidP="006B1337">
            <w:pPr>
              <w:rPr>
                <w:rFonts w:cstheme="minorHAnsi"/>
              </w:rPr>
            </w:pPr>
            <w:sdt>
              <w:sdtPr>
                <w:rPr>
                  <w:rFonts w:cstheme="minorHAnsi"/>
                </w:rPr>
                <w:id w:val="-17126102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FFEEE12" w14:textId="77777777" w:rsidR="009B1ACB" w:rsidRPr="00914010" w:rsidRDefault="009B1ACB" w:rsidP="006B1337">
            <w:pPr>
              <w:rPr>
                <w:rFonts w:cstheme="minorHAnsi"/>
              </w:rPr>
            </w:pPr>
          </w:p>
        </w:tc>
        <w:sdt>
          <w:sdtPr>
            <w:rPr>
              <w:rFonts w:cstheme="minorHAnsi"/>
            </w:rPr>
            <w:id w:val="833037135"/>
            <w:placeholder>
              <w:docPart w:val="0955B0C113D34E168877D58CCBC13017"/>
            </w:placeholder>
            <w:showingPlcHdr/>
          </w:sdtPr>
          <w:sdtContent>
            <w:tc>
              <w:tcPr>
                <w:tcW w:w="4770" w:type="dxa"/>
              </w:tcPr>
              <w:p w14:paraId="220029C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2E411E6" w14:textId="77777777" w:rsidTr="0089695F">
        <w:trPr>
          <w:cantSplit/>
        </w:trPr>
        <w:tc>
          <w:tcPr>
            <w:tcW w:w="990" w:type="dxa"/>
          </w:tcPr>
          <w:p w14:paraId="49A77A65" w14:textId="77777777" w:rsidR="009B1ACB" w:rsidRPr="00914010" w:rsidRDefault="009B1ACB" w:rsidP="006B1337">
            <w:pPr>
              <w:jc w:val="center"/>
              <w:rPr>
                <w:rFonts w:cstheme="minorHAnsi"/>
                <w:b/>
                <w:bCs/>
              </w:rPr>
            </w:pPr>
            <w:r w:rsidRPr="00914010">
              <w:rPr>
                <w:rFonts w:cstheme="minorHAnsi"/>
                <w:b/>
                <w:bCs/>
              </w:rPr>
              <w:t>4-C-9</w:t>
            </w:r>
          </w:p>
        </w:tc>
        <w:tc>
          <w:tcPr>
            <w:tcW w:w="6300" w:type="dxa"/>
            <w:tcBorders>
              <w:right w:val="nil"/>
            </w:tcBorders>
          </w:tcPr>
          <w:p w14:paraId="390F44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9B1ACB" w:rsidRPr="00914010" w:rsidRDefault="009B1ACB" w:rsidP="006B1337">
            <w:pPr>
              <w:rPr>
                <w:rFonts w:cstheme="minorHAnsi"/>
              </w:rPr>
            </w:pPr>
          </w:p>
        </w:tc>
        <w:tc>
          <w:tcPr>
            <w:tcW w:w="810" w:type="dxa"/>
          </w:tcPr>
          <w:p w14:paraId="60C9B4F6" w14:textId="77777777" w:rsidR="009B1ACB" w:rsidRPr="00C34C63" w:rsidRDefault="009B1ACB" w:rsidP="006B1337">
            <w:pPr>
              <w:rPr>
                <w:rFonts w:cstheme="minorHAnsi"/>
              </w:rPr>
            </w:pPr>
            <w:r w:rsidRPr="00C34C63">
              <w:rPr>
                <w:rFonts w:cstheme="minorHAnsi"/>
              </w:rPr>
              <w:t xml:space="preserve">A </w:t>
            </w:r>
          </w:p>
          <w:p w14:paraId="353027DF" w14:textId="77777777" w:rsidR="009B1ACB" w:rsidRPr="00C34C63" w:rsidRDefault="009B1ACB" w:rsidP="006B1337">
            <w:pPr>
              <w:rPr>
                <w:rFonts w:cstheme="minorHAnsi"/>
              </w:rPr>
            </w:pPr>
            <w:r w:rsidRPr="00C34C63">
              <w:rPr>
                <w:rFonts w:cstheme="minorHAnsi"/>
              </w:rPr>
              <w:t xml:space="preserve">B </w:t>
            </w:r>
          </w:p>
          <w:p w14:paraId="13765C13" w14:textId="77777777" w:rsidR="009B1ACB" w:rsidRPr="00C34C63" w:rsidRDefault="009B1ACB" w:rsidP="006B1337">
            <w:pPr>
              <w:rPr>
                <w:rFonts w:cstheme="minorHAnsi"/>
              </w:rPr>
            </w:pPr>
            <w:r w:rsidRPr="00C34C63">
              <w:rPr>
                <w:rFonts w:cstheme="minorHAnsi"/>
              </w:rPr>
              <w:t xml:space="preserve">C-M </w:t>
            </w:r>
          </w:p>
          <w:p w14:paraId="3EB6F202" w14:textId="77777777" w:rsidR="009B1ACB" w:rsidRPr="00914010" w:rsidRDefault="009B1ACB" w:rsidP="006B1337">
            <w:pPr>
              <w:rPr>
                <w:rFonts w:cstheme="minorHAnsi"/>
              </w:rPr>
            </w:pPr>
            <w:r w:rsidRPr="00C34C63">
              <w:rPr>
                <w:rFonts w:cstheme="minorHAnsi"/>
              </w:rPr>
              <w:t>C</w:t>
            </w:r>
          </w:p>
        </w:tc>
        <w:tc>
          <w:tcPr>
            <w:tcW w:w="1980" w:type="dxa"/>
          </w:tcPr>
          <w:p w14:paraId="0B6F1DE8" w14:textId="77777777" w:rsidR="009B1ACB" w:rsidRPr="00914010" w:rsidRDefault="00000000" w:rsidP="006B1337">
            <w:pPr>
              <w:rPr>
                <w:rFonts w:cstheme="minorHAnsi"/>
              </w:rPr>
            </w:pPr>
            <w:sdt>
              <w:sdtPr>
                <w:rPr>
                  <w:rFonts w:cstheme="minorHAnsi"/>
                </w:rPr>
                <w:id w:val="-16686300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0DB0554" w14:textId="77777777" w:rsidR="009B1ACB" w:rsidRPr="00914010" w:rsidRDefault="00000000" w:rsidP="006B1337">
            <w:pPr>
              <w:rPr>
                <w:rFonts w:cstheme="minorHAnsi"/>
              </w:rPr>
            </w:pPr>
            <w:sdt>
              <w:sdtPr>
                <w:rPr>
                  <w:rFonts w:cstheme="minorHAnsi"/>
                </w:rPr>
                <w:id w:val="-1033187319"/>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D683C43" w14:textId="77777777" w:rsidR="009B1ACB" w:rsidRDefault="00000000" w:rsidP="006B1337">
            <w:pPr>
              <w:rPr>
                <w:rFonts w:cstheme="minorHAnsi"/>
              </w:rPr>
            </w:pPr>
            <w:sdt>
              <w:sdtPr>
                <w:rPr>
                  <w:rFonts w:cstheme="minorHAnsi"/>
                </w:rPr>
                <w:id w:val="-7795670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2DC9A87" w14:textId="77777777" w:rsidR="009B1ACB" w:rsidRPr="00C34C63" w:rsidRDefault="00000000" w:rsidP="006B1337">
            <w:pPr>
              <w:rPr>
                <w:rFonts w:cstheme="minorHAnsi"/>
              </w:rPr>
            </w:pPr>
            <w:sdt>
              <w:sdtPr>
                <w:rPr>
                  <w:rFonts w:cstheme="minorHAnsi"/>
                </w:rPr>
                <w:id w:val="72194319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20EBC2" w14:textId="77777777" w:rsidR="009B1ACB" w:rsidRPr="00914010" w:rsidRDefault="009B1ACB" w:rsidP="006B1337">
            <w:pPr>
              <w:rPr>
                <w:rFonts w:cstheme="minorHAnsi"/>
              </w:rPr>
            </w:pPr>
          </w:p>
        </w:tc>
        <w:sdt>
          <w:sdtPr>
            <w:rPr>
              <w:rFonts w:cstheme="minorHAnsi"/>
            </w:rPr>
            <w:id w:val="1185085213"/>
            <w:placeholder>
              <w:docPart w:val="CFA86C6701CC43E19103FC59D8BED954"/>
            </w:placeholder>
            <w:showingPlcHdr/>
          </w:sdtPr>
          <w:sdtContent>
            <w:tc>
              <w:tcPr>
                <w:tcW w:w="4770" w:type="dxa"/>
              </w:tcPr>
              <w:p w14:paraId="6E014C9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3B39437" w14:textId="77777777" w:rsidTr="0089695F">
        <w:trPr>
          <w:cantSplit/>
        </w:trPr>
        <w:tc>
          <w:tcPr>
            <w:tcW w:w="990" w:type="dxa"/>
          </w:tcPr>
          <w:p w14:paraId="428F84B0" w14:textId="77777777" w:rsidR="009B1ACB" w:rsidRPr="00914010" w:rsidRDefault="009B1ACB" w:rsidP="006B1337">
            <w:pPr>
              <w:jc w:val="center"/>
              <w:rPr>
                <w:rFonts w:cstheme="minorHAnsi"/>
                <w:b/>
                <w:bCs/>
              </w:rPr>
            </w:pPr>
            <w:r w:rsidRPr="00914010">
              <w:rPr>
                <w:rFonts w:cstheme="minorHAnsi"/>
                <w:b/>
                <w:bCs/>
              </w:rPr>
              <w:t>4-C-10</w:t>
            </w:r>
          </w:p>
        </w:tc>
        <w:tc>
          <w:tcPr>
            <w:tcW w:w="6300" w:type="dxa"/>
            <w:tcBorders>
              <w:right w:val="nil"/>
            </w:tcBorders>
          </w:tcPr>
          <w:p w14:paraId="16E22F81"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270" w:type="dxa"/>
            <w:tcBorders>
              <w:left w:val="nil"/>
            </w:tcBorders>
          </w:tcPr>
          <w:p w14:paraId="7E4519FD" w14:textId="77777777" w:rsidR="009B1ACB" w:rsidRPr="00914010" w:rsidRDefault="009B1ACB" w:rsidP="006B1337">
            <w:pPr>
              <w:rPr>
                <w:rFonts w:cstheme="minorHAnsi"/>
              </w:rPr>
            </w:pPr>
          </w:p>
        </w:tc>
        <w:tc>
          <w:tcPr>
            <w:tcW w:w="810" w:type="dxa"/>
          </w:tcPr>
          <w:p w14:paraId="3C02EC9B" w14:textId="77777777" w:rsidR="009B1ACB" w:rsidRPr="00C34C63" w:rsidRDefault="009B1ACB" w:rsidP="006B1337">
            <w:pPr>
              <w:rPr>
                <w:rFonts w:cstheme="minorHAnsi"/>
              </w:rPr>
            </w:pPr>
            <w:r w:rsidRPr="00C34C63">
              <w:rPr>
                <w:rFonts w:cstheme="minorHAnsi"/>
              </w:rPr>
              <w:t xml:space="preserve">A </w:t>
            </w:r>
          </w:p>
          <w:p w14:paraId="573BCD26" w14:textId="77777777" w:rsidR="009B1ACB" w:rsidRPr="00C34C63" w:rsidRDefault="009B1ACB" w:rsidP="006B1337">
            <w:pPr>
              <w:rPr>
                <w:rFonts w:cstheme="minorHAnsi"/>
              </w:rPr>
            </w:pPr>
            <w:r w:rsidRPr="00C34C63">
              <w:rPr>
                <w:rFonts w:cstheme="minorHAnsi"/>
              </w:rPr>
              <w:t xml:space="preserve">B </w:t>
            </w:r>
          </w:p>
          <w:p w14:paraId="2C3A18A7" w14:textId="77777777" w:rsidR="009B1ACB" w:rsidRPr="00C34C63" w:rsidRDefault="009B1ACB" w:rsidP="006B1337">
            <w:pPr>
              <w:rPr>
                <w:rFonts w:cstheme="minorHAnsi"/>
              </w:rPr>
            </w:pPr>
            <w:r w:rsidRPr="00C34C63">
              <w:rPr>
                <w:rFonts w:cstheme="minorHAnsi"/>
              </w:rPr>
              <w:t xml:space="preserve">C-M </w:t>
            </w:r>
          </w:p>
          <w:p w14:paraId="4BD07D15" w14:textId="77777777" w:rsidR="009B1ACB" w:rsidRPr="00914010" w:rsidRDefault="009B1ACB" w:rsidP="006B1337">
            <w:pPr>
              <w:rPr>
                <w:rFonts w:cstheme="minorHAnsi"/>
              </w:rPr>
            </w:pPr>
            <w:r w:rsidRPr="00C34C63">
              <w:rPr>
                <w:rFonts w:cstheme="minorHAnsi"/>
              </w:rPr>
              <w:t>C</w:t>
            </w:r>
          </w:p>
        </w:tc>
        <w:tc>
          <w:tcPr>
            <w:tcW w:w="1980" w:type="dxa"/>
          </w:tcPr>
          <w:p w14:paraId="185B743C" w14:textId="77777777" w:rsidR="009B1ACB" w:rsidRPr="00914010" w:rsidRDefault="00000000" w:rsidP="006B1337">
            <w:pPr>
              <w:rPr>
                <w:rFonts w:cstheme="minorHAnsi"/>
              </w:rPr>
            </w:pPr>
            <w:sdt>
              <w:sdtPr>
                <w:rPr>
                  <w:rFonts w:cstheme="minorHAnsi"/>
                </w:rPr>
                <w:id w:val="136679591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786E0F7" w14:textId="77777777" w:rsidR="009B1ACB" w:rsidRPr="00914010" w:rsidRDefault="00000000" w:rsidP="006B1337">
            <w:pPr>
              <w:rPr>
                <w:rFonts w:cstheme="minorHAnsi"/>
              </w:rPr>
            </w:pPr>
            <w:sdt>
              <w:sdtPr>
                <w:rPr>
                  <w:rFonts w:cstheme="minorHAnsi"/>
                </w:rPr>
                <w:id w:val="41321390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C711BED" w14:textId="77777777" w:rsidR="009B1ACB" w:rsidRDefault="00000000" w:rsidP="006B1337">
            <w:pPr>
              <w:rPr>
                <w:rFonts w:cstheme="minorHAnsi"/>
              </w:rPr>
            </w:pPr>
            <w:sdt>
              <w:sdtPr>
                <w:rPr>
                  <w:rFonts w:cstheme="minorHAnsi"/>
                </w:rPr>
                <w:id w:val="8281671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A4935C6" w14:textId="77777777" w:rsidR="009B1ACB" w:rsidRPr="00C34C63" w:rsidRDefault="00000000" w:rsidP="006B1337">
            <w:pPr>
              <w:rPr>
                <w:rFonts w:cstheme="minorHAnsi"/>
              </w:rPr>
            </w:pPr>
            <w:sdt>
              <w:sdtPr>
                <w:rPr>
                  <w:rFonts w:cstheme="minorHAnsi"/>
                </w:rPr>
                <w:id w:val="80567152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5A0F599" w14:textId="77777777" w:rsidR="009B1ACB" w:rsidRPr="00914010" w:rsidRDefault="009B1ACB" w:rsidP="006B1337">
            <w:pPr>
              <w:rPr>
                <w:rFonts w:cstheme="minorHAnsi"/>
              </w:rPr>
            </w:pPr>
          </w:p>
        </w:tc>
        <w:sdt>
          <w:sdtPr>
            <w:rPr>
              <w:rFonts w:cstheme="minorHAnsi"/>
            </w:rPr>
            <w:id w:val="-627165002"/>
            <w:placeholder>
              <w:docPart w:val="38728683DDA8431A81F2251DAFDABB2A"/>
            </w:placeholder>
            <w:showingPlcHdr/>
          </w:sdtPr>
          <w:sdtContent>
            <w:tc>
              <w:tcPr>
                <w:tcW w:w="4770" w:type="dxa"/>
              </w:tcPr>
              <w:p w14:paraId="6AFAD468"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A314534" w14:textId="77777777" w:rsidTr="0089695F">
        <w:trPr>
          <w:cantSplit/>
        </w:trPr>
        <w:tc>
          <w:tcPr>
            <w:tcW w:w="990" w:type="dxa"/>
          </w:tcPr>
          <w:p w14:paraId="0B49D455" w14:textId="77777777" w:rsidR="009B1ACB" w:rsidRPr="00914010" w:rsidRDefault="009B1ACB" w:rsidP="006B1337">
            <w:pPr>
              <w:jc w:val="center"/>
              <w:rPr>
                <w:rFonts w:cstheme="minorHAnsi"/>
                <w:b/>
                <w:bCs/>
              </w:rPr>
            </w:pPr>
            <w:r w:rsidRPr="00914010">
              <w:rPr>
                <w:rFonts w:cstheme="minorHAnsi"/>
                <w:b/>
                <w:bCs/>
              </w:rPr>
              <w:lastRenderedPageBreak/>
              <w:t>4-C-11</w:t>
            </w:r>
          </w:p>
        </w:tc>
        <w:tc>
          <w:tcPr>
            <w:tcW w:w="6300" w:type="dxa"/>
            <w:tcBorders>
              <w:right w:val="nil"/>
            </w:tcBorders>
          </w:tcPr>
          <w:p w14:paraId="2A6365E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9B1ACB" w:rsidRPr="00914010" w:rsidRDefault="009B1ACB" w:rsidP="006B1337">
            <w:pPr>
              <w:rPr>
                <w:rFonts w:cstheme="minorHAnsi"/>
              </w:rPr>
            </w:pPr>
          </w:p>
        </w:tc>
        <w:tc>
          <w:tcPr>
            <w:tcW w:w="810" w:type="dxa"/>
          </w:tcPr>
          <w:p w14:paraId="7EA1426C" w14:textId="77777777" w:rsidR="009B1ACB" w:rsidRPr="00C34C63" w:rsidRDefault="009B1ACB" w:rsidP="006B1337">
            <w:pPr>
              <w:rPr>
                <w:rFonts w:cstheme="minorHAnsi"/>
              </w:rPr>
            </w:pPr>
            <w:r w:rsidRPr="00C34C63">
              <w:rPr>
                <w:rFonts w:cstheme="minorHAnsi"/>
              </w:rPr>
              <w:t xml:space="preserve">A </w:t>
            </w:r>
          </w:p>
          <w:p w14:paraId="0B7E223F" w14:textId="77777777" w:rsidR="009B1ACB" w:rsidRPr="00C34C63" w:rsidRDefault="009B1ACB" w:rsidP="006B1337">
            <w:pPr>
              <w:rPr>
                <w:rFonts w:cstheme="minorHAnsi"/>
              </w:rPr>
            </w:pPr>
            <w:r w:rsidRPr="00C34C63">
              <w:rPr>
                <w:rFonts w:cstheme="minorHAnsi"/>
              </w:rPr>
              <w:t xml:space="preserve">B </w:t>
            </w:r>
          </w:p>
          <w:p w14:paraId="00F48BDB" w14:textId="77777777" w:rsidR="009B1ACB" w:rsidRPr="00C34C63" w:rsidRDefault="009B1ACB" w:rsidP="006B1337">
            <w:pPr>
              <w:rPr>
                <w:rFonts w:cstheme="minorHAnsi"/>
              </w:rPr>
            </w:pPr>
            <w:r w:rsidRPr="00C34C63">
              <w:rPr>
                <w:rFonts w:cstheme="minorHAnsi"/>
              </w:rPr>
              <w:t xml:space="preserve">C-M </w:t>
            </w:r>
          </w:p>
          <w:p w14:paraId="40A5F02E" w14:textId="77777777" w:rsidR="009B1ACB" w:rsidRPr="00914010" w:rsidRDefault="009B1ACB" w:rsidP="006B1337">
            <w:pPr>
              <w:rPr>
                <w:rFonts w:cstheme="minorHAnsi"/>
              </w:rPr>
            </w:pPr>
            <w:r w:rsidRPr="00C34C63">
              <w:rPr>
                <w:rFonts w:cstheme="minorHAnsi"/>
              </w:rPr>
              <w:t>C</w:t>
            </w:r>
          </w:p>
        </w:tc>
        <w:tc>
          <w:tcPr>
            <w:tcW w:w="1980" w:type="dxa"/>
          </w:tcPr>
          <w:p w14:paraId="38FBE137" w14:textId="77777777" w:rsidR="009B1ACB" w:rsidRPr="00914010" w:rsidRDefault="00000000" w:rsidP="006B1337">
            <w:pPr>
              <w:rPr>
                <w:rFonts w:cstheme="minorHAnsi"/>
              </w:rPr>
            </w:pPr>
            <w:sdt>
              <w:sdtPr>
                <w:rPr>
                  <w:rFonts w:cstheme="minorHAnsi"/>
                </w:rPr>
                <w:id w:val="-35735008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FBCB61" w14:textId="77777777" w:rsidR="009B1ACB" w:rsidRPr="00914010" w:rsidRDefault="00000000" w:rsidP="006B1337">
            <w:pPr>
              <w:rPr>
                <w:rFonts w:cstheme="minorHAnsi"/>
              </w:rPr>
            </w:pPr>
            <w:sdt>
              <w:sdtPr>
                <w:rPr>
                  <w:rFonts w:cstheme="minorHAnsi"/>
                </w:rPr>
                <w:id w:val="-24472915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3B61E42" w14:textId="77777777" w:rsidR="009B1ACB" w:rsidRDefault="00000000" w:rsidP="006B1337">
            <w:pPr>
              <w:rPr>
                <w:rFonts w:cstheme="minorHAnsi"/>
              </w:rPr>
            </w:pPr>
            <w:sdt>
              <w:sdtPr>
                <w:rPr>
                  <w:rFonts w:cstheme="minorHAnsi"/>
                </w:rPr>
                <w:id w:val="-904448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B39189" w14:textId="77777777" w:rsidR="009B1ACB" w:rsidRPr="00C34C63" w:rsidRDefault="00000000" w:rsidP="006B1337">
            <w:pPr>
              <w:rPr>
                <w:rFonts w:cstheme="minorHAnsi"/>
              </w:rPr>
            </w:pPr>
            <w:sdt>
              <w:sdtPr>
                <w:rPr>
                  <w:rFonts w:cstheme="minorHAnsi"/>
                </w:rPr>
                <w:id w:val="13225453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E2FA28" w14:textId="77777777" w:rsidR="009B1ACB" w:rsidRPr="00914010" w:rsidRDefault="009B1ACB" w:rsidP="006B1337">
            <w:pPr>
              <w:rPr>
                <w:rFonts w:cstheme="minorHAnsi"/>
              </w:rPr>
            </w:pPr>
          </w:p>
        </w:tc>
        <w:sdt>
          <w:sdtPr>
            <w:rPr>
              <w:rFonts w:cstheme="minorHAnsi"/>
            </w:rPr>
            <w:id w:val="-1850638430"/>
            <w:placeholder>
              <w:docPart w:val="F0BB43CD218245679417504A163FF2BE"/>
            </w:placeholder>
            <w:showingPlcHdr/>
          </w:sdtPr>
          <w:sdtContent>
            <w:tc>
              <w:tcPr>
                <w:tcW w:w="4770" w:type="dxa"/>
              </w:tcPr>
              <w:p w14:paraId="31A38BA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BEF420A" w14:textId="77777777" w:rsidTr="0089695F">
        <w:trPr>
          <w:cantSplit/>
        </w:trPr>
        <w:tc>
          <w:tcPr>
            <w:tcW w:w="990" w:type="dxa"/>
          </w:tcPr>
          <w:p w14:paraId="7F38DD4A" w14:textId="77777777" w:rsidR="009B1ACB" w:rsidRPr="00914010" w:rsidRDefault="009B1ACB" w:rsidP="006B1337">
            <w:pPr>
              <w:jc w:val="center"/>
              <w:rPr>
                <w:rFonts w:cstheme="minorHAnsi"/>
                <w:b/>
                <w:bCs/>
              </w:rPr>
            </w:pPr>
            <w:r w:rsidRPr="00914010">
              <w:rPr>
                <w:rFonts w:cstheme="minorHAnsi"/>
                <w:b/>
                <w:bCs/>
              </w:rPr>
              <w:t>4-C-12</w:t>
            </w:r>
          </w:p>
        </w:tc>
        <w:tc>
          <w:tcPr>
            <w:tcW w:w="6300" w:type="dxa"/>
            <w:tcBorders>
              <w:right w:val="nil"/>
            </w:tcBorders>
          </w:tcPr>
          <w:p w14:paraId="438E54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9B1ACB" w:rsidRPr="00914010" w:rsidRDefault="009B1ACB" w:rsidP="006B1337">
            <w:pPr>
              <w:rPr>
                <w:rFonts w:cstheme="minorHAnsi"/>
              </w:rPr>
            </w:pPr>
          </w:p>
        </w:tc>
        <w:tc>
          <w:tcPr>
            <w:tcW w:w="810" w:type="dxa"/>
          </w:tcPr>
          <w:p w14:paraId="7ACF0B0D" w14:textId="77777777" w:rsidR="009B1ACB" w:rsidRPr="00C34C63" w:rsidRDefault="009B1ACB" w:rsidP="006B1337">
            <w:pPr>
              <w:rPr>
                <w:rFonts w:cstheme="minorHAnsi"/>
              </w:rPr>
            </w:pPr>
            <w:r w:rsidRPr="00C34C63">
              <w:rPr>
                <w:rFonts w:cstheme="minorHAnsi"/>
              </w:rPr>
              <w:t xml:space="preserve">A </w:t>
            </w:r>
          </w:p>
          <w:p w14:paraId="73E7EFF9" w14:textId="77777777" w:rsidR="009B1ACB" w:rsidRPr="00C34C63" w:rsidRDefault="009B1ACB" w:rsidP="006B1337">
            <w:pPr>
              <w:rPr>
                <w:rFonts w:cstheme="minorHAnsi"/>
              </w:rPr>
            </w:pPr>
            <w:r w:rsidRPr="00C34C63">
              <w:rPr>
                <w:rFonts w:cstheme="minorHAnsi"/>
              </w:rPr>
              <w:t xml:space="preserve">B </w:t>
            </w:r>
          </w:p>
          <w:p w14:paraId="23EE2635" w14:textId="77777777" w:rsidR="009B1ACB" w:rsidRPr="00C34C63" w:rsidRDefault="009B1ACB" w:rsidP="006B1337">
            <w:pPr>
              <w:rPr>
                <w:rFonts w:cstheme="minorHAnsi"/>
              </w:rPr>
            </w:pPr>
            <w:r w:rsidRPr="00C34C63">
              <w:rPr>
                <w:rFonts w:cstheme="minorHAnsi"/>
              </w:rPr>
              <w:t xml:space="preserve">C-M </w:t>
            </w:r>
          </w:p>
          <w:p w14:paraId="023C97C0" w14:textId="77777777" w:rsidR="009B1ACB" w:rsidRPr="00914010" w:rsidRDefault="009B1ACB" w:rsidP="006B1337">
            <w:pPr>
              <w:rPr>
                <w:rFonts w:cstheme="minorHAnsi"/>
              </w:rPr>
            </w:pPr>
            <w:r w:rsidRPr="00C34C63">
              <w:rPr>
                <w:rFonts w:cstheme="minorHAnsi"/>
              </w:rPr>
              <w:t>C</w:t>
            </w:r>
          </w:p>
        </w:tc>
        <w:tc>
          <w:tcPr>
            <w:tcW w:w="1980" w:type="dxa"/>
          </w:tcPr>
          <w:p w14:paraId="699641B7" w14:textId="77777777" w:rsidR="009B1ACB" w:rsidRPr="00914010" w:rsidRDefault="00000000" w:rsidP="006B1337">
            <w:pPr>
              <w:rPr>
                <w:rFonts w:cstheme="minorHAnsi"/>
              </w:rPr>
            </w:pPr>
            <w:sdt>
              <w:sdtPr>
                <w:rPr>
                  <w:rFonts w:cstheme="minorHAnsi"/>
                </w:rPr>
                <w:id w:val="93602706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406B0" w14:textId="77777777" w:rsidR="009B1ACB" w:rsidRPr="00914010" w:rsidRDefault="00000000" w:rsidP="006B1337">
            <w:pPr>
              <w:rPr>
                <w:rFonts w:cstheme="minorHAnsi"/>
              </w:rPr>
            </w:pPr>
            <w:sdt>
              <w:sdtPr>
                <w:rPr>
                  <w:rFonts w:cstheme="minorHAnsi"/>
                </w:rPr>
                <w:id w:val="-7203614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616C6C" w14:textId="77777777" w:rsidR="009B1ACB" w:rsidRDefault="00000000" w:rsidP="006B1337">
            <w:pPr>
              <w:rPr>
                <w:rFonts w:cstheme="minorHAnsi"/>
              </w:rPr>
            </w:pPr>
            <w:sdt>
              <w:sdtPr>
                <w:rPr>
                  <w:rFonts w:cstheme="minorHAnsi"/>
                </w:rPr>
                <w:id w:val="13080564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08946F2" w14:textId="77777777" w:rsidR="009B1ACB" w:rsidRPr="00C34C63" w:rsidRDefault="00000000" w:rsidP="006B1337">
            <w:pPr>
              <w:rPr>
                <w:rFonts w:cstheme="minorHAnsi"/>
              </w:rPr>
            </w:pPr>
            <w:sdt>
              <w:sdtPr>
                <w:rPr>
                  <w:rFonts w:cstheme="minorHAnsi"/>
                </w:rPr>
                <w:id w:val="203406877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739857" w14:textId="77777777" w:rsidR="009B1ACB" w:rsidRPr="00914010" w:rsidRDefault="009B1ACB" w:rsidP="006B1337">
            <w:pPr>
              <w:rPr>
                <w:rFonts w:cstheme="minorHAnsi"/>
              </w:rPr>
            </w:pPr>
          </w:p>
        </w:tc>
        <w:sdt>
          <w:sdtPr>
            <w:rPr>
              <w:rFonts w:cstheme="minorHAnsi"/>
            </w:rPr>
            <w:id w:val="1963230856"/>
            <w:placeholder>
              <w:docPart w:val="24CF2D539D284DD7A6472A262049027C"/>
            </w:placeholder>
            <w:showingPlcHdr/>
          </w:sdtPr>
          <w:sdtContent>
            <w:tc>
              <w:tcPr>
                <w:tcW w:w="4770" w:type="dxa"/>
              </w:tcPr>
              <w:p w14:paraId="16A8271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102AFBA" w14:textId="77777777" w:rsidTr="0089695F">
        <w:trPr>
          <w:cantSplit/>
        </w:trPr>
        <w:tc>
          <w:tcPr>
            <w:tcW w:w="990" w:type="dxa"/>
          </w:tcPr>
          <w:p w14:paraId="34C5606F" w14:textId="77777777" w:rsidR="009B1ACB" w:rsidRPr="00914010" w:rsidRDefault="009B1ACB" w:rsidP="006B1337">
            <w:pPr>
              <w:jc w:val="center"/>
              <w:rPr>
                <w:rFonts w:cstheme="minorHAnsi"/>
                <w:b/>
                <w:bCs/>
              </w:rPr>
            </w:pPr>
            <w:r w:rsidRPr="00914010">
              <w:rPr>
                <w:rFonts w:cstheme="minorHAnsi"/>
                <w:b/>
                <w:bCs/>
              </w:rPr>
              <w:t>4-C-16</w:t>
            </w:r>
          </w:p>
        </w:tc>
        <w:tc>
          <w:tcPr>
            <w:tcW w:w="6300" w:type="dxa"/>
            <w:tcBorders>
              <w:right w:val="nil"/>
            </w:tcBorders>
          </w:tcPr>
          <w:p w14:paraId="1311644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1D3FFAF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1) Alarms</w:t>
            </w:r>
          </w:p>
          <w:p w14:paraId="3A8B98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2) Gas scavenging</w:t>
            </w:r>
          </w:p>
          <w:p w14:paraId="1854AE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3) Color coding of tanks, knobs, and hoses</w:t>
            </w:r>
          </w:p>
          <w:p w14:paraId="03B04ED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1DCD59C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5) Oxygen fail-safe system and oxygen flush capacity</w:t>
            </w:r>
          </w:p>
          <w:p w14:paraId="69FA390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6) Quick connection for positive-pressure oxygen delivery</w:t>
            </w:r>
          </w:p>
          <w:p w14:paraId="3F6AA6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7) Emergency air inlet</w:t>
            </w:r>
          </w:p>
          <w:p w14:paraId="79841D0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8) Reservoir bag</w:t>
            </w:r>
          </w:p>
          <w:p w14:paraId="2183002D" w14:textId="77777777" w:rsidR="009B1ACB" w:rsidRDefault="009B1ACB" w:rsidP="006B1337">
            <w:pPr>
              <w:autoSpaceDE w:val="0"/>
              <w:autoSpaceDN w:val="0"/>
              <w:adjustRightInd w:val="0"/>
              <w:rPr>
                <w:rFonts w:eastAsia="Arial" w:cstheme="minorHAnsi"/>
              </w:rPr>
            </w:pPr>
            <w:r w:rsidRPr="00914010">
              <w:rPr>
                <w:rFonts w:eastAsia="Arial" w:cstheme="minorHAnsi"/>
              </w:rPr>
              <w:t>9) Storage in secured area</w:t>
            </w:r>
          </w:p>
          <w:p w14:paraId="5C598887" w14:textId="58892CA8" w:rsidR="00423F1F" w:rsidRPr="00914010" w:rsidRDefault="00423F1F" w:rsidP="006B1337">
            <w:pPr>
              <w:autoSpaceDE w:val="0"/>
              <w:autoSpaceDN w:val="0"/>
              <w:adjustRightInd w:val="0"/>
              <w:rPr>
                <w:rFonts w:cstheme="minorHAnsi"/>
              </w:rPr>
            </w:pPr>
          </w:p>
        </w:tc>
        <w:tc>
          <w:tcPr>
            <w:tcW w:w="270" w:type="dxa"/>
            <w:tcBorders>
              <w:left w:val="nil"/>
            </w:tcBorders>
          </w:tcPr>
          <w:p w14:paraId="71D782E0" w14:textId="77777777" w:rsidR="009B1ACB" w:rsidRPr="00914010" w:rsidRDefault="009B1ACB" w:rsidP="006B1337">
            <w:pPr>
              <w:rPr>
                <w:rFonts w:cstheme="minorHAnsi"/>
              </w:rPr>
            </w:pPr>
          </w:p>
        </w:tc>
        <w:tc>
          <w:tcPr>
            <w:tcW w:w="810" w:type="dxa"/>
          </w:tcPr>
          <w:p w14:paraId="73C4B16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BD78BB8" w14:textId="77777777" w:rsidR="009B1ACB" w:rsidRPr="0084305D" w:rsidRDefault="009B1ACB" w:rsidP="006B1337">
            <w:pPr>
              <w:rPr>
                <w:rFonts w:cstheme="minorHAnsi"/>
              </w:rPr>
            </w:pPr>
            <w:r w:rsidRPr="0084305D">
              <w:rPr>
                <w:rFonts w:cstheme="minorHAnsi"/>
              </w:rPr>
              <w:t xml:space="preserve">C-M, </w:t>
            </w:r>
          </w:p>
          <w:p w14:paraId="77180C0C" w14:textId="77777777" w:rsidR="009B1ACB" w:rsidRPr="00914010" w:rsidRDefault="009B1ACB" w:rsidP="006B1337">
            <w:pPr>
              <w:rPr>
                <w:rFonts w:cstheme="minorHAnsi"/>
              </w:rPr>
            </w:pPr>
            <w:r w:rsidRPr="0084305D">
              <w:rPr>
                <w:rFonts w:cstheme="minorHAnsi"/>
              </w:rPr>
              <w:t>C</w:t>
            </w:r>
          </w:p>
        </w:tc>
        <w:tc>
          <w:tcPr>
            <w:tcW w:w="1980" w:type="dxa"/>
          </w:tcPr>
          <w:p w14:paraId="70933260" w14:textId="77777777" w:rsidR="009B1ACB" w:rsidRPr="00914010" w:rsidRDefault="00000000" w:rsidP="006B1337">
            <w:pPr>
              <w:rPr>
                <w:rFonts w:cstheme="minorHAnsi"/>
              </w:rPr>
            </w:pPr>
            <w:sdt>
              <w:sdtPr>
                <w:rPr>
                  <w:rFonts w:cstheme="minorHAnsi"/>
                </w:rPr>
                <w:id w:val="178491450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A007D31" w14:textId="77777777" w:rsidR="009B1ACB" w:rsidRPr="00914010" w:rsidRDefault="00000000" w:rsidP="006B1337">
            <w:pPr>
              <w:rPr>
                <w:rFonts w:cstheme="minorHAnsi"/>
              </w:rPr>
            </w:pPr>
            <w:sdt>
              <w:sdtPr>
                <w:rPr>
                  <w:rFonts w:cstheme="minorHAnsi"/>
                </w:rPr>
                <w:id w:val="-159616470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FCFA56E" w14:textId="77777777" w:rsidR="009B1ACB" w:rsidRDefault="00000000" w:rsidP="006B1337">
            <w:pPr>
              <w:rPr>
                <w:rFonts w:cstheme="minorHAnsi"/>
              </w:rPr>
            </w:pPr>
            <w:sdt>
              <w:sdtPr>
                <w:rPr>
                  <w:rFonts w:cstheme="minorHAnsi"/>
                </w:rPr>
                <w:id w:val="12559389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C0A44A1" w14:textId="77777777" w:rsidR="009B1ACB" w:rsidRPr="00C34C63" w:rsidRDefault="00000000" w:rsidP="006B1337">
            <w:pPr>
              <w:rPr>
                <w:rFonts w:cstheme="minorHAnsi"/>
              </w:rPr>
            </w:pPr>
            <w:sdt>
              <w:sdtPr>
                <w:rPr>
                  <w:rFonts w:cstheme="minorHAnsi"/>
                </w:rPr>
                <w:id w:val="-5961657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F79BE4" w14:textId="77777777" w:rsidR="009B1ACB" w:rsidRPr="00914010" w:rsidRDefault="009B1ACB" w:rsidP="006B1337">
            <w:pPr>
              <w:rPr>
                <w:rFonts w:cstheme="minorHAnsi"/>
              </w:rPr>
            </w:pPr>
          </w:p>
        </w:tc>
        <w:sdt>
          <w:sdtPr>
            <w:rPr>
              <w:rFonts w:cstheme="minorHAnsi"/>
            </w:rPr>
            <w:id w:val="-754434030"/>
            <w:placeholder>
              <w:docPart w:val="2D9474E725664BD981A166A4E2A432CE"/>
            </w:placeholder>
            <w:showingPlcHdr/>
          </w:sdtPr>
          <w:sdtContent>
            <w:tc>
              <w:tcPr>
                <w:tcW w:w="4770" w:type="dxa"/>
              </w:tcPr>
              <w:p w14:paraId="66247E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852E76D" w14:textId="77777777" w:rsidTr="0089695F">
        <w:trPr>
          <w:cantSplit/>
        </w:trPr>
        <w:tc>
          <w:tcPr>
            <w:tcW w:w="990" w:type="dxa"/>
          </w:tcPr>
          <w:p w14:paraId="7F1C315B" w14:textId="77777777" w:rsidR="009B1ACB" w:rsidRPr="00914010" w:rsidRDefault="009B1ACB" w:rsidP="006B1337">
            <w:pPr>
              <w:jc w:val="center"/>
              <w:rPr>
                <w:rFonts w:cstheme="minorHAnsi"/>
                <w:b/>
                <w:bCs/>
              </w:rPr>
            </w:pPr>
            <w:r w:rsidRPr="00914010">
              <w:rPr>
                <w:rFonts w:cstheme="minorHAnsi"/>
                <w:b/>
                <w:bCs/>
              </w:rPr>
              <w:t>4-C-17</w:t>
            </w:r>
          </w:p>
        </w:tc>
        <w:tc>
          <w:tcPr>
            <w:tcW w:w="6300" w:type="dxa"/>
            <w:tcBorders>
              <w:right w:val="nil"/>
            </w:tcBorders>
          </w:tcPr>
          <w:p w14:paraId="779E7880" w14:textId="77777777" w:rsidR="009B1ACB" w:rsidRPr="00914010" w:rsidRDefault="009B1ACB" w:rsidP="006B1337">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9B1ACB" w:rsidRPr="00914010" w:rsidRDefault="009B1ACB" w:rsidP="006B1337">
            <w:pPr>
              <w:rPr>
                <w:rFonts w:cstheme="minorHAnsi"/>
              </w:rPr>
            </w:pPr>
          </w:p>
        </w:tc>
        <w:tc>
          <w:tcPr>
            <w:tcW w:w="810" w:type="dxa"/>
          </w:tcPr>
          <w:p w14:paraId="2D5D8866" w14:textId="77777777" w:rsidR="009B1ACB" w:rsidRPr="00914010" w:rsidRDefault="009B1ACB" w:rsidP="006B1337">
            <w:pPr>
              <w:rPr>
                <w:rFonts w:cstheme="minorHAnsi"/>
              </w:rPr>
            </w:pPr>
            <w:r w:rsidRPr="00914010">
              <w:rPr>
                <w:rFonts w:cstheme="minorHAnsi"/>
              </w:rPr>
              <w:t>C</w:t>
            </w:r>
          </w:p>
        </w:tc>
        <w:tc>
          <w:tcPr>
            <w:tcW w:w="1980" w:type="dxa"/>
          </w:tcPr>
          <w:p w14:paraId="784684F9" w14:textId="77777777" w:rsidR="009B1ACB" w:rsidRPr="00914010" w:rsidRDefault="00000000" w:rsidP="006B1337">
            <w:pPr>
              <w:rPr>
                <w:rFonts w:cstheme="minorHAnsi"/>
              </w:rPr>
            </w:pPr>
            <w:sdt>
              <w:sdtPr>
                <w:rPr>
                  <w:rFonts w:cstheme="minorHAnsi"/>
                </w:rPr>
                <w:id w:val="-20977800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82F14" w14:textId="77777777" w:rsidR="009B1ACB" w:rsidRPr="00914010" w:rsidRDefault="00000000" w:rsidP="006B1337">
            <w:pPr>
              <w:rPr>
                <w:rFonts w:cstheme="minorHAnsi"/>
              </w:rPr>
            </w:pPr>
            <w:sdt>
              <w:sdtPr>
                <w:rPr>
                  <w:rFonts w:cstheme="minorHAnsi"/>
                </w:rPr>
                <w:id w:val="5593749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BE2FE63" w14:textId="77777777" w:rsidR="009B1ACB" w:rsidRDefault="00000000" w:rsidP="006B1337">
            <w:pPr>
              <w:rPr>
                <w:rFonts w:cstheme="minorHAnsi"/>
              </w:rPr>
            </w:pPr>
            <w:sdt>
              <w:sdtPr>
                <w:rPr>
                  <w:rFonts w:cstheme="minorHAnsi"/>
                </w:rPr>
                <w:id w:val="71222782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E45F9EC" w14:textId="77777777" w:rsidR="009B1ACB" w:rsidRPr="00C34C63" w:rsidRDefault="00000000" w:rsidP="006B1337">
            <w:pPr>
              <w:rPr>
                <w:rFonts w:cstheme="minorHAnsi"/>
              </w:rPr>
            </w:pPr>
            <w:sdt>
              <w:sdtPr>
                <w:rPr>
                  <w:rFonts w:cstheme="minorHAnsi"/>
                </w:rPr>
                <w:id w:val="-11980869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D91CA8B" w14:textId="77777777" w:rsidR="009B1ACB" w:rsidRPr="00914010" w:rsidRDefault="009B1ACB" w:rsidP="006B1337">
            <w:pPr>
              <w:rPr>
                <w:rFonts w:cstheme="minorHAnsi"/>
              </w:rPr>
            </w:pPr>
          </w:p>
        </w:tc>
        <w:sdt>
          <w:sdtPr>
            <w:rPr>
              <w:rFonts w:cstheme="minorHAnsi"/>
            </w:rPr>
            <w:id w:val="1240599562"/>
            <w:placeholder>
              <w:docPart w:val="8049E27F1CD4493C9464DFF6B1AC6923"/>
            </w:placeholder>
            <w:showingPlcHdr/>
          </w:sdtPr>
          <w:sdtContent>
            <w:tc>
              <w:tcPr>
                <w:tcW w:w="4770" w:type="dxa"/>
              </w:tcPr>
              <w:p w14:paraId="3D14216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06C033A" w14:textId="77777777" w:rsidTr="003B42E5">
        <w:trPr>
          <w:cantSplit/>
        </w:trPr>
        <w:tc>
          <w:tcPr>
            <w:tcW w:w="990" w:type="dxa"/>
            <w:tcBorders>
              <w:bottom w:val="single" w:sz="4" w:space="0" w:color="auto"/>
            </w:tcBorders>
          </w:tcPr>
          <w:p w14:paraId="2F852D78" w14:textId="77777777" w:rsidR="009B1ACB" w:rsidRPr="00914010" w:rsidRDefault="009B1ACB" w:rsidP="006B1337">
            <w:pPr>
              <w:jc w:val="center"/>
              <w:rPr>
                <w:rFonts w:cstheme="minorHAnsi"/>
                <w:b/>
                <w:bCs/>
              </w:rPr>
            </w:pPr>
            <w:r w:rsidRPr="00914010">
              <w:rPr>
                <w:rFonts w:cstheme="minorHAnsi"/>
                <w:b/>
                <w:bCs/>
              </w:rPr>
              <w:lastRenderedPageBreak/>
              <w:t>4-C-18</w:t>
            </w:r>
          </w:p>
        </w:tc>
        <w:tc>
          <w:tcPr>
            <w:tcW w:w="6300" w:type="dxa"/>
            <w:tcBorders>
              <w:bottom w:val="single" w:sz="4" w:space="0" w:color="auto"/>
              <w:right w:val="nil"/>
            </w:tcBorders>
          </w:tcPr>
          <w:p w14:paraId="3D480F0A" w14:textId="2B75CBE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721B05">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9B1ACB" w:rsidRPr="00914010" w:rsidRDefault="009B1ACB" w:rsidP="006B1337">
            <w:pPr>
              <w:autoSpaceDE w:val="0"/>
              <w:autoSpaceDN w:val="0"/>
              <w:adjustRightInd w:val="0"/>
              <w:rPr>
                <w:rFonts w:cstheme="minorHAnsi"/>
              </w:rPr>
            </w:pPr>
          </w:p>
        </w:tc>
        <w:tc>
          <w:tcPr>
            <w:tcW w:w="270" w:type="dxa"/>
            <w:tcBorders>
              <w:left w:val="nil"/>
              <w:bottom w:val="single" w:sz="4" w:space="0" w:color="auto"/>
            </w:tcBorders>
          </w:tcPr>
          <w:p w14:paraId="1337A3DD" w14:textId="77777777" w:rsidR="009B1ACB" w:rsidRPr="00914010" w:rsidRDefault="009B1ACB" w:rsidP="006B1337">
            <w:pPr>
              <w:rPr>
                <w:rFonts w:cstheme="minorHAnsi"/>
              </w:rPr>
            </w:pPr>
          </w:p>
        </w:tc>
        <w:tc>
          <w:tcPr>
            <w:tcW w:w="810" w:type="dxa"/>
            <w:tcBorders>
              <w:bottom w:val="single" w:sz="4" w:space="0" w:color="auto"/>
            </w:tcBorders>
          </w:tcPr>
          <w:p w14:paraId="589610ED" w14:textId="77777777" w:rsidR="009B1ACB" w:rsidRPr="00914010" w:rsidRDefault="009B1ACB" w:rsidP="006B1337">
            <w:pPr>
              <w:rPr>
                <w:rFonts w:cstheme="minorHAnsi"/>
              </w:rPr>
            </w:pPr>
            <w:r w:rsidRPr="00914010">
              <w:rPr>
                <w:rFonts w:cstheme="minorHAnsi"/>
              </w:rPr>
              <w:t>C</w:t>
            </w:r>
          </w:p>
        </w:tc>
        <w:tc>
          <w:tcPr>
            <w:tcW w:w="1980" w:type="dxa"/>
            <w:tcBorders>
              <w:bottom w:val="single" w:sz="4" w:space="0" w:color="auto"/>
            </w:tcBorders>
          </w:tcPr>
          <w:p w14:paraId="1014446B" w14:textId="77777777" w:rsidR="009B1ACB" w:rsidRPr="00914010" w:rsidRDefault="00000000" w:rsidP="006B1337">
            <w:pPr>
              <w:rPr>
                <w:rFonts w:cstheme="minorHAnsi"/>
              </w:rPr>
            </w:pPr>
            <w:sdt>
              <w:sdtPr>
                <w:rPr>
                  <w:rFonts w:cstheme="minorHAnsi"/>
                </w:rPr>
                <w:id w:val="35108398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917B0F" w14:textId="77777777" w:rsidR="009B1ACB" w:rsidRPr="00914010" w:rsidRDefault="00000000" w:rsidP="006B1337">
            <w:pPr>
              <w:rPr>
                <w:rFonts w:cstheme="minorHAnsi"/>
              </w:rPr>
            </w:pPr>
            <w:sdt>
              <w:sdtPr>
                <w:rPr>
                  <w:rFonts w:cstheme="minorHAnsi"/>
                </w:rPr>
                <w:id w:val="-86165839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C2AE584" w14:textId="77777777" w:rsidR="009B1ACB" w:rsidRDefault="00000000" w:rsidP="006B1337">
            <w:pPr>
              <w:rPr>
                <w:rFonts w:cstheme="minorHAnsi"/>
              </w:rPr>
            </w:pPr>
            <w:sdt>
              <w:sdtPr>
                <w:rPr>
                  <w:rFonts w:cstheme="minorHAnsi"/>
                </w:rPr>
                <w:id w:val="17658867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4B39E31" w14:textId="77777777" w:rsidR="009B1ACB" w:rsidRPr="00C34C63" w:rsidRDefault="00000000" w:rsidP="006B1337">
            <w:pPr>
              <w:rPr>
                <w:rFonts w:cstheme="minorHAnsi"/>
              </w:rPr>
            </w:pPr>
            <w:sdt>
              <w:sdtPr>
                <w:rPr>
                  <w:rFonts w:cstheme="minorHAnsi"/>
                </w:rPr>
                <w:id w:val="9287842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C8A234" w14:textId="77777777" w:rsidR="009B1ACB" w:rsidRPr="00914010" w:rsidRDefault="009B1ACB" w:rsidP="006B1337">
            <w:pPr>
              <w:rPr>
                <w:rFonts w:cstheme="minorHAnsi"/>
              </w:rPr>
            </w:pPr>
          </w:p>
        </w:tc>
        <w:sdt>
          <w:sdtPr>
            <w:rPr>
              <w:rFonts w:cstheme="minorHAnsi"/>
            </w:rPr>
            <w:id w:val="-416862164"/>
            <w:placeholder>
              <w:docPart w:val="EB001CC84ED447438B7A5987EE74290C"/>
            </w:placeholder>
            <w:showingPlcHdr/>
          </w:sdtPr>
          <w:sdtContent>
            <w:tc>
              <w:tcPr>
                <w:tcW w:w="4770" w:type="dxa"/>
                <w:tcBorders>
                  <w:bottom w:val="single" w:sz="4" w:space="0" w:color="auto"/>
                </w:tcBorders>
              </w:tcPr>
              <w:p w14:paraId="01038E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F31C21D" w14:textId="77777777" w:rsidTr="003B42E5">
        <w:trPr>
          <w:cantSplit/>
        </w:trPr>
        <w:tc>
          <w:tcPr>
            <w:tcW w:w="15120" w:type="dxa"/>
            <w:gridSpan w:val="6"/>
            <w:tcBorders>
              <w:left w:val="single" w:sz="4" w:space="0" w:color="auto"/>
            </w:tcBorders>
            <w:shd w:val="clear" w:color="auto" w:fill="D9E2F3" w:themeFill="accent1" w:themeFillTint="33"/>
          </w:tcPr>
          <w:p w14:paraId="4AC47E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9B1ACB" w14:paraId="59F5DE68" w14:textId="77777777" w:rsidTr="0089695F">
        <w:trPr>
          <w:cantSplit/>
        </w:trPr>
        <w:tc>
          <w:tcPr>
            <w:tcW w:w="990" w:type="dxa"/>
          </w:tcPr>
          <w:p w14:paraId="62F0C6D2" w14:textId="77777777" w:rsidR="009B1ACB" w:rsidRPr="00914010" w:rsidRDefault="009B1ACB" w:rsidP="006B1337">
            <w:pPr>
              <w:jc w:val="center"/>
              <w:rPr>
                <w:rFonts w:cstheme="minorHAnsi"/>
                <w:b/>
                <w:bCs/>
              </w:rPr>
            </w:pPr>
            <w:r w:rsidRPr="00914010">
              <w:rPr>
                <w:rFonts w:cstheme="minorHAnsi"/>
                <w:b/>
                <w:bCs/>
              </w:rPr>
              <w:t>4-D-1</w:t>
            </w:r>
          </w:p>
        </w:tc>
        <w:tc>
          <w:tcPr>
            <w:tcW w:w="6300" w:type="dxa"/>
            <w:tcBorders>
              <w:right w:val="nil"/>
            </w:tcBorders>
          </w:tcPr>
          <w:p w14:paraId="4A0862E5"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9B1ACB" w:rsidRPr="00914010" w:rsidRDefault="009B1ACB" w:rsidP="006B1337">
            <w:pPr>
              <w:rPr>
                <w:rFonts w:cstheme="minorHAnsi"/>
              </w:rPr>
            </w:pPr>
          </w:p>
        </w:tc>
        <w:tc>
          <w:tcPr>
            <w:tcW w:w="810" w:type="dxa"/>
          </w:tcPr>
          <w:p w14:paraId="6AE6310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9B1ACB" w:rsidRPr="0084305D" w:rsidRDefault="009B1ACB" w:rsidP="006B1337">
            <w:pPr>
              <w:rPr>
                <w:rFonts w:cstheme="minorHAnsi"/>
              </w:rPr>
            </w:pPr>
            <w:r w:rsidRPr="0084305D">
              <w:rPr>
                <w:rFonts w:cstheme="minorHAnsi"/>
              </w:rPr>
              <w:t xml:space="preserve">C-M, </w:t>
            </w:r>
          </w:p>
          <w:p w14:paraId="13044BDB" w14:textId="77777777" w:rsidR="009B1ACB" w:rsidRPr="00914010" w:rsidRDefault="009B1ACB" w:rsidP="006B1337">
            <w:pPr>
              <w:rPr>
                <w:rFonts w:cstheme="minorHAnsi"/>
              </w:rPr>
            </w:pPr>
            <w:r w:rsidRPr="0084305D">
              <w:rPr>
                <w:rFonts w:cstheme="minorHAnsi"/>
              </w:rPr>
              <w:t>C</w:t>
            </w:r>
          </w:p>
        </w:tc>
        <w:tc>
          <w:tcPr>
            <w:tcW w:w="1980" w:type="dxa"/>
          </w:tcPr>
          <w:p w14:paraId="26DED425" w14:textId="77777777" w:rsidR="009B1ACB" w:rsidRPr="00914010" w:rsidRDefault="00000000" w:rsidP="006B1337">
            <w:pPr>
              <w:rPr>
                <w:rFonts w:cstheme="minorHAnsi"/>
              </w:rPr>
            </w:pPr>
            <w:sdt>
              <w:sdtPr>
                <w:rPr>
                  <w:rFonts w:cstheme="minorHAnsi"/>
                </w:rPr>
                <w:id w:val="-1663698630"/>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D7D6323" w14:textId="77777777" w:rsidR="009B1ACB" w:rsidRPr="00914010" w:rsidRDefault="00000000" w:rsidP="006B1337">
            <w:pPr>
              <w:rPr>
                <w:rFonts w:cstheme="minorHAnsi"/>
              </w:rPr>
            </w:pPr>
            <w:sdt>
              <w:sdtPr>
                <w:rPr>
                  <w:rFonts w:cstheme="minorHAnsi"/>
                </w:rPr>
                <w:id w:val="-210132448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E510B6E" w14:textId="77777777" w:rsidR="009B1ACB" w:rsidRDefault="00000000" w:rsidP="006B1337">
            <w:pPr>
              <w:rPr>
                <w:rFonts w:cstheme="minorHAnsi"/>
              </w:rPr>
            </w:pPr>
            <w:sdt>
              <w:sdtPr>
                <w:rPr>
                  <w:rFonts w:cstheme="minorHAnsi"/>
                </w:rPr>
                <w:id w:val="-13931913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30735E" w14:textId="77777777" w:rsidR="009B1ACB" w:rsidRPr="00C34C63" w:rsidRDefault="00000000" w:rsidP="006B1337">
            <w:pPr>
              <w:rPr>
                <w:rFonts w:cstheme="minorHAnsi"/>
              </w:rPr>
            </w:pPr>
            <w:sdt>
              <w:sdtPr>
                <w:rPr>
                  <w:rFonts w:cstheme="minorHAnsi"/>
                </w:rPr>
                <w:id w:val="6691451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C6D961" w14:textId="77777777" w:rsidR="009B1ACB" w:rsidRPr="00914010" w:rsidRDefault="009B1ACB" w:rsidP="006B1337">
            <w:pPr>
              <w:rPr>
                <w:rFonts w:cstheme="minorHAnsi"/>
              </w:rPr>
            </w:pPr>
          </w:p>
        </w:tc>
        <w:sdt>
          <w:sdtPr>
            <w:rPr>
              <w:rFonts w:cstheme="minorHAnsi"/>
            </w:rPr>
            <w:id w:val="1588110357"/>
            <w:placeholder>
              <w:docPart w:val="CC173EE0D79B4F2EBE847D34868D99FF"/>
            </w:placeholder>
            <w:showingPlcHdr/>
          </w:sdtPr>
          <w:sdtContent>
            <w:tc>
              <w:tcPr>
                <w:tcW w:w="4770" w:type="dxa"/>
              </w:tcPr>
              <w:p w14:paraId="468E3E3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9115D8" w14:textId="77777777" w:rsidTr="003B42E5">
        <w:trPr>
          <w:cantSplit/>
        </w:trPr>
        <w:tc>
          <w:tcPr>
            <w:tcW w:w="990" w:type="dxa"/>
            <w:tcBorders>
              <w:bottom w:val="single" w:sz="4" w:space="0" w:color="auto"/>
            </w:tcBorders>
          </w:tcPr>
          <w:p w14:paraId="4862237B" w14:textId="77777777" w:rsidR="009B1ACB" w:rsidRPr="00914010" w:rsidRDefault="009B1ACB" w:rsidP="006B1337">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9B1ACB" w:rsidRPr="00914010" w:rsidRDefault="009B1ACB" w:rsidP="006B1337">
            <w:pPr>
              <w:rPr>
                <w:rFonts w:cstheme="minorHAnsi"/>
              </w:rPr>
            </w:pPr>
          </w:p>
        </w:tc>
        <w:tc>
          <w:tcPr>
            <w:tcW w:w="810" w:type="dxa"/>
            <w:tcBorders>
              <w:bottom w:val="single" w:sz="4" w:space="0" w:color="auto"/>
            </w:tcBorders>
          </w:tcPr>
          <w:p w14:paraId="092ED5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9B1ACB" w:rsidRPr="0084305D" w:rsidRDefault="009B1ACB" w:rsidP="006B1337">
            <w:pPr>
              <w:rPr>
                <w:rFonts w:cstheme="minorHAnsi"/>
              </w:rPr>
            </w:pPr>
            <w:r w:rsidRPr="0084305D">
              <w:rPr>
                <w:rFonts w:cstheme="minorHAnsi"/>
              </w:rPr>
              <w:t xml:space="preserve">C-M, </w:t>
            </w:r>
          </w:p>
          <w:p w14:paraId="279001AC"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5A9CEE09" w14:textId="77777777" w:rsidR="009B1ACB" w:rsidRPr="00914010" w:rsidRDefault="00000000" w:rsidP="006B1337">
            <w:pPr>
              <w:rPr>
                <w:rFonts w:cstheme="minorHAnsi"/>
              </w:rPr>
            </w:pPr>
            <w:sdt>
              <w:sdtPr>
                <w:rPr>
                  <w:rFonts w:cstheme="minorHAnsi"/>
                </w:rPr>
                <w:id w:val="5057994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64C535" w14:textId="77777777" w:rsidR="009B1ACB" w:rsidRPr="00914010" w:rsidRDefault="00000000" w:rsidP="006B1337">
            <w:pPr>
              <w:rPr>
                <w:rFonts w:cstheme="minorHAnsi"/>
              </w:rPr>
            </w:pPr>
            <w:sdt>
              <w:sdtPr>
                <w:rPr>
                  <w:rFonts w:cstheme="minorHAnsi"/>
                </w:rPr>
                <w:id w:val="123975574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EE5859" w14:textId="77777777" w:rsidR="009B1ACB" w:rsidRDefault="00000000" w:rsidP="006B1337">
            <w:pPr>
              <w:rPr>
                <w:rFonts w:cstheme="minorHAnsi"/>
              </w:rPr>
            </w:pPr>
            <w:sdt>
              <w:sdtPr>
                <w:rPr>
                  <w:rFonts w:cstheme="minorHAnsi"/>
                </w:rPr>
                <w:id w:val="-6796581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FC01CDB" w14:textId="77777777" w:rsidR="009B1ACB" w:rsidRPr="00C34C63" w:rsidRDefault="00000000" w:rsidP="006B1337">
            <w:pPr>
              <w:rPr>
                <w:rFonts w:cstheme="minorHAnsi"/>
              </w:rPr>
            </w:pPr>
            <w:sdt>
              <w:sdtPr>
                <w:rPr>
                  <w:rFonts w:cstheme="minorHAnsi"/>
                </w:rPr>
                <w:id w:val="167390500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81FE530" w14:textId="77777777" w:rsidR="009B1ACB" w:rsidRPr="00914010" w:rsidRDefault="009B1ACB" w:rsidP="006B1337">
            <w:pPr>
              <w:rPr>
                <w:rFonts w:cstheme="minorHAnsi"/>
              </w:rPr>
            </w:pPr>
          </w:p>
        </w:tc>
        <w:sdt>
          <w:sdtPr>
            <w:rPr>
              <w:rFonts w:cstheme="minorHAnsi"/>
            </w:rPr>
            <w:id w:val="234060923"/>
            <w:placeholder>
              <w:docPart w:val="F2DD29B2B9CF46CCBCC11A6C1BB1A08D"/>
            </w:placeholder>
            <w:showingPlcHdr/>
          </w:sdtPr>
          <w:sdtContent>
            <w:tc>
              <w:tcPr>
                <w:tcW w:w="4770" w:type="dxa"/>
                <w:tcBorders>
                  <w:bottom w:val="single" w:sz="4" w:space="0" w:color="auto"/>
                </w:tcBorders>
              </w:tcPr>
              <w:p w14:paraId="1AA81DE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57FEDF" w14:textId="77777777" w:rsidTr="003B42E5">
        <w:trPr>
          <w:cantSplit/>
        </w:trPr>
        <w:tc>
          <w:tcPr>
            <w:tcW w:w="15120" w:type="dxa"/>
            <w:gridSpan w:val="6"/>
            <w:tcBorders>
              <w:left w:val="single" w:sz="4" w:space="0" w:color="auto"/>
            </w:tcBorders>
            <w:shd w:val="clear" w:color="auto" w:fill="D9E2F3" w:themeFill="accent1" w:themeFillTint="33"/>
          </w:tcPr>
          <w:p w14:paraId="5EFFC5E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9B1ACB" w14:paraId="5090FAFB" w14:textId="77777777" w:rsidTr="0089695F">
        <w:trPr>
          <w:cantSplit/>
        </w:trPr>
        <w:tc>
          <w:tcPr>
            <w:tcW w:w="990" w:type="dxa"/>
          </w:tcPr>
          <w:p w14:paraId="6BD95D38" w14:textId="77777777" w:rsidR="009B1ACB" w:rsidRPr="00914010" w:rsidRDefault="009B1ACB" w:rsidP="006B1337">
            <w:pPr>
              <w:jc w:val="center"/>
              <w:rPr>
                <w:rFonts w:cstheme="minorHAnsi"/>
                <w:b/>
                <w:bCs/>
              </w:rPr>
            </w:pPr>
            <w:r w:rsidRPr="00914010">
              <w:rPr>
                <w:rFonts w:cstheme="minorHAnsi"/>
                <w:b/>
                <w:bCs/>
              </w:rPr>
              <w:t>4-E-1</w:t>
            </w:r>
          </w:p>
        </w:tc>
        <w:tc>
          <w:tcPr>
            <w:tcW w:w="6300" w:type="dxa"/>
            <w:tcBorders>
              <w:right w:val="nil"/>
            </w:tcBorders>
          </w:tcPr>
          <w:p w14:paraId="77331678" w14:textId="77777777" w:rsidR="009B1ACB" w:rsidRDefault="009B1ACB" w:rsidP="006B1337">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423F1F" w:rsidRPr="00F95871" w:rsidRDefault="00423F1F" w:rsidP="006B1337">
            <w:pPr>
              <w:autoSpaceDE w:val="0"/>
              <w:autoSpaceDN w:val="0"/>
              <w:adjustRightInd w:val="0"/>
              <w:rPr>
                <w:rFonts w:eastAsia="Arial" w:cstheme="minorHAnsi"/>
                <w:szCs w:val="20"/>
              </w:rPr>
            </w:pPr>
          </w:p>
        </w:tc>
        <w:tc>
          <w:tcPr>
            <w:tcW w:w="270" w:type="dxa"/>
            <w:tcBorders>
              <w:left w:val="nil"/>
            </w:tcBorders>
          </w:tcPr>
          <w:p w14:paraId="24499CB3" w14:textId="77777777" w:rsidR="009B1ACB" w:rsidRPr="00914010" w:rsidRDefault="009B1ACB" w:rsidP="006B1337">
            <w:pPr>
              <w:rPr>
                <w:rFonts w:cstheme="minorHAnsi"/>
              </w:rPr>
            </w:pPr>
          </w:p>
        </w:tc>
        <w:tc>
          <w:tcPr>
            <w:tcW w:w="810" w:type="dxa"/>
          </w:tcPr>
          <w:p w14:paraId="370D563F" w14:textId="77777777" w:rsidR="009B1ACB" w:rsidRPr="00C34C63" w:rsidRDefault="009B1ACB" w:rsidP="006B1337">
            <w:pPr>
              <w:rPr>
                <w:rFonts w:cstheme="minorHAnsi"/>
              </w:rPr>
            </w:pPr>
            <w:r w:rsidRPr="00C34C63">
              <w:rPr>
                <w:rFonts w:cstheme="minorHAnsi"/>
              </w:rPr>
              <w:t xml:space="preserve">A </w:t>
            </w:r>
          </w:p>
          <w:p w14:paraId="15B272D9" w14:textId="77777777" w:rsidR="009B1ACB" w:rsidRPr="00C34C63" w:rsidRDefault="009B1ACB" w:rsidP="006B1337">
            <w:pPr>
              <w:rPr>
                <w:rFonts w:cstheme="minorHAnsi"/>
              </w:rPr>
            </w:pPr>
            <w:r w:rsidRPr="00C34C63">
              <w:rPr>
                <w:rFonts w:cstheme="minorHAnsi"/>
              </w:rPr>
              <w:t xml:space="preserve">B </w:t>
            </w:r>
          </w:p>
          <w:p w14:paraId="79ECBF01" w14:textId="77777777" w:rsidR="009B1ACB" w:rsidRPr="00C34C63" w:rsidRDefault="009B1ACB" w:rsidP="006B1337">
            <w:pPr>
              <w:rPr>
                <w:rFonts w:cstheme="minorHAnsi"/>
              </w:rPr>
            </w:pPr>
            <w:r w:rsidRPr="00C34C63">
              <w:rPr>
                <w:rFonts w:cstheme="minorHAnsi"/>
              </w:rPr>
              <w:t xml:space="preserve">C-M </w:t>
            </w:r>
          </w:p>
          <w:p w14:paraId="0A6870D8" w14:textId="77777777" w:rsidR="009B1ACB" w:rsidRPr="00914010" w:rsidRDefault="009B1ACB" w:rsidP="006B1337">
            <w:pPr>
              <w:rPr>
                <w:rFonts w:cstheme="minorHAnsi"/>
              </w:rPr>
            </w:pPr>
            <w:r w:rsidRPr="00C34C63">
              <w:rPr>
                <w:rFonts w:cstheme="minorHAnsi"/>
              </w:rPr>
              <w:t>C</w:t>
            </w:r>
          </w:p>
        </w:tc>
        <w:tc>
          <w:tcPr>
            <w:tcW w:w="1980" w:type="dxa"/>
          </w:tcPr>
          <w:p w14:paraId="63BDBC19" w14:textId="77777777" w:rsidR="009B1ACB" w:rsidRPr="00914010" w:rsidRDefault="00000000" w:rsidP="006B1337">
            <w:pPr>
              <w:rPr>
                <w:rFonts w:cstheme="minorHAnsi"/>
              </w:rPr>
            </w:pPr>
            <w:sdt>
              <w:sdtPr>
                <w:rPr>
                  <w:rFonts w:cstheme="minorHAnsi"/>
                </w:rPr>
                <w:id w:val="46239309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0E5FCAD" w14:textId="77777777" w:rsidR="009B1ACB" w:rsidRPr="00914010" w:rsidRDefault="00000000" w:rsidP="006B1337">
            <w:pPr>
              <w:rPr>
                <w:rFonts w:cstheme="minorHAnsi"/>
              </w:rPr>
            </w:pPr>
            <w:sdt>
              <w:sdtPr>
                <w:rPr>
                  <w:rFonts w:cstheme="minorHAnsi"/>
                </w:rPr>
                <w:id w:val="-1725281071"/>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21B3A6A" w14:textId="77777777" w:rsidR="009B1ACB" w:rsidRDefault="00000000" w:rsidP="006B1337">
            <w:pPr>
              <w:rPr>
                <w:rFonts w:cstheme="minorHAnsi"/>
              </w:rPr>
            </w:pPr>
            <w:sdt>
              <w:sdtPr>
                <w:rPr>
                  <w:rFonts w:cstheme="minorHAnsi"/>
                </w:rPr>
                <w:id w:val="207338796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9CA583" w14:textId="77777777" w:rsidR="009B1ACB" w:rsidRPr="00C34C63" w:rsidRDefault="00000000" w:rsidP="006B1337">
            <w:pPr>
              <w:rPr>
                <w:rFonts w:cstheme="minorHAnsi"/>
              </w:rPr>
            </w:pPr>
            <w:sdt>
              <w:sdtPr>
                <w:rPr>
                  <w:rFonts w:cstheme="minorHAnsi"/>
                </w:rPr>
                <w:id w:val="17377427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9866FFD" w14:textId="77777777" w:rsidR="009B1ACB" w:rsidRPr="00914010" w:rsidRDefault="009B1ACB" w:rsidP="006B1337">
            <w:pPr>
              <w:rPr>
                <w:rFonts w:cstheme="minorHAnsi"/>
              </w:rPr>
            </w:pPr>
          </w:p>
        </w:tc>
        <w:sdt>
          <w:sdtPr>
            <w:rPr>
              <w:rFonts w:cstheme="minorHAnsi"/>
            </w:rPr>
            <w:id w:val="-1980912532"/>
            <w:placeholder>
              <w:docPart w:val="61BE50CB20514A68928F5C0AEE5C41BE"/>
            </w:placeholder>
            <w:showingPlcHdr/>
          </w:sdtPr>
          <w:sdtContent>
            <w:tc>
              <w:tcPr>
                <w:tcW w:w="4770" w:type="dxa"/>
              </w:tcPr>
              <w:p w14:paraId="4583138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3E3D900" w14:textId="77777777" w:rsidTr="0089695F">
        <w:trPr>
          <w:cantSplit/>
        </w:trPr>
        <w:tc>
          <w:tcPr>
            <w:tcW w:w="990" w:type="dxa"/>
          </w:tcPr>
          <w:p w14:paraId="64F96053" w14:textId="77777777" w:rsidR="009B1ACB" w:rsidRPr="00914010" w:rsidRDefault="009B1ACB" w:rsidP="006B1337">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9B1ACB" w:rsidRPr="00914010" w:rsidRDefault="009B1ACB" w:rsidP="006B1337">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9B1ACB" w:rsidRPr="00914010" w:rsidRDefault="009B1ACB" w:rsidP="006B1337">
            <w:pPr>
              <w:rPr>
                <w:rFonts w:cstheme="minorHAnsi"/>
              </w:rPr>
            </w:pPr>
          </w:p>
        </w:tc>
        <w:tc>
          <w:tcPr>
            <w:tcW w:w="810" w:type="dxa"/>
          </w:tcPr>
          <w:p w14:paraId="09BFC7C8" w14:textId="77777777" w:rsidR="009B1ACB" w:rsidRPr="00C34C63" w:rsidRDefault="009B1ACB" w:rsidP="006B1337">
            <w:pPr>
              <w:rPr>
                <w:rFonts w:cstheme="minorHAnsi"/>
              </w:rPr>
            </w:pPr>
            <w:r w:rsidRPr="00C34C63">
              <w:rPr>
                <w:rFonts w:cstheme="minorHAnsi"/>
              </w:rPr>
              <w:t xml:space="preserve">A </w:t>
            </w:r>
          </w:p>
          <w:p w14:paraId="1D5FFA5B" w14:textId="77777777" w:rsidR="009B1ACB" w:rsidRPr="00C34C63" w:rsidRDefault="009B1ACB" w:rsidP="006B1337">
            <w:pPr>
              <w:rPr>
                <w:rFonts w:cstheme="minorHAnsi"/>
              </w:rPr>
            </w:pPr>
            <w:r w:rsidRPr="00C34C63">
              <w:rPr>
                <w:rFonts w:cstheme="minorHAnsi"/>
              </w:rPr>
              <w:t xml:space="preserve">B </w:t>
            </w:r>
          </w:p>
          <w:p w14:paraId="06143F77" w14:textId="77777777" w:rsidR="009B1ACB" w:rsidRPr="00C34C63" w:rsidRDefault="009B1ACB" w:rsidP="006B1337">
            <w:pPr>
              <w:rPr>
                <w:rFonts w:cstheme="minorHAnsi"/>
              </w:rPr>
            </w:pPr>
            <w:r w:rsidRPr="00C34C63">
              <w:rPr>
                <w:rFonts w:cstheme="minorHAnsi"/>
              </w:rPr>
              <w:t xml:space="preserve">C-M </w:t>
            </w:r>
          </w:p>
          <w:p w14:paraId="51D379DE" w14:textId="77777777" w:rsidR="009B1ACB" w:rsidRPr="00914010" w:rsidRDefault="009B1ACB" w:rsidP="006B1337">
            <w:pPr>
              <w:rPr>
                <w:rFonts w:cstheme="minorHAnsi"/>
              </w:rPr>
            </w:pPr>
            <w:r w:rsidRPr="00C34C63">
              <w:rPr>
                <w:rFonts w:cstheme="minorHAnsi"/>
              </w:rPr>
              <w:t>C</w:t>
            </w:r>
          </w:p>
        </w:tc>
        <w:tc>
          <w:tcPr>
            <w:tcW w:w="1980" w:type="dxa"/>
          </w:tcPr>
          <w:p w14:paraId="38F717FC" w14:textId="77777777" w:rsidR="009B1ACB" w:rsidRPr="00914010" w:rsidRDefault="00000000" w:rsidP="006B1337">
            <w:pPr>
              <w:rPr>
                <w:rFonts w:cstheme="minorHAnsi"/>
              </w:rPr>
            </w:pPr>
            <w:sdt>
              <w:sdtPr>
                <w:rPr>
                  <w:rFonts w:cstheme="minorHAnsi"/>
                </w:rPr>
                <w:id w:val="1173148792"/>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A5FEC52" w14:textId="77777777" w:rsidR="009B1ACB" w:rsidRPr="00914010" w:rsidRDefault="00000000" w:rsidP="006B1337">
            <w:pPr>
              <w:rPr>
                <w:rFonts w:cstheme="minorHAnsi"/>
              </w:rPr>
            </w:pPr>
            <w:sdt>
              <w:sdtPr>
                <w:rPr>
                  <w:rFonts w:cstheme="minorHAnsi"/>
                </w:rPr>
                <w:id w:val="1718546396"/>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F9F475" w14:textId="77777777" w:rsidR="009B1ACB" w:rsidRDefault="00000000" w:rsidP="006B1337">
            <w:pPr>
              <w:rPr>
                <w:rFonts w:cstheme="minorHAnsi"/>
              </w:rPr>
            </w:pPr>
            <w:sdt>
              <w:sdtPr>
                <w:rPr>
                  <w:rFonts w:cstheme="minorHAnsi"/>
                </w:rPr>
                <w:id w:val="11805410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241149" w14:textId="77777777" w:rsidR="009B1ACB" w:rsidRPr="00C34C63" w:rsidRDefault="00000000" w:rsidP="006B1337">
            <w:pPr>
              <w:rPr>
                <w:rFonts w:cstheme="minorHAnsi"/>
              </w:rPr>
            </w:pPr>
            <w:sdt>
              <w:sdtPr>
                <w:rPr>
                  <w:rFonts w:cstheme="minorHAnsi"/>
                </w:rPr>
                <w:id w:val="197617840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EB7DCC1" w14:textId="77777777" w:rsidR="009B1ACB" w:rsidRPr="00914010" w:rsidRDefault="009B1ACB" w:rsidP="006B1337">
            <w:pPr>
              <w:rPr>
                <w:rFonts w:cstheme="minorHAnsi"/>
              </w:rPr>
            </w:pPr>
          </w:p>
        </w:tc>
        <w:sdt>
          <w:sdtPr>
            <w:rPr>
              <w:rFonts w:cstheme="minorHAnsi"/>
            </w:rPr>
            <w:id w:val="-1466736706"/>
            <w:placeholder>
              <w:docPart w:val="D340711C980248C990FD8FFFE88F024F"/>
            </w:placeholder>
            <w:showingPlcHdr/>
          </w:sdtPr>
          <w:sdtContent>
            <w:tc>
              <w:tcPr>
                <w:tcW w:w="4770" w:type="dxa"/>
              </w:tcPr>
              <w:p w14:paraId="6E9CE4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79F1546" w14:textId="77777777" w:rsidTr="0089695F">
        <w:trPr>
          <w:cantSplit/>
        </w:trPr>
        <w:tc>
          <w:tcPr>
            <w:tcW w:w="990" w:type="dxa"/>
          </w:tcPr>
          <w:p w14:paraId="2708985D" w14:textId="77777777" w:rsidR="009B1ACB" w:rsidRPr="00914010" w:rsidRDefault="009B1ACB" w:rsidP="006B1337">
            <w:pPr>
              <w:jc w:val="center"/>
              <w:rPr>
                <w:rFonts w:cstheme="minorHAnsi"/>
                <w:b/>
                <w:bCs/>
              </w:rPr>
            </w:pPr>
            <w:r w:rsidRPr="00914010">
              <w:rPr>
                <w:rFonts w:cstheme="minorHAnsi"/>
                <w:b/>
                <w:bCs/>
              </w:rPr>
              <w:lastRenderedPageBreak/>
              <w:t>4-E-5</w:t>
            </w:r>
          </w:p>
        </w:tc>
        <w:tc>
          <w:tcPr>
            <w:tcW w:w="6300" w:type="dxa"/>
            <w:tcBorders>
              <w:right w:val="nil"/>
            </w:tcBorders>
          </w:tcPr>
          <w:p w14:paraId="0FC9E694" w14:textId="77777777" w:rsidR="009B1ACB" w:rsidRPr="00914010" w:rsidRDefault="009B1ACB" w:rsidP="006B1337">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9B1ACB" w:rsidRPr="00914010" w:rsidRDefault="009B1ACB" w:rsidP="006B1337">
            <w:pPr>
              <w:rPr>
                <w:rFonts w:cstheme="minorHAnsi"/>
              </w:rPr>
            </w:pPr>
          </w:p>
        </w:tc>
        <w:tc>
          <w:tcPr>
            <w:tcW w:w="810" w:type="dxa"/>
          </w:tcPr>
          <w:p w14:paraId="33B7A0F8" w14:textId="77777777" w:rsidR="009B1ACB" w:rsidRPr="00C34C63" w:rsidRDefault="009B1ACB" w:rsidP="006B1337">
            <w:pPr>
              <w:rPr>
                <w:rFonts w:cstheme="minorHAnsi"/>
              </w:rPr>
            </w:pPr>
            <w:r w:rsidRPr="00C34C63">
              <w:rPr>
                <w:rFonts w:cstheme="minorHAnsi"/>
              </w:rPr>
              <w:t xml:space="preserve">A </w:t>
            </w:r>
          </w:p>
          <w:p w14:paraId="26A72A87" w14:textId="77777777" w:rsidR="009B1ACB" w:rsidRPr="00C34C63" w:rsidRDefault="009B1ACB" w:rsidP="006B1337">
            <w:pPr>
              <w:rPr>
                <w:rFonts w:cstheme="minorHAnsi"/>
              </w:rPr>
            </w:pPr>
            <w:r w:rsidRPr="00C34C63">
              <w:rPr>
                <w:rFonts w:cstheme="minorHAnsi"/>
              </w:rPr>
              <w:t xml:space="preserve">B </w:t>
            </w:r>
          </w:p>
          <w:p w14:paraId="76174E1D" w14:textId="77777777" w:rsidR="009B1ACB" w:rsidRPr="00C34C63" w:rsidRDefault="009B1ACB" w:rsidP="006B1337">
            <w:pPr>
              <w:rPr>
                <w:rFonts w:cstheme="minorHAnsi"/>
              </w:rPr>
            </w:pPr>
            <w:r w:rsidRPr="00C34C63">
              <w:rPr>
                <w:rFonts w:cstheme="minorHAnsi"/>
              </w:rPr>
              <w:t xml:space="preserve">C-M </w:t>
            </w:r>
          </w:p>
          <w:p w14:paraId="771C9CE7" w14:textId="77777777" w:rsidR="009B1ACB" w:rsidRPr="00914010" w:rsidRDefault="009B1ACB" w:rsidP="006B1337">
            <w:pPr>
              <w:rPr>
                <w:rFonts w:cstheme="minorHAnsi"/>
              </w:rPr>
            </w:pPr>
            <w:r w:rsidRPr="00C34C63">
              <w:rPr>
                <w:rFonts w:cstheme="minorHAnsi"/>
              </w:rPr>
              <w:t>C</w:t>
            </w:r>
          </w:p>
        </w:tc>
        <w:tc>
          <w:tcPr>
            <w:tcW w:w="1980" w:type="dxa"/>
          </w:tcPr>
          <w:p w14:paraId="1FBC3930" w14:textId="77777777" w:rsidR="009B1ACB" w:rsidRPr="00914010" w:rsidRDefault="00000000" w:rsidP="006B1337">
            <w:pPr>
              <w:rPr>
                <w:rFonts w:cstheme="minorHAnsi"/>
              </w:rPr>
            </w:pPr>
            <w:sdt>
              <w:sdtPr>
                <w:rPr>
                  <w:rFonts w:cstheme="minorHAnsi"/>
                </w:rPr>
                <w:id w:val="1824471117"/>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EAB63D" w14:textId="77777777" w:rsidR="009B1ACB" w:rsidRPr="00914010" w:rsidRDefault="00000000" w:rsidP="006B1337">
            <w:pPr>
              <w:rPr>
                <w:rFonts w:cstheme="minorHAnsi"/>
              </w:rPr>
            </w:pPr>
            <w:sdt>
              <w:sdtPr>
                <w:rPr>
                  <w:rFonts w:cstheme="minorHAnsi"/>
                </w:rPr>
                <w:id w:val="71848821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15E06CB" w14:textId="77777777" w:rsidR="009B1ACB" w:rsidRDefault="00000000" w:rsidP="006B1337">
            <w:pPr>
              <w:rPr>
                <w:rFonts w:cstheme="minorHAnsi"/>
              </w:rPr>
            </w:pPr>
            <w:sdt>
              <w:sdtPr>
                <w:rPr>
                  <w:rFonts w:cstheme="minorHAnsi"/>
                </w:rPr>
                <w:id w:val="115673401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F378246" w14:textId="77777777" w:rsidR="009B1ACB" w:rsidRPr="00C34C63" w:rsidRDefault="00000000" w:rsidP="006B1337">
            <w:pPr>
              <w:rPr>
                <w:rFonts w:cstheme="minorHAnsi"/>
              </w:rPr>
            </w:pPr>
            <w:sdt>
              <w:sdtPr>
                <w:rPr>
                  <w:rFonts w:cstheme="minorHAnsi"/>
                </w:rPr>
                <w:id w:val="-4711385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8D79D1" w14:textId="77777777" w:rsidR="009B1ACB" w:rsidRPr="00914010" w:rsidRDefault="009B1ACB" w:rsidP="006B1337">
            <w:pPr>
              <w:rPr>
                <w:rFonts w:cstheme="minorHAnsi"/>
              </w:rPr>
            </w:pPr>
          </w:p>
        </w:tc>
        <w:sdt>
          <w:sdtPr>
            <w:rPr>
              <w:rFonts w:cstheme="minorHAnsi"/>
            </w:rPr>
            <w:id w:val="600071815"/>
            <w:placeholder>
              <w:docPart w:val="801BB7897E4D4305B7DC0E01E2A68ADB"/>
            </w:placeholder>
            <w:showingPlcHdr/>
          </w:sdtPr>
          <w:sdtContent>
            <w:tc>
              <w:tcPr>
                <w:tcW w:w="4770" w:type="dxa"/>
              </w:tcPr>
              <w:p w14:paraId="61871E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757526" w14:textId="77777777" w:rsidTr="0089695F">
        <w:trPr>
          <w:cantSplit/>
        </w:trPr>
        <w:tc>
          <w:tcPr>
            <w:tcW w:w="990" w:type="dxa"/>
          </w:tcPr>
          <w:p w14:paraId="4CFFEA7B" w14:textId="77777777" w:rsidR="009B1ACB" w:rsidRPr="00A72A33" w:rsidRDefault="009B1ACB" w:rsidP="006B1337">
            <w:pPr>
              <w:jc w:val="center"/>
              <w:rPr>
                <w:rFonts w:cstheme="minorHAnsi"/>
                <w:b/>
                <w:bCs/>
              </w:rPr>
            </w:pPr>
            <w:r w:rsidRPr="00A72A33">
              <w:rPr>
                <w:b/>
                <w:bCs/>
              </w:rPr>
              <w:t>4-E-6</w:t>
            </w:r>
          </w:p>
        </w:tc>
        <w:tc>
          <w:tcPr>
            <w:tcW w:w="6300" w:type="dxa"/>
            <w:tcBorders>
              <w:right w:val="nil"/>
            </w:tcBorders>
          </w:tcPr>
          <w:p w14:paraId="10D3588A" w14:textId="77777777" w:rsidR="009B1ACB" w:rsidRDefault="009B1ACB" w:rsidP="006B1337">
            <w:pPr>
              <w:rPr>
                <w:color w:val="000000"/>
              </w:rPr>
            </w:pPr>
            <w:r>
              <w:rPr>
                <w:color w:val="000000"/>
              </w:rPr>
              <w:t>The emergency power equipment is checked monthly to insure proper function, and the test results are filed and kept for a period of three (3) years.</w:t>
            </w:r>
          </w:p>
          <w:p w14:paraId="16F8502C" w14:textId="77777777" w:rsidR="009B1ACB" w:rsidRPr="00914010" w:rsidRDefault="009B1ACB" w:rsidP="006B1337">
            <w:pPr>
              <w:autoSpaceDE w:val="0"/>
              <w:autoSpaceDN w:val="0"/>
              <w:adjustRightInd w:val="0"/>
              <w:rPr>
                <w:rFonts w:eastAsia="Arial" w:cstheme="minorHAnsi"/>
                <w:szCs w:val="20"/>
              </w:rPr>
            </w:pPr>
          </w:p>
        </w:tc>
        <w:tc>
          <w:tcPr>
            <w:tcW w:w="270" w:type="dxa"/>
            <w:tcBorders>
              <w:left w:val="nil"/>
            </w:tcBorders>
          </w:tcPr>
          <w:p w14:paraId="4F2857A3" w14:textId="77777777" w:rsidR="009B1ACB" w:rsidRPr="00914010" w:rsidRDefault="009B1ACB" w:rsidP="006B1337">
            <w:pPr>
              <w:rPr>
                <w:rFonts w:cstheme="minorHAnsi"/>
              </w:rPr>
            </w:pPr>
          </w:p>
        </w:tc>
        <w:tc>
          <w:tcPr>
            <w:tcW w:w="810" w:type="dxa"/>
          </w:tcPr>
          <w:p w14:paraId="59B6F622" w14:textId="77777777" w:rsidR="009B1ACB" w:rsidRPr="00C34C63" w:rsidRDefault="009B1ACB" w:rsidP="006B1337">
            <w:pPr>
              <w:rPr>
                <w:rFonts w:cstheme="minorHAnsi"/>
              </w:rPr>
            </w:pPr>
            <w:r w:rsidRPr="00C34C63">
              <w:rPr>
                <w:rFonts w:cstheme="minorHAnsi"/>
              </w:rPr>
              <w:t xml:space="preserve">B </w:t>
            </w:r>
          </w:p>
          <w:p w14:paraId="5B0D6219" w14:textId="77777777" w:rsidR="009B1ACB" w:rsidRPr="00C34C63" w:rsidRDefault="009B1ACB" w:rsidP="006B1337">
            <w:pPr>
              <w:rPr>
                <w:rFonts w:cstheme="minorHAnsi"/>
              </w:rPr>
            </w:pPr>
            <w:r w:rsidRPr="00C34C63">
              <w:rPr>
                <w:rFonts w:cstheme="minorHAnsi"/>
              </w:rPr>
              <w:t xml:space="preserve">C-M </w:t>
            </w:r>
          </w:p>
          <w:p w14:paraId="2B793A91" w14:textId="77777777" w:rsidR="009B1ACB" w:rsidRPr="00C34C63" w:rsidRDefault="009B1ACB" w:rsidP="006B1337">
            <w:pPr>
              <w:rPr>
                <w:rFonts w:cstheme="minorHAnsi"/>
              </w:rPr>
            </w:pPr>
            <w:r w:rsidRPr="00C34C63">
              <w:rPr>
                <w:rFonts w:cstheme="minorHAnsi"/>
              </w:rPr>
              <w:t>C</w:t>
            </w:r>
          </w:p>
        </w:tc>
        <w:tc>
          <w:tcPr>
            <w:tcW w:w="1980" w:type="dxa"/>
          </w:tcPr>
          <w:p w14:paraId="64C88C37" w14:textId="77777777" w:rsidR="009B1ACB" w:rsidRPr="00914010" w:rsidRDefault="00000000" w:rsidP="006B1337">
            <w:pPr>
              <w:rPr>
                <w:rFonts w:cstheme="minorHAnsi"/>
              </w:rPr>
            </w:pPr>
            <w:sdt>
              <w:sdtPr>
                <w:rPr>
                  <w:rFonts w:cstheme="minorHAnsi"/>
                </w:rPr>
                <w:id w:val="1769428203"/>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B7F504" w14:textId="77777777" w:rsidR="009B1ACB" w:rsidRPr="00914010" w:rsidRDefault="00000000" w:rsidP="006B1337">
            <w:pPr>
              <w:rPr>
                <w:rFonts w:cstheme="minorHAnsi"/>
              </w:rPr>
            </w:pPr>
            <w:sdt>
              <w:sdtPr>
                <w:rPr>
                  <w:rFonts w:cstheme="minorHAnsi"/>
                </w:rPr>
                <w:id w:val="-29724795"/>
                <w14:checkbox>
                  <w14:checked w14:val="0"/>
                  <w14:checkedState w14:val="2612" w14:font="MS Gothic"/>
                  <w14:uncheckedState w14:val="2610" w14:font="MS Gothic"/>
                </w14:checkbox>
              </w:sdt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83F8EE4" w14:textId="77777777" w:rsidR="009B1ACB" w:rsidRDefault="00000000" w:rsidP="006B1337">
            <w:pPr>
              <w:rPr>
                <w:rFonts w:cstheme="minorHAnsi"/>
              </w:rPr>
            </w:pPr>
            <w:sdt>
              <w:sdtPr>
                <w:rPr>
                  <w:rFonts w:cstheme="minorHAnsi"/>
                </w:rPr>
                <w:id w:val="-173415796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959A527" w14:textId="77777777" w:rsidR="009B1ACB" w:rsidRPr="00C34C63" w:rsidRDefault="00000000" w:rsidP="006B1337">
            <w:pPr>
              <w:rPr>
                <w:rFonts w:cstheme="minorHAnsi"/>
              </w:rPr>
            </w:pPr>
            <w:sdt>
              <w:sdtPr>
                <w:rPr>
                  <w:rFonts w:cstheme="minorHAnsi"/>
                </w:rPr>
                <w:id w:val="104208711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21D1AF" w14:textId="77777777" w:rsidR="009B1ACB" w:rsidRDefault="009B1ACB" w:rsidP="006B1337">
            <w:pPr>
              <w:rPr>
                <w:rFonts w:cstheme="minorHAnsi"/>
              </w:rPr>
            </w:pPr>
          </w:p>
        </w:tc>
        <w:sdt>
          <w:sdtPr>
            <w:rPr>
              <w:rFonts w:cstheme="minorHAnsi"/>
            </w:rPr>
            <w:id w:val="192282795"/>
            <w:placeholder>
              <w:docPart w:val="9F1921593F834DCE9B0D4E6C346D64D9"/>
            </w:placeholder>
            <w:showingPlcHdr/>
          </w:sdtPr>
          <w:sdtContent>
            <w:tc>
              <w:tcPr>
                <w:tcW w:w="4770" w:type="dxa"/>
              </w:tcPr>
              <w:p w14:paraId="4F7624FA" w14:textId="77777777" w:rsidR="009B1ACB" w:rsidRDefault="009B1ACB" w:rsidP="006B1337">
                <w:pPr>
                  <w:rPr>
                    <w:rFonts w:cstheme="minorHAnsi"/>
                  </w:rPr>
                </w:pPr>
                <w:r w:rsidRPr="00914010">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bookmarkStart w:id="39" w:name="SEC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B42E5">
        <w:trPr>
          <w:tblHeader/>
        </w:trPr>
        <w:tc>
          <w:tcPr>
            <w:tcW w:w="990" w:type="dxa"/>
            <w:tcBorders>
              <w:bottom w:val="single" w:sz="4" w:space="0" w:color="auto"/>
            </w:tcBorders>
            <w:shd w:val="clear" w:color="auto" w:fill="2F5496" w:themeFill="accent1" w:themeFillShade="BF"/>
            <w:vAlign w:val="center"/>
          </w:tcPr>
          <w:bookmarkEnd w:id="39"/>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B42E5">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9B1ACB" w14:paraId="5C0DB950" w14:textId="77777777" w:rsidTr="0089695F">
        <w:trPr>
          <w:cantSplit/>
        </w:trPr>
        <w:tc>
          <w:tcPr>
            <w:tcW w:w="990" w:type="dxa"/>
          </w:tcPr>
          <w:p w14:paraId="17E96028" w14:textId="77777777" w:rsidR="009B1ACB" w:rsidRPr="00F95871" w:rsidRDefault="009B1ACB" w:rsidP="006B1337">
            <w:pPr>
              <w:jc w:val="center"/>
              <w:rPr>
                <w:rFonts w:cstheme="minorHAnsi"/>
                <w:b/>
                <w:bCs/>
              </w:rPr>
            </w:pPr>
            <w:r w:rsidRPr="00F95871">
              <w:rPr>
                <w:rFonts w:cstheme="minorHAnsi"/>
                <w:b/>
                <w:bCs/>
              </w:rPr>
              <w:t>5-A-1</w:t>
            </w:r>
          </w:p>
        </w:tc>
        <w:tc>
          <w:tcPr>
            <w:tcW w:w="6300" w:type="dxa"/>
            <w:tcBorders>
              <w:right w:val="nil"/>
            </w:tcBorders>
          </w:tcPr>
          <w:p w14:paraId="6F1AA36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6BFB0A64" w14:textId="77777777" w:rsidR="009B1ACB" w:rsidRPr="00F95871" w:rsidRDefault="009B1ACB" w:rsidP="006B1337">
            <w:pPr>
              <w:rPr>
                <w:rFonts w:cstheme="minorHAnsi"/>
              </w:rPr>
            </w:pPr>
          </w:p>
        </w:tc>
        <w:tc>
          <w:tcPr>
            <w:tcW w:w="810" w:type="dxa"/>
          </w:tcPr>
          <w:p w14:paraId="18CAA13B" w14:textId="77777777" w:rsidR="009B1ACB" w:rsidRPr="00C34C63" w:rsidRDefault="009B1ACB" w:rsidP="006B1337">
            <w:pPr>
              <w:rPr>
                <w:rFonts w:cstheme="minorHAnsi"/>
              </w:rPr>
            </w:pPr>
            <w:r w:rsidRPr="00C34C63">
              <w:rPr>
                <w:rFonts w:cstheme="minorHAnsi"/>
              </w:rPr>
              <w:t xml:space="preserve">A </w:t>
            </w:r>
          </w:p>
          <w:p w14:paraId="30981480" w14:textId="77777777" w:rsidR="009B1ACB" w:rsidRPr="00C34C63" w:rsidRDefault="009B1ACB" w:rsidP="006B1337">
            <w:pPr>
              <w:rPr>
                <w:rFonts w:cstheme="minorHAnsi"/>
              </w:rPr>
            </w:pPr>
            <w:r w:rsidRPr="00C34C63">
              <w:rPr>
                <w:rFonts w:cstheme="minorHAnsi"/>
              </w:rPr>
              <w:t xml:space="preserve">B </w:t>
            </w:r>
          </w:p>
          <w:p w14:paraId="55573197" w14:textId="77777777" w:rsidR="009B1ACB" w:rsidRPr="00C34C63" w:rsidRDefault="009B1ACB" w:rsidP="006B1337">
            <w:pPr>
              <w:rPr>
                <w:rFonts w:cstheme="minorHAnsi"/>
              </w:rPr>
            </w:pPr>
            <w:r w:rsidRPr="00C34C63">
              <w:rPr>
                <w:rFonts w:cstheme="minorHAnsi"/>
              </w:rPr>
              <w:t xml:space="preserve">C-M </w:t>
            </w:r>
          </w:p>
          <w:p w14:paraId="0D164573" w14:textId="77777777" w:rsidR="009B1ACB" w:rsidRPr="00F95871" w:rsidRDefault="009B1ACB" w:rsidP="006B1337">
            <w:pPr>
              <w:rPr>
                <w:rFonts w:cstheme="minorHAnsi"/>
              </w:rPr>
            </w:pPr>
            <w:r w:rsidRPr="00C34C63">
              <w:rPr>
                <w:rFonts w:cstheme="minorHAnsi"/>
              </w:rPr>
              <w:t>C</w:t>
            </w:r>
          </w:p>
        </w:tc>
        <w:tc>
          <w:tcPr>
            <w:tcW w:w="1980" w:type="dxa"/>
          </w:tcPr>
          <w:p w14:paraId="2A730D38" w14:textId="77777777" w:rsidR="009B1ACB" w:rsidRPr="00F95871" w:rsidRDefault="00000000" w:rsidP="006B1337">
            <w:pPr>
              <w:rPr>
                <w:rFonts w:cstheme="minorHAnsi"/>
              </w:rPr>
            </w:pPr>
            <w:sdt>
              <w:sdtPr>
                <w:rPr>
                  <w:rFonts w:cstheme="minorHAnsi"/>
                </w:rPr>
                <w:id w:val="73413594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ACED8EA" w14:textId="77777777" w:rsidR="009B1ACB" w:rsidRPr="00F95871" w:rsidRDefault="00000000" w:rsidP="006B1337">
            <w:pPr>
              <w:rPr>
                <w:rFonts w:cstheme="minorHAnsi"/>
              </w:rPr>
            </w:pPr>
            <w:sdt>
              <w:sdtPr>
                <w:rPr>
                  <w:rFonts w:cstheme="minorHAnsi"/>
                </w:rPr>
                <w:id w:val="83958625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C644BFF" w14:textId="77777777" w:rsidR="009B1ACB" w:rsidRDefault="00000000" w:rsidP="006B1337">
            <w:pPr>
              <w:rPr>
                <w:rFonts w:cstheme="minorHAnsi"/>
              </w:rPr>
            </w:pPr>
            <w:sdt>
              <w:sdtPr>
                <w:rPr>
                  <w:rFonts w:cstheme="minorHAnsi"/>
                </w:rPr>
                <w:id w:val="11083168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EC437F2" w14:textId="77777777" w:rsidR="009B1ACB" w:rsidRPr="00C34C63" w:rsidRDefault="00000000" w:rsidP="006B1337">
            <w:pPr>
              <w:rPr>
                <w:rFonts w:cstheme="minorHAnsi"/>
              </w:rPr>
            </w:pPr>
            <w:sdt>
              <w:sdtPr>
                <w:rPr>
                  <w:rFonts w:cstheme="minorHAnsi"/>
                </w:rPr>
                <w:id w:val="11437000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8A3359A" w14:textId="77777777" w:rsidR="009B1ACB" w:rsidRPr="00F95871" w:rsidRDefault="009B1ACB" w:rsidP="006B1337">
            <w:pPr>
              <w:rPr>
                <w:rFonts w:cstheme="minorHAnsi"/>
              </w:rPr>
            </w:pPr>
          </w:p>
        </w:tc>
        <w:sdt>
          <w:sdtPr>
            <w:rPr>
              <w:rFonts w:cstheme="minorHAnsi"/>
            </w:rPr>
            <w:id w:val="-1071644243"/>
            <w:placeholder>
              <w:docPart w:val="F07FC92A659D40E4B74FC9B3E48CC9A6"/>
            </w:placeholder>
            <w:showingPlcHdr/>
          </w:sdtPr>
          <w:sdtContent>
            <w:tc>
              <w:tcPr>
                <w:tcW w:w="4770" w:type="dxa"/>
              </w:tcPr>
              <w:p w14:paraId="384C23F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61DA4B2" w14:textId="77777777" w:rsidTr="0089695F">
        <w:trPr>
          <w:cantSplit/>
        </w:trPr>
        <w:tc>
          <w:tcPr>
            <w:tcW w:w="990" w:type="dxa"/>
          </w:tcPr>
          <w:p w14:paraId="158B1D70" w14:textId="77777777" w:rsidR="009B1ACB" w:rsidRPr="00F95871" w:rsidRDefault="009B1ACB" w:rsidP="006B1337">
            <w:pPr>
              <w:jc w:val="center"/>
              <w:rPr>
                <w:rFonts w:cstheme="minorHAnsi"/>
                <w:b/>
                <w:bCs/>
              </w:rPr>
            </w:pPr>
            <w:r w:rsidRPr="00F95871">
              <w:rPr>
                <w:rFonts w:cstheme="minorHAnsi"/>
                <w:b/>
                <w:bCs/>
              </w:rPr>
              <w:t>5-A-2</w:t>
            </w:r>
          </w:p>
        </w:tc>
        <w:tc>
          <w:tcPr>
            <w:tcW w:w="6300" w:type="dxa"/>
            <w:tcBorders>
              <w:right w:val="nil"/>
            </w:tcBorders>
          </w:tcPr>
          <w:p w14:paraId="14F5105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9B1ACB" w:rsidRPr="00F95871" w:rsidRDefault="009B1ACB" w:rsidP="006B1337">
            <w:pPr>
              <w:rPr>
                <w:rFonts w:cstheme="minorHAnsi"/>
              </w:rPr>
            </w:pPr>
          </w:p>
        </w:tc>
        <w:tc>
          <w:tcPr>
            <w:tcW w:w="810" w:type="dxa"/>
          </w:tcPr>
          <w:p w14:paraId="0A573E90" w14:textId="77777777" w:rsidR="009B1ACB" w:rsidRPr="00914010" w:rsidRDefault="009B1ACB" w:rsidP="006B1337">
            <w:pPr>
              <w:rPr>
                <w:rFonts w:cstheme="minorHAnsi"/>
              </w:rPr>
            </w:pPr>
            <w:r w:rsidRPr="00914010">
              <w:rPr>
                <w:rFonts w:cstheme="minorHAnsi"/>
              </w:rPr>
              <w:t xml:space="preserve">C-M, </w:t>
            </w:r>
          </w:p>
          <w:p w14:paraId="5007D3A2" w14:textId="77777777" w:rsidR="009B1ACB" w:rsidRPr="00914010" w:rsidRDefault="009B1ACB" w:rsidP="006B1337">
            <w:pPr>
              <w:rPr>
                <w:rFonts w:cstheme="minorHAnsi"/>
              </w:rPr>
            </w:pPr>
            <w:r w:rsidRPr="00914010">
              <w:rPr>
                <w:rFonts w:cstheme="minorHAnsi"/>
              </w:rPr>
              <w:t>C</w:t>
            </w:r>
          </w:p>
          <w:p w14:paraId="574EC5F7" w14:textId="77777777" w:rsidR="009B1ACB" w:rsidRPr="00F95871" w:rsidRDefault="009B1ACB" w:rsidP="006B1337">
            <w:pPr>
              <w:rPr>
                <w:rFonts w:cstheme="minorHAnsi"/>
              </w:rPr>
            </w:pPr>
          </w:p>
        </w:tc>
        <w:tc>
          <w:tcPr>
            <w:tcW w:w="1980" w:type="dxa"/>
          </w:tcPr>
          <w:p w14:paraId="040D85F3" w14:textId="77777777" w:rsidR="009B1ACB" w:rsidRPr="00F95871" w:rsidRDefault="00000000" w:rsidP="006B1337">
            <w:pPr>
              <w:rPr>
                <w:rFonts w:cstheme="minorHAnsi"/>
              </w:rPr>
            </w:pPr>
            <w:sdt>
              <w:sdtPr>
                <w:rPr>
                  <w:rFonts w:cstheme="minorHAnsi"/>
                </w:rPr>
                <w:id w:val="-210672315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D8805D" w14:textId="77777777" w:rsidR="009B1ACB" w:rsidRPr="00F95871" w:rsidRDefault="00000000" w:rsidP="006B1337">
            <w:pPr>
              <w:rPr>
                <w:rFonts w:cstheme="minorHAnsi"/>
              </w:rPr>
            </w:pPr>
            <w:sdt>
              <w:sdtPr>
                <w:rPr>
                  <w:rFonts w:cstheme="minorHAnsi"/>
                </w:rPr>
                <w:id w:val="6292918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DC13565" w14:textId="77777777" w:rsidR="009B1ACB" w:rsidRDefault="00000000" w:rsidP="006B1337">
            <w:pPr>
              <w:rPr>
                <w:rFonts w:cstheme="minorHAnsi"/>
              </w:rPr>
            </w:pPr>
            <w:sdt>
              <w:sdtPr>
                <w:rPr>
                  <w:rFonts w:cstheme="minorHAnsi"/>
                </w:rPr>
                <w:id w:val="-8901074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82A33B6" w14:textId="77777777" w:rsidR="009B1ACB" w:rsidRPr="00C34C63" w:rsidRDefault="00000000" w:rsidP="006B1337">
            <w:pPr>
              <w:rPr>
                <w:rFonts w:cstheme="minorHAnsi"/>
              </w:rPr>
            </w:pPr>
            <w:sdt>
              <w:sdtPr>
                <w:rPr>
                  <w:rFonts w:cstheme="minorHAnsi"/>
                </w:rPr>
                <w:id w:val="131206065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60ECD05" w14:textId="77777777" w:rsidR="009B1ACB" w:rsidRPr="00F95871" w:rsidRDefault="009B1ACB" w:rsidP="006B1337">
            <w:pPr>
              <w:rPr>
                <w:rFonts w:cstheme="minorHAnsi"/>
              </w:rPr>
            </w:pPr>
          </w:p>
        </w:tc>
        <w:sdt>
          <w:sdtPr>
            <w:rPr>
              <w:rFonts w:cstheme="minorHAnsi"/>
            </w:rPr>
            <w:id w:val="-1875382083"/>
            <w:placeholder>
              <w:docPart w:val="772EC935AE1C480E8C9174437EBCB7CC"/>
            </w:placeholder>
            <w:showingPlcHdr/>
          </w:sdtPr>
          <w:sdtContent>
            <w:tc>
              <w:tcPr>
                <w:tcW w:w="4770" w:type="dxa"/>
              </w:tcPr>
              <w:p w14:paraId="70DC14F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40BC659" w14:textId="77777777" w:rsidTr="003B42E5">
        <w:trPr>
          <w:cantSplit/>
        </w:trPr>
        <w:tc>
          <w:tcPr>
            <w:tcW w:w="990" w:type="dxa"/>
            <w:tcBorders>
              <w:bottom w:val="single" w:sz="4" w:space="0" w:color="auto"/>
            </w:tcBorders>
          </w:tcPr>
          <w:p w14:paraId="7A440D76" w14:textId="77777777" w:rsidR="009B1ACB" w:rsidRPr="00F95871" w:rsidRDefault="009B1ACB" w:rsidP="006B1337">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9B1ACB" w:rsidRPr="00F95871" w:rsidRDefault="009B1ACB" w:rsidP="006B1337">
            <w:pPr>
              <w:rPr>
                <w:rFonts w:cstheme="minorHAnsi"/>
              </w:rPr>
            </w:pPr>
          </w:p>
        </w:tc>
        <w:tc>
          <w:tcPr>
            <w:tcW w:w="810" w:type="dxa"/>
            <w:tcBorders>
              <w:bottom w:val="single" w:sz="4" w:space="0" w:color="auto"/>
            </w:tcBorders>
          </w:tcPr>
          <w:p w14:paraId="14AB04D7" w14:textId="77777777" w:rsidR="009B1ACB" w:rsidRPr="00C34C63" w:rsidRDefault="009B1ACB" w:rsidP="006B1337">
            <w:pPr>
              <w:rPr>
                <w:rFonts w:cstheme="minorHAnsi"/>
              </w:rPr>
            </w:pPr>
            <w:r w:rsidRPr="00C34C63">
              <w:rPr>
                <w:rFonts w:cstheme="minorHAnsi"/>
              </w:rPr>
              <w:t xml:space="preserve">A </w:t>
            </w:r>
          </w:p>
          <w:p w14:paraId="7FE576F5" w14:textId="77777777" w:rsidR="009B1ACB" w:rsidRPr="00C34C63" w:rsidRDefault="009B1ACB" w:rsidP="006B1337">
            <w:pPr>
              <w:rPr>
                <w:rFonts w:cstheme="minorHAnsi"/>
              </w:rPr>
            </w:pPr>
            <w:r w:rsidRPr="00C34C63">
              <w:rPr>
                <w:rFonts w:cstheme="minorHAnsi"/>
              </w:rPr>
              <w:t xml:space="preserve">B </w:t>
            </w:r>
          </w:p>
          <w:p w14:paraId="21118074" w14:textId="77777777" w:rsidR="009B1ACB" w:rsidRPr="00C34C63" w:rsidRDefault="009B1ACB" w:rsidP="006B1337">
            <w:pPr>
              <w:rPr>
                <w:rFonts w:cstheme="minorHAnsi"/>
              </w:rPr>
            </w:pPr>
            <w:r w:rsidRPr="00C34C63">
              <w:rPr>
                <w:rFonts w:cstheme="minorHAnsi"/>
              </w:rPr>
              <w:t xml:space="preserve">C-M </w:t>
            </w:r>
          </w:p>
          <w:p w14:paraId="3779A7E6"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512B0084" w14:textId="77777777" w:rsidR="009B1ACB" w:rsidRPr="00F95871" w:rsidRDefault="00000000" w:rsidP="006B1337">
            <w:pPr>
              <w:rPr>
                <w:rFonts w:cstheme="minorHAnsi"/>
              </w:rPr>
            </w:pPr>
            <w:sdt>
              <w:sdtPr>
                <w:rPr>
                  <w:rFonts w:cstheme="minorHAnsi"/>
                </w:rPr>
                <w:id w:val="-132404583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9BF993F" w14:textId="77777777" w:rsidR="009B1ACB" w:rsidRPr="00F95871" w:rsidRDefault="00000000" w:rsidP="006B1337">
            <w:pPr>
              <w:rPr>
                <w:rFonts w:cstheme="minorHAnsi"/>
              </w:rPr>
            </w:pPr>
            <w:sdt>
              <w:sdtPr>
                <w:rPr>
                  <w:rFonts w:cstheme="minorHAnsi"/>
                </w:rPr>
                <w:id w:val="-178857501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46670929" w14:textId="77777777" w:rsidR="009B1ACB" w:rsidRDefault="00000000" w:rsidP="006B1337">
            <w:pPr>
              <w:rPr>
                <w:rFonts w:cstheme="minorHAnsi"/>
              </w:rPr>
            </w:pPr>
            <w:sdt>
              <w:sdtPr>
                <w:rPr>
                  <w:rFonts w:cstheme="minorHAnsi"/>
                </w:rPr>
                <w:id w:val="99307023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9D74CB9" w14:textId="77777777" w:rsidR="009B1ACB" w:rsidRPr="00C34C63" w:rsidRDefault="00000000" w:rsidP="006B1337">
            <w:pPr>
              <w:rPr>
                <w:rFonts w:cstheme="minorHAnsi"/>
              </w:rPr>
            </w:pPr>
            <w:sdt>
              <w:sdtPr>
                <w:rPr>
                  <w:rFonts w:cstheme="minorHAnsi"/>
                </w:rPr>
                <w:id w:val="67785888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3A74573" w14:textId="77777777" w:rsidR="009B1ACB" w:rsidRPr="00F95871" w:rsidRDefault="009B1ACB" w:rsidP="006B1337">
            <w:pPr>
              <w:rPr>
                <w:rFonts w:cstheme="minorHAnsi"/>
              </w:rPr>
            </w:pPr>
          </w:p>
        </w:tc>
        <w:sdt>
          <w:sdtPr>
            <w:rPr>
              <w:rFonts w:cstheme="minorHAnsi"/>
            </w:rPr>
            <w:id w:val="292018584"/>
            <w:placeholder>
              <w:docPart w:val="3E5CBCDACCA54F8C98ED6B6AB76B4948"/>
            </w:placeholder>
            <w:showingPlcHdr/>
          </w:sdtPr>
          <w:sdtContent>
            <w:tc>
              <w:tcPr>
                <w:tcW w:w="4770" w:type="dxa"/>
                <w:tcBorders>
                  <w:bottom w:val="single" w:sz="4" w:space="0" w:color="auto"/>
                </w:tcBorders>
              </w:tcPr>
              <w:p w14:paraId="53202A83"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BB3B73A" w14:textId="77777777" w:rsidTr="003B42E5">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9B1ACB" w14:paraId="7C1B9DF4" w14:textId="77777777" w:rsidTr="0089695F">
        <w:trPr>
          <w:cantSplit/>
        </w:trPr>
        <w:tc>
          <w:tcPr>
            <w:tcW w:w="990" w:type="dxa"/>
          </w:tcPr>
          <w:p w14:paraId="388926E1" w14:textId="77777777" w:rsidR="009B1ACB" w:rsidRPr="00926B2A" w:rsidRDefault="009B1ACB" w:rsidP="006B1337">
            <w:pPr>
              <w:jc w:val="center"/>
              <w:rPr>
                <w:rFonts w:cstheme="minorHAnsi"/>
                <w:b/>
                <w:bCs/>
              </w:rPr>
            </w:pPr>
            <w:r w:rsidRPr="00926B2A">
              <w:rPr>
                <w:b/>
                <w:bCs/>
              </w:rPr>
              <w:t>5-B-1</w:t>
            </w:r>
          </w:p>
        </w:tc>
        <w:tc>
          <w:tcPr>
            <w:tcW w:w="6300" w:type="dxa"/>
            <w:tcBorders>
              <w:right w:val="nil"/>
            </w:tcBorders>
          </w:tcPr>
          <w:p w14:paraId="00A5547E" w14:textId="77777777" w:rsidR="009B1ACB" w:rsidRDefault="009B1ACB" w:rsidP="006B1337">
            <w:pPr>
              <w:rPr>
                <w:color w:val="000000"/>
              </w:rPr>
            </w:pPr>
            <w:r>
              <w:rPr>
                <w:color w:val="000000"/>
              </w:rPr>
              <w:t>The emergency power source is able to begin generating ample power to operate essential electrical equipment used in the operating room within thirty (30) seconds of a power failure.</w:t>
            </w:r>
          </w:p>
          <w:p w14:paraId="61A71593"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61F3A442" w14:textId="77777777" w:rsidR="009B1ACB" w:rsidRPr="00F95871" w:rsidRDefault="009B1ACB" w:rsidP="006B1337">
            <w:pPr>
              <w:rPr>
                <w:rFonts w:cstheme="minorHAnsi"/>
              </w:rPr>
            </w:pPr>
          </w:p>
        </w:tc>
        <w:tc>
          <w:tcPr>
            <w:tcW w:w="810" w:type="dxa"/>
          </w:tcPr>
          <w:p w14:paraId="5AF166F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9B1ACB" w:rsidRPr="0084305D" w:rsidRDefault="009B1ACB" w:rsidP="006B1337">
            <w:pPr>
              <w:rPr>
                <w:rFonts w:cstheme="minorHAnsi"/>
              </w:rPr>
            </w:pPr>
            <w:r w:rsidRPr="0084305D">
              <w:rPr>
                <w:rFonts w:cstheme="minorHAnsi"/>
              </w:rPr>
              <w:t xml:space="preserve">C-M, </w:t>
            </w:r>
          </w:p>
          <w:p w14:paraId="0034BC25" w14:textId="77777777" w:rsidR="009B1ACB" w:rsidRPr="00F95871" w:rsidRDefault="009B1ACB" w:rsidP="006B1337">
            <w:pPr>
              <w:rPr>
                <w:rFonts w:cstheme="minorHAnsi"/>
              </w:rPr>
            </w:pPr>
            <w:r w:rsidRPr="0084305D">
              <w:rPr>
                <w:rFonts w:cstheme="minorHAnsi"/>
              </w:rPr>
              <w:t>C</w:t>
            </w:r>
          </w:p>
        </w:tc>
        <w:tc>
          <w:tcPr>
            <w:tcW w:w="1980" w:type="dxa"/>
          </w:tcPr>
          <w:p w14:paraId="022275F1" w14:textId="77777777" w:rsidR="009B1ACB" w:rsidRPr="00F95871" w:rsidRDefault="00000000" w:rsidP="006B1337">
            <w:pPr>
              <w:rPr>
                <w:rFonts w:cstheme="minorHAnsi"/>
              </w:rPr>
            </w:pPr>
            <w:sdt>
              <w:sdtPr>
                <w:rPr>
                  <w:rFonts w:cstheme="minorHAnsi"/>
                </w:rPr>
                <w:id w:val="95815291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F134F41" w14:textId="77777777" w:rsidR="009B1ACB" w:rsidRPr="00F95871" w:rsidRDefault="00000000" w:rsidP="006B1337">
            <w:pPr>
              <w:rPr>
                <w:rFonts w:cstheme="minorHAnsi"/>
              </w:rPr>
            </w:pPr>
            <w:sdt>
              <w:sdtPr>
                <w:rPr>
                  <w:rFonts w:cstheme="minorHAnsi"/>
                </w:rPr>
                <w:id w:val="-1537701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2D45B60" w14:textId="77777777" w:rsidR="009B1ACB" w:rsidRDefault="00000000" w:rsidP="006B1337">
            <w:pPr>
              <w:rPr>
                <w:rFonts w:cstheme="minorHAnsi"/>
              </w:rPr>
            </w:pPr>
            <w:sdt>
              <w:sdtPr>
                <w:rPr>
                  <w:rFonts w:cstheme="minorHAnsi"/>
                </w:rPr>
                <w:id w:val="4347974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C245B8" w14:textId="77777777" w:rsidR="009B1ACB" w:rsidRPr="00C34C63" w:rsidRDefault="00000000" w:rsidP="006B1337">
            <w:pPr>
              <w:rPr>
                <w:rFonts w:cstheme="minorHAnsi"/>
              </w:rPr>
            </w:pPr>
            <w:sdt>
              <w:sdtPr>
                <w:rPr>
                  <w:rFonts w:cstheme="minorHAnsi"/>
                </w:rPr>
                <w:id w:val="16380639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2F98781" w14:textId="77777777" w:rsidR="009B1ACB" w:rsidRPr="00F95871" w:rsidRDefault="009B1ACB" w:rsidP="006B1337">
            <w:pPr>
              <w:rPr>
                <w:rFonts w:cstheme="minorHAnsi"/>
              </w:rPr>
            </w:pPr>
          </w:p>
        </w:tc>
        <w:sdt>
          <w:sdtPr>
            <w:rPr>
              <w:rFonts w:cstheme="minorHAnsi"/>
            </w:rPr>
            <w:id w:val="834810850"/>
            <w:placeholder>
              <w:docPart w:val="FFCE216D44694B0D8D81DCA3CA9CFA83"/>
            </w:placeholder>
            <w:showingPlcHdr/>
          </w:sdtPr>
          <w:sdtContent>
            <w:tc>
              <w:tcPr>
                <w:tcW w:w="4770" w:type="dxa"/>
              </w:tcPr>
              <w:p w14:paraId="39D003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699BC0F" w14:textId="77777777" w:rsidTr="003B42E5">
        <w:trPr>
          <w:cantSplit/>
        </w:trPr>
        <w:tc>
          <w:tcPr>
            <w:tcW w:w="990" w:type="dxa"/>
            <w:tcBorders>
              <w:bottom w:val="single" w:sz="4" w:space="0" w:color="auto"/>
            </w:tcBorders>
          </w:tcPr>
          <w:p w14:paraId="4A878995" w14:textId="77777777" w:rsidR="009B1ACB" w:rsidRPr="00926B2A" w:rsidRDefault="009B1ACB" w:rsidP="006B1337">
            <w:pPr>
              <w:jc w:val="center"/>
              <w:rPr>
                <w:rFonts w:cstheme="minorHAnsi"/>
                <w:b/>
                <w:bCs/>
              </w:rPr>
            </w:pPr>
            <w:r w:rsidRPr="00926B2A">
              <w:rPr>
                <w:b/>
                <w:bCs/>
              </w:rPr>
              <w:t>5-B-3</w:t>
            </w:r>
          </w:p>
        </w:tc>
        <w:tc>
          <w:tcPr>
            <w:tcW w:w="6300" w:type="dxa"/>
            <w:tcBorders>
              <w:bottom w:val="single" w:sz="4" w:space="0" w:color="auto"/>
              <w:right w:val="nil"/>
            </w:tcBorders>
          </w:tcPr>
          <w:p w14:paraId="46E37A9D" w14:textId="77777777" w:rsidR="009B1ACB" w:rsidRDefault="009B1ACB" w:rsidP="006B1337">
            <w:pPr>
              <w:autoSpaceDE w:val="0"/>
              <w:autoSpaceDN w:val="0"/>
              <w:adjustRightInd w:val="0"/>
            </w:pPr>
            <w:r w:rsidRPr="00A801E8">
              <w:t>The operating room has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each operating room.</w:t>
            </w:r>
          </w:p>
          <w:p w14:paraId="4CB6015B" w14:textId="7DF1F8D2" w:rsidR="00423F1F" w:rsidRPr="00F95871" w:rsidRDefault="00423F1F" w:rsidP="006B1337">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9B1ACB" w:rsidRPr="00F95871" w:rsidRDefault="009B1ACB" w:rsidP="006B1337">
            <w:pPr>
              <w:rPr>
                <w:rFonts w:cstheme="minorHAnsi"/>
              </w:rPr>
            </w:pPr>
          </w:p>
        </w:tc>
        <w:tc>
          <w:tcPr>
            <w:tcW w:w="810" w:type="dxa"/>
            <w:tcBorders>
              <w:bottom w:val="single" w:sz="4" w:space="0" w:color="auto"/>
            </w:tcBorders>
          </w:tcPr>
          <w:p w14:paraId="38E8D49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9B1ACB" w:rsidRPr="0084305D" w:rsidRDefault="009B1ACB" w:rsidP="006B1337">
            <w:pPr>
              <w:rPr>
                <w:rFonts w:cstheme="minorHAnsi"/>
              </w:rPr>
            </w:pPr>
            <w:r w:rsidRPr="0084305D">
              <w:rPr>
                <w:rFonts w:cstheme="minorHAnsi"/>
              </w:rPr>
              <w:t xml:space="preserve">C-M, </w:t>
            </w:r>
          </w:p>
          <w:p w14:paraId="0945D9E3" w14:textId="77777777" w:rsidR="009B1ACB" w:rsidRPr="00F95871" w:rsidRDefault="009B1ACB" w:rsidP="006B1337">
            <w:pPr>
              <w:rPr>
                <w:rFonts w:cstheme="minorHAnsi"/>
              </w:rPr>
            </w:pPr>
            <w:r w:rsidRPr="0084305D">
              <w:rPr>
                <w:rFonts w:cstheme="minorHAnsi"/>
              </w:rPr>
              <w:t>C</w:t>
            </w:r>
          </w:p>
        </w:tc>
        <w:tc>
          <w:tcPr>
            <w:tcW w:w="1980" w:type="dxa"/>
            <w:tcBorders>
              <w:bottom w:val="single" w:sz="4" w:space="0" w:color="auto"/>
            </w:tcBorders>
          </w:tcPr>
          <w:p w14:paraId="57C49C86" w14:textId="77777777" w:rsidR="009B1ACB" w:rsidRPr="00F95871" w:rsidRDefault="00000000" w:rsidP="006B1337">
            <w:pPr>
              <w:rPr>
                <w:rFonts w:cstheme="minorHAnsi"/>
              </w:rPr>
            </w:pPr>
            <w:sdt>
              <w:sdtPr>
                <w:rPr>
                  <w:rFonts w:cstheme="minorHAnsi"/>
                </w:rPr>
                <w:id w:val="43717625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CB5B053" w14:textId="77777777" w:rsidR="009B1ACB" w:rsidRPr="00F95871" w:rsidRDefault="00000000" w:rsidP="006B1337">
            <w:pPr>
              <w:rPr>
                <w:rFonts w:cstheme="minorHAnsi"/>
              </w:rPr>
            </w:pPr>
            <w:sdt>
              <w:sdtPr>
                <w:rPr>
                  <w:rFonts w:cstheme="minorHAnsi"/>
                </w:rPr>
                <w:id w:val="-73955158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13A2C5B" w14:textId="77777777" w:rsidR="009B1ACB" w:rsidRDefault="00000000" w:rsidP="006B1337">
            <w:pPr>
              <w:rPr>
                <w:rFonts w:cstheme="minorHAnsi"/>
              </w:rPr>
            </w:pPr>
            <w:sdt>
              <w:sdtPr>
                <w:rPr>
                  <w:rFonts w:cstheme="minorHAnsi"/>
                </w:rPr>
                <w:id w:val="-889734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FC46E7C" w14:textId="77777777" w:rsidR="009B1ACB" w:rsidRPr="00C34C63" w:rsidRDefault="00000000" w:rsidP="006B1337">
            <w:pPr>
              <w:rPr>
                <w:rFonts w:cstheme="minorHAnsi"/>
              </w:rPr>
            </w:pPr>
            <w:sdt>
              <w:sdtPr>
                <w:rPr>
                  <w:rFonts w:cstheme="minorHAnsi"/>
                </w:rPr>
                <w:id w:val="193339705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DCF5333" w14:textId="77777777" w:rsidR="009B1ACB" w:rsidRPr="00F95871" w:rsidRDefault="009B1ACB" w:rsidP="006B1337">
            <w:pPr>
              <w:rPr>
                <w:rFonts w:cstheme="minorHAnsi"/>
              </w:rPr>
            </w:pPr>
          </w:p>
        </w:tc>
        <w:sdt>
          <w:sdtPr>
            <w:rPr>
              <w:rFonts w:cstheme="minorHAnsi"/>
            </w:rPr>
            <w:id w:val="148339039"/>
            <w:placeholder>
              <w:docPart w:val="8624B652CE34454FAC543A81EFFB5B8C"/>
            </w:placeholder>
            <w:showingPlcHdr/>
          </w:sdtPr>
          <w:sdtContent>
            <w:tc>
              <w:tcPr>
                <w:tcW w:w="4770" w:type="dxa"/>
                <w:tcBorders>
                  <w:bottom w:val="single" w:sz="4" w:space="0" w:color="auto"/>
                </w:tcBorders>
              </w:tcPr>
              <w:p w14:paraId="45B7C8A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6349B8" w14:textId="77777777" w:rsidTr="003B42E5">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9B1ACB" w14:paraId="15FB3DAA" w14:textId="77777777" w:rsidTr="0089695F">
        <w:trPr>
          <w:cantSplit/>
        </w:trPr>
        <w:tc>
          <w:tcPr>
            <w:tcW w:w="990" w:type="dxa"/>
          </w:tcPr>
          <w:p w14:paraId="521001A4" w14:textId="77777777" w:rsidR="009B1ACB" w:rsidRPr="00F95871" w:rsidRDefault="009B1ACB" w:rsidP="006B1337">
            <w:pPr>
              <w:jc w:val="center"/>
              <w:rPr>
                <w:rFonts w:cstheme="minorHAnsi"/>
                <w:b/>
                <w:bCs/>
              </w:rPr>
            </w:pPr>
            <w:r w:rsidRPr="00F95871">
              <w:rPr>
                <w:rFonts w:cstheme="minorHAnsi"/>
                <w:b/>
                <w:bCs/>
              </w:rPr>
              <w:t>5-C-1</w:t>
            </w:r>
          </w:p>
        </w:tc>
        <w:tc>
          <w:tcPr>
            <w:tcW w:w="6300" w:type="dxa"/>
            <w:tcBorders>
              <w:right w:val="nil"/>
            </w:tcBorders>
          </w:tcPr>
          <w:p w14:paraId="4B1BDCB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9B1ACB" w:rsidRPr="00F95871" w:rsidRDefault="009B1ACB" w:rsidP="006B1337">
            <w:pPr>
              <w:rPr>
                <w:rFonts w:cstheme="minorHAnsi"/>
              </w:rPr>
            </w:pPr>
          </w:p>
        </w:tc>
        <w:tc>
          <w:tcPr>
            <w:tcW w:w="810" w:type="dxa"/>
          </w:tcPr>
          <w:p w14:paraId="0B096736" w14:textId="77777777" w:rsidR="009B1ACB" w:rsidRPr="00C34C63" w:rsidRDefault="009B1ACB" w:rsidP="006B1337">
            <w:pPr>
              <w:rPr>
                <w:rFonts w:cstheme="minorHAnsi"/>
              </w:rPr>
            </w:pPr>
            <w:r w:rsidRPr="00C34C63">
              <w:rPr>
                <w:rFonts w:cstheme="minorHAnsi"/>
              </w:rPr>
              <w:t xml:space="preserve">A </w:t>
            </w:r>
          </w:p>
          <w:p w14:paraId="02C9392B" w14:textId="77777777" w:rsidR="009B1ACB" w:rsidRPr="00C34C63" w:rsidRDefault="009B1ACB" w:rsidP="006B1337">
            <w:pPr>
              <w:rPr>
                <w:rFonts w:cstheme="minorHAnsi"/>
              </w:rPr>
            </w:pPr>
            <w:r w:rsidRPr="00C34C63">
              <w:rPr>
                <w:rFonts w:cstheme="minorHAnsi"/>
              </w:rPr>
              <w:t xml:space="preserve">B </w:t>
            </w:r>
          </w:p>
          <w:p w14:paraId="7CA2E316" w14:textId="77777777" w:rsidR="009B1ACB" w:rsidRPr="00C34C63" w:rsidRDefault="009B1ACB" w:rsidP="006B1337">
            <w:pPr>
              <w:rPr>
                <w:rFonts w:cstheme="minorHAnsi"/>
              </w:rPr>
            </w:pPr>
            <w:r w:rsidRPr="00C34C63">
              <w:rPr>
                <w:rFonts w:cstheme="minorHAnsi"/>
              </w:rPr>
              <w:t xml:space="preserve">C-M </w:t>
            </w:r>
          </w:p>
          <w:p w14:paraId="0FEEB33E" w14:textId="77777777" w:rsidR="009B1ACB" w:rsidRPr="00F95871" w:rsidRDefault="009B1ACB" w:rsidP="006B1337">
            <w:pPr>
              <w:rPr>
                <w:rFonts w:cstheme="minorHAnsi"/>
              </w:rPr>
            </w:pPr>
            <w:r w:rsidRPr="00C34C63">
              <w:rPr>
                <w:rFonts w:cstheme="minorHAnsi"/>
              </w:rPr>
              <w:t>C</w:t>
            </w:r>
          </w:p>
        </w:tc>
        <w:tc>
          <w:tcPr>
            <w:tcW w:w="1980" w:type="dxa"/>
          </w:tcPr>
          <w:p w14:paraId="535EF976" w14:textId="77777777" w:rsidR="009B1ACB" w:rsidRPr="00F95871" w:rsidRDefault="00000000" w:rsidP="006B1337">
            <w:pPr>
              <w:rPr>
                <w:rFonts w:cstheme="minorHAnsi"/>
              </w:rPr>
            </w:pPr>
            <w:sdt>
              <w:sdtPr>
                <w:rPr>
                  <w:rFonts w:cstheme="minorHAnsi"/>
                </w:rPr>
                <w:id w:val="-38001865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D94F696" w14:textId="77777777" w:rsidR="009B1ACB" w:rsidRPr="00F95871" w:rsidRDefault="00000000" w:rsidP="006B1337">
            <w:pPr>
              <w:rPr>
                <w:rFonts w:cstheme="minorHAnsi"/>
              </w:rPr>
            </w:pPr>
            <w:sdt>
              <w:sdtPr>
                <w:rPr>
                  <w:rFonts w:cstheme="minorHAnsi"/>
                </w:rPr>
                <w:id w:val="-214056543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6C4C6B6" w14:textId="77777777" w:rsidR="009B1ACB" w:rsidRDefault="00000000" w:rsidP="006B1337">
            <w:pPr>
              <w:rPr>
                <w:rFonts w:cstheme="minorHAnsi"/>
              </w:rPr>
            </w:pPr>
            <w:sdt>
              <w:sdtPr>
                <w:rPr>
                  <w:rFonts w:cstheme="minorHAnsi"/>
                </w:rPr>
                <w:id w:val="-10030458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6081573" w14:textId="77777777" w:rsidR="009B1ACB" w:rsidRPr="00C34C63" w:rsidRDefault="00000000" w:rsidP="006B1337">
            <w:pPr>
              <w:rPr>
                <w:rFonts w:cstheme="minorHAnsi"/>
              </w:rPr>
            </w:pPr>
            <w:sdt>
              <w:sdtPr>
                <w:rPr>
                  <w:rFonts w:cstheme="minorHAnsi"/>
                </w:rPr>
                <w:id w:val="-117572988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2BB4BF" w14:textId="77777777" w:rsidR="009B1ACB" w:rsidRPr="00F95871" w:rsidRDefault="009B1ACB" w:rsidP="006B1337">
            <w:pPr>
              <w:rPr>
                <w:rFonts w:cstheme="minorHAnsi"/>
              </w:rPr>
            </w:pPr>
          </w:p>
        </w:tc>
        <w:sdt>
          <w:sdtPr>
            <w:rPr>
              <w:rFonts w:cstheme="minorHAnsi"/>
            </w:rPr>
            <w:id w:val="-355664917"/>
            <w:placeholder>
              <w:docPart w:val="36DE2D582BC74A95B44969EC41475CDA"/>
            </w:placeholder>
            <w:showingPlcHdr/>
          </w:sdtPr>
          <w:sdtContent>
            <w:tc>
              <w:tcPr>
                <w:tcW w:w="4770" w:type="dxa"/>
              </w:tcPr>
              <w:p w14:paraId="1AC1C0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D555D9D" w14:textId="77777777" w:rsidTr="0089695F">
        <w:trPr>
          <w:cantSplit/>
        </w:trPr>
        <w:tc>
          <w:tcPr>
            <w:tcW w:w="990" w:type="dxa"/>
          </w:tcPr>
          <w:p w14:paraId="6279679D" w14:textId="77777777" w:rsidR="009B1ACB" w:rsidRPr="00F95871" w:rsidRDefault="009B1ACB" w:rsidP="006B1337">
            <w:pPr>
              <w:jc w:val="center"/>
              <w:rPr>
                <w:rFonts w:cstheme="minorHAnsi"/>
                <w:b/>
                <w:bCs/>
              </w:rPr>
            </w:pPr>
            <w:r w:rsidRPr="00F95871">
              <w:rPr>
                <w:rFonts w:cstheme="minorHAnsi"/>
                <w:b/>
                <w:bCs/>
              </w:rPr>
              <w:t>5-C-2</w:t>
            </w:r>
          </w:p>
        </w:tc>
        <w:tc>
          <w:tcPr>
            <w:tcW w:w="6300" w:type="dxa"/>
            <w:tcBorders>
              <w:right w:val="nil"/>
            </w:tcBorders>
          </w:tcPr>
          <w:p w14:paraId="6688EF77"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9B1ACB" w:rsidRPr="00F95871" w:rsidRDefault="009B1ACB" w:rsidP="006B1337">
            <w:pPr>
              <w:rPr>
                <w:rFonts w:cstheme="minorHAnsi"/>
              </w:rPr>
            </w:pPr>
          </w:p>
        </w:tc>
        <w:tc>
          <w:tcPr>
            <w:tcW w:w="270" w:type="dxa"/>
            <w:tcBorders>
              <w:left w:val="nil"/>
            </w:tcBorders>
          </w:tcPr>
          <w:p w14:paraId="6E8779D0" w14:textId="77777777" w:rsidR="009B1ACB" w:rsidRPr="00F95871" w:rsidRDefault="009B1ACB" w:rsidP="006B1337">
            <w:pPr>
              <w:rPr>
                <w:rFonts w:cstheme="minorHAnsi"/>
              </w:rPr>
            </w:pPr>
          </w:p>
        </w:tc>
        <w:tc>
          <w:tcPr>
            <w:tcW w:w="810" w:type="dxa"/>
          </w:tcPr>
          <w:p w14:paraId="5E59074A" w14:textId="77777777" w:rsidR="009B1ACB" w:rsidRPr="00C34C63" w:rsidRDefault="009B1ACB" w:rsidP="006B1337">
            <w:pPr>
              <w:rPr>
                <w:rFonts w:cstheme="minorHAnsi"/>
              </w:rPr>
            </w:pPr>
            <w:r w:rsidRPr="00C34C63">
              <w:rPr>
                <w:rFonts w:cstheme="minorHAnsi"/>
              </w:rPr>
              <w:t xml:space="preserve">A </w:t>
            </w:r>
          </w:p>
          <w:p w14:paraId="18797CEC" w14:textId="77777777" w:rsidR="009B1ACB" w:rsidRPr="00C34C63" w:rsidRDefault="009B1ACB" w:rsidP="006B1337">
            <w:pPr>
              <w:rPr>
                <w:rFonts w:cstheme="minorHAnsi"/>
              </w:rPr>
            </w:pPr>
            <w:r w:rsidRPr="00C34C63">
              <w:rPr>
                <w:rFonts w:cstheme="minorHAnsi"/>
              </w:rPr>
              <w:t xml:space="preserve">B </w:t>
            </w:r>
          </w:p>
          <w:p w14:paraId="07BA37D0" w14:textId="77777777" w:rsidR="009B1ACB" w:rsidRPr="00C34C63" w:rsidRDefault="009B1ACB" w:rsidP="006B1337">
            <w:pPr>
              <w:rPr>
                <w:rFonts w:cstheme="minorHAnsi"/>
              </w:rPr>
            </w:pPr>
            <w:r w:rsidRPr="00C34C63">
              <w:rPr>
                <w:rFonts w:cstheme="minorHAnsi"/>
              </w:rPr>
              <w:t xml:space="preserve">C-M </w:t>
            </w:r>
          </w:p>
          <w:p w14:paraId="0DFBE462" w14:textId="77777777" w:rsidR="009B1ACB" w:rsidRPr="00F95871" w:rsidRDefault="009B1ACB" w:rsidP="006B1337">
            <w:pPr>
              <w:rPr>
                <w:rFonts w:cstheme="minorHAnsi"/>
              </w:rPr>
            </w:pPr>
            <w:r w:rsidRPr="00C34C63">
              <w:rPr>
                <w:rFonts w:cstheme="minorHAnsi"/>
              </w:rPr>
              <w:t>C</w:t>
            </w:r>
          </w:p>
        </w:tc>
        <w:tc>
          <w:tcPr>
            <w:tcW w:w="1980" w:type="dxa"/>
          </w:tcPr>
          <w:p w14:paraId="13753176" w14:textId="77777777" w:rsidR="009B1ACB" w:rsidRPr="00F95871" w:rsidRDefault="00000000" w:rsidP="006B1337">
            <w:pPr>
              <w:rPr>
                <w:rFonts w:cstheme="minorHAnsi"/>
              </w:rPr>
            </w:pPr>
            <w:sdt>
              <w:sdtPr>
                <w:rPr>
                  <w:rFonts w:cstheme="minorHAnsi"/>
                </w:rPr>
                <w:id w:val="205311931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1F735A4" w14:textId="77777777" w:rsidR="009B1ACB" w:rsidRPr="00F95871" w:rsidRDefault="00000000" w:rsidP="006B1337">
            <w:pPr>
              <w:rPr>
                <w:rFonts w:cstheme="minorHAnsi"/>
              </w:rPr>
            </w:pPr>
            <w:sdt>
              <w:sdtPr>
                <w:rPr>
                  <w:rFonts w:cstheme="minorHAnsi"/>
                </w:rPr>
                <w:id w:val="-4453326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3D189C7" w14:textId="77777777" w:rsidR="009B1ACB" w:rsidRDefault="00000000" w:rsidP="006B1337">
            <w:pPr>
              <w:rPr>
                <w:rFonts w:cstheme="minorHAnsi"/>
              </w:rPr>
            </w:pPr>
            <w:sdt>
              <w:sdtPr>
                <w:rPr>
                  <w:rFonts w:cstheme="minorHAnsi"/>
                </w:rPr>
                <w:id w:val="-126320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89F6FC9" w14:textId="77777777" w:rsidR="009B1ACB" w:rsidRPr="00C34C63" w:rsidRDefault="00000000" w:rsidP="006B1337">
            <w:pPr>
              <w:rPr>
                <w:rFonts w:cstheme="minorHAnsi"/>
              </w:rPr>
            </w:pPr>
            <w:sdt>
              <w:sdtPr>
                <w:rPr>
                  <w:rFonts w:cstheme="minorHAnsi"/>
                </w:rPr>
                <w:id w:val="16102356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790395B" w14:textId="77777777" w:rsidR="009B1ACB" w:rsidRPr="00F95871" w:rsidRDefault="009B1ACB" w:rsidP="006B1337">
            <w:pPr>
              <w:rPr>
                <w:rFonts w:cstheme="minorHAnsi"/>
              </w:rPr>
            </w:pPr>
          </w:p>
        </w:tc>
        <w:sdt>
          <w:sdtPr>
            <w:rPr>
              <w:rFonts w:cstheme="minorHAnsi"/>
            </w:rPr>
            <w:id w:val="1906406819"/>
            <w:placeholder>
              <w:docPart w:val="2F34122F0B5E4E76986713062417332B"/>
            </w:placeholder>
            <w:showingPlcHdr/>
          </w:sdtPr>
          <w:sdtContent>
            <w:tc>
              <w:tcPr>
                <w:tcW w:w="4770" w:type="dxa"/>
              </w:tcPr>
              <w:p w14:paraId="42F5088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F073534" w14:textId="77777777" w:rsidTr="0089695F">
        <w:trPr>
          <w:cantSplit/>
        </w:trPr>
        <w:tc>
          <w:tcPr>
            <w:tcW w:w="990" w:type="dxa"/>
          </w:tcPr>
          <w:p w14:paraId="5EF534D0" w14:textId="77777777" w:rsidR="009B1ACB" w:rsidRPr="00F95871" w:rsidRDefault="009B1ACB" w:rsidP="006B1337">
            <w:pPr>
              <w:jc w:val="center"/>
              <w:rPr>
                <w:rFonts w:cstheme="minorHAnsi"/>
                <w:b/>
                <w:bCs/>
              </w:rPr>
            </w:pPr>
            <w:r w:rsidRPr="00F95871">
              <w:rPr>
                <w:rFonts w:cstheme="minorHAnsi"/>
                <w:b/>
                <w:bCs/>
              </w:rPr>
              <w:t>5-C-3</w:t>
            </w:r>
          </w:p>
        </w:tc>
        <w:tc>
          <w:tcPr>
            <w:tcW w:w="6300" w:type="dxa"/>
            <w:tcBorders>
              <w:right w:val="nil"/>
            </w:tcBorders>
          </w:tcPr>
          <w:p w14:paraId="7FF7F52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9B1ACB" w:rsidRPr="00F95871" w:rsidRDefault="009B1ACB" w:rsidP="006B1337">
            <w:pPr>
              <w:rPr>
                <w:rFonts w:cstheme="minorHAnsi"/>
              </w:rPr>
            </w:pPr>
          </w:p>
        </w:tc>
        <w:tc>
          <w:tcPr>
            <w:tcW w:w="810" w:type="dxa"/>
          </w:tcPr>
          <w:p w14:paraId="1ED3CAA8" w14:textId="77777777" w:rsidR="009B1ACB" w:rsidRPr="00C34C63" w:rsidRDefault="009B1ACB" w:rsidP="006B1337">
            <w:pPr>
              <w:rPr>
                <w:rFonts w:cstheme="minorHAnsi"/>
              </w:rPr>
            </w:pPr>
            <w:r w:rsidRPr="00C34C63">
              <w:rPr>
                <w:rFonts w:cstheme="minorHAnsi"/>
              </w:rPr>
              <w:t xml:space="preserve">A </w:t>
            </w:r>
          </w:p>
          <w:p w14:paraId="3E125251" w14:textId="77777777" w:rsidR="009B1ACB" w:rsidRPr="00C34C63" w:rsidRDefault="009B1ACB" w:rsidP="006B1337">
            <w:pPr>
              <w:rPr>
                <w:rFonts w:cstheme="minorHAnsi"/>
              </w:rPr>
            </w:pPr>
            <w:r w:rsidRPr="00C34C63">
              <w:rPr>
                <w:rFonts w:cstheme="minorHAnsi"/>
              </w:rPr>
              <w:t xml:space="preserve">B </w:t>
            </w:r>
          </w:p>
          <w:p w14:paraId="5FECCB9C" w14:textId="77777777" w:rsidR="009B1ACB" w:rsidRPr="00C34C63" w:rsidRDefault="009B1ACB" w:rsidP="006B1337">
            <w:pPr>
              <w:rPr>
                <w:rFonts w:cstheme="minorHAnsi"/>
              </w:rPr>
            </w:pPr>
            <w:r w:rsidRPr="00C34C63">
              <w:rPr>
                <w:rFonts w:cstheme="minorHAnsi"/>
              </w:rPr>
              <w:t xml:space="preserve">C-M </w:t>
            </w:r>
          </w:p>
          <w:p w14:paraId="1A4C05E0" w14:textId="77777777" w:rsidR="009B1ACB" w:rsidRPr="00F95871" w:rsidRDefault="009B1ACB" w:rsidP="006B1337">
            <w:pPr>
              <w:rPr>
                <w:rFonts w:cstheme="minorHAnsi"/>
              </w:rPr>
            </w:pPr>
            <w:r w:rsidRPr="00C34C63">
              <w:rPr>
                <w:rFonts w:cstheme="minorHAnsi"/>
              </w:rPr>
              <w:t>C</w:t>
            </w:r>
          </w:p>
        </w:tc>
        <w:tc>
          <w:tcPr>
            <w:tcW w:w="1980" w:type="dxa"/>
          </w:tcPr>
          <w:p w14:paraId="718A32EC" w14:textId="77777777" w:rsidR="009B1ACB" w:rsidRPr="00F95871" w:rsidRDefault="00000000" w:rsidP="006B1337">
            <w:pPr>
              <w:rPr>
                <w:rFonts w:cstheme="minorHAnsi"/>
              </w:rPr>
            </w:pPr>
            <w:sdt>
              <w:sdtPr>
                <w:rPr>
                  <w:rFonts w:cstheme="minorHAnsi"/>
                </w:rPr>
                <w:id w:val="39756349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DD06BB0" w14:textId="77777777" w:rsidR="009B1ACB" w:rsidRPr="00F95871" w:rsidRDefault="00000000" w:rsidP="006B1337">
            <w:pPr>
              <w:rPr>
                <w:rFonts w:cstheme="minorHAnsi"/>
              </w:rPr>
            </w:pPr>
            <w:sdt>
              <w:sdtPr>
                <w:rPr>
                  <w:rFonts w:cstheme="minorHAnsi"/>
                </w:rPr>
                <w:id w:val="-1629850161"/>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FC024C4" w14:textId="77777777" w:rsidR="009B1ACB" w:rsidRDefault="00000000" w:rsidP="006B1337">
            <w:pPr>
              <w:rPr>
                <w:rFonts w:cstheme="minorHAnsi"/>
              </w:rPr>
            </w:pPr>
            <w:sdt>
              <w:sdtPr>
                <w:rPr>
                  <w:rFonts w:cstheme="minorHAnsi"/>
                </w:rPr>
                <w:id w:val="17470022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94F4746" w14:textId="77777777" w:rsidR="009B1ACB" w:rsidRPr="00C34C63" w:rsidRDefault="00000000" w:rsidP="006B1337">
            <w:pPr>
              <w:rPr>
                <w:rFonts w:cstheme="minorHAnsi"/>
              </w:rPr>
            </w:pPr>
            <w:sdt>
              <w:sdtPr>
                <w:rPr>
                  <w:rFonts w:cstheme="minorHAnsi"/>
                </w:rPr>
                <w:id w:val="-8292107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6E1AA0" w14:textId="77777777" w:rsidR="009B1ACB" w:rsidRPr="00F95871" w:rsidRDefault="009B1ACB" w:rsidP="006B1337">
            <w:pPr>
              <w:rPr>
                <w:rFonts w:cstheme="minorHAnsi"/>
              </w:rPr>
            </w:pPr>
          </w:p>
        </w:tc>
        <w:sdt>
          <w:sdtPr>
            <w:rPr>
              <w:rFonts w:cstheme="minorHAnsi"/>
            </w:rPr>
            <w:id w:val="926156934"/>
            <w:placeholder>
              <w:docPart w:val="88D9955456254C3097EDBAA231EDD6AB"/>
            </w:placeholder>
            <w:showingPlcHdr/>
          </w:sdtPr>
          <w:sdtContent>
            <w:tc>
              <w:tcPr>
                <w:tcW w:w="4770" w:type="dxa"/>
              </w:tcPr>
              <w:p w14:paraId="58004FE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635EAC6F" w14:textId="77777777" w:rsidTr="0089695F">
        <w:trPr>
          <w:cantSplit/>
        </w:trPr>
        <w:tc>
          <w:tcPr>
            <w:tcW w:w="990" w:type="dxa"/>
          </w:tcPr>
          <w:p w14:paraId="7290DA43" w14:textId="77777777" w:rsidR="009B1ACB" w:rsidRPr="00F95871" w:rsidRDefault="009B1ACB" w:rsidP="006B1337">
            <w:pPr>
              <w:jc w:val="center"/>
              <w:rPr>
                <w:rFonts w:cstheme="minorHAnsi"/>
                <w:b/>
                <w:bCs/>
              </w:rPr>
            </w:pPr>
            <w:r w:rsidRPr="00F95871">
              <w:rPr>
                <w:rFonts w:cstheme="minorHAnsi"/>
                <w:b/>
                <w:bCs/>
              </w:rPr>
              <w:t>5-C-4</w:t>
            </w:r>
          </w:p>
        </w:tc>
        <w:tc>
          <w:tcPr>
            <w:tcW w:w="6300" w:type="dxa"/>
            <w:tcBorders>
              <w:right w:val="nil"/>
            </w:tcBorders>
          </w:tcPr>
          <w:p w14:paraId="3A123C65"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9B1ACB" w:rsidRPr="00F95871" w:rsidRDefault="009B1ACB" w:rsidP="006B1337">
            <w:pPr>
              <w:rPr>
                <w:rFonts w:cstheme="minorHAnsi"/>
              </w:rPr>
            </w:pPr>
          </w:p>
        </w:tc>
        <w:tc>
          <w:tcPr>
            <w:tcW w:w="810" w:type="dxa"/>
          </w:tcPr>
          <w:p w14:paraId="6B03C119" w14:textId="77777777" w:rsidR="009B1ACB" w:rsidRPr="00C34C63" w:rsidRDefault="009B1ACB" w:rsidP="006B1337">
            <w:pPr>
              <w:rPr>
                <w:rFonts w:cstheme="minorHAnsi"/>
              </w:rPr>
            </w:pPr>
            <w:r w:rsidRPr="00C34C63">
              <w:rPr>
                <w:rFonts w:cstheme="minorHAnsi"/>
              </w:rPr>
              <w:t xml:space="preserve">A </w:t>
            </w:r>
          </w:p>
          <w:p w14:paraId="0A13CBCE" w14:textId="77777777" w:rsidR="009B1ACB" w:rsidRPr="00C34C63" w:rsidRDefault="009B1ACB" w:rsidP="006B1337">
            <w:pPr>
              <w:rPr>
                <w:rFonts w:cstheme="minorHAnsi"/>
              </w:rPr>
            </w:pPr>
            <w:r w:rsidRPr="00C34C63">
              <w:rPr>
                <w:rFonts w:cstheme="minorHAnsi"/>
              </w:rPr>
              <w:t xml:space="preserve">B </w:t>
            </w:r>
          </w:p>
          <w:p w14:paraId="347E4AB8" w14:textId="77777777" w:rsidR="009B1ACB" w:rsidRPr="00C34C63" w:rsidRDefault="009B1ACB" w:rsidP="006B1337">
            <w:pPr>
              <w:rPr>
                <w:rFonts w:cstheme="minorHAnsi"/>
              </w:rPr>
            </w:pPr>
            <w:r w:rsidRPr="00C34C63">
              <w:rPr>
                <w:rFonts w:cstheme="minorHAnsi"/>
              </w:rPr>
              <w:t xml:space="preserve">C-M </w:t>
            </w:r>
          </w:p>
          <w:p w14:paraId="6C05471D" w14:textId="77777777" w:rsidR="009B1ACB" w:rsidRPr="00F95871" w:rsidRDefault="009B1ACB" w:rsidP="006B1337">
            <w:pPr>
              <w:rPr>
                <w:rFonts w:cstheme="minorHAnsi"/>
              </w:rPr>
            </w:pPr>
            <w:r w:rsidRPr="00C34C63">
              <w:rPr>
                <w:rFonts w:cstheme="minorHAnsi"/>
              </w:rPr>
              <w:t>C</w:t>
            </w:r>
          </w:p>
        </w:tc>
        <w:tc>
          <w:tcPr>
            <w:tcW w:w="1980" w:type="dxa"/>
          </w:tcPr>
          <w:p w14:paraId="21860E4F" w14:textId="77777777" w:rsidR="009B1ACB" w:rsidRPr="00F95871" w:rsidRDefault="00000000" w:rsidP="006B1337">
            <w:pPr>
              <w:rPr>
                <w:rFonts w:cstheme="minorHAnsi"/>
              </w:rPr>
            </w:pPr>
            <w:sdt>
              <w:sdtPr>
                <w:rPr>
                  <w:rFonts w:cstheme="minorHAnsi"/>
                </w:rPr>
                <w:id w:val="36302782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EDFC065" w14:textId="77777777" w:rsidR="009B1ACB" w:rsidRPr="00F95871" w:rsidRDefault="00000000" w:rsidP="006B1337">
            <w:pPr>
              <w:rPr>
                <w:rFonts w:cstheme="minorHAnsi"/>
              </w:rPr>
            </w:pPr>
            <w:sdt>
              <w:sdtPr>
                <w:rPr>
                  <w:rFonts w:cstheme="minorHAnsi"/>
                </w:rPr>
                <w:id w:val="837585424"/>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8E4B868" w14:textId="77777777" w:rsidR="009B1ACB" w:rsidRDefault="00000000" w:rsidP="006B1337">
            <w:pPr>
              <w:rPr>
                <w:rFonts w:cstheme="minorHAnsi"/>
              </w:rPr>
            </w:pPr>
            <w:sdt>
              <w:sdtPr>
                <w:rPr>
                  <w:rFonts w:cstheme="minorHAnsi"/>
                </w:rPr>
                <w:id w:val="194611376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836631" w14:textId="77777777" w:rsidR="009B1ACB" w:rsidRPr="00C34C63" w:rsidRDefault="00000000" w:rsidP="006B1337">
            <w:pPr>
              <w:rPr>
                <w:rFonts w:cstheme="minorHAnsi"/>
              </w:rPr>
            </w:pPr>
            <w:sdt>
              <w:sdtPr>
                <w:rPr>
                  <w:rFonts w:cstheme="minorHAnsi"/>
                </w:rPr>
                <w:id w:val="-16148970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0F43BAC" w14:textId="77777777" w:rsidR="009B1ACB" w:rsidRPr="00F95871" w:rsidRDefault="009B1ACB" w:rsidP="006B1337">
            <w:pPr>
              <w:rPr>
                <w:rFonts w:cstheme="minorHAnsi"/>
              </w:rPr>
            </w:pPr>
          </w:p>
        </w:tc>
        <w:sdt>
          <w:sdtPr>
            <w:rPr>
              <w:rFonts w:cstheme="minorHAnsi"/>
            </w:rPr>
            <w:id w:val="1905875664"/>
            <w:placeholder>
              <w:docPart w:val="9A352B653189462CA1974B5612813D7D"/>
            </w:placeholder>
            <w:showingPlcHdr/>
          </w:sdtPr>
          <w:sdtContent>
            <w:tc>
              <w:tcPr>
                <w:tcW w:w="4770" w:type="dxa"/>
              </w:tcPr>
              <w:p w14:paraId="54A1EF1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87F41AC" w14:textId="77777777" w:rsidTr="0089695F">
        <w:trPr>
          <w:cantSplit/>
        </w:trPr>
        <w:tc>
          <w:tcPr>
            <w:tcW w:w="990" w:type="dxa"/>
          </w:tcPr>
          <w:p w14:paraId="4209FF0F" w14:textId="77777777" w:rsidR="009B1ACB" w:rsidRPr="00F95871" w:rsidRDefault="009B1ACB" w:rsidP="006B1337">
            <w:pPr>
              <w:jc w:val="center"/>
              <w:rPr>
                <w:rFonts w:cstheme="minorHAnsi"/>
                <w:b/>
                <w:bCs/>
              </w:rPr>
            </w:pPr>
            <w:r w:rsidRPr="00F95871">
              <w:rPr>
                <w:rFonts w:cstheme="minorHAnsi"/>
                <w:b/>
                <w:bCs/>
              </w:rPr>
              <w:t>5-C-6</w:t>
            </w:r>
          </w:p>
        </w:tc>
        <w:tc>
          <w:tcPr>
            <w:tcW w:w="6300" w:type="dxa"/>
            <w:tcBorders>
              <w:right w:val="nil"/>
            </w:tcBorders>
          </w:tcPr>
          <w:p w14:paraId="148AA90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9B1ACB" w:rsidRPr="00F95871" w:rsidRDefault="009B1ACB" w:rsidP="006B1337">
            <w:pPr>
              <w:rPr>
                <w:rFonts w:cstheme="minorHAnsi"/>
              </w:rPr>
            </w:pPr>
          </w:p>
        </w:tc>
        <w:tc>
          <w:tcPr>
            <w:tcW w:w="810" w:type="dxa"/>
          </w:tcPr>
          <w:p w14:paraId="1C4AB714" w14:textId="77777777" w:rsidR="009B1ACB" w:rsidRPr="00C34C63" w:rsidRDefault="009B1ACB" w:rsidP="006B1337">
            <w:pPr>
              <w:rPr>
                <w:rFonts w:cstheme="minorHAnsi"/>
              </w:rPr>
            </w:pPr>
            <w:r w:rsidRPr="00C34C63">
              <w:rPr>
                <w:rFonts w:cstheme="minorHAnsi"/>
              </w:rPr>
              <w:t xml:space="preserve">A </w:t>
            </w:r>
          </w:p>
          <w:p w14:paraId="795E34EE" w14:textId="77777777" w:rsidR="009B1ACB" w:rsidRPr="00C34C63" w:rsidRDefault="009B1ACB" w:rsidP="006B1337">
            <w:pPr>
              <w:rPr>
                <w:rFonts w:cstheme="minorHAnsi"/>
              </w:rPr>
            </w:pPr>
            <w:r w:rsidRPr="00C34C63">
              <w:rPr>
                <w:rFonts w:cstheme="minorHAnsi"/>
              </w:rPr>
              <w:t xml:space="preserve">B </w:t>
            </w:r>
          </w:p>
          <w:p w14:paraId="2E219748" w14:textId="77777777" w:rsidR="009B1ACB" w:rsidRPr="00C34C63" w:rsidRDefault="009B1ACB" w:rsidP="006B1337">
            <w:pPr>
              <w:rPr>
                <w:rFonts w:cstheme="minorHAnsi"/>
              </w:rPr>
            </w:pPr>
            <w:r w:rsidRPr="00C34C63">
              <w:rPr>
                <w:rFonts w:cstheme="minorHAnsi"/>
              </w:rPr>
              <w:t xml:space="preserve">C-M </w:t>
            </w:r>
          </w:p>
          <w:p w14:paraId="59B572B5" w14:textId="77777777" w:rsidR="009B1ACB" w:rsidRPr="00F95871" w:rsidRDefault="009B1ACB" w:rsidP="006B1337">
            <w:pPr>
              <w:rPr>
                <w:rFonts w:cstheme="minorHAnsi"/>
              </w:rPr>
            </w:pPr>
            <w:r w:rsidRPr="00C34C63">
              <w:rPr>
                <w:rFonts w:cstheme="minorHAnsi"/>
              </w:rPr>
              <w:t>C</w:t>
            </w:r>
          </w:p>
        </w:tc>
        <w:tc>
          <w:tcPr>
            <w:tcW w:w="1980" w:type="dxa"/>
          </w:tcPr>
          <w:p w14:paraId="20FE6385" w14:textId="77777777" w:rsidR="009B1ACB" w:rsidRPr="00F95871" w:rsidRDefault="00000000" w:rsidP="006B1337">
            <w:pPr>
              <w:rPr>
                <w:rFonts w:cstheme="minorHAnsi"/>
              </w:rPr>
            </w:pPr>
            <w:sdt>
              <w:sdtPr>
                <w:rPr>
                  <w:rFonts w:cstheme="minorHAnsi"/>
                </w:rPr>
                <w:id w:val="113899869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3CB005" w14:textId="77777777" w:rsidR="009B1ACB" w:rsidRPr="00F95871" w:rsidRDefault="00000000" w:rsidP="006B1337">
            <w:pPr>
              <w:rPr>
                <w:rFonts w:cstheme="minorHAnsi"/>
              </w:rPr>
            </w:pPr>
            <w:sdt>
              <w:sdtPr>
                <w:rPr>
                  <w:rFonts w:cstheme="minorHAnsi"/>
                </w:rPr>
                <w:id w:val="62612740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5398D53" w14:textId="77777777" w:rsidR="009B1ACB" w:rsidRDefault="00000000" w:rsidP="006B1337">
            <w:pPr>
              <w:rPr>
                <w:rFonts w:cstheme="minorHAnsi"/>
              </w:rPr>
            </w:pPr>
            <w:sdt>
              <w:sdtPr>
                <w:rPr>
                  <w:rFonts w:cstheme="minorHAnsi"/>
                </w:rPr>
                <w:id w:val="20767089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BEF9D5D" w14:textId="77777777" w:rsidR="009B1ACB" w:rsidRPr="00C34C63" w:rsidRDefault="00000000" w:rsidP="006B1337">
            <w:pPr>
              <w:rPr>
                <w:rFonts w:cstheme="minorHAnsi"/>
              </w:rPr>
            </w:pPr>
            <w:sdt>
              <w:sdtPr>
                <w:rPr>
                  <w:rFonts w:cstheme="minorHAnsi"/>
                </w:rPr>
                <w:id w:val="19215142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274EE6C" w14:textId="77777777" w:rsidR="009B1ACB" w:rsidRPr="00F95871" w:rsidRDefault="009B1ACB" w:rsidP="006B1337">
            <w:pPr>
              <w:rPr>
                <w:rFonts w:cstheme="minorHAnsi"/>
              </w:rPr>
            </w:pPr>
          </w:p>
        </w:tc>
        <w:sdt>
          <w:sdtPr>
            <w:rPr>
              <w:rFonts w:cstheme="minorHAnsi"/>
            </w:rPr>
            <w:id w:val="-1374920793"/>
            <w:placeholder>
              <w:docPart w:val="02334A2EBBBA4A01B9888B555DE66632"/>
            </w:placeholder>
            <w:showingPlcHdr/>
          </w:sdtPr>
          <w:sdtContent>
            <w:tc>
              <w:tcPr>
                <w:tcW w:w="4770" w:type="dxa"/>
              </w:tcPr>
              <w:p w14:paraId="3AEB85F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225E6FEE" w14:textId="77777777" w:rsidTr="0089695F">
        <w:trPr>
          <w:cantSplit/>
        </w:trPr>
        <w:tc>
          <w:tcPr>
            <w:tcW w:w="990" w:type="dxa"/>
          </w:tcPr>
          <w:p w14:paraId="450767BC" w14:textId="77777777" w:rsidR="009B1ACB" w:rsidRPr="00F95871" w:rsidRDefault="009B1ACB" w:rsidP="006B1337">
            <w:pPr>
              <w:jc w:val="center"/>
              <w:rPr>
                <w:rFonts w:cstheme="minorHAnsi"/>
                <w:b/>
                <w:bCs/>
              </w:rPr>
            </w:pPr>
            <w:r w:rsidRPr="00F95871">
              <w:rPr>
                <w:rFonts w:cstheme="minorHAnsi"/>
                <w:b/>
                <w:bCs/>
              </w:rPr>
              <w:t>5-C-7</w:t>
            </w:r>
          </w:p>
        </w:tc>
        <w:tc>
          <w:tcPr>
            <w:tcW w:w="6300" w:type="dxa"/>
            <w:tcBorders>
              <w:right w:val="nil"/>
            </w:tcBorders>
          </w:tcPr>
          <w:p w14:paraId="482361B3"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9B1ACB" w:rsidRPr="00F95871" w:rsidRDefault="009B1ACB" w:rsidP="006B1337">
            <w:pPr>
              <w:rPr>
                <w:rFonts w:cstheme="minorHAnsi"/>
              </w:rPr>
            </w:pPr>
          </w:p>
        </w:tc>
        <w:tc>
          <w:tcPr>
            <w:tcW w:w="810" w:type="dxa"/>
          </w:tcPr>
          <w:p w14:paraId="7FA302E0" w14:textId="77777777" w:rsidR="009B1ACB" w:rsidRPr="00C34C63" w:rsidRDefault="009B1ACB" w:rsidP="006B1337">
            <w:pPr>
              <w:rPr>
                <w:rFonts w:cstheme="minorHAnsi"/>
              </w:rPr>
            </w:pPr>
            <w:r w:rsidRPr="00C34C63">
              <w:rPr>
                <w:rFonts w:cstheme="minorHAnsi"/>
              </w:rPr>
              <w:t xml:space="preserve">A </w:t>
            </w:r>
          </w:p>
          <w:p w14:paraId="2BB23F84" w14:textId="77777777" w:rsidR="009B1ACB" w:rsidRPr="00C34C63" w:rsidRDefault="009B1ACB" w:rsidP="006B1337">
            <w:pPr>
              <w:rPr>
                <w:rFonts w:cstheme="minorHAnsi"/>
              </w:rPr>
            </w:pPr>
            <w:r w:rsidRPr="00C34C63">
              <w:rPr>
                <w:rFonts w:cstheme="minorHAnsi"/>
              </w:rPr>
              <w:t xml:space="preserve">B </w:t>
            </w:r>
          </w:p>
          <w:p w14:paraId="703B7368" w14:textId="77777777" w:rsidR="009B1ACB" w:rsidRPr="00C34C63" w:rsidRDefault="009B1ACB" w:rsidP="006B1337">
            <w:pPr>
              <w:rPr>
                <w:rFonts w:cstheme="minorHAnsi"/>
              </w:rPr>
            </w:pPr>
            <w:r w:rsidRPr="00C34C63">
              <w:rPr>
                <w:rFonts w:cstheme="minorHAnsi"/>
              </w:rPr>
              <w:t xml:space="preserve">C-M </w:t>
            </w:r>
          </w:p>
          <w:p w14:paraId="33C74F6C" w14:textId="77777777" w:rsidR="009B1ACB" w:rsidRDefault="009B1ACB" w:rsidP="006B1337">
            <w:pPr>
              <w:rPr>
                <w:rFonts w:cstheme="minorHAnsi"/>
              </w:rPr>
            </w:pPr>
            <w:r w:rsidRPr="00C34C63">
              <w:rPr>
                <w:rFonts w:cstheme="minorHAnsi"/>
              </w:rPr>
              <w:t>C</w:t>
            </w:r>
          </w:p>
          <w:p w14:paraId="003EB8C8" w14:textId="77777777" w:rsidR="009B1ACB" w:rsidRPr="00F95871" w:rsidRDefault="009B1ACB" w:rsidP="006B1337">
            <w:pPr>
              <w:rPr>
                <w:rFonts w:cstheme="minorHAnsi"/>
              </w:rPr>
            </w:pPr>
          </w:p>
        </w:tc>
        <w:tc>
          <w:tcPr>
            <w:tcW w:w="1980" w:type="dxa"/>
          </w:tcPr>
          <w:p w14:paraId="01437C45" w14:textId="77777777" w:rsidR="009B1ACB" w:rsidRPr="00F95871" w:rsidRDefault="00000000" w:rsidP="006B1337">
            <w:pPr>
              <w:rPr>
                <w:rFonts w:cstheme="minorHAnsi"/>
              </w:rPr>
            </w:pPr>
            <w:sdt>
              <w:sdtPr>
                <w:rPr>
                  <w:rFonts w:cstheme="minorHAnsi"/>
                </w:rPr>
                <w:id w:val="-145054238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030B9B" w14:textId="77777777" w:rsidR="009B1ACB" w:rsidRPr="00F95871" w:rsidRDefault="00000000" w:rsidP="006B1337">
            <w:pPr>
              <w:rPr>
                <w:rFonts w:cstheme="minorHAnsi"/>
              </w:rPr>
            </w:pPr>
            <w:sdt>
              <w:sdtPr>
                <w:rPr>
                  <w:rFonts w:cstheme="minorHAnsi"/>
                </w:rPr>
                <w:id w:val="13399542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0E1056D" w14:textId="77777777" w:rsidR="009B1ACB" w:rsidRDefault="00000000" w:rsidP="006B1337">
            <w:pPr>
              <w:rPr>
                <w:rFonts w:cstheme="minorHAnsi"/>
              </w:rPr>
            </w:pPr>
            <w:sdt>
              <w:sdtPr>
                <w:rPr>
                  <w:rFonts w:cstheme="minorHAnsi"/>
                </w:rPr>
                <w:id w:val="1693108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399E3AA" w14:textId="77777777" w:rsidR="009B1ACB" w:rsidRPr="00C34C63" w:rsidRDefault="00000000" w:rsidP="006B1337">
            <w:pPr>
              <w:rPr>
                <w:rFonts w:cstheme="minorHAnsi"/>
              </w:rPr>
            </w:pPr>
            <w:sdt>
              <w:sdtPr>
                <w:rPr>
                  <w:rFonts w:cstheme="minorHAnsi"/>
                </w:rPr>
                <w:id w:val="17452242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1BFCC06" w14:textId="77777777" w:rsidR="009B1ACB" w:rsidRPr="00F95871" w:rsidRDefault="009B1ACB" w:rsidP="006B1337">
            <w:pPr>
              <w:rPr>
                <w:rFonts w:cstheme="minorHAnsi"/>
              </w:rPr>
            </w:pPr>
          </w:p>
        </w:tc>
        <w:sdt>
          <w:sdtPr>
            <w:rPr>
              <w:rFonts w:cstheme="minorHAnsi"/>
            </w:rPr>
            <w:id w:val="-491255707"/>
            <w:placeholder>
              <w:docPart w:val="3CC9B68CF0584608BC8E34F716DE1590"/>
            </w:placeholder>
            <w:showingPlcHdr/>
          </w:sdtPr>
          <w:sdtContent>
            <w:tc>
              <w:tcPr>
                <w:tcW w:w="4770" w:type="dxa"/>
              </w:tcPr>
              <w:p w14:paraId="3602BECC"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49CECA" w14:textId="77777777" w:rsidTr="0089695F">
        <w:trPr>
          <w:cantSplit/>
        </w:trPr>
        <w:tc>
          <w:tcPr>
            <w:tcW w:w="990" w:type="dxa"/>
          </w:tcPr>
          <w:p w14:paraId="1BF8C372" w14:textId="77777777" w:rsidR="009B1ACB" w:rsidRPr="00F95871" w:rsidRDefault="009B1ACB" w:rsidP="006B1337">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9B1ACB" w:rsidRPr="00F95871" w:rsidRDefault="009B1ACB" w:rsidP="006B1337">
            <w:pPr>
              <w:rPr>
                <w:rFonts w:cstheme="minorHAnsi"/>
              </w:rPr>
            </w:pPr>
          </w:p>
        </w:tc>
        <w:tc>
          <w:tcPr>
            <w:tcW w:w="810" w:type="dxa"/>
          </w:tcPr>
          <w:p w14:paraId="70B5925E" w14:textId="77777777" w:rsidR="009B1ACB" w:rsidRPr="00C34C63" w:rsidRDefault="009B1ACB" w:rsidP="006B1337">
            <w:pPr>
              <w:rPr>
                <w:rFonts w:cstheme="minorHAnsi"/>
              </w:rPr>
            </w:pPr>
            <w:r w:rsidRPr="00C34C63">
              <w:rPr>
                <w:rFonts w:cstheme="minorHAnsi"/>
              </w:rPr>
              <w:t xml:space="preserve">A </w:t>
            </w:r>
          </w:p>
          <w:p w14:paraId="00BD1EDB" w14:textId="77777777" w:rsidR="009B1ACB" w:rsidRPr="00C34C63" w:rsidRDefault="009B1ACB" w:rsidP="006B1337">
            <w:pPr>
              <w:rPr>
                <w:rFonts w:cstheme="minorHAnsi"/>
              </w:rPr>
            </w:pPr>
            <w:r w:rsidRPr="00C34C63">
              <w:rPr>
                <w:rFonts w:cstheme="minorHAnsi"/>
              </w:rPr>
              <w:t xml:space="preserve">B </w:t>
            </w:r>
          </w:p>
          <w:p w14:paraId="72557107" w14:textId="77777777" w:rsidR="009B1ACB" w:rsidRPr="00C34C63" w:rsidRDefault="009B1ACB" w:rsidP="006B1337">
            <w:pPr>
              <w:rPr>
                <w:rFonts w:cstheme="minorHAnsi"/>
              </w:rPr>
            </w:pPr>
            <w:r w:rsidRPr="00C34C63">
              <w:rPr>
                <w:rFonts w:cstheme="minorHAnsi"/>
              </w:rPr>
              <w:t xml:space="preserve">C-M </w:t>
            </w:r>
          </w:p>
          <w:p w14:paraId="52DDFF98" w14:textId="77777777" w:rsidR="009B1ACB" w:rsidRPr="00F95871" w:rsidRDefault="009B1ACB" w:rsidP="006B1337">
            <w:pPr>
              <w:rPr>
                <w:rFonts w:cstheme="minorHAnsi"/>
              </w:rPr>
            </w:pPr>
            <w:r w:rsidRPr="00C34C63">
              <w:rPr>
                <w:rFonts w:cstheme="minorHAnsi"/>
              </w:rPr>
              <w:t>C</w:t>
            </w:r>
          </w:p>
        </w:tc>
        <w:tc>
          <w:tcPr>
            <w:tcW w:w="1980" w:type="dxa"/>
          </w:tcPr>
          <w:p w14:paraId="29A35EBC" w14:textId="77777777" w:rsidR="009B1ACB" w:rsidRPr="00F95871" w:rsidRDefault="00000000" w:rsidP="006B1337">
            <w:pPr>
              <w:rPr>
                <w:rFonts w:cstheme="minorHAnsi"/>
              </w:rPr>
            </w:pPr>
            <w:sdt>
              <w:sdtPr>
                <w:rPr>
                  <w:rFonts w:cstheme="minorHAnsi"/>
                </w:rPr>
                <w:id w:val="36263879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B761714" w14:textId="77777777" w:rsidR="009B1ACB" w:rsidRPr="00F95871" w:rsidRDefault="00000000" w:rsidP="006B1337">
            <w:pPr>
              <w:rPr>
                <w:rFonts w:cstheme="minorHAnsi"/>
              </w:rPr>
            </w:pPr>
            <w:sdt>
              <w:sdtPr>
                <w:rPr>
                  <w:rFonts w:cstheme="minorHAnsi"/>
                </w:rPr>
                <w:id w:val="-92858354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7C6050B9" w14:textId="77777777" w:rsidR="009B1ACB" w:rsidRDefault="00000000" w:rsidP="006B1337">
            <w:pPr>
              <w:rPr>
                <w:rFonts w:cstheme="minorHAnsi"/>
              </w:rPr>
            </w:pPr>
            <w:sdt>
              <w:sdtPr>
                <w:rPr>
                  <w:rFonts w:cstheme="minorHAnsi"/>
                </w:rPr>
                <w:id w:val="-2777957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605D028" w14:textId="77777777" w:rsidR="009B1ACB" w:rsidRPr="00C34C63" w:rsidRDefault="00000000" w:rsidP="006B1337">
            <w:pPr>
              <w:rPr>
                <w:rFonts w:cstheme="minorHAnsi"/>
              </w:rPr>
            </w:pPr>
            <w:sdt>
              <w:sdtPr>
                <w:rPr>
                  <w:rFonts w:cstheme="minorHAnsi"/>
                </w:rPr>
                <w:id w:val="6026920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80F4740" w14:textId="77777777" w:rsidR="009B1ACB" w:rsidRPr="00F95871" w:rsidRDefault="009B1ACB" w:rsidP="006B1337">
            <w:pPr>
              <w:rPr>
                <w:rFonts w:cstheme="minorHAnsi"/>
              </w:rPr>
            </w:pPr>
          </w:p>
        </w:tc>
        <w:sdt>
          <w:sdtPr>
            <w:rPr>
              <w:rFonts w:cstheme="minorHAnsi"/>
            </w:rPr>
            <w:id w:val="-1143039530"/>
            <w:placeholder>
              <w:docPart w:val="68B5D7D2FE3845729763E2F9549279C9"/>
            </w:placeholder>
            <w:showingPlcHdr/>
          </w:sdtPr>
          <w:sdtContent>
            <w:tc>
              <w:tcPr>
                <w:tcW w:w="4770" w:type="dxa"/>
              </w:tcPr>
              <w:p w14:paraId="7D2D4F5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9031A6" w14:textId="77777777" w:rsidTr="0089695F">
        <w:trPr>
          <w:cantSplit/>
        </w:trPr>
        <w:tc>
          <w:tcPr>
            <w:tcW w:w="990" w:type="dxa"/>
          </w:tcPr>
          <w:p w14:paraId="008F03E9" w14:textId="77777777" w:rsidR="009B1ACB" w:rsidRPr="00F95871" w:rsidRDefault="009B1ACB" w:rsidP="006B1337">
            <w:pPr>
              <w:jc w:val="center"/>
              <w:rPr>
                <w:rFonts w:cstheme="minorHAnsi"/>
                <w:b/>
                <w:bCs/>
              </w:rPr>
            </w:pPr>
            <w:r w:rsidRPr="00F95871">
              <w:rPr>
                <w:rFonts w:cstheme="minorHAnsi"/>
                <w:b/>
                <w:bCs/>
              </w:rPr>
              <w:t>5-C-9</w:t>
            </w:r>
          </w:p>
        </w:tc>
        <w:tc>
          <w:tcPr>
            <w:tcW w:w="6300" w:type="dxa"/>
            <w:tcBorders>
              <w:right w:val="nil"/>
            </w:tcBorders>
          </w:tcPr>
          <w:p w14:paraId="0995C409"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9B1ACB" w:rsidRPr="00F95871" w:rsidRDefault="009B1ACB" w:rsidP="006B1337">
            <w:pPr>
              <w:rPr>
                <w:rFonts w:cstheme="minorHAnsi"/>
              </w:rPr>
            </w:pPr>
          </w:p>
        </w:tc>
        <w:tc>
          <w:tcPr>
            <w:tcW w:w="810" w:type="dxa"/>
          </w:tcPr>
          <w:p w14:paraId="58F500F5" w14:textId="77777777" w:rsidR="009B1ACB" w:rsidRPr="00C34C63" w:rsidRDefault="009B1ACB" w:rsidP="006B1337">
            <w:pPr>
              <w:rPr>
                <w:rFonts w:cstheme="minorHAnsi"/>
              </w:rPr>
            </w:pPr>
            <w:r w:rsidRPr="00C34C63">
              <w:rPr>
                <w:rFonts w:cstheme="minorHAnsi"/>
              </w:rPr>
              <w:t xml:space="preserve">A </w:t>
            </w:r>
          </w:p>
          <w:p w14:paraId="4A3291AB" w14:textId="77777777" w:rsidR="009B1ACB" w:rsidRPr="00C34C63" w:rsidRDefault="009B1ACB" w:rsidP="006B1337">
            <w:pPr>
              <w:rPr>
                <w:rFonts w:cstheme="minorHAnsi"/>
              </w:rPr>
            </w:pPr>
            <w:r w:rsidRPr="00C34C63">
              <w:rPr>
                <w:rFonts w:cstheme="minorHAnsi"/>
              </w:rPr>
              <w:t xml:space="preserve">B </w:t>
            </w:r>
          </w:p>
          <w:p w14:paraId="110B1EB9" w14:textId="77777777" w:rsidR="009B1ACB" w:rsidRPr="00C34C63" w:rsidRDefault="009B1ACB" w:rsidP="006B1337">
            <w:pPr>
              <w:rPr>
                <w:rFonts w:cstheme="minorHAnsi"/>
              </w:rPr>
            </w:pPr>
            <w:r w:rsidRPr="00C34C63">
              <w:rPr>
                <w:rFonts w:cstheme="minorHAnsi"/>
              </w:rPr>
              <w:t xml:space="preserve">C-M </w:t>
            </w:r>
          </w:p>
          <w:p w14:paraId="72A64B43" w14:textId="77777777" w:rsidR="009B1ACB" w:rsidRPr="00F95871" w:rsidRDefault="009B1ACB" w:rsidP="006B1337">
            <w:pPr>
              <w:rPr>
                <w:rFonts w:cstheme="minorHAnsi"/>
              </w:rPr>
            </w:pPr>
            <w:r w:rsidRPr="00C34C63">
              <w:rPr>
                <w:rFonts w:cstheme="minorHAnsi"/>
              </w:rPr>
              <w:t>C</w:t>
            </w:r>
          </w:p>
        </w:tc>
        <w:tc>
          <w:tcPr>
            <w:tcW w:w="1980" w:type="dxa"/>
          </w:tcPr>
          <w:p w14:paraId="70A2420C" w14:textId="77777777" w:rsidR="009B1ACB" w:rsidRPr="00F95871" w:rsidRDefault="00000000" w:rsidP="006B1337">
            <w:pPr>
              <w:rPr>
                <w:rFonts w:cstheme="minorHAnsi"/>
              </w:rPr>
            </w:pPr>
            <w:sdt>
              <w:sdtPr>
                <w:rPr>
                  <w:rFonts w:cstheme="minorHAnsi"/>
                </w:rPr>
                <w:id w:val="192676427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CCB82E" w14:textId="77777777" w:rsidR="009B1ACB" w:rsidRPr="00F95871" w:rsidRDefault="00000000" w:rsidP="006B1337">
            <w:pPr>
              <w:rPr>
                <w:rFonts w:cstheme="minorHAnsi"/>
              </w:rPr>
            </w:pPr>
            <w:sdt>
              <w:sdtPr>
                <w:rPr>
                  <w:rFonts w:cstheme="minorHAnsi"/>
                </w:rPr>
                <w:id w:val="122024915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7C26CE5" w14:textId="77777777" w:rsidR="009B1ACB" w:rsidRDefault="00000000" w:rsidP="006B1337">
            <w:pPr>
              <w:rPr>
                <w:rFonts w:cstheme="minorHAnsi"/>
              </w:rPr>
            </w:pPr>
            <w:sdt>
              <w:sdtPr>
                <w:rPr>
                  <w:rFonts w:cstheme="minorHAnsi"/>
                </w:rPr>
                <w:id w:val="2968050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D838CD" w14:textId="77777777" w:rsidR="009B1ACB" w:rsidRPr="00C34C63" w:rsidRDefault="00000000" w:rsidP="006B1337">
            <w:pPr>
              <w:rPr>
                <w:rFonts w:cstheme="minorHAnsi"/>
              </w:rPr>
            </w:pPr>
            <w:sdt>
              <w:sdtPr>
                <w:rPr>
                  <w:rFonts w:cstheme="minorHAnsi"/>
                </w:rPr>
                <w:id w:val="-4884020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07DF5F" w14:textId="77777777" w:rsidR="009B1ACB" w:rsidRPr="00F95871" w:rsidRDefault="009B1ACB" w:rsidP="006B1337">
            <w:pPr>
              <w:rPr>
                <w:rFonts w:cstheme="minorHAnsi"/>
              </w:rPr>
            </w:pPr>
          </w:p>
        </w:tc>
        <w:sdt>
          <w:sdtPr>
            <w:rPr>
              <w:rFonts w:cstheme="minorHAnsi"/>
            </w:rPr>
            <w:id w:val="-1724433652"/>
            <w:placeholder>
              <w:docPart w:val="36C5B89C1EE04B93A8EF208F6B8E2004"/>
            </w:placeholder>
            <w:showingPlcHdr/>
          </w:sdtPr>
          <w:sdtContent>
            <w:tc>
              <w:tcPr>
                <w:tcW w:w="4770" w:type="dxa"/>
              </w:tcPr>
              <w:p w14:paraId="5B11239D"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CD7F5F3" w14:textId="77777777" w:rsidTr="0089695F">
        <w:trPr>
          <w:cantSplit/>
        </w:trPr>
        <w:tc>
          <w:tcPr>
            <w:tcW w:w="990" w:type="dxa"/>
          </w:tcPr>
          <w:p w14:paraId="25CD9190" w14:textId="77777777" w:rsidR="009B1ACB" w:rsidRPr="00F95871" w:rsidRDefault="009B1ACB" w:rsidP="006B1337">
            <w:pPr>
              <w:jc w:val="center"/>
              <w:rPr>
                <w:rFonts w:cstheme="minorHAnsi"/>
                <w:b/>
                <w:bCs/>
              </w:rPr>
            </w:pPr>
            <w:r w:rsidRPr="00F95871">
              <w:rPr>
                <w:rFonts w:cstheme="minorHAnsi"/>
                <w:b/>
                <w:bCs/>
              </w:rPr>
              <w:t>5-C-10</w:t>
            </w:r>
          </w:p>
        </w:tc>
        <w:tc>
          <w:tcPr>
            <w:tcW w:w="6300" w:type="dxa"/>
            <w:tcBorders>
              <w:right w:val="nil"/>
            </w:tcBorders>
          </w:tcPr>
          <w:p w14:paraId="5A55F62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9B1ACB" w:rsidRPr="00F95871" w:rsidRDefault="009B1ACB" w:rsidP="006B1337">
            <w:pPr>
              <w:rPr>
                <w:rFonts w:cstheme="minorHAnsi"/>
              </w:rPr>
            </w:pPr>
          </w:p>
        </w:tc>
        <w:tc>
          <w:tcPr>
            <w:tcW w:w="810" w:type="dxa"/>
          </w:tcPr>
          <w:p w14:paraId="0EB45383" w14:textId="77777777" w:rsidR="009B1ACB" w:rsidRPr="00C34C63" w:rsidRDefault="009B1ACB" w:rsidP="006B1337">
            <w:pPr>
              <w:rPr>
                <w:rFonts w:cstheme="minorHAnsi"/>
              </w:rPr>
            </w:pPr>
            <w:r w:rsidRPr="00C34C63">
              <w:rPr>
                <w:rFonts w:cstheme="minorHAnsi"/>
              </w:rPr>
              <w:t xml:space="preserve">A </w:t>
            </w:r>
          </w:p>
          <w:p w14:paraId="36F47732" w14:textId="77777777" w:rsidR="009B1ACB" w:rsidRPr="00C34C63" w:rsidRDefault="009B1ACB" w:rsidP="006B1337">
            <w:pPr>
              <w:rPr>
                <w:rFonts w:cstheme="minorHAnsi"/>
              </w:rPr>
            </w:pPr>
            <w:r w:rsidRPr="00C34C63">
              <w:rPr>
                <w:rFonts w:cstheme="minorHAnsi"/>
              </w:rPr>
              <w:t xml:space="preserve">B </w:t>
            </w:r>
          </w:p>
          <w:p w14:paraId="5B8D9241" w14:textId="77777777" w:rsidR="009B1ACB" w:rsidRPr="00C34C63" w:rsidRDefault="009B1ACB" w:rsidP="006B1337">
            <w:pPr>
              <w:rPr>
                <w:rFonts w:cstheme="minorHAnsi"/>
              </w:rPr>
            </w:pPr>
            <w:r w:rsidRPr="00C34C63">
              <w:rPr>
                <w:rFonts w:cstheme="minorHAnsi"/>
              </w:rPr>
              <w:t xml:space="preserve">C-M </w:t>
            </w:r>
          </w:p>
          <w:p w14:paraId="6130A054" w14:textId="77777777" w:rsidR="009B1ACB" w:rsidRPr="00F95871" w:rsidRDefault="009B1ACB" w:rsidP="006B1337">
            <w:pPr>
              <w:rPr>
                <w:rFonts w:cstheme="minorHAnsi"/>
              </w:rPr>
            </w:pPr>
            <w:r w:rsidRPr="00C34C63">
              <w:rPr>
                <w:rFonts w:cstheme="minorHAnsi"/>
              </w:rPr>
              <w:t>C</w:t>
            </w:r>
          </w:p>
        </w:tc>
        <w:tc>
          <w:tcPr>
            <w:tcW w:w="1980" w:type="dxa"/>
          </w:tcPr>
          <w:p w14:paraId="218392C1" w14:textId="77777777" w:rsidR="009B1ACB" w:rsidRPr="00F95871" w:rsidRDefault="00000000" w:rsidP="006B1337">
            <w:pPr>
              <w:rPr>
                <w:rFonts w:cstheme="minorHAnsi"/>
              </w:rPr>
            </w:pPr>
            <w:sdt>
              <w:sdtPr>
                <w:rPr>
                  <w:rFonts w:cstheme="minorHAnsi"/>
                </w:rPr>
                <w:id w:val="69050064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4FA1C097" w14:textId="77777777" w:rsidR="009B1ACB" w:rsidRPr="00F95871" w:rsidRDefault="00000000" w:rsidP="006B1337">
            <w:pPr>
              <w:rPr>
                <w:rFonts w:cstheme="minorHAnsi"/>
              </w:rPr>
            </w:pPr>
            <w:sdt>
              <w:sdtPr>
                <w:rPr>
                  <w:rFonts w:cstheme="minorHAnsi"/>
                </w:rPr>
                <w:id w:val="146030047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B664FD4" w14:textId="77777777" w:rsidR="009B1ACB" w:rsidRDefault="00000000" w:rsidP="006B1337">
            <w:pPr>
              <w:rPr>
                <w:rFonts w:cstheme="minorHAnsi"/>
              </w:rPr>
            </w:pPr>
            <w:sdt>
              <w:sdtPr>
                <w:rPr>
                  <w:rFonts w:cstheme="minorHAnsi"/>
                </w:rPr>
                <w:id w:val="82693290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112BDD" w14:textId="77777777" w:rsidR="009B1ACB" w:rsidRPr="00C34C63" w:rsidRDefault="00000000" w:rsidP="006B1337">
            <w:pPr>
              <w:rPr>
                <w:rFonts w:cstheme="minorHAnsi"/>
              </w:rPr>
            </w:pPr>
            <w:sdt>
              <w:sdtPr>
                <w:rPr>
                  <w:rFonts w:cstheme="minorHAnsi"/>
                </w:rPr>
                <w:id w:val="-4230249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CCB1CE" w14:textId="77777777" w:rsidR="009B1ACB" w:rsidRPr="00F95871" w:rsidRDefault="009B1ACB" w:rsidP="006B1337">
            <w:pPr>
              <w:rPr>
                <w:rFonts w:cstheme="minorHAnsi"/>
              </w:rPr>
            </w:pPr>
          </w:p>
        </w:tc>
        <w:sdt>
          <w:sdtPr>
            <w:rPr>
              <w:rFonts w:cstheme="minorHAnsi"/>
            </w:rPr>
            <w:id w:val="149022567"/>
            <w:placeholder>
              <w:docPart w:val="545170AB9C6F42438782F306B1D17CD3"/>
            </w:placeholder>
            <w:showingPlcHdr/>
          </w:sdtPr>
          <w:sdtContent>
            <w:tc>
              <w:tcPr>
                <w:tcW w:w="4770" w:type="dxa"/>
              </w:tcPr>
              <w:p w14:paraId="47CDCA5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bookmarkStart w:id="40" w:name="SEC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B42E5">
        <w:trPr>
          <w:tblHeader/>
        </w:trPr>
        <w:tc>
          <w:tcPr>
            <w:tcW w:w="990" w:type="dxa"/>
            <w:tcBorders>
              <w:bottom w:val="single" w:sz="4" w:space="0" w:color="auto"/>
            </w:tcBorders>
            <w:shd w:val="clear" w:color="auto" w:fill="2F5496" w:themeFill="accent1" w:themeFillShade="BF"/>
            <w:vAlign w:val="center"/>
          </w:tcPr>
          <w:bookmarkEnd w:id="40"/>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B42E5">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9B1ACB" w14:paraId="181A71FE" w14:textId="77777777" w:rsidTr="003B42E5">
        <w:trPr>
          <w:cantSplit/>
        </w:trPr>
        <w:tc>
          <w:tcPr>
            <w:tcW w:w="990" w:type="dxa"/>
            <w:tcBorders>
              <w:bottom w:val="single" w:sz="4" w:space="0" w:color="auto"/>
            </w:tcBorders>
          </w:tcPr>
          <w:p w14:paraId="22A6FAA6" w14:textId="77777777" w:rsidR="009B1ACB" w:rsidRPr="00F95871" w:rsidRDefault="009B1ACB" w:rsidP="006B1337">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9B1ACB" w:rsidRPr="00F95871" w:rsidRDefault="009B1ACB" w:rsidP="006B1337">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9B1ACB" w:rsidRPr="00F95871" w:rsidRDefault="009B1ACB" w:rsidP="006B1337">
            <w:pPr>
              <w:rPr>
                <w:rFonts w:cstheme="minorHAnsi"/>
              </w:rPr>
            </w:pPr>
          </w:p>
        </w:tc>
        <w:tc>
          <w:tcPr>
            <w:tcW w:w="810" w:type="dxa"/>
            <w:tcBorders>
              <w:bottom w:val="single" w:sz="4" w:space="0" w:color="auto"/>
            </w:tcBorders>
          </w:tcPr>
          <w:p w14:paraId="7248C420" w14:textId="77777777" w:rsidR="009B1ACB" w:rsidRPr="00C34C63" w:rsidRDefault="009B1ACB" w:rsidP="006B1337">
            <w:pPr>
              <w:rPr>
                <w:rFonts w:cstheme="minorHAnsi"/>
              </w:rPr>
            </w:pPr>
            <w:r w:rsidRPr="00C34C63">
              <w:rPr>
                <w:rFonts w:cstheme="minorHAnsi"/>
              </w:rPr>
              <w:t xml:space="preserve">A </w:t>
            </w:r>
          </w:p>
          <w:p w14:paraId="6C98E513" w14:textId="77777777" w:rsidR="009B1ACB" w:rsidRPr="00C34C63" w:rsidRDefault="009B1ACB" w:rsidP="006B1337">
            <w:pPr>
              <w:rPr>
                <w:rFonts w:cstheme="minorHAnsi"/>
              </w:rPr>
            </w:pPr>
            <w:r w:rsidRPr="00C34C63">
              <w:rPr>
                <w:rFonts w:cstheme="minorHAnsi"/>
              </w:rPr>
              <w:t xml:space="preserve">B </w:t>
            </w:r>
          </w:p>
          <w:p w14:paraId="40990802" w14:textId="77777777" w:rsidR="009B1ACB" w:rsidRPr="00C34C63" w:rsidRDefault="009B1ACB" w:rsidP="006B1337">
            <w:pPr>
              <w:rPr>
                <w:rFonts w:cstheme="minorHAnsi"/>
              </w:rPr>
            </w:pPr>
            <w:r w:rsidRPr="00C34C63">
              <w:rPr>
                <w:rFonts w:cstheme="minorHAnsi"/>
              </w:rPr>
              <w:t xml:space="preserve">C-M </w:t>
            </w:r>
          </w:p>
          <w:p w14:paraId="49D5032D"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0BE7B602" w14:textId="77777777" w:rsidR="009B1ACB" w:rsidRPr="00F95871" w:rsidRDefault="00000000" w:rsidP="006B1337">
            <w:pPr>
              <w:rPr>
                <w:rFonts w:cstheme="minorHAnsi"/>
              </w:rPr>
            </w:pPr>
            <w:sdt>
              <w:sdtPr>
                <w:rPr>
                  <w:rFonts w:cstheme="minorHAnsi"/>
                </w:rPr>
                <w:id w:val="-162415106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33E2A57" w14:textId="77777777" w:rsidR="009B1ACB" w:rsidRPr="00F95871" w:rsidRDefault="00000000" w:rsidP="006B1337">
            <w:pPr>
              <w:rPr>
                <w:rFonts w:cstheme="minorHAnsi"/>
              </w:rPr>
            </w:pPr>
            <w:sdt>
              <w:sdtPr>
                <w:rPr>
                  <w:rFonts w:cstheme="minorHAnsi"/>
                </w:rPr>
                <w:id w:val="895779406"/>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EB2D9D" w14:textId="77777777" w:rsidR="009B1ACB" w:rsidRDefault="00000000" w:rsidP="006B1337">
            <w:pPr>
              <w:rPr>
                <w:rFonts w:cstheme="minorHAnsi"/>
              </w:rPr>
            </w:pPr>
            <w:sdt>
              <w:sdtPr>
                <w:rPr>
                  <w:rFonts w:cstheme="minorHAnsi"/>
                </w:rPr>
                <w:id w:val="4176847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341A9FD" w14:textId="77777777" w:rsidR="009B1ACB" w:rsidRPr="00C34C63" w:rsidRDefault="00000000" w:rsidP="006B1337">
            <w:pPr>
              <w:rPr>
                <w:rFonts w:cstheme="minorHAnsi"/>
              </w:rPr>
            </w:pPr>
            <w:sdt>
              <w:sdtPr>
                <w:rPr>
                  <w:rFonts w:cstheme="minorHAnsi"/>
                </w:rPr>
                <w:id w:val="-189410969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9233376" w14:textId="77777777" w:rsidR="009B1ACB" w:rsidRPr="00F95871" w:rsidRDefault="009B1ACB" w:rsidP="006B1337">
            <w:pPr>
              <w:rPr>
                <w:rFonts w:cstheme="minorHAnsi"/>
              </w:rPr>
            </w:pPr>
          </w:p>
        </w:tc>
        <w:sdt>
          <w:sdtPr>
            <w:rPr>
              <w:rFonts w:cstheme="minorHAnsi"/>
            </w:rPr>
            <w:id w:val="1574777982"/>
            <w:placeholder>
              <w:docPart w:val="5F448C81CB474BF4B734BF5719B0AEF3"/>
            </w:placeholder>
            <w:showingPlcHdr/>
          </w:sdtPr>
          <w:sdtContent>
            <w:tc>
              <w:tcPr>
                <w:tcW w:w="4770" w:type="dxa"/>
                <w:tcBorders>
                  <w:bottom w:val="single" w:sz="4" w:space="0" w:color="auto"/>
                </w:tcBorders>
              </w:tcPr>
              <w:p w14:paraId="067A2CE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7462137" w14:textId="77777777" w:rsidTr="003B42E5">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9B1ACB" w14:paraId="12404F6E" w14:textId="77777777" w:rsidTr="003B42E5">
        <w:trPr>
          <w:cantSplit/>
        </w:trPr>
        <w:tc>
          <w:tcPr>
            <w:tcW w:w="990" w:type="dxa"/>
            <w:tcBorders>
              <w:bottom w:val="single" w:sz="4" w:space="0" w:color="auto"/>
            </w:tcBorders>
          </w:tcPr>
          <w:p w14:paraId="68750E60" w14:textId="77777777" w:rsidR="009B1ACB" w:rsidRPr="00F95871" w:rsidRDefault="009B1ACB" w:rsidP="006B1337">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9B1ACB" w:rsidRPr="00F95871" w:rsidRDefault="009B1ACB" w:rsidP="006B1337">
            <w:pPr>
              <w:rPr>
                <w:rFonts w:cstheme="minorHAnsi"/>
              </w:rPr>
            </w:pPr>
          </w:p>
        </w:tc>
        <w:tc>
          <w:tcPr>
            <w:tcW w:w="810" w:type="dxa"/>
            <w:tcBorders>
              <w:bottom w:val="single" w:sz="4" w:space="0" w:color="auto"/>
            </w:tcBorders>
          </w:tcPr>
          <w:p w14:paraId="3E2DC257" w14:textId="77777777" w:rsidR="009B1ACB" w:rsidRPr="00C34C63" w:rsidRDefault="009B1ACB" w:rsidP="006B1337">
            <w:pPr>
              <w:rPr>
                <w:rFonts w:cstheme="minorHAnsi"/>
              </w:rPr>
            </w:pPr>
            <w:r w:rsidRPr="00C34C63">
              <w:rPr>
                <w:rFonts w:cstheme="minorHAnsi"/>
              </w:rPr>
              <w:t xml:space="preserve">A </w:t>
            </w:r>
          </w:p>
          <w:p w14:paraId="7C855247" w14:textId="77777777" w:rsidR="009B1ACB" w:rsidRPr="00C34C63" w:rsidRDefault="009B1ACB" w:rsidP="006B1337">
            <w:pPr>
              <w:rPr>
                <w:rFonts w:cstheme="minorHAnsi"/>
              </w:rPr>
            </w:pPr>
            <w:r w:rsidRPr="00C34C63">
              <w:rPr>
                <w:rFonts w:cstheme="minorHAnsi"/>
              </w:rPr>
              <w:t xml:space="preserve">B </w:t>
            </w:r>
          </w:p>
          <w:p w14:paraId="21B2635C" w14:textId="77777777" w:rsidR="009B1ACB" w:rsidRPr="00C34C63" w:rsidRDefault="009B1ACB" w:rsidP="006B1337">
            <w:pPr>
              <w:rPr>
                <w:rFonts w:cstheme="minorHAnsi"/>
              </w:rPr>
            </w:pPr>
            <w:r w:rsidRPr="00C34C63">
              <w:rPr>
                <w:rFonts w:cstheme="minorHAnsi"/>
              </w:rPr>
              <w:t xml:space="preserve">C-M </w:t>
            </w:r>
          </w:p>
          <w:p w14:paraId="539A73BF"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6757507C" w14:textId="77777777" w:rsidR="009B1ACB" w:rsidRPr="00F95871" w:rsidRDefault="00000000" w:rsidP="006B1337">
            <w:pPr>
              <w:rPr>
                <w:rFonts w:cstheme="minorHAnsi"/>
              </w:rPr>
            </w:pPr>
            <w:sdt>
              <w:sdtPr>
                <w:rPr>
                  <w:rFonts w:cstheme="minorHAnsi"/>
                </w:rPr>
                <w:id w:val="-646897133"/>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B786AE" w14:textId="77777777" w:rsidR="009B1ACB" w:rsidRPr="00F95871" w:rsidRDefault="00000000" w:rsidP="006B1337">
            <w:pPr>
              <w:rPr>
                <w:rFonts w:cstheme="minorHAnsi"/>
              </w:rPr>
            </w:pPr>
            <w:sdt>
              <w:sdtPr>
                <w:rPr>
                  <w:rFonts w:cstheme="minorHAnsi"/>
                </w:rPr>
                <w:id w:val="-1994947360"/>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AB68EAF" w14:textId="77777777" w:rsidR="009B1ACB" w:rsidRDefault="00000000" w:rsidP="006B1337">
            <w:pPr>
              <w:rPr>
                <w:rFonts w:cstheme="minorHAnsi"/>
              </w:rPr>
            </w:pPr>
            <w:sdt>
              <w:sdtPr>
                <w:rPr>
                  <w:rFonts w:cstheme="minorHAnsi"/>
                </w:rPr>
                <w:id w:val="10724653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8CC8BB" w14:textId="77777777" w:rsidR="009B1ACB" w:rsidRPr="00C34C63" w:rsidRDefault="00000000" w:rsidP="006B1337">
            <w:pPr>
              <w:rPr>
                <w:rFonts w:cstheme="minorHAnsi"/>
              </w:rPr>
            </w:pPr>
            <w:sdt>
              <w:sdtPr>
                <w:rPr>
                  <w:rFonts w:cstheme="minorHAnsi"/>
                </w:rPr>
                <w:id w:val="4584630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BFDA31F" w14:textId="77777777" w:rsidR="009B1ACB" w:rsidRPr="00F95871" w:rsidRDefault="009B1ACB" w:rsidP="006B1337">
            <w:pPr>
              <w:rPr>
                <w:rFonts w:cstheme="minorHAnsi"/>
              </w:rPr>
            </w:pPr>
          </w:p>
        </w:tc>
        <w:sdt>
          <w:sdtPr>
            <w:rPr>
              <w:rFonts w:cstheme="minorHAnsi"/>
            </w:rPr>
            <w:id w:val="795257709"/>
            <w:placeholder>
              <w:docPart w:val="B4A3AB7079D14D73896F1D2F3EC9A568"/>
            </w:placeholder>
            <w:showingPlcHdr/>
          </w:sdtPr>
          <w:sdtContent>
            <w:tc>
              <w:tcPr>
                <w:tcW w:w="4770" w:type="dxa"/>
                <w:tcBorders>
                  <w:bottom w:val="single" w:sz="4" w:space="0" w:color="auto"/>
                </w:tcBorders>
              </w:tcPr>
              <w:p w14:paraId="5C67B9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0B03E309" w14:textId="77777777" w:rsidTr="003B42E5">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9B1ACB" w14:paraId="25F29C4D" w14:textId="77777777" w:rsidTr="0089695F">
        <w:trPr>
          <w:cantSplit/>
        </w:trPr>
        <w:tc>
          <w:tcPr>
            <w:tcW w:w="990" w:type="dxa"/>
          </w:tcPr>
          <w:p w14:paraId="2F297429" w14:textId="77777777" w:rsidR="009B1ACB" w:rsidRPr="00F95871" w:rsidRDefault="009B1ACB" w:rsidP="006B1337">
            <w:pPr>
              <w:jc w:val="center"/>
              <w:rPr>
                <w:rFonts w:cstheme="minorHAnsi"/>
                <w:b/>
                <w:bCs/>
              </w:rPr>
            </w:pPr>
            <w:r w:rsidRPr="00F95871">
              <w:rPr>
                <w:rFonts w:cstheme="minorHAnsi"/>
                <w:b/>
                <w:bCs/>
              </w:rPr>
              <w:t>6-D-1</w:t>
            </w:r>
          </w:p>
        </w:tc>
        <w:tc>
          <w:tcPr>
            <w:tcW w:w="6300" w:type="dxa"/>
            <w:tcBorders>
              <w:right w:val="nil"/>
            </w:tcBorders>
          </w:tcPr>
          <w:p w14:paraId="645A22F5"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9B1ACB" w:rsidRPr="00F95871" w:rsidRDefault="009B1ACB" w:rsidP="006B1337">
            <w:pPr>
              <w:rPr>
                <w:rFonts w:cstheme="minorHAnsi"/>
              </w:rPr>
            </w:pPr>
          </w:p>
        </w:tc>
        <w:tc>
          <w:tcPr>
            <w:tcW w:w="270" w:type="dxa"/>
            <w:tcBorders>
              <w:left w:val="nil"/>
            </w:tcBorders>
          </w:tcPr>
          <w:p w14:paraId="0D55DC29" w14:textId="77777777" w:rsidR="009B1ACB" w:rsidRPr="00F95871" w:rsidRDefault="009B1ACB" w:rsidP="006B1337">
            <w:pPr>
              <w:rPr>
                <w:rFonts w:cstheme="minorHAnsi"/>
              </w:rPr>
            </w:pPr>
          </w:p>
        </w:tc>
        <w:tc>
          <w:tcPr>
            <w:tcW w:w="810" w:type="dxa"/>
          </w:tcPr>
          <w:p w14:paraId="31EBB9E2" w14:textId="77777777" w:rsidR="009B1ACB" w:rsidRPr="00C34C63" w:rsidRDefault="009B1ACB" w:rsidP="006B1337">
            <w:pPr>
              <w:rPr>
                <w:rFonts w:cstheme="minorHAnsi"/>
              </w:rPr>
            </w:pPr>
            <w:r w:rsidRPr="00C34C63">
              <w:rPr>
                <w:rFonts w:cstheme="minorHAnsi"/>
              </w:rPr>
              <w:t xml:space="preserve">A </w:t>
            </w:r>
          </w:p>
          <w:p w14:paraId="3B46D44A" w14:textId="77777777" w:rsidR="009B1ACB" w:rsidRPr="00C34C63" w:rsidRDefault="009B1ACB" w:rsidP="006B1337">
            <w:pPr>
              <w:rPr>
                <w:rFonts w:cstheme="minorHAnsi"/>
              </w:rPr>
            </w:pPr>
            <w:r w:rsidRPr="00C34C63">
              <w:rPr>
                <w:rFonts w:cstheme="minorHAnsi"/>
              </w:rPr>
              <w:t xml:space="preserve">B </w:t>
            </w:r>
          </w:p>
          <w:p w14:paraId="274AF5C6" w14:textId="77777777" w:rsidR="009B1ACB" w:rsidRPr="00C34C63" w:rsidRDefault="009B1ACB" w:rsidP="006B1337">
            <w:pPr>
              <w:rPr>
                <w:rFonts w:cstheme="minorHAnsi"/>
              </w:rPr>
            </w:pPr>
            <w:r w:rsidRPr="00C34C63">
              <w:rPr>
                <w:rFonts w:cstheme="minorHAnsi"/>
              </w:rPr>
              <w:t xml:space="preserve">C-M </w:t>
            </w:r>
          </w:p>
          <w:p w14:paraId="01C36D13" w14:textId="77777777" w:rsidR="009B1ACB" w:rsidRPr="00F95871" w:rsidRDefault="009B1ACB" w:rsidP="006B1337">
            <w:pPr>
              <w:rPr>
                <w:rFonts w:cstheme="minorHAnsi"/>
              </w:rPr>
            </w:pPr>
            <w:r w:rsidRPr="00C34C63">
              <w:rPr>
                <w:rFonts w:cstheme="minorHAnsi"/>
              </w:rPr>
              <w:t>C</w:t>
            </w:r>
          </w:p>
        </w:tc>
        <w:tc>
          <w:tcPr>
            <w:tcW w:w="1980" w:type="dxa"/>
          </w:tcPr>
          <w:p w14:paraId="413C1199" w14:textId="77777777" w:rsidR="009B1ACB" w:rsidRPr="00F95871" w:rsidRDefault="00000000" w:rsidP="006B1337">
            <w:pPr>
              <w:rPr>
                <w:rFonts w:cstheme="minorHAnsi"/>
              </w:rPr>
            </w:pPr>
            <w:sdt>
              <w:sdtPr>
                <w:rPr>
                  <w:rFonts w:cstheme="minorHAnsi"/>
                </w:rPr>
                <w:id w:val="-6134241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87BEE0E" w14:textId="77777777" w:rsidR="009B1ACB" w:rsidRPr="00F95871" w:rsidRDefault="00000000" w:rsidP="006B1337">
            <w:pPr>
              <w:rPr>
                <w:rFonts w:cstheme="minorHAnsi"/>
              </w:rPr>
            </w:pPr>
            <w:sdt>
              <w:sdtPr>
                <w:rPr>
                  <w:rFonts w:cstheme="minorHAnsi"/>
                </w:rPr>
                <w:id w:val="27321636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56866E8" w14:textId="77777777" w:rsidR="009B1ACB" w:rsidRDefault="00000000" w:rsidP="006B1337">
            <w:pPr>
              <w:rPr>
                <w:rFonts w:cstheme="minorHAnsi"/>
              </w:rPr>
            </w:pPr>
            <w:sdt>
              <w:sdtPr>
                <w:rPr>
                  <w:rFonts w:cstheme="minorHAnsi"/>
                </w:rPr>
                <w:id w:val="-126237044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408144" w14:textId="77777777" w:rsidR="009B1ACB" w:rsidRPr="00C34C63" w:rsidRDefault="00000000" w:rsidP="006B1337">
            <w:pPr>
              <w:rPr>
                <w:rFonts w:cstheme="minorHAnsi"/>
              </w:rPr>
            </w:pPr>
            <w:sdt>
              <w:sdtPr>
                <w:rPr>
                  <w:rFonts w:cstheme="minorHAnsi"/>
                </w:rPr>
                <w:id w:val="6207340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ABBCE8" w14:textId="77777777" w:rsidR="009B1ACB" w:rsidRPr="00F95871" w:rsidRDefault="009B1ACB" w:rsidP="006B1337">
            <w:pPr>
              <w:rPr>
                <w:rFonts w:cstheme="minorHAnsi"/>
              </w:rPr>
            </w:pPr>
          </w:p>
        </w:tc>
        <w:sdt>
          <w:sdtPr>
            <w:rPr>
              <w:rFonts w:cstheme="minorHAnsi"/>
            </w:rPr>
            <w:id w:val="-1615053427"/>
            <w:placeholder>
              <w:docPart w:val="883052C430E648729D5489FC3CAC1C57"/>
            </w:placeholder>
            <w:showingPlcHdr/>
          </w:sdtPr>
          <w:sdtContent>
            <w:tc>
              <w:tcPr>
                <w:tcW w:w="4770" w:type="dxa"/>
              </w:tcPr>
              <w:p w14:paraId="417AFAC1"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EA61AE" w14:textId="77777777" w:rsidTr="0089695F">
        <w:trPr>
          <w:cantSplit/>
        </w:trPr>
        <w:tc>
          <w:tcPr>
            <w:tcW w:w="990" w:type="dxa"/>
          </w:tcPr>
          <w:p w14:paraId="6762F5CF" w14:textId="77777777" w:rsidR="009B1ACB" w:rsidRPr="00F95871" w:rsidRDefault="009B1ACB" w:rsidP="006B1337">
            <w:pPr>
              <w:jc w:val="center"/>
              <w:rPr>
                <w:rFonts w:cstheme="minorHAnsi"/>
                <w:b/>
                <w:bCs/>
              </w:rPr>
            </w:pPr>
            <w:r w:rsidRPr="00F95871">
              <w:rPr>
                <w:rFonts w:cstheme="minorHAnsi"/>
                <w:b/>
                <w:bCs/>
              </w:rPr>
              <w:t>6-D-2</w:t>
            </w:r>
          </w:p>
        </w:tc>
        <w:tc>
          <w:tcPr>
            <w:tcW w:w="6300" w:type="dxa"/>
            <w:tcBorders>
              <w:right w:val="nil"/>
            </w:tcBorders>
          </w:tcPr>
          <w:p w14:paraId="5A7CFD1C" w14:textId="77777777" w:rsidR="009B1ACB" w:rsidRDefault="009B1ACB" w:rsidP="006B1337">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0F76544E" w14:textId="77777777" w:rsidR="009B1ACB" w:rsidRPr="00F95871" w:rsidRDefault="009B1ACB" w:rsidP="006B1337">
            <w:pPr>
              <w:rPr>
                <w:rFonts w:cstheme="minorHAnsi"/>
              </w:rPr>
            </w:pPr>
          </w:p>
        </w:tc>
        <w:tc>
          <w:tcPr>
            <w:tcW w:w="810" w:type="dxa"/>
          </w:tcPr>
          <w:p w14:paraId="498CFA78" w14:textId="77777777" w:rsidR="009B1ACB" w:rsidRPr="00C34C63" w:rsidRDefault="009B1ACB" w:rsidP="006B1337">
            <w:pPr>
              <w:rPr>
                <w:rFonts w:cstheme="minorHAnsi"/>
              </w:rPr>
            </w:pPr>
            <w:r w:rsidRPr="00C34C63">
              <w:rPr>
                <w:rFonts w:cstheme="minorHAnsi"/>
              </w:rPr>
              <w:t xml:space="preserve">A </w:t>
            </w:r>
          </w:p>
          <w:p w14:paraId="4071A808" w14:textId="77777777" w:rsidR="009B1ACB" w:rsidRPr="00C34C63" w:rsidRDefault="009B1ACB" w:rsidP="006B1337">
            <w:pPr>
              <w:rPr>
                <w:rFonts w:cstheme="minorHAnsi"/>
              </w:rPr>
            </w:pPr>
            <w:r w:rsidRPr="00C34C63">
              <w:rPr>
                <w:rFonts w:cstheme="minorHAnsi"/>
              </w:rPr>
              <w:t xml:space="preserve">B </w:t>
            </w:r>
          </w:p>
          <w:p w14:paraId="63481DF6" w14:textId="77777777" w:rsidR="009B1ACB" w:rsidRPr="00C34C63" w:rsidRDefault="009B1ACB" w:rsidP="006B1337">
            <w:pPr>
              <w:rPr>
                <w:rFonts w:cstheme="minorHAnsi"/>
              </w:rPr>
            </w:pPr>
            <w:r w:rsidRPr="00C34C63">
              <w:rPr>
                <w:rFonts w:cstheme="minorHAnsi"/>
              </w:rPr>
              <w:t xml:space="preserve">C-M </w:t>
            </w:r>
          </w:p>
          <w:p w14:paraId="60B24526" w14:textId="77777777" w:rsidR="009B1ACB" w:rsidRPr="00F95871" w:rsidRDefault="009B1ACB" w:rsidP="006B1337">
            <w:pPr>
              <w:rPr>
                <w:rFonts w:cstheme="minorHAnsi"/>
              </w:rPr>
            </w:pPr>
            <w:r w:rsidRPr="00C34C63">
              <w:rPr>
                <w:rFonts w:cstheme="minorHAnsi"/>
              </w:rPr>
              <w:t>C</w:t>
            </w:r>
          </w:p>
        </w:tc>
        <w:tc>
          <w:tcPr>
            <w:tcW w:w="1980" w:type="dxa"/>
          </w:tcPr>
          <w:p w14:paraId="3213BA64" w14:textId="77777777" w:rsidR="009B1ACB" w:rsidRPr="00F95871" w:rsidRDefault="00000000" w:rsidP="006B1337">
            <w:pPr>
              <w:rPr>
                <w:rFonts w:cstheme="minorHAnsi"/>
              </w:rPr>
            </w:pPr>
            <w:sdt>
              <w:sdtPr>
                <w:rPr>
                  <w:rFonts w:cstheme="minorHAnsi"/>
                </w:rPr>
                <w:id w:val="184570112"/>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9E26446" w14:textId="77777777" w:rsidR="009B1ACB" w:rsidRPr="00F95871" w:rsidRDefault="00000000" w:rsidP="006B1337">
            <w:pPr>
              <w:rPr>
                <w:rFonts w:cstheme="minorHAnsi"/>
              </w:rPr>
            </w:pPr>
            <w:sdt>
              <w:sdtPr>
                <w:rPr>
                  <w:rFonts w:cstheme="minorHAnsi"/>
                </w:rPr>
                <w:id w:val="-1044438039"/>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D2D9205" w14:textId="77777777" w:rsidR="009B1ACB" w:rsidRDefault="00000000" w:rsidP="006B1337">
            <w:pPr>
              <w:rPr>
                <w:rFonts w:cstheme="minorHAnsi"/>
              </w:rPr>
            </w:pPr>
            <w:sdt>
              <w:sdtPr>
                <w:rPr>
                  <w:rFonts w:cstheme="minorHAnsi"/>
                </w:rPr>
                <w:id w:val="-213346928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479353" w14:textId="77777777" w:rsidR="009B1ACB" w:rsidRPr="00C34C63" w:rsidRDefault="00000000" w:rsidP="006B1337">
            <w:pPr>
              <w:rPr>
                <w:rFonts w:cstheme="minorHAnsi"/>
              </w:rPr>
            </w:pPr>
            <w:sdt>
              <w:sdtPr>
                <w:rPr>
                  <w:rFonts w:cstheme="minorHAnsi"/>
                </w:rPr>
                <w:id w:val="108348981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EB91E6" w14:textId="77777777" w:rsidR="009B1ACB" w:rsidRPr="00F95871" w:rsidRDefault="009B1ACB" w:rsidP="006B1337">
            <w:pPr>
              <w:rPr>
                <w:rFonts w:cstheme="minorHAnsi"/>
              </w:rPr>
            </w:pPr>
          </w:p>
        </w:tc>
        <w:sdt>
          <w:sdtPr>
            <w:rPr>
              <w:rFonts w:cstheme="minorHAnsi"/>
            </w:rPr>
            <w:id w:val="-856425672"/>
            <w:placeholder>
              <w:docPart w:val="22D75EE9FEE94009B98F717CC58F570E"/>
            </w:placeholder>
            <w:showingPlcHdr/>
          </w:sdtPr>
          <w:sdtContent>
            <w:tc>
              <w:tcPr>
                <w:tcW w:w="4770" w:type="dxa"/>
              </w:tcPr>
              <w:p w14:paraId="4448E79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3CCC95C" w14:textId="77777777" w:rsidTr="003B42E5">
        <w:trPr>
          <w:cantSplit/>
        </w:trPr>
        <w:tc>
          <w:tcPr>
            <w:tcW w:w="990" w:type="dxa"/>
            <w:tcBorders>
              <w:bottom w:val="single" w:sz="4" w:space="0" w:color="auto"/>
            </w:tcBorders>
          </w:tcPr>
          <w:p w14:paraId="29B21C6A" w14:textId="77777777" w:rsidR="009B1ACB" w:rsidRPr="00F95871" w:rsidRDefault="009B1ACB" w:rsidP="006B1337">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9B1ACB" w:rsidRPr="00F95871" w:rsidRDefault="009B1ACB" w:rsidP="006B1337">
            <w:pPr>
              <w:rPr>
                <w:rFonts w:cstheme="minorHAnsi"/>
              </w:rPr>
            </w:pPr>
          </w:p>
        </w:tc>
        <w:tc>
          <w:tcPr>
            <w:tcW w:w="810" w:type="dxa"/>
            <w:tcBorders>
              <w:bottom w:val="single" w:sz="4" w:space="0" w:color="auto"/>
            </w:tcBorders>
          </w:tcPr>
          <w:p w14:paraId="43F830F3" w14:textId="77777777" w:rsidR="009B1ACB" w:rsidRPr="00C34C63" w:rsidRDefault="009B1ACB" w:rsidP="006B1337">
            <w:pPr>
              <w:rPr>
                <w:rFonts w:cstheme="minorHAnsi"/>
              </w:rPr>
            </w:pPr>
            <w:r w:rsidRPr="00C34C63">
              <w:rPr>
                <w:rFonts w:cstheme="minorHAnsi"/>
              </w:rPr>
              <w:t xml:space="preserve">A </w:t>
            </w:r>
          </w:p>
          <w:p w14:paraId="237AC128" w14:textId="77777777" w:rsidR="009B1ACB" w:rsidRPr="00C34C63" w:rsidRDefault="009B1ACB" w:rsidP="006B1337">
            <w:pPr>
              <w:rPr>
                <w:rFonts w:cstheme="minorHAnsi"/>
              </w:rPr>
            </w:pPr>
            <w:r w:rsidRPr="00C34C63">
              <w:rPr>
                <w:rFonts w:cstheme="minorHAnsi"/>
              </w:rPr>
              <w:t xml:space="preserve">B </w:t>
            </w:r>
          </w:p>
          <w:p w14:paraId="3750DE12" w14:textId="77777777" w:rsidR="009B1ACB" w:rsidRPr="00C34C63" w:rsidRDefault="009B1ACB" w:rsidP="006B1337">
            <w:pPr>
              <w:rPr>
                <w:rFonts w:cstheme="minorHAnsi"/>
              </w:rPr>
            </w:pPr>
            <w:r w:rsidRPr="00C34C63">
              <w:rPr>
                <w:rFonts w:cstheme="minorHAnsi"/>
              </w:rPr>
              <w:t xml:space="preserve">C-M </w:t>
            </w:r>
          </w:p>
          <w:p w14:paraId="34641768"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7EE2B377" w14:textId="77777777" w:rsidR="009B1ACB" w:rsidRPr="00F95871" w:rsidRDefault="00000000" w:rsidP="006B1337">
            <w:pPr>
              <w:rPr>
                <w:rFonts w:cstheme="minorHAnsi"/>
              </w:rPr>
            </w:pPr>
            <w:sdt>
              <w:sdtPr>
                <w:rPr>
                  <w:rFonts w:cstheme="minorHAnsi"/>
                </w:rPr>
                <w:id w:val="2122950545"/>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0BCF65" w14:textId="77777777" w:rsidR="009B1ACB" w:rsidRPr="00F95871" w:rsidRDefault="00000000" w:rsidP="006B1337">
            <w:pPr>
              <w:rPr>
                <w:rFonts w:cstheme="minorHAnsi"/>
              </w:rPr>
            </w:pPr>
            <w:sdt>
              <w:sdtPr>
                <w:rPr>
                  <w:rFonts w:cstheme="minorHAnsi"/>
                </w:rPr>
                <w:id w:val="-876854068"/>
                <w14:checkbox>
                  <w14:checked w14:val="0"/>
                  <w14:checkedState w14:val="2612" w14:font="MS Gothic"/>
                  <w14:uncheckedState w14:val="2610" w14:font="MS Gothic"/>
                </w14:checkbox>
              </w:sdt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203694" w14:textId="77777777" w:rsidR="009B1ACB" w:rsidRDefault="00000000" w:rsidP="006B1337">
            <w:pPr>
              <w:rPr>
                <w:rFonts w:cstheme="minorHAnsi"/>
              </w:rPr>
            </w:pPr>
            <w:sdt>
              <w:sdtPr>
                <w:rPr>
                  <w:rFonts w:cstheme="minorHAnsi"/>
                </w:rPr>
                <w:id w:val="-12818710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DA79EB" w14:textId="77777777" w:rsidR="009B1ACB" w:rsidRPr="00C34C63" w:rsidRDefault="00000000" w:rsidP="006B1337">
            <w:pPr>
              <w:rPr>
                <w:rFonts w:cstheme="minorHAnsi"/>
              </w:rPr>
            </w:pPr>
            <w:sdt>
              <w:sdtPr>
                <w:rPr>
                  <w:rFonts w:cstheme="minorHAnsi"/>
                </w:rPr>
                <w:id w:val="178808744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842860" w14:textId="77777777" w:rsidR="009B1ACB" w:rsidRPr="00F95871" w:rsidRDefault="009B1ACB" w:rsidP="006B1337">
            <w:pPr>
              <w:rPr>
                <w:rFonts w:cstheme="minorHAnsi"/>
              </w:rPr>
            </w:pPr>
          </w:p>
        </w:tc>
        <w:sdt>
          <w:sdtPr>
            <w:rPr>
              <w:rFonts w:cstheme="minorHAnsi"/>
            </w:rPr>
            <w:id w:val="30088635"/>
            <w:placeholder>
              <w:docPart w:val="63DF8B4018E849199E8CEF995B201115"/>
            </w:placeholder>
            <w:showingPlcHdr/>
          </w:sdtPr>
          <w:sdtContent>
            <w:tc>
              <w:tcPr>
                <w:tcW w:w="4770" w:type="dxa"/>
                <w:tcBorders>
                  <w:bottom w:val="single" w:sz="4" w:space="0" w:color="auto"/>
                </w:tcBorders>
              </w:tcPr>
              <w:p w14:paraId="190DDC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C6F7524" w14:textId="77777777" w:rsidTr="003B42E5">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9B1ACB" w14:paraId="59128F40" w14:textId="77777777" w:rsidTr="0089695F">
        <w:trPr>
          <w:cantSplit/>
        </w:trPr>
        <w:tc>
          <w:tcPr>
            <w:tcW w:w="990" w:type="dxa"/>
          </w:tcPr>
          <w:p w14:paraId="6AEDB1E7" w14:textId="77777777" w:rsidR="009B1ACB" w:rsidRPr="00632A94" w:rsidRDefault="009B1ACB" w:rsidP="006B1337">
            <w:pPr>
              <w:jc w:val="center"/>
              <w:rPr>
                <w:rFonts w:cstheme="minorHAnsi"/>
                <w:b/>
                <w:bCs/>
              </w:rPr>
            </w:pPr>
            <w:r w:rsidRPr="00632A94">
              <w:rPr>
                <w:rFonts w:cstheme="minorHAnsi"/>
                <w:b/>
                <w:bCs/>
              </w:rPr>
              <w:t>6-E-1</w:t>
            </w:r>
          </w:p>
        </w:tc>
        <w:tc>
          <w:tcPr>
            <w:tcW w:w="6300" w:type="dxa"/>
            <w:tcBorders>
              <w:right w:val="nil"/>
            </w:tcBorders>
          </w:tcPr>
          <w:p w14:paraId="3BCEE43A" w14:textId="77777777" w:rsidR="009B1ACB" w:rsidRPr="00632A94" w:rsidRDefault="009B1ACB" w:rsidP="006B1337">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9B1ACB" w:rsidRPr="00632A94" w:rsidRDefault="009B1ACB" w:rsidP="006B1337">
            <w:pPr>
              <w:rPr>
                <w:rFonts w:cstheme="minorHAnsi"/>
              </w:rPr>
            </w:pPr>
          </w:p>
        </w:tc>
        <w:tc>
          <w:tcPr>
            <w:tcW w:w="810" w:type="dxa"/>
          </w:tcPr>
          <w:p w14:paraId="74B6DD24" w14:textId="77777777" w:rsidR="009B1ACB" w:rsidRPr="00C34C63" w:rsidRDefault="009B1ACB" w:rsidP="006B1337">
            <w:pPr>
              <w:rPr>
                <w:rFonts w:cstheme="minorHAnsi"/>
              </w:rPr>
            </w:pPr>
            <w:r w:rsidRPr="00C34C63">
              <w:rPr>
                <w:rFonts w:cstheme="minorHAnsi"/>
              </w:rPr>
              <w:t xml:space="preserve">A </w:t>
            </w:r>
          </w:p>
          <w:p w14:paraId="264EA272" w14:textId="77777777" w:rsidR="009B1ACB" w:rsidRPr="00C34C63" w:rsidRDefault="009B1ACB" w:rsidP="006B1337">
            <w:pPr>
              <w:rPr>
                <w:rFonts w:cstheme="minorHAnsi"/>
              </w:rPr>
            </w:pPr>
            <w:r w:rsidRPr="00C34C63">
              <w:rPr>
                <w:rFonts w:cstheme="minorHAnsi"/>
              </w:rPr>
              <w:t xml:space="preserve">B </w:t>
            </w:r>
          </w:p>
          <w:p w14:paraId="31BAA656" w14:textId="77777777" w:rsidR="009B1ACB" w:rsidRPr="00C34C63" w:rsidRDefault="009B1ACB" w:rsidP="006B1337">
            <w:pPr>
              <w:rPr>
                <w:rFonts w:cstheme="minorHAnsi"/>
              </w:rPr>
            </w:pPr>
            <w:r w:rsidRPr="00C34C63">
              <w:rPr>
                <w:rFonts w:cstheme="minorHAnsi"/>
              </w:rPr>
              <w:t xml:space="preserve">C-M </w:t>
            </w:r>
          </w:p>
          <w:p w14:paraId="608C108D" w14:textId="77777777" w:rsidR="009B1ACB" w:rsidRPr="00632A94" w:rsidRDefault="009B1ACB" w:rsidP="006B1337">
            <w:pPr>
              <w:rPr>
                <w:rFonts w:cstheme="minorHAnsi"/>
              </w:rPr>
            </w:pPr>
            <w:r w:rsidRPr="00C34C63">
              <w:rPr>
                <w:rFonts w:cstheme="minorHAnsi"/>
              </w:rPr>
              <w:t>C</w:t>
            </w:r>
          </w:p>
        </w:tc>
        <w:tc>
          <w:tcPr>
            <w:tcW w:w="1980" w:type="dxa"/>
          </w:tcPr>
          <w:p w14:paraId="7863CCDB" w14:textId="77777777" w:rsidR="009B1ACB" w:rsidRPr="00632A94" w:rsidRDefault="00000000" w:rsidP="006B1337">
            <w:pPr>
              <w:rPr>
                <w:rFonts w:cstheme="minorHAnsi"/>
              </w:rPr>
            </w:pPr>
            <w:sdt>
              <w:sdtPr>
                <w:rPr>
                  <w:rFonts w:cstheme="minorHAnsi"/>
                </w:rPr>
                <w:id w:val="45513928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7B6F362" w14:textId="77777777" w:rsidR="009B1ACB" w:rsidRPr="00632A94" w:rsidRDefault="00000000" w:rsidP="006B1337">
            <w:pPr>
              <w:rPr>
                <w:rFonts w:cstheme="minorHAnsi"/>
              </w:rPr>
            </w:pPr>
            <w:sdt>
              <w:sdtPr>
                <w:rPr>
                  <w:rFonts w:cstheme="minorHAnsi"/>
                </w:rPr>
                <w:id w:val="-116114810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0A3B9F7" w14:textId="77777777" w:rsidR="009B1ACB" w:rsidRDefault="00000000" w:rsidP="006B1337">
            <w:pPr>
              <w:rPr>
                <w:rFonts w:cstheme="minorHAnsi"/>
              </w:rPr>
            </w:pPr>
            <w:sdt>
              <w:sdtPr>
                <w:rPr>
                  <w:rFonts w:cstheme="minorHAnsi"/>
                </w:rPr>
                <w:id w:val="102382716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21F786" w14:textId="77777777" w:rsidR="009B1ACB" w:rsidRPr="00C34C63" w:rsidRDefault="00000000" w:rsidP="006B1337">
            <w:pPr>
              <w:rPr>
                <w:rFonts w:cstheme="minorHAnsi"/>
              </w:rPr>
            </w:pPr>
            <w:sdt>
              <w:sdtPr>
                <w:rPr>
                  <w:rFonts w:cstheme="minorHAnsi"/>
                </w:rPr>
                <w:id w:val="16803078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218B65" w14:textId="77777777" w:rsidR="009B1ACB" w:rsidRPr="00632A94" w:rsidRDefault="009B1ACB" w:rsidP="006B1337">
            <w:pPr>
              <w:rPr>
                <w:rFonts w:cstheme="minorHAnsi"/>
              </w:rPr>
            </w:pPr>
          </w:p>
        </w:tc>
        <w:sdt>
          <w:sdtPr>
            <w:rPr>
              <w:rFonts w:cstheme="minorHAnsi"/>
            </w:rPr>
            <w:id w:val="1155877421"/>
            <w:placeholder>
              <w:docPart w:val="A7236E2B1AE24F369E6D01E86005925A"/>
            </w:placeholder>
            <w:showingPlcHdr/>
          </w:sdtPr>
          <w:sdtContent>
            <w:tc>
              <w:tcPr>
                <w:tcW w:w="4770" w:type="dxa"/>
              </w:tcPr>
              <w:p w14:paraId="7FED98F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79C20F5" w14:textId="77777777" w:rsidTr="0089695F">
        <w:trPr>
          <w:cantSplit/>
        </w:trPr>
        <w:tc>
          <w:tcPr>
            <w:tcW w:w="990" w:type="dxa"/>
          </w:tcPr>
          <w:p w14:paraId="380E81C3" w14:textId="77777777" w:rsidR="009B1ACB" w:rsidRPr="00632A94" w:rsidRDefault="009B1ACB" w:rsidP="006B1337">
            <w:pPr>
              <w:jc w:val="center"/>
              <w:rPr>
                <w:rFonts w:cstheme="minorHAnsi"/>
                <w:b/>
                <w:bCs/>
              </w:rPr>
            </w:pPr>
            <w:r w:rsidRPr="00632A94">
              <w:rPr>
                <w:rFonts w:cstheme="minorHAnsi"/>
                <w:b/>
                <w:bCs/>
              </w:rPr>
              <w:t>6-E-2</w:t>
            </w:r>
          </w:p>
        </w:tc>
        <w:tc>
          <w:tcPr>
            <w:tcW w:w="6300" w:type="dxa"/>
            <w:tcBorders>
              <w:right w:val="nil"/>
            </w:tcBorders>
          </w:tcPr>
          <w:p w14:paraId="1F94E4D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2E1AEAA3" w14:textId="77777777" w:rsidR="009B1ACB" w:rsidRPr="00632A94" w:rsidRDefault="009B1ACB" w:rsidP="006B1337">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59A83858" w14:textId="77777777" w:rsidR="009B1ACB" w:rsidRPr="00632A94" w:rsidRDefault="009B1ACB" w:rsidP="006B1337">
            <w:pPr>
              <w:rPr>
                <w:rFonts w:cstheme="minorHAnsi"/>
              </w:rPr>
            </w:pPr>
          </w:p>
        </w:tc>
        <w:tc>
          <w:tcPr>
            <w:tcW w:w="810" w:type="dxa"/>
          </w:tcPr>
          <w:p w14:paraId="25866C99" w14:textId="77777777" w:rsidR="009B1ACB" w:rsidRPr="00C34C63" w:rsidRDefault="009B1ACB" w:rsidP="006B1337">
            <w:pPr>
              <w:rPr>
                <w:rFonts w:cstheme="minorHAnsi"/>
              </w:rPr>
            </w:pPr>
            <w:r w:rsidRPr="00C34C63">
              <w:rPr>
                <w:rFonts w:cstheme="minorHAnsi"/>
              </w:rPr>
              <w:t xml:space="preserve">A </w:t>
            </w:r>
          </w:p>
          <w:p w14:paraId="31010140" w14:textId="77777777" w:rsidR="009B1ACB" w:rsidRPr="00C34C63" w:rsidRDefault="009B1ACB" w:rsidP="006B1337">
            <w:pPr>
              <w:rPr>
                <w:rFonts w:cstheme="minorHAnsi"/>
              </w:rPr>
            </w:pPr>
            <w:r w:rsidRPr="00C34C63">
              <w:rPr>
                <w:rFonts w:cstheme="minorHAnsi"/>
              </w:rPr>
              <w:t xml:space="preserve">B </w:t>
            </w:r>
          </w:p>
          <w:p w14:paraId="0E99BBA9" w14:textId="77777777" w:rsidR="009B1ACB" w:rsidRPr="00C34C63" w:rsidRDefault="009B1ACB" w:rsidP="006B1337">
            <w:pPr>
              <w:rPr>
                <w:rFonts w:cstheme="minorHAnsi"/>
              </w:rPr>
            </w:pPr>
            <w:r w:rsidRPr="00C34C63">
              <w:rPr>
                <w:rFonts w:cstheme="minorHAnsi"/>
              </w:rPr>
              <w:t xml:space="preserve">C-M </w:t>
            </w:r>
          </w:p>
          <w:p w14:paraId="3AC0F9D8" w14:textId="77777777" w:rsidR="009B1ACB" w:rsidRDefault="009B1ACB" w:rsidP="006B1337">
            <w:pPr>
              <w:rPr>
                <w:rFonts w:cstheme="minorHAnsi"/>
              </w:rPr>
            </w:pPr>
            <w:r w:rsidRPr="00C34C63">
              <w:rPr>
                <w:rFonts w:cstheme="minorHAnsi"/>
              </w:rPr>
              <w:t>C</w:t>
            </w:r>
          </w:p>
          <w:p w14:paraId="183D96D5" w14:textId="77777777" w:rsidR="009B1ACB" w:rsidRPr="00632A94" w:rsidRDefault="009B1ACB" w:rsidP="006B1337">
            <w:pPr>
              <w:rPr>
                <w:rFonts w:cstheme="minorHAnsi"/>
              </w:rPr>
            </w:pPr>
          </w:p>
        </w:tc>
        <w:tc>
          <w:tcPr>
            <w:tcW w:w="1980" w:type="dxa"/>
          </w:tcPr>
          <w:p w14:paraId="0DD0282C" w14:textId="77777777" w:rsidR="009B1ACB" w:rsidRPr="00632A94" w:rsidRDefault="00000000" w:rsidP="006B1337">
            <w:pPr>
              <w:rPr>
                <w:rFonts w:cstheme="minorHAnsi"/>
              </w:rPr>
            </w:pPr>
            <w:sdt>
              <w:sdtPr>
                <w:rPr>
                  <w:rFonts w:cstheme="minorHAnsi"/>
                </w:rPr>
                <w:id w:val="12863106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A1DBB5" w14:textId="77777777" w:rsidR="009B1ACB" w:rsidRPr="00632A94" w:rsidRDefault="00000000" w:rsidP="006B1337">
            <w:pPr>
              <w:rPr>
                <w:rFonts w:cstheme="minorHAnsi"/>
              </w:rPr>
            </w:pPr>
            <w:sdt>
              <w:sdtPr>
                <w:rPr>
                  <w:rFonts w:cstheme="minorHAnsi"/>
                </w:rPr>
                <w:id w:val="-199664305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D765951" w14:textId="77777777" w:rsidR="009B1ACB" w:rsidRDefault="00000000" w:rsidP="006B1337">
            <w:pPr>
              <w:rPr>
                <w:rFonts w:cstheme="minorHAnsi"/>
              </w:rPr>
            </w:pPr>
            <w:sdt>
              <w:sdtPr>
                <w:rPr>
                  <w:rFonts w:cstheme="minorHAnsi"/>
                </w:rPr>
                <w:id w:val="135970604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4D327F" w14:textId="77777777" w:rsidR="009B1ACB" w:rsidRPr="00C34C63" w:rsidRDefault="00000000" w:rsidP="006B1337">
            <w:pPr>
              <w:rPr>
                <w:rFonts w:cstheme="minorHAnsi"/>
              </w:rPr>
            </w:pPr>
            <w:sdt>
              <w:sdtPr>
                <w:rPr>
                  <w:rFonts w:cstheme="minorHAnsi"/>
                </w:rPr>
                <w:id w:val="31961599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970336" w14:textId="77777777" w:rsidR="009B1ACB" w:rsidRPr="00632A94" w:rsidRDefault="009B1ACB" w:rsidP="006B1337">
            <w:pPr>
              <w:rPr>
                <w:rFonts w:cstheme="minorHAnsi"/>
              </w:rPr>
            </w:pPr>
          </w:p>
        </w:tc>
        <w:sdt>
          <w:sdtPr>
            <w:rPr>
              <w:rFonts w:cstheme="minorHAnsi"/>
            </w:rPr>
            <w:id w:val="1669979721"/>
            <w:placeholder>
              <w:docPart w:val="4B9A1F9B71154E88A91D9F71A69C9CE3"/>
            </w:placeholder>
            <w:showingPlcHdr/>
          </w:sdtPr>
          <w:sdtContent>
            <w:tc>
              <w:tcPr>
                <w:tcW w:w="4770" w:type="dxa"/>
              </w:tcPr>
              <w:p w14:paraId="6862F69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8894C29" w14:textId="77777777" w:rsidTr="0089695F">
        <w:trPr>
          <w:cantSplit/>
        </w:trPr>
        <w:tc>
          <w:tcPr>
            <w:tcW w:w="990" w:type="dxa"/>
          </w:tcPr>
          <w:p w14:paraId="7BA91FC2" w14:textId="77777777" w:rsidR="009B1ACB" w:rsidRPr="00632A94" w:rsidRDefault="009B1ACB" w:rsidP="006B1337">
            <w:pPr>
              <w:jc w:val="center"/>
              <w:rPr>
                <w:rFonts w:cstheme="minorHAnsi"/>
                <w:b/>
                <w:bCs/>
              </w:rPr>
            </w:pPr>
            <w:r w:rsidRPr="00632A94">
              <w:rPr>
                <w:rFonts w:cstheme="minorHAnsi"/>
                <w:b/>
                <w:bCs/>
              </w:rPr>
              <w:t>6-E-5</w:t>
            </w:r>
          </w:p>
        </w:tc>
        <w:tc>
          <w:tcPr>
            <w:tcW w:w="6300" w:type="dxa"/>
            <w:tcBorders>
              <w:right w:val="nil"/>
            </w:tcBorders>
          </w:tcPr>
          <w:p w14:paraId="22343DA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492D0F8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9B1ACB" w:rsidRPr="00632A94" w:rsidRDefault="009B1ACB" w:rsidP="006B1337">
            <w:pPr>
              <w:rPr>
                <w:rFonts w:cstheme="minorHAnsi"/>
              </w:rPr>
            </w:pPr>
          </w:p>
        </w:tc>
        <w:tc>
          <w:tcPr>
            <w:tcW w:w="810" w:type="dxa"/>
          </w:tcPr>
          <w:p w14:paraId="64691AB1" w14:textId="77777777" w:rsidR="009B1ACB" w:rsidRPr="00C34C63" w:rsidRDefault="009B1ACB" w:rsidP="006B1337">
            <w:pPr>
              <w:rPr>
                <w:rFonts w:cstheme="minorHAnsi"/>
              </w:rPr>
            </w:pPr>
            <w:r w:rsidRPr="00C34C63">
              <w:rPr>
                <w:rFonts w:cstheme="minorHAnsi"/>
              </w:rPr>
              <w:t xml:space="preserve">A </w:t>
            </w:r>
          </w:p>
          <w:p w14:paraId="2F31D6B6" w14:textId="77777777" w:rsidR="009B1ACB" w:rsidRPr="00C34C63" w:rsidRDefault="009B1ACB" w:rsidP="006B1337">
            <w:pPr>
              <w:rPr>
                <w:rFonts w:cstheme="minorHAnsi"/>
              </w:rPr>
            </w:pPr>
            <w:r w:rsidRPr="00C34C63">
              <w:rPr>
                <w:rFonts w:cstheme="minorHAnsi"/>
              </w:rPr>
              <w:t xml:space="preserve">B </w:t>
            </w:r>
          </w:p>
          <w:p w14:paraId="2606D8DD" w14:textId="77777777" w:rsidR="009B1ACB" w:rsidRPr="00C34C63" w:rsidRDefault="009B1ACB" w:rsidP="006B1337">
            <w:pPr>
              <w:rPr>
                <w:rFonts w:cstheme="minorHAnsi"/>
              </w:rPr>
            </w:pPr>
            <w:r w:rsidRPr="00C34C63">
              <w:rPr>
                <w:rFonts w:cstheme="minorHAnsi"/>
              </w:rPr>
              <w:t xml:space="preserve">C-M </w:t>
            </w:r>
          </w:p>
          <w:p w14:paraId="6FBA5A78" w14:textId="77777777" w:rsidR="009B1ACB" w:rsidRPr="00632A94" w:rsidRDefault="009B1ACB" w:rsidP="006B1337">
            <w:pPr>
              <w:rPr>
                <w:rFonts w:cstheme="minorHAnsi"/>
              </w:rPr>
            </w:pPr>
            <w:r w:rsidRPr="00C34C63">
              <w:rPr>
                <w:rFonts w:cstheme="minorHAnsi"/>
              </w:rPr>
              <w:t>C</w:t>
            </w:r>
          </w:p>
        </w:tc>
        <w:tc>
          <w:tcPr>
            <w:tcW w:w="1980" w:type="dxa"/>
          </w:tcPr>
          <w:p w14:paraId="5B2D92AC" w14:textId="77777777" w:rsidR="009B1ACB" w:rsidRPr="00632A94" w:rsidRDefault="00000000" w:rsidP="006B1337">
            <w:pPr>
              <w:rPr>
                <w:rFonts w:cstheme="minorHAnsi"/>
              </w:rPr>
            </w:pPr>
            <w:sdt>
              <w:sdtPr>
                <w:rPr>
                  <w:rFonts w:cstheme="minorHAnsi"/>
                </w:rPr>
                <w:id w:val="119712398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E60ABAB" w14:textId="77777777" w:rsidR="009B1ACB" w:rsidRPr="00632A94" w:rsidRDefault="00000000" w:rsidP="006B1337">
            <w:pPr>
              <w:rPr>
                <w:rFonts w:cstheme="minorHAnsi"/>
              </w:rPr>
            </w:pPr>
            <w:sdt>
              <w:sdtPr>
                <w:rPr>
                  <w:rFonts w:cstheme="minorHAnsi"/>
                </w:rPr>
                <w:id w:val="-98670273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DA6C17F" w14:textId="77777777" w:rsidR="009B1ACB" w:rsidRDefault="00000000" w:rsidP="006B1337">
            <w:pPr>
              <w:rPr>
                <w:rFonts w:cstheme="minorHAnsi"/>
              </w:rPr>
            </w:pPr>
            <w:sdt>
              <w:sdtPr>
                <w:rPr>
                  <w:rFonts w:cstheme="minorHAnsi"/>
                </w:rPr>
                <w:id w:val="3018895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5A0112" w14:textId="77777777" w:rsidR="009B1ACB" w:rsidRPr="00C34C63" w:rsidRDefault="00000000" w:rsidP="006B1337">
            <w:pPr>
              <w:rPr>
                <w:rFonts w:cstheme="minorHAnsi"/>
              </w:rPr>
            </w:pPr>
            <w:sdt>
              <w:sdtPr>
                <w:rPr>
                  <w:rFonts w:cstheme="minorHAnsi"/>
                </w:rPr>
                <w:id w:val="-5061596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E80ADF" w14:textId="77777777" w:rsidR="009B1ACB" w:rsidRPr="00632A94" w:rsidRDefault="009B1ACB" w:rsidP="006B1337">
            <w:pPr>
              <w:rPr>
                <w:rFonts w:cstheme="minorHAnsi"/>
              </w:rPr>
            </w:pPr>
          </w:p>
        </w:tc>
        <w:sdt>
          <w:sdtPr>
            <w:rPr>
              <w:rFonts w:cstheme="minorHAnsi"/>
            </w:rPr>
            <w:id w:val="1586966306"/>
            <w:placeholder>
              <w:docPart w:val="B1FB923D63D94C2197110B4A753E1155"/>
            </w:placeholder>
            <w:showingPlcHdr/>
          </w:sdtPr>
          <w:sdtContent>
            <w:tc>
              <w:tcPr>
                <w:tcW w:w="4770" w:type="dxa"/>
              </w:tcPr>
              <w:p w14:paraId="64F5E61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90E9B0F" w14:textId="77777777" w:rsidTr="0089695F">
        <w:trPr>
          <w:cantSplit/>
        </w:trPr>
        <w:tc>
          <w:tcPr>
            <w:tcW w:w="990" w:type="dxa"/>
          </w:tcPr>
          <w:p w14:paraId="563B9D21" w14:textId="77777777" w:rsidR="009B1ACB" w:rsidRPr="00632A94" w:rsidRDefault="009B1ACB" w:rsidP="006B1337">
            <w:pPr>
              <w:jc w:val="center"/>
              <w:rPr>
                <w:rFonts w:cstheme="minorHAnsi"/>
                <w:b/>
                <w:bCs/>
              </w:rPr>
            </w:pPr>
            <w:r w:rsidRPr="00632A94">
              <w:rPr>
                <w:rFonts w:cstheme="minorHAnsi"/>
                <w:b/>
                <w:bCs/>
              </w:rPr>
              <w:t>6-E-7</w:t>
            </w:r>
          </w:p>
        </w:tc>
        <w:tc>
          <w:tcPr>
            <w:tcW w:w="6300" w:type="dxa"/>
            <w:tcBorders>
              <w:right w:val="nil"/>
            </w:tcBorders>
          </w:tcPr>
          <w:p w14:paraId="4807EBD5" w14:textId="77777777" w:rsidR="009B1ACB" w:rsidRPr="00632A94" w:rsidRDefault="009B1ACB" w:rsidP="006B1337">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72EF12FB" w14:textId="77777777" w:rsidR="009B1ACB" w:rsidRPr="00632A94" w:rsidRDefault="009B1ACB" w:rsidP="006B1337">
            <w:pPr>
              <w:autoSpaceDE w:val="0"/>
              <w:autoSpaceDN w:val="0"/>
              <w:adjustRightInd w:val="0"/>
              <w:rPr>
                <w:rFonts w:eastAsia="Arial" w:cstheme="minorHAnsi"/>
              </w:rPr>
            </w:pPr>
          </w:p>
        </w:tc>
        <w:tc>
          <w:tcPr>
            <w:tcW w:w="270" w:type="dxa"/>
            <w:tcBorders>
              <w:left w:val="nil"/>
            </w:tcBorders>
          </w:tcPr>
          <w:p w14:paraId="58B827C2" w14:textId="77777777" w:rsidR="009B1ACB" w:rsidRPr="00632A94" w:rsidRDefault="009B1ACB" w:rsidP="006B1337">
            <w:pPr>
              <w:rPr>
                <w:rFonts w:cstheme="minorHAnsi"/>
              </w:rPr>
            </w:pPr>
          </w:p>
        </w:tc>
        <w:tc>
          <w:tcPr>
            <w:tcW w:w="810" w:type="dxa"/>
          </w:tcPr>
          <w:p w14:paraId="2BDA31FE" w14:textId="77777777" w:rsidR="009B1ACB" w:rsidRPr="00C34C63" w:rsidRDefault="009B1ACB" w:rsidP="006B1337">
            <w:pPr>
              <w:rPr>
                <w:rFonts w:cstheme="minorHAnsi"/>
              </w:rPr>
            </w:pPr>
            <w:r w:rsidRPr="00C34C63">
              <w:rPr>
                <w:rFonts w:cstheme="minorHAnsi"/>
              </w:rPr>
              <w:t xml:space="preserve">A </w:t>
            </w:r>
          </w:p>
          <w:p w14:paraId="6CBCA20E" w14:textId="77777777" w:rsidR="009B1ACB" w:rsidRPr="00C34C63" w:rsidRDefault="009B1ACB" w:rsidP="006B1337">
            <w:pPr>
              <w:rPr>
                <w:rFonts w:cstheme="minorHAnsi"/>
              </w:rPr>
            </w:pPr>
            <w:r w:rsidRPr="00C34C63">
              <w:rPr>
                <w:rFonts w:cstheme="minorHAnsi"/>
              </w:rPr>
              <w:t xml:space="preserve">B </w:t>
            </w:r>
          </w:p>
          <w:p w14:paraId="1BA1E98D" w14:textId="77777777" w:rsidR="009B1ACB" w:rsidRPr="00C34C63" w:rsidRDefault="009B1ACB" w:rsidP="006B1337">
            <w:pPr>
              <w:rPr>
                <w:rFonts w:cstheme="minorHAnsi"/>
              </w:rPr>
            </w:pPr>
            <w:r w:rsidRPr="00C34C63">
              <w:rPr>
                <w:rFonts w:cstheme="minorHAnsi"/>
              </w:rPr>
              <w:t xml:space="preserve">C-M </w:t>
            </w:r>
          </w:p>
          <w:p w14:paraId="2D898072" w14:textId="77777777" w:rsidR="009B1ACB" w:rsidRPr="00632A94" w:rsidRDefault="009B1ACB" w:rsidP="006B1337">
            <w:pPr>
              <w:rPr>
                <w:rFonts w:cstheme="minorHAnsi"/>
              </w:rPr>
            </w:pPr>
            <w:r w:rsidRPr="00C34C63">
              <w:rPr>
                <w:rFonts w:cstheme="minorHAnsi"/>
              </w:rPr>
              <w:t>C</w:t>
            </w:r>
          </w:p>
        </w:tc>
        <w:tc>
          <w:tcPr>
            <w:tcW w:w="1980" w:type="dxa"/>
          </w:tcPr>
          <w:p w14:paraId="0F114E10" w14:textId="77777777" w:rsidR="009B1ACB" w:rsidRPr="00632A94" w:rsidRDefault="00000000" w:rsidP="006B1337">
            <w:pPr>
              <w:rPr>
                <w:rFonts w:cstheme="minorHAnsi"/>
              </w:rPr>
            </w:pPr>
            <w:sdt>
              <w:sdtPr>
                <w:rPr>
                  <w:rFonts w:cstheme="minorHAnsi"/>
                </w:rPr>
                <w:id w:val="17447268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C7B94" w14:textId="77777777" w:rsidR="009B1ACB" w:rsidRPr="00632A94" w:rsidRDefault="00000000" w:rsidP="006B1337">
            <w:pPr>
              <w:rPr>
                <w:rFonts w:cstheme="minorHAnsi"/>
              </w:rPr>
            </w:pPr>
            <w:sdt>
              <w:sdtPr>
                <w:rPr>
                  <w:rFonts w:cstheme="minorHAnsi"/>
                </w:rPr>
                <w:id w:val="89139040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C4DA658" w14:textId="77777777" w:rsidR="009B1ACB" w:rsidRDefault="00000000" w:rsidP="006B1337">
            <w:pPr>
              <w:rPr>
                <w:rFonts w:cstheme="minorHAnsi"/>
              </w:rPr>
            </w:pPr>
            <w:sdt>
              <w:sdtPr>
                <w:rPr>
                  <w:rFonts w:cstheme="minorHAnsi"/>
                </w:rPr>
                <w:id w:val="-20717300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F3660B" w14:textId="77777777" w:rsidR="009B1ACB" w:rsidRPr="00C34C63" w:rsidRDefault="00000000" w:rsidP="006B1337">
            <w:pPr>
              <w:rPr>
                <w:rFonts w:cstheme="minorHAnsi"/>
              </w:rPr>
            </w:pPr>
            <w:sdt>
              <w:sdtPr>
                <w:rPr>
                  <w:rFonts w:cstheme="minorHAnsi"/>
                </w:rPr>
                <w:id w:val="-142101274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9E9960" w14:textId="77777777" w:rsidR="009B1ACB" w:rsidRPr="00632A94" w:rsidRDefault="009B1ACB" w:rsidP="006B1337">
            <w:pPr>
              <w:rPr>
                <w:rFonts w:cstheme="minorHAnsi"/>
              </w:rPr>
            </w:pPr>
          </w:p>
        </w:tc>
        <w:sdt>
          <w:sdtPr>
            <w:rPr>
              <w:rFonts w:cstheme="minorHAnsi"/>
            </w:rPr>
            <w:id w:val="1332415335"/>
            <w:placeholder>
              <w:docPart w:val="61142EB78227496AA165DCCAA0B4CF20"/>
            </w:placeholder>
            <w:showingPlcHdr/>
          </w:sdtPr>
          <w:sdtContent>
            <w:tc>
              <w:tcPr>
                <w:tcW w:w="4770" w:type="dxa"/>
              </w:tcPr>
              <w:p w14:paraId="746EC87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F1FBC5F" w14:textId="77777777" w:rsidTr="0089695F">
        <w:trPr>
          <w:cantSplit/>
        </w:trPr>
        <w:tc>
          <w:tcPr>
            <w:tcW w:w="990" w:type="dxa"/>
          </w:tcPr>
          <w:p w14:paraId="205F7015" w14:textId="77777777" w:rsidR="009B1ACB" w:rsidRPr="00632A94" w:rsidRDefault="009B1ACB" w:rsidP="006B1337">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085BA31C" w14:textId="77777777" w:rsidR="009B1ACB" w:rsidRPr="00632A94" w:rsidRDefault="009B1ACB" w:rsidP="006B1337">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270" w:type="dxa"/>
            <w:tcBorders>
              <w:left w:val="nil"/>
            </w:tcBorders>
          </w:tcPr>
          <w:p w14:paraId="3E8D159B" w14:textId="77777777" w:rsidR="009B1ACB" w:rsidRPr="00632A94" w:rsidRDefault="009B1ACB" w:rsidP="006B1337">
            <w:pPr>
              <w:rPr>
                <w:rFonts w:cstheme="minorHAnsi"/>
              </w:rPr>
            </w:pPr>
          </w:p>
        </w:tc>
        <w:tc>
          <w:tcPr>
            <w:tcW w:w="810" w:type="dxa"/>
          </w:tcPr>
          <w:p w14:paraId="4582AA22" w14:textId="77777777" w:rsidR="009B1ACB" w:rsidRPr="00C34C63" w:rsidRDefault="009B1ACB" w:rsidP="006B1337">
            <w:pPr>
              <w:rPr>
                <w:rFonts w:cstheme="minorHAnsi"/>
              </w:rPr>
            </w:pPr>
            <w:r w:rsidRPr="00C34C63">
              <w:rPr>
                <w:rFonts w:cstheme="minorHAnsi"/>
              </w:rPr>
              <w:t xml:space="preserve">A </w:t>
            </w:r>
          </w:p>
          <w:p w14:paraId="40C5B77D" w14:textId="77777777" w:rsidR="009B1ACB" w:rsidRPr="00C34C63" w:rsidRDefault="009B1ACB" w:rsidP="006B1337">
            <w:pPr>
              <w:rPr>
                <w:rFonts w:cstheme="minorHAnsi"/>
              </w:rPr>
            </w:pPr>
            <w:r w:rsidRPr="00C34C63">
              <w:rPr>
                <w:rFonts w:cstheme="minorHAnsi"/>
              </w:rPr>
              <w:t xml:space="preserve">B </w:t>
            </w:r>
          </w:p>
          <w:p w14:paraId="7C1D07C7" w14:textId="77777777" w:rsidR="009B1ACB" w:rsidRPr="00C34C63" w:rsidRDefault="009B1ACB" w:rsidP="006B1337">
            <w:pPr>
              <w:rPr>
                <w:rFonts w:cstheme="minorHAnsi"/>
              </w:rPr>
            </w:pPr>
            <w:r w:rsidRPr="00C34C63">
              <w:rPr>
                <w:rFonts w:cstheme="minorHAnsi"/>
              </w:rPr>
              <w:t xml:space="preserve">C-M </w:t>
            </w:r>
          </w:p>
          <w:p w14:paraId="00C0678A" w14:textId="77777777" w:rsidR="009B1ACB" w:rsidRPr="00632A94" w:rsidRDefault="009B1ACB" w:rsidP="006B1337">
            <w:pPr>
              <w:rPr>
                <w:rFonts w:cstheme="minorHAnsi"/>
              </w:rPr>
            </w:pPr>
            <w:r w:rsidRPr="00C34C63">
              <w:rPr>
                <w:rFonts w:cstheme="minorHAnsi"/>
              </w:rPr>
              <w:t>C</w:t>
            </w:r>
          </w:p>
        </w:tc>
        <w:tc>
          <w:tcPr>
            <w:tcW w:w="1980" w:type="dxa"/>
          </w:tcPr>
          <w:p w14:paraId="7050D18D" w14:textId="77777777" w:rsidR="009B1ACB" w:rsidRPr="00632A94" w:rsidRDefault="00000000" w:rsidP="006B1337">
            <w:pPr>
              <w:rPr>
                <w:rFonts w:cstheme="minorHAnsi"/>
              </w:rPr>
            </w:pPr>
            <w:sdt>
              <w:sdtPr>
                <w:rPr>
                  <w:rFonts w:cstheme="minorHAnsi"/>
                </w:rPr>
                <w:id w:val="-67734527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78405CF" w14:textId="77777777" w:rsidR="009B1ACB" w:rsidRPr="00632A94" w:rsidRDefault="00000000" w:rsidP="006B1337">
            <w:pPr>
              <w:rPr>
                <w:rFonts w:cstheme="minorHAnsi"/>
              </w:rPr>
            </w:pPr>
            <w:sdt>
              <w:sdtPr>
                <w:rPr>
                  <w:rFonts w:cstheme="minorHAnsi"/>
                </w:rPr>
                <w:id w:val="-119754232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DFB7AE" w14:textId="77777777" w:rsidR="009B1ACB" w:rsidRDefault="00000000" w:rsidP="006B1337">
            <w:pPr>
              <w:rPr>
                <w:rFonts w:cstheme="minorHAnsi"/>
              </w:rPr>
            </w:pPr>
            <w:sdt>
              <w:sdtPr>
                <w:rPr>
                  <w:rFonts w:cstheme="minorHAnsi"/>
                </w:rPr>
                <w:id w:val="-14988852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796741C" w14:textId="77777777" w:rsidR="009B1ACB" w:rsidRPr="00C34C63" w:rsidRDefault="00000000" w:rsidP="006B1337">
            <w:pPr>
              <w:rPr>
                <w:rFonts w:cstheme="minorHAnsi"/>
              </w:rPr>
            </w:pPr>
            <w:sdt>
              <w:sdtPr>
                <w:rPr>
                  <w:rFonts w:cstheme="minorHAnsi"/>
                </w:rPr>
                <w:id w:val="12197071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F15792" w14:textId="77777777" w:rsidR="009B1ACB" w:rsidRPr="00632A94" w:rsidRDefault="009B1ACB" w:rsidP="006B1337">
            <w:pPr>
              <w:rPr>
                <w:rFonts w:cstheme="minorHAnsi"/>
              </w:rPr>
            </w:pPr>
          </w:p>
        </w:tc>
        <w:sdt>
          <w:sdtPr>
            <w:rPr>
              <w:rFonts w:cstheme="minorHAnsi"/>
            </w:rPr>
            <w:id w:val="-1476521016"/>
            <w:placeholder>
              <w:docPart w:val="73FA45781B84483988FF67BBBD797502"/>
            </w:placeholder>
            <w:showingPlcHdr/>
          </w:sdtPr>
          <w:sdtContent>
            <w:tc>
              <w:tcPr>
                <w:tcW w:w="4770" w:type="dxa"/>
              </w:tcPr>
              <w:p w14:paraId="02B970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0038865" w14:textId="77777777" w:rsidTr="0089695F">
        <w:trPr>
          <w:cantSplit/>
        </w:trPr>
        <w:tc>
          <w:tcPr>
            <w:tcW w:w="990" w:type="dxa"/>
          </w:tcPr>
          <w:p w14:paraId="1F8A589D" w14:textId="77777777" w:rsidR="009B1ACB" w:rsidRPr="00632A94" w:rsidRDefault="009B1ACB" w:rsidP="006B1337">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6AEEEA0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9B1ACB" w:rsidRPr="00632A94" w:rsidRDefault="009B1ACB" w:rsidP="006B1337">
            <w:pPr>
              <w:rPr>
                <w:rFonts w:cstheme="minorHAnsi"/>
              </w:rPr>
            </w:pPr>
          </w:p>
        </w:tc>
        <w:tc>
          <w:tcPr>
            <w:tcW w:w="270" w:type="dxa"/>
            <w:tcBorders>
              <w:left w:val="nil"/>
            </w:tcBorders>
          </w:tcPr>
          <w:p w14:paraId="0CF7A088" w14:textId="77777777" w:rsidR="009B1ACB" w:rsidRPr="00632A94" w:rsidRDefault="009B1ACB" w:rsidP="006B1337">
            <w:pPr>
              <w:rPr>
                <w:rFonts w:cstheme="minorHAnsi"/>
              </w:rPr>
            </w:pPr>
          </w:p>
        </w:tc>
        <w:tc>
          <w:tcPr>
            <w:tcW w:w="810" w:type="dxa"/>
          </w:tcPr>
          <w:p w14:paraId="12D646A5" w14:textId="77777777" w:rsidR="009B1ACB" w:rsidRPr="00C34C63" w:rsidRDefault="009B1ACB" w:rsidP="006B1337">
            <w:pPr>
              <w:rPr>
                <w:rFonts w:cstheme="minorHAnsi"/>
              </w:rPr>
            </w:pPr>
            <w:r w:rsidRPr="00C34C63">
              <w:rPr>
                <w:rFonts w:cstheme="minorHAnsi"/>
              </w:rPr>
              <w:t xml:space="preserve">A </w:t>
            </w:r>
          </w:p>
          <w:p w14:paraId="4160D520" w14:textId="77777777" w:rsidR="009B1ACB" w:rsidRPr="00C34C63" w:rsidRDefault="009B1ACB" w:rsidP="006B1337">
            <w:pPr>
              <w:rPr>
                <w:rFonts w:cstheme="minorHAnsi"/>
              </w:rPr>
            </w:pPr>
            <w:r w:rsidRPr="00C34C63">
              <w:rPr>
                <w:rFonts w:cstheme="minorHAnsi"/>
              </w:rPr>
              <w:t xml:space="preserve">B </w:t>
            </w:r>
          </w:p>
          <w:p w14:paraId="3ADCF468" w14:textId="77777777" w:rsidR="009B1ACB" w:rsidRPr="00C34C63" w:rsidRDefault="009B1ACB" w:rsidP="006B1337">
            <w:pPr>
              <w:rPr>
                <w:rFonts w:cstheme="minorHAnsi"/>
              </w:rPr>
            </w:pPr>
            <w:r w:rsidRPr="00C34C63">
              <w:rPr>
                <w:rFonts w:cstheme="minorHAnsi"/>
              </w:rPr>
              <w:t xml:space="preserve">C-M </w:t>
            </w:r>
          </w:p>
          <w:p w14:paraId="49991412" w14:textId="77777777" w:rsidR="009B1ACB" w:rsidRPr="00632A94" w:rsidRDefault="009B1ACB" w:rsidP="006B1337">
            <w:pPr>
              <w:rPr>
                <w:rFonts w:cstheme="minorHAnsi"/>
              </w:rPr>
            </w:pPr>
            <w:r w:rsidRPr="00C34C63">
              <w:rPr>
                <w:rFonts w:cstheme="minorHAnsi"/>
              </w:rPr>
              <w:t>C</w:t>
            </w:r>
          </w:p>
        </w:tc>
        <w:tc>
          <w:tcPr>
            <w:tcW w:w="1980" w:type="dxa"/>
          </w:tcPr>
          <w:p w14:paraId="10A3CBA9" w14:textId="77777777" w:rsidR="009B1ACB" w:rsidRPr="00632A94" w:rsidRDefault="00000000" w:rsidP="006B1337">
            <w:pPr>
              <w:rPr>
                <w:rFonts w:cstheme="minorHAnsi"/>
              </w:rPr>
            </w:pPr>
            <w:sdt>
              <w:sdtPr>
                <w:rPr>
                  <w:rFonts w:cstheme="minorHAnsi"/>
                </w:rPr>
                <w:id w:val="20972787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6C8D30E" w14:textId="77777777" w:rsidR="009B1ACB" w:rsidRPr="00632A94" w:rsidRDefault="00000000" w:rsidP="006B1337">
            <w:pPr>
              <w:rPr>
                <w:rFonts w:cstheme="minorHAnsi"/>
              </w:rPr>
            </w:pPr>
            <w:sdt>
              <w:sdtPr>
                <w:rPr>
                  <w:rFonts w:cstheme="minorHAnsi"/>
                </w:rPr>
                <w:id w:val="-20030326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155B6ED" w14:textId="77777777" w:rsidR="009B1ACB" w:rsidRDefault="00000000" w:rsidP="006B1337">
            <w:pPr>
              <w:rPr>
                <w:rFonts w:cstheme="minorHAnsi"/>
              </w:rPr>
            </w:pPr>
            <w:sdt>
              <w:sdtPr>
                <w:rPr>
                  <w:rFonts w:cstheme="minorHAnsi"/>
                </w:rPr>
                <w:id w:val="-9749916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05758DF" w14:textId="77777777" w:rsidR="009B1ACB" w:rsidRPr="00C34C63" w:rsidRDefault="00000000" w:rsidP="006B1337">
            <w:pPr>
              <w:rPr>
                <w:rFonts w:cstheme="minorHAnsi"/>
              </w:rPr>
            </w:pPr>
            <w:sdt>
              <w:sdtPr>
                <w:rPr>
                  <w:rFonts w:cstheme="minorHAnsi"/>
                </w:rPr>
                <w:id w:val="8570049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1F93462" w14:textId="77777777" w:rsidR="009B1ACB" w:rsidRPr="00632A94" w:rsidRDefault="009B1ACB" w:rsidP="006B1337">
            <w:pPr>
              <w:rPr>
                <w:rFonts w:cstheme="minorHAnsi"/>
              </w:rPr>
            </w:pPr>
          </w:p>
        </w:tc>
        <w:sdt>
          <w:sdtPr>
            <w:rPr>
              <w:rFonts w:cstheme="minorHAnsi"/>
            </w:rPr>
            <w:id w:val="-935976478"/>
            <w:placeholder>
              <w:docPart w:val="8761F41C1B974FCB8E5CB47CB3165345"/>
            </w:placeholder>
            <w:showingPlcHdr/>
          </w:sdtPr>
          <w:sdtContent>
            <w:tc>
              <w:tcPr>
                <w:tcW w:w="4770" w:type="dxa"/>
              </w:tcPr>
              <w:p w14:paraId="605B777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5FDFD18" w14:textId="77777777" w:rsidTr="0089695F">
        <w:trPr>
          <w:cantSplit/>
        </w:trPr>
        <w:tc>
          <w:tcPr>
            <w:tcW w:w="990" w:type="dxa"/>
          </w:tcPr>
          <w:p w14:paraId="129454F3" w14:textId="77777777" w:rsidR="009B1ACB" w:rsidRPr="00632A94" w:rsidRDefault="009B1ACB" w:rsidP="006B1337">
            <w:pPr>
              <w:jc w:val="center"/>
              <w:rPr>
                <w:rFonts w:cstheme="minorHAnsi"/>
                <w:b/>
                <w:bCs/>
              </w:rPr>
            </w:pPr>
            <w:r w:rsidRPr="00632A94">
              <w:rPr>
                <w:rFonts w:cstheme="minorHAnsi"/>
                <w:b/>
                <w:bCs/>
              </w:rPr>
              <w:t>6-E-11</w:t>
            </w:r>
          </w:p>
        </w:tc>
        <w:tc>
          <w:tcPr>
            <w:tcW w:w="6300" w:type="dxa"/>
            <w:tcBorders>
              <w:right w:val="nil"/>
            </w:tcBorders>
          </w:tcPr>
          <w:p w14:paraId="5F8BA1F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0AD1DA6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2FB44815" w14:textId="77777777" w:rsidR="009B1ACB" w:rsidRPr="00632A94" w:rsidRDefault="009B1ACB" w:rsidP="006B1337">
            <w:pPr>
              <w:rPr>
                <w:rFonts w:cstheme="minorHAnsi"/>
              </w:rPr>
            </w:pPr>
          </w:p>
        </w:tc>
        <w:tc>
          <w:tcPr>
            <w:tcW w:w="270" w:type="dxa"/>
            <w:tcBorders>
              <w:left w:val="nil"/>
            </w:tcBorders>
          </w:tcPr>
          <w:p w14:paraId="323E1CFB" w14:textId="77777777" w:rsidR="009B1ACB" w:rsidRPr="00632A94" w:rsidRDefault="009B1ACB" w:rsidP="006B1337">
            <w:pPr>
              <w:rPr>
                <w:rFonts w:cstheme="minorHAnsi"/>
              </w:rPr>
            </w:pPr>
          </w:p>
        </w:tc>
        <w:tc>
          <w:tcPr>
            <w:tcW w:w="810" w:type="dxa"/>
          </w:tcPr>
          <w:p w14:paraId="13EA8A60" w14:textId="77777777" w:rsidR="009B1ACB" w:rsidRPr="00C34C63" w:rsidRDefault="009B1ACB" w:rsidP="006B1337">
            <w:pPr>
              <w:rPr>
                <w:rFonts w:cstheme="minorHAnsi"/>
              </w:rPr>
            </w:pPr>
            <w:r w:rsidRPr="00C34C63">
              <w:rPr>
                <w:rFonts w:cstheme="minorHAnsi"/>
              </w:rPr>
              <w:t xml:space="preserve">A </w:t>
            </w:r>
          </w:p>
          <w:p w14:paraId="27CB3967" w14:textId="77777777" w:rsidR="009B1ACB" w:rsidRPr="00C34C63" w:rsidRDefault="009B1ACB" w:rsidP="006B1337">
            <w:pPr>
              <w:rPr>
                <w:rFonts w:cstheme="minorHAnsi"/>
              </w:rPr>
            </w:pPr>
            <w:r w:rsidRPr="00C34C63">
              <w:rPr>
                <w:rFonts w:cstheme="minorHAnsi"/>
              </w:rPr>
              <w:t xml:space="preserve">B </w:t>
            </w:r>
          </w:p>
          <w:p w14:paraId="3A65E48F" w14:textId="77777777" w:rsidR="009B1ACB" w:rsidRPr="00C34C63" w:rsidRDefault="009B1ACB" w:rsidP="006B1337">
            <w:pPr>
              <w:rPr>
                <w:rFonts w:cstheme="minorHAnsi"/>
              </w:rPr>
            </w:pPr>
            <w:r w:rsidRPr="00C34C63">
              <w:rPr>
                <w:rFonts w:cstheme="minorHAnsi"/>
              </w:rPr>
              <w:t xml:space="preserve">C-M </w:t>
            </w:r>
          </w:p>
          <w:p w14:paraId="71FE0801" w14:textId="77777777" w:rsidR="009B1ACB" w:rsidRPr="00632A94" w:rsidRDefault="009B1ACB" w:rsidP="006B1337">
            <w:pPr>
              <w:rPr>
                <w:rFonts w:cstheme="minorHAnsi"/>
              </w:rPr>
            </w:pPr>
            <w:r w:rsidRPr="00C34C63">
              <w:rPr>
                <w:rFonts w:cstheme="minorHAnsi"/>
              </w:rPr>
              <w:t>C</w:t>
            </w:r>
          </w:p>
        </w:tc>
        <w:tc>
          <w:tcPr>
            <w:tcW w:w="1980" w:type="dxa"/>
          </w:tcPr>
          <w:p w14:paraId="39860833" w14:textId="77777777" w:rsidR="009B1ACB" w:rsidRPr="00632A94" w:rsidRDefault="00000000" w:rsidP="006B1337">
            <w:pPr>
              <w:rPr>
                <w:rFonts w:cstheme="minorHAnsi"/>
              </w:rPr>
            </w:pPr>
            <w:sdt>
              <w:sdtPr>
                <w:rPr>
                  <w:rFonts w:cstheme="minorHAnsi"/>
                </w:rPr>
                <w:id w:val="170768109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5F54D7D" w14:textId="77777777" w:rsidR="009B1ACB" w:rsidRPr="00632A94" w:rsidRDefault="00000000" w:rsidP="006B1337">
            <w:pPr>
              <w:rPr>
                <w:rFonts w:cstheme="minorHAnsi"/>
              </w:rPr>
            </w:pPr>
            <w:sdt>
              <w:sdtPr>
                <w:rPr>
                  <w:rFonts w:cstheme="minorHAnsi"/>
                </w:rPr>
                <w:id w:val="6547357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EAAA0C3" w14:textId="77777777" w:rsidR="009B1ACB" w:rsidRDefault="00000000" w:rsidP="006B1337">
            <w:pPr>
              <w:rPr>
                <w:rFonts w:cstheme="minorHAnsi"/>
              </w:rPr>
            </w:pPr>
            <w:sdt>
              <w:sdtPr>
                <w:rPr>
                  <w:rFonts w:cstheme="minorHAnsi"/>
                </w:rPr>
                <w:id w:val="-18904143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E5FEFA" w14:textId="77777777" w:rsidR="009B1ACB" w:rsidRPr="00C34C63" w:rsidRDefault="00000000" w:rsidP="006B1337">
            <w:pPr>
              <w:rPr>
                <w:rFonts w:cstheme="minorHAnsi"/>
              </w:rPr>
            </w:pPr>
            <w:sdt>
              <w:sdtPr>
                <w:rPr>
                  <w:rFonts w:cstheme="minorHAnsi"/>
                </w:rPr>
                <w:id w:val="-67241813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73A81F" w14:textId="77777777" w:rsidR="009B1ACB" w:rsidRPr="00632A94" w:rsidRDefault="009B1ACB" w:rsidP="006B1337">
            <w:pPr>
              <w:rPr>
                <w:rFonts w:cstheme="minorHAnsi"/>
              </w:rPr>
            </w:pPr>
          </w:p>
        </w:tc>
        <w:sdt>
          <w:sdtPr>
            <w:rPr>
              <w:rFonts w:cstheme="minorHAnsi"/>
            </w:rPr>
            <w:id w:val="718862063"/>
            <w:placeholder>
              <w:docPart w:val="D83EC9AFEBF64774A80EE7A601617909"/>
            </w:placeholder>
            <w:showingPlcHdr/>
          </w:sdtPr>
          <w:sdtContent>
            <w:tc>
              <w:tcPr>
                <w:tcW w:w="4770" w:type="dxa"/>
              </w:tcPr>
              <w:p w14:paraId="4C0564E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9F5B70E" w14:textId="77777777" w:rsidTr="003B42E5">
        <w:trPr>
          <w:cantSplit/>
        </w:trPr>
        <w:tc>
          <w:tcPr>
            <w:tcW w:w="990" w:type="dxa"/>
            <w:tcBorders>
              <w:bottom w:val="single" w:sz="4" w:space="0" w:color="auto"/>
            </w:tcBorders>
          </w:tcPr>
          <w:p w14:paraId="7BE33424" w14:textId="77777777" w:rsidR="009B1ACB" w:rsidRPr="00632A94" w:rsidRDefault="009B1ACB" w:rsidP="006B1337">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7BF370A9" w14:textId="77777777" w:rsidR="009B1ACB" w:rsidRPr="00632A94" w:rsidRDefault="009B1ACB" w:rsidP="006B1337">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9B1ACB" w:rsidRPr="00632A94" w:rsidRDefault="009B1ACB" w:rsidP="006B1337">
            <w:pPr>
              <w:rPr>
                <w:rFonts w:cstheme="minorHAnsi"/>
              </w:rPr>
            </w:pPr>
          </w:p>
        </w:tc>
        <w:tc>
          <w:tcPr>
            <w:tcW w:w="810" w:type="dxa"/>
            <w:tcBorders>
              <w:bottom w:val="single" w:sz="4" w:space="0" w:color="auto"/>
            </w:tcBorders>
          </w:tcPr>
          <w:p w14:paraId="41AE1381" w14:textId="77777777" w:rsidR="009B1ACB" w:rsidRPr="00C34C63" w:rsidRDefault="009B1ACB" w:rsidP="006B1337">
            <w:pPr>
              <w:rPr>
                <w:rFonts w:cstheme="minorHAnsi"/>
              </w:rPr>
            </w:pPr>
            <w:r w:rsidRPr="00C34C63">
              <w:rPr>
                <w:rFonts w:cstheme="minorHAnsi"/>
              </w:rPr>
              <w:t xml:space="preserve">A </w:t>
            </w:r>
          </w:p>
          <w:p w14:paraId="4E2F0358" w14:textId="77777777" w:rsidR="009B1ACB" w:rsidRPr="00C34C63" w:rsidRDefault="009B1ACB" w:rsidP="006B1337">
            <w:pPr>
              <w:rPr>
                <w:rFonts w:cstheme="minorHAnsi"/>
              </w:rPr>
            </w:pPr>
            <w:r w:rsidRPr="00C34C63">
              <w:rPr>
                <w:rFonts w:cstheme="minorHAnsi"/>
              </w:rPr>
              <w:t xml:space="preserve">B </w:t>
            </w:r>
          </w:p>
          <w:p w14:paraId="7CA02BBE" w14:textId="77777777" w:rsidR="009B1ACB" w:rsidRPr="00C34C63" w:rsidRDefault="009B1ACB" w:rsidP="006B1337">
            <w:pPr>
              <w:rPr>
                <w:rFonts w:cstheme="minorHAnsi"/>
              </w:rPr>
            </w:pPr>
            <w:r w:rsidRPr="00C34C63">
              <w:rPr>
                <w:rFonts w:cstheme="minorHAnsi"/>
              </w:rPr>
              <w:t xml:space="preserve">C-M </w:t>
            </w:r>
          </w:p>
          <w:p w14:paraId="27BB23FE"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51608670" w14:textId="77777777" w:rsidR="009B1ACB" w:rsidRPr="00632A94" w:rsidRDefault="00000000" w:rsidP="006B1337">
            <w:pPr>
              <w:rPr>
                <w:rFonts w:cstheme="minorHAnsi"/>
              </w:rPr>
            </w:pPr>
            <w:sdt>
              <w:sdtPr>
                <w:rPr>
                  <w:rFonts w:cstheme="minorHAnsi"/>
                </w:rPr>
                <w:id w:val="50409161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12553E" w14:textId="77777777" w:rsidR="009B1ACB" w:rsidRPr="00632A94" w:rsidRDefault="00000000" w:rsidP="006B1337">
            <w:pPr>
              <w:rPr>
                <w:rFonts w:cstheme="minorHAnsi"/>
              </w:rPr>
            </w:pPr>
            <w:sdt>
              <w:sdtPr>
                <w:rPr>
                  <w:rFonts w:cstheme="minorHAnsi"/>
                </w:rPr>
                <w:id w:val="-99695670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D5D3490" w14:textId="77777777" w:rsidR="009B1ACB" w:rsidRDefault="00000000" w:rsidP="006B1337">
            <w:pPr>
              <w:rPr>
                <w:rFonts w:cstheme="minorHAnsi"/>
              </w:rPr>
            </w:pPr>
            <w:sdt>
              <w:sdtPr>
                <w:rPr>
                  <w:rFonts w:cstheme="minorHAnsi"/>
                </w:rPr>
                <w:id w:val="-1877673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BB6810E" w14:textId="77777777" w:rsidR="009B1ACB" w:rsidRPr="00C34C63" w:rsidRDefault="00000000" w:rsidP="006B1337">
            <w:pPr>
              <w:rPr>
                <w:rFonts w:cstheme="minorHAnsi"/>
              </w:rPr>
            </w:pPr>
            <w:sdt>
              <w:sdtPr>
                <w:rPr>
                  <w:rFonts w:cstheme="minorHAnsi"/>
                </w:rPr>
                <w:id w:val="10773246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81E2F5" w14:textId="77777777" w:rsidR="009B1ACB" w:rsidRPr="00632A94" w:rsidRDefault="009B1ACB" w:rsidP="006B1337">
            <w:pPr>
              <w:rPr>
                <w:rFonts w:cstheme="minorHAnsi"/>
              </w:rPr>
            </w:pPr>
          </w:p>
        </w:tc>
        <w:sdt>
          <w:sdtPr>
            <w:rPr>
              <w:rFonts w:cstheme="minorHAnsi"/>
            </w:rPr>
            <w:id w:val="437874388"/>
            <w:placeholder>
              <w:docPart w:val="5A3CE6A427694A3EA8B5AA2E76512C01"/>
            </w:placeholder>
            <w:showingPlcHdr/>
          </w:sdtPr>
          <w:sdtContent>
            <w:tc>
              <w:tcPr>
                <w:tcW w:w="4770" w:type="dxa"/>
                <w:tcBorders>
                  <w:bottom w:val="single" w:sz="4" w:space="0" w:color="auto"/>
                </w:tcBorders>
              </w:tcPr>
              <w:p w14:paraId="48ECA7F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F96A1E" w14:textId="77777777" w:rsidTr="003B42E5">
        <w:trPr>
          <w:cantSplit/>
        </w:trPr>
        <w:tc>
          <w:tcPr>
            <w:tcW w:w="15120" w:type="dxa"/>
            <w:gridSpan w:val="6"/>
            <w:tcBorders>
              <w:left w:val="single" w:sz="4" w:space="0" w:color="auto"/>
            </w:tcBorders>
            <w:shd w:val="clear" w:color="auto" w:fill="D9E2F3" w:themeFill="accent1" w:themeFillTint="33"/>
          </w:tcPr>
          <w:p w14:paraId="227C70A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9B1ACB" w14:paraId="050096E2" w14:textId="77777777" w:rsidTr="0089695F">
        <w:trPr>
          <w:cantSplit/>
        </w:trPr>
        <w:tc>
          <w:tcPr>
            <w:tcW w:w="990" w:type="dxa"/>
          </w:tcPr>
          <w:p w14:paraId="6D68B904" w14:textId="77777777" w:rsidR="009B1ACB" w:rsidRPr="00632A94" w:rsidRDefault="009B1ACB" w:rsidP="006B1337">
            <w:pPr>
              <w:jc w:val="center"/>
              <w:rPr>
                <w:rFonts w:cstheme="minorHAnsi"/>
                <w:b/>
                <w:bCs/>
              </w:rPr>
            </w:pPr>
            <w:r w:rsidRPr="00632A94">
              <w:rPr>
                <w:rFonts w:cstheme="minorHAnsi"/>
                <w:b/>
                <w:bCs/>
              </w:rPr>
              <w:t>6-F-1</w:t>
            </w:r>
          </w:p>
        </w:tc>
        <w:tc>
          <w:tcPr>
            <w:tcW w:w="6300" w:type="dxa"/>
            <w:tcBorders>
              <w:right w:val="nil"/>
            </w:tcBorders>
          </w:tcPr>
          <w:p w14:paraId="658ED08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270" w:type="dxa"/>
            <w:tcBorders>
              <w:left w:val="nil"/>
            </w:tcBorders>
          </w:tcPr>
          <w:p w14:paraId="32E2B179" w14:textId="77777777" w:rsidR="009B1ACB" w:rsidRPr="00632A94" w:rsidRDefault="009B1ACB" w:rsidP="006B1337">
            <w:pPr>
              <w:rPr>
                <w:rFonts w:cstheme="minorHAnsi"/>
              </w:rPr>
            </w:pPr>
          </w:p>
        </w:tc>
        <w:tc>
          <w:tcPr>
            <w:tcW w:w="810" w:type="dxa"/>
          </w:tcPr>
          <w:p w14:paraId="3DBF2E0C" w14:textId="77777777" w:rsidR="009B1ACB" w:rsidRPr="00C34C63" w:rsidRDefault="009B1ACB" w:rsidP="006B1337">
            <w:pPr>
              <w:rPr>
                <w:rFonts w:cstheme="minorHAnsi"/>
              </w:rPr>
            </w:pPr>
            <w:r w:rsidRPr="00C34C63">
              <w:rPr>
                <w:rFonts w:cstheme="minorHAnsi"/>
              </w:rPr>
              <w:t xml:space="preserve">A </w:t>
            </w:r>
          </w:p>
          <w:p w14:paraId="6A5659F3" w14:textId="77777777" w:rsidR="009B1ACB" w:rsidRPr="00C34C63" w:rsidRDefault="009B1ACB" w:rsidP="006B1337">
            <w:pPr>
              <w:rPr>
                <w:rFonts w:cstheme="minorHAnsi"/>
              </w:rPr>
            </w:pPr>
            <w:r w:rsidRPr="00C34C63">
              <w:rPr>
                <w:rFonts w:cstheme="minorHAnsi"/>
              </w:rPr>
              <w:t xml:space="preserve">B </w:t>
            </w:r>
          </w:p>
          <w:p w14:paraId="0DC5A615" w14:textId="77777777" w:rsidR="009B1ACB" w:rsidRPr="00C34C63" w:rsidRDefault="009B1ACB" w:rsidP="006B1337">
            <w:pPr>
              <w:rPr>
                <w:rFonts w:cstheme="minorHAnsi"/>
              </w:rPr>
            </w:pPr>
            <w:r w:rsidRPr="00C34C63">
              <w:rPr>
                <w:rFonts w:cstheme="minorHAnsi"/>
              </w:rPr>
              <w:t xml:space="preserve">C-M </w:t>
            </w:r>
          </w:p>
          <w:p w14:paraId="72812F32" w14:textId="77777777" w:rsidR="009B1ACB" w:rsidRDefault="009B1ACB" w:rsidP="006B1337">
            <w:pPr>
              <w:rPr>
                <w:rFonts w:cstheme="minorHAnsi"/>
              </w:rPr>
            </w:pPr>
            <w:r w:rsidRPr="00C34C63">
              <w:rPr>
                <w:rFonts w:cstheme="minorHAnsi"/>
              </w:rPr>
              <w:t>C</w:t>
            </w:r>
          </w:p>
          <w:p w14:paraId="60FC7A83" w14:textId="77777777" w:rsidR="009B1ACB" w:rsidRPr="00632A94" w:rsidRDefault="009B1ACB" w:rsidP="006B1337">
            <w:pPr>
              <w:rPr>
                <w:rFonts w:cstheme="minorHAnsi"/>
              </w:rPr>
            </w:pPr>
          </w:p>
        </w:tc>
        <w:tc>
          <w:tcPr>
            <w:tcW w:w="1980" w:type="dxa"/>
          </w:tcPr>
          <w:p w14:paraId="50F4DC6A" w14:textId="77777777" w:rsidR="009B1ACB" w:rsidRPr="00632A94" w:rsidRDefault="00000000" w:rsidP="006B1337">
            <w:pPr>
              <w:rPr>
                <w:rFonts w:cstheme="minorHAnsi"/>
              </w:rPr>
            </w:pPr>
            <w:sdt>
              <w:sdtPr>
                <w:rPr>
                  <w:rFonts w:cstheme="minorHAnsi"/>
                </w:rPr>
                <w:id w:val="40011163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CB8ACC4" w14:textId="77777777" w:rsidR="009B1ACB" w:rsidRPr="00632A94" w:rsidRDefault="00000000" w:rsidP="006B1337">
            <w:pPr>
              <w:rPr>
                <w:rFonts w:cstheme="minorHAnsi"/>
              </w:rPr>
            </w:pPr>
            <w:sdt>
              <w:sdtPr>
                <w:rPr>
                  <w:rFonts w:cstheme="minorHAnsi"/>
                </w:rPr>
                <w:id w:val="-114550026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3C8C860" w14:textId="77777777" w:rsidR="009B1ACB" w:rsidRDefault="00000000" w:rsidP="006B1337">
            <w:pPr>
              <w:rPr>
                <w:rFonts w:cstheme="minorHAnsi"/>
              </w:rPr>
            </w:pPr>
            <w:sdt>
              <w:sdtPr>
                <w:rPr>
                  <w:rFonts w:cstheme="minorHAnsi"/>
                </w:rPr>
                <w:id w:val="533696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BBD74D" w14:textId="77777777" w:rsidR="009B1ACB" w:rsidRPr="00C34C63" w:rsidRDefault="00000000" w:rsidP="006B1337">
            <w:pPr>
              <w:rPr>
                <w:rFonts w:cstheme="minorHAnsi"/>
              </w:rPr>
            </w:pPr>
            <w:sdt>
              <w:sdtPr>
                <w:rPr>
                  <w:rFonts w:cstheme="minorHAnsi"/>
                </w:rPr>
                <w:id w:val="-4645044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3F894E" w14:textId="77777777" w:rsidR="009B1ACB" w:rsidRPr="00632A94" w:rsidRDefault="009B1ACB" w:rsidP="006B1337">
            <w:pPr>
              <w:rPr>
                <w:rFonts w:cstheme="minorHAnsi"/>
              </w:rPr>
            </w:pPr>
          </w:p>
        </w:tc>
        <w:sdt>
          <w:sdtPr>
            <w:rPr>
              <w:rFonts w:cstheme="minorHAnsi"/>
            </w:rPr>
            <w:id w:val="1610924862"/>
            <w:placeholder>
              <w:docPart w:val="410C93CF004D4F48B60E1FCD9C1DAFB0"/>
            </w:placeholder>
            <w:showingPlcHdr/>
          </w:sdtPr>
          <w:sdtContent>
            <w:tc>
              <w:tcPr>
                <w:tcW w:w="4770" w:type="dxa"/>
              </w:tcPr>
              <w:p w14:paraId="35833121"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4EE7CF9" w14:textId="77777777" w:rsidTr="0089695F">
        <w:trPr>
          <w:cantSplit/>
        </w:trPr>
        <w:tc>
          <w:tcPr>
            <w:tcW w:w="990" w:type="dxa"/>
          </w:tcPr>
          <w:p w14:paraId="02A9120E" w14:textId="77777777" w:rsidR="009B1ACB" w:rsidRPr="00632A94" w:rsidRDefault="009B1ACB" w:rsidP="006B1337">
            <w:pPr>
              <w:jc w:val="center"/>
              <w:rPr>
                <w:rFonts w:cstheme="minorHAnsi"/>
                <w:b/>
                <w:bCs/>
              </w:rPr>
            </w:pPr>
            <w:r w:rsidRPr="00632A94">
              <w:rPr>
                <w:rFonts w:cstheme="minorHAnsi"/>
                <w:b/>
                <w:bCs/>
              </w:rPr>
              <w:t>6-F-2</w:t>
            </w:r>
          </w:p>
        </w:tc>
        <w:tc>
          <w:tcPr>
            <w:tcW w:w="6300" w:type="dxa"/>
            <w:tcBorders>
              <w:right w:val="nil"/>
            </w:tcBorders>
          </w:tcPr>
          <w:p w14:paraId="2B264E2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7791B27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2B789730" w14:textId="77777777" w:rsidR="009B1ACB" w:rsidRPr="00632A94" w:rsidRDefault="009B1ACB" w:rsidP="006B1337">
            <w:pPr>
              <w:rPr>
                <w:rFonts w:cstheme="minorHAnsi"/>
              </w:rPr>
            </w:pPr>
          </w:p>
        </w:tc>
        <w:tc>
          <w:tcPr>
            <w:tcW w:w="810" w:type="dxa"/>
          </w:tcPr>
          <w:p w14:paraId="4C4CCE00" w14:textId="77777777" w:rsidR="009B1ACB" w:rsidRPr="00C34C63" w:rsidRDefault="009B1ACB" w:rsidP="006B1337">
            <w:pPr>
              <w:rPr>
                <w:rFonts w:cstheme="minorHAnsi"/>
              </w:rPr>
            </w:pPr>
            <w:r w:rsidRPr="00C34C63">
              <w:rPr>
                <w:rFonts w:cstheme="minorHAnsi"/>
              </w:rPr>
              <w:t xml:space="preserve">A </w:t>
            </w:r>
          </w:p>
          <w:p w14:paraId="3987AD5E" w14:textId="77777777" w:rsidR="009B1ACB" w:rsidRPr="00C34C63" w:rsidRDefault="009B1ACB" w:rsidP="006B1337">
            <w:pPr>
              <w:rPr>
                <w:rFonts w:cstheme="minorHAnsi"/>
              </w:rPr>
            </w:pPr>
            <w:r w:rsidRPr="00C34C63">
              <w:rPr>
                <w:rFonts w:cstheme="minorHAnsi"/>
              </w:rPr>
              <w:t xml:space="preserve">B </w:t>
            </w:r>
          </w:p>
          <w:p w14:paraId="2512C10C" w14:textId="77777777" w:rsidR="009B1ACB" w:rsidRPr="00C34C63" w:rsidRDefault="009B1ACB" w:rsidP="006B1337">
            <w:pPr>
              <w:rPr>
                <w:rFonts w:cstheme="minorHAnsi"/>
              </w:rPr>
            </w:pPr>
            <w:r w:rsidRPr="00C34C63">
              <w:rPr>
                <w:rFonts w:cstheme="minorHAnsi"/>
              </w:rPr>
              <w:t xml:space="preserve">C-M </w:t>
            </w:r>
          </w:p>
          <w:p w14:paraId="5B84B14A" w14:textId="77777777" w:rsidR="009B1ACB" w:rsidRPr="00632A94" w:rsidRDefault="009B1ACB" w:rsidP="006B1337">
            <w:pPr>
              <w:rPr>
                <w:rFonts w:cstheme="minorHAnsi"/>
              </w:rPr>
            </w:pPr>
            <w:r w:rsidRPr="00C34C63">
              <w:rPr>
                <w:rFonts w:cstheme="minorHAnsi"/>
              </w:rPr>
              <w:t>C</w:t>
            </w:r>
          </w:p>
        </w:tc>
        <w:tc>
          <w:tcPr>
            <w:tcW w:w="1980" w:type="dxa"/>
          </w:tcPr>
          <w:p w14:paraId="0C924C1D" w14:textId="77777777" w:rsidR="009B1ACB" w:rsidRPr="00632A94" w:rsidRDefault="00000000" w:rsidP="006B1337">
            <w:pPr>
              <w:rPr>
                <w:rFonts w:cstheme="minorHAnsi"/>
              </w:rPr>
            </w:pPr>
            <w:sdt>
              <w:sdtPr>
                <w:rPr>
                  <w:rFonts w:cstheme="minorHAnsi"/>
                </w:rPr>
                <w:id w:val="890644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7E9B0C" w14:textId="77777777" w:rsidR="009B1ACB" w:rsidRPr="00632A94" w:rsidRDefault="00000000" w:rsidP="006B1337">
            <w:pPr>
              <w:rPr>
                <w:rFonts w:cstheme="minorHAnsi"/>
              </w:rPr>
            </w:pPr>
            <w:sdt>
              <w:sdtPr>
                <w:rPr>
                  <w:rFonts w:cstheme="minorHAnsi"/>
                </w:rPr>
                <w:id w:val="112450425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B0F0323" w14:textId="77777777" w:rsidR="009B1ACB" w:rsidRDefault="00000000" w:rsidP="006B1337">
            <w:pPr>
              <w:rPr>
                <w:rFonts w:cstheme="minorHAnsi"/>
              </w:rPr>
            </w:pPr>
            <w:sdt>
              <w:sdtPr>
                <w:rPr>
                  <w:rFonts w:cstheme="minorHAnsi"/>
                </w:rPr>
                <w:id w:val="-11323924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9F81F25" w14:textId="77777777" w:rsidR="009B1ACB" w:rsidRPr="00C34C63" w:rsidRDefault="00000000" w:rsidP="006B1337">
            <w:pPr>
              <w:rPr>
                <w:rFonts w:cstheme="minorHAnsi"/>
              </w:rPr>
            </w:pPr>
            <w:sdt>
              <w:sdtPr>
                <w:rPr>
                  <w:rFonts w:cstheme="minorHAnsi"/>
                </w:rPr>
                <w:id w:val="-16401067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CFA895" w14:textId="77777777" w:rsidR="009B1ACB" w:rsidRPr="00632A94" w:rsidRDefault="009B1ACB" w:rsidP="006B1337">
            <w:pPr>
              <w:rPr>
                <w:rFonts w:cstheme="minorHAnsi"/>
              </w:rPr>
            </w:pPr>
          </w:p>
        </w:tc>
        <w:sdt>
          <w:sdtPr>
            <w:rPr>
              <w:rFonts w:cstheme="minorHAnsi"/>
            </w:rPr>
            <w:id w:val="447050637"/>
            <w:placeholder>
              <w:docPart w:val="056718B0BE3C4FA19797AB6B145BDD52"/>
            </w:placeholder>
            <w:showingPlcHdr/>
          </w:sdtPr>
          <w:sdtContent>
            <w:tc>
              <w:tcPr>
                <w:tcW w:w="4770" w:type="dxa"/>
              </w:tcPr>
              <w:p w14:paraId="1F83235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DE3C133" w14:textId="77777777" w:rsidTr="0089695F">
        <w:trPr>
          <w:cantSplit/>
        </w:trPr>
        <w:tc>
          <w:tcPr>
            <w:tcW w:w="990" w:type="dxa"/>
          </w:tcPr>
          <w:p w14:paraId="4C3D05D1" w14:textId="77777777" w:rsidR="009B1ACB" w:rsidRPr="00632A94" w:rsidRDefault="009B1ACB" w:rsidP="006B1337">
            <w:pPr>
              <w:jc w:val="center"/>
              <w:rPr>
                <w:rFonts w:cstheme="minorHAnsi"/>
                <w:b/>
                <w:bCs/>
              </w:rPr>
            </w:pPr>
            <w:r w:rsidRPr="00632A94">
              <w:rPr>
                <w:rFonts w:cstheme="minorHAnsi"/>
                <w:b/>
                <w:bCs/>
              </w:rPr>
              <w:t>6-F-3</w:t>
            </w:r>
          </w:p>
        </w:tc>
        <w:tc>
          <w:tcPr>
            <w:tcW w:w="6300" w:type="dxa"/>
            <w:tcBorders>
              <w:right w:val="nil"/>
            </w:tcBorders>
          </w:tcPr>
          <w:p w14:paraId="5C1506F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2DB8AB4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9B1ACB" w:rsidRPr="00632A94" w:rsidRDefault="009B1ACB" w:rsidP="006B1337">
            <w:pPr>
              <w:rPr>
                <w:rFonts w:cstheme="minorHAnsi"/>
              </w:rPr>
            </w:pPr>
          </w:p>
        </w:tc>
        <w:tc>
          <w:tcPr>
            <w:tcW w:w="810" w:type="dxa"/>
          </w:tcPr>
          <w:p w14:paraId="4E25E701" w14:textId="77777777" w:rsidR="009B1ACB" w:rsidRPr="00C34C63" w:rsidRDefault="009B1ACB" w:rsidP="006B1337">
            <w:pPr>
              <w:rPr>
                <w:rFonts w:cstheme="minorHAnsi"/>
              </w:rPr>
            </w:pPr>
            <w:r w:rsidRPr="00C34C63">
              <w:rPr>
                <w:rFonts w:cstheme="minorHAnsi"/>
              </w:rPr>
              <w:t xml:space="preserve">A </w:t>
            </w:r>
          </w:p>
          <w:p w14:paraId="1F1BF0E6" w14:textId="77777777" w:rsidR="009B1ACB" w:rsidRPr="00C34C63" w:rsidRDefault="009B1ACB" w:rsidP="006B1337">
            <w:pPr>
              <w:rPr>
                <w:rFonts w:cstheme="minorHAnsi"/>
              </w:rPr>
            </w:pPr>
            <w:r w:rsidRPr="00C34C63">
              <w:rPr>
                <w:rFonts w:cstheme="minorHAnsi"/>
              </w:rPr>
              <w:t xml:space="preserve">B </w:t>
            </w:r>
          </w:p>
          <w:p w14:paraId="0DF571BD" w14:textId="77777777" w:rsidR="009B1ACB" w:rsidRPr="00C34C63" w:rsidRDefault="009B1ACB" w:rsidP="006B1337">
            <w:pPr>
              <w:rPr>
                <w:rFonts w:cstheme="minorHAnsi"/>
              </w:rPr>
            </w:pPr>
            <w:r w:rsidRPr="00C34C63">
              <w:rPr>
                <w:rFonts w:cstheme="minorHAnsi"/>
              </w:rPr>
              <w:t xml:space="preserve">C-M </w:t>
            </w:r>
          </w:p>
          <w:p w14:paraId="1C190C65" w14:textId="77777777" w:rsidR="009B1ACB" w:rsidRPr="00632A94" w:rsidRDefault="009B1ACB" w:rsidP="006B1337">
            <w:pPr>
              <w:rPr>
                <w:rFonts w:cstheme="minorHAnsi"/>
              </w:rPr>
            </w:pPr>
            <w:r w:rsidRPr="00C34C63">
              <w:rPr>
                <w:rFonts w:cstheme="minorHAnsi"/>
              </w:rPr>
              <w:t>C</w:t>
            </w:r>
          </w:p>
        </w:tc>
        <w:tc>
          <w:tcPr>
            <w:tcW w:w="1980" w:type="dxa"/>
          </w:tcPr>
          <w:p w14:paraId="07FD4308" w14:textId="77777777" w:rsidR="009B1ACB" w:rsidRPr="00632A94" w:rsidRDefault="00000000" w:rsidP="006B1337">
            <w:pPr>
              <w:rPr>
                <w:rFonts w:cstheme="minorHAnsi"/>
              </w:rPr>
            </w:pPr>
            <w:sdt>
              <w:sdtPr>
                <w:rPr>
                  <w:rFonts w:cstheme="minorHAnsi"/>
                </w:rPr>
                <w:id w:val="-164581627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013032" w14:textId="77777777" w:rsidR="009B1ACB" w:rsidRPr="00632A94" w:rsidRDefault="00000000" w:rsidP="006B1337">
            <w:pPr>
              <w:rPr>
                <w:rFonts w:cstheme="minorHAnsi"/>
              </w:rPr>
            </w:pPr>
            <w:sdt>
              <w:sdtPr>
                <w:rPr>
                  <w:rFonts w:cstheme="minorHAnsi"/>
                </w:rPr>
                <w:id w:val="-151939318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AA2C109" w14:textId="77777777" w:rsidR="009B1ACB" w:rsidRDefault="00000000" w:rsidP="006B1337">
            <w:pPr>
              <w:rPr>
                <w:rFonts w:cstheme="minorHAnsi"/>
              </w:rPr>
            </w:pPr>
            <w:sdt>
              <w:sdtPr>
                <w:rPr>
                  <w:rFonts w:cstheme="minorHAnsi"/>
                </w:rPr>
                <w:id w:val="16421577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44C11" w14:textId="77777777" w:rsidR="009B1ACB" w:rsidRPr="00C34C63" w:rsidRDefault="00000000" w:rsidP="006B1337">
            <w:pPr>
              <w:rPr>
                <w:rFonts w:cstheme="minorHAnsi"/>
              </w:rPr>
            </w:pPr>
            <w:sdt>
              <w:sdtPr>
                <w:rPr>
                  <w:rFonts w:cstheme="minorHAnsi"/>
                </w:rPr>
                <w:id w:val="-7170516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76DAD4" w14:textId="77777777" w:rsidR="009B1ACB" w:rsidRPr="00632A94" w:rsidRDefault="009B1ACB" w:rsidP="006B1337">
            <w:pPr>
              <w:rPr>
                <w:rFonts w:cstheme="minorHAnsi"/>
              </w:rPr>
            </w:pPr>
          </w:p>
        </w:tc>
        <w:sdt>
          <w:sdtPr>
            <w:rPr>
              <w:rFonts w:cstheme="minorHAnsi"/>
            </w:rPr>
            <w:id w:val="-741411608"/>
            <w:placeholder>
              <w:docPart w:val="78B7A374289F4B329BB0F600D64F9DAE"/>
            </w:placeholder>
            <w:showingPlcHdr/>
          </w:sdtPr>
          <w:sdtContent>
            <w:tc>
              <w:tcPr>
                <w:tcW w:w="4770" w:type="dxa"/>
              </w:tcPr>
              <w:p w14:paraId="59B5C8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472E4DD" w14:textId="77777777" w:rsidTr="0089695F">
        <w:trPr>
          <w:cantSplit/>
        </w:trPr>
        <w:tc>
          <w:tcPr>
            <w:tcW w:w="990" w:type="dxa"/>
          </w:tcPr>
          <w:p w14:paraId="15778BA2" w14:textId="77777777" w:rsidR="009B1ACB" w:rsidRPr="00632A94" w:rsidRDefault="009B1ACB" w:rsidP="006B1337">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49D112A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9B1ACB" w:rsidRPr="00632A94" w:rsidRDefault="009B1ACB" w:rsidP="006B1337">
            <w:pPr>
              <w:rPr>
                <w:rFonts w:cstheme="minorHAnsi"/>
              </w:rPr>
            </w:pPr>
          </w:p>
        </w:tc>
        <w:tc>
          <w:tcPr>
            <w:tcW w:w="270" w:type="dxa"/>
            <w:tcBorders>
              <w:left w:val="nil"/>
            </w:tcBorders>
          </w:tcPr>
          <w:p w14:paraId="414C4CF3" w14:textId="77777777" w:rsidR="009B1ACB" w:rsidRPr="00632A94" w:rsidRDefault="009B1ACB" w:rsidP="006B1337">
            <w:pPr>
              <w:rPr>
                <w:rFonts w:cstheme="minorHAnsi"/>
              </w:rPr>
            </w:pPr>
          </w:p>
        </w:tc>
        <w:tc>
          <w:tcPr>
            <w:tcW w:w="810" w:type="dxa"/>
          </w:tcPr>
          <w:p w14:paraId="2730F0C1" w14:textId="77777777" w:rsidR="009B1ACB" w:rsidRPr="00914010" w:rsidRDefault="009B1ACB" w:rsidP="006B1337">
            <w:pPr>
              <w:rPr>
                <w:rFonts w:cstheme="minorHAnsi"/>
              </w:rPr>
            </w:pPr>
            <w:r w:rsidRPr="00914010">
              <w:rPr>
                <w:rFonts w:cstheme="minorHAnsi"/>
              </w:rPr>
              <w:t xml:space="preserve">C-M, </w:t>
            </w:r>
          </w:p>
          <w:p w14:paraId="1B90D3DD" w14:textId="77777777" w:rsidR="009B1ACB" w:rsidRPr="00914010" w:rsidRDefault="009B1ACB" w:rsidP="006B1337">
            <w:pPr>
              <w:rPr>
                <w:rFonts w:cstheme="minorHAnsi"/>
              </w:rPr>
            </w:pPr>
            <w:r w:rsidRPr="00914010">
              <w:rPr>
                <w:rFonts w:cstheme="minorHAnsi"/>
              </w:rPr>
              <w:t>C</w:t>
            </w:r>
          </w:p>
          <w:p w14:paraId="1E1C7E28" w14:textId="77777777" w:rsidR="009B1ACB" w:rsidRPr="00632A94" w:rsidRDefault="009B1ACB" w:rsidP="006B1337">
            <w:pPr>
              <w:rPr>
                <w:rFonts w:cstheme="minorHAnsi"/>
              </w:rPr>
            </w:pPr>
          </w:p>
        </w:tc>
        <w:tc>
          <w:tcPr>
            <w:tcW w:w="1980" w:type="dxa"/>
          </w:tcPr>
          <w:p w14:paraId="46209933" w14:textId="77777777" w:rsidR="009B1ACB" w:rsidRPr="00632A94" w:rsidRDefault="00000000" w:rsidP="006B1337">
            <w:pPr>
              <w:rPr>
                <w:rFonts w:cstheme="minorHAnsi"/>
              </w:rPr>
            </w:pPr>
            <w:sdt>
              <w:sdtPr>
                <w:rPr>
                  <w:rFonts w:cstheme="minorHAnsi"/>
                </w:rPr>
                <w:id w:val="-102856033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BA21D1B" w14:textId="77777777" w:rsidR="009B1ACB" w:rsidRPr="00632A94" w:rsidRDefault="00000000" w:rsidP="006B1337">
            <w:pPr>
              <w:rPr>
                <w:rFonts w:cstheme="minorHAnsi"/>
              </w:rPr>
            </w:pPr>
            <w:sdt>
              <w:sdtPr>
                <w:rPr>
                  <w:rFonts w:cstheme="minorHAnsi"/>
                </w:rPr>
                <w:id w:val="179493782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437E02" w14:textId="77777777" w:rsidR="009B1ACB" w:rsidRDefault="00000000" w:rsidP="006B1337">
            <w:pPr>
              <w:rPr>
                <w:rFonts w:cstheme="minorHAnsi"/>
              </w:rPr>
            </w:pPr>
            <w:sdt>
              <w:sdtPr>
                <w:rPr>
                  <w:rFonts w:cstheme="minorHAnsi"/>
                </w:rPr>
                <w:id w:val="-6740261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945ED77" w14:textId="77777777" w:rsidR="009B1ACB" w:rsidRPr="00C34C63" w:rsidRDefault="00000000" w:rsidP="006B1337">
            <w:pPr>
              <w:rPr>
                <w:rFonts w:cstheme="minorHAnsi"/>
              </w:rPr>
            </w:pPr>
            <w:sdt>
              <w:sdtPr>
                <w:rPr>
                  <w:rFonts w:cstheme="minorHAnsi"/>
                </w:rPr>
                <w:id w:val="126334536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B3C6CC" w14:textId="77777777" w:rsidR="009B1ACB" w:rsidRPr="00632A94" w:rsidRDefault="009B1ACB" w:rsidP="006B1337">
            <w:pPr>
              <w:rPr>
                <w:rFonts w:cstheme="minorHAnsi"/>
              </w:rPr>
            </w:pPr>
          </w:p>
        </w:tc>
        <w:sdt>
          <w:sdtPr>
            <w:rPr>
              <w:rFonts w:cstheme="minorHAnsi"/>
            </w:rPr>
            <w:id w:val="-78602339"/>
            <w:placeholder>
              <w:docPart w:val="6860493B2DBF4455883EAC3EBD46FE56"/>
            </w:placeholder>
            <w:showingPlcHdr/>
          </w:sdtPr>
          <w:sdtContent>
            <w:tc>
              <w:tcPr>
                <w:tcW w:w="4770" w:type="dxa"/>
              </w:tcPr>
              <w:p w14:paraId="7DDE4E6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1F41D29" w14:textId="77777777" w:rsidTr="003B42E5">
        <w:trPr>
          <w:cantSplit/>
        </w:trPr>
        <w:tc>
          <w:tcPr>
            <w:tcW w:w="990" w:type="dxa"/>
            <w:tcBorders>
              <w:bottom w:val="single" w:sz="4" w:space="0" w:color="auto"/>
            </w:tcBorders>
          </w:tcPr>
          <w:p w14:paraId="56C2E081" w14:textId="77777777" w:rsidR="009B1ACB" w:rsidRPr="00632A94" w:rsidRDefault="009B1ACB" w:rsidP="006B1337">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5C2AF44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76E96F60" w14:textId="77777777" w:rsidR="009B1ACB" w:rsidRPr="00632A94" w:rsidRDefault="009B1ACB" w:rsidP="006B1337">
            <w:pPr>
              <w:rPr>
                <w:rFonts w:cstheme="minorHAnsi"/>
              </w:rPr>
            </w:pPr>
          </w:p>
        </w:tc>
        <w:tc>
          <w:tcPr>
            <w:tcW w:w="270" w:type="dxa"/>
            <w:tcBorders>
              <w:left w:val="nil"/>
              <w:bottom w:val="single" w:sz="4" w:space="0" w:color="auto"/>
            </w:tcBorders>
          </w:tcPr>
          <w:p w14:paraId="7462A930" w14:textId="77777777" w:rsidR="009B1ACB" w:rsidRPr="00632A94" w:rsidRDefault="009B1ACB" w:rsidP="006B1337">
            <w:pPr>
              <w:rPr>
                <w:rFonts w:cstheme="minorHAnsi"/>
              </w:rPr>
            </w:pPr>
          </w:p>
        </w:tc>
        <w:tc>
          <w:tcPr>
            <w:tcW w:w="810" w:type="dxa"/>
            <w:tcBorders>
              <w:bottom w:val="single" w:sz="4" w:space="0" w:color="auto"/>
            </w:tcBorders>
          </w:tcPr>
          <w:p w14:paraId="0801854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9B1ACB" w:rsidRPr="0084305D" w:rsidRDefault="009B1ACB" w:rsidP="006B1337">
            <w:pPr>
              <w:rPr>
                <w:rFonts w:cstheme="minorHAnsi"/>
              </w:rPr>
            </w:pPr>
            <w:r w:rsidRPr="0084305D">
              <w:rPr>
                <w:rFonts w:cstheme="minorHAnsi"/>
              </w:rPr>
              <w:t xml:space="preserve">C-M, </w:t>
            </w:r>
          </w:p>
          <w:p w14:paraId="73D9D0E0" w14:textId="77777777" w:rsidR="009B1ACB" w:rsidRPr="00632A94" w:rsidRDefault="009B1ACB" w:rsidP="006B1337">
            <w:pPr>
              <w:rPr>
                <w:rFonts w:cstheme="minorHAnsi"/>
              </w:rPr>
            </w:pPr>
            <w:r w:rsidRPr="0084305D">
              <w:rPr>
                <w:rFonts w:cstheme="minorHAnsi"/>
              </w:rPr>
              <w:t>C</w:t>
            </w:r>
          </w:p>
        </w:tc>
        <w:tc>
          <w:tcPr>
            <w:tcW w:w="1980" w:type="dxa"/>
            <w:tcBorders>
              <w:bottom w:val="single" w:sz="4" w:space="0" w:color="auto"/>
            </w:tcBorders>
          </w:tcPr>
          <w:p w14:paraId="062F07A8" w14:textId="77777777" w:rsidR="009B1ACB" w:rsidRPr="00632A94" w:rsidRDefault="00000000" w:rsidP="006B1337">
            <w:pPr>
              <w:rPr>
                <w:rFonts w:cstheme="minorHAnsi"/>
              </w:rPr>
            </w:pPr>
            <w:sdt>
              <w:sdtPr>
                <w:rPr>
                  <w:rFonts w:cstheme="minorHAnsi"/>
                </w:rPr>
                <w:id w:val="196955368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5456942" w14:textId="77777777" w:rsidR="009B1ACB" w:rsidRPr="00632A94" w:rsidRDefault="00000000" w:rsidP="006B1337">
            <w:pPr>
              <w:rPr>
                <w:rFonts w:cstheme="minorHAnsi"/>
              </w:rPr>
            </w:pPr>
            <w:sdt>
              <w:sdtPr>
                <w:rPr>
                  <w:rFonts w:cstheme="minorHAnsi"/>
                </w:rPr>
                <w:id w:val="23189631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2E3EFC7" w14:textId="77777777" w:rsidR="009B1ACB" w:rsidRDefault="00000000" w:rsidP="006B1337">
            <w:pPr>
              <w:rPr>
                <w:rFonts w:cstheme="minorHAnsi"/>
              </w:rPr>
            </w:pPr>
            <w:sdt>
              <w:sdtPr>
                <w:rPr>
                  <w:rFonts w:cstheme="minorHAnsi"/>
                </w:rPr>
                <w:id w:val="-155538345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D728739" w14:textId="77777777" w:rsidR="009B1ACB" w:rsidRPr="00C34C63" w:rsidRDefault="00000000" w:rsidP="006B1337">
            <w:pPr>
              <w:rPr>
                <w:rFonts w:cstheme="minorHAnsi"/>
              </w:rPr>
            </w:pPr>
            <w:sdt>
              <w:sdtPr>
                <w:rPr>
                  <w:rFonts w:cstheme="minorHAnsi"/>
                </w:rPr>
                <w:id w:val="-7794041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BA7F0F" w14:textId="77777777" w:rsidR="009B1ACB" w:rsidRPr="00632A94" w:rsidRDefault="009B1ACB" w:rsidP="006B1337">
            <w:pPr>
              <w:rPr>
                <w:rFonts w:cstheme="minorHAnsi"/>
              </w:rPr>
            </w:pPr>
          </w:p>
        </w:tc>
        <w:sdt>
          <w:sdtPr>
            <w:rPr>
              <w:rFonts w:cstheme="minorHAnsi"/>
            </w:rPr>
            <w:id w:val="1334873917"/>
            <w:placeholder>
              <w:docPart w:val="29ECACD4BE2044709AABBB0C94457544"/>
            </w:placeholder>
            <w:showingPlcHdr/>
          </w:sdtPr>
          <w:sdtContent>
            <w:tc>
              <w:tcPr>
                <w:tcW w:w="4770" w:type="dxa"/>
                <w:tcBorders>
                  <w:bottom w:val="single" w:sz="4" w:space="0" w:color="auto"/>
                </w:tcBorders>
              </w:tcPr>
              <w:p w14:paraId="46A924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BF8D961" w14:textId="77777777" w:rsidTr="003B42E5">
        <w:trPr>
          <w:cantSplit/>
        </w:trPr>
        <w:tc>
          <w:tcPr>
            <w:tcW w:w="15120" w:type="dxa"/>
            <w:gridSpan w:val="6"/>
            <w:tcBorders>
              <w:left w:val="single" w:sz="4" w:space="0" w:color="auto"/>
            </w:tcBorders>
            <w:shd w:val="clear" w:color="auto" w:fill="D9E2F3" w:themeFill="accent1" w:themeFillTint="33"/>
          </w:tcPr>
          <w:p w14:paraId="6D0FA34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9B1ACB" w14:paraId="47748445" w14:textId="77777777" w:rsidTr="0089695F">
        <w:trPr>
          <w:cantSplit/>
        </w:trPr>
        <w:tc>
          <w:tcPr>
            <w:tcW w:w="990" w:type="dxa"/>
          </w:tcPr>
          <w:p w14:paraId="64B82365" w14:textId="77777777" w:rsidR="009B1ACB" w:rsidRPr="00632A94" w:rsidRDefault="009B1ACB" w:rsidP="006B1337">
            <w:pPr>
              <w:jc w:val="center"/>
              <w:rPr>
                <w:rFonts w:cstheme="minorHAnsi"/>
                <w:b/>
                <w:bCs/>
              </w:rPr>
            </w:pPr>
            <w:r w:rsidRPr="00632A94">
              <w:rPr>
                <w:rFonts w:cstheme="minorHAnsi"/>
                <w:b/>
                <w:bCs/>
              </w:rPr>
              <w:t>---</w:t>
            </w:r>
          </w:p>
        </w:tc>
        <w:tc>
          <w:tcPr>
            <w:tcW w:w="6300" w:type="dxa"/>
            <w:tcBorders>
              <w:right w:val="nil"/>
            </w:tcBorders>
          </w:tcPr>
          <w:p w14:paraId="0732CCA3"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9B1ACB" w:rsidRPr="00632A94" w:rsidRDefault="009B1ACB" w:rsidP="006B1337">
            <w:pPr>
              <w:rPr>
                <w:rFonts w:cstheme="minorHAnsi"/>
              </w:rPr>
            </w:pPr>
          </w:p>
        </w:tc>
        <w:tc>
          <w:tcPr>
            <w:tcW w:w="270" w:type="dxa"/>
            <w:tcBorders>
              <w:left w:val="nil"/>
            </w:tcBorders>
          </w:tcPr>
          <w:p w14:paraId="53CB7C07" w14:textId="77777777" w:rsidR="009B1ACB" w:rsidRPr="00632A94" w:rsidRDefault="009B1ACB" w:rsidP="006B1337">
            <w:pPr>
              <w:rPr>
                <w:rFonts w:cstheme="minorHAnsi"/>
              </w:rPr>
            </w:pPr>
          </w:p>
        </w:tc>
        <w:tc>
          <w:tcPr>
            <w:tcW w:w="810" w:type="dxa"/>
          </w:tcPr>
          <w:p w14:paraId="4061F12F" w14:textId="77777777" w:rsidR="009B1ACB" w:rsidRPr="00632A94" w:rsidRDefault="009B1ACB" w:rsidP="006B1337">
            <w:pPr>
              <w:rPr>
                <w:rFonts w:cstheme="minorHAnsi"/>
              </w:rPr>
            </w:pPr>
            <w:r w:rsidRPr="00632A94">
              <w:rPr>
                <w:rFonts w:cstheme="minorHAnsi"/>
                <w:b/>
                <w:bCs/>
              </w:rPr>
              <w:t>---</w:t>
            </w:r>
          </w:p>
        </w:tc>
        <w:tc>
          <w:tcPr>
            <w:tcW w:w="1980" w:type="dxa"/>
          </w:tcPr>
          <w:p w14:paraId="086E6D59" w14:textId="77777777" w:rsidR="009B1ACB" w:rsidRPr="00632A94" w:rsidRDefault="009B1ACB" w:rsidP="006B1337">
            <w:pPr>
              <w:rPr>
                <w:rFonts w:cstheme="minorHAnsi"/>
              </w:rPr>
            </w:pPr>
            <w:r w:rsidRPr="00632A94">
              <w:rPr>
                <w:rFonts w:cstheme="minorHAnsi"/>
                <w:b/>
                <w:bCs/>
              </w:rPr>
              <w:t>---</w:t>
            </w:r>
          </w:p>
        </w:tc>
        <w:sdt>
          <w:sdtPr>
            <w:rPr>
              <w:rFonts w:cstheme="minorHAnsi"/>
            </w:rPr>
            <w:id w:val="910972465"/>
            <w:placeholder>
              <w:docPart w:val="B0F060BBCCD443668D93082F7FC2E403"/>
            </w:placeholder>
            <w:showingPlcHdr/>
          </w:sdtPr>
          <w:sdtContent>
            <w:tc>
              <w:tcPr>
                <w:tcW w:w="4770" w:type="dxa"/>
              </w:tcPr>
              <w:p w14:paraId="0F65979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3C017F6" w14:textId="77777777" w:rsidTr="0089695F">
        <w:trPr>
          <w:cantSplit/>
        </w:trPr>
        <w:tc>
          <w:tcPr>
            <w:tcW w:w="990" w:type="dxa"/>
          </w:tcPr>
          <w:p w14:paraId="5C0328CD" w14:textId="77777777" w:rsidR="009B1ACB" w:rsidRPr="00632A94" w:rsidRDefault="009B1ACB" w:rsidP="006B1337">
            <w:pPr>
              <w:jc w:val="center"/>
              <w:rPr>
                <w:rFonts w:cstheme="minorHAnsi"/>
                <w:b/>
                <w:bCs/>
              </w:rPr>
            </w:pPr>
            <w:r w:rsidRPr="00632A94">
              <w:rPr>
                <w:rFonts w:cstheme="minorHAnsi"/>
                <w:b/>
                <w:bCs/>
              </w:rPr>
              <w:t>6-G-1</w:t>
            </w:r>
          </w:p>
        </w:tc>
        <w:tc>
          <w:tcPr>
            <w:tcW w:w="6300" w:type="dxa"/>
            <w:tcBorders>
              <w:right w:val="nil"/>
            </w:tcBorders>
          </w:tcPr>
          <w:p w14:paraId="0041233B" w14:textId="7484726F" w:rsidR="009B1ACB" w:rsidRDefault="009B1ACB" w:rsidP="006B1337">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8270DE1" w14:textId="77777777" w:rsidR="00AF0801" w:rsidRPr="00632A94" w:rsidRDefault="00AF0801" w:rsidP="006B1337">
            <w:pPr>
              <w:autoSpaceDE w:val="0"/>
              <w:autoSpaceDN w:val="0"/>
              <w:adjustRightInd w:val="0"/>
              <w:rPr>
                <w:rFonts w:eastAsia="Arial" w:cstheme="minorHAnsi"/>
              </w:rPr>
            </w:pPr>
          </w:p>
          <w:p w14:paraId="3BC7378C" w14:textId="77777777" w:rsidR="00AF0801" w:rsidRDefault="00AF0801" w:rsidP="00AF0801">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9B1ACB" w:rsidRPr="00632A94" w:rsidRDefault="009B1ACB" w:rsidP="006B1337">
            <w:pPr>
              <w:rPr>
                <w:rFonts w:cstheme="minorHAnsi"/>
              </w:rPr>
            </w:pPr>
          </w:p>
        </w:tc>
        <w:tc>
          <w:tcPr>
            <w:tcW w:w="270" w:type="dxa"/>
            <w:tcBorders>
              <w:left w:val="nil"/>
            </w:tcBorders>
          </w:tcPr>
          <w:p w14:paraId="2C6A95AE" w14:textId="77777777" w:rsidR="009B1ACB" w:rsidRPr="00632A94" w:rsidRDefault="009B1ACB" w:rsidP="006B1337">
            <w:pPr>
              <w:rPr>
                <w:rFonts w:cstheme="minorHAnsi"/>
              </w:rPr>
            </w:pPr>
          </w:p>
        </w:tc>
        <w:tc>
          <w:tcPr>
            <w:tcW w:w="810" w:type="dxa"/>
          </w:tcPr>
          <w:p w14:paraId="0FFCFE18" w14:textId="77777777" w:rsidR="009B1ACB" w:rsidRPr="00914010" w:rsidRDefault="009B1ACB" w:rsidP="006B1337">
            <w:pPr>
              <w:rPr>
                <w:rFonts w:cstheme="minorHAnsi"/>
              </w:rPr>
            </w:pPr>
            <w:r w:rsidRPr="00914010">
              <w:rPr>
                <w:rFonts w:cstheme="minorHAnsi"/>
              </w:rPr>
              <w:t xml:space="preserve">C-M, </w:t>
            </w:r>
          </w:p>
          <w:p w14:paraId="77AC95F0" w14:textId="77777777" w:rsidR="009B1ACB" w:rsidRPr="00914010" w:rsidRDefault="009B1ACB" w:rsidP="006B1337">
            <w:pPr>
              <w:rPr>
                <w:rFonts w:cstheme="minorHAnsi"/>
              </w:rPr>
            </w:pPr>
            <w:r w:rsidRPr="00914010">
              <w:rPr>
                <w:rFonts w:cstheme="minorHAnsi"/>
              </w:rPr>
              <w:t>C</w:t>
            </w:r>
          </w:p>
          <w:p w14:paraId="3301135F" w14:textId="77777777" w:rsidR="009B1ACB" w:rsidRPr="00632A94" w:rsidRDefault="009B1ACB" w:rsidP="006B1337">
            <w:pPr>
              <w:rPr>
                <w:rFonts w:cstheme="minorHAnsi"/>
              </w:rPr>
            </w:pPr>
          </w:p>
        </w:tc>
        <w:tc>
          <w:tcPr>
            <w:tcW w:w="1980" w:type="dxa"/>
          </w:tcPr>
          <w:p w14:paraId="4B50EEAA" w14:textId="77777777" w:rsidR="009B1ACB" w:rsidRPr="00632A94" w:rsidRDefault="00000000" w:rsidP="006B1337">
            <w:pPr>
              <w:rPr>
                <w:rFonts w:cstheme="minorHAnsi"/>
              </w:rPr>
            </w:pPr>
            <w:sdt>
              <w:sdtPr>
                <w:rPr>
                  <w:rFonts w:cstheme="minorHAnsi"/>
                </w:rPr>
                <w:id w:val="-165844935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AE0D0B6" w14:textId="77777777" w:rsidR="009B1ACB" w:rsidRPr="00632A94" w:rsidRDefault="00000000" w:rsidP="006B1337">
            <w:pPr>
              <w:rPr>
                <w:rFonts w:cstheme="minorHAnsi"/>
              </w:rPr>
            </w:pPr>
            <w:sdt>
              <w:sdtPr>
                <w:rPr>
                  <w:rFonts w:cstheme="minorHAnsi"/>
                </w:rPr>
                <w:id w:val="-42365285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DB3D7F8" w14:textId="77777777" w:rsidR="009B1ACB" w:rsidRDefault="00000000" w:rsidP="006B1337">
            <w:pPr>
              <w:rPr>
                <w:rFonts w:cstheme="minorHAnsi"/>
              </w:rPr>
            </w:pPr>
            <w:sdt>
              <w:sdtPr>
                <w:rPr>
                  <w:rFonts w:cstheme="minorHAnsi"/>
                </w:rPr>
                <w:id w:val="7696732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77116B2" w14:textId="77777777" w:rsidR="009B1ACB" w:rsidRPr="00C34C63" w:rsidRDefault="00000000" w:rsidP="006B1337">
            <w:pPr>
              <w:rPr>
                <w:rFonts w:cstheme="minorHAnsi"/>
              </w:rPr>
            </w:pPr>
            <w:sdt>
              <w:sdtPr>
                <w:rPr>
                  <w:rFonts w:cstheme="minorHAnsi"/>
                </w:rPr>
                <w:id w:val="20482650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88056B8" w14:textId="77777777" w:rsidR="009B1ACB" w:rsidRPr="00632A94" w:rsidRDefault="009B1ACB" w:rsidP="006B1337">
            <w:pPr>
              <w:rPr>
                <w:rFonts w:cstheme="minorHAnsi"/>
              </w:rPr>
            </w:pPr>
          </w:p>
        </w:tc>
        <w:sdt>
          <w:sdtPr>
            <w:rPr>
              <w:rFonts w:cstheme="minorHAnsi"/>
            </w:rPr>
            <w:id w:val="-1187594324"/>
            <w:placeholder>
              <w:docPart w:val="2C9F0839ACAC4AA9B98F31B287868069"/>
            </w:placeholder>
            <w:showingPlcHdr/>
          </w:sdtPr>
          <w:sdtContent>
            <w:tc>
              <w:tcPr>
                <w:tcW w:w="4770" w:type="dxa"/>
              </w:tcPr>
              <w:p w14:paraId="1E8BC9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1" w:name="Med6G2"/>
      <w:tr w:rsidR="009B1ACB" w14:paraId="093085CF" w14:textId="77777777" w:rsidTr="0089695F">
        <w:trPr>
          <w:cantSplit/>
        </w:trPr>
        <w:tc>
          <w:tcPr>
            <w:tcW w:w="990" w:type="dxa"/>
          </w:tcPr>
          <w:p w14:paraId="2B642E3B" w14:textId="5C535C0D" w:rsidR="009B1ACB" w:rsidRPr="00632A94" w:rsidRDefault="003F6546" w:rsidP="006B1337">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B1ACB" w:rsidRPr="003F6546">
              <w:rPr>
                <w:rStyle w:val="Hyperlink"/>
                <w:rFonts w:cstheme="minorHAnsi"/>
                <w:b/>
                <w:bCs/>
              </w:rPr>
              <w:t>6-G-2</w:t>
            </w:r>
            <w:bookmarkEnd w:id="41"/>
            <w:r>
              <w:rPr>
                <w:rFonts w:cstheme="minorHAnsi"/>
                <w:b/>
                <w:bCs/>
              </w:rPr>
              <w:fldChar w:fldCharType="end"/>
            </w:r>
          </w:p>
        </w:tc>
        <w:tc>
          <w:tcPr>
            <w:tcW w:w="6300" w:type="dxa"/>
            <w:tcBorders>
              <w:right w:val="nil"/>
            </w:tcBorders>
          </w:tcPr>
          <w:p w14:paraId="3D4E5C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9B1ACB" w:rsidRPr="00632A94" w:rsidRDefault="009B1ACB" w:rsidP="006B1337">
            <w:pPr>
              <w:rPr>
                <w:rFonts w:cstheme="minorHAnsi"/>
              </w:rPr>
            </w:pPr>
          </w:p>
        </w:tc>
        <w:tc>
          <w:tcPr>
            <w:tcW w:w="270" w:type="dxa"/>
            <w:tcBorders>
              <w:left w:val="nil"/>
            </w:tcBorders>
          </w:tcPr>
          <w:p w14:paraId="1ACD945D" w14:textId="77777777" w:rsidR="009B1ACB" w:rsidRPr="00632A94" w:rsidRDefault="009B1ACB" w:rsidP="006B1337">
            <w:pPr>
              <w:rPr>
                <w:rFonts w:cstheme="minorHAnsi"/>
              </w:rPr>
            </w:pPr>
          </w:p>
        </w:tc>
        <w:tc>
          <w:tcPr>
            <w:tcW w:w="810" w:type="dxa"/>
          </w:tcPr>
          <w:p w14:paraId="5BC1732D" w14:textId="77777777" w:rsidR="009B1ACB" w:rsidRPr="00914010" w:rsidRDefault="009B1ACB" w:rsidP="006B1337">
            <w:pPr>
              <w:rPr>
                <w:rFonts w:cstheme="minorHAnsi"/>
              </w:rPr>
            </w:pPr>
            <w:r w:rsidRPr="00914010">
              <w:rPr>
                <w:rFonts w:cstheme="minorHAnsi"/>
              </w:rPr>
              <w:t xml:space="preserve">C-M, </w:t>
            </w:r>
          </w:p>
          <w:p w14:paraId="276C6974" w14:textId="77777777" w:rsidR="009B1ACB" w:rsidRPr="00914010" w:rsidRDefault="009B1ACB" w:rsidP="006B1337">
            <w:pPr>
              <w:rPr>
                <w:rFonts w:cstheme="minorHAnsi"/>
              </w:rPr>
            </w:pPr>
            <w:r w:rsidRPr="00914010">
              <w:rPr>
                <w:rFonts w:cstheme="minorHAnsi"/>
              </w:rPr>
              <w:t>C</w:t>
            </w:r>
          </w:p>
          <w:p w14:paraId="05165465" w14:textId="77777777" w:rsidR="009B1ACB" w:rsidRPr="00632A94" w:rsidRDefault="009B1ACB" w:rsidP="006B1337">
            <w:pPr>
              <w:rPr>
                <w:rFonts w:cstheme="minorHAnsi"/>
              </w:rPr>
            </w:pPr>
          </w:p>
        </w:tc>
        <w:tc>
          <w:tcPr>
            <w:tcW w:w="1980" w:type="dxa"/>
          </w:tcPr>
          <w:p w14:paraId="44B06495" w14:textId="77777777" w:rsidR="009B1ACB" w:rsidRPr="00632A94" w:rsidRDefault="00000000" w:rsidP="006B1337">
            <w:pPr>
              <w:rPr>
                <w:rFonts w:cstheme="minorHAnsi"/>
              </w:rPr>
            </w:pPr>
            <w:sdt>
              <w:sdtPr>
                <w:rPr>
                  <w:rFonts w:cstheme="minorHAnsi"/>
                </w:rPr>
                <w:id w:val="-16917649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E0F8351" w14:textId="77777777" w:rsidR="009B1ACB" w:rsidRPr="00632A94" w:rsidRDefault="00000000" w:rsidP="006B1337">
            <w:pPr>
              <w:rPr>
                <w:rFonts w:cstheme="minorHAnsi"/>
              </w:rPr>
            </w:pPr>
            <w:sdt>
              <w:sdtPr>
                <w:rPr>
                  <w:rFonts w:cstheme="minorHAnsi"/>
                </w:rPr>
                <w:id w:val="111186502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2D966F" w14:textId="77777777" w:rsidR="009B1ACB" w:rsidRDefault="00000000" w:rsidP="006B1337">
            <w:pPr>
              <w:rPr>
                <w:rFonts w:cstheme="minorHAnsi"/>
              </w:rPr>
            </w:pPr>
            <w:sdt>
              <w:sdtPr>
                <w:rPr>
                  <w:rFonts w:cstheme="minorHAnsi"/>
                </w:rPr>
                <w:id w:val="5487257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3F122A1" w14:textId="77777777" w:rsidR="009B1ACB" w:rsidRPr="00C34C63" w:rsidRDefault="00000000" w:rsidP="006B1337">
            <w:pPr>
              <w:rPr>
                <w:rFonts w:cstheme="minorHAnsi"/>
              </w:rPr>
            </w:pPr>
            <w:sdt>
              <w:sdtPr>
                <w:rPr>
                  <w:rFonts w:cstheme="minorHAnsi"/>
                </w:rPr>
                <w:id w:val="16260307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CA292C" w14:textId="77777777" w:rsidR="009B1ACB" w:rsidRPr="00632A94" w:rsidRDefault="009B1ACB" w:rsidP="006B1337">
            <w:pPr>
              <w:rPr>
                <w:rFonts w:cstheme="minorHAnsi"/>
              </w:rPr>
            </w:pPr>
          </w:p>
        </w:tc>
        <w:sdt>
          <w:sdtPr>
            <w:rPr>
              <w:rFonts w:cstheme="minorHAnsi"/>
            </w:rPr>
            <w:id w:val="-1995181210"/>
            <w:placeholder>
              <w:docPart w:val="DD0C0EF4F5BA4F0F8FB909EFEED1714A"/>
            </w:placeholder>
            <w:showingPlcHdr/>
          </w:sdtPr>
          <w:sdtContent>
            <w:tc>
              <w:tcPr>
                <w:tcW w:w="4770" w:type="dxa"/>
              </w:tcPr>
              <w:p w14:paraId="7A9A36AD"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7E0FC10" w14:textId="77777777" w:rsidTr="0089695F">
        <w:trPr>
          <w:cantSplit/>
        </w:trPr>
        <w:tc>
          <w:tcPr>
            <w:tcW w:w="990" w:type="dxa"/>
          </w:tcPr>
          <w:p w14:paraId="258A0C86" w14:textId="77777777" w:rsidR="009B1ACB" w:rsidRPr="00632A94" w:rsidRDefault="009B1ACB" w:rsidP="006B1337">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3D2DF43D" w:rsidR="009B1ACB" w:rsidRPr="00632A94" w:rsidRDefault="00344D96" w:rsidP="006B1337">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9B1ACB" w:rsidRPr="00632A94">
              <w:rPr>
                <w:rFonts w:eastAsia="Arial" w:cstheme="minorHAnsi"/>
              </w:rPr>
              <w:t>.</w:t>
            </w:r>
          </w:p>
          <w:p w14:paraId="2FE1968D" w14:textId="77777777" w:rsidR="009B1ACB" w:rsidRPr="00632A94" w:rsidRDefault="009B1ACB" w:rsidP="006B1337">
            <w:pPr>
              <w:rPr>
                <w:rFonts w:cstheme="minorHAnsi"/>
              </w:rPr>
            </w:pPr>
          </w:p>
        </w:tc>
        <w:tc>
          <w:tcPr>
            <w:tcW w:w="270" w:type="dxa"/>
            <w:tcBorders>
              <w:left w:val="nil"/>
            </w:tcBorders>
          </w:tcPr>
          <w:p w14:paraId="7C597BAE" w14:textId="77777777" w:rsidR="009B1ACB" w:rsidRPr="00632A94" w:rsidRDefault="009B1ACB" w:rsidP="006B1337">
            <w:pPr>
              <w:rPr>
                <w:rFonts w:cstheme="minorHAnsi"/>
              </w:rPr>
            </w:pPr>
          </w:p>
        </w:tc>
        <w:tc>
          <w:tcPr>
            <w:tcW w:w="810" w:type="dxa"/>
          </w:tcPr>
          <w:p w14:paraId="0FEAC7F6" w14:textId="77777777" w:rsidR="009B1ACB" w:rsidRPr="00914010" w:rsidRDefault="009B1ACB" w:rsidP="006B1337">
            <w:pPr>
              <w:rPr>
                <w:rFonts w:cstheme="minorHAnsi"/>
              </w:rPr>
            </w:pPr>
            <w:r w:rsidRPr="00914010">
              <w:rPr>
                <w:rFonts w:cstheme="minorHAnsi"/>
              </w:rPr>
              <w:t xml:space="preserve">C-M, </w:t>
            </w:r>
          </w:p>
          <w:p w14:paraId="3D05E4AF" w14:textId="77777777" w:rsidR="009B1ACB" w:rsidRPr="00914010" w:rsidRDefault="009B1ACB" w:rsidP="006B1337">
            <w:pPr>
              <w:rPr>
                <w:rFonts w:cstheme="minorHAnsi"/>
              </w:rPr>
            </w:pPr>
            <w:r w:rsidRPr="00914010">
              <w:rPr>
                <w:rFonts w:cstheme="minorHAnsi"/>
              </w:rPr>
              <w:t>C</w:t>
            </w:r>
          </w:p>
          <w:p w14:paraId="2622EFE2" w14:textId="77777777" w:rsidR="009B1ACB" w:rsidRPr="00632A94" w:rsidRDefault="009B1ACB" w:rsidP="006B1337">
            <w:pPr>
              <w:rPr>
                <w:rFonts w:cstheme="minorHAnsi"/>
              </w:rPr>
            </w:pPr>
          </w:p>
        </w:tc>
        <w:tc>
          <w:tcPr>
            <w:tcW w:w="1980" w:type="dxa"/>
          </w:tcPr>
          <w:p w14:paraId="25597091" w14:textId="77777777" w:rsidR="009B1ACB" w:rsidRPr="00632A94" w:rsidRDefault="00000000" w:rsidP="006B1337">
            <w:pPr>
              <w:rPr>
                <w:rFonts w:cstheme="minorHAnsi"/>
              </w:rPr>
            </w:pPr>
            <w:sdt>
              <w:sdtPr>
                <w:rPr>
                  <w:rFonts w:cstheme="minorHAnsi"/>
                </w:rPr>
                <w:id w:val="1970484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3403EBE" w14:textId="77777777" w:rsidR="009B1ACB" w:rsidRPr="00632A94" w:rsidRDefault="00000000" w:rsidP="006B1337">
            <w:pPr>
              <w:rPr>
                <w:rFonts w:cstheme="minorHAnsi"/>
              </w:rPr>
            </w:pPr>
            <w:sdt>
              <w:sdtPr>
                <w:rPr>
                  <w:rFonts w:cstheme="minorHAnsi"/>
                </w:rPr>
                <w:id w:val="76689298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B3F796" w14:textId="77777777" w:rsidR="009B1ACB" w:rsidRDefault="00000000" w:rsidP="006B1337">
            <w:pPr>
              <w:rPr>
                <w:rFonts w:cstheme="minorHAnsi"/>
              </w:rPr>
            </w:pPr>
            <w:sdt>
              <w:sdtPr>
                <w:rPr>
                  <w:rFonts w:cstheme="minorHAnsi"/>
                </w:rPr>
                <w:id w:val="20384678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2DF302" w14:textId="77777777" w:rsidR="009B1ACB" w:rsidRPr="00C34C63" w:rsidRDefault="00000000" w:rsidP="006B1337">
            <w:pPr>
              <w:rPr>
                <w:rFonts w:cstheme="minorHAnsi"/>
              </w:rPr>
            </w:pPr>
            <w:sdt>
              <w:sdtPr>
                <w:rPr>
                  <w:rFonts w:cstheme="minorHAnsi"/>
                </w:rPr>
                <w:id w:val="-19786016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D0726F" w14:textId="77777777" w:rsidR="009B1ACB" w:rsidRPr="00632A94" w:rsidRDefault="009B1ACB" w:rsidP="006B1337">
            <w:pPr>
              <w:rPr>
                <w:rFonts w:cstheme="minorHAnsi"/>
              </w:rPr>
            </w:pPr>
          </w:p>
        </w:tc>
        <w:sdt>
          <w:sdtPr>
            <w:rPr>
              <w:rFonts w:cstheme="minorHAnsi"/>
            </w:rPr>
            <w:id w:val="-847023575"/>
            <w:placeholder>
              <w:docPart w:val="36E9FE4049B84818911CFA789ED9C160"/>
            </w:placeholder>
            <w:showingPlcHdr/>
          </w:sdtPr>
          <w:sdtContent>
            <w:tc>
              <w:tcPr>
                <w:tcW w:w="4770" w:type="dxa"/>
              </w:tcPr>
              <w:p w14:paraId="35C313F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CD11803" w14:textId="77777777" w:rsidTr="0089695F">
        <w:trPr>
          <w:cantSplit/>
        </w:trPr>
        <w:tc>
          <w:tcPr>
            <w:tcW w:w="990" w:type="dxa"/>
          </w:tcPr>
          <w:p w14:paraId="2D32C0CA" w14:textId="77777777" w:rsidR="009B1ACB" w:rsidRPr="00632A94" w:rsidRDefault="009B1ACB" w:rsidP="006B1337">
            <w:pPr>
              <w:jc w:val="center"/>
              <w:rPr>
                <w:rFonts w:cstheme="minorHAnsi"/>
                <w:b/>
                <w:bCs/>
              </w:rPr>
            </w:pPr>
            <w:r w:rsidRPr="00632A94">
              <w:rPr>
                <w:rFonts w:cstheme="minorHAnsi"/>
                <w:b/>
                <w:bCs/>
              </w:rPr>
              <w:t>6-G-4</w:t>
            </w:r>
          </w:p>
        </w:tc>
        <w:tc>
          <w:tcPr>
            <w:tcW w:w="6300" w:type="dxa"/>
            <w:tcBorders>
              <w:right w:val="nil"/>
            </w:tcBorders>
          </w:tcPr>
          <w:p w14:paraId="0F1ACA18" w14:textId="4B2D1790" w:rsidR="009B1ACB" w:rsidRPr="00632A94" w:rsidRDefault="00B4596B" w:rsidP="006B1337">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9B1ACB" w:rsidRPr="00632A94">
              <w:rPr>
                <w:rFonts w:eastAsia="Arial" w:cstheme="minorHAnsi"/>
              </w:rPr>
              <w:t>.</w:t>
            </w:r>
          </w:p>
        </w:tc>
        <w:tc>
          <w:tcPr>
            <w:tcW w:w="270" w:type="dxa"/>
            <w:tcBorders>
              <w:left w:val="nil"/>
            </w:tcBorders>
          </w:tcPr>
          <w:p w14:paraId="11C7C3DA" w14:textId="77777777" w:rsidR="009B1ACB" w:rsidRPr="00632A94" w:rsidRDefault="009B1ACB" w:rsidP="006B1337">
            <w:pPr>
              <w:rPr>
                <w:rFonts w:cstheme="minorHAnsi"/>
              </w:rPr>
            </w:pPr>
          </w:p>
        </w:tc>
        <w:tc>
          <w:tcPr>
            <w:tcW w:w="810" w:type="dxa"/>
          </w:tcPr>
          <w:p w14:paraId="37B14076" w14:textId="77777777" w:rsidR="009B1ACB" w:rsidRPr="00914010" w:rsidRDefault="009B1ACB" w:rsidP="006B1337">
            <w:pPr>
              <w:rPr>
                <w:rFonts w:cstheme="minorHAnsi"/>
              </w:rPr>
            </w:pPr>
            <w:r w:rsidRPr="00914010">
              <w:rPr>
                <w:rFonts w:cstheme="minorHAnsi"/>
              </w:rPr>
              <w:t xml:space="preserve">C-M, </w:t>
            </w:r>
          </w:p>
          <w:p w14:paraId="2602C689" w14:textId="77777777" w:rsidR="009B1ACB" w:rsidRPr="00914010" w:rsidRDefault="009B1ACB" w:rsidP="006B1337">
            <w:pPr>
              <w:rPr>
                <w:rFonts w:cstheme="minorHAnsi"/>
              </w:rPr>
            </w:pPr>
            <w:r w:rsidRPr="00914010">
              <w:rPr>
                <w:rFonts w:cstheme="minorHAnsi"/>
              </w:rPr>
              <w:t>C</w:t>
            </w:r>
          </w:p>
          <w:p w14:paraId="53873D2D" w14:textId="77777777" w:rsidR="009B1ACB" w:rsidRPr="00632A94" w:rsidRDefault="009B1ACB" w:rsidP="006B1337">
            <w:pPr>
              <w:rPr>
                <w:rFonts w:cstheme="minorHAnsi"/>
              </w:rPr>
            </w:pPr>
          </w:p>
        </w:tc>
        <w:tc>
          <w:tcPr>
            <w:tcW w:w="1980" w:type="dxa"/>
          </w:tcPr>
          <w:p w14:paraId="0642C529" w14:textId="77777777" w:rsidR="009B1ACB" w:rsidRPr="00632A94" w:rsidRDefault="00000000" w:rsidP="006B1337">
            <w:pPr>
              <w:rPr>
                <w:rFonts w:cstheme="minorHAnsi"/>
              </w:rPr>
            </w:pPr>
            <w:sdt>
              <w:sdtPr>
                <w:rPr>
                  <w:rFonts w:cstheme="minorHAnsi"/>
                </w:rPr>
                <w:id w:val="25888234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927941" w14:textId="77777777" w:rsidR="009B1ACB" w:rsidRPr="00632A94" w:rsidRDefault="00000000" w:rsidP="006B1337">
            <w:pPr>
              <w:rPr>
                <w:rFonts w:cstheme="minorHAnsi"/>
              </w:rPr>
            </w:pPr>
            <w:sdt>
              <w:sdtPr>
                <w:rPr>
                  <w:rFonts w:cstheme="minorHAnsi"/>
                </w:rPr>
                <w:id w:val="85724325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04297C4" w14:textId="77777777" w:rsidR="009B1ACB" w:rsidRDefault="00000000" w:rsidP="006B1337">
            <w:pPr>
              <w:rPr>
                <w:rFonts w:cstheme="minorHAnsi"/>
              </w:rPr>
            </w:pPr>
            <w:sdt>
              <w:sdtPr>
                <w:rPr>
                  <w:rFonts w:cstheme="minorHAnsi"/>
                </w:rPr>
                <w:id w:val="13650155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5C51C49" w14:textId="77777777" w:rsidR="009B1ACB" w:rsidRPr="00C34C63" w:rsidRDefault="00000000" w:rsidP="006B1337">
            <w:pPr>
              <w:rPr>
                <w:rFonts w:cstheme="minorHAnsi"/>
              </w:rPr>
            </w:pPr>
            <w:sdt>
              <w:sdtPr>
                <w:rPr>
                  <w:rFonts w:cstheme="minorHAnsi"/>
                </w:rPr>
                <w:id w:val="-2686218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5DAED85" w14:textId="77777777" w:rsidR="009B1ACB" w:rsidRPr="00632A94" w:rsidRDefault="009B1ACB" w:rsidP="006B1337">
            <w:pPr>
              <w:rPr>
                <w:rFonts w:cstheme="minorHAnsi"/>
              </w:rPr>
            </w:pPr>
          </w:p>
        </w:tc>
        <w:sdt>
          <w:sdtPr>
            <w:rPr>
              <w:rFonts w:cstheme="minorHAnsi"/>
            </w:rPr>
            <w:id w:val="1294099506"/>
            <w:placeholder>
              <w:docPart w:val="AE6DF1D4E7F9409BB989EE3197F9486B"/>
            </w:placeholder>
            <w:showingPlcHdr/>
          </w:sdtPr>
          <w:sdtContent>
            <w:tc>
              <w:tcPr>
                <w:tcW w:w="4770" w:type="dxa"/>
              </w:tcPr>
              <w:p w14:paraId="2AD6C85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2" w:name="Med6G5"/>
      <w:tr w:rsidR="009B1ACB" w14:paraId="679B3BB3" w14:textId="77777777" w:rsidTr="0089695F">
        <w:trPr>
          <w:cantSplit/>
        </w:trPr>
        <w:tc>
          <w:tcPr>
            <w:tcW w:w="990" w:type="dxa"/>
          </w:tcPr>
          <w:p w14:paraId="4C92F378" w14:textId="2A8C53BF" w:rsidR="009B1ACB" w:rsidRPr="00632A94" w:rsidRDefault="007216D3"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7216D3">
              <w:rPr>
                <w:rStyle w:val="Hyperlink"/>
                <w:rFonts w:cstheme="minorHAnsi"/>
                <w:b/>
                <w:bCs/>
              </w:rPr>
              <w:t>6-G-5</w:t>
            </w:r>
            <w:bookmarkEnd w:id="42"/>
            <w:r>
              <w:rPr>
                <w:rFonts w:cstheme="minorHAnsi"/>
                <w:b/>
                <w:bCs/>
              </w:rPr>
              <w:fldChar w:fldCharType="end"/>
            </w:r>
          </w:p>
        </w:tc>
        <w:tc>
          <w:tcPr>
            <w:tcW w:w="6300" w:type="dxa"/>
            <w:tcBorders>
              <w:right w:val="nil"/>
            </w:tcBorders>
          </w:tcPr>
          <w:p w14:paraId="6E327C65" w14:textId="0F25326D" w:rsidR="009B1ACB" w:rsidRDefault="00D670CB" w:rsidP="006B1337">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9B1ACB" w:rsidRPr="00632A94">
              <w:rPr>
                <w:rFonts w:eastAsia="Arial" w:cstheme="minorHAnsi"/>
              </w:rPr>
              <w:t>.</w:t>
            </w:r>
          </w:p>
          <w:p w14:paraId="3C932E44" w14:textId="00EBB95B" w:rsidR="00261D8B" w:rsidRPr="00632A94" w:rsidRDefault="00261D8B" w:rsidP="006B1337">
            <w:pPr>
              <w:autoSpaceDE w:val="0"/>
              <w:autoSpaceDN w:val="0"/>
              <w:adjustRightInd w:val="0"/>
              <w:rPr>
                <w:rFonts w:cstheme="minorHAnsi"/>
              </w:rPr>
            </w:pPr>
          </w:p>
        </w:tc>
        <w:tc>
          <w:tcPr>
            <w:tcW w:w="270" w:type="dxa"/>
            <w:tcBorders>
              <w:left w:val="nil"/>
            </w:tcBorders>
          </w:tcPr>
          <w:p w14:paraId="7562C137" w14:textId="77777777" w:rsidR="009B1ACB" w:rsidRPr="00632A94" w:rsidRDefault="009B1ACB" w:rsidP="006B1337">
            <w:pPr>
              <w:rPr>
                <w:rFonts w:cstheme="minorHAnsi"/>
              </w:rPr>
            </w:pPr>
          </w:p>
        </w:tc>
        <w:tc>
          <w:tcPr>
            <w:tcW w:w="810" w:type="dxa"/>
          </w:tcPr>
          <w:p w14:paraId="689B4500" w14:textId="77777777" w:rsidR="009B1ACB" w:rsidRPr="00914010" w:rsidRDefault="009B1ACB" w:rsidP="006B1337">
            <w:pPr>
              <w:rPr>
                <w:rFonts w:cstheme="minorHAnsi"/>
              </w:rPr>
            </w:pPr>
            <w:r w:rsidRPr="00914010">
              <w:rPr>
                <w:rFonts w:cstheme="minorHAnsi"/>
              </w:rPr>
              <w:t xml:space="preserve">C-M, </w:t>
            </w:r>
          </w:p>
          <w:p w14:paraId="27B3121A" w14:textId="77777777" w:rsidR="009B1ACB" w:rsidRPr="00914010" w:rsidRDefault="009B1ACB" w:rsidP="006B1337">
            <w:pPr>
              <w:rPr>
                <w:rFonts w:cstheme="minorHAnsi"/>
              </w:rPr>
            </w:pPr>
            <w:r w:rsidRPr="00914010">
              <w:rPr>
                <w:rFonts w:cstheme="minorHAnsi"/>
              </w:rPr>
              <w:t>C</w:t>
            </w:r>
          </w:p>
          <w:p w14:paraId="1BCA4803" w14:textId="77777777" w:rsidR="009B1ACB" w:rsidRPr="00632A94" w:rsidRDefault="009B1ACB" w:rsidP="006B1337">
            <w:pPr>
              <w:rPr>
                <w:rFonts w:cstheme="minorHAnsi"/>
              </w:rPr>
            </w:pPr>
          </w:p>
        </w:tc>
        <w:tc>
          <w:tcPr>
            <w:tcW w:w="1980" w:type="dxa"/>
          </w:tcPr>
          <w:p w14:paraId="3A396964" w14:textId="77777777" w:rsidR="009B1ACB" w:rsidRPr="00632A94" w:rsidRDefault="00000000" w:rsidP="006B1337">
            <w:pPr>
              <w:rPr>
                <w:rFonts w:cstheme="minorHAnsi"/>
              </w:rPr>
            </w:pPr>
            <w:sdt>
              <w:sdtPr>
                <w:rPr>
                  <w:rFonts w:cstheme="minorHAnsi"/>
                </w:rPr>
                <w:id w:val="-141879185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78CF40C" w14:textId="77777777" w:rsidR="009B1ACB" w:rsidRPr="00632A94" w:rsidRDefault="00000000" w:rsidP="006B1337">
            <w:pPr>
              <w:rPr>
                <w:rFonts w:cstheme="minorHAnsi"/>
              </w:rPr>
            </w:pPr>
            <w:sdt>
              <w:sdtPr>
                <w:rPr>
                  <w:rFonts w:cstheme="minorHAnsi"/>
                </w:rPr>
                <w:id w:val="-151861187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7B5E95" w14:textId="77777777" w:rsidR="009B1ACB" w:rsidRDefault="00000000" w:rsidP="006B1337">
            <w:pPr>
              <w:rPr>
                <w:rFonts w:cstheme="minorHAnsi"/>
              </w:rPr>
            </w:pPr>
            <w:sdt>
              <w:sdtPr>
                <w:rPr>
                  <w:rFonts w:cstheme="minorHAnsi"/>
                </w:rPr>
                <w:id w:val="8867643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8E83505" w14:textId="77777777" w:rsidR="009B1ACB" w:rsidRPr="00C34C63" w:rsidRDefault="00000000" w:rsidP="006B1337">
            <w:pPr>
              <w:rPr>
                <w:rFonts w:cstheme="minorHAnsi"/>
              </w:rPr>
            </w:pPr>
            <w:sdt>
              <w:sdtPr>
                <w:rPr>
                  <w:rFonts w:cstheme="minorHAnsi"/>
                </w:rPr>
                <w:id w:val="-3160326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46F82E" w14:textId="77777777" w:rsidR="009B1ACB" w:rsidRPr="00632A94" w:rsidRDefault="009B1ACB" w:rsidP="006B1337">
            <w:pPr>
              <w:rPr>
                <w:rFonts w:cstheme="minorHAnsi"/>
              </w:rPr>
            </w:pPr>
          </w:p>
        </w:tc>
        <w:sdt>
          <w:sdtPr>
            <w:rPr>
              <w:rFonts w:cstheme="minorHAnsi"/>
            </w:rPr>
            <w:id w:val="1003325114"/>
            <w:placeholder>
              <w:docPart w:val="80CB538EFD85404A82A2D878FB705B5F"/>
            </w:placeholder>
            <w:showingPlcHdr/>
          </w:sdtPr>
          <w:sdtContent>
            <w:tc>
              <w:tcPr>
                <w:tcW w:w="4770" w:type="dxa"/>
              </w:tcPr>
              <w:p w14:paraId="50ABBD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352F635" w14:textId="77777777" w:rsidTr="0089695F">
        <w:trPr>
          <w:cantSplit/>
        </w:trPr>
        <w:tc>
          <w:tcPr>
            <w:tcW w:w="990" w:type="dxa"/>
          </w:tcPr>
          <w:p w14:paraId="494E30C5" w14:textId="77777777" w:rsidR="009B1ACB" w:rsidRPr="00632A94" w:rsidRDefault="009B1ACB" w:rsidP="006B1337">
            <w:pPr>
              <w:jc w:val="center"/>
              <w:rPr>
                <w:rFonts w:cstheme="minorHAnsi"/>
                <w:b/>
                <w:bCs/>
              </w:rPr>
            </w:pPr>
            <w:r w:rsidRPr="00632A94">
              <w:rPr>
                <w:rFonts w:cstheme="minorHAnsi"/>
                <w:b/>
                <w:bCs/>
              </w:rPr>
              <w:t>6-G-6</w:t>
            </w:r>
          </w:p>
        </w:tc>
        <w:tc>
          <w:tcPr>
            <w:tcW w:w="6300" w:type="dxa"/>
            <w:tcBorders>
              <w:right w:val="nil"/>
            </w:tcBorders>
          </w:tcPr>
          <w:p w14:paraId="57B1E13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9B1ACB" w:rsidRPr="00632A94" w:rsidRDefault="009B1ACB" w:rsidP="006B1337">
            <w:pPr>
              <w:rPr>
                <w:rFonts w:cstheme="minorHAnsi"/>
              </w:rPr>
            </w:pPr>
          </w:p>
        </w:tc>
        <w:tc>
          <w:tcPr>
            <w:tcW w:w="270" w:type="dxa"/>
            <w:tcBorders>
              <w:left w:val="nil"/>
            </w:tcBorders>
          </w:tcPr>
          <w:p w14:paraId="429E9F82" w14:textId="77777777" w:rsidR="009B1ACB" w:rsidRPr="00632A94" w:rsidRDefault="009B1ACB" w:rsidP="006B1337">
            <w:pPr>
              <w:rPr>
                <w:rFonts w:cstheme="minorHAnsi"/>
              </w:rPr>
            </w:pPr>
          </w:p>
        </w:tc>
        <w:tc>
          <w:tcPr>
            <w:tcW w:w="810" w:type="dxa"/>
          </w:tcPr>
          <w:p w14:paraId="5A5A18E3" w14:textId="77777777" w:rsidR="009B1ACB" w:rsidRPr="00914010" w:rsidRDefault="009B1ACB" w:rsidP="006B1337">
            <w:pPr>
              <w:rPr>
                <w:rFonts w:cstheme="minorHAnsi"/>
              </w:rPr>
            </w:pPr>
            <w:r w:rsidRPr="00914010">
              <w:rPr>
                <w:rFonts w:cstheme="minorHAnsi"/>
              </w:rPr>
              <w:t xml:space="preserve">C-M, </w:t>
            </w:r>
          </w:p>
          <w:p w14:paraId="4D79B46D" w14:textId="77777777" w:rsidR="009B1ACB" w:rsidRPr="00914010" w:rsidRDefault="009B1ACB" w:rsidP="006B1337">
            <w:pPr>
              <w:rPr>
                <w:rFonts w:cstheme="minorHAnsi"/>
              </w:rPr>
            </w:pPr>
            <w:r w:rsidRPr="00914010">
              <w:rPr>
                <w:rFonts w:cstheme="minorHAnsi"/>
              </w:rPr>
              <w:t>C</w:t>
            </w:r>
          </w:p>
          <w:p w14:paraId="510B8C05" w14:textId="77777777" w:rsidR="009B1ACB" w:rsidRPr="00632A94" w:rsidRDefault="009B1ACB" w:rsidP="006B1337">
            <w:pPr>
              <w:rPr>
                <w:rFonts w:cstheme="minorHAnsi"/>
              </w:rPr>
            </w:pPr>
          </w:p>
        </w:tc>
        <w:tc>
          <w:tcPr>
            <w:tcW w:w="1980" w:type="dxa"/>
          </w:tcPr>
          <w:p w14:paraId="43076E2A" w14:textId="77777777" w:rsidR="009B1ACB" w:rsidRPr="00632A94" w:rsidRDefault="00000000" w:rsidP="006B1337">
            <w:pPr>
              <w:rPr>
                <w:rFonts w:cstheme="minorHAnsi"/>
              </w:rPr>
            </w:pPr>
            <w:sdt>
              <w:sdtPr>
                <w:rPr>
                  <w:rFonts w:cstheme="minorHAnsi"/>
                </w:rPr>
                <w:id w:val="209041958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F1A0CA4" w14:textId="77777777" w:rsidR="009B1ACB" w:rsidRPr="00632A94" w:rsidRDefault="00000000" w:rsidP="006B1337">
            <w:pPr>
              <w:rPr>
                <w:rFonts w:cstheme="minorHAnsi"/>
              </w:rPr>
            </w:pPr>
            <w:sdt>
              <w:sdtPr>
                <w:rPr>
                  <w:rFonts w:cstheme="minorHAnsi"/>
                </w:rPr>
                <w:id w:val="2614662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398B6" w14:textId="77777777" w:rsidR="009B1ACB" w:rsidRDefault="00000000" w:rsidP="006B1337">
            <w:pPr>
              <w:rPr>
                <w:rFonts w:cstheme="minorHAnsi"/>
              </w:rPr>
            </w:pPr>
            <w:sdt>
              <w:sdtPr>
                <w:rPr>
                  <w:rFonts w:cstheme="minorHAnsi"/>
                </w:rPr>
                <w:id w:val="13640167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8E6739C" w14:textId="77777777" w:rsidR="009B1ACB" w:rsidRPr="00C34C63" w:rsidRDefault="00000000" w:rsidP="006B1337">
            <w:pPr>
              <w:rPr>
                <w:rFonts w:cstheme="minorHAnsi"/>
              </w:rPr>
            </w:pPr>
            <w:sdt>
              <w:sdtPr>
                <w:rPr>
                  <w:rFonts w:cstheme="minorHAnsi"/>
                </w:rPr>
                <w:id w:val="6801656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EDD3F5" w14:textId="77777777" w:rsidR="009B1ACB" w:rsidRPr="00632A94" w:rsidRDefault="009B1ACB" w:rsidP="006B1337">
            <w:pPr>
              <w:rPr>
                <w:rFonts w:cstheme="minorHAnsi"/>
              </w:rPr>
            </w:pPr>
          </w:p>
        </w:tc>
        <w:sdt>
          <w:sdtPr>
            <w:rPr>
              <w:rFonts w:cstheme="minorHAnsi"/>
            </w:rPr>
            <w:id w:val="-1637486648"/>
            <w:placeholder>
              <w:docPart w:val="838E21C282544D17BBD36E89459E8BAB"/>
            </w:placeholder>
            <w:showingPlcHdr/>
          </w:sdtPr>
          <w:sdtContent>
            <w:tc>
              <w:tcPr>
                <w:tcW w:w="4770" w:type="dxa"/>
              </w:tcPr>
              <w:p w14:paraId="3DE91EE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B0D4A6" w14:textId="77777777" w:rsidTr="0089695F">
        <w:trPr>
          <w:cantSplit/>
        </w:trPr>
        <w:tc>
          <w:tcPr>
            <w:tcW w:w="990" w:type="dxa"/>
          </w:tcPr>
          <w:p w14:paraId="10BC1FE1" w14:textId="77777777" w:rsidR="009B1ACB" w:rsidRPr="00632A94" w:rsidRDefault="009B1ACB" w:rsidP="006B1337">
            <w:pPr>
              <w:jc w:val="center"/>
              <w:rPr>
                <w:rFonts w:cstheme="minorHAnsi"/>
                <w:b/>
                <w:bCs/>
              </w:rPr>
            </w:pPr>
            <w:r w:rsidRPr="00632A94">
              <w:rPr>
                <w:rFonts w:cstheme="minorHAnsi"/>
                <w:b/>
                <w:bCs/>
              </w:rPr>
              <w:t>6-G-7</w:t>
            </w:r>
          </w:p>
        </w:tc>
        <w:tc>
          <w:tcPr>
            <w:tcW w:w="6300" w:type="dxa"/>
            <w:tcBorders>
              <w:right w:val="nil"/>
            </w:tcBorders>
          </w:tcPr>
          <w:p w14:paraId="1C1FBF4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9B1ACB" w:rsidRPr="00632A94" w:rsidRDefault="009B1ACB" w:rsidP="006B1337">
            <w:pPr>
              <w:rPr>
                <w:rFonts w:cstheme="minorHAnsi"/>
              </w:rPr>
            </w:pPr>
          </w:p>
        </w:tc>
        <w:tc>
          <w:tcPr>
            <w:tcW w:w="270" w:type="dxa"/>
            <w:tcBorders>
              <w:left w:val="nil"/>
            </w:tcBorders>
          </w:tcPr>
          <w:p w14:paraId="13124022" w14:textId="77777777" w:rsidR="009B1ACB" w:rsidRPr="00632A94" w:rsidRDefault="009B1ACB" w:rsidP="006B1337">
            <w:pPr>
              <w:rPr>
                <w:rFonts w:cstheme="minorHAnsi"/>
              </w:rPr>
            </w:pPr>
          </w:p>
        </w:tc>
        <w:tc>
          <w:tcPr>
            <w:tcW w:w="810" w:type="dxa"/>
          </w:tcPr>
          <w:p w14:paraId="3E3308E8" w14:textId="77777777" w:rsidR="009B1ACB" w:rsidRPr="00914010" w:rsidRDefault="009B1ACB" w:rsidP="006B1337">
            <w:pPr>
              <w:rPr>
                <w:rFonts w:cstheme="minorHAnsi"/>
              </w:rPr>
            </w:pPr>
            <w:r w:rsidRPr="00914010">
              <w:rPr>
                <w:rFonts w:cstheme="minorHAnsi"/>
              </w:rPr>
              <w:t xml:space="preserve">C-M, </w:t>
            </w:r>
          </w:p>
          <w:p w14:paraId="46E97ABB" w14:textId="77777777" w:rsidR="009B1ACB" w:rsidRPr="00914010" w:rsidRDefault="009B1ACB" w:rsidP="006B1337">
            <w:pPr>
              <w:rPr>
                <w:rFonts w:cstheme="minorHAnsi"/>
              </w:rPr>
            </w:pPr>
            <w:r w:rsidRPr="00914010">
              <w:rPr>
                <w:rFonts w:cstheme="minorHAnsi"/>
              </w:rPr>
              <w:t>C</w:t>
            </w:r>
          </w:p>
          <w:p w14:paraId="06163898" w14:textId="77777777" w:rsidR="009B1ACB" w:rsidRPr="00632A94" w:rsidRDefault="009B1ACB" w:rsidP="006B1337">
            <w:pPr>
              <w:rPr>
                <w:rFonts w:cstheme="minorHAnsi"/>
              </w:rPr>
            </w:pPr>
          </w:p>
        </w:tc>
        <w:tc>
          <w:tcPr>
            <w:tcW w:w="1980" w:type="dxa"/>
          </w:tcPr>
          <w:p w14:paraId="1D85DED6" w14:textId="77777777" w:rsidR="009B1ACB" w:rsidRPr="00632A94" w:rsidRDefault="00000000" w:rsidP="006B1337">
            <w:pPr>
              <w:rPr>
                <w:rFonts w:cstheme="minorHAnsi"/>
              </w:rPr>
            </w:pPr>
            <w:sdt>
              <w:sdtPr>
                <w:rPr>
                  <w:rFonts w:cstheme="minorHAnsi"/>
                </w:rPr>
                <w:id w:val="286865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3C27363" w14:textId="77777777" w:rsidR="009B1ACB" w:rsidRPr="00632A94" w:rsidRDefault="00000000" w:rsidP="006B1337">
            <w:pPr>
              <w:rPr>
                <w:rFonts w:cstheme="minorHAnsi"/>
              </w:rPr>
            </w:pPr>
            <w:sdt>
              <w:sdtPr>
                <w:rPr>
                  <w:rFonts w:cstheme="minorHAnsi"/>
                </w:rPr>
                <w:id w:val="111949605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D166EB" w14:textId="77777777" w:rsidR="009B1ACB" w:rsidRDefault="00000000" w:rsidP="006B1337">
            <w:pPr>
              <w:rPr>
                <w:rFonts w:cstheme="minorHAnsi"/>
              </w:rPr>
            </w:pPr>
            <w:sdt>
              <w:sdtPr>
                <w:rPr>
                  <w:rFonts w:cstheme="minorHAnsi"/>
                </w:rPr>
                <w:id w:val="14337763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6629EE" w14:textId="77777777" w:rsidR="009B1ACB" w:rsidRPr="00C34C63" w:rsidRDefault="00000000" w:rsidP="006B1337">
            <w:pPr>
              <w:rPr>
                <w:rFonts w:cstheme="minorHAnsi"/>
              </w:rPr>
            </w:pPr>
            <w:sdt>
              <w:sdtPr>
                <w:rPr>
                  <w:rFonts w:cstheme="minorHAnsi"/>
                </w:rPr>
                <w:id w:val="196291719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6339CC" w14:textId="77777777" w:rsidR="009B1ACB" w:rsidRPr="00632A94" w:rsidRDefault="009B1ACB" w:rsidP="006B1337">
            <w:pPr>
              <w:rPr>
                <w:rFonts w:cstheme="minorHAnsi"/>
              </w:rPr>
            </w:pPr>
          </w:p>
        </w:tc>
        <w:sdt>
          <w:sdtPr>
            <w:rPr>
              <w:rFonts w:cstheme="minorHAnsi"/>
            </w:rPr>
            <w:id w:val="-2145420629"/>
            <w:placeholder>
              <w:docPart w:val="8623AB0AACEB4130BAE1A6E53F1FB46C"/>
            </w:placeholder>
            <w:showingPlcHdr/>
          </w:sdtPr>
          <w:sdtContent>
            <w:tc>
              <w:tcPr>
                <w:tcW w:w="4770" w:type="dxa"/>
              </w:tcPr>
              <w:p w14:paraId="30AD12A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3D9E680" w14:textId="77777777" w:rsidTr="0089695F">
        <w:trPr>
          <w:cantSplit/>
        </w:trPr>
        <w:tc>
          <w:tcPr>
            <w:tcW w:w="990" w:type="dxa"/>
          </w:tcPr>
          <w:p w14:paraId="6CDAD18C" w14:textId="77777777" w:rsidR="009B1ACB" w:rsidRPr="00632A94" w:rsidRDefault="009B1ACB" w:rsidP="006B1337">
            <w:pPr>
              <w:jc w:val="center"/>
              <w:rPr>
                <w:rFonts w:cstheme="minorHAnsi"/>
                <w:b/>
                <w:bCs/>
              </w:rPr>
            </w:pPr>
            <w:r w:rsidRPr="00632A94">
              <w:rPr>
                <w:rFonts w:cstheme="minorHAnsi"/>
                <w:b/>
                <w:bCs/>
              </w:rPr>
              <w:t>6-G-8</w:t>
            </w:r>
          </w:p>
        </w:tc>
        <w:tc>
          <w:tcPr>
            <w:tcW w:w="6300" w:type="dxa"/>
            <w:tcBorders>
              <w:right w:val="nil"/>
            </w:tcBorders>
          </w:tcPr>
          <w:p w14:paraId="21A5E1C5" w14:textId="77777777" w:rsidR="009B1ACB" w:rsidRPr="00632A94" w:rsidRDefault="009B1ACB" w:rsidP="006B1337">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9B1ACB" w:rsidRPr="00632A94" w:rsidRDefault="009B1ACB" w:rsidP="006B1337">
            <w:pPr>
              <w:rPr>
                <w:rFonts w:cstheme="minorHAnsi"/>
              </w:rPr>
            </w:pPr>
          </w:p>
        </w:tc>
        <w:tc>
          <w:tcPr>
            <w:tcW w:w="810" w:type="dxa"/>
          </w:tcPr>
          <w:p w14:paraId="0243B27F" w14:textId="77777777" w:rsidR="009B1ACB" w:rsidRPr="00914010" w:rsidRDefault="009B1ACB" w:rsidP="006B1337">
            <w:pPr>
              <w:rPr>
                <w:rFonts w:cstheme="minorHAnsi"/>
              </w:rPr>
            </w:pPr>
            <w:r w:rsidRPr="00914010">
              <w:rPr>
                <w:rFonts w:cstheme="minorHAnsi"/>
              </w:rPr>
              <w:t xml:space="preserve">C-M, </w:t>
            </w:r>
          </w:p>
          <w:p w14:paraId="7A235CEB" w14:textId="77777777" w:rsidR="009B1ACB" w:rsidRPr="00914010" w:rsidRDefault="009B1ACB" w:rsidP="006B1337">
            <w:pPr>
              <w:rPr>
                <w:rFonts w:cstheme="minorHAnsi"/>
              </w:rPr>
            </w:pPr>
            <w:r w:rsidRPr="00914010">
              <w:rPr>
                <w:rFonts w:cstheme="minorHAnsi"/>
              </w:rPr>
              <w:t>C</w:t>
            </w:r>
          </w:p>
          <w:p w14:paraId="39B098B6" w14:textId="77777777" w:rsidR="009B1ACB" w:rsidRPr="00632A94" w:rsidRDefault="009B1ACB" w:rsidP="006B1337">
            <w:pPr>
              <w:rPr>
                <w:rFonts w:cstheme="minorHAnsi"/>
              </w:rPr>
            </w:pPr>
          </w:p>
        </w:tc>
        <w:tc>
          <w:tcPr>
            <w:tcW w:w="1980" w:type="dxa"/>
          </w:tcPr>
          <w:p w14:paraId="46DF59E7" w14:textId="77777777" w:rsidR="009B1ACB" w:rsidRPr="00632A94" w:rsidRDefault="00000000" w:rsidP="006B1337">
            <w:pPr>
              <w:rPr>
                <w:rFonts w:cstheme="minorHAnsi"/>
              </w:rPr>
            </w:pPr>
            <w:sdt>
              <w:sdtPr>
                <w:rPr>
                  <w:rFonts w:cstheme="minorHAnsi"/>
                </w:rPr>
                <w:id w:val="192422197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188E051" w14:textId="77777777" w:rsidR="009B1ACB" w:rsidRPr="00632A94" w:rsidRDefault="00000000" w:rsidP="006B1337">
            <w:pPr>
              <w:rPr>
                <w:rFonts w:cstheme="minorHAnsi"/>
              </w:rPr>
            </w:pPr>
            <w:sdt>
              <w:sdtPr>
                <w:rPr>
                  <w:rFonts w:cstheme="minorHAnsi"/>
                </w:rPr>
                <w:id w:val="-180060574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B123E64" w14:textId="77777777" w:rsidR="009B1ACB" w:rsidRDefault="00000000" w:rsidP="006B1337">
            <w:pPr>
              <w:rPr>
                <w:rFonts w:cstheme="minorHAnsi"/>
              </w:rPr>
            </w:pPr>
            <w:sdt>
              <w:sdtPr>
                <w:rPr>
                  <w:rFonts w:cstheme="minorHAnsi"/>
                </w:rPr>
                <w:id w:val="15336932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F080AA" w14:textId="77777777" w:rsidR="009B1ACB" w:rsidRPr="00C34C63" w:rsidRDefault="00000000" w:rsidP="006B1337">
            <w:pPr>
              <w:rPr>
                <w:rFonts w:cstheme="minorHAnsi"/>
              </w:rPr>
            </w:pPr>
            <w:sdt>
              <w:sdtPr>
                <w:rPr>
                  <w:rFonts w:cstheme="minorHAnsi"/>
                </w:rPr>
                <w:id w:val="-107373471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6849BD9" w14:textId="77777777" w:rsidR="009B1ACB" w:rsidRPr="00632A94" w:rsidRDefault="009B1ACB" w:rsidP="006B1337">
            <w:pPr>
              <w:rPr>
                <w:rFonts w:cstheme="minorHAnsi"/>
              </w:rPr>
            </w:pPr>
          </w:p>
        </w:tc>
        <w:sdt>
          <w:sdtPr>
            <w:rPr>
              <w:rFonts w:cstheme="minorHAnsi"/>
            </w:rPr>
            <w:id w:val="-1038655856"/>
            <w:placeholder>
              <w:docPart w:val="1432781A998F4987A860CCE1CA184CF5"/>
            </w:placeholder>
            <w:showingPlcHdr/>
          </w:sdtPr>
          <w:sdtContent>
            <w:tc>
              <w:tcPr>
                <w:tcW w:w="4770" w:type="dxa"/>
              </w:tcPr>
              <w:p w14:paraId="585BC6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5990599" w14:textId="77777777" w:rsidTr="0089695F">
        <w:trPr>
          <w:cantSplit/>
        </w:trPr>
        <w:tc>
          <w:tcPr>
            <w:tcW w:w="990" w:type="dxa"/>
          </w:tcPr>
          <w:p w14:paraId="696C8E78" w14:textId="77777777" w:rsidR="009B1ACB" w:rsidRPr="00632A94" w:rsidRDefault="009B1ACB" w:rsidP="006B1337">
            <w:pPr>
              <w:jc w:val="center"/>
              <w:rPr>
                <w:rFonts w:cstheme="minorHAnsi"/>
                <w:b/>
                <w:bCs/>
              </w:rPr>
            </w:pPr>
            <w:r w:rsidRPr="00632A94">
              <w:rPr>
                <w:rFonts w:cstheme="minorHAnsi"/>
                <w:b/>
                <w:bCs/>
              </w:rPr>
              <w:lastRenderedPageBreak/>
              <w:t>6-G-9</w:t>
            </w:r>
          </w:p>
        </w:tc>
        <w:tc>
          <w:tcPr>
            <w:tcW w:w="6300" w:type="dxa"/>
            <w:tcBorders>
              <w:right w:val="nil"/>
            </w:tcBorders>
          </w:tcPr>
          <w:p w14:paraId="04A286D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9B1ACB" w:rsidRPr="00632A94" w:rsidRDefault="009B1ACB" w:rsidP="006B1337">
            <w:pPr>
              <w:rPr>
                <w:rFonts w:cstheme="minorHAnsi"/>
              </w:rPr>
            </w:pPr>
          </w:p>
        </w:tc>
        <w:tc>
          <w:tcPr>
            <w:tcW w:w="270" w:type="dxa"/>
            <w:tcBorders>
              <w:left w:val="nil"/>
            </w:tcBorders>
          </w:tcPr>
          <w:p w14:paraId="48DFB6FB" w14:textId="77777777" w:rsidR="009B1ACB" w:rsidRPr="00632A94" w:rsidRDefault="009B1ACB" w:rsidP="006B1337">
            <w:pPr>
              <w:rPr>
                <w:rFonts w:cstheme="minorHAnsi"/>
              </w:rPr>
            </w:pPr>
          </w:p>
        </w:tc>
        <w:tc>
          <w:tcPr>
            <w:tcW w:w="810" w:type="dxa"/>
          </w:tcPr>
          <w:p w14:paraId="497B965F" w14:textId="77777777" w:rsidR="009B1ACB" w:rsidRPr="00914010" w:rsidRDefault="009B1ACB" w:rsidP="006B1337">
            <w:pPr>
              <w:rPr>
                <w:rFonts w:cstheme="minorHAnsi"/>
              </w:rPr>
            </w:pPr>
            <w:r w:rsidRPr="00914010">
              <w:rPr>
                <w:rFonts w:cstheme="minorHAnsi"/>
              </w:rPr>
              <w:t xml:space="preserve">C-M, </w:t>
            </w:r>
          </w:p>
          <w:p w14:paraId="25449687" w14:textId="77777777" w:rsidR="009B1ACB" w:rsidRPr="00914010" w:rsidRDefault="009B1ACB" w:rsidP="006B1337">
            <w:pPr>
              <w:rPr>
                <w:rFonts w:cstheme="minorHAnsi"/>
              </w:rPr>
            </w:pPr>
            <w:r w:rsidRPr="00914010">
              <w:rPr>
                <w:rFonts w:cstheme="minorHAnsi"/>
              </w:rPr>
              <w:t>C</w:t>
            </w:r>
          </w:p>
          <w:p w14:paraId="534F6E9E" w14:textId="77777777" w:rsidR="009B1ACB" w:rsidRPr="00632A94" w:rsidRDefault="009B1ACB" w:rsidP="006B1337">
            <w:pPr>
              <w:rPr>
                <w:rFonts w:cstheme="minorHAnsi"/>
              </w:rPr>
            </w:pPr>
          </w:p>
        </w:tc>
        <w:tc>
          <w:tcPr>
            <w:tcW w:w="1980" w:type="dxa"/>
          </w:tcPr>
          <w:p w14:paraId="2953785E" w14:textId="77777777" w:rsidR="009B1ACB" w:rsidRPr="00632A94" w:rsidRDefault="00000000" w:rsidP="006B1337">
            <w:pPr>
              <w:rPr>
                <w:rFonts w:cstheme="minorHAnsi"/>
              </w:rPr>
            </w:pPr>
            <w:sdt>
              <w:sdtPr>
                <w:rPr>
                  <w:rFonts w:cstheme="minorHAnsi"/>
                </w:rPr>
                <w:id w:val="-42649820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23D873E" w14:textId="77777777" w:rsidR="009B1ACB" w:rsidRPr="00632A94" w:rsidRDefault="00000000" w:rsidP="006B1337">
            <w:pPr>
              <w:rPr>
                <w:rFonts w:cstheme="minorHAnsi"/>
              </w:rPr>
            </w:pPr>
            <w:sdt>
              <w:sdtPr>
                <w:rPr>
                  <w:rFonts w:cstheme="minorHAnsi"/>
                </w:rPr>
                <w:id w:val="-10604743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7A07E1" w14:textId="77777777" w:rsidR="009B1ACB" w:rsidRDefault="00000000" w:rsidP="006B1337">
            <w:pPr>
              <w:rPr>
                <w:rFonts w:cstheme="minorHAnsi"/>
              </w:rPr>
            </w:pPr>
            <w:sdt>
              <w:sdtPr>
                <w:rPr>
                  <w:rFonts w:cstheme="minorHAnsi"/>
                </w:rPr>
                <w:id w:val="-7189672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8CF89E" w14:textId="77777777" w:rsidR="009B1ACB" w:rsidRPr="00C34C63" w:rsidRDefault="00000000" w:rsidP="006B1337">
            <w:pPr>
              <w:rPr>
                <w:rFonts w:cstheme="minorHAnsi"/>
              </w:rPr>
            </w:pPr>
            <w:sdt>
              <w:sdtPr>
                <w:rPr>
                  <w:rFonts w:cstheme="minorHAnsi"/>
                </w:rPr>
                <w:id w:val="-140066938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42A8084" w14:textId="77777777" w:rsidR="009B1ACB" w:rsidRPr="00632A94" w:rsidRDefault="009B1ACB" w:rsidP="006B1337">
            <w:pPr>
              <w:rPr>
                <w:rFonts w:cstheme="minorHAnsi"/>
              </w:rPr>
            </w:pPr>
          </w:p>
        </w:tc>
        <w:sdt>
          <w:sdtPr>
            <w:rPr>
              <w:rFonts w:cstheme="minorHAnsi"/>
            </w:rPr>
            <w:id w:val="-2098548050"/>
            <w:placeholder>
              <w:docPart w:val="9C6CD3266B294CAF9AE9DA42B5E46C0C"/>
            </w:placeholder>
            <w:showingPlcHdr/>
          </w:sdtPr>
          <w:sdtContent>
            <w:tc>
              <w:tcPr>
                <w:tcW w:w="4770" w:type="dxa"/>
              </w:tcPr>
              <w:p w14:paraId="2D912DD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A905D" w14:textId="77777777" w:rsidTr="0089695F">
        <w:trPr>
          <w:cantSplit/>
        </w:trPr>
        <w:tc>
          <w:tcPr>
            <w:tcW w:w="990" w:type="dxa"/>
          </w:tcPr>
          <w:p w14:paraId="4A788CA8" w14:textId="77777777" w:rsidR="009B1ACB" w:rsidRPr="00632A94" w:rsidRDefault="009B1ACB" w:rsidP="006B1337">
            <w:pPr>
              <w:jc w:val="center"/>
              <w:rPr>
                <w:rFonts w:cstheme="minorHAnsi"/>
                <w:b/>
                <w:bCs/>
              </w:rPr>
            </w:pPr>
            <w:r w:rsidRPr="00632A94">
              <w:rPr>
                <w:rFonts w:cstheme="minorHAnsi"/>
                <w:b/>
                <w:bCs/>
              </w:rPr>
              <w:t>6-G-10</w:t>
            </w:r>
          </w:p>
        </w:tc>
        <w:tc>
          <w:tcPr>
            <w:tcW w:w="6300" w:type="dxa"/>
            <w:tcBorders>
              <w:right w:val="nil"/>
            </w:tcBorders>
          </w:tcPr>
          <w:p w14:paraId="712FBE10" w14:textId="77777777" w:rsidR="009B1ACB" w:rsidRDefault="009B1ACB" w:rsidP="006B1337">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261D8B" w:rsidRPr="00632A94" w:rsidRDefault="00261D8B" w:rsidP="006B1337">
            <w:pPr>
              <w:autoSpaceDE w:val="0"/>
              <w:autoSpaceDN w:val="0"/>
              <w:adjustRightInd w:val="0"/>
              <w:rPr>
                <w:rFonts w:cstheme="minorHAnsi"/>
              </w:rPr>
            </w:pPr>
          </w:p>
        </w:tc>
        <w:tc>
          <w:tcPr>
            <w:tcW w:w="270" w:type="dxa"/>
            <w:tcBorders>
              <w:left w:val="nil"/>
            </w:tcBorders>
          </w:tcPr>
          <w:p w14:paraId="0A7104D7" w14:textId="77777777" w:rsidR="009B1ACB" w:rsidRPr="00632A94" w:rsidRDefault="009B1ACB" w:rsidP="006B1337">
            <w:pPr>
              <w:rPr>
                <w:rFonts w:cstheme="minorHAnsi"/>
              </w:rPr>
            </w:pPr>
          </w:p>
        </w:tc>
        <w:tc>
          <w:tcPr>
            <w:tcW w:w="810" w:type="dxa"/>
          </w:tcPr>
          <w:p w14:paraId="2CD365E0" w14:textId="77777777" w:rsidR="009B1ACB" w:rsidRPr="00914010" w:rsidRDefault="009B1ACB" w:rsidP="006B1337">
            <w:pPr>
              <w:rPr>
                <w:rFonts w:cstheme="minorHAnsi"/>
              </w:rPr>
            </w:pPr>
            <w:r w:rsidRPr="00914010">
              <w:rPr>
                <w:rFonts w:cstheme="minorHAnsi"/>
              </w:rPr>
              <w:t xml:space="preserve">C-M, </w:t>
            </w:r>
          </w:p>
          <w:p w14:paraId="44F81DF0" w14:textId="77777777" w:rsidR="009B1ACB" w:rsidRPr="00914010" w:rsidRDefault="009B1ACB" w:rsidP="006B1337">
            <w:pPr>
              <w:rPr>
                <w:rFonts w:cstheme="minorHAnsi"/>
              </w:rPr>
            </w:pPr>
            <w:r w:rsidRPr="00914010">
              <w:rPr>
                <w:rFonts w:cstheme="minorHAnsi"/>
              </w:rPr>
              <w:t>C</w:t>
            </w:r>
          </w:p>
          <w:p w14:paraId="7DA158AD" w14:textId="77777777" w:rsidR="009B1ACB" w:rsidRPr="00632A94" w:rsidRDefault="009B1ACB" w:rsidP="006B1337">
            <w:pPr>
              <w:rPr>
                <w:rFonts w:cstheme="minorHAnsi"/>
              </w:rPr>
            </w:pPr>
          </w:p>
        </w:tc>
        <w:tc>
          <w:tcPr>
            <w:tcW w:w="1980" w:type="dxa"/>
          </w:tcPr>
          <w:p w14:paraId="31D3D28B" w14:textId="77777777" w:rsidR="009B1ACB" w:rsidRPr="00632A94" w:rsidRDefault="00000000" w:rsidP="006B1337">
            <w:pPr>
              <w:rPr>
                <w:rFonts w:cstheme="minorHAnsi"/>
              </w:rPr>
            </w:pPr>
            <w:sdt>
              <w:sdtPr>
                <w:rPr>
                  <w:rFonts w:cstheme="minorHAnsi"/>
                </w:rPr>
                <w:id w:val="8758248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40F557" w14:textId="77777777" w:rsidR="009B1ACB" w:rsidRPr="00632A94" w:rsidRDefault="00000000" w:rsidP="006B1337">
            <w:pPr>
              <w:rPr>
                <w:rFonts w:cstheme="minorHAnsi"/>
              </w:rPr>
            </w:pPr>
            <w:sdt>
              <w:sdtPr>
                <w:rPr>
                  <w:rFonts w:cstheme="minorHAnsi"/>
                </w:rPr>
                <w:id w:val="45244904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510D217" w14:textId="77777777" w:rsidR="009B1ACB" w:rsidRDefault="00000000" w:rsidP="006B1337">
            <w:pPr>
              <w:rPr>
                <w:rFonts w:cstheme="minorHAnsi"/>
              </w:rPr>
            </w:pPr>
            <w:sdt>
              <w:sdtPr>
                <w:rPr>
                  <w:rFonts w:cstheme="minorHAnsi"/>
                </w:rPr>
                <w:id w:val="6874941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587AC6" w14:textId="77777777" w:rsidR="009B1ACB" w:rsidRPr="00C34C63" w:rsidRDefault="00000000" w:rsidP="006B1337">
            <w:pPr>
              <w:rPr>
                <w:rFonts w:cstheme="minorHAnsi"/>
              </w:rPr>
            </w:pPr>
            <w:sdt>
              <w:sdtPr>
                <w:rPr>
                  <w:rFonts w:cstheme="minorHAnsi"/>
                </w:rPr>
                <w:id w:val="6730022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A6ABD2C" w14:textId="77777777" w:rsidR="009B1ACB" w:rsidRPr="00632A94" w:rsidRDefault="009B1ACB" w:rsidP="006B1337">
            <w:pPr>
              <w:rPr>
                <w:rFonts w:cstheme="minorHAnsi"/>
              </w:rPr>
            </w:pPr>
          </w:p>
        </w:tc>
        <w:sdt>
          <w:sdtPr>
            <w:rPr>
              <w:rFonts w:cstheme="minorHAnsi"/>
            </w:rPr>
            <w:id w:val="-1054848133"/>
            <w:placeholder>
              <w:docPart w:val="5395B00BB9974CD8A4746CB4FC559440"/>
            </w:placeholder>
            <w:showingPlcHdr/>
          </w:sdtPr>
          <w:sdtContent>
            <w:tc>
              <w:tcPr>
                <w:tcW w:w="4770" w:type="dxa"/>
              </w:tcPr>
              <w:p w14:paraId="3BE8002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E1186A5" w14:textId="77777777" w:rsidTr="0089695F">
        <w:trPr>
          <w:cantSplit/>
        </w:trPr>
        <w:tc>
          <w:tcPr>
            <w:tcW w:w="990" w:type="dxa"/>
          </w:tcPr>
          <w:p w14:paraId="03612278" w14:textId="77777777" w:rsidR="009B1ACB" w:rsidRPr="00632A94" w:rsidRDefault="009B1ACB" w:rsidP="006B1337">
            <w:pPr>
              <w:jc w:val="center"/>
              <w:rPr>
                <w:rFonts w:cstheme="minorHAnsi"/>
                <w:b/>
                <w:bCs/>
              </w:rPr>
            </w:pPr>
            <w:r w:rsidRPr="00632A94">
              <w:rPr>
                <w:rFonts w:cstheme="minorHAnsi"/>
                <w:b/>
                <w:bCs/>
              </w:rPr>
              <w:t>6-G-11</w:t>
            </w:r>
          </w:p>
        </w:tc>
        <w:tc>
          <w:tcPr>
            <w:tcW w:w="6300" w:type="dxa"/>
            <w:tcBorders>
              <w:right w:val="nil"/>
            </w:tcBorders>
          </w:tcPr>
          <w:p w14:paraId="407411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9B1ACB" w:rsidRPr="00632A94" w:rsidRDefault="009B1ACB" w:rsidP="006B1337">
            <w:pPr>
              <w:rPr>
                <w:rFonts w:cstheme="minorHAnsi"/>
              </w:rPr>
            </w:pPr>
          </w:p>
        </w:tc>
        <w:tc>
          <w:tcPr>
            <w:tcW w:w="270" w:type="dxa"/>
            <w:tcBorders>
              <w:left w:val="nil"/>
            </w:tcBorders>
          </w:tcPr>
          <w:p w14:paraId="6724B3A6" w14:textId="77777777" w:rsidR="009B1ACB" w:rsidRPr="00632A94" w:rsidRDefault="009B1ACB" w:rsidP="006B1337">
            <w:pPr>
              <w:rPr>
                <w:rFonts w:cstheme="minorHAnsi"/>
              </w:rPr>
            </w:pPr>
          </w:p>
        </w:tc>
        <w:tc>
          <w:tcPr>
            <w:tcW w:w="810" w:type="dxa"/>
          </w:tcPr>
          <w:p w14:paraId="060CDFDE" w14:textId="77777777" w:rsidR="009B1ACB" w:rsidRPr="00914010" w:rsidRDefault="009B1ACB" w:rsidP="006B1337">
            <w:pPr>
              <w:rPr>
                <w:rFonts w:cstheme="minorHAnsi"/>
              </w:rPr>
            </w:pPr>
            <w:r w:rsidRPr="00914010">
              <w:rPr>
                <w:rFonts w:cstheme="minorHAnsi"/>
              </w:rPr>
              <w:t xml:space="preserve">C-M, </w:t>
            </w:r>
          </w:p>
          <w:p w14:paraId="36F50517" w14:textId="77777777" w:rsidR="009B1ACB" w:rsidRPr="00914010" w:rsidRDefault="009B1ACB" w:rsidP="006B1337">
            <w:pPr>
              <w:rPr>
                <w:rFonts w:cstheme="minorHAnsi"/>
              </w:rPr>
            </w:pPr>
            <w:r w:rsidRPr="00914010">
              <w:rPr>
                <w:rFonts w:cstheme="minorHAnsi"/>
              </w:rPr>
              <w:t>C</w:t>
            </w:r>
          </w:p>
          <w:p w14:paraId="70D11B18" w14:textId="77777777" w:rsidR="009B1ACB" w:rsidRPr="00632A94" w:rsidRDefault="009B1ACB" w:rsidP="006B1337">
            <w:pPr>
              <w:rPr>
                <w:rFonts w:cstheme="minorHAnsi"/>
              </w:rPr>
            </w:pPr>
          </w:p>
        </w:tc>
        <w:tc>
          <w:tcPr>
            <w:tcW w:w="1980" w:type="dxa"/>
          </w:tcPr>
          <w:p w14:paraId="21095C76" w14:textId="77777777" w:rsidR="009B1ACB" w:rsidRPr="00632A94" w:rsidRDefault="00000000" w:rsidP="006B1337">
            <w:pPr>
              <w:rPr>
                <w:rFonts w:cstheme="minorHAnsi"/>
              </w:rPr>
            </w:pPr>
            <w:sdt>
              <w:sdtPr>
                <w:rPr>
                  <w:rFonts w:cstheme="minorHAnsi"/>
                </w:rPr>
                <w:id w:val="17196236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2CCE57" w14:textId="77777777" w:rsidR="009B1ACB" w:rsidRPr="00632A94" w:rsidRDefault="00000000" w:rsidP="006B1337">
            <w:pPr>
              <w:rPr>
                <w:rFonts w:cstheme="minorHAnsi"/>
              </w:rPr>
            </w:pPr>
            <w:sdt>
              <w:sdtPr>
                <w:rPr>
                  <w:rFonts w:cstheme="minorHAnsi"/>
                </w:rPr>
                <w:id w:val="-73370527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F4D7A3" w14:textId="77777777" w:rsidR="009B1ACB" w:rsidRDefault="00000000" w:rsidP="006B1337">
            <w:pPr>
              <w:rPr>
                <w:rFonts w:cstheme="minorHAnsi"/>
              </w:rPr>
            </w:pPr>
            <w:sdt>
              <w:sdtPr>
                <w:rPr>
                  <w:rFonts w:cstheme="minorHAnsi"/>
                </w:rPr>
                <w:id w:val="13436610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001881D" w14:textId="77777777" w:rsidR="009B1ACB" w:rsidRPr="00C34C63" w:rsidRDefault="00000000" w:rsidP="006B1337">
            <w:pPr>
              <w:rPr>
                <w:rFonts w:cstheme="minorHAnsi"/>
              </w:rPr>
            </w:pPr>
            <w:sdt>
              <w:sdtPr>
                <w:rPr>
                  <w:rFonts w:cstheme="minorHAnsi"/>
                </w:rPr>
                <w:id w:val="9110430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5CFC324" w14:textId="77777777" w:rsidR="009B1ACB" w:rsidRPr="00632A94" w:rsidRDefault="009B1ACB" w:rsidP="006B1337">
            <w:pPr>
              <w:rPr>
                <w:rFonts w:cstheme="minorHAnsi"/>
              </w:rPr>
            </w:pPr>
          </w:p>
        </w:tc>
        <w:sdt>
          <w:sdtPr>
            <w:rPr>
              <w:rFonts w:cstheme="minorHAnsi"/>
            </w:rPr>
            <w:id w:val="-1165856232"/>
            <w:placeholder>
              <w:docPart w:val="AC30A6EF63334791B1DC6A44AE7E35DB"/>
            </w:placeholder>
            <w:showingPlcHdr/>
          </w:sdtPr>
          <w:sdtContent>
            <w:tc>
              <w:tcPr>
                <w:tcW w:w="4770" w:type="dxa"/>
              </w:tcPr>
              <w:p w14:paraId="0E7DE04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bookmarkStart w:id="43" w:name="SEC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3B42E5">
        <w:trPr>
          <w:tblHeader/>
        </w:trPr>
        <w:tc>
          <w:tcPr>
            <w:tcW w:w="990" w:type="dxa"/>
            <w:tcBorders>
              <w:bottom w:val="single" w:sz="4" w:space="0" w:color="auto"/>
            </w:tcBorders>
            <w:shd w:val="clear" w:color="auto" w:fill="2F5496" w:themeFill="accent1" w:themeFillShade="BF"/>
            <w:vAlign w:val="center"/>
          </w:tcPr>
          <w:bookmarkEnd w:id="43"/>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3B42E5">
        <w:tc>
          <w:tcPr>
            <w:tcW w:w="15120" w:type="dxa"/>
            <w:gridSpan w:val="6"/>
            <w:tcBorders>
              <w:left w:val="single" w:sz="4" w:space="0" w:color="auto"/>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9B1ACB" w14:paraId="32750983" w14:textId="77777777" w:rsidTr="0089695F">
        <w:trPr>
          <w:cantSplit/>
        </w:trPr>
        <w:tc>
          <w:tcPr>
            <w:tcW w:w="990" w:type="dxa"/>
          </w:tcPr>
          <w:p w14:paraId="4D06BBDB" w14:textId="77777777" w:rsidR="009B1ACB" w:rsidRPr="00476511" w:rsidRDefault="009B1ACB" w:rsidP="006B1337">
            <w:pPr>
              <w:jc w:val="center"/>
              <w:rPr>
                <w:rFonts w:cstheme="minorHAnsi"/>
                <w:b/>
                <w:bCs/>
              </w:rPr>
            </w:pPr>
            <w:r w:rsidRPr="00476511">
              <w:rPr>
                <w:b/>
                <w:bCs/>
              </w:rPr>
              <w:t>7-A-</w:t>
            </w:r>
            <w:r w:rsidRPr="00476511">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9B1ACB" w:rsidRPr="008B6609" w:rsidRDefault="009B1ACB" w:rsidP="006B1337">
            <w:pPr>
              <w:rPr>
                <w:color w:val="000000"/>
              </w:rPr>
            </w:pPr>
            <w:r w:rsidRPr="008B6609">
              <w:rPr>
                <w:color w:val="000000"/>
              </w:rPr>
              <w:t>The facility policy manual should include infection control policies and procedures that are consistent with current CDC guidelines.</w:t>
            </w:r>
          </w:p>
          <w:p w14:paraId="3A222494" w14:textId="77777777" w:rsidR="009B1ACB" w:rsidRPr="00632A94" w:rsidRDefault="009B1ACB" w:rsidP="006B1337">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9B1ACB" w:rsidRPr="00632A94" w:rsidRDefault="009B1ACB" w:rsidP="006B1337">
            <w:pPr>
              <w:rPr>
                <w:rFonts w:cstheme="minorHAnsi"/>
              </w:rPr>
            </w:pPr>
          </w:p>
        </w:tc>
        <w:tc>
          <w:tcPr>
            <w:tcW w:w="810" w:type="dxa"/>
            <w:shd w:val="clear" w:color="auto" w:fill="auto"/>
          </w:tcPr>
          <w:p w14:paraId="608EAC5D" w14:textId="77777777" w:rsidR="009B1ACB" w:rsidRPr="00C34C63" w:rsidRDefault="009B1ACB" w:rsidP="006B1337">
            <w:pPr>
              <w:rPr>
                <w:rFonts w:cstheme="minorHAnsi"/>
              </w:rPr>
            </w:pPr>
            <w:r w:rsidRPr="00C34C63">
              <w:rPr>
                <w:rFonts w:cstheme="minorHAnsi"/>
              </w:rPr>
              <w:t xml:space="preserve">A </w:t>
            </w:r>
          </w:p>
          <w:p w14:paraId="5C776637" w14:textId="77777777" w:rsidR="009B1ACB" w:rsidRPr="00C34C63" w:rsidRDefault="009B1ACB" w:rsidP="006B1337">
            <w:pPr>
              <w:rPr>
                <w:rFonts w:cstheme="minorHAnsi"/>
              </w:rPr>
            </w:pPr>
            <w:r w:rsidRPr="00C34C63">
              <w:rPr>
                <w:rFonts w:cstheme="minorHAnsi"/>
              </w:rPr>
              <w:t xml:space="preserve">B </w:t>
            </w:r>
          </w:p>
          <w:p w14:paraId="6B99448A" w14:textId="77777777" w:rsidR="009B1ACB" w:rsidRPr="00C34C63" w:rsidRDefault="009B1ACB" w:rsidP="006B1337">
            <w:pPr>
              <w:rPr>
                <w:rFonts w:cstheme="minorHAnsi"/>
              </w:rPr>
            </w:pPr>
            <w:r w:rsidRPr="00C34C63">
              <w:rPr>
                <w:rFonts w:cstheme="minorHAnsi"/>
              </w:rPr>
              <w:t xml:space="preserve">C-M </w:t>
            </w:r>
          </w:p>
          <w:p w14:paraId="71E745EF" w14:textId="77777777" w:rsidR="009B1ACB" w:rsidRPr="00632A94" w:rsidRDefault="009B1ACB" w:rsidP="006B1337">
            <w:pPr>
              <w:rPr>
                <w:rFonts w:cstheme="minorHAnsi"/>
              </w:rPr>
            </w:pPr>
            <w:r w:rsidRPr="00C34C63">
              <w:rPr>
                <w:rFonts w:cstheme="minorHAnsi"/>
              </w:rPr>
              <w:t>C</w:t>
            </w:r>
          </w:p>
        </w:tc>
        <w:tc>
          <w:tcPr>
            <w:tcW w:w="1980" w:type="dxa"/>
            <w:shd w:val="clear" w:color="auto" w:fill="auto"/>
          </w:tcPr>
          <w:p w14:paraId="5072DFEE" w14:textId="77777777" w:rsidR="009B1ACB" w:rsidRPr="00632A94" w:rsidRDefault="00000000" w:rsidP="006B1337">
            <w:pPr>
              <w:rPr>
                <w:rFonts w:cstheme="minorHAnsi"/>
              </w:rPr>
            </w:pPr>
            <w:sdt>
              <w:sdtPr>
                <w:rPr>
                  <w:rFonts w:cstheme="minorHAnsi"/>
                </w:rPr>
                <w:id w:val="-90777036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2057BE9" w14:textId="77777777" w:rsidR="009B1ACB" w:rsidRPr="00632A94" w:rsidRDefault="00000000" w:rsidP="006B1337">
            <w:pPr>
              <w:rPr>
                <w:rFonts w:cstheme="minorHAnsi"/>
              </w:rPr>
            </w:pPr>
            <w:sdt>
              <w:sdtPr>
                <w:rPr>
                  <w:rFonts w:cstheme="minorHAnsi"/>
                </w:rPr>
                <w:id w:val="242255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76F7A4E" w14:textId="77777777" w:rsidR="009B1ACB" w:rsidRDefault="00000000" w:rsidP="006B1337">
            <w:pPr>
              <w:rPr>
                <w:rFonts w:cstheme="minorHAnsi"/>
              </w:rPr>
            </w:pPr>
            <w:sdt>
              <w:sdtPr>
                <w:rPr>
                  <w:rFonts w:cstheme="minorHAnsi"/>
                </w:rPr>
                <w:id w:val="-18246570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B3C1F3" w14:textId="77777777" w:rsidR="009B1ACB" w:rsidRPr="00C34C63" w:rsidRDefault="00000000" w:rsidP="006B1337">
            <w:pPr>
              <w:rPr>
                <w:rFonts w:cstheme="minorHAnsi"/>
              </w:rPr>
            </w:pPr>
            <w:sdt>
              <w:sdtPr>
                <w:rPr>
                  <w:rFonts w:cstheme="minorHAnsi"/>
                </w:rPr>
                <w:id w:val="-2115032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246949" w14:textId="77777777" w:rsidR="009B1ACB" w:rsidRPr="00632A94" w:rsidRDefault="009B1ACB" w:rsidP="006B1337">
            <w:pPr>
              <w:rPr>
                <w:rFonts w:cstheme="minorHAnsi"/>
              </w:rPr>
            </w:pPr>
          </w:p>
        </w:tc>
        <w:sdt>
          <w:sdtPr>
            <w:rPr>
              <w:rFonts w:cstheme="minorHAnsi"/>
            </w:rPr>
            <w:id w:val="-751585838"/>
            <w:placeholder>
              <w:docPart w:val="4B41B6C1C6104720BD0C89FB32728D91"/>
            </w:placeholder>
            <w:showingPlcHdr/>
          </w:sdtPr>
          <w:sdtContent>
            <w:tc>
              <w:tcPr>
                <w:tcW w:w="4770" w:type="dxa"/>
              </w:tcPr>
              <w:p w14:paraId="38E7DF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46D167" w14:textId="77777777" w:rsidTr="0089695F">
        <w:trPr>
          <w:cantSplit/>
        </w:trPr>
        <w:tc>
          <w:tcPr>
            <w:tcW w:w="990" w:type="dxa"/>
          </w:tcPr>
          <w:p w14:paraId="4EFAB749" w14:textId="77777777" w:rsidR="009B1ACB" w:rsidRPr="00476511" w:rsidDel="00615219" w:rsidRDefault="009B1ACB" w:rsidP="006B1337">
            <w:pPr>
              <w:jc w:val="center"/>
              <w:rPr>
                <w:rFonts w:cstheme="minorHAnsi"/>
                <w:b/>
                <w:bCs/>
              </w:rPr>
            </w:pPr>
            <w:r w:rsidRPr="00476511">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9B1ACB" w:rsidRDefault="009B1ACB" w:rsidP="006B1337">
            <w:pPr>
              <w:rPr>
                <w:color w:val="000000"/>
              </w:rPr>
            </w:pPr>
            <w:r>
              <w:rPr>
                <w:color w:val="000000"/>
              </w:rPr>
              <w:t xml:space="preserve">Facility must be compliant with guidelines listed in the CDC Standard Precautions for cross- contamination of syringes, multi-use and single use vials. (Refer to CDC Preventing Transmission of Infectious Agents in Healthcare Settings 2007) </w:t>
            </w:r>
          </w:p>
          <w:p w14:paraId="234A6295" w14:textId="77777777" w:rsidR="009B1ACB" w:rsidRPr="0066397A" w:rsidRDefault="009B1ACB" w:rsidP="006B1337">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9B1ACB" w:rsidRPr="00632A94" w:rsidDel="00084E25" w:rsidRDefault="009B1ACB" w:rsidP="006B1337">
            <w:pPr>
              <w:rPr>
                <w:rFonts w:cstheme="minorHAnsi"/>
                <w:color w:val="000000"/>
              </w:rPr>
            </w:pPr>
          </w:p>
        </w:tc>
        <w:tc>
          <w:tcPr>
            <w:tcW w:w="810" w:type="dxa"/>
            <w:shd w:val="clear" w:color="auto" w:fill="auto"/>
          </w:tcPr>
          <w:p w14:paraId="6A91077C" w14:textId="77777777" w:rsidR="009B1ACB" w:rsidRPr="00C34C63" w:rsidRDefault="009B1ACB" w:rsidP="006B1337">
            <w:pPr>
              <w:rPr>
                <w:rFonts w:cstheme="minorHAnsi"/>
              </w:rPr>
            </w:pPr>
            <w:r w:rsidRPr="00C34C63">
              <w:rPr>
                <w:rFonts w:cstheme="minorHAnsi"/>
              </w:rPr>
              <w:t xml:space="preserve">A </w:t>
            </w:r>
          </w:p>
          <w:p w14:paraId="58D90054" w14:textId="77777777" w:rsidR="009B1ACB" w:rsidRPr="00C34C63" w:rsidRDefault="009B1ACB" w:rsidP="006B1337">
            <w:pPr>
              <w:rPr>
                <w:rFonts w:cstheme="minorHAnsi"/>
              </w:rPr>
            </w:pPr>
            <w:r w:rsidRPr="00C34C63">
              <w:rPr>
                <w:rFonts w:cstheme="minorHAnsi"/>
              </w:rPr>
              <w:t xml:space="preserve">B </w:t>
            </w:r>
          </w:p>
          <w:p w14:paraId="17EE8004" w14:textId="77777777" w:rsidR="009B1ACB" w:rsidRPr="00C34C63" w:rsidRDefault="009B1ACB" w:rsidP="006B1337">
            <w:pPr>
              <w:rPr>
                <w:rFonts w:cstheme="minorHAnsi"/>
              </w:rPr>
            </w:pPr>
            <w:r w:rsidRPr="00C34C63">
              <w:rPr>
                <w:rFonts w:cstheme="minorHAnsi"/>
              </w:rPr>
              <w:t xml:space="preserve">C-M </w:t>
            </w:r>
          </w:p>
          <w:p w14:paraId="33B1E9B4" w14:textId="77777777" w:rsidR="009B1ACB" w:rsidRPr="00C34C63" w:rsidRDefault="009B1ACB" w:rsidP="006B1337">
            <w:pPr>
              <w:rPr>
                <w:rFonts w:cstheme="minorHAnsi"/>
              </w:rPr>
            </w:pPr>
            <w:r w:rsidRPr="00C34C63">
              <w:rPr>
                <w:rFonts w:cstheme="minorHAnsi"/>
              </w:rPr>
              <w:t>C</w:t>
            </w:r>
          </w:p>
        </w:tc>
        <w:tc>
          <w:tcPr>
            <w:tcW w:w="1980" w:type="dxa"/>
            <w:shd w:val="clear" w:color="auto" w:fill="auto"/>
          </w:tcPr>
          <w:p w14:paraId="4B5F6679" w14:textId="77777777" w:rsidR="009B1ACB" w:rsidRPr="00632A94" w:rsidRDefault="00000000" w:rsidP="006B1337">
            <w:pPr>
              <w:rPr>
                <w:rFonts w:cstheme="minorHAnsi"/>
              </w:rPr>
            </w:pPr>
            <w:sdt>
              <w:sdtPr>
                <w:rPr>
                  <w:rFonts w:cstheme="minorHAnsi"/>
                </w:rPr>
                <w:id w:val="77390177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AFFC2" w14:textId="77777777" w:rsidR="009B1ACB" w:rsidRPr="00632A94" w:rsidRDefault="00000000" w:rsidP="006B1337">
            <w:pPr>
              <w:rPr>
                <w:rFonts w:cstheme="minorHAnsi"/>
              </w:rPr>
            </w:pPr>
            <w:sdt>
              <w:sdtPr>
                <w:rPr>
                  <w:rFonts w:cstheme="minorHAnsi"/>
                </w:rPr>
                <w:id w:val="-20250086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3627A1C" w14:textId="77777777" w:rsidR="009B1ACB" w:rsidRDefault="00000000" w:rsidP="006B1337">
            <w:pPr>
              <w:rPr>
                <w:rFonts w:cstheme="minorHAnsi"/>
              </w:rPr>
            </w:pPr>
            <w:sdt>
              <w:sdtPr>
                <w:rPr>
                  <w:rFonts w:cstheme="minorHAnsi"/>
                </w:rPr>
                <w:id w:val="190911003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3F36CB3" w14:textId="77777777" w:rsidR="009B1ACB" w:rsidRPr="00C34C63" w:rsidRDefault="00000000" w:rsidP="006B1337">
            <w:pPr>
              <w:rPr>
                <w:rFonts w:cstheme="minorHAnsi"/>
              </w:rPr>
            </w:pPr>
            <w:sdt>
              <w:sdtPr>
                <w:rPr>
                  <w:rFonts w:cstheme="minorHAnsi"/>
                </w:rPr>
                <w:id w:val="-164989924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9DD16B" w14:textId="77777777" w:rsidR="009B1ACB" w:rsidRDefault="009B1ACB" w:rsidP="006B1337">
            <w:pPr>
              <w:rPr>
                <w:rFonts w:cstheme="minorHAnsi"/>
              </w:rPr>
            </w:pPr>
          </w:p>
        </w:tc>
        <w:sdt>
          <w:sdtPr>
            <w:rPr>
              <w:rFonts w:cstheme="minorHAnsi"/>
            </w:rPr>
            <w:id w:val="-83460987"/>
            <w:placeholder>
              <w:docPart w:val="0886001B25954C3B8489AEC12A7FBA72"/>
            </w:placeholder>
            <w:showingPlcHdr/>
          </w:sdtPr>
          <w:sdtContent>
            <w:tc>
              <w:tcPr>
                <w:tcW w:w="4770" w:type="dxa"/>
              </w:tcPr>
              <w:p w14:paraId="6D77A6CC"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77FE40ED" w14:textId="77777777" w:rsidTr="003B42E5">
        <w:trPr>
          <w:cantSplit/>
        </w:trPr>
        <w:tc>
          <w:tcPr>
            <w:tcW w:w="990" w:type="dxa"/>
            <w:tcBorders>
              <w:bottom w:val="single" w:sz="4" w:space="0" w:color="auto"/>
            </w:tcBorders>
          </w:tcPr>
          <w:p w14:paraId="11DC2879" w14:textId="77777777" w:rsidR="009B1ACB" w:rsidRPr="00632A94" w:rsidRDefault="009B1ACB" w:rsidP="006B1337">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9B1ACB" w:rsidRPr="00632A94" w:rsidRDefault="009B1ACB" w:rsidP="006B1337">
            <w:pPr>
              <w:rPr>
                <w:rFonts w:cstheme="minorHAnsi"/>
              </w:rPr>
            </w:pPr>
          </w:p>
        </w:tc>
        <w:tc>
          <w:tcPr>
            <w:tcW w:w="270" w:type="dxa"/>
            <w:tcBorders>
              <w:left w:val="nil"/>
              <w:bottom w:val="single" w:sz="4" w:space="0" w:color="auto"/>
            </w:tcBorders>
          </w:tcPr>
          <w:p w14:paraId="2B6A3595" w14:textId="77777777" w:rsidR="009B1ACB" w:rsidRPr="00632A94" w:rsidRDefault="009B1ACB" w:rsidP="006B1337">
            <w:pPr>
              <w:rPr>
                <w:rFonts w:cstheme="minorHAnsi"/>
              </w:rPr>
            </w:pPr>
          </w:p>
        </w:tc>
        <w:tc>
          <w:tcPr>
            <w:tcW w:w="810" w:type="dxa"/>
            <w:tcBorders>
              <w:bottom w:val="single" w:sz="4" w:space="0" w:color="auto"/>
            </w:tcBorders>
          </w:tcPr>
          <w:p w14:paraId="24965CB0" w14:textId="77777777" w:rsidR="009B1ACB" w:rsidRPr="00C34C63" w:rsidRDefault="009B1ACB" w:rsidP="006B1337">
            <w:pPr>
              <w:rPr>
                <w:rFonts w:cstheme="minorHAnsi"/>
              </w:rPr>
            </w:pPr>
            <w:r w:rsidRPr="00C34C63">
              <w:rPr>
                <w:rFonts w:cstheme="minorHAnsi"/>
              </w:rPr>
              <w:t xml:space="preserve">A </w:t>
            </w:r>
          </w:p>
          <w:p w14:paraId="376E9152" w14:textId="77777777" w:rsidR="009B1ACB" w:rsidRPr="00C34C63" w:rsidRDefault="009B1ACB" w:rsidP="006B1337">
            <w:pPr>
              <w:rPr>
                <w:rFonts w:cstheme="minorHAnsi"/>
              </w:rPr>
            </w:pPr>
            <w:r w:rsidRPr="00C34C63">
              <w:rPr>
                <w:rFonts w:cstheme="minorHAnsi"/>
              </w:rPr>
              <w:t xml:space="preserve">B </w:t>
            </w:r>
          </w:p>
          <w:p w14:paraId="27C9D846" w14:textId="77777777" w:rsidR="009B1ACB" w:rsidRPr="00C34C63" w:rsidRDefault="009B1ACB" w:rsidP="006B1337">
            <w:pPr>
              <w:rPr>
                <w:rFonts w:cstheme="minorHAnsi"/>
              </w:rPr>
            </w:pPr>
            <w:r w:rsidRPr="00C34C63">
              <w:rPr>
                <w:rFonts w:cstheme="minorHAnsi"/>
              </w:rPr>
              <w:t xml:space="preserve">C-M </w:t>
            </w:r>
          </w:p>
          <w:p w14:paraId="057AB4F9"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4F7D6922" w14:textId="77777777" w:rsidR="009B1ACB" w:rsidRPr="00632A94" w:rsidRDefault="00000000" w:rsidP="006B1337">
            <w:pPr>
              <w:rPr>
                <w:rFonts w:cstheme="minorHAnsi"/>
              </w:rPr>
            </w:pPr>
            <w:sdt>
              <w:sdtPr>
                <w:rPr>
                  <w:rFonts w:cstheme="minorHAnsi"/>
                </w:rPr>
                <w:id w:val="-8397682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9370B6E" w14:textId="77777777" w:rsidR="009B1ACB" w:rsidRPr="00632A94" w:rsidRDefault="00000000" w:rsidP="006B1337">
            <w:pPr>
              <w:rPr>
                <w:rFonts w:cstheme="minorHAnsi"/>
              </w:rPr>
            </w:pPr>
            <w:sdt>
              <w:sdtPr>
                <w:rPr>
                  <w:rFonts w:cstheme="minorHAnsi"/>
                </w:rPr>
                <w:id w:val="-135889144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FBE38C6" w14:textId="77777777" w:rsidR="009B1ACB" w:rsidRDefault="00000000" w:rsidP="006B1337">
            <w:pPr>
              <w:rPr>
                <w:rFonts w:cstheme="minorHAnsi"/>
              </w:rPr>
            </w:pPr>
            <w:sdt>
              <w:sdtPr>
                <w:rPr>
                  <w:rFonts w:cstheme="minorHAnsi"/>
                </w:rPr>
                <w:id w:val="158240973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94FE83" w14:textId="77777777" w:rsidR="009B1ACB" w:rsidRPr="00C34C63" w:rsidRDefault="00000000" w:rsidP="006B1337">
            <w:pPr>
              <w:rPr>
                <w:rFonts w:cstheme="minorHAnsi"/>
              </w:rPr>
            </w:pPr>
            <w:sdt>
              <w:sdtPr>
                <w:rPr>
                  <w:rFonts w:cstheme="minorHAnsi"/>
                </w:rPr>
                <w:id w:val="-80377376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F4C7B9" w14:textId="77777777" w:rsidR="009B1ACB" w:rsidRPr="00632A94" w:rsidRDefault="009B1ACB" w:rsidP="006B1337">
            <w:pPr>
              <w:rPr>
                <w:rFonts w:cstheme="minorHAnsi"/>
              </w:rPr>
            </w:pPr>
          </w:p>
        </w:tc>
        <w:sdt>
          <w:sdtPr>
            <w:rPr>
              <w:rFonts w:cstheme="minorHAnsi"/>
            </w:rPr>
            <w:id w:val="938420716"/>
            <w:placeholder>
              <w:docPart w:val="EBF9DAC6F0364FB188F1A91AAE1BD362"/>
            </w:placeholder>
            <w:showingPlcHdr/>
          </w:sdtPr>
          <w:sdtContent>
            <w:tc>
              <w:tcPr>
                <w:tcW w:w="4770" w:type="dxa"/>
                <w:tcBorders>
                  <w:bottom w:val="single" w:sz="4" w:space="0" w:color="auto"/>
                </w:tcBorders>
              </w:tcPr>
              <w:p w14:paraId="669EDFD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CF1BF78" w14:textId="77777777" w:rsidTr="003B42E5">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9B1ACB" w14:paraId="7F25D1BF" w14:textId="77777777" w:rsidTr="003B42E5">
        <w:trPr>
          <w:cantSplit/>
        </w:trPr>
        <w:tc>
          <w:tcPr>
            <w:tcW w:w="990" w:type="dxa"/>
            <w:tcBorders>
              <w:bottom w:val="single" w:sz="4" w:space="0" w:color="auto"/>
            </w:tcBorders>
          </w:tcPr>
          <w:p w14:paraId="014B1CDD" w14:textId="77777777" w:rsidR="009B1ACB" w:rsidRPr="00476511" w:rsidRDefault="009B1ACB" w:rsidP="006B1337">
            <w:pPr>
              <w:jc w:val="center"/>
              <w:rPr>
                <w:rFonts w:cstheme="minorHAnsi"/>
                <w:b/>
                <w:bCs/>
              </w:rPr>
            </w:pPr>
            <w:r w:rsidRPr="00476511">
              <w:rPr>
                <w:b/>
                <w:bCs/>
              </w:rPr>
              <w:t>7-B-2</w:t>
            </w:r>
          </w:p>
        </w:tc>
        <w:tc>
          <w:tcPr>
            <w:tcW w:w="6300" w:type="dxa"/>
            <w:tcBorders>
              <w:bottom w:val="single" w:sz="4" w:space="0" w:color="auto"/>
              <w:right w:val="nil"/>
            </w:tcBorders>
          </w:tcPr>
          <w:p w14:paraId="399EFB97" w14:textId="77777777" w:rsidR="009B1ACB" w:rsidRPr="00632A94" w:rsidRDefault="009B1ACB" w:rsidP="006B1337">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9B1ACB" w:rsidRPr="00632A94" w:rsidRDefault="009B1ACB" w:rsidP="006B1337">
            <w:pPr>
              <w:rPr>
                <w:rFonts w:cstheme="minorHAnsi"/>
              </w:rPr>
            </w:pPr>
          </w:p>
        </w:tc>
        <w:tc>
          <w:tcPr>
            <w:tcW w:w="810" w:type="dxa"/>
            <w:tcBorders>
              <w:bottom w:val="single" w:sz="4" w:space="0" w:color="auto"/>
            </w:tcBorders>
          </w:tcPr>
          <w:p w14:paraId="1A85CE9E" w14:textId="77777777" w:rsidR="009B1ACB" w:rsidRPr="00C34C63" w:rsidRDefault="009B1ACB" w:rsidP="006B1337">
            <w:pPr>
              <w:rPr>
                <w:rFonts w:cstheme="minorHAnsi"/>
              </w:rPr>
            </w:pPr>
            <w:r w:rsidRPr="00C34C63">
              <w:rPr>
                <w:rFonts w:cstheme="minorHAnsi"/>
              </w:rPr>
              <w:t xml:space="preserve">A </w:t>
            </w:r>
          </w:p>
          <w:p w14:paraId="1A543EBF" w14:textId="77777777" w:rsidR="009B1ACB" w:rsidRPr="00C34C63" w:rsidRDefault="009B1ACB" w:rsidP="006B1337">
            <w:pPr>
              <w:rPr>
                <w:rFonts w:cstheme="minorHAnsi"/>
              </w:rPr>
            </w:pPr>
            <w:r w:rsidRPr="00C34C63">
              <w:rPr>
                <w:rFonts w:cstheme="minorHAnsi"/>
              </w:rPr>
              <w:t xml:space="preserve">B </w:t>
            </w:r>
          </w:p>
          <w:p w14:paraId="2CF7D378" w14:textId="77777777" w:rsidR="009B1ACB" w:rsidRPr="00C34C63" w:rsidRDefault="009B1ACB" w:rsidP="006B1337">
            <w:pPr>
              <w:rPr>
                <w:rFonts w:cstheme="minorHAnsi"/>
              </w:rPr>
            </w:pPr>
            <w:r w:rsidRPr="00C34C63">
              <w:rPr>
                <w:rFonts w:cstheme="minorHAnsi"/>
              </w:rPr>
              <w:t xml:space="preserve">C-M </w:t>
            </w:r>
          </w:p>
          <w:p w14:paraId="3A787145"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399E3344" w14:textId="77777777" w:rsidR="009B1ACB" w:rsidRPr="00632A94" w:rsidRDefault="00000000" w:rsidP="006B1337">
            <w:pPr>
              <w:rPr>
                <w:rFonts w:cstheme="minorHAnsi"/>
              </w:rPr>
            </w:pPr>
            <w:sdt>
              <w:sdtPr>
                <w:rPr>
                  <w:rFonts w:cstheme="minorHAnsi"/>
                </w:rPr>
                <w:id w:val="-18678957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219152" w14:textId="77777777" w:rsidR="009B1ACB" w:rsidRPr="00632A94" w:rsidRDefault="00000000" w:rsidP="006B1337">
            <w:pPr>
              <w:rPr>
                <w:rFonts w:cstheme="minorHAnsi"/>
              </w:rPr>
            </w:pPr>
            <w:sdt>
              <w:sdtPr>
                <w:rPr>
                  <w:rFonts w:cstheme="minorHAnsi"/>
                </w:rPr>
                <w:id w:val="80675564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3D0B38E" w14:textId="77777777" w:rsidR="009B1ACB" w:rsidRDefault="00000000" w:rsidP="006B1337">
            <w:pPr>
              <w:rPr>
                <w:rFonts w:cstheme="minorHAnsi"/>
              </w:rPr>
            </w:pPr>
            <w:sdt>
              <w:sdtPr>
                <w:rPr>
                  <w:rFonts w:cstheme="minorHAnsi"/>
                </w:rPr>
                <w:id w:val="-3096366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8853457" w14:textId="77777777" w:rsidR="009B1ACB" w:rsidRPr="00C34C63" w:rsidRDefault="00000000" w:rsidP="006B1337">
            <w:pPr>
              <w:rPr>
                <w:rFonts w:cstheme="minorHAnsi"/>
              </w:rPr>
            </w:pPr>
            <w:sdt>
              <w:sdtPr>
                <w:rPr>
                  <w:rFonts w:cstheme="minorHAnsi"/>
                </w:rPr>
                <w:id w:val="-15853722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35BADC" w14:textId="7BF532F5" w:rsidR="00261D8B" w:rsidRPr="00632A94" w:rsidRDefault="00261D8B" w:rsidP="006B1337">
            <w:pPr>
              <w:rPr>
                <w:rFonts w:cstheme="minorHAnsi"/>
              </w:rPr>
            </w:pPr>
          </w:p>
        </w:tc>
        <w:sdt>
          <w:sdtPr>
            <w:rPr>
              <w:rFonts w:cstheme="minorHAnsi"/>
            </w:rPr>
            <w:id w:val="176168292"/>
            <w:placeholder>
              <w:docPart w:val="D37C1BE955C248CFBC6C1164B275D7AC"/>
            </w:placeholder>
            <w:showingPlcHdr/>
          </w:sdtPr>
          <w:sdtContent>
            <w:tc>
              <w:tcPr>
                <w:tcW w:w="4770" w:type="dxa"/>
                <w:tcBorders>
                  <w:bottom w:val="single" w:sz="4" w:space="0" w:color="auto"/>
                </w:tcBorders>
              </w:tcPr>
              <w:p w14:paraId="3D4E47D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62DAAC7" w14:textId="77777777" w:rsidTr="003B42E5">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9B1ACB" w14:paraId="5AE25534" w14:textId="77777777" w:rsidTr="0089695F">
        <w:trPr>
          <w:cantSplit/>
        </w:trPr>
        <w:tc>
          <w:tcPr>
            <w:tcW w:w="990" w:type="dxa"/>
          </w:tcPr>
          <w:p w14:paraId="30FD6943" w14:textId="77777777" w:rsidR="009B1ACB" w:rsidRPr="00476511" w:rsidRDefault="009B1ACB" w:rsidP="006B1337">
            <w:pPr>
              <w:jc w:val="center"/>
              <w:rPr>
                <w:rFonts w:cstheme="minorHAnsi"/>
                <w:b/>
                <w:bCs/>
              </w:rPr>
            </w:pPr>
            <w:r w:rsidRPr="00476511">
              <w:rPr>
                <w:b/>
                <w:bCs/>
              </w:rPr>
              <w:t>7-C-1</w:t>
            </w:r>
          </w:p>
        </w:tc>
        <w:tc>
          <w:tcPr>
            <w:tcW w:w="6300" w:type="dxa"/>
            <w:tcBorders>
              <w:right w:val="nil"/>
            </w:tcBorders>
          </w:tcPr>
          <w:p w14:paraId="04BC086F" w14:textId="77777777" w:rsidR="009B1ACB" w:rsidRPr="00632A94" w:rsidRDefault="009B1ACB" w:rsidP="006B1337">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9B1ACB" w:rsidRPr="00632A94" w:rsidRDefault="009B1ACB" w:rsidP="006B1337">
            <w:pPr>
              <w:rPr>
                <w:rFonts w:cstheme="minorHAnsi"/>
              </w:rPr>
            </w:pPr>
          </w:p>
        </w:tc>
        <w:tc>
          <w:tcPr>
            <w:tcW w:w="810" w:type="dxa"/>
          </w:tcPr>
          <w:p w14:paraId="50D09515" w14:textId="77777777" w:rsidR="009B1ACB" w:rsidRPr="00C34C63" w:rsidRDefault="009B1ACB" w:rsidP="006B1337">
            <w:pPr>
              <w:rPr>
                <w:rFonts w:cstheme="minorHAnsi"/>
              </w:rPr>
            </w:pPr>
            <w:r w:rsidRPr="00C34C63">
              <w:rPr>
                <w:rFonts w:cstheme="minorHAnsi"/>
              </w:rPr>
              <w:t xml:space="preserve">A </w:t>
            </w:r>
          </w:p>
          <w:p w14:paraId="6CF43778" w14:textId="77777777" w:rsidR="009B1ACB" w:rsidRPr="00C34C63" w:rsidRDefault="009B1ACB" w:rsidP="006B1337">
            <w:pPr>
              <w:rPr>
                <w:rFonts w:cstheme="minorHAnsi"/>
              </w:rPr>
            </w:pPr>
            <w:r w:rsidRPr="00C34C63">
              <w:rPr>
                <w:rFonts w:cstheme="minorHAnsi"/>
              </w:rPr>
              <w:t xml:space="preserve">B </w:t>
            </w:r>
          </w:p>
          <w:p w14:paraId="7000E58F" w14:textId="77777777" w:rsidR="009B1ACB" w:rsidRPr="00C34C63" w:rsidRDefault="009B1ACB" w:rsidP="006B1337">
            <w:pPr>
              <w:rPr>
                <w:rFonts w:cstheme="minorHAnsi"/>
              </w:rPr>
            </w:pPr>
            <w:r w:rsidRPr="00C34C63">
              <w:rPr>
                <w:rFonts w:cstheme="minorHAnsi"/>
              </w:rPr>
              <w:t xml:space="preserve">C-M </w:t>
            </w:r>
          </w:p>
          <w:p w14:paraId="6D739F99" w14:textId="77777777" w:rsidR="009B1ACB" w:rsidRPr="00C34C63" w:rsidRDefault="009B1ACB" w:rsidP="006B1337">
            <w:pPr>
              <w:rPr>
                <w:rFonts w:cstheme="minorHAnsi"/>
              </w:rPr>
            </w:pPr>
            <w:r w:rsidRPr="00C34C63">
              <w:rPr>
                <w:rFonts w:cstheme="minorHAnsi"/>
              </w:rPr>
              <w:t>C</w:t>
            </w:r>
          </w:p>
        </w:tc>
        <w:tc>
          <w:tcPr>
            <w:tcW w:w="1980" w:type="dxa"/>
          </w:tcPr>
          <w:p w14:paraId="07BEAC24" w14:textId="77777777" w:rsidR="009B1ACB" w:rsidRPr="00632A94" w:rsidRDefault="00000000" w:rsidP="006B1337">
            <w:pPr>
              <w:rPr>
                <w:rFonts w:cstheme="minorHAnsi"/>
              </w:rPr>
            </w:pPr>
            <w:sdt>
              <w:sdtPr>
                <w:rPr>
                  <w:rFonts w:cstheme="minorHAnsi"/>
                </w:rPr>
                <w:id w:val="-161605357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8DEA8C9" w14:textId="77777777" w:rsidR="009B1ACB" w:rsidRPr="00632A94" w:rsidRDefault="00000000" w:rsidP="006B1337">
            <w:pPr>
              <w:rPr>
                <w:rFonts w:cstheme="minorHAnsi"/>
              </w:rPr>
            </w:pPr>
            <w:sdt>
              <w:sdtPr>
                <w:rPr>
                  <w:rFonts w:cstheme="minorHAnsi"/>
                </w:rPr>
                <w:id w:val="-1041905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0FDFA57" w14:textId="77777777" w:rsidR="009B1ACB" w:rsidRDefault="00000000" w:rsidP="006B1337">
            <w:pPr>
              <w:rPr>
                <w:rFonts w:cstheme="minorHAnsi"/>
              </w:rPr>
            </w:pPr>
            <w:sdt>
              <w:sdtPr>
                <w:rPr>
                  <w:rFonts w:cstheme="minorHAnsi"/>
                </w:rPr>
                <w:id w:val="-582442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79B4D9" w14:textId="77777777" w:rsidR="009B1ACB" w:rsidRPr="00C34C63" w:rsidRDefault="00000000" w:rsidP="006B1337">
            <w:pPr>
              <w:rPr>
                <w:rFonts w:cstheme="minorHAnsi"/>
              </w:rPr>
            </w:pPr>
            <w:sdt>
              <w:sdtPr>
                <w:rPr>
                  <w:rFonts w:cstheme="minorHAnsi"/>
                </w:rPr>
                <w:id w:val="-14410607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A1BA91E" w14:textId="77777777" w:rsidR="009B1ACB" w:rsidRDefault="009B1ACB" w:rsidP="006B1337">
            <w:pPr>
              <w:rPr>
                <w:rFonts w:cstheme="minorHAnsi"/>
              </w:rPr>
            </w:pPr>
          </w:p>
        </w:tc>
        <w:sdt>
          <w:sdtPr>
            <w:rPr>
              <w:rFonts w:cstheme="minorHAnsi"/>
            </w:rPr>
            <w:id w:val="851458408"/>
            <w:placeholder>
              <w:docPart w:val="08B00CCB6CCF4A8A9BF8AD7DD704716D"/>
            </w:placeholder>
            <w:showingPlcHdr/>
          </w:sdtPr>
          <w:sdtContent>
            <w:tc>
              <w:tcPr>
                <w:tcW w:w="4770" w:type="dxa"/>
              </w:tcPr>
              <w:p w14:paraId="4233DE42"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629ACFE6" w14:textId="77777777" w:rsidTr="0089695F">
        <w:trPr>
          <w:cantSplit/>
        </w:trPr>
        <w:tc>
          <w:tcPr>
            <w:tcW w:w="990" w:type="dxa"/>
          </w:tcPr>
          <w:p w14:paraId="37EB93D1" w14:textId="77777777" w:rsidR="009B1ACB" w:rsidRPr="00632A94" w:rsidRDefault="009B1ACB" w:rsidP="006B1337">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9B1ACB" w:rsidRPr="00632A94" w:rsidRDefault="009B1ACB" w:rsidP="006B1337">
            <w:pPr>
              <w:rPr>
                <w:rFonts w:cstheme="minorHAnsi"/>
              </w:rPr>
            </w:pPr>
          </w:p>
        </w:tc>
        <w:tc>
          <w:tcPr>
            <w:tcW w:w="810" w:type="dxa"/>
          </w:tcPr>
          <w:p w14:paraId="576CD65F" w14:textId="77777777" w:rsidR="009B1ACB" w:rsidRPr="00C34C63" w:rsidRDefault="009B1ACB" w:rsidP="006B1337">
            <w:pPr>
              <w:rPr>
                <w:rFonts w:cstheme="minorHAnsi"/>
              </w:rPr>
            </w:pPr>
            <w:r w:rsidRPr="00C34C63">
              <w:rPr>
                <w:rFonts w:cstheme="minorHAnsi"/>
              </w:rPr>
              <w:t xml:space="preserve">A </w:t>
            </w:r>
          </w:p>
          <w:p w14:paraId="0568E2BE" w14:textId="77777777" w:rsidR="009B1ACB" w:rsidRPr="00C34C63" w:rsidRDefault="009B1ACB" w:rsidP="006B1337">
            <w:pPr>
              <w:rPr>
                <w:rFonts w:cstheme="minorHAnsi"/>
              </w:rPr>
            </w:pPr>
            <w:r w:rsidRPr="00C34C63">
              <w:rPr>
                <w:rFonts w:cstheme="minorHAnsi"/>
              </w:rPr>
              <w:t xml:space="preserve">B </w:t>
            </w:r>
          </w:p>
          <w:p w14:paraId="23CF398A" w14:textId="77777777" w:rsidR="009B1ACB" w:rsidRPr="00C34C63" w:rsidRDefault="009B1ACB" w:rsidP="006B1337">
            <w:pPr>
              <w:rPr>
                <w:rFonts w:cstheme="minorHAnsi"/>
              </w:rPr>
            </w:pPr>
            <w:r w:rsidRPr="00C34C63">
              <w:rPr>
                <w:rFonts w:cstheme="minorHAnsi"/>
              </w:rPr>
              <w:t xml:space="preserve">C-M </w:t>
            </w:r>
          </w:p>
          <w:p w14:paraId="5FDF248B" w14:textId="77777777" w:rsidR="009B1ACB" w:rsidRPr="00632A94" w:rsidRDefault="009B1ACB" w:rsidP="006B1337">
            <w:pPr>
              <w:rPr>
                <w:rFonts w:cstheme="minorHAnsi"/>
              </w:rPr>
            </w:pPr>
            <w:r w:rsidRPr="00C34C63">
              <w:rPr>
                <w:rFonts w:cstheme="minorHAnsi"/>
              </w:rPr>
              <w:t>C</w:t>
            </w:r>
          </w:p>
        </w:tc>
        <w:tc>
          <w:tcPr>
            <w:tcW w:w="1980" w:type="dxa"/>
          </w:tcPr>
          <w:p w14:paraId="0E89D84B" w14:textId="77777777" w:rsidR="009B1ACB" w:rsidRPr="00632A94" w:rsidRDefault="00000000" w:rsidP="006B1337">
            <w:pPr>
              <w:rPr>
                <w:rFonts w:cstheme="minorHAnsi"/>
              </w:rPr>
            </w:pPr>
            <w:sdt>
              <w:sdtPr>
                <w:rPr>
                  <w:rFonts w:cstheme="minorHAnsi"/>
                </w:rPr>
                <w:id w:val="-180006359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93B6905" w14:textId="77777777" w:rsidR="009B1ACB" w:rsidRPr="00632A94" w:rsidRDefault="00000000" w:rsidP="006B1337">
            <w:pPr>
              <w:rPr>
                <w:rFonts w:cstheme="minorHAnsi"/>
              </w:rPr>
            </w:pPr>
            <w:sdt>
              <w:sdtPr>
                <w:rPr>
                  <w:rFonts w:cstheme="minorHAnsi"/>
                </w:rPr>
                <w:id w:val="102406674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738D25C" w14:textId="77777777" w:rsidR="009B1ACB" w:rsidRDefault="00000000" w:rsidP="006B1337">
            <w:pPr>
              <w:rPr>
                <w:rFonts w:cstheme="minorHAnsi"/>
              </w:rPr>
            </w:pPr>
            <w:sdt>
              <w:sdtPr>
                <w:rPr>
                  <w:rFonts w:cstheme="minorHAnsi"/>
                </w:rPr>
                <w:id w:val="-2039544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9EB02B1" w14:textId="77777777" w:rsidR="009B1ACB" w:rsidRPr="00C34C63" w:rsidRDefault="00000000" w:rsidP="006B1337">
            <w:pPr>
              <w:rPr>
                <w:rFonts w:cstheme="minorHAnsi"/>
              </w:rPr>
            </w:pPr>
            <w:sdt>
              <w:sdtPr>
                <w:rPr>
                  <w:rFonts w:cstheme="minorHAnsi"/>
                </w:rPr>
                <w:id w:val="615428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7D31007" w14:textId="77777777" w:rsidR="009B1ACB" w:rsidRPr="00632A94" w:rsidRDefault="009B1ACB" w:rsidP="006B1337">
            <w:pPr>
              <w:rPr>
                <w:rFonts w:cstheme="minorHAnsi"/>
              </w:rPr>
            </w:pPr>
          </w:p>
        </w:tc>
        <w:sdt>
          <w:sdtPr>
            <w:rPr>
              <w:rFonts w:cstheme="minorHAnsi"/>
            </w:rPr>
            <w:id w:val="1814912926"/>
            <w:placeholder>
              <w:docPart w:val="10B285C8B79347B7B62A477EC8F44F98"/>
            </w:placeholder>
            <w:showingPlcHdr/>
          </w:sdtPr>
          <w:sdtContent>
            <w:tc>
              <w:tcPr>
                <w:tcW w:w="4770" w:type="dxa"/>
              </w:tcPr>
              <w:p w14:paraId="471A9A35"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0CD826F" w14:textId="77777777" w:rsidTr="003B42E5">
        <w:trPr>
          <w:cantSplit/>
        </w:trPr>
        <w:tc>
          <w:tcPr>
            <w:tcW w:w="990" w:type="dxa"/>
            <w:tcBorders>
              <w:bottom w:val="single" w:sz="4" w:space="0" w:color="auto"/>
            </w:tcBorders>
          </w:tcPr>
          <w:p w14:paraId="682692ED" w14:textId="77777777" w:rsidR="009B1ACB" w:rsidRPr="00632A94" w:rsidRDefault="009B1ACB" w:rsidP="006B1337">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9B1ACB" w:rsidRPr="00632A94" w:rsidRDefault="009B1ACB" w:rsidP="006B1337">
            <w:pPr>
              <w:rPr>
                <w:rFonts w:cstheme="minorHAnsi"/>
              </w:rPr>
            </w:pPr>
          </w:p>
        </w:tc>
        <w:tc>
          <w:tcPr>
            <w:tcW w:w="810" w:type="dxa"/>
            <w:tcBorders>
              <w:bottom w:val="single" w:sz="4" w:space="0" w:color="auto"/>
            </w:tcBorders>
          </w:tcPr>
          <w:p w14:paraId="517080E9" w14:textId="77777777" w:rsidR="009B1ACB" w:rsidRPr="00C34C63" w:rsidRDefault="009B1ACB" w:rsidP="006B1337">
            <w:pPr>
              <w:rPr>
                <w:rFonts w:cstheme="minorHAnsi"/>
              </w:rPr>
            </w:pPr>
            <w:r w:rsidRPr="00C34C63">
              <w:rPr>
                <w:rFonts w:cstheme="minorHAnsi"/>
              </w:rPr>
              <w:t xml:space="preserve">A </w:t>
            </w:r>
          </w:p>
          <w:p w14:paraId="640E3DBD" w14:textId="77777777" w:rsidR="009B1ACB" w:rsidRPr="00C34C63" w:rsidRDefault="009B1ACB" w:rsidP="006B1337">
            <w:pPr>
              <w:rPr>
                <w:rFonts w:cstheme="minorHAnsi"/>
              </w:rPr>
            </w:pPr>
            <w:r w:rsidRPr="00C34C63">
              <w:rPr>
                <w:rFonts w:cstheme="minorHAnsi"/>
              </w:rPr>
              <w:t xml:space="preserve">B </w:t>
            </w:r>
          </w:p>
          <w:p w14:paraId="1163665C" w14:textId="77777777" w:rsidR="009B1ACB" w:rsidRPr="00C34C63" w:rsidRDefault="009B1ACB" w:rsidP="006B1337">
            <w:pPr>
              <w:rPr>
                <w:rFonts w:cstheme="minorHAnsi"/>
              </w:rPr>
            </w:pPr>
            <w:r w:rsidRPr="00C34C63">
              <w:rPr>
                <w:rFonts w:cstheme="minorHAnsi"/>
              </w:rPr>
              <w:t xml:space="preserve">C-M </w:t>
            </w:r>
          </w:p>
          <w:p w14:paraId="2D5AA413"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09553FC7" w14:textId="77777777" w:rsidR="009B1ACB" w:rsidRPr="00632A94" w:rsidRDefault="00000000" w:rsidP="006B1337">
            <w:pPr>
              <w:rPr>
                <w:rFonts w:cstheme="minorHAnsi"/>
              </w:rPr>
            </w:pPr>
            <w:sdt>
              <w:sdtPr>
                <w:rPr>
                  <w:rFonts w:cstheme="minorHAnsi"/>
                </w:rPr>
                <w:id w:val="95939038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7C64B9" w14:textId="77777777" w:rsidR="009B1ACB" w:rsidRPr="00632A94" w:rsidRDefault="00000000" w:rsidP="006B1337">
            <w:pPr>
              <w:rPr>
                <w:rFonts w:cstheme="minorHAnsi"/>
              </w:rPr>
            </w:pPr>
            <w:sdt>
              <w:sdtPr>
                <w:rPr>
                  <w:rFonts w:cstheme="minorHAnsi"/>
                </w:rPr>
                <w:id w:val="18217094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30E63A" w14:textId="77777777" w:rsidR="009B1ACB" w:rsidRDefault="00000000" w:rsidP="006B1337">
            <w:pPr>
              <w:rPr>
                <w:rFonts w:cstheme="minorHAnsi"/>
              </w:rPr>
            </w:pPr>
            <w:sdt>
              <w:sdtPr>
                <w:rPr>
                  <w:rFonts w:cstheme="minorHAnsi"/>
                </w:rPr>
                <w:id w:val="-21064182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7FCEA75" w14:textId="77777777" w:rsidR="009B1ACB" w:rsidRPr="00C34C63" w:rsidRDefault="00000000" w:rsidP="006B1337">
            <w:pPr>
              <w:rPr>
                <w:rFonts w:cstheme="minorHAnsi"/>
              </w:rPr>
            </w:pPr>
            <w:sdt>
              <w:sdtPr>
                <w:rPr>
                  <w:rFonts w:cstheme="minorHAnsi"/>
                </w:rPr>
                <w:id w:val="17334923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BB4480" w14:textId="77777777" w:rsidR="009B1ACB" w:rsidRPr="00632A94" w:rsidRDefault="009B1ACB" w:rsidP="006B1337">
            <w:pPr>
              <w:rPr>
                <w:rFonts w:cstheme="minorHAnsi"/>
              </w:rPr>
            </w:pPr>
          </w:p>
        </w:tc>
        <w:sdt>
          <w:sdtPr>
            <w:rPr>
              <w:rFonts w:cstheme="minorHAnsi"/>
            </w:rPr>
            <w:id w:val="-522245989"/>
            <w:placeholder>
              <w:docPart w:val="338FA5AA1A664D0BBFEDBB98A51E9FB8"/>
            </w:placeholder>
            <w:showingPlcHdr/>
          </w:sdtPr>
          <w:sdtContent>
            <w:tc>
              <w:tcPr>
                <w:tcW w:w="4770" w:type="dxa"/>
                <w:tcBorders>
                  <w:bottom w:val="single" w:sz="4" w:space="0" w:color="auto"/>
                </w:tcBorders>
              </w:tcPr>
              <w:p w14:paraId="273FAC9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0AB16B9" w14:textId="77777777" w:rsidTr="003B42E5">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9B1ACB" w14:paraId="70270995" w14:textId="77777777" w:rsidTr="0089695F">
        <w:trPr>
          <w:cantSplit/>
        </w:trPr>
        <w:tc>
          <w:tcPr>
            <w:tcW w:w="990" w:type="dxa"/>
          </w:tcPr>
          <w:p w14:paraId="3E936763" w14:textId="77777777" w:rsidR="009B1ACB" w:rsidRPr="00632A94" w:rsidRDefault="009B1ACB" w:rsidP="006B1337">
            <w:pPr>
              <w:jc w:val="center"/>
              <w:rPr>
                <w:rFonts w:cstheme="minorHAnsi"/>
                <w:b/>
                <w:bCs/>
              </w:rPr>
            </w:pPr>
            <w:r w:rsidRPr="00632A94">
              <w:rPr>
                <w:rFonts w:cstheme="minorHAnsi"/>
                <w:b/>
                <w:bCs/>
              </w:rPr>
              <w:t>7-D-1</w:t>
            </w:r>
          </w:p>
        </w:tc>
        <w:tc>
          <w:tcPr>
            <w:tcW w:w="6300" w:type="dxa"/>
            <w:tcBorders>
              <w:right w:val="nil"/>
            </w:tcBorders>
          </w:tcPr>
          <w:p w14:paraId="37F212F0" w14:textId="77777777" w:rsidR="009B1ACB" w:rsidRPr="00632A94" w:rsidRDefault="009B1ACB" w:rsidP="006B1337">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5CCD5B8D" w14:textId="77777777" w:rsidR="009B1ACB" w:rsidRPr="00632A94" w:rsidRDefault="009B1ACB" w:rsidP="006B1337">
            <w:pPr>
              <w:rPr>
                <w:rFonts w:cstheme="minorHAnsi"/>
              </w:rPr>
            </w:pPr>
          </w:p>
        </w:tc>
        <w:tc>
          <w:tcPr>
            <w:tcW w:w="810" w:type="dxa"/>
          </w:tcPr>
          <w:p w14:paraId="4D3E0C4F" w14:textId="77777777" w:rsidR="009B1ACB" w:rsidRPr="00C34C63" w:rsidRDefault="009B1ACB" w:rsidP="006B1337">
            <w:pPr>
              <w:rPr>
                <w:rFonts w:cstheme="minorHAnsi"/>
              </w:rPr>
            </w:pPr>
            <w:r w:rsidRPr="00C34C63">
              <w:rPr>
                <w:rFonts w:cstheme="minorHAnsi"/>
              </w:rPr>
              <w:t xml:space="preserve">A </w:t>
            </w:r>
          </w:p>
          <w:p w14:paraId="606B159A" w14:textId="77777777" w:rsidR="009B1ACB" w:rsidRPr="00C34C63" w:rsidRDefault="009B1ACB" w:rsidP="006B1337">
            <w:pPr>
              <w:rPr>
                <w:rFonts w:cstheme="minorHAnsi"/>
              </w:rPr>
            </w:pPr>
            <w:r w:rsidRPr="00C34C63">
              <w:rPr>
                <w:rFonts w:cstheme="minorHAnsi"/>
              </w:rPr>
              <w:t xml:space="preserve">B </w:t>
            </w:r>
          </w:p>
          <w:p w14:paraId="0728AC29" w14:textId="77777777" w:rsidR="009B1ACB" w:rsidRPr="00C34C63" w:rsidRDefault="009B1ACB" w:rsidP="006B1337">
            <w:pPr>
              <w:rPr>
                <w:rFonts w:cstheme="minorHAnsi"/>
              </w:rPr>
            </w:pPr>
            <w:r w:rsidRPr="00C34C63">
              <w:rPr>
                <w:rFonts w:cstheme="minorHAnsi"/>
              </w:rPr>
              <w:t xml:space="preserve">C-M </w:t>
            </w:r>
          </w:p>
          <w:p w14:paraId="3E6153FF" w14:textId="77777777" w:rsidR="009B1ACB" w:rsidRPr="00632A94" w:rsidRDefault="009B1ACB" w:rsidP="006B1337">
            <w:pPr>
              <w:rPr>
                <w:rFonts w:cstheme="minorHAnsi"/>
              </w:rPr>
            </w:pPr>
            <w:r w:rsidRPr="00C34C63">
              <w:rPr>
                <w:rFonts w:cstheme="minorHAnsi"/>
              </w:rPr>
              <w:t>C</w:t>
            </w:r>
          </w:p>
        </w:tc>
        <w:tc>
          <w:tcPr>
            <w:tcW w:w="1980" w:type="dxa"/>
          </w:tcPr>
          <w:p w14:paraId="36E032D5" w14:textId="77777777" w:rsidR="009B1ACB" w:rsidRPr="00632A94" w:rsidRDefault="00000000" w:rsidP="006B1337">
            <w:pPr>
              <w:rPr>
                <w:rFonts w:cstheme="minorHAnsi"/>
              </w:rPr>
            </w:pPr>
            <w:sdt>
              <w:sdtPr>
                <w:rPr>
                  <w:rFonts w:cstheme="minorHAnsi"/>
                </w:rPr>
                <w:id w:val="100178661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20ADD02" w14:textId="77777777" w:rsidR="009B1ACB" w:rsidRPr="00632A94" w:rsidRDefault="00000000" w:rsidP="006B1337">
            <w:pPr>
              <w:rPr>
                <w:rFonts w:cstheme="minorHAnsi"/>
              </w:rPr>
            </w:pPr>
            <w:sdt>
              <w:sdtPr>
                <w:rPr>
                  <w:rFonts w:cstheme="minorHAnsi"/>
                </w:rPr>
                <w:id w:val="33936545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CD8872" w14:textId="77777777" w:rsidR="009B1ACB" w:rsidRDefault="00000000" w:rsidP="006B1337">
            <w:pPr>
              <w:rPr>
                <w:rFonts w:cstheme="minorHAnsi"/>
              </w:rPr>
            </w:pPr>
            <w:sdt>
              <w:sdtPr>
                <w:rPr>
                  <w:rFonts w:cstheme="minorHAnsi"/>
                </w:rPr>
                <w:id w:val="8743487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F8346A" w14:textId="77777777" w:rsidR="009B1ACB" w:rsidRPr="00C34C63" w:rsidRDefault="00000000" w:rsidP="006B1337">
            <w:pPr>
              <w:rPr>
                <w:rFonts w:cstheme="minorHAnsi"/>
              </w:rPr>
            </w:pPr>
            <w:sdt>
              <w:sdtPr>
                <w:rPr>
                  <w:rFonts w:cstheme="minorHAnsi"/>
                </w:rPr>
                <w:id w:val="11761542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4FF866C" w14:textId="77777777" w:rsidR="009B1ACB" w:rsidRPr="00632A94" w:rsidRDefault="009B1ACB" w:rsidP="006B1337">
            <w:pPr>
              <w:rPr>
                <w:rFonts w:cstheme="minorHAnsi"/>
              </w:rPr>
            </w:pPr>
          </w:p>
        </w:tc>
        <w:sdt>
          <w:sdtPr>
            <w:rPr>
              <w:rFonts w:cstheme="minorHAnsi"/>
            </w:rPr>
            <w:id w:val="-1816328492"/>
            <w:placeholder>
              <w:docPart w:val="DB9BFF11B80941CABD85A74E1E7239A0"/>
            </w:placeholder>
            <w:showingPlcHdr/>
          </w:sdtPr>
          <w:sdtContent>
            <w:tc>
              <w:tcPr>
                <w:tcW w:w="4770" w:type="dxa"/>
              </w:tcPr>
              <w:p w14:paraId="79D4B4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9602548" w14:textId="77777777" w:rsidTr="0089695F">
        <w:trPr>
          <w:cantSplit/>
        </w:trPr>
        <w:tc>
          <w:tcPr>
            <w:tcW w:w="990" w:type="dxa"/>
          </w:tcPr>
          <w:p w14:paraId="24A77F42" w14:textId="77777777" w:rsidR="009B1ACB" w:rsidRPr="00632A94" w:rsidRDefault="009B1ACB" w:rsidP="006B1337">
            <w:pPr>
              <w:jc w:val="center"/>
              <w:rPr>
                <w:rFonts w:cstheme="minorHAnsi"/>
                <w:b/>
                <w:bCs/>
              </w:rPr>
            </w:pPr>
            <w:r w:rsidRPr="00632A94">
              <w:rPr>
                <w:rFonts w:cstheme="minorHAnsi"/>
                <w:b/>
                <w:bCs/>
              </w:rPr>
              <w:t>7-D-2</w:t>
            </w:r>
          </w:p>
        </w:tc>
        <w:tc>
          <w:tcPr>
            <w:tcW w:w="6300" w:type="dxa"/>
            <w:tcBorders>
              <w:right w:val="nil"/>
            </w:tcBorders>
          </w:tcPr>
          <w:p w14:paraId="48C9D0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9B1ACB" w:rsidRPr="00632A94" w:rsidRDefault="009B1ACB" w:rsidP="006B1337">
            <w:pPr>
              <w:rPr>
                <w:rFonts w:cstheme="minorHAnsi"/>
              </w:rPr>
            </w:pPr>
          </w:p>
        </w:tc>
        <w:tc>
          <w:tcPr>
            <w:tcW w:w="810" w:type="dxa"/>
          </w:tcPr>
          <w:p w14:paraId="49A13BE3" w14:textId="77777777" w:rsidR="009B1ACB" w:rsidRPr="00C34C63" w:rsidRDefault="009B1ACB" w:rsidP="006B1337">
            <w:pPr>
              <w:rPr>
                <w:rFonts w:cstheme="minorHAnsi"/>
              </w:rPr>
            </w:pPr>
            <w:r w:rsidRPr="00C34C63">
              <w:rPr>
                <w:rFonts w:cstheme="minorHAnsi"/>
              </w:rPr>
              <w:t xml:space="preserve">A </w:t>
            </w:r>
          </w:p>
          <w:p w14:paraId="49834416" w14:textId="77777777" w:rsidR="009B1ACB" w:rsidRPr="00C34C63" w:rsidRDefault="009B1ACB" w:rsidP="006B1337">
            <w:pPr>
              <w:rPr>
                <w:rFonts w:cstheme="minorHAnsi"/>
              </w:rPr>
            </w:pPr>
            <w:r w:rsidRPr="00C34C63">
              <w:rPr>
                <w:rFonts w:cstheme="minorHAnsi"/>
              </w:rPr>
              <w:t xml:space="preserve">B </w:t>
            </w:r>
          </w:p>
          <w:p w14:paraId="4BD7EAEA" w14:textId="77777777" w:rsidR="009B1ACB" w:rsidRPr="00C34C63" w:rsidRDefault="009B1ACB" w:rsidP="006B1337">
            <w:pPr>
              <w:rPr>
                <w:rFonts w:cstheme="minorHAnsi"/>
              </w:rPr>
            </w:pPr>
            <w:r w:rsidRPr="00C34C63">
              <w:rPr>
                <w:rFonts w:cstheme="minorHAnsi"/>
              </w:rPr>
              <w:t xml:space="preserve">C-M </w:t>
            </w:r>
          </w:p>
          <w:p w14:paraId="355BF491" w14:textId="77777777" w:rsidR="009B1ACB" w:rsidRPr="00632A94" w:rsidRDefault="009B1ACB" w:rsidP="006B1337">
            <w:pPr>
              <w:rPr>
                <w:rFonts w:cstheme="minorHAnsi"/>
              </w:rPr>
            </w:pPr>
            <w:r w:rsidRPr="00C34C63">
              <w:rPr>
                <w:rFonts w:cstheme="minorHAnsi"/>
              </w:rPr>
              <w:t>C</w:t>
            </w:r>
          </w:p>
        </w:tc>
        <w:tc>
          <w:tcPr>
            <w:tcW w:w="1980" w:type="dxa"/>
          </w:tcPr>
          <w:p w14:paraId="23C2252F" w14:textId="77777777" w:rsidR="009B1ACB" w:rsidRPr="00632A94" w:rsidRDefault="00000000" w:rsidP="006B1337">
            <w:pPr>
              <w:rPr>
                <w:rFonts w:cstheme="minorHAnsi"/>
              </w:rPr>
            </w:pPr>
            <w:sdt>
              <w:sdtPr>
                <w:rPr>
                  <w:rFonts w:cstheme="minorHAnsi"/>
                </w:rPr>
                <w:id w:val="10123307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A1952FD" w14:textId="77777777" w:rsidR="009B1ACB" w:rsidRPr="00632A94" w:rsidRDefault="00000000" w:rsidP="006B1337">
            <w:pPr>
              <w:rPr>
                <w:rFonts w:cstheme="minorHAnsi"/>
              </w:rPr>
            </w:pPr>
            <w:sdt>
              <w:sdtPr>
                <w:rPr>
                  <w:rFonts w:cstheme="minorHAnsi"/>
                </w:rPr>
                <w:id w:val="-43397277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891A8B9" w14:textId="77777777" w:rsidR="009B1ACB" w:rsidRDefault="00000000" w:rsidP="006B1337">
            <w:pPr>
              <w:rPr>
                <w:rFonts w:cstheme="minorHAnsi"/>
              </w:rPr>
            </w:pPr>
            <w:sdt>
              <w:sdtPr>
                <w:rPr>
                  <w:rFonts w:cstheme="minorHAnsi"/>
                </w:rPr>
                <w:id w:val="-21198279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02A1DE" w14:textId="77777777" w:rsidR="009B1ACB" w:rsidRPr="00C34C63" w:rsidRDefault="00000000" w:rsidP="006B1337">
            <w:pPr>
              <w:rPr>
                <w:rFonts w:cstheme="minorHAnsi"/>
              </w:rPr>
            </w:pPr>
            <w:sdt>
              <w:sdtPr>
                <w:rPr>
                  <w:rFonts w:cstheme="minorHAnsi"/>
                </w:rPr>
                <w:id w:val="124414546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088142" w14:textId="77777777" w:rsidR="009B1ACB" w:rsidRPr="00632A94" w:rsidRDefault="009B1ACB" w:rsidP="006B1337">
            <w:pPr>
              <w:rPr>
                <w:rFonts w:cstheme="minorHAnsi"/>
              </w:rPr>
            </w:pPr>
          </w:p>
        </w:tc>
        <w:sdt>
          <w:sdtPr>
            <w:rPr>
              <w:rFonts w:cstheme="minorHAnsi"/>
            </w:rPr>
            <w:id w:val="-534573078"/>
            <w:placeholder>
              <w:docPart w:val="47472D04B6DE47E484F2E2C991D21268"/>
            </w:placeholder>
            <w:showingPlcHdr/>
          </w:sdtPr>
          <w:sdtContent>
            <w:tc>
              <w:tcPr>
                <w:tcW w:w="4770" w:type="dxa"/>
              </w:tcPr>
              <w:p w14:paraId="1053C95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DD40333" w14:textId="77777777" w:rsidTr="0089695F">
        <w:trPr>
          <w:cantSplit/>
        </w:trPr>
        <w:tc>
          <w:tcPr>
            <w:tcW w:w="990" w:type="dxa"/>
          </w:tcPr>
          <w:p w14:paraId="78834612" w14:textId="77777777" w:rsidR="009B1ACB" w:rsidRPr="00632A94" w:rsidRDefault="009B1ACB" w:rsidP="006B1337">
            <w:pPr>
              <w:jc w:val="center"/>
              <w:rPr>
                <w:rFonts w:cstheme="minorHAnsi"/>
                <w:b/>
                <w:bCs/>
              </w:rPr>
            </w:pPr>
            <w:r w:rsidRPr="00632A94">
              <w:rPr>
                <w:rFonts w:cstheme="minorHAnsi"/>
                <w:b/>
                <w:bCs/>
              </w:rPr>
              <w:t>7-D-4</w:t>
            </w:r>
          </w:p>
        </w:tc>
        <w:tc>
          <w:tcPr>
            <w:tcW w:w="6300" w:type="dxa"/>
            <w:tcBorders>
              <w:right w:val="nil"/>
            </w:tcBorders>
          </w:tcPr>
          <w:p w14:paraId="5F2417C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9B1ACB" w:rsidRPr="00632A94" w:rsidRDefault="009B1ACB" w:rsidP="006B1337">
            <w:pPr>
              <w:rPr>
                <w:rFonts w:cstheme="minorHAnsi"/>
              </w:rPr>
            </w:pPr>
          </w:p>
        </w:tc>
        <w:tc>
          <w:tcPr>
            <w:tcW w:w="810" w:type="dxa"/>
          </w:tcPr>
          <w:p w14:paraId="2821C50C" w14:textId="77777777" w:rsidR="009B1ACB" w:rsidRPr="00C34C63" w:rsidRDefault="009B1ACB" w:rsidP="006B1337">
            <w:pPr>
              <w:rPr>
                <w:rFonts w:cstheme="minorHAnsi"/>
              </w:rPr>
            </w:pPr>
            <w:r w:rsidRPr="00C34C63">
              <w:rPr>
                <w:rFonts w:cstheme="minorHAnsi"/>
              </w:rPr>
              <w:t xml:space="preserve">A </w:t>
            </w:r>
          </w:p>
          <w:p w14:paraId="329120DF" w14:textId="77777777" w:rsidR="009B1ACB" w:rsidRPr="00C34C63" w:rsidRDefault="009B1ACB" w:rsidP="006B1337">
            <w:pPr>
              <w:rPr>
                <w:rFonts w:cstheme="minorHAnsi"/>
              </w:rPr>
            </w:pPr>
            <w:r w:rsidRPr="00C34C63">
              <w:rPr>
                <w:rFonts w:cstheme="minorHAnsi"/>
              </w:rPr>
              <w:t xml:space="preserve">B </w:t>
            </w:r>
          </w:p>
          <w:p w14:paraId="04A6D7BE" w14:textId="77777777" w:rsidR="009B1ACB" w:rsidRPr="00C34C63" w:rsidRDefault="009B1ACB" w:rsidP="006B1337">
            <w:pPr>
              <w:rPr>
                <w:rFonts w:cstheme="minorHAnsi"/>
              </w:rPr>
            </w:pPr>
            <w:r w:rsidRPr="00C34C63">
              <w:rPr>
                <w:rFonts w:cstheme="minorHAnsi"/>
              </w:rPr>
              <w:t xml:space="preserve">C-M </w:t>
            </w:r>
          </w:p>
          <w:p w14:paraId="0FAF4781" w14:textId="77777777" w:rsidR="009B1ACB" w:rsidRPr="00632A94" w:rsidRDefault="009B1ACB" w:rsidP="006B1337">
            <w:pPr>
              <w:rPr>
                <w:rFonts w:cstheme="minorHAnsi"/>
              </w:rPr>
            </w:pPr>
            <w:r w:rsidRPr="00C34C63">
              <w:rPr>
                <w:rFonts w:cstheme="minorHAnsi"/>
              </w:rPr>
              <w:t>C</w:t>
            </w:r>
          </w:p>
        </w:tc>
        <w:tc>
          <w:tcPr>
            <w:tcW w:w="1980" w:type="dxa"/>
          </w:tcPr>
          <w:p w14:paraId="5256CB2C" w14:textId="77777777" w:rsidR="009B1ACB" w:rsidRPr="00632A94" w:rsidRDefault="00000000" w:rsidP="006B1337">
            <w:pPr>
              <w:rPr>
                <w:rFonts w:cstheme="minorHAnsi"/>
              </w:rPr>
            </w:pPr>
            <w:sdt>
              <w:sdtPr>
                <w:rPr>
                  <w:rFonts w:cstheme="minorHAnsi"/>
                </w:rPr>
                <w:id w:val="-1121445900"/>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6BD305F" w14:textId="77777777" w:rsidR="009B1ACB" w:rsidRPr="00632A94" w:rsidRDefault="00000000" w:rsidP="006B1337">
            <w:pPr>
              <w:rPr>
                <w:rFonts w:cstheme="minorHAnsi"/>
              </w:rPr>
            </w:pPr>
            <w:sdt>
              <w:sdtPr>
                <w:rPr>
                  <w:rFonts w:cstheme="minorHAnsi"/>
                </w:rPr>
                <w:id w:val="118209371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F5A11B" w14:textId="77777777" w:rsidR="009B1ACB" w:rsidRDefault="00000000" w:rsidP="006B1337">
            <w:pPr>
              <w:rPr>
                <w:rFonts w:cstheme="minorHAnsi"/>
              </w:rPr>
            </w:pPr>
            <w:sdt>
              <w:sdtPr>
                <w:rPr>
                  <w:rFonts w:cstheme="minorHAnsi"/>
                </w:rPr>
                <w:id w:val="-4371395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4322E33" w14:textId="77777777" w:rsidR="009B1ACB" w:rsidRPr="00C34C63" w:rsidRDefault="00000000" w:rsidP="006B1337">
            <w:pPr>
              <w:rPr>
                <w:rFonts w:cstheme="minorHAnsi"/>
              </w:rPr>
            </w:pPr>
            <w:sdt>
              <w:sdtPr>
                <w:rPr>
                  <w:rFonts w:cstheme="minorHAnsi"/>
                </w:rPr>
                <w:id w:val="6175759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232682" w14:textId="77777777" w:rsidR="009B1ACB" w:rsidRPr="00632A94" w:rsidRDefault="009B1ACB" w:rsidP="006B1337">
            <w:pPr>
              <w:rPr>
                <w:rFonts w:cstheme="minorHAnsi"/>
              </w:rPr>
            </w:pPr>
          </w:p>
        </w:tc>
        <w:sdt>
          <w:sdtPr>
            <w:rPr>
              <w:rFonts w:cstheme="minorHAnsi"/>
            </w:rPr>
            <w:id w:val="989288830"/>
            <w:placeholder>
              <w:docPart w:val="8DD822CC7D424DFE8BD75DC010276816"/>
            </w:placeholder>
            <w:showingPlcHdr/>
          </w:sdtPr>
          <w:sdtContent>
            <w:tc>
              <w:tcPr>
                <w:tcW w:w="4770" w:type="dxa"/>
              </w:tcPr>
              <w:p w14:paraId="43891AC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99B34C3" w14:textId="77777777" w:rsidTr="0089695F">
        <w:trPr>
          <w:cantSplit/>
        </w:trPr>
        <w:tc>
          <w:tcPr>
            <w:tcW w:w="990" w:type="dxa"/>
          </w:tcPr>
          <w:p w14:paraId="498BB85C" w14:textId="77777777" w:rsidR="009B1ACB" w:rsidRPr="00632A94" w:rsidRDefault="009B1ACB" w:rsidP="006B1337">
            <w:pPr>
              <w:jc w:val="center"/>
              <w:rPr>
                <w:rFonts w:cstheme="minorHAnsi"/>
                <w:b/>
                <w:bCs/>
              </w:rPr>
            </w:pPr>
            <w:r w:rsidRPr="00632A94">
              <w:rPr>
                <w:rFonts w:cstheme="minorHAnsi"/>
                <w:b/>
                <w:bCs/>
              </w:rPr>
              <w:t>7-D-6</w:t>
            </w:r>
          </w:p>
        </w:tc>
        <w:tc>
          <w:tcPr>
            <w:tcW w:w="6300" w:type="dxa"/>
            <w:tcBorders>
              <w:right w:val="nil"/>
            </w:tcBorders>
          </w:tcPr>
          <w:p w14:paraId="102C6C9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9B1ACB" w:rsidRPr="00632A94" w:rsidRDefault="009B1ACB" w:rsidP="006B1337">
            <w:pPr>
              <w:rPr>
                <w:rFonts w:cstheme="minorHAnsi"/>
              </w:rPr>
            </w:pPr>
          </w:p>
        </w:tc>
        <w:tc>
          <w:tcPr>
            <w:tcW w:w="810" w:type="dxa"/>
          </w:tcPr>
          <w:p w14:paraId="37D5B8E9" w14:textId="77777777" w:rsidR="009B1ACB" w:rsidRPr="00C34C63" w:rsidRDefault="009B1ACB" w:rsidP="006B1337">
            <w:pPr>
              <w:rPr>
                <w:rFonts w:cstheme="minorHAnsi"/>
              </w:rPr>
            </w:pPr>
            <w:r w:rsidRPr="00C34C63">
              <w:rPr>
                <w:rFonts w:cstheme="minorHAnsi"/>
              </w:rPr>
              <w:t xml:space="preserve">A </w:t>
            </w:r>
          </w:p>
          <w:p w14:paraId="1D23942B" w14:textId="77777777" w:rsidR="009B1ACB" w:rsidRPr="00C34C63" w:rsidRDefault="009B1ACB" w:rsidP="006B1337">
            <w:pPr>
              <w:rPr>
                <w:rFonts w:cstheme="minorHAnsi"/>
              </w:rPr>
            </w:pPr>
            <w:r w:rsidRPr="00C34C63">
              <w:rPr>
                <w:rFonts w:cstheme="minorHAnsi"/>
              </w:rPr>
              <w:t xml:space="preserve">B </w:t>
            </w:r>
          </w:p>
          <w:p w14:paraId="78F80112" w14:textId="77777777" w:rsidR="009B1ACB" w:rsidRPr="00C34C63" w:rsidRDefault="009B1ACB" w:rsidP="006B1337">
            <w:pPr>
              <w:rPr>
                <w:rFonts w:cstheme="minorHAnsi"/>
              </w:rPr>
            </w:pPr>
            <w:r w:rsidRPr="00C34C63">
              <w:rPr>
                <w:rFonts w:cstheme="minorHAnsi"/>
              </w:rPr>
              <w:t xml:space="preserve">C-M </w:t>
            </w:r>
          </w:p>
          <w:p w14:paraId="5D4E0C5E" w14:textId="77777777" w:rsidR="009B1ACB" w:rsidRPr="00632A94" w:rsidRDefault="009B1ACB" w:rsidP="006B1337">
            <w:pPr>
              <w:rPr>
                <w:rFonts w:cstheme="minorHAnsi"/>
              </w:rPr>
            </w:pPr>
            <w:r w:rsidRPr="00C34C63">
              <w:rPr>
                <w:rFonts w:cstheme="minorHAnsi"/>
              </w:rPr>
              <w:t>C</w:t>
            </w:r>
          </w:p>
        </w:tc>
        <w:tc>
          <w:tcPr>
            <w:tcW w:w="1980" w:type="dxa"/>
          </w:tcPr>
          <w:p w14:paraId="163D63AB" w14:textId="77777777" w:rsidR="009B1ACB" w:rsidRPr="00632A94" w:rsidRDefault="00000000" w:rsidP="006B1337">
            <w:pPr>
              <w:rPr>
                <w:rFonts w:cstheme="minorHAnsi"/>
              </w:rPr>
            </w:pPr>
            <w:sdt>
              <w:sdtPr>
                <w:rPr>
                  <w:rFonts w:cstheme="minorHAnsi"/>
                </w:rPr>
                <w:id w:val="-1225515357"/>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C2551B7" w14:textId="77777777" w:rsidR="009B1ACB" w:rsidRPr="00632A94" w:rsidRDefault="00000000" w:rsidP="006B1337">
            <w:pPr>
              <w:rPr>
                <w:rFonts w:cstheme="minorHAnsi"/>
              </w:rPr>
            </w:pPr>
            <w:sdt>
              <w:sdtPr>
                <w:rPr>
                  <w:rFonts w:cstheme="minorHAnsi"/>
                </w:rPr>
                <w:id w:val="-15015010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BCB4F8" w14:textId="77777777" w:rsidR="009B1ACB" w:rsidRDefault="00000000" w:rsidP="006B1337">
            <w:pPr>
              <w:rPr>
                <w:rFonts w:cstheme="minorHAnsi"/>
              </w:rPr>
            </w:pPr>
            <w:sdt>
              <w:sdtPr>
                <w:rPr>
                  <w:rFonts w:cstheme="minorHAnsi"/>
                </w:rPr>
                <w:id w:val="-40237215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775F9E" w14:textId="77777777" w:rsidR="009B1ACB" w:rsidRPr="00C34C63" w:rsidRDefault="00000000" w:rsidP="006B1337">
            <w:pPr>
              <w:rPr>
                <w:rFonts w:cstheme="minorHAnsi"/>
              </w:rPr>
            </w:pPr>
            <w:sdt>
              <w:sdtPr>
                <w:rPr>
                  <w:rFonts w:cstheme="minorHAnsi"/>
                </w:rPr>
                <w:id w:val="16662103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69BFBDA" w14:textId="77777777" w:rsidR="009B1ACB" w:rsidRPr="00632A94" w:rsidRDefault="009B1ACB" w:rsidP="006B1337">
            <w:pPr>
              <w:rPr>
                <w:rFonts w:cstheme="minorHAnsi"/>
              </w:rPr>
            </w:pPr>
          </w:p>
        </w:tc>
        <w:sdt>
          <w:sdtPr>
            <w:rPr>
              <w:rFonts w:cstheme="minorHAnsi"/>
            </w:rPr>
            <w:id w:val="-1292203241"/>
            <w:placeholder>
              <w:docPart w:val="D85FDD58C769446A9D1DA840D19A06F3"/>
            </w:placeholder>
            <w:showingPlcHdr/>
          </w:sdtPr>
          <w:sdtContent>
            <w:tc>
              <w:tcPr>
                <w:tcW w:w="4770" w:type="dxa"/>
              </w:tcPr>
              <w:p w14:paraId="3919B0A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DA978D" w14:textId="77777777" w:rsidTr="0089695F">
        <w:trPr>
          <w:cantSplit/>
        </w:trPr>
        <w:tc>
          <w:tcPr>
            <w:tcW w:w="990" w:type="dxa"/>
          </w:tcPr>
          <w:p w14:paraId="4243EFDC" w14:textId="77777777" w:rsidR="009B1ACB" w:rsidRPr="00632A94" w:rsidRDefault="009B1ACB" w:rsidP="006B1337">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9B1ACB" w:rsidRPr="00632A94" w:rsidRDefault="009B1ACB" w:rsidP="006B1337">
            <w:pPr>
              <w:rPr>
                <w:rFonts w:cstheme="minorHAnsi"/>
              </w:rPr>
            </w:pPr>
          </w:p>
        </w:tc>
        <w:tc>
          <w:tcPr>
            <w:tcW w:w="810" w:type="dxa"/>
          </w:tcPr>
          <w:p w14:paraId="07827A8D" w14:textId="77777777" w:rsidR="009B1ACB" w:rsidRPr="00C34C63" w:rsidRDefault="009B1ACB" w:rsidP="006B1337">
            <w:pPr>
              <w:rPr>
                <w:rFonts w:cstheme="minorHAnsi"/>
              </w:rPr>
            </w:pPr>
            <w:r w:rsidRPr="00C34C63">
              <w:rPr>
                <w:rFonts w:cstheme="minorHAnsi"/>
              </w:rPr>
              <w:t xml:space="preserve">A </w:t>
            </w:r>
          </w:p>
          <w:p w14:paraId="33A4262D" w14:textId="77777777" w:rsidR="009B1ACB" w:rsidRPr="00C34C63" w:rsidRDefault="009B1ACB" w:rsidP="006B1337">
            <w:pPr>
              <w:rPr>
                <w:rFonts w:cstheme="minorHAnsi"/>
              </w:rPr>
            </w:pPr>
            <w:r w:rsidRPr="00C34C63">
              <w:rPr>
                <w:rFonts w:cstheme="minorHAnsi"/>
              </w:rPr>
              <w:t xml:space="preserve">B </w:t>
            </w:r>
          </w:p>
          <w:p w14:paraId="3B59539B" w14:textId="77777777" w:rsidR="009B1ACB" w:rsidRPr="00C34C63" w:rsidRDefault="009B1ACB" w:rsidP="006B1337">
            <w:pPr>
              <w:rPr>
                <w:rFonts w:cstheme="minorHAnsi"/>
              </w:rPr>
            </w:pPr>
            <w:r w:rsidRPr="00C34C63">
              <w:rPr>
                <w:rFonts w:cstheme="minorHAnsi"/>
              </w:rPr>
              <w:t xml:space="preserve">C-M </w:t>
            </w:r>
          </w:p>
          <w:p w14:paraId="6CE9312E" w14:textId="77777777" w:rsidR="009B1ACB" w:rsidRPr="00632A94" w:rsidRDefault="009B1ACB" w:rsidP="006B1337">
            <w:pPr>
              <w:rPr>
                <w:rFonts w:cstheme="minorHAnsi"/>
              </w:rPr>
            </w:pPr>
            <w:r w:rsidRPr="00C34C63">
              <w:rPr>
                <w:rFonts w:cstheme="minorHAnsi"/>
              </w:rPr>
              <w:t>C</w:t>
            </w:r>
          </w:p>
        </w:tc>
        <w:tc>
          <w:tcPr>
            <w:tcW w:w="1980" w:type="dxa"/>
          </w:tcPr>
          <w:p w14:paraId="4910A3AD" w14:textId="77777777" w:rsidR="009B1ACB" w:rsidRPr="00632A94" w:rsidRDefault="00000000" w:rsidP="006B1337">
            <w:pPr>
              <w:rPr>
                <w:rFonts w:cstheme="minorHAnsi"/>
              </w:rPr>
            </w:pPr>
            <w:sdt>
              <w:sdtPr>
                <w:rPr>
                  <w:rFonts w:cstheme="minorHAnsi"/>
                </w:rPr>
                <w:id w:val="-32458379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E640854" w14:textId="77777777" w:rsidR="009B1ACB" w:rsidRPr="00632A94" w:rsidRDefault="00000000" w:rsidP="006B1337">
            <w:pPr>
              <w:rPr>
                <w:rFonts w:cstheme="minorHAnsi"/>
              </w:rPr>
            </w:pPr>
            <w:sdt>
              <w:sdtPr>
                <w:rPr>
                  <w:rFonts w:cstheme="minorHAnsi"/>
                </w:rPr>
                <w:id w:val="7887207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EA0483E" w14:textId="77777777" w:rsidR="009B1ACB" w:rsidRDefault="00000000" w:rsidP="006B1337">
            <w:pPr>
              <w:rPr>
                <w:rFonts w:cstheme="minorHAnsi"/>
              </w:rPr>
            </w:pPr>
            <w:sdt>
              <w:sdtPr>
                <w:rPr>
                  <w:rFonts w:cstheme="minorHAnsi"/>
                </w:rPr>
                <w:id w:val="12988092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006889" w14:textId="77777777" w:rsidR="009B1ACB" w:rsidRPr="00C34C63" w:rsidRDefault="00000000" w:rsidP="006B1337">
            <w:pPr>
              <w:rPr>
                <w:rFonts w:cstheme="minorHAnsi"/>
              </w:rPr>
            </w:pPr>
            <w:sdt>
              <w:sdtPr>
                <w:rPr>
                  <w:rFonts w:cstheme="minorHAnsi"/>
                </w:rPr>
                <w:id w:val="-13316761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8B72CE8" w14:textId="77777777" w:rsidR="009B1ACB" w:rsidRPr="00632A94" w:rsidRDefault="009B1ACB" w:rsidP="006B1337">
            <w:pPr>
              <w:rPr>
                <w:rFonts w:cstheme="minorHAnsi"/>
              </w:rPr>
            </w:pPr>
          </w:p>
        </w:tc>
        <w:sdt>
          <w:sdtPr>
            <w:rPr>
              <w:rFonts w:cstheme="minorHAnsi"/>
            </w:rPr>
            <w:id w:val="1468863528"/>
            <w:placeholder>
              <w:docPart w:val="BABBA95AC0694BD7B1122E22C2C0D553"/>
            </w:placeholder>
            <w:showingPlcHdr/>
          </w:sdtPr>
          <w:sdtContent>
            <w:tc>
              <w:tcPr>
                <w:tcW w:w="4770" w:type="dxa"/>
              </w:tcPr>
              <w:p w14:paraId="664291A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64BE7C" w14:textId="77777777" w:rsidTr="0089695F">
        <w:trPr>
          <w:cantSplit/>
        </w:trPr>
        <w:tc>
          <w:tcPr>
            <w:tcW w:w="990" w:type="dxa"/>
          </w:tcPr>
          <w:p w14:paraId="36F4B492" w14:textId="77777777" w:rsidR="009B1ACB" w:rsidRPr="00632A94" w:rsidRDefault="009B1ACB" w:rsidP="006B1337">
            <w:pPr>
              <w:jc w:val="center"/>
              <w:rPr>
                <w:rFonts w:cstheme="minorHAnsi"/>
                <w:b/>
                <w:bCs/>
              </w:rPr>
            </w:pPr>
            <w:r w:rsidRPr="00632A94">
              <w:rPr>
                <w:rFonts w:cstheme="minorHAnsi"/>
                <w:b/>
                <w:bCs/>
              </w:rPr>
              <w:t>7-D-8</w:t>
            </w:r>
          </w:p>
        </w:tc>
        <w:tc>
          <w:tcPr>
            <w:tcW w:w="6300" w:type="dxa"/>
            <w:tcBorders>
              <w:right w:val="nil"/>
            </w:tcBorders>
          </w:tcPr>
          <w:p w14:paraId="64C00F4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9B1ACB" w:rsidRPr="00632A94" w:rsidRDefault="009B1ACB" w:rsidP="006B1337">
            <w:pPr>
              <w:rPr>
                <w:rFonts w:cstheme="minorHAnsi"/>
              </w:rPr>
            </w:pPr>
          </w:p>
        </w:tc>
        <w:tc>
          <w:tcPr>
            <w:tcW w:w="810" w:type="dxa"/>
          </w:tcPr>
          <w:p w14:paraId="1D21DF47" w14:textId="77777777" w:rsidR="009B1ACB" w:rsidRPr="00C34C63" w:rsidRDefault="009B1ACB" w:rsidP="006B1337">
            <w:pPr>
              <w:rPr>
                <w:rFonts w:cstheme="minorHAnsi"/>
              </w:rPr>
            </w:pPr>
            <w:r w:rsidRPr="00C34C63">
              <w:rPr>
                <w:rFonts w:cstheme="minorHAnsi"/>
              </w:rPr>
              <w:t xml:space="preserve">A </w:t>
            </w:r>
          </w:p>
          <w:p w14:paraId="377F73D2" w14:textId="77777777" w:rsidR="009B1ACB" w:rsidRPr="00C34C63" w:rsidRDefault="009B1ACB" w:rsidP="006B1337">
            <w:pPr>
              <w:rPr>
                <w:rFonts w:cstheme="minorHAnsi"/>
              </w:rPr>
            </w:pPr>
            <w:r w:rsidRPr="00C34C63">
              <w:rPr>
                <w:rFonts w:cstheme="minorHAnsi"/>
              </w:rPr>
              <w:t xml:space="preserve">B </w:t>
            </w:r>
          </w:p>
          <w:p w14:paraId="2F8B0EA4" w14:textId="77777777" w:rsidR="009B1ACB" w:rsidRPr="00C34C63" w:rsidRDefault="009B1ACB" w:rsidP="006B1337">
            <w:pPr>
              <w:rPr>
                <w:rFonts w:cstheme="minorHAnsi"/>
              </w:rPr>
            </w:pPr>
            <w:r w:rsidRPr="00C34C63">
              <w:rPr>
                <w:rFonts w:cstheme="minorHAnsi"/>
              </w:rPr>
              <w:t xml:space="preserve">C-M </w:t>
            </w:r>
          </w:p>
          <w:p w14:paraId="04BD6AC5" w14:textId="77777777" w:rsidR="009B1ACB" w:rsidRPr="00632A94" w:rsidRDefault="009B1ACB" w:rsidP="006B1337">
            <w:pPr>
              <w:rPr>
                <w:rFonts w:cstheme="minorHAnsi"/>
              </w:rPr>
            </w:pPr>
            <w:r w:rsidRPr="00C34C63">
              <w:rPr>
                <w:rFonts w:cstheme="minorHAnsi"/>
              </w:rPr>
              <w:t>C</w:t>
            </w:r>
          </w:p>
        </w:tc>
        <w:tc>
          <w:tcPr>
            <w:tcW w:w="1980" w:type="dxa"/>
          </w:tcPr>
          <w:p w14:paraId="71B5BC17" w14:textId="77777777" w:rsidR="009B1ACB" w:rsidRPr="00632A94" w:rsidRDefault="00000000" w:rsidP="006B1337">
            <w:pPr>
              <w:rPr>
                <w:rFonts w:cstheme="minorHAnsi"/>
              </w:rPr>
            </w:pPr>
            <w:sdt>
              <w:sdtPr>
                <w:rPr>
                  <w:rFonts w:cstheme="minorHAnsi"/>
                </w:rPr>
                <w:id w:val="-14042911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FDA4DB" w14:textId="77777777" w:rsidR="009B1ACB" w:rsidRPr="00632A94" w:rsidRDefault="00000000" w:rsidP="006B1337">
            <w:pPr>
              <w:rPr>
                <w:rFonts w:cstheme="minorHAnsi"/>
              </w:rPr>
            </w:pPr>
            <w:sdt>
              <w:sdtPr>
                <w:rPr>
                  <w:rFonts w:cstheme="minorHAnsi"/>
                </w:rPr>
                <w:id w:val="27453155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4AA51FC" w14:textId="77777777" w:rsidR="009B1ACB" w:rsidRDefault="00000000" w:rsidP="006B1337">
            <w:pPr>
              <w:rPr>
                <w:rFonts w:cstheme="minorHAnsi"/>
              </w:rPr>
            </w:pPr>
            <w:sdt>
              <w:sdtPr>
                <w:rPr>
                  <w:rFonts w:cstheme="minorHAnsi"/>
                </w:rPr>
                <w:id w:val="7214792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517DDA7" w14:textId="77777777" w:rsidR="009B1ACB" w:rsidRPr="00C34C63" w:rsidRDefault="00000000" w:rsidP="006B1337">
            <w:pPr>
              <w:rPr>
                <w:rFonts w:cstheme="minorHAnsi"/>
              </w:rPr>
            </w:pPr>
            <w:sdt>
              <w:sdtPr>
                <w:rPr>
                  <w:rFonts w:cstheme="minorHAnsi"/>
                </w:rPr>
                <w:id w:val="1637304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9F36D8" w14:textId="77777777" w:rsidR="009B1ACB" w:rsidRPr="00632A94" w:rsidRDefault="009B1ACB" w:rsidP="006B1337">
            <w:pPr>
              <w:rPr>
                <w:rFonts w:cstheme="minorHAnsi"/>
              </w:rPr>
            </w:pPr>
          </w:p>
        </w:tc>
        <w:sdt>
          <w:sdtPr>
            <w:rPr>
              <w:rFonts w:cstheme="minorHAnsi"/>
            </w:rPr>
            <w:id w:val="-1850859228"/>
            <w:placeholder>
              <w:docPart w:val="F1B8A04BF7794A6AB754A36BE694C66E"/>
            </w:placeholder>
            <w:showingPlcHdr/>
          </w:sdtPr>
          <w:sdtContent>
            <w:tc>
              <w:tcPr>
                <w:tcW w:w="4770" w:type="dxa"/>
              </w:tcPr>
              <w:p w14:paraId="7A07DAE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1AD4D6B" w14:textId="77777777" w:rsidTr="0089695F">
        <w:trPr>
          <w:cantSplit/>
        </w:trPr>
        <w:tc>
          <w:tcPr>
            <w:tcW w:w="990" w:type="dxa"/>
          </w:tcPr>
          <w:p w14:paraId="25EC5F4F" w14:textId="77777777" w:rsidR="009B1ACB" w:rsidRPr="00632A94" w:rsidRDefault="009B1ACB" w:rsidP="006B1337">
            <w:pPr>
              <w:jc w:val="center"/>
              <w:rPr>
                <w:rFonts w:cstheme="minorHAnsi"/>
                <w:b/>
                <w:bCs/>
              </w:rPr>
            </w:pPr>
            <w:r w:rsidRPr="00632A94">
              <w:rPr>
                <w:rFonts w:cstheme="minorHAnsi"/>
                <w:b/>
                <w:bCs/>
              </w:rPr>
              <w:t>7-D-9</w:t>
            </w:r>
          </w:p>
        </w:tc>
        <w:tc>
          <w:tcPr>
            <w:tcW w:w="6300" w:type="dxa"/>
            <w:tcBorders>
              <w:right w:val="nil"/>
            </w:tcBorders>
          </w:tcPr>
          <w:p w14:paraId="78111F6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9B1ACB" w:rsidRPr="00632A94" w:rsidRDefault="009B1ACB" w:rsidP="006B1337">
            <w:pPr>
              <w:rPr>
                <w:rFonts w:cstheme="minorHAnsi"/>
              </w:rPr>
            </w:pPr>
          </w:p>
        </w:tc>
        <w:tc>
          <w:tcPr>
            <w:tcW w:w="810" w:type="dxa"/>
          </w:tcPr>
          <w:p w14:paraId="145BA1B7" w14:textId="77777777" w:rsidR="009B1ACB" w:rsidRPr="00C34C63" w:rsidRDefault="009B1ACB" w:rsidP="006B1337">
            <w:pPr>
              <w:rPr>
                <w:rFonts w:cstheme="minorHAnsi"/>
              </w:rPr>
            </w:pPr>
            <w:r w:rsidRPr="00C34C63">
              <w:rPr>
                <w:rFonts w:cstheme="minorHAnsi"/>
              </w:rPr>
              <w:t xml:space="preserve">A </w:t>
            </w:r>
          </w:p>
          <w:p w14:paraId="1A57A6A0" w14:textId="77777777" w:rsidR="009B1ACB" w:rsidRPr="00C34C63" w:rsidRDefault="009B1ACB" w:rsidP="006B1337">
            <w:pPr>
              <w:rPr>
                <w:rFonts w:cstheme="minorHAnsi"/>
              </w:rPr>
            </w:pPr>
            <w:r w:rsidRPr="00C34C63">
              <w:rPr>
                <w:rFonts w:cstheme="minorHAnsi"/>
              </w:rPr>
              <w:t xml:space="preserve">B </w:t>
            </w:r>
          </w:p>
          <w:p w14:paraId="2FA003FE" w14:textId="77777777" w:rsidR="009B1ACB" w:rsidRPr="00C34C63" w:rsidRDefault="009B1ACB" w:rsidP="006B1337">
            <w:pPr>
              <w:rPr>
                <w:rFonts w:cstheme="minorHAnsi"/>
              </w:rPr>
            </w:pPr>
            <w:r w:rsidRPr="00C34C63">
              <w:rPr>
                <w:rFonts w:cstheme="minorHAnsi"/>
              </w:rPr>
              <w:t xml:space="preserve">C-M </w:t>
            </w:r>
          </w:p>
          <w:p w14:paraId="28C60622" w14:textId="77777777" w:rsidR="009B1ACB" w:rsidRPr="00632A94" w:rsidRDefault="009B1ACB" w:rsidP="006B1337">
            <w:pPr>
              <w:rPr>
                <w:rFonts w:cstheme="minorHAnsi"/>
              </w:rPr>
            </w:pPr>
            <w:r w:rsidRPr="00C34C63">
              <w:rPr>
                <w:rFonts w:cstheme="minorHAnsi"/>
              </w:rPr>
              <w:t>C</w:t>
            </w:r>
          </w:p>
        </w:tc>
        <w:tc>
          <w:tcPr>
            <w:tcW w:w="1980" w:type="dxa"/>
          </w:tcPr>
          <w:p w14:paraId="4FE61E8B" w14:textId="77777777" w:rsidR="009B1ACB" w:rsidRPr="00632A94" w:rsidRDefault="00000000" w:rsidP="006B1337">
            <w:pPr>
              <w:rPr>
                <w:rFonts w:cstheme="minorHAnsi"/>
              </w:rPr>
            </w:pPr>
            <w:sdt>
              <w:sdtPr>
                <w:rPr>
                  <w:rFonts w:cstheme="minorHAnsi"/>
                </w:rPr>
                <w:id w:val="150693267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2E8C51" w14:textId="77777777" w:rsidR="009B1ACB" w:rsidRPr="00632A94" w:rsidRDefault="00000000" w:rsidP="006B1337">
            <w:pPr>
              <w:rPr>
                <w:rFonts w:cstheme="minorHAnsi"/>
              </w:rPr>
            </w:pPr>
            <w:sdt>
              <w:sdtPr>
                <w:rPr>
                  <w:rFonts w:cstheme="minorHAnsi"/>
                </w:rPr>
                <w:id w:val="18053509"/>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6C9E6C0" w14:textId="77777777" w:rsidR="009B1ACB" w:rsidRDefault="00000000" w:rsidP="006B1337">
            <w:pPr>
              <w:rPr>
                <w:rFonts w:cstheme="minorHAnsi"/>
              </w:rPr>
            </w:pPr>
            <w:sdt>
              <w:sdtPr>
                <w:rPr>
                  <w:rFonts w:cstheme="minorHAnsi"/>
                </w:rPr>
                <w:id w:val="-15577757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A64019" w14:textId="77777777" w:rsidR="009B1ACB" w:rsidRPr="00C34C63" w:rsidRDefault="00000000" w:rsidP="006B1337">
            <w:pPr>
              <w:rPr>
                <w:rFonts w:cstheme="minorHAnsi"/>
              </w:rPr>
            </w:pPr>
            <w:sdt>
              <w:sdtPr>
                <w:rPr>
                  <w:rFonts w:cstheme="minorHAnsi"/>
                </w:rPr>
                <w:id w:val="6563472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F5CBBD" w14:textId="77777777" w:rsidR="009B1ACB" w:rsidRPr="00632A94" w:rsidRDefault="009B1ACB" w:rsidP="006B1337">
            <w:pPr>
              <w:rPr>
                <w:rFonts w:cstheme="minorHAnsi"/>
              </w:rPr>
            </w:pPr>
          </w:p>
        </w:tc>
        <w:sdt>
          <w:sdtPr>
            <w:rPr>
              <w:rFonts w:cstheme="minorHAnsi"/>
            </w:rPr>
            <w:id w:val="-962263418"/>
            <w:placeholder>
              <w:docPart w:val="94210C0317F5427284B604791297E0FD"/>
            </w:placeholder>
            <w:showingPlcHdr/>
          </w:sdtPr>
          <w:sdtContent>
            <w:tc>
              <w:tcPr>
                <w:tcW w:w="4770" w:type="dxa"/>
              </w:tcPr>
              <w:p w14:paraId="6E95BE2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F07AA" w14:textId="77777777" w:rsidTr="003B42E5">
        <w:trPr>
          <w:cantSplit/>
        </w:trPr>
        <w:tc>
          <w:tcPr>
            <w:tcW w:w="990" w:type="dxa"/>
            <w:tcBorders>
              <w:bottom w:val="single" w:sz="4" w:space="0" w:color="auto"/>
            </w:tcBorders>
          </w:tcPr>
          <w:p w14:paraId="707FB498" w14:textId="77777777" w:rsidR="009B1ACB" w:rsidRPr="00632A94" w:rsidRDefault="009B1ACB" w:rsidP="006B1337">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9B1ACB" w:rsidRPr="00632A94" w:rsidRDefault="009B1ACB" w:rsidP="006B1337">
            <w:pPr>
              <w:rPr>
                <w:rFonts w:cstheme="minorHAnsi"/>
              </w:rPr>
            </w:pPr>
          </w:p>
        </w:tc>
        <w:tc>
          <w:tcPr>
            <w:tcW w:w="810" w:type="dxa"/>
            <w:tcBorders>
              <w:bottom w:val="single" w:sz="4" w:space="0" w:color="auto"/>
            </w:tcBorders>
          </w:tcPr>
          <w:p w14:paraId="552E848D" w14:textId="77777777" w:rsidR="009B1ACB" w:rsidRPr="00C34C63" w:rsidRDefault="009B1ACB" w:rsidP="006B1337">
            <w:pPr>
              <w:rPr>
                <w:rFonts w:cstheme="minorHAnsi"/>
              </w:rPr>
            </w:pPr>
            <w:r w:rsidRPr="00C34C63">
              <w:rPr>
                <w:rFonts w:cstheme="minorHAnsi"/>
              </w:rPr>
              <w:t xml:space="preserve">A </w:t>
            </w:r>
          </w:p>
          <w:p w14:paraId="74A007DC" w14:textId="77777777" w:rsidR="009B1ACB" w:rsidRPr="00C34C63" w:rsidRDefault="009B1ACB" w:rsidP="006B1337">
            <w:pPr>
              <w:rPr>
                <w:rFonts w:cstheme="minorHAnsi"/>
              </w:rPr>
            </w:pPr>
            <w:r w:rsidRPr="00C34C63">
              <w:rPr>
                <w:rFonts w:cstheme="minorHAnsi"/>
              </w:rPr>
              <w:t xml:space="preserve">B </w:t>
            </w:r>
          </w:p>
          <w:p w14:paraId="3A5A7FAE" w14:textId="77777777" w:rsidR="009B1ACB" w:rsidRPr="00C34C63" w:rsidRDefault="009B1ACB" w:rsidP="006B1337">
            <w:pPr>
              <w:rPr>
                <w:rFonts w:cstheme="minorHAnsi"/>
              </w:rPr>
            </w:pPr>
            <w:r w:rsidRPr="00C34C63">
              <w:rPr>
                <w:rFonts w:cstheme="minorHAnsi"/>
              </w:rPr>
              <w:t xml:space="preserve">C-M </w:t>
            </w:r>
          </w:p>
          <w:p w14:paraId="3CE0FA52"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1DEFF9E7" w14:textId="77777777" w:rsidR="009B1ACB" w:rsidRPr="00632A94" w:rsidRDefault="00000000" w:rsidP="006B1337">
            <w:pPr>
              <w:rPr>
                <w:rFonts w:cstheme="minorHAnsi"/>
              </w:rPr>
            </w:pPr>
            <w:sdt>
              <w:sdtPr>
                <w:rPr>
                  <w:rFonts w:cstheme="minorHAnsi"/>
                </w:rPr>
                <w:id w:val="35323064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52CBCB" w14:textId="77777777" w:rsidR="009B1ACB" w:rsidRPr="00632A94" w:rsidRDefault="00000000" w:rsidP="006B1337">
            <w:pPr>
              <w:rPr>
                <w:rFonts w:cstheme="minorHAnsi"/>
              </w:rPr>
            </w:pPr>
            <w:sdt>
              <w:sdtPr>
                <w:rPr>
                  <w:rFonts w:cstheme="minorHAnsi"/>
                </w:rPr>
                <w:id w:val="-193435073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0D90D" w14:textId="77777777" w:rsidR="009B1ACB" w:rsidRDefault="00000000" w:rsidP="006B1337">
            <w:pPr>
              <w:rPr>
                <w:rFonts w:cstheme="minorHAnsi"/>
              </w:rPr>
            </w:pPr>
            <w:sdt>
              <w:sdtPr>
                <w:rPr>
                  <w:rFonts w:cstheme="minorHAnsi"/>
                </w:rPr>
                <w:id w:val="200424281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F73AB4E" w14:textId="77777777" w:rsidR="009B1ACB" w:rsidRPr="00C34C63" w:rsidRDefault="00000000" w:rsidP="006B1337">
            <w:pPr>
              <w:rPr>
                <w:rFonts w:cstheme="minorHAnsi"/>
              </w:rPr>
            </w:pPr>
            <w:sdt>
              <w:sdtPr>
                <w:rPr>
                  <w:rFonts w:cstheme="minorHAnsi"/>
                </w:rPr>
                <w:id w:val="3315919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37F923F" w14:textId="05CAB3D9" w:rsidR="00261D8B" w:rsidRPr="00632A94" w:rsidRDefault="00261D8B" w:rsidP="006B1337">
            <w:pPr>
              <w:rPr>
                <w:rFonts w:cstheme="minorHAnsi"/>
              </w:rPr>
            </w:pPr>
          </w:p>
        </w:tc>
        <w:sdt>
          <w:sdtPr>
            <w:rPr>
              <w:rFonts w:cstheme="minorHAnsi"/>
            </w:rPr>
            <w:id w:val="1957371431"/>
            <w:placeholder>
              <w:docPart w:val="57BABC90509F4136B742C7F55A1E4817"/>
            </w:placeholder>
            <w:showingPlcHdr/>
          </w:sdtPr>
          <w:sdtContent>
            <w:tc>
              <w:tcPr>
                <w:tcW w:w="4770" w:type="dxa"/>
                <w:tcBorders>
                  <w:bottom w:val="single" w:sz="4" w:space="0" w:color="auto"/>
                </w:tcBorders>
              </w:tcPr>
              <w:p w14:paraId="401A5C9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AE359D3" w14:textId="77777777" w:rsidTr="003B42E5">
        <w:trPr>
          <w:cantSplit/>
        </w:trPr>
        <w:tc>
          <w:tcPr>
            <w:tcW w:w="15120" w:type="dxa"/>
            <w:gridSpan w:val="6"/>
            <w:tcBorders>
              <w:left w:val="single" w:sz="4" w:space="0" w:color="auto"/>
            </w:tcBorders>
            <w:shd w:val="clear" w:color="auto" w:fill="D9E2F3" w:themeFill="accent1" w:themeFillTint="33"/>
          </w:tcPr>
          <w:p w14:paraId="1683D73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9B1ACB" w14:paraId="11027A83" w14:textId="77777777" w:rsidTr="0089695F">
        <w:trPr>
          <w:cantSplit/>
        </w:trPr>
        <w:tc>
          <w:tcPr>
            <w:tcW w:w="990" w:type="dxa"/>
          </w:tcPr>
          <w:p w14:paraId="5EF9EA7D" w14:textId="77777777" w:rsidR="009B1ACB" w:rsidRPr="00632A94" w:rsidRDefault="009B1ACB" w:rsidP="006B1337">
            <w:pPr>
              <w:jc w:val="center"/>
              <w:rPr>
                <w:rFonts w:cstheme="minorHAnsi"/>
                <w:b/>
                <w:bCs/>
              </w:rPr>
            </w:pPr>
            <w:r w:rsidRPr="00632A94">
              <w:rPr>
                <w:rFonts w:cstheme="minorHAnsi"/>
                <w:b/>
                <w:bCs/>
              </w:rPr>
              <w:t>7-F-1</w:t>
            </w:r>
          </w:p>
        </w:tc>
        <w:tc>
          <w:tcPr>
            <w:tcW w:w="6300" w:type="dxa"/>
            <w:tcBorders>
              <w:right w:val="nil"/>
            </w:tcBorders>
          </w:tcPr>
          <w:p w14:paraId="34A59A66"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9B1ACB" w:rsidRPr="00632A94" w:rsidRDefault="009B1ACB" w:rsidP="006B1337">
            <w:pPr>
              <w:rPr>
                <w:rFonts w:cstheme="minorHAnsi"/>
              </w:rPr>
            </w:pPr>
          </w:p>
        </w:tc>
        <w:tc>
          <w:tcPr>
            <w:tcW w:w="810" w:type="dxa"/>
          </w:tcPr>
          <w:p w14:paraId="1CCFED89" w14:textId="77777777" w:rsidR="009B1ACB" w:rsidRPr="00C34C63" w:rsidRDefault="009B1ACB" w:rsidP="006B1337">
            <w:pPr>
              <w:rPr>
                <w:rFonts w:cstheme="minorHAnsi"/>
              </w:rPr>
            </w:pPr>
            <w:r w:rsidRPr="00C34C63">
              <w:rPr>
                <w:rFonts w:cstheme="minorHAnsi"/>
              </w:rPr>
              <w:t xml:space="preserve">A </w:t>
            </w:r>
          </w:p>
          <w:p w14:paraId="6FD8585D" w14:textId="77777777" w:rsidR="009B1ACB" w:rsidRPr="00C34C63" w:rsidRDefault="009B1ACB" w:rsidP="006B1337">
            <w:pPr>
              <w:rPr>
                <w:rFonts w:cstheme="minorHAnsi"/>
              </w:rPr>
            </w:pPr>
            <w:r w:rsidRPr="00C34C63">
              <w:rPr>
                <w:rFonts w:cstheme="minorHAnsi"/>
              </w:rPr>
              <w:t xml:space="preserve">B </w:t>
            </w:r>
          </w:p>
          <w:p w14:paraId="59C2DF72" w14:textId="77777777" w:rsidR="009B1ACB" w:rsidRPr="00C34C63" w:rsidRDefault="009B1ACB" w:rsidP="006B1337">
            <w:pPr>
              <w:rPr>
                <w:rFonts w:cstheme="minorHAnsi"/>
              </w:rPr>
            </w:pPr>
            <w:r w:rsidRPr="00C34C63">
              <w:rPr>
                <w:rFonts w:cstheme="minorHAnsi"/>
              </w:rPr>
              <w:t xml:space="preserve">C-M </w:t>
            </w:r>
          </w:p>
          <w:p w14:paraId="2402F567" w14:textId="77777777" w:rsidR="009B1ACB" w:rsidRPr="00632A94" w:rsidRDefault="009B1ACB" w:rsidP="006B1337">
            <w:pPr>
              <w:rPr>
                <w:rFonts w:cstheme="minorHAnsi"/>
              </w:rPr>
            </w:pPr>
            <w:r w:rsidRPr="00C34C63">
              <w:rPr>
                <w:rFonts w:cstheme="minorHAnsi"/>
              </w:rPr>
              <w:t>C</w:t>
            </w:r>
          </w:p>
        </w:tc>
        <w:tc>
          <w:tcPr>
            <w:tcW w:w="1980" w:type="dxa"/>
          </w:tcPr>
          <w:p w14:paraId="208D33DB" w14:textId="77777777" w:rsidR="009B1ACB" w:rsidRPr="00632A94" w:rsidRDefault="00000000" w:rsidP="006B1337">
            <w:pPr>
              <w:rPr>
                <w:rFonts w:cstheme="minorHAnsi"/>
              </w:rPr>
            </w:pPr>
            <w:sdt>
              <w:sdtPr>
                <w:rPr>
                  <w:rFonts w:cstheme="minorHAnsi"/>
                </w:rPr>
                <w:id w:val="-1793897525"/>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40B1E51" w14:textId="77777777" w:rsidR="009B1ACB" w:rsidRPr="00632A94" w:rsidRDefault="00000000" w:rsidP="006B1337">
            <w:pPr>
              <w:rPr>
                <w:rFonts w:cstheme="minorHAnsi"/>
              </w:rPr>
            </w:pPr>
            <w:sdt>
              <w:sdtPr>
                <w:rPr>
                  <w:rFonts w:cstheme="minorHAnsi"/>
                </w:rPr>
                <w:id w:val="-275483761"/>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996E763" w14:textId="77777777" w:rsidR="009B1ACB" w:rsidRDefault="00000000" w:rsidP="006B1337">
            <w:pPr>
              <w:rPr>
                <w:rFonts w:cstheme="minorHAnsi"/>
              </w:rPr>
            </w:pPr>
            <w:sdt>
              <w:sdtPr>
                <w:rPr>
                  <w:rFonts w:cstheme="minorHAnsi"/>
                </w:rPr>
                <w:id w:val="-3733873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379243" w14:textId="77777777" w:rsidR="009B1ACB" w:rsidRPr="00C34C63" w:rsidRDefault="00000000" w:rsidP="006B1337">
            <w:pPr>
              <w:rPr>
                <w:rFonts w:cstheme="minorHAnsi"/>
              </w:rPr>
            </w:pPr>
            <w:sdt>
              <w:sdtPr>
                <w:rPr>
                  <w:rFonts w:cstheme="minorHAnsi"/>
                </w:rPr>
                <w:id w:val="-3344577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7F2F140" w14:textId="77777777" w:rsidR="009B1ACB" w:rsidRPr="00632A94" w:rsidRDefault="009B1ACB" w:rsidP="006B1337">
            <w:pPr>
              <w:rPr>
                <w:rFonts w:cstheme="minorHAnsi"/>
              </w:rPr>
            </w:pPr>
          </w:p>
        </w:tc>
        <w:sdt>
          <w:sdtPr>
            <w:rPr>
              <w:rFonts w:cstheme="minorHAnsi"/>
            </w:rPr>
            <w:id w:val="-1494406928"/>
            <w:placeholder>
              <w:docPart w:val="D9573B2E65D74F4AA93600765502DDC9"/>
            </w:placeholder>
            <w:showingPlcHdr/>
          </w:sdtPr>
          <w:sdtContent>
            <w:tc>
              <w:tcPr>
                <w:tcW w:w="4770" w:type="dxa"/>
              </w:tcPr>
              <w:p w14:paraId="6E1E071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BE4E1ED" w14:textId="77777777" w:rsidTr="0089695F">
        <w:trPr>
          <w:cantSplit/>
        </w:trPr>
        <w:tc>
          <w:tcPr>
            <w:tcW w:w="990" w:type="dxa"/>
          </w:tcPr>
          <w:p w14:paraId="2722AAF7" w14:textId="77777777" w:rsidR="009B1ACB" w:rsidRPr="00632A94" w:rsidRDefault="009B1ACB" w:rsidP="006B1337">
            <w:pPr>
              <w:jc w:val="center"/>
              <w:rPr>
                <w:rFonts w:cstheme="minorHAnsi"/>
                <w:b/>
                <w:bCs/>
              </w:rPr>
            </w:pPr>
            <w:r w:rsidRPr="00632A94">
              <w:rPr>
                <w:rFonts w:cstheme="minorHAnsi"/>
                <w:b/>
                <w:bCs/>
              </w:rPr>
              <w:t>7-F-2</w:t>
            </w:r>
          </w:p>
        </w:tc>
        <w:tc>
          <w:tcPr>
            <w:tcW w:w="6300" w:type="dxa"/>
            <w:tcBorders>
              <w:right w:val="nil"/>
            </w:tcBorders>
          </w:tcPr>
          <w:p w14:paraId="780582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9B1ACB" w:rsidRPr="00632A94" w:rsidRDefault="009B1ACB" w:rsidP="006B1337">
            <w:pPr>
              <w:rPr>
                <w:rFonts w:cstheme="minorHAnsi"/>
              </w:rPr>
            </w:pPr>
          </w:p>
        </w:tc>
        <w:tc>
          <w:tcPr>
            <w:tcW w:w="810" w:type="dxa"/>
          </w:tcPr>
          <w:p w14:paraId="56E3118D" w14:textId="77777777" w:rsidR="009B1ACB" w:rsidRPr="00C34C63" w:rsidRDefault="009B1ACB" w:rsidP="006B1337">
            <w:pPr>
              <w:rPr>
                <w:rFonts w:cstheme="minorHAnsi"/>
              </w:rPr>
            </w:pPr>
            <w:r w:rsidRPr="00C34C63">
              <w:rPr>
                <w:rFonts w:cstheme="minorHAnsi"/>
              </w:rPr>
              <w:t xml:space="preserve">A </w:t>
            </w:r>
          </w:p>
          <w:p w14:paraId="602529A2" w14:textId="77777777" w:rsidR="009B1ACB" w:rsidRPr="00C34C63" w:rsidRDefault="009B1ACB" w:rsidP="006B1337">
            <w:pPr>
              <w:rPr>
                <w:rFonts w:cstheme="minorHAnsi"/>
              </w:rPr>
            </w:pPr>
            <w:r w:rsidRPr="00C34C63">
              <w:rPr>
                <w:rFonts w:cstheme="minorHAnsi"/>
              </w:rPr>
              <w:t xml:space="preserve">B </w:t>
            </w:r>
          </w:p>
          <w:p w14:paraId="0CBB1CC6" w14:textId="77777777" w:rsidR="009B1ACB" w:rsidRPr="00C34C63" w:rsidRDefault="009B1ACB" w:rsidP="006B1337">
            <w:pPr>
              <w:rPr>
                <w:rFonts w:cstheme="minorHAnsi"/>
              </w:rPr>
            </w:pPr>
            <w:r w:rsidRPr="00C34C63">
              <w:rPr>
                <w:rFonts w:cstheme="minorHAnsi"/>
              </w:rPr>
              <w:t xml:space="preserve">C-M </w:t>
            </w:r>
          </w:p>
          <w:p w14:paraId="014B8125" w14:textId="77777777" w:rsidR="009B1ACB" w:rsidRPr="00632A94" w:rsidRDefault="009B1ACB" w:rsidP="006B1337">
            <w:pPr>
              <w:rPr>
                <w:rFonts w:cstheme="minorHAnsi"/>
              </w:rPr>
            </w:pPr>
            <w:r w:rsidRPr="00C34C63">
              <w:rPr>
                <w:rFonts w:cstheme="minorHAnsi"/>
              </w:rPr>
              <w:t>C</w:t>
            </w:r>
          </w:p>
        </w:tc>
        <w:tc>
          <w:tcPr>
            <w:tcW w:w="1980" w:type="dxa"/>
          </w:tcPr>
          <w:p w14:paraId="48A6182C" w14:textId="77777777" w:rsidR="009B1ACB" w:rsidRPr="00632A94" w:rsidRDefault="00000000" w:rsidP="006B1337">
            <w:pPr>
              <w:rPr>
                <w:rFonts w:cstheme="minorHAnsi"/>
              </w:rPr>
            </w:pPr>
            <w:sdt>
              <w:sdtPr>
                <w:rPr>
                  <w:rFonts w:cstheme="minorHAnsi"/>
                </w:rPr>
                <w:id w:val="168147428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FA1E83" w14:textId="77777777" w:rsidR="009B1ACB" w:rsidRPr="00632A94" w:rsidRDefault="00000000" w:rsidP="006B1337">
            <w:pPr>
              <w:rPr>
                <w:rFonts w:cstheme="minorHAnsi"/>
              </w:rPr>
            </w:pPr>
            <w:sdt>
              <w:sdtPr>
                <w:rPr>
                  <w:rFonts w:cstheme="minorHAnsi"/>
                </w:rPr>
                <w:id w:val="-196548947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4715451" w14:textId="77777777" w:rsidR="009B1ACB" w:rsidRDefault="00000000" w:rsidP="006B1337">
            <w:pPr>
              <w:rPr>
                <w:rFonts w:cstheme="minorHAnsi"/>
              </w:rPr>
            </w:pPr>
            <w:sdt>
              <w:sdtPr>
                <w:rPr>
                  <w:rFonts w:cstheme="minorHAnsi"/>
                </w:rPr>
                <w:id w:val="202620330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BC8143" w14:textId="77777777" w:rsidR="009B1ACB" w:rsidRPr="00C34C63" w:rsidRDefault="00000000" w:rsidP="006B1337">
            <w:pPr>
              <w:rPr>
                <w:rFonts w:cstheme="minorHAnsi"/>
              </w:rPr>
            </w:pPr>
            <w:sdt>
              <w:sdtPr>
                <w:rPr>
                  <w:rFonts w:cstheme="minorHAnsi"/>
                </w:rPr>
                <w:id w:val="-10437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B7DF60" w14:textId="77777777" w:rsidR="009B1ACB" w:rsidRPr="00632A94" w:rsidRDefault="009B1ACB" w:rsidP="006B1337">
            <w:pPr>
              <w:rPr>
                <w:rFonts w:cstheme="minorHAnsi"/>
              </w:rPr>
            </w:pPr>
          </w:p>
        </w:tc>
        <w:sdt>
          <w:sdtPr>
            <w:rPr>
              <w:rFonts w:cstheme="minorHAnsi"/>
            </w:rPr>
            <w:id w:val="927002723"/>
            <w:placeholder>
              <w:docPart w:val="A5981A99212D44AB8EF94046393EC6CF"/>
            </w:placeholder>
            <w:showingPlcHdr/>
          </w:sdtPr>
          <w:sdtContent>
            <w:tc>
              <w:tcPr>
                <w:tcW w:w="4770" w:type="dxa"/>
              </w:tcPr>
              <w:p w14:paraId="15013F4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6870F4A" w14:textId="77777777" w:rsidTr="0089695F">
        <w:trPr>
          <w:cantSplit/>
        </w:trPr>
        <w:tc>
          <w:tcPr>
            <w:tcW w:w="990" w:type="dxa"/>
          </w:tcPr>
          <w:p w14:paraId="46BC3337" w14:textId="77777777" w:rsidR="009B1ACB" w:rsidRPr="00632A94" w:rsidRDefault="009B1ACB" w:rsidP="006B1337">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9B1ACB" w:rsidRPr="00632A94" w:rsidRDefault="009B1ACB" w:rsidP="006B1337">
            <w:pPr>
              <w:rPr>
                <w:rFonts w:cstheme="minorHAnsi"/>
              </w:rPr>
            </w:pPr>
          </w:p>
        </w:tc>
        <w:tc>
          <w:tcPr>
            <w:tcW w:w="810" w:type="dxa"/>
          </w:tcPr>
          <w:p w14:paraId="3B912DE0" w14:textId="77777777" w:rsidR="009B1ACB" w:rsidRPr="00C34C63" w:rsidRDefault="009B1ACB" w:rsidP="006B1337">
            <w:pPr>
              <w:rPr>
                <w:rFonts w:cstheme="minorHAnsi"/>
              </w:rPr>
            </w:pPr>
            <w:r w:rsidRPr="00C34C63">
              <w:rPr>
                <w:rFonts w:cstheme="minorHAnsi"/>
              </w:rPr>
              <w:t xml:space="preserve">A </w:t>
            </w:r>
          </w:p>
          <w:p w14:paraId="4B99C064" w14:textId="77777777" w:rsidR="009B1ACB" w:rsidRPr="00C34C63" w:rsidRDefault="009B1ACB" w:rsidP="006B1337">
            <w:pPr>
              <w:rPr>
                <w:rFonts w:cstheme="minorHAnsi"/>
              </w:rPr>
            </w:pPr>
            <w:r w:rsidRPr="00C34C63">
              <w:rPr>
                <w:rFonts w:cstheme="minorHAnsi"/>
              </w:rPr>
              <w:t xml:space="preserve">B </w:t>
            </w:r>
          </w:p>
          <w:p w14:paraId="6476AA3F" w14:textId="77777777" w:rsidR="009B1ACB" w:rsidRPr="00C34C63" w:rsidRDefault="009B1ACB" w:rsidP="006B1337">
            <w:pPr>
              <w:rPr>
                <w:rFonts w:cstheme="minorHAnsi"/>
              </w:rPr>
            </w:pPr>
            <w:r w:rsidRPr="00C34C63">
              <w:rPr>
                <w:rFonts w:cstheme="minorHAnsi"/>
              </w:rPr>
              <w:t xml:space="preserve">C-M </w:t>
            </w:r>
          </w:p>
          <w:p w14:paraId="376E1EA2" w14:textId="77777777" w:rsidR="009B1ACB" w:rsidRPr="00632A94" w:rsidRDefault="009B1ACB" w:rsidP="006B1337">
            <w:pPr>
              <w:rPr>
                <w:rFonts w:cstheme="minorHAnsi"/>
              </w:rPr>
            </w:pPr>
            <w:r w:rsidRPr="00C34C63">
              <w:rPr>
                <w:rFonts w:cstheme="minorHAnsi"/>
              </w:rPr>
              <w:t>C</w:t>
            </w:r>
          </w:p>
        </w:tc>
        <w:tc>
          <w:tcPr>
            <w:tcW w:w="1980" w:type="dxa"/>
          </w:tcPr>
          <w:p w14:paraId="169A0E56" w14:textId="77777777" w:rsidR="009B1ACB" w:rsidRPr="00632A94" w:rsidRDefault="00000000" w:rsidP="006B1337">
            <w:pPr>
              <w:rPr>
                <w:rFonts w:cstheme="minorHAnsi"/>
              </w:rPr>
            </w:pPr>
            <w:sdt>
              <w:sdtPr>
                <w:rPr>
                  <w:rFonts w:cstheme="minorHAnsi"/>
                </w:rPr>
                <w:id w:val="484362632"/>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F24B8C8" w14:textId="77777777" w:rsidR="009B1ACB" w:rsidRPr="00632A94" w:rsidRDefault="00000000" w:rsidP="006B1337">
            <w:pPr>
              <w:rPr>
                <w:rFonts w:cstheme="minorHAnsi"/>
              </w:rPr>
            </w:pPr>
            <w:sdt>
              <w:sdtPr>
                <w:rPr>
                  <w:rFonts w:cstheme="minorHAnsi"/>
                </w:rPr>
                <w:id w:val="-94028871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ED1ABB2" w14:textId="77777777" w:rsidR="009B1ACB" w:rsidRDefault="00000000" w:rsidP="006B1337">
            <w:pPr>
              <w:rPr>
                <w:rFonts w:cstheme="minorHAnsi"/>
              </w:rPr>
            </w:pPr>
            <w:sdt>
              <w:sdtPr>
                <w:rPr>
                  <w:rFonts w:cstheme="minorHAnsi"/>
                </w:rPr>
                <w:id w:val="-21383248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CB499BD" w14:textId="77777777" w:rsidR="009B1ACB" w:rsidRPr="00C34C63" w:rsidRDefault="00000000" w:rsidP="006B1337">
            <w:pPr>
              <w:rPr>
                <w:rFonts w:cstheme="minorHAnsi"/>
              </w:rPr>
            </w:pPr>
            <w:sdt>
              <w:sdtPr>
                <w:rPr>
                  <w:rFonts w:cstheme="minorHAnsi"/>
                </w:rPr>
                <w:id w:val="-176930192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77ACBD6" w14:textId="77777777" w:rsidR="009B1ACB" w:rsidRPr="00632A94" w:rsidRDefault="009B1ACB" w:rsidP="006B1337">
            <w:pPr>
              <w:rPr>
                <w:rFonts w:cstheme="minorHAnsi"/>
              </w:rPr>
            </w:pPr>
          </w:p>
        </w:tc>
        <w:sdt>
          <w:sdtPr>
            <w:rPr>
              <w:rFonts w:cstheme="minorHAnsi"/>
            </w:rPr>
            <w:id w:val="799797679"/>
            <w:placeholder>
              <w:docPart w:val="22E0E6B2757A4CDFB50F088ABBCDC6A7"/>
            </w:placeholder>
            <w:showingPlcHdr/>
          </w:sdtPr>
          <w:sdtContent>
            <w:tc>
              <w:tcPr>
                <w:tcW w:w="4770" w:type="dxa"/>
              </w:tcPr>
              <w:p w14:paraId="3CEACB5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1A44C7" w14:textId="77777777" w:rsidTr="0089695F">
        <w:trPr>
          <w:cantSplit/>
        </w:trPr>
        <w:tc>
          <w:tcPr>
            <w:tcW w:w="990" w:type="dxa"/>
          </w:tcPr>
          <w:p w14:paraId="56623F15" w14:textId="77777777" w:rsidR="009B1ACB" w:rsidRPr="00632A94" w:rsidRDefault="009B1ACB" w:rsidP="006B1337">
            <w:pPr>
              <w:jc w:val="center"/>
              <w:rPr>
                <w:rFonts w:cstheme="minorHAnsi"/>
                <w:b/>
                <w:bCs/>
              </w:rPr>
            </w:pPr>
            <w:r w:rsidRPr="00632A94">
              <w:rPr>
                <w:rFonts w:cstheme="minorHAnsi"/>
                <w:b/>
                <w:bCs/>
              </w:rPr>
              <w:t>7-F-4</w:t>
            </w:r>
          </w:p>
        </w:tc>
        <w:tc>
          <w:tcPr>
            <w:tcW w:w="6300" w:type="dxa"/>
            <w:tcBorders>
              <w:right w:val="nil"/>
            </w:tcBorders>
          </w:tcPr>
          <w:p w14:paraId="121AE1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9B1ACB" w:rsidRPr="00632A94" w:rsidRDefault="009B1ACB" w:rsidP="006B1337">
            <w:pPr>
              <w:rPr>
                <w:rFonts w:cstheme="minorHAnsi"/>
              </w:rPr>
            </w:pPr>
          </w:p>
        </w:tc>
        <w:tc>
          <w:tcPr>
            <w:tcW w:w="810" w:type="dxa"/>
          </w:tcPr>
          <w:p w14:paraId="74B7830F" w14:textId="77777777" w:rsidR="009B1ACB" w:rsidRPr="00C34C63" w:rsidRDefault="009B1ACB" w:rsidP="006B1337">
            <w:pPr>
              <w:rPr>
                <w:rFonts w:cstheme="minorHAnsi"/>
              </w:rPr>
            </w:pPr>
            <w:r w:rsidRPr="00C34C63">
              <w:rPr>
                <w:rFonts w:cstheme="minorHAnsi"/>
              </w:rPr>
              <w:t xml:space="preserve">A </w:t>
            </w:r>
          </w:p>
          <w:p w14:paraId="3F2BC44B" w14:textId="77777777" w:rsidR="009B1ACB" w:rsidRPr="00C34C63" w:rsidRDefault="009B1ACB" w:rsidP="006B1337">
            <w:pPr>
              <w:rPr>
                <w:rFonts w:cstheme="minorHAnsi"/>
              </w:rPr>
            </w:pPr>
            <w:r w:rsidRPr="00C34C63">
              <w:rPr>
                <w:rFonts w:cstheme="minorHAnsi"/>
              </w:rPr>
              <w:t xml:space="preserve">B </w:t>
            </w:r>
          </w:p>
          <w:p w14:paraId="0D16562E" w14:textId="77777777" w:rsidR="009B1ACB" w:rsidRPr="00C34C63" w:rsidRDefault="009B1ACB" w:rsidP="006B1337">
            <w:pPr>
              <w:rPr>
                <w:rFonts w:cstheme="minorHAnsi"/>
              </w:rPr>
            </w:pPr>
            <w:r w:rsidRPr="00C34C63">
              <w:rPr>
                <w:rFonts w:cstheme="minorHAnsi"/>
              </w:rPr>
              <w:t xml:space="preserve">C-M </w:t>
            </w:r>
          </w:p>
          <w:p w14:paraId="2CF4C986" w14:textId="77777777" w:rsidR="009B1ACB" w:rsidRDefault="009B1ACB" w:rsidP="006B1337">
            <w:pPr>
              <w:rPr>
                <w:rFonts w:cstheme="minorHAnsi"/>
              </w:rPr>
            </w:pPr>
            <w:r w:rsidRPr="00C34C63">
              <w:rPr>
                <w:rFonts w:cstheme="minorHAnsi"/>
              </w:rPr>
              <w:t>C</w:t>
            </w:r>
          </w:p>
          <w:p w14:paraId="45E3F6F7" w14:textId="77777777" w:rsidR="009B1ACB" w:rsidRPr="00632A94" w:rsidRDefault="009B1ACB" w:rsidP="006B1337">
            <w:pPr>
              <w:rPr>
                <w:rFonts w:cstheme="minorHAnsi"/>
              </w:rPr>
            </w:pPr>
          </w:p>
        </w:tc>
        <w:tc>
          <w:tcPr>
            <w:tcW w:w="1980" w:type="dxa"/>
          </w:tcPr>
          <w:p w14:paraId="5586410A" w14:textId="77777777" w:rsidR="009B1ACB" w:rsidRPr="00632A94" w:rsidRDefault="00000000" w:rsidP="006B1337">
            <w:pPr>
              <w:rPr>
                <w:rFonts w:cstheme="minorHAnsi"/>
              </w:rPr>
            </w:pPr>
            <w:sdt>
              <w:sdtPr>
                <w:rPr>
                  <w:rFonts w:cstheme="minorHAnsi"/>
                </w:rPr>
                <w:id w:val="-168543060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79F846" w14:textId="77777777" w:rsidR="009B1ACB" w:rsidRPr="00632A94" w:rsidRDefault="00000000" w:rsidP="006B1337">
            <w:pPr>
              <w:rPr>
                <w:rFonts w:cstheme="minorHAnsi"/>
              </w:rPr>
            </w:pPr>
            <w:sdt>
              <w:sdtPr>
                <w:rPr>
                  <w:rFonts w:cstheme="minorHAnsi"/>
                </w:rPr>
                <w:id w:val="-31271398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4364E86" w14:textId="77777777" w:rsidR="009B1ACB" w:rsidRDefault="00000000" w:rsidP="006B1337">
            <w:pPr>
              <w:rPr>
                <w:rFonts w:cstheme="minorHAnsi"/>
              </w:rPr>
            </w:pPr>
            <w:sdt>
              <w:sdtPr>
                <w:rPr>
                  <w:rFonts w:cstheme="minorHAnsi"/>
                </w:rPr>
                <w:id w:val="-145486246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6F5441" w14:textId="77777777" w:rsidR="009B1ACB" w:rsidRPr="00C34C63" w:rsidRDefault="00000000" w:rsidP="006B1337">
            <w:pPr>
              <w:rPr>
                <w:rFonts w:cstheme="minorHAnsi"/>
              </w:rPr>
            </w:pPr>
            <w:sdt>
              <w:sdtPr>
                <w:rPr>
                  <w:rFonts w:cstheme="minorHAnsi"/>
                </w:rPr>
                <w:id w:val="14337759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40018D4" w14:textId="77777777" w:rsidR="009B1ACB" w:rsidRPr="00632A94" w:rsidRDefault="009B1ACB" w:rsidP="006B1337">
            <w:pPr>
              <w:rPr>
                <w:rFonts w:cstheme="minorHAnsi"/>
              </w:rPr>
            </w:pPr>
          </w:p>
        </w:tc>
        <w:sdt>
          <w:sdtPr>
            <w:rPr>
              <w:rFonts w:cstheme="minorHAnsi"/>
            </w:rPr>
            <w:id w:val="-2060156959"/>
            <w:placeholder>
              <w:docPart w:val="E51310BEF1DC4E7A8329F24977DE96AC"/>
            </w:placeholder>
            <w:showingPlcHdr/>
          </w:sdtPr>
          <w:sdtContent>
            <w:tc>
              <w:tcPr>
                <w:tcW w:w="4770" w:type="dxa"/>
              </w:tcPr>
              <w:p w14:paraId="52C5675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EC91623" w14:textId="77777777" w:rsidTr="0089695F">
        <w:trPr>
          <w:cantSplit/>
        </w:trPr>
        <w:tc>
          <w:tcPr>
            <w:tcW w:w="990" w:type="dxa"/>
          </w:tcPr>
          <w:p w14:paraId="5CCD6DC4" w14:textId="77777777" w:rsidR="009B1ACB" w:rsidRPr="00632A94" w:rsidRDefault="009B1ACB" w:rsidP="006B1337">
            <w:pPr>
              <w:jc w:val="center"/>
              <w:rPr>
                <w:rFonts w:cstheme="minorHAnsi"/>
                <w:b/>
                <w:bCs/>
              </w:rPr>
            </w:pPr>
            <w:r w:rsidRPr="00632A94">
              <w:rPr>
                <w:rFonts w:cstheme="minorHAnsi"/>
                <w:b/>
                <w:bCs/>
              </w:rPr>
              <w:t>7-F-5</w:t>
            </w:r>
          </w:p>
        </w:tc>
        <w:tc>
          <w:tcPr>
            <w:tcW w:w="6300" w:type="dxa"/>
            <w:tcBorders>
              <w:right w:val="nil"/>
            </w:tcBorders>
          </w:tcPr>
          <w:p w14:paraId="4FF8F28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1C7E498B" w14:textId="77777777" w:rsidR="009B1ACB" w:rsidRPr="00632A94" w:rsidRDefault="009B1ACB" w:rsidP="006B1337">
            <w:pPr>
              <w:rPr>
                <w:rFonts w:cstheme="minorHAnsi"/>
              </w:rPr>
            </w:pPr>
          </w:p>
        </w:tc>
        <w:tc>
          <w:tcPr>
            <w:tcW w:w="270" w:type="dxa"/>
            <w:tcBorders>
              <w:left w:val="nil"/>
            </w:tcBorders>
          </w:tcPr>
          <w:p w14:paraId="33D81B0F" w14:textId="77777777" w:rsidR="009B1ACB" w:rsidRPr="00632A94" w:rsidRDefault="009B1ACB" w:rsidP="006B1337">
            <w:pPr>
              <w:rPr>
                <w:rFonts w:cstheme="minorHAnsi"/>
              </w:rPr>
            </w:pPr>
          </w:p>
        </w:tc>
        <w:tc>
          <w:tcPr>
            <w:tcW w:w="810" w:type="dxa"/>
          </w:tcPr>
          <w:p w14:paraId="0492E5D2" w14:textId="77777777" w:rsidR="009B1ACB" w:rsidRPr="00C34C63" w:rsidRDefault="009B1ACB" w:rsidP="006B1337">
            <w:pPr>
              <w:rPr>
                <w:rFonts w:cstheme="minorHAnsi"/>
              </w:rPr>
            </w:pPr>
            <w:r w:rsidRPr="00C34C63">
              <w:rPr>
                <w:rFonts w:cstheme="minorHAnsi"/>
              </w:rPr>
              <w:t xml:space="preserve">A </w:t>
            </w:r>
          </w:p>
          <w:p w14:paraId="128754D3" w14:textId="77777777" w:rsidR="009B1ACB" w:rsidRPr="00C34C63" w:rsidRDefault="009B1ACB" w:rsidP="006B1337">
            <w:pPr>
              <w:rPr>
                <w:rFonts w:cstheme="minorHAnsi"/>
              </w:rPr>
            </w:pPr>
            <w:r w:rsidRPr="00C34C63">
              <w:rPr>
                <w:rFonts w:cstheme="minorHAnsi"/>
              </w:rPr>
              <w:t xml:space="preserve">B </w:t>
            </w:r>
          </w:p>
          <w:p w14:paraId="6CCDEA95" w14:textId="77777777" w:rsidR="009B1ACB" w:rsidRPr="00C34C63" w:rsidRDefault="009B1ACB" w:rsidP="006B1337">
            <w:pPr>
              <w:rPr>
                <w:rFonts w:cstheme="minorHAnsi"/>
              </w:rPr>
            </w:pPr>
            <w:r w:rsidRPr="00C34C63">
              <w:rPr>
                <w:rFonts w:cstheme="minorHAnsi"/>
              </w:rPr>
              <w:t xml:space="preserve">C-M </w:t>
            </w:r>
          </w:p>
          <w:p w14:paraId="32AD3E5B" w14:textId="77777777" w:rsidR="009B1ACB" w:rsidRPr="00632A94" w:rsidRDefault="009B1ACB" w:rsidP="006B1337">
            <w:pPr>
              <w:rPr>
                <w:rFonts w:cstheme="minorHAnsi"/>
              </w:rPr>
            </w:pPr>
            <w:r w:rsidRPr="00C34C63">
              <w:rPr>
                <w:rFonts w:cstheme="minorHAnsi"/>
              </w:rPr>
              <w:t>C</w:t>
            </w:r>
          </w:p>
        </w:tc>
        <w:tc>
          <w:tcPr>
            <w:tcW w:w="1980" w:type="dxa"/>
          </w:tcPr>
          <w:p w14:paraId="3B3DF603" w14:textId="77777777" w:rsidR="009B1ACB" w:rsidRPr="00632A94" w:rsidRDefault="00000000" w:rsidP="006B1337">
            <w:pPr>
              <w:rPr>
                <w:rFonts w:cstheme="minorHAnsi"/>
              </w:rPr>
            </w:pPr>
            <w:sdt>
              <w:sdtPr>
                <w:rPr>
                  <w:rFonts w:cstheme="minorHAnsi"/>
                </w:rPr>
                <w:id w:val="16890304"/>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3139978" w14:textId="77777777" w:rsidR="009B1ACB" w:rsidRPr="00632A94" w:rsidRDefault="00000000" w:rsidP="006B1337">
            <w:pPr>
              <w:rPr>
                <w:rFonts w:cstheme="minorHAnsi"/>
              </w:rPr>
            </w:pPr>
            <w:sdt>
              <w:sdtPr>
                <w:rPr>
                  <w:rFonts w:cstheme="minorHAnsi"/>
                </w:rPr>
                <w:id w:val="1378972628"/>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1F37C44" w14:textId="77777777" w:rsidR="009B1ACB" w:rsidRDefault="00000000" w:rsidP="006B1337">
            <w:pPr>
              <w:rPr>
                <w:rFonts w:cstheme="minorHAnsi"/>
              </w:rPr>
            </w:pPr>
            <w:sdt>
              <w:sdtPr>
                <w:rPr>
                  <w:rFonts w:cstheme="minorHAnsi"/>
                </w:rPr>
                <w:id w:val="117059625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4F31737" w14:textId="77777777" w:rsidR="009B1ACB" w:rsidRPr="00C34C63" w:rsidRDefault="00000000" w:rsidP="006B1337">
            <w:pPr>
              <w:rPr>
                <w:rFonts w:cstheme="minorHAnsi"/>
              </w:rPr>
            </w:pPr>
            <w:sdt>
              <w:sdtPr>
                <w:rPr>
                  <w:rFonts w:cstheme="minorHAnsi"/>
                </w:rPr>
                <w:id w:val="153670172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CE8301" w14:textId="77777777" w:rsidR="009B1ACB" w:rsidRPr="00632A94" w:rsidRDefault="009B1ACB" w:rsidP="006B1337">
            <w:pPr>
              <w:rPr>
                <w:rFonts w:cstheme="minorHAnsi"/>
              </w:rPr>
            </w:pPr>
          </w:p>
        </w:tc>
        <w:sdt>
          <w:sdtPr>
            <w:rPr>
              <w:rFonts w:cstheme="minorHAnsi"/>
            </w:rPr>
            <w:id w:val="1503162784"/>
            <w:placeholder>
              <w:docPart w:val="A4203FCC4F15448FA1A95293BF687EBC"/>
            </w:placeholder>
            <w:showingPlcHdr/>
          </w:sdtPr>
          <w:sdtContent>
            <w:tc>
              <w:tcPr>
                <w:tcW w:w="4770" w:type="dxa"/>
              </w:tcPr>
              <w:p w14:paraId="7984980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AC37740" w14:textId="77777777" w:rsidTr="0089695F">
        <w:trPr>
          <w:cantSplit/>
        </w:trPr>
        <w:tc>
          <w:tcPr>
            <w:tcW w:w="990" w:type="dxa"/>
          </w:tcPr>
          <w:p w14:paraId="33633593" w14:textId="77777777" w:rsidR="009B1ACB" w:rsidRPr="00632A94" w:rsidRDefault="009B1ACB" w:rsidP="006B1337">
            <w:pPr>
              <w:jc w:val="center"/>
              <w:rPr>
                <w:rFonts w:cstheme="minorHAnsi"/>
                <w:b/>
                <w:bCs/>
              </w:rPr>
            </w:pPr>
            <w:r w:rsidRPr="00632A94">
              <w:rPr>
                <w:rFonts w:cstheme="minorHAnsi"/>
                <w:b/>
                <w:bCs/>
              </w:rPr>
              <w:t>7-F-6</w:t>
            </w:r>
          </w:p>
        </w:tc>
        <w:tc>
          <w:tcPr>
            <w:tcW w:w="6300" w:type="dxa"/>
            <w:tcBorders>
              <w:right w:val="nil"/>
            </w:tcBorders>
          </w:tcPr>
          <w:p w14:paraId="000B21CC"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9B1ACB" w:rsidRPr="00632A94" w:rsidRDefault="009B1ACB" w:rsidP="006B1337">
            <w:pPr>
              <w:rPr>
                <w:rFonts w:cstheme="minorHAnsi"/>
              </w:rPr>
            </w:pPr>
          </w:p>
        </w:tc>
        <w:tc>
          <w:tcPr>
            <w:tcW w:w="810" w:type="dxa"/>
          </w:tcPr>
          <w:p w14:paraId="4375BA36" w14:textId="77777777" w:rsidR="009B1ACB" w:rsidRPr="00C34C63" w:rsidRDefault="009B1ACB" w:rsidP="006B1337">
            <w:pPr>
              <w:rPr>
                <w:rFonts w:cstheme="minorHAnsi"/>
              </w:rPr>
            </w:pPr>
            <w:r w:rsidRPr="00C34C63">
              <w:rPr>
                <w:rFonts w:cstheme="minorHAnsi"/>
              </w:rPr>
              <w:t xml:space="preserve">A </w:t>
            </w:r>
          </w:p>
          <w:p w14:paraId="1675833C" w14:textId="77777777" w:rsidR="009B1ACB" w:rsidRPr="00C34C63" w:rsidRDefault="009B1ACB" w:rsidP="006B1337">
            <w:pPr>
              <w:rPr>
                <w:rFonts w:cstheme="minorHAnsi"/>
              </w:rPr>
            </w:pPr>
            <w:r w:rsidRPr="00C34C63">
              <w:rPr>
                <w:rFonts w:cstheme="minorHAnsi"/>
              </w:rPr>
              <w:t xml:space="preserve">B </w:t>
            </w:r>
          </w:p>
          <w:p w14:paraId="35385191" w14:textId="77777777" w:rsidR="009B1ACB" w:rsidRPr="00C34C63" w:rsidRDefault="009B1ACB" w:rsidP="006B1337">
            <w:pPr>
              <w:rPr>
                <w:rFonts w:cstheme="minorHAnsi"/>
              </w:rPr>
            </w:pPr>
            <w:r w:rsidRPr="00C34C63">
              <w:rPr>
                <w:rFonts w:cstheme="minorHAnsi"/>
              </w:rPr>
              <w:t xml:space="preserve">C-M </w:t>
            </w:r>
          </w:p>
          <w:p w14:paraId="4C9DE711" w14:textId="77777777" w:rsidR="009B1ACB" w:rsidRPr="00632A94" w:rsidRDefault="009B1ACB" w:rsidP="006B1337">
            <w:pPr>
              <w:rPr>
                <w:rFonts w:cstheme="minorHAnsi"/>
              </w:rPr>
            </w:pPr>
            <w:r w:rsidRPr="00C34C63">
              <w:rPr>
                <w:rFonts w:cstheme="minorHAnsi"/>
              </w:rPr>
              <w:t>C</w:t>
            </w:r>
          </w:p>
        </w:tc>
        <w:tc>
          <w:tcPr>
            <w:tcW w:w="1980" w:type="dxa"/>
          </w:tcPr>
          <w:p w14:paraId="60B64446" w14:textId="77777777" w:rsidR="009B1ACB" w:rsidRPr="00632A94" w:rsidRDefault="00000000" w:rsidP="006B1337">
            <w:pPr>
              <w:rPr>
                <w:rFonts w:cstheme="minorHAnsi"/>
              </w:rPr>
            </w:pPr>
            <w:sdt>
              <w:sdtPr>
                <w:rPr>
                  <w:rFonts w:cstheme="minorHAnsi"/>
                </w:rPr>
                <w:id w:val="-675500143"/>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B662E1C" w14:textId="77777777" w:rsidR="009B1ACB" w:rsidRPr="00632A94" w:rsidRDefault="00000000" w:rsidP="006B1337">
            <w:pPr>
              <w:rPr>
                <w:rFonts w:cstheme="minorHAnsi"/>
              </w:rPr>
            </w:pPr>
            <w:sdt>
              <w:sdtPr>
                <w:rPr>
                  <w:rFonts w:cstheme="minorHAnsi"/>
                </w:rPr>
                <w:id w:val="-1042974946"/>
                <w14:checkbox>
                  <w14:checked w14:val="0"/>
                  <w14:checkedState w14:val="2612" w14:font="MS Gothic"/>
                  <w14:uncheckedState w14:val="2610" w14:font="MS Gothic"/>
                </w14:checkbox>
              </w:sdt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A03CB9A" w14:textId="77777777" w:rsidR="009B1ACB" w:rsidRDefault="00000000" w:rsidP="006B1337">
            <w:pPr>
              <w:rPr>
                <w:rFonts w:cstheme="minorHAnsi"/>
              </w:rPr>
            </w:pPr>
            <w:sdt>
              <w:sdtPr>
                <w:rPr>
                  <w:rFonts w:cstheme="minorHAnsi"/>
                </w:rPr>
                <w:id w:val="-159917393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EA6AE35" w14:textId="77777777" w:rsidR="009B1ACB" w:rsidRPr="00C34C63" w:rsidRDefault="00000000" w:rsidP="006B1337">
            <w:pPr>
              <w:rPr>
                <w:rFonts w:cstheme="minorHAnsi"/>
              </w:rPr>
            </w:pPr>
            <w:sdt>
              <w:sdtPr>
                <w:rPr>
                  <w:rFonts w:cstheme="minorHAnsi"/>
                </w:rPr>
                <w:id w:val="-120802898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760A3D" w14:textId="77777777" w:rsidR="009B1ACB" w:rsidRPr="00632A94" w:rsidRDefault="009B1ACB" w:rsidP="006B1337">
            <w:pPr>
              <w:rPr>
                <w:rFonts w:cstheme="minorHAnsi"/>
              </w:rPr>
            </w:pPr>
          </w:p>
        </w:tc>
        <w:sdt>
          <w:sdtPr>
            <w:rPr>
              <w:rFonts w:cstheme="minorHAnsi"/>
            </w:rPr>
            <w:id w:val="-1336689024"/>
            <w:placeholder>
              <w:docPart w:val="C728E24007DC4FFAA3FB110861879171"/>
            </w:placeholder>
            <w:showingPlcHdr/>
          </w:sdtPr>
          <w:sdtContent>
            <w:tc>
              <w:tcPr>
                <w:tcW w:w="4770" w:type="dxa"/>
              </w:tcPr>
              <w:p w14:paraId="4A7377B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bookmarkStart w:id="44" w:name="SEC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B42E5">
        <w:trPr>
          <w:tblHeader/>
        </w:trPr>
        <w:tc>
          <w:tcPr>
            <w:tcW w:w="899" w:type="dxa"/>
            <w:tcBorders>
              <w:bottom w:val="single" w:sz="4" w:space="0" w:color="auto"/>
            </w:tcBorders>
            <w:shd w:val="clear" w:color="auto" w:fill="2F5496" w:themeFill="accent1" w:themeFillShade="BF"/>
            <w:vAlign w:val="center"/>
          </w:tcPr>
          <w:bookmarkEnd w:id="44"/>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B42E5">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9B1ACB" w14:paraId="06F2F218" w14:textId="77777777" w:rsidTr="0089695F">
        <w:trPr>
          <w:cantSplit/>
        </w:trPr>
        <w:tc>
          <w:tcPr>
            <w:tcW w:w="899" w:type="dxa"/>
          </w:tcPr>
          <w:p w14:paraId="27B2EEA1" w14:textId="77777777" w:rsidR="009B1ACB" w:rsidRPr="00017D18" w:rsidRDefault="009B1ACB" w:rsidP="006B1337">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9B1ACB" w:rsidRDefault="009B1ACB" w:rsidP="006B1337">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9B1ACB" w:rsidRDefault="009B1ACB" w:rsidP="006B1337"/>
        </w:tc>
        <w:tc>
          <w:tcPr>
            <w:tcW w:w="810" w:type="dxa"/>
          </w:tcPr>
          <w:p w14:paraId="5EB623EC" w14:textId="77777777" w:rsidR="009B1ACB" w:rsidRPr="00C34C63" w:rsidRDefault="009B1ACB" w:rsidP="006B1337">
            <w:pPr>
              <w:rPr>
                <w:rFonts w:cstheme="minorHAnsi"/>
              </w:rPr>
            </w:pPr>
            <w:r w:rsidRPr="00C34C63">
              <w:rPr>
                <w:rFonts w:cstheme="minorHAnsi"/>
              </w:rPr>
              <w:t xml:space="preserve">A </w:t>
            </w:r>
          </w:p>
          <w:p w14:paraId="0C8D0CD9" w14:textId="77777777" w:rsidR="009B1ACB" w:rsidRPr="00C34C63" w:rsidRDefault="009B1ACB" w:rsidP="006B1337">
            <w:pPr>
              <w:rPr>
                <w:rFonts w:cstheme="minorHAnsi"/>
              </w:rPr>
            </w:pPr>
            <w:r w:rsidRPr="00C34C63">
              <w:rPr>
                <w:rFonts w:cstheme="minorHAnsi"/>
              </w:rPr>
              <w:t xml:space="preserve">B </w:t>
            </w:r>
          </w:p>
          <w:p w14:paraId="1A329AD4" w14:textId="77777777" w:rsidR="009B1ACB" w:rsidRPr="00C34C63" w:rsidRDefault="009B1ACB" w:rsidP="006B1337">
            <w:pPr>
              <w:rPr>
                <w:rFonts w:cstheme="minorHAnsi"/>
              </w:rPr>
            </w:pPr>
            <w:r w:rsidRPr="00C34C63">
              <w:rPr>
                <w:rFonts w:cstheme="minorHAnsi"/>
              </w:rPr>
              <w:t xml:space="preserve">C-M </w:t>
            </w:r>
          </w:p>
          <w:p w14:paraId="226A811F" w14:textId="77777777" w:rsidR="009B1ACB" w:rsidRDefault="009B1ACB" w:rsidP="006B1337">
            <w:r w:rsidRPr="00C34C63">
              <w:rPr>
                <w:rFonts w:cstheme="minorHAnsi"/>
              </w:rPr>
              <w:t>C</w:t>
            </w:r>
          </w:p>
        </w:tc>
        <w:tc>
          <w:tcPr>
            <w:tcW w:w="1980" w:type="dxa"/>
          </w:tcPr>
          <w:p w14:paraId="6AE84E63" w14:textId="77777777" w:rsidR="009B1ACB" w:rsidRDefault="00000000" w:rsidP="006B1337">
            <w:sdt>
              <w:sdtPr>
                <w:id w:val="61602653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6D141AC8" w14:textId="77777777" w:rsidR="009B1ACB" w:rsidRDefault="00000000" w:rsidP="006B1337">
            <w:sdt>
              <w:sdtPr>
                <w:id w:val="-1976817165"/>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37545D5F" w14:textId="77777777" w:rsidR="009B1ACB" w:rsidRDefault="00000000" w:rsidP="006B1337">
            <w:pPr>
              <w:rPr>
                <w:rFonts w:cstheme="minorHAnsi"/>
              </w:rPr>
            </w:pPr>
            <w:sdt>
              <w:sdtPr>
                <w:rPr>
                  <w:rFonts w:cstheme="minorHAnsi"/>
                </w:rPr>
                <w:id w:val="1645079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A8EE2F3" w14:textId="77777777" w:rsidR="009B1ACB" w:rsidRPr="00C34C63" w:rsidRDefault="00000000" w:rsidP="006B1337">
            <w:pPr>
              <w:rPr>
                <w:rFonts w:cstheme="minorHAnsi"/>
              </w:rPr>
            </w:pPr>
            <w:sdt>
              <w:sdtPr>
                <w:rPr>
                  <w:rFonts w:cstheme="minorHAnsi"/>
                </w:rPr>
                <w:id w:val="-2331615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6A54B2A" w14:textId="77777777" w:rsidR="009B1ACB" w:rsidRDefault="009B1ACB" w:rsidP="006B1337"/>
        </w:tc>
        <w:sdt>
          <w:sdtPr>
            <w:id w:val="-2055299518"/>
            <w:placeholder>
              <w:docPart w:val="F739FE6553E141A4884F1C43DCA9E38F"/>
            </w:placeholder>
            <w:showingPlcHdr/>
          </w:sdtPr>
          <w:sdtContent>
            <w:tc>
              <w:tcPr>
                <w:tcW w:w="4770" w:type="dxa"/>
              </w:tcPr>
              <w:p w14:paraId="5E41374A" w14:textId="77777777" w:rsidR="009B1ACB" w:rsidRDefault="009B1ACB" w:rsidP="006B1337">
                <w:r>
                  <w:t>Enter observations of non-compliance, comments or notes here.</w:t>
                </w:r>
              </w:p>
            </w:tc>
          </w:sdtContent>
        </w:sdt>
      </w:tr>
      <w:tr w:rsidR="009B1ACB" w14:paraId="784AD81B" w14:textId="77777777" w:rsidTr="0089695F">
        <w:trPr>
          <w:cantSplit/>
        </w:trPr>
        <w:tc>
          <w:tcPr>
            <w:tcW w:w="899" w:type="dxa"/>
          </w:tcPr>
          <w:p w14:paraId="313E3EE3" w14:textId="77777777" w:rsidR="009B1ACB" w:rsidRDefault="009B1ACB" w:rsidP="006B1337">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9B1ACB" w:rsidRDefault="009B1ACB" w:rsidP="006B1337">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9B1ACB" w:rsidRDefault="009B1ACB" w:rsidP="006B1337"/>
        </w:tc>
        <w:tc>
          <w:tcPr>
            <w:tcW w:w="810" w:type="dxa"/>
          </w:tcPr>
          <w:p w14:paraId="6885B218" w14:textId="77777777" w:rsidR="009B1ACB" w:rsidRPr="00C34C63" w:rsidRDefault="009B1ACB" w:rsidP="006B1337">
            <w:pPr>
              <w:rPr>
                <w:rFonts w:cstheme="minorHAnsi"/>
              </w:rPr>
            </w:pPr>
            <w:r w:rsidRPr="00C34C63">
              <w:rPr>
                <w:rFonts w:cstheme="minorHAnsi"/>
              </w:rPr>
              <w:t xml:space="preserve">A </w:t>
            </w:r>
          </w:p>
          <w:p w14:paraId="6C0E4252" w14:textId="77777777" w:rsidR="009B1ACB" w:rsidRPr="00C34C63" w:rsidRDefault="009B1ACB" w:rsidP="006B1337">
            <w:pPr>
              <w:rPr>
                <w:rFonts w:cstheme="minorHAnsi"/>
              </w:rPr>
            </w:pPr>
            <w:r w:rsidRPr="00C34C63">
              <w:rPr>
                <w:rFonts w:cstheme="minorHAnsi"/>
              </w:rPr>
              <w:t xml:space="preserve">B </w:t>
            </w:r>
          </w:p>
          <w:p w14:paraId="7A132A70" w14:textId="77777777" w:rsidR="009B1ACB" w:rsidRPr="00C34C63" w:rsidRDefault="009B1ACB" w:rsidP="006B1337">
            <w:pPr>
              <w:rPr>
                <w:rFonts w:cstheme="minorHAnsi"/>
              </w:rPr>
            </w:pPr>
            <w:r w:rsidRPr="00C34C63">
              <w:rPr>
                <w:rFonts w:cstheme="minorHAnsi"/>
              </w:rPr>
              <w:t xml:space="preserve">C-M </w:t>
            </w:r>
          </w:p>
          <w:p w14:paraId="4C500532" w14:textId="77777777" w:rsidR="009B1ACB" w:rsidRDefault="009B1ACB" w:rsidP="006B1337">
            <w:r w:rsidRPr="00C34C63">
              <w:rPr>
                <w:rFonts w:cstheme="minorHAnsi"/>
              </w:rPr>
              <w:t>C</w:t>
            </w:r>
          </w:p>
        </w:tc>
        <w:tc>
          <w:tcPr>
            <w:tcW w:w="1980" w:type="dxa"/>
          </w:tcPr>
          <w:p w14:paraId="34E42868" w14:textId="77777777" w:rsidR="009B1ACB" w:rsidRDefault="00000000" w:rsidP="006B1337">
            <w:sdt>
              <w:sdtPr>
                <w:id w:val="-147775370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FEEDE12" w14:textId="77777777" w:rsidR="009B1ACB" w:rsidRDefault="00000000" w:rsidP="006B1337">
            <w:sdt>
              <w:sdtPr>
                <w:id w:val="-6627354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9CA2C88" w14:textId="77777777" w:rsidR="009B1ACB" w:rsidRDefault="00000000" w:rsidP="006B1337">
            <w:pPr>
              <w:rPr>
                <w:rFonts w:cstheme="minorHAnsi"/>
              </w:rPr>
            </w:pPr>
            <w:sdt>
              <w:sdtPr>
                <w:rPr>
                  <w:rFonts w:cstheme="minorHAnsi"/>
                </w:rPr>
                <w:id w:val="20269017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C1B4EFF" w14:textId="77777777" w:rsidR="009B1ACB" w:rsidRPr="00C34C63" w:rsidRDefault="00000000" w:rsidP="006B1337">
            <w:pPr>
              <w:rPr>
                <w:rFonts w:cstheme="minorHAnsi"/>
              </w:rPr>
            </w:pPr>
            <w:sdt>
              <w:sdtPr>
                <w:rPr>
                  <w:rFonts w:cstheme="minorHAnsi"/>
                </w:rPr>
                <w:id w:val="154895966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B27491" w14:textId="77777777" w:rsidR="009B1ACB" w:rsidRDefault="009B1ACB" w:rsidP="006B1337"/>
        </w:tc>
        <w:sdt>
          <w:sdtPr>
            <w:id w:val="1222561878"/>
            <w:placeholder>
              <w:docPart w:val="1359E14431124ACCB7323CA6A690CF60"/>
            </w:placeholder>
            <w:showingPlcHdr/>
          </w:sdtPr>
          <w:sdtContent>
            <w:tc>
              <w:tcPr>
                <w:tcW w:w="4770" w:type="dxa"/>
              </w:tcPr>
              <w:p w14:paraId="3F2E8FAE" w14:textId="77777777" w:rsidR="009B1ACB" w:rsidRDefault="009B1ACB" w:rsidP="006B1337">
                <w:r>
                  <w:t>Enter observations of non-compliance, comments or notes here.</w:t>
                </w:r>
              </w:p>
            </w:tc>
          </w:sdtContent>
        </w:sdt>
      </w:tr>
      <w:bookmarkStart w:id="45" w:name="Med8A7"/>
      <w:bookmarkStart w:id="46" w:name="Med8A8"/>
      <w:tr w:rsidR="009B1ACB" w14:paraId="16857820" w14:textId="77777777" w:rsidTr="0089695F">
        <w:trPr>
          <w:cantSplit/>
        </w:trPr>
        <w:tc>
          <w:tcPr>
            <w:tcW w:w="899" w:type="dxa"/>
          </w:tcPr>
          <w:p w14:paraId="6A51721A" w14:textId="04A5DEBF" w:rsidR="009B1ACB" w:rsidRPr="00476511" w:rsidRDefault="00476511"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476511">
              <w:rPr>
                <w:rStyle w:val="Hyperlink"/>
                <w:b/>
                <w:bCs/>
              </w:rPr>
              <w:t>8-A-8</w:t>
            </w:r>
            <w:bookmarkEnd w:id="45"/>
            <w:bookmarkEnd w:id="46"/>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9B1ACB" w:rsidRDefault="009B1ACB" w:rsidP="006B1337">
            <w:pPr>
              <w:rPr>
                <w:color w:val="000000"/>
              </w:rPr>
            </w:pPr>
            <w:r>
              <w:rPr>
                <w:color w:val="000000"/>
              </w:rPr>
              <w:t>Clinical records for each patient must be accurate, legible, and promptly completed.</w:t>
            </w:r>
          </w:p>
          <w:p w14:paraId="17CB8E5D" w14:textId="77777777" w:rsidR="009B1ACB" w:rsidRDefault="009B1ACB" w:rsidP="006B1337">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9B1ACB" w:rsidRDefault="009B1ACB" w:rsidP="006B1337"/>
        </w:tc>
        <w:tc>
          <w:tcPr>
            <w:tcW w:w="810" w:type="dxa"/>
          </w:tcPr>
          <w:p w14:paraId="52B538F5" w14:textId="77777777" w:rsidR="009B1ACB" w:rsidRPr="00C34C63" w:rsidRDefault="009B1ACB" w:rsidP="006B1337">
            <w:pPr>
              <w:rPr>
                <w:rFonts w:cstheme="minorHAnsi"/>
              </w:rPr>
            </w:pPr>
            <w:r w:rsidRPr="00C34C63">
              <w:rPr>
                <w:rFonts w:cstheme="minorHAnsi"/>
              </w:rPr>
              <w:t xml:space="preserve">A </w:t>
            </w:r>
          </w:p>
          <w:p w14:paraId="0D56E925" w14:textId="77777777" w:rsidR="009B1ACB" w:rsidRPr="00C34C63" w:rsidRDefault="009B1ACB" w:rsidP="006B1337">
            <w:pPr>
              <w:rPr>
                <w:rFonts w:cstheme="minorHAnsi"/>
              </w:rPr>
            </w:pPr>
            <w:r w:rsidRPr="00C34C63">
              <w:rPr>
                <w:rFonts w:cstheme="minorHAnsi"/>
              </w:rPr>
              <w:t xml:space="preserve">B </w:t>
            </w:r>
          </w:p>
          <w:p w14:paraId="5A3AF79F" w14:textId="77777777" w:rsidR="009B1ACB" w:rsidRPr="00C34C63" w:rsidRDefault="009B1ACB" w:rsidP="006B1337">
            <w:pPr>
              <w:rPr>
                <w:rFonts w:cstheme="minorHAnsi"/>
              </w:rPr>
            </w:pPr>
            <w:r w:rsidRPr="00C34C63">
              <w:rPr>
                <w:rFonts w:cstheme="minorHAnsi"/>
              </w:rPr>
              <w:t xml:space="preserve">C-M </w:t>
            </w:r>
          </w:p>
          <w:p w14:paraId="233A7E08" w14:textId="77777777" w:rsidR="009B1ACB" w:rsidRDefault="009B1ACB" w:rsidP="006B1337">
            <w:r w:rsidRPr="00C34C63">
              <w:rPr>
                <w:rFonts w:cstheme="minorHAnsi"/>
              </w:rPr>
              <w:t>C</w:t>
            </w:r>
          </w:p>
        </w:tc>
        <w:tc>
          <w:tcPr>
            <w:tcW w:w="1980" w:type="dxa"/>
          </w:tcPr>
          <w:p w14:paraId="1601C8A2" w14:textId="77777777" w:rsidR="009B1ACB" w:rsidRDefault="00000000" w:rsidP="006B1337">
            <w:sdt>
              <w:sdtPr>
                <w:id w:val="-320114712"/>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5D7AAC84" w14:textId="77777777" w:rsidR="009B1ACB" w:rsidRDefault="00000000" w:rsidP="006B1337">
            <w:sdt>
              <w:sdtPr>
                <w:id w:val="208124719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46393099" w14:textId="77777777" w:rsidR="009B1ACB" w:rsidRDefault="00000000" w:rsidP="006B1337">
            <w:pPr>
              <w:rPr>
                <w:rFonts w:cstheme="minorHAnsi"/>
              </w:rPr>
            </w:pPr>
            <w:sdt>
              <w:sdtPr>
                <w:rPr>
                  <w:rFonts w:cstheme="minorHAnsi"/>
                </w:rPr>
                <w:id w:val="65387955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B0A45F6" w14:textId="77777777" w:rsidR="009B1ACB" w:rsidRPr="00C34C63" w:rsidRDefault="00000000" w:rsidP="006B1337">
            <w:pPr>
              <w:rPr>
                <w:rFonts w:cstheme="minorHAnsi"/>
              </w:rPr>
            </w:pPr>
            <w:sdt>
              <w:sdtPr>
                <w:rPr>
                  <w:rFonts w:cstheme="minorHAnsi"/>
                </w:rPr>
                <w:id w:val="1521913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2AA2D0" w14:textId="77777777" w:rsidR="009B1ACB" w:rsidRDefault="009B1ACB" w:rsidP="006B1337"/>
        </w:tc>
        <w:sdt>
          <w:sdtPr>
            <w:id w:val="78577881"/>
            <w:placeholder>
              <w:docPart w:val="167AA97CA6124533B3E83B371498AA44"/>
            </w:placeholder>
            <w:showingPlcHdr/>
          </w:sdtPr>
          <w:sdtContent>
            <w:tc>
              <w:tcPr>
                <w:tcW w:w="4770" w:type="dxa"/>
              </w:tcPr>
              <w:p w14:paraId="22B50B76" w14:textId="77777777" w:rsidR="009B1ACB" w:rsidRDefault="009B1ACB" w:rsidP="006B1337">
                <w:r>
                  <w:t>Enter observations of non-compliance, comments or notes here.</w:t>
                </w:r>
              </w:p>
            </w:tc>
          </w:sdtContent>
        </w:sdt>
      </w:tr>
      <w:tr w:rsidR="009B1ACB" w14:paraId="13662399" w14:textId="77777777" w:rsidTr="0089695F">
        <w:trPr>
          <w:cantSplit/>
        </w:trPr>
        <w:tc>
          <w:tcPr>
            <w:tcW w:w="899" w:type="dxa"/>
          </w:tcPr>
          <w:p w14:paraId="195E1754" w14:textId="77777777" w:rsidR="009B1ACB" w:rsidRPr="008E23CC" w:rsidRDefault="009B1ACB" w:rsidP="006B1337">
            <w:pPr>
              <w:jc w:val="center"/>
              <w:rPr>
                <w:rFonts w:cstheme="minorHAnsi"/>
                <w:b/>
                <w:bCs/>
              </w:rPr>
            </w:pPr>
            <w:r w:rsidRPr="008E23CC">
              <w:rPr>
                <w:rFonts w:cstheme="minorHAnsi"/>
                <w:b/>
                <w:bCs/>
              </w:rPr>
              <w:t>8-A-9</w:t>
            </w:r>
          </w:p>
        </w:tc>
        <w:tc>
          <w:tcPr>
            <w:tcW w:w="6391" w:type="dxa"/>
            <w:tcBorders>
              <w:right w:val="nil"/>
            </w:tcBorders>
          </w:tcPr>
          <w:p w14:paraId="49B1B1BB" w14:textId="7A68F18E"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457806">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40FC1FF6" w14:textId="77777777" w:rsidR="009B1ACB" w:rsidRPr="008E23CC" w:rsidRDefault="009B1ACB" w:rsidP="006B1337">
            <w:pPr>
              <w:rPr>
                <w:rFonts w:cstheme="minorHAnsi"/>
              </w:rPr>
            </w:pPr>
          </w:p>
        </w:tc>
        <w:tc>
          <w:tcPr>
            <w:tcW w:w="810" w:type="dxa"/>
          </w:tcPr>
          <w:p w14:paraId="2362EFB8" w14:textId="77777777" w:rsidR="009B1ACB" w:rsidRPr="00C34C63" w:rsidRDefault="009B1ACB" w:rsidP="006B1337">
            <w:pPr>
              <w:rPr>
                <w:rFonts w:cstheme="minorHAnsi"/>
              </w:rPr>
            </w:pPr>
            <w:r w:rsidRPr="00C34C63">
              <w:rPr>
                <w:rFonts w:cstheme="minorHAnsi"/>
              </w:rPr>
              <w:t xml:space="preserve">A </w:t>
            </w:r>
          </w:p>
          <w:p w14:paraId="25932709" w14:textId="77777777" w:rsidR="009B1ACB" w:rsidRPr="00C34C63" w:rsidRDefault="009B1ACB" w:rsidP="006B1337">
            <w:pPr>
              <w:rPr>
                <w:rFonts w:cstheme="minorHAnsi"/>
              </w:rPr>
            </w:pPr>
            <w:r w:rsidRPr="00C34C63">
              <w:rPr>
                <w:rFonts w:cstheme="minorHAnsi"/>
              </w:rPr>
              <w:t xml:space="preserve">B </w:t>
            </w:r>
          </w:p>
          <w:p w14:paraId="194D38CC" w14:textId="77777777" w:rsidR="009B1ACB" w:rsidRPr="00C34C63" w:rsidRDefault="009B1ACB" w:rsidP="006B1337">
            <w:pPr>
              <w:rPr>
                <w:rFonts w:cstheme="minorHAnsi"/>
              </w:rPr>
            </w:pPr>
            <w:r w:rsidRPr="00C34C63">
              <w:rPr>
                <w:rFonts w:cstheme="minorHAnsi"/>
              </w:rPr>
              <w:t xml:space="preserve">C-M </w:t>
            </w:r>
          </w:p>
          <w:p w14:paraId="4288AA40" w14:textId="77777777" w:rsidR="009B1ACB" w:rsidRDefault="009B1ACB" w:rsidP="006B1337">
            <w:pPr>
              <w:rPr>
                <w:rFonts w:cstheme="minorHAnsi"/>
              </w:rPr>
            </w:pPr>
            <w:r w:rsidRPr="00C34C63">
              <w:rPr>
                <w:rFonts w:cstheme="minorHAnsi"/>
              </w:rPr>
              <w:t>C</w:t>
            </w:r>
          </w:p>
          <w:p w14:paraId="0FF81F50" w14:textId="77777777" w:rsidR="009B1ACB" w:rsidRPr="008E23CC" w:rsidRDefault="009B1ACB" w:rsidP="006B1337">
            <w:pPr>
              <w:rPr>
                <w:rFonts w:cstheme="minorHAnsi"/>
              </w:rPr>
            </w:pPr>
          </w:p>
        </w:tc>
        <w:tc>
          <w:tcPr>
            <w:tcW w:w="1980" w:type="dxa"/>
          </w:tcPr>
          <w:p w14:paraId="3CD5ED2B" w14:textId="77777777" w:rsidR="009B1ACB" w:rsidRPr="008E23CC" w:rsidRDefault="00000000" w:rsidP="006B1337">
            <w:pPr>
              <w:rPr>
                <w:rFonts w:cstheme="minorHAnsi"/>
              </w:rPr>
            </w:pPr>
            <w:sdt>
              <w:sdtPr>
                <w:rPr>
                  <w:rFonts w:cstheme="minorHAnsi"/>
                </w:rPr>
                <w:id w:val="-570583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F871CB" w14:textId="77777777" w:rsidR="009B1ACB" w:rsidRPr="008E23CC" w:rsidRDefault="00000000" w:rsidP="006B1337">
            <w:pPr>
              <w:rPr>
                <w:rFonts w:cstheme="minorHAnsi"/>
              </w:rPr>
            </w:pPr>
            <w:sdt>
              <w:sdtPr>
                <w:rPr>
                  <w:rFonts w:cstheme="minorHAnsi"/>
                </w:rPr>
                <w:id w:val="-74086395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7327D85" w14:textId="77777777" w:rsidR="009B1ACB" w:rsidRDefault="00000000" w:rsidP="006B1337">
            <w:pPr>
              <w:rPr>
                <w:rFonts w:cstheme="minorHAnsi"/>
              </w:rPr>
            </w:pPr>
            <w:sdt>
              <w:sdtPr>
                <w:rPr>
                  <w:rFonts w:cstheme="minorHAnsi"/>
                </w:rPr>
                <w:id w:val="9619956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7062C0F" w14:textId="77777777" w:rsidR="009B1ACB" w:rsidRPr="00C34C63" w:rsidRDefault="00000000" w:rsidP="006B1337">
            <w:pPr>
              <w:rPr>
                <w:rFonts w:cstheme="minorHAnsi"/>
              </w:rPr>
            </w:pPr>
            <w:sdt>
              <w:sdtPr>
                <w:rPr>
                  <w:rFonts w:cstheme="minorHAnsi"/>
                </w:rPr>
                <w:id w:val="-1686977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2D525FF" w14:textId="77777777" w:rsidR="009B1ACB" w:rsidRPr="008E23CC" w:rsidRDefault="009B1ACB" w:rsidP="006B1337">
            <w:pPr>
              <w:rPr>
                <w:rFonts w:cstheme="minorHAnsi"/>
              </w:rPr>
            </w:pPr>
          </w:p>
        </w:tc>
        <w:sdt>
          <w:sdtPr>
            <w:rPr>
              <w:rFonts w:cstheme="minorHAnsi"/>
            </w:rPr>
            <w:id w:val="-744724387"/>
            <w:placeholder>
              <w:docPart w:val="D9517BD466314DD9ABAB5E0306288670"/>
            </w:placeholder>
            <w:showingPlcHdr/>
          </w:sdtPr>
          <w:sdtContent>
            <w:tc>
              <w:tcPr>
                <w:tcW w:w="4770" w:type="dxa"/>
              </w:tcPr>
              <w:p w14:paraId="561F8CB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382C485" w14:textId="77777777" w:rsidTr="003B42E5">
        <w:trPr>
          <w:cantSplit/>
        </w:trPr>
        <w:tc>
          <w:tcPr>
            <w:tcW w:w="899" w:type="dxa"/>
            <w:tcBorders>
              <w:bottom w:val="single" w:sz="4" w:space="0" w:color="auto"/>
            </w:tcBorders>
          </w:tcPr>
          <w:p w14:paraId="50705343" w14:textId="77777777" w:rsidR="009B1ACB" w:rsidRPr="008E23CC" w:rsidRDefault="009B1ACB" w:rsidP="006B1337">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9B1ACB" w:rsidRPr="008E23CC" w:rsidRDefault="009B1ACB" w:rsidP="006B1337">
            <w:pPr>
              <w:rPr>
                <w:rFonts w:cstheme="minorHAnsi"/>
              </w:rPr>
            </w:pPr>
          </w:p>
        </w:tc>
        <w:tc>
          <w:tcPr>
            <w:tcW w:w="810" w:type="dxa"/>
            <w:tcBorders>
              <w:bottom w:val="single" w:sz="4" w:space="0" w:color="auto"/>
            </w:tcBorders>
          </w:tcPr>
          <w:p w14:paraId="22739EEB" w14:textId="77777777" w:rsidR="009B1ACB" w:rsidRPr="00C34C63" w:rsidRDefault="009B1ACB" w:rsidP="006B1337">
            <w:pPr>
              <w:rPr>
                <w:rFonts w:cstheme="minorHAnsi"/>
              </w:rPr>
            </w:pPr>
            <w:r w:rsidRPr="00C34C63">
              <w:rPr>
                <w:rFonts w:cstheme="minorHAnsi"/>
              </w:rPr>
              <w:t xml:space="preserve">A </w:t>
            </w:r>
          </w:p>
          <w:p w14:paraId="48A472B7" w14:textId="77777777" w:rsidR="009B1ACB" w:rsidRPr="00C34C63" w:rsidRDefault="009B1ACB" w:rsidP="006B1337">
            <w:pPr>
              <w:rPr>
                <w:rFonts w:cstheme="minorHAnsi"/>
              </w:rPr>
            </w:pPr>
            <w:r w:rsidRPr="00C34C63">
              <w:rPr>
                <w:rFonts w:cstheme="minorHAnsi"/>
              </w:rPr>
              <w:t xml:space="preserve">B </w:t>
            </w:r>
          </w:p>
          <w:p w14:paraId="67D1AC0C" w14:textId="77777777" w:rsidR="009B1ACB" w:rsidRPr="00C34C63" w:rsidRDefault="009B1ACB" w:rsidP="006B1337">
            <w:pPr>
              <w:rPr>
                <w:rFonts w:cstheme="minorHAnsi"/>
              </w:rPr>
            </w:pPr>
            <w:r w:rsidRPr="00C34C63">
              <w:rPr>
                <w:rFonts w:cstheme="minorHAnsi"/>
              </w:rPr>
              <w:t xml:space="preserve">C-M </w:t>
            </w:r>
          </w:p>
          <w:p w14:paraId="71C232D4"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24F37D" w14:textId="77777777" w:rsidR="009B1ACB" w:rsidRPr="008E23CC" w:rsidRDefault="00000000" w:rsidP="006B1337">
            <w:pPr>
              <w:rPr>
                <w:rFonts w:cstheme="minorHAnsi"/>
              </w:rPr>
            </w:pPr>
            <w:sdt>
              <w:sdtPr>
                <w:rPr>
                  <w:rFonts w:cstheme="minorHAnsi"/>
                </w:rPr>
                <w:id w:val="108357361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9DE1A5" w14:textId="77777777" w:rsidR="009B1ACB" w:rsidRPr="008E23CC" w:rsidRDefault="00000000" w:rsidP="006B1337">
            <w:pPr>
              <w:rPr>
                <w:rFonts w:cstheme="minorHAnsi"/>
              </w:rPr>
            </w:pPr>
            <w:sdt>
              <w:sdtPr>
                <w:rPr>
                  <w:rFonts w:cstheme="minorHAnsi"/>
                </w:rPr>
                <w:id w:val="-81495117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9E64B9D" w14:textId="77777777" w:rsidR="009B1ACB" w:rsidRDefault="00000000" w:rsidP="006B1337">
            <w:pPr>
              <w:rPr>
                <w:rFonts w:cstheme="minorHAnsi"/>
              </w:rPr>
            </w:pPr>
            <w:sdt>
              <w:sdtPr>
                <w:rPr>
                  <w:rFonts w:cstheme="minorHAnsi"/>
                </w:rPr>
                <w:id w:val="-3121066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EF8341" w14:textId="77777777" w:rsidR="009B1ACB" w:rsidRPr="00C34C63" w:rsidRDefault="00000000" w:rsidP="006B1337">
            <w:pPr>
              <w:rPr>
                <w:rFonts w:cstheme="minorHAnsi"/>
              </w:rPr>
            </w:pPr>
            <w:sdt>
              <w:sdtPr>
                <w:rPr>
                  <w:rFonts w:cstheme="minorHAnsi"/>
                </w:rPr>
                <w:id w:val="-15220137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08431C8" w14:textId="6171B346" w:rsidR="00DC7C26" w:rsidRDefault="00DC7C26" w:rsidP="006B1337">
            <w:pPr>
              <w:rPr>
                <w:rFonts w:cstheme="minorHAnsi"/>
              </w:rPr>
            </w:pPr>
          </w:p>
          <w:p w14:paraId="61F76CA7" w14:textId="77777777" w:rsidR="006A1198" w:rsidRDefault="006A1198" w:rsidP="006B1337">
            <w:pPr>
              <w:rPr>
                <w:rFonts w:cstheme="minorHAnsi"/>
              </w:rPr>
            </w:pPr>
          </w:p>
          <w:p w14:paraId="5D6E0665" w14:textId="77777777" w:rsidR="00DC7C26" w:rsidRDefault="00DC7C26" w:rsidP="006B1337">
            <w:pPr>
              <w:rPr>
                <w:rFonts w:cstheme="minorHAnsi"/>
              </w:rPr>
            </w:pPr>
          </w:p>
          <w:p w14:paraId="398B1773" w14:textId="6A7674DC" w:rsidR="00DC7C26" w:rsidRPr="008E23CC" w:rsidRDefault="00DC7C26" w:rsidP="006B1337">
            <w:pPr>
              <w:rPr>
                <w:rFonts w:cstheme="minorHAnsi"/>
              </w:rPr>
            </w:pPr>
          </w:p>
        </w:tc>
        <w:sdt>
          <w:sdtPr>
            <w:rPr>
              <w:rFonts w:cstheme="minorHAnsi"/>
            </w:rPr>
            <w:id w:val="1122195617"/>
            <w:placeholder>
              <w:docPart w:val="EDF4FBC474F5474F85EF654AC3E88646"/>
            </w:placeholder>
            <w:showingPlcHdr/>
          </w:sdtPr>
          <w:sdtContent>
            <w:tc>
              <w:tcPr>
                <w:tcW w:w="4770" w:type="dxa"/>
                <w:tcBorders>
                  <w:bottom w:val="single" w:sz="4" w:space="0" w:color="auto"/>
                </w:tcBorders>
              </w:tcPr>
              <w:p w14:paraId="280F718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EB49D8D" w14:textId="77777777" w:rsidTr="003B42E5">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7" w:name="Med8B4"/>
      <w:tr w:rsidR="009B1ACB" w14:paraId="00D568D4" w14:textId="77777777" w:rsidTr="0089695F">
        <w:trPr>
          <w:cantSplit/>
        </w:trPr>
        <w:tc>
          <w:tcPr>
            <w:tcW w:w="899" w:type="dxa"/>
          </w:tcPr>
          <w:p w14:paraId="020D1872" w14:textId="4ED25D82" w:rsidR="009B1ACB" w:rsidRPr="00923EA2" w:rsidRDefault="00923EA2"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923EA2">
              <w:rPr>
                <w:rStyle w:val="Hyperlink"/>
                <w:b/>
                <w:bCs/>
              </w:rPr>
              <w:t>8-B-4</w:t>
            </w:r>
            <w:bookmarkEnd w:id="47"/>
            <w:r>
              <w:rPr>
                <w:b/>
                <w:bCs/>
              </w:rPr>
              <w:fldChar w:fldCharType="end"/>
            </w:r>
          </w:p>
        </w:tc>
        <w:tc>
          <w:tcPr>
            <w:tcW w:w="6391" w:type="dxa"/>
            <w:tcBorders>
              <w:right w:val="nil"/>
            </w:tcBorders>
          </w:tcPr>
          <w:p w14:paraId="4B6F884F" w14:textId="77777777" w:rsidR="009B1ACB" w:rsidRDefault="009B1ACB" w:rsidP="006B1337">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10CD0FB4" w14:textId="77777777" w:rsidR="009B1ACB" w:rsidRPr="008E23CC" w:rsidRDefault="009B1ACB" w:rsidP="006B1337">
            <w:pPr>
              <w:rPr>
                <w:rFonts w:eastAsia="Arial" w:cstheme="minorHAnsi"/>
                <w:b/>
                <w:bCs/>
              </w:rPr>
            </w:pPr>
          </w:p>
        </w:tc>
        <w:tc>
          <w:tcPr>
            <w:tcW w:w="270" w:type="dxa"/>
            <w:tcBorders>
              <w:left w:val="nil"/>
            </w:tcBorders>
          </w:tcPr>
          <w:p w14:paraId="25E01E12" w14:textId="77777777" w:rsidR="009B1ACB" w:rsidRPr="008E23CC" w:rsidRDefault="009B1ACB" w:rsidP="006B1337">
            <w:pPr>
              <w:rPr>
                <w:rFonts w:cstheme="minorHAnsi"/>
                <w:b/>
                <w:bCs/>
              </w:rPr>
            </w:pPr>
          </w:p>
        </w:tc>
        <w:tc>
          <w:tcPr>
            <w:tcW w:w="810" w:type="dxa"/>
          </w:tcPr>
          <w:p w14:paraId="21EE5C6D" w14:textId="77777777" w:rsidR="009B1ACB" w:rsidRPr="00C34C63" w:rsidRDefault="009B1ACB" w:rsidP="006B1337">
            <w:pPr>
              <w:rPr>
                <w:rFonts w:cstheme="minorHAnsi"/>
              </w:rPr>
            </w:pPr>
            <w:r w:rsidRPr="00C34C63">
              <w:rPr>
                <w:rFonts w:cstheme="minorHAnsi"/>
              </w:rPr>
              <w:t xml:space="preserve">A </w:t>
            </w:r>
          </w:p>
          <w:p w14:paraId="505C8ACD" w14:textId="77777777" w:rsidR="009B1ACB" w:rsidRPr="00C34C63" w:rsidRDefault="009B1ACB" w:rsidP="006B1337">
            <w:pPr>
              <w:rPr>
                <w:rFonts w:cstheme="minorHAnsi"/>
              </w:rPr>
            </w:pPr>
            <w:r w:rsidRPr="00C34C63">
              <w:rPr>
                <w:rFonts w:cstheme="minorHAnsi"/>
              </w:rPr>
              <w:t xml:space="preserve">B </w:t>
            </w:r>
          </w:p>
          <w:p w14:paraId="0945C613" w14:textId="77777777" w:rsidR="009B1ACB" w:rsidRPr="00C34C63" w:rsidRDefault="009B1ACB" w:rsidP="006B1337">
            <w:pPr>
              <w:rPr>
                <w:rFonts w:cstheme="minorHAnsi"/>
              </w:rPr>
            </w:pPr>
            <w:r w:rsidRPr="00C34C63">
              <w:rPr>
                <w:rFonts w:cstheme="minorHAnsi"/>
              </w:rPr>
              <w:t xml:space="preserve">C-M </w:t>
            </w:r>
          </w:p>
          <w:p w14:paraId="54CC7415" w14:textId="77777777" w:rsidR="009B1ACB" w:rsidRPr="008E23CC" w:rsidRDefault="009B1ACB" w:rsidP="006B1337">
            <w:pPr>
              <w:rPr>
                <w:rFonts w:cstheme="minorHAnsi"/>
              </w:rPr>
            </w:pPr>
            <w:r w:rsidRPr="00C34C63">
              <w:rPr>
                <w:rFonts w:cstheme="minorHAnsi"/>
              </w:rPr>
              <w:t>C</w:t>
            </w:r>
          </w:p>
        </w:tc>
        <w:tc>
          <w:tcPr>
            <w:tcW w:w="1980" w:type="dxa"/>
          </w:tcPr>
          <w:p w14:paraId="428E37C6" w14:textId="77777777" w:rsidR="009B1ACB" w:rsidRPr="008E23CC" w:rsidRDefault="00000000" w:rsidP="006B1337">
            <w:pPr>
              <w:rPr>
                <w:rFonts w:cstheme="minorHAnsi"/>
              </w:rPr>
            </w:pPr>
            <w:sdt>
              <w:sdtPr>
                <w:rPr>
                  <w:rFonts w:cstheme="minorHAnsi"/>
                </w:rPr>
                <w:id w:val="182177141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4FE8137" w14:textId="77777777" w:rsidR="009B1ACB" w:rsidRPr="008E23CC" w:rsidRDefault="00000000" w:rsidP="006B1337">
            <w:pPr>
              <w:rPr>
                <w:rFonts w:cstheme="minorHAnsi"/>
              </w:rPr>
            </w:pPr>
            <w:sdt>
              <w:sdtPr>
                <w:rPr>
                  <w:rFonts w:cstheme="minorHAnsi"/>
                </w:rPr>
                <w:id w:val="-187738504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B01677" w14:textId="77777777" w:rsidR="009B1ACB" w:rsidRDefault="00000000" w:rsidP="006B1337">
            <w:pPr>
              <w:rPr>
                <w:rFonts w:cstheme="minorHAnsi"/>
              </w:rPr>
            </w:pPr>
            <w:sdt>
              <w:sdtPr>
                <w:rPr>
                  <w:rFonts w:cstheme="minorHAnsi"/>
                </w:rPr>
                <w:id w:val="-57127917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85A93E6" w14:textId="77777777" w:rsidR="009B1ACB" w:rsidRPr="00C34C63" w:rsidRDefault="00000000" w:rsidP="006B1337">
            <w:pPr>
              <w:rPr>
                <w:rFonts w:cstheme="minorHAnsi"/>
              </w:rPr>
            </w:pPr>
            <w:sdt>
              <w:sdtPr>
                <w:rPr>
                  <w:rFonts w:cstheme="minorHAnsi"/>
                </w:rPr>
                <w:id w:val="257675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E888AB" w14:textId="77777777" w:rsidR="009B1ACB" w:rsidRPr="008E23CC" w:rsidRDefault="009B1ACB" w:rsidP="006B1337">
            <w:pPr>
              <w:rPr>
                <w:rFonts w:cstheme="minorHAnsi"/>
              </w:rPr>
            </w:pPr>
          </w:p>
        </w:tc>
        <w:sdt>
          <w:sdtPr>
            <w:rPr>
              <w:rFonts w:cstheme="minorHAnsi"/>
            </w:rPr>
            <w:id w:val="-1819566626"/>
            <w:placeholder>
              <w:docPart w:val="7012952A457249E2B2734AF9563D1734"/>
            </w:placeholder>
            <w:showingPlcHdr/>
          </w:sdtPr>
          <w:sdtContent>
            <w:tc>
              <w:tcPr>
                <w:tcW w:w="4770" w:type="dxa"/>
              </w:tcPr>
              <w:p w14:paraId="14CFBEB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8" w:name="Med8B6"/>
      <w:tr w:rsidR="009B1ACB" w14:paraId="0AD88984" w14:textId="77777777" w:rsidTr="0089695F">
        <w:trPr>
          <w:cantSplit/>
        </w:trPr>
        <w:tc>
          <w:tcPr>
            <w:tcW w:w="899" w:type="dxa"/>
          </w:tcPr>
          <w:p w14:paraId="16232C6A" w14:textId="0E3D6299"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6</w:t>
            </w:r>
            <w:bookmarkEnd w:id="48"/>
            <w:r>
              <w:rPr>
                <w:b/>
                <w:bCs/>
              </w:rPr>
              <w:fldChar w:fldCharType="end"/>
            </w:r>
          </w:p>
        </w:tc>
        <w:tc>
          <w:tcPr>
            <w:tcW w:w="6391" w:type="dxa"/>
            <w:tcBorders>
              <w:right w:val="nil"/>
            </w:tcBorders>
          </w:tcPr>
          <w:p w14:paraId="5E6B961B" w14:textId="77777777" w:rsidR="009B1ACB" w:rsidRPr="008E23CC" w:rsidRDefault="009B1ACB" w:rsidP="006B1337">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9B1ACB" w:rsidRPr="008E23CC" w:rsidRDefault="009B1ACB" w:rsidP="006B1337">
            <w:pPr>
              <w:rPr>
                <w:rFonts w:cstheme="minorHAnsi"/>
              </w:rPr>
            </w:pPr>
          </w:p>
        </w:tc>
        <w:tc>
          <w:tcPr>
            <w:tcW w:w="810" w:type="dxa"/>
          </w:tcPr>
          <w:p w14:paraId="6CEF33E7" w14:textId="77777777" w:rsidR="009B1ACB" w:rsidRPr="00C34C63" w:rsidRDefault="009B1ACB" w:rsidP="006B1337">
            <w:pPr>
              <w:rPr>
                <w:rFonts w:cstheme="minorHAnsi"/>
              </w:rPr>
            </w:pPr>
            <w:r w:rsidRPr="00C34C63">
              <w:rPr>
                <w:rFonts w:cstheme="minorHAnsi"/>
              </w:rPr>
              <w:t xml:space="preserve">A </w:t>
            </w:r>
          </w:p>
          <w:p w14:paraId="2FA71ED4" w14:textId="77777777" w:rsidR="009B1ACB" w:rsidRPr="00C34C63" w:rsidRDefault="009B1ACB" w:rsidP="006B1337">
            <w:pPr>
              <w:rPr>
                <w:rFonts w:cstheme="minorHAnsi"/>
              </w:rPr>
            </w:pPr>
            <w:r w:rsidRPr="00C34C63">
              <w:rPr>
                <w:rFonts w:cstheme="minorHAnsi"/>
              </w:rPr>
              <w:t xml:space="preserve">B </w:t>
            </w:r>
          </w:p>
          <w:p w14:paraId="395672DF" w14:textId="77777777" w:rsidR="009B1ACB" w:rsidRPr="00C34C63" w:rsidRDefault="009B1ACB" w:rsidP="006B1337">
            <w:pPr>
              <w:rPr>
                <w:rFonts w:cstheme="minorHAnsi"/>
              </w:rPr>
            </w:pPr>
            <w:r w:rsidRPr="00C34C63">
              <w:rPr>
                <w:rFonts w:cstheme="minorHAnsi"/>
              </w:rPr>
              <w:t xml:space="preserve">C-M </w:t>
            </w:r>
          </w:p>
          <w:p w14:paraId="4481B645" w14:textId="77777777" w:rsidR="009B1ACB" w:rsidRDefault="009B1ACB" w:rsidP="006B1337">
            <w:pPr>
              <w:rPr>
                <w:rFonts w:cstheme="minorHAnsi"/>
              </w:rPr>
            </w:pPr>
            <w:r w:rsidRPr="00C34C63">
              <w:rPr>
                <w:rFonts w:cstheme="minorHAnsi"/>
              </w:rPr>
              <w:t>C</w:t>
            </w:r>
          </w:p>
          <w:p w14:paraId="3F3A4610" w14:textId="77777777" w:rsidR="009B1ACB" w:rsidRPr="008E23CC" w:rsidRDefault="009B1ACB" w:rsidP="006B1337">
            <w:pPr>
              <w:rPr>
                <w:rFonts w:cstheme="minorHAnsi"/>
              </w:rPr>
            </w:pPr>
          </w:p>
        </w:tc>
        <w:tc>
          <w:tcPr>
            <w:tcW w:w="1980" w:type="dxa"/>
          </w:tcPr>
          <w:p w14:paraId="399EBB37" w14:textId="77777777" w:rsidR="009B1ACB" w:rsidRPr="008E23CC" w:rsidRDefault="00000000" w:rsidP="006B1337">
            <w:pPr>
              <w:rPr>
                <w:rFonts w:cstheme="minorHAnsi"/>
              </w:rPr>
            </w:pPr>
            <w:sdt>
              <w:sdtPr>
                <w:rPr>
                  <w:rFonts w:cstheme="minorHAnsi"/>
                </w:rPr>
                <w:id w:val="-186767136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0F9EF" w14:textId="77777777" w:rsidR="009B1ACB" w:rsidRPr="008E23CC" w:rsidRDefault="00000000" w:rsidP="006B1337">
            <w:pPr>
              <w:rPr>
                <w:rFonts w:cstheme="minorHAnsi"/>
              </w:rPr>
            </w:pPr>
            <w:sdt>
              <w:sdtPr>
                <w:rPr>
                  <w:rFonts w:cstheme="minorHAnsi"/>
                </w:rPr>
                <w:id w:val="144164252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4010E35" w14:textId="77777777" w:rsidR="009B1ACB" w:rsidRDefault="00000000" w:rsidP="006B1337">
            <w:pPr>
              <w:rPr>
                <w:rFonts w:cstheme="minorHAnsi"/>
              </w:rPr>
            </w:pPr>
            <w:sdt>
              <w:sdtPr>
                <w:rPr>
                  <w:rFonts w:cstheme="minorHAnsi"/>
                </w:rPr>
                <w:id w:val="18548945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8ACC90" w14:textId="77777777" w:rsidR="009B1ACB" w:rsidRPr="00C34C63" w:rsidRDefault="00000000" w:rsidP="006B1337">
            <w:pPr>
              <w:rPr>
                <w:rFonts w:cstheme="minorHAnsi"/>
              </w:rPr>
            </w:pPr>
            <w:sdt>
              <w:sdtPr>
                <w:rPr>
                  <w:rFonts w:cstheme="minorHAnsi"/>
                </w:rPr>
                <w:id w:val="11591158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2D68AD3" w14:textId="77777777" w:rsidR="009B1ACB" w:rsidRPr="008E23CC" w:rsidRDefault="009B1ACB" w:rsidP="006B1337">
            <w:pPr>
              <w:rPr>
                <w:rFonts w:cstheme="minorHAnsi"/>
              </w:rPr>
            </w:pPr>
          </w:p>
        </w:tc>
        <w:sdt>
          <w:sdtPr>
            <w:rPr>
              <w:rFonts w:cstheme="minorHAnsi"/>
            </w:rPr>
            <w:id w:val="240850745"/>
            <w:placeholder>
              <w:docPart w:val="634717B2691D475FAA14D6989BE47BF7"/>
            </w:placeholder>
            <w:showingPlcHdr/>
          </w:sdtPr>
          <w:sdtContent>
            <w:tc>
              <w:tcPr>
                <w:tcW w:w="4770" w:type="dxa"/>
              </w:tcPr>
              <w:p w14:paraId="5B98AA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9" w:name="Med8B7"/>
      <w:tr w:rsidR="009B1ACB" w14:paraId="36A6A106" w14:textId="77777777" w:rsidTr="0089695F">
        <w:trPr>
          <w:cantSplit/>
        </w:trPr>
        <w:tc>
          <w:tcPr>
            <w:tcW w:w="899" w:type="dxa"/>
          </w:tcPr>
          <w:p w14:paraId="30203830" w14:textId="07D0BAE6"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7</w:t>
            </w:r>
            <w:bookmarkEnd w:id="49"/>
            <w:r>
              <w:rPr>
                <w:b/>
                <w:bCs/>
              </w:rPr>
              <w:fldChar w:fldCharType="end"/>
            </w:r>
          </w:p>
        </w:tc>
        <w:tc>
          <w:tcPr>
            <w:tcW w:w="6391" w:type="dxa"/>
            <w:tcBorders>
              <w:right w:val="nil"/>
            </w:tcBorders>
          </w:tcPr>
          <w:p w14:paraId="5F185BDB" w14:textId="77777777" w:rsidR="009B1ACB" w:rsidRPr="008E23CC" w:rsidRDefault="009B1ACB" w:rsidP="006B1337">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9B1ACB" w:rsidRPr="008E23CC" w:rsidRDefault="009B1ACB" w:rsidP="006B1337">
            <w:pPr>
              <w:rPr>
                <w:rFonts w:cstheme="minorHAnsi"/>
              </w:rPr>
            </w:pPr>
          </w:p>
        </w:tc>
        <w:tc>
          <w:tcPr>
            <w:tcW w:w="810" w:type="dxa"/>
          </w:tcPr>
          <w:p w14:paraId="5103F772" w14:textId="77777777" w:rsidR="009B1ACB" w:rsidRPr="00C34C63" w:rsidRDefault="009B1ACB" w:rsidP="006B1337">
            <w:pPr>
              <w:rPr>
                <w:rFonts w:cstheme="minorHAnsi"/>
              </w:rPr>
            </w:pPr>
            <w:r w:rsidRPr="00C34C63">
              <w:rPr>
                <w:rFonts w:cstheme="minorHAnsi"/>
              </w:rPr>
              <w:t xml:space="preserve">A </w:t>
            </w:r>
          </w:p>
          <w:p w14:paraId="20389FEA" w14:textId="77777777" w:rsidR="009B1ACB" w:rsidRPr="00C34C63" w:rsidRDefault="009B1ACB" w:rsidP="006B1337">
            <w:pPr>
              <w:rPr>
                <w:rFonts w:cstheme="minorHAnsi"/>
              </w:rPr>
            </w:pPr>
            <w:r w:rsidRPr="00C34C63">
              <w:rPr>
                <w:rFonts w:cstheme="minorHAnsi"/>
              </w:rPr>
              <w:t xml:space="preserve">B </w:t>
            </w:r>
          </w:p>
          <w:p w14:paraId="375BA322" w14:textId="77777777" w:rsidR="009B1ACB" w:rsidRPr="00C34C63" w:rsidRDefault="009B1ACB" w:rsidP="006B1337">
            <w:pPr>
              <w:rPr>
                <w:rFonts w:cstheme="minorHAnsi"/>
              </w:rPr>
            </w:pPr>
            <w:r w:rsidRPr="00C34C63">
              <w:rPr>
                <w:rFonts w:cstheme="minorHAnsi"/>
              </w:rPr>
              <w:t xml:space="preserve">C-M </w:t>
            </w:r>
          </w:p>
          <w:p w14:paraId="518E21FF" w14:textId="77777777" w:rsidR="009B1ACB" w:rsidRPr="008E23CC" w:rsidRDefault="009B1ACB" w:rsidP="006B1337">
            <w:pPr>
              <w:rPr>
                <w:rFonts w:cstheme="minorHAnsi"/>
              </w:rPr>
            </w:pPr>
            <w:r w:rsidRPr="00C34C63">
              <w:rPr>
                <w:rFonts w:cstheme="minorHAnsi"/>
              </w:rPr>
              <w:t>C</w:t>
            </w:r>
          </w:p>
        </w:tc>
        <w:tc>
          <w:tcPr>
            <w:tcW w:w="1980" w:type="dxa"/>
          </w:tcPr>
          <w:p w14:paraId="54BB1AE3" w14:textId="77777777" w:rsidR="009B1ACB" w:rsidRPr="008E23CC" w:rsidRDefault="00000000" w:rsidP="006B1337">
            <w:pPr>
              <w:rPr>
                <w:rFonts w:cstheme="minorHAnsi"/>
              </w:rPr>
            </w:pPr>
            <w:sdt>
              <w:sdtPr>
                <w:rPr>
                  <w:rFonts w:cstheme="minorHAnsi"/>
                </w:rPr>
                <w:id w:val="-139134686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9035BD8" w14:textId="77777777" w:rsidR="009B1ACB" w:rsidRPr="008E23CC" w:rsidRDefault="00000000" w:rsidP="006B1337">
            <w:pPr>
              <w:rPr>
                <w:rFonts w:cstheme="minorHAnsi"/>
              </w:rPr>
            </w:pPr>
            <w:sdt>
              <w:sdtPr>
                <w:rPr>
                  <w:rFonts w:cstheme="minorHAnsi"/>
                </w:rPr>
                <w:id w:val="-175003146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E73E19" w14:textId="77777777" w:rsidR="009B1ACB" w:rsidRDefault="00000000" w:rsidP="006B1337">
            <w:pPr>
              <w:rPr>
                <w:rFonts w:cstheme="minorHAnsi"/>
              </w:rPr>
            </w:pPr>
            <w:sdt>
              <w:sdtPr>
                <w:rPr>
                  <w:rFonts w:cstheme="minorHAnsi"/>
                </w:rPr>
                <w:id w:val="-210024486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245E347" w14:textId="77777777" w:rsidR="009B1ACB" w:rsidRPr="00C34C63" w:rsidRDefault="00000000" w:rsidP="006B1337">
            <w:pPr>
              <w:rPr>
                <w:rFonts w:cstheme="minorHAnsi"/>
              </w:rPr>
            </w:pPr>
            <w:sdt>
              <w:sdtPr>
                <w:rPr>
                  <w:rFonts w:cstheme="minorHAnsi"/>
                </w:rPr>
                <w:id w:val="-5048316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2CFC5B" w14:textId="77777777" w:rsidR="009B1ACB" w:rsidRPr="008E23CC" w:rsidRDefault="009B1ACB" w:rsidP="006B1337">
            <w:pPr>
              <w:rPr>
                <w:rFonts w:cstheme="minorHAnsi"/>
              </w:rPr>
            </w:pPr>
          </w:p>
        </w:tc>
        <w:sdt>
          <w:sdtPr>
            <w:rPr>
              <w:rFonts w:cstheme="minorHAnsi"/>
            </w:rPr>
            <w:id w:val="858629783"/>
            <w:placeholder>
              <w:docPart w:val="C1F7F488F7534527B9067AC6DFA45A9A"/>
            </w:placeholder>
            <w:showingPlcHdr/>
          </w:sdtPr>
          <w:sdtContent>
            <w:tc>
              <w:tcPr>
                <w:tcW w:w="4770" w:type="dxa"/>
              </w:tcPr>
              <w:p w14:paraId="6ED9DAA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0" w:name="Med8B10"/>
      <w:bookmarkStart w:id="51" w:name="Med8B11"/>
      <w:tr w:rsidR="009B1ACB" w14:paraId="7A5E8C0C" w14:textId="77777777" w:rsidTr="0089695F">
        <w:trPr>
          <w:cantSplit/>
        </w:trPr>
        <w:tc>
          <w:tcPr>
            <w:tcW w:w="899" w:type="dxa"/>
          </w:tcPr>
          <w:p w14:paraId="317C20FF" w14:textId="52946E48"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1</w:t>
            </w:r>
            <w:bookmarkEnd w:id="50"/>
            <w:bookmarkEnd w:id="51"/>
            <w:r>
              <w:rPr>
                <w:b/>
                <w:bCs/>
              </w:rPr>
              <w:fldChar w:fldCharType="end"/>
            </w:r>
          </w:p>
        </w:tc>
        <w:tc>
          <w:tcPr>
            <w:tcW w:w="6391" w:type="dxa"/>
            <w:tcBorders>
              <w:right w:val="nil"/>
            </w:tcBorders>
          </w:tcPr>
          <w:p w14:paraId="020AAADC" w14:textId="77777777" w:rsidR="009B1ACB" w:rsidRDefault="009B1ACB" w:rsidP="006B1337">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9B1ACB" w:rsidRPr="008E23CC" w:rsidRDefault="009B1ACB" w:rsidP="006B1337">
            <w:pPr>
              <w:rPr>
                <w:rFonts w:cstheme="minorHAnsi"/>
              </w:rPr>
            </w:pPr>
          </w:p>
        </w:tc>
        <w:tc>
          <w:tcPr>
            <w:tcW w:w="270" w:type="dxa"/>
            <w:tcBorders>
              <w:left w:val="nil"/>
            </w:tcBorders>
          </w:tcPr>
          <w:p w14:paraId="12E828DE" w14:textId="77777777" w:rsidR="009B1ACB" w:rsidRPr="008E23CC" w:rsidRDefault="009B1ACB" w:rsidP="006B1337">
            <w:pPr>
              <w:rPr>
                <w:rFonts w:cstheme="minorHAnsi"/>
              </w:rPr>
            </w:pPr>
          </w:p>
        </w:tc>
        <w:tc>
          <w:tcPr>
            <w:tcW w:w="810" w:type="dxa"/>
          </w:tcPr>
          <w:p w14:paraId="6F7495DA" w14:textId="77777777" w:rsidR="009B1ACB" w:rsidRPr="00C34C63" w:rsidRDefault="009B1ACB" w:rsidP="006B1337">
            <w:pPr>
              <w:rPr>
                <w:rFonts w:cstheme="minorHAnsi"/>
              </w:rPr>
            </w:pPr>
            <w:r w:rsidRPr="00C34C63">
              <w:rPr>
                <w:rFonts w:cstheme="minorHAnsi"/>
              </w:rPr>
              <w:t xml:space="preserve">A </w:t>
            </w:r>
          </w:p>
          <w:p w14:paraId="66A5B7CA" w14:textId="77777777" w:rsidR="009B1ACB" w:rsidRPr="00C34C63" w:rsidRDefault="009B1ACB" w:rsidP="006B1337">
            <w:pPr>
              <w:rPr>
                <w:rFonts w:cstheme="minorHAnsi"/>
              </w:rPr>
            </w:pPr>
            <w:r w:rsidRPr="00C34C63">
              <w:rPr>
                <w:rFonts w:cstheme="minorHAnsi"/>
              </w:rPr>
              <w:t xml:space="preserve">B </w:t>
            </w:r>
          </w:p>
          <w:p w14:paraId="7E88BA4A" w14:textId="77777777" w:rsidR="009B1ACB" w:rsidRPr="00C34C63" w:rsidRDefault="009B1ACB" w:rsidP="006B1337">
            <w:pPr>
              <w:rPr>
                <w:rFonts w:cstheme="minorHAnsi"/>
              </w:rPr>
            </w:pPr>
            <w:r w:rsidRPr="00C34C63">
              <w:rPr>
                <w:rFonts w:cstheme="minorHAnsi"/>
              </w:rPr>
              <w:t xml:space="preserve">C-M </w:t>
            </w:r>
          </w:p>
          <w:p w14:paraId="5E5F9707" w14:textId="77777777" w:rsidR="009B1ACB" w:rsidRPr="008E23CC" w:rsidRDefault="009B1ACB" w:rsidP="006B1337">
            <w:pPr>
              <w:rPr>
                <w:rFonts w:cstheme="minorHAnsi"/>
              </w:rPr>
            </w:pPr>
            <w:r w:rsidRPr="00C34C63">
              <w:rPr>
                <w:rFonts w:cstheme="minorHAnsi"/>
              </w:rPr>
              <w:t>C</w:t>
            </w:r>
          </w:p>
        </w:tc>
        <w:tc>
          <w:tcPr>
            <w:tcW w:w="1980" w:type="dxa"/>
          </w:tcPr>
          <w:p w14:paraId="1431C1FC" w14:textId="77777777" w:rsidR="009B1ACB" w:rsidRPr="008E23CC" w:rsidRDefault="00000000" w:rsidP="006B1337">
            <w:pPr>
              <w:rPr>
                <w:rFonts w:cstheme="minorHAnsi"/>
              </w:rPr>
            </w:pPr>
            <w:sdt>
              <w:sdtPr>
                <w:rPr>
                  <w:rFonts w:cstheme="minorHAnsi"/>
                </w:rPr>
                <w:id w:val="-1060360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3EB9D3D" w14:textId="77777777" w:rsidR="009B1ACB" w:rsidRPr="008E23CC" w:rsidRDefault="00000000" w:rsidP="006B1337">
            <w:pPr>
              <w:rPr>
                <w:rFonts w:cstheme="minorHAnsi"/>
              </w:rPr>
            </w:pPr>
            <w:sdt>
              <w:sdtPr>
                <w:rPr>
                  <w:rFonts w:cstheme="minorHAnsi"/>
                </w:rPr>
                <w:id w:val="-5143931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0FC0BF3" w14:textId="77777777" w:rsidR="009B1ACB" w:rsidRDefault="00000000" w:rsidP="006B1337">
            <w:pPr>
              <w:rPr>
                <w:rFonts w:cstheme="minorHAnsi"/>
              </w:rPr>
            </w:pPr>
            <w:sdt>
              <w:sdtPr>
                <w:rPr>
                  <w:rFonts w:cstheme="minorHAnsi"/>
                </w:rPr>
                <w:id w:val="59429846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631423" w14:textId="77777777" w:rsidR="009B1ACB" w:rsidRPr="00C34C63" w:rsidRDefault="00000000" w:rsidP="006B1337">
            <w:pPr>
              <w:rPr>
                <w:rFonts w:cstheme="minorHAnsi"/>
              </w:rPr>
            </w:pPr>
            <w:sdt>
              <w:sdtPr>
                <w:rPr>
                  <w:rFonts w:cstheme="minorHAnsi"/>
                </w:rPr>
                <w:id w:val="-90043773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0858A8" w14:textId="77777777" w:rsidR="009B1ACB" w:rsidRPr="008E23CC" w:rsidRDefault="009B1ACB" w:rsidP="006B1337">
            <w:pPr>
              <w:rPr>
                <w:rFonts w:cstheme="minorHAnsi"/>
              </w:rPr>
            </w:pPr>
          </w:p>
        </w:tc>
        <w:sdt>
          <w:sdtPr>
            <w:rPr>
              <w:rFonts w:cstheme="minorHAnsi"/>
            </w:rPr>
            <w:id w:val="251247808"/>
            <w:placeholder>
              <w:docPart w:val="110E067FD8584A0D832434BDB9A36140"/>
            </w:placeholder>
            <w:showingPlcHdr/>
          </w:sdtPr>
          <w:sdtContent>
            <w:tc>
              <w:tcPr>
                <w:tcW w:w="4770" w:type="dxa"/>
              </w:tcPr>
              <w:p w14:paraId="2F3E0BF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2" w:name="Med8B12"/>
      <w:tr w:rsidR="009B1ACB" w14:paraId="292D43CC" w14:textId="77777777" w:rsidTr="0089695F">
        <w:trPr>
          <w:cantSplit/>
        </w:trPr>
        <w:tc>
          <w:tcPr>
            <w:tcW w:w="899" w:type="dxa"/>
          </w:tcPr>
          <w:p w14:paraId="182FAFD5" w14:textId="16AD6F21"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2</w:t>
            </w:r>
            <w:bookmarkEnd w:id="52"/>
            <w:r>
              <w:rPr>
                <w:b/>
                <w:bCs/>
              </w:rPr>
              <w:fldChar w:fldCharType="end"/>
            </w:r>
          </w:p>
        </w:tc>
        <w:tc>
          <w:tcPr>
            <w:tcW w:w="6391" w:type="dxa"/>
            <w:tcBorders>
              <w:right w:val="nil"/>
            </w:tcBorders>
          </w:tcPr>
          <w:p w14:paraId="78794170" w14:textId="77777777" w:rsidR="009B1ACB" w:rsidRPr="008E23CC" w:rsidRDefault="009B1ACB" w:rsidP="006B1337">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9B1ACB" w:rsidRPr="008E23CC" w:rsidRDefault="009B1ACB" w:rsidP="006B1337">
            <w:pPr>
              <w:rPr>
                <w:rFonts w:cstheme="minorHAnsi"/>
              </w:rPr>
            </w:pPr>
          </w:p>
        </w:tc>
        <w:tc>
          <w:tcPr>
            <w:tcW w:w="270" w:type="dxa"/>
            <w:tcBorders>
              <w:left w:val="nil"/>
            </w:tcBorders>
          </w:tcPr>
          <w:p w14:paraId="79666A3A" w14:textId="77777777" w:rsidR="009B1ACB" w:rsidRPr="008E23CC" w:rsidRDefault="009B1ACB" w:rsidP="006B1337">
            <w:pPr>
              <w:rPr>
                <w:rFonts w:cstheme="minorHAnsi"/>
              </w:rPr>
            </w:pPr>
          </w:p>
        </w:tc>
        <w:tc>
          <w:tcPr>
            <w:tcW w:w="810" w:type="dxa"/>
          </w:tcPr>
          <w:p w14:paraId="690636C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9B1ACB" w:rsidRPr="0084305D" w:rsidRDefault="009B1ACB" w:rsidP="006B1337">
            <w:pPr>
              <w:rPr>
                <w:rFonts w:cstheme="minorHAnsi"/>
              </w:rPr>
            </w:pPr>
            <w:r w:rsidRPr="0084305D">
              <w:rPr>
                <w:rFonts w:cstheme="minorHAnsi"/>
              </w:rPr>
              <w:t xml:space="preserve">C-M, </w:t>
            </w:r>
          </w:p>
          <w:p w14:paraId="3DBAAD70" w14:textId="77777777" w:rsidR="009B1ACB" w:rsidRPr="008E23CC" w:rsidRDefault="009B1ACB" w:rsidP="006B1337">
            <w:pPr>
              <w:rPr>
                <w:rFonts w:cstheme="minorHAnsi"/>
              </w:rPr>
            </w:pPr>
            <w:r w:rsidRPr="0084305D">
              <w:rPr>
                <w:rFonts w:cstheme="minorHAnsi"/>
              </w:rPr>
              <w:t>C</w:t>
            </w:r>
          </w:p>
        </w:tc>
        <w:tc>
          <w:tcPr>
            <w:tcW w:w="1980" w:type="dxa"/>
          </w:tcPr>
          <w:p w14:paraId="3D9C7947" w14:textId="77777777" w:rsidR="009B1ACB" w:rsidRPr="008E23CC" w:rsidRDefault="00000000" w:rsidP="006B1337">
            <w:pPr>
              <w:rPr>
                <w:rFonts w:cstheme="minorHAnsi"/>
              </w:rPr>
            </w:pPr>
            <w:sdt>
              <w:sdtPr>
                <w:rPr>
                  <w:rFonts w:cstheme="minorHAnsi"/>
                </w:rPr>
                <w:id w:val="-13950492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6E57F98" w14:textId="77777777" w:rsidR="009B1ACB" w:rsidRPr="008E23CC" w:rsidRDefault="00000000" w:rsidP="006B1337">
            <w:pPr>
              <w:rPr>
                <w:rFonts w:cstheme="minorHAnsi"/>
              </w:rPr>
            </w:pPr>
            <w:sdt>
              <w:sdtPr>
                <w:rPr>
                  <w:rFonts w:cstheme="minorHAnsi"/>
                </w:rPr>
                <w:id w:val="-26684569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5CCC27" w14:textId="77777777" w:rsidR="009B1ACB" w:rsidRDefault="00000000" w:rsidP="006B1337">
            <w:pPr>
              <w:rPr>
                <w:rFonts w:cstheme="minorHAnsi"/>
              </w:rPr>
            </w:pPr>
            <w:sdt>
              <w:sdtPr>
                <w:rPr>
                  <w:rFonts w:cstheme="minorHAnsi"/>
                </w:rPr>
                <w:id w:val="-5976377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10B728" w14:textId="77777777" w:rsidR="009B1ACB" w:rsidRPr="00C34C63" w:rsidRDefault="00000000" w:rsidP="006B1337">
            <w:pPr>
              <w:rPr>
                <w:rFonts w:cstheme="minorHAnsi"/>
              </w:rPr>
            </w:pPr>
            <w:sdt>
              <w:sdtPr>
                <w:rPr>
                  <w:rFonts w:cstheme="minorHAnsi"/>
                </w:rPr>
                <w:id w:val="18971626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84F3BD7" w14:textId="77777777" w:rsidR="009B1ACB" w:rsidRPr="008E23CC" w:rsidRDefault="009B1ACB" w:rsidP="006B1337">
            <w:pPr>
              <w:rPr>
                <w:rFonts w:cstheme="minorHAnsi"/>
              </w:rPr>
            </w:pPr>
          </w:p>
        </w:tc>
        <w:sdt>
          <w:sdtPr>
            <w:rPr>
              <w:rFonts w:cstheme="minorHAnsi"/>
            </w:rPr>
            <w:id w:val="1018508712"/>
            <w:placeholder>
              <w:docPart w:val="EAE81697598E411698501A55D8A07507"/>
            </w:placeholder>
            <w:showingPlcHdr/>
          </w:sdtPr>
          <w:sdtContent>
            <w:tc>
              <w:tcPr>
                <w:tcW w:w="4770" w:type="dxa"/>
              </w:tcPr>
              <w:p w14:paraId="12B79DC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3" w:name="Med8B13"/>
      <w:tr w:rsidR="009B1ACB" w14:paraId="62AFAC50" w14:textId="77777777" w:rsidTr="0089695F">
        <w:trPr>
          <w:cantSplit/>
        </w:trPr>
        <w:tc>
          <w:tcPr>
            <w:tcW w:w="899" w:type="dxa"/>
          </w:tcPr>
          <w:p w14:paraId="488EB4C9" w14:textId="254E7D41" w:rsidR="009B1ACB" w:rsidRPr="00017D18" w:rsidRDefault="009B1ACB" w:rsidP="006B1337">
            <w:pPr>
              <w:jc w:val="center"/>
              <w:rPr>
                <w:b/>
                <w:bCs/>
              </w:rPr>
            </w:pPr>
            <w:r>
              <w:rPr>
                <w:b/>
                <w:bCs/>
              </w:rPr>
              <w:lastRenderedPageBreak/>
              <w:fldChar w:fldCharType="begin"/>
            </w:r>
            <w:r w:rsidR="00237FBF">
              <w:rPr>
                <w:b/>
                <w:bCs/>
              </w:rPr>
              <w:instrText>HYPERLINK  \l "ClinicalRecordReview2" \o "Go Back to Med Record Review Worksheet"</w:instrText>
            </w:r>
            <w:r>
              <w:rPr>
                <w:b/>
                <w:bCs/>
              </w:rPr>
              <w:fldChar w:fldCharType="separate"/>
            </w:r>
            <w:r w:rsidRPr="00F3557B">
              <w:rPr>
                <w:rStyle w:val="Hyperlink"/>
                <w:b/>
                <w:bCs/>
              </w:rPr>
              <w:t>8-B-13</w:t>
            </w:r>
            <w:r>
              <w:rPr>
                <w:b/>
                <w:bCs/>
              </w:rPr>
              <w:fldChar w:fldCharType="end"/>
            </w:r>
            <w:bookmarkEnd w:id="53"/>
          </w:p>
        </w:tc>
        <w:tc>
          <w:tcPr>
            <w:tcW w:w="6391" w:type="dxa"/>
            <w:tcBorders>
              <w:right w:val="nil"/>
            </w:tcBorders>
          </w:tcPr>
          <w:p w14:paraId="25BA6E65"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9B1ACB" w:rsidRPr="008E23CC" w:rsidRDefault="009B1ACB" w:rsidP="006B1337">
            <w:pPr>
              <w:rPr>
                <w:rFonts w:cstheme="minorHAnsi"/>
              </w:rPr>
            </w:pPr>
          </w:p>
        </w:tc>
        <w:tc>
          <w:tcPr>
            <w:tcW w:w="810" w:type="dxa"/>
          </w:tcPr>
          <w:p w14:paraId="6C36AC05" w14:textId="77777777" w:rsidR="009B1ACB" w:rsidRPr="00C34C63" w:rsidRDefault="009B1ACB" w:rsidP="006B1337">
            <w:pPr>
              <w:rPr>
                <w:rFonts w:cstheme="minorHAnsi"/>
              </w:rPr>
            </w:pPr>
            <w:r w:rsidRPr="00C34C63">
              <w:rPr>
                <w:rFonts w:cstheme="minorHAnsi"/>
              </w:rPr>
              <w:t xml:space="preserve">A </w:t>
            </w:r>
          </w:p>
          <w:p w14:paraId="08723B6C" w14:textId="77777777" w:rsidR="009B1ACB" w:rsidRPr="00C34C63" w:rsidRDefault="009B1ACB" w:rsidP="006B1337">
            <w:pPr>
              <w:rPr>
                <w:rFonts w:cstheme="minorHAnsi"/>
              </w:rPr>
            </w:pPr>
            <w:r w:rsidRPr="00C34C63">
              <w:rPr>
                <w:rFonts w:cstheme="minorHAnsi"/>
              </w:rPr>
              <w:t xml:space="preserve">B </w:t>
            </w:r>
          </w:p>
          <w:p w14:paraId="215E5E9A" w14:textId="77777777" w:rsidR="009B1ACB" w:rsidRPr="00C34C63" w:rsidRDefault="009B1ACB" w:rsidP="006B1337">
            <w:pPr>
              <w:rPr>
                <w:rFonts w:cstheme="minorHAnsi"/>
              </w:rPr>
            </w:pPr>
            <w:r w:rsidRPr="00C34C63">
              <w:rPr>
                <w:rFonts w:cstheme="minorHAnsi"/>
              </w:rPr>
              <w:t xml:space="preserve">C-M </w:t>
            </w:r>
          </w:p>
          <w:p w14:paraId="3C5FEE8C" w14:textId="77777777" w:rsidR="009B1ACB" w:rsidRDefault="009B1ACB" w:rsidP="006B1337">
            <w:pPr>
              <w:rPr>
                <w:rFonts w:cstheme="minorHAnsi"/>
              </w:rPr>
            </w:pPr>
            <w:r w:rsidRPr="00C34C63">
              <w:rPr>
                <w:rFonts w:cstheme="minorHAnsi"/>
              </w:rPr>
              <w:t>C</w:t>
            </w:r>
          </w:p>
          <w:p w14:paraId="474F37F7" w14:textId="77777777" w:rsidR="009B1ACB" w:rsidRPr="008E23CC" w:rsidRDefault="009B1ACB" w:rsidP="006B1337">
            <w:pPr>
              <w:rPr>
                <w:rFonts w:cstheme="minorHAnsi"/>
              </w:rPr>
            </w:pPr>
          </w:p>
        </w:tc>
        <w:tc>
          <w:tcPr>
            <w:tcW w:w="1980" w:type="dxa"/>
          </w:tcPr>
          <w:p w14:paraId="4522E708" w14:textId="77777777" w:rsidR="009B1ACB" w:rsidRPr="008E23CC" w:rsidRDefault="00000000" w:rsidP="006B1337">
            <w:pPr>
              <w:rPr>
                <w:rFonts w:cstheme="minorHAnsi"/>
              </w:rPr>
            </w:pPr>
            <w:sdt>
              <w:sdtPr>
                <w:rPr>
                  <w:rFonts w:cstheme="minorHAnsi"/>
                </w:rPr>
                <w:id w:val="16475523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705F1C0" w14:textId="77777777" w:rsidR="009B1ACB" w:rsidRPr="008E23CC" w:rsidRDefault="00000000" w:rsidP="006B1337">
            <w:pPr>
              <w:rPr>
                <w:rFonts w:cstheme="minorHAnsi"/>
              </w:rPr>
            </w:pPr>
            <w:sdt>
              <w:sdtPr>
                <w:rPr>
                  <w:rFonts w:cstheme="minorHAnsi"/>
                </w:rPr>
                <w:id w:val="166959731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A183667" w14:textId="77777777" w:rsidR="009B1ACB" w:rsidRDefault="00000000" w:rsidP="006B1337">
            <w:pPr>
              <w:rPr>
                <w:rFonts w:cstheme="minorHAnsi"/>
              </w:rPr>
            </w:pPr>
            <w:sdt>
              <w:sdtPr>
                <w:rPr>
                  <w:rFonts w:cstheme="minorHAnsi"/>
                </w:rPr>
                <w:id w:val="-17980641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DEBFD96" w14:textId="77777777" w:rsidR="009B1ACB" w:rsidRPr="00C34C63" w:rsidRDefault="00000000" w:rsidP="006B1337">
            <w:pPr>
              <w:rPr>
                <w:rFonts w:cstheme="minorHAnsi"/>
              </w:rPr>
            </w:pPr>
            <w:sdt>
              <w:sdtPr>
                <w:rPr>
                  <w:rFonts w:cstheme="minorHAnsi"/>
                </w:rPr>
                <w:id w:val="117568938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16C3A1D" w14:textId="77777777" w:rsidR="009B1ACB" w:rsidRPr="008E23CC" w:rsidRDefault="009B1ACB" w:rsidP="006B1337">
            <w:pPr>
              <w:rPr>
                <w:rFonts w:cstheme="minorHAnsi"/>
              </w:rPr>
            </w:pPr>
          </w:p>
        </w:tc>
        <w:sdt>
          <w:sdtPr>
            <w:rPr>
              <w:rFonts w:cstheme="minorHAnsi"/>
            </w:rPr>
            <w:id w:val="2005472586"/>
            <w:placeholder>
              <w:docPart w:val="AFBD66F2C8694B8AA542FD157FE46BD9"/>
            </w:placeholder>
            <w:showingPlcHdr/>
          </w:sdtPr>
          <w:sdtContent>
            <w:tc>
              <w:tcPr>
                <w:tcW w:w="4770" w:type="dxa"/>
              </w:tcPr>
              <w:p w14:paraId="4FFE1D1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4" w:name="Med8B14"/>
      <w:tr w:rsidR="009B1ACB" w14:paraId="409FC22F" w14:textId="77777777" w:rsidTr="0089695F">
        <w:trPr>
          <w:cantSplit/>
        </w:trPr>
        <w:tc>
          <w:tcPr>
            <w:tcW w:w="899" w:type="dxa"/>
          </w:tcPr>
          <w:p w14:paraId="08725D8C" w14:textId="1693EDF6" w:rsidR="009B1ACB" w:rsidRPr="00017D18" w:rsidRDefault="009B1ACB" w:rsidP="006B1337">
            <w:pPr>
              <w:jc w:val="center"/>
              <w:rPr>
                <w:b/>
                <w:bCs/>
              </w:rPr>
            </w:pPr>
            <w:r>
              <w:rPr>
                <w:b/>
                <w:bCs/>
              </w:rPr>
              <w:fldChar w:fldCharType="begin"/>
            </w:r>
            <w:r w:rsidR="00043648">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4"/>
          </w:p>
        </w:tc>
        <w:tc>
          <w:tcPr>
            <w:tcW w:w="6391" w:type="dxa"/>
            <w:tcBorders>
              <w:right w:val="nil"/>
            </w:tcBorders>
          </w:tcPr>
          <w:p w14:paraId="267B673A"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9B1ACB" w:rsidRPr="008E23CC" w:rsidRDefault="009B1ACB" w:rsidP="006B1337">
            <w:pPr>
              <w:rPr>
                <w:rFonts w:cstheme="minorHAnsi"/>
              </w:rPr>
            </w:pPr>
          </w:p>
        </w:tc>
        <w:tc>
          <w:tcPr>
            <w:tcW w:w="810" w:type="dxa"/>
          </w:tcPr>
          <w:p w14:paraId="4DE6CEE7" w14:textId="77777777" w:rsidR="009B1ACB" w:rsidRPr="00C34C63" w:rsidRDefault="009B1ACB" w:rsidP="006B1337">
            <w:pPr>
              <w:rPr>
                <w:rFonts w:cstheme="minorHAnsi"/>
              </w:rPr>
            </w:pPr>
            <w:r w:rsidRPr="00C34C63">
              <w:rPr>
                <w:rFonts w:cstheme="minorHAnsi"/>
              </w:rPr>
              <w:t xml:space="preserve">A </w:t>
            </w:r>
          </w:p>
          <w:p w14:paraId="2A9C64B0" w14:textId="77777777" w:rsidR="009B1ACB" w:rsidRPr="00C34C63" w:rsidRDefault="009B1ACB" w:rsidP="006B1337">
            <w:pPr>
              <w:rPr>
                <w:rFonts w:cstheme="minorHAnsi"/>
              </w:rPr>
            </w:pPr>
            <w:r w:rsidRPr="00C34C63">
              <w:rPr>
                <w:rFonts w:cstheme="minorHAnsi"/>
              </w:rPr>
              <w:t xml:space="preserve">B </w:t>
            </w:r>
          </w:p>
          <w:p w14:paraId="4CCF7593" w14:textId="77777777" w:rsidR="009B1ACB" w:rsidRPr="00C34C63" w:rsidRDefault="009B1ACB" w:rsidP="006B1337">
            <w:pPr>
              <w:rPr>
                <w:rFonts w:cstheme="minorHAnsi"/>
              </w:rPr>
            </w:pPr>
            <w:r w:rsidRPr="00C34C63">
              <w:rPr>
                <w:rFonts w:cstheme="minorHAnsi"/>
              </w:rPr>
              <w:t xml:space="preserve">C-M </w:t>
            </w:r>
          </w:p>
          <w:p w14:paraId="4DDE66BD" w14:textId="77777777" w:rsidR="009B1ACB" w:rsidRPr="008E23CC" w:rsidRDefault="009B1ACB" w:rsidP="006B1337">
            <w:pPr>
              <w:rPr>
                <w:rFonts w:cstheme="minorHAnsi"/>
              </w:rPr>
            </w:pPr>
            <w:r w:rsidRPr="00C34C63">
              <w:rPr>
                <w:rFonts w:cstheme="minorHAnsi"/>
              </w:rPr>
              <w:t>C</w:t>
            </w:r>
          </w:p>
        </w:tc>
        <w:tc>
          <w:tcPr>
            <w:tcW w:w="1980" w:type="dxa"/>
          </w:tcPr>
          <w:p w14:paraId="68182E6F" w14:textId="77777777" w:rsidR="009B1ACB" w:rsidRPr="008E23CC" w:rsidRDefault="00000000" w:rsidP="006B1337">
            <w:pPr>
              <w:rPr>
                <w:rFonts w:cstheme="minorHAnsi"/>
              </w:rPr>
            </w:pPr>
            <w:sdt>
              <w:sdtPr>
                <w:rPr>
                  <w:rFonts w:cstheme="minorHAnsi"/>
                </w:rPr>
                <w:id w:val="90912069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2BA46FF" w14:textId="77777777" w:rsidR="009B1ACB" w:rsidRPr="008E23CC" w:rsidRDefault="00000000" w:rsidP="006B1337">
            <w:pPr>
              <w:rPr>
                <w:rFonts w:cstheme="minorHAnsi"/>
              </w:rPr>
            </w:pPr>
            <w:sdt>
              <w:sdtPr>
                <w:rPr>
                  <w:rFonts w:cstheme="minorHAnsi"/>
                </w:rPr>
                <w:id w:val="73003964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F4262FA" w14:textId="77777777" w:rsidR="009B1ACB" w:rsidRDefault="00000000" w:rsidP="006B1337">
            <w:pPr>
              <w:rPr>
                <w:rFonts w:cstheme="minorHAnsi"/>
              </w:rPr>
            </w:pPr>
            <w:sdt>
              <w:sdtPr>
                <w:rPr>
                  <w:rFonts w:cstheme="minorHAnsi"/>
                </w:rPr>
                <w:id w:val="-12526642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0DBEF74" w14:textId="77777777" w:rsidR="009B1ACB" w:rsidRPr="00C34C63" w:rsidRDefault="00000000" w:rsidP="006B1337">
            <w:pPr>
              <w:rPr>
                <w:rFonts w:cstheme="minorHAnsi"/>
              </w:rPr>
            </w:pPr>
            <w:sdt>
              <w:sdtPr>
                <w:rPr>
                  <w:rFonts w:cstheme="minorHAnsi"/>
                </w:rPr>
                <w:id w:val="-155029685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07E35CB" w14:textId="77777777" w:rsidR="009B1ACB" w:rsidRPr="008E23CC" w:rsidRDefault="009B1ACB" w:rsidP="006B1337">
            <w:pPr>
              <w:rPr>
                <w:rFonts w:cstheme="minorHAnsi"/>
              </w:rPr>
            </w:pPr>
          </w:p>
        </w:tc>
        <w:sdt>
          <w:sdtPr>
            <w:rPr>
              <w:rFonts w:cstheme="minorHAnsi"/>
            </w:rPr>
            <w:id w:val="-46524361"/>
            <w:placeholder>
              <w:docPart w:val="85429756AC654D01A9FA9806BDBADB7A"/>
            </w:placeholder>
            <w:showingPlcHdr/>
          </w:sdtPr>
          <w:sdtContent>
            <w:tc>
              <w:tcPr>
                <w:tcW w:w="4770" w:type="dxa"/>
              </w:tcPr>
              <w:p w14:paraId="44E281F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5" w:name="Med8B15"/>
      <w:tr w:rsidR="009B1ACB" w14:paraId="10731E21" w14:textId="77777777" w:rsidTr="0089695F">
        <w:trPr>
          <w:cantSplit/>
        </w:trPr>
        <w:tc>
          <w:tcPr>
            <w:tcW w:w="899" w:type="dxa"/>
          </w:tcPr>
          <w:p w14:paraId="4BE9516D" w14:textId="6FE42788"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5"/>
          </w:p>
        </w:tc>
        <w:tc>
          <w:tcPr>
            <w:tcW w:w="6391" w:type="dxa"/>
            <w:tcBorders>
              <w:right w:val="nil"/>
            </w:tcBorders>
          </w:tcPr>
          <w:p w14:paraId="50E59FF5"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9B1ACB" w:rsidRPr="008E23CC" w:rsidRDefault="009B1ACB" w:rsidP="006B1337">
            <w:pPr>
              <w:rPr>
                <w:rFonts w:cstheme="minorHAnsi"/>
              </w:rPr>
            </w:pPr>
          </w:p>
        </w:tc>
        <w:tc>
          <w:tcPr>
            <w:tcW w:w="810" w:type="dxa"/>
          </w:tcPr>
          <w:p w14:paraId="051881AD" w14:textId="77777777" w:rsidR="009B1ACB" w:rsidRPr="00C34C63" w:rsidRDefault="009B1ACB" w:rsidP="006B1337">
            <w:pPr>
              <w:rPr>
                <w:rFonts w:cstheme="minorHAnsi"/>
              </w:rPr>
            </w:pPr>
            <w:r w:rsidRPr="00C34C63">
              <w:rPr>
                <w:rFonts w:cstheme="minorHAnsi"/>
              </w:rPr>
              <w:t xml:space="preserve">A </w:t>
            </w:r>
          </w:p>
          <w:p w14:paraId="18338352" w14:textId="77777777" w:rsidR="009B1ACB" w:rsidRPr="00C34C63" w:rsidRDefault="009B1ACB" w:rsidP="006B1337">
            <w:pPr>
              <w:rPr>
                <w:rFonts w:cstheme="minorHAnsi"/>
              </w:rPr>
            </w:pPr>
            <w:r w:rsidRPr="00C34C63">
              <w:rPr>
                <w:rFonts w:cstheme="minorHAnsi"/>
              </w:rPr>
              <w:t xml:space="preserve">B </w:t>
            </w:r>
          </w:p>
          <w:p w14:paraId="0B41A07B" w14:textId="77777777" w:rsidR="009B1ACB" w:rsidRPr="00C34C63" w:rsidRDefault="009B1ACB" w:rsidP="006B1337">
            <w:pPr>
              <w:rPr>
                <w:rFonts w:cstheme="minorHAnsi"/>
              </w:rPr>
            </w:pPr>
            <w:r w:rsidRPr="00C34C63">
              <w:rPr>
                <w:rFonts w:cstheme="minorHAnsi"/>
              </w:rPr>
              <w:t xml:space="preserve">C-M </w:t>
            </w:r>
          </w:p>
          <w:p w14:paraId="6FB6514B" w14:textId="77777777" w:rsidR="009B1ACB" w:rsidRPr="008E23CC" w:rsidRDefault="009B1ACB" w:rsidP="006B1337">
            <w:pPr>
              <w:rPr>
                <w:rFonts w:cstheme="minorHAnsi"/>
              </w:rPr>
            </w:pPr>
            <w:r w:rsidRPr="00C34C63">
              <w:rPr>
                <w:rFonts w:cstheme="minorHAnsi"/>
              </w:rPr>
              <w:t>C</w:t>
            </w:r>
          </w:p>
        </w:tc>
        <w:tc>
          <w:tcPr>
            <w:tcW w:w="1980" w:type="dxa"/>
          </w:tcPr>
          <w:p w14:paraId="40599671" w14:textId="77777777" w:rsidR="009B1ACB" w:rsidRPr="008E23CC" w:rsidRDefault="00000000" w:rsidP="006B1337">
            <w:pPr>
              <w:rPr>
                <w:rFonts w:cstheme="minorHAnsi"/>
              </w:rPr>
            </w:pPr>
            <w:sdt>
              <w:sdtPr>
                <w:rPr>
                  <w:rFonts w:cstheme="minorHAnsi"/>
                </w:rPr>
                <w:id w:val="49862221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7ED51FB" w14:textId="77777777" w:rsidR="009B1ACB" w:rsidRPr="008E23CC" w:rsidRDefault="00000000" w:rsidP="006B1337">
            <w:pPr>
              <w:rPr>
                <w:rFonts w:cstheme="minorHAnsi"/>
              </w:rPr>
            </w:pPr>
            <w:sdt>
              <w:sdtPr>
                <w:rPr>
                  <w:rFonts w:cstheme="minorHAnsi"/>
                </w:rPr>
                <w:id w:val="11187284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66ED75B" w14:textId="77777777" w:rsidR="009B1ACB" w:rsidRDefault="00000000" w:rsidP="006B1337">
            <w:pPr>
              <w:rPr>
                <w:rFonts w:cstheme="minorHAnsi"/>
              </w:rPr>
            </w:pPr>
            <w:sdt>
              <w:sdtPr>
                <w:rPr>
                  <w:rFonts w:cstheme="minorHAnsi"/>
                </w:rPr>
                <w:id w:val="75702478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548C1B6" w14:textId="77777777" w:rsidR="009B1ACB" w:rsidRPr="00C34C63" w:rsidRDefault="00000000" w:rsidP="006B1337">
            <w:pPr>
              <w:rPr>
                <w:rFonts w:cstheme="minorHAnsi"/>
              </w:rPr>
            </w:pPr>
            <w:sdt>
              <w:sdtPr>
                <w:rPr>
                  <w:rFonts w:cstheme="minorHAnsi"/>
                </w:rPr>
                <w:id w:val="108256334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3C1C24" w14:textId="77777777" w:rsidR="009B1ACB" w:rsidRPr="008E23CC" w:rsidRDefault="009B1ACB" w:rsidP="006B1337">
            <w:pPr>
              <w:rPr>
                <w:rFonts w:cstheme="minorHAnsi"/>
              </w:rPr>
            </w:pPr>
          </w:p>
        </w:tc>
        <w:sdt>
          <w:sdtPr>
            <w:rPr>
              <w:rFonts w:cstheme="minorHAnsi"/>
            </w:rPr>
            <w:id w:val="776057605"/>
            <w:placeholder>
              <w:docPart w:val="B122F7E3FF3542D9ABD1C0FA272C437D"/>
            </w:placeholder>
            <w:showingPlcHdr/>
          </w:sdtPr>
          <w:sdtContent>
            <w:tc>
              <w:tcPr>
                <w:tcW w:w="4770" w:type="dxa"/>
              </w:tcPr>
              <w:p w14:paraId="54104D5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6" w:name="Med8B16"/>
      <w:tr w:rsidR="009B1ACB" w14:paraId="73BC6FF7" w14:textId="77777777" w:rsidTr="0089695F">
        <w:trPr>
          <w:cantSplit/>
        </w:trPr>
        <w:tc>
          <w:tcPr>
            <w:tcW w:w="899" w:type="dxa"/>
          </w:tcPr>
          <w:p w14:paraId="2B579B93" w14:textId="2FD3D579"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6"/>
          </w:p>
        </w:tc>
        <w:tc>
          <w:tcPr>
            <w:tcW w:w="6391" w:type="dxa"/>
            <w:tcBorders>
              <w:right w:val="nil"/>
            </w:tcBorders>
          </w:tcPr>
          <w:p w14:paraId="5AF82A19"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9B1ACB" w:rsidRPr="008E23CC" w:rsidRDefault="009B1ACB" w:rsidP="006B1337">
            <w:pPr>
              <w:rPr>
                <w:rFonts w:cstheme="minorHAnsi"/>
              </w:rPr>
            </w:pPr>
          </w:p>
        </w:tc>
        <w:tc>
          <w:tcPr>
            <w:tcW w:w="810" w:type="dxa"/>
          </w:tcPr>
          <w:p w14:paraId="60044884" w14:textId="77777777" w:rsidR="009B1ACB" w:rsidRPr="00C34C63" w:rsidRDefault="009B1ACB" w:rsidP="006B1337">
            <w:pPr>
              <w:rPr>
                <w:rFonts w:cstheme="minorHAnsi"/>
              </w:rPr>
            </w:pPr>
            <w:r w:rsidRPr="00C34C63">
              <w:rPr>
                <w:rFonts w:cstheme="minorHAnsi"/>
              </w:rPr>
              <w:t xml:space="preserve">A </w:t>
            </w:r>
          </w:p>
          <w:p w14:paraId="1F5EEC43" w14:textId="77777777" w:rsidR="009B1ACB" w:rsidRPr="00C34C63" w:rsidRDefault="009B1ACB" w:rsidP="006B1337">
            <w:pPr>
              <w:rPr>
                <w:rFonts w:cstheme="minorHAnsi"/>
              </w:rPr>
            </w:pPr>
            <w:r w:rsidRPr="00C34C63">
              <w:rPr>
                <w:rFonts w:cstheme="minorHAnsi"/>
              </w:rPr>
              <w:t xml:space="preserve">B </w:t>
            </w:r>
          </w:p>
          <w:p w14:paraId="179A86EE" w14:textId="77777777" w:rsidR="009B1ACB" w:rsidRPr="00C34C63" w:rsidRDefault="009B1ACB" w:rsidP="006B1337">
            <w:pPr>
              <w:rPr>
                <w:rFonts w:cstheme="minorHAnsi"/>
              </w:rPr>
            </w:pPr>
            <w:r w:rsidRPr="00C34C63">
              <w:rPr>
                <w:rFonts w:cstheme="minorHAnsi"/>
              </w:rPr>
              <w:t xml:space="preserve">C-M </w:t>
            </w:r>
          </w:p>
          <w:p w14:paraId="1E3721F8" w14:textId="77777777" w:rsidR="009B1ACB" w:rsidRPr="008E23CC" w:rsidRDefault="009B1ACB" w:rsidP="006B1337">
            <w:pPr>
              <w:rPr>
                <w:rFonts w:cstheme="minorHAnsi"/>
              </w:rPr>
            </w:pPr>
            <w:r w:rsidRPr="00C34C63">
              <w:rPr>
                <w:rFonts w:cstheme="minorHAnsi"/>
              </w:rPr>
              <w:t>C</w:t>
            </w:r>
          </w:p>
        </w:tc>
        <w:tc>
          <w:tcPr>
            <w:tcW w:w="1980" w:type="dxa"/>
          </w:tcPr>
          <w:p w14:paraId="441EE1D6" w14:textId="77777777" w:rsidR="009B1ACB" w:rsidRPr="008E23CC" w:rsidRDefault="00000000" w:rsidP="006B1337">
            <w:pPr>
              <w:rPr>
                <w:rFonts w:cstheme="minorHAnsi"/>
              </w:rPr>
            </w:pPr>
            <w:sdt>
              <w:sdtPr>
                <w:rPr>
                  <w:rFonts w:cstheme="minorHAnsi"/>
                </w:rPr>
                <w:id w:val="2056200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FCAB82A" w14:textId="77777777" w:rsidR="009B1ACB" w:rsidRPr="008E23CC" w:rsidRDefault="00000000" w:rsidP="006B1337">
            <w:pPr>
              <w:rPr>
                <w:rFonts w:cstheme="minorHAnsi"/>
              </w:rPr>
            </w:pPr>
            <w:sdt>
              <w:sdtPr>
                <w:rPr>
                  <w:rFonts w:cstheme="minorHAnsi"/>
                </w:rPr>
                <w:id w:val="-1562304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0812E6" w14:textId="77777777" w:rsidR="009B1ACB" w:rsidRDefault="00000000" w:rsidP="006B1337">
            <w:pPr>
              <w:rPr>
                <w:rFonts w:cstheme="minorHAnsi"/>
              </w:rPr>
            </w:pPr>
            <w:sdt>
              <w:sdtPr>
                <w:rPr>
                  <w:rFonts w:cstheme="minorHAnsi"/>
                </w:rPr>
                <w:id w:val="123257965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3C9F446" w14:textId="77777777" w:rsidR="009B1ACB" w:rsidRPr="00C34C63" w:rsidRDefault="00000000" w:rsidP="006B1337">
            <w:pPr>
              <w:rPr>
                <w:rFonts w:cstheme="minorHAnsi"/>
              </w:rPr>
            </w:pPr>
            <w:sdt>
              <w:sdtPr>
                <w:rPr>
                  <w:rFonts w:cstheme="minorHAnsi"/>
                </w:rPr>
                <w:id w:val="-69515688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5ACD86D" w14:textId="77777777" w:rsidR="009B1ACB" w:rsidRPr="008E23CC" w:rsidRDefault="009B1ACB" w:rsidP="006B1337">
            <w:pPr>
              <w:rPr>
                <w:rFonts w:cstheme="minorHAnsi"/>
              </w:rPr>
            </w:pPr>
          </w:p>
        </w:tc>
        <w:sdt>
          <w:sdtPr>
            <w:rPr>
              <w:rFonts w:cstheme="minorHAnsi"/>
            </w:rPr>
            <w:id w:val="1211997621"/>
            <w:placeholder>
              <w:docPart w:val="14443BF89B574FDD859F480C8E6E1574"/>
            </w:placeholder>
            <w:showingPlcHdr/>
          </w:sdtPr>
          <w:sdtContent>
            <w:tc>
              <w:tcPr>
                <w:tcW w:w="4770" w:type="dxa"/>
              </w:tcPr>
              <w:p w14:paraId="02F7B3E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7" w:name="Med8B17"/>
      <w:tr w:rsidR="009B1ACB" w14:paraId="00EA32EF" w14:textId="77777777" w:rsidTr="0089695F">
        <w:trPr>
          <w:cantSplit/>
        </w:trPr>
        <w:tc>
          <w:tcPr>
            <w:tcW w:w="899" w:type="dxa"/>
          </w:tcPr>
          <w:p w14:paraId="1F203D89" w14:textId="0C0A9C2D" w:rsidR="009B1ACB" w:rsidRPr="00017D18" w:rsidRDefault="009B1ACB" w:rsidP="006B1337">
            <w:pPr>
              <w:jc w:val="center"/>
              <w:rPr>
                <w:b/>
                <w:bCs/>
              </w:rPr>
            </w:pPr>
            <w:r>
              <w:rPr>
                <w:b/>
                <w:bCs/>
              </w:rPr>
              <w:fldChar w:fldCharType="begin"/>
            </w:r>
            <w:r w:rsidR="00BC4C43">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7"/>
          </w:p>
        </w:tc>
        <w:tc>
          <w:tcPr>
            <w:tcW w:w="6391" w:type="dxa"/>
            <w:tcBorders>
              <w:right w:val="nil"/>
            </w:tcBorders>
          </w:tcPr>
          <w:p w14:paraId="32E5836B"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9B1ACB" w:rsidRPr="008E23CC" w:rsidRDefault="009B1ACB" w:rsidP="006B1337">
            <w:pPr>
              <w:rPr>
                <w:rFonts w:cstheme="minorHAnsi"/>
              </w:rPr>
            </w:pPr>
          </w:p>
        </w:tc>
        <w:tc>
          <w:tcPr>
            <w:tcW w:w="810" w:type="dxa"/>
          </w:tcPr>
          <w:p w14:paraId="5F5FD7DA" w14:textId="77777777" w:rsidR="009B1ACB" w:rsidRPr="00C34C63" w:rsidRDefault="009B1ACB" w:rsidP="006B1337">
            <w:pPr>
              <w:rPr>
                <w:rFonts w:cstheme="minorHAnsi"/>
              </w:rPr>
            </w:pPr>
            <w:r w:rsidRPr="00C34C63">
              <w:rPr>
                <w:rFonts w:cstheme="minorHAnsi"/>
              </w:rPr>
              <w:t xml:space="preserve">A </w:t>
            </w:r>
          </w:p>
          <w:p w14:paraId="7AE8BD2E" w14:textId="77777777" w:rsidR="009B1ACB" w:rsidRPr="00C34C63" w:rsidRDefault="009B1ACB" w:rsidP="006B1337">
            <w:pPr>
              <w:rPr>
                <w:rFonts w:cstheme="minorHAnsi"/>
              </w:rPr>
            </w:pPr>
            <w:r w:rsidRPr="00C34C63">
              <w:rPr>
                <w:rFonts w:cstheme="minorHAnsi"/>
              </w:rPr>
              <w:t xml:space="preserve">B </w:t>
            </w:r>
          </w:p>
          <w:p w14:paraId="4DAE78A2" w14:textId="77777777" w:rsidR="009B1ACB" w:rsidRPr="00C34C63" w:rsidRDefault="009B1ACB" w:rsidP="006B1337">
            <w:pPr>
              <w:rPr>
                <w:rFonts w:cstheme="minorHAnsi"/>
              </w:rPr>
            </w:pPr>
            <w:r w:rsidRPr="00C34C63">
              <w:rPr>
                <w:rFonts w:cstheme="minorHAnsi"/>
              </w:rPr>
              <w:t xml:space="preserve">C-M </w:t>
            </w:r>
          </w:p>
          <w:p w14:paraId="3956C07C" w14:textId="77777777" w:rsidR="009B1ACB" w:rsidRPr="008E23CC" w:rsidRDefault="009B1ACB" w:rsidP="006B1337">
            <w:pPr>
              <w:rPr>
                <w:rFonts w:cstheme="minorHAnsi"/>
              </w:rPr>
            </w:pPr>
            <w:r w:rsidRPr="00C34C63">
              <w:rPr>
                <w:rFonts w:cstheme="minorHAnsi"/>
              </w:rPr>
              <w:t>C</w:t>
            </w:r>
          </w:p>
        </w:tc>
        <w:tc>
          <w:tcPr>
            <w:tcW w:w="1980" w:type="dxa"/>
          </w:tcPr>
          <w:p w14:paraId="50232286" w14:textId="77777777" w:rsidR="009B1ACB" w:rsidRPr="008E23CC" w:rsidRDefault="00000000" w:rsidP="006B1337">
            <w:pPr>
              <w:rPr>
                <w:rFonts w:cstheme="minorHAnsi"/>
              </w:rPr>
            </w:pPr>
            <w:sdt>
              <w:sdtPr>
                <w:rPr>
                  <w:rFonts w:cstheme="minorHAnsi"/>
                </w:rPr>
                <w:id w:val="132839928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EF04179" w14:textId="77777777" w:rsidR="009B1ACB" w:rsidRPr="008E23CC" w:rsidRDefault="00000000" w:rsidP="006B1337">
            <w:pPr>
              <w:rPr>
                <w:rFonts w:cstheme="minorHAnsi"/>
              </w:rPr>
            </w:pPr>
            <w:sdt>
              <w:sdtPr>
                <w:rPr>
                  <w:rFonts w:cstheme="minorHAnsi"/>
                </w:rPr>
                <w:id w:val="-19276630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0CB426" w14:textId="77777777" w:rsidR="009B1ACB" w:rsidRDefault="00000000" w:rsidP="006B1337">
            <w:pPr>
              <w:rPr>
                <w:rFonts w:cstheme="minorHAnsi"/>
              </w:rPr>
            </w:pPr>
            <w:sdt>
              <w:sdtPr>
                <w:rPr>
                  <w:rFonts w:cstheme="minorHAnsi"/>
                </w:rPr>
                <w:id w:val="-36182986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67CC95" w14:textId="77777777" w:rsidR="009B1ACB" w:rsidRPr="00C34C63" w:rsidRDefault="00000000" w:rsidP="006B1337">
            <w:pPr>
              <w:rPr>
                <w:rFonts w:cstheme="minorHAnsi"/>
              </w:rPr>
            </w:pPr>
            <w:sdt>
              <w:sdtPr>
                <w:rPr>
                  <w:rFonts w:cstheme="minorHAnsi"/>
                </w:rPr>
                <w:id w:val="-4646667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5201B24" w14:textId="77777777" w:rsidR="009B1ACB" w:rsidRPr="008E23CC" w:rsidRDefault="009B1ACB" w:rsidP="006B1337">
            <w:pPr>
              <w:rPr>
                <w:rFonts w:cstheme="minorHAnsi"/>
              </w:rPr>
            </w:pPr>
          </w:p>
        </w:tc>
        <w:sdt>
          <w:sdtPr>
            <w:rPr>
              <w:rFonts w:cstheme="minorHAnsi"/>
            </w:rPr>
            <w:id w:val="353243933"/>
            <w:placeholder>
              <w:docPart w:val="B40FB3A867D846039DAF6D3F331BBE8A"/>
            </w:placeholder>
            <w:showingPlcHdr/>
          </w:sdtPr>
          <w:sdtContent>
            <w:tc>
              <w:tcPr>
                <w:tcW w:w="4770" w:type="dxa"/>
              </w:tcPr>
              <w:p w14:paraId="3BBDF19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8" w:name="Med8B18"/>
      <w:tr w:rsidR="009B1ACB" w14:paraId="443EB93C" w14:textId="77777777" w:rsidTr="0089695F">
        <w:trPr>
          <w:cantSplit/>
        </w:trPr>
        <w:tc>
          <w:tcPr>
            <w:tcW w:w="899" w:type="dxa"/>
          </w:tcPr>
          <w:p w14:paraId="33B09EB7" w14:textId="6611E1A4"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8"/>
          </w:p>
        </w:tc>
        <w:tc>
          <w:tcPr>
            <w:tcW w:w="6391" w:type="dxa"/>
            <w:tcBorders>
              <w:right w:val="nil"/>
            </w:tcBorders>
          </w:tcPr>
          <w:p w14:paraId="19C5AC8C"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9B1ACB" w:rsidRPr="008E23CC" w:rsidRDefault="009B1ACB" w:rsidP="006B1337">
            <w:pPr>
              <w:rPr>
                <w:rFonts w:cstheme="minorHAnsi"/>
              </w:rPr>
            </w:pPr>
          </w:p>
        </w:tc>
        <w:tc>
          <w:tcPr>
            <w:tcW w:w="810" w:type="dxa"/>
          </w:tcPr>
          <w:p w14:paraId="79FBDD13" w14:textId="77777777" w:rsidR="009B1ACB" w:rsidRPr="00C34C63" w:rsidRDefault="009B1ACB" w:rsidP="006B1337">
            <w:pPr>
              <w:rPr>
                <w:rFonts w:cstheme="minorHAnsi"/>
              </w:rPr>
            </w:pPr>
            <w:r w:rsidRPr="00C34C63">
              <w:rPr>
                <w:rFonts w:cstheme="minorHAnsi"/>
              </w:rPr>
              <w:t xml:space="preserve">A </w:t>
            </w:r>
          </w:p>
          <w:p w14:paraId="4E5D17FD" w14:textId="77777777" w:rsidR="009B1ACB" w:rsidRPr="00C34C63" w:rsidRDefault="009B1ACB" w:rsidP="006B1337">
            <w:pPr>
              <w:rPr>
                <w:rFonts w:cstheme="minorHAnsi"/>
              </w:rPr>
            </w:pPr>
            <w:r w:rsidRPr="00C34C63">
              <w:rPr>
                <w:rFonts w:cstheme="minorHAnsi"/>
              </w:rPr>
              <w:t xml:space="preserve">B </w:t>
            </w:r>
          </w:p>
          <w:p w14:paraId="646E28F0" w14:textId="77777777" w:rsidR="009B1ACB" w:rsidRPr="00C34C63" w:rsidRDefault="009B1ACB" w:rsidP="006B1337">
            <w:pPr>
              <w:rPr>
                <w:rFonts w:cstheme="minorHAnsi"/>
              </w:rPr>
            </w:pPr>
            <w:r w:rsidRPr="00C34C63">
              <w:rPr>
                <w:rFonts w:cstheme="minorHAnsi"/>
              </w:rPr>
              <w:t xml:space="preserve">C-M </w:t>
            </w:r>
          </w:p>
          <w:p w14:paraId="71256BD5" w14:textId="77777777" w:rsidR="009B1ACB" w:rsidRDefault="009B1ACB" w:rsidP="006B1337">
            <w:pPr>
              <w:rPr>
                <w:rFonts w:cstheme="minorHAnsi"/>
              </w:rPr>
            </w:pPr>
            <w:r w:rsidRPr="00C34C63">
              <w:rPr>
                <w:rFonts w:cstheme="minorHAnsi"/>
              </w:rPr>
              <w:t>C</w:t>
            </w:r>
          </w:p>
          <w:p w14:paraId="43A6B2C1" w14:textId="77777777" w:rsidR="009B1ACB" w:rsidRPr="008E23CC" w:rsidRDefault="009B1ACB" w:rsidP="006B1337">
            <w:pPr>
              <w:rPr>
                <w:rFonts w:cstheme="minorHAnsi"/>
              </w:rPr>
            </w:pPr>
          </w:p>
        </w:tc>
        <w:tc>
          <w:tcPr>
            <w:tcW w:w="1980" w:type="dxa"/>
          </w:tcPr>
          <w:p w14:paraId="6D247100" w14:textId="77777777" w:rsidR="009B1ACB" w:rsidRPr="008E23CC" w:rsidRDefault="00000000" w:rsidP="006B1337">
            <w:pPr>
              <w:rPr>
                <w:rFonts w:cstheme="minorHAnsi"/>
              </w:rPr>
            </w:pPr>
            <w:sdt>
              <w:sdtPr>
                <w:rPr>
                  <w:rFonts w:cstheme="minorHAnsi"/>
                </w:rPr>
                <w:id w:val="87619651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0FF381" w14:textId="77777777" w:rsidR="009B1ACB" w:rsidRPr="008E23CC" w:rsidRDefault="00000000" w:rsidP="006B1337">
            <w:pPr>
              <w:rPr>
                <w:rFonts w:cstheme="minorHAnsi"/>
              </w:rPr>
            </w:pPr>
            <w:sdt>
              <w:sdtPr>
                <w:rPr>
                  <w:rFonts w:cstheme="minorHAnsi"/>
                </w:rPr>
                <w:id w:val="-104096677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0FD61EC" w14:textId="77777777" w:rsidR="009B1ACB" w:rsidRDefault="00000000" w:rsidP="006B1337">
            <w:pPr>
              <w:rPr>
                <w:rFonts w:cstheme="minorHAnsi"/>
              </w:rPr>
            </w:pPr>
            <w:sdt>
              <w:sdtPr>
                <w:rPr>
                  <w:rFonts w:cstheme="minorHAnsi"/>
                </w:rPr>
                <w:id w:val="-8305179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3A26E34" w14:textId="77777777" w:rsidR="009B1ACB" w:rsidRPr="00C34C63" w:rsidRDefault="00000000" w:rsidP="006B1337">
            <w:pPr>
              <w:rPr>
                <w:rFonts w:cstheme="minorHAnsi"/>
              </w:rPr>
            </w:pPr>
            <w:sdt>
              <w:sdtPr>
                <w:rPr>
                  <w:rFonts w:cstheme="minorHAnsi"/>
                </w:rPr>
                <w:id w:val="-4860100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6AA812" w14:textId="77777777" w:rsidR="009B1ACB" w:rsidRPr="008E23CC" w:rsidRDefault="009B1ACB" w:rsidP="006B1337">
            <w:pPr>
              <w:rPr>
                <w:rFonts w:cstheme="minorHAnsi"/>
              </w:rPr>
            </w:pPr>
          </w:p>
        </w:tc>
        <w:sdt>
          <w:sdtPr>
            <w:rPr>
              <w:rFonts w:cstheme="minorHAnsi"/>
            </w:rPr>
            <w:id w:val="2041622212"/>
            <w:placeholder>
              <w:docPart w:val="E7B7E4278C0C4A4CBA0937BD6FD6D39C"/>
            </w:placeholder>
            <w:showingPlcHdr/>
          </w:sdtPr>
          <w:sdtContent>
            <w:tc>
              <w:tcPr>
                <w:tcW w:w="4770" w:type="dxa"/>
              </w:tcPr>
              <w:p w14:paraId="2BBE729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9" w:name="Med8B19"/>
      <w:tr w:rsidR="009B1ACB" w14:paraId="789CD61D" w14:textId="77777777" w:rsidTr="0089695F">
        <w:trPr>
          <w:cantSplit/>
        </w:trPr>
        <w:tc>
          <w:tcPr>
            <w:tcW w:w="899" w:type="dxa"/>
          </w:tcPr>
          <w:p w14:paraId="35551D59" w14:textId="5146D6BA" w:rsidR="009B1ACB" w:rsidRPr="00017D18" w:rsidRDefault="009B1ACB" w:rsidP="006B1337">
            <w:pPr>
              <w:jc w:val="center"/>
              <w:rPr>
                <w:b/>
                <w:bCs/>
              </w:rPr>
            </w:pPr>
            <w:r>
              <w:rPr>
                <w:b/>
                <w:bCs/>
              </w:rPr>
              <w:lastRenderedPageBreak/>
              <w:fldChar w:fldCharType="begin"/>
            </w:r>
            <w:r w:rsidR="00095E7A">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9"/>
          </w:p>
        </w:tc>
        <w:tc>
          <w:tcPr>
            <w:tcW w:w="6391" w:type="dxa"/>
            <w:tcBorders>
              <w:right w:val="nil"/>
            </w:tcBorders>
          </w:tcPr>
          <w:p w14:paraId="1D539E0D" w14:textId="77777777" w:rsidR="009B1ACB" w:rsidRPr="003948EA" w:rsidRDefault="009B1ACB" w:rsidP="006B1337">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9B1ACB" w:rsidRPr="008E23CC" w:rsidRDefault="009B1ACB" w:rsidP="006B1337">
            <w:pPr>
              <w:rPr>
                <w:rFonts w:cstheme="minorHAnsi"/>
              </w:rPr>
            </w:pPr>
          </w:p>
        </w:tc>
        <w:tc>
          <w:tcPr>
            <w:tcW w:w="810" w:type="dxa"/>
          </w:tcPr>
          <w:p w14:paraId="4088B000" w14:textId="77777777" w:rsidR="009B1ACB" w:rsidRPr="00C34C63" w:rsidRDefault="009B1ACB" w:rsidP="006B1337">
            <w:pPr>
              <w:rPr>
                <w:rFonts w:cstheme="minorHAnsi"/>
              </w:rPr>
            </w:pPr>
            <w:r w:rsidRPr="00C34C63">
              <w:rPr>
                <w:rFonts w:cstheme="minorHAnsi"/>
              </w:rPr>
              <w:t xml:space="preserve">A </w:t>
            </w:r>
          </w:p>
          <w:p w14:paraId="56D4D00F" w14:textId="77777777" w:rsidR="009B1ACB" w:rsidRPr="00C34C63" w:rsidRDefault="009B1ACB" w:rsidP="006B1337">
            <w:pPr>
              <w:rPr>
                <w:rFonts w:cstheme="minorHAnsi"/>
              </w:rPr>
            </w:pPr>
            <w:r w:rsidRPr="00C34C63">
              <w:rPr>
                <w:rFonts w:cstheme="minorHAnsi"/>
              </w:rPr>
              <w:t xml:space="preserve">B </w:t>
            </w:r>
          </w:p>
          <w:p w14:paraId="3D3EA40B" w14:textId="77777777" w:rsidR="009B1ACB" w:rsidRPr="00C34C63" w:rsidRDefault="009B1ACB" w:rsidP="006B1337">
            <w:pPr>
              <w:rPr>
                <w:rFonts w:cstheme="minorHAnsi"/>
              </w:rPr>
            </w:pPr>
            <w:r w:rsidRPr="00C34C63">
              <w:rPr>
                <w:rFonts w:cstheme="minorHAnsi"/>
              </w:rPr>
              <w:t xml:space="preserve">C-M </w:t>
            </w:r>
          </w:p>
          <w:p w14:paraId="2728169C" w14:textId="77777777" w:rsidR="009B1ACB" w:rsidRPr="008E23CC" w:rsidRDefault="009B1ACB" w:rsidP="006B1337">
            <w:pPr>
              <w:rPr>
                <w:rFonts w:cstheme="minorHAnsi"/>
              </w:rPr>
            </w:pPr>
            <w:r w:rsidRPr="00C34C63">
              <w:rPr>
                <w:rFonts w:cstheme="minorHAnsi"/>
              </w:rPr>
              <w:t>C</w:t>
            </w:r>
          </w:p>
        </w:tc>
        <w:tc>
          <w:tcPr>
            <w:tcW w:w="1980" w:type="dxa"/>
          </w:tcPr>
          <w:p w14:paraId="47F825A1" w14:textId="77777777" w:rsidR="009B1ACB" w:rsidRPr="008E23CC" w:rsidRDefault="00000000" w:rsidP="006B1337">
            <w:pPr>
              <w:rPr>
                <w:rFonts w:cstheme="minorHAnsi"/>
              </w:rPr>
            </w:pPr>
            <w:sdt>
              <w:sdtPr>
                <w:rPr>
                  <w:rFonts w:cstheme="minorHAnsi"/>
                </w:rPr>
                <w:id w:val="-50729340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5C86BDB" w14:textId="77777777" w:rsidR="009B1ACB" w:rsidRPr="008E23CC" w:rsidRDefault="00000000" w:rsidP="006B1337">
            <w:pPr>
              <w:rPr>
                <w:rFonts w:cstheme="minorHAnsi"/>
              </w:rPr>
            </w:pPr>
            <w:sdt>
              <w:sdtPr>
                <w:rPr>
                  <w:rFonts w:cstheme="minorHAnsi"/>
                </w:rPr>
                <w:id w:val="-142842425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4DE6648" w14:textId="77777777" w:rsidR="009B1ACB" w:rsidRDefault="00000000" w:rsidP="006B1337">
            <w:pPr>
              <w:rPr>
                <w:rFonts w:cstheme="minorHAnsi"/>
              </w:rPr>
            </w:pPr>
            <w:sdt>
              <w:sdtPr>
                <w:rPr>
                  <w:rFonts w:cstheme="minorHAnsi"/>
                </w:rPr>
                <w:id w:val="-11061969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306BB10" w14:textId="77777777" w:rsidR="009B1ACB" w:rsidRPr="00C34C63" w:rsidRDefault="00000000" w:rsidP="006B1337">
            <w:pPr>
              <w:rPr>
                <w:rFonts w:cstheme="minorHAnsi"/>
              </w:rPr>
            </w:pPr>
            <w:sdt>
              <w:sdtPr>
                <w:rPr>
                  <w:rFonts w:cstheme="minorHAnsi"/>
                </w:rPr>
                <w:id w:val="117190755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4325A9" w14:textId="77777777" w:rsidR="009B1ACB" w:rsidRPr="008E23CC" w:rsidRDefault="009B1ACB" w:rsidP="006B1337">
            <w:pPr>
              <w:rPr>
                <w:rFonts w:cstheme="minorHAnsi"/>
              </w:rPr>
            </w:pPr>
          </w:p>
        </w:tc>
        <w:sdt>
          <w:sdtPr>
            <w:rPr>
              <w:rFonts w:cstheme="minorHAnsi"/>
            </w:rPr>
            <w:id w:val="1191261317"/>
            <w:placeholder>
              <w:docPart w:val="44E9CF9C59904547908A5C23B9BC975C"/>
            </w:placeholder>
            <w:showingPlcHdr/>
          </w:sdtPr>
          <w:sdtContent>
            <w:tc>
              <w:tcPr>
                <w:tcW w:w="4770" w:type="dxa"/>
              </w:tcPr>
              <w:p w14:paraId="2F089DD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0" w:name="Med8B20"/>
      <w:tr w:rsidR="009B1ACB" w14:paraId="72872543" w14:textId="77777777" w:rsidTr="0089695F">
        <w:trPr>
          <w:cantSplit/>
        </w:trPr>
        <w:tc>
          <w:tcPr>
            <w:tcW w:w="899" w:type="dxa"/>
          </w:tcPr>
          <w:p w14:paraId="33CF0488" w14:textId="26B99475" w:rsidR="009B1ACB" w:rsidRPr="00017D18" w:rsidRDefault="009B1ACB" w:rsidP="006B1337">
            <w:pPr>
              <w:jc w:val="center"/>
              <w:rPr>
                <w:b/>
                <w:bCs/>
              </w:rPr>
            </w:pPr>
            <w:r>
              <w:rPr>
                <w:b/>
                <w:bCs/>
              </w:rPr>
              <w:fldChar w:fldCharType="begin"/>
            </w:r>
            <w:r w:rsidR="0099708E">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60"/>
          </w:p>
        </w:tc>
        <w:tc>
          <w:tcPr>
            <w:tcW w:w="6391" w:type="dxa"/>
            <w:tcBorders>
              <w:right w:val="nil"/>
            </w:tcBorders>
          </w:tcPr>
          <w:p w14:paraId="27EDA1C3" w14:textId="77777777" w:rsidR="009B1ACB" w:rsidRPr="008E23CC" w:rsidRDefault="009B1ACB" w:rsidP="006B1337">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270" w:type="dxa"/>
            <w:tcBorders>
              <w:left w:val="nil"/>
            </w:tcBorders>
          </w:tcPr>
          <w:p w14:paraId="62636CD6" w14:textId="77777777" w:rsidR="009B1ACB" w:rsidRPr="008E23CC" w:rsidRDefault="009B1ACB" w:rsidP="006B1337">
            <w:pPr>
              <w:rPr>
                <w:rFonts w:cstheme="minorHAnsi"/>
              </w:rPr>
            </w:pPr>
          </w:p>
        </w:tc>
        <w:tc>
          <w:tcPr>
            <w:tcW w:w="810" w:type="dxa"/>
          </w:tcPr>
          <w:p w14:paraId="1B533406" w14:textId="77777777" w:rsidR="009B1ACB" w:rsidRPr="00C34C63" w:rsidRDefault="009B1ACB" w:rsidP="006B1337">
            <w:pPr>
              <w:rPr>
                <w:rFonts w:cstheme="minorHAnsi"/>
              </w:rPr>
            </w:pPr>
            <w:r w:rsidRPr="00C34C63">
              <w:rPr>
                <w:rFonts w:cstheme="minorHAnsi"/>
              </w:rPr>
              <w:t xml:space="preserve">A </w:t>
            </w:r>
          </w:p>
          <w:p w14:paraId="61FF7B55" w14:textId="77777777" w:rsidR="009B1ACB" w:rsidRPr="00C34C63" w:rsidRDefault="009B1ACB" w:rsidP="006B1337">
            <w:pPr>
              <w:rPr>
                <w:rFonts w:cstheme="minorHAnsi"/>
              </w:rPr>
            </w:pPr>
            <w:r w:rsidRPr="00C34C63">
              <w:rPr>
                <w:rFonts w:cstheme="minorHAnsi"/>
              </w:rPr>
              <w:t xml:space="preserve">B </w:t>
            </w:r>
          </w:p>
          <w:p w14:paraId="212B4BB7" w14:textId="77777777" w:rsidR="009B1ACB" w:rsidRPr="00C34C63" w:rsidRDefault="009B1ACB" w:rsidP="006B1337">
            <w:pPr>
              <w:rPr>
                <w:rFonts w:cstheme="minorHAnsi"/>
              </w:rPr>
            </w:pPr>
            <w:r w:rsidRPr="00C34C63">
              <w:rPr>
                <w:rFonts w:cstheme="minorHAnsi"/>
              </w:rPr>
              <w:t xml:space="preserve">C-M </w:t>
            </w:r>
          </w:p>
          <w:p w14:paraId="15046B2C" w14:textId="77777777" w:rsidR="009B1ACB" w:rsidRPr="008E23CC" w:rsidRDefault="009B1ACB" w:rsidP="006B1337">
            <w:pPr>
              <w:rPr>
                <w:rFonts w:cstheme="minorHAnsi"/>
              </w:rPr>
            </w:pPr>
            <w:r w:rsidRPr="00C34C63">
              <w:rPr>
                <w:rFonts w:cstheme="minorHAnsi"/>
              </w:rPr>
              <w:t>C</w:t>
            </w:r>
          </w:p>
        </w:tc>
        <w:tc>
          <w:tcPr>
            <w:tcW w:w="1980" w:type="dxa"/>
          </w:tcPr>
          <w:p w14:paraId="65903998" w14:textId="77777777" w:rsidR="009B1ACB" w:rsidRPr="008E23CC" w:rsidRDefault="00000000" w:rsidP="006B1337">
            <w:pPr>
              <w:rPr>
                <w:rFonts w:cstheme="minorHAnsi"/>
              </w:rPr>
            </w:pPr>
            <w:sdt>
              <w:sdtPr>
                <w:rPr>
                  <w:rFonts w:cstheme="minorHAnsi"/>
                </w:rPr>
                <w:id w:val="12576345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8FE686A" w14:textId="77777777" w:rsidR="009B1ACB" w:rsidRPr="008E23CC" w:rsidRDefault="00000000" w:rsidP="006B1337">
            <w:pPr>
              <w:rPr>
                <w:rFonts w:cstheme="minorHAnsi"/>
              </w:rPr>
            </w:pPr>
            <w:sdt>
              <w:sdtPr>
                <w:rPr>
                  <w:rFonts w:cstheme="minorHAnsi"/>
                </w:rPr>
                <w:id w:val="-156740425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2F88F71" w14:textId="77777777" w:rsidR="009B1ACB" w:rsidRDefault="00000000" w:rsidP="006B1337">
            <w:pPr>
              <w:rPr>
                <w:rFonts w:cstheme="minorHAnsi"/>
              </w:rPr>
            </w:pPr>
            <w:sdt>
              <w:sdtPr>
                <w:rPr>
                  <w:rFonts w:cstheme="minorHAnsi"/>
                </w:rPr>
                <w:id w:val="-56926640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A388DE" w14:textId="77777777" w:rsidR="009B1ACB" w:rsidRPr="00C34C63" w:rsidRDefault="00000000" w:rsidP="006B1337">
            <w:pPr>
              <w:rPr>
                <w:rFonts w:cstheme="minorHAnsi"/>
              </w:rPr>
            </w:pPr>
            <w:sdt>
              <w:sdtPr>
                <w:rPr>
                  <w:rFonts w:cstheme="minorHAnsi"/>
                </w:rPr>
                <w:id w:val="-15435912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C66392" w14:textId="77777777" w:rsidR="009B1ACB" w:rsidRPr="008E23CC" w:rsidRDefault="009B1ACB" w:rsidP="006B1337">
            <w:pPr>
              <w:rPr>
                <w:rFonts w:cstheme="minorHAnsi"/>
              </w:rPr>
            </w:pPr>
          </w:p>
        </w:tc>
        <w:sdt>
          <w:sdtPr>
            <w:rPr>
              <w:rFonts w:cstheme="minorHAnsi"/>
            </w:rPr>
            <w:id w:val="-328370816"/>
            <w:placeholder>
              <w:docPart w:val="8FFB3BC997F24328BB9F8F046B69B3E2"/>
            </w:placeholder>
            <w:showingPlcHdr/>
          </w:sdtPr>
          <w:sdtContent>
            <w:tc>
              <w:tcPr>
                <w:tcW w:w="4770" w:type="dxa"/>
              </w:tcPr>
              <w:p w14:paraId="35E6CE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1" w:name="Med8B21"/>
      <w:tr w:rsidR="009B1ACB" w14:paraId="7261FA39" w14:textId="77777777" w:rsidTr="0089695F">
        <w:trPr>
          <w:cantSplit/>
        </w:trPr>
        <w:tc>
          <w:tcPr>
            <w:tcW w:w="899" w:type="dxa"/>
          </w:tcPr>
          <w:p w14:paraId="45AD81FC" w14:textId="2B3D2BAC" w:rsidR="009B1ACB" w:rsidRPr="00017D18" w:rsidRDefault="009B1ACB" w:rsidP="006B1337">
            <w:pPr>
              <w:jc w:val="center"/>
              <w:rPr>
                <w:b/>
                <w:bCs/>
              </w:rPr>
            </w:pPr>
            <w:r>
              <w:rPr>
                <w:b/>
                <w:bCs/>
              </w:rPr>
              <w:fldChar w:fldCharType="begin"/>
            </w:r>
            <w:r w:rsidR="001070F7">
              <w:rPr>
                <w:b/>
                <w:bCs/>
              </w:rPr>
              <w:instrText>HYPERLINK  \l "MedWorksheet3"</w:instrText>
            </w:r>
            <w:r>
              <w:rPr>
                <w:b/>
                <w:bCs/>
              </w:rPr>
              <w:fldChar w:fldCharType="separate"/>
            </w:r>
            <w:r w:rsidRPr="003E4920">
              <w:rPr>
                <w:rStyle w:val="Hyperlink"/>
                <w:b/>
                <w:bCs/>
              </w:rPr>
              <w:t>8-B-21</w:t>
            </w:r>
            <w:r>
              <w:rPr>
                <w:b/>
                <w:bCs/>
              </w:rPr>
              <w:fldChar w:fldCharType="end"/>
            </w:r>
            <w:bookmarkEnd w:id="61"/>
          </w:p>
        </w:tc>
        <w:tc>
          <w:tcPr>
            <w:tcW w:w="6391" w:type="dxa"/>
            <w:tcBorders>
              <w:right w:val="nil"/>
            </w:tcBorders>
          </w:tcPr>
          <w:p w14:paraId="2C608A1F" w14:textId="77777777" w:rsidR="009B1ACB" w:rsidRPr="003948EA" w:rsidRDefault="009B1ACB" w:rsidP="006B1337">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9B1ACB" w:rsidRPr="008E23CC" w:rsidRDefault="009B1ACB" w:rsidP="006B1337">
            <w:pPr>
              <w:rPr>
                <w:rFonts w:cstheme="minorHAnsi"/>
              </w:rPr>
            </w:pPr>
          </w:p>
        </w:tc>
        <w:tc>
          <w:tcPr>
            <w:tcW w:w="810" w:type="dxa"/>
          </w:tcPr>
          <w:p w14:paraId="1C8F98A5" w14:textId="77777777" w:rsidR="009B1ACB" w:rsidRPr="00C34C63" w:rsidRDefault="009B1ACB" w:rsidP="006B1337">
            <w:pPr>
              <w:rPr>
                <w:rFonts w:cstheme="minorHAnsi"/>
              </w:rPr>
            </w:pPr>
            <w:r w:rsidRPr="00C34C63">
              <w:rPr>
                <w:rFonts w:cstheme="minorHAnsi"/>
              </w:rPr>
              <w:t xml:space="preserve">A </w:t>
            </w:r>
          </w:p>
          <w:p w14:paraId="4BDFC21D" w14:textId="77777777" w:rsidR="009B1ACB" w:rsidRPr="00C34C63" w:rsidRDefault="009B1ACB" w:rsidP="006B1337">
            <w:pPr>
              <w:rPr>
                <w:rFonts w:cstheme="minorHAnsi"/>
              </w:rPr>
            </w:pPr>
            <w:r w:rsidRPr="00C34C63">
              <w:rPr>
                <w:rFonts w:cstheme="minorHAnsi"/>
              </w:rPr>
              <w:t xml:space="preserve">B </w:t>
            </w:r>
          </w:p>
          <w:p w14:paraId="6226BA02" w14:textId="77777777" w:rsidR="009B1ACB" w:rsidRPr="00C34C63" w:rsidRDefault="009B1ACB" w:rsidP="006B1337">
            <w:pPr>
              <w:rPr>
                <w:rFonts w:cstheme="minorHAnsi"/>
              </w:rPr>
            </w:pPr>
            <w:r w:rsidRPr="00C34C63">
              <w:rPr>
                <w:rFonts w:cstheme="minorHAnsi"/>
              </w:rPr>
              <w:t xml:space="preserve">C-M </w:t>
            </w:r>
          </w:p>
          <w:p w14:paraId="02BAD903" w14:textId="77777777" w:rsidR="009B1ACB" w:rsidRDefault="009B1ACB" w:rsidP="006B1337">
            <w:pPr>
              <w:rPr>
                <w:rFonts w:cstheme="minorHAnsi"/>
              </w:rPr>
            </w:pPr>
            <w:r w:rsidRPr="00C34C63">
              <w:rPr>
                <w:rFonts w:cstheme="minorHAnsi"/>
              </w:rPr>
              <w:t>C</w:t>
            </w:r>
          </w:p>
          <w:p w14:paraId="55240C59" w14:textId="77777777" w:rsidR="009B1ACB" w:rsidRPr="008E23CC" w:rsidRDefault="009B1ACB" w:rsidP="006B1337">
            <w:pPr>
              <w:rPr>
                <w:rFonts w:cstheme="minorHAnsi"/>
              </w:rPr>
            </w:pPr>
          </w:p>
        </w:tc>
        <w:tc>
          <w:tcPr>
            <w:tcW w:w="1980" w:type="dxa"/>
          </w:tcPr>
          <w:p w14:paraId="62FA9E61" w14:textId="77777777" w:rsidR="009B1ACB" w:rsidRPr="008E23CC" w:rsidRDefault="00000000" w:rsidP="006B1337">
            <w:pPr>
              <w:rPr>
                <w:rFonts w:cstheme="minorHAnsi"/>
              </w:rPr>
            </w:pPr>
            <w:sdt>
              <w:sdtPr>
                <w:rPr>
                  <w:rFonts w:cstheme="minorHAnsi"/>
                </w:rPr>
                <w:id w:val="159351800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9ADD3C" w14:textId="77777777" w:rsidR="009B1ACB" w:rsidRPr="008E23CC" w:rsidRDefault="00000000" w:rsidP="006B1337">
            <w:pPr>
              <w:rPr>
                <w:rFonts w:cstheme="minorHAnsi"/>
              </w:rPr>
            </w:pPr>
            <w:sdt>
              <w:sdtPr>
                <w:rPr>
                  <w:rFonts w:cstheme="minorHAnsi"/>
                </w:rPr>
                <w:id w:val="68179141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7261327" w14:textId="77777777" w:rsidR="009B1ACB" w:rsidRDefault="00000000" w:rsidP="006B1337">
            <w:pPr>
              <w:rPr>
                <w:rFonts w:cstheme="minorHAnsi"/>
              </w:rPr>
            </w:pPr>
            <w:sdt>
              <w:sdtPr>
                <w:rPr>
                  <w:rFonts w:cstheme="minorHAnsi"/>
                </w:rPr>
                <w:id w:val="-12391680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AB97629" w14:textId="77777777" w:rsidR="009B1ACB" w:rsidRPr="00C34C63" w:rsidRDefault="00000000" w:rsidP="006B1337">
            <w:pPr>
              <w:rPr>
                <w:rFonts w:cstheme="minorHAnsi"/>
              </w:rPr>
            </w:pPr>
            <w:sdt>
              <w:sdtPr>
                <w:rPr>
                  <w:rFonts w:cstheme="minorHAnsi"/>
                </w:rPr>
                <w:id w:val="-172089032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7F70F89" w14:textId="77777777" w:rsidR="009B1ACB" w:rsidRPr="008E23CC" w:rsidRDefault="009B1ACB" w:rsidP="006B1337">
            <w:pPr>
              <w:rPr>
                <w:rFonts w:cstheme="minorHAnsi"/>
              </w:rPr>
            </w:pPr>
          </w:p>
        </w:tc>
        <w:sdt>
          <w:sdtPr>
            <w:rPr>
              <w:rFonts w:cstheme="minorHAnsi"/>
            </w:rPr>
            <w:id w:val="1177157910"/>
            <w:placeholder>
              <w:docPart w:val="60FE786DC8814625AFE13685BB7EC3CC"/>
            </w:placeholder>
            <w:showingPlcHdr/>
          </w:sdtPr>
          <w:sdtContent>
            <w:tc>
              <w:tcPr>
                <w:tcW w:w="4770" w:type="dxa"/>
              </w:tcPr>
              <w:p w14:paraId="1C1BD2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2" w:name="Med8B24"/>
      <w:tr w:rsidR="009B1ACB" w14:paraId="35C4E6E2" w14:textId="77777777" w:rsidTr="0089695F">
        <w:trPr>
          <w:cantSplit/>
        </w:trPr>
        <w:tc>
          <w:tcPr>
            <w:tcW w:w="899" w:type="dxa"/>
          </w:tcPr>
          <w:p w14:paraId="33C93EA4" w14:textId="64A1F49C" w:rsidR="009B1ACB" w:rsidRPr="00017D18" w:rsidRDefault="001070F7"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1070F7">
              <w:rPr>
                <w:rStyle w:val="Hyperlink"/>
                <w:b/>
                <w:bCs/>
              </w:rPr>
              <w:t>8-B-24</w:t>
            </w:r>
            <w:bookmarkEnd w:id="62"/>
            <w:r>
              <w:rPr>
                <w:b/>
                <w:bCs/>
              </w:rPr>
              <w:fldChar w:fldCharType="end"/>
            </w:r>
          </w:p>
        </w:tc>
        <w:tc>
          <w:tcPr>
            <w:tcW w:w="6391" w:type="dxa"/>
            <w:tcBorders>
              <w:right w:val="nil"/>
            </w:tcBorders>
          </w:tcPr>
          <w:p w14:paraId="4A74DCA3" w14:textId="77777777" w:rsidR="009B1ACB" w:rsidRPr="003948EA" w:rsidRDefault="009B1ACB" w:rsidP="006B1337">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9B1ACB" w:rsidRPr="008E23CC" w:rsidRDefault="009B1ACB" w:rsidP="006B1337">
            <w:pPr>
              <w:rPr>
                <w:rFonts w:cstheme="minorHAnsi"/>
              </w:rPr>
            </w:pPr>
          </w:p>
        </w:tc>
        <w:tc>
          <w:tcPr>
            <w:tcW w:w="810" w:type="dxa"/>
          </w:tcPr>
          <w:p w14:paraId="6394EC1F" w14:textId="77777777" w:rsidR="009B1ACB" w:rsidRPr="00C34C63" w:rsidRDefault="009B1ACB" w:rsidP="006B1337">
            <w:pPr>
              <w:rPr>
                <w:rFonts w:cstheme="minorHAnsi"/>
              </w:rPr>
            </w:pPr>
            <w:r w:rsidRPr="00C34C63">
              <w:rPr>
                <w:rFonts w:cstheme="minorHAnsi"/>
              </w:rPr>
              <w:t xml:space="preserve">A </w:t>
            </w:r>
          </w:p>
          <w:p w14:paraId="6333570C" w14:textId="77777777" w:rsidR="009B1ACB" w:rsidRPr="00C34C63" w:rsidRDefault="009B1ACB" w:rsidP="006B1337">
            <w:pPr>
              <w:rPr>
                <w:rFonts w:cstheme="minorHAnsi"/>
              </w:rPr>
            </w:pPr>
            <w:r w:rsidRPr="00C34C63">
              <w:rPr>
                <w:rFonts w:cstheme="minorHAnsi"/>
              </w:rPr>
              <w:t xml:space="preserve">B </w:t>
            </w:r>
          </w:p>
          <w:p w14:paraId="439F6444" w14:textId="77777777" w:rsidR="009B1ACB" w:rsidRPr="00C34C63" w:rsidRDefault="009B1ACB" w:rsidP="006B1337">
            <w:pPr>
              <w:rPr>
                <w:rFonts w:cstheme="minorHAnsi"/>
              </w:rPr>
            </w:pPr>
            <w:r w:rsidRPr="00C34C63">
              <w:rPr>
                <w:rFonts w:cstheme="minorHAnsi"/>
              </w:rPr>
              <w:t xml:space="preserve">C-M </w:t>
            </w:r>
          </w:p>
          <w:p w14:paraId="54D656AC" w14:textId="77777777" w:rsidR="009B1ACB" w:rsidRPr="008E23CC" w:rsidRDefault="009B1ACB" w:rsidP="006B1337">
            <w:pPr>
              <w:rPr>
                <w:rFonts w:cstheme="minorHAnsi"/>
              </w:rPr>
            </w:pPr>
            <w:r w:rsidRPr="00C34C63">
              <w:rPr>
                <w:rFonts w:cstheme="minorHAnsi"/>
              </w:rPr>
              <w:t>C</w:t>
            </w:r>
          </w:p>
        </w:tc>
        <w:tc>
          <w:tcPr>
            <w:tcW w:w="1980" w:type="dxa"/>
          </w:tcPr>
          <w:p w14:paraId="3DC7F9BF" w14:textId="77777777" w:rsidR="009B1ACB" w:rsidRPr="008E23CC" w:rsidRDefault="00000000" w:rsidP="006B1337">
            <w:pPr>
              <w:rPr>
                <w:rFonts w:cstheme="minorHAnsi"/>
              </w:rPr>
            </w:pPr>
            <w:sdt>
              <w:sdtPr>
                <w:rPr>
                  <w:rFonts w:cstheme="minorHAnsi"/>
                </w:rPr>
                <w:id w:val="-85818813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BC4F87E" w14:textId="77777777" w:rsidR="009B1ACB" w:rsidRPr="008E23CC" w:rsidRDefault="00000000" w:rsidP="006B1337">
            <w:pPr>
              <w:rPr>
                <w:rFonts w:cstheme="minorHAnsi"/>
              </w:rPr>
            </w:pPr>
            <w:sdt>
              <w:sdtPr>
                <w:rPr>
                  <w:rFonts w:cstheme="minorHAnsi"/>
                </w:rPr>
                <w:id w:val="-83993033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E7DC707" w14:textId="77777777" w:rsidR="009B1ACB" w:rsidRDefault="00000000" w:rsidP="006B1337">
            <w:pPr>
              <w:rPr>
                <w:rFonts w:cstheme="minorHAnsi"/>
              </w:rPr>
            </w:pPr>
            <w:sdt>
              <w:sdtPr>
                <w:rPr>
                  <w:rFonts w:cstheme="minorHAnsi"/>
                </w:rPr>
                <w:id w:val="-11255422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491570" w14:textId="77777777" w:rsidR="009B1ACB" w:rsidRPr="00C34C63" w:rsidRDefault="00000000" w:rsidP="006B1337">
            <w:pPr>
              <w:rPr>
                <w:rFonts w:cstheme="minorHAnsi"/>
              </w:rPr>
            </w:pPr>
            <w:sdt>
              <w:sdtPr>
                <w:rPr>
                  <w:rFonts w:cstheme="minorHAnsi"/>
                </w:rPr>
                <w:id w:val="7944971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0C81E83" w14:textId="77777777" w:rsidR="009B1ACB" w:rsidRPr="008E23CC" w:rsidRDefault="009B1ACB" w:rsidP="006B1337">
            <w:pPr>
              <w:rPr>
                <w:rFonts w:cstheme="minorHAnsi"/>
              </w:rPr>
            </w:pPr>
          </w:p>
        </w:tc>
        <w:sdt>
          <w:sdtPr>
            <w:rPr>
              <w:rFonts w:cstheme="minorHAnsi"/>
            </w:rPr>
            <w:id w:val="2564354"/>
            <w:placeholder>
              <w:docPart w:val="E730EE3C8EC24E88935392A142FC5A01"/>
            </w:placeholder>
            <w:showingPlcHdr/>
          </w:sdtPr>
          <w:sdtContent>
            <w:tc>
              <w:tcPr>
                <w:tcW w:w="4770" w:type="dxa"/>
              </w:tcPr>
              <w:p w14:paraId="0847639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3" w:name="Med8B25"/>
      <w:bookmarkStart w:id="64" w:name="Med8B27"/>
      <w:tr w:rsidR="009B1ACB" w14:paraId="1CCB4BB7" w14:textId="77777777" w:rsidTr="00954F35">
        <w:trPr>
          <w:cantSplit/>
        </w:trPr>
        <w:tc>
          <w:tcPr>
            <w:tcW w:w="899" w:type="dxa"/>
            <w:tcBorders>
              <w:bottom w:val="single" w:sz="4" w:space="0" w:color="auto"/>
            </w:tcBorders>
          </w:tcPr>
          <w:p w14:paraId="5DDA4112" w14:textId="04CAEE3E" w:rsidR="009B1ACB" w:rsidRPr="00954F35" w:rsidRDefault="0099708E"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99708E">
              <w:rPr>
                <w:rStyle w:val="Hyperlink"/>
                <w:b/>
                <w:bCs/>
              </w:rPr>
              <w:t>8-B-27</w:t>
            </w:r>
            <w:bookmarkEnd w:id="63"/>
            <w:bookmarkEnd w:id="64"/>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18FF28A2" w14:textId="77777777" w:rsidR="009B1ACB" w:rsidRDefault="009B1ACB" w:rsidP="006B1337">
            <w:pPr>
              <w:rPr>
                <w:color w:val="000000"/>
              </w:rPr>
            </w:pPr>
            <w:r>
              <w:rPr>
                <w:color w:val="000000"/>
              </w:rPr>
              <w:t>A physician is responsible for determining the medical status of the patient and must examine the patient immediately before procedures.</w:t>
            </w:r>
          </w:p>
          <w:p w14:paraId="0FC68135" w14:textId="77777777" w:rsidR="009B1ACB" w:rsidRPr="008E23CC"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9B1ACB" w:rsidRPr="008E23CC" w:rsidRDefault="009B1ACB" w:rsidP="006B1337">
            <w:pPr>
              <w:rPr>
                <w:rFonts w:cstheme="minorHAnsi"/>
              </w:rPr>
            </w:pPr>
          </w:p>
        </w:tc>
        <w:tc>
          <w:tcPr>
            <w:tcW w:w="810" w:type="dxa"/>
            <w:tcBorders>
              <w:bottom w:val="single" w:sz="4" w:space="0" w:color="auto"/>
            </w:tcBorders>
          </w:tcPr>
          <w:p w14:paraId="3174B078" w14:textId="77777777" w:rsidR="009B1ACB" w:rsidRPr="00C34C63" w:rsidRDefault="009B1ACB" w:rsidP="006B1337">
            <w:pPr>
              <w:rPr>
                <w:rFonts w:cstheme="minorHAnsi"/>
              </w:rPr>
            </w:pPr>
            <w:r w:rsidRPr="00C34C63">
              <w:rPr>
                <w:rFonts w:cstheme="minorHAnsi"/>
              </w:rPr>
              <w:t xml:space="preserve">A </w:t>
            </w:r>
          </w:p>
          <w:p w14:paraId="64A2B433" w14:textId="77777777" w:rsidR="009B1ACB" w:rsidRPr="00C34C63" w:rsidRDefault="009B1ACB" w:rsidP="006B1337">
            <w:pPr>
              <w:rPr>
                <w:rFonts w:cstheme="minorHAnsi"/>
              </w:rPr>
            </w:pPr>
            <w:r w:rsidRPr="00C34C63">
              <w:rPr>
                <w:rFonts w:cstheme="minorHAnsi"/>
              </w:rPr>
              <w:t xml:space="preserve">B </w:t>
            </w:r>
          </w:p>
          <w:p w14:paraId="50E7E2BE" w14:textId="77777777" w:rsidR="009B1ACB" w:rsidRPr="00C34C63" w:rsidRDefault="009B1ACB" w:rsidP="006B1337">
            <w:pPr>
              <w:rPr>
                <w:rFonts w:cstheme="minorHAnsi"/>
              </w:rPr>
            </w:pPr>
            <w:r w:rsidRPr="00C34C63">
              <w:rPr>
                <w:rFonts w:cstheme="minorHAnsi"/>
              </w:rPr>
              <w:t xml:space="preserve">C-M </w:t>
            </w:r>
          </w:p>
          <w:p w14:paraId="6AF2612C"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F86C021" w14:textId="77777777" w:rsidR="009B1ACB" w:rsidRPr="008E23CC" w:rsidRDefault="00000000" w:rsidP="006B1337">
            <w:pPr>
              <w:rPr>
                <w:rFonts w:cstheme="minorHAnsi"/>
              </w:rPr>
            </w:pPr>
            <w:sdt>
              <w:sdtPr>
                <w:rPr>
                  <w:rFonts w:cstheme="minorHAnsi"/>
                </w:rPr>
                <w:id w:val="-65591247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F85A89A" w14:textId="77777777" w:rsidR="009B1ACB" w:rsidRPr="008E23CC" w:rsidRDefault="00000000" w:rsidP="006B1337">
            <w:pPr>
              <w:rPr>
                <w:rFonts w:cstheme="minorHAnsi"/>
              </w:rPr>
            </w:pPr>
            <w:sdt>
              <w:sdtPr>
                <w:rPr>
                  <w:rFonts w:cstheme="minorHAnsi"/>
                </w:rPr>
                <w:id w:val="187388411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5A1E419" w14:textId="77777777" w:rsidR="009B1ACB" w:rsidRDefault="00000000" w:rsidP="006B1337">
            <w:pPr>
              <w:rPr>
                <w:rFonts w:cstheme="minorHAnsi"/>
              </w:rPr>
            </w:pPr>
            <w:sdt>
              <w:sdtPr>
                <w:rPr>
                  <w:rFonts w:cstheme="minorHAnsi"/>
                </w:rPr>
                <w:id w:val="21215675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B89037" w14:textId="77777777" w:rsidR="009B1ACB" w:rsidRPr="00C34C63" w:rsidRDefault="00000000" w:rsidP="006B1337">
            <w:pPr>
              <w:rPr>
                <w:rFonts w:cstheme="minorHAnsi"/>
              </w:rPr>
            </w:pPr>
            <w:sdt>
              <w:sdtPr>
                <w:rPr>
                  <w:rFonts w:cstheme="minorHAnsi"/>
                </w:rPr>
                <w:id w:val="85832828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814E7E" w14:textId="77777777" w:rsidR="009B1ACB" w:rsidRPr="008E23CC" w:rsidRDefault="009B1ACB" w:rsidP="006B1337">
            <w:pPr>
              <w:rPr>
                <w:rFonts w:cstheme="minorHAnsi"/>
              </w:rPr>
            </w:pPr>
          </w:p>
        </w:tc>
        <w:sdt>
          <w:sdtPr>
            <w:rPr>
              <w:rFonts w:cstheme="minorHAnsi"/>
            </w:rPr>
            <w:id w:val="142939382"/>
            <w:placeholder>
              <w:docPart w:val="FA255B77F2814479ADAA84DBC3A7BBA8"/>
            </w:placeholder>
            <w:showingPlcHdr/>
          </w:sdtPr>
          <w:sdtContent>
            <w:tc>
              <w:tcPr>
                <w:tcW w:w="4770" w:type="dxa"/>
                <w:tcBorders>
                  <w:bottom w:val="single" w:sz="4" w:space="0" w:color="auto"/>
                </w:tcBorders>
              </w:tcPr>
              <w:p w14:paraId="50AD20A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16A3346D" w14:textId="77777777" w:rsidTr="00954F35">
        <w:trPr>
          <w:cantSplit/>
        </w:trPr>
        <w:tc>
          <w:tcPr>
            <w:tcW w:w="15120" w:type="dxa"/>
            <w:gridSpan w:val="6"/>
            <w:tcBorders>
              <w:left w:val="single" w:sz="4" w:space="0" w:color="auto"/>
            </w:tcBorders>
            <w:shd w:val="clear" w:color="auto" w:fill="D9E2F3" w:themeFill="accent1" w:themeFillTint="33"/>
          </w:tcPr>
          <w:p w14:paraId="3E246E2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5" w:name="Med8C1"/>
      <w:tr w:rsidR="009B1ACB" w14:paraId="327755C3" w14:textId="77777777" w:rsidTr="0089695F">
        <w:trPr>
          <w:cantSplit/>
        </w:trPr>
        <w:tc>
          <w:tcPr>
            <w:tcW w:w="899" w:type="dxa"/>
          </w:tcPr>
          <w:p w14:paraId="0E1EF40C" w14:textId="0C8EC126" w:rsidR="009B1ACB" w:rsidRPr="00017D18" w:rsidRDefault="009B1ACB" w:rsidP="006B1337">
            <w:pPr>
              <w:jc w:val="center"/>
              <w:rPr>
                <w:b/>
                <w:bCs/>
              </w:rPr>
            </w:pPr>
            <w:r>
              <w:rPr>
                <w:b/>
                <w:bCs/>
              </w:rPr>
              <w:fldChar w:fldCharType="begin"/>
            </w:r>
            <w:r w:rsidR="00BA3974">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5"/>
          </w:p>
        </w:tc>
        <w:tc>
          <w:tcPr>
            <w:tcW w:w="6391" w:type="dxa"/>
            <w:tcBorders>
              <w:right w:val="nil"/>
            </w:tcBorders>
          </w:tcPr>
          <w:p w14:paraId="5485178C" w14:textId="77777777" w:rsidR="009B1ACB" w:rsidRPr="00BA3974" w:rsidRDefault="009B1ACB" w:rsidP="006B1337">
            <w:pPr>
              <w:autoSpaceDE w:val="0"/>
              <w:autoSpaceDN w:val="0"/>
              <w:adjustRightInd w:val="0"/>
              <w:rPr>
                <w:rFonts w:ascii="Calibri" w:eastAsia="Arial" w:hAnsi="Calibri" w:cs="Calibri"/>
                <w:szCs w:val="20"/>
              </w:rPr>
            </w:pPr>
            <w:r w:rsidRPr="00BA3974">
              <w:rPr>
                <w:rFonts w:ascii="Calibri" w:eastAsia="Arial" w:hAnsi="Calibri" w:cs="Calibri"/>
                <w:szCs w:val="20"/>
              </w:rPr>
              <w:t>Properly executed informed consent forms are always obtained, which authorizes the surgeon/proceduralist by name to perform surgery and describes the operative procedure.</w:t>
            </w:r>
          </w:p>
          <w:p w14:paraId="10E52FA0" w14:textId="77777777" w:rsidR="009B1ACB" w:rsidRPr="00BA3974" w:rsidRDefault="009B1ACB" w:rsidP="006B1337">
            <w:pPr>
              <w:rPr>
                <w:rFonts w:ascii="Calibri" w:hAnsi="Calibri" w:cs="Calibri"/>
              </w:rPr>
            </w:pPr>
          </w:p>
        </w:tc>
        <w:tc>
          <w:tcPr>
            <w:tcW w:w="270" w:type="dxa"/>
            <w:tcBorders>
              <w:left w:val="nil"/>
            </w:tcBorders>
          </w:tcPr>
          <w:p w14:paraId="4360D7D4" w14:textId="77777777" w:rsidR="009B1ACB" w:rsidRDefault="009B1ACB" w:rsidP="006B1337"/>
        </w:tc>
        <w:tc>
          <w:tcPr>
            <w:tcW w:w="810" w:type="dxa"/>
          </w:tcPr>
          <w:p w14:paraId="7544BD86" w14:textId="77777777" w:rsidR="009B1ACB" w:rsidRPr="00C34C63" w:rsidRDefault="009B1ACB" w:rsidP="006B1337">
            <w:pPr>
              <w:rPr>
                <w:rFonts w:cstheme="minorHAnsi"/>
              </w:rPr>
            </w:pPr>
            <w:r w:rsidRPr="00C34C63">
              <w:rPr>
                <w:rFonts w:cstheme="minorHAnsi"/>
              </w:rPr>
              <w:t xml:space="preserve">A </w:t>
            </w:r>
          </w:p>
          <w:p w14:paraId="6927B1E4" w14:textId="77777777" w:rsidR="009B1ACB" w:rsidRPr="00C34C63" w:rsidRDefault="009B1ACB" w:rsidP="006B1337">
            <w:pPr>
              <w:rPr>
                <w:rFonts w:cstheme="minorHAnsi"/>
              </w:rPr>
            </w:pPr>
            <w:r w:rsidRPr="00C34C63">
              <w:rPr>
                <w:rFonts w:cstheme="minorHAnsi"/>
              </w:rPr>
              <w:t xml:space="preserve">B </w:t>
            </w:r>
          </w:p>
          <w:p w14:paraId="32E06D8B" w14:textId="77777777" w:rsidR="009B1ACB" w:rsidRPr="00C34C63" w:rsidRDefault="009B1ACB" w:rsidP="006B1337">
            <w:pPr>
              <w:rPr>
                <w:rFonts w:cstheme="minorHAnsi"/>
              </w:rPr>
            </w:pPr>
            <w:r w:rsidRPr="00C34C63">
              <w:rPr>
                <w:rFonts w:cstheme="minorHAnsi"/>
              </w:rPr>
              <w:t xml:space="preserve">C-M </w:t>
            </w:r>
          </w:p>
          <w:p w14:paraId="66D72EAF" w14:textId="77777777" w:rsidR="009B1ACB" w:rsidRDefault="009B1ACB" w:rsidP="006B1337">
            <w:r w:rsidRPr="00C34C63">
              <w:rPr>
                <w:rFonts w:cstheme="minorHAnsi"/>
              </w:rPr>
              <w:t>C</w:t>
            </w:r>
          </w:p>
        </w:tc>
        <w:tc>
          <w:tcPr>
            <w:tcW w:w="1980" w:type="dxa"/>
          </w:tcPr>
          <w:p w14:paraId="6826CA76" w14:textId="77777777" w:rsidR="009B1ACB" w:rsidRDefault="00000000" w:rsidP="006B1337">
            <w:sdt>
              <w:sdtPr>
                <w:id w:val="-787270805"/>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3331F75F" w14:textId="77777777" w:rsidR="009B1ACB" w:rsidRDefault="00000000" w:rsidP="006B1337">
            <w:sdt>
              <w:sdtPr>
                <w:id w:val="-6660139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1EEBBD92" w14:textId="77777777" w:rsidR="009B1ACB" w:rsidRDefault="00000000" w:rsidP="006B1337">
            <w:pPr>
              <w:rPr>
                <w:rFonts w:cstheme="minorHAnsi"/>
              </w:rPr>
            </w:pPr>
            <w:sdt>
              <w:sdtPr>
                <w:rPr>
                  <w:rFonts w:cstheme="minorHAnsi"/>
                </w:rPr>
                <w:id w:val="-19386695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D45D82" w14:textId="77777777" w:rsidR="009B1ACB" w:rsidRPr="00C34C63" w:rsidRDefault="00000000" w:rsidP="006B1337">
            <w:pPr>
              <w:rPr>
                <w:rFonts w:cstheme="minorHAnsi"/>
              </w:rPr>
            </w:pPr>
            <w:sdt>
              <w:sdtPr>
                <w:rPr>
                  <w:rFonts w:cstheme="minorHAnsi"/>
                </w:rPr>
                <w:id w:val="-76969380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142B66" w14:textId="77777777" w:rsidR="009B1ACB" w:rsidRDefault="009B1ACB" w:rsidP="006B1337"/>
        </w:tc>
        <w:sdt>
          <w:sdtPr>
            <w:id w:val="123438198"/>
            <w:placeholder>
              <w:docPart w:val="E1C8B2A4A87D4B748B12ED2DF3FEB3EA"/>
            </w:placeholder>
            <w:showingPlcHdr/>
          </w:sdtPr>
          <w:sdtContent>
            <w:tc>
              <w:tcPr>
                <w:tcW w:w="4770" w:type="dxa"/>
              </w:tcPr>
              <w:p w14:paraId="0AD1ECD5" w14:textId="77777777" w:rsidR="009B1ACB" w:rsidRDefault="009B1ACB" w:rsidP="006B1337">
                <w:r>
                  <w:t>Enter observations of non-compliance, comments or notes here.</w:t>
                </w:r>
              </w:p>
            </w:tc>
          </w:sdtContent>
        </w:sdt>
      </w:tr>
      <w:bookmarkStart w:id="66" w:name="Med8C2"/>
      <w:tr w:rsidR="009B1ACB" w14:paraId="3066B50A" w14:textId="77777777" w:rsidTr="0089695F">
        <w:trPr>
          <w:cantSplit/>
        </w:trPr>
        <w:tc>
          <w:tcPr>
            <w:tcW w:w="899" w:type="dxa"/>
          </w:tcPr>
          <w:p w14:paraId="2721DE07" w14:textId="4DEF1C99" w:rsidR="009B1ACB" w:rsidRPr="00017D18" w:rsidRDefault="009B1ACB" w:rsidP="006B1337">
            <w:pPr>
              <w:jc w:val="center"/>
              <w:rPr>
                <w:b/>
                <w:bCs/>
              </w:rPr>
            </w:pPr>
            <w:r>
              <w:rPr>
                <w:b/>
                <w:bCs/>
              </w:rPr>
              <w:lastRenderedPageBreak/>
              <w:fldChar w:fldCharType="begin"/>
            </w:r>
            <w:r w:rsidR="00E61EE6">
              <w:rPr>
                <w:b/>
                <w:bCs/>
              </w:rPr>
              <w:instrText>HYPERLINK  \l "MedWorksheet4" \o "Go Back to Med Record Review Worksheet"</w:instrText>
            </w:r>
            <w:r>
              <w:rPr>
                <w:b/>
                <w:bCs/>
              </w:rPr>
              <w:fldChar w:fldCharType="separate"/>
            </w:r>
            <w:r w:rsidRPr="00933798">
              <w:rPr>
                <w:rStyle w:val="Hyperlink"/>
                <w:b/>
                <w:bCs/>
              </w:rPr>
              <w:t>8-C-2</w:t>
            </w:r>
            <w:r>
              <w:rPr>
                <w:b/>
                <w:bCs/>
              </w:rPr>
              <w:fldChar w:fldCharType="end"/>
            </w:r>
            <w:bookmarkEnd w:id="66"/>
          </w:p>
        </w:tc>
        <w:tc>
          <w:tcPr>
            <w:tcW w:w="6391" w:type="dxa"/>
            <w:tcBorders>
              <w:right w:val="nil"/>
            </w:tcBorders>
          </w:tcPr>
          <w:p w14:paraId="594F7142"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Expectations, alternatives, risks, and complications are discussed with the patient, and these are documented.</w:t>
            </w:r>
          </w:p>
        </w:tc>
        <w:tc>
          <w:tcPr>
            <w:tcW w:w="270" w:type="dxa"/>
            <w:tcBorders>
              <w:left w:val="nil"/>
            </w:tcBorders>
          </w:tcPr>
          <w:p w14:paraId="57B8CC17" w14:textId="77777777" w:rsidR="009B1ACB" w:rsidRDefault="009B1ACB" w:rsidP="006B1337"/>
        </w:tc>
        <w:tc>
          <w:tcPr>
            <w:tcW w:w="810" w:type="dxa"/>
          </w:tcPr>
          <w:p w14:paraId="677A6366" w14:textId="77777777" w:rsidR="009B1ACB" w:rsidRPr="00C34C63" w:rsidRDefault="009B1ACB" w:rsidP="006B1337">
            <w:pPr>
              <w:rPr>
                <w:rFonts w:cstheme="minorHAnsi"/>
              </w:rPr>
            </w:pPr>
            <w:r w:rsidRPr="00C34C63">
              <w:rPr>
                <w:rFonts w:cstheme="minorHAnsi"/>
              </w:rPr>
              <w:t xml:space="preserve">A </w:t>
            </w:r>
          </w:p>
          <w:p w14:paraId="5D44201C" w14:textId="77777777" w:rsidR="009B1ACB" w:rsidRPr="00C34C63" w:rsidRDefault="009B1ACB" w:rsidP="006B1337">
            <w:pPr>
              <w:rPr>
                <w:rFonts w:cstheme="minorHAnsi"/>
              </w:rPr>
            </w:pPr>
            <w:r w:rsidRPr="00C34C63">
              <w:rPr>
                <w:rFonts w:cstheme="minorHAnsi"/>
              </w:rPr>
              <w:t xml:space="preserve">B </w:t>
            </w:r>
          </w:p>
          <w:p w14:paraId="1990CD22" w14:textId="77777777" w:rsidR="009B1ACB" w:rsidRPr="00C34C63" w:rsidRDefault="009B1ACB" w:rsidP="006B1337">
            <w:pPr>
              <w:rPr>
                <w:rFonts w:cstheme="minorHAnsi"/>
              </w:rPr>
            </w:pPr>
            <w:r w:rsidRPr="00C34C63">
              <w:rPr>
                <w:rFonts w:cstheme="minorHAnsi"/>
              </w:rPr>
              <w:t xml:space="preserve">C-M </w:t>
            </w:r>
          </w:p>
          <w:p w14:paraId="631A4799" w14:textId="77777777" w:rsidR="009B1ACB" w:rsidRDefault="009B1ACB" w:rsidP="006B1337">
            <w:r w:rsidRPr="00C34C63">
              <w:rPr>
                <w:rFonts w:cstheme="minorHAnsi"/>
              </w:rPr>
              <w:t>C</w:t>
            </w:r>
          </w:p>
        </w:tc>
        <w:tc>
          <w:tcPr>
            <w:tcW w:w="1980" w:type="dxa"/>
          </w:tcPr>
          <w:p w14:paraId="0239A5E8" w14:textId="77777777" w:rsidR="009B1ACB" w:rsidRDefault="00000000" w:rsidP="006B1337">
            <w:sdt>
              <w:sdtPr>
                <w:id w:val="-149995561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789E6947" w14:textId="77777777" w:rsidR="009B1ACB" w:rsidRDefault="00000000" w:rsidP="006B1337">
            <w:sdt>
              <w:sdtPr>
                <w:id w:val="76843704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039CB3E" w14:textId="77777777" w:rsidR="009B1ACB" w:rsidRDefault="00000000" w:rsidP="006B1337">
            <w:pPr>
              <w:rPr>
                <w:rFonts w:cstheme="minorHAnsi"/>
              </w:rPr>
            </w:pPr>
            <w:sdt>
              <w:sdtPr>
                <w:rPr>
                  <w:rFonts w:cstheme="minorHAnsi"/>
                </w:rPr>
                <w:id w:val="-1003405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37036E" w14:textId="77777777" w:rsidR="009B1ACB" w:rsidRPr="00C34C63" w:rsidRDefault="00000000" w:rsidP="006B1337">
            <w:pPr>
              <w:rPr>
                <w:rFonts w:cstheme="minorHAnsi"/>
              </w:rPr>
            </w:pPr>
            <w:sdt>
              <w:sdtPr>
                <w:rPr>
                  <w:rFonts w:cstheme="minorHAnsi"/>
                </w:rPr>
                <w:id w:val="865878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D8B812D" w14:textId="77777777" w:rsidR="009B1ACB" w:rsidRDefault="009B1ACB" w:rsidP="006B1337"/>
        </w:tc>
        <w:sdt>
          <w:sdtPr>
            <w:id w:val="2056960504"/>
            <w:placeholder>
              <w:docPart w:val="3D7DCBEFAFAF429A860B9AE6832F8F43"/>
            </w:placeholder>
            <w:showingPlcHdr/>
          </w:sdtPr>
          <w:sdtContent>
            <w:tc>
              <w:tcPr>
                <w:tcW w:w="4770" w:type="dxa"/>
              </w:tcPr>
              <w:p w14:paraId="6BE7A30A" w14:textId="77777777" w:rsidR="009B1ACB" w:rsidRDefault="009B1ACB" w:rsidP="006B1337">
                <w:r>
                  <w:t>Enter observations of non-compliance, comments or notes here.</w:t>
                </w:r>
              </w:p>
            </w:tc>
          </w:sdtContent>
        </w:sdt>
      </w:tr>
      <w:bookmarkStart w:id="67" w:name="Med8C3"/>
      <w:tr w:rsidR="009B1ACB" w14:paraId="47D0EEF3" w14:textId="77777777" w:rsidTr="00954F35">
        <w:trPr>
          <w:cantSplit/>
        </w:trPr>
        <w:tc>
          <w:tcPr>
            <w:tcW w:w="899" w:type="dxa"/>
            <w:tcBorders>
              <w:bottom w:val="single" w:sz="4" w:space="0" w:color="auto"/>
            </w:tcBorders>
          </w:tcPr>
          <w:p w14:paraId="6F3C0497" w14:textId="2B49E3FB" w:rsidR="009B1ACB" w:rsidRPr="00017D18" w:rsidRDefault="009B1ACB" w:rsidP="006B1337">
            <w:pPr>
              <w:jc w:val="center"/>
              <w:rPr>
                <w:b/>
                <w:bCs/>
              </w:rPr>
            </w:pPr>
            <w:r>
              <w:rPr>
                <w:b/>
                <w:bCs/>
              </w:rPr>
              <w:fldChar w:fldCharType="begin"/>
            </w:r>
            <w:r w:rsidR="007250C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7"/>
          </w:p>
        </w:tc>
        <w:tc>
          <w:tcPr>
            <w:tcW w:w="6391" w:type="dxa"/>
            <w:tcBorders>
              <w:bottom w:val="single" w:sz="4" w:space="0" w:color="auto"/>
              <w:right w:val="nil"/>
            </w:tcBorders>
          </w:tcPr>
          <w:p w14:paraId="6C890B64"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9B1ACB" w:rsidRDefault="009B1ACB" w:rsidP="006B1337"/>
        </w:tc>
        <w:tc>
          <w:tcPr>
            <w:tcW w:w="810" w:type="dxa"/>
            <w:tcBorders>
              <w:bottom w:val="single" w:sz="4" w:space="0" w:color="auto"/>
            </w:tcBorders>
          </w:tcPr>
          <w:p w14:paraId="31BD8C93" w14:textId="77777777" w:rsidR="009B1ACB" w:rsidRPr="00C34C63" w:rsidRDefault="009B1ACB" w:rsidP="006B1337">
            <w:pPr>
              <w:rPr>
                <w:rFonts w:cstheme="minorHAnsi"/>
              </w:rPr>
            </w:pPr>
            <w:r w:rsidRPr="00C34C63">
              <w:rPr>
                <w:rFonts w:cstheme="minorHAnsi"/>
              </w:rPr>
              <w:t xml:space="preserve">A </w:t>
            </w:r>
          </w:p>
          <w:p w14:paraId="4FC6A663" w14:textId="77777777" w:rsidR="009B1ACB" w:rsidRPr="00C34C63" w:rsidRDefault="009B1ACB" w:rsidP="006B1337">
            <w:pPr>
              <w:rPr>
                <w:rFonts w:cstheme="minorHAnsi"/>
              </w:rPr>
            </w:pPr>
            <w:r w:rsidRPr="00C34C63">
              <w:rPr>
                <w:rFonts w:cstheme="minorHAnsi"/>
              </w:rPr>
              <w:t xml:space="preserve">B </w:t>
            </w:r>
          </w:p>
          <w:p w14:paraId="12EA0CA5" w14:textId="77777777" w:rsidR="009B1ACB" w:rsidRPr="00C34C63" w:rsidRDefault="009B1ACB" w:rsidP="006B1337">
            <w:pPr>
              <w:rPr>
                <w:rFonts w:cstheme="minorHAnsi"/>
              </w:rPr>
            </w:pPr>
            <w:r w:rsidRPr="00C34C63">
              <w:rPr>
                <w:rFonts w:cstheme="minorHAnsi"/>
              </w:rPr>
              <w:t xml:space="preserve">C-M </w:t>
            </w:r>
          </w:p>
          <w:p w14:paraId="37F3BFE7" w14:textId="77777777" w:rsidR="009B1ACB" w:rsidRDefault="009B1ACB" w:rsidP="006B1337">
            <w:r w:rsidRPr="00C34C63">
              <w:rPr>
                <w:rFonts w:cstheme="minorHAnsi"/>
              </w:rPr>
              <w:t>C</w:t>
            </w:r>
          </w:p>
        </w:tc>
        <w:tc>
          <w:tcPr>
            <w:tcW w:w="1980" w:type="dxa"/>
            <w:tcBorders>
              <w:bottom w:val="single" w:sz="4" w:space="0" w:color="auto"/>
            </w:tcBorders>
          </w:tcPr>
          <w:p w14:paraId="1D15CFF8" w14:textId="77777777" w:rsidR="009B1ACB" w:rsidRDefault="00000000" w:rsidP="006B1337">
            <w:sdt>
              <w:sdtPr>
                <w:id w:val="64363550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68D828C5" w14:textId="77777777" w:rsidR="009B1ACB" w:rsidRDefault="00000000" w:rsidP="006B1337">
            <w:sdt>
              <w:sdtPr>
                <w:id w:val="1597058641"/>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47A0F8F0" w14:textId="77777777" w:rsidR="009B1ACB" w:rsidRDefault="00000000" w:rsidP="006B1337">
            <w:pPr>
              <w:rPr>
                <w:rFonts w:cstheme="minorHAnsi"/>
              </w:rPr>
            </w:pPr>
            <w:sdt>
              <w:sdtPr>
                <w:rPr>
                  <w:rFonts w:cstheme="minorHAnsi"/>
                </w:rPr>
                <w:id w:val="-51422538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7AF432" w14:textId="77777777" w:rsidR="009B1ACB" w:rsidRPr="00C34C63" w:rsidRDefault="00000000" w:rsidP="006B1337">
            <w:pPr>
              <w:rPr>
                <w:rFonts w:cstheme="minorHAnsi"/>
              </w:rPr>
            </w:pPr>
            <w:sdt>
              <w:sdtPr>
                <w:rPr>
                  <w:rFonts w:cstheme="minorHAnsi"/>
                </w:rPr>
                <w:id w:val="4787414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F6CFF2" w14:textId="77777777" w:rsidR="009B1ACB" w:rsidRDefault="009B1ACB" w:rsidP="006B1337"/>
        </w:tc>
        <w:sdt>
          <w:sdtPr>
            <w:id w:val="-798220732"/>
            <w:placeholder>
              <w:docPart w:val="CEFBA9209D2E4F7D96D85ED42859FAE4"/>
            </w:placeholder>
            <w:showingPlcHdr/>
          </w:sdtPr>
          <w:sdtContent>
            <w:tc>
              <w:tcPr>
                <w:tcW w:w="4770" w:type="dxa"/>
                <w:tcBorders>
                  <w:bottom w:val="single" w:sz="4" w:space="0" w:color="auto"/>
                </w:tcBorders>
              </w:tcPr>
              <w:p w14:paraId="0F945015" w14:textId="77777777" w:rsidR="009B1ACB" w:rsidRDefault="009B1ACB" w:rsidP="006B1337">
                <w:r>
                  <w:t>Enter observations of non-compliance, comments or notes here.</w:t>
                </w:r>
              </w:p>
            </w:tc>
          </w:sdtContent>
        </w:sdt>
      </w:tr>
      <w:tr w:rsidR="009B1ACB" w14:paraId="008DC58D" w14:textId="77777777" w:rsidTr="00954F35">
        <w:trPr>
          <w:cantSplit/>
        </w:trPr>
        <w:tc>
          <w:tcPr>
            <w:tcW w:w="15120" w:type="dxa"/>
            <w:gridSpan w:val="6"/>
            <w:tcBorders>
              <w:left w:val="single" w:sz="4" w:space="0" w:color="auto"/>
            </w:tcBorders>
            <w:shd w:val="clear" w:color="auto" w:fill="D9E2F3" w:themeFill="accent1" w:themeFillTint="33"/>
          </w:tcPr>
          <w:p w14:paraId="356BB8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8" w:name="Med8E1"/>
      <w:tr w:rsidR="009B1ACB" w14:paraId="5918618D" w14:textId="77777777" w:rsidTr="0089695F">
        <w:trPr>
          <w:cantSplit/>
        </w:trPr>
        <w:tc>
          <w:tcPr>
            <w:tcW w:w="899" w:type="dxa"/>
          </w:tcPr>
          <w:p w14:paraId="59E050F1" w14:textId="110073DA" w:rsidR="009B1ACB" w:rsidRPr="008E23CC" w:rsidRDefault="009B1ACB" w:rsidP="006B1337">
            <w:pPr>
              <w:jc w:val="center"/>
              <w:rPr>
                <w:rFonts w:cstheme="minorHAnsi"/>
                <w:b/>
                <w:bCs/>
              </w:rPr>
            </w:pPr>
            <w:r w:rsidRPr="008E23CC">
              <w:rPr>
                <w:rFonts w:cstheme="minorHAnsi"/>
                <w:b/>
                <w:bCs/>
              </w:rPr>
              <w:fldChar w:fldCharType="begin"/>
            </w:r>
            <w:r w:rsidR="007250CF">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8"/>
          </w:p>
        </w:tc>
        <w:tc>
          <w:tcPr>
            <w:tcW w:w="6391" w:type="dxa"/>
            <w:tcBorders>
              <w:right w:val="nil"/>
            </w:tcBorders>
          </w:tcPr>
          <w:p w14:paraId="0D8E198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9B1ACB" w:rsidRPr="008E23CC" w:rsidRDefault="009B1ACB" w:rsidP="006B1337">
            <w:pPr>
              <w:rPr>
                <w:rFonts w:cstheme="minorHAnsi"/>
              </w:rPr>
            </w:pPr>
          </w:p>
        </w:tc>
        <w:tc>
          <w:tcPr>
            <w:tcW w:w="810" w:type="dxa"/>
          </w:tcPr>
          <w:p w14:paraId="0DB11425" w14:textId="77777777" w:rsidR="009B1ACB" w:rsidRPr="00C34C63" w:rsidRDefault="009B1ACB" w:rsidP="006B1337">
            <w:pPr>
              <w:rPr>
                <w:rFonts w:cstheme="minorHAnsi"/>
              </w:rPr>
            </w:pPr>
            <w:r w:rsidRPr="00C34C63">
              <w:rPr>
                <w:rFonts w:cstheme="minorHAnsi"/>
              </w:rPr>
              <w:t xml:space="preserve">A </w:t>
            </w:r>
          </w:p>
          <w:p w14:paraId="5D5E9AE5" w14:textId="77777777" w:rsidR="009B1ACB" w:rsidRPr="00C34C63" w:rsidRDefault="009B1ACB" w:rsidP="006B1337">
            <w:pPr>
              <w:rPr>
                <w:rFonts w:cstheme="minorHAnsi"/>
              </w:rPr>
            </w:pPr>
            <w:r w:rsidRPr="00C34C63">
              <w:rPr>
                <w:rFonts w:cstheme="minorHAnsi"/>
              </w:rPr>
              <w:t xml:space="preserve">B </w:t>
            </w:r>
          </w:p>
          <w:p w14:paraId="116919A9" w14:textId="77777777" w:rsidR="009B1ACB" w:rsidRPr="00C34C63" w:rsidRDefault="009B1ACB" w:rsidP="006B1337">
            <w:pPr>
              <w:rPr>
                <w:rFonts w:cstheme="minorHAnsi"/>
              </w:rPr>
            </w:pPr>
            <w:r w:rsidRPr="00C34C63">
              <w:rPr>
                <w:rFonts w:cstheme="minorHAnsi"/>
              </w:rPr>
              <w:t xml:space="preserve">C-M </w:t>
            </w:r>
          </w:p>
          <w:p w14:paraId="080A3367" w14:textId="77777777" w:rsidR="009B1ACB" w:rsidRPr="008E23CC" w:rsidRDefault="009B1ACB" w:rsidP="006B1337">
            <w:pPr>
              <w:rPr>
                <w:rFonts w:cstheme="minorHAnsi"/>
              </w:rPr>
            </w:pPr>
            <w:r w:rsidRPr="00C34C63">
              <w:rPr>
                <w:rFonts w:cstheme="minorHAnsi"/>
              </w:rPr>
              <w:t>C</w:t>
            </w:r>
          </w:p>
        </w:tc>
        <w:tc>
          <w:tcPr>
            <w:tcW w:w="1980" w:type="dxa"/>
          </w:tcPr>
          <w:p w14:paraId="0A62A314" w14:textId="77777777" w:rsidR="009B1ACB" w:rsidRPr="008E23CC" w:rsidRDefault="00000000" w:rsidP="006B1337">
            <w:pPr>
              <w:rPr>
                <w:rFonts w:cstheme="minorHAnsi"/>
              </w:rPr>
            </w:pPr>
            <w:sdt>
              <w:sdtPr>
                <w:rPr>
                  <w:rFonts w:cstheme="minorHAnsi"/>
                </w:rPr>
                <w:id w:val="-139789619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516F3A3" w14:textId="77777777" w:rsidR="009B1ACB" w:rsidRPr="008E23CC" w:rsidRDefault="00000000" w:rsidP="006B1337">
            <w:pPr>
              <w:rPr>
                <w:rFonts w:cstheme="minorHAnsi"/>
              </w:rPr>
            </w:pPr>
            <w:sdt>
              <w:sdtPr>
                <w:rPr>
                  <w:rFonts w:cstheme="minorHAnsi"/>
                </w:rPr>
                <w:id w:val="11324419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8D5E9F" w14:textId="77777777" w:rsidR="009B1ACB" w:rsidRDefault="00000000" w:rsidP="006B1337">
            <w:pPr>
              <w:rPr>
                <w:rFonts w:cstheme="minorHAnsi"/>
              </w:rPr>
            </w:pPr>
            <w:sdt>
              <w:sdtPr>
                <w:rPr>
                  <w:rFonts w:cstheme="minorHAnsi"/>
                </w:rPr>
                <w:id w:val="20496431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673F29F" w14:textId="77777777" w:rsidR="009B1ACB" w:rsidRPr="00C34C63" w:rsidRDefault="00000000" w:rsidP="006B1337">
            <w:pPr>
              <w:rPr>
                <w:rFonts w:cstheme="minorHAnsi"/>
              </w:rPr>
            </w:pPr>
            <w:sdt>
              <w:sdtPr>
                <w:rPr>
                  <w:rFonts w:cstheme="minorHAnsi"/>
                </w:rPr>
                <w:id w:val="2089339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2F9714" w14:textId="77777777" w:rsidR="009B1ACB" w:rsidRPr="008E23CC" w:rsidRDefault="009B1ACB" w:rsidP="006B1337">
            <w:pPr>
              <w:rPr>
                <w:rFonts w:cstheme="minorHAnsi"/>
              </w:rPr>
            </w:pPr>
          </w:p>
        </w:tc>
        <w:sdt>
          <w:sdtPr>
            <w:rPr>
              <w:rFonts w:cstheme="minorHAnsi"/>
            </w:rPr>
            <w:id w:val="-2036568044"/>
            <w:placeholder>
              <w:docPart w:val="F661986D0745404FB5702100C28E57E7"/>
            </w:placeholder>
            <w:showingPlcHdr/>
          </w:sdtPr>
          <w:sdtContent>
            <w:tc>
              <w:tcPr>
                <w:tcW w:w="4770" w:type="dxa"/>
              </w:tcPr>
              <w:p w14:paraId="51C3A18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9" w:name="Med8E2"/>
      <w:tr w:rsidR="009B1ACB" w14:paraId="480A630D" w14:textId="77777777" w:rsidTr="0089695F">
        <w:trPr>
          <w:cantSplit/>
        </w:trPr>
        <w:tc>
          <w:tcPr>
            <w:tcW w:w="899" w:type="dxa"/>
          </w:tcPr>
          <w:p w14:paraId="17635031" w14:textId="7A7B6563"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9"/>
          </w:p>
        </w:tc>
        <w:tc>
          <w:tcPr>
            <w:tcW w:w="6391" w:type="dxa"/>
            <w:tcBorders>
              <w:right w:val="nil"/>
            </w:tcBorders>
          </w:tcPr>
          <w:p w14:paraId="580825D7" w14:textId="77777777" w:rsidR="009B1ACB" w:rsidRPr="008E23CC" w:rsidRDefault="009B1ACB" w:rsidP="006B1337">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9B1ACB" w:rsidRPr="008E23CC" w:rsidRDefault="009B1ACB" w:rsidP="006B1337">
            <w:pPr>
              <w:rPr>
                <w:rFonts w:cstheme="minorHAnsi"/>
              </w:rPr>
            </w:pPr>
          </w:p>
        </w:tc>
        <w:tc>
          <w:tcPr>
            <w:tcW w:w="810" w:type="dxa"/>
          </w:tcPr>
          <w:p w14:paraId="6A16B534" w14:textId="77777777" w:rsidR="009B1ACB" w:rsidRPr="00C34C63" w:rsidRDefault="009B1ACB" w:rsidP="006B1337">
            <w:pPr>
              <w:rPr>
                <w:rFonts w:cstheme="minorHAnsi"/>
              </w:rPr>
            </w:pPr>
            <w:r w:rsidRPr="00C34C63">
              <w:rPr>
                <w:rFonts w:cstheme="minorHAnsi"/>
              </w:rPr>
              <w:t xml:space="preserve">A </w:t>
            </w:r>
          </w:p>
          <w:p w14:paraId="04326895" w14:textId="77777777" w:rsidR="009B1ACB" w:rsidRPr="00C34C63" w:rsidRDefault="009B1ACB" w:rsidP="006B1337">
            <w:pPr>
              <w:rPr>
                <w:rFonts w:cstheme="minorHAnsi"/>
              </w:rPr>
            </w:pPr>
            <w:r w:rsidRPr="00C34C63">
              <w:rPr>
                <w:rFonts w:cstheme="minorHAnsi"/>
              </w:rPr>
              <w:t xml:space="preserve">B </w:t>
            </w:r>
          </w:p>
          <w:p w14:paraId="1CE2C3B2" w14:textId="77777777" w:rsidR="009B1ACB" w:rsidRPr="00C34C63" w:rsidRDefault="009B1ACB" w:rsidP="006B1337">
            <w:pPr>
              <w:rPr>
                <w:rFonts w:cstheme="minorHAnsi"/>
              </w:rPr>
            </w:pPr>
            <w:r w:rsidRPr="00C34C63">
              <w:rPr>
                <w:rFonts w:cstheme="minorHAnsi"/>
              </w:rPr>
              <w:t xml:space="preserve">C-M </w:t>
            </w:r>
          </w:p>
          <w:p w14:paraId="427A338B" w14:textId="77777777" w:rsidR="009B1ACB" w:rsidRPr="008E23CC" w:rsidRDefault="009B1ACB" w:rsidP="006B1337">
            <w:pPr>
              <w:rPr>
                <w:rFonts w:cstheme="minorHAnsi"/>
              </w:rPr>
            </w:pPr>
            <w:r w:rsidRPr="00C34C63">
              <w:rPr>
                <w:rFonts w:cstheme="minorHAnsi"/>
              </w:rPr>
              <w:t>C</w:t>
            </w:r>
          </w:p>
        </w:tc>
        <w:tc>
          <w:tcPr>
            <w:tcW w:w="1980" w:type="dxa"/>
          </w:tcPr>
          <w:p w14:paraId="651837F5" w14:textId="77777777" w:rsidR="009B1ACB" w:rsidRPr="008E23CC" w:rsidRDefault="00000000" w:rsidP="006B1337">
            <w:pPr>
              <w:rPr>
                <w:rFonts w:cstheme="minorHAnsi"/>
              </w:rPr>
            </w:pPr>
            <w:sdt>
              <w:sdtPr>
                <w:rPr>
                  <w:rFonts w:cstheme="minorHAnsi"/>
                </w:rPr>
                <w:id w:val="121030369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279163" w14:textId="77777777" w:rsidR="009B1ACB" w:rsidRPr="008E23CC" w:rsidRDefault="00000000" w:rsidP="006B1337">
            <w:pPr>
              <w:rPr>
                <w:rFonts w:cstheme="minorHAnsi"/>
              </w:rPr>
            </w:pPr>
            <w:sdt>
              <w:sdtPr>
                <w:rPr>
                  <w:rFonts w:cstheme="minorHAnsi"/>
                </w:rPr>
                <w:id w:val="54503248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2016593" w14:textId="77777777" w:rsidR="009B1ACB" w:rsidRDefault="00000000" w:rsidP="006B1337">
            <w:pPr>
              <w:rPr>
                <w:rFonts w:cstheme="minorHAnsi"/>
              </w:rPr>
            </w:pPr>
            <w:sdt>
              <w:sdtPr>
                <w:rPr>
                  <w:rFonts w:cstheme="minorHAnsi"/>
                </w:rPr>
                <w:id w:val="-2952194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A26D61" w14:textId="77777777" w:rsidR="009B1ACB" w:rsidRPr="00C34C63" w:rsidRDefault="00000000" w:rsidP="006B1337">
            <w:pPr>
              <w:rPr>
                <w:rFonts w:cstheme="minorHAnsi"/>
              </w:rPr>
            </w:pPr>
            <w:sdt>
              <w:sdtPr>
                <w:rPr>
                  <w:rFonts w:cstheme="minorHAnsi"/>
                </w:rPr>
                <w:id w:val="-54205877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44AE5D3" w14:textId="77777777" w:rsidR="009B1ACB" w:rsidRPr="008E23CC" w:rsidRDefault="009B1ACB" w:rsidP="006B1337">
            <w:pPr>
              <w:rPr>
                <w:rFonts w:cstheme="minorHAnsi"/>
              </w:rPr>
            </w:pPr>
          </w:p>
        </w:tc>
        <w:sdt>
          <w:sdtPr>
            <w:rPr>
              <w:rFonts w:cstheme="minorHAnsi"/>
            </w:rPr>
            <w:id w:val="-772936865"/>
            <w:placeholder>
              <w:docPart w:val="EA565232EB6549A3AC4E05335D029902"/>
            </w:placeholder>
            <w:showingPlcHdr/>
          </w:sdtPr>
          <w:sdtContent>
            <w:tc>
              <w:tcPr>
                <w:tcW w:w="4770" w:type="dxa"/>
              </w:tcPr>
              <w:p w14:paraId="385FA3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0" w:name="Med8E3"/>
      <w:tr w:rsidR="009B1ACB" w14:paraId="3BF63865" w14:textId="77777777" w:rsidTr="0089695F">
        <w:trPr>
          <w:cantSplit/>
        </w:trPr>
        <w:tc>
          <w:tcPr>
            <w:tcW w:w="899" w:type="dxa"/>
          </w:tcPr>
          <w:p w14:paraId="5186BBC5" w14:textId="31468538"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70"/>
          </w:p>
        </w:tc>
        <w:tc>
          <w:tcPr>
            <w:tcW w:w="6391" w:type="dxa"/>
            <w:tcBorders>
              <w:right w:val="nil"/>
            </w:tcBorders>
          </w:tcPr>
          <w:p w14:paraId="38DE4A6F" w14:textId="77777777" w:rsidR="009B1ACB" w:rsidRPr="008E23CC" w:rsidRDefault="009B1ACB" w:rsidP="006B1337">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9B1ACB" w:rsidRPr="008E23CC" w:rsidRDefault="009B1ACB" w:rsidP="006B1337">
            <w:pPr>
              <w:rPr>
                <w:rFonts w:cstheme="minorHAnsi"/>
              </w:rPr>
            </w:pPr>
          </w:p>
        </w:tc>
        <w:tc>
          <w:tcPr>
            <w:tcW w:w="810" w:type="dxa"/>
          </w:tcPr>
          <w:p w14:paraId="4F46F853" w14:textId="77777777" w:rsidR="009B1ACB" w:rsidRPr="00C34C63" w:rsidRDefault="009B1ACB" w:rsidP="006B1337">
            <w:pPr>
              <w:rPr>
                <w:rFonts w:cstheme="minorHAnsi"/>
              </w:rPr>
            </w:pPr>
            <w:r w:rsidRPr="00C34C63">
              <w:rPr>
                <w:rFonts w:cstheme="minorHAnsi"/>
              </w:rPr>
              <w:t xml:space="preserve">A </w:t>
            </w:r>
          </w:p>
          <w:p w14:paraId="70B168E2" w14:textId="77777777" w:rsidR="009B1ACB" w:rsidRPr="00C34C63" w:rsidRDefault="009B1ACB" w:rsidP="006B1337">
            <w:pPr>
              <w:rPr>
                <w:rFonts w:cstheme="minorHAnsi"/>
              </w:rPr>
            </w:pPr>
            <w:r w:rsidRPr="00C34C63">
              <w:rPr>
                <w:rFonts w:cstheme="minorHAnsi"/>
              </w:rPr>
              <w:t xml:space="preserve">B </w:t>
            </w:r>
          </w:p>
          <w:p w14:paraId="6111930C" w14:textId="77777777" w:rsidR="009B1ACB" w:rsidRPr="00C34C63" w:rsidRDefault="009B1ACB" w:rsidP="006B1337">
            <w:pPr>
              <w:rPr>
                <w:rFonts w:cstheme="minorHAnsi"/>
              </w:rPr>
            </w:pPr>
            <w:r w:rsidRPr="00C34C63">
              <w:rPr>
                <w:rFonts w:cstheme="minorHAnsi"/>
              </w:rPr>
              <w:t xml:space="preserve">C-M </w:t>
            </w:r>
          </w:p>
          <w:p w14:paraId="7A431164" w14:textId="77777777" w:rsidR="009B1ACB" w:rsidRDefault="009B1ACB" w:rsidP="006B1337">
            <w:pPr>
              <w:rPr>
                <w:rFonts w:cstheme="minorHAnsi"/>
              </w:rPr>
            </w:pPr>
            <w:r w:rsidRPr="00C34C63">
              <w:rPr>
                <w:rFonts w:cstheme="minorHAnsi"/>
              </w:rPr>
              <w:t>C</w:t>
            </w:r>
          </w:p>
          <w:p w14:paraId="79FF27F4" w14:textId="77777777" w:rsidR="009B1ACB" w:rsidRPr="008E23CC" w:rsidRDefault="009B1ACB" w:rsidP="006B1337">
            <w:pPr>
              <w:rPr>
                <w:rFonts w:cstheme="minorHAnsi"/>
              </w:rPr>
            </w:pPr>
          </w:p>
        </w:tc>
        <w:tc>
          <w:tcPr>
            <w:tcW w:w="1980" w:type="dxa"/>
          </w:tcPr>
          <w:p w14:paraId="4CACBAF1" w14:textId="77777777" w:rsidR="009B1ACB" w:rsidRPr="008E23CC" w:rsidRDefault="00000000" w:rsidP="006B1337">
            <w:pPr>
              <w:rPr>
                <w:rFonts w:cstheme="minorHAnsi"/>
              </w:rPr>
            </w:pPr>
            <w:sdt>
              <w:sdtPr>
                <w:rPr>
                  <w:rFonts w:cstheme="minorHAnsi"/>
                </w:rPr>
                <w:id w:val="92854734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CA0C5" w14:textId="77777777" w:rsidR="009B1ACB" w:rsidRPr="008E23CC" w:rsidRDefault="00000000" w:rsidP="006B1337">
            <w:pPr>
              <w:rPr>
                <w:rFonts w:cstheme="minorHAnsi"/>
              </w:rPr>
            </w:pPr>
            <w:sdt>
              <w:sdtPr>
                <w:rPr>
                  <w:rFonts w:cstheme="minorHAnsi"/>
                </w:rPr>
                <w:id w:val="76156925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3006AA7" w14:textId="77777777" w:rsidR="009B1ACB" w:rsidRDefault="00000000" w:rsidP="006B1337">
            <w:pPr>
              <w:rPr>
                <w:rFonts w:cstheme="minorHAnsi"/>
              </w:rPr>
            </w:pPr>
            <w:sdt>
              <w:sdtPr>
                <w:rPr>
                  <w:rFonts w:cstheme="minorHAnsi"/>
                </w:rPr>
                <w:id w:val="148280402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084E48" w14:textId="77777777" w:rsidR="009B1ACB" w:rsidRPr="00C34C63" w:rsidRDefault="00000000" w:rsidP="006B1337">
            <w:pPr>
              <w:rPr>
                <w:rFonts w:cstheme="minorHAnsi"/>
              </w:rPr>
            </w:pPr>
            <w:sdt>
              <w:sdtPr>
                <w:rPr>
                  <w:rFonts w:cstheme="minorHAnsi"/>
                </w:rPr>
                <w:id w:val="-19454559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3AFC9D2" w14:textId="77777777" w:rsidR="009B1ACB" w:rsidRPr="008E23CC" w:rsidRDefault="009B1ACB" w:rsidP="006B1337">
            <w:pPr>
              <w:rPr>
                <w:rFonts w:cstheme="minorHAnsi"/>
              </w:rPr>
            </w:pPr>
          </w:p>
        </w:tc>
        <w:sdt>
          <w:sdtPr>
            <w:rPr>
              <w:rFonts w:cstheme="minorHAnsi"/>
            </w:rPr>
            <w:id w:val="-301768981"/>
            <w:placeholder>
              <w:docPart w:val="4FF8F008C3A246078493ED2135EB86A2"/>
            </w:placeholder>
            <w:showingPlcHdr/>
          </w:sdtPr>
          <w:sdtContent>
            <w:tc>
              <w:tcPr>
                <w:tcW w:w="4770" w:type="dxa"/>
              </w:tcPr>
              <w:p w14:paraId="59DE307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1" w:name="Med8E4"/>
      <w:tr w:rsidR="009B1ACB" w14:paraId="60ADE3B7" w14:textId="77777777" w:rsidTr="0089695F">
        <w:trPr>
          <w:cantSplit/>
        </w:trPr>
        <w:tc>
          <w:tcPr>
            <w:tcW w:w="899" w:type="dxa"/>
          </w:tcPr>
          <w:p w14:paraId="6FDE5B7F" w14:textId="6FE40703" w:rsidR="009B1ACB" w:rsidRPr="008E23CC" w:rsidRDefault="009B1ACB" w:rsidP="006B1337">
            <w:pPr>
              <w:jc w:val="center"/>
              <w:rPr>
                <w:rFonts w:cstheme="minorHAnsi"/>
                <w:b/>
                <w:bCs/>
              </w:rPr>
            </w:pPr>
            <w:r w:rsidRPr="008E23CC">
              <w:rPr>
                <w:rFonts w:cstheme="minorHAnsi"/>
                <w:b/>
                <w:bCs/>
              </w:rPr>
              <w:fldChar w:fldCharType="begin"/>
            </w:r>
            <w:r w:rsidR="005B434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71"/>
          </w:p>
        </w:tc>
        <w:tc>
          <w:tcPr>
            <w:tcW w:w="6391" w:type="dxa"/>
            <w:tcBorders>
              <w:right w:val="nil"/>
            </w:tcBorders>
          </w:tcPr>
          <w:p w14:paraId="40690B0D"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9B1ACB" w:rsidRPr="008E23CC" w:rsidRDefault="009B1ACB" w:rsidP="006B1337">
            <w:pPr>
              <w:rPr>
                <w:rFonts w:cstheme="minorHAnsi"/>
              </w:rPr>
            </w:pPr>
          </w:p>
        </w:tc>
        <w:tc>
          <w:tcPr>
            <w:tcW w:w="270" w:type="dxa"/>
            <w:tcBorders>
              <w:left w:val="nil"/>
            </w:tcBorders>
          </w:tcPr>
          <w:p w14:paraId="766324FB" w14:textId="77777777" w:rsidR="009B1ACB" w:rsidRPr="008E23CC" w:rsidRDefault="009B1ACB" w:rsidP="006B1337">
            <w:pPr>
              <w:rPr>
                <w:rFonts w:cstheme="minorHAnsi"/>
              </w:rPr>
            </w:pPr>
          </w:p>
        </w:tc>
        <w:tc>
          <w:tcPr>
            <w:tcW w:w="810" w:type="dxa"/>
          </w:tcPr>
          <w:p w14:paraId="548EB0EF" w14:textId="77777777" w:rsidR="009B1ACB" w:rsidRPr="00C34C63" w:rsidRDefault="009B1ACB" w:rsidP="006B1337">
            <w:pPr>
              <w:rPr>
                <w:rFonts w:cstheme="minorHAnsi"/>
              </w:rPr>
            </w:pPr>
            <w:r w:rsidRPr="00C34C63">
              <w:rPr>
                <w:rFonts w:cstheme="minorHAnsi"/>
              </w:rPr>
              <w:t xml:space="preserve">A </w:t>
            </w:r>
          </w:p>
          <w:p w14:paraId="0126B57E" w14:textId="77777777" w:rsidR="009B1ACB" w:rsidRPr="00C34C63" w:rsidRDefault="009B1ACB" w:rsidP="006B1337">
            <w:pPr>
              <w:rPr>
                <w:rFonts w:cstheme="minorHAnsi"/>
              </w:rPr>
            </w:pPr>
            <w:r w:rsidRPr="00C34C63">
              <w:rPr>
                <w:rFonts w:cstheme="minorHAnsi"/>
              </w:rPr>
              <w:t xml:space="preserve">B </w:t>
            </w:r>
          </w:p>
          <w:p w14:paraId="450D4F22" w14:textId="77777777" w:rsidR="009B1ACB" w:rsidRPr="00C34C63" w:rsidRDefault="009B1ACB" w:rsidP="006B1337">
            <w:pPr>
              <w:rPr>
                <w:rFonts w:cstheme="minorHAnsi"/>
              </w:rPr>
            </w:pPr>
            <w:r w:rsidRPr="00C34C63">
              <w:rPr>
                <w:rFonts w:cstheme="minorHAnsi"/>
              </w:rPr>
              <w:t xml:space="preserve">C-M </w:t>
            </w:r>
          </w:p>
          <w:p w14:paraId="2AA19336" w14:textId="77777777" w:rsidR="009B1ACB" w:rsidRPr="008E23CC" w:rsidRDefault="009B1ACB" w:rsidP="006B1337">
            <w:pPr>
              <w:rPr>
                <w:rFonts w:cstheme="minorHAnsi"/>
              </w:rPr>
            </w:pPr>
            <w:r w:rsidRPr="00C34C63">
              <w:rPr>
                <w:rFonts w:cstheme="minorHAnsi"/>
              </w:rPr>
              <w:t>C</w:t>
            </w:r>
          </w:p>
        </w:tc>
        <w:tc>
          <w:tcPr>
            <w:tcW w:w="1980" w:type="dxa"/>
          </w:tcPr>
          <w:p w14:paraId="139944FA" w14:textId="77777777" w:rsidR="009B1ACB" w:rsidRPr="008E23CC" w:rsidRDefault="00000000" w:rsidP="006B1337">
            <w:pPr>
              <w:rPr>
                <w:rFonts w:cstheme="minorHAnsi"/>
              </w:rPr>
            </w:pPr>
            <w:sdt>
              <w:sdtPr>
                <w:rPr>
                  <w:rFonts w:cstheme="minorHAnsi"/>
                </w:rPr>
                <w:id w:val="-211142072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9F7F3CC" w14:textId="77777777" w:rsidR="009B1ACB" w:rsidRPr="008E23CC" w:rsidRDefault="00000000" w:rsidP="006B1337">
            <w:pPr>
              <w:rPr>
                <w:rFonts w:cstheme="minorHAnsi"/>
              </w:rPr>
            </w:pPr>
            <w:sdt>
              <w:sdtPr>
                <w:rPr>
                  <w:rFonts w:cstheme="minorHAnsi"/>
                </w:rPr>
                <w:id w:val="153068586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850D62A" w14:textId="77777777" w:rsidR="009B1ACB" w:rsidRDefault="00000000" w:rsidP="006B1337">
            <w:pPr>
              <w:rPr>
                <w:rFonts w:cstheme="minorHAnsi"/>
              </w:rPr>
            </w:pPr>
            <w:sdt>
              <w:sdtPr>
                <w:rPr>
                  <w:rFonts w:cstheme="minorHAnsi"/>
                </w:rPr>
                <w:id w:val="19824249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34E93F" w14:textId="77777777" w:rsidR="009B1ACB" w:rsidRPr="00C34C63" w:rsidRDefault="00000000" w:rsidP="006B1337">
            <w:pPr>
              <w:rPr>
                <w:rFonts w:cstheme="minorHAnsi"/>
              </w:rPr>
            </w:pPr>
            <w:sdt>
              <w:sdtPr>
                <w:rPr>
                  <w:rFonts w:cstheme="minorHAnsi"/>
                </w:rPr>
                <w:id w:val="-96635498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8E4BD26" w14:textId="77777777" w:rsidR="009B1ACB" w:rsidRPr="008E23CC" w:rsidRDefault="009B1ACB" w:rsidP="006B1337">
            <w:pPr>
              <w:rPr>
                <w:rFonts w:cstheme="minorHAnsi"/>
              </w:rPr>
            </w:pPr>
          </w:p>
        </w:tc>
        <w:sdt>
          <w:sdtPr>
            <w:rPr>
              <w:rFonts w:cstheme="minorHAnsi"/>
            </w:rPr>
            <w:id w:val="1669750743"/>
            <w:placeholder>
              <w:docPart w:val="2F5EEF1DE594490AA8388DEF72EFC11C"/>
            </w:placeholder>
            <w:showingPlcHdr/>
          </w:sdtPr>
          <w:sdtContent>
            <w:tc>
              <w:tcPr>
                <w:tcW w:w="4770" w:type="dxa"/>
              </w:tcPr>
              <w:p w14:paraId="5A393B8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E2468B4" w14:textId="77777777" w:rsidTr="0089695F">
        <w:trPr>
          <w:cantSplit/>
        </w:trPr>
        <w:tc>
          <w:tcPr>
            <w:tcW w:w="899" w:type="dxa"/>
          </w:tcPr>
          <w:p w14:paraId="0A05C15F" w14:textId="77777777" w:rsidR="009B1ACB" w:rsidRPr="00A6640F" w:rsidRDefault="009B1ACB" w:rsidP="006B1337">
            <w:pPr>
              <w:jc w:val="center"/>
              <w:rPr>
                <w:rFonts w:cstheme="minorHAnsi"/>
                <w:b/>
                <w:bCs/>
              </w:rPr>
            </w:pPr>
            <w:r w:rsidRPr="00A6640F">
              <w:rPr>
                <w:b/>
                <w:bCs/>
              </w:rPr>
              <w:lastRenderedPageBreak/>
              <w:t>8-E-6</w:t>
            </w:r>
          </w:p>
        </w:tc>
        <w:tc>
          <w:tcPr>
            <w:tcW w:w="6391" w:type="dxa"/>
            <w:tcBorders>
              <w:right w:val="nil"/>
            </w:tcBorders>
          </w:tcPr>
          <w:p w14:paraId="19D7FD7B" w14:textId="77777777" w:rsidR="009B1ACB" w:rsidRDefault="009B1ACB" w:rsidP="006B1337">
            <w:pPr>
              <w:rPr>
                <w:color w:val="000000"/>
              </w:rPr>
            </w:pPr>
            <w:r>
              <w:rPr>
                <w:color w:val="000000"/>
              </w:rPr>
              <w:t>Outside clinical laboratory procedures must be performed by a licensed and accredited facility.</w:t>
            </w:r>
          </w:p>
          <w:p w14:paraId="0E24125B" w14:textId="77777777" w:rsidR="009B1ACB" w:rsidRPr="008E23CC" w:rsidRDefault="009B1ACB" w:rsidP="006B1337">
            <w:pPr>
              <w:autoSpaceDE w:val="0"/>
              <w:autoSpaceDN w:val="0"/>
              <w:adjustRightInd w:val="0"/>
              <w:rPr>
                <w:rFonts w:eastAsia="Arial" w:cstheme="minorHAnsi"/>
                <w:szCs w:val="20"/>
              </w:rPr>
            </w:pPr>
          </w:p>
        </w:tc>
        <w:tc>
          <w:tcPr>
            <w:tcW w:w="270" w:type="dxa"/>
            <w:tcBorders>
              <w:left w:val="nil"/>
            </w:tcBorders>
          </w:tcPr>
          <w:p w14:paraId="18E0E927" w14:textId="77777777" w:rsidR="009B1ACB" w:rsidRPr="008E23CC" w:rsidRDefault="009B1ACB" w:rsidP="006B1337">
            <w:pPr>
              <w:rPr>
                <w:rFonts w:cstheme="minorHAnsi"/>
              </w:rPr>
            </w:pPr>
          </w:p>
        </w:tc>
        <w:tc>
          <w:tcPr>
            <w:tcW w:w="810" w:type="dxa"/>
          </w:tcPr>
          <w:p w14:paraId="075D4A93" w14:textId="77777777" w:rsidR="009B1ACB" w:rsidRPr="00C34C63" w:rsidRDefault="009B1ACB" w:rsidP="006B1337">
            <w:pPr>
              <w:rPr>
                <w:rFonts w:cstheme="minorHAnsi"/>
              </w:rPr>
            </w:pPr>
            <w:r w:rsidRPr="00C34C63">
              <w:rPr>
                <w:rFonts w:cstheme="minorHAnsi"/>
              </w:rPr>
              <w:t xml:space="preserve">A </w:t>
            </w:r>
          </w:p>
          <w:p w14:paraId="21028EDE" w14:textId="77777777" w:rsidR="009B1ACB" w:rsidRPr="00C34C63" w:rsidRDefault="009B1ACB" w:rsidP="006B1337">
            <w:pPr>
              <w:rPr>
                <w:rFonts w:cstheme="minorHAnsi"/>
              </w:rPr>
            </w:pPr>
            <w:r w:rsidRPr="00C34C63">
              <w:rPr>
                <w:rFonts w:cstheme="minorHAnsi"/>
              </w:rPr>
              <w:t xml:space="preserve">B </w:t>
            </w:r>
          </w:p>
          <w:p w14:paraId="7A2FAD97" w14:textId="77777777" w:rsidR="009B1ACB" w:rsidRPr="00C34C63" w:rsidRDefault="009B1ACB" w:rsidP="006B1337">
            <w:pPr>
              <w:rPr>
                <w:rFonts w:cstheme="minorHAnsi"/>
              </w:rPr>
            </w:pPr>
            <w:r w:rsidRPr="00C34C63">
              <w:rPr>
                <w:rFonts w:cstheme="minorHAnsi"/>
              </w:rPr>
              <w:t xml:space="preserve">C-M </w:t>
            </w:r>
          </w:p>
          <w:p w14:paraId="12237CFC" w14:textId="77777777" w:rsidR="009B1ACB" w:rsidRPr="00C34C63" w:rsidRDefault="009B1ACB" w:rsidP="006B1337">
            <w:pPr>
              <w:rPr>
                <w:rFonts w:cstheme="minorHAnsi"/>
              </w:rPr>
            </w:pPr>
            <w:r w:rsidRPr="00C34C63">
              <w:rPr>
                <w:rFonts w:cstheme="minorHAnsi"/>
              </w:rPr>
              <w:t>C</w:t>
            </w:r>
          </w:p>
        </w:tc>
        <w:tc>
          <w:tcPr>
            <w:tcW w:w="1980" w:type="dxa"/>
          </w:tcPr>
          <w:p w14:paraId="767E7E39" w14:textId="77777777" w:rsidR="009B1ACB" w:rsidRPr="008E23CC" w:rsidRDefault="00000000" w:rsidP="006B1337">
            <w:pPr>
              <w:rPr>
                <w:rFonts w:cstheme="minorHAnsi"/>
              </w:rPr>
            </w:pPr>
            <w:sdt>
              <w:sdtPr>
                <w:rPr>
                  <w:rFonts w:cstheme="minorHAnsi"/>
                </w:rPr>
                <w:id w:val="-72829557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BD5720" w14:textId="77777777" w:rsidR="009B1ACB" w:rsidRPr="008E23CC" w:rsidRDefault="00000000" w:rsidP="006B1337">
            <w:pPr>
              <w:rPr>
                <w:rFonts w:cstheme="minorHAnsi"/>
              </w:rPr>
            </w:pPr>
            <w:sdt>
              <w:sdtPr>
                <w:rPr>
                  <w:rFonts w:cstheme="minorHAnsi"/>
                </w:rPr>
                <w:id w:val="86927186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C461BC" w14:textId="77777777" w:rsidR="009B1ACB" w:rsidRDefault="00000000" w:rsidP="006B1337">
            <w:pPr>
              <w:rPr>
                <w:rFonts w:cstheme="minorHAnsi"/>
              </w:rPr>
            </w:pPr>
            <w:sdt>
              <w:sdtPr>
                <w:rPr>
                  <w:rFonts w:cstheme="minorHAnsi"/>
                </w:rPr>
                <w:id w:val="50764143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E62D8E" w14:textId="77777777" w:rsidR="009B1ACB" w:rsidRPr="00C34C63" w:rsidRDefault="00000000" w:rsidP="006B1337">
            <w:pPr>
              <w:rPr>
                <w:rFonts w:cstheme="minorHAnsi"/>
              </w:rPr>
            </w:pPr>
            <w:sdt>
              <w:sdtPr>
                <w:rPr>
                  <w:rFonts w:cstheme="minorHAnsi"/>
                </w:rPr>
                <w:id w:val="-10547732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C6E8CA1" w14:textId="77777777" w:rsidR="009B1ACB" w:rsidRDefault="009B1ACB" w:rsidP="006B1337">
            <w:pPr>
              <w:rPr>
                <w:rFonts w:cstheme="minorHAnsi"/>
              </w:rPr>
            </w:pPr>
          </w:p>
        </w:tc>
        <w:sdt>
          <w:sdtPr>
            <w:rPr>
              <w:rFonts w:cstheme="minorHAnsi"/>
            </w:rPr>
            <w:id w:val="1686322047"/>
            <w:placeholder>
              <w:docPart w:val="AFCD33F8BFC343C9B86D594688B7CE81"/>
            </w:placeholder>
            <w:showingPlcHdr/>
          </w:sdtPr>
          <w:sdtContent>
            <w:tc>
              <w:tcPr>
                <w:tcW w:w="4770" w:type="dxa"/>
              </w:tcPr>
              <w:p w14:paraId="6815F9FE" w14:textId="77777777" w:rsidR="009B1ACB" w:rsidRDefault="009B1ACB" w:rsidP="006B1337">
                <w:pPr>
                  <w:rPr>
                    <w:rFonts w:cstheme="minorHAnsi"/>
                  </w:rPr>
                </w:pPr>
                <w:r w:rsidRPr="008E23CC">
                  <w:rPr>
                    <w:rFonts w:cstheme="minorHAnsi"/>
                  </w:rPr>
                  <w:t>Enter observations of non-compliance, comments or notes here.</w:t>
                </w:r>
              </w:p>
            </w:tc>
          </w:sdtContent>
        </w:sdt>
      </w:tr>
      <w:bookmarkStart w:id="72" w:name="Med8E9"/>
      <w:tr w:rsidR="009B1ACB" w14:paraId="332E72C4" w14:textId="77777777" w:rsidTr="00954F35">
        <w:trPr>
          <w:cantSplit/>
        </w:trPr>
        <w:tc>
          <w:tcPr>
            <w:tcW w:w="899" w:type="dxa"/>
            <w:tcBorders>
              <w:bottom w:val="single" w:sz="4" w:space="0" w:color="auto"/>
            </w:tcBorders>
          </w:tcPr>
          <w:p w14:paraId="45D19CA7" w14:textId="18846C93"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72"/>
          </w:p>
        </w:tc>
        <w:tc>
          <w:tcPr>
            <w:tcW w:w="6391" w:type="dxa"/>
            <w:tcBorders>
              <w:bottom w:val="single" w:sz="4" w:space="0" w:color="auto"/>
              <w:right w:val="nil"/>
            </w:tcBorders>
          </w:tcPr>
          <w:p w14:paraId="157395A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9B1ACB" w:rsidRPr="008E23CC" w:rsidRDefault="009B1ACB" w:rsidP="006B1337">
            <w:pPr>
              <w:rPr>
                <w:rFonts w:cstheme="minorHAnsi"/>
              </w:rPr>
            </w:pPr>
          </w:p>
        </w:tc>
        <w:tc>
          <w:tcPr>
            <w:tcW w:w="810" w:type="dxa"/>
            <w:tcBorders>
              <w:bottom w:val="single" w:sz="4" w:space="0" w:color="auto"/>
            </w:tcBorders>
          </w:tcPr>
          <w:p w14:paraId="68D64F9A" w14:textId="77777777" w:rsidR="009B1ACB" w:rsidRPr="00C34C63" w:rsidRDefault="009B1ACB" w:rsidP="006B1337">
            <w:pPr>
              <w:rPr>
                <w:rFonts w:cstheme="minorHAnsi"/>
              </w:rPr>
            </w:pPr>
            <w:r w:rsidRPr="00C34C63">
              <w:rPr>
                <w:rFonts w:cstheme="minorHAnsi"/>
              </w:rPr>
              <w:t xml:space="preserve">A </w:t>
            </w:r>
          </w:p>
          <w:p w14:paraId="00B8C2E2" w14:textId="77777777" w:rsidR="009B1ACB" w:rsidRPr="00C34C63" w:rsidRDefault="009B1ACB" w:rsidP="006B1337">
            <w:pPr>
              <w:rPr>
                <w:rFonts w:cstheme="minorHAnsi"/>
              </w:rPr>
            </w:pPr>
            <w:r w:rsidRPr="00C34C63">
              <w:rPr>
                <w:rFonts w:cstheme="minorHAnsi"/>
              </w:rPr>
              <w:t xml:space="preserve">B </w:t>
            </w:r>
          </w:p>
          <w:p w14:paraId="4B18F5D9" w14:textId="77777777" w:rsidR="009B1ACB" w:rsidRPr="00C34C63" w:rsidRDefault="009B1ACB" w:rsidP="006B1337">
            <w:pPr>
              <w:rPr>
                <w:rFonts w:cstheme="minorHAnsi"/>
              </w:rPr>
            </w:pPr>
            <w:r w:rsidRPr="00C34C63">
              <w:rPr>
                <w:rFonts w:cstheme="minorHAnsi"/>
              </w:rPr>
              <w:t xml:space="preserve">C-M </w:t>
            </w:r>
          </w:p>
          <w:p w14:paraId="179C63F2"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5B2FF3F" w14:textId="77777777" w:rsidR="009B1ACB" w:rsidRPr="008E23CC" w:rsidRDefault="00000000" w:rsidP="006B1337">
            <w:pPr>
              <w:rPr>
                <w:rFonts w:cstheme="minorHAnsi"/>
              </w:rPr>
            </w:pPr>
            <w:sdt>
              <w:sdtPr>
                <w:rPr>
                  <w:rFonts w:cstheme="minorHAnsi"/>
                </w:rPr>
                <w:id w:val="-211211947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F706E7" w14:textId="77777777" w:rsidR="009B1ACB" w:rsidRPr="008E23CC" w:rsidRDefault="00000000" w:rsidP="006B1337">
            <w:pPr>
              <w:rPr>
                <w:rFonts w:cstheme="minorHAnsi"/>
              </w:rPr>
            </w:pPr>
            <w:sdt>
              <w:sdtPr>
                <w:rPr>
                  <w:rFonts w:cstheme="minorHAnsi"/>
                </w:rPr>
                <w:id w:val="-169098301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5D09ECB" w14:textId="77777777" w:rsidR="009B1ACB" w:rsidRDefault="00000000" w:rsidP="006B1337">
            <w:pPr>
              <w:rPr>
                <w:rFonts w:cstheme="minorHAnsi"/>
              </w:rPr>
            </w:pPr>
            <w:sdt>
              <w:sdtPr>
                <w:rPr>
                  <w:rFonts w:cstheme="minorHAnsi"/>
                </w:rPr>
                <w:id w:val="77761211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68812D" w14:textId="77777777" w:rsidR="009B1ACB" w:rsidRPr="00C34C63" w:rsidRDefault="00000000" w:rsidP="006B1337">
            <w:pPr>
              <w:rPr>
                <w:rFonts w:cstheme="minorHAnsi"/>
              </w:rPr>
            </w:pPr>
            <w:sdt>
              <w:sdtPr>
                <w:rPr>
                  <w:rFonts w:cstheme="minorHAnsi"/>
                </w:rPr>
                <w:id w:val="-191153036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730745D" w14:textId="77777777" w:rsidR="009B1ACB" w:rsidRPr="008E23CC" w:rsidRDefault="009B1ACB" w:rsidP="006B1337">
            <w:pPr>
              <w:rPr>
                <w:rFonts w:cstheme="minorHAnsi"/>
              </w:rPr>
            </w:pPr>
          </w:p>
        </w:tc>
        <w:sdt>
          <w:sdtPr>
            <w:rPr>
              <w:rFonts w:cstheme="minorHAnsi"/>
            </w:rPr>
            <w:id w:val="615337720"/>
            <w:placeholder>
              <w:docPart w:val="16D29F11A1CF4A40B239254309C91DA9"/>
            </w:placeholder>
            <w:showingPlcHdr/>
          </w:sdtPr>
          <w:sdtContent>
            <w:tc>
              <w:tcPr>
                <w:tcW w:w="4770" w:type="dxa"/>
                <w:tcBorders>
                  <w:bottom w:val="single" w:sz="4" w:space="0" w:color="auto"/>
                </w:tcBorders>
              </w:tcPr>
              <w:p w14:paraId="78ECE58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326C991" w14:textId="77777777" w:rsidTr="00954F35">
        <w:trPr>
          <w:cantSplit/>
        </w:trPr>
        <w:tc>
          <w:tcPr>
            <w:tcW w:w="15120" w:type="dxa"/>
            <w:gridSpan w:val="6"/>
            <w:tcBorders>
              <w:left w:val="single" w:sz="4" w:space="0" w:color="auto"/>
            </w:tcBorders>
            <w:shd w:val="clear" w:color="auto" w:fill="D9E2F3" w:themeFill="accent1" w:themeFillTint="33"/>
          </w:tcPr>
          <w:p w14:paraId="17F5937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73" w:name="Med8F1"/>
      <w:tr w:rsidR="009B1ACB" w14:paraId="360100B8" w14:textId="77777777" w:rsidTr="0089695F">
        <w:trPr>
          <w:cantSplit/>
        </w:trPr>
        <w:tc>
          <w:tcPr>
            <w:tcW w:w="899" w:type="dxa"/>
          </w:tcPr>
          <w:p w14:paraId="420FA641" w14:textId="3802F990"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73"/>
          </w:p>
        </w:tc>
        <w:tc>
          <w:tcPr>
            <w:tcW w:w="6391" w:type="dxa"/>
            <w:tcBorders>
              <w:right w:val="nil"/>
            </w:tcBorders>
          </w:tcPr>
          <w:p w14:paraId="6D69D8A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9B1ACB" w:rsidRPr="008E23CC" w:rsidRDefault="009B1ACB" w:rsidP="006B1337">
            <w:pPr>
              <w:rPr>
                <w:rFonts w:cstheme="minorHAnsi"/>
              </w:rPr>
            </w:pPr>
          </w:p>
        </w:tc>
        <w:tc>
          <w:tcPr>
            <w:tcW w:w="810" w:type="dxa"/>
          </w:tcPr>
          <w:p w14:paraId="38E39DB9" w14:textId="77777777" w:rsidR="009B1ACB" w:rsidRPr="00C34C63" w:rsidRDefault="009B1ACB" w:rsidP="006B1337">
            <w:pPr>
              <w:rPr>
                <w:rFonts w:cstheme="minorHAnsi"/>
              </w:rPr>
            </w:pPr>
            <w:r w:rsidRPr="00C34C63">
              <w:rPr>
                <w:rFonts w:cstheme="minorHAnsi"/>
              </w:rPr>
              <w:t xml:space="preserve">A </w:t>
            </w:r>
          </w:p>
          <w:p w14:paraId="0F26A411" w14:textId="77777777" w:rsidR="009B1ACB" w:rsidRPr="00C34C63" w:rsidRDefault="009B1ACB" w:rsidP="006B1337">
            <w:pPr>
              <w:rPr>
                <w:rFonts w:cstheme="minorHAnsi"/>
              </w:rPr>
            </w:pPr>
            <w:r w:rsidRPr="00C34C63">
              <w:rPr>
                <w:rFonts w:cstheme="minorHAnsi"/>
              </w:rPr>
              <w:t xml:space="preserve">B </w:t>
            </w:r>
          </w:p>
          <w:p w14:paraId="5870DC31" w14:textId="77777777" w:rsidR="009B1ACB" w:rsidRPr="00C34C63" w:rsidRDefault="009B1ACB" w:rsidP="006B1337">
            <w:pPr>
              <w:rPr>
                <w:rFonts w:cstheme="minorHAnsi"/>
              </w:rPr>
            </w:pPr>
            <w:r w:rsidRPr="00C34C63">
              <w:rPr>
                <w:rFonts w:cstheme="minorHAnsi"/>
              </w:rPr>
              <w:t xml:space="preserve">C-M </w:t>
            </w:r>
          </w:p>
          <w:p w14:paraId="7CBC3098" w14:textId="77777777" w:rsidR="009B1ACB" w:rsidRPr="008E23CC" w:rsidRDefault="009B1ACB" w:rsidP="006B1337">
            <w:pPr>
              <w:rPr>
                <w:rFonts w:cstheme="minorHAnsi"/>
              </w:rPr>
            </w:pPr>
            <w:r w:rsidRPr="00C34C63">
              <w:rPr>
                <w:rFonts w:cstheme="minorHAnsi"/>
              </w:rPr>
              <w:t>C</w:t>
            </w:r>
          </w:p>
        </w:tc>
        <w:tc>
          <w:tcPr>
            <w:tcW w:w="1980" w:type="dxa"/>
          </w:tcPr>
          <w:p w14:paraId="5AA12D87" w14:textId="77777777" w:rsidR="009B1ACB" w:rsidRPr="008E23CC" w:rsidRDefault="00000000" w:rsidP="006B1337">
            <w:pPr>
              <w:rPr>
                <w:rFonts w:cstheme="minorHAnsi"/>
              </w:rPr>
            </w:pPr>
            <w:sdt>
              <w:sdtPr>
                <w:rPr>
                  <w:rFonts w:cstheme="minorHAnsi"/>
                </w:rPr>
                <w:id w:val="14875097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45C8D0D" w14:textId="77777777" w:rsidR="009B1ACB" w:rsidRDefault="00000000" w:rsidP="006B1337">
            <w:pPr>
              <w:rPr>
                <w:rFonts w:cstheme="minorHAnsi"/>
              </w:rPr>
            </w:pPr>
            <w:sdt>
              <w:sdtPr>
                <w:rPr>
                  <w:rFonts w:cstheme="minorHAnsi"/>
                </w:rPr>
                <w:id w:val="44581497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9C12FA" w14:textId="77777777" w:rsidR="009B1ACB" w:rsidRDefault="00000000" w:rsidP="006B1337">
            <w:pPr>
              <w:rPr>
                <w:rFonts w:cstheme="minorHAnsi"/>
              </w:rPr>
            </w:pPr>
            <w:sdt>
              <w:sdtPr>
                <w:rPr>
                  <w:rFonts w:cstheme="minorHAnsi"/>
                </w:rPr>
                <w:id w:val="-1324584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790BFFD" w14:textId="77777777" w:rsidR="009B1ACB" w:rsidRPr="00C34C63" w:rsidRDefault="00000000" w:rsidP="006B1337">
            <w:pPr>
              <w:rPr>
                <w:rFonts w:cstheme="minorHAnsi"/>
              </w:rPr>
            </w:pPr>
            <w:sdt>
              <w:sdtPr>
                <w:rPr>
                  <w:rFonts w:cstheme="minorHAnsi"/>
                </w:rPr>
                <w:id w:val="-212845907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722051B" w14:textId="77777777" w:rsidR="009B1ACB" w:rsidRPr="008E23CC" w:rsidRDefault="009B1ACB" w:rsidP="006B1337">
            <w:pPr>
              <w:rPr>
                <w:rFonts w:cstheme="minorHAnsi"/>
              </w:rPr>
            </w:pPr>
          </w:p>
        </w:tc>
        <w:sdt>
          <w:sdtPr>
            <w:rPr>
              <w:rFonts w:cstheme="minorHAnsi"/>
            </w:rPr>
            <w:id w:val="-849795942"/>
            <w:placeholder>
              <w:docPart w:val="D8EA2D7CC12C4DB997E117BF95269C28"/>
            </w:placeholder>
            <w:showingPlcHdr/>
          </w:sdtPr>
          <w:sdtContent>
            <w:tc>
              <w:tcPr>
                <w:tcW w:w="4770" w:type="dxa"/>
              </w:tcPr>
              <w:p w14:paraId="4F2ABF7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4" w:name="Med8F2"/>
      <w:tr w:rsidR="009B1ACB" w14:paraId="03EBC2D3" w14:textId="77777777" w:rsidTr="0089695F">
        <w:trPr>
          <w:cantSplit/>
        </w:trPr>
        <w:tc>
          <w:tcPr>
            <w:tcW w:w="899" w:type="dxa"/>
          </w:tcPr>
          <w:p w14:paraId="5F85524E" w14:textId="796FEED5" w:rsidR="009B1ACB" w:rsidRPr="008E23CC" w:rsidRDefault="009B1ACB" w:rsidP="006B1337">
            <w:pPr>
              <w:jc w:val="center"/>
              <w:rPr>
                <w:rFonts w:cstheme="minorHAnsi"/>
                <w:b/>
                <w:bCs/>
              </w:rPr>
            </w:pPr>
            <w:r w:rsidRPr="008E23CC">
              <w:rPr>
                <w:rFonts w:cstheme="minorHAnsi"/>
                <w:b/>
                <w:bCs/>
              </w:rPr>
              <w:fldChar w:fldCharType="begin"/>
            </w:r>
            <w:r w:rsidR="005262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r w:rsidRPr="008E23CC">
              <w:rPr>
                <w:rFonts w:cstheme="minorHAnsi"/>
                <w:b/>
                <w:bCs/>
              </w:rPr>
              <w:fldChar w:fldCharType="end"/>
            </w:r>
            <w:bookmarkEnd w:id="74"/>
          </w:p>
        </w:tc>
        <w:tc>
          <w:tcPr>
            <w:tcW w:w="6391" w:type="dxa"/>
            <w:tcBorders>
              <w:right w:val="nil"/>
            </w:tcBorders>
          </w:tcPr>
          <w:p w14:paraId="18B374C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37937BC3" w14:textId="77777777" w:rsidR="009B1ACB" w:rsidRPr="008E23CC" w:rsidRDefault="009B1ACB" w:rsidP="006B1337">
            <w:pPr>
              <w:rPr>
                <w:rFonts w:cstheme="minorHAnsi"/>
              </w:rPr>
            </w:pPr>
          </w:p>
        </w:tc>
        <w:tc>
          <w:tcPr>
            <w:tcW w:w="810" w:type="dxa"/>
          </w:tcPr>
          <w:p w14:paraId="2FFFCBA5" w14:textId="77777777" w:rsidR="009B1ACB" w:rsidRPr="00C34C63" w:rsidRDefault="009B1ACB" w:rsidP="006B1337">
            <w:pPr>
              <w:rPr>
                <w:rFonts w:cstheme="minorHAnsi"/>
              </w:rPr>
            </w:pPr>
            <w:r w:rsidRPr="00C34C63">
              <w:rPr>
                <w:rFonts w:cstheme="minorHAnsi"/>
              </w:rPr>
              <w:t xml:space="preserve">A </w:t>
            </w:r>
          </w:p>
          <w:p w14:paraId="033450B0" w14:textId="77777777" w:rsidR="009B1ACB" w:rsidRPr="00C34C63" w:rsidRDefault="009B1ACB" w:rsidP="006B1337">
            <w:pPr>
              <w:rPr>
                <w:rFonts w:cstheme="minorHAnsi"/>
              </w:rPr>
            </w:pPr>
            <w:r w:rsidRPr="00C34C63">
              <w:rPr>
                <w:rFonts w:cstheme="minorHAnsi"/>
              </w:rPr>
              <w:t xml:space="preserve">B </w:t>
            </w:r>
          </w:p>
          <w:p w14:paraId="090817F4" w14:textId="77777777" w:rsidR="009B1ACB" w:rsidRPr="00C34C63" w:rsidRDefault="009B1ACB" w:rsidP="006B1337">
            <w:pPr>
              <w:rPr>
                <w:rFonts w:cstheme="minorHAnsi"/>
              </w:rPr>
            </w:pPr>
            <w:r w:rsidRPr="00C34C63">
              <w:rPr>
                <w:rFonts w:cstheme="minorHAnsi"/>
              </w:rPr>
              <w:t xml:space="preserve">C-M </w:t>
            </w:r>
          </w:p>
          <w:p w14:paraId="168B9EF9" w14:textId="77777777" w:rsidR="009B1ACB" w:rsidRPr="008E23CC" w:rsidRDefault="009B1ACB" w:rsidP="006B1337">
            <w:pPr>
              <w:rPr>
                <w:rFonts w:cstheme="minorHAnsi"/>
              </w:rPr>
            </w:pPr>
            <w:r w:rsidRPr="00C34C63">
              <w:rPr>
                <w:rFonts w:cstheme="minorHAnsi"/>
              </w:rPr>
              <w:t>C</w:t>
            </w:r>
          </w:p>
        </w:tc>
        <w:tc>
          <w:tcPr>
            <w:tcW w:w="1980" w:type="dxa"/>
          </w:tcPr>
          <w:p w14:paraId="055E6AD4" w14:textId="77777777" w:rsidR="009B1ACB" w:rsidRPr="008E23CC" w:rsidRDefault="00000000" w:rsidP="006B1337">
            <w:pPr>
              <w:rPr>
                <w:rFonts w:cstheme="minorHAnsi"/>
              </w:rPr>
            </w:pPr>
            <w:sdt>
              <w:sdtPr>
                <w:rPr>
                  <w:rFonts w:cstheme="minorHAnsi"/>
                </w:rPr>
                <w:id w:val="-145571081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234E9F9" w14:textId="77777777" w:rsidR="009B1ACB" w:rsidRDefault="00000000" w:rsidP="006B1337">
            <w:pPr>
              <w:rPr>
                <w:rFonts w:cstheme="minorHAnsi"/>
              </w:rPr>
            </w:pPr>
            <w:sdt>
              <w:sdtPr>
                <w:rPr>
                  <w:rFonts w:cstheme="minorHAnsi"/>
                </w:rPr>
                <w:id w:val="136903007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00B1F7" w14:textId="77777777" w:rsidR="009B1ACB" w:rsidRDefault="00000000" w:rsidP="006B1337">
            <w:pPr>
              <w:rPr>
                <w:rFonts w:cstheme="minorHAnsi"/>
              </w:rPr>
            </w:pPr>
            <w:sdt>
              <w:sdtPr>
                <w:rPr>
                  <w:rFonts w:cstheme="minorHAnsi"/>
                </w:rPr>
                <w:id w:val="1297491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B80AEA" w14:textId="77777777" w:rsidR="009B1ACB" w:rsidRPr="00C34C63" w:rsidRDefault="00000000" w:rsidP="006B1337">
            <w:pPr>
              <w:rPr>
                <w:rFonts w:cstheme="minorHAnsi"/>
              </w:rPr>
            </w:pPr>
            <w:sdt>
              <w:sdtPr>
                <w:rPr>
                  <w:rFonts w:cstheme="minorHAnsi"/>
                </w:rPr>
                <w:id w:val="-204465661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B877B5A" w14:textId="77777777" w:rsidR="009B1ACB" w:rsidRPr="008E23CC" w:rsidRDefault="009B1ACB" w:rsidP="006B1337">
            <w:pPr>
              <w:rPr>
                <w:rFonts w:cstheme="minorHAnsi"/>
              </w:rPr>
            </w:pPr>
          </w:p>
        </w:tc>
        <w:sdt>
          <w:sdtPr>
            <w:rPr>
              <w:rFonts w:cstheme="minorHAnsi"/>
            </w:rPr>
            <w:id w:val="-1437208989"/>
            <w:placeholder>
              <w:docPart w:val="173D38E944B44E139D97ACB96861AC9E"/>
            </w:placeholder>
            <w:showingPlcHdr/>
          </w:sdtPr>
          <w:sdtContent>
            <w:tc>
              <w:tcPr>
                <w:tcW w:w="4770" w:type="dxa"/>
              </w:tcPr>
              <w:p w14:paraId="779400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5" w:name="Med8F4"/>
      <w:tr w:rsidR="009B1ACB" w14:paraId="117C4D10" w14:textId="77777777" w:rsidTr="0089695F">
        <w:trPr>
          <w:cantSplit/>
        </w:trPr>
        <w:tc>
          <w:tcPr>
            <w:tcW w:w="899" w:type="dxa"/>
          </w:tcPr>
          <w:p w14:paraId="069DCC6E" w14:textId="343C5D06" w:rsidR="009B1ACB" w:rsidRPr="008E23CC" w:rsidRDefault="00526287"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526287">
              <w:rPr>
                <w:rStyle w:val="Hyperlink"/>
                <w:rFonts w:cstheme="minorHAnsi"/>
                <w:b/>
                <w:bCs/>
              </w:rPr>
              <w:t>8-F-4</w:t>
            </w:r>
            <w:bookmarkEnd w:id="75"/>
            <w:r>
              <w:rPr>
                <w:rFonts w:cstheme="minorHAnsi"/>
                <w:b/>
                <w:bCs/>
              </w:rPr>
              <w:fldChar w:fldCharType="end"/>
            </w:r>
          </w:p>
        </w:tc>
        <w:tc>
          <w:tcPr>
            <w:tcW w:w="6391" w:type="dxa"/>
            <w:tcBorders>
              <w:right w:val="nil"/>
            </w:tcBorders>
          </w:tcPr>
          <w:p w14:paraId="6EB85F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9B1ACB" w:rsidRPr="008E23CC" w:rsidRDefault="009B1ACB" w:rsidP="006B1337">
            <w:pPr>
              <w:rPr>
                <w:rFonts w:cstheme="minorHAnsi"/>
              </w:rPr>
            </w:pPr>
          </w:p>
        </w:tc>
        <w:tc>
          <w:tcPr>
            <w:tcW w:w="810" w:type="dxa"/>
          </w:tcPr>
          <w:p w14:paraId="17204122" w14:textId="77777777" w:rsidR="009B1ACB" w:rsidRPr="00C34C63" w:rsidRDefault="009B1ACB" w:rsidP="006B1337">
            <w:pPr>
              <w:rPr>
                <w:rFonts w:cstheme="minorHAnsi"/>
              </w:rPr>
            </w:pPr>
            <w:r w:rsidRPr="00C34C63">
              <w:rPr>
                <w:rFonts w:cstheme="minorHAnsi"/>
              </w:rPr>
              <w:t xml:space="preserve">A </w:t>
            </w:r>
          </w:p>
          <w:p w14:paraId="4B6F79FC" w14:textId="77777777" w:rsidR="009B1ACB" w:rsidRPr="00C34C63" w:rsidRDefault="009B1ACB" w:rsidP="006B1337">
            <w:pPr>
              <w:rPr>
                <w:rFonts w:cstheme="minorHAnsi"/>
              </w:rPr>
            </w:pPr>
            <w:r w:rsidRPr="00C34C63">
              <w:rPr>
                <w:rFonts w:cstheme="minorHAnsi"/>
              </w:rPr>
              <w:t xml:space="preserve">B </w:t>
            </w:r>
          </w:p>
          <w:p w14:paraId="0EA7A113" w14:textId="77777777" w:rsidR="009B1ACB" w:rsidRPr="00C34C63" w:rsidRDefault="009B1ACB" w:rsidP="006B1337">
            <w:pPr>
              <w:rPr>
                <w:rFonts w:cstheme="minorHAnsi"/>
              </w:rPr>
            </w:pPr>
            <w:r w:rsidRPr="00C34C63">
              <w:rPr>
                <w:rFonts w:cstheme="minorHAnsi"/>
              </w:rPr>
              <w:t xml:space="preserve">C-M </w:t>
            </w:r>
          </w:p>
          <w:p w14:paraId="4FDB184A" w14:textId="77777777" w:rsidR="009B1ACB" w:rsidRPr="008E23CC" w:rsidRDefault="009B1ACB" w:rsidP="006B1337">
            <w:pPr>
              <w:rPr>
                <w:rFonts w:cstheme="minorHAnsi"/>
              </w:rPr>
            </w:pPr>
            <w:r w:rsidRPr="00C34C63">
              <w:rPr>
                <w:rFonts w:cstheme="minorHAnsi"/>
              </w:rPr>
              <w:t>C</w:t>
            </w:r>
          </w:p>
        </w:tc>
        <w:tc>
          <w:tcPr>
            <w:tcW w:w="1980" w:type="dxa"/>
          </w:tcPr>
          <w:p w14:paraId="233FA62D" w14:textId="77777777" w:rsidR="009B1ACB" w:rsidRPr="008E23CC" w:rsidRDefault="00000000" w:rsidP="006B1337">
            <w:pPr>
              <w:rPr>
                <w:rFonts w:cstheme="minorHAnsi"/>
              </w:rPr>
            </w:pPr>
            <w:sdt>
              <w:sdtPr>
                <w:rPr>
                  <w:rFonts w:cstheme="minorHAnsi"/>
                </w:rPr>
                <w:id w:val="-119406559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D6D746" w14:textId="77777777" w:rsidR="009B1ACB" w:rsidRDefault="00000000" w:rsidP="006B1337">
            <w:pPr>
              <w:rPr>
                <w:rFonts w:cstheme="minorHAnsi"/>
              </w:rPr>
            </w:pPr>
            <w:sdt>
              <w:sdtPr>
                <w:rPr>
                  <w:rFonts w:cstheme="minorHAnsi"/>
                </w:rPr>
                <w:id w:val="-170586638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0D8AD8" w14:textId="77777777" w:rsidR="009B1ACB" w:rsidRDefault="00000000" w:rsidP="006B1337">
            <w:pPr>
              <w:rPr>
                <w:rFonts w:cstheme="minorHAnsi"/>
              </w:rPr>
            </w:pPr>
            <w:sdt>
              <w:sdtPr>
                <w:rPr>
                  <w:rFonts w:cstheme="minorHAnsi"/>
                </w:rPr>
                <w:id w:val="-14920887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946853" w14:textId="77777777" w:rsidR="009B1ACB" w:rsidRPr="00C34C63" w:rsidRDefault="00000000" w:rsidP="006B1337">
            <w:pPr>
              <w:rPr>
                <w:rFonts w:cstheme="minorHAnsi"/>
              </w:rPr>
            </w:pPr>
            <w:sdt>
              <w:sdtPr>
                <w:rPr>
                  <w:rFonts w:cstheme="minorHAnsi"/>
                </w:rPr>
                <w:id w:val="-83252895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E72E22F" w14:textId="77777777" w:rsidR="009B1ACB" w:rsidRPr="008E23CC" w:rsidRDefault="009B1ACB" w:rsidP="006B1337">
            <w:pPr>
              <w:rPr>
                <w:rFonts w:cstheme="minorHAnsi"/>
              </w:rPr>
            </w:pPr>
          </w:p>
        </w:tc>
        <w:sdt>
          <w:sdtPr>
            <w:rPr>
              <w:rFonts w:cstheme="minorHAnsi"/>
            </w:rPr>
            <w:id w:val="-1726594631"/>
            <w:placeholder>
              <w:docPart w:val="7CEFFDC45D614A8E92A6C4F680CAED4B"/>
            </w:placeholder>
            <w:showingPlcHdr/>
          </w:sdtPr>
          <w:sdtContent>
            <w:tc>
              <w:tcPr>
                <w:tcW w:w="4770" w:type="dxa"/>
              </w:tcPr>
              <w:p w14:paraId="485C217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6" w:name="Med8F5"/>
      <w:tr w:rsidR="009B1ACB" w14:paraId="6A1797CB" w14:textId="77777777" w:rsidTr="0089695F">
        <w:trPr>
          <w:cantSplit/>
        </w:trPr>
        <w:tc>
          <w:tcPr>
            <w:tcW w:w="899" w:type="dxa"/>
          </w:tcPr>
          <w:p w14:paraId="68A52432" w14:textId="169139CE"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7D6B2A">
              <w:rPr>
                <w:rStyle w:val="Hyperlink"/>
                <w:rFonts w:cstheme="minorHAnsi"/>
                <w:b/>
                <w:bCs/>
              </w:rPr>
              <w:t>8-F-5</w:t>
            </w:r>
            <w:bookmarkEnd w:id="76"/>
            <w:r>
              <w:rPr>
                <w:rFonts w:cstheme="minorHAnsi"/>
                <w:b/>
                <w:bCs/>
              </w:rPr>
              <w:fldChar w:fldCharType="end"/>
            </w:r>
          </w:p>
        </w:tc>
        <w:tc>
          <w:tcPr>
            <w:tcW w:w="6391" w:type="dxa"/>
            <w:tcBorders>
              <w:right w:val="nil"/>
            </w:tcBorders>
          </w:tcPr>
          <w:p w14:paraId="226A73A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9B1ACB" w:rsidRPr="008E23CC" w:rsidRDefault="009B1ACB" w:rsidP="006B1337">
            <w:pPr>
              <w:rPr>
                <w:rFonts w:cstheme="minorHAnsi"/>
              </w:rPr>
            </w:pPr>
          </w:p>
        </w:tc>
        <w:tc>
          <w:tcPr>
            <w:tcW w:w="810" w:type="dxa"/>
          </w:tcPr>
          <w:p w14:paraId="76ED4781" w14:textId="77777777" w:rsidR="009B1ACB" w:rsidRPr="00C34C63" w:rsidRDefault="009B1ACB" w:rsidP="006B1337">
            <w:pPr>
              <w:rPr>
                <w:rFonts w:cstheme="minorHAnsi"/>
              </w:rPr>
            </w:pPr>
            <w:r w:rsidRPr="00C34C63">
              <w:rPr>
                <w:rFonts w:cstheme="minorHAnsi"/>
              </w:rPr>
              <w:t xml:space="preserve">A </w:t>
            </w:r>
          </w:p>
          <w:p w14:paraId="07DD144E" w14:textId="77777777" w:rsidR="009B1ACB" w:rsidRPr="00C34C63" w:rsidRDefault="009B1ACB" w:rsidP="006B1337">
            <w:pPr>
              <w:rPr>
                <w:rFonts w:cstheme="minorHAnsi"/>
              </w:rPr>
            </w:pPr>
            <w:r w:rsidRPr="00C34C63">
              <w:rPr>
                <w:rFonts w:cstheme="minorHAnsi"/>
              </w:rPr>
              <w:t xml:space="preserve">B </w:t>
            </w:r>
          </w:p>
          <w:p w14:paraId="4760B24D" w14:textId="77777777" w:rsidR="009B1ACB" w:rsidRPr="00C34C63" w:rsidRDefault="009B1ACB" w:rsidP="006B1337">
            <w:pPr>
              <w:rPr>
                <w:rFonts w:cstheme="minorHAnsi"/>
              </w:rPr>
            </w:pPr>
            <w:r w:rsidRPr="00C34C63">
              <w:rPr>
                <w:rFonts w:cstheme="minorHAnsi"/>
              </w:rPr>
              <w:t xml:space="preserve">C-M </w:t>
            </w:r>
          </w:p>
          <w:p w14:paraId="63A51620" w14:textId="77777777" w:rsidR="009B1ACB" w:rsidRDefault="009B1ACB" w:rsidP="006B1337">
            <w:pPr>
              <w:rPr>
                <w:rFonts w:cstheme="minorHAnsi"/>
              </w:rPr>
            </w:pPr>
            <w:r w:rsidRPr="00C34C63">
              <w:rPr>
                <w:rFonts w:cstheme="minorHAnsi"/>
              </w:rPr>
              <w:t>C</w:t>
            </w:r>
          </w:p>
          <w:p w14:paraId="4F4EC7E1" w14:textId="77777777" w:rsidR="009B1ACB" w:rsidRPr="008E23CC" w:rsidRDefault="009B1ACB" w:rsidP="006B1337">
            <w:pPr>
              <w:rPr>
                <w:rFonts w:cstheme="minorHAnsi"/>
              </w:rPr>
            </w:pPr>
          </w:p>
        </w:tc>
        <w:tc>
          <w:tcPr>
            <w:tcW w:w="1980" w:type="dxa"/>
          </w:tcPr>
          <w:p w14:paraId="1C56DF0D" w14:textId="77777777" w:rsidR="009B1ACB" w:rsidRPr="008E23CC" w:rsidRDefault="00000000" w:rsidP="006B1337">
            <w:pPr>
              <w:rPr>
                <w:rFonts w:cstheme="minorHAnsi"/>
              </w:rPr>
            </w:pPr>
            <w:sdt>
              <w:sdtPr>
                <w:rPr>
                  <w:rFonts w:cstheme="minorHAnsi"/>
                </w:rPr>
                <w:id w:val="-5895418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BB7C72B" w14:textId="77777777" w:rsidR="009B1ACB" w:rsidRDefault="00000000" w:rsidP="006B1337">
            <w:pPr>
              <w:rPr>
                <w:rFonts w:cstheme="minorHAnsi"/>
              </w:rPr>
            </w:pPr>
            <w:sdt>
              <w:sdtPr>
                <w:rPr>
                  <w:rFonts w:cstheme="minorHAnsi"/>
                </w:rPr>
                <w:id w:val="38537749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0A778" w14:textId="77777777" w:rsidR="009B1ACB" w:rsidRDefault="00000000" w:rsidP="006B1337">
            <w:pPr>
              <w:rPr>
                <w:rFonts w:cstheme="minorHAnsi"/>
              </w:rPr>
            </w:pPr>
            <w:sdt>
              <w:sdtPr>
                <w:rPr>
                  <w:rFonts w:cstheme="minorHAnsi"/>
                </w:rPr>
                <w:id w:val="-16825119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B05812E" w14:textId="77777777" w:rsidR="009B1ACB" w:rsidRPr="00C34C63" w:rsidRDefault="00000000" w:rsidP="006B1337">
            <w:pPr>
              <w:rPr>
                <w:rFonts w:cstheme="minorHAnsi"/>
              </w:rPr>
            </w:pPr>
            <w:sdt>
              <w:sdtPr>
                <w:rPr>
                  <w:rFonts w:cstheme="minorHAnsi"/>
                </w:rPr>
                <w:id w:val="-34162630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39B2B4" w14:textId="77777777" w:rsidR="009B1ACB" w:rsidRPr="008E23CC" w:rsidRDefault="009B1ACB" w:rsidP="006B1337">
            <w:pPr>
              <w:rPr>
                <w:rFonts w:cstheme="minorHAnsi"/>
              </w:rPr>
            </w:pPr>
          </w:p>
        </w:tc>
        <w:sdt>
          <w:sdtPr>
            <w:rPr>
              <w:rFonts w:cstheme="minorHAnsi"/>
            </w:rPr>
            <w:id w:val="-1329515238"/>
            <w:placeholder>
              <w:docPart w:val="685577759D1442BE8E95872EB0554B0B"/>
            </w:placeholder>
            <w:showingPlcHdr/>
          </w:sdtPr>
          <w:sdtContent>
            <w:tc>
              <w:tcPr>
                <w:tcW w:w="4770" w:type="dxa"/>
              </w:tcPr>
              <w:p w14:paraId="398979E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7" w:name="Med8F6"/>
      <w:tr w:rsidR="009B1ACB" w14:paraId="5617DB24" w14:textId="77777777" w:rsidTr="0089695F">
        <w:trPr>
          <w:cantSplit/>
        </w:trPr>
        <w:tc>
          <w:tcPr>
            <w:tcW w:w="899" w:type="dxa"/>
          </w:tcPr>
          <w:p w14:paraId="26273C03" w14:textId="2C8D6D71" w:rsidR="009B1ACB" w:rsidRPr="008E23CC" w:rsidRDefault="007D6B2A"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6" </w:instrText>
            </w:r>
            <w:r>
              <w:rPr>
                <w:rFonts w:cstheme="minorHAnsi"/>
                <w:b/>
                <w:bCs/>
              </w:rPr>
              <w:fldChar w:fldCharType="separate"/>
            </w:r>
            <w:r w:rsidR="009B1ACB" w:rsidRPr="007D6B2A">
              <w:rPr>
                <w:rStyle w:val="Hyperlink"/>
                <w:rFonts w:cstheme="minorHAnsi"/>
                <w:b/>
                <w:bCs/>
              </w:rPr>
              <w:t>8-F-6</w:t>
            </w:r>
            <w:bookmarkEnd w:id="77"/>
            <w:r>
              <w:rPr>
                <w:rFonts w:cstheme="minorHAnsi"/>
                <w:b/>
                <w:bCs/>
              </w:rPr>
              <w:fldChar w:fldCharType="end"/>
            </w:r>
          </w:p>
        </w:tc>
        <w:tc>
          <w:tcPr>
            <w:tcW w:w="6391" w:type="dxa"/>
            <w:tcBorders>
              <w:right w:val="nil"/>
            </w:tcBorders>
          </w:tcPr>
          <w:p w14:paraId="4A35FCD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9B1ACB" w:rsidRPr="008E23CC" w:rsidRDefault="009B1ACB" w:rsidP="006B1337">
            <w:pPr>
              <w:rPr>
                <w:rFonts w:cstheme="minorHAnsi"/>
              </w:rPr>
            </w:pPr>
          </w:p>
        </w:tc>
        <w:tc>
          <w:tcPr>
            <w:tcW w:w="810" w:type="dxa"/>
          </w:tcPr>
          <w:p w14:paraId="4122B8BE" w14:textId="77777777" w:rsidR="009B1ACB" w:rsidRPr="00C34C63" w:rsidRDefault="009B1ACB" w:rsidP="006B1337">
            <w:pPr>
              <w:rPr>
                <w:rFonts w:cstheme="minorHAnsi"/>
              </w:rPr>
            </w:pPr>
            <w:r w:rsidRPr="00C34C63">
              <w:rPr>
                <w:rFonts w:cstheme="minorHAnsi"/>
              </w:rPr>
              <w:t xml:space="preserve">A </w:t>
            </w:r>
          </w:p>
          <w:p w14:paraId="6C162C35" w14:textId="77777777" w:rsidR="009B1ACB" w:rsidRPr="00C34C63" w:rsidRDefault="009B1ACB" w:rsidP="006B1337">
            <w:pPr>
              <w:rPr>
                <w:rFonts w:cstheme="minorHAnsi"/>
              </w:rPr>
            </w:pPr>
            <w:r w:rsidRPr="00C34C63">
              <w:rPr>
                <w:rFonts w:cstheme="minorHAnsi"/>
              </w:rPr>
              <w:t xml:space="preserve">B </w:t>
            </w:r>
          </w:p>
          <w:p w14:paraId="29AAEFA1" w14:textId="77777777" w:rsidR="009B1ACB" w:rsidRPr="00C34C63" w:rsidRDefault="009B1ACB" w:rsidP="006B1337">
            <w:pPr>
              <w:rPr>
                <w:rFonts w:cstheme="minorHAnsi"/>
              </w:rPr>
            </w:pPr>
            <w:r w:rsidRPr="00C34C63">
              <w:rPr>
                <w:rFonts w:cstheme="minorHAnsi"/>
              </w:rPr>
              <w:t xml:space="preserve">C-M </w:t>
            </w:r>
          </w:p>
          <w:p w14:paraId="1DB7CF6D" w14:textId="77777777" w:rsidR="009B1ACB" w:rsidRPr="008E23CC" w:rsidRDefault="009B1ACB" w:rsidP="006B1337">
            <w:pPr>
              <w:rPr>
                <w:rFonts w:cstheme="minorHAnsi"/>
              </w:rPr>
            </w:pPr>
            <w:r w:rsidRPr="00C34C63">
              <w:rPr>
                <w:rFonts w:cstheme="minorHAnsi"/>
              </w:rPr>
              <w:t>C</w:t>
            </w:r>
          </w:p>
        </w:tc>
        <w:tc>
          <w:tcPr>
            <w:tcW w:w="1980" w:type="dxa"/>
          </w:tcPr>
          <w:p w14:paraId="2F9D5D91" w14:textId="77777777" w:rsidR="009B1ACB" w:rsidRPr="008E23CC" w:rsidRDefault="00000000" w:rsidP="006B1337">
            <w:pPr>
              <w:rPr>
                <w:rFonts w:cstheme="minorHAnsi"/>
              </w:rPr>
            </w:pPr>
            <w:sdt>
              <w:sdtPr>
                <w:rPr>
                  <w:rFonts w:cstheme="minorHAnsi"/>
                </w:rPr>
                <w:id w:val="-16587629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1B5CC4" w14:textId="77777777" w:rsidR="009B1ACB" w:rsidRDefault="00000000" w:rsidP="006B1337">
            <w:pPr>
              <w:rPr>
                <w:rFonts w:cstheme="minorHAnsi"/>
              </w:rPr>
            </w:pPr>
            <w:sdt>
              <w:sdtPr>
                <w:rPr>
                  <w:rFonts w:cstheme="minorHAnsi"/>
                </w:rPr>
                <w:id w:val="-2148165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BC2A3EC" w14:textId="77777777" w:rsidR="009B1ACB" w:rsidRDefault="00000000" w:rsidP="006B1337">
            <w:pPr>
              <w:rPr>
                <w:rFonts w:cstheme="minorHAnsi"/>
              </w:rPr>
            </w:pPr>
            <w:sdt>
              <w:sdtPr>
                <w:rPr>
                  <w:rFonts w:cstheme="minorHAnsi"/>
                </w:rPr>
                <w:id w:val="209743811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5174A9C" w14:textId="77777777" w:rsidR="009B1ACB" w:rsidRPr="00C34C63" w:rsidRDefault="00000000" w:rsidP="006B1337">
            <w:pPr>
              <w:rPr>
                <w:rFonts w:cstheme="minorHAnsi"/>
              </w:rPr>
            </w:pPr>
            <w:sdt>
              <w:sdtPr>
                <w:rPr>
                  <w:rFonts w:cstheme="minorHAnsi"/>
                </w:rPr>
                <w:id w:val="-2135778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9960D27" w14:textId="77777777" w:rsidR="009B1ACB" w:rsidRPr="008E23CC" w:rsidRDefault="009B1ACB" w:rsidP="006B1337">
            <w:pPr>
              <w:rPr>
                <w:rFonts w:cstheme="minorHAnsi"/>
              </w:rPr>
            </w:pPr>
          </w:p>
        </w:tc>
        <w:sdt>
          <w:sdtPr>
            <w:rPr>
              <w:rFonts w:cstheme="minorHAnsi"/>
            </w:rPr>
            <w:id w:val="-329829306"/>
            <w:placeholder>
              <w:docPart w:val="EFA05F9EC7DA4C0DAB49B26CB38C4C0D"/>
            </w:placeholder>
            <w:showingPlcHdr/>
          </w:sdtPr>
          <w:sdtContent>
            <w:tc>
              <w:tcPr>
                <w:tcW w:w="4770" w:type="dxa"/>
              </w:tcPr>
              <w:p w14:paraId="7C8359C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8" w:name="Med8F7"/>
      <w:tr w:rsidR="009B1ACB" w14:paraId="595E6241" w14:textId="77777777" w:rsidTr="0089695F">
        <w:trPr>
          <w:cantSplit/>
        </w:trPr>
        <w:tc>
          <w:tcPr>
            <w:tcW w:w="899" w:type="dxa"/>
          </w:tcPr>
          <w:p w14:paraId="6C3EE897" w14:textId="009893D3"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7</w:t>
            </w:r>
            <w:bookmarkEnd w:id="78"/>
            <w:r>
              <w:rPr>
                <w:rFonts w:cstheme="minorHAnsi"/>
                <w:b/>
                <w:bCs/>
              </w:rPr>
              <w:fldChar w:fldCharType="end"/>
            </w:r>
          </w:p>
        </w:tc>
        <w:tc>
          <w:tcPr>
            <w:tcW w:w="6391" w:type="dxa"/>
            <w:tcBorders>
              <w:right w:val="nil"/>
            </w:tcBorders>
          </w:tcPr>
          <w:p w14:paraId="446DD40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9B1ACB" w:rsidRPr="008E23CC" w:rsidRDefault="009B1ACB" w:rsidP="006B1337">
            <w:pPr>
              <w:rPr>
                <w:rFonts w:cstheme="minorHAnsi"/>
              </w:rPr>
            </w:pPr>
          </w:p>
        </w:tc>
        <w:tc>
          <w:tcPr>
            <w:tcW w:w="810" w:type="dxa"/>
          </w:tcPr>
          <w:p w14:paraId="571D211D" w14:textId="77777777" w:rsidR="009B1ACB" w:rsidRPr="00C34C63" w:rsidRDefault="009B1ACB" w:rsidP="006B1337">
            <w:pPr>
              <w:rPr>
                <w:rFonts w:cstheme="minorHAnsi"/>
              </w:rPr>
            </w:pPr>
            <w:r w:rsidRPr="00C34C63">
              <w:rPr>
                <w:rFonts w:cstheme="minorHAnsi"/>
              </w:rPr>
              <w:t xml:space="preserve">A </w:t>
            </w:r>
          </w:p>
          <w:p w14:paraId="138C4BB3" w14:textId="77777777" w:rsidR="009B1ACB" w:rsidRPr="00C34C63" w:rsidRDefault="009B1ACB" w:rsidP="006B1337">
            <w:pPr>
              <w:rPr>
                <w:rFonts w:cstheme="minorHAnsi"/>
              </w:rPr>
            </w:pPr>
            <w:r w:rsidRPr="00C34C63">
              <w:rPr>
                <w:rFonts w:cstheme="minorHAnsi"/>
              </w:rPr>
              <w:t xml:space="preserve">B </w:t>
            </w:r>
          </w:p>
          <w:p w14:paraId="0840D6AA" w14:textId="77777777" w:rsidR="009B1ACB" w:rsidRPr="00C34C63" w:rsidRDefault="009B1ACB" w:rsidP="006B1337">
            <w:pPr>
              <w:rPr>
                <w:rFonts w:cstheme="minorHAnsi"/>
              </w:rPr>
            </w:pPr>
            <w:r w:rsidRPr="00C34C63">
              <w:rPr>
                <w:rFonts w:cstheme="minorHAnsi"/>
              </w:rPr>
              <w:t xml:space="preserve">C-M </w:t>
            </w:r>
          </w:p>
          <w:p w14:paraId="3A77F9EC" w14:textId="77777777" w:rsidR="009B1ACB" w:rsidRPr="008E23CC" w:rsidRDefault="009B1ACB" w:rsidP="006B1337">
            <w:pPr>
              <w:rPr>
                <w:rFonts w:cstheme="minorHAnsi"/>
              </w:rPr>
            </w:pPr>
            <w:r w:rsidRPr="00C34C63">
              <w:rPr>
                <w:rFonts w:cstheme="minorHAnsi"/>
              </w:rPr>
              <w:t>C</w:t>
            </w:r>
          </w:p>
        </w:tc>
        <w:tc>
          <w:tcPr>
            <w:tcW w:w="1980" w:type="dxa"/>
          </w:tcPr>
          <w:p w14:paraId="27BB951F" w14:textId="77777777" w:rsidR="009B1ACB" w:rsidRPr="008E23CC" w:rsidRDefault="00000000" w:rsidP="006B1337">
            <w:pPr>
              <w:rPr>
                <w:rFonts w:cstheme="minorHAnsi"/>
              </w:rPr>
            </w:pPr>
            <w:sdt>
              <w:sdtPr>
                <w:rPr>
                  <w:rFonts w:cstheme="minorHAnsi"/>
                </w:rPr>
                <w:id w:val="-161797837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2549D8D" w14:textId="77777777" w:rsidR="009B1ACB" w:rsidRDefault="00000000" w:rsidP="006B1337">
            <w:pPr>
              <w:rPr>
                <w:rFonts w:cstheme="minorHAnsi"/>
              </w:rPr>
            </w:pPr>
            <w:sdt>
              <w:sdtPr>
                <w:rPr>
                  <w:rFonts w:cstheme="minorHAnsi"/>
                </w:rPr>
                <w:id w:val="-183714278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2D1B83" w14:textId="77777777" w:rsidR="009B1ACB" w:rsidRDefault="00000000" w:rsidP="006B1337">
            <w:pPr>
              <w:rPr>
                <w:rFonts w:cstheme="minorHAnsi"/>
              </w:rPr>
            </w:pPr>
            <w:sdt>
              <w:sdtPr>
                <w:rPr>
                  <w:rFonts w:cstheme="minorHAnsi"/>
                </w:rPr>
                <w:id w:val="187527224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4856301" w14:textId="77777777" w:rsidR="009B1ACB" w:rsidRPr="00C34C63" w:rsidRDefault="00000000" w:rsidP="006B1337">
            <w:pPr>
              <w:rPr>
                <w:rFonts w:cstheme="minorHAnsi"/>
              </w:rPr>
            </w:pPr>
            <w:sdt>
              <w:sdtPr>
                <w:rPr>
                  <w:rFonts w:cstheme="minorHAnsi"/>
                </w:rPr>
                <w:id w:val="166781540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C340537" w14:textId="77777777" w:rsidR="009B1ACB" w:rsidRPr="008E23CC" w:rsidRDefault="009B1ACB" w:rsidP="006B1337">
            <w:pPr>
              <w:rPr>
                <w:rFonts w:cstheme="minorHAnsi"/>
              </w:rPr>
            </w:pPr>
          </w:p>
        </w:tc>
        <w:sdt>
          <w:sdtPr>
            <w:rPr>
              <w:rFonts w:cstheme="minorHAnsi"/>
            </w:rPr>
            <w:id w:val="1931539716"/>
            <w:placeholder>
              <w:docPart w:val="890313DE82A440259697193CD3604F9D"/>
            </w:placeholder>
            <w:showingPlcHdr/>
          </w:sdtPr>
          <w:sdtContent>
            <w:tc>
              <w:tcPr>
                <w:tcW w:w="4770" w:type="dxa"/>
              </w:tcPr>
              <w:p w14:paraId="12B8DF6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9" w:name="Med8F8"/>
      <w:tr w:rsidR="009B1ACB" w14:paraId="23F68AB9" w14:textId="77777777" w:rsidTr="0089695F">
        <w:trPr>
          <w:cantSplit/>
        </w:trPr>
        <w:tc>
          <w:tcPr>
            <w:tcW w:w="899" w:type="dxa"/>
          </w:tcPr>
          <w:p w14:paraId="14EC4589" w14:textId="3B76448B"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8</w:t>
            </w:r>
            <w:bookmarkEnd w:id="79"/>
            <w:r>
              <w:rPr>
                <w:rFonts w:cstheme="minorHAnsi"/>
                <w:b/>
                <w:bCs/>
              </w:rPr>
              <w:fldChar w:fldCharType="end"/>
            </w:r>
          </w:p>
        </w:tc>
        <w:tc>
          <w:tcPr>
            <w:tcW w:w="6391" w:type="dxa"/>
            <w:tcBorders>
              <w:right w:val="nil"/>
            </w:tcBorders>
          </w:tcPr>
          <w:p w14:paraId="47345E2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9B1ACB" w:rsidRPr="008E23CC" w:rsidRDefault="009B1ACB" w:rsidP="006B1337">
            <w:pPr>
              <w:rPr>
                <w:rFonts w:cstheme="minorHAnsi"/>
              </w:rPr>
            </w:pPr>
          </w:p>
        </w:tc>
        <w:tc>
          <w:tcPr>
            <w:tcW w:w="810" w:type="dxa"/>
          </w:tcPr>
          <w:p w14:paraId="6BECC934" w14:textId="77777777" w:rsidR="009B1ACB" w:rsidRPr="00C34C63" w:rsidRDefault="009B1ACB" w:rsidP="006B1337">
            <w:pPr>
              <w:rPr>
                <w:rFonts w:cstheme="minorHAnsi"/>
              </w:rPr>
            </w:pPr>
            <w:r w:rsidRPr="00C34C63">
              <w:rPr>
                <w:rFonts w:cstheme="minorHAnsi"/>
              </w:rPr>
              <w:t xml:space="preserve">A </w:t>
            </w:r>
          </w:p>
          <w:p w14:paraId="75EFD14A" w14:textId="77777777" w:rsidR="009B1ACB" w:rsidRPr="00C34C63" w:rsidRDefault="009B1ACB" w:rsidP="006B1337">
            <w:pPr>
              <w:rPr>
                <w:rFonts w:cstheme="minorHAnsi"/>
              </w:rPr>
            </w:pPr>
            <w:r w:rsidRPr="00C34C63">
              <w:rPr>
                <w:rFonts w:cstheme="minorHAnsi"/>
              </w:rPr>
              <w:t xml:space="preserve">B </w:t>
            </w:r>
          </w:p>
          <w:p w14:paraId="0C3CF866" w14:textId="77777777" w:rsidR="009B1ACB" w:rsidRPr="00C34C63" w:rsidRDefault="009B1ACB" w:rsidP="006B1337">
            <w:pPr>
              <w:rPr>
                <w:rFonts w:cstheme="minorHAnsi"/>
              </w:rPr>
            </w:pPr>
            <w:r w:rsidRPr="00C34C63">
              <w:rPr>
                <w:rFonts w:cstheme="minorHAnsi"/>
              </w:rPr>
              <w:t xml:space="preserve">C-M </w:t>
            </w:r>
          </w:p>
          <w:p w14:paraId="1A1225EB" w14:textId="77777777" w:rsidR="009B1ACB" w:rsidRPr="008E23CC" w:rsidRDefault="009B1ACB" w:rsidP="006B1337">
            <w:pPr>
              <w:rPr>
                <w:rFonts w:cstheme="minorHAnsi"/>
              </w:rPr>
            </w:pPr>
            <w:r w:rsidRPr="00C34C63">
              <w:rPr>
                <w:rFonts w:cstheme="minorHAnsi"/>
              </w:rPr>
              <w:t>C</w:t>
            </w:r>
          </w:p>
        </w:tc>
        <w:tc>
          <w:tcPr>
            <w:tcW w:w="1980" w:type="dxa"/>
          </w:tcPr>
          <w:p w14:paraId="45455913" w14:textId="77777777" w:rsidR="009B1ACB" w:rsidRPr="008E23CC" w:rsidRDefault="00000000" w:rsidP="006B1337">
            <w:pPr>
              <w:rPr>
                <w:rFonts w:cstheme="minorHAnsi"/>
              </w:rPr>
            </w:pPr>
            <w:sdt>
              <w:sdtPr>
                <w:rPr>
                  <w:rFonts w:cstheme="minorHAnsi"/>
                </w:rPr>
                <w:id w:val="-177045025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0770A4B" w14:textId="77777777" w:rsidR="009B1ACB" w:rsidRDefault="00000000" w:rsidP="006B1337">
            <w:pPr>
              <w:rPr>
                <w:rFonts w:cstheme="minorHAnsi"/>
              </w:rPr>
            </w:pPr>
            <w:sdt>
              <w:sdtPr>
                <w:rPr>
                  <w:rFonts w:cstheme="minorHAnsi"/>
                </w:rPr>
                <w:id w:val="-130862624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1D2914C" w14:textId="77777777" w:rsidR="009B1ACB" w:rsidRDefault="00000000" w:rsidP="006B1337">
            <w:pPr>
              <w:rPr>
                <w:rFonts w:cstheme="minorHAnsi"/>
              </w:rPr>
            </w:pPr>
            <w:sdt>
              <w:sdtPr>
                <w:rPr>
                  <w:rFonts w:cstheme="minorHAnsi"/>
                </w:rPr>
                <w:id w:val="178299429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1CF756" w14:textId="77777777" w:rsidR="009B1ACB" w:rsidRPr="00C34C63" w:rsidRDefault="00000000" w:rsidP="006B1337">
            <w:pPr>
              <w:rPr>
                <w:rFonts w:cstheme="minorHAnsi"/>
              </w:rPr>
            </w:pPr>
            <w:sdt>
              <w:sdtPr>
                <w:rPr>
                  <w:rFonts w:cstheme="minorHAnsi"/>
                </w:rPr>
                <w:id w:val="12203212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0497934" w14:textId="77777777" w:rsidR="009B1ACB" w:rsidRPr="008E23CC" w:rsidRDefault="009B1ACB" w:rsidP="006B1337">
            <w:pPr>
              <w:rPr>
                <w:rFonts w:cstheme="minorHAnsi"/>
              </w:rPr>
            </w:pPr>
          </w:p>
        </w:tc>
        <w:sdt>
          <w:sdtPr>
            <w:rPr>
              <w:rFonts w:cstheme="minorHAnsi"/>
            </w:rPr>
            <w:id w:val="1696499303"/>
            <w:placeholder>
              <w:docPart w:val="5DC6103E4EFE411B88C44B86C9C56125"/>
            </w:placeholder>
            <w:showingPlcHdr/>
          </w:sdtPr>
          <w:sdtContent>
            <w:tc>
              <w:tcPr>
                <w:tcW w:w="4770" w:type="dxa"/>
              </w:tcPr>
              <w:p w14:paraId="7DBBAD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0" w:name="Med8F9"/>
      <w:tr w:rsidR="009B1ACB" w14:paraId="0B564059" w14:textId="77777777" w:rsidTr="0089695F">
        <w:trPr>
          <w:cantSplit/>
        </w:trPr>
        <w:tc>
          <w:tcPr>
            <w:tcW w:w="899" w:type="dxa"/>
          </w:tcPr>
          <w:p w14:paraId="4434AF0D" w14:textId="5634D371"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9</w:t>
            </w:r>
            <w:bookmarkEnd w:id="80"/>
            <w:r>
              <w:rPr>
                <w:rFonts w:cstheme="minorHAnsi"/>
                <w:b/>
                <w:bCs/>
              </w:rPr>
              <w:fldChar w:fldCharType="end"/>
            </w:r>
          </w:p>
        </w:tc>
        <w:tc>
          <w:tcPr>
            <w:tcW w:w="6391" w:type="dxa"/>
            <w:tcBorders>
              <w:right w:val="nil"/>
            </w:tcBorders>
          </w:tcPr>
          <w:p w14:paraId="342C696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9B1ACB" w:rsidRPr="008E23CC" w:rsidRDefault="009B1ACB" w:rsidP="006B1337">
            <w:pPr>
              <w:rPr>
                <w:rFonts w:cstheme="minorHAnsi"/>
              </w:rPr>
            </w:pPr>
          </w:p>
        </w:tc>
        <w:tc>
          <w:tcPr>
            <w:tcW w:w="810" w:type="dxa"/>
          </w:tcPr>
          <w:p w14:paraId="19B1149E" w14:textId="77777777" w:rsidR="009B1ACB" w:rsidRPr="00C34C63" w:rsidRDefault="009B1ACB" w:rsidP="006B1337">
            <w:pPr>
              <w:rPr>
                <w:rFonts w:cstheme="minorHAnsi"/>
              </w:rPr>
            </w:pPr>
            <w:r w:rsidRPr="00C34C63">
              <w:rPr>
                <w:rFonts w:cstheme="minorHAnsi"/>
              </w:rPr>
              <w:t xml:space="preserve">A </w:t>
            </w:r>
          </w:p>
          <w:p w14:paraId="3970A3FA" w14:textId="77777777" w:rsidR="009B1ACB" w:rsidRPr="00C34C63" w:rsidRDefault="009B1ACB" w:rsidP="006B1337">
            <w:pPr>
              <w:rPr>
                <w:rFonts w:cstheme="minorHAnsi"/>
              </w:rPr>
            </w:pPr>
            <w:r w:rsidRPr="00C34C63">
              <w:rPr>
                <w:rFonts w:cstheme="minorHAnsi"/>
              </w:rPr>
              <w:t xml:space="preserve">B </w:t>
            </w:r>
          </w:p>
          <w:p w14:paraId="314F789A" w14:textId="77777777" w:rsidR="009B1ACB" w:rsidRPr="00C34C63" w:rsidRDefault="009B1ACB" w:rsidP="006B1337">
            <w:pPr>
              <w:rPr>
                <w:rFonts w:cstheme="minorHAnsi"/>
              </w:rPr>
            </w:pPr>
            <w:r w:rsidRPr="00C34C63">
              <w:rPr>
                <w:rFonts w:cstheme="minorHAnsi"/>
              </w:rPr>
              <w:t xml:space="preserve">C-M </w:t>
            </w:r>
          </w:p>
          <w:p w14:paraId="50D26A0F" w14:textId="77777777" w:rsidR="009B1ACB" w:rsidRPr="008E23CC" w:rsidRDefault="009B1ACB" w:rsidP="006B1337">
            <w:pPr>
              <w:rPr>
                <w:rFonts w:cstheme="minorHAnsi"/>
              </w:rPr>
            </w:pPr>
            <w:r w:rsidRPr="00C34C63">
              <w:rPr>
                <w:rFonts w:cstheme="minorHAnsi"/>
              </w:rPr>
              <w:t>C</w:t>
            </w:r>
          </w:p>
        </w:tc>
        <w:tc>
          <w:tcPr>
            <w:tcW w:w="1980" w:type="dxa"/>
          </w:tcPr>
          <w:p w14:paraId="333BB18B" w14:textId="77777777" w:rsidR="009B1ACB" w:rsidRPr="008E23CC" w:rsidRDefault="00000000" w:rsidP="006B1337">
            <w:pPr>
              <w:rPr>
                <w:rFonts w:cstheme="minorHAnsi"/>
              </w:rPr>
            </w:pPr>
            <w:sdt>
              <w:sdtPr>
                <w:rPr>
                  <w:rFonts w:cstheme="minorHAnsi"/>
                </w:rPr>
                <w:id w:val="-139071687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416F126" w14:textId="77777777" w:rsidR="009B1ACB" w:rsidRDefault="00000000" w:rsidP="006B1337">
            <w:pPr>
              <w:rPr>
                <w:rFonts w:cstheme="minorHAnsi"/>
              </w:rPr>
            </w:pPr>
            <w:sdt>
              <w:sdtPr>
                <w:rPr>
                  <w:rFonts w:cstheme="minorHAnsi"/>
                </w:rPr>
                <w:id w:val="-101545331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2DF580" w14:textId="77777777" w:rsidR="009B1ACB" w:rsidRDefault="00000000" w:rsidP="006B1337">
            <w:pPr>
              <w:rPr>
                <w:rFonts w:cstheme="minorHAnsi"/>
              </w:rPr>
            </w:pPr>
            <w:sdt>
              <w:sdtPr>
                <w:rPr>
                  <w:rFonts w:cstheme="minorHAnsi"/>
                </w:rPr>
                <w:id w:val="-2349354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1302045" w14:textId="77777777" w:rsidR="009B1ACB" w:rsidRPr="00C34C63" w:rsidRDefault="00000000" w:rsidP="006B1337">
            <w:pPr>
              <w:rPr>
                <w:rFonts w:cstheme="minorHAnsi"/>
              </w:rPr>
            </w:pPr>
            <w:sdt>
              <w:sdtPr>
                <w:rPr>
                  <w:rFonts w:cstheme="minorHAnsi"/>
                </w:rPr>
                <w:id w:val="19309203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E52B8B5" w14:textId="77777777" w:rsidR="009B1ACB" w:rsidRPr="008E23CC" w:rsidRDefault="009B1ACB" w:rsidP="006B1337">
            <w:pPr>
              <w:rPr>
                <w:rFonts w:cstheme="minorHAnsi"/>
              </w:rPr>
            </w:pPr>
          </w:p>
        </w:tc>
        <w:sdt>
          <w:sdtPr>
            <w:rPr>
              <w:rFonts w:cstheme="minorHAnsi"/>
            </w:rPr>
            <w:id w:val="1725328963"/>
            <w:placeholder>
              <w:docPart w:val="65BEB512A3EC4F44B07ACD9772B58D09"/>
            </w:placeholder>
            <w:showingPlcHdr/>
          </w:sdtPr>
          <w:sdtContent>
            <w:tc>
              <w:tcPr>
                <w:tcW w:w="4770" w:type="dxa"/>
              </w:tcPr>
              <w:p w14:paraId="6684AFB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1" w:name="Med8F10"/>
      <w:tr w:rsidR="009B1ACB" w14:paraId="5441CD89" w14:textId="77777777" w:rsidTr="0089695F">
        <w:trPr>
          <w:cantSplit/>
        </w:trPr>
        <w:tc>
          <w:tcPr>
            <w:tcW w:w="899" w:type="dxa"/>
          </w:tcPr>
          <w:p w14:paraId="06EF5EA4" w14:textId="5BDAD087"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10</w:t>
            </w:r>
            <w:bookmarkEnd w:id="81"/>
            <w:r>
              <w:rPr>
                <w:rFonts w:cstheme="minorHAnsi"/>
                <w:b/>
                <w:bCs/>
              </w:rPr>
              <w:fldChar w:fldCharType="end"/>
            </w:r>
          </w:p>
        </w:tc>
        <w:tc>
          <w:tcPr>
            <w:tcW w:w="6391" w:type="dxa"/>
            <w:tcBorders>
              <w:right w:val="nil"/>
            </w:tcBorders>
          </w:tcPr>
          <w:p w14:paraId="280E77E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9B1ACB" w:rsidRPr="008E23CC" w:rsidRDefault="009B1ACB" w:rsidP="006B1337">
            <w:pPr>
              <w:rPr>
                <w:rFonts w:cstheme="minorHAnsi"/>
              </w:rPr>
            </w:pPr>
          </w:p>
        </w:tc>
        <w:tc>
          <w:tcPr>
            <w:tcW w:w="810" w:type="dxa"/>
          </w:tcPr>
          <w:p w14:paraId="08FF7D04" w14:textId="77777777" w:rsidR="009B1ACB" w:rsidRPr="00C34C63" w:rsidRDefault="009B1ACB" w:rsidP="006B1337">
            <w:pPr>
              <w:rPr>
                <w:rFonts w:cstheme="minorHAnsi"/>
              </w:rPr>
            </w:pPr>
            <w:r w:rsidRPr="00C34C63">
              <w:rPr>
                <w:rFonts w:cstheme="minorHAnsi"/>
              </w:rPr>
              <w:t xml:space="preserve">A </w:t>
            </w:r>
          </w:p>
          <w:p w14:paraId="4C6BBA46" w14:textId="77777777" w:rsidR="009B1ACB" w:rsidRPr="00C34C63" w:rsidRDefault="009B1ACB" w:rsidP="006B1337">
            <w:pPr>
              <w:rPr>
                <w:rFonts w:cstheme="minorHAnsi"/>
              </w:rPr>
            </w:pPr>
            <w:r w:rsidRPr="00C34C63">
              <w:rPr>
                <w:rFonts w:cstheme="minorHAnsi"/>
              </w:rPr>
              <w:t xml:space="preserve">B </w:t>
            </w:r>
          </w:p>
          <w:p w14:paraId="5BD5F5A1" w14:textId="77777777" w:rsidR="009B1ACB" w:rsidRPr="00C34C63" w:rsidRDefault="009B1ACB" w:rsidP="006B1337">
            <w:pPr>
              <w:rPr>
                <w:rFonts w:cstheme="minorHAnsi"/>
              </w:rPr>
            </w:pPr>
            <w:r w:rsidRPr="00C34C63">
              <w:rPr>
                <w:rFonts w:cstheme="minorHAnsi"/>
              </w:rPr>
              <w:t xml:space="preserve">C-M </w:t>
            </w:r>
          </w:p>
          <w:p w14:paraId="3A3D1866" w14:textId="77777777" w:rsidR="009B1ACB" w:rsidRPr="008E23CC" w:rsidRDefault="009B1ACB" w:rsidP="006B1337">
            <w:pPr>
              <w:rPr>
                <w:rFonts w:cstheme="minorHAnsi"/>
              </w:rPr>
            </w:pPr>
            <w:r w:rsidRPr="00C34C63">
              <w:rPr>
                <w:rFonts w:cstheme="minorHAnsi"/>
              </w:rPr>
              <w:t>C</w:t>
            </w:r>
          </w:p>
        </w:tc>
        <w:tc>
          <w:tcPr>
            <w:tcW w:w="1980" w:type="dxa"/>
          </w:tcPr>
          <w:p w14:paraId="54DDE502" w14:textId="77777777" w:rsidR="009B1ACB" w:rsidRPr="008E23CC" w:rsidRDefault="00000000" w:rsidP="006B1337">
            <w:pPr>
              <w:rPr>
                <w:rFonts w:cstheme="minorHAnsi"/>
              </w:rPr>
            </w:pPr>
            <w:sdt>
              <w:sdtPr>
                <w:rPr>
                  <w:rFonts w:cstheme="minorHAnsi"/>
                </w:rPr>
                <w:id w:val="-204420746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A76367" w14:textId="77777777" w:rsidR="009B1ACB" w:rsidRDefault="00000000" w:rsidP="006B1337">
            <w:pPr>
              <w:rPr>
                <w:rFonts w:cstheme="minorHAnsi"/>
              </w:rPr>
            </w:pPr>
            <w:sdt>
              <w:sdtPr>
                <w:rPr>
                  <w:rFonts w:cstheme="minorHAnsi"/>
                </w:rPr>
                <w:id w:val="-13243521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39D52EA" w14:textId="77777777" w:rsidR="009B1ACB" w:rsidRDefault="00000000" w:rsidP="006B1337">
            <w:pPr>
              <w:rPr>
                <w:rFonts w:cstheme="minorHAnsi"/>
              </w:rPr>
            </w:pPr>
            <w:sdt>
              <w:sdtPr>
                <w:rPr>
                  <w:rFonts w:cstheme="minorHAnsi"/>
                </w:rPr>
                <w:id w:val="62174017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582B572" w14:textId="77777777" w:rsidR="009B1ACB" w:rsidRPr="00C34C63" w:rsidRDefault="00000000" w:rsidP="006B1337">
            <w:pPr>
              <w:rPr>
                <w:rFonts w:cstheme="minorHAnsi"/>
              </w:rPr>
            </w:pPr>
            <w:sdt>
              <w:sdtPr>
                <w:rPr>
                  <w:rFonts w:cstheme="minorHAnsi"/>
                </w:rPr>
                <w:id w:val="13146026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277B977" w14:textId="77777777" w:rsidR="009B1ACB" w:rsidRPr="008E23CC" w:rsidRDefault="009B1ACB" w:rsidP="006B1337">
            <w:pPr>
              <w:rPr>
                <w:rFonts w:cstheme="minorHAnsi"/>
              </w:rPr>
            </w:pPr>
          </w:p>
        </w:tc>
        <w:sdt>
          <w:sdtPr>
            <w:rPr>
              <w:rFonts w:cstheme="minorHAnsi"/>
            </w:rPr>
            <w:id w:val="891998529"/>
            <w:placeholder>
              <w:docPart w:val="13FC8862A0C9453D94B8D8E9A84DD254"/>
            </w:placeholder>
            <w:showingPlcHdr/>
          </w:sdtPr>
          <w:sdtContent>
            <w:tc>
              <w:tcPr>
                <w:tcW w:w="4770" w:type="dxa"/>
              </w:tcPr>
              <w:p w14:paraId="76130F6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2" w:name="Med8F11"/>
      <w:tr w:rsidR="009B1ACB" w14:paraId="2D9EA8D6" w14:textId="77777777" w:rsidTr="00954F35">
        <w:trPr>
          <w:cantSplit/>
        </w:trPr>
        <w:tc>
          <w:tcPr>
            <w:tcW w:w="899" w:type="dxa"/>
            <w:tcBorders>
              <w:bottom w:val="single" w:sz="4" w:space="0" w:color="auto"/>
            </w:tcBorders>
          </w:tcPr>
          <w:p w14:paraId="7B76DDC1" w14:textId="0682D3ED" w:rsidR="009B1ACB" w:rsidRPr="008E23CC" w:rsidRDefault="008D2F17"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8D2F17">
              <w:rPr>
                <w:rStyle w:val="Hyperlink"/>
                <w:rFonts w:cstheme="minorHAnsi"/>
                <w:b/>
                <w:bCs/>
              </w:rPr>
              <w:t>8-F-11</w:t>
            </w:r>
            <w:bookmarkEnd w:id="82"/>
            <w:r>
              <w:rPr>
                <w:rFonts w:cstheme="minorHAnsi"/>
                <w:b/>
                <w:bCs/>
              </w:rPr>
              <w:fldChar w:fldCharType="end"/>
            </w:r>
          </w:p>
        </w:tc>
        <w:tc>
          <w:tcPr>
            <w:tcW w:w="6391" w:type="dxa"/>
            <w:tcBorders>
              <w:bottom w:val="single" w:sz="4" w:space="0" w:color="auto"/>
              <w:right w:val="nil"/>
            </w:tcBorders>
          </w:tcPr>
          <w:p w14:paraId="1A261EE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437CBCC4" w14:textId="77777777" w:rsidR="009B1ACB" w:rsidRPr="008E23CC" w:rsidRDefault="009B1ACB" w:rsidP="006B1337">
            <w:pPr>
              <w:rPr>
                <w:rFonts w:cstheme="minorHAnsi"/>
              </w:rPr>
            </w:pPr>
          </w:p>
        </w:tc>
        <w:tc>
          <w:tcPr>
            <w:tcW w:w="810" w:type="dxa"/>
            <w:tcBorders>
              <w:bottom w:val="single" w:sz="4" w:space="0" w:color="auto"/>
            </w:tcBorders>
          </w:tcPr>
          <w:p w14:paraId="2362892A" w14:textId="77777777" w:rsidR="009B1ACB" w:rsidRPr="00C34C63" w:rsidRDefault="009B1ACB" w:rsidP="006B1337">
            <w:pPr>
              <w:rPr>
                <w:rFonts w:cstheme="minorHAnsi"/>
              </w:rPr>
            </w:pPr>
            <w:r w:rsidRPr="00C34C63">
              <w:rPr>
                <w:rFonts w:cstheme="minorHAnsi"/>
              </w:rPr>
              <w:t xml:space="preserve">A </w:t>
            </w:r>
          </w:p>
          <w:p w14:paraId="1634E18F" w14:textId="77777777" w:rsidR="009B1ACB" w:rsidRPr="00C34C63" w:rsidRDefault="009B1ACB" w:rsidP="006B1337">
            <w:pPr>
              <w:rPr>
                <w:rFonts w:cstheme="minorHAnsi"/>
              </w:rPr>
            </w:pPr>
            <w:r w:rsidRPr="00C34C63">
              <w:rPr>
                <w:rFonts w:cstheme="minorHAnsi"/>
              </w:rPr>
              <w:t xml:space="preserve">B </w:t>
            </w:r>
          </w:p>
          <w:p w14:paraId="05BDE180" w14:textId="77777777" w:rsidR="009B1ACB" w:rsidRPr="00C34C63" w:rsidRDefault="009B1ACB" w:rsidP="006B1337">
            <w:pPr>
              <w:rPr>
                <w:rFonts w:cstheme="minorHAnsi"/>
              </w:rPr>
            </w:pPr>
            <w:r w:rsidRPr="00C34C63">
              <w:rPr>
                <w:rFonts w:cstheme="minorHAnsi"/>
              </w:rPr>
              <w:t xml:space="preserve">C-M </w:t>
            </w:r>
          </w:p>
          <w:p w14:paraId="6080A7F7"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B89EF9" w14:textId="77777777" w:rsidR="009B1ACB" w:rsidRPr="008E23CC" w:rsidRDefault="00000000" w:rsidP="006B1337">
            <w:pPr>
              <w:rPr>
                <w:rFonts w:cstheme="minorHAnsi"/>
              </w:rPr>
            </w:pPr>
            <w:sdt>
              <w:sdtPr>
                <w:rPr>
                  <w:rFonts w:cstheme="minorHAnsi"/>
                </w:rPr>
                <w:id w:val="-19058270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FB7940B" w14:textId="77777777" w:rsidR="009B1ACB" w:rsidRDefault="00000000" w:rsidP="006B1337">
            <w:pPr>
              <w:rPr>
                <w:rFonts w:cstheme="minorHAnsi"/>
              </w:rPr>
            </w:pPr>
            <w:sdt>
              <w:sdtPr>
                <w:rPr>
                  <w:rFonts w:cstheme="minorHAnsi"/>
                </w:rPr>
                <w:id w:val="151233493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B73ED2" w14:textId="77777777" w:rsidR="009B1ACB" w:rsidRDefault="00000000" w:rsidP="006B1337">
            <w:pPr>
              <w:rPr>
                <w:rFonts w:cstheme="minorHAnsi"/>
              </w:rPr>
            </w:pPr>
            <w:sdt>
              <w:sdtPr>
                <w:rPr>
                  <w:rFonts w:cstheme="minorHAnsi"/>
                </w:rPr>
                <w:id w:val="-68312868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F1A315" w14:textId="77777777" w:rsidR="009B1ACB" w:rsidRPr="00C34C63" w:rsidRDefault="00000000" w:rsidP="006B1337">
            <w:pPr>
              <w:rPr>
                <w:rFonts w:cstheme="minorHAnsi"/>
              </w:rPr>
            </w:pPr>
            <w:sdt>
              <w:sdtPr>
                <w:rPr>
                  <w:rFonts w:cstheme="minorHAnsi"/>
                </w:rPr>
                <w:id w:val="112057458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DE019EC" w14:textId="77777777" w:rsidR="009B1ACB" w:rsidRDefault="009B1ACB" w:rsidP="006B1337">
            <w:pPr>
              <w:rPr>
                <w:rFonts w:cstheme="minorHAnsi"/>
              </w:rPr>
            </w:pPr>
          </w:p>
          <w:p w14:paraId="210A173A" w14:textId="60F83A44" w:rsidR="00DC7C26" w:rsidRPr="008E23CC" w:rsidRDefault="00DC7C26" w:rsidP="006B1337">
            <w:pPr>
              <w:rPr>
                <w:rFonts w:cstheme="minorHAnsi"/>
              </w:rPr>
            </w:pPr>
          </w:p>
        </w:tc>
        <w:sdt>
          <w:sdtPr>
            <w:rPr>
              <w:rFonts w:cstheme="minorHAnsi"/>
            </w:rPr>
            <w:id w:val="-492188257"/>
            <w:placeholder>
              <w:docPart w:val="3A97B162B8444BE1BDC83E3025FA7135"/>
            </w:placeholder>
            <w:showingPlcHdr/>
          </w:sdtPr>
          <w:sdtContent>
            <w:tc>
              <w:tcPr>
                <w:tcW w:w="4770" w:type="dxa"/>
                <w:tcBorders>
                  <w:bottom w:val="single" w:sz="4" w:space="0" w:color="auto"/>
                </w:tcBorders>
              </w:tcPr>
              <w:p w14:paraId="1B29CC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ED854EB" w14:textId="77777777" w:rsidTr="00954F35">
        <w:trPr>
          <w:cantSplit/>
        </w:trPr>
        <w:tc>
          <w:tcPr>
            <w:tcW w:w="15120" w:type="dxa"/>
            <w:gridSpan w:val="6"/>
            <w:tcBorders>
              <w:left w:val="single" w:sz="4" w:space="0" w:color="auto"/>
            </w:tcBorders>
            <w:shd w:val="clear" w:color="auto" w:fill="D9E2F3" w:themeFill="accent1" w:themeFillTint="33"/>
          </w:tcPr>
          <w:p w14:paraId="3ABFE59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83" w:name="Med8G1"/>
      <w:tr w:rsidR="009B1ACB" w14:paraId="6A4D9116" w14:textId="77777777" w:rsidTr="00954F35">
        <w:trPr>
          <w:cantSplit/>
        </w:trPr>
        <w:tc>
          <w:tcPr>
            <w:tcW w:w="899" w:type="dxa"/>
            <w:tcBorders>
              <w:bottom w:val="single" w:sz="4" w:space="0" w:color="auto"/>
            </w:tcBorders>
          </w:tcPr>
          <w:p w14:paraId="7C3EA936" w14:textId="3D9C8379"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r w:rsidRPr="008E23CC">
              <w:rPr>
                <w:rFonts w:cstheme="minorHAnsi"/>
                <w:b/>
                <w:bCs/>
              </w:rPr>
              <w:fldChar w:fldCharType="end"/>
            </w:r>
            <w:bookmarkEnd w:id="83"/>
          </w:p>
        </w:tc>
        <w:tc>
          <w:tcPr>
            <w:tcW w:w="6391" w:type="dxa"/>
            <w:tcBorders>
              <w:bottom w:val="single" w:sz="4" w:space="0" w:color="auto"/>
              <w:right w:val="nil"/>
            </w:tcBorders>
          </w:tcPr>
          <w:p w14:paraId="0AEE87EA" w14:textId="094F36B3"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BE0C2E4" w14:textId="77777777" w:rsidR="009B1ACB" w:rsidRPr="008E23CC" w:rsidRDefault="009B1ACB" w:rsidP="006B1337">
            <w:pPr>
              <w:autoSpaceDE w:val="0"/>
              <w:autoSpaceDN w:val="0"/>
              <w:adjustRightInd w:val="0"/>
              <w:rPr>
                <w:rFonts w:eastAsia="Arial" w:cstheme="minorHAnsi"/>
                <w:szCs w:val="20"/>
              </w:rPr>
            </w:pPr>
          </w:p>
          <w:p w14:paraId="78A1AF7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DD483C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0CCF46C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06DAF4AC" w14:textId="77777777" w:rsidR="009B1ACB" w:rsidRPr="008E23CC" w:rsidRDefault="009B1ACB" w:rsidP="006B1337">
            <w:pPr>
              <w:rPr>
                <w:rFonts w:cstheme="minorHAnsi"/>
              </w:rPr>
            </w:pPr>
          </w:p>
          <w:p w14:paraId="18E91CB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41FE5A3D" w14:textId="77777777" w:rsidR="009B1ACB" w:rsidRPr="008E23CC" w:rsidRDefault="009B1ACB" w:rsidP="006B1337">
            <w:pPr>
              <w:autoSpaceDE w:val="0"/>
              <w:autoSpaceDN w:val="0"/>
              <w:adjustRightInd w:val="0"/>
              <w:rPr>
                <w:rFonts w:eastAsia="Arial" w:cstheme="minorHAnsi"/>
                <w:szCs w:val="20"/>
              </w:rPr>
            </w:pPr>
          </w:p>
          <w:p w14:paraId="55D8A8E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68FC6B37" w14:textId="77777777" w:rsidR="009B1ACB" w:rsidRDefault="009B1ACB" w:rsidP="006B1337">
            <w:pPr>
              <w:rPr>
                <w:rFonts w:cstheme="minorHAnsi"/>
              </w:rPr>
            </w:pPr>
          </w:p>
          <w:p w14:paraId="364B4FF7" w14:textId="77777777" w:rsidR="00DC7C26" w:rsidRDefault="00DC7C26" w:rsidP="006B1337">
            <w:pPr>
              <w:rPr>
                <w:rFonts w:cstheme="minorHAnsi"/>
              </w:rPr>
            </w:pPr>
          </w:p>
          <w:p w14:paraId="0B7CC581" w14:textId="77777777" w:rsidR="00DC7C26" w:rsidRDefault="00DC7C26" w:rsidP="006B1337">
            <w:pPr>
              <w:rPr>
                <w:rFonts w:cstheme="minorHAnsi"/>
              </w:rPr>
            </w:pPr>
          </w:p>
          <w:p w14:paraId="53AAEEE6" w14:textId="77777777" w:rsidR="00DC7C26" w:rsidRDefault="00DC7C26" w:rsidP="006B1337">
            <w:pPr>
              <w:rPr>
                <w:rFonts w:cstheme="minorHAnsi"/>
              </w:rPr>
            </w:pPr>
          </w:p>
          <w:p w14:paraId="7A36D194" w14:textId="77777777" w:rsidR="00DC7C26" w:rsidRDefault="00DC7C26" w:rsidP="006B1337">
            <w:pPr>
              <w:rPr>
                <w:rFonts w:cstheme="minorHAnsi"/>
              </w:rPr>
            </w:pPr>
          </w:p>
          <w:p w14:paraId="73D3ADF4" w14:textId="5F9BE1EB" w:rsidR="00DC7C26" w:rsidRPr="008E23CC" w:rsidRDefault="00DC7C26" w:rsidP="006B1337">
            <w:pPr>
              <w:rPr>
                <w:rFonts w:cstheme="minorHAnsi"/>
              </w:rPr>
            </w:pPr>
          </w:p>
        </w:tc>
        <w:tc>
          <w:tcPr>
            <w:tcW w:w="270" w:type="dxa"/>
            <w:tcBorders>
              <w:left w:val="nil"/>
              <w:bottom w:val="single" w:sz="4" w:space="0" w:color="auto"/>
            </w:tcBorders>
          </w:tcPr>
          <w:p w14:paraId="1AC57143" w14:textId="77777777" w:rsidR="009B1ACB" w:rsidRPr="008E23CC" w:rsidRDefault="009B1ACB" w:rsidP="006B1337">
            <w:pPr>
              <w:rPr>
                <w:rFonts w:cstheme="minorHAnsi"/>
              </w:rPr>
            </w:pPr>
          </w:p>
        </w:tc>
        <w:tc>
          <w:tcPr>
            <w:tcW w:w="810" w:type="dxa"/>
            <w:tcBorders>
              <w:bottom w:val="single" w:sz="4" w:space="0" w:color="auto"/>
            </w:tcBorders>
          </w:tcPr>
          <w:p w14:paraId="2396E87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9B1ACB" w:rsidRPr="0084305D" w:rsidRDefault="009B1ACB" w:rsidP="006B1337">
            <w:pPr>
              <w:rPr>
                <w:rFonts w:cstheme="minorHAnsi"/>
              </w:rPr>
            </w:pPr>
            <w:r w:rsidRPr="0084305D">
              <w:rPr>
                <w:rFonts w:cstheme="minorHAnsi"/>
              </w:rPr>
              <w:t xml:space="preserve">C-M, </w:t>
            </w:r>
          </w:p>
          <w:p w14:paraId="16D0E4AD"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66E18A0D" w14:textId="77777777" w:rsidR="009B1ACB" w:rsidRPr="008E23CC" w:rsidRDefault="00000000" w:rsidP="006B1337">
            <w:pPr>
              <w:rPr>
                <w:rFonts w:cstheme="minorHAnsi"/>
              </w:rPr>
            </w:pPr>
            <w:sdt>
              <w:sdtPr>
                <w:rPr>
                  <w:rFonts w:cstheme="minorHAnsi"/>
                </w:rPr>
                <w:id w:val="209921223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7A0051" w14:textId="77777777" w:rsidR="009B1ACB" w:rsidRDefault="00000000" w:rsidP="006B1337">
            <w:pPr>
              <w:rPr>
                <w:rFonts w:cstheme="minorHAnsi"/>
              </w:rPr>
            </w:pPr>
            <w:sdt>
              <w:sdtPr>
                <w:rPr>
                  <w:rFonts w:cstheme="minorHAnsi"/>
                </w:rPr>
                <w:id w:val="82347664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B1D55" w14:textId="77777777" w:rsidR="009B1ACB" w:rsidRDefault="00000000" w:rsidP="006B1337">
            <w:pPr>
              <w:rPr>
                <w:rFonts w:cstheme="minorHAnsi"/>
              </w:rPr>
            </w:pPr>
            <w:sdt>
              <w:sdtPr>
                <w:rPr>
                  <w:rFonts w:cstheme="minorHAnsi"/>
                </w:rPr>
                <w:id w:val="14082664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C513418" w14:textId="77777777" w:rsidR="009B1ACB" w:rsidRPr="00C34C63" w:rsidRDefault="00000000" w:rsidP="006B1337">
            <w:pPr>
              <w:rPr>
                <w:rFonts w:cstheme="minorHAnsi"/>
              </w:rPr>
            </w:pPr>
            <w:sdt>
              <w:sdtPr>
                <w:rPr>
                  <w:rFonts w:cstheme="minorHAnsi"/>
                </w:rPr>
                <w:id w:val="15282158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2488457" w14:textId="77777777" w:rsidR="009B1ACB" w:rsidRPr="008E23CC" w:rsidRDefault="009B1ACB" w:rsidP="006B1337">
            <w:pPr>
              <w:rPr>
                <w:rFonts w:cstheme="minorHAnsi"/>
              </w:rPr>
            </w:pPr>
          </w:p>
        </w:tc>
        <w:sdt>
          <w:sdtPr>
            <w:rPr>
              <w:rFonts w:cstheme="minorHAnsi"/>
            </w:rPr>
            <w:id w:val="1779597805"/>
            <w:placeholder>
              <w:docPart w:val="2DB0AB94D20D49F9938D4B40982C591B"/>
            </w:placeholder>
            <w:showingPlcHdr/>
          </w:sdtPr>
          <w:sdtContent>
            <w:tc>
              <w:tcPr>
                <w:tcW w:w="4770" w:type="dxa"/>
                <w:tcBorders>
                  <w:bottom w:val="single" w:sz="4" w:space="0" w:color="auto"/>
                </w:tcBorders>
              </w:tcPr>
              <w:p w14:paraId="4309CEC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211294E" w14:textId="77777777" w:rsidTr="00954F35">
        <w:trPr>
          <w:cantSplit/>
        </w:trPr>
        <w:tc>
          <w:tcPr>
            <w:tcW w:w="15120" w:type="dxa"/>
            <w:gridSpan w:val="6"/>
            <w:tcBorders>
              <w:left w:val="single" w:sz="4" w:space="0" w:color="auto"/>
            </w:tcBorders>
            <w:shd w:val="clear" w:color="auto" w:fill="D9E2F3" w:themeFill="accent1" w:themeFillTint="33"/>
          </w:tcPr>
          <w:p w14:paraId="3CC3E411"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4" w:name="Med8H2"/>
      <w:tr w:rsidR="009B1ACB" w14:paraId="15969233" w14:textId="77777777" w:rsidTr="0089695F">
        <w:trPr>
          <w:cantSplit/>
        </w:trPr>
        <w:tc>
          <w:tcPr>
            <w:tcW w:w="899" w:type="dxa"/>
          </w:tcPr>
          <w:p w14:paraId="276A79F7" w14:textId="5C7E8C24"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r w:rsidRPr="008E23CC">
              <w:rPr>
                <w:rFonts w:cstheme="minorHAnsi"/>
                <w:b/>
                <w:bCs/>
              </w:rPr>
              <w:fldChar w:fldCharType="end"/>
            </w:r>
            <w:bookmarkEnd w:id="84"/>
          </w:p>
        </w:tc>
        <w:tc>
          <w:tcPr>
            <w:tcW w:w="6391" w:type="dxa"/>
            <w:tcBorders>
              <w:right w:val="nil"/>
            </w:tcBorders>
          </w:tcPr>
          <w:p w14:paraId="3AD5D06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9B1ACB" w:rsidRPr="008E23CC" w:rsidRDefault="009B1ACB" w:rsidP="006B1337">
            <w:pPr>
              <w:rPr>
                <w:rFonts w:cstheme="minorHAnsi"/>
              </w:rPr>
            </w:pPr>
          </w:p>
        </w:tc>
        <w:tc>
          <w:tcPr>
            <w:tcW w:w="810" w:type="dxa"/>
          </w:tcPr>
          <w:p w14:paraId="5B20ACA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9B1ACB" w:rsidRPr="0084305D" w:rsidRDefault="009B1ACB" w:rsidP="006B1337">
            <w:pPr>
              <w:rPr>
                <w:rFonts w:cstheme="minorHAnsi"/>
              </w:rPr>
            </w:pPr>
            <w:r w:rsidRPr="0084305D">
              <w:rPr>
                <w:rFonts w:cstheme="minorHAnsi"/>
              </w:rPr>
              <w:t xml:space="preserve">C-M, </w:t>
            </w:r>
          </w:p>
          <w:p w14:paraId="3BA59031" w14:textId="77777777" w:rsidR="009B1ACB" w:rsidRPr="008E23CC" w:rsidRDefault="009B1ACB" w:rsidP="006B1337">
            <w:pPr>
              <w:rPr>
                <w:rFonts w:cstheme="minorHAnsi"/>
              </w:rPr>
            </w:pPr>
            <w:r w:rsidRPr="0084305D">
              <w:rPr>
                <w:rFonts w:cstheme="minorHAnsi"/>
              </w:rPr>
              <w:t>C</w:t>
            </w:r>
          </w:p>
        </w:tc>
        <w:tc>
          <w:tcPr>
            <w:tcW w:w="1980" w:type="dxa"/>
          </w:tcPr>
          <w:p w14:paraId="599989E1" w14:textId="77777777" w:rsidR="009B1ACB" w:rsidRPr="008E23CC" w:rsidRDefault="00000000" w:rsidP="006B1337">
            <w:pPr>
              <w:rPr>
                <w:rFonts w:cstheme="minorHAnsi"/>
              </w:rPr>
            </w:pPr>
            <w:sdt>
              <w:sdtPr>
                <w:rPr>
                  <w:rFonts w:cstheme="minorHAnsi"/>
                </w:rPr>
                <w:id w:val="-8137796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24B7405" w14:textId="77777777" w:rsidR="009B1ACB" w:rsidRPr="008E23CC" w:rsidRDefault="00000000" w:rsidP="006B1337">
            <w:pPr>
              <w:rPr>
                <w:rFonts w:cstheme="minorHAnsi"/>
              </w:rPr>
            </w:pPr>
            <w:sdt>
              <w:sdtPr>
                <w:rPr>
                  <w:rFonts w:cstheme="minorHAnsi"/>
                </w:rPr>
                <w:id w:val="156143835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3AEEA9D" w14:textId="77777777" w:rsidR="009B1ACB" w:rsidRDefault="00000000" w:rsidP="006B1337">
            <w:pPr>
              <w:rPr>
                <w:rFonts w:cstheme="minorHAnsi"/>
              </w:rPr>
            </w:pPr>
            <w:sdt>
              <w:sdtPr>
                <w:rPr>
                  <w:rFonts w:cstheme="minorHAnsi"/>
                </w:rPr>
                <w:id w:val="13784631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86B5A2E" w14:textId="77777777" w:rsidR="009B1ACB" w:rsidRPr="00C34C63" w:rsidRDefault="00000000" w:rsidP="006B1337">
            <w:pPr>
              <w:rPr>
                <w:rFonts w:cstheme="minorHAnsi"/>
              </w:rPr>
            </w:pPr>
            <w:sdt>
              <w:sdtPr>
                <w:rPr>
                  <w:rFonts w:cstheme="minorHAnsi"/>
                </w:rPr>
                <w:id w:val="18455861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96F8C0C" w14:textId="77777777" w:rsidR="009B1ACB" w:rsidRPr="008E23CC" w:rsidRDefault="009B1ACB" w:rsidP="006B1337">
            <w:pPr>
              <w:rPr>
                <w:rFonts w:cstheme="minorHAnsi"/>
              </w:rPr>
            </w:pPr>
          </w:p>
        </w:tc>
        <w:sdt>
          <w:sdtPr>
            <w:rPr>
              <w:rFonts w:cstheme="minorHAnsi"/>
            </w:rPr>
            <w:id w:val="-533740242"/>
            <w:placeholder>
              <w:docPart w:val="386E1F6F9B2E4191968C5766C6EADA4D"/>
            </w:placeholder>
            <w:showingPlcHdr/>
          </w:sdtPr>
          <w:sdtContent>
            <w:tc>
              <w:tcPr>
                <w:tcW w:w="4770" w:type="dxa"/>
              </w:tcPr>
              <w:p w14:paraId="575C939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5" w:name="Med8H3"/>
      <w:tr w:rsidR="009B1ACB" w14:paraId="21A23BA5" w14:textId="77777777" w:rsidTr="0089695F">
        <w:trPr>
          <w:cantSplit/>
        </w:trPr>
        <w:tc>
          <w:tcPr>
            <w:tcW w:w="899" w:type="dxa"/>
          </w:tcPr>
          <w:p w14:paraId="4C73648D" w14:textId="138F80A4"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r w:rsidRPr="008E23CC">
              <w:rPr>
                <w:rFonts w:cstheme="minorHAnsi"/>
                <w:b/>
                <w:bCs/>
              </w:rPr>
              <w:fldChar w:fldCharType="end"/>
            </w:r>
            <w:bookmarkEnd w:id="85"/>
          </w:p>
        </w:tc>
        <w:tc>
          <w:tcPr>
            <w:tcW w:w="6391" w:type="dxa"/>
            <w:tcBorders>
              <w:right w:val="nil"/>
            </w:tcBorders>
          </w:tcPr>
          <w:p w14:paraId="01E54DA4" w14:textId="77777777" w:rsidR="009B1ACB" w:rsidRPr="008E23CC" w:rsidRDefault="009B1ACB" w:rsidP="006B1337">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9B1ACB" w:rsidRPr="008E23CC" w:rsidRDefault="009B1ACB" w:rsidP="006B1337">
            <w:pPr>
              <w:rPr>
                <w:rFonts w:cstheme="minorHAnsi"/>
              </w:rPr>
            </w:pPr>
          </w:p>
        </w:tc>
        <w:tc>
          <w:tcPr>
            <w:tcW w:w="810" w:type="dxa"/>
          </w:tcPr>
          <w:p w14:paraId="3BF4948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9B1ACB" w:rsidRPr="0084305D" w:rsidRDefault="009B1ACB" w:rsidP="006B1337">
            <w:pPr>
              <w:rPr>
                <w:rFonts w:cstheme="minorHAnsi"/>
              </w:rPr>
            </w:pPr>
            <w:r w:rsidRPr="0084305D">
              <w:rPr>
                <w:rFonts w:cstheme="minorHAnsi"/>
              </w:rPr>
              <w:t xml:space="preserve">C-M, </w:t>
            </w:r>
          </w:p>
          <w:p w14:paraId="5EDBC70B" w14:textId="77777777" w:rsidR="009B1ACB" w:rsidRPr="008E23CC" w:rsidRDefault="009B1ACB" w:rsidP="006B1337">
            <w:pPr>
              <w:rPr>
                <w:rFonts w:cstheme="minorHAnsi"/>
              </w:rPr>
            </w:pPr>
            <w:r w:rsidRPr="0084305D">
              <w:rPr>
                <w:rFonts w:cstheme="minorHAnsi"/>
              </w:rPr>
              <w:t>C</w:t>
            </w:r>
          </w:p>
        </w:tc>
        <w:tc>
          <w:tcPr>
            <w:tcW w:w="1980" w:type="dxa"/>
          </w:tcPr>
          <w:p w14:paraId="306FEC08" w14:textId="77777777" w:rsidR="009B1ACB" w:rsidRPr="008E23CC" w:rsidRDefault="00000000" w:rsidP="006B1337">
            <w:pPr>
              <w:rPr>
                <w:rFonts w:cstheme="minorHAnsi"/>
              </w:rPr>
            </w:pPr>
            <w:sdt>
              <w:sdtPr>
                <w:rPr>
                  <w:rFonts w:cstheme="minorHAnsi"/>
                </w:rPr>
                <w:id w:val="3315634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0BEAC1F" w14:textId="77777777" w:rsidR="009B1ACB" w:rsidRPr="008E23CC" w:rsidRDefault="00000000" w:rsidP="006B1337">
            <w:pPr>
              <w:rPr>
                <w:rFonts w:cstheme="minorHAnsi"/>
              </w:rPr>
            </w:pPr>
            <w:sdt>
              <w:sdtPr>
                <w:rPr>
                  <w:rFonts w:cstheme="minorHAnsi"/>
                </w:rPr>
                <w:id w:val="39130845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DDE0A76" w14:textId="77777777" w:rsidR="009B1ACB" w:rsidRDefault="00000000" w:rsidP="006B1337">
            <w:pPr>
              <w:rPr>
                <w:rFonts w:cstheme="minorHAnsi"/>
              </w:rPr>
            </w:pPr>
            <w:sdt>
              <w:sdtPr>
                <w:rPr>
                  <w:rFonts w:cstheme="minorHAnsi"/>
                </w:rPr>
                <w:id w:val="6527980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442B9C" w14:textId="77777777" w:rsidR="009B1ACB" w:rsidRPr="00C34C63" w:rsidRDefault="00000000" w:rsidP="006B1337">
            <w:pPr>
              <w:rPr>
                <w:rFonts w:cstheme="minorHAnsi"/>
              </w:rPr>
            </w:pPr>
            <w:sdt>
              <w:sdtPr>
                <w:rPr>
                  <w:rFonts w:cstheme="minorHAnsi"/>
                </w:rPr>
                <w:id w:val="-11770352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49B1DF" w14:textId="77777777" w:rsidR="009B1ACB" w:rsidRPr="008E23CC" w:rsidRDefault="009B1ACB" w:rsidP="006B1337">
            <w:pPr>
              <w:rPr>
                <w:rFonts w:cstheme="minorHAnsi"/>
              </w:rPr>
            </w:pPr>
          </w:p>
        </w:tc>
        <w:sdt>
          <w:sdtPr>
            <w:rPr>
              <w:rFonts w:cstheme="minorHAnsi"/>
            </w:rPr>
            <w:id w:val="406114879"/>
            <w:placeholder>
              <w:docPart w:val="1F46E2E6823C44198AF6C8ACD5D3D345"/>
            </w:placeholder>
            <w:showingPlcHdr/>
          </w:sdtPr>
          <w:sdtContent>
            <w:tc>
              <w:tcPr>
                <w:tcW w:w="4770" w:type="dxa"/>
              </w:tcPr>
              <w:p w14:paraId="4A39AC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6" w:name="Med8H4"/>
      <w:tr w:rsidR="009B1ACB" w14:paraId="29F8B9B7" w14:textId="77777777" w:rsidTr="0089695F">
        <w:trPr>
          <w:cantSplit/>
        </w:trPr>
        <w:tc>
          <w:tcPr>
            <w:tcW w:w="899" w:type="dxa"/>
          </w:tcPr>
          <w:p w14:paraId="67D6F7C4" w14:textId="1ADF090B"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r w:rsidRPr="008E23CC">
              <w:rPr>
                <w:rFonts w:cstheme="minorHAnsi"/>
                <w:b/>
                <w:bCs/>
              </w:rPr>
              <w:fldChar w:fldCharType="end"/>
            </w:r>
            <w:bookmarkEnd w:id="86"/>
          </w:p>
        </w:tc>
        <w:tc>
          <w:tcPr>
            <w:tcW w:w="6391" w:type="dxa"/>
            <w:tcBorders>
              <w:right w:val="nil"/>
            </w:tcBorders>
          </w:tcPr>
          <w:p w14:paraId="3CEBF75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9B1ACB" w:rsidRPr="008E23CC" w:rsidRDefault="009B1ACB" w:rsidP="006B1337">
            <w:pPr>
              <w:rPr>
                <w:rFonts w:cstheme="minorHAnsi"/>
              </w:rPr>
            </w:pPr>
          </w:p>
        </w:tc>
        <w:tc>
          <w:tcPr>
            <w:tcW w:w="810" w:type="dxa"/>
          </w:tcPr>
          <w:p w14:paraId="1D927BB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9B1ACB" w:rsidRPr="0084305D" w:rsidRDefault="009B1ACB" w:rsidP="006B1337">
            <w:pPr>
              <w:rPr>
                <w:rFonts w:cstheme="minorHAnsi"/>
              </w:rPr>
            </w:pPr>
            <w:r w:rsidRPr="0084305D">
              <w:rPr>
                <w:rFonts w:cstheme="minorHAnsi"/>
              </w:rPr>
              <w:t xml:space="preserve">C-M, </w:t>
            </w:r>
          </w:p>
          <w:p w14:paraId="7EABFCE9" w14:textId="77777777" w:rsidR="009B1ACB" w:rsidRPr="008E23CC" w:rsidRDefault="009B1ACB" w:rsidP="006B1337">
            <w:pPr>
              <w:rPr>
                <w:rFonts w:cstheme="minorHAnsi"/>
              </w:rPr>
            </w:pPr>
            <w:r w:rsidRPr="0084305D">
              <w:rPr>
                <w:rFonts w:cstheme="minorHAnsi"/>
              </w:rPr>
              <w:t>C</w:t>
            </w:r>
          </w:p>
        </w:tc>
        <w:tc>
          <w:tcPr>
            <w:tcW w:w="1980" w:type="dxa"/>
          </w:tcPr>
          <w:p w14:paraId="27127713" w14:textId="77777777" w:rsidR="009B1ACB" w:rsidRPr="008E23CC" w:rsidRDefault="00000000" w:rsidP="006B1337">
            <w:pPr>
              <w:rPr>
                <w:rFonts w:cstheme="minorHAnsi"/>
              </w:rPr>
            </w:pPr>
            <w:sdt>
              <w:sdtPr>
                <w:rPr>
                  <w:rFonts w:cstheme="minorHAnsi"/>
                </w:rPr>
                <w:id w:val="-213917695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A6ED445" w14:textId="77777777" w:rsidR="009B1ACB" w:rsidRPr="008E23CC" w:rsidRDefault="00000000" w:rsidP="006B1337">
            <w:pPr>
              <w:rPr>
                <w:rFonts w:cstheme="minorHAnsi"/>
              </w:rPr>
            </w:pPr>
            <w:sdt>
              <w:sdtPr>
                <w:rPr>
                  <w:rFonts w:cstheme="minorHAnsi"/>
                </w:rPr>
                <w:id w:val="-1872601011"/>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8D20FAA" w14:textId="77777777" w:rsidR="009B1ACB" w:rsidRDefault="00000000" w:rsidP="006B1337">
            <w:pPr>
              <w:rPr>
                <w:rFonts w:cstheme="minorHAnsi"/>
              </w:rPr>
            </w:pPr>
            <w:sdt>
              <w:sdtPr>
                <w:rPr>
                  <w:rFonts w:cstheme="minorHAnsi"/>
                </w:rPr>
                <w:id w:val="14328522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AFDA3B" w14:textId="77777777" w:rsidR="009B1ACB" w:rsidRPr="00C34C63" w:rsidRDefault="00000000" w:rsidP="006B1337">
            <w:pPr>
              <w:rPr>
                <w:rFonts w:cstheme="minorHAnsi"/>
              </w:rPr>
            </w:pPr>
            <w:sdt>
              <w:sdtPr>
                <w:rPr>
                  <w:rFonts w:cstheme="minorHAnsi"/>
                </w:rPr>
                <w:id w:val="-16753348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53CB5F" w14:textId="77777777" w:rsidR="009B1ACB" w:rsidRPr="008E23CC" w:rsidRDefault="009B1ACB" w:rsidP="006B1337">
            <w:pPr>
              <w:rPr>
                <w:rFonts w:cstheme="minorHAnsi"/>
              </w:rPr>
            </w:pPr>
          </w:p>
        </w:tc>
        <w:sdt>
          <w:sdtPr>
            <w:rPr>
              <w:rFonts w:cstheme="minorHAnsi"/>
            </w:rPr>
            <w:id w:val="-72360902"/>
            <w:placeholder>
              <w:docPart w:val="BA7FFF31C0354B8FBED9C4031B2D1854"/>
            </w:placeholder>
            <w:showingPlcHdr/>
          </w:sdtPr>
          <w:sdtContent>
            <w:tc>
              <w:tcPr>
                <w:tcW w:w="4770" w:type="dxa"/>
              </w:tcPr>
              <w:p w14:paraId="5FADCF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7" w:name="Med8H5"/>
      <w:tr w:rsidR="009B1ACB" w14:paraId="33ED2018" w14:textId="77777777" w:rsidTr="0089695F">
        <w:trPr>
          <w:cantSplit/>
        </w:trPr>
        <w:tc>
          <w:tcPr>
            <w:tcW w:w="899" w:type="dxa"/>
          </w:tcPr>
          <w:p w14:paraId="45F96B49" w14:textId="2B798D3E"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r w:rsidRPr="008E23CC">
              <w:rPr>
                <w:rFonts w:cstheme="minorHAnsi"/>
                <w:b/>
                <w:bCs/>
              </w:rPr>
              <w:fldChar w:fldCharType="end"/>
            </w:r>
            <w:bookmarkEnd w:id="87"/>
          </w:p>
        </w:tc>
        <w:tc>
          <w:tcPr>
            <w:tcW w:w="6391" w:type="dxa"/>
            <w:tcBorders>
              <w:right w:val="nil"/>
            </w:tcBorders>
          </w:tcPr>
          <w:p w14:paraId="0C95A6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9B1ACB" w:rsidRPr="008E23CC" w:rsidRDefault="009B1ACB" w:rsidP="006B1337">
            <w:pPr>
              <w:rPr>
                <w:rFonts w:cstheme="minorHAnsi"/>
              </w:rPr>
            </w:pPr>
          </w:p>
        </w:tc>
        <w:tc>
          <w:tcPr>
            <w:tcW w:w="810" w:type="dxa"/>
          </w:tcPr>
          <w:p w14:paraId="572FA8CF" w14:textId="77777777" w:rsidR="009B1ACB" w:rsidRPr="008E23CC" w:rsidRDefault="009B1ACB" w:rsidP="006B1337">
            <w:pPr>
              <w:rPr>
                <w:rFonts w:cstheme="minorHAnsi"/>
              </w:rPr>
            </w:pPr>
            <w:r w:rsidRPr="008E23CC">
              <w:rPr>
                <w:rFonts w:cstheme="minorHAnsi"/>
              </w:rPr>
              <w:t>A</w:t>
            </w:r>
            <w:r>
              <w:rPr>
                <w:rFonts w:cstheme="minorHAnsi"/>
              </w:rPr>
              <w:t>,</w:t>
            </w:r>
          </w:p>
          <w:p w14:paraId="5A6BF1AD" w14:textId="77777777" w:rsidR="009B1ACB" w:rsidRPr="008E23CC" w:rsidRDefault="009B1ACB" w:rsidP="006B1337">
            <w:pPr>
              <w:rPr>
                <w:rFonts w:cstheme="minorHAnsi"/>
              </w:rPr>
            </w:pPr>
            <w:r w:rsidRPr="008E23CC">
              <w:rPr>
                <w:rFonts w:cstheme="minorHAnsi"/>
              </w:rPr>
              <w:t xml:space="preserve">B, </w:t>
            </w:r>
          </w:p>
          <w:p w14:paraId="7A2369F0" w14:textId="77777777" w:rsidR="009B1ACB" w:rsidRPr="008E23CC" w:rsidRDefault="009B1ACB" w:rsidP="006B1337">
            <w:pPr>
              <w:rPr>
                <w:rFonts w:cstheme="minorHAnsi"/>
              </w:rPr>
            </w:pPr>
            <w:r w:rsidRPr="008E23CC">
              <w:rPr>
                <w:rFonts w:cstheme="minorHAnsi"/>
              </w:rPr>
              <w:t xml:space="preserve">C-M, </w:t>
            </w:r>
          </w:p>
          <w:p w14:paraId="3BA41233" w14:textId="77777777" w:rsidR="009B1ACB" w:rsidRPr="008E23CC" w:rsidRDefault="009B1ACB" w:rsidP="006B1337">
            <w:pPr>
              <w:rPr>
                <w:rFonts w:cstheme="minorHAnsi"/>
              </w:rPr>
            </w:pPr>
            <w:r w:rsidRPr="008E23CC">
              <w:rPr>
                <w:rFonts w:cstheme="minorHAnsi"/>
              </w:rPr>
              <w:t>C</w:t>
            </w:r>
          </w:p>
        </w:tc>
        <w:tc>
          <w:tcPr>
            <w:tcW w:w="1980" w:type="dxa"/>
          </w:tcPr>
          <w:p w14:paraId="205B0BAA" w14:textId="77777777" w:rsidR="009B1ACB" w:rsidRPr="008E23CC" w:rsidRDefault="00000000" w:rsidP="006B1337">
            <w:pPr>
              <w:rPr>
                <w:rFonts w:cstheme="minorHAnsi"/>
              </w:rPr>
            </w:pPr>
            <w:sdt>
              <w:sdtPr>
                <w:rPr>
                  <w:rFonts w:cstheme="minorHAnsi"/>
                </w:rPr>
                <w:id w:val="-202253548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DB4A21" w14:textId="77777777" w:rsidR="009B1ACB" w:rsidRPr="008E23CC" w:rsidRDefault="00000000" w:rsidP="006B1337">
            <w:pPr>
              <w:rPr>
                <w:rFonts w:cstheme="minorHAnsi"/>
              </w:rPr>
            </w:pPr>
            <w:sdt>
              <w:sdtPr>
                <w:rPr>
                  <w:rFonts w:cstheme="minorHAnsi"/>
                </w:rPr>
                <w:id w:val="210098546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AB7B7DD" w14:textId="77777777" w:rsidR="009B1ACB" w:rsidRDefault="00000000" w:rsidP="006B1337">
            <w:pPr>
              <w:rPr>
                <w:rFonts w:cstheme="minorHAnsi"/>
              </w:rPr>
            </w:pPr>
            <w:sdt>
              <w:sdtPr>
                <w:rPr>
                  <w:rFonts w:cstheme="minorHAnsi"/>
                </w:rPr>
                <w:id w:val="-145825580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5159E5B" w14:textId="77777777" w:rsidR="009B1ACB" w:rsidRPr="00C34C63" w:rsidRDefault="00000000" w:rsidP="006B1337">
            <w:pPr>
              <w:rPr>
                <w:rFonts w:cstheme="minorHAnsi"/>
              </w:rPr>
            </w:pPr>
            <w:sdt>
              <w:sdtPr>
                <w:rPr>
                  <w:rFonts w:cstheme="minorHAnsi"/>
                </w:rPr>
                <w:id w:val="-208020322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968F9AD" w14:textId="77777777" w:rsidR="009B1ACB" w:rsidRPr="008E23CC" w:rsidRDefault="009B1ACB" w:rsidP="006B1337">
            <w:pPr>
              <w:rPr>
                <w:rFonts w:cstheme="minorHAnsi"/>
              </w:rPr>
            </w:pPr>
          </w:p>
        </w:tc>
        <w:sdt>
          <w:sdtPr>
            <w:rPr>
              <w:rFonts w:cstheme="minorHAnsi"/>
            </w:rPr>
            <w:id w:val="-1677416117"/>
            <w:placeholder>
              <w:docPart w:val="4837A1A8BAD0484C9C614ECA370116A0"/>
            </w:placeholder>
            <w:showingPlcHdr/>
          </w:sdtPr>
          <w:sdtContent>
            <w:tc>
              <w:tcPr>
                <w:tcW w:w="4770" w:type="dxa"/>
              </w:tcPr>
              <w:p w14:paraId="2B3F3BF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8" w:name="Med8H6"/>
      <w:tr w:rsidR="009B1ACB" w14:paraId="4ECB930D" w14:textId="77777777" w:rsidTr="0089695F">
        <w:trPr>
          <w:cantSplit/>
        </w:trPr>
        <w:tc>
          <w:tcPr>
            <w:tcW w:w="899" w:type="dxa"/>
          </w:tcPr>
          <w:p w14:paraId="2AF501A0" w14:textId="031F3B93" w:rsidR="009B1ACB" w:rsidRPr="008E23CC" w:rsidRDefault="009B1ACB" w:rsidP="006B1337">
            <w:pPr>
              <w:jc w:val="center"/>
              <w:rPr>
                <w:rFonts w:cstheme="minorHAnsi"/>
                <w:b/>
                <w:bCs/>
              </w:rPr>
            </w:pPr>
            <w:r w:rsidRPr="008E23CC">
              <w:rPr>
                <w:rFonts w:cstheme="minorHAnsi"/>
                <w:b/>
                <w:bCs/>
              </w:rPr>
              <w:fldChar w:fldCharType="begin"/>
            </w:r>
            <w:r w:rsidR="003436B0">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r w:rsidRPr="008E23CC">
              <w:rPr>
                <w:rFonts w:cstheme="minorHAnsi"/>
                <w:b/>
                <w:bCs/>
              </w:rPr>
              <w:fldChar w:fldCharType="end"/>
            </w:r>
            <w:bookmarkEnd w:id="88"/>
          </w:p>
        </w:tc>
        <w:tc>
          <w:tcPr>
            <w:tcW w:w="6391" w:type="dxa"/>
            <w:tcBorders>
              <w:right w:val="nil"/>
            </w:tcBorders>
          </w:tcPr>
          <w:p w14:paraId="144C26D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9B1ACB" w:rsidRPr="008E23CC" w:rsidRDefault="009B1ACB" w:rsidP="006B1337">
            <w:pPr>
              <w:rPr>
                <w:rFonts w:cstheme="minorHAnsi"/>
              </w:rPr>
            </w:pPr>
          </w:p>
        </w:tc>
        <w:tc>
          <w:tcPr>
            <w:tcW w:w="810" w:type="dxa"/>
          </w:tcPr>
          <w:p w14:paraId="39F482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9B1ACB" w:rsidRPr="0084305D" w:rsidRDefault="009B1ACB" w:rsidP="006B1337">
            <w:pPr>
              <w:rPr>
                <w:rFonts w:cstheme="minorHAnsi"/>
              </w:rPr>
            </w:pPr>
            <w:r w:rsidRPr="0084305D">
              <w:rPr>
                <w:rFonts w:cstheme="minorHAnsi"/>
              </w:rPr>
              <w:t xml:space="preserve">C-M, </w:t>
            </w:r>
          </w:p>
          <w:p w14:paraId="1DCA168A" w14:textId="77777777" w:rsidR="009B1ACB" w:rsidRPr="008E23CC" w:rsidRDefault="009B1ACB" w:rsidP="006B1337">
            <w:pPr>
              <w:rPr>
                <w:rFonts w:cstheme="minorHAnsi"/>
              </w:rPr>
            </w:pPr>
            <w:r w:rsidRPr="0084305D">
              <w:rPr>
                <w:rFonts w:cstheme="minorHAnsi"/>
              </w:rPr>
              <w:t>C</w:t>
            </w:r>
          </w:p>
        </w:tc>
        <w:tc>
          <w:tcPr>
            <w:tcW w:w="1980" w:type="dxa"/>
          </w:tcPr>
          <w:p w14:paraId="6CCF654D" w14:textId="77777777" w:rsidR="009B1ACB" w:rsidRPr="008E23CC" w:rsidRDefault="00000000" w:rsidP="006B1337">
            <w:pPr>
              <w:rPr>
                <w:rFonts w:cstheme="minorHAnsi"/>
              </w:rPr>
            </w:pPr>
            <w:sdt>
              <w:sdtPr>
                <w:rPr>
                  <w:rFonts w:cstheme="minorHAnsi"/>
                </w:rPr>
                <w:id w:val="-168605030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6E2B83" w14:textId="77777777" w:rsidR="009B1ACB" w:rsidRPr="008E23CC" w:rsidRDefault="00000000" w:rsidP="006B1337">
            <w:pPr>
              <w:rPr>
                <w:rFonts w:cstheme="minorHAnsi"/>
              </w:rPr>
            </w:pPr>
            <w:sdt>
              <w:sdtPr>
                <w:rPr>
                  <w:rFonts w:cstheme="minorHAnsi"/>
                </w:rPr>
                <w:id w:val="-101877733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C883A32" w14:textId="77777777" w:rsidR="009B1ACB" w:rsidRDefault="00000000" w:rsidP="006B1337">
            <w:pPr>
              <w:rPr>
                <w:rFonts w:cstheme="minorHAnsi"/>
              </w:rPr>
            </w:pPr>
            <w:sdt>
              <w:sdtPr>
                <w:rPr>
                  <w:rFonts w:cstheme="minorHAnsi"/>
                </w:rPr>
                <w:id w:val="11830881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12D88E0" w14:textId="77777777" w:rsidR="009B1ACB" w:rsidRPr="00C34C63" w:rsidRDefault="00000000" w:rsidP="006B1337">
            <w:pPr>
              <w:rPr>
                <w:rFonts w:cstheme="minorHAnsi"/>
              </w:rPr>
            </w:pPr>
            <w:sdt>
              <w:sdtPr>
                <w:rPr>
                  <w:rFonts w:cstheme="minorHAnsi"/>
                </w:rPr>
                <w:id w:val="-16116603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E8C4D5" w14:textId="77777777" w:rsidR="009B1ACB" w:rsidRPr="008E23CC" w:rsidRDefault="009B1ACB" w:rsidP="006B1337">
            <w:pPr>
              <w:rPr>
                <w:rFonts w:cstheme="minorHAnsi"/>
              </w:rPr>
            </w:pPr>
          </w:p>
        </w:tc>
        <w:sdt>
          <w:sdtPr>
            <w:rPr>
              <w:rFonts w:cstheme="minorHAnsi"/>
            </w:rPr>
            <w:id w:val="1691481896"/>
            <w:placeholder>
              <w:docPart w:val="054B8AF7F9144873AC22B49639550FE3"/>
            </w:placeholder>
            <w:showingPlcHdr/>
          </w:sdtPr>
          <w:sdtContent>
            <w:tc>
              <w:tcPr>
                <w:tcW w:w="4770" w:type="dxa"/>
              </w:tcPr>
              <w:p w14:paraId="6ED3CF7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9" w:name="Med8H9"/>
      <w:tr w:rsidR="009B1ACB" w14:paraId="1A15D48D" w14:textId="77777777" w:rsidTr="0089695F">
        <w:trPr>
          <w:cantSplit/>
        </w:trPr>
        <w:tc>
          <w:tcPr>
            <w:tcW w:w="899" w:type="dxa"/>
          </w:tcPr>
          <w:p w14:paraId="09C48438" w14:textId="5B81F762" w:rsidR="009B1ACB" w:rsidRPr="008E23CC" w:rsidRDefault="009B1ACB" w:rsidP="006B1337">
            <w:pPr>
              <w:jc w:val="center"/>
              <w:rPr>
                <w:rFonts w:cstheme="minorHAnsi"/>
                <w:b/>
                <w:bCs/>
              </w:rPr>
            </w:pPr>
            <w:r w:rsidRPr="008E23CC">
              <w:rPr>
                <w:rFonts w:cstheme="minorHAnsi"/>
                <w:b/>
                <w:bCs/>
              </w:rPr>
              <w:fldChar w:fldCharType="begin"/>
            </w:r>
            <w:r w:rsidR="00361A13">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r w:rsidRPr="008E23CC">
              <w:rPr>
                <w:rFonts w:cstheme="minorHAnsi"/>
                <w:b/>
                <w:bCs/>
              </w:rPr>
              <w:fldChar w:fldCharType="end"/>
            </w:r>
            <w:bookmarkEnd w:id="89"/>
          </w:p>
        </w:tc>
        <w:tc>
          <w:tcPr>
            <w:tcW w:w="6391" w:type="dxa"/>
            <w:tcBorders>
              <w:right w:val="nil"/>
            </w:tcBorders>
          </w:tcPr>
          <w:p w14:paraId="53111F1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9B1ACB" w:rsidRPr="008E23CC" w:rsidRDefault="009B1ACB" w:rsidP="006B1337">
            <w:pPr>
              <w:rPr>
                <w:rFonts w:cstheme="minorHAnsi"/>
              </w:rPr>
            </w:pPr>
          </w:p>
        </w:tc>
        <w:tc>
          <w:tcPr>
            <w:tcW w:w="810" w:type="dxa"/>
          </w:tcPr>
          <w:p w14:paraId="444F2CA8" w14:textId="77777777" w:rsidR="009B1ACB" w:rsidRPr="008E23CC" w:rsidRDefault="009B1ACB" w:rsidP="006B1337">
            <w:pPr>
              <w:rPr>
                <w:rFonts w:cstheme="minorHAnsi"/>
              </w:rPr>
            </w:pPr>
            <w:r w:rsidRPr="008E23CC">
              <w:rPr>
                <w:rFonts w:cstheme="minorHAnsi"/>
              </w:rPr>
              <w:t xml:space="preserve">C-M, </w:t>
            </w:r>
          </w:p>
          <w:p w14:paraId="2C710AD0" w14:textId="77777777" w:rsidR="009B1ACB" w:rsidRPr="008E23CC" w:rsidRDefault="009B1ACB" w:rsidP="006B1337">
            <w:pPr>
              <w:rPr>
                <w:rFonts w:cstheme="minorHAnsi"/>
              </w:rPr>
            </w:pPr>
            <w:r w:rsidRPr="008E23CC">
              <w:rPr>
                <w:rFonts w:cstheme="minorHAnsi"/>
              </w:rPr>
              <w:t>C</w:t>
            </w:r>
          </w:p>
        </w:tc>
        <w:tc>
          <w:tcPr>
            <w:tcW w:w="1980" w:type="dxa"/>
          </w:tcPr>
          <w:p w14:paraId="07B8A8FB" w14:textId="77777777" w:rsidR="009B1ACB" w:rsidRPr="008E23CC" w:rsidRDefault="00000000" w:rsidP="006B1337">
            <w:pPr>
              <w:rPr>
                <w:rFonts w:cstheme="minorHAnsi"/>
              </w:rPr>
            </w:pPr>
            <w:sdt>
              <w:sdtPr>
                <w:rPr>
                  <w:rFonts w:cstheme="minorHAnsi"/>
                </w:rPr>
                <w:id w:val="63230098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2374960" w14:textId="77777777" w:rsidR="009B1ACB" w:rsidRPr="008E23CC" w:rsidRDefault="00000000" w:rsidP="006B1337">
            <w:pPr>
              <w:rPr>
                <w:rFonts w:cstheme="minorHAnsi"/>
              </w:rPr>
            </w:pPr>
            <w:sdt>
              <w:sdtPr>
                <w:rPr>
                  <w:rFonts w:cstheme="minorHAnsi"/>
                </w:rPr>
                <w:id w:val="166959123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E06B773" w14:textId="77777777" w:rsidR="009B1ACB" w:rsidRDefault="00000000" w:rsidP="006B1337">
            <w:pPr>
              <w:rPr>
                <w:rFonts w:cstheme="minorHAnsi"/>
              </w:rPr>
            </w:pPr>
            <w:sdt>
              <w:sdtPr>
                <w:rPr>
                  <w:rFonts w:cstheme="minorHAnsi"/>
                </w:rPr>
                <w:id w:val="-582497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B88CDE" w14:textId="77777777" w:rsidR="009B1ACB" w:rsidRPr="00C34C63" w:rsidRDefault="00000000" w:rsidP="006B1337">
            <w:pPr>
              <w:rPr>
                <w:rFonts w:cstheme="minorHAnsi"/>
              </w:rPr>
            </w:pPr>
            <w:sdt>
              <w:sdtPr>
                <w:rPr>
                  <w:rFonts w:cstheme="minorHAnsi"/>
                </w:rPr>
                <w:id w:val="-2175068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01158A" w14:textId="77777777" w:rsidR="009B1ACB" w:rsidRPr="008E23CC" w:rsidRDefault="009B1ACB" w:rsidP="006B1337">
            <w:pPr>
              <w:rPr>
                <w:rFonts w:cstheme="minorHAnsi"/>
              </w:rPr>
            </w:pPr>
          </w:p>
        </w:tc>
        <w:sdt>
          <w:sdtPr>
            <w:rPr>
              <w:rFonts w:cstheme="minorHAnsi"/>
            </w:rPr>
            <w:id w:val="741986133"/>
            <w:placeholder>
              <w:docPart w:val="75187877DF094641B6CE7E11748C19DA"/>
            </w:placeholder>
            <w:showingPlcHdr/>
          </w:sdtPr>
          <w:sdtContent>
            <w:tc>
              <w:tcPr>
                <w:tcW w:w="4770" w:type="dxa"/>
              </w:tcPr>
              <w:p w14:paraId="7DA4106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0" w:name="Med8H11"/>
      <w:tr w:rsidR="009B1ACB" w14:paraId="67E8B738" w14:textId="77777777" w:rsidTr="0089695F">
        <w:trPr>
          <w:cantSplit/>
        </w:trPr>
        <w:tc>
          <w:tcPr>
            <w:tcW w:w="899" w:type="dxa"/>
          </w:tcPr>
          <w:p w14:paraId="17832287" w14:textId="6D8639FB" w:rsidR="009B1ACB" w:rsidRPr="008E23CC" w:rsidRDefault="00361A13"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8" </w:instrText>
            </w:r>
            <w:r>
              <w:rPr>
                <w:rFonts w:cstheme="minorHAnsi"/>
                <w:b/>
                <w:bCs/>
              </w:rPr>
              <w:fldChar w:fldCharType="separate"/>
            </w:r>
            <w:r w:rsidR="009B1ACB" w:rsidRPr="00361A13">
              <w:rPr>
                <w:rStyle w:val="Hyperlink"/>
                <w:rFonts w:cstheme="minorHAnsi"/>
                <w:b/>
                <w:bCs/>
              </w:rPr>
              <w:t>8-H-11</w:t>
            </w:r>
            <w:bookmarkEnd w:id="90"/>
            <w:r>
              <w:rPr>
                <w:rFonts w:cstheme="minorHAnsi"/>
                <w:b/>
                <w:bCs/>
              </w:rPr>
              <w:fldChar w:fldCharType="end"/>
            </w:r>
          </w:p>
        </w:tc>
        <w:tc>
          <w:tcPr>
            <w:tcW w:w="6391" w:type="dxa"/>
            <w:tcBorders>
              <w:right w:val="nil"/>
            </w:tcBorders>
          </w:tcPr>
          <w:p w14:paraId="1CD0658E"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9B1ACB" w:rsidRPr="008E23CC" w:rsidRDefault="009B1ACB" w:rsidP="006B1337">
            <w:pPr>
              <w:rPr>
                <w:rFonts w:cstheme="minorHAnsi"/>
              </w:rPr>
            </w:pPr>
          </w:p>
          <w:p w14:paraId="4A21A82C" w14:textId="77777777" w:rsidR="009B1ACB" w:rsidRDefault="009B1ACB" w:rsidP="006B1337">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5E88F4C5" w14:textId="77777777" w:rsidR="009B1ACB" w:rsidRPr="008E23CC" w:rsidRDefault="009B1ACB" w:rsidP="006B1337">
            <w:pPr>
              <w:rPr>
                <w:rFonts w:cstheme="minorHAnsi"/>
              </w:rPr>
            </w:pPr>
          </w:p>
        </w:tc>
        <w:tc>
          <w:tcPr>
            <w:tcW w:w="810" w:type="dxa"/>
          </w:tcPr>
          <w:p w14:paraId="47231CB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9B1ACB" w:rsidRPr="0084305D" w:rsidRDefault="009B1ACB" w:rsidP="006B1337">
            <w:pPr>
              <w:rPr>
                <w:rFonts w:cstheme="minorHAnsi"/>
              </w:rPr>
            </w:pPr>
            <w:r w:rsidRPr="0084305D">
              <w:rPr>
                <w:rFonts w:cstheme="minorHAnsi"/>
              </w:rPr>
              <w:t xml:space="preserve">C-M, </w:t>
            </w:r>
          </w:p>
          <w:p w14:paraId="3565D093" w14:textId="77777777" w:rsidR="009B1ACB" w:rsidRPr="008E23CC" w:rsidRDefault="009B1ACB" w:rsidP="006B1337">
            <w:pPr>
              <w:rPr>
                <w:rFonts w:cstheme="minorHAnsi"/>
              </w:rPr>
            </w:pPr>
            <w:r w:rsidRPr="0084305D">
              <w:rPr>
                <w:rFonts w:cstheme="minorHAnsi"/>
              </w:rPr>
              <w:t>C</w:t>
            </w:r>
          </w:p>
        </w:tc>
        <w:tc>
          <w:tcPr>
            <w:tcW w:w="1980" w:type="dxa"/>
          </w:tcPr>
          <w:p w14:paraId="1DFF712B" w14:textId="77777777" w:rsidR="009B1ACB" w:rsidRPr="008E23CC" w:rsidRDefault="00000000" w:rsidP="006B1337">
            <w:pPr>
              <w:rPr>
                <w:rFonts w:cstheme="minorHAnsi"/>
              </w:rPr>
            </w:pPr>
            <w:sdt>
              <w:sdtPr>
                <w:rPr>
                  <w:rFonts w:cstheme="minorHAnsi"/>
                </w:rPr>
                <w:id w:val="113175535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A54952" w14:textId="77777777" w:rsidR="009B1ACB" w:rsidRPr="008E23CC" w:rsidRDefault="00000000" w:rsidP="006B1337">
            <w:pPr>
              <w:rPr>
                <w:rFonts w:cstheme="minorHAnsi"/>
              </w:rPr>
            </w:pPr>
            <w:sdt>
              <w:sdtPr>
                <w:rPr>
                  <w:rFonts w:cstheme="minorHAnsi"/>
                </w:rPr>
                <w:id w:val="191003039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EFAD2AA" w14:textId="77777777" w:rsidR="009B1ACB" w:rsidRDefault="00000000" w:rsidP="006B1337">
            <w:pPr>
              <w:rPr>
                <w:rFonts w:cstheme="minorHAnsi"/>
              </w:rPr>
            </w:pPr>
            <w:sdt>
              <w:sdtPr>
                <w:rPr>
                  <w:rFonts w:cstheme="minorHAnsi"/>
                </w:rPr>
                <w:id w:val="7311309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70919C" w14:textId="77777777" w:rsidR="009B1ACB" w:rsidRPr="00C34C63" w:rsidRDefault="00000000" w:rsidP="006B1337">
            <w:pPr>
              <w:rPr>
                <w:rFonts w:cstheme="minorHAnsi"/>
              </w:rPr>
            </w:pPr>
            <w:sdt>
              <w:sdtPr>
                <w:rPr>
                  <w:rFonts w:cstheme="minorHAnsi"/>
                </w:rPr>
                <w:id w:val="-88410088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48EDCF1" w14:textId="77777777" w:rsidR="009B1ACB" w:rsidRPr="008E23CC" w:rsidRDefault="009B1ACB" w:rsidP="006B1337">
            <w:pPr>
              <w:rPr>
                <w:rFonts w:cstheme="minorHAnsi"/>
              </w:rPr>
            </w:pPr>
          </w:p>
        </w:tc>
        <w:sdt>
          <w:sdtPr>
            <w:rPr>
              <w:rFonts w:cstheme="minorHAnsi"/>
            </w:rPr>
            <w:id w:val="1356773230"/>
            <w:placeholder>
              <w:docPart w:val="A7D964DC21E4420E9CD9B61378B194DE"/>
            </w:placeholder>
            <w:showingPlcHdr/>
          </w:sdtPr>
          <w:sdtContent>
            <w:tc>
              <w:tcPr>
                <w:tcW w:w="4770" w:type="dxa"/>
              </w:tcPr>
              <w:p w14:paraId="27BF10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4156414" w14:textId="77777777" w:rsidTr="0089695F">
        <w:trPr>
          <w:cantSplit/>
        </w:trPr>
        <w:tc>
          <w:tcPr>
            <w:tcW w:w="899" w:type="dxa"/>
          </w:tcPr>
          <w:p w14:paraId="65C9CC70" w14:textId="77777777" w:rsidR="009B1ACB" w:rsidRPr="008E23CC" w:rsidRDefault="009B1ACB" w:rsidP="006B1337">
            <w:pPr>
              <w:jc w:val="center"/>
              <w:rPr>
                <w:rFonts w:cstheme="minorHAnsi"/>
                <w:b/>
                <w:bCs/>
              </w:rPr>
            </w:pPr>
            <w:r w:rsidRPr="008E23CC">
              <w:rPr>
                <w:rFonts w:cstheme="minorHAnsi"/>
                <w:b/>
                <w:bCs/>
              </w:rPr>
              <w:t>8-H-12</w:t>
            </w:r>
          </w:p>
        </w:tc>
        <w:tc>
          <w:tcPr>
            <w:tcW w:w="6391" w:type="dxa"/>
            <w:tcBorders>
              <w:right w:val="nil"/>
            </w:tcBorders>
          </w:tcPr>
          <w:p w14:paraId="09B4D08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9B1ACB" w:rsidRPr="008E23CC" w:rsidRDefault="009B1ACB" w:rsidP="006B1337">
            <w:pPr>
              <w:autoSpaceDE w:val="0"/>
              <w:autoSpaceDN w:val="0"/>
              <w:adjustRightInd w:val="0"/>
              <w:rPr>
                <w:rFonts w:eastAsia="Arial" w:cstheme="minorHAnsi"/>
              </w:rPr>
            </w:pPr>
          </w:p>
          <w:p w14:paraId="488CF75F" w14:textId="77777777" w:rsidR="009B1ACB" w:rsidRDefault="009B1ACB" w:rsidP="006B1337">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305E9CFA" w14:textId="77777777" w:rsidR="009B1ACB" w:rsidRPr="008E23CC" w:rsidRDefault="009B1ACB" w:rsidP="006B1337">
            <w:pPr>
              <w:rPr>
                <w:rFonts w:cstheme="minorHAnsi"/>
              </w:rPr>
            </w:pPr>
          </w:p>
        </w:tc>
        <w:tc>
          <w:tcPr>
            <w:tcW w:w="810" w:type="dxa"/>
          </w:tcPr>
          <w:p w14:paraId="38B8F458" w14:textId="77777777" w:rsidR="009B1ACB" w:rsidRPr="008E23CC" w:rsidRDefault="009B1ACB" w:rsidP="006B1337">
            <w:pPr>
              <w:rPr>
                <w:rFonts w:cstheme="minorHAnsi"/>
              </w:rPr>
            </w:pPr>
            <w:r w:rsidRPr="008E23CC">
              <w:rPr>
                <w:rFonts w:cstheme="minorHAnsi"/>
              </w:rPr>
              <w:t>C</w:t>
            </w:r>
          </w:p>
        </w:tc>
        <w:tc>
          <w:tcPr>
            <w:tcW w:w="1980" w:type="dxa"/>
          </w:tcPr>
          <w:p w14:paraId="2A829F6C" w14:textId="77777777" w:rsidR="009B1ACB" w:rsidRPr="008E23CC" w:rsidRDefault="00000000" w:rsidP="006B1337">
            <w:pPr>
              <w:rPr>
                <w:rFonts w:cstheme="minorHAnsi"/>
              </w:rPr>
            </w:pPr>
            <w:sdt>
              <w:sdtPr>
                <w:rPr>
                  <w:rFonts w:cstheme="minorHAnsi"/>
                </w:rPr>
                <w:id w:val="51087706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02AC8B3" w14:textId="77777777" w:rsidR="009B1ACB" w:rsidRPr="008E23CC" w:rsidRDefault="00000000" w:rsidP="006B1337">
            <w:pPr>
              <w:rPr>
                <w:rFonts w:cstheme="minorHAnsi"/>
              </w:rPr>
            </w:pPr>
            <w:sdt>
              <w:sdtPr>
                <w:rPr>
                  <w:rFonts w:cstheme="minorHAnsi"/>
                </w:rPr>
                <w:id w:val="-191584550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4626C65" w14:textId="77777777" w:rsidR="009B1ACB" w:rsidRDefault="00000000" w:rsidP="006B1337">
            <w:pPr>
              <w:rPr>
                <w:rFonts w:cstheme="minorHAnsi"/>
              </w:rPr>
            </w:pPr>
            <w:sdt>
              <w:sdtPr>
                <w:rPr>
                  <w:rFonts w:cstheme="minorHAnsi"/>
                </w:rPr>
                <w:id w:val="-2791059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E531CA" w14:textId="77777777" w:rsidR="009B1ACB" w:rsidRPr="00C34C63" w:rsidRDefault="00000000" w:rsidP="006B1337">
            <w:pPr>
              <w:rPr>
                <w:rFonts w:cstheme="minorHAnsi"/>
              </w:rPr>
            </w:pPr>
            <w:sdt>
              <w:sdtPr>
                <w:rPr>
                  <w:rFonts w:cstheme="minorHAnsi"/>
                </w:rPr>
                <w:id w:val="-5453657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B3D6B7" w14:textId="77777777" w:rsidR="009B1ACB" w:rsidRPr="008E23CC" w:rsidRDefault="009B1ACB" w:rsidP="006B1337">
            <w:pPr>
              <w:rPr>
                <w:rFonts w:cstheme="minorHAnsi"/>
              </w:rPr>
            </w:pPr>
          </w:p>
        </w:tc>
        <w:sdt>
          <w:sdtPr>
            <w:rPr>
              <w:rFonts w:cstheme="minorHAnsi"/>
            </w:rPr>
            <w:id w:val="-1708407906"/>
            <w:placeholder>
              <w:docPart w:val="EFA0AA413EB145ED841CE5088AE29BC4"/>
            </w:placeholder>
            <w:showingPlcHdr/>
          </w:sdtPr>
          <w:sdtContent>
            <w:tc>
              <w:tcPr>
                <w:tcW w:w="4770" w:type="dxa"/>
              </w:tcPr>
              <w:p w14:paraId="03411D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52336CB" w14:textId="77777777" w:rsidTr="0089695F">
        <w:trPr>
          <w:cantSplit/>
        </w:trPr>
        <w:tc>
          <w:tcPr>
            <w:tcW w:w="899" w:type="dxa"/>
          </w:tcPr>
          <w:p w14:paraId="73AD5664" w14:textId="77777777" w:rsidR="009B1ACB" w:rsidRPr="008E23CC" w:rsidRDefault="009B1ACB" w:rsidP="006B1337">
            <w:pPr>
              <w:jc w:val="center"/>
              <w:rPr>
                <w:rFonts w:cstheme="minorHAnsi"/>
                <w:b/>
                <w:bCs/>
              </w:rPr>
            </w:pPr>
            <w:r w:rsidRPr="008E23CC">
              <w:rPr>
                <w:rFonts w:cstheme="minorHAnsi"/>
                <w:b/>
                <w:bCs/>
              </w:rPr>
              <w:t>8-H-13</w:t>
            </w:r>
          </w:p>
        </w:tc>
        <w:tc>
          <w:tcPr>
            <w:tcW w:w="6391" w:type="dxa"/>
            <w:tcBorders>
              <w:right w:val="nil"/>
            </w:tcBorders>
          </w:tcPr>
          <w:p w14:paraId="5BD8264C" w14:textId="77777777" w:rsidR="009B1ACB" w:rsidRPr="008E23CC" w:rsidRDefault="009B1ACB" w:rsidP="006B1337">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9B1ACB" w:rsidRPr="008E23CC" w:rsidRDefault="009B1ACB" w:rsidP="006B1337">
            <w:pPr>
              <w:rPr>
                <w:rFonts w:cstheme="minorHAnsi"/>
              </w:rPr>
            </w:pPr>
          </w:p>
        </w:tc>
        <w:tc>
          <w:tcPr>
            <w:tcW w:w="810" w:type="dxa"/>
          </w:tcPr>
          <w:p w14:paraId="1B081B0D" w14:textId="77777777" w:rsidR="009B1ACB" w:rsidRPr="008E23CC" w:rsidRDefault="009B1ACB" w:rsidP="006B1337">
            <w:pPr>
              <w:rPr>
                <w:rFonts w:cstheme="minorHAnsi"/>
              </w:rPr>
            </w:pPr>
            <w:r w:rsidRPr="008E23CC">
              <w:rPr>
                <w:rFonts w:cstheme="minorHAnsi"/>
              </w:rPr>
              <w:t>C</w:t>
            </w:r>
          </w:p>
        </w:tc>
        <w:tc>
          <w:tcPr>
            <w:tcW w:w="1980" w:type="dxa"/>
          </w:tcPr>
          <w:p w14:paraId="21027367" w14:textId="77777777" w:rsidR="009B1ACB" w:rsidRPr="008E23CC" w:rsidRDefault="00000000" w:rsidP="006B1337">
            <w:pPr>
              <w:rPr>
                <w:rFonts w:cstheme="minorHAnsi"/>
              </w:rPr>
            </w:pPr>
            <w:sdt>
              <w:sdtPr>
                <w:rPr>
                  <w:rFonts w:cstheme="minorHAnsi"/>
                </w:rPr>
                <w:id w:val="616115574"/>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611FA4D" w14:textId="77777777" w:rsidR="009B1ACB" w:rsidRPr="008E23CC" w:rsidRDefault="00000000" w:rsidP="006B1337">
            <w:pPr>
              <w:rPr>
                <w:rFonts w:cstheme="minorHAnsi"/>
              </w:rPr>
            </w:pPr>
            <w:sdt>
              <w:sdtPr>
                <w:rPr>
                  <w:rFonts w:cstheme="minorHAnsi"/>
                </w:rPr>
                <w:id w:val="158688097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ABC4B8B" w14:textId="77777777" w:rsidR="009B1ACB" w:rsidRDefault="00000000" w:rsidP="006B1337">
            <w:pPr>
              <w:rPr>
                <w:rFonts w:cstheme="minorHAnsi"/>
              </w:rPr>
            </w:pPr>
            <w:sdt>
              <w:sdtPr>
                <w:rPr>
                  <w:rFonts w:cstheme="minorHAnsi"/>
                </w:rPr>
                <w:id w:val="-42673818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AAD8CF" w14:textId="77777777" w:rsidR="009B1ACB" w:rsidRPr="00C34C63" w:rsidRDefault="00000000" w:rsidP="006B1337">
            <w:pPr>
              <w:rPr>
                <w:rFonts w:cstheme="minorHAnsi"/>
              </w:rPr>
            </w:pPr>
            <w:sdt>
              <w:sdtPr>
                <w:rPr>
                  <w:rFonts w:cstheme="minorHAnsi"/>
                </w:rPr>
                <w:id w:val="-92718320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4C3159" w14:textId="77777777" w:rsidR="009B1ACB" w:rsidRPr="008E23CC" w:rsidRDefault="009B1ACB" w:rsidP="006B1337">
            <w:pPr>
              <w:rPr>
                <w:rFonts w:cstheme="minorHAnsi"/>
              </w:rPr>
            </w:pPr>
          </w:p>
        </w:tc>
        <w:sdt>
          <w:sdtPr>
            <w:rPr>
              <w:rFonts w:cstheme="minorHAnsi"/>
            </w:rPr>
            <w:id w:val="-327983635"/>
            <w:placeholder>
              <w:docPart w:val="2DBA8310C5584A11808153208F9C9589"/>
            </w:placeholder>
            <w:showingPlcHdr/>
          </w:sdtPr>
          <w:sdtContent>
            <w:tc>
              <w:tcPr>
                <w:tcW w:w="4770" w:type="dxa"/>
              </w:tcPr>
              <w:p w14:paraId="7B0E0D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1" w:name="Med8H15"/>
      <w:tr w:rsidR="009B1ACB" w14:paraId="3332F405" w14:textId="77777777" w:rsidTr="0089695F">
        <w:trPr>
          <w:cantSplit/>
        </w:trPr>
        <w:tc>
          <w:tcPr>
            <w:tcW w:w="899" w:type="dxa"/>
          </w:tcPr>
          <w:p w14:paraId="12FA08C1" w14:textId="185716B7" w:rsidR="009B1ACB" w:rsidRPr="008E23CC" w:rsidRDefault="009B1ACB" w:rsidP="006B1337">
            <w:pPr>
              <w:jc w:val="center"/>
              <w:rPr>
                <w:rFonts w:cstheme="minorHAnsi"/>
                <w:b/>
                <w:bCs/>
              </w:rPr>
            </w:pPr>
            <w:r w:rsidRPr="008E23CC">
              <w:rPr>
                <w:rFonts w:cstheme="minorHAnsi"/>
                <w:b/>
                <w:bCs/>
              </w:rPr>
              <w:fldChar w:fldCharType="begin"/>
            </w:r>
            <w:r w:rsidR="00A63FB5">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r w:rsidRPr="008E23CC">
              <w:rPr>
                <w:rFonts w:cstheme="minorHAnsi"/>
                <w:b/>
                <w:bCs/>
              </w:rPr>
              <w:fldChar w:fldCharType="end"/>
            </w:r>
            <w:bookmarkEnd w:id="91"/>
          </w:p>
        </w:tc>
        <w:tc>
          <w:tcPr>
            <w:tcW w:w="6391" w:type="dxa"/>
            <w:tcBorders>
              <w:right w:val="nil"/>
            </w:tcBorders>
          </w:tcPr>
          <w:p w14:paraId="1D2E830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9B1ACB" w:rsidRPr="008E23CC" w:rsidRDefault="009B1ACB" w:rsidP="006B1337">
            <w:pPr>
              <w:rPr>
                <w:rFonts w:cstheme="minorHAnsi"/>
              </w:rPr>
            </w:pPr>
          </w:p>
        </w:tc>
        <w:tc>
          <w:tcPr>
            <w:tcW w:w="810" w:type="dxa"/>
          </w:tcPr>
          <w:p w14:paraId="6F594219" w14:textId="77777777" w:rsidR="009B1ACB" w:rsidRPr="00C34C63" w:rsidRDefault="009B1ACB" w:rsidP="006B1337">
            <w:pPr>
              <w:rPr>
                <w:rFonts w:cstheme="minorHAnsi"/>
              </w:rPr>
            </w:pPr>
            <w:r w:rsidRPr="00C34C63">
              <w:rPr>
                <w:rFonts w:cstheme="minorHAnsi"/>
              </w:rPr>
              <w:t xml:space="preserve">A </w:t>
            </w:r>
          </w:p>
          <w:p w14:paraId="4E49BD2E" w14:textId="77777777" w:rsidR="009B1ACB" w:rsidRPr="00C34C63" w:rsidRDefault="009B1ACB" w:rsidP="006B1337">
            <w:pPr>
              <w:rPr>
                <w:rFonts w:cstheme="minorHAnsi"/>
              </w:rPr>
            </w:pPr>
            <w:r w:rsidRPr="00C34C63">
              <w:rPr>
                <w:rFonts w:cstheme="minorHAnsi"/>
              </w:rPr>
              <w:t xml:space="preserve">B </w:t>
            </w:r>
          </w:p>
          <w:p w14:paraId="7DEB708A" w14:textId="77777777" w:rsidR="009B1ACB" w:rsidRPr="00C34C63" w:rsidRDefault="009B1ACB" w:rsidP="006B1337">
            <w:pPr>
              <w:rPr>
                <w:rFonts w:cstheme="minorHAnsi"/>
              </w:rPr>
            </w:pPr>
            <w:r w:rsidRPr="00C34C63">
              <w:rPr>
                <w:rFonts w:cstheme="minorHAnsi"/>
              </w:rPr>
              <w:t xml:space="preserve">C-M </w:t>
            </w:r>
          </w:p>
          <w:p w14:paraId="4C494E60" w14:textId="77777777" w:rsidR="009B1ACB" w:rsidRPr="008E23CC" w:rsidRDefault="009B1ACB" w:rsidP="006B1337">
            <w:pPr>
              <w:rPr>
                <w:rFonts w:cstheme="minorHAnsi"/>
              </w:rPr>
            </w:pPr>
            <w:r w:rsidRPr="00C34C63">
              <w:rPr>
                <w:rFonts w:cstheme="minorHAnsi"/>
              </w:rPr>
              <w:t>C</w:t>
            </w:r>
          </w:p>
        </w:tc>
        <w:tc>
          <w:tcPr>
            <w:tcW w:w="1980" w:type="dxa"/>
          </w:tcPr>
          <w:p w14:paraId="3350969D" w14:textId="77777777" w:rsidR="009B1ACB" w:rsidRPr="008E23CC" w:rsidRDefault="00000000" w:rsidP="006B1337">
            <w:pPr>
              <w:rPr>
                <w:rFonts w:cstheme="minorHAnsi"/>
              </w:rPr>
            </w:pPr>
            <w:sdt>
              <w:sdtPr>
                <w:rPr>
                  <w:rFonts w:cstheme="minorHAnsi"/>
                </w:rPr>
                <w:id w:val="-103535095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5AEC16E" w14:textId="77777777" w:rsidR="009B1ACB" w:rsidRPr="008E23CC" w:rsidRDefault="00000000" w:rsidP="006B1337">
            <w:pPr>
              <w:rPr>
                <w:rFonts w:cstheme="minorHAnsi"/>
              </w:rPr>
            </w:pPr>
            <w:sdt>
              <w:sdtPr>
                <w:rPr>
                  <w:rFonts w:cstheme="minorHAnsi"/>
                </w:rPr>
                <w:id w:val="-144452384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C3F5BE0" w14:textId="77777777" w:rsidR="009B1ACB" w:rsidRDefault="00000000" w:rsidP="006B1337">
            <w:pPr>
              <w:rPr>
                <w:rFonts w:cstheme="minorHAnsi"/>
              </w:rPr>
            </w:pPr>
            <w:sdt>
              <w:sdtPr>
                <w:rPr>
                  <w:rFonts w:cstheme="minorHAnsi"/>
                </w:rPr>
                <w:id w:val="14211340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5B45BB7" w14:textId="77777777" w:rsidR="009B1ACB" w:rsidRPr="00C34C63" w:rsidRDefault="00000000" w:rsidP="006B1337">
            <w:pPr>
              <w:rPr>
                <w:rFonts w:cstheme="minorHAnsi"/>
              </w:rPr>
            </w:pPr>
            <w:sdt>
              <w:sdtPr>
                <w:rPr>
                  <w:rFonts w:cstheme="minorHAnsi"/>
                </w:rPr>
                <w:id w:val="-17262089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32F764A" w14:textId="77777777" w:rsidR="009B1ACB" w:rsidRPr="008E23CC" w:rsidRDefault="009B1ACB" w:rsidP="006B1337">
            <w:pPr>
              <w:rPr>
                <w:rFonts w:cstheme="minorHAnsi"/>
              </w:rPr>
            </w:pPr>
          </w:p>
        </w:tc>
        <w:sdt>
          <w:sdtPr>
            <w:rPr>
              <w:rFonts w:cstheme="minorHAnsi"/>
            </w:rPr>
            <w:id w:val="1586265768"/>
            <w:placeholder>
              <w:docPart w:val="A123DF2BDFF54A0A99298A18ACF81BED"/>
            </w:placeholder>
            <w:showingPlcHdr/>
          </w:sdtPr>
          <w:sdtContent>
            <w:tc>
              <w:tcPr>
                <w:tcW w:w="4770" w:type="dxa"/>
              </w:tcPr>
              <w:p w14:paraId="6ED9C3A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2" w:name="Med8H16"/>
      <w:tr w:rsidR="009B1ACB" w14:paraId="1E4B0A03" w14:textId="77777777" w:rsidTr="0092193D">
        <w:trPr>
          <w:cantSplit/>
        </w:trPr>
        <w:tc>
          <w:tcPr>
            <w:tcW w:w="899" w:type="dxa"/>
            <w:tcBorders>
              <w:bottom w:val="single" w:sz="4" w:space="0" w:color="auto"/>
            </w:tcBorders>
          </w:tcPr>
          <w:p w14:paraId="44C83976" w14:textId="36BB0705" w:rsidR="009B1ACB" w:rsidRPr="008E23CC" w:rsidRDefault="009B1ACB" w:rsidP="006B1337">
            <w:pPr>
              <w:jc w:val="center"/>
              <w:rPr>
                <w:rFonts w:cstheme="minorHAnsi"/>
                <w:b/>
                <w:bCs/>
              </w:rPr>
            </w:pPr>
            <w:r w:rsidRPr="008E23CC">
              <w:rPr>
                <w:rFonts w:cstheme="minorHAnsi"/>
                <w:b/>
                <w:bCs/>
              </w:rPr>
              <w:lastRenderedPageBreak/>
              <w:fldChar w:fldCharType="begin"/>
            </w:r>
            <w:r w:rsidR="00283CD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r w:rsidRPr="008E23CC">
              <w:rPr>
                <w:rFonts w:cstheme="minorHAnsi"/>
                <w:b/>
                <w:bCs/>
              </w:rPr>
              <w:fldChar w:fldCharType="end"/>
            </w:r>
            <w:bookmarkEnd w:id="92"/>
          </w:p>
        </w:tc>
        <w:tc>
          <w:tcPr>
            <w:tcW w:w="6391" w:type="dxa"/>
            <w:tcBorders>
              <w:bottom w:val="single" w:sz="4" w:space="0" w:color="auto"/>
              <w:right w:val="nil"/>
            </w:tcBorders>
          </w:tcPr>
          <w:p w14:paraId="50512EF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9B1ACB" w:rsidRPr="008E23CC" w:rsidRDefault="009B1ACB" w:rsidP="006B1337">
            <w:pPr>
              <w:rPr>
                <w:rFonts w:cstheme="minorHAnsi"/>
              </w:rPr>
            </w:pPr>
          </w:p>
        </w:tc>
        <w:tc>
          <w:tcPr>
            <w:tcW w:w="810" w:type="dxa"/>
            <w:tcBorders>
              <w:bottom w:val="single" w:sz="4" w:space="0" w:color="auto"/>
            </w:tcBorders>
          </w:tcPr>
          <w:p w14:paraId="17082487"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9B1ACB" w:rsidRPr="0084305D" w:rsidRDefault="009B1ACB" w:rsidP="006B1337">
            <w:pPr>
              <w:rPr>
                <w:rFonts w:cstheme="minorHAnsi"/>
              </w:rPr>
            </w:pPr>
            <w:r w:rsidRPr="0084305D">
              <w:rPr>
                <w:rFonts w:cstheme="minorHAnsi"/>
              </w:rPr>
              <w:t xml:space="preserve">C-M, </w:t>
            </w:r>
          </w:p>
          <w:p w14:paraId="51D5C6C6"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11378501" w14:textId="77777777" w:rsidR="009B1ACB" w:rsidRPr="008E23CC" w:rsidRDefault="00000000" w:rsidP="006B1337">
            <w:pPr>
              <w:rPr>
                <w:rFonts w:cstheme="minorHAnsi"/>
              </w:rPr>
            </w:pPr>
            <w:sdt>
              <w:sdtPr>
                <w:rPr>
                  <w:rFonts w:cstheme="minorHAnsi"/>
                </w:rPr>
                <w:id w:val="-115877093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F6407F" w14:textId="77777777" w:rsidR="009B1ACB" w:rsidRPr="008E23CC" w:rsidRDefault="00000000" w:rsidP="006B1337">
            <w:pPr>
              <w:rPr>
                <w:rFonts w:cstheme="minorHAnsi"/>
              </w:rPr>
            </w:pPr>
            <w:sdt>
              <w:sdtPr>
                <w:rPr>
                  <w:rFonts w:cstheme="minorHAnsi"/>
                </w:rPr>
                <w:id w:val="204217314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7150668" w14:textId="77777777" w:rsidR="009B1ACB" w:rsidRDefault="00000000" w:rsidP="006B1337">
            <w:pPr>
              <w:rPr>
                <w:rFonts w:cstheme="minorHAnsi"/>
              </w:rPr>
            </w:pPr>
            <w:sdt>
              <w:sdtPr>
                <w:rPr>
                  <w:rFonts w:cstheme="minorHAnsi"/>
                </w:rPr>
                <w:id w:val="127922237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A37516" w14:textId="77777777" w:rsidR="009B1ACB" w:rsidRPr="00C34C63" w:rsidRDefault="00000000" w:rsidP="006B1337">
            <w:pPr>
              <w:rPr>
                <w:rFonts w:cstheme="minorHAnsi"/>
              </w:rPr>
            </w:pPr>
            <w:sdt>
              <w:sdtPr>
                <w:rPr>
                  <w:rFonts w:cstheme="minorHAnsi"/>
                </w:rPr>
                <w:id w:val="-107073422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5CF9466" w14:textId="77777777" w:rsidR="009B1ACB" w:rsidRPr="008E23CC" w:rsidRDefault="009B1ACB" w:rsidP="006B1337">
            <w:pPr>
              <w:rPr>
                <w:rFonts w:cstheme="minorHAnsi"/>
              </w:rPr>
            </w:pPr>
          </w:p>
        </w:tc>
        <w:sdt>
          <w:sdtPr>
            <w:rPr>
              <w:rFonts w:cstheme="minorHAnsi"/>
            </w:rPr>
            <w:id w:val="-1123452390"/>
            <w:placeholder>
              <w:docPart w:val="1A242A5A07F4485C86AA5DD092923653"/>
            </w:placeholder>
            <w:showingPlcHdr/>
          </w:sdtPr>
          <w:sdtContent>
            <w:tc>
              <w:tcPr>
                <w:tcW w:w="4770" w:type="dxa"/>
                <w:tcBorders>
                  <w:bottom w:val="single" w:sz="4" w:space="0" w:color="auto"/>
                </w:tcBorders>
              </w:tcPr>
              <w:p w14:paraId="477CEAD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98C40D3" w14:textId="77777777" w:rsidTr="0092193D">
        <w:trPr>
          <w:cantSplit/>
        </w:trPr>
        <w:tc>
          <w:tcPr>
            <w:tcW w:w="15120" w:type="dxa"/>
            <w:gridSpan w:val="6"/>
            <w:tcBorders>
              <w:left w:val="single" w:sz="4" w:space="0" w:color="auto"/>
            </w:tcBorders>
            <w:shd w:val="clear" w:color="auto" w:fill="D9E2F3" w:themeFill="accent1" w:themeFillTint="33"/>
          </w:tcPr>
          <w:p w14:paraId="3FCBD3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9B1ACB" w14:paraId="26F7852F" w14:textId="77777777" w:rsidTr="0089695F">
        <w:trPr>
          <w:cantSplit/>
        </w:trPr>
        <w:tc>
          <w:tcPr>
            <w:tcW w:w="899" w:type="dxa"/>
          </w:tcPr>
          <w:p w14:paraId="649F8936" w14:textId="77777777" w:rsidR="009B1ACB" w:rsidRPr="008E23CC" w:rsidRDefault="009B1ACB" w:rsidP="006B1337">
            <w:pPr>
              <w:jc w:val="center"/>
              <w:rPr>
                <w:rFonts w:cstheme="minorHAnsi"/>
                <w:b/>
                <w:bCs/>
              </w:rPr>
            </w:pPr>
            <w:r w:rsidRPr="008E23CC">
              <w:rPr>
                <w:rFonts w:cstheme="minorHAnsi"/>
                <w:b/>
                <w:bCs/>
              </w:rPr>
              <w:t>8-I-1</w:t>
            </w:r>
          </w:p>
        </w:tc>
        <w:tc>
          <w:tcPr>
            <w:tcW w:w="6391" w:type="dxa"/>
            <w:tcBorders>
              <w:right w:val="nil"/>
            </w:tcBorders>
          </w:tcPr>
          <w:p w14:paraId="575FBD0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0EE46CCC" w14:textId="77777777" w:rsidR="009B1ACB" w:rsidRPr="008E23CC" w:rsidRDefault="009B1ACB" w:rsidP="006B1337">
            <w:pPr>
              <w:rPr>
                <w:rFonts w:cstheme="minorHAnsi"/>
              </w:rPr>
            </w:pPr>
          </w:p>
        </w:tc>
        <w:tc>
          <w:tcPr>
            <w:tcW w:w="810" w:type="dxa"/>
          </w:tcPr>
          <w:p w14:paraId="6C2E961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241C5BA" w14:textId="77777777" w:rsidR="009B1ACB" w:rsidRPr="0084305D" w:rsidRDefault="009B1ACB" w:rsidP="006B1337">
            <w:pPr>
              <w:rPr>
                <w:rFonts w:cstheme="minorHAnsi"/>
              </w:rPr>
            </w:pPr>
            <w:r w:rsidRPr="0084305D">
              <w:rPr>
                <w:rFonts w:cstheme="minorHAnsi"/>
              </w:rPr>
              <w:t xml:space="preserve">C-M, </w:t>
            </w:r>
          </w:p>
          <w:p w14:paraId="404B5FB0" w14:textId="77777777" w:rsidR="009B1ACB" w:rsidRPr="008E23CC" w:rsidRDefault="009B1ACB" w:rsidP="006B1337">
            <w:pPr>
              <w:rPr>
                <w:rFonts w:cstheme="minorHAnsi"/>
              </w:rPr>
            </w:pPr>
            <w:r w:rsidRPr="0084305D">
              <w:rPr>
                <w:rFonts w:cstheme="minorHAnsi"/>
              </w:rPr>
              <w:t>C</w:t>
            </w:r>
          </w:p>
        </w:tc>
        <w:tc>
          <w:tcPr>
            <w:tcW w:w="1980" w:type="dxa"/>
          </w:tcPr>
          <w:p w14:paraId="26A2CB17" w14:textId="77777777" w:rsidR="009B1ACB" w:rsidRPr="008E23CC" w:rsidRDefault="00000000" w:rsidP="006B1337">
            <w:pPr>
              <w:rPr>
                <w:rFonts w:cstheme="minorHAnsi"/>
              </w:rPr>
            </w:pPr>
            <w:sdt>
              <w:sdtPr>
                <w:rPr>
                  <w:rFonts w:cstheme="minorHAnsi"/>
                </w:rPr>
                <w:id w:val="715782123"/>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E55F743" w14:textId="77777777" w:rsidR="009B1ACB" w:rsidRPr="008E23CC" w:rsidRDefault="00000000" w:rsidP="006B1337">
            <w:pPr>
              <w:rPr>
                <w:rFonts w:cstheme="minorHAnsi"/>
              </w:rPr>
            </w:pPr>
            <w:sdt>
              <w:sdtPr>
                <w:rPr>
                  <w:rFonts w:cstheme="minorHAnsi"/>
                </w:rPr>
                <w:id w:val="1373420398"/>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2FBB13C" w14:textId="77777777" w:rsidR="009B1ACB" w:rsidRDefault="00000000" w:rsidP="006B1337">
            <w:pPr>
              <w:rPr>
                <w:rFonts w:cstheme="minorHAnsi"/>
              </w:rPr>
            </w:pPr>
            <w:sdt>
              <w:sdtPr>
                <w:rPr>
                  <w:rFonts w:cstheme="minorHAnsi"/>
                </w:rPr>
                <w:id w:val="182601094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CCB3A38" w14:textId="77777777" w:rsidR="009B1ACB" w:rsidRPr="00C34C63" w:rsidRDefault="00000000" w:rsidP="006B1337">
            <w:pPr>
              <w:rPr>
                <w:rFonts w:cstheme="minorHAnsi"/>
              </w:rPr>
            </w:pPr>
            <w:sdt>
              <w:sdtPr>
                <w:rPr>
                  <w:rFonts w:cstheme="minorHAnsi"/>
                </w:rPr>
                <w:id w:val="-12424046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B852DA4" w14:textId="77777777" w:rsidR="009B1ACB" w:rsidRPr="008E23CC" w:rsidRDefault="009B1ACB" w:rsidP="006B1337">
            <w:pPr>
              <w:rPr>
                <w:rFonts w:cstheme="minorHAnsi"/>
              </w:rPr>
            </w:pPr>
          </w:p>
        </w:tc>
        <w:sdt>
          <w:sdtPr>
            <w:rPr>
              <w:rFonts w:cstheme="minorHAnsi"/>
            </w:rPr>
            <w:id w:val="-32658864"/>
            <w:placeholder>
              <w:docPart w:val="10DB12CA7EA14EB28681AA0399F155A5"/>
            </w:placeholder>
            <w:showingPlcHdr/>
          </w:sdtPr>
          <w:sdtContent>
            <w:tc>
              <w:tcPr>
                <w:tcW w:w="4770" w:type="dxa"/>
              </w:tcPr>
              <w:p w14:paraId="7F34C8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4FEC90B" w14:textId="77777777" w:rsidTr="0089695F">
        <w:trPr>
          <w:cantSplit/>
        </w:trPr>
        <w:tc>
          <w:tcPr>
            <w:tcW w:w="899" w:type="dxa"/>
          </w:tcPr>
          <w:p w14:paraId="00BD170C" w14:textId="77777777" w:rsidR="009B1ACB" w:rsidRPr="008E23CC" w:rsidRDefault="009B1ACB" w:rsidP="006B1337">
            <w:pPr>
              <w:jc w:val="center"/>
              <w:rPr>
                <w:rFonts w:cstheme="minorHAnsi"/>
                <w:b/>
                <w:bCs/>
              </w:rPr>
            </w:pPr>
            <w:r w:rsidRPr="008E23CC">
              <w:rPr>
                <w:rFonts w:cstheme="minorHAnsi"/>
                <w:b/>
                <w:bCs/>
              </w:rPr>
              <w:t>8-I-2</w:t>
            </w:r>
          </w:p>
        </w:tc>
        <w:tc>
          <w:tcPr>
            <w:tcW w:w="6391" w:type="dxa"/>
            <w:tcBorders>
              <w:right w:val="nil"/>
            </w:tcBorders>
          </w:tcPr>
          <w:p w14:paraId="7129D8F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9B1ACB" w:rsidRPr="008E23CC" w:rsidRDefault="009B1ACB" w:rsidP="006B1337">
            <w:pPr>
              <w:rPr>
                <w:rFonts w:cstheme="minorHAnsi"/>
              </w:rPr>
            </w:pPr>
          </w:p>
        </w:tc>
        <w:tc>
          <w:tcPr>
            <w:tcW w:w="810" w:type="dxa"/>
          </w:tcPr>
          <w:p w14:paraId="450B113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9B1ACB" w:rsidRPr="0084305D" w:rsidRDefault="009B1ACB" w:rsidP="006B1337">
            <w:pPr>
              <w:rPr>
                <w:rFonts w:cstheme="minorHAnsi"/>
              </w:rPr>
            </w:pPr>
            <w:r w:rsidRPr="0084305D">
              <w:rPr>
                <w:rFonts w:cstheme="minorHAnsi"/>
              </w:rPr>
              <w:t xml:space="preserve">C-M, </w:t>
            </w:r>
          </w:p>
          <w:p w14:paraId="4F3C061B" w14:textId="77777777" w:rsidR="009B1ACB" w:rsidRPr="008E23CC" w:rsidRDefault="009B1ACB" w:rsidP="006B1337">
            <w:pPr>
              <w:rPr>
                <w:rFonts w:cstheme="minorHAnsi"/>
              </w:rPr>
            </w:pPr>
            <w:r w:rsidRPr="0084305D">
              <w:rPr>
                <w:rFonts w:cstheme="minorHAnsi"/>
              </w:rPr>
              <w:t>C</w:t>
            </w:r>
          </w:p>
        </w:tc>
        <w:tc>
          <w:tcPr>
            <w:tcW w:w="1980" w:type="dxa"/>
          </w:tcPr>
          <w:p w14:paraId="4CC325C8" w14:textId="77777777" w:rsidR="009B1ACB" w:rsidRPr="008E23CC" w:rsidRDefault="00000000" w:rsidP="006B1337">
            <w:pPr>
              <w:rPr>
                <w:rFonts w:cstheme="minorHAnsi"/>
              </w:rPr>
            </w:pPr>
            <w:sdt>
              <w:sdtPr>
                <w:rPr>
                  <w:rFonts w:cstheme="minorHAnsi"/>
                </w:rPr>
                <w:id w:val="1814057712"/>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8D39AD" w14:textId="77777777" w:rsidR="009B1ACB" w:rsidRPr="008E23CC" w:rsidRDefault="00000000" w:rsidP="006B1337">
            <w:pPr>
              <w:rPr>
                <w:rFonts w:cstheme="minorHAnsi"/>
              </w:rPr>
            </w:pPr>
            <w:sdt>
              <w:sdtPr>
                <w:rPr>
                  <w:rFonts w:cstheme="minorHAnsi"/>
                </w:rPr>
                <w:id w:val="54619409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5EAA1C0" w14:textId="77777777" w:rsidR="009B1ACB" w:rsidRDefault="00000000" w:rsidP="006B1337">
            <w:pPr>
              <w:rPr>
                <w:rFonts w:cstheme="minorHAnsi"/>
              </w:rPr>
            </w:pPr>
            <w:sdt>
              <w:sdtPr>
                <w:rPr>
                  <w:rFonts w:cstheme="minorHAnsi"/>
                </w:rPr>
                <w:id w:val="-8954365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54C1EFC" w14:textId="77777777" w:rsidR="009B1ACB" w:rsidRPr="00C34C63" w:rsidRDefault="00000000" w:rsidP="006B1337">
            <w:pPr>
              <w:rPr>
                <w:rFonts w:cstheme="minorHAnsi"/>
              </w:rPr>
            </w:pPr>
            <w:sdt>
              <w:sdtPr>
                <w:rPr>
                  <w:rFonts w:cstheme="minorHAnsi"/>
                </w:rPr>
                <w:id w:val="-8874816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4D9A63" w14:textId="77777777" w:rsidR="009B1ACB" w:rsidRPr="008E23CC" w:rsidRDefault="009B1ACB" w:rsidP="006B1337">
            <w:pPr>
              <w:rPr>
                <w:rFonts w:cstheme="minorHAnsi"/>
              </w:rPr>
            </w:pPr>
          </w:p>
        </w:tc>
        <w:sdt>
          <w:sdtPr>
            <w:rPr>
              <w:rFonts w:cstheme="minorHAnsi"/>
            </w:rPr>
            <w:id w:val="1618868781"/>
            <w:placeholder>
              <w:docPart w:val="B8FBB8C6A5FF49BC90755FB43FBA2E02"/>
            </w:placeholder>
            <w:showingPlcHdr/>
          </w:sdtPr>
          <w:sdtContent>
            <w:tc>
              <w:tcPr>
                <w:tcW w:w="4770" w:type="dxa"/>
              </w:tcPr>
              <w:p w14:paraId="1028B6F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D2A0EFF" w14:textId="77777777" w:rsidTr="0089695F">
        <w:trPr>
          <w:cantSplit/>
        </w:trPr>
        <w:tc>
          <w:tcPr>
            <w:tcW w:w="899" w:type="dxa"/>
          </w:tcPr>
          <w:p w14:paraId="3D7352C9" w14:textId="77777777" w:rsidR="009B1ACB" w:rsidRPr="008E23CC" w:rsidRDefault="009B1ACB" w:rsidP="006B1337">
            <w:pPr>
              <w:jc w:val="center"/>
              <w:rPr>
                <w:rFonts w:cstheme="minorHAnsi"/>
                <w:b/>
                <w:bCs/>
              </w:rPr>
            </w:pPr>
            <w:r w:rsidRPr="008E23CC">
              <w:rPr>
                <w:rFonts w:cstheme="minorHAnsi"/>
                <w:b/>
                <w:bCs/>
              </w:rPr>
              <w:t>8-I-3</w:t>
            </w:r>
          </w:p>
        </w:tc>
        <w:tc>
          <w:tcPr>
            <w:tcW w:w="6391" w:type="dxa"/>
            <w:tcBorders>
              <w:right w:val="nil"/>
            </w:tcBorders>
          </w:tcPr>
          <w:p w14:paraId="0C3BADCF"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9B1ACB" w:rsidRPr="008E23CC" w:rsidRDefault="009B1ACB" w:rsidP="006B1337">
            <w:pPr>
              <w:rPr>
                <w:rFonts w:cstheme="minorHAnsi"/>
              </w:rPr>
            </w:pPr>
          </w:p>
        </w:tc>
        <w:tc>
          <w:tcPr>
            <w:tcW w:w="810" w:type="dxa"/>
          </w:tcPr>
          <w:p w14:paraId="3276BC5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9B1ACB" w:rsidRPr="0084305D" w:rsidRDefault="009B1ACB" w:rsidP="006B1337">
            <w:pPr>
              <w:rPr>
                <w:rFonts w:cstheme="minorHAnsi"/>
              </w:rPr>
            </w:pPr>
            <w:r w:rsidRPr="0084305D">
              <w:rPr>
                <w:rFonts w:cstheme="minorHAnsi"/>
              </w:rPr>
              <w:t xml:space="preserve">C-M, </w:t>
            </w:r>
          </w:p>
          <w:p w14:paraId="4B78819E" w14:textId="77777777" w:rsidR="009B1ACB" w:rsidRPr="008E23CC" w:rsidRDefault="009B1ACB" w:rsidP="006B1337">
            <w:pPr>
              <w:rPr>
                <w:rFonts w:cstheme="minorHAnsi"/>
              </w:rPr>
            </w:pPr>
            <w:r w:rsidRPr="0084305D">
              <w:rPr>
                <w:rFonts w:cstheme="minorHAnsi"/>
              </w:rPr>
              <w:t>C</w:t>
            </w:r>
          </w:p>
        </w:tc>
        <w:tc>
          <w:tcPr>
            <w:tcW w:w="1980" w:type="dxa"/>
          </w:tcPr>
          <w:p w14:paraId="691179F7" w14:textId="77777777" w:rsidR="009B1ACB" w:rsidRPr="008E23CC" w:rsidRDefault="00000000" w:rsidP="006B1337">
            <w:pPr>
              <w:rPr>
                <w:rFonts w:cstheme="minorHAnsi"/>
              </w:rPr>
            </w:pPr>
            <w:sdt>
              <w:sdtPr>
                <w:rPr>
                  <w:rFonts w:cstheme="minorHAnsi"/>
                </w:rPr>
                <w:id w:val="-160788316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E80E453" w14:textId="77777777" w:rsidR="009B1ACB" w:rsidRPr="008E23CC" w:rsidRDefault="00000000" w:rsidP="006B1337">
            <w:pPr>
              <w:rPr>
                <w:rFonts w:cstheme="minorHAnsi"/>
              </w:rPr>
            </w:pPr>
            <w:sdt>
              <w:sdtPr>
                <w:rPr>
                  <w:rFonts w:cstheme="minorHAnsi"/>
                </w:rPr>
                <w:id w:val="1270969405"/>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1C43E10" w14:textId="77777777" w:rsidR="009B1ACB" w:rsidRDefault="00000000" w:rsidP="006B1337">
            <w:pPr>
              <w:rPr>
                <w:rFonts w:cstheme="minorHAnsi"/>
              </w:rPr>
            </w:pPr>
            <w:sdt>
              <w:sdtPr>
                <w:rPr>
                  <w:rFonts w:cstheme="minorHAnsi"/>
                </w:rPr>
                <w:id w:val="2312007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08DB398" w14:textId="77777777" w:rsidR="009B1ACB" w:rsidRPr="00C34C63" w:rsidRDefault="00000000" w:rsidP="006B1337">
            <w:pPr>
              <w:rPr>
                <w:rFonts w:cstheme="minorHAnsi"/>
              </w:rPr>
            </w:pPr>
            <w:sdt>
              <w:sdtPr>
                <w:rPr>
                  <w:rFonts w:cstheme="minorHAnsi"/>
                </w:rPr>
                <w:id w:val="2566373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72FA882" w14:textId="77777777" w:rsidR="009B1ACB" w:rsidRPr="008E23CC" w:rsidRDefault="009B1ACB" w:rsidP="006B1337">
            <w:pPr>
              <w:rPr>
                <w:rFonts w:cstheme="minorHAnsi"/>
              </w:rPr>
            </w:pPr>
          </w:p>
        </w:tc>
        <w:sdt>
          <w:sdtPr>
            <w:rPr>
              <w:rFonts w:cstheme="minorHAnsi"/>
            </w:rPr>
            <w:id w:val="1462311104"/>
            <w:placeholder>
              <w:docPart w:val="A8C8C29E8E8E460DBDDD1EE88FFCAA84"/>
            </w:placeholder>
            <w:showingPlcHdr/>
          </w:sdtPr>
          <w:sdtContent>
            <w:tc>
              <w:tcPr>
                <w:tcW w:w="4770" w:type="dxa"/>
              </w:tcPr>
              <w:p w14:paraId="0A6058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006CFD6" w14:textId="77777777" w:rsidTr="0089695F">
        <w:trPr>
          <w:cantSplit/>
        </w:trPr>
        <w:tc>
          <w:tcPr>
            <w:tcW w:w="899" w:type="dxa"/>
          </w:tcPr>
          <w:p w14:paraId="418E1D1C" w14:textId="77777777" w:rsidR="009B1ACB" w:rsidRPr="008E23CC" w:rsidRDefault="009B1ACB" w:rsidP="006B1337">
            <w:pPr>
              <w:jc w:val="center"/>
              <w:rPr>
                <w:rFonts w:cstheme="minorHAnsi"/>
                <w:b/>
                <w:bCs/>
              </w:rPr>
            </w:pPr>
            <w:r w:rsidRPr="008E23CC">
              <w:rPr>
                <w:rFonts w:cstheme="minorHAnsi"/>
                <w:b/>
                <w:bCs/>
              </w:rPr>
              <w:t>8-I-4</w:t>
            </w:r>
          </w:p>
        </w:tc>
        <w:tc>
          <w:tcPr>
            <w:tcW w:w="6391" w:type="dxa"/>
            <w:tcBorders>
              <w:right w:val="nil"/>
            </w:tcBorders>
          </w:tcPr>
          <w:p w14:paraId="03FF9829"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9B1ACB" w:rsidRPr="008E23CC" w:rsidRDefault="009B1ACB" w:rsidP="006B1337">
            <w:pPr>
              <w:rPr>
                <w:rFonts w:cstheme="minorHAnsi"/>
              </w:rPr>
            </w:pPr>
          </w:p>
        </w:tc>
        <w:tc>
          <w:tcPr>
            <w:tcW w:w="810" w:type="dxa"/>
          </w:tcPr>
          <w:p w14:paraId="7E4E22A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9B1ACB" w:rsidRPr="0084305D" w:rsidRDefault="009B1ACB" w:rsidP="006B1337">
            <w:pPr>
              <w:rPr>
                <w:rFonts w:cstheme="minorHAnsi"/>
              </w:rPr>
            </w:pPr>
            <w:r w:rsidRPr="0084305D">
              <w:rPr>
                <w:rFonts w:cstheme="minorHAnsi"/>
              </w:rPr>
              <w:t xml:space="preserve">C-M, </w:t>
            </w:r>
          </w:p>
          <w:p w14:paraId="39376097" w14:textId="77777777" w:rsidR="009B1ACB" w:rsidRPr="008E23CC" w:rsidRDefault="009B1ACB" w:rsidP="006B1337">
            <w:pPr>
              <w:rPr>
                <w:rFonts w:cstheme="minorHAnsi"/>
              </w:rPr>
            </w:pPr>
            <w:r w:rsidRPr="0084305D">
              <w:rPr>
                <w:rFonts w:cstheme="minorHAnsi"/>
              </w:rPr>
              <w:t>C</w:t>
            </w:r>
          </w:p>
        </w:tc>
        <w:tc>
          <w:tcPr>
            <w:tcW w:w="1980" w:type="dxa"/>
          </w:tcPr>
          <w:p w14:paraId="1C81609E" w14:textId="77777777" w:rsidR="009B1ACB" w:rsidRPr="008E23CC" w:rsidRDefault="00000000" w:rsidP="006B1337">
            <w:pPr>
              <w:rPr>
                <w:rFonts w:cstheme="minorHAnsi"/>
              </w:rPr>
            </w:pPr>
            <w:sdt>
              <w:sdtPr>
                <w:rPr>
                  <w:rFonts w:cstheme="minorHAnsi"/>
                </w:rPr>
                <w:id w:val="-109432311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64461F" w14:textId="77777777" w:rsidR="009B1ACB" w:rsidRPr="008E23CC" w:rsidRDefault="00000000" w:rsidP="006B1337">
            <w:pPr>
              <w:rPr>
                <w:rFonts w:cstheme="minorHAnsi"/>
              </w:rPr>
            </w:pPr>
            <w:sdt>
              <w:sdtPr>
                <w:rPr>
                  <w:rFonts w:cstheme="minorHAnsi"/>
                </w:rPr>
                <w:id w:val="-1721354186"/>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E2D9FE" w14:textId="77777777" w:rsidR="009B1ACB" w:rsidRDefault="00000000" w:rsidP="006B1337">
            <w:pPr>
              <w:rPr>
                <w:rFonts w:cstheme="minorHAnsi"/>
              </w:rPr>
            </w:pPr>
            <w:sdt>
              <w:sdtPr>
                <w:rPr>
                  <w:rFonts w:cstheme="minorHAnsi"/>
                </w:rPr>
                <w:id w:val="15773804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0D1D119" w14:textId="77777777" w:rsidR="009B1ACB" w:rsidRPr="00C34C63" w:rsidRDefault="00000000" w:rsidP="006B1337">
            <w:pPr>
              <w:rPr>
                <w:rFonts w:cstheme="minorHAnsi"/>
              </w:rPr>
            </w:pPr>
            <w:sdt>
              <w:sdtPr>
                <w:rPr>
                  <w:rFonts w:cstheme="minorHAnsi"/>
                </w:rPr>
                <w:id w:val="4865216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C4F6E2B" w14:textId="77777777" w:rsidR="009B1ACB" w:rsidRPr="008E23CC" w:rsidRDefault="009B1ACB" w:rsidP="006B1337">
            <w:pPr>
              <w:rPr>
                <w:rFonts w:cstheme="minorHAnsi"/>
              </w:rPr>
            </w:pPr>
          </w:p>
        </w:tc>
        <w:sdt>
          <w:sdtPr>
            <w:rPr>
              <w:rFonts w:cstheme="minorHAnsi"/>
            </w:rPr>
            <w:id w:val="-1020693613"/>
            <w:placeholder>
              <w:docPart w:val="29F145DC81BF416286EB1B6CFADF2A7B"/>
            </w:placeholder>
            <w:showingPlcHdr/>
          </w:sdtPr>
          <w:sdtContent>
            <w:tc>
              <w:tcPr>
                <w:tcW w:w="4770" w:type="dxa"/>
              </w:tcPr>
              <w:p w14:paraId="6E42496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5CCB6692" w14:textId="77777777" w:rsidTr="0089695F">
        <w:trPr>
          <w:cantSplit/>
        </w:trPr>
        <w:tc>
          <w:tcPr>
            <w:tcW w:w="899" w:type="dxa"/>
          </w:tcPr>
          <w:p w14:paraId="205FE8EF" w14:textId="77777777" w:rsidR="009B1ACB" w:rsidRPr="008E23CC" w:rsidRDefault="009B1ACB" w:rsidP="006B1337">
            <w:pPr>
              <w:jc w:val="center"/>
              <w:rPr>
                <w:rFonts w:cstheme="minorHAnsi"/>
                <w:b/>
                <w:bCs/>
              </w:rPr>
            </w:pPr>
            <w:r w:rsidRPr="008E23CC">
              <w:rPr>
                <w:rFonts w:cstheme="minorHAnsi"/>
                <w:b/>
                <w:bCs/>
              </w:rPr>
              <w:t>8-I-5</w:t>
            </w:r>
          </w:p>
        </w:tc>
        <w:tc>
          <w:tcPr>
            <w:tcW w:w="6391" w:type="dxa"/>
            <w:tcBorders>
              <w:right w:val="nil"/>
            </w:tcBorders>
          </w:tcPr>
          <w:p w14:paraId="1A77E867" w14:textId="77777777" w:rsidR="009B1ACB" w:rsidRPr="008E23CC" w:rsidRDefault="009B1ACB" w:rsidP="006B1337">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9B1ACB" w:rsidRPr="008E23CC" w:rsidRDefault="009B1ACB" w:rsidP="006B1337">
            <w:pPr>
              <w:rPr>
                <w:rFonts w:cstheme="minorHAnsi"/>
              </w:rPr>
            </w:pPr>
          </w:p>
        </w:tc>
        <w:tc>
          <w:tcPr>
            <w:tcW w:w="810" w:type="dxa"/>
          </w:tcPr>
          <w:p w14:paraId="095C13CC"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9B1ACB" w:rsidRPr="0084305D" w:rsidRDefault="009B1ACB" w:rsidP="006B1337">
            <w:pPr>
              <w:rPr>
                <w:rFonts w:cstheme="minorHAnsi"/>
              </w:rPr>
            </w:pPr>
            <w:r w:rsidRPr="0084305D">
              <w:rPr>
                <w:rFonts w:cstheme="minorHAnsi"/>
              </w:rPr>
              <w:t xml:space="preserve">C-M, </w:t>
            </w:r>
          </w:p>
          <w:p w14:paraId="655194D6" w14:textId="77777777" w:rsidR="009B1ACB" w:rsidRPr="008E23CC" w:rsidRDefault="009B1ACB" w:rsidP="006B1337">
            <w:pPr>
              <w:rPr>
                <w:rFonts w:cstheme="minorHAnsi"/>
              </w:rPr>
            </w:pPr>
            <w:r w:rsidRPr="0084305D">
              <w:rPr>
                <w:rFonts w:cstheme="minorHAnsi"/>
              </w:rPr>
              <w:t>C</w:t>
            </w:r>
          </w:p>
        </w:tc>
        <w:tc>
          <w:tcPr>
            <w:tcW w:w="1980" w:type="dxa"/>
          </w:tcPr>
          <w:p w14:paraId="05C7C35E" w14:textId="77777777" w:rsidR="009B1ACB" w:rsidRPr="008E23CC" w:rsidRDefault="00000000" w:rsidP="006B1337">
            <w:pPr>
              <w:rPr>
                <w:rFonts w:cstheme="minorHAnsi"/>
              </w:rPr>
            </w:pPr>
            <w:sdt>
              <w:sdtPr>
                <w:rPr>
                  <w:rFonts w:cstheme="minorHAnsi"/>
                </w:rPr>
                <w:id w:val="140237879"/>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9E96A8" w14:textId="77777777" w:rsidR="009B1ACB" w:rsidRPr="008E23CC" w:rsidRDefault="00000000" w:rsidP="006B1337">
            <w:pPr>
              <w:rPr>
                <w:rFonts w:cstheme="minorHAnsi"/>
              </w:rPr>
            </w:pPr>
            <w:sdt>
              <w:sdtPr>
                <w:rPr>
                  <w:rFonts w:cstheme="minorHAnsi"/>
                </w:rPr>
                <w:id w:val="-183467490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E069CFF" w14:textId="77777777" w:rsidR="009B1ACB" w:rsidRDefault="00000000" w:rsidP="006B1337">
            <w:pPr>
              <w:rPr>
                <w:rFonts w:cstheme="minorHAnsi"/>
              </w:rPr>
            </w:pPr>
            <w:sdt>
              <w:sdtPr>
                <w:rPr>
                  <w:rFonts w:cstheme="minorHAnsi"/>
                </w:rPr>
                <w:id w:val="-7265246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EC1C70B" w14:textId="77777777" w:rsidR="009B1ACB" w:rsidRPr="00C34C63" w:rsidRDefault="00000000" w:rsidP="006B1337">
            <w:pPr>
              <w:rPr>
                <w:rFonts w:cstheme="minorHAnsi"/>
              </w:rPr>
            </w:pPr>
            <w:sdt>
              <w:sdtPr>
                <w:rPr>
                  <w:rFonts w:cstheme="minorHAnsi"/>
                </w:rPr>
                <w:id w:val="16352129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FDB3C2" w14:textId="77777777" w:rsidR="009B1ACB" w:rsidRPr="008E23CC" w:rsidRDefault="009B1ACB" w:rsidP="006B1337">
            <w:pPr>
              <w:rPr>
                <w:rFonts w:cstheme="minorHAnsi"/>
              </w:rPr>
            </w:pPr>
          </w:p>
        </w:tc>
        <w:sdt>
          <w:sdtPr>
            <w:rPr>
              <w:rFonts w:cstheme="minorHAnsi"/>
            </w:rPr>
            <w:id w:val="342137115"/>
            <w:placeholder>
              <w:docPart w:val="06EB367B5C3F468D9DDB2B7B5A3E8421"/>
            </w:placeholder>
            <w:showingPlcHdr/>
          </w:sdtPr>
          <w:sdtContent>
            <w:tc>
              <w:tcPr>
                <w:tcW w:w="4770" w:type="dxa"/>
              </w:tcPr>
              <w:p w14:paraId="31E5ED3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F0ECF85" w14:textId="77777777" w:rsidTr="00605A77">
        <w:trPr>
          <w:cantSplit/>
        </w:trPr>
        <w:tc>
          <w:tcPr>
            <w:tcW w:w="899" w:type="dxa"/>
            <w:tcBorders>
              <w:bottom w:val="single" w:sz="4" w:space="0" w:color="auto"/>
            </w:tcBorders>
          </w:tcPr>
          <w:p w14:paraId="022AE355" w14:textId="77777777" w:rsidR="009B1ACB" w:rsidRPr="008E23CC" w:rsidRDefault="009B1ACB" w:rsidP="006B1337">
            <w:pPr>
              <w:jc w:val="center"/>
              <w:rPr>
                <w:rFonts w:cstheme="minorHAnsi"/>
                <w:b/>
                <w:bCs/>
              </w:rPr>
            </w:pPr>
            <w:r w:rsidRPr="008E23CC">
              <w:rPr>
                <w:rFonts w:cstheme="minorHAnsi"/>
                <w:b/>
                <w:bCs/>
              </w:rPr>
              <w:lastRenderedPageBreak/>
              <w:t>8-I-6</w:t>
            </w:r>
          </w:p>
        </w:tc>
        <w:tc>
          <w:tcPr>
            <w:tcW w:w="6391" w:type="dxa"/>
            <w:tcBorders>
              <w:bottom w:val="single" w:sz="4" w:space="0" w:color="auto"/>
              <w:right w:val="nil"/>
            </w:tcBorders>
          </w:tcPr>
          <w:p w14:paraId="425FE3C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9B1ACB" w:rsidRPr="008E23CC" w:rsidRDefault="009B1ACB" w:rsidP="006B1337">
            <w:pPr>
              <w:rPr>
                <w:rFonts w:cstheme="minorHAnsi"/>
              </w:rPr>
            </w:pPr>
          </w:p>
        </w:tc>
        <w:tc>
          <w:tcPr>
            <w:tcW w:w="810" w:type="dxa"/>
            <w:tcBorders>
              <w:bottom w:val="single" w:sz="4" w:space="0" w:color="auto"/>
            </w:tcBorders>
          </w:tcPr>
          <w:p w14:paraId="77A09E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9B1ACB" w:rsidRPr="0084305D" w:rsidRDefault="009B1ACB" w:rsidP="006B1337">
            <w:pPr>
              <w:rPr>
                <w:rFonts w:cstheme="minorHAnsi"/>
              </w:rPr>
            </w:pPr>
            <w:r w:rsidRPr="0084305D">
              <w:rPr>
                <w:rFonts w:cstheme="minorHAnsi"/>
              </w:rPr>
              <w:t xml:space="preserve">C-M, </w:t>
            </w:r>
          </w:p>
          <w:p w14:paraId="07DE67CB"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7A407ADC" w14:textId="77777777" w:rsidR="009B1ACB" w:rsidRPr="008E23CC" w:rsidRDefault="00000000" w:rsidP="006B1337">
            <w:pPr>
              <w:rPr>
                <w:rFonts w:cstheme="minorHAnsi"/>
              </w:rPr>
            </w:pPr>
            <w:sdt>
              <w:sdtPr>
                <w:rPr>
                  <w:rFonts w:cstheme="minorHAnsi"/>
                </w:rPr>
                <w:id w:val="1119335867"/>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6B638E5" w14:textId="77777777" w:rsidR="009B1ACB" w:rsidRPr="008E23CC" w:rsidRDefault="00000000" w:rsidP="006B1337">
            <w:pPr>
              <w:rPr>
                <w:rFonts w:cstheme="minorHAnsi"/>
              </w:rPr>
            </w:pPr>
            <w:sdt>
              <w:sdtPr>
                <w:rPr>
                  <w:rFonts w:cstheme="minorHAnsi"/>
                </w:rPr>
                <w:id w:val="790865180"/>
                <w14:checkbox>
                  <w14:checked w14:val="0"/>
                  <w14:checkedState w14:val="2612" w14:font="MS Gothic"/>
                  <w14:uncheckedState w14:val="2610" w14:font="MS Gothic"/>
                </w14:checkbox>
              </w:sdt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7B15D1D" w14:textId="77777777" w:rsidR="009B1ACB" w:rsidRDefault="00000000" w:rsidP="006B1337">
            <w:pPr>
              <w:rPr>
                <w:rFonts w:cstheme="minorHAnsi"/>
              </w:rPr>
            </w:pPr>
            <w:sdt>
              <w:sdtPr>
                <w:rPr>
                  <w:rFonts w:cstheme="minorHAnsi"/>
                </w:rPr>
                <w:id w:val="-175743605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A4E1D05" w14:textId="77777777" w:rsidR="009B1ACB" w:rsidRPr="00C34C63" w:rsidRDefault="00000000" w:rsidP="006B1337">
            <w:pPr>
              <w:rPr>
                <w:rFonts w:cstheme="minorHAnsi"/>
              </w:rPr>
            </w:pPr>
            <w:sdt>
              <w:sdtPr>
                <w:rPr>
                  <w:rFonts w:cstheme="minorHAnsi"/>
                </w:rPr>
                <w:id w:val="204617971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1BC097B" w14:textId="77777777" w:rsidR="009B1ACB" w:rsidRPr="008E23CC" w:rsidRDefault="009B1ACB" w:rsidP="006B1337">
            <w:pPr>
              <w:rPr>
                <w:rFonts w:cstheme="minorHAnsi"/>
              </w:rPr>
            </w:pPr>
          </w:p>
        </w:tc>
        <w:sdt>
          <w:sdtPr>
            <w:rPr>
              <w:rFonts w:cstheme="minorHAnsi"/>
            </w:rPr>
            <w:id w:val="544879191"/>
            <w:placeholder>
              <w:docPart w:val="144F6BDDF0AA4367A7E55C589D4B0BBB"/>
            </w:placeholder>
            <w:showingPlcHdr/>
          </w:sdtPr>
          <w:sdtContent>
            <w:tc>
              <w:tcPr>
                <w:tcW w:w="4770" w:type="dxa"/>
                <w:tcBorders>
                  <w:bottom w:val="single" w:sz="4" w:space="0" w:color="auto"/>
                </w:tcBorders>
              </w:tcPr>
              <w:p w14:paraId="65C4842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2C385DF" w14:textId="77777777" w:rsidTr="00605A77">
        <w:trPr>
          <w:cantSplit/>
        </w:trPr>
        <w:tc>
          <w:tcPr>
            <w:tcW w:w="15120" w:type="dxa"/>
            <w:gridSpan w:val="6"/>
            <w:tcBorders>
              <w:left w:val="single" w:sz="4" w:space="0" w:color="auto"/>
            </w:tcBorders>
            <w:shd w:val="clear" w:color="auto" w:fill="D9E2F3" w:themeFill="accent1" w:themeFillTint="33"/>
          </w:tcPr>
          <w:p w14:paraId="363BE4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3" w:name="Med8j1"/>
      <w:tr w:rsidR="009B1ACB" w14:paraId="57F1591D" w14:textId="77777777" w:rsidTr="0089695F">
        <w:trPr>
          <w:cantSplit/>
        </w:trPr>
        <w:tc>
          <w:tcPr>
            <w:tcW w:w="899" w:type="dxa"/>
          </w:tcPr>
          <w:p w14:paraId="11F399FA" w14:textId="16B40283"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D568CA">
              <w:rPr>
                <w:rStyle w:val="Hyperlink"/>
                <w:b/>
                <w:bCs/>
              </w:rPr>
              <w:t>8-J-1</w:t>
            </w:r>
            <w:r>
              <w:rPr>
                <w:b/>
                <w:bCs/>
              </w:rPr>
              <w:fldChar w:fldCharType="end"/>
            </w:r>
            <w:bookmarkEnd w:id="93"/>
          </w:p>
        </w:tc>
        <w:tc>
          <w:tcPr>
            <w:tcW w:w="6391" w:type="dxa"/>
            <w:tcBorders>
              <w:right w:val="nil"/>
            </w:tcBorders>
          </w:tcPr>
          <w:p w14:paraId="4966B6C1"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patient's time of arrival. </w:t>
            </w:r>
          </w:p>
        </w:tc>
        <w:tc>
          <w:tcPr>
            <w:tcW w:w="270" w:type="dxa"/>
            <w:tcBorders>
              <w:left w:val="nil"/>
            </w:tcBorders>
          </w:tcPr>
          <w:p w14:paraId="047DE707" w14:textId="77777777" w:rsidR="009B1ACB" w:rsidRDefault="009B1ACB" w:rsidP="006B1337"/>
        </w:tc>
        <w:tc>
          <w:tcPr>
            <w:tcW w:w="810" w:type="dxa"/>
          </w:tcPr>
          <w:p w14:paraId="6D14B40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9B1ACB" w:rsidRPr="0084305D" w:rsidRDefault="009B1ACB" w:rsidP="006B1337">
            <w:pPr>
              <w:rPr>
                <w:rFonts w:cstheme="minorHAnsi"/>
              </w:rPr>
            </w:pPr>
            <w:r w:rsidRPr="0084305D">
              <w:rPr>
                <w:rFonts w:cstheme="minorHAnsi"/>
              </w:rPr>
              <w:t xml:space="preserve">C-M, </w:t>
            </w:r>
          </w:p>
          <w:p w14:paraId="200E27D5" w14:textId="77777777" w:rsidR="009B1ACB" w:rsidRDefault="009B1ACB" w:rsidP="006B1337">
            <w:r w:rsidRPr="0084305D">
              <w:rPr>
                <w:rFonts w:cstheme="minorHAnsi"/>
              </w:rPr>
              <w:t>C</w:t>
            </w:r>
          </w:p>
        </w:tc>
        <w:tc>
          <w:tcPr>
            <w:tcW w:w="1980" w:type="dxa"/>
          </w:tcPr>
          <w:p w14:paraId="5A1AD2C5" w14:textId="77777777" w:rsidR="009B1ACB" w:rsidRDefault="00000000" w:rsidP="006B1337">
            <w:sdt>
              <w:sdtPr>
                <w:id w:val="123791162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5214B8D7" w14:textId="77777777" w:rsidR="009B1ACB" w:rsidRDefault="00000000" w:rsidP="006B1337">
            <w:sdt>
              <w:sdtPr>
                <w:id w:val="1549952442"/>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0003F1D1" w14:textId="77777777" w:rsidR="009B1ACB" w:rsidRDefault="00000000" w:rsidP="006B1337">
            <w:pPr>
              <w:rPr>
                <w:rFonts w:cstheme="minorHAnsi"/>
              </w:rPr>
            </w:pPr>
            <w:sdt>
              <w:sdtPr>
                <w:rPr>
                  <w:rFonts w:cstheme="minorHAnsi"/>
                </w:rPr>
                <w:id w:val="-51075805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2608D02" w14:textId="77777777" w:rsidR="009B1ACB" w:rsidRPr="00C34C63" w:rsidRDefault="00000000" w:rsidP="006B1337">
            <w:pPr>
              <w:rPr>
                <w:rFonts w:cstheme="minorHAnsi"/>
              </w:rPr>
            </w:pPr>
            <w:sdt>
              <w:sdtPr>
                <w:rPr>
                  <w:rFonts w:cstheme="minorHAnsi"/>
                </w:rPr>
                <w:id w:val="-35202919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0E5467" w14:textId="77777777" w:rsidR="009B1ACB" w:rsidRDefault="009B1ACB" w:rsidP="006B1337"/>
        </w:tc>
        <w:sdt>
          <w:sdtPr>
            <w:id w:val="-2118513103"/>
            <w:placeholder>
              <w:docPart w:val="1C1C062FCBBA45BBBA860637AD6C52F1"/>
            </w:placeholder>
            <w:showingPlcHdr/>
          </w:sdtPr>
          <w:sdtContent>
            <w:tc>
              <w:tcPr>
                <w:tcW w:w="4770" w:type="dxa"/>
              </w:tcPr>
              <w:p w14:paraId="69C8D070" w14:textId="77777777" w:rsidR="009B1ACB" w:rsidRDefault="009B1ACB" w:rsidP="006B1337">
                <w:r>
                  <w:t>Enter observations of non-compliance, comments or notes here.</w:t>
                </w:r>
              </w:p>
            </w:tc>
          </w:sdtContent>
        </w:sdt>
      </w:tr>
      <w:bookmarkStart w:id="94" w:name="Med8j3"/>
      <w:tr w:rsidR="009B1ACB" w14:paraId="14EB7DFA" w14:textId="77777777" w:rsidTr="0089695F">
        <w:trPr>
          <w:cantSplit/>
        </w:trPr>
        <w:tc>
          <w:tcPr>
            <w:tcW w:w="899" w:type="dxa"/>
          </w:tcPr>
          <w:p w14:paraId="60F4941C" w14:textId="192E03C7"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94211D">
              <w:rPr>
                <w:rStyle w:val="Hyperlink"/>
                <w:b/>
                <w:bCs/>
              </w:rPr>
              <w:t>8-J-3</w:t>
            </w:r>
            <w:r>
              <w:rPr>
                <w:b/>
                <w:bCs/>
              </w:rPr>
              <w:fldChar w:fldCharType="end"/>
            </w:r>
            <w:bookmarkEnd w:id="94"/>
          </w:p>
        </w:tc>
        <w:tc>
          <w:tcPr>
            <w:tcW w:w="6391" w:type="dxa"/>
            <w:tcBorders>
              <w:right w:val="nil"/>
            </w:tcBorders>
          </w:tcPr>
          <w:p w14:paraId="21E2E99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9B1ACB" w:rsidRDefault="009B1ACB" w:rsidP="006B1337"/>
        </w:tc>
        <w:tc>
          <w:tcPr>
            <w:tcW w:w="810" w:type="dxa"/>
          </w:tcPr>
          <w:p w14:paraId="098422F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9B1ACB" w:rsidRPr="0084305D" w:rsidRDefault="009B1ACB" w:rsidP="006B1337">
            <w:pPr>
              <w:rPr>
                <w:rFonts w:cstheme="minorHAnsi"/>
              </w:rPr>
            </w:pPr>
            <w:r w:rsidRPr="0084305D">
              <w:rPr>
                <w:rFonts w:cstheme="minorHAnsi"/>
              </w:rPr>
              <w:t xml:space="preserve">C-M, </w:t>
            </w:r>
          </w:p>
          <w:p w14:paraId="2A5036FA" w14:textId="77777777" w:rsidR="009B1ACB" w:rsidRDefault="009B1ACB" w:rsidP="006B1337">
            <w:r w:rsidRPr="0084305D">
              <w:rPr>
                <w:rFonts w:cstheme="minorHAnsi"/>
              </w:rPr>
              <w:t>C</w:t>
            </w:r>
          </w:p>
        </w:tc>
        <w:tc>
          <w:tcPr>
            <w:tcW w:w="1980" w:type="dxa"/>
          </w:tcPr>
          <w:p w14:paraId="6259DAE0" w14:textId="77777777" w:rsidR="009B1ACB" w:rsidRDefault="00000000" w:rsidP="006B1337">
            <w:sdt>
              <w:sdtPr>
                <w:id w:val="139069530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C2EBD36" w14:textId="77777777" w:rsidR="009B1ACB" w:rsidRDefault="00000000" w:rsidP="006B1337">
            <w:sdt>
              <w:sdtPr>
                <w:id w:val="-1260596771"/>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181D816F" w14:textId="77777777" w:rsidR="009B1ACB" w:rsidRDefault="00000000" w:rsidP="006B1337">
            <w:pPr>
              <w:rPr>
                <w:rFonts w:cstheme="minorHAnsi"/>
              </w:rPr>
            </w:pPr>
            <w:sdt>
              <w:sdtPr>
                <w:rPr>
                  <w:rFonts w:cstheme="minorHAnsi"/>
                </w:rPr>
                <w:id w:val="8291043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FB375F" w14:textId="77777777" w:rsidR="009B1ACB" w:rsidRPr="00C34C63" w:rsidRDefault="00000000" w:rsidP="006B1337">
            <w:pPr>
              <w:rPr>
                <w:rFonts w:cstheme="minorHAnsi"/>
              </w:rPr>
            </w:pPr>
            <w:sdt>
              <w:sdtPr>
                <w:rPr>
                  <w:rFonts w:cstheme="minorHAnsi"/>
                </w:rPr>
                <w:id w:val="6879562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6880C41" w14:textId="77777777" w:rsidR="009B1ACB" w:rsidRDefault="009B1ACB" w:rsidP="006B1337"/>
        </w:tc>
        <w:sdt>
          <w:sdtPr>
            <w:id w:val="-1011302172"/>
            <w:placeholder>
              <w:docPart w:val="96AD48E41D0F434CBD64EF3D8424F213"/>
            </w:placeholder>
            <w:showingPlcHdr/>
          </w:sdtPr>
          <w:sdtContent>
            <w:tc>
              <w:tcPr>
                <w:tcW w:w="4770" w:type="dxa"/>
              </w:tcPr>
              <w:p w14:paraId="6C4B0429" w14:textId="77777777" w:rsidR="009B1ACB" w:rsidRDefault="009B1ACB" w:rsidP="006B1337">
                <w:r>
                  <w:t>Enter observations of non-compliance, comments or notes here.</w:t>
                </w:r>
              </w:p>
            </w:tc>
          </w:sdtContent>
        </w:sdt>
      </w:tr>
      <w:bookmarkStart w:id="95" w:name="Med8j4"/>
      <w:tr w:rsidR="009B1ACB" w14:paraId="14336A0F" w14:textId="77777777" w:rsidTr="0089695F">
        <w:trPr>
          <w:cantSplit/>
        </w:trPr>
        <w:tc>
          <w:tcPr>
            <w:tcW w:w="899" w:type="dxa"/>
          </w:tcPr>
          <w:p w14:paraId="294C94A5" w14:textId="30F66FE7" w:rsidR="009B1ACB" w:rsidRPr="00017D18" w:rsidRDefault="009B1ACB" w:rsidP="006B1337">
            <w:pPr>
              <w:jc w:val="center"/>
              <w:rPr>
                <w:b/>
                <w:bCs/>
              </w:rPr>
            </w:pPr>
            <w:r>
              <w:rPr>
                <w:b/>
                <w:bCs/>
              </w:rPr>
              <w:fldChar w:fldCharType="begin"/>
            </w:r>
            <w:r w:rsidR="00455C3C">
              <w:rPr>
                <w:b/>
                <w:bCs/>
              </w:rPr>
              <w:instrText>HYPERLINK  \l "MedWorksheet9" \o "Go Back to Med Record Review Worksheet"</w:instrText>
            </w:r>
            <w:r>
              <w:rPr>
                <w:b/>
                <w:bCs/>
              </w:rPr>
              <w:fldChar w:fldCharType="separate"/>
            </w:r>
            <w:r w:rsidRPr="00154FEE">
              <w:rPr>
                <w:rStyle w:val="Hyperlink"/>
                <w:b/>
                <w:bCs/>
              </w:rPr>
              <w:t>8-J-4</w:t>
            </w:r>
            <w:r>
              <w:rPr>
                <w:b/>
                <w:bCs/>
              </w:rPr>
              <w:fldChar w:fldCharType="end"/>
            </w:r>
            <w:bookmarkEnd w:id="95"/>
          </w:p>
        </w:tc>
        <w:tc>
          <w:tcPr>
            <w:tcW w:w="6391" w:type="dxa"/>
            <w:tcBorders>
              <w:right w:val="nil"/>
            </w:tcBorders>
          </w:tcPr>
          <w:p w14:paraId="79EF59F3"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9B1ACB" w:rsidRDefault="009B1ACB" w:rsidP="006B1337"/>
        </w:tc>
        <w:tc>
          <w:tcPr>
            <w:tcW w:w="810" w:type="dxa"/>
          </w:tcPr>
          <w:p w14:paraId="2AC11FD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9B1ACB" w:rsidRPr="0084305D" w:rsidRDefault="009B1ACB" w:rsidP="006B1337">
            <w:pPr>
              <w:rPr>
                <w:rFonts w:cstheme="minorHAnsi"/>
              </w:rPr>
            </w:pPr>
            <w:r w:rsidRPr="0084305D">
              <w:rPr>
                <w:rFonts w:cstheme="minorHAnsi"/>
              </w:rPr>
              <w:t xml:space="preserve">C-M, </w:t>
            </w:r>
          </w:p>
          <w:p w14:paraId="448E2071" w14:textId="77777777" w:rsidR="009B1ACB" w:rsidRDefault="009B1ACB" w:rsidP="006B1337">
            <w:r w:rsidRPr="0084305D">
              <w:rPr>
                <w:rFonts w:cstheme="minorHAnsi"/>
              </w:rPr>
              <w:t>C</w:t>
            </w:r>
          </w:p>
        </w:tc>
        <w:tc>
          <w:tcPr>
            <w:tcW w:w="1980" w:type="dxa"/>
          </w:tcPr>
          <w:p w14:paraId="1B7F678B" w14:textId="77777777" w:rsidR="009B1ACB" w:rsidRDefault="00000000" w:rsidP="006B1337">
            <w:sdt>
              <w:sdtPr>
                <w:id w:val="91689742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01B406D5" w14:textId="77777777" w:rsidR="009B1ACB" w:rsidRDefault="00000000" w:rsidP="006B1337">
            <w:sdt>
              <w:sdtPr>
                <w:id w:val="15435490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7276C9DB" w14:textId="77777777" w:rsidR="009B1ACB" w:rsidRDefault="00000000" w:rsidP="006B1337">
            <w:pPr>
              <w:rPr>
                <w:rFonts w:cstheme="minorHAnsi"/>
              </w:rPr>
            </w:pPr>
            <w:sdt>
              <w:sdtPr>
                <w:rPr>
                  <w:rFonts w:cstheme="minorHAnsi"/>
                </w:rPr>
                <w:id w:val="147857131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22AC468" w14:textId="77777777" w:rsidR="009B1ACB" w:rsidRPr="00C34C63" w:rsidRDefault="00000000" w:rsidP="006B1337">
            <w:pPr>
              <w:rPr>
                <w:rFonts w:cstheme="minorHAnsi"/>
              </w:rPr>
            </w:pPr>
            <w:sdt>
              <w:sdtPr>
                <w:rPr>
                  <w:rFonts w:cstheme="minorHAnsi"/>
                </w:rPr>
                <w:id w:val="-205483715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DBD9F46" w14:textId="77777777" w:rsidR="009B1ACB" w:rsidRDefault="009B1ACB" w:rsidP="006B1337"/>
        </w:tc>
        <w:sdt>
          <w:sdtPr>
            <w:id w:val="-1148048424"/>
            <w:placeholder>
              <w:docPart w:val="7DDA6CC38BF14A308B47526DCD1A0C08"/>
            </w:placeholder>
            <w:showingPlcHdr/>
          </w:sdtPr>
          <w:sdtContent>
            <w:tc>
              <w:tcPr>
                <w:tcW w:w="4770" w:type="dxa"/>
              </w:tcPr>
              <w:p w14:paraId="7E9423EE" w14:textId="77777777" w:rsidR="009B1ACB" w:rsidRDefault="009B1ACB" w:rsidP="006B1337">
                <w:r>
                  <w:t>Enter observations of non-compliance, comments or notes here.</w:t>
                </w:r>
              </w:p>
            </w:tc>
          </w:sdtContent>
        </w:sdt>
      </w:tr>
      <w:bookmarkStart w:id="96" w:name="Med8j5"/>
      <w:tr w:rsidR="009B1ACB" w14:paraId="26307870" w14:textId="77777777" w:rsidTr="0089695F">
        <w:trPr>
          <w:cantSplit/>
        </w:trPr>
        <w:tc>
          <w:tcPr>
            <w:tcW w:w="899" w:type="dxa"/>
          </w:tcPr>
          <w:p w14:paraId="13787A06" w14:textId="10CE9E90" w:rsidR="009B1ACB" w:rsidRPr="00017D18" w:rsidRDefault="009B1ACB" w:rsidP="006B1337">
            <w:pPr>
              <w:jc w:val="center"/>
              <w:rPr>
                <w:b/>
                <w:bCs/>
              </w:rPr>
            </w:pPr>
            <w:r>
              <w:rPr>
                <w:b/>
                <w:bCs/>
              </w:rPr>
              <w:fldChar w:fldCharType="begin"/>
            </w:r>
            <w:r w:rsidR="00455C3C">
              <w:rPr>
                <w:b/>
                <w:bCs/>
              </w:rPr>
              <w:instrText>HYPERLINK  \l "ClinicalRecordReview9" \o "Go Back to Med Record Review Worksheet"</w:instrText>
            </w:r>
            <w:r>
              <w:rPr>
                <w:b/>
                <w:bCs/>
              </w:rPr>
              <w:fldChar w:fldCharType="separate"/>
            </w:r>
            <w:r w:rsidRPr="00514CAF">
              <w:rPr>
                <w:rStyle w:val="Hyperlink"/>
                <w:b/>
                <w:bCs/>
              </w:rPr>
              <w:t>8-J-5</w:t>
            </w:r>
            <w:r>
              <w:rPr>
                <w:b/>
                <w:bCs/>
              </w:rPr>
              <w:fldChar w:fldCharType="end"/>
            </w:r>
            <w:bookmarkEnd w:id="96"/>
          </w:p>
        </w:tc>
        <w:tc>
          <w:tcPr>
            <w:tcW w:w="6391" w:type="dxa"/>
            <w:tcBorders>
              <w:right w:val="nil"/>
            </w:tcBorders>
          </w:tcPr>
          <w:p w14:paraId="0FEDF0FB"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all intravenous and subcutaneous fluids given post- operatively are recorded.</w:t>
            </w:r>
          </w:p>
        </w:tc>
        <w:tc>
          <w:tcPr>
            <w:tcW w:w="270" w:type="dxa"/>
            <w:tcBorders>
              <w:left w:val="nil"/>
            </w:tcBorders>
          </w:tcPr>
          <w:p w14:paraId="36427486" w14:textId="77777777" w:rsidR="009B1ACB" w:rsidRDefault="009B1ACB" w:rsidP="006B1337"/>
        </w:tc>
        <w:tc>
          <w:tcPr>
            <w:tcW w:w="810" w:type="dxa"/>
          </w:tcPr>
          <w:p w14:paraId="2E7CFA0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9B1ACB" w:rsidRPr="0084305D" w:rsidRDefault="009B1ACB" w:rsidP="006B1337">
            <w:pPr>
              <w:rPr>
                <w:rFonts w:cstheme="minorHAnsi"/>
              </w:rPr>
            </w:pPr>
            <w:r w:rsidRPr="0084305D">
              <w:rPr>
                <w:rFonts w:cstheme="minorHAnsi"/>
              </w:rPr>
              <w:t xml:space="preserve">C-M, </w:t>
            </w:r>
          </w:p>
          <w:p w14:paraId="3AFE060E" w14:textId="77777777" w:rsidR="009B1ACB" w:rsidRDefault="009B1ACB" w:rsidP="006B1337">
            <w:r w:rsidRPr="0084305D">
              <w:rPr>
                <w:rFonts w:cstheme="minorHAnsi"/>
              </w:rPr>
              <w:t>C</w:t>
            </w:r>
          </w:p>
        </w:tc>
        <w:tc>
          <w:tcPr>
            <w:tcW w:w="1980" w:type="dxa"/>
          </w:tcPr>
          <w:p w14:paraId="3E3B0DE5" w14:textId="77777777" w:rsidR="009B1ACB" w:rsidRDefault="00000000" w:rsidP="006B1337">
            <w:sdt>
              <w:sdtPr>
                <w:id w:val="124376426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7A90D69D" w14:textId="77777777" w:rsidR="009B1ACB" w:rsidRDefault="00000000" w:rsidP="006B1337">
            <w:sdt>
              <w:sdtPr>
                <w:id w:val="-40197987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21864FBB" w14:textId="77777777" w:rsidR="009B1ACB" w:rsidRDefault="00000000" w:rsidP="006B1337">
            <w:pPr>
              <w:rPr>
                <w:rFonts w:cstheme="minorHAnsi"/>
              </w:rPr>
            </w:pPr>
            <w:sdt>
              <w:sdtPr>
                <w:rPr>
                  <w:rFonts w:cstheme="minorHAnsi"/>
                </w:rPr>
                <w:id w:val="666940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8AD74CD" w14:textId="77777777" w:rsidR="009B1ACB" w:rsidRPr="00C34C63" w:rsidRDefault="00000000" w:rsidP="006B1337">
            <w:pPr>
              <w:rPr>
                <w:rFonts w:cstheme="minorHAnsi"/>
              </w:rPr>
            </w:pPr>
            <w:sdt>
              <w:sdtPr>
                <w:rPr>
                  <w:rFonts w:cstheme="minorHAnsi"/>
                </w:rPr>
                <w:id w:val="-191646519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166BB54" w14:textId="77777777" w:rsidR="009B1ACB" w:rsidRDefault="009B1ACB" w:rsidP="006B1337"/>
        </w:tc>
        <w:sdt>
          <w:sdtPr>
            <w:id w:val="371892919"/>
            <w:placeholder>
              <w:docPart w:val="7AE1C79636824A7BA42B6C9C9C84DDAA"/>
            </w:placeholder>
            <w:showingPlcHdr/>
          </w:sdtPr>
          <w:sdtContent>
            <w:tc>
              <w:tcPr>
                <w:tcW w:w="4770" w:type="dxa"/>
              </w:tcPr>
              <w:p w14:paraId="0D2D8413" w14:textId="77777777" w:rsidR="009B1ACB" w:rsidRDefault="009B1ACB" w:rsidP="006B1337">
                <w:r>
                  <w:t>Enter observations of non-compliance, comments or notes here.</w:t>
                </w:r>
              </w:p>
            </w:tc>
          </w:sdtContent>
        </w:sdt>
      </w:tr>
      <w:bookmarkStart w:id="97" w:name="Med8j6"/>
      <w:tr w:rsidR="009B1ACB" w14:paraId="3226A0E2" w14:textId="77777777" w:rsidTr="0089695F">
        <w:trPr>
          <w:cantSplit/>
        </w:trPr>
        <w:tc>
          <w:tcPr>
            <w:tcW w:w="899" w:type="dxa"/>
          </w:tcPr>
          <w:p w14:paraId="2C89289F" w14:textId="650927E5"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543F8E">
              <w:rPr>
                <w:rStyle w:val="Hyperlink"/>
                <w:b/>
                <w:bCs/>
              </w:rPr>
              <w:t>8-J-6</w:t>
            </w:r>
            <w:r>
              <w:rPr>
                <w:b/>
                <w:bCs/>
              </w:rPr>
              <w:fldChar w:fldCharType="end"/>
            </w:r>
            <w:bookmarkEnd w:id="97"/>
          </w:p>
        </w:tc>
        <w:tc>
          <w:tcPr>
            <w:tcW w:w="6391" w:type="dxa"/>
            <w:tcBorders>
              <w:right w:val="nil"/>
            </w:tcBorders>
          </w:tcPr>
          <w:p w14:paraId="24E81DA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9B1ACB" w:rsidRDefault="009B1ACB" w:rsidP="006B1337"/>
        </w:tc>
        <w:tc>
          <w:tcPr>
            <w:tcW w:w="810" w:type="dxa"/>
          </w:tcPr>
          <w:p w14:paraId="679AF7C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9B1ACB" w:rsidRPr="0084305D" w:rsidRDefault="009B1ACB" w:rsidP="006B1337">
            <w:pPr>
              <w:rPr>
                <w:rFonts w:cstheme="minorHAnsi"/>
              </w:rPr>
            </w:pPr>
            <w:r w:rsidRPr="0084305D">
              <w:rPr>
                <w:rFonts w:cstheme="minorHAnsi"/>
              </w:rPr>
              <w:t xml:space="preserve">C-M, </w:t>
            </w:r>
          </w:p>
          <w:p w14:paraId="56AEB137" w14:textId="77777777" w:rsidR="009B1ACB" w:rsidRDefault="009B1ACB" w:rsidP="006B1337">
            <w:r w:rsidRPr="0084305D">
              <w:rPr>
                <w:rFonts w:cstheme="minorHAnsi"/>
              </w:rPr>
              <w:t>C</w:t>
            </w:r>
          </w:p>
        </w:tc>
        <w:tc>
          <w:tcPr>
            <w:tcW w:w="1980" w:type="dxa"/>
          </w:tcPr>
          <w:p w14:paraId="06D17469" w14:textId="77777777" w:rsidR="009B1ACB" w:rsidRDefault="00000000" w:rsidP="006B1337">
            <w:sdt>
              <w:sdtPr>
                <w:id w:val="-203333524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C6B8310" w14:textId="77777777" w:rsidR="009B1ACB" w:rsidRDefault="00000000" w:rsidP="006B1337">
            <w:sdt>
              <w:sdtPr>
                <w:id w:val="-252667740"/>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338FC904" w14:textId="77777777" w:rsidR="009B1ACB" w:rsidRDefault="00000000" w:rsidP="006B1337">
            <w:pPr>
              <w:rPr>
                <w:rFonts w:cstheme="minorHAnsi"/>
              </w:rPr>
            </w:pPr>
            <w:sdt>
              <w:sdtPr>
                <w:rPr>
                  <w:rFonts w:cstheme="minorHAnsi"/>
                </w:rPr>
                <w:id w:val="21329696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E1F6DE1" w14:textId="77777777" w:rsidR="009B1ACB" w:rsidRPr="00C34C63" w:rsidRDefault="00000000" w:rsidP="006B1337">
            <w:pPr>
              <w:rPr>
                <w:rFonts w:cstheme="minorHAnsi"/>
              </w:rPr>
            </w:pPr>
            <w:sdt>
              <w:sdtPr>
                <w:rPr>
                  <w:rFonts w:cstheme="minorHAnsi"/>
                </w:rPr>
                <w:id w:val="20075873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6C718E6" w14:textId="77777777" w:rsidR="009B1ACB" w:rsidRDefault="009B1ACB" w:rsidP="006B1337"/>
        </w:tc>
        <w:sdt>
          <w:sdtPr>
            <w:id w:val="-1497483494"/>
            <w:placeholder>
              <w:docPart w:val="DAEF67488BC843F9B0862E4F3CA29926"/>
            </w:placeholder>
            <w:showingPlcHdr/>
          </w:sdtPr>
          <w:sdtContent>
            <w:tc>
              <w:tcPr>
                <w:tcW w:w="4770" w:type="dxa"/>
              </w:tcPr>
              <w:p w14:paraId="1F12DFF6" w14:textId="77777777" w:rsidR="009B1ACB" w:rsidRDefault="009B1ACB" w:rsidP="006B1337">
                <w:r>
                  <w:t>Enter observations of non-compliance, comments or notes here.</w:t>
                </w:r>
              </w:p>
            </w:tc>
          </w:sdtContent>
        </w:sdt>
      </w:tr>
      <w:bookmarkStart w:id="98" w:name="Med8j9"/>
      <w:tr w:rsidR="009B1ACB" w14:paraId="0976EDE2" w14:textId="77777777" w:rsidTr="0089695F">
        <w:trPr>
          <w:cantSplit/>
        </w:trPr>
        <w:tc>
          <w:tcPr>
            <w:tcW w:w="899" w:type="dxa"/>
          </w:tcPr>
          <w:p w14:paraId="13D4F36E" w14:textId="7C9F69E6" w:rsidR="009B1ACB" w:rsidRPr="00017D18" w:rsidRDefault="009B1ACB" w:rsidP="006B1337">
            <w:pPr>
              <w:jc w:val="center"/>
              <w:rPr>
                <w:b/>
                <w:bCs/>
              </w:rPr>
            </w:pPr>
            <w:r>
              <w:rPr>
                <w:b/>
                <w:bCs/>
              </w:rPr>
              <w:lastRenderedPageBreak/>
              <w:fldChar w:fldCharType="begin"/>
            </w:r>
            <w:r w:rsidR="007C06EB">
              <w:rPr>
                <w:b/>
                <w:bCs/>
              </w:rPr>
              <w:instrText>HYPERLINK  \l "MedWorksheet9" \o "Go Back to Med Record Review Worksheet"</w:instrText>
            </w:r>
            <w:r>
              <w:rPr>
                <w:b/>
                <w:bCs/>
              </w:rPr>
              <w:fldChar w:fldCharType="separate"/>
            </w:r>
            <w:r w:rsidRPr="00543F8E">
              <w:rPr>
                <w:rStyle w:val="Hyperlink"/>
                <w:b/>
                <w:bCs/>
              </w:rPr>
              <w:t>8-J-9</w:t>
            </w:r>
            <w:r>
              <w:rPr>
                <w:b/>
                <w:bCs/>
              </w:rPr>
              <w:fldChar w:fldCharType="end"/>
            </w:r>
            <w:bookmarkEnd w:id="98"/>
          </w:p>
        </w:tc>
        <w:tc>
          <w:tcPr>
            <w:tcW w:w="6391" w:type="dxa"/>
            <w:tcBorders>
              <w:right w:val="nil"/>
            </w:tcBorders>
          </w:tcPr>
          <w:p w14:paraId="6B8B8F29" w14:textId="77777777" w:rsidR="009B1ACB" w:rsidRPr="002B5E88" w:rsidRDefault="009B1ACB" w:rsidP="006B1337">
            <w:pPr>
              <w:rPr>
                <w:rFonts w:eastAsia="Arial" w:cstheme="minorHAnsi"/>
                <w:szCs w:val="20"/>
              </w:rPr>
            </w:pPr>
            <w:r w:rsidRPr="002B5E88">
              <w:rPr>
                <w:rFonts w:eastAsia="Arial" w:cstheme="minorHAnsi"/>
                <w:szCs w:val="20"/>
              </w:rPr>
              <w:t>Post-operative progress notes are recorded.</w:t>
            </w:r>
          </w:p>
        </w:tc>
        <w:tc>
          <w:tcPr>
            <w:tcW w:w="270" w:type="dxa"/>
            <w:tcBorders>
              <w:left w:val="nil"/>
            </w:tcBorders>
          </w:tcPr>
          <w:p w14:paraId="64000DAE" w14:textId="77777777" w:rsidR="009B1ACB" w:rsidRDefault="009B1ACB" w:rsidP="006B1337"/>
        </w:tc>
        <w:tc>
          <w:tcPr>
            <w:tcW w:w="810" w:type="dxa"/>
          </w:tcPr>
          <w:p w14:paraId="7119BABA" w14:textId="77777777" w:rsidR="009B1ACB" w:rsidRPr="00C34C63" w:rsidRDefault="009B1ACB" w:rsidP="006B1337">
            <w:pPr>
              <w:rPr>
                <w:rFonts w:cstheme="minorHAnsi"/>
              </w:rPr>
            </w:pPr>
            <w:r w:rsidRPr="00C34C63">
              <w:rPr>
                <w:rFonts w:cstheme="minorHAnsi"/>
              </w:rPr>
              <w:t xml:space="preserve">A </w:t>
            </w:r>
          </w:p>
          <w:p w14:paraId="031D6EB4" w14:textId="77777777" w:rsidR="009B1ACB" w:rsidRPr="00C34C63" w:rsidRDefault="009B1ACB" w:rsidP="006B1337">
            <w:pPr>
              <w:rPr>
                <w:rFonts w:cstheme="minorHAnsi"/>
              </w:rPr>
            </w:pPr>
            <w:r w:rsidRPr="00C34C63">
              <w:rPr>
                <w:rFonts w:cstheme="minorHAnsi"/>
              </w:rPr>
              <w:t xml:space="preserve">B </w:t>
            </w:r>
          </w:p>
          <w:p w14:paraId="1B2CB00E" w14:textId="77777777" w:rsidR="009B1ACB" w:rsidRPr="00C34C63" w:rsidRDefault="009B1ACB" w:rsidP="006B1337">
            <w:pPr>
              <w:rPr>
                <w:rFonts w:cstheme="minorHAnsi"/>
              </w:rPr>
            </w:pPr>
            <w:r w:rsidRPr="00C34C63">
              <w:rPr>
                <w:rFonts w:cstheme="minorHAnsi"/>
              </w:rPr>
              <w:t xml:space="preserve">C-M </w:t>
            </w:r>
          </w:p>
          <w:p w14:paraId="1C6AD990" w14:textId="77777777" w:rsidR="009B1ACB" w:rsidRDefault="009B1ACB" w:rsidP="006B1337">
            <w:r w:rsidRPr="00C34C63">
              <w:rPr>
                <w:rFonts w:cstheme="minorHAnsi"/>
              </w:rPr>
              <w:t>C</w:t>
            </w:r>
          </w:p>
        </w:tc>
        <w:tc>
          <w:tcPr>
            <w:tcW w:w="1980" w:type="dxa"/>
          </w:tcPr>
          <w:p w14:paraId="4A2936F0" w14:textId="77777777" w:rsidR="009B1ACB" w:rsidRDefault="00000000" w:rsidP="006B1337">
            <w:sdt>
              <w:sdtPr>
                <w:id w:val="1773662856"/>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2A2D75EC" w14:textId="77777777" w:rsidR="009B1ACB" w:rsidRDefault="00000000" w:rsidP="006B1337">
            <w:sdt>
              <w:sdtPr>
                <w:id w:val="-1441681973"/>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2D11A551" w14:textId="77777777" w:rsidR="009B1ACB" w:rsidRDefault="00000000" w:rsidP="006B1337">
            <w:pPr>
              <w:rPr>
                <w:rFonts w:cstheme="minorHAnsi"/>
              </w:rPr>
            </w:pPr>
            <w:sdt>
              <w:sdtPr>
                <w:rPr>
                  <w:rFonts w:cstheme="minorHAnsi"/>
                </w:rPr>
                <w:id w:val="-79144040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8FFF250" w14:textId="77777777" w:rsidR="009B1ACB" w:rsidRPr="00C34C63" w:rsidRDefault="00000000" w:rsidP="006B1337">
            <w:pPr>
              <w:rPr>
                <w:rFonts w:cstheme="minorHAnsi"/>
              </w:rPr>
            </w:pPr>
            <w:sdt>
              <w:sdtPr>
                <w:rPr>
                  <w:rFonts w:cstheme="minorHAnsi"/>
                </w:rPr>
                <w:id w:val="-18781565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DFFB165" w14:textId="77777777" w:rsidR="009B1ACB" w:rsidRDefault="009B1ACB" w:rsidP="006B1337"/>
        </w:tc>
        <w:sdt>
          <w:sdtPr>
            <w:id w:val="1529452366"/>
            <w:placeholder>
              <w:docPart w:val="8403575E97F248F49D9B94A05A1434AD"/>
            </w:placeholder>
            <w:showingPlcHdr/>
          </w:sdtPr>
          <w:sdtContent>
            <w:tc>
              <w:tcPr>
                <w:tcW w:w="4770" w:type="dxa"/>
              </w:tcPr>
              <w:p w14:paraId="45452A5C" w14:textId="77777777" w:rsidR="009B1ACB" w:rsidRDefault="009B1ACB" w:rsidP="006B1337">
                <w:r>
                  <w:t>Enter observations of non-compliance, comments or notes here.</w:t>
                </w:r>
              </w:p>
            </w:tc>
          </w:sdtContent>
        </w:sdt>
      </w:tr>
      <w:bookmarkStart w:id="99" w:name="Med8j10"/>
      <w:tr w:rsidR="009B1ACB" w14:paraId="3B1AF642" w14:textId="77777777" w:rsidTr="00605A77">
        <w:trPr>
          <w:cantSplit/>
        </w:trPr>
        <w:tc>
          <w:tcPr>
            <w:tcW w:w="899" w:type="dxa"/>
            <w:tcBorders>
              <w:bottom w:val="single" w:sz="4" w:space="0" w:color="auto"/>
            </w:tcBorders>
          </w:tcPr>
          <w:p w14:paraId="32909E24" w14:textId="1E0FB95B" w:rsidR="009B1ACB"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4231AE">
              <w:rPr>
                <w:rStyle w:val="Hyperlink"/>
                <w:b/>
                <w:bCs/>
              </w:rPr>
              <w:t>8-J-10</w:t>
            </w:r>
            <w:r>
              <w:rPr>
                <w:b/>
                <w:bCs/>
              </w:rPr>
              <w:fldChar w:fldCharType="end"/>
            </w:r>
            <w:bookmarkEnd w:id="99"/>
          </w:p>
        </w:tc>
        <w:tc>
          <w:tcPr>
            <w:tcW w:w="6391" w:type="dxa"/>
            <w:tcBorders>
              <w:bottom w:val="single" w:sz="4" w:space="0" w:color="auto"/>
              <w:right w:val="nil"/>
            </w:tcBorders>
          </w:tcPr>
          <w:p w14:paraId="710F96E7" w14:textId="77777777" w:rsidR="009B1ACB" w:rsidRPr="002B5E88" w:rsidRDefault="009B1ACB" w:rsidP="006B1337">
            <w:pPr>
              <w:rPr>
                <w:rFonts w:eastAsia="Arial" w:cstheme="minorHAnsi"/>
                <w:szCs w:val="20"/>
              </w:rPr>
            </w:pPr>
            <w:r w:rsidRPr="002B5E88">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9B1ACB" w:rsidRDefault="009B1ACB" w:rsidP="006B1337"/>
        </w:tc>
        <w:tc>
          <w:tcPr>
            <w:tcW w:w="810" w:type="dxa"/>
            <w:tcBorders>
              <w:bottom w:val="single" w:sz="4" w:space="0" w:color="auto"/>
            </w:tcBorders>
          </w:tcPr>
          <w:p w14:paraId="3CC42EE8" w14:textId="77777777" w:rsidR="009B1ACB" w:rsidRPr="00C34C63" w:rsidRDefault="009B1ACB" w:rsidP="006B1337">
            <w:pPr>
              <w:rPr>
                <w:rFonts w:cstheme="minorHAnsi"/>
              </w:rPr>
            </w:pPr>
            <w:r w:rsidRPr="00C34C63">
              <w:rPr>
                <w:rFonts w:cstheme="minorHAnsi"/>
              </w:rPr>
              <w:t xml:space="preserve">A </w:t>
            </w:r>
          </w:p>
          <w:p w14:paraId="4D485638" w14:textId="77777777" w:rsidR="009B1ACB" w:rsidRPr="00C34C63" w:rsidRDefault="009B1ACB" w:rsidP="006B1337">
            <w:pPr>
              <w:rPr>
                <w:rFonts w:cstheme="minorHAnsi"/>
              </w:rPr>
            </w:pPr>
            <w:r w:rsidRPr="00C34C63">
              <w:rPr>
                <w:rFonts w:cstheme="minorHAnsi"/>
              </w:rPr>
              <w:t xml:space="preserve">B </w:t>
            </w:r>
          </w:p>
          <w:p w14:paraId="6B20774F" w14:textId="77777777" w:rsidR="009B1ACB" w:rsidRPr="00C34C63" w:rsidRDefault="009B1ACB" w:rsidP="006B1337">
            <w:pPr>
              <w:rPr>
                <w:rFonts w:cstheme="minorHAnsi"/>
              </w:rPr>
            </w:pPr>
            <w:r w:rsidRPr="00C34C63">
              <w:rPr>
                <w:rFonts w:cstheme="minorHAnsi"/>
              </w:rPr>
              <w:t xml:space="preserve">C-M </w:t>
            </w:r>
          </w:p>
          <w:p w14:paraId="578E1127" w14:textId="77777777" w:rsidR="009B1ACB" w:rsidRDefault="009B1ACB" w:rsidP="006B1337">
            <w:r w:rsidRPr="00C34C63">
              <w:rPr>
                <w:rFonts w:cstheme="minorHAnsi"/>
              </w:rPr>
              <w:t>C</w:t>
            </w:r>
          </w:p>
        </w:tc>
        <w:tc>
          <w:tcPr>
            <w:tcW w:w="1980" w:type="dxa"/>
            <w:tcBorders>
              <w:bottom w:val="single" w:sz="4" w:space="0" w:color="auto"/>
            </w:tcBorders>
          </w:tcPr>
          <w:p w14:paraId="0034DDF6" w14:textId="77777777" w:rsidR="009B1ACB" w:rsidRDefault="00000000" w:rsidP="006B1337">
            <w:sdt>
              <w:sdtPr>
                <w:id w:val="-2004115019"/>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Compliant</w:t>
            </w:r>
          </w:p>
          <w:p w14:paraId="0733E336" w14:textId="77777777" w:rsidR="009B1ACB" w:rsidRDefault="00000000" w:rsidP="006B1337">
            <w:sdt>
              <w:sdtPr>
                <w:id w:val="-188688548"/>
                <w14:checkbox>
                  <w14:checked w14:val="0"/>
                  <w14:checkedState w14:val="2612" w14:font="MS Gothic"/>
                  <w14:uncheckedState w14:val="2610" w14:font="MS Gothic"/>
                </w14:checkbox>
              </w:sdtPr>
              <w:sdtContent>
                <w:r w:rsidR="009B1ACB">
                  <w:rPr>
                    <w:rFonts w:ascii="MS Gothic" w:eastAsia="MS Gothic" w:hAnsi="MS Gothic" w:hint="eastAsia"/>
                  </w:rPr>
                  <w:t>☐</w:t>
                </w:r>
              </w:sdtContent>
            </w:sdt>
            <w:r w:rsidR="009B1ACB">
              <w:t>Deficient</w:t>
            </w:r>
          </w:p>
          <w:p w14:paraId="6CA054F9" w14:textId="77777777" w:rsidR="009B1ACB" w:rsidRDefault="00000000" w:rsidP="006B1337">
            <w:pPr>
              <w:rPr>
                <w:rFonts w:cstheme="minorHAnsi"/>
              </w:rPr>
            </w:pPr>
            <w:sdt>
              <w:sdtPr>
                <w:rPr>
                  <w:rFonts w:cstheme="minorHAnsi"/>
                </w:rPr>
                <w:id w:val="-542828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DE8D22D" w14:textId="77777777" w:rsidR="009B1ACB" w:rsidRPr="00C34C63" w:rsidRDefault="00000000" w:rsidP="006B1337">
            <w:pPr>
              <w:rPr>
                <w:rFonts w:cstheme="minorHAnsi"/>
              </w:rPr>
            </w:pPr>
            <w:sdt>
              <w:sdtPr>
                <w:rPr>
                  <w:rFonts w:cstheme="minorHAnsi"/>
                </w:rPr>
                <w:id w:val="-137268691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74C9E49" w14:textId="77777777" w:rsidR="009B1ACB" w:rsidRDefault="009B1ACB" w:rsidP="006B1337"/>
          <w:p w14:paraId="56EDFD96" w14:textId="77777777" w:rsidR="003A1B04" w:rsidRDefault="003A1B04" w:rsidP="006B1337"/>
          <w:p w14:paraId="47D3F179" w14:textId="116125A6" w:rsidR="003A1B04" w:rsidRDefault="003A1B04" w:rsidP="006B1337"/>
        </w:tc>
        <w:sdt>
          <w:sdtPr>
            <w:id w:val="90046346"/>
            <w:placeholder>
              <w:docPart w:val="9715D2B5E6074220BEC5372A17658989"/>
            </w:placeholder>
            <w:showingPlcHdr/>
          </w:sdtPr>
          <w:sdtContent>
            <w:tc>
              <w:tcPr>
                <w:tcW w:w="4770" w:type="dxa"/>
                <w:tcBorders>
                  <w:bottom w:val="single" w:sz="4" w:space="0" w:color="auto"/>
                </w:tcBorders>
              </w:tcPr>
              <w:p w14:paraId="28E382BB" w14:textId="77777777" w:rsidR="009B1ACB" w:rsidRDefault="009B1ACB" w:rsidP="006B1337">
                <w:r>
                  <w:t>Enter observations of non-compliance, comments or notes here.</w:t>
                </w:r>
              </w:p>
            </w:tc>
          </w:sdtContent>
        </w:sdt>
      </w:tr>
      <w:tr w:rsidR="009B1ACB" w14:paraId="2A7CE729" w14:textId="77777777" w:rsidTr="00605A77">
        <w:trPr>
          <w:cantSplit/>
        </w:trPr>
        <w:tc>
          <w:tcPr>
            <w:tcW w:w="15120" w:type="dxa"/>
            <w:gridSpan w:val="6"/>
            <w:tcBorders>
              <w:left w:val="single" w:sz="4" w:space="0" w:color="auto"/>
            </w:tcBorders>
            <w:shd w:val="clear" w:color="auto" w:fill="D9E2F3" w:themeFill="accent1" w:themeFillTint="33"/>
          </w:tcPr>
          <w:p w14:paraId="14660F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00" w:name="Med8k4"/>
      <w:tr w:rsidR="009B1ACB" w14:paraId="4BCA506C" w14:textId="77777777" w:rsidTr="0089695F">
        <w:trPr>
          <w:cantSplit/>
        </w:trPr>
        <w:tc>
          <w:tcPr>
            <w:tcW w:w="899" w:type="dxa"/>
          </w:tcPr>
          <w:p w14:paraId="14BCEC5C" w14:textId="2A533FC5"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r w:rsidRPr="00F0770A">
              <w:rPr>
                <w:rFonts w:cstheme="minorHAnsi"/>
                <w:b/>
                <w:bCs/>
              </w:rPr>
              <w:fldChar w:fldCharType="end"/>
            </w:r>
            <w:bookmarkEnd w:id="100"/>
          </w:p>
        </w:tc>
        <w:tc>
          <w:tcPr>
            <w:tcW w:w="6391" w:type="dxa"/>
            <w:tcBorders>
              <w:right w:val="nil"/>
            </w:tcBorders>
          </w:tcPr>
          <w:p w14:paraId="2EC43E72" w14:textId="77777777" w:rsidR="009B1ACB" w:rsidRPr="00F0770A" w:rsidRDefault="009B1ACB" w:rsidP="006B1337">
            <w:pPr>
              <w:rPr>
                <w:rFonts w:eastAsia="Arial" w:cstheme="minorHAnsi"/>
                <w:szCs w:val="20"/>
              </w:rPr>
            </w:pPr>
            <w:r w:rsidRPr="00F0770A">
              <w:rPr>
                <w:rFonts w:eastAsia="Arial" w:cstheme="minorHAnsi"/>
                <w:szCs w:val="20"/>
              </w:rPr>
              <w:t>Approved and standardized discharge criteria are used and recorded (e.g. Aldrete score).</w:t>
            </w:r>
          </w:p>
          <w:p w14:paraId="399C57A8" w14:textId="77777777" w:rsidR="009B1ACB" w:rsidRPr="00F0770A" w:rsidRDefault="009B1ACB" w:rsidP="006B1337">
            <w:pPr>
              <w:rPr>
                <w:rFonts w:cstheme="minorHAnsi"/>
              </w:rPr>
            </w:pPr>
          </w:p>
        </w:tc>
        <w:tc>
          <w:tcPr>
            <w:tcW w:w="270" w:type="dxa"/>
            <w:tcBorders>
              <w:left w:val="nil"/>
            </w:tcBorders>
          </w:tcPr>
          <w:p w14:paraId="3DDBA35F" w14:textId="77777777" w:rsidR="009B1ACB" w:rsidRPr="00F0770A" w:rsidRDefault="009B1ACB" w:rsidP="006B1337">
            <w:pPr>
              <w:rPr>
                <w:rFonts w:cstheme="minorHAnsi"/>
              </w:rPr>
            </w:pPr>
          </w:p>
        </w:tc>
        <w:tc>
          <w:tcPr>
            <w:tcW w:w="810" w:type="dxa"/>
          </w:tcPr>
          <w:p w14:paraId="2E173719"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9B1ACB" w:rsidRPr="0084305D" w:rsidRDefault="009B1ACB" w:rsidP="006B1337">
            <w:pPr>
              <w:rPr>
                <w:rFonts w:cstheme="minorHAnsi"/>
              </w:rPr>
            </w:pPr>
            <w:r w:rsidRPr="0084305D">
              <w:rPr>
                <w:rFonts w:cstheme="minorHAnsi"/>
              </w:rPr>
              <w:t xml:space="preserve">C-M, </w:t>
            </w:r>
          </w:p>
          <w:p w14:paraId="42B0E103" w14:textId="77777777" w:rsidR="009B1ACB" w:rsidRPr="00F0770A" w:rsidRDefault="009B1ACB" w:rsidP="006B1337">
            <w:pPr>
              <w:rPr>
                <w:rFonts w:cstheme="minorHAnsi"/>
              </w:rPr>
            </w:pPr>
            <w:r w:rsidRPr="0084305D">
              <w:rPr>
                <w:rFonts w:cstheme="minorHAnsi"/>
              </w:rPr>
              <w:t>C</w:t>
            </w:r>
          </w:p>
        </w:tc>
        <w:tc>
          <w:tcPr>
            <w:tcW w:w="1980" w:type="dxa"/>
          </w:tcPr>
          <w:p w14:paraId="16B50224" w14:textId="77777777" w:rsidR="009B1ACB" w:rsidRPr="00F0770A" w:rsidRDefault="00000000" w:rsidP="006B1337">
            <w:pPr>
              <w:rPr>
                <w:rFonts w:cstheme="minorHAnsi"/>
              </w:rPr>
            </w:pPr>
            <w:sdt>
              <w:sdtPr>
                <w:rPr>
                  <w:rFonts w:cstheme="minorHAnsi"/>
                </w:rPr>
                <w:id w:val="-312026814"/>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391FCE95" w14:textId="77777777" w:rsidR="009B1ACB" w:rsidRPr="00F0770A" w:rsidRDefault="00000000" w:rsidP="006B1337">
            <w:pPr>
              <w:rPr>
                <w:rFonts w:cstheme="minorHAnsi"/>
              </w:rPr>
            </w:pPr>
            <w:sdt>
              <w:sdtPr>
                <w:rPr>
                  <w:rFonts w:cstheme="minorHAnsi"/>
                </w:rPr>
                <w:id w:val="498623180"/>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14450A1D" w14:textId="77777777" w:rsidR="009B1ACB" w:rsidRDefault="00000000" w:rsidP="006B1337">
            <w:pPr>
              <w:rPr>
                <w:rFonts w:cstheme="minorHAnsi"/>
              </w:rPr>
            </w:pPr>
            <w:sdt>
              <w:sdtPr>
                <w:rPr>
                  <w:rFonts w:cstheme="minorHAnsi"/>
                </w:rPr>
                <w:id w:val="-109093034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A1C829" w14:textId="77777777" w:rsidR="009B1ACB" w:rsidRPr="00C34C63" w:rsidRDefault="00000000" w:rsidP="006B1337">
            <w:pPr>
              <w:rPr>
                <w:rFonts w:cstheme="minorHAnsi"/>
              </w:rPr>
            </w:pPr>
            <w:sdt>
              <w:sdtPr>
                <w:rPr>
                  <w:rFonts w:cstheme="minorHAnsi"/>
                </w:rPr>
                <w:id w:val="16723706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488ADA0" w14:textId="77777777" w:rsidR="009B1ACB" w:rsidRPr="00F0770A" w:rsidRDefault="009B1ACB" w:rsidP="006B1337">
            <w:pPr>
              <w:rPr>
                <w:rFonts w:cstheme="minorHAnsi"/>
              </w:rPr>
            </w:pPr>
          </w:p>
        </w:tc>
        <w:sdt>
          <w:sdtPr>
            <w:rPr>
              <w:rFonts w:cstheme="minorHAnsi"/>
            </w:rPr>
            <w:id w:val="518580323"/>
            <w:placeholder>
              <w:docPart w:val="DC6D6CB4DB5F478FBA136F16F9CD2A61"/>
            </w:placeholder>
            <w:showingPlcHdr/>
          </w:sdtPr>
          <w:sdtContent>
            <w:tc>
              <w:tcPr>
                <w:tcW w:w="4770" w:type="dxa"/>
              </w:tcPr>
              <w:p w14:paraId="1A79C013"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1" w:name="Med8k6"/>
      <w:tr w:rsidR="009B1ACB" w14:paraId="2369D843" w14:textId="77777777" w:rsidTr="0089695F">
        <w:trPr>
          <w:cantSplit/>
        </w:trPr>
        <w:tc>
          <w:tcPr>
            <w:tcW w:w="899" w:type="dxa"/>
          </w:tcPr>
          <w:p w14:paraId="2B7C2FEE" w14:textId="4912997A" w:rsidR="009B1ACB" w:rsidRPr="002B5E88" w:rsidRDefault="002B5E88" w:rsidP="006B1337">
            <w:pPr>
              <w:jc w:val="center"/>
              <w:rPr>
                <w:rFonts w:cstheme="minorHAnsi"/>
                <w:b/>
                <w:bCs/>
              </w:rPr>
            </w:pPr>
            <w:r>
              <w:rPr>
                <w:b/>
                <w:bCs/>
              </w:rPr>
              <w:fldChar w:fldCharType="begin"/>
            </w:r>
            <w:r w:rsidR="00A63FB5">
              <w:rPr>
                <w:b/>
                <w:bCs/>
              </w:rPr>
              <w:instrText>HYPERLINK  \l "ClinicalRecordReview10"</w:instrText>
            </w:r>
            <w:r>
              <w:rPr>
                <w:b/>
                <w:bCs/>
              </w:rPr>
              <w:fldChar w:fldCharType="separate"/>
            </w:r>
            <w:r w:rsidR="009B1ACB" w:rsidRPr="002B5E88">
              <w:rPr>
                <w:rStyle w:val="Hyperlink"/>
                <w:b/>
                <w:bCs/>
              </w:rPr>
              <w:t>8-K-6</w:t>
            </w:r>
            <w:r>
              <w:rPr>
                <w:b/>
                <w:bCs/>
              </w:rPr>
              <w:fldChar w:fldCharType="end"/>
            </w:r>
            <w:bookmarkEnd w:id="101"/>
          </w:p>
        </w:tc>
        <w:tc>
          <w:tcPr>
            <w:tcW w:w="6391" w:type="dxa"/>
            <w:tcBorders>
              <w:top w:val="nil"/>
              <w:left w:val="single" w:sz="4" w:space="0" w:color="auto"/>
              <w:bottom w:val="single" w:sz="4" w:space="0" w:color="auto"/>
              <w:right w:val="nil"/>
            </w:tcBorders>
            <w:shd w:val="clear" w:color="auto" w:fill="auto"/>
          </w:tcPr>
          <w:p w14:paraId="56477821" w14:textId="77777777" w:rsidR="009B1ACB" w:rsidRDefault="009B1ACB" w:rsidP="006B1337">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9B1ACB" w:rsidRPr="00F0770A"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9B1ACB" w:rsidRPr="00F0770A" w:rsidRDefault="009B1ACB" w:rsidP="006B1337">
            <w:pPr>
              <w:rPr>
                <w:rFonts w:cstheme="minorHAnsi"/>
              </w:rPr>
            </w:pPr>
          </w:p>
        </w:tc>
        <w:tc>
          <w:tcPr>
            <w:tcW w:w="810" w:type="dxa"/>
          </w:tcPr>
          <w:p w14:paraId="683C03C0" w14:textId="77777777" w:rsidR="009B1ACB" w:rsidRPr="00C34C63" w:rsidRDefault="009B1ACB" w:rsidP="006B1337">
            <w:pPr>
              <w:rPr>
                <w:rFonts w:cstheme="minorHAnsi"/>
              </w:rPr>
            </w:pPr>
            <w:r w:rsidRPr="00C34C63">
              <w:rPr>
                <w:rFonts w:cstheme="minorHAnsi"/>
              </w:rPr>
              <w:t xml:space="preserve">B </w:t>
            </w:r>
          </w:p>
          <w:p w14:paraId="6168D60F" w14:textId="77777777" w:rsidR="009B1ACB" w:rsidRPr="00C34C63" w:rsidRDefault="009B1ACB" w:rsidP="006B1337">
            <w:pPr>
              <w:rPr>
                <w:rFonts w:cstheme="minorHAnsi"/>
              </w:rPr>
            </w:pPr>
            <w:r w:rsidRPr="00C34C63">
              <w:rPr>
                <w:rFonts w:cstheme="minorHAnsi"/>
              </w:rPr>
              <w:t xml:space="preserve">C-M </w:t>
            </w:r>
          </w:p>
          <w:p w14:paraId="0DE8DA37" w14:textId="77777777" w:rsidR="009B1ACB" w:rsidRPr="00F0770A" w:rsidRDefault="009B1ACB" w:rsidP="006B1337">
            <w:pPr>
              <w:rPr>
                <w:rFonts w:cstheme="minorHAnsi"/>
              </w:rPr>
            </w:pPr>
            <w:r w:rsidRPr="00C34C63">
              <w:rPr>
                <w:rFonts w:cstheme="minorHAnsi"/>
              </w:rPr>
              <w:t>C</w:t>
            </w:r>
          </w:p>
        </w:tc>
        <w:tc>
          <w:tcPr>
            <w:tcW w:w="1980" w:type="dxa"/>
          </w:tcPr>
          <w:p w14:paraId="39081E83" w14:textId="77777777" w:rsidR="009B1ACB" w:rsidRPr="00F0770A" w:rsidRDefault="00000000" w:rsidP="006B1337">
            <w:pPr>
              <w:rPr>
                <w:rFonts w:cstheme="minorHAnsi"/>
              </w:rPr>
            </w:pPr>
            <w:sdt>
              <w:sdtPr>
                <w:rPr>
                  <w:rFonts w:cstheme="minorHAnsi"/>
                </w:rPr>
                <w:id w:val="190888413"/>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078759B7" w14:textId="77777777" w:rsidR="009B1ACB" w:rsidRPr="00F0770A" w:rsidRDefault="00000000" w:rsidP="006B1337">
            <w:pPr>
              <w:rPr>
                <w:rFonts w:cstheme="minorHAnsi"/>
              </w:rPr>
            </w:pPr>
            <w:sdt>
              <w:sdtPr>
                <w:rPr>
                  <w:rFonts w:cstheme="minorHAnsi"/>
                </w:rPr>
                <w:id w:val="-883634503"/>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E8977F3" w14:textId="77777777" w:rsidR="009B1ACB" w:rsidRDefault="00000000" w:rsidP="006B1337">
            <w:pPr>
              <w:rPr>
                <w:rFonts w:cstheme="minorHAnsi"/>
              </w:rPr>
            </w:pPr>
            <w:sdt>
              <w:sdtPr>
                <w:rPr>
                  <w:rFonts w:cstheme="minorHAnsi"/>
                </w:rPr>
                <w:id w:val="-108992250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CBA781" w14:textId="77777777" w:rsidR="009B1ACB" w:rsidRPr="00C34C63" w:rsidRDefault="00000000" w:rsidP="006B1337">
            <w:pPr>
              <w:rPr>
                <w:rFonts w:cstheme="minorHAnsi"/>
              </w:rPr>
            </w:pPr>
            <w:sdt>
              <w:sdtPr>
                <w:rPr>
                  <w:rFonts w:cstheme="minorHAnsi"/>
                </w:rPr>
                <w:id w:val="11132477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E5CE03" w14:textId="77777777" w:rsidR="009B1ACB" w:rsidRPr="00F0770A" w:rsidRDefault="009B1ACB" w:rsidP="006B1337">
            <w:pPr>
              <w:rPr>
                <w:rFonts w:cstheme="minorHAnsi"/>
              </w:rPr>
            </w:pPr>
          </w:p>
        </w:tc>
        <w:sdt>
          <w:sdtPr>
            <w:rPr>
              <w:rFonts w:cstheme="minorHAnsi"/>
            </w:rPr>
            <w:id w:val="-583837820"/>
            <w:placeholder>
              <w:docPart w:val="BD003AE312354E66AE90D69CBA110D5F"/>
            </w:placeholder>
            <w:showingPlcHdr/>
          </w:sdtPr>
          <w:sdtContent>
            <w:tc>
              <w:tcPr>
                <w:tcW w:w="4770" w:type="dxa"/>
              </w:tcPr>
              <w:p w14:paraId="481D343D"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2" w:name="Med8k8"/>
      <w:tr w:rsidR="009B1ACB" w14:paraId="767D6EE1" w14:textId="77777777" w:rsidTr="0089695F">
        <w:trPr>
          <w:cantSplit/>
        </w:trPr>
        <w:tc>
          <w:tcPr>
            <w:tcW w:w="899" w:type="dxa"/>
          </w:tcPr>
          <w:p w14:paraId="2E9A3C7C" w14:textId="6822BBE4"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ClinicalRecordReview10" \o "Go Back to Med Record Review Worksheet"</w:instrText>
            </w:r>
            <w:r w:rsidRPr="00F0770A">
              <w:rPr>
                <w:rFonts w:cstheme="minorHAnsi"/>
                <w:b/>
                <w:bCs/>
              </w:rPr>
              <w:fldChar w:fldCharType="separate"/>
            </w:r>
            <w:r w:rsidRPr="00F0770A">
              <w:rPr>
                <w:rStyle w:val="Hyperlink"/>
                <w:rFonts w:cstheme="minorHAnsi"/>
                <w:b/>
                <w:bCs/>
              </w:rPr>
              <w:t>8-K-8</w:t>
            </w:r>
            <w:r w:rsidRPr="00F0770A">
              <w:rPr>
                <w:rFonts w:cstheme="minorHAnsi"/>
                <w:b/>
                <w:bCs/>
              </w:rPr>
              <w:fldChar w:fldCharType="end"/>
            </w:r>
            <w:bookmarkEnd w:id="102"/>
          </w:p>
        </w:tc>
        <w:tc>
          <w:tcPr>
            <w:tcW w:w="6391" w:type="dxa"/>
            <w:tcBorders>
              <w:right w:val="nil"/>
            </w:tcBorders>
          </w:tcPr>
          <w:p w14:paraId="6E0F3916" w14:textId="77777777" w:rsidR="009B1ACB" w:rsidRPr="00F0770A" w:rsidRDefault="009B1ACB" w:rsidP="006B1337">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9B1ACB" w:rsidRPr="00F0770A" w:rsidRDefault="009B1ACB" w:rsidP="006B1337">
            <w:pPr>
              <w:rPr>
                <w:rFonts w:cstheme="minorHAnsi"/>
              </w:rPr>
            </w:pPr>
          </w:p>
        </w:tc>
        <w:tc>
          <w:tcPr>
            <w:tcW w:w="270" w:type="dxa"/>
            <w:tcBorders>
              <w:left w:val="nil"/>
            </w:tcBorders>
          </w:tcPr>
          <w:p w14:paraId="060672E2" w14:textId="77777777" w:rsidR="009B1ACB" w:rsidRPr="00F0770A" w:rsidRDefault="009B1ACB" w:rsidP="006B1337">
            <w:pPr>
              <w:rPr>
                <w:rFonts w:cstheme="minorHAnsi"/>
              </w:rPr>
            </w:pPr>
          </w:p>
        </w:tc>
        <w:tc>
          <w:tcPr>
            <w:tcW w:w="810" w:type="dxa"/>
          </w:tcPr>
          <w:p w14:paraId="4071F4E9" w14:textId="77777777" w:rsidR="009B1ACB" w:rsidRPr="00C34C63" w:rsidRDefault="009B1ACB" w:rsidP="006B1337">
            <w:pPr>
              <w:rPr>
                <w:rFonts w:cstheme="minorHAnsi"/>
              </w:rPr>
            </w:pPr>
            <w:r w:rsidRPr="00C34C63">
              <w:rPr>
                <w:rFonts w:cstheme="minorHAnsi"/>
              </w:rPr>
              <w:t xml:space="preserve">A </w:t>
            </w:r>
          </w:p>
          <w:p w14:paraId="6ECD59F2" w14:textId="77777777" w:rsidR="009B1ACB" w:rsidRPr="00C34C63" w:rsidRDefault="009B1ACB" w:rsidP="006B1337">
            <w:pPr>
              <w:rPr>
                <w:rFonts w:cstheme="minorHAnsi"/>
              </w:rPr>
            </w:pPr>
            <w:r w:rsidRPr="00C34C63">
              <w:rPr>
                <w:rFonts w:cstheme="minorHAnsi"/>
              </w:rPr>
              <w:t xml:space="preserve">B </w:t>
            </w:r>
          </w:p>
          <w:p w14:paraId="570087CF" w14:textId="77777777" w:rsidR="009B1ACB" w:rsidRPr="00C34C63" w:rsidRDefault="009B1ACB" w:rsidP="006B1337">
            <w:pPr>
              <w:rPr>
                <w:rFonts w:cstheme="minorHAnsi"/>
              </w:rPr>
            </w:pPr>
            <w:r w:rsidRPr="00C34C63">
              <w:rPr>
                <w:rFonts w:cstheme="minorHAnsi"/>
              </w:rPr>
              <w:t xml:space="preserve">C-M </w:t>
            </w:r>
          </w:p>
          <w:p w14:paraId="4A66E372" w14:textId="77777777" w:rsidR="009B1ACB" w:rsidRPr="00F0770A" w:rsidRDefault="009B1ACB" w:rsidP="006B1337">
            <w:pPr>
              <w:rPr>
                <w:rFonts w:cstheme="minorHAnsi"/>
              </w:rPr>
            </w:pPr>
            <w:r w:rsidRPr="00C34C63">
              <w:rPr>
                <w:rFonts w:cstheme="minorHAnsi"/>
              </w:rPr>
              <w:t>C</w:t>
            </w:r>
          </w:p>
        </w:tc>
        <w:tc>
          <w:tcPr>
            <w:tcW w:w="1980" w:type="dxa"/>
          </w:tcPr>
          <w:p w14:paraId="68305EAF" w14:textId="77777777" w:rsidR="009B1ACB" w:rsidRPr="00F0770A" w:rsidRDefault="00000000" w:rsidP="006B1337">
            <w:pPr>
              <w:rPr>
                <w:rFonts w:cstheme="minorHAnsi"/>
              </w:rPr>
            </w:pPr>
            <w:sdt>
              <w:sdtPr>
                <w:rPr>
                  <w:rFonts w:cstheme="minorHAnsi"/>
                </w:rPr>
                <w:id w:val="-983149571"/>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22AD4A59" w14:textId="77777777" w:rsidR="009B1ACB" w:rsidRPr="00F0770A" w:rsidRDefault="00000000" w:rsidP="006B1337">
            <w:pPr>
              <w:rPr>
                <w:rFonts w:cstheme="minorHAnsi"/>
              </w:rPr>
            </w:pPr>
            <w:sdt>
              <w:sdtPr>
                <w:rPr>
                  <w:rFonts w:cstheme="minorHAnsi"/>
                </w:rPr>
                <w:id w:val="1828865616"/>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D0A0BF3" w14:textId="77777777" w:rsidR="009B1ACB" w:rsidRDefault="00000000" w:rsidP="006B1337">
            <w:pPr>
              <w:rPr>
                <w:rFonts w:cstheme="minorHAnsi"/>
              </w:rPr>
            </w:pPr>
            <w:sdt>
              <w:sdtPr>
                <w:rPr>
                  <w:rFonts w:cstheme="minorHAnsi"/>
                </w:rPr>
                <w:id w:val="-121458224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5795E64" w14:textId="77777777" w:rsidR="009B1ACB" w:rsidRPr="00C34C63" w:rsidRDefault="00000000" w:rsidP="006B1337">
            <w:pPr>
              <w:rPr>
                <w:rFonts w:cstheme="minorHAnsi"/>
              </w:rPr>
            </w:pPr>
            <w:sdt>
              <w:sdtPr>
                <w:rPr>
                  <w:rFonts w:cstheme="minorHAnsi"/>
                </w:rPr>
                <w:id w:val="1936545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C26F893" w14:textId="77777777" w:rsidR="009B1ACB" w:rsidRPr="00F0770A" w:rsidRDefault="009B1ACB" w:rsidP="006B1337">
            <w:pPr>
              <w:rPr>
                <w:rFonts w:cstheme="minorHAnsi"/>
              </w:rPr>
            </w:pPr>
          </w:p>
        </w:tc>
        <w:sdt>
          <w:sdtPr>
            <w:rPr>
              <w:rFonts w:cstheme="minorHAnsi"/>
            </w:rPr>
            <w:id w:val="1525205549"/>
            <w:placeholder>
              <w:docPart w:val="8B91023EFE58410B865790EB30218B2D"/>
            </w:placeholder>
            <w:showingPlcHdr/>
          </w:sdtPr>
          <w:sdtContent>
            <w:tc>
              <w:tcPr>
                <w:tcW w:w="4770" w:type="dxa"/>
              </w:tcPr>
              <w:p w14:paraId="4E1AD580"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3" w:name="Med8k10"/>
      <w:tr w:rsidR="009B1ACB" w14:paraId="7B9ED3E3" w14:textId="77777777" w:rsidTr="0089695F">
        <w:trPr>
          <w:cantSplit/>
        </w:trPr>
        <w:tc>
          <w:tcPr>
            <w:tcW w:w="899" w:type="dxa"/>
          </w:tcPr>
          <w:p w14:paraId="4513B6B5" w14:textId="4D86D026" w:rsidR="009B1ACB" w:rsidRPr="00F0770A" w:rsidRDefault="002B5E88"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10" </w:instrText>
            </w:r>
            <w:r>
              <w:rPr>
                <w:rFonts w:cstheme="minorHAnsi"/>
                <w:b/>
                <w:bCs/>
              </w:rPr>
              <w:fldChar w:fldCharType="separate"/>
            </w:r>
            <w:r w:rsidR="009B1ACB" w:rsidRPr="002B5E88">
              <w:rPr>
                <w:rStyle w:val="Hyperlink"/>
                <w:rFonts w:cstheme="minorHAnsi"/>
                <w:b/>
                <w:bCs/>
              </w:rPr>
              <w:t>8-K-10</w:t>
            </w:r>
            <w:bookmarkEnd w:id="103"/>
            <w:r>
              <w:rPr>
                <w:rFonts w:cstheme="minorHAnsi"/>
                <w:b/>
                <w:bCs/>
              </w:rPr>
              <w:fldChar w:fldCharType="end"/>
            </w:r>
          </w:p>
        </w:tc>
        <w:tc>
          <w:tcPr>
            <w:tcW w:w="6391" w:type="dxa"/>
            <w:tcBorders>
              <w:right w:val="nil"/>
            </w:tcBorders>
          </w:tcPr>
          <w:p w14:paraId="20551918" w14:textId="77777777" w:rsidR="009B1ACB" w:rsidRPr="00F0770A" w:rsidRDefault="009B1ACB" w:rsidP="006B1337">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7BB0714D" w14:textId="77777777" w:rsidR="009B1ACB" w:rsidRPr="00F0770A" w:rsidRDefault="009B1ACB" w:rsidP="006B1337">
            <w:pPr>
              <w:rPr>
                <w:rFonts w:cstheme="minorHAnsi"/>
              </w:rPr>
            </w:pPr>
          </w:p>
        </w:tc>
        <w:tc>
          <w:tcPr>
            <w:tcW w:w="810" w:type="dxa"/>
          </w:tcPr>
          <w:p w14:paraId="3AF7910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9B1ACB" w:rsidRPr="0084305D" w:rsidRDefault="009B1ACB" w:rsidP="006B1337">
            <w:pPr>
              <w:rPr>
                <w:rFonts w:cstheme="minorHAnsi"/>
              </w:rPr>
            </w:pPr>
            <w:r w:rsidRPr="0084305D">
              <w:rPr>
                <w:rFonts w:cstheme="minorHAnsi"/>
              </w:rPr>
              <w:t xml:space="preserve">C-M, </w:t>
            </w:r>
          </w:p>
          <w:p w14:paraId="45DE6D0B" w14:textId="77777777" w:rsidR="009B1ACB" w:rsidRPr="00F0770A" w:rsidRDefault="009B1ACB" w:rsidP="006B1337">
            <w:pPr>
              <w:rPr>
                <w:rFonts w:cstheme="minorHAnsi"/>
              </w:rPr>
            </w:pPr>
            <w:r w:rsidRPr="0084305D">
              <w:rPr>
                <w:rFonts w:cstheme="minorHAnsi"/>
              </w:rPr>
              <w:t>C</w:t>
            </w:r>
          </w:p>
        </w:tc>
        <w:tc>
          <w:tcPr>
            <w:tcW w:w="1980" w:type="dxa"/>
          </w:tcPr>
          <w:p w14:paraId="010A10BF" w14:textId="77777777" w:rsidR="009B1ACB" w:rsidRPr="00F0770A" w:rsidRDefault="00000000" w:rsidP="006B1337">
            <w:pPr>
              <w:rPr>
                <w:rFonts w:cstheme="minorHAnsi"/>
              </w:rPr>
            </w:pPr>
            <w:sdt>
              <w:sdtPr>
                <w:rPr>
                  <w:rFonts w:cstheme="minorHAnsi"/>
                </w:rPr>
                <w:id w:val="171229268"/>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7A312961" w14:textId="77777777" w:rsidR="009B1ACB" w:rsidRPr="00F0770A" w:rsidRDefault="00000000" w:rsidP="006B1337">
            <w:pPr>
              <w:rPr>
                <w:rFonts w:cstheme="minorHAnsi"/>
              </w:rPr>
            </w:pPr>
            <w:sdt>
              <w:sdtPr>
                <w:rPr>
                  <w:rFonts w:cstheme="minorHAnsi"/>
                </w:rPr>
                <w:id w:val="-1355811392"/>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4B0D5EB5" w14:textId="77777777" w:rsidR="009B1ACB" w:rsidRDefault="00000000" w:rsidP="006B1337">
            <w:pPr>
              <w:rPr>
                <w:rFonts w:cstheme="minorHAnsi"/>
              </w:rPr>
            </w:pPr>
            <w:sdt>
              <w:sdtPr>
                <w:rPr>
                  <w:rFonts w:cstheme="minorHAnsi"/>
                </w:rPr>
                <w:id w:val="207037551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AF71D7E" w14:textId="77777777" w:rsidR="009B1ACB" w:rsidRPr="00C34C63" w:rsidRDefault="00000000" w:rsidP="006B1337">
            <w:pPr>
              <w:rPr>
                <w:rFonts w:cstheme="minorHAnsi"/>
              </w:rPr>
            </w:pPr>
            <w:sdt>
              <w:sdtPr>
                <w:rPr>
                  <w:rFonts w:cstheme="minorHAnsi"/>
                </w:rPr>
                <w:id w:val="13059662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5335F83" w14:textId="77777777" w:rsidR="009B1ACB" w:rsidRPr="00F0770A" w:rsidRDefault="009B1ACB" w:rsidP="006B1337">
            <w:pPr>
              <w:rPr>
                <w:rFonts w:cstheme="minorHAnsi"/>
              </w:rPr>
            </w:pPr>
          </w:p>
        </w:tc>
        <w:sdt>
          <w:sdtPr>
            <w:rPr>
              <w:rFonts w:cstheme="minorHAnsi"/>
            </w:rPr>
            <w:id w:val="1382514162"/>
            <w:placeholder>
              <w:docPart w:val="F7AA74AD74E14DFAABAF187F649F5ED2"/>
            </w:placeholder>
            <w:showingPlcHdr/>
          </w:sdtPr>
          <w:sdtContent>
            <w:tc>
              <w:tcPr>
                <w:tcW w:w="4770" w:type="dxa"/>
              </w:tcPr>
              <w:p w14:paraId="2EE3FE4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12EC3247" w14:textId="77777777" w:rsidTr="0089695F">
        <w:trPr>
          <w:cantSplit/>
        </w:trPr>
        <w:tc>
          <w:tcPr>
            <w:tcW w:w="899" w:type="dxa"/>
          </w:tcPr>
          <w:p w14:paraId="1733B376" w14:textId="77777777" w:rsidR="009B1ACB" w:rsidRPr="00F0770A" w:rsidRDefault="009B1ACB" w:rsidP="006B1337">
            <w:pPr>
              <w:jc w:val="center"/>
              <w:rPr>
                <w:rFonts w:cstheme="minorHAnsi"/>
                <w:b/>
                <w:bCs/>
              </w:rPr>
            </w:pPr>
            <w:r w:rsidRPr="00F0770A">
              <w:rPr>
                <w:rFonts w:cstheme="minorHAnsi"/>
                <w:b/>
                <w:bCs/>
              </w:rPr>
              <w:t>8-K-12</w:t>
            </w:r>
          </w:p>
        </w:tc>
        <w:tc>
          <w:tcPr>
            <w:tcW w:w="6391" w:type="dxa"/>
            <w:tcBorders>
              <w:right w:val="nil"/>
            </w:tcBorders>
          </w:tcPr>
          <w:p w14:paraId="3578836B" w14:textId="77777777" w:rsidR="009B1ACB" w:rsidRPr="00F0770A" w:rsidRDefault="009B1ACB" w:rsidP="006B1337">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6B5679A2" w14:textId="77777777" w:rsidR="009B1ACB" w:rsidRPr="00F0770A" w:rsidRDefault="009B1ACB" w:rsidP="006B1337">
            <w:pPr>
              <w:rPr>
                <w:rFonts w:cstheme="minorHAnsi"/>
              </w:rPr>
            </w:pPr>
          </w:p>
        </w:tc>
        <w:tc>
          <w:tcPr>
            <w:tcW w:w="810" w:type="dxa"/>
          </w:tcPr>
          <w:p w14:paraId="6F852CE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9B1ACB" w:rsidRPr="0084305D" w:rsidRDefault="009B1ACB" w:rsidP="006B1337">
            <w:pPr>
              <w:rPr>
                <w:rFonts w:cstheme="minorHAnsi"/>
              </w:rPr>
            </w:pPr>
            <w:r w:rsidRPr="0084305D">
              <w:rPr>
                <w:rFonts w:cstheme="minorHAnsi"/>
              </w:rPr>
              <w:t xml:space="preserve">C-M, </w:t>
            </w:r>
          </w:p>
          <w:p w14:paraId="53AC5BE6" w14:textId="77777777" w:rsidR="009B1ACB" w:rsidRPr="00F0770A" w:rsidRDefault="009B1ACB" w:rsidP="006B1337">
            <w:pPr>
              <w:rPr>
                <w:rFonts w:cstheme="minorHAnsi"/>
              </w:rPr>
            </w:pPr>
            <w:r w:rsidRPr="0084305D">
              <w:rPr>
                <w:rFonts w:cstheme="minorHAnsi"/>
              </w:rPr>
              <w:t>C</w:t>
            </w:r>
          </w:p>
        </w:tc>
        <w:tc>
          <w:tcPr>
            <w:tcW w:w="1980" w:type="dxa"/>
          </w:tcPr>
          <w:p w14:paraId="164E58AE" w14:textId="77777777" w:rsidR="009B1ACB" w:rsidRPr="00F0770A" w:rsidRDefault="00000000" w:rsidP="006B1337">
            <w:pPr>
              <w:rPr>
                <w:rFonts w:cstheme="minorHAnsi"/>
              </w:rPr>
            </w:pPr>
            <w:sdt>
              <w:sdtPr>
                <w:rPr>
                  <w:rFonts w:cstheme="minorHAnsi"/>
                </w:rPr>
                <w:id w:val="172463952"/>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6ACC1AF" w14:textId="77777777" w:rsidR="009B1ACB" w:rsidRPr="00F0770A" w:rsidRDefault="00000000" w:rsidP="006B1337">
            <w:pPr>
              <w:rPr>
                <w:rFonts w:cstheme="minorHAnsi"/>
              </w:rPr>
            </w:pPr>
            <w:sdt>
              <w:sdtPr>
                <w:rPr>
                  <w:rFonts w:cstheme="minorHAnsi"/>
                </w:rPr>
                <w:id w:val="698736075"/>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3C8F3270" w14:textId="77777777" w:rsidR="009B1ACB" w:rsidRDefault="00000000" w:rsidP="006B1337">
            <w:pPr>
              <w:rPr>
                <w:rFonts w:cstheme="minorHAnsi"/>
              </w:rPr>
            </w:pPr>
            <w:sdt>
              <w:sdtPr>
                <w:rPr>
                  <w:rFonts w:cstheme="minorHAnsi"/>
                </w:rPr>
                <w:id w:val="131213586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C8EC0B0" w14:textId="77777777" w:rsidR="009B1ACB" w:rsidRPr="00C34C63" w:rsidRDefault="00000000" w:rsidP="006B1337">
            <w:pPr>
              <w:rPr>
                <w:rFonts w:cstheme="minorHAnsi"/>
              </w:rPr>
            </w:pPr>
            <w:sdt>
              <w:sdtPr>
                <w:rPr>
                  <w:rFonts w:cstheme="minorHAnsi"/>
                </w:rPr>
                <w:id w:val="6462477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82FD25" w14:textId="77777777" w:rsidR="009B1ACB" w:rsidRPr="00F0770A" w:rsidRDefault="009B1ACB" w:rsidP="006B1337">
            <w:pPr>
              <w:rPr>
                <w:rFonts w:cstheme="minorHAnsi"/>
              </w:rPr>
            </w:pPr>
          </w:p>
        </w:tc>
        <w:sdt>
          <w:sdtPr>
            <w:rPr>
              <w:rFonts w:cstheme="minorHAnsi"/>
            </w:rPr>
            <w:id w:val="1457055528"/>
            <w:placeholder>
              <w:docPart w:val="534D7D3C75C9496F98E435CD72165DA6"/>
            </w:placeholder>
            <w:showingPlcHdr/>
          </w:sdtPr>
          <w:sdtContent>
            <w:tc>
              <w:tcPr>
                <w:tcW w:w="4770" w:type="dxa"/>
              </w:tcPr>
              <w:p w14:paraId="1B367326"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325A31B3" w14:textId="77777777" w:rsidTr="00605A77">
        <w:trPr>
          <w:cantSplit/>
        </w:trPr>
        <w:tc>
          <w:tcPr>
            <w:tcW w:w="899" w:type="dxa"/>
            <w:tcBorders>
              <w:bottom w:val="single" w:sz="4" w:space="0" w:color="auto"/>
            </w:tcBorders>
          </w:tcPr>
          <w:p w14:paraId="0A518D7C" w14:textId="77777777" w:rsidR="009B1ACB" w:rsidRPr="00F0770A" w:rsidRDefault="009B1ACB" w:rsidP="006B1337">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75AD90A8" w14:textId="77777777" w:rsidR="009B1ACB" w:rsidRPr="00F0770A" w:rsidRDefault="009B1ACB" w:rsidP="006B1337">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1E93693B" w14:textId="77777777" w:rsidR="009B1ACB" w:rsidRPr="00F0770A" w:rsidRDefault="009B1ACB" w:rsidP="006B1337">
            <w:pPr>
              <w:rPr>
                <w:rFonts w:cstheme="minorHAnsi"/>
              </w:rPr>
            </w:pPr>
          </w:p>
        </w:tc>
        <w:tc>
          <w:tcPr>
            <w:tcW w:w="810" w:type="dxa"/>
            <w:tcBorders>
              <w:bottom w:val="single" w:sz="4" w:space="0" w:color="auto"/>
            </w:tcBorders>
          </w:tcPr>
          <w:p w14:paraId="1838BB0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36ABC2D" w14:textId="77777777" w:rsidR="009B1ACB" w:rsidRPr="0084305D" w:rsidRDefault="009B1ACB" w:rsidP="006B1337">
            <w:pPr>
              <w:rPr>
                <w:rFonts w:cstheme="minorHAnsi"/>
              </w:rPr>
            </w:pPr>
            <w:r w:rsidRPr="0084305D">
              <w:rPr>
                <w:rFonts w:cstheme="minorHAnsi"/>
              </w:rPr>
              <w:t xml:space="preserve">C-M, </w:t>
            </w:r>
          </w:p>
          <w:p w14:paraId="40C1E7A2" w14:textId="77777777" w:rsidR="009B1ACB" w:rsidRPr="00F0770A" w:rsidRDefault="009B1ACB" w:rsidP="006B1337">
            <w:pPr>
              <w:rPr>
                <w:rFonts w:cstheme="minorHAnsi"/>
              </w:rPr>
            </w:pPr>
            <w:r w:rsidRPr="0084305D">
              <w:rPr>
                <w:rFonts w:cstheme="minorHAnsi"/>
              </w:rPr>
              <w:t>C</w:t>
            </w:r>
          </w:p>
        </w:tc>
        <w:tc>
          <w:tcPr>
            <w:tcW w:w="1980" w:type="dxa"/>
            <w:tcBorders>
              <w:bottom w:val="single" w:sz="4" w:space="0" w:color="auto"/>
            </w:tcBorders>
          </w:tcPr>
          <w:p w14:paraId="69E01128" w14:textId="77777777" w:rsidR="009B1ACB" w:rsidRPr="00F0770A" w:rsidRDefault="00000000" w:rsidP="006B1337">
            <w:pPr>
              <w:rPr>
                <w:rFonts w:cstheme="minorHAnsi"/>
              </w:rPr>
            </w:pPr>
            <w:sdt>
              <w:sdtPr>
                <w:rPr>
                  <w:rFonts w:cstheme="minorHAnsi"/>
                </w:rPr>
                <w:id w:val="1627663417"/>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3FF2D88" w14:textId="77777777" w:rsidR="009B1ACB" w:rsidRPr="00F0770A" w:rsidRDefault="00000000" w:rsidP="006B1337">
            <w:pPr>
              <w:rPr>
                <w:rFonts w:cstheme="minorHAnsi"/>
              </w:rPr>
            </w:pPr>
            <w:sdt>
              <w:sdtPr>
                <w:rPr>
                  <w:rFonts w:cstheme="minorHAnsi"/>
                </w:rPr>
                <w:id w:val="-681201017"/>
                <w14:checkbox>
                  <w14:checked w14:val="0"/>
                  <w14:checkedState w14:val="2612" w14:font="MS Gothic"/>
                  <w14:uncheckedState w14:val="2610" w14:font="MS Gothic"/>
                </w14:checkbox>
              </w:sdtPr>
              <w:sdtContent>
                <w:r w:rsidR="009B1ACB" w:rsidRPr="00F0770A">
                  <w:rPr>
                    <w:rFonts w:ascii="Segoe UI Symbol" w:eastAsia="MS Gothic" w:hAnsi="Segoe UI Symbol" w:cs="Segoe UI Symbol"/>
                  </w:rPr>
                  <w:t>☐</w:t>
                </w:r>
              </w:sdtContent>
            </w:sdt>
            <w:r w:rsidR="009B1ACB" w:rsidRPr="00F0770A">
              <w:rPr>
                <w:rFonts w:cstheme="minorHAnsi"/>
              </w:rPr>
              <w:t>Deficient</w:t>
            </w:r>
          </w:p>
          <w:p w14:paraId="7F8299DD" w14:textId="77777777" w:rsidR="009B1ACB" w:rsidRDefault="00000000" w:rsidP="006B1337">
            <w:pPr>
              <w:rPr>
                <w:rFonts w:cstheme="minorHAnsi"/>
              </w:rPr>
            </w:pPr>
            <w:sdt>
              <w:sdtPr>
                <w:rPr>
                  <w:rFonts w:cstheme="minorHAnsi"/>
                </w:rPr>
                <w:id w:val="-26230823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0559CDC" w14:textId="77777777" w:rsidR="009B1ACB" w:rsidRPr="00C34C63" w:rsidRDefault="00000000" w:rsidP="006B1337">
            <w:pPr>
              <w:rPr>
                <w:rFonts w:cstheme="minorHAnsi"/>
              </w:rPr>
            </w:pPr>
            <w:sdt>
              <w:sdtPr>
                <w:rPr>
                  <w:rFonts w:cstheme="minorHAnsi"/>
                </w:rPr>
                <w:id w:val="8846063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F6F7B36" w14:textId="77777777" w:rsidR="009B1ACB" w:rsidRPr="00F0770A" w:rsidRDefault="009B1ACB" w:rsidP="006B1337">
            <w:pPr>
              <w:rPr>
                <w:rFonts w:cstheme="minorHAnsi"/>
              </w:rPr>
            </w:pPr>
          </w:p>
        </w:tc>
        <w:sdt>
          <w:sdtPr>
            <w:rPr>
              <w:rFonts w:cstheme="minorHAnsi"/>
            </w:rPr>
            <w:id w:val="-2064707129"/>
            <w:placeholder>
              <w:docPart w:val="3F70B21965E8410E8D274EFC53B39694"/>
            </w:placeholder>
            <w:showingPlcHdr/>
          </w:sdtPr>
          <w:sdtContent>
            <w:tc>
              <w:tcPr>
                <w:tcW w:w="4770" w:type="dxa"/>
                <w:tcBorders>
                  <w:bottom w:val="single" w:sz="4" w:space="0" w:color="auto"/>
                </w:tcBorders>
              </w:tcPr>
              <w:p w14:paraId="72D6B7E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0679B53A" w14:textId="77777777" w:rsidTr="00605A77">
        <w:trPr>
          <w:cantSplit/>
        </w:trPr>
        <w:tc>
          <w:tcPr>
            <w:tcW w:w="15120" w:type="dxa"/>
            <w:gridSpan w:val="6"/>
            <w:tcBorders>
              <w:left w:val="single" w:sz="4" w:space="0" w:color="auto"/>
            </w:tcBorders>
            <w:shd w:val="clear" w:color="auto" w:fill="D9E2F3" w:themeFill="accent1" w:themeFillTint="33"/>
          </w:tcPr>
          <w:p w14:paraId="4931619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9B1ACB" w14:paraId="6A81B8A2" w14:textId="77777777" w:rsidTr="0089695F">
        <w:trPr>
          <w:cantSplit/>
        </w:trPr>
        <w:tc>
          <w:tcPr>
            <w:tcW w:w="899" w:type="dxa"/>
          </w:tcPr>
          <w:p w14:paraId="062A1D9C" w14:textId="77777777" w:rsidR="009B1ACB" w:rsidRPr="0084305D" w:rsidRDefault="009B1ACB" w:rsidP="006B1337">
            <w:pPr>
              <w:jc w:val="center"/>
              <w:rPr>
                <w:rFonts w:cstheme="minorHAnsi"/>
                <w:b/>
                <w:bCs/>
              </w:rPr>
            </w:pPr>
            <w:r w:rsidRPr="0084305D">
              <w:rPr>
                <w:rFonts w:cstheme="minorHAnsi"/>
                <w:b/>
                <w:bCs/>
              </w:rPr>
              <w:t>8-L-1</w:t>
            </w:r>
          </w:p>
        </w:tc>
        <w:tc>
          <w:tcPr>
            <w:tcW w:w="6391" w:type="dxa"/>
            <w:tcBorders>
              <w:right w:val="nil"/>
            </w:tcBorders>
          </w:tcPr>
          <w:p w14:paraId="6F0E4066" w14:textId="77777777" w:rsidR="009B1ACB" w:rsidRDefault="009B1ACB" w:rsidP="006B1337">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A1B04" w:rsidRPr="0084305D" w:rsidRDefault="003A1B04" w:rsidP="006B1337">
            <w:pPr>
              <w:autoSpaceDE w:val="0"/>
              <w:autoSpaceDN w:val="0"/>
              <w:adjustRightInd w:val="0"/>
              <w:rPr>
                <w:rFonts w:eastAsia="Arial" w:cstheme="minorHAnsi"/>
              </w:rPr>
            </w:pPr>
          </w:p>
        </w:tc>
        <w:tc>
          <w:tcPr>
            <w:tcW w:w="270" w:type="dxa"/>
            <w:tcBorders>
              <w:left w:val="nil"/>
            </w:tcBorders>
          </w:tcPr>
          <w:p w14:paraId="60F08B62" w14:textId="77777777" w:rsidR="009B1ACB" w:rsidRPr="0084305D" w:rsidRDefault="009B1ACB" w:rsidP="006B1337">
            <w:pPr>
              <w:rPr>
                <w:rFonts w:cstheme="minorHAnsi"/>
              </w:rPr>
            </w:pPr>
          </w:p>
        </w:tc>
        <w:tc>
          <w:tcPr>
            <w:tcW w:w="810" w:type="dxa"/>
          </w:tcPr>
          <w:p w14:paraId="072021D8" w14:textId="77777777" w:rsidR="009B1ACB" w:rsidRPr="00C34C63" w:rsidRDefault="009B1ACB" w:rsidP="006B1337">
            <w:pPr>
              <w:rPr>
                <w:rFonts w:cstheme="minorHAnsi"/>
              </w:rPr>
            </w:pPr>
            <w:r w:rsidRPr="00C34C63">
              <w:rPr>
                <w:rFonts w:cstheme="minorHAnsi"/>
              </w:rPr>
              <w:t xml:space="preserve">A </w:t>
            </w:r>
          </w:p>
          <w:p w14:paraId="76BF1CE1" w14:textId="77777777" w:rsidR="009B1ACB" w:rsidRPr="00C34C63" w:rsidRDefault="009B1ACB" w:rsidP="006B1337">
            <w:pPr>
              <w:rPr>
                <w:rFonts w:cstheme="minorHAnsi"/>
              </w:rPr>
            </w:pPr>
            <w:r w:rsidRPr="00C34C63">
              <w:rPr>
                <w:rFonts w:cstheme="minorHAnsi"/>
              </w:rPr>
              <w:t xml:space="preserve">B </w:t>
            </w:r>
          </w:p>
          <w:p w14:paraId="1CC3D389" w14:textId="77777777" w:rsidR="009B1ACB" w:rsidRPr="00C34C63" w:rsidRDefault="009B1ACB" w:rsidP="006B1337">
            <w:pPr>
              <w:rPr>
                <w:rFonts w:cstheme="minorHAnsi"/>
              </w:rPr>
            </w:pPr>
            <w:r w:rsidRPr="00C34C63">
              <w:rPr>
                <w:rFonts w:cstheme="minorHAnsi"/>
              </w:rPr>
              <w:t xml:space="preserve">C-M </w:t>
            </w:r>
          </w:p>
          <w:p w14:paraId="1F96E28C" w14:textId="77777777" w:rsidR="009B1ACB" w:rsidRPr="0084305D" w:rsidRDefault="009B1ACB" w:rsidP="006B1337">
            <w:pPr>
              <w:rPr>
                <w:rFonts w:cstheme="minorHAnsi"/>
              </w:rPr>
            </w:pPr>
            <w:r w:rsidRPr="00C34C63">
              <w:rPr>
                <w:rFonts w:cstheme="minorHAnsi"/>
              </w:rPr>
              <w:t>C</w:t>
            </w:r>
          </w:p>
        </w:tc>
        <w:tc>
          <w:tcPr>
            <w:tcW w:w="1980" w:type="dxa"/>
          </w:tcPr>
          <w:p w14:paraId="7A7DDC0A" w14:textId="77777777" w:rsidR="009B1ACB" w:rsidRPr="0084305D" w:rsidRDefault="00000000" w:rsidP="006B1337">
            <w:pPr>
              <w:rPr>
                <w:rFonts w:cstheme="minorHAnsi"/>
              </w:rPr>
            </w:pPr>
            <w:sdt>
              <w:sdtPr>
                <w:rPr>
                  <w:rFonts w:cstheme="minorHAnsi"/>
                </w:rPr>
                <w:id w:val="128345232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96F5AE7" w14:textId="77777777" w:rsidR="009B1ACB" w:rsidRPr="0084305D" w:rsidRDefault="00000000" w:rsidP="006B1337">
            <w:pPr>
              <w:rPr>
                <w:rFonts w:cstheme="minorHAnsi"/>
              </w:rPr>
            </w:pPr>
            <w:sdt>
              <w:sdtPr>
                <w:rPr>
                  <w:rFonts w:cstheme="minorHAnsi"/>
                </w:rPr>
                <w:id w:val="-6876044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FFF1FB7" w14:textId="77777777" w:rsidR="009B1ACB" w:rsidRDefault="00000000" w:rsidP="006B1337">
            <w:pPr>
              <w:rPr>
                <w:rFonts w:cstheme="minorHAnsi"/>
              </w:rPr>
            </w:pPr>
            <w:sdt>
              <w:sdtPr>
                <w:rPr>
                  <w:rFonts w:cstheme="minorHAnsi"/>
                </w:rPr>
                <w:id w:val="102521400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9709A7B" w14:textId="77777777" w:rsidR="009B1ACB" w:rsidRPr="00C34C63" w:rsidRDefault="00000000" w:rsidP="006B1337">
            <w:pPr>
              <w:rPr>
                <w:rFonts w:cstheme="minorHAnsi"/>
              </w:rPr>
            </w:pPr>
            <w:sdt>
              <w:sdtPr>
                <w:rPr>
                  <w:rFonts w:cstheme="minorHAnsi"/>
                </w:rPr>
                <w:id w:val="126951473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E322D8" w14:textId="77777777" w:rsidR="009B1ACB" w:rsidRPr="0084305D" w:rsidRDefault="009B1ACB" w:rsidP="006B1337">
            <w:pPr>
              <w:rPr>
                <w:rFonts w:cstheme="minorHAnsi"/>
              </w:rPr>
            </w:pPr>
          </w:p>
        </w:tc>
        <w:sdt>
          <w:sdtPr>
            <w:rPr>
              <w:rFonts w:cstheme="minorHAnsi"/>
            </w:rPr>
            <w:id w:val="-1848788735"/>
            <w:placeholder>
              <w:docPart w:val="9A37A39BFD7543D4BFD49D3F96DC40B7"/>
            </w:placeholder>
            <w:showingPlcHdr/>
          </w:sdtPr>
          <w:sdtContent>
            <w:tc>
              <w:tcPr>
                <w:tcW w:w="4770" w:type="dxa"/>
              </w:tcPr>
              <w:p w14:paraId="07BCA13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792053F" w14:textId="77777777" w:rsidTr="0089695F">
        <w:trPr>
          <w:cantSplit/>
        </w:trPr>
        <w:tc>
          <w:tcPr>
            <w:tcW w:w="899" w:type="dxa"/>
          </w:tcPr>
          <w:p w14:paraId="0D951026" w14:textId="77777777" w:rsidR="009B1ACB" w:rsidRPr="0084305D" w:rsidRDefault="009B1ACB" w:rsidP="006B1337">
            <w:pPr>
              <w:jc w:val="center"/>
              <w:rPr>
                <w:rFonts w:cstheme="minorHAnsi"/>
                <w:b/>
                <w:bCs/>
              </w:rPr>
            </w:pPr>
            <w:r w:rsidRPr="0084305D">
              <w:rPr>
                <w:rFonts w:cstheme="minorHAnsi"/>
                <w:b/>
                <w:bCs/>
              </w:rPr>
              <w:t>8-L-2</w:t>
            </w:r>
          </w:p>
        </w:tc>
        <w:tc>
          <w:tcPr>
            <w:tcW w:w="6391" w:type="dxa"/>
            <w:tcBorders>
              <w:right w:val="nil"/>
            </w:tcBorders>
          </w:tcPr>
          <w:p w14:paraId="2A99277F" w14:textId="77777777" w:rsidR="009B1ACB" w:rsidRPr="003948EA" w:rsidRDefault="009B1ACB" w:rsidP="006B1337">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9B1ACB" w:rsidRPr="0084305D" w:rsidRDefault="009B1ACB" w:rsidP="006B1337">
            <w:pPr>
              <w:rPr>
                <w:rFonts w:cstheme="minorHAnsi"/>
              </w:rPr>
            </w:pPr>
          </w:p>
        </w:tc>
        <w:tc>
          <w:tcPr>
            <w:tcW w:w="810" w:type="dxa"/>
          </w:tcPr>
          <w:p w14:paraId="4A916E86" w14:textId="77777777" w:rsidR="009B1ACB" w:rsidRPr="00C34C63" w:rsidRDefault="009B1ACB" w:rsidP="006B1337">
            <w:pPr>
              <w:rPr>
                <w:rFonts w:cstheme="minorHAnsi"/>
              </w:rPr>
            </w:pPr>
            <w:r w:rsidRPr="00C34C63">
              <w:rPr>
                <w:rFonts w:cstheme="minorHAnsi"/>
              </w:rPr>
              <w:t xml:space="preserve">A </w:t>
            </w:r>
          </w:p>
          <w:p w14:paraId="4849E0B2" w14:textId="77777777" w:rsidR="009B1ACB" w:rsidRPr="00C34C63" w:rsidRDefault="009B1ACB" w:rsidP="006B1337">
            <w:pPr>
              <w:rPr>
                <w:rFonts w:cstheme="minorHAnsi"/>
              </w:rPr>
            </w:pPr>
            <w:r w:rsidRPr="00C34C63">
              <w:rPr>
                <w:rFonts w:cstheme="minorHAnsi"/>
              </w:rPr>
              <w:t xml:space="preserve">B </w:t>
            </w:r>
          </w:p>
          <w:p w14:paraId="553DFA95" w14:textId="77777777" w:rsidR="009B1ACB" w:rsidRPr="00C34C63" w:rsidRDefault="009B1ACB" w:rsidP="006B1337">
            <w:pPr>
              <w:rPr>
                <w:rFonts w:cstheme="minorHAnsi"/>
              </w:rPr>
            </w:pPr>
            <w:r w:rsidRPr="00C34C63">
              <w:rPr>
                <w:rFonts w:cstheme="minorHAnsi"/>
              </w:rPr>
              <w:t xml:space="preserve">C-M </w:t>
            </w:r>
          </w:p>
          <w:p w14:paraId="45C311E0" w14:textId="77777777" w:rsidR="009B1ACB" w:rsidRPr="0084305D" w:rsidRDefault="009B1ACB" w:rsidP="006B1337">
            <w:pPr>
              <w:rPr>
                <w:rFonts w:cstheme="minorHAnsi"/>
              </w:rPr>
            </w:pPr>
            <w:r w:rsidRPr="00C34C63">
              <w:rPr>
                <w:rFonts w:cstheme="minorHAnsi"/>
              </w:rPr>
              <w:t>C</w:t>
            </w:r>
          </w:p>
        </w:tc>
        <w:tc>
          <w:tcPr>
            <w:tcW w:w="1980" w:type="dxa"/>
          </w:tcPr>
          <w:p w14:paraId="67919FDB" w14:textId="77777777" w:rsidR="009B1ACB" w:rsidRPr="0084305D" w:rsidRDefault="00000000" w:rsidP="006B1337">
            <w:pPr>
              <w:rPr>
                <w:rFonts w:cstheme="minorHAnsi"/>
              </w:rPr>
            </w:pPr>
            <w:sdt>
              <w:sdtPr>
                <w:rPr>
                  <w:rFonts w:cstheme="minorHAnsi"/>
                </w:rPr>
                <w:id w:val="56406158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8AE7A76" w14:textId="77777777" w:rsidR="009B1ACB" w:rsidRPr="0084305D" w:rsidRDefault="00000000" w:rsidP="006B1337">
            <w:pPr>
              <w:rPr>
                <w:rFonts w:cstheme="minorHAnsi"/>
              </w:rPr>
            </w:pPr>
            <w:sdt>
              <w:sdtPr>
                <w:rPr>
                  <w:rFonts w:cstheme="minorHAnsi"/>
                </w:rPr>
                <w:id w:val="-75174129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9CDBE8" w14:textId="77777777" w:rsidR="009B1ACB" w:rsidRDefault="00000000" w:rsidP="006B1337">
            <w:pPr>
              <w:rPr>
                <w:rFonts w:cstheme="minorHAnsi"/>
              </w:rPr>
            </w:pPr>
            <w:sdt>
              <w:sdtPr>
                <w:rPr>
                  <w:rFonts w:cstheme="minorHAnsi"/>
                </w:rPr>
                <w:id w:val="-171272349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AD215B" w14:textId="77777777" w:rsidR="009B1ACB" w:rsidRPr="00C34C63" w:rsidRDefault="00000000" w:rsidP="006B1337">
            <w:pPr>
              <w:rPr>
                <w:rFonts w:cstheme="minorHAnsi"/>
              </w:rPr>
            </w:pPr>
            <w:sdt>
              <w:sdtPr>
                <w:rPr>
                  <w:rFonts w:cstheme="minorHAnsi"/>
                </w:rPr>
                <w:id w:val="161471186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0E5843D" w14:textId="77777777" w:rsidR="009B1ACB" w:rsidRPr="0084305D" w:rsidRDefault="009B1ACB" w:rsidP="006B1337">
            <w:pPr>
              <w:rPr>
                <w:rFonts w:cstheme="minorHAnsi"/>
              </w:rPr>
            </w:pPr>
          </w:p>
        </w:tc>
        <w:sdt>
          <w:sdtPr>
            <w:rPr>
              <w:rFonts w:cstheme="minorHAnsi"/>
            </w:rPr>
            <w:id w:val="1035473031"/>
            <w:placeholder>
              <w:docPart w:val="04EAAA2C0AE64672BA3E2198FCE44805"/>
            </w:placeholder>
            <w:showingPlcHdr/>
          </w:sdtPr>
          <w:sdtContent>
            <w:tc>
              <w:tcPr>
                <w:tcW w:w="4770" w:type="dxa"/>
              </w:tcPr>
              <w:p w14:paraId="700EEC7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0530CB6" w14:textId="77777777" w:rsidTr="0089695F">
        <w:trPr>
          <w:cantSplit/>
        </w:trPr>
        <w:tc>
          <w:tcPr>
            <w:tcW w:w="899" w:type="dxa"/>
          </w:tcPr>
          <w:p w14:paraId="07DFF2F8" w14:textId="77777777" w:rsidR="009B1ACB" w:rsidRPr="0084305D" w:rsidRDefault="009B1ACB" w:rsidP="006B1337">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9B1ACB" w:rsidRPr="0084305D" w:rsidRDefault="009B1ACB" w:rsidP="006B1337">
            <w:pPr>
              <w:rPr>
                <w:rFonts w:cstheme="minorHAnsi"/>
              </w:rPr>
            </w:pPr>
          </w:p>
        </w:tc>
        <w:tc>
          <w:tcPr>
            <w:tcW w:w="810" w:type="dxa"/>
          </w:tcPr>
          <w:p w14:paraId="235AA7EE" w14:textId="77777777" w:rsidR="009B1ACB" w:rsidRPr="00C34C63" w:rsidRDefault="009B1ACB" w:rsidP="006B1337">
            <w:pPr>
              <w:rPr>
                <w:rFonts w:cstheme="minorHAnsi"/>
              </w:rPr>
            </w:pPr>
            <w:r w:rsidRPr="00C34C63">
              <w:rPr>
                <w:rFonts w:cstheme="minorHAnsi"/>
              </w:rPr>
              <w:t xml:space="preserve">A </w:t>
            </w:r>
          </w:p>
          <w:p w14:paraId="67E91ED0" w14:textId="77777777" w:rsidR="009B1ACB" w:rsidRPr="00C34C63" w:rsidRDefault="009B1ACB" w:rsidP="006B1337">
            <w:pPr>
              <w:rPr>
                <w:rFonts w:cstheme="minorHAnsi"/>
              </w:rPr>
            </w:pPr>
            <w:r w:rsidRPr="00C34C63">
              <w:rPr>
                <w:rFonts w:cstheme="minorHAnsi"/>
              </w:rPr>
              <w:t xml:space="preserve">B </w:t>
            </w:r>
          </w:p>
          <w:p w14:paraId="75500B18" w14:textId="77777777" w:rsidR="009B1ACB" w:rsidRPr="00C34C63" w:rsidRDefault="009B1ACB" w:rsidP="006B1337">
            <w:pPr>
              <w:rPr>
                <w:rFonts w:cstheme="minorHAnsi"/>
              </w:rPr>
            </w:pPr>
            <w:r w:rsidRPr="00C34C63">
              <w:rPr>
                <w:rFonts w:cstheme="minorHAnsi"/>
              </w:rPr>
              <w:t xml:space="preserve">C-M </w:t>
            </w:r>
          </w:p>
          <w:p w14:paraId="1AC68963" w14:textId="77777777" w:rsidR="009B1ACB" w:rsidRPr="0084305D" w:rsidRDefault="009B1ACB" w:rsidP="006B1337">
            <w:pPr>
              <w:rPr>
                <w:rFonts w:cstheme="minorHAnsi"/>
              </w:rPr>
            </w:pPr>
            <w:r w:rsidRPr="00C34C63">
              <w:rPr>
                <w:rFonts w:cstheme="minorHAnsi"/>
              </w:rPr>
              <w:t>C</w:t>
            </w:r>
          </w:p>
        </w:tc>
        <w:tc>
          <w:tcPr>
            <w:tcW w:w="1980" w:type="dxa"/>
          </w:tcPr>
          <w:p w14:paraId="4D916392" w14:textId="77777777" w:rsidR="009B1ACB" w:rsidRPr="0084305D" w:rsidRDefault="00000000" w:rsidP="006B1337">
            <w:pPr>
              <w:rPr>
                <w:rFonts w:cstheme="minorHAnsi"/>
              </w:rPr>
            </w:pPr>
            <w:sdt>
              <w:sdtPr>
                <w:rPr>
                  <w:rFonts w:cstheme="minorHAnsi"/>
                </w:rPr>
                <w:id w:val="-72653479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A5B240" w14:textId="77777777" w:rsidR="009B1ACB" w:rsidRPr="0084305D" w:rsidRDefault="00000000" w:rsidP="006B1337">
            <w:pPr>
              <w:rPr>
                <w:rFonts w:cstheme="minorHAnsi"/>
              </w:rPr>
            </w:pPr>
            <w:sdt>
              <w:sdtPr>
                <w:rPr>
                  <w:rFonts w:cstheme="minorHAnsi"/>
                </w:rPr>
                <w:id w:val="-54328703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B435C4" w14:textId="77777777" w:rsidR="009B1ACB" w:rsidRDefault="00000000" w:rsidP="006B1337">
            <w:pPr>
              <w:rPr>
                <w:rFonts w:cstheme="minorHAnsi"/>
              </w:rPr>
            </w:pPr>
            <w:sdt>
              <w:sdtPr>
                <w:rPr>
                  <w:rFonts w:cstheme="minorHAnsi"/>
                </w:rPr>
                <w:id w:val="-166462204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47F64FC" w14:textId="77777777" w:rsidR="009B1ACB" w:rsidRPr="00C34C63" w:rsidRDefault="00000000" w:rsidP="006B1337">
            <w:pPr>
              <w:rPr>
                <w:rFonts w:cstheme="minorHAnsi"/>
              </w:rPr>
            </w:pPr>
            <w:sdt>
              <w:sdtPr>
                <w:rPr>
                  <w:rFonts w:cstheme="minorHAnsi"/>
                </w:rPr>
                <w:id w:val="-7785701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6520E02" w14:textId="77777777" w:rsidR="009B1ACB" w:rsidRPr="0084305D" w:rsidRDefault="009B1ACB" w:rsidP="006B1337">
            <w:pPr>
              <w:rPr>
                <w:rFonts w:cstheme="minorHAnsi"/>
              </w:rPr>
            </w:pPr>
          </w:p>
        </w:tc>
        <w:sdt>
          <w:sdtPr>
            <w:rPr>
              <w:rFonts w:cstheme="minorHAnsi"/>
            </w:rPr>
            <w:id w:val="-1684971497"/>
            <w:placeholder>
              <w:docPart w:val="3ECB328810FD4CB099F5036930D13D72"/>
            </w:placeholder>
            <w:showingPlcHdr/>
          </w:sdtPr>
          <w:sdtContent>
            <w:tc>
              <w:tcPr>
                <w:tcW w:w="4770" w:type="dxa"/>
              </w:tcPr>
              <w:p w14:paraId="24F04350"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1951425" w14:textId="77777777" w:rsidTr="0089695F">
        <w:trPr>
          <w:cantSplit/>
        </w:trPr>
        <w:tc>
          <w:tcPr>
            <w:tcW w:w="899" w:type="dxa"/>
          </w:tcPr>
          <w:p w14:paraId="7D1B61E1" w14:textId="77777777" w:rsidR="009B1ACB" w:rsidRPr="0084305D" w:rsidRDefault="009B1ACB" w:rsidP="006B1337">
            <w:pPr>
              <w:jc w:val="center"/>
              <w:rPr>
                <w:rFonts w:cstheme="minorHAnsi"/>
                <w:b/>
                <w:bCs/>
              </w:rPr>
            </w:pPr>
            <w:r w:rsidRPr="0084305D">
              <w:rPr>
                <w:rFonts w:cstheme="minorHAnsi"/>
                <w:b/>
                <w:bCs/>
              </w:rPr>
              <w:t>8-L-4</w:t>
            </w:r>
          </w:p>
        </w:tc>
        <w:tc>
          <w:tcPr>
            <w:tcW w:w="6391" w:type="dxa"/>
            <w:tcBorders>
              <w:right w:val="nil"/>
            </w:tcBorders>
          </w:tcPr>
          <w:p w14:paraId="1E86E4A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9B1ACB" w:rsidRPr="0084305D" w:rsidRDefault="009B1ACB" w:rsidP="006B1337">
            <w:pPr>
              <w:rPr>
                <w:rFonts w:cstheme="minorHAnsi"/>
              </w:rPr>
            </w:pPr>
          </w:p>
        </w:tc>
        <w:tc>
          <w:tcPr>
            <w:tcW w:w="810" w:type="dxa"/>
          </w:tcPr>
          <w:p w14:paraId="6BC5C890" w14:textId="77777777" w:rsidR="009B1ACB" w:rsidRPr="00C34C63" w:rsidRDefault="009B1ACB" w:rsidP="006B1337">
            <w:pPr>
              <w:rPr>
                <w:rFonts w:cstheme="minorHAnsi"/>
              </w:rPr>
            </w:pPr>
            <w:r w:rsidRPr="00C34C63">
              <w:rPr>
                <w:rFonts w:cstheme="minorHAnsi"/>
              </w:rPr>
              <w:t xml:space="preserve">A </w:t>
            </w:r>
          </w:p>
          <w:p w14:paraId="1DAC2417" w14:textId="77777777" w:rsidR="009B1ACB" w:rsidRPr="00C34C63" w:rsidRDefault="009B1ACB" w:rsidP="006B1337">
            <w:pPr>
              <w:rPr>
                <w:rFonts w:cstheme="minorHAnsi"/>
              </w:rPr>
            </w:pPr>
            <w:r w:rsidRPr="00C34C63">
              <w:rPr>
                <w:rFonts w:cstheme="minorHAnsi"/>
              </w:rPr>
              <w:t xml:space="preserve">B </w:t>
            </w:r>
          </w:p>
          <w:p w14:paraId="6FF14FDC" w14:textId="77777777" w:rsidR="009B1ACB" w:rsidRPr="00C34C63" w:rsidRDefault="009B1ACB" w:rsidP="006B1337">
            <w:pPr>
              <w:rPr>
                <w:rFonts w:cstheme="minorHAnsi"/>
              </w:rPr>
            </w:pPr>
            <w:r w:rsidRPr="00C34C63">
              <w:rPr>
                <w:rFonts w:cstheme="minorHAnsi"/>
              </w:rPr>
              <w:t xml:space="preserve">C-M </w:t>
            </w:r>
          </w:p>
          <w:p w14:paraId="17918C08" w14:textId="77777777" w:rsidR="009B1ACB" w:rsidRPr="0084305D" w:rsidRDefault="009B1ACB" w:rsidP="006B1337">
            <w:pPr>
              <w:rPr>
                <w:rFonts w:cstheme="minorHAnsi"/>
              </w:rPr>
            </w:pPr>
            <w:r w:rsidRPr="00C34C63">
              <w:rPr>
                <w:rFonts w:cstheme="minorHAnsi"/>
              </w:rPr>
              <w:t>C</w:t>
            </w:r>
          </w:p>
        </w:tc>
        <w:tc>
          <w:tcPr>
            <w:tcW w:w="1980" w:type="dxa"/>
          </w:tcPr>
          <w:p w14:paraId="45B5D1F8" w14:textId="77777777" w:rsidR="009B1ACB" w:rsidRPr="0084305D" w:rsidRDefault="00000000" w:rsidP="006B1337">
            <w:pPr>
              <w:rPr>
                <w:rFonts w:cstheme="minorHAnsi"/>
              </w:rPr>
            </w:pPr>
            <w:sdt>
              <w:sdtPr>
                <w:rPr>
                  <w:rFonts w:cstheme="minorHAnsi"/>
                </w:rPr>
                <w:id w:val="36841927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B44E05F" w14:textId="77777777" w:rsidR="009B1ACB" w:rsidRPr="0084305D" w:rsidRDefault="00000000" w:rsidP="006B1337">
            <w:pPr>
              <w:rPr>
                <w:rFonts w:cstheme="minorHAnsi"/>
              </w:rPr>
            </w:pPr>
            <w:sdt>
              <w:sdtPr>
                <w:rPr>
                  <w:rFonts w:cstheme="minorHAnsi"/>
                </w:rPr>
                <w:id w:val="-13369090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C608F14" w14:textId="77777777" w:rsidR="009B1ACB" w:rsidRDefault="00000000" w:rsidP="006B1337">
            <w:pPr>
              <w:rPr>
                <w:rFonts w:cstheme="minorHAnsi"/>
              </w:rPr>
            </w:pPr>
            <w:sdt>
              <w:sdtPr>
                <w:rPr>
                  <w:rFonts w:cstheme="minorHAnsi"/>
                </w:rPr>
                <w:id w:val="8849071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5DC1C4" w14:textId="77777777" w:rsidR="009B1ACB" w:rsidRPr="00C34C63" w:rsidRDefault="00000000" w:rsidP="006B1337">
            <w:pPr>
              <w:rPr>
                <w:rFonts w:cstheme="minorHAnsi"/>
              </w:rPr>
            </w:pPr>
            <w:sdt>
              <w:sdtPr>
                <w:rPr>
                  <w:rFonts w:cstheme="minorHAnsi"/>
                </w:rPr>
                <w:id w:val="10824202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ADF4B54" w14:textId="77777777" w:rsidR="009B1ACB" w:rsidRPr="0084305D" w:rsidRDefault="009B1ACB" w:rsidP="006B1337">
            <w:pPr>
              <w:rPr>
                <w:rFonts w:cstheme="minorHAnsi"/>
              </w:rPr>
            </w:pPr>
          </w:p>
        </w:tc>
        <w:sdt>
          <w:sdtPr>
            <w:rPr>
              <w:rFonts w:cstheme="minorHAnsi"/>
            </w:rPr>
            <w:id w:val="-847406190"/>
            <w:placeholder>
              <w:docPart w:val="E2AD4CC7C6B341AE8F69384EF85806A1"/>
            </w:placeholder>
            <w:showingPlcHdr/>
          </w:sdtPr>
          <w:sdtContent>
            <w:tc>
              <w:tcPr>
                <w:tcW w:w="4770" w:type="dxa"/>
              </w:tcPr>
              <w:p w14:paraId="2359A8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540059C" w14:textId="77777777" w:rsidTr="0089695F">
        <w:trPr>
          <w:cantSplit/>
        </w:trPr>
        <w:tc>
          <w:tcPr>
            <w:tcW w:w="899" w:type="dxa"/>
          </w:tcPr>
          <w:p w14:paraId="0F32B4D3" w14:textId="77777777" w:rsidR="009B1ACB" w:rsidRPr="0084305D" w:rsidRDefault="009B1ACB" w:rsidP="006B1337">
            <w:pPr>
              <w:jc w:val="center"/>
              <w:rPr>
                <w:rFonts w:cstheme="minorHAnsi"/>
                <w:b/>
                <w:bCs/>
              </w:rPr>
            </w:pPr>
            <w:r w:rsidRPr="0084305D">
              <w:rPr>
                <w:rFonts w:cstheme="minorHAnsi"/>
                <w:b/>
                <w:bCs/>
              </w:rPr>
              <w:t>8-L-5</w:t>
            </w:r>
          </w:p>
        </w:tc>
        <w:tc>
          <w:tcPr>
            <w:tcW w:w="6391" w:type="dxa"/>
            <w:tcBorders>
              <w:right w:val="nil"/>
            </w:tcBorders>
          </w:tcPr>
          <w:p w14:paraId="274FACEA"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9B1ACB" w:rsidRPr="0084305D" w:rsidRDefault="009B1ACB" w:rsidP="006B1337">
            <w:pPr>
              <w:rPr>
                <w:rFonts w:cstheme="minorHAnsi"/>
              </w:rPr>
            </w:pPr>
          </w:p>
        </w:tc>
        <w:tc>
          <w:tcPr>
            <w:tcW w:w="810" w:type="dxa"/>
          </w:tcPr>
          <w:p w14:paraId="18AB093C" w14:textId="77777777" w:rsidR="009B1ACB" w:rsidRPr="00C34C63" w:rsidRDefault="009B1ACB" w:rsidP="006B1337">
            <w:pPr>
              <w:rPr>
                <w:rFonts w:cstheme="minorHAnsi"/>
              </w:rPr>
            </w:pPr>
            <w:r w:rsidRPr="00C34C63">
              <w:rPr>
                <w:rFonts w:cstheme="minorHAnsi"/>
              </w:rPr>
              <w:t xml:space="preserve">A </w:t>
            </w:r>
          </w:p>
          <w:p w14:paraId="748E094D" w14:textId="77777777" w:rsidR="009B1ACB" w:rsidRPr="00C34C63" w:rsidRDefault="009B1ACB" w:rsidP="006B1337">
            <w:pPr>
              <w:rPr>
                <w:rFonts w:cstheme="minorHAnsi"/>
              </w:rPr>
            </w:pPr>
            <w:r w:rsidRPr="00C34C63">
              <w:rPr>
                <w:rFonts w:cstheme="minorHAnsi"/>
              </w:rPr>
              <w:t xml:space="preserve">B </w:t>
            </w:r>
          </w:p>
          <w:p w14:paraId="0807CC42" w14:textId="77777777" w:rsidR="009B1ACB" w:rsidRPr="00C34C63" w:rsidRDefault="009B1ACB" w:rsidP="006B1337">
            <w:pPr>
              <w:rPr>
                <w:rFonts w:cstheme="minorHAnsi"/>
              </w:rPr>
            </w:pPr>
            <w:r w:rsidRPr="00C34C63">
              <w:rPr>
                <w:rFonts w:cstheme="minorHAnsi"/>
              </w:rPr>
              <w:t xml:space="preserve">C-M </w:t>
            </w:r>
          </w:p>
          <w:p w14:paraId="2E33A811" w14:textId="77777777" w:rsidR="009B1ACB" w:rsidRPr="0084305D" w:rsidRDefault="009B1ACB" w:rsidP="006B1337">
            <w:pPr>
              <w:rPr>
                <w:rFonts w:cstheme="minorHAnsi"/>
              </w:rPr>
            </w:pPr>
            <w:r w:rsidRPr="00C34C63">
              <w:rPr>
                <w:rFonts w:cstheme="minorHAnsi"/>
              </w:rPr>
              <w:t>C</w:t>
            </w:r>
          </w:p>
        </w:tc>
        <w:tc>
          <w:tcPr>
            <w:tcW w:w="1980" w:type="dxa"/>
          </w:tcPr>
          <w:p w14:paraId="0EC34E79" w14:textId="77777777" w:rsidR="009B1ACB" w:rsidRPr="0084305D" w:rsidRDefault="00000000" w:rsidP="006B1337">
            <w:pPr>
              <w:rPr>
                <w:rFonts w:cstheme="minorHAnsi"/>
              </w:rPr>
            </w:pPr>
            <w:sdt>
              <w:sdtPr>
                <w:rPr>
                  <w:rFonts w:cstheme="minorHAnsi"/>
                </w:rPr>
                <w:id w:val="-174416925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A63791" w14:textId="77777777" w:rsidR="009B1ACB" w:rsidRPr="0084305D" w:rsidRDefault="00000000" w:rsidP="006B1337">
            <w:pPr>
              <w:rPr>
                <w:rFonts w:cstheme="minorHAnsi"/>
              </w:rPr>
            </w:pPr>
            <w:sdt>
              <w:sdtPr>
                <w:rPr>
                  <w:rFonts w:cstheme="minorHAnsi"/>
                </w:rPr>
                <w:id w:val="-12589031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AEBE0D" w14:textId="77777777" w:rsidR="009B1ACB" w:rsidRDefault="00000000" w:rsidP="006B1337">
            <w:pPr>
              <w:rPr>
                <w:rFonts w:cstheme="minorHAnsi"/>
              </w:rPr>
            </w:pPr>
            <w:sdt>
              <w:sdtPr>
                <w:rPr>
                  <w:rFonts w:cstheme="minorHAnsi"/>
                </w:rPr>
                <w:id w:val="-65390887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EBD9C50" w14:textId="77777777" w:rsidR="009B1ACB" w:rsidRPr="00C34C63" w:rsidRDefault="00000000" w:rsidP="006B1337">
            <w:pPr>
              <w:rPr>
                <w:rFonts w:cstheme="minorHAnsi"/>
              </w:rPr>
            </w:pPr>
            <w:sdt>
              <w:sdtPr>
                <w:rPr>
                  <w:rFonts w:cstheme="minorHAnsi"/>
                </w:rPr>
                <w:id w:val="-9047626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B228D9F" w14:textId="77777777" w:rsidR="009B1ACB" w:rsidRPr="0084305D" w:rsidRDefault="009B1ACB" w:rsidP="006B1337">
            <w:pPr>
              <w:rPr>
                <w:rFonts w:cstheme="minorHAnsi"/>
              </w:rPr>
            </w:pPr>
          </w:p>
        </w:tc>
        <w:sdt>
          <w:sdtPr>
            <w:rPr>
              <w:rFonts w:cstheme="minorHAnsi"/>
            </w:rPr>
            <w:id w:val="-1164473292"/>
            <w:placeholder>
              <w:docPart w:val="4CA95FB04E684A6CBA44A21F48640728"/>
            </w:placeholder>
            <w:showingPlcHdr/>
          </w:sdtPr>
          <w:sdtContent>
            <w:tc>
              <w:tcPr>
                <w:tcW w:w="4770" w:type="dxa"/>
              </w:tcPr>
              <w:p w14:paraId="479FB71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B722C9" w14:textId="77777777" w:rsidTr="0089695F">
        <w:trPr>
          <w:cantSplit/>
        </w:trPr>
        <w:tc>
          <w:tcPr>
            <w:tcW w:w="899" w:type="dxa"/>
          </w:tcPr>
          <w:p w14:paraId="14240F1C" w14:textId="77777777" w:rsidR="009B1ACB" w:rsidRPr="0084305D" w:rsidRDefault="009B1ACB" w:rsidP="006B1337">
            <w:pPr>
              <w:jc w:val="center"/>
              <w:rPr>
                <w:rFonts w:cstheme="minorHAnsi"/>
                <w:b/>
                <w:bCs/>
              </w:rPr>
            </w:pPr>
            <w:r w:rsidRPr="0084305D">
              <w:rPr>
                <w:rFonts w:cstheme="minorHAnsi"/>
                <w:b/>
                <w:bCs/>
              </w:rPr>
              <w:t>8-L-6</w:t>
            </w:r>
          </w:p>
        </w:tc>
        <w:tc>
          <w:tcPr>
            <w:tcW w:w="6391" w:type="dxa"/>
            <w:tcBorders>
              <w:right w:val="nil"/>
            </w:tcBorders>
          </w:tcPr>
          <w:p w14:paraId="46646C0E"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9B1ACB" w:rsidRPr="0084305D" w:rsidRDefault="009B1ACB" w:rsidP="006B1337">
            <w:pPr>
              <w:rPr>
                <w:rFonts w:cstheme="minorHAnsi"/>
              </w:rPr>
            </w:pPr>
          </w:p>
        </w:tc>
        <w:tc>
          <w:tcPr>
            <w:tcW w:w="810" w:type="dxa"/>
          </w:tcPr>
          <w:p w14:paraId="2327D6E5" w14:textId="77777777" w:rsidR="009B1ACB" w:rsidRPr="00C34C63" w:rsidRDefault="009B1ACB" w:rsidP="006B1337">
            <w:pPr>
              <w:rPr>
                <w:rFonts w:cstheme="minorHAnsi"/>
              </w:rPr>
            </w:pPr>
            <w:r w:rsidRPr="00C34C63">
              <w:rPr>
                <w:rFonts w:cstheme="minorHAnsi"/>
              </w:rPr>
              <w:t xml:space="preserve">A </w:t>
            </w:r>
          </w:p>
          <w:p w14:paraId="4A6BCB5C" w14:textId="77777777" w:rsidR="009B1ACB" w:rsidRPr="00C34C63" w:rsidRDefault="009B1ACB" w:rsidP="006B1337">
            <w:pPr>
              <w:rPr>
                <w:rFonts w:cstheme="minorHAnsi"/>
              </w:rPr>
            </w:pPr>
            <w:r w:rsidRPr="00C34C63">
              <w:rPr>
                <w:rFonts w:cstheme="minorHAnsi"/>
              </w:rPr>
              <w:t xml:space="preserve">B </w:t>
            </w:r>
          </w:p>
          <w:p w14:paraId="24655CCB" w14:textId="77777777" w:rsidR="009B1ACB" w:rsidRPr="00C34C63" w:rsidRDefault="009B1ACB" w:rsidP="006B1337">
            <w:pPr>
              <w:rPr>
                <w:rFonts w:cstheme="minorHAnsi"/>
              </w:rPr>
            </w:pPr>
            <w:r w:rsidRPr="00C34C63">
              <w:rPr>
                <w:rFonts w:cstheme="minorHAnsi"/>
              </w:rPr>
              <w:t xml:space="preserve">C-M </w:t>
            </w:r>
          </w:p>
          <w:p w14:paraId="5FA59F73" w14:textId="77777777" w:rsidR="009B1ACB" w:rsidRPr="0084305D" w:rsidRDefault="009B1ACB" w:rsidP="006B1337">
            <w:pPr>
              <w:rPr>
                <w:rFonts w:cstheme="minorHAnsi"/>
              </w:rPr>
            </w:pPr>
            <w:r w:rsidRPr="00C34C63">
              <w:rPr>
                <w:rFonts w:cstheme="minorHAnsi"/>
              </w:rPr>
              <w:t>C</w:t>
            </w:r>
          </w:p>
        </w:tc>
        <w:tc>
          <w:tcPr>
            <w:tcW w:w="1980" w:type="dxa"/>
          </w:tcPr>
          <w:p w14:paraId="6FE2F875" w14:textId="77777777" w:rsidR="009B1ACB" w:rsidRPr="0084305D" w:rsidRDefault="00000000" w:rsidP="006B1337">
            <w:pPr>
              <w:rPr>
                <w:rFonts w:cstheme="minorHAnsi"/>
              </w:rPr>
            </w:pPr>
            <w:sdt>
              <w:sdtPr>
                <w:rPr>
                  <w:rFonts w:cstheme="minorHAnsi"/>
                </w:rPr>
                <w:id w:val="136016605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162A01B" w14:textId="77777777" w:rsidR="009B1ACB" w:rsidRPr="0084305D" w:rsidRDefault="00000000" w:rsidP="006B1337">
            <w:pPr>
              <w:rPr>
                <w:rFonts w:cstheme="minorHAnsi"/>
              </w:rPr>
            </w:pPr>
            <w:sdt>
              <w:sdtPr>
                <w:rPr>
                  <w:rFonts w:cstheme="minorHAnsi"/>
                </w:rPr>
                <w:id w:val="-12397108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A51288" w14:textId="77777777" w:rsidR="009B1ACB" w:rsidRDefault="00000000" w:rsidP="006B1337">
            <w:pPr>
              <w:rPr>
                <w:rFonts w:cstheme="minorHAnsi"/>
              </w:rPr>
            </w:pPr>
            <w:sdt>
              <w:sdtPr>
                <w:rPr>
                  <w:rFonts w:cstheme="minorHAnsi"/>
                </w:rPr>
                <w:id w:val="13999404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C4ECCF" w14:textId="77777777" w:rsidR="009B1ACB" w:rsidRPr="00C34C63" w:rsidRDefault="00000000" w:rsidP="006B1337">
            <w:pPr>
              <w:rPr>
                <w:rFonts w:cstheme="minorHAnsi"/>
              </w:rPr>
            </w:pPr>
            <w:sdt>
              <w:sdtPr>
                <w:rPr>
                  <w:rFonts w:cstheme="minorHAnsi"/>
                </w:rPr>
                <w:id w:val="-4692858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FBD8F59" w14:textId="77777777" w:rsidR="009B1ACB" w:rsidRPr="0084305D" w:rsidRDefault="009B1ACB" w:rsidP="006B1337">
            <w:pPr>
              <w:rPr>
                <w:rFonts w:cstheme="minorHAnsi"/>
              </w:rPr>
            </w:pPr>
          </w:p>
        </w:tc>
        <w:sdt>
          <w:sdtPr>
            <w:rPr>
              <w:rFonts w:cstheme="minorHAnsi"/>
            </w:rPr>
            <w:id w:val="33391047"/>
            <w:placeholder>
              <w:docPart w:val="3C470FFBD80E4C458293BA47AC61F89C"/>
            </w:placeholder>
            <w:showingPlcHdr/>
          </w:sdtPr>
          <w:sdtContent>
            <w:tc>
              <w:tcPr>
                <w:tcW w:w="4770" w:type="dxa"/>
              </w:tcPr>
              <w:p w14:paraId="0631347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91082D" w14:textId="77777777" w:rsidTr="0089695F">
        <w:trPr>
          <w:cantSplit/>
        </w:trPr>
        <w:tc>
          <w:tcPr>
            <w:tcW w:w="899" w:type="dxa"/>
          </w:tcPr>
          <w:p w14:paraId="14BE332B" w14:textId="77777777" w:rsidR="009B1ACB" w:rsidRPr="0084305D" w:rsidRDefault="009B1ACB" w:rsidP="006B1337">
            <w:pPr>
              <w:jc w:val="center"/>
              <w:rPr>
                <w:rFonts w:cstheme="minorHAnsi"/>
                <w:b/>
                <w:bCs/>
              </w:rPr>
            </w:pPr>
            <w:r w:rsidRPr="0084305D">
              <w:rPr>
                <w:rFonts w:cstheme="minorHAnsi"/>
                <w:b/>
                <w:bCs/>
              </w:rPr>
              <w:t>8-L-7</w:t>
            </w:r>
          </w:p>
        </w:tc>
        <w:tc>
          <w:tcPr>
            <w:tcW w:w="6391" w:type="dxa"/>
            <w:tcBorders>
              <w:right w:val="nil"/>
            </w:tcBorders>
          </w:tcPr>
          <w:p w14:paraId="5FBDAA4C"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9B1ACB" w:rsidRPr="0084305D" w:rsidRDefault="009B1ACB" w:rsidP="006B1337">
            <w:pPr>
              <w:rPr>
                <w:rFonts w:cstheme="minorHAnsi"/>
              </w:rPr>
            </w:pPr>
          </w:p>
        </w:tc>
        <w:tc>
          <w:tcPr>
            <w:tcW w:w="810" w:type="dxa"/>
          </w:tcPr>
          <w:p w14:paraId="18C89B3A" w14:textId="77777777" w:rsidR="009B1ACB" w:rsidRPr="00C34C63" w:rsidRDefault="009B1ACB" w:rsidP="006B1337">
            <w:pPr>
              <w:rPr>
                <w:rFonts w:cstheme="minorHAnsi"/>
              </w:rPr>
            </w:pPr>
            <w:r w:rsidRPr="00C34C63">
              <w:rPr>
                <w:rFonts w:cstheme="minorHAnsi"/>
              </w:rPr>
              <w:t xml:space="preserve">A </w:t>
            </w:r>
          </w:p>
          <w:p w14:paraId="62F7AD40" w14:textId="77777777" w:rsidR="009B1ACB" w:rsidRPr="00C34C63" w:rsidRDefault="009B1ACB" w:rsidP="006B1337">
            <w:pPr>
              <w:rPr>
                <w:rFonts w:cstheme="minorHAnsi"/>
              </w:rPr>
            </w:pPr>
            <w:r w:rsidRPr="00C34C63">
              <w:rPr>
                <w:rFonts w:cstheme="minorHAnsi"/>
              </w:rPr>
              <w:t xml:space="preserve">B </w:t>
            </w:r>
          </w:p>
          <w:p w14:paraId="52BE5E65" w14:textId="77777777" w:rsidR="009B1ACB" w:rsidRPr="00C34C63" w:rsidRDefault="009B1ACB" w:rsidP="006B1337">
            <w:pPr>
              <w:rPr>
                <w:rFonts w:cstheme="minorHAnsi"/>
              </w:rPr>
            </w:pPr>
            <w:r w:rsidRPr="00C34C63">
              <w:rPr>
                <w:rFonts w:cstheme="minorHAnsi"/>
              </w:rPr>
              <w:t xml:space="preserve">C-M </w:t>
            </w:r>
          </w:p>
          <w:p w14:paraId="6C3822FA" w14:textId="77777777" w:rsidR="009B1ACB" w:rsidRPr="0084305D" w:rsidRDefault="009B1ACB" w:rsidP="006B1337">
            <w:pPr>
              <w:rPr>
                <w:rFonts w:cstheme="minorHAnsi"/>
              </w:rPr>
            </w:pPr>
            <w:r w:rsidRPr="00C34C63">
              <w:rPr>
                <w:rFonts w:cstheme="minorHAnsi"/>
              </w:rPr>
              <w:t>C</w:t>
            </w:r>
          </w:p>
        </w:tc>
        <w:tc>
          <w:tcPr>
            <w:tcW w:w="1980" w:type="dxa"/>
          </w:tcPr>
          <w:p w14:paraId="40A2CC4D" w14:textId="77777777" w:rsidR="009B1ACB" w:rsidRPr="0084305D" w:rsidRDefault="00000000" w:rsidP="006B1337">
            <w:pPr>
              <w:rPr>
                <w:rFonts w:cstheme="minorHAnsi"/>
              </w:rPr>
            </w:pPr>
            <w:sdt>
              <w:sdtPr>
                <w:rPr>
                  <w:rFonts w:cstheme="minorHAnsi"/>
                </w:rPr>
                <w:id w:val="208487282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0848D00" w14:textId="77777777" w:rsidR="009B1ACB" w:rsidRPr="0084305D" w:rsidRDefault="00000000" w:rsidP="006B1337">
            <w:pPr>
              <w:rPr>
                <w:rFonts w:cstheme="minorHAnsi"/>
              </w:rPr>
            </w:pPr>
            <w:sdt>
              <w:sdtPr>
                <w:rPr>
                  <w:rFonts w:cstheme="minorHAnsi"/>
                </w:rPr>
                <w:id w:val="5552772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220979" w14:textId="77777777" w:rsidR="009B1ACB" w:rsidRDefault="00000000" w:rsidP="006B1337">
            <w:pPr>
              <w:rPr>
                <w:rFonts w:cstheme="minorHAnsi"/>
              </w:rPr>
            </w:pPr>
            <w:sdt>
              <w:sdtPr>
                <w:rPr>
                  <w:rFonts w:cstheme="minorHAnsi"/>
                </w:rPr>
                <w:id w:val="-186881857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CD243F2" w14:textId="77777777" w:rsidR="009B1ACB" w:rsidRPr="00C34C63" w:rsidRDefault="00000000" w:rsidP="006B1337">
            <w:pPr>
              <w:rPr>
                <w:rFonts w:cstheme="minorHAnsi"/>
              </w:rPr>
            </w:pPr>
            <w:sdt>
              <w:sdtPr>
                <w:rPr>
                  <w:rFonts w:cstheme="minorHAnsi"/>
                </w:rPr>
                <w:id w:val="93902853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9855E59" w14:textId="77777777" w:rsidR="009B1ACB" w:rsidRPr="0084305D" w:rsidRDefault="009B1ACB" w:rsidP="006B1337">
            <w:pPr>
              <w:rPr>
                <w:rFonts w:cstheme="minorHAnsi"/>
              </w:rPr>
            </w:pPr>
          </w:p>
        </w:tc>
        <w:sdt>
          <w:sdtPr>
            <w:rPr>
              <w:rFonts w:cstheme="minorHAnsi"/>
            </w:rPr>
            <w:id w:val="547024815"/>
            <w:placeholder>
              <w:docPart w:val="3E44C10422EA468A8229C741F1B5B6B0"/>
            </w:placeholder>
            <w:showingPlcHdr/>
          </w:sdtPr>
          <w:sdtContent>
            <w:tc>
              <w:tcPr>
                <w:tcW w:w="4770" w:type="dxa"/>
              </w:tcPr>
              <w:p w14:paraId="0C8168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66383BD" w14:textId="77777777" w:rsidTr="0089695F">
        <w:trPr>
          <w:cantSplit/>
        </w:trPr>
        <w:tc>
          <w:tcPr>
            <w:tcW w:w="899" w:type="dxa"/>
          </w:tcPr>
          <w:p w14:paraId="65F37E9C" w14:textId="77777777" w:rsidR="009B1ACB" w:rsidRPr="0084305D" w:rsidRDefault="009B1ACB" w:rsidP="006B1337">
            <w:pPr>
              <w:jc w:val="center"/>
              <w:rPr>
                <w:rFonts w:cstheme="minorHAnsi"/>
                <w:b/>
                <w:bCs/>
              </w:rPr>
            </w:pPr>
            <w:r w:rsidRPr="0084305D">
              <w:rPr>
                <w:rFonts w:cstheme="minorHAnsi"/>
                <w:b/>
                <w:bCs/>
              </w:rPr>
              <w:t>8-L-8</w:t>
            </w:r>
          </w:p>
        </w:tc>
        <w:tc>
          <w:tcPr>
            <w:tcW w:w="6391" w:type="dxa"/>
            <w:tcBorders>
              <w:right w:val="nil"/>
            </w:tcBorders>
          </w:tcPr>
          <w:p w14:paraId="494D25D3"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9B1ACB" w:rsidRPr="0084305D" w:rsidRDefault="009B1ACB" w:rsidP="006B1337">
            <w:pPr>
              <w:rPr>
                <w:rFonts w:cstheme="minorHAnsi"/>
              </w:rPr>
            </w:pPr>
          </w:p>
        </w:tc>
        <w:tc>
          <w:tcPr>
            <w:tcW w:w="810" w:type="dxa"/>
          </w:tcPr>
          <w:p w14:paraId="3261A848" w14:textId="77777777" w:rsidR="009B1ACB" w:rsidRPr="00C34C63" w:rsidRDefault="009B1ACB" w:rsidP="006B1337">
            <w:pPr>
              <w:rPr>
                <w:rFonts w:cstheme="minorHAnsi"/>
              </w:rPr>
            </w:pPr>
            <w:r w:rsidRPr="00C34C63">
              <w:rPr>
                <w:rFonts w:cstheme="minorHAnsi"/>
              </w:rPr>
              <w:t xml:space="preserve">A </w:t>
            </w:r>
          </w:p>
          <w:p w14:paraId="67819B22" w14:textId="77777777" w:rsidR="009B1ACB" w:rsidRPr="00C34C63" w:rsidRDefault="009B1ACB" w:rsidP="006B1337">
            <w:pPr>
              <w:rPr>
                <w:rFonts w:cstheme="minorHAnsi"/>
              </w:rPr>
            </w:pPr>
            <w:r w:rsidRPr="00C34C63">
              <w:rPr>
                <w:rFonts w:cstheme="minorHAnsi"/>
              </w:rPr>
              <w:t xml:space="preserve">B </w:t>
            </w:r>
          </w:p>
          <w:p w14:paraId="72296467" w14:textId="77777777" w:rsidR="009B1ACB" w:rsidRPr="00C34C63" w:rsidRDefault="009B1ACB" w:rsidP="006B1337">
            <w:pPr>
              <w:rPr>
                <w:rFonts w:cstheme="minorHAnsi"/>
              </w:rPr>
            </w:pPr>
            <w:r w:rsidRPr="00C34C63">
              <w:rPr>
                <w:rFonts w:cstheme="minorHAnsi"/>
              </w:rPr>
              <w:t xml:space="preserve">C-M </w:t>
            </w:r>
          </w:p>
          <w:p w14:paraId="38FDC9B1" w14:textId="77777777" w:rsidR="009B1ACB" w:rsidRPr="0084305D" w:rsidRDefault="009B1ACB" w:rsidP="006B1337">
            <w:pPr>
              <w:rPr>
                <w:rFonts w:cstheme="minorHAnsi"/>
              </w:rPr>
            </w:pPr>
            <w:r w:rsidRPr="00C34C63">
              <w:rPr>
                <w:rFonts w:cstheme="minorHAnsi"/>
              </w:rPr>
              <w:t>C</w:t>
            </w:r>
          </w:p>
        </w:tc>
        <w:tc>
          <w:tcPr>
            <w:tcW w:w="1980" w:type="dxa"/>
          </w:tcPr>
          <w:p w14:paraId="7B2F51F4" w14:textId="77777777" w:rsidR="009B1ACB" w:rsidRPr="0084305D" w:rsidRDefault="00000000" w:rsidP="006B1337">
            <w:pPr>
              <w:rPr>
                <w:rFonts w:cstheme="minorHAnsi"/>
              </w:rPr>
            </w:pPr>
            <w:sdt>
              <w:sdtPr>
                <w:rPr>
                  <w:rFonts w:cstheme="minorHAnsi"/>
                </w:rPr>
                <w:id w:val="62065807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6808DB" w14:textId="77777777" w:rsidR="009B1ACB" w:rsidRPr="0084305D" w:rsidRDefault="00000000" w:rsidP="006B1337">
            <w:pPr>
              <w:rPr>
                <w:rFonts w:cstheme="minorHAnsi"/>
              </w:rPr>
            </w:pPr>
            <w:sdt>
              <w:sdtPr>
                <w:rPr>
                  <w:rFonts w:cstheme="minorHAnsi"/>
                </w:rPr>
                <w:id w:val="-47252382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28A647" w14:textId="77777777" w:rsidR="009B1ACB" w:rsidRDefault="00000000" w:rsidP="006B1337">
            <w:pPr>
              <w:rPr>
                <w:rFonts w:cstheme="minorHAnsi"/>
              </w:rPr>
            </w:pPr>
            <w:sdt>
              <w:sdtPr>
                <w:rPr>
                  <w:rFonts w:cstheme="minorHAnsi"/>
                </w:rPr>
                <w:id w:val="175246883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57FE124" w14:textId="77777777" w:rsidR="009B1ACB" w:rsidRPr="00C34C63" w:rsidRDefault="00000000" w:rsidP="006B1337">
            <w:pPr>
              <w:rPr>
                <w:rFonts w:cstheme="minorHAnsi"/>
              </w:rPr>
            </w:pPr>
            <w:sdt>
              <w:sdtPr>
                <w:rPr>
                  <w:rFonts w:cstheme="minorHAnsi"/>
                </w:rPr>
                <w:id w:val="-108120977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5ECD28F" w14:textId="77777777" w:rsidR="009B1ACB" w:rsidRPr="0084305D" w:rsidRDefault="009B1ACB" w:rsidP="006B1337">
            <w:pPr>
              <w:rPr>
                <w:rFonts w:cstheme="minorHAnsi"/>
              </w:rPr>
            </w:pPr>
          </w:p>
        </w:tc>
        <w:sdt>
          <w:sdtPr>
            <w:rPr>
              <w:rFonts w:cstheme="minorHAnsi"/>
            </w:rPr>
            <w:id w:val="1116800222"/>
            <w:placeholder>
              <w:docPart w:val="E299E3DF7FFD4CDCAE9C22BC691B761C"/>
            </w:placeholder>
            <w:showingPlcHdr/>
          </w:sdtPr>
          <w:sdtContent>
            <w:tc>
              <w:tcPr>
                <w:tcW w:w="4770" w:type="dxa"/>
              </w:tcPr>
              <w:p w14:paraId="39567F6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261FB84" w14:textId="77777777" w:rsidTr="0089695F">
        <w:trPr>
          <w:cantSplit/>
        </w:trPr>
        <w:tc>
          <w:tcPr>
            <w:tcW w:w="899" w:type="dxa"/>
          </w:tcPr>
          <w:p w14:paraId="72C1CF43" w14:textId="77777777" w:rsidR="009B1ACB" w:rsidRPr="0084305D" w:rsidRDefault="009B1ACB" w:rsidP="006B1337">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9B1ACB" w:rsidRPr="0084305D" w:rsidRDefault="009B1ACB" w:rsidP="006B1337">
            <w:pPr>
              <w:rPr>
                <w:rFonts w:cstheme="minorHAnsi"/>
              </w:rPr>
            </w:pPr>
          </w:p>
        </w:tc>
        <w:tc>
          <w:tcPr>
            <w:tcW w:w="810" w:type="dxa"/>
          </w:tcPr>
          <w:p w14:paraId="1D021CCF" w14:textId="77777777" w:rsidR="009B1ACB" w:rsidRPr="00C34C63" w:rsidRDefault="009B1ACB" w:rsidP="006B1337">
            <w:pPr>
              <w:rPr>
                <w:rFonts w:cstheme="minorHAnsi"/>
              </w:rPr>
            </w:pPr>
            <w:r w:rsidRPr="00C34C63">
              <w:rPr>
                <w:rFonts w:cstheme="minorHAnsi"/>
              </w:rPr>
              <w:t xml:space="preserve">A </w:t>
            </w:r>
          </w:p>
          <w:p w14:paraId="7517E92B" w14:textId="77777777" w:rsidR="009B1ACB" w:rsidRPr="00C34C63" w:rsidRDefault="009B1ACB" w:rsidP="006B1337">
            <w:pPr>
              <w:rPr>
                <w:rFonts w:cstheme="minorHAnsi"/>
              </w:rPr>
            </w:pPr>
            <w:r w:rsidRPr="00C34C63">
              <w:rPr>
                <w:rFonts w:cstheme="minorHAnsi"/>
              </w:rPr>
              <w:t xml:space="preserve">B </w:t>
            </w:r>
          </w:p>
          <w:p w14:paraId="31590AC3" w14:textId="77777777" w:rsidR="009B1ACB" w:rsidRPr="00C34C63" w:rsidRDefault="009B1ACB" w:rsidP="006B1337">
            <w:pPr>
              <w:rPr>
                <w:rFonts w:cstheme="minorHAnsi"/>
              </w:rPr>
            </w:pPr>
            <w:r w:rsidRPr="00C34C63">
              <w:rPr>
                <w:rFonts w:cstheme="minorHAnsi"/>
              </w:rPr>
              <w:t xml:space="preserve">C-M </w:t>
            </w:r>
          </w:p>
          <w:p w14:paraId="3FFEA34C" w14:textId="77777777" w:rsidR="009B1ACB" w:rsidRPr="0084305D" w:rsidRDefault="009B1ACB" w:rsidP="006B1337">
            <w:pPr>
              <w:rPr>
                <w:rFonts w:cstheme="minorHAnsi"/>
              </w:rPr>
            </w:pPr>
            <w:r w:rsidRPr="00C34C63">
              <w:rPr>
                <w:rFonts w:cstheme="minorHAnsi"/>
              </w:rPr>
              <w:t>C</w:t>
            </w:r>
          </w:p>
        </w:tc>
        <w:tc>
          <w:tcPr>
            <w:tcW w:w="1980" w:type="dxa"/>
          </w:tcPr>
          <w:p w14:paraId="26CB66E3" w14:textId="77777777" w:rsidR="009B1ACB" w:rsidRPr="0084305D" w:rsidRDefault="00000000" w:rsidP="006B1337">
            <w:pPr>
              <w:rPr>
                <w:rFonts w:cstheme="minorHAnsi"/>
              </w:rPr>
            </w:pPr>
            <w:sdt>
              <w:sdtPr>
                <w:rPr>
                  <w:rFonts w:cstheme="minorHAnsi"/>
                </w:rPr>
                <w:id w:val="177474454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436E8DB" w14:textId="77777777" w:rsidR="009B1ACB" w:rsidRPr="0084305D" w:rsidRDefault="00000000" w:rsidP="006B1337">
            <w:pPr>
              <w:rPr>
                <w:rFonts w:cstheme="minorHAnsi"/>
              </w:rPr>
            </w:pPr>
            <w:sdt>
              <w:sdtPr>
                <w:rPr>
                  <w:rFonts w:cstheme="minorHAnsi"/>
                </w:rPr>
                <w:id w:val="-206154219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99003F5" w14:textId="77777777" w:rsidR="009B1ACB" w:rsidRDefault="00000000" w:rsidP="006B1337">
            <w:pPr>
              <w:rPr>
                <w:rFonts w:cstheme="minorHAnsi"/>
              </w:rPr>
            </w:pPr>
            <w:sdt>
              <w:sdtPr>
                <w:rPr>
                  <w:rFonts w:cstheme="minorHAnsi"/>
                </w:rPr>
                <w:id w:val="-144592793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4F4A526" w14:textId="77777777" w:rsidR="009B1ACB" w:rsidRPr="00C34C63" w:rsidRDefault="00000000" w:rsidP="006B1337">
            <w:pPr>
              <w:rPr>
                <w:rFonts w:cstheme="minorHAnsi"/>
              </w:rPr>
            </w:pPr>
            <w:sdt>
              <w:sdtPr>
                <w:rPr>
                  <w:rFonts w:cstheme="minorHAnsi"/>
                </w:rPr>
                <w:id w:val="-94300010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8705FCD" w14:textId="77777777" w:rsidR="009B1ACB" w:rsidRPr="0084305D" w:rsidRDefault="009B1ACB" w:rsidP="006B1337">
            <w:pPr>
              <w:rPr>
                <w:rFonts w:cstheme="minorHAnsi"/>
              </w:rPr>
            </w:pPr>
          </w:p>
        </w:tc>
        <w:sdt>
          <w:sdtPr>
            <w:rPr>
              <w:rFonts w:cstheme="minorHAnsi"/>
            </w:rPr>
            <w:id w:val="-1810780829"/>
            <w:placeholder>
              <w:docPart w:val="A6D0C2DFBA874C4A9BDCE9E835033EAE"/>
            </w:placeholder>
            <w:showingPlcHdr/>
          </w:sdtPr>
          <w:sdtContent>
            <w:tc>
              <w:tcPr>
                <w:tcW w:w="4770" w:type="dxa"/>
              </w:tcPr>
              <w:p w14:paraId="5A17E96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3D7063C" w14:textId="06079817" w:rsidR="009B1ACB" w:rsidRDefault="009B1ACB" w:rsidP="009B1ACB">
      <w:pPr>
        <w:shd w:val="clear" w:color="auto" w:fill="8EAADB" w:themeFill="accent1" w:themeFillTint="99"/>
      </w:pPr>
      <w:bookmarkStart w:id="104" w:name="SEC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9B1ACB" w:rsidRPr="004E1DEE" w14:paraId="7E72AE9A" w14:textId="20E7366C" w:rsidTr="006B1337">
        <w:trPr>
          <w:gridAfter w:val="1"/>
          <w:wAfter w:w="16" w:type="dxa"/>
          <w:tblHeader/>
        </w:trPr>
        <w:tc>
          <w:tcPr>
            <w:tcW w:w="899" w:type="dxa"/>
            <w:shd w:val="clear" w:color="auto" w:fill="2F5496" w:themeFill="accent1" w:themeFillShade="BF"/>
            <w:vAlign w:val="center"/>
          </w:tcPr>
          <w:bookmarkEnd w:id="104"/>
          <w:p w14:paraId="3E9060C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43DCB623"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05443762" w14:textId="3D21BAB5"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250D55D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0BA2C52B"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3B645240" w14:textId="0E9F1C18" w:rsidTr="00605A77">
        <w:tc>
          <w:tcPr>
            <w:tcW w:w="15136" w:type="dxa"/>
            <w:gridSpan w:val="7"/>
            <w:tcBorders>
              <w:left w:val="single" w:sz="4" w:space="0" w:color="auto"/>
            </w:tcBorders>
            <w:shd w:val="clear" w:color="auto" w:fill="D9E2F3" w:themeFill="accent1" w:themeFillTint="33"/>
            <w:vAlign w:val="center"/>
          </w:tcPr>
          <w:p w14:paraId="090586E2" w14:textId="6F4F9CFD"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9B1ACB" w14:paraId="43D53D34" w14:textId="77777777" w:rsidTr="0089695F">
        <w:trPr>
          <w:gridAfter w:val="1"/>
          <w:wAfter w:w="16" w:type="dxa"/>
          <w:cantSplit/>
        </w:trPr>
        <w:tc>
          <w:tcPr>
            <w:tcW w:w="899" w:type="dxa"/>
          </w:tcPr>
          <w:p w14:paraId="4A2E5ACC" w14:textId="49D03900" w:rsidR="009B1ACB" w:rsidRPr="0084305D" w:rsidRDefault="009B1ACB" w:rsidP="006B1337">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3C93488" w14:textId="74704EAE" w:rsidR="009B1ACB" w:rsidRDefault="009B1ACB" w:rsidP="006B1337">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6F5E22BE" w14:textId="38579A5A"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967BCAD" w14:textId="13876765" w:rsidR="009B1ACB" w:rsidRPr="0084305D" w:rsidRDefault="009B1ACB" w:rsidP="006B1337">
            <w:pPr>
              <w:rPr>
                <w:rFonts w:cstheme="minorHAnsi"/>
              </w:rPr>
            </w:pPr>
          </w:p>
        </w:tc>
        <w:tc>
          <w:tcPr>
            <w:tcW w:w="810" w:type="dxa"/>
          </w:tcPr>
          <w:p w14:paraId="33FE57CD" w14:textId="77777777" w:rsidR="009B1ACB" w:rsidRPr="00C34C63" w:rsidRDefault="009B1ACB" w:rsidP="006B1337">
            <w:pPr>
              <w:rPr>
                <w:rFonts w:cstheme="minorHAnsi"/>
              </w:rPr>
            </w:pPr>
            <w:r w:rsidRPr="00C34C63">
              <w:rPr>
                <w:rFonts w:cstheme="minorHAnsi"/>
              </w:rPr>
              <w:t xml:space="preserve">A </w:t>
            </w:r>
          </w:p>
          <w:p w14:paraId="3F7B3388" w14:textId="77777777" w:rsidR="009B1ACB" w:rsidRPr="00C34C63" w:rsidRDefault="009B1ACB" w:rsidP="006B1337">
            <w:pPr>
              <w:rPr>
                <w:rFonts w:cstheme="minorHAnsi"/>
              </w:rPr>
            </w:pPr>
            <w:r w:rsidRPr="00C34C63">
              <w:rPr>
                <w:rFonts w:cstheme="minorHAnsi"/>
              </w:rPr>
              <w:t xml:space="preserve">B </w:t>
            </w:r>
          </w:p>
          <w:p w14:paraId="7474BCFF" w14:textId="77777777" w:rsidR="009B1ACB" w:rsidRPr="00C34C63" w:rsidRDefault="009B1ACB" w:rsidP="006B1337">
            <w:pPr>
              <w:rPr>
                <w:rFonts w:cstheme="minorHAnsi"/>
              </w:rPr>
            </w:pPr>
            <w:r w:rsidRPr="00C34C63">
              <w:rPr>
                <w:rFonts w:cstheme="minorHAnsi"/>
              </w:rPr>
              <w:t xml:space="preserve">C-M </w:t>
            </w:r>
          </w:p>
          <w:p w14:paraId="1D14C5BF" w14:textId="77777777" w:rsidR="009B1ACB" w:rsidRDefault="009B1ACB" w:rsidP="006B1337">
            <w:pPr>
              <w:rPr>
                <w:rFonts w:cstheme="minorHAnsi"/>
              </w:rPr>
            </w:pPr>
            <w:r w:rsidRPr="00C34C63">
              <w:rPr>
                <w:rFonts w:cstheme="minorHAnsi"/>
              </w:rPr>
              <w:t>C</w:t>
            </w:r>
          </w:p>
          <w:p w14:paraId="6BBDF0D1" w14:textId="4A93A459" w:rsidR="009B1ACB" w:rsidRPr="0084305D" w:rsidRDefault="009B1ACB" w:rsidP="006B1337">
            <w:pPr>
              <w:rPr>
                <w:rFonts w:cstheme="minorHAnsi"/>
              </w:rPr>
            </w:pPr>
          </w:p>
        </w:tc>
        <w:tc>
          <w:tcPr>
            <w:tcW w:w="1980" w:type="dxa"/>
          </w:tcPr>
          <w:p w14:paraId="024D4680" w14:textId="77777777" w:rsidR="009B1ACB" w:rsidRPr="0084305D" w:rsidRDefault="00000000" w:rsidP="006B1337">
            <w:pPr>
              <w:rPr>
                <w:rFonts w:cstheme="minorHAnsi"/>
              </w:rPr>
            </w:pPr>
            <w:sdt>
              <w:sdtPr>
                <w:rPr>
                  <w:rFonts w:cstheme="minorHAnsi"/>
                </w:rPr>
                <w:id w:val="195728555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996572B" w14:textId="77777777" w:rsidR="009B1ACB" w:rsidRPr="0084305D" w:rsidRDefault="00000000" w:rsidP="006B1337">
            <w:pPr>
              <w:rPr>
                <w:rFonts w:cstheme="minorHAnsi"/>
              </w:rPr>
            </w:pPr>
            <w:sdt>
              <w:sdtPr>
                <w:rPr>
                  <w:rFonts w:cstheme="minorHAnsi"/>
                </w:rPr>
                <w:id w:val="144827463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4972DD3" w14:textId="77777777" w:rsidR="009B1ACB" w:rsidRDefault="00000000" w:rsidP="006B1337">
            <w:pPr>
              <w:rPr>
                <w:rFonts w:cstheme="minorHAnsi"/>
              </w:rPr>
            </w:pPr>
            <w:sdt>
              <w:sdtPr>
                <w:rPr>
                  <w:rFonts w:cstheme="minorHAnsi"/>
                </w:rPr>
                <w:id w:val="-165113129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6C5D755" w14:textId="77777777" w:rsidR="009B1ACB" w:rsidRPr="00C34C63" w:rsidRDefault="00000000" w:rsidP="006B1337">
            <w:pPr>
              <w:rPr>
                <w:rFonts w:cstheme="minorHAnsi"/>
              </w:rPr>
            </w:pPr>
            <w:sdt>
              <w:sdtPr>
                <w:rPr>
                  <w:rFonts w:cstheme="minorHAnsi"/>
                </w:rPr>
                <w:id w:val="183394304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0CC7610" w14:textId="77777777" w:rsidR="009B1ACB" w:rsidRPr="0084305D" w:rsidRDefault="009B1ACB" w:rsidP="006B1337">
            <w:pPr>
              <w:rPr>
                <w:rFonts w:cstheme="minorHAnsi"/>
              </w:rPr>
            </w:pPr>
          </w:p>
        </w:tc>
        <w:sdt>
          <w:sdtPr>
            <w:rPr>
              <w:rFonts w:cstheme="minorHAnsi"/>
            </w:rPr>
            <w:id w:val="-746027905"/>
            <w:placeholder>
              <w:docPart w:val="72A603035DC740EF9387AF5362434635"/>
            </w:placeholder>
            <w:showingPlcHdr/>
          </w:sdtPr>
          <w:sdtContent>
            <w:tc>
              <w:tcPr>
                <w:tcW w:w="4770" w:type="dxa"/>
              </w:tcPr>
              <w:p w14:paraId="6EDA32A1" w14:textId="2D757E68"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7A811195"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bookmarkStart w:id="105" w:name="SEC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605A77">
        <w:trPr>
          <w:tblHeader/>
        </w:trPr>
        <w:tc>
          <w:tcPr>
            <w:tcW w:w="990" w:type="dxa"/>
            <w:tcBorders>
              <w:bottom w:val="single" w:sz="4" w:space="0" w:color="auto"/>
            </w:tcBorders>
            <w:shd w:val="clear" w:color="auto" w:fill="2F5496" w:themeFill="accent1" w:themeFillShade="BF"/>
            <w:vAlign w:val="center"/>
          </w:tcPr>
          <w:bookmarkEnd w:id="105"/>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605A77">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B1ACB" w14:paraId="03AA625B" w14:textId="77777777" w:rsidTr="00850439">
        <w:trPr>
          <w:cantSplit/>
        </w:trPr>
        <w:tc>
          <w:tcPr>
            <w:tcW w:w="990" w:type="dxa"/>
            <w:tcBorders>
              <w:bottom w:val="single" w:sz="4" w:space="0" w:color="auto"/>
            </w:tcBorders>
          </w:tcPr>
          <w:p w14:paraId="6AD67C86" w14:textId="77777777" w:rsidR="009B1ACB" w:rsidRPr="0084305D" w:rsidRDefault="009B1ACB" w:rsidP="006B1337">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9B1ACB" w:rsidRPr="0084305D" w:rsidRDefault="009B1ACB" w:rsidP="006B1337">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9B1ACB" w:rsidRPr="0084305D" w:rsidRDefault="009B1ACB" w:rsidP="006B1337">
            <w:pPr>
              <w:rPr>
                <w:rFonts w:cstheme="minorHAnsi"/>
              </w:rPr>
            </w:pPr>
          </w:p>
        </w:tc>
        <w:tc>
          <w:tcPr>
            <w:tcW w:w="900" w:type="dxa"/>
            <w:tcBorders>
              <w:bottom w:val="single" w:sz="4" w:space="0" w:color="auto"/>
            </w:tcBorders>
          </w:tcPr>
          <w:p w14:paraId="26A873C2" w14:textId="77777777" w:rsidR="009B1ACB" w:rsidRPr="00C34C63" w:rsidRDefault="009B1ACB" w:rsidP="006B1337">
            <w:pPr>
              <w:rPr>
                <w:rFonts w:cstheme="minorHAnsi"/>
              </w:rPr>
            </w:pPr>
            <w:r w:rsidRPr="00C34C63">
              <w:rPr>
                <w:rFonts w:cstheme="minorHAnsi"/>
              </w:rPr>
              <w:t xml:space="preserve">A </w:t>
            </w:r>
          </w:p>
          <w:p w14:paraId="276DB32B" w14:textId="77777777" w:rsidR="009B1ACB" w:rsidRPr="00C34C63" w:rsidRDefault="009B1ACB" w:rsidP="006B1337">
            <w:pPr>
              <w:rPr>
                <w:rFonts w:cstheme="minorHAnsi"/>
              </w:rPr>
            </w:pPr>
            <w:r w:rsidRPr="00C34C63">
              <w:rPr>
                <w:rFonts w:cstheme="minorHAnsi"/>
              </w:rPr>
              <w:t xml:space="preserve">B </w:t>
            </w:r>
          </w:p>
          <w:p w14:paraId="367F3C5B" w14:textId="77777777" w:rsidR="009B1ACB" w:rsidRPr="00C34C63" w:rsidRDefault="009B1ACB" w:rsidP="006B1337">
            <w:pPr>
              <w:rPr>
                <w:rFonts w:cstheme="minorHAnsi"/>
              </w:rPr>
            </w:pPr>
            <w:r w:rsidRPr="00C34C63">
              <w:rPr>
                <w:rFonts w:cstheme="minorHAnsi"/>
              </w:rPr>
              <w:t xml:space="preserve">C-M </w:t>
            </w:r>
          </w:p>
          <w:p w14:paraId="4A3B50B1"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609363C6" w14:textId="77777777" w:rsidR="009B1ACB" w:rsidRPr="0084305D" w:rsidRDefault="00000000" w:rsidP="006B1337">
            <w:pPr>
              <w:rPr>
                <w:rFonts w:cstheme="minorHAnsi"/>
              </w:rPr>
            </w:pPr>
            <w:sdt>
              <w:sdtPr>
                <w:rPr>
                  <w:rFonts w:cstheme="minorHAnsi"/>
                </w:rPr>
                <w:id w:val="170929398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1679C18" w14:textId="77777777" w:rsidR="009B1ACB" w:rsidRPr="0084305D" w:rsidRDefault="00000000" w:rsidP="006B1337">
            <w:pPr>
              <w:rPr>
                <w:rFonts w:cstheme="minorHAnsi"/>
              </w:rPr>
            </w:pPr>
            <w:sdt>
              <w:sdtPr>
                <w:rPr>
                  <w:rFonts w:cstheme="minorHAnsi"/>
                </w:rPr>
                <w:id w:val="75309477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EDBED2E" w14:textId="77777777" w:rsidR="009B1ACB" w:rsidRDefault="00000000" w:rsidP="006B1337">
            <w:pPr>
              <w:rPr>
                <w:rFonts w:cstheme="minorHAnsi"/>
              </w:rPr>
            </w:pPr>
            <w:sdt>
              <w:sdtPr>
                <w:rPr>
                  <w:rFonts w:cstheme="minorHAnsi"/>
                </w:rPr>
                <w:id w:val="-169576532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626DAD8" w14:textId="77777777" w:rsidR="009B1ACB" w:rsidRPr="00C34C63" w:rsidRDefault="00000000" w:rsidP="006B1337">
            <w:pPr>
              <w:rPr>
                <w:rFonts w:cstheme="minorHAnsi"/>
              </w:rPr>
            </w:pPr>
            <w:sdt>
              <w:sdtPr>
                <w:rPr>
                  <w:rFonts w:cstheme="minorHAnsi"/>
                </w:rPr>
                <w:id w:val="-145702572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A68833" w14:textId="77777777" w:rsidR="009B1ACB" w:rsidRPr="0084305D" w:rsidRDefault="009B1ACB" w:rsidP="006B1337">
            <w:pPr>
              <w:rPr>
                <w:rFonts w:cstheme="minorHAnsi"/>
              </w:rPr>
            </w:pPr>
          </w:p>
        </w:tc>
        <w:sdt>
          <w:sdtPr>
            <w:rPr>
              <w:rFonts w:cstheme="minorHAnsi"/>
            </w:rPr>
            <w:id w:val="-1536506002"/>
            <w:placeholder>
              <w:docPart w:val="3B4D1426F536421B88493C10F0F44842"/>
            </w:placeholder>
            <w:showingPlcHdr/>
          </w:sdtPr>
          <w:sdtContent>
            <w:tc>
              <w:tcPr>
                <w:tcW w:w="4770" w:type="dxa"/>
                <w:tcBorders>
                  <w:bottom w:val="single" w:sz="4" w:space="0" w:color="auto"/>
                </w:tcBorders>
              </w:tcPr>
              <w:p w14:paraId="3EC416C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44CF851" w14:textId="77777777" w:rsidTr="00850439">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9B1ACB" w14:paraId="484C0D67" w14:textId="77777777" w:rsidTr="0089695F">
        <w:trPr>
          <w:cantSplit/>
        </w:trPr>
        <w:tc>
          <w:tcPr>
            <w:tcW w:w="990" w:type="dxa"/>
          </w:tcPr>
          <w:p w14:paraId="37DEFC04" w14:textId="77777777" w:rsidR="009B1ACB" w:rsidRPr="0084305D" w:rsidRDefault="009B1ACB" w:rsidP="006B1337">
            <w:pPr>
              <w:jc w:val="center"/>
              <w:rPr>
                <w:rFonts w:cstheme="minorHAnsi"/>
                <w:b/>
                <w:bCs/>
              </w:rPr>
            </w:pPr>
            <w:r w:rsidRPr="0084305D">
              <w:rPr>
                <w:rFonts w:cstheme="minorHAnsi"/>
                <w:b/>
                <w:bCs/>
              </w:rPr>
              <w:t>10-B-2</w:t>
            </w:r>
          </w:p>
        </w:tc>
        <w:tc>
          <w:tcPr>
            <w:tcW w:w="6210" w:type="dxa"/>
            <w:tcBorders>
              <w:right w:val="nil"/>
            </w:tcBorders>
          </w:tcPr>
          <w:p w14:paraId="0076EEF6"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9B1ACB" w:rsidRPr="0084305D" w:rsidRDefault="009B1ACB" w:rsidP="006B1337">
            <w:pPr>
              <w:rPr>
                <w:rFonts w:cstheme="minorHAnsi"/>
              </w:rPr>
            </w:pPr>
          </w:p>
        </w:tc>
        <w:tc>
          <w:tcPr>
            <w:tcW w:w="900" w:type="dxa"/>
          </w:tcPr>
          <w:p w14:paraId="15BC319A" w14:textId="77777777" w:rsidR="009B1ACB" w:rsidRPr="00C34C63" w:rsidRDefault="009B1ACB" w:rsidP="006B1337">
            <w:pPr>
              <w:rPr>
                <w:rFonts w:cstheme="minorHAnsi"/>
              </w:rPr>
            </w:pPr>
            <w:r w:rsidRPr="00C34C63">
              <w:rPr>
                <w:rFonts w:cstheme="minorHAnsi"/>
              </w:rPr>
              <w:t xml:space="preserve">A </w:t>
            </w:r>
          </w:p>
          <w:p w14:paraId="6FC78F79" w14:textId="77777777" w:rsidR="009B1ACB" w:rsidRPr="00C34C63" w:rsidRDefault="009B1ACB" w:rsidP="006B1337">
            <w:pPr>
              <w:rPr>
                <w:rFonts w:cstheme="minorHAnsi"/>
              </w:rPr>
            </w:pPr>
            <w:r w:rsidRPr="00C34C63">
              <w:rPr>
                <w:rFonts w:cstheme="minorHAnsi"/>
              </w:rPr>
              <w:t xml:space="preserve">B </w:t>
            </w:r>
          </w:p>
          <w:p w14:paraId="55D80D71" w14:textId="77777777" w:rsidR="009B1ACB" w:rsidRPr="00C34C63" w:rsidRDefault="009B1ACB" w:rsidP="006B1337">
            <w:pPr>
              <w:rPr>
                <w:rFonts w:cstheme="minorHAnsi"/>
              </w:rPr>
            </w:pPr>
            <w:r w:rsidRPr="00C34C63">
              <w:rPr>
                <w:rFonts w:cstheme="minorHAnsi"/>
              </w:rPr>
              <w:t xml:space="preserve">C-M </w:t>
            </w:r>
          </w:p>
          <w:p w14:paraId="5C8884E3" w14:textId="77777777" w:rsidR="009B1ACB" w:rsidRPr="0084305D" w:rsidRDefault="009B1ACB" w:rsidP="006B1337">
            <w:pPr>
              <w:rPr>
                <w:rFonts w:cstheme="minorHAnsi"/>
              </w:rPr>
            </w:pPr>
            <w:r w:rsidRPr="00C34C63">
              <w:rPr>
                <w:rFonts w:cstheme="minorHAnsi"/>
              </w:rPr>
              <w:t>C</w:t>
            </w:r>
          </w:p>
        </w:tc>
        <w:tc>
          <w:tcPr>
            <w:tcW w:w="1980" w:type="dxa"/>
          </w:tcPr>
          <w:p w14:paraId="7C5ED453" w14:textId="77777777" w:rsidR="009B1ACB" w:rsidRPr="0084305D" w:rsidRDefault="00000000" w:rsidP="006B1337">
            <w:pPr>
              <w:rPr>
                <w:rFonts w:cstheme="minorHAnsi"/>
              </w:rPr>
            </w:pPr>
            <w:sdt>
              <w:sdtPr>
                <w:rPr>
                  <w:rFonts w:cstheme="minorHAnsi"/>
                </w:rPr>
                <w:id w:val="-16442684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46884" w14:textId="77777777" w:rsidR="009B1ACB" w:rsidRPr="0084305D" w:rsidRDefault="00000000" w:rsidP="006B1337">
            <w:pPr>
              <w:rPr>
                <w:rFonts w:cstheme="minorHAnsi"/>
              </w:rPr>
            </w:pPr>
            <w:sdt>
              <w:sdtPr>
                <w:rPr>
                  <w:rFonts w:cstheme="minorHAnsi"/>
                </w:rPr>
                <w:id w:val="131421581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D2A6D3E" w14:textId="77777777" w:rsidR="009B1ACB" w:rsidRDefault="00000000" w:rsidP="006B1337">
            <w:pPr>
              <w:rPr>
                <w:rFonts w:cstheme="minorHAnsi"/>
              </w:rPr>
            </w:pPr>
            <w:sdt>
              <w:sdtPr>
                <w:rPr>
                  <w:rFonts w:cstheme="minorHAnsi"/>
                </w:rPr>
                <w:id w:val="13432816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FAD9C78" w14:textId="77777777" w:rsidR="009B1ACB" w:rsidRPr="00C34C63" w:rsidRDefault="00000000" w:rsidP="006B1337">
            <w:pPr>
              <w:rPr>
                <w:rFonts w:cstheme="minorHAnsi"/>
              </w:rPr>
            </w:pPr>
            <w:sdt>
              <w:sdtPr>
                <w:rPr>
                  <w:rFonts w:cstheme="minorHAnsi"/>
                </w:rPr>
                <w:id w:val="10267478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258833B" w14:textId="77777777" w:rsidR="009B1ACB" w:rsidRPr="0084305D" w:rsidRDefault="009B1ACB" w:rsidP="006B1337">
            <w:pPr>
              <w:rPr>
                <w:rFonts w:cstheme="minorHAnsi"/>
              </w:rPr>
            </w:pPr>
          </w:p>
        </w:tc>
        <w:sdt>
          <w:sdtPr>
            <w:rPr>
              <w:rFonts w:cstheme="minorHAnsi"/>
            </w:rPr>
            <w:id w:val="304737343"/>
            <w:placeholder>
              <w:docPart w:val="011D62776D6E4F4996A9B4EEB101A4AF"/>
            </w:placeholder>
            <w:showingPlcHdr/>
          </w:sdtPr>
          <w:sdtContent>
            <w:tc>
              <w:tcPr>
                <w:tcW w:w="4770" w:type="dxa"/>
              </w:tcPr>
              <w:p w14:paraId="08AF4DE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4E3CAB" w14:textId="77777777" w:rsidTr="0089695F">
        <w:trPr>
          <w:cantSplit/>
        </w:trPr>
        <w:tc>
          <w:tcPr>
            <w:tcW w:w="990" w:type="dxa"/>
          </w:tcPr>
          <w:p w14:paraId="28AAFFA3" w14:textId="77777777" w:rsidR="009B1ACB" w:rsidRPr="0084305D" w:rsidRDefault="009B1ACB" w:rsidP="006B1337">
            <w:pPr>
              <w:jc w:val="center"/>
              <w:rPr>
                <w:rFonts w:cstheme="minorHAnsi"/>
                <w:b/>
                <w:bCs/>
              </w:rPr>
            </w:pPr>
            <w:r w:rsidRPr="0084305D">
              <w:rPr>
                <w:rFonts w:cstheme="minorHAnsi"/>
                <w:b/>
                <w:bCs/>
              </w:rPr>
              <w:t>10-B-3</w:t>
            </w:r>
          </w:p>
        </w:tc>
        <w:tc>
          <w:tcPr>
            <w:tcW w:w="6210" w:type="dxa"/>
            <w:tcBorders>
              <w:right w:val="nil"/>
            </w:tcBorders>
          </w:tcPr>
          <w:p w14:paraId="431DD42D"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9B1ACB" w:rsidRPr="0084305D" w:rsidRDefault="009B1ACB" w:rsidP="006B1337">
            <w:pPr>
              <w:rPr>
                <w:rFonts w:cstheme="minorHAnsi"/>
              </w:rPr>
            </w:pPr>
          </w:p>
        </w:tc>
        <w:tc>
          <w:tcPr>
            <w:tcW w:w="900" w:type="dxa"/>
          </w:tcPr>
          <w:p w14:paraId="3C3EDFCB" w14:textId="77777777" w:rsidR="009B1ACB" w:rsidRPr="00C34C63" w:rsidRDefault="009B1ACB" w:rsidP="006B1337">
            <w:pPr>
              <w:rPr>
                <w:rFonts w:cstheme="minorHAnsi"/>
              </w:rPr>
            </w:pPr>
            <w:r w:rsidRPr="00C34C63">
              <w:rPr>
                <w:rFonts w:cstheme="minorHAnsi"/>
              </w:rPr>
              <w:t xml:space="preserve">A </w:t>
            </w:r>
          </w:p>
          <w:p w14:paraId="531C42AA" w14:textId="77777777" w:rsidR="009B1ACB" w:rsidRPr="00C34C63" w:rsidRDefault="009B1ACB" w:rsidP="006B1337">
            <w:pPr>
              <w:rPr>
                <w:rFonts w:cstheme="minorHAnsi"/>
              </w:rPr>
            </w:pPr>
            <w:r w:rsidRPr="00C34C63">
              <w:rPr>
                <w:rFonts w:cstheme="minorHAnsi"/>
              </w:rPr>
              <w:t xml:space="preserve">B </w:t>
            </w:r>
          </w:p>
          <w:p w14:paraId="7E365E61" w14:textId="77777777" w:rsidR="009B1ACB" w:rsidRPr="00C34C63" w:rsidRDefault="009B1ACB" w:rsidP="006B1337">
            <w:pPr>
              <w:rPr>
                <w:rFonts w:cstheme="minorHAnsi"/>
              </w:rPr>
            </w:pPr>
            <w:r w:rsidRPr="00C34C63">
              <w:rPr>
                <w:rFonts w:cstheme="minorHAnsi"/>
              </w:rPr>
              <w:t xml:space="preserve">C-M </w:t>
            </w:r>
          </w:p>
          <w:p w14:paraId="06CF9B4A" w14:textId="77777777" w:rsidR="009B1ACB" w:rsidRPr="0084305D" w:rsidRDefault="009B1ACB" w:rsidP="006B1337">
            <w:pPr>
              <w:rPr>
                <w:rFonts w:cstheme="minorHAnsi"/>
              </w:rPr>
            </w:pPr>
            <w:r w:rsidRPr="00C34C63">
              <w:rPr>
                <w:rFonts w:cstheme="minorHAnsi"/>
              </w:rPr>
              <w:t>C</w:t>
            </w:r>
          </w:p>
        </w:tc>
        <w:tc>
          <w:tcPr>
            <w:tcW w:w="1980" w:type="dxa"/>
          </w:tcPr>
          <w:p w14:paraId="658516A9" w14:textId="77777777" w:rsidR="009B1ACB" w:rsidRPr="0084305D" w:rsidRDefault="00000000" w:rsidP="006B1337">
            <w:pPr>
              <w:rPr>
                <w:rFonts w:cstheme="minorHAnsi"/>
              </w:rPr>
            </w:pPr>
            <w:sdt>
              <w:sdtPr>
                <w:rPr>
                  <w:rFonts w:cstheme="minorHAnsi"/>
                </w:rPr>
                <w:id w:val="-89565898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DC334C0" w14:textId="77777777" w:rsidR="009B1ACB" w:rsidRPr="0084305D" w:rsidRDefault="00000000" w:rsidP="006B1337">
            <w:pPr>
              <w:rPr>
                <w:rFonts w:cstheme="minorHAnsi"/>
              </w:rPr>
            </w:pPr>
            <w:sdt>
              <w:sdtPr>
                <w:rPr>
                  <w:rFonts w:cstheme="minorHAnsi"/>
                </w:rPr>
                <w:id w:val="-155907797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CB7E0C" w14:textId="77777777" w:rsidR="009B1ACB" w:rsidRDefault="00000000" w:rsidP="006B1337">
            <w:pPr>
              <w:rPr>
                <w:rFonts w:cstheme="minorHAnsi"/>
              </w:rPr>
            </w:pPr>
            <w:sdt>
              <w:sdtPr>
                <w:rPr>
                  <w:rFonts w:cstheme="minorHAnsi"/>
                </w:rPr>
                <w:id w:val="55566418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AF531A" w14:textId="77777777" w:rsidR="009B1ACB" w:rsidRPr="00C34C63" w:rsidRDefault="00000000" w:rsidP="006B1337">
            <w:pPr>
              <w:rPr>
                <w:rFonts w:cstheme="minorHAnsi"/>
              </w:rPr>
            </w:pPr>
            <w:sdt>
              <w:sdtPr>
                <w:rPr>
                  <w:rFonts w:cstheme="minorHAnsi"/>
                </w:rPr>
                <w:id w:val="81729881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A13BD87" w14:textId="77777777" w:rsidR="009B1ACB" w:rsidRPr="0084305D" w:rsidRDefault="009B1ACB" w:rsidP="006B1337">
            <w:pPr>
              <w:rPr>
                <w:rFonts w:cstheme="minorHAnsi"/>
              </w:rPr>
            </w:pPr>
          </w:p>
        </w:tc>
        <w:sdt>
          <w:sdtPr>
            <w:rPr>
              <w:rFonts w:cstheme="minorHAnsi"/>
            </w:rPr>
            <w:id w:val="1298417614"/>
            <w:placeholder>
              <w:docPart w:val="5559CC8AF8B64589AE53B30FA9229D83"/>
            </w:placeholder>
            <w:showingPlcHdr/>
          </w:sdtPr>
          <w:sdtContent>
            <w:tc>
              <w:tcPr>
                <w:tcW w:w="4770" w:type="dxa"/>
              </w:tcPr>
              <w:p w14:paraId="025A96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3266ECE" w14:textId="77777777" w:rsidTr="0089695F">
        <w:trPr>
          <w:cantSplit/>
        </w:trPr>
        <w:tc>
          <w:tcPr>
            <w:tcW w:w="990" w:type="dxa"/>
          </w:tcPr>
          <w:p w14:paraId="1C7A54BA" w14:textId="77777777" w:rsidR="009B1ACB" w:rsidRPr="0084305D" w:rsidRDefault="009B1ACB" w:rsidP="006B1337">
            <w:pPr>
              <w:jc w:val="center"/>
              <w:rPr>
                <w:rFonts w:cstheme="minorHAnsi"/>
                <w:b/>
                <w:bCs/>
              </w:rPr>
            </w:pPr>
            <w:r w:rsidRPr="0084305D">
              <w:rPr>
                <w:rFonts w:cstheme="minorHAnsi"/>
                <w:b/>
                <w:bCs/>
              </w:rPr>
              <w:t>10-B-4</w:t>
            </w:r>
          </w:p>
        </w:tc>
        <w:tc>
          <w:tcPr>
            <w:tcW w:w="6210" w:type="dxa"/>
            <w:tcBorders>
              <w:right w:val="nil"/>
            </w:tcBorders>
          </w:tcPr>
          <w:p w14:paraId="1C111D91"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9B1ACB" w:rsidRPr="0084305D" w:rsidRDefault="009B1ACB" w:rsidP="006B1337">
            <w:pPr>
              <w:rPr>
                <w:rFonts w:cstheme="minorHAnsi"/>
              </w:rPr>
            </w:pPr>
          </w:p>
        </w:tc>
        <w:tc>
          <w:tcPr>
            <w:tcW w:w="900" w:type="dxa"/>
          </w:tcPr>
          <w:p w14:paraId="65257DC8" w14:textId="77777777" w:rsidR="009B1ACB" w:rsidRPr="00C34C63" w:rsidRDefault="009B1ACB" w:rsidP="006B1337">
            <w:pPr>
              <w:rPr>
                <w:rFonts w:cstheme="minorHAnsi"/>
              </w:rPr>
            </w:pPr>
            <w:r w:rsidRPr="00C34C63">
              <w:rPr>
                <w:rFonts w:cstheme="minorHAnsi"/>
              </w:rPr>
              <w:t xml:space="preserve">A </w:t>
            </w:r>
          </w:p>
          <w:p w14:paraId="6A575079" w14:textId="77777777" w:rsidR="009B1ACB" w:rsidRPr="00C34C63" w:rsidRDefault="009B1ACB" w:rsidP="006B1337">
            <w:pPr>
              <w:rPr>
                <w:rFonts w:cstheme="minorHAnsi"/>
              </w:rPr>
            </w:pPr>
            <w:r w:rsidRPr="00C34C63">
              <w:rPr>
                <w:rFonts w:cstheme="minorHAnsi"/>
              </w:rPr>
              <w:t xml:space="preserve">B </w:t>
            </w:r>
          </w:p>
          <w:p w14:paraId="32B72499" w14:textId="77777777" w:rsidR="009B1ACB" w:rsidRPr="00C34C63" w:rsidRDefault="009B1ACB" w:rsidP="006B1337">
            <w:pPr>
              <w:rPr>
                <w:rFonts w:cstheme="minorHAnsi"/>
              </w:rPr>
            </w:pPr>
            <w:r w:rsidRPr="00C34C63">
              <w:rPr>
                <w:rFonts w:cstheme="minorHAnsi"/>
              </w:rPr>
              <w:t xml:space="preserve">C-M </w:t>
            </w:r>
          </w:p>
          <w:p w14:paraId="3703D7FA" w14:textId="77777777" w:rsidR="009B1ACB" w:rsidRPr="0084305D" w:rsidRDefault="009B1ACB" w:rsidP="006B1337">
            <w:pPr>
              <w:rPr>
                <w:rFonts w:cstheme="minorHAnsi"/>
              </w:rPr>
            </w:pPr>
            <w:r w:rsidRPr="00C34C63">
              <w:rPr>
                <w:rFonts w:cstheme="minorHAnsi"/>
              </w:rPr>
              <w:t>C</w:t>
            </w:r>
          </w:p>
        </w:tc>
        <w:tc>
          <w:tcPr>
            <w:tcW w:w="1980" w:type="dxa"/>
          </w:tcPr>
          <w:p w14:paraId="298155DB" w14:textId="77777777" w:rsidR="009B1ACB" w:rsidRPr="0084305D" w:rsidRDefault="00000000" w:rsidP="006B1337">
            <w:pPr>
              <w:rPr>
                <w:rFonts w:cstheme="minorHAnsi"/>
              </w:rPr>
            </w:pPr>
            <w:sdt>
              <w:sdtPr>
                <w:rPr>
                  <w:rFonts w:cstheme="minorHAnsi"/>
                </w:rPr>
                <w:id w:val="98181574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C789B3" w14:textId="77777777" w:rsidR="009B1ACB" w:rsidRPr="0084305D" w:rsidRDefault="00000000" w:rsidP="006B1337">
            <w:pPr>
              <w:rPr>
                <w:rFonts w:cstheme="minorHAnsi"/>
              </w:rPr>
            </w:pPr>
            <w:sdt>
              <w:sdtPr>
                <w:rPr>
                  <w:rFonts w:cstheme="minorHAnsi"/>
                </w:rPr>
                <w:id w:val="17211678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EFA7B62" w14:textId="77777777" w:rsidR="009B1ACB" w:rsidRDefault="00000000" w:rsidP="006B1337">
            <w:pPr>
              <w:rPr>
                <w:rFonts w:cstheme="minorHAnsi"/>
              </w:rPr>
            </w:pPr>
            <w:sdt>
              <w:sdtPr>
                <w:rPr>
                  <w:rFonts w:cstheme="minorHAnsi"/>
                </w:rPr>
                <w:id w:val="-194713835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A5C32E6" w14:textId="77777777" w:rsidR="009B1ACB" w:rsidRPr="00C34C63" w:rsidRDefault="00000000" w:rsidP="006B1337">
            <w:pPr>
              <w:rPr>
                <w:rFonts w:cstheme="minorHAnsi"/>
              </w:rPr>
            </w:pPr>
            <w:sdt>
              <w:sdtPr>
                <w:rPr>
                  <w:rFonts w:cstheme="minorHAnsi"/>
                </w:rPr>
                <w:id w:val="-161174286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19624B" w14:textId="77777777" w:rsidR="009B1ACB" w:rsidRPr="0084305D" w:rsidRDefault="009B1ACB" w:rsidP="006B1337">
            <w:pPr>
              <w:rPr>
                <w:rFonts w:cstheme="minorHAnsi"/>
              </w:rPr>
            </w:pPr>
          </w:p>
        </w:tc>
        <w:sdt>
          <w:sdtPr>
            <w:rPr>
              <w:rFonts w:cstheme="minorHAnsi"/>
            </w:rPr>
            <w:id w:val="1389141733"/>
            <w:placeholder>
              <w:docPart w:val="B4E3AF73F9024631B8C2D18017B5BB41"/>
            </w:placeholder>
            <w:showingPlcHdr/>
          </w:sdtPr>
          <w:sdtContent>
            <w:tc>
              <w:tcPr>
                <w:tcW w:w="4770" w:type="dxa"/>
              </w:tcPr>
              <w:p w14:paraId="1EDCAEB1"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6BB8FC" w14:textId="77777777" w:rsidTr="0089695F">
        <w:trPr>
          <w:cantSplit/>
        </w:trPr>
        <w:tc>
          <w:tcPr>
            <w:tcW w:w="990" w:type="dxa"/>
          </w:tcPr>
          <w:p w14:paraId="447598A5" w14:textId="77777777" w:rsidR="009B1ACB" w:rsidRPr="0084305D" w:rsidRDefault="009B1ACB" w:rsidP="006B1337">
            <w:pPr>
              <w:jc w:val="center"/>
              <w:rPr>
                <w:rFonts w:cstheme="minorHAnsi"/>
                <w:b/>
                <w:bCs/>
              </w:rPr>
            </w:pPr>
            <w:r w:rsidRPr="0084305D">
              <w:rPr>
                <w:rFonts w:cstheme="minorHAnsi"/>
                <w:b/>
                <w:bCs/>
              </w:rPr>
              <w:t>10-B-5</w:t>
            </w:r>
          </w:p>
        </w:tc>
        <w:tc>
          <w:tcPr>
            <w:tcW w:w="6210" w:type="dxa"/>
            <w:tcBorders>
              <w:right w:val="nil"/>
            </w:tcBorders>
          </w:tcPr>
          <w:p w14:paraId="6E6DDA8A" w14:textId="43CB403C" w:rsidR="009B1ACB" w:rsidRPr="0084305D" w:rsidRDefault="00DA1126" w:rsidP="006B1337">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9B1ACB" w:rsidRPr="0084305D">
              <w:rPr>
                <w:rFonts w:cstheme="minorHAnsi"/>
              </w:rPr>
              <w:t>.</w:t>
            </w:r>
          </w:p>
        </w:tc>
        <w:tc>
          <w:tcPr>
            <w:tcW w:w="270" w:type="dxa"/>
            <w:tcBorders>
              <w:left w:val="nil"/>
            </w:tcBorders>
          </w:tcPr>
          <w:p w14:paraId="0765CFDB" w14:textId="77777777" w:rsidR="009B1ACB" w:rsidRPr="0084305D" w:rsidRDefault="009B1ACB" w:rsidP="006B1337">
            <w:pPr>
              <w:rPr>
                <w:rFonts w:cstheme="minorHAnsi"/>
              </w:rPr>
            </w:pPr>
          </w:p>
        </w:tc>
        <w:tc>
          <w:tcPr>
            <w:tcW w:w="900" w:type="dxa"/>
          </w:tcPr>
          <w:p w14:paraId="67E3B170" w14:textId="77777777" w:rsidR="009B1ACB" w:rsidRPr="00C34C63" w:rsidRDefault="009B1ACB" w:rsidP="006B1337">
            <w:pPr>
              <w:rPr>
                <w:rFonts w:cstheme="minorHAnsi"/>
              </w:rPr>
            </w:pPr>
            <w:r w:rsidRPr="00C34C63">
              <w:rPr>
                <w:rFonts w:cstheme="minorHAnsi"/>
              </w:rPr>
              <w:t xml:space="preserve">A </w:t>
            </w:r>
          </w:p>
          <w:p w14:paraId="251B0E53" w14:textId="77777777" w:rsidR="009B1ACB" w:rsidRPr="00C34C63" w:rsidRDefault="009B1ACB" w:rsidP="006B1337">
            <w:pPr>
              <w:rPr>
                <w:rFonts w:cstheme="minorHAnsi"/>
              </w:rPr>
            </w:pPr>
            <w:r w:rsidRPr="00C34C63">
              <w:rPr>
                <w:rFonts w:cstheme="minorHAnsi"/>
              </w:rPr>
              <w:t xml:space="preserve">B </w:t>
            </w:r>
          </w:p>
          <w:p w14:paraId="1A014A91" w14:textId="77777777" w:rsidR="009B1ACB" w:rsidRPr="00C34C63" w:rsidRDefault="009B1ACB" w:rsidP="006B1337">
            <w:pPr>
              <w:rPr>
                <w:rFonts w:cstheme="minorHAnsi"/>
              </w:rPr>
            </w:pPr>
            <w:r w:rsidRPr="00C34C63">
              <w:rPr>
                <w:rFonts w:cstheme="minorHAnsi"/>
              </w:rPr>
              <w:t xml:space="preserve">C-M </w:t>
            </w:r>
          </w:p>
          <w:p w14:paraId="3E9649EF" w14:textId="77777777" w:rsidR="009B1ACB" w:rsidRPr="0084305D" w:rsidRDefault="009B1ACB" w:rsidP="006B1337">
            <w:pPr>
              <w:rPr>
                <w:rFonts w:cstheme="minorHAnsi"/>
              </w:rPr>
            </w:pPr>
            <w:r w:rsidRPr="00C34C63">
              <w:rPr>
                <w:rFonts w:cstheme="minorHAnsi"/>
              </w:rPr>
              <w:t>C</w:t>
            </w:r>
          </w:p>
        </w:tc>
        <w:tc>
          <w:tcPr>
            <w:tcW w:w="1980" w:type="dxa"/>
          </w:tcPr>
          <w:p w14:paraId="269F2493" w14:textId="77777777" w:rsidR="009B1ACB" w:rsidRPr="0084305D" w:rsidRDefault="00000000" w:rsidP="006B1337">
            <w:pPr>
              <w:rPr>
                <w:rFonts w:cstheme="minorHAnsi"/>
              </w:rPr>
            </w:pPr>
            <w:sdt>
              <w:sdtPr>
                <w:rPr>
                  <w:rFonts w:cstheme="minorHAnsi"/>
                </w:rPr>
                <w:id w:val="-130661766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24AF192" w14:textId="77777777" w:rsidR="009B1ACB" w:rsidRPr="0084305D" w:rsidRDefault="00000000" w:rsidP="006B1337">
            <w:pPr>
              <w:rPr>
                <w:rFonts w:cstheme="minorHAnsi"/>
              </w:rPr>
            </w:pPr>
            <w:sdt>
              <w:sdtPr>
                <w:rPr>
                  <w:rFonts w:cstheme="minorHAnsi"/>
                </w:rPr>
                <w:id w:val="-166030938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224388" w14:textId="77777777" w:rsidR="009B1ACB" w:rsidRDefault="00000000" w:rsidP="006B1337">
            <w:pPr>
              <w:rPr>
                <w:rFonts w:cstheme="minorHAnsi"/>
              </w:rPr>
            </w:pPr>
            <w:sdt>
              <w:sdtPr>
                <w:rPr>
                  <w:rFonts w:cstheme="minorHAnsi"/>
                </w:rPr>
                <w:id w:val="148374292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D859BE9" w14:textId="77777777" w:rsidR="009B1ACB" w:rsidRPr="00C34C63" w:rsidRDefault="00000000" w:rsidP="006B1337">
            <w:pPr>
              <w:rPr>
                <w:rFonts w:cstheme="minorHAnsi"/>
              </w:rPr>
            </w:pPr>
            <w:sdt>
              <w:sdtPr>
                <w:rPr>
                  <w:rFonts w:cstheme="minorHAnsi"/>
                </w:rPr>
                <w:id w:val="206244432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9BB1BE1" w14:textId="77777777" w:rsidR="009B1ACB" w:rsidRPr="0084305D" w:rsidRDefault="009B1ACB" w:rsidP="006B1337">
            <w:pPr>
              <w:rPr>
                <w:rFonts w:cstheme="minorHAnsi"/>
              </w:rPr>
            </w:pPr>
          </w:p>
        </w:tc>
        <w:sdt>
          <w:sdtPr>
            <w:rPr>
              <w:rFonts w:cstheme="minorHAnsi"/>
            </w:rPr>
            <w:id w:val="135468562"/>
            <w:placeholder>
              <w:docPart w:val="68CB4E94C1D84FEB900049E49C4344C7"/>
            </w:placeholder>
            <w:showingPlcHdr/>
          </w:sdtPr>
          <w:sdtContent>
            <w:tc>
              <w:tcPr>
                <w:tcW w:w="4770" w:type="dxa"/>
              </w:tcPr>
              <w:p w14:paraId="3A293F3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386F41A" w14:textId="77777777" w:rsidTr="00850439">
        <w:trPr>
          <w:cantSplit/>
        </w:trPr>
        <w:tc>
          <w:tcPr>
            <w:tcW w:w="990" w:type="dxa"/>
            <w:tcBorders>
              <w:bottom w:val="single" w:sz="4" w:space="0" w:color="auto"/>
            </w:tcBorders>
          </w:tcPr>
          <w:p w14:paraId="4EA493BB" w14:textId="77777777" w:rsidR="009B1ACB" w:rsidRPr="0084305D" w:rsidRDefault="009B1ACB" w:rsidP="006B1337">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D4201A3" w14:textId="77777777" w:rsidR="009B1ACB" w:rsidRDefault="009B1ACB" w:rsidP="006B1337">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1AC45443" w14:textId="10C9800C" w:rsidR="003A1B04" w:rsidRPr="0084305D" w:rsidRDefault="003A1B04" w:rsidP="006B1337">
            <w:pPr>
              <w:rPr>
                <w:rFonts w:cstheme="minorHAnsi"/>
              </w:rPr>
            </w:pPr>
          </w:p>
        </w:tc>
        <w:tc>
          <w:tcPr>
            <w:tcW w:w="270" w:type="dxa"/>
            <w:tcBorders>
              <w:left w:val="nil"/>
              <w:bottom w:val="single" w:sz="4" w:space="0" w:color="auto"/>
            </w:tcBorders>
          </w:tcPr>
          <w:p w14:paraId="78E15452" w14:textId="77777777" w:rsidR="009B1ACB" w:rsidRPr="0084305D" w:rsidRDefault="009B1ACB" w:rsidP="006B1337">
            <w:pPr>
              <w:rPr>
                <w:rFonts w:cstheme="minorHAnsi"/>
              </w:rPr>
            </w:pPr>
          </w:p>
        </w:tc>
        <w:tc>
          <w:tcPr>
            <w:tcW w:w="900" w:type="dxa"/>
            <w:tcBorders>
              <w:bottom w:val="single" w:sz="4" w:space="0" w:color="auto"/>
            </w:tcBorders>
          </w:tcPr>
          <w:p w14:paraId="776CC0A7" w14:textId="77777777" w:rsidR="009B1ACB" w:rsidRPr="00C34C63" w:rsidRDefault="009B1ACB" w:rsidP="006B1337">
            <w:pPr>
              <w:rPr>
                <w:rFonts w:cstheme="minorHAnsi"/>
              </w:rPr>
            </w:pPr>
            <w:r w:rsidRPr="00C34C63">
              <w:rPr>
                <w:rFonts w:cstheme="minorHAnsi"/>
              </w:rPr>
              <w:t xml:space="preserve">A </w:t>
            </w:r>
          </w:p>
          <w:p w14:paraId="2227B20B" w14:textId="77777777" w:rsidR="009B1ACB" w:rsidRPr="00C34C63" w:rsidRDefault="009B1ACB" w:rsidP="006B1337">
            <w:pPr>
              <w:rPr>
                <w:rFonts w:cstheme="minorHAnsi"/>
              </w:rPr>
            </w:pPr>
            <w:r w:rsidRPr="00C34C63">
              <w:rPr>
                <w:rFonts w:cstheme="minorHAnsi"/>
              </w:rPr>
              <w:t xml:space="preserve">B </w:t>
            </w:r>
          </w:p>
          <w:p w14:paraId="67E60EB5" w14:textId="77777777" w:rsidR="009B1ACB" w:rsidRPr="00C34C63" w:rsidRDefault="009B1ACB" w:rsidP="006B1337">
            <w:pPr>
              <w:rPr>
                <w:rFonts w:cstheme="minorHAnsi"/>
              </w:rPr>
            </w:pPr>
            <w:r w:rsidRPr="00C34C63">
              <w:rPr>
                <w:rFonts w:cstheme="minorHAnsi"/>
              </w:rPr>
              <w:t xml:space="preserve">C-M </w:t>
            </w:r>
          </w:p>
          <w:p w14:paraId="7FCF373A"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4B86A77A" w14:textId="77777777" w:rsidR="009B1ACB" w:rsidRPr="0084305D" w:rsidRDefault="00000000" w:rsidP="006B1337">
            <w:pPr>
              <w:rPr>
                <w:rFonts w:cstheme="minorHAnsi"/>
              </w:rPr>
            </w:pPr>
            <w:sdt>
              <w:sdtPr>
                <w:rPr>
                  <w:rFonts w:cstheme="minorHAnsi"/>
                </w:rPr>
                <w:id w:val="-120971886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7D3D375" w14:textId="77777777" w:rsidR="009B1ACB" w:rsidRPr="0084305D" w:rsidRDefault="00000000" w:rsidP="006B1337">
            <w:pPr>
              <w:rPr>
                <w:rFonts w:cstheme="minorHAnsi"/>
              </w:rPr>
            </w:pPr>
            <w:sdt>
              <w:sdtPr>
                <w:rPr>
                  <w:rFonts w:cstheme="minorHAnsi"/>
                </w:rPr>
                <w:id w:val="56323260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63E4B3" w14:textId="77777777" w:rsidR="009B1ACB" w:rsidRDefault="00000000" w:rsidP="006B1337">
            <w:pPr>
              <w:rPr>
                <w:rFonts w:cstheme="minorHAnsi"/>
              </w:rPr>
            </w:pPr>
            <w:sdt>
              <w:sdtPr>
                <w:rPr>
                  <w:rFonts w:cstheme="minorHAnsi"/>
                </w:rPr>
                <w:id w:val="74361338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749A5E1" w14:textId="77777777" w:rsidR="009B1ACB" w:rsidRPr="00C34C63" w:rsidRDefault="00000000" w:rsidP="006B1337">
            <w:pPr>
              <w:rPr>
                <w:rFonts w:cstheme="minorHAnsi"/>
              </w:rPr>
            </w:pPr>
            <w:sdt>
              <w:sdtPr>
                <w:rPr>
                  <w:rFonts w:cstheme="minorHAnsi"/>
                </w:rPr>
                <w:id w:val="156390835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F6D9670" w14:textId="77777777" w:rsidR="009B1ACB" w:rsidRPr="0084305D" w:rsidRDefault="009B1ACB" w:rsidP="006B1337">
            <w:pPr>
              <w:rPr>
                <w:rFonts w:cstheme="minorHAnsi"/>
              </w:rPr>
            </w:pPr>
          </w:p>
        </w:tc>
        <w:sdt>
          <w:sdtPr>
            <w:rPr>
              <w:rFonts w:cstheme="minorHAnsi"/>
            </w:rPr>
            <w:id w:val="302502444"/>
            <w:placeholder>
              <w:docPart w:val="3B2C9FAF02554213BC91413DFE615B18"/>
            </w:placeholder>
            <w:showingPlcHdr/>
          </w:sdtPr>
          <w:sdtContent>
            <w:tc>
              <w:tcPr>
                <w:tcW w:w="4770" w:type="dxa"/>
                <w:tcBorders>
                  <w:bottom w:val="single" w:sz="4" w:space="0" w:color="auto"/>
                </w:tcBorders>
              </w:tcPr>
              <w:p w14:paraId="7A30F7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14A260E" w14:textId="77777777" w:rsidTr="00850439">
        <w:trPr>
          <w:cantSplit/>
        </w:trPr>
        <w:tc>
          <w:tcPr>
            <w:tcW w:w="15120" w:type="dxa"/>
            <w:gridSpan w:val="6"/>
            <w:tcBorders>
              <w:left w:val="single" w:sz="4" w:space="0" w:color="auto"/>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6FFA17E4"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457806">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FB437D5" w14:textId="77777777" w:rsidTr="0089695F">
        <w:trPr>
          <w:cantSplit/>
        </w:trPr>
        <w:tc>
          <w:tcPr>
            <w:tcW w:w="990" w:type="dxa"/>
          </w:tcPr>
          <w:p w14:paraId="2DCA5DAF" w14:textId="77777777" w:rsidR="009B1ACB" w:rsidRPr="0084305D" w:rsidRDefault="009B1ACB" w:rsidP="006B1337">
            <w:pPr>
              <w:jc w:val="center"/>
              <w:rPr>
                <w:rFonts w:cstheme="minorHAnsi"/>
                <w:b/>
                <w:bCs/>
              </w:rPr>
            </w:pPr>
            <w:r w:rsidRPr="0084305D">
              <w:rPr>
                <w:rFonts w:cstheme="minorHAnsi"/>
                <w:b/>
                <w:bCs/>
              </w:rPr>
              <w:t>10-D-1</w:t>
            </w:r>
          </w:p>
        </w:tc>
        <w:tc>
          <w:tcPr>
            <w:tcW w:w="6210" w:type="dxa"/>
            <w:tcBorders>
              <w:right w:val="nil"/>
            </w:tcBorders>
          </w:tcPr>
          <w:p w14:paraId="25F97744" w14:textId="77777777" w:rsidR="009B1ACB" w:rsidRDefault="009B1ACB" w:rsidP="006B1337">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A1B04" w:rsidRPr="0084305D" w:rsidRDefault="003A1B04" w:rsidP="006B1337">
            <w:pPr>
              <w:rPr>
                <w:rFonts w:cstheme="minorHAnsi"/>
              </w:rPr>
            </w:pPr>
          </w:p>
        </w:tc>
        <w:tc>
          <w:tcPr>
            <w:tcW w:w="270" w:type="dxa"/>
            <w:tcBorders>
              <w:left w:val="nil"/>
            </w:tcBorders>
          </w:tcPr>
          <w:p w14:paraId="7EF80ADB" w14:textId="77777777" w:rsidR="009B1ACB" w:rsidRPr="0084305D" w:rsidRDefault="009B1ACB" w:rsidP="006B1337">
            <w:pPr>
              <w:rPr>
                <w:rFonts w:cstheme="minorHAnsi"/>
              </w:rPr>
            </w:pPr>
          </w:p>
        </w:tc>
        <w:tc>
          <w:tcPr>
            <w:tcW w:w="900" w:type="dxa"/>
          </w:tcPr>
          <w:p w14:paraId="0CC55E2F" w14:textId="77777777" w:rsidR="009B1ACB" w:rsidRPr="00C34C63" w:rsidRDefault="009B1ACB" w:rsidP="006B1337">
            <w:pPr>
              <w:rPr>
                <w:rFonts w:cstheme="minorHAnsi"/>
              </w:rPr>
            </w:pPr>
            <w:r w:rsidRPr="00C34C63">
              <w:rPr>
                <w:rFonts w:cstheme="minorHAnsi"/>
              </w:rPr>
              <w:t xml:space="preserve">A </w:t>
            </w:r>
          </w:p>
          <w:p w14:paraId="0ABAF6D6" w14:textId="77777777" w:rsidR="009B1ACB" w:rsidRPr="00C34C63" w:rsidRDefault="009B1ACB" w:rsidP="006B1337">
            <w:pPr>
              <w:rPr>
                <w:rFonts w:cstheme="minorHAnsi"/>
              </w:rPr>
            </w:pPr>
            <w:r w:rsidRPr="00C34C63">
              <w:rPr>
                <w:rFonts w:cstheme="minorHAnsi"/>
              </w:rPr>
              <w:t xml:space="preserve">B </w:t>
            </w:r>
          </w:p>
          <w:p w14:paraId="419C2757" w14:textId="77777777" w:rsidR="009B1ACB" w:rsidRPr="00C34C63" w:rsidRDefault="009B1ACB" w:rsidP="006B1337">
            <w:pPr>
              <w:rPr>
                <w:rFonts w:cstheme="minorHAnsi"/>
              </w:rPr>
            </w:pPr>
            <w:r w:rsidRPr="00C34C63">
              <w:rPr>
                <w:rFonts w:cstheme="minorHAnsi"/>
              </w:rPr>
              <w:t xml:space="preserve">C-M </w:t>
            </w:r>
          </w:p>
          <w:p w14:paraId="1E9E05E8" w14:textId="77777777" w:rsidR="009B1ACB" w:rsidRDefault="009B1ACB" w:rsidP="006B1337">
            <w:pPr>
              <w:rPr>
                <w:rFonts w:cstheme="minorHAnsi"/>
              </w:rPr>
            </w:pPr>
            <w:r w:rsidRPr="00C34C63">
              <w:rPr>
                <w:rFonts w:cstheme="minorHAnsi"/>
              </w:rPr>
              <w:t>C</w:t>
            </w:r>
          </w:p>
          <w:p w14:paraId="2F554BD5" w14:textId="77777777" w:rsidR="009B1ACB" w:rsidRPr="0084305D" w:rsidRDefault="009B1ACB" w:rsidP="006B1337">
            <w:pPr>
              <w:rPr>
                <w:rFonts w:cstheme="minorHAnsi"/>
              </w:rPr>
            </w:pPr>
          </w:p>
        </w:tc>
        <w:tc>
          <w:tcPr>
            <w:tcW w:w="1980" w:type="dxa"/>
          </w:tcPr>
          <w:p w14:paraId="764AE6D8" w14:textId="77777777" w:rsidR="009B1ACB" w:rsidRPr="0084305D" w:rsidRDefault="00000000" w:rsidP="006B1337">
            <w:pPr>
              <w:rPr>
                <w:rFonts w:cstheme="minorHAnsi"/>
              </w:rPr>
            </w:pPr>
            <w:sdt>
              <w:sdtPr>
                <w:rPr>
                  <w:rFonts w:cstheme="minorHAnsi"/>
                </w:rPr>
                <w:id w:val="-37061806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286DCB6" w14:textId="77777777" w:rsidR="009B1ACB" w:rsidRPr="0084305D" w:rsidRDefault="00000000" w:rsidP="006B1337">
            <w:pPr>
              <w:rPr>
                <w:rFonts w:cstheme="minorHAnsi"/>
              </w:rPr>
            </w:pPr>
            <w:sdt>
              <w:sdtPr>
                <w:rPr>
                  <w:rFonts w:cstheme="minorHAnsi"/>
                </w:rPr>
                <w:id w:val="110954659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ACE0FD9" w14:textId="77777777" w:rsidR="009B1ACB" w:rsidRDefault="00000000" w:rsidP="006B1337">
            <w:pPr>
              <w:rPr>
                <w:rFonts w:cstheme="minorHAnsi"/>
              </w:rPr>
            </w:pPr>
            <w:sdt>
              <w:sdtPr>
                <w:rPr>
                  <w:rFonts w:cstheme="minorHAnsi"/>
                </w:rPr>
                <w:id w:val="-18953466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E4300F3" w14:textId="77777777" w:rsidR="009B1ACB" w:rsidRPr="00C34C63" w:rsidRDefault="00000000" w:rsidP="006B1337">
            <w:pPr>
              <w:rPr>
                <w:rFonts w:cstheme="minorHAnsi"/>
              </w:rPr>
            </w:pPr>
            <w:sdt>
              <w:sdtPr>
                <w:rPr>
                  <w:rFonts w:cstheme="minorHAnsi"/>
                </w:rPr>
                <w:id w:val="-174331764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8853B3" w14:textId="77777777" w:rsidR="009B1ACB" w:rsidRPr="0084305D" w:rsidRDefault="009B1ACB" w:rsidP="006B1337">
            <w:pPr>
              <w:rPr>
                <w:rFonts w:cstheme="minorHAnsi"/>
              </w:rPr>
            </w:pPr>
          </w:p>
        </w:tc>
        <w:sdt>
          <w:sdtPr>
            <w:rPr>
              <w:rFonts w:cstheme="minorHAnsi"/>
            </w:rPr>
            <w:id w:val="24990675"/>
            <w:placeholder>
              <w:docPart w:val="9ACE3B58C16643D69FDE29D3CFAA988A"/>
            </w:placeholder>
            <w:showingPlcHdr/>
          </w:sdtPr>
          <w:sdtContent>
            <w:tc>
              <w:tcPr>
                <w:tcW w:w="4770" w:type="dxa"/>
              </w:tcPr>
              <w:p w14:paraId="37FFE9A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E2232CD" w14:textId="77777777" w:rsidTr="0089695F">
        <w:trPr>
          <w:cantSplit/>
        </w:trPr>
        <w:tc>
          <w:tcPr>
            <w:tcW w:w="990" w:type="dxa"/>
          </w:tcPr>
          <w:p w14:paraId="6FCEEA1A" w14:textId="77777777" w:rsidR="009B1ACB" w:rsidRPr="0084305D" w:rsidRDefault="009B1ACB" w:rsidP="006B1337">
            <w:pPr>
              <w:jc w:val="center"/>
              <w:rPr>
                <w:rFonts w:cstheme="minorHAnsi"/>
                <w:b/>
                <w:bCs/>
              </w:rPr>
            </w:pPr>
            <w:r w:rsidRPr="0084305D">
              <w:rPr>
                <w:rFonts w:cstheme="minorHAnsi"/>
                <w:b/>
                <w:bCs/>
              </w:rPr>
              <w:t>10-D-2</w:t>
            </w:r>
          </w:p>
        </w:tc>
        <w:tc>
          <w:tcPr>
            <w:tcW w:w="6210" w:type="dxa"/>
            <w:tcBorders>
              <w:right w:val="nil"/>
            </w:tcBorders>
          </w:tcPr>
          <w:p w14:paraId="6FF7CDDF" w14:textId="77777777" w:rsidR="009B1ACB" w:rsidRPr="0084305D" w:rsidRDefault="009B1ACB" w:rsidP="006B1337">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9B1ACB" w:rsidRPr="0084305D" w:rsidRDefault="009B1ACB" w:rsidP="006B1337">
            <w:pPr>
              <w:rPr>
                <w:rFonts w:cstheme="minorHAnsi"/>
              </w:rPr>
            </w:pPr>
          </w:p>
        </w:tc>
        <w:tc>
          <w:tcPr>
            <w:tcW w:w="270" w:type="dxa"/>
            <w:tcBorders>
              <w:left w:val="nil"/>
            </w:tcBorders>
          </w:tcPr>
          <w:p w14:paraId="29BD91C5" w14:textId="77777777" w:rsidR="009B1ACB" w:rsidRPr="0084305D" w:rsidRDefault="009B1ACB" w:rsidP="006B1337">
            <w:pPr>
              <w:rPr>
                <w:rFonts w:cstheme="minorHAnsi"/>
              </w:rPr>
            </w:pPr>
          </w:p>
        </w:tc>
        <w:tc>
          <w:tcPr>
            <w:tcW w:w="900" w:type="dxa"/>
          </w:tcPr>
          <w:p w14:paraId="688DF5DA" w14:textId="77777777" w:rsidR="009B1ACB" w:rsidRPr="00C34C63" w:rsidRDefault="009B1ACB" w:rsidP="006B1337">
            <w:pPr>
              <w:rPr>
                <w:rFonts w:cstheme="minorHAnsi"/>
              </w:rPr>
            </w:pPr>
            <w:r w:rsidRPr="00C34C63">
              <w:rPr>
                <w:rFonts w:cstheme="minorHAnsi"/>
              </w:rPr>
              <w:t xml:space="preserve">A </w:t>
            </w:r>
          </w:p>
          <w:p w14:paraId="291D8A62" w14:textId="77777777" w:rsidR="009B1ACB" w:rsidRPr="00C34C63" w:rsidRDefault="009B1ACB" w:rsidP="006B1337">
            <w:pPr>
              <w:rPr>
                <w:rFonts w:cstheme="minorHAnsi"/>
              </w:rPr>
            </w:pPr>
            <w:r w:rsidRPr="00C34C63">
              <w:rPr>
                <w:rFonts w:cstheme="minorHAnsi"/>
              </w:rPr>
              <w:t xml:space="preserve">B </w:t>
            </w:r>
          </w:p>
          <w:p w14:paraId="6D529170" w14:textId="77777777" w:rsidR="009B1ACB" w:rsidRPr="00C34C63" w:rsidRDefault="009B1ACB" w:rsidP="006B1337">
            <w:pPr>
              <w:rPr>
                <w:rFonts w:cstheme="minorHAnsi"/>
              </w:rPr>
            </w:pPr>
            <w:r w:rsidRPr="00C34C63">
              <w:rPr>
                <w:rFonts w:cstheme="minorHAnsi"/>
              </w:rPr>
              <w:t xml:space="preserve">C-M </w:t>
            </w:r>
          </w:p>
          <w:p w14:paraId="13A26C9A" w14:textId="77777777" w:rsidR="009B1ACB" w:rsidRPr="0084305D" w:rsidRDefault="009B1ACB" w:rsidP="006B1337">
            <w:pPr>
              <w:rPr>
                <w:rFonts w:cstheme="minorHAnsi"/>
              </w:rPr>
            </w:pPr>
            <w:r w:rsidRPr="00C34C63">
              <w:rPr>
                <w:rFonts w:cstheme="minorHAnsi"/>
              </w:rPr>
              <w:t>C</w:t>
            </w:r>
          </w:p>
        </w:tc>
        <w:tc>
          <w:tcPr>
            <w:tcW w:w="1980" w:type="dxa"/>
          </w:tcPr>
          <w:p w14:paraId="592D0D9C" w14:textId="77777777" w:rsidR="009B1ACB" w:rsidRPr="0084305D" w:rsidRDefault="00000000" w:rsidP="006B1337">
            <w:pPr>
              <w:rPr>
                <w:rFonts w:cstheme="minorHAnsi"/>
              </w:rPr>
            </w:pPr>
            <w:sdt>
              <w:sdtPr>
                <w:rPr>
                  <w:rFonts w:cstheme="minorHAnsi"/>
                </w:rPr>
                <w:id w:val="84474943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700652" w14:textId="77777777" w:rsidR="009B1ACB" w:rsidRPr="0084305D" w:rsidRDefault="00000000" w:rsidP="006B1337">
            <w:pPr>
              <w:rPr>
                <w:rFonts w:cstheme="minorHAnsi"/>
              </w:rPr>
            </w:pPr>
            <w:sdt>
              <w:sdtPr>
                <w:rPr>
                  <w:rFonts w:cstheme="minorHAnsi"/>
                </w:rPr>
                <w:id w:val="80188894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4AF39CD" w14:textId="77777777" w:rsidR="009B1ACB" w:rsidRDefault="00000000" w:rsidP="006B1337">
            <w:pPr>
              <w:rPr>
                <w:rFonts w:cstheme="minorHAnsi"/>
              </w:rPr>
            </w:pPr>
            <w:sdt>
              <w:sdtPr>
                <w:rPr>
                  <w:rFonts w:cstheme="minorHAnsi"/>
                </w:rPr>
                <w:id w:val="-11699139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494849" w14:textId="77777777" w:rsidR="009B1ACB" w:rsidRPr="00C34C63" w:rsidRDefault="00000000" w:rsidP="006B1337">
            <w:pPr>
              <w:rPr>
                <w:rFonts w:cstheme="minorHAnsi"/>
              </w:rPr>
            </w:pPr>
            <w:sdt>
              <w:sdtPr>
                <w:rPr>
                  <w:rFonts w:cstheme="minorHAnsi"/>
                </w:rPr>
                <w:id w:val="67545752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5366F80D" w14:textId="77777777" w:rsidR="009B1ACB" w:rsidRPr="0084305D" w:rsidRDefault="009B1ACB" w:rsidP="006B1337">
            <w:pPr>
              <w:rPr>
                <w:rFonts w:cstheme="minorHAnsi"/>
              </w:rPr>
            </w:pPr>
          </w:p>
        </w:tc>
        <w:sdt>
          <w:sdtPr>
            <w:rPr>
              <w:rFonts w:cstheme="minorHAnsi"/>
            </w:rPr>
            <w:id w:val="-612127682"/>
            <w:placeholder>
              <w:docPart w:val="94B47BA46E9C41239880B7B06F51A4AF"/>
            </w:placeholder>
            <w:showingPlcHdr/>
          </w:sdtPr>
          <w:sdtContent>
            <w:tc>
              <w:tcPr>
                <w:tcW w:w="4770" w:type="dxa"/>
              </w:tcPr>
              <w:p w14:paraId="3046FB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3F200B0" w14:textId="77777777" w:rsidTr="0089695F">
        <w:trPr>
          <w:cantSplit/>
        </w:trPr>
        <w:tc>
          <w:tcPr>
            <w:tcW w:w="990" w:type="dxa"/>
          </w:tcPr>
          <w:p w14:paraId="7103A6CE" w14:textId="77777777" w:rsidR="009B1ACB" w:rsidRPr="0084305D" w:rsidRDefault="009B1ACB" w:rsidP="006B1337">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9B1ACB" w:rsidRPr="0084305D" w:rsidRDefault="009B1ACB" w:rsidP="006B1337">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9B1ACB" w:rsidRPr="0084305D" w:rsidRDefault="009B1ACB" w:rsidP="006B1337">
            <w:pPr>
              <w:rPr>
                <w:rFonts w:cstheme="minorHAnsi"/>
              </w:rPr>
            </w:pPr>
          </w:p>
        </w:tc>
        <w:tc>
          <w:tcPr>
            <w:tcW w:w="270" w:type="dxa"/>
            <w:tcBorders>
              <w:left w:val="nil"/>
            </w:tcBorders>
          </w:tcPr>
          <w:p w14:paraId="39C35ED7" w14:textId="77777777" w:rsidR="009B1ACB" w:rsidRPr="0084305D" w:rsidRDefault="009B1ACB" w:rsidP="006B1337">
            <w:pPr>
              <w:rPr>
                <w:rFonts w:cstheme="minorHAnsi"/>
              </w:rPr>
            </w:pPr>
          </w:p>
        </w:tc>
        <w:tc>
          <w:tcPr>
            <w:tcW w:w="900" w:type="dxa"/>
          </w:tcPr>
          <w:p w14:paraId="171A3301" w14:textId="77777777" w:rsidR="009B1ACB" w:rsidRPr="00C34C63" w:rsidRDefault="009B1ACB" w:rsidP="006B1337">
            <w:pPr>
              <w:rPr>
                <w:rFonts w:cstheme="minorHAnsi"/>
              </w:rPr>
            </w:pPr>
            <w:r w:rsidRPr="00C34C63">
              <w:rPr>
                <w:rFonts w:cstheme="minorHAnsi"/>
              </w:rPr>
              <w:t xml:space="preserve">A </w:t>
            </w:r>
          </w:p>
          <w:p w14:paraId="6323591F" w14:textId="77777777" w:rsidR="009B1ACB" w:rsidRPr="00C34C63" w:rsidRDefault="009B1ACB" w:rsidP="006B1337">
            <w:pPr>
              <w:rPr>
                <w:rFonts w:cstheme="minorHAnsi"/>
              </w:rPr>
            </w:pPr>
            <w:r w:rsidRPr="00C34C63">
              <w:rPr>
                <w:rFonts w:cstheme="minorHAnsi"/>
              </w:rPr>
              <w:t xml:space="preserve">B </w:t>
            </w:r>
          </w:p>
          <w:p w14:paraId="5E1ED719" w14:textId="77777777" w:rsidR="009B1ACB" w:rsidRPr="00C34C63" w:rsidRDefault="009B1ACB" w:rsidP="006B1337">
            <w:pPr>
              <w:rPr>
                <w:rFonts w:cstheme="minorHAnsi"/>
              </w:rPr>
            </w:pPr>
            <w:r w:rsidRPr="00C34C63">
              <w:rPr>
                <w:rFonts w:cstheme="minorHAnsi"/>
              </w:rPr>
              <w:t xml:space="preserve">C-M </w:t>
            </w:r>
          </w:p>
          <w:p w14:paraId="602EB5F1" w14:textId="77777777" w:rsidR="009B1ACB" w:rsidRPr="0084305D" w:rsidRDefault="009B1ACB" w:rsidP="006B1337">
            <w:pPr>
              <w:rPr>
                <w:rFonts w:cstheme="minorHAnsi"/>
              </w:rPr>
            </w:pPr>
            <w:r w:rsidRPr="00C34C63">
              <w:rPr>
                <w:rFonts w:cstheme="minorHAnsi"/>
              </w:rPr>
              <w:t>C</w:t>
            </w:r>
          </w:p>
        </w:tc>
        <w:tc>
          <w:tcPr>
            <w:tcW w:w="1980" w:type="dxa"/>
          </w:tcPr>
          <w:p w14:paraId="7B06D2E9" w14:textId="77777777" w:rsidR="009B1ACB" w:rsidRPr="0084305D" w:rsidRDefault="00000000" w:rsidP="006B1337">
            <w:pPr>
              <w:rPr>
                <w:rFonts w:cstheme="minorHAnsi"/>
              </w:rPr>
            </w:pPr>
            <w:sdt>
              <w:sdtPr>
                <w:rPr>
                  <w:rFonts w:cstheme="minorHAnsi"/>
                </w:rPr>
                <w:id w:val="-148730977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D63838" w14:textId="77777777" w:rsidR="009B1ACB" w:rsidRPr="0084305D" w:rsidRDefault="00000000" w:rsidP="006B1337">
            <w:pPr>
              <w:rPr>
                <w:rFonts w:cstheme="minorHAnsi"/>
              </w:rPr>
            </w:pPr>
            <w:sdt>
              <w:sdtPr>
                <w:rPr>
                  <w:rFonts w:cstheme="minorHAnsi"/>
                </w:rPr>
                <w:id w:val="-114951526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83794AF" w14:textId="77777777" w:rsidR="009B1ACB" w:rsidRDefault="00000000" w:rsidP="006B1337">
            <w:pPr>
              <w:rPr>
                <w:rFonts w:cstheme="minorHAnsi"/>
              </w:rPr>
            </w:pPr>
            <w:sdt>
              <w:sdtPr>
                <w:rPr>
                  <w:rFonts w:cstheme="minorHAnsi"/>
                </w:rPr>
                <w:id w:val="36055846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374FDD55" w14:textId="77777777" w:rsidR="009B1ACB" w:rsidRPr="00C34C63" w:rsidRDefault="00000000" w:rsidP="006B1337">
            <w:pPr>
              <w:rPr>
                <w:rFonts w:cstheme="minorHAnsi"/>
              </w:rPr>
            </w:pPr>
            <w:sdt>
              <w:sdtPr>
                <w:rPr>
                  <w:rFonts w:cstheme="minorHAnsi"/>
                </w:rPr>
                <w:id w:val="-39166467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DEAE4F7" w14:textId="77777777" w:rsidR="009B1ACB" w:rsidRPr="0084305D" w:rsidRDefault="009B1ACB" w:rsidP="006B1337">
            <w:pPr>
              <w:rPr>
                <w:rFonts w:cstheme="minorHAnsi"/>
              </w:rPr>
            </w:pPr>
          </w:p>
        </w:tc>
        <w:sdt>
          <w:sdtPr>
            <w:rPr>
              <w:rFonts w:cstheme="minorHAnsi"/>
            </w:rPr>
            <w:id w:val="373585780"/>
            <w:placeholder>
              <w:docPart w:val="94EBFE8487984A5AB49BE1E7C5A0939D"/>
            </w:placeholder>
            <w:showingPlcHdr/>
          </w:sdtPr>
          <w:sdtContent>
            <w:tc>
              <w:tcPr>
                <w:tcW w:w="4770" w:type="dxa"/>
              </w:tcPr>
              <w:p w14:paraId="075E9E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C1D4930" w14:textId="77777777" w:rsidTr="0089695F">
        <w:trPr>
          <w:cantSplit/>
        </w:trPr>
        <w:tc>
          <w:tcPr>
            <w:tcW w:w="990" w:type="dxa"/>
          </w:tcPr>
          <w:p w14:paraId="06114864" w14:textId="77777777" w:rsidR="009B1ACB" w:rsidRPr="0084305D" w:rsidRDefault="009B1ACB" w:rsidP="006B1337">
            <w:pPr>
              <w:jc w:val="center"/>
              <w:rPr>
                <w:rFonts w:cstheme="minorHAnsi"/>
                <w:b/>
                <w:bCs/>
              </w:rPr>
            </w:pPr>
            <w:r w:rsidRPr="0084305D">
              <w:rPr>
                <w:rFonts w:cstheme="minorHAnsi"/>
                <w:b/>
                <w:bCs/>
              </w:rPr>
              <w:t>10-D-4</w:t>
            </w:r>
          </w:p>
        </w:tc>
        <w:tc>
          <w:tcPr>
            <w:tcW w:w="6210" w:type="dxa"/>
            <w:tcBorders>
              <w:right w:val="nil"/>
            </w:tcBorders>
          </w:tcPr>
          <w:p w14:paraId="6012DFBF" w14:textId="20D696EB" w:rsidR="009B1ACB" w:rsidRPr="0084305D" w:rsidRDefault="009B1ACB" w:rsidP="006B1337">
            <w:pPr>
              <w:rPr>
                <w:rFonts w:cstheme="minorHAnsi"/>
              </w:rPr>
            </w:pPr>
            <w:r w:rsidRPr="0084305D">
              <w:rPr>
                <w:rFonts w:cstheme="minorHAnsi"/>
              </w:rPr>
              <w:t xml:space="preserve">Peer review and the associated peer review meetings should include at a minimum the same random cases and </w:t>
            </w:r>
            <w:r w:rsidR="00B47191">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9B1ACB" w:rsidRPr="0084305D" w:rsidRDefault="009B1ACB" w:rsidP="006B1337">
            <w:pPr>
              <w:rPr>
                <w:rFonts w:cstheme="minorHAnsi"/>
              </w:rPr>
            </w:pPr>
          </w:p>
        </w:tc>
        <w:tc>
          <w:tcPr>
            <w:tcW w:w="270" w:type="dxa"/>
            <w:tcBorders>
              <w:left w:val="nil"/>
            </w:tcBorders>
          </w:tcPr>
          <w:p w14:paraId="5FCCEC06" w14:textId="77777777" w:rsidR="009B1ACB" w:rsidRPr="0084305D" w:rsidRDefault="009B1ACB" w:rsidP="006B1337">
            <w:pPr>
              <w:rPr>
                <w:rFonts w:cstheme="minorHAnsi"/>
              </w:rPr>
            </w:pPr>
          </w:p>
        </w:tc>
        <w:tc>
          <w:tcPr>
            <w:tcW w:w="900" w:type="dxa"/>
          </w:tcPr>
          <w:p w14:paraId="5387981E" w14:textId="77777777" w:rsidR="009B1ACB" w:rsidRPr="00C34C63" w:rsidRDefault="009B1ACB" w:rsidP="006B1337">
            <w:pPr>
              <w:rPr>
                <w:rFonts w:cstheme="minorHAnsi"/>
              </w:rPr>
            </w:pPr>
            <w:r w:rsidRPr="00C34C63">
              <w:rPr>
                <w:rFonts w:cstheme="minorHAnsi"/>
              </w:rPr>
              <w:t xml:space="preserve">A </w:t>
            </w:r>
          </w:p>
          <w:p w14:paraId="13E38CFE" w14:textId="77777777" w:rsidR="009B1ACB" w:rsidRPr="00C34C63" w:rsidRDefault="009B1ACB" w:rsidP="006B1337">
            <w:pPr>
              <w:rPr>
                <w:rFonts w:cstheme="minorHAnsi"/>
              </w:rPr>
            </w:pPr>
            <w:r w:rsidRPr="00C34C63">
              <w:rPr>
                <w:rFonts w:cstheme="minorHAnsi"/>
              </w:rPr>
              <w:t xml:space="preserve">B </w:t>
            </w:r>
          </w:p>
          <w:p w14:paraId="1BA4BACD" w14:textId="77777777" w:rsidR="009B1ACB" w:rsidRPr="00C34C63" w:rsidRDefault="009B1ACB" w:rsidP="006B1337">
            <w:pPr>
              <w:rPr>
                <w:rFonts w:cstheme="minorHAnsi"/>
              </w:rPr>
            </w:pPr>
            <w:r w:rsidRPr="00C34C63">
              <w:rPr>
                <w:rFonts w:cstheme="minorHAnsi"/>
              </w:rPr>
              <w:t xml:space="preserve">C-M </w:t>
            </w:r>
          </w:p>
          <w:p w14:paraId="199F0BBD" w14:textId="77777777" w:rsidR="009B1ACB" w:rsidRPr="0084305D" w:rsidRDefault="009B1ACB" w:rsidP="006B1337">
            <w:pPr>
              <w:rPr>
                <w:rFonts w:cstheme="minorHAnsi"/>
              </w:rPr>
            </w:pPr>
            <w:r w:rsidRPr="00C34C63">
              <w:rPr>
                <w:rFonts w:cstheme="minorHAnsi"/>
              </w:rPr>
              <w:t>C</w:t>
            </w:r>
          </w:p>
        </w:tc>
        <w:tc>
          <w:tcPr>
            <w:tcW w:w="1980" w:type="dxa"/>
          </w:tcPr>
          <w:p w14:paraId="05920D28" w14:textId="77777777" w:rsidR="009B1ACB" w:rsidRPr="0084305D" w:rsidRDefault="00000000" w:rsidP="006B1337">
            <w:pPr>
              <w:rPr>
                <w:rFonts w:cstheme="minorHAnsi"/>
              </w:rPr>
            </w:pPr>
            <w:sdt>
              <w:sdtPr>
                <w:rPr>
                  <w:rFonts w:cstheme="minorHAnsi"/>
                </w:rPr>
                <w:id w:val="142954711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0F738C" w14:textId="77777777" w:rsidR="009B1ACB" w:rsidRPr="0084305D" w:rsidRDefault="00000000" w:rsidP="006B1337">
            <w:pPr>
              <w:rPr>
                <w:rFonts w:cstheme="minorHAnsi"/>
              </w:rPr>
            </w:pPr>
            <w:sdt>
              <w:sdtPr>
                <w:rPr>
                  <w:rFonts w:cstheme="minorHAnsi"/>
                </w:rPr>
                <w:id w:val="36247902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ED0AEA8" w14:textId="77777777" w:rsidR="009B1ACB" w:rsidRDefault="00000000" w:rsidP="006B1337">
            <w:pPr>
              <w:rPr>
                <w:rFonts w:cstheme="minorHAnsi"/>
              </w:rPr>
            </w:pPr>
            <w:sdt>
              <w:sdtPr>
                <w:rPr>
                  <w:rFonts w:cstheme="minorHAnsi"/>
                </w:rPr>
                <w:id w:val="-6845945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6C932FB" w14:textId="77777777" w:rsidR="009B1ACB" w:rsidRPr="00C34C63" w:rsidRDefault="00000000" w:rsidP="006B1337">
            <w:pPr>
              <w:rPr>
                <w:rFonts w:cstheme="minorHAnsi"/>
              </w:rPr>
            </w:pPr>
            <w:sdt>
              <w:sdtPr>
                <w:rPr>
                  <w:rFonts w:cstheme="minorHAnsi"/>
                </w:rPr>
                <w:id w:val="213266546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B599C2" w14:textId="77777777" w:rsidR="009B1ACB" w:rsidRPr="0084305D" w:rsidRDefault="009B1ACB" w:rsidP="006B1337">
            <w:pPr>
              <w:rPr>
                <w:rFonts w:cstheme="minorHAnsi"/>
              </w:rPr>
            </w:pPr>
          </w:p>
        </w:tc>
        <w:sdt>
          <w:sdtPr>
            <w:rPr>
              <w:rFonts w:cstheme="minorHAnsi"/>
            </w:rPr>
            <w:id w:val="-47995672"/>
            <w:placeholder>
              <w:docPart w:val="9680621637174DABB02D32767B2C1A41"/>
            </w:placeholder>
            <w:showingPlcHdr/>
          </w:sdtPr>
          <w:sdtContent>
            <w:tc>
              <w:tcPr>
                <w:tcW w:w="4770" w:type="dxa"/>
              </w:tcPr>
              <w:p w14:paraId="64D8616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BCE448" w14:textId="77777777" w:rsidTr="0089695F">
        <w:trPr>
          <w:cantSplit/>
        </w:trPr>
        <w:tc>
          <w:tcPr>
            <w:tcW w:w="990" w:type="dxa"/>
          </w:tcPr>
          <w:p w14:paraId="6A8DAD0C" w14:textId="77777777" w:rsidR="009B1ACB" w:rsidRPr="0084305D" w:rsidRDefault="009B1ACB" w:rsidP="006B1337">
            <w:pPr>
              <w:jc w:val="center"/>
              <w:rPr>
                <w:rFonts w:cstheme="minorHAnsi"/>
                <w:b/>
                <w:bCs/>
              </w:rPr>
            </w:pPr>
            <w:r w:rsidRPr="0084305D">
              <w:rPr>
                <w:rFonts w:cstheme="minorHAnsi"/>
                <w:b/>
                <w:bCs/>
              </w:rPr>
              <w:t>10-D-5</w:t>
            </w:r>
          </w:p>
        </w:tc>
        <w:tc>
          <w:tcPr>
            <w:tcW w:w="6210" w:type="dxa"/>
            <w:tcBorders>
              <w:right w:val="nil"/>
            </w:tcBorders>
          </w:tcPr>
          <w:p w14:paraId="583493CD" w14:textId="77777777" w:rsidR="009B1ACB" w:rsidRPr="0084305D" w:rsidRDefault="009B1ACB" w:rsidP="006B1337">
            <w:pPr>
              <w:rPr>
                <w:rFonts w:cstheme="minorHAnsi"/>
              </w:rPr>
            </w:pPr>
            <w:r w:rsidRPr="0084305D">
              <w:rPr>
                <w:rFonts w:cstheme="minorHAnsi"/>
              </w:rPr>
              <w:t>Peer review must include at a minimum:</w:t>
            </w:r>
          </w:p>
          <w:p w14:paraId="741715A2" w14:textId="77777777" w:rsidR="009B1ACB" w:rsidRPr="0084305D" w:rsidRDefault="009B1ACB" w:rsidP="006B1337">
            <w:pPr>
              <w:rPr>
                <w:rFonts w:cstheme="minorHAnsi"/>
              </w:rPr>
            </w:pPr>
            <w:r w:rsidRPr="0084305D">
              <w:rPr>
                <w:rFonts w:cstheme="minorHAnsi"/>
              </w:rPr>
              <w:t>Record of the adequacy and legibility of history and physical exam</w:t>
            </w:r>
          </w:p>
          <w:p w14:paraId="34A5D2DA" w14:textId="77777777" w:rsidR="009B1ACB" w:rsidRPr="0084305D" w:rsidRDefault="009B1ACB" w:rsidP="006B1337">
            <w:pPr>
              <w:rPr>
                <w:rFonts w:cstheme="minorHAnsi"/>
              </w:rPr>
            </w:pPr>
          </w:p>
        </w:tc>
        <w:tc>
          <w:tcPr>
            <w:tcW w:w="270" w:type="dxa"/>
            <w:tcBorders>
              <w:left w:val="nil"/>
            </w:tcBorders>
          </w:tcPr>
          <w:p w14:paraId="5896B75B" w14:textId="77777777" w:rsidR="009B1ACB" w:rsidRPr="0084305D" w:rsidRDefault="009B1ACB" w:rsidP="006B1337">
            <w:pPr>
              <w:rPr>
                <w:rFonts w:cstheme="minorHAnsi"/>
              </w:rPr>
            </w:pPr>
          </w:p>
        </w:tc>
        <w:tc>
          <w:tcPr>
            <w:tcW w:w="900" w:type="dxa"/>
          </w:tcPr>
          <w:p w14:paraId="290506CF" w14:textId="77777777" w:rsidR="009B1ACB" w:rsidRPr="00C34C63" w:rsidRDefault="009B1ACB" w:rsidP="006B1337">
            <w:pPr>
              <w:rPr>
                <w:rFonts w:cstheme="minorHAnsi"/>
              </w:rPr>
            </w:pPr>
            <w:r w:rsidRPr="00C34C63">
              <w:rPr>
                <w:rFonts w:cstheme="minorHAnsi"/>
              </w:rPr>
              <w:t xml:space="preserve">A </w:t>
            </w:r>
          </w:p>
          <w:p w14:paraId="40E30A7E" w14:textId="77777777" w:rsidR="009B1ACB" w:rsidRPr="00C34C63" w:rsidRDefault="009B1ACB" w:rsidP="006B1337">
            <w:pPr>
              <w:rPr>
                <w:rFonts w:cstheme="minorHAnsi"/>
              </w:rPr>
            </w:pPr>
            <w:r w:rsidRPr="00C34C63">
              <w:rPr>
                <w:rFonts w:cstheme="minorHAnsi"/>
              </w:rPr>
              <w:t xml:space="preserve">B </w:t>
            </w:r>
          </w:p>
          <w:p w14:paraId="61164EB3" w14:textId="77777777" w:rsidR="009B1ACB" w:rsidRPr="00C34C63" w:rsidRDefault="009B1ACB" w:rsidP="006B1337">
            <w:pPr>
              <w:rPr>
                <w:rFonts w:cstheme="minorHAnsi"/>
              </w:rPr>
            </w:pPr>
            <w:r w:rsidRPr="00C34C63">
              <w:rPr>
                <w:rFonts w:cstheme="minorHAnsi"/>
              </w:rPr>
              <w:t xml:space="preserve">C-M </w:t>
            </w:r>
          </w:p>
          <w:p w14:paraId="2FD61B72" w14:textId="77777777" w:rsidR="009B1ACB" w:rsidRPr="0084305D" w:rsidRDefault="009B1ACB" w:rsidP="006B1337">
            <w:pPr>
              <w:rPr>
                <w:rFonts w:cstheme="minorHAnsi"/>
              </w:rPr>
            </w:pPr>
            <w:r w:rsidRPr="00C34C63">
              <w:rPr>
                <w:rFonts w:cstheme="minorHAnsi"/>
              </w:rPr>
              <w:t>C</w:t>
            </w:r>
          </w:p>
        </w:tc>
        <w:tc>
          <w:tcPr>
            <w:tcW w:w="1980" w:type="dxa"/>
          </w:tcPr>
          <w:p w14:paraId="43E7A5E7" w14:textId="77777777" w:rsidR="009B1ACB" w:rsidRPr="0084305D" w:rsidRDefault="00000000" w:rsidP="006B1337">
            <w:pPr>
              <w:rPr>
                <w:rFonts w:cstheme="minorHAnsi"/>
              </w:rPr>
            </w:pPr>
            <w:sdt>
              <w:sdtPr>
                <w:rPr>
                  <w:rFonts w:cstheme="minorHAnsi"/>
                </w:rPr>
                <w:id w:val="205673781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D45F51" w14:textId="77777777" w:rsidR="009B1ACB" w:rsidRPr="0084305D" w:rsidRDefault="00000000" w:rsidP="006B1337">
            <w:pPr>
              <w:rPr>
                <w:rFonts w:cstheme="minorHAnsi"/>
              </w:rPr>
            </w:pPr>
            <w:sdt>
              <w:sdtPr>
                <w:rPr>
                  <w:rFonts w:cstheme="minorHAnsi"/>
                </w:rPr>
                <w:id w:val="-181763844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6597C71" w14:textId="77777777" w:rsidR="009B1ACB" w:rsidRDefault="00000000" w:rsidP="006B1337">
            <w:pPr>
              <w:rPr>
                <w:rFonts w:cstheme="minorHAnsi"/>
              </w:rPr>
            </w:pPr>
            <w:sdt>
              <w:sdtPr>
                <w:rPr>
                  <w:rFonts w:cstheme="minorHAnsi"/>
                </w:rPr>
                <w:id w:val="8970170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207E8F8" w14:textId="77777777" w:rsidR="009B1ACB" w:rsidRPr="00C34C63" w:rsidRDefault="00000000" w:rsidP="006B1337">
            <w:pPr>
              <w:rPr>
                <w:rFonts w:cstheme="minorHAnsi"/>
              </w:rPr>
            </w:pPr>
            <w:sdt>
              <w:sdtPr>
                <w:rPr>
                  <w:rFonts w:cstheme="minorHAnsi"/>
                </w:rPr>
                <w:id w:val="1958670439"/>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4815DEA" w14:textId="77777777" w:rsidR="009B1ACB" w:rsidRPr="0084305D" w:rsidRDefault="009B1ACB" w:rsidP="006B1337">
            <w:pPr>
              <w:rPr>
                <w:rFonts w:cstheme="minorHAnsi"/>
              </w:rPr>
            </w:pPr>
          </w:p>
        </w:tc>
        <w:sdt>
          <w:sdtPr>
            <w:rPr>
              <w:rFonts w:cstheme="minorHAnsi"/>
            </w:rPr>
            <w:id w:val="-2033023377"/>
            <w:placeholder>
              <w:docPart w:val="C7D485748709478DABD212B1AC8FB196"/>
            </w:placeholder>
            <w:showingPlcHdr/>
          </w:sdtPr>
          <w:sdtContent>
            <w:tc>
              <w:tcPr>
                <w:tcW w:w="4770" w:type="dxa"/>
              </w:tcPr>
              <w:p w14:paraId="51FCC2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7358EAD" w14:textId="77777777" w:rsidTr="0089695F">
        <w:trPr>
          <w:cantSplit/>
        </w:trPr>
        <w:tc>
          <w:tcPr>
            <w:tcW w:w="990" w:type="dxa"/>
          </w:tcPr>
          <w:p w14:paraId="318E9FEF" w14:textId="77777777" w:rsidR="009B1ACB" w:rsidRPr="0084305D" w:rsidRDefault="009B1ACB" w:rsidP="006B1337">
            <w:pPr>
              <w:jc w:val="center"/>
              <w:rPr>
                <w:rFonts w:cstheme="minorHAnsi"/>
                <w:b/>
                <w:bCs/>
              </w:rPr>
            </w:pPr>
            <w:r w:rsidRPr="0084305D">
              <w:rPr>
                <w:rFonts w:cstheme="minorHAnsi"/>
                <w:b/>
                <w:bCs/>
              </w:rPr>
              <w:t>10-D-6</w:t>
            </w:r>
          </w:p>
        </w:tc>
        <w:tc>
          <w:tcPr>
            <w:tcW w:w="6210" w:type="dxa"/>
            <w:tcBorders>
              <w:right w:val="nil"/>
            </w:tcBorders>
          </w:tcPr>
          <w:p w14:paraId="479A5E61" w14:textId="77777777" w:rsidR="009B1ACB" w:rsidRPr="0084305D" w:rsidRDefault="009B1ACB" w:rsidP="006B1337">
            <w:pPr>
              <w:rPr>
                <w:rFonts w:cstheme="minorHAnsi"/>
              </w:rPr>
            </w:pPr>
            <w:r w:rsidRPr="0084305D">
              <w:rPr>
                <w:rFonts w:cstheme="minorHAnsi"/>
              </w:rPr>
              <w:t>Peer review must include at a minimum:</w:t>
            </w:r>
          </w:p>
          <w:p w14:paraId="08237ED1" w14:textId="77777777" w:rsidR="009B1ACB" w:rsidRPr="0084305D" w:rsidRDefault="009B1ACB" w:rsidP="006B1337">
            <w:pPr>
              <w:rPr>
                <w:rFonts w:cstheme="minorHAnsi"/>
              </w:rPr>
            </w:pPr>
            <w:r w:rsidRPr="0084305D">
              <w:rPr>
                <w:rFonts w:cstheme="minorHAnsi"/>
              </w:rPr>
              <w:t>Record of the adequacy of surgical consent</w:t>
            </w:r>
          </w:p>
          <w:p w14:paraId="54C4C7A7" w14:textId="77777777" w:rsidR="009B1ACB" w:rsidRPr="0084305D" w:rsidRDefault="009B1ACB" w:rsidP="006B1337">
            <w:pPr>
              <w:rPr>
                <w:rFonts w:cstheme="minorHAnsi"/>
              </w:rPr>
            </w:pPr>
          </w:p>
        </w:tc>
        <w:tc>
          <w:tcPr>
            <w:tcW w:w="270" w:type="dxa"/>
            <w:tcBorders>
              <w:left w:val="nil"/>
            </w:tcBorders>
          </w:tcPr>
          <w:p w14:paraId="1C2C468F" w14:textId="77777777" w:rsidR="009B1ACB" w:rsidRPr="0084305D" w:rsidRDefault="009B1ACB" w:rsidP="006B1337">
            <w:pPr>
              <w:rPr>
                <w:rFonts w:cstheme="minorHAnsi"/>
              </w:rPr>
            </w:pPr>
          </w:p>
        </w:tc>
        <w:tc>
          <w:tcPr>
            <w:tcW w:w="900" w:type="dxa"/>
          </w:tcPr>
          <w:p w14:paraId="699B9D36" w14:textId="77777777" w:rsidR="009B1ACB" w:rsidRPr="00C34C63" w:rsidRDefault="009B1ACB" w:rsidP="006B1337">
            <w:pPr>
              <w:rPr>
                <w:rFonts w:cstheme="minorHAnsi"/>
              </w:rPr>
            </w:pPr>
            <w:r w:rsidRPr="00C34C63">
              <w:rPr>
                <w:rFonts w:cstheme="minorHAnsi"/>
              </w:rPr>
              <w:t xml:space="preserve">A </w:t>
            </w:r>
          </w:p>
          <w:p w14:paraId="11EB027A" w14:textId="77777777" w:rsidR="009B1ACB" w:rsidRPr="00C34C63" w:rsidRDefault="009B1ACB" w:rsidP="006B1337">
            <w:pPr>
              <w:rPr>
                <w:rFonts w:cstheme="minorHAnsi"/>
              </w:rPr>
            </w:pPr>
            <w:r w:rsidRPr="00C34C63">
              <w:rPr>
                <w:rFonts w:cstheme="minorHAnsi"/>
              </w:rPr>
              <w:t xml:space="preserve">B </w:t>
            </w:r>
          </w:p>
          <w:p w14:paraId="7FCABE56" w14:textId="77777777" w:rsidR="009B1ACB" w:rsidRPr="00C34C63" w:rsidRDefault="009B1ACB" w:rsidP="006B1337">
            <w:pPr>
              <w:rPr>
                <w:rFonts w:cstheme="minorHAnsi"/>
              </w:rPr>
            </w:pPr>
            <w:r w:rsidRPr="00C34C63">
              <w:rPr>
                <w:rFonts w:cstheme="minorHAnsi"/>
              </w:rPr>
              <w:t xml:space="preserve">C-M </w:t>
            </w:r>
          </w:p>
          <w:p w14:paraId="1FF4D60A" w14:textId="77777777" w:rsidR="009B1ACB" w:rsidRPr="0084305D" w:rsidRDefault="009B1ACB" w:rsidP="006B1337">
            <w:pPr>
              <w:rPr>
                <w:rFonts w:cstheme="minorHAnsi"/>
              </w:rPr>
            </w:pPr>
            <w:r w:rsidRPr="00C34C63">
              <w:rPr>
                <w:rFonts w:cstheme="minorHAnsi"/>
              </w:rPr>
              <w:t>C</w:t>
            </w:r>
          </w:p>
        </w:tc>
        <w:tc>
          <w:tcPr>
            <w:tcW w:w="1980" w:type="dxa"/>
          </w:tcPr>
          <w:p w14:paraId="0EC40D96" w14:textId="77777777" w:rsidR="009B1ACB" w:rsidRPr="0084305D" w:rsidRDefault="00000000" w:rsidP="006B1337">
            <w:pPr>
              <w:rPr>
                <w:rFonts w:cstheme="minorHAnsi"/>
              </w:rPr>
            </w:pPr>
            <w:sdt>
              <w:sdtPr>
                <w:rPr>
                  <w:rFonts w:cstheme="minorHAnsi"/>
                </w:rPr>
                <w:id w:val="-136544524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249DFB4" w14:textId="77777777" w:rsidR="009B1ACB" w:rsidRPr="0084305D" w:rsidRDefault="00000000" w:rsidP="006B1337">
            <w:pPr>
              <w:rPr>
                <w:rFonts w:cstheme="minorHAnsi"/>
              </w:rPr>
            </w:pPr>
            <w:sdt>
              <w:sdtPr>
                <w:rPr>
                  <w:rFonts w:cstheme="minorHAnsi"/>
                </w:rPr>
                <w:id w:val="-129621345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717B650" w14:textId="77777777" w:rsidR="009B1ACB" w:rsidRDefault="00000000" w:rsidP="006B1337">
            <w:pPr>
              <w:rPr>
                <w:rFonts w:cstheme="minorHAnsi"/>
              </w:rPr>
            </w:pPr>
            <w:sdt>
              <w:sdtPr>
                <w:rPr>
                  <w:rFonts w:cstheme="minorHAnsi"/>
                </w:rPr>
                <w:id w:val="146592728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3B9DE33" w14:textId="77777777" w:rsidR="009B1ACB" w:rsidRPr="00C34C63" w:rsidRDefault="00000000" w:rsidP="006B1337">
            <w:pPr>
              <w:rPr>
                <w:rFonts w:cstheme="minorHAnsi"/>
              </w:rPr>
            </w:pPr>
            <w:sdt>
              <w:sdtPr>
                <w:rPr>
                  <w:rFonts w:cstheme="minorHAnsi"/>
                </w:rPr>
                <w:id w:val="-124294030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C8E1AC7" w14:textId="77777777" w:rsidR="009B1ACB" w:rsidRPr="0084305D" w:rsidRDefault="009B1ACB" w:rsidP="006B1337">
            <w:pPr>
              <w:rPr>
                <w:rFonts w:cstheme="minorHAnsi"/>
              </w:rPr>
            </w:pPr>
          </w:p>
        </w:tc>
        <w:sdt>
          <w:sdtPr>
            <w:rPr>
              <w:rFonts w:cstheme="minorHAnsi"/>
            </w:rPr>
            <w:id w:val="151728401"/>
            <w:placeholder>
              <w:docPart w:val="58CA6F028DB344FFA7C086C33C6D753B"/>
            </w:placeholder>
            <w:showingPlcHdr/>
          </w:sdtPr>
          <w:sdtContent>
            <w:tc>
              <w:tcPr>
                <w:tcW w:w="4770" w:type="dxa"/>
              </w:tcPr>
              <w:p w14:paraId="62A60C5F"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70AE7AF" w14:textId="77777777" w:rsidTr="0089695F">
        <w:trPr>
          <w:cantSplit/>
        </w:trPr>
        <w:tc>
          <w:tcPr>
            <w:tcW w:w="990" w:type="dxa"/>
          </w:tcPr>
          <w:p w14:paraId="7CAF477B" w14:textId="77777777" w:rsidR="009B1ACB" w:rsidRPr="0084305D" w:rsidRDefault="009B1ACB" w:rsidP="006B1337">
            <w:pPr>
              <w:jc w:val="center"/>
              <w:rPr>
                <w:rFonts w:cstheme="minorHAnsi"/>
                <w:b/>
                <w:bCs/>
              </w:rPr>
            </w:pPr>
            <w:r w:rsidRPr="0084305D">
              <w:rPr>
                <w:rFonts w:cstheme="minorHAnsi"/>
                <w:b/>
                <w:bCs/>
              </w:rPr>
              <w:t>10-D-7</w:t>
            </w:r>
          </w:p>
        </w:tc>
        <w:tc>
          <w:tcPr>
            <w:tcW w:w="6210" w:type="dxa"/>
            <w:tcBorders>
              <w:right w:val="nil"/>
            </w:tcBorders>
          </w:tcPr>
          <w:p w14:paraId="6B562235" w14:textId="77777777" w:rsidR="009B1ACB" w:rsidRPr="0084305D" w:rsidRDefault="009B1ACB" w:rsidP="006B1337">
            <w:pPr>
              <w:rPr>
                <w:rFonts w:cstheme="minorHAnsi"/>
              </w:rPr>
            </w:pPr>
            <w:r w:rsidRPr="0084305D">
              <w:rPr>
                <w:rFonts w:cstheme="minorHAnsi"/>
              </w:rPr>
              <w:t>Peer review must include at a minimum:</w:t>
            </w:r>
          </w:p>
          <w:p w14:paraId="626B3414" w14:textId="77777777" w:rsidR="009B1ACB" w:rsidRPr="0084305D" w:rsidRDefault="009B1ACB" w:rsidP="006B1337">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9B1ACB" w:rsidRPr="0084305D" w:rsidRDefault="009B1ACB" w:rsidP="006B1337">
            <w:pPr>
              <w:rPr>
                <w:rFonts w:cstheme="minorHAnsi"/>
              </w:rPr>
            </w:pPr>
          </w:p>
        </w:tc>
        <w:tc>
          <w:tcPr>
            <w:tcW w:w="900" w:type="dxa"/>
          </w:tcPr>
          <w:p w14:paraId="0244FEBA" w14:textId="77777777" w:rsidR="009B1ACB" w:rsidRPr="00C34C63" w:rsidRDefault="009B1ACB" w:rsidP="006B1337">
            <w:pPr>
              <w:rPr>
                <w:rFonts w:cstheme="minorHAnsi"/>
              </w:rPr>
            </w:pPr>
            <w:r w:rsidRPr="00C34C63">
              <w:rPr>
                <w:rFonts w:cstheme="minorHAnsi"/>
              </w:rPr>
              <w:t xml:space="preserve">A </w:t>
            </w:r>
          </w:p>
          <w:p w14:paraId="2BECC784" w14:textId="77777777" w:rsidR="009B1ACB" w:rsidRPr="00C34C63" w:rsidRDefault="009B1ACB" w:rsidP="006B1337">
            <w:pPr>
              <w:rPr>
                <w:rFonts w:cstheme="minorHAnsi"/>
              </w:rPr>
            </w:pPr>
            <w:r w:rsidRPr="00C34C63">
              <w:rPr>
                <w:rFonts w:cstheme="minorHAnsi"/>
              </w:rPr>
              <w:t xml:space="preserve">B </w:t>
            </w:r>
          </w:p>
          <w:p w14:paraId="35AED14C" w14:textId="77777777" w:rsidR="009B1ACB" w:rsidRPr="00C34C63" w:rsidRDefault="009B1ACB" w:rsidP="006B1337">
            <w:pPr>
              <w:rPr>
                <w:rFonts w:cstheme="minorHAnsi"/>
              </w:rPr>
            </w:pPr>
            <w:r w:rsidRPr="00C34C63">
              <w:rPr>
                <w:rFonts w:cstheme="minorHAnsi"/>
              </w:rPr>
              <w:t xml:space="preserve">C-M </w:t>
            </w:r>
          </w:p>
          <w:p w14:paraId="0EA01FE3" w14:textId="77777777" w:rsidR="009B1ACB" w:rsidRPr="0084305D" w:rsidRDefault="009B1ACB" w:rsidP="006B1337">
            <w:pPr>
              <w:rPr>
                <w:rFonts w:cstheme="minorHAnsi"/>
              </w:rPr>
            </w:pPr>
            <w:r w:rsidRPr="00C34C63">
              <w:rPr>
                <w:rFonts w:cstheme="minorHAnsi"/>
              </w:rPr>
              <w:t>C</w:t>
            </w:r>
          </w:p>
        </w:tc>
        <w:tc>
          <w:tcPr>
            <w:tcW w:w="1980" w:type="dxa"/>
          </w:tcPr>
          <w:p w14:paraId="2FF401AF" w14:textId="77777777" w:rsidR="009B1ACB" w:rsidRPr="0084305D" w:rsidRDefault="00000000" w:rsidP="006B1337">
            <w:pPr>
              <w:rPr>
                <w:rFonts w:cstheme="minorHAnsi"/>
              </w:rPr>
            </w:pPr>
            <w:sdt>
              <w:sdtPr>
                <w:rPr>
                  <w:rFonts w:cstheme="minorHAnsi"/>
                </w:rPr>
                <w:id w:val="149467951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EF17595" w14:textId="77777777" w:rsidR="009B1ACB" w:rsidRPr="0084305D" w:rsidRDefault="00000000" w:rsidP="006B1337">
            <w:pPr>
              <w:rPr>
                <w:rFonts w:cstheme="minorHAnsi"/>
              </w:rPr>
            </w:pPr>
            <w:sdt>
              <w:sdtPr>
                <w:rPr>
                  <w:rFonts w:cstheme="minorHAnsi"/>
                </w:rPr>
                <w:id w:val="-142110150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38BB41" w14:textId="77777777" w:rsidR="009B1ACB" w:rsidRDefault="00000000" w:rsidP="006B1337">
            <w:pPr>
              <w:rPr>
                <w:rFonts w:cstheme="minorHAnsi"/>
              </w:rPr>
            </w:pPr>
            <w:sdt>
              <w:sdtPr>
                <w:rPr>
                  <w:rFonts w:cstheme="minorHAnsi"/>
                </w:rPr>
                <w:id w:val="65980650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B749C8F" w14:textId="77777777" w:rsidR="009B1ACB" w:rsidRPr="00C34C63" w:rsidRDefault="00000000" w:rsidP="006B1337">
            <w:pPr>
              <w:rPr>
                <w:rFonts w:cstheme="minorHAnsi"/>
              </w:rPr>
            </w:pPr>
            <w:sdt>
              <w:sdtPr>
                <w:rPr>
                  <w:rFonts w:cstheme="minorHAnsi"/>
                </w:rPr>
                <w:id w:val="158210754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3A6DBAA" w14:textId="77777777" w:rsidR="009B1ACB" w:rsidRPr="0084305D" w:rsidRDefault="009B1ACB" w:rsidP="006B1337">
            <w:pPr>
              <w:rPr>
                <w:rFonts w:cstheme="minorHAnsi"/>
              </w:rPr>
            </w:pPr>
          </w:p>
        </w:tc>
        <w:sdt>
          <w:sdtPr>
            <w:rPr>
              <w:rFonts w:cstheme="minorHAnsi"/>
            </w:rPr>
            <w:id w:val="1573391276"/>
            <w:placeholder>
              <w:docPart w:val="12969ADE8D4441CB98C6020CCCDFD9A5"/>
            </w:placeholder>
            <w:showingPlcHdr/>
          </w:sdtPr>
          <w:sdtContent>
            <w:tc>
              <w:tcPr>
                <w:tcW w:w="4770" w:type="dxa"/>
              </w:tcPr>
              <w:p w14:paraId="2345C7B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D251BF" w14:textId="77777777" w:rsidTr="0089695F">
        <w:trPr>
          <w:cantSplit/>
        </w:trPr>
        <w:tc>
          <w:tcPr>
            <w:tcW w:w="990" w:type="dxa"/>
          </w:tcPr>
          <w:p w14:paraId="0866ED42" w14:textId="77777777" w:rsidR="009B1ACB" w:rsidRPr="0084305D" w:rsidRDefault="009B1ACB" w:rsidP="006B1337">
            <w:pPr>
              <w:jc w:val="center"/>
              <w:rPr>
                <w:rFonts w:cstheme="minorHAnsi"/>
                <w:b/>
                <w:bCs/>
              </w:rPr>
            </w:pPr>
            <w:r w:rsidRPr="0084305D">
              <w:rPr>
                <w:rFonts w:cstheme="minorHAnsi"/>
                <w:b/>
                <w:bCs/>
              </w:rPr>
              <w:t>10-D-8</w:t>
            </w:r>
          </w:p>
        </w:tc>
        <w:tc>
          <w:tcPr>
            <w:tcW w:w="6210" w:type="dxa"/>
            <w:tcBorders>
              <w:right w:val="nil"/>
            </w:tcBorders>
          </w:tcPr>
          <w:p w14:paraId="6FA8B7CB" w14:textId="77777777" w:rsidR="009B1ACB" w:rsidRPr="0084305D" w:rsidRDefault="009B1ACB" w:rsidP="006B1337">
            <w:pPr>
              <w:rPr>
                <w:rFonts w:cstheme="minorHAnsi"/>
              </w:rPr>
            </w:pPr>
            <w:r w:rsidRPr="0084305D">
              <w:rPr>
                <w:rFonts w:cstheme="minorHAnsi"/>
              </w:rPr>
              <w:t>Peer review must include at a minimum:</w:t>
            </w:r>
          </w:p>
          <w:p w14:paraId="369FD724" w14:textId="77777777" w:rsidR="009B1ACB" w:rsidRPr="0084305D" w:rsidRDefault="009B1ACB" w:rsidP="006B1337">
            <w:pPr>
              <w:rPr>
                <w:rFonts w:cstheme="minorHAnsi"/>
              </w:rPr>
            </w:pPr>
            <w:r w:rsidRPr="0084305D">
              <w:rPr>
                <w:rFonts w:cstheme="minorHAnsi"/>
              </w:rPr>
              <w:t>Record of the adequacy of a written operative report</w:t>
            </w:r>
          </w:p>
          <w:p w14:paraId="2D0D453D" w14:textId="77777777" w:rsidR="009B1ACB" w:rsidRPr="0084305D" w:rsidRDefault="009B1ACB" w:rsidP="006B1337">
            <w:pPr>
              <w:tabs>
                <w:tab w:val="left" w:pos="455"/>
              </w:tabs>
              <w:rPr>
                <w:rFonts w:cstheme="minorHAnsi"/>
              </w:rPr>
            </w:pPr>
          </w:p>
        </w:tc>
        <w:tc>
          <w:tcPr>
            <w:tcW w:w="270" w:type="dxa"/>
            <w:tcBorders>
              <w:left w:val="nil"/>
            </w:tcBorders>
          </w:tcPr>
          <w:p w14:paraId="712601BC" w14:textId="77777777" w:rsidR="009B1ACB" w:rsidRPr="0084305D" w:rsidRDefault="009B1ACB" w:rsidP="006B1337">
            <w:pPr>
              <w:rPr>
                <w:rFonts w:cstheme="minorHAnsi"/>
              </w:rPr>
            </w:pPr>
          </w:p>
        </w:tc>
        <w:tc>
          <w:tcPr>
            <w:tcW w:w="900" w:type="dxa"/>
          </w:tcPr>
          <w:p w14:paraId="5A1D7B90" w14:textId="77777777" w:rsidR="009B1ACB" w:rsidRPr="00C34C63" w:rsidRDefault="009B1ACB" w:rsidP="006B1337">
            <w:pPr>
              <w:rPr>
                <w:rFonts w:cstheme="minorHAnsi"/>
              </w:rPr>
            </w:pPr>
            <w:r w:rsidRPr="00C34C63">
              <w:rPr>
                <w:rFonts w:cstheme="minorHAnsi"/>
              </w:rPr>
              <w:t xml:space="preserve">A </w:t>
            </w:r>
          </w:p>
          <w:p w14:paraId="381A1D4D" w14:textId="77777777" w:rsidR="009B1ACB" w:rsidRPr="00C34C63" w:rsidRDefault="009B1ACB" w:rsidP="006B1337">
            <w:pPr>
              <w:rPr>
                <w:rFonts w:cstheme="minorHAnsi"/>
              </w:rPr>
            </w:pPr>
            <w:r w:rsidRPr="00C34C63">
              <w:rPr>
                <w:rFonts w:cstheme="minorHAnsi"/>
              </w:rPr>
              <w:t xml:space="preserve">B </w:t>
            </w:r>
          </w:p>
          <w:p w14:paraId="5CE2F294" w14:textId="77777777" w:rsidR="009B1ACB" w:rsidRPr="00C34C63" w:rsidRDefault="009B1ACB" w:rsidP="006B1337">
            <w:pPr>
              <w:rPr>
                <w:rFonts w:cstheme="minorHAnsi"/>
              </w:rPr>
            </w:pPr>
            <w:r w:rsidRPr="00C34C63">
              <w:rPr>
                <w:rFonts w:cstheme="minorHAnsi"/>
              </w:rPr>
              <w:t xml:space="preserve">C-M </w:t>
            </w:r>
          </w:p>
          <w:p w14:paraId="09810F48" w14:textId="77777777" w:rsidR="009B1ACB" w:rsidRPr="0084305D" w:rsidRDefault="009B1ACB" w:rsidP="006B1337">
            <w:pPr>
              <w:rPr>
                <w:rFonts w:cstheme="minorHAnsi"/>
              </w:rPr>
            </w:pPr>
            <w:r w:rsidRPr="00C34C63">
              <w:rPr>
                <w:rFonts w:cstheme="minorHAnsi"/>
              </w:rPr>
              <w:t>C</w:t>
            </w:r>
          </w:p>
        </w:tc>
        <w:tc>
          <w:tcPr>
            <w:tcW w:w="1980" w:type="dxa"/>
          </w:tcPr>
          <w:p w14:paraId="3733E5C5" w14:textId="77777777" w:rsidR="009B1ACB" w:rsidRPr="0084305D" w:rsidRDefault="00000000" w:rsidP="006B1337">
            <w:pPr>
              <w:rPr>
                <w:rFonts w:cstheme="minorHAnsi"/>
              </w:rPr>
            </w:pPr>
            <w:sdt>
              <w:sdtPr>
                <w:rPr>
                  <w:rFonts w:cstheme="minorHAnsi"/>
                </w:rPr>
                <w:id w:val="62597633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27B46" w14:textId="77777777" w:rsidR="009B1ACB" w:rsidRPr="0084305D" w:rsidRDefault="00000000" w:rsidP="006B1337">
            <w:pPr>
              <w:rPr>
                <w:rFonts w:cstheme="minorHAnsi"/>
              </w:rPr>
            </w:pPr>
            <w:sdt>
              <w:sdtPr>
                <w:rPr>
                  <w:rFonts w:cstheme="minorHAnsi"/>
                </w:rPr>
                <w:id w:val="202983135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3401BEC" w14:textId="77777777" w:rsidR="009B1ACB" w:rsidRDefault="00000000" w:rsidP="006B1337">
            <w:pPr>
              <w:rPr>
                <w:rFonts w:cstheme="minorHAnsi"/>
              </w:rPr>
            </w:pPr>
            <w:sdt>
              <w:sdtPr>
                <w:rPr>
                  <w:rFonts w:cstheme="minorHAnsi"/>
                </w:rPr>
                <w:id w:val="-51592190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D7C115E" w14:textId="77777777" w:rsidR="009B1ACB" w:rsidRPr="00C34C63" w:rsidRDefault="00000000" w:rsidP="006B1337">
            <w:pPr>
              <w:rPr>
                <w:rFonts w:cstheme="minorHAnsi"/>
              </w:rPr>
            </w:pPr>
            <w:sdt>
              <w:sdtPr>
                <w:rPr>
                  <w:rFonts w:cstheme="minorHAnsi"/>
                </w:rPr>
                <w:id w:val="137928619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BB2F473" w14:textId="77777777" w:rsidR="009B1ACB" w:rsidRPr="0084305D" w:rsidRDefault="009B1ACB" w:rsidP="006B1337">
            <w:pPr>
              <w:rPr>
                <w:rFonts w:cstheme="minorHAnsi"/>
              </w:rPr>
            </w:pPr>
          </w:p>
        </w:tc>
        <w:sdt>
          <w:sdtPr>
            <w:rPr>
              <w:rFonts w:cstheme="minorHAnsi"/>
            </w:rPr>
            <w:id w:val="1693419575"/>
            <w:placeholder>
              <w:docPart w:val="43DE7E09BA42461BBA0C839BFB6E42B5"/>
            </w:placeholder>
            <w:showingPlcHdr/>
          </w:sdtPr>
          <w:sdtContent>
            <w:tc>
              <w:tcPr>
                <w:tcW w:w="4770" w:type="dxa"/>
              </w:tcPr>
              <w:p w14:paraId="4B58CD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DEB524E" w14:textId="77777777" w:rsidTr="0089695F">
        <w:trPr>
          <w:cantSplit/>
        </w:trPr>
        <w:tc>
          <w:tcPr>
            <w:tcW w:w="990" w:type="dxa"/>
          </w:tcPr>
          <w:p w14:paraId="2796D6B8" w14:textId="77777777" w:rsidR="009B1ACB" w:rsidRPr="0084305D" w:rsidRDefault="009B1ACB" w:rsidP="006B1337">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9B1ACB" w:rsidRPr="0084305D" w:rsidRDefault="009B1ACB" w:rsidP="006B1337">
            <w:pPr>
              <w:rPr>
                <w:rFonts w:cstheme="minorHAnsi"/>
              </w:rPr>
            </w:pPr>
            <w:r w:rsidRPr="0084305D">
              <w:rPr>
                <w:rFonts w:cstheme="minorHAnsi"/>
              </w:rPr>
              <w:t>Peer review must include at a minimum:</w:t>
            </w:r>
          </w:p>
          <w:p w14:paraId="0F9E830D" w14:textId="77777777" w:rsidR="009B1ACB" w:rsidRPr="0084305D" w:rsidRDefault="009B1ACB" w:rsidP="006B1337">
            <w:pPr>
              <w:rPr>
                <w:rFonts w:cstheme="minorHAnsi"/>
              </w:rPr>
            </w:pPr>
            <w:r w:rsidRPr="0084305D">
              <w:rPr>
                <w:rFonts w:cstheme="minorHAnsi"/>
              </w:rPr>
              <w:t>Record of the adequacy of anesthesia and recovery records (with IV sedation or general anesthesia).</w:t>
            </w:r>
          </w:p>
          <w:p w14:paraId="4F1630C2" w14:textId="77777777" w:rsidR="009B1ACB" w:rsidRPr="0084305D" w:rsidRDefault="009B1ACB" w:rsidP="006B1337">
            <w:pPr>
              <w:rPr>
                <w:rFonts w:cstheme="minorHAnsi"/>
              </w:rPr>
            </w:pPr>
          </w:p>
        </w:tc>
        <w:tc>
          <w:tcPr>
            <w:tcW w:w="270" w:type="dxa"/>
            <w:tcBorders>
              <w:left w:val="nil"/>
            </w:tcBorders>
          </w:tcPr>
          <w:p w14:paraId="215974AB" w14:textId="77777777" w:rsidR="009B1ACB" w:rsidRPr="0084305D" w:rsidRDefault="009B1ACB" w:rsidP="006B1337">
            <w:pPr>
              <w:rPr>
                <w:rFonts w:cstheme="minorHAnsi"/>
              </w:rPr>
            </w:pPr>
          </w:p>
        </w:tc>
        <w:tc>
          <w:tcPr>
            <w:tcW w:w="900" w:type="dxa"/>
            <w:shd w:val="clear" w:color="auto" w:fill="auto"/>
          </w:tcPr>
          <w:p w14:paraId="7FDD9710" w14:textId="77777777" w:rsidR="009B1ACB" w:rsidRPr="00C34C63" w:rsidRDefault="009B1ACB" w:rsidP="006B1337">
            <w:pPr>
              <w:rPr>
                <w:rFonts w:cstheme="minorHAnsi"/>
              </w:rPr>
            </w:pPr>
            <w:r w:rsidRPr="00C34C63">
              <w:rPr>
                <w:rFonts w:cstheme="minorHAnsi"/>
              </w:rPr>
              <w:t xml:space="preserve">B </w:t>
            </w:r>
          </w:p>
          <w:p w14:paraId="72F943EF" w14:textId="77777777" w:rsidR="009B1ACB" w:rsidRPr="00C34C63" w:rsidRDefault="009B1ACB" w:rsidP="006B1337">
            <w:pPr>
              <w:rPr>
                <w:rFonts w:cstheme="minorHAnsi"/>
              </w:rPr>
            </w:pPr>
            <w:r w:rsidRPr="00C34C63">
              <w:rPr>
                <w:rFonts w:cstheme="minorHAnsi"/>
              </w:rPr>
              <w:t xml:space="preserve">C-M </w:t>
            </w:r>
          </w:p>
          <w:p w14:paraId="5FB0233B" w14:textId="77777777" w:rsidR="009B1ACB" w:rsidRPr="0084305D" w:rsidRDefault="009B1ACB" w:rsidP="006B1337">
            <w:pPr>
              <w:rPr>
                <w:rFonts w:cstheme="minorHAnsi"/>
              </w:rPr>
            </w:pPr>
            <w:r w:rsidRPr="00C34C63">
              <w:rPr>
                <w:rFonts w:cstheme="minorHAnsi"/>
              </w:rPr>
              <w:t>C</w:t>
            </w:r>
          </w:p>
        </w:tc>
        <w:tc>
          <w:tcPr>
            <w:tcW w:w="1980" w:type="dxa"/>
          </w:tcPr>
          <w:p w14:paraId="03446E92" w14:textId="77777777" w:rsidR="009B1ACB" w:rsidRPr="0084305D" w:rsidRDefault="00000000" w:rsidP="006B1337">
            <w:pPr>
              <w:rPr>
                <w:rFonts w:cstheme="minorHAnsi"/>
              </w:rPr>
            </w:pPr>
            <w:sdt>
              <w:sdtPr>
                <w:rPr>
                  <w:rFonts w:cstheme="minorHAnsi"/>
                </w:rPr>
                <w:id w:val="-211851922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3528C3C" w14:textId="77777777" w:rsidR="009B1ACB" w:rsidRPr="0084305D" w:rsidRDefault="00000000" w:rsidP="006B1337">
            <w:pPr>
              <w:rPr>
                <w:rFonts w:cstheme="minorHAnsi"/>
              </w:rPr>
            </w:pPr>
            <w:sdt>
              <w:sdtPr>
                <w:rPr>
                  <w:rFonts w:cstheme="minorHAnsi"/>
                </w:rPr>
                <w:id w:val="-11821617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0DAD8A7" w14:textId="77777777" w:rsidR="009B1ACB" w:rsidRDefault="00000000" w:rsidP="006B1337">
            <w:pPr>
              <w:rPr>
                <w:rFonts w:cstheme="minorHAnsi"/>
              </w:rPr>
            </w:pPr>
            <w:sdt>
              <w:sdtPr>
                <w:rPr>
                  <w:rFonts w:cstheme="minorHAnsi"/>
                </w:rPr>
                <w:id w:val="701208947"/>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6B65D01" w14:textId="77777777" w:rsidR="009B1ACB" w:rsidRPr="00C34C63" w:rsidRDefault="00000000" w:rsidP="006B1337">
            <w:pPr>
              <w:rPr>
                <w:rFonts w:cstheme="minorHAnsi"/>
              </w:rPr>
            </w:pPr>
            <w:sdt>
              <w:sdtPr>
                <w:rPr>
                  <w:rFonts w:cstheme="minorHAnsi"/>
                </w:rPr>
                <w:id w:val="1132592173"/>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D1ABD24" w14:textId="77777777" w:rsidR="009B1ACB" w:rsidRPr="0084305D" w:rsidRDefault="009B1ACB" w:rsidP="006B1337">
            <w:pPr>
              <w:rPr>
                <w:rFonts w:cstheme="minorHAnsi"/>
              </w:rPr>
            </w:pPr>
          </w:p>
        </w:tc>
        <w:sdt>
          <w:sdtPr>
            <w:rPr>
              <w:rFonts w:cstheme="minorHAnsi"/>
            </w:rPr>
            <w:id w:val="-1935732648"/>
            <w:placeholder>
              <w:docPart w:val="6DCE490267374ECF9BDAB62CC25B6EBA"/>
            </w:placeholder>
            <w:showingPlcHdr/>
          </w:sdtPr>
          <w:sdtContent>
            <w:tc>
              <w:tcPr>
                <w:tcW w:w="4770" w:type="dxa"/>
              </w:tcPr>
              <w:p w14:paraId="45D6D662"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33BF9A9" w14:textId="77777777" w:rsidTr="0089695F">
        <w:trPr>
          <w:cantSplit/>
        </w:trPr>
        <w:tc>
          <w:tcPr>
            <w:tcW w:w="990" w:type="dxa"/>
          </w:tcPr>
          <w:p w14:paraId="27C158F9" w14:textId="77777777" w:rsidR="009B1ACB" w:rsidRPr="0084305D" w:rsidRDefault="009B1ACB" w:rsidP="006B1337">
            <w:pPr>
              <w:jc w:val="center"/>
              <w:rPr>
                <w:rFonts w:cstheme="minorHAnsi"/>
                <w:b/>
                <w:bCs/>
              </w:rPr>
            </w:pPr>
            <w:r w:rsidRPr="0084305D">
              <w:rPr>
                <w:rFonts w:cstheme="minorHAnsi"/>
                <w:b/>
                <w:bCs/>
              </w:rPr>
              <w:t>10-D-10</w:t>
            </w:r>
          </w:p>
        </w:tc>
        <w:tc>
          <w:tcPr>
            <w:tcW w:w="6210" w:type="dxa"/>
            <w:tcBorders>
              <w:right w:val="nil"/>
            </w:tcBorders>
          </w:tcPr>
          <w:p w14:paraId="3F7F0BBE" w14:textId="77777777" w:rsidR="009B1ACB" w:rsidRPr="0084305D" w:rsidRDefault="009B1ACB" w:rsidP="006B1337">
            <w:pPr>
              <w:rPr>
                <w:rFonts w:cstheme="minorHAnsi"/>
              </w:rPr>
            </w:pPr>
            <w:r w:rsidRPr="0084305D">
              <w:rPr>
                <w:rFonts w:cstheme="minorHAnsi"/>
              </w:rPr>
              <w:t>Peer review must include at a minimum:</w:t>
            </w:r>
          </w:p>
          <w:p w14:paraId="07F25636" w14:textId="77777777" w:rsidR="009B1ACB" w:rsidRPr="0084305D" w:rsidRDefault="009B1ACB" w:rsidP="006B1337">
            <w:pPr>
              <w:rPr>
                <w:rFonts w:cstheme="minorHAnsi"/>
              </w:rPr>
            </w:pPr>
            <w:r w:rsidRPr="0084305D">
              <w:rPr>
                <w:rFonts w:cstheme="minorHAnsi"/>
              </w:rPr>
              <w:t>Record of the adequacy of instructions for post-operative care</w:t>
            </w:r>
          </w:p>
          <w:p w14:paraId="76E21574" w14:textId="77777777" w:rsidR="009B1ACB" w:rsidRPr="0084305D" w:rsidRDefault="009B1ACB" w:rsidP="006B1337">
            <w:pPr>
              <w:tabs>
                <w:tab w:val="left" w:pos="1885"/>
              </w:tabs>
              <w:rPr>
                <w:rFonts w:cstheme="minorHAnsi"/>
              </w:rPr>
            </w:pPr>
          </w:p>
        </w:tc>
        <w:tc>
          <w:tcPr>
            <w:tcW w:w="270" w:type="dxa"/>
            <w:tcBorders>
              <w:left w:val="nil"/>
            </w:tcBorders>
          </w:tcPr>
          <w:p w14:paraId="5A5DFA0D" w14:textId="77777777" w:rsidR="009B1ACB" w:rsidRPr="0084305D" w:rsidRDefault="009B1ACB" w:rsidP="006B1337">
            <w:pPr>
              <w:rPr>
                <w:rFonts w:cstheme="minorHAnsi"/>
              </w:rPr>
            </w:pPr>
          </w:p>
        </w:tc>
        <w:tc>
          <w:tcPr>
            <w:tcW w:w="900" w:type="dxa"/>
          </w:tcPr>
          <w:p w14:paraId="624EA8C0" w14:textId="77777777" w:rsidR="009B1ACB" w:rsidRPr="00C34C63" w:rsidRDefault="009B1ACB" w:rsidP="006B1337">
            <w:pPr>
              <w:rPr>
                <w:rFonts w:cstheme="minorHAnsi"/>
              </w:rPr>
            </w:pPr>
            <w:r w:rsidRPr="00C34C63">
              <w:rPr>
                <w:rFonts w:cstheme="minorHAnsi"/>
              </w:rPr>
              <w:t xml:space="preserve">A </w:t>
            </w:r>
          </w:p>
          <w:p w14:paraId="7EACBA64" w14:textId="77777777" w:rsidR="009B1ACB" w:rsidRPr="00C34C63" w:rsidRDefault="009B1ACB" w:rsidP="006B1337">
            <w:pPr>
              <w:rPr>
                <w:rFonts w:cstheme="minorHAnsi"/>
              </w:rPr>
            </w:pPr>
            <w:r w:rsidRPr="00C34C63">
              <w:rPr>
                <w:rFonts w:cstheme="minorHAnsi"/>
              </w:rPr>
              <w:t xml:space="preserve">B </w:t>
            </w:r>
          </w:p>
          <w:p w14:paraId="43779D11" w14:textId="77777777" w:rsidR="009B1ACB" w:rsidRPr="00C34C63" w:rsidRDefault="009B1ACB" w:rsidP="006B1337">
            <w:pPr>
              <w:rPr>
                <w:rFonts w:cstheme="minorHAnsi"/>
              </w:rPr>
            </w:pPr>
            <w:r w:rsidRPr="00C34C63">
              <w:rPr>
                <w:rFonts w:cstheme="minorHAnsi"/>
              </w:rPr>
              <w:t xml:space="preserve">C-M </w:t>
            </w:r>
          </w:p>
          <w:p w14:paraId="5ED17010" w14:textId="77777777" w:rsidR="009B1ACB" w:rsidRPr="0084305D" w:rsidRDefault="009B1ACB" w:rsidP="006B1337">
            <w:pPr>
              <w:rPr>
                <w:rFonts w:cstheme="minorHAnsi"/>
              </w:rPr>
            </w:pPr>
            <w:r w:rsidRPr="00C34C63">
              <w:rPr>
                <w:rFonts w:cstheme="minorHAnsi"/>
              </w:rPr>
              <w:t>C</w:t>
            </w:r>
          </w:p>
        </w:tc>
        <w:tc>
          <w:tcPr>
            <w:tcW w:w="1980" w:type="dxa"/>
          </w:tcPr>
          <w:p w14:paraId="23C4FC51" w14:textId="77777777" w:rsidR="009B1ACB" w:rsidRPr="0084305D" w:rsidRDefault="00000000" w:rsidP="006B1337">
            <w:pPr>
              <w:rPr>
                <w:rFonts w:cstheme="minorHAnsi"/>
              </w:rPr>
            </w:pPr>
            <w:sdt>
              <w:sdtPr>
                <w:rPr>
                  <w:rFonts w:cstheme="minorHAnsi"/>
                </w:rPr>
                <w:id w:val="15878067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10757C" w14:textId="77777777" w:rsidR="009B1ACB" w:rsidRPr="0084305D" w:rsidRDefault="00000000" w:rsidP="006B1337">
            <w:pPr>
              <w:rPr>
                <w:rFonts w:cstheme="minorHAnsi"/>
              </w:rPr>
            </w:pPr>
            <w:sdt>
              <w:sdtPr>
                <w:rPr>
                  <w:rFonts w:cstheme="minorHAnsi"/>
                </w:rPr>
                <w:id w:val="19066331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D77E985" w14:textId="77777777" w:rsidR="009B1ACB" w:rsidRDefault="00000000" w:rsidP="006B1337">
            <w:pPr>
              <w:rPr>
                <w:rFonts w:cstheme="minorHAnsi"/>
              </w:rPr>
            </w:pPr>
            <w:sdt>
              <w:sdtPr>
                <w:rPr>
                  <w:rFonts w:cstheme="minorHAnsi"/>
                </w:rPr>
                <w:id w:val="1802412706"/>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C465421" w14:textId="77777777" w:rsidR="009B1ACB" w:rsidRPr="00C34C63" w:rsidRDefault="00000000" w:rsidP="006B1337">
            <w:pPr>
              <w:rPr>
                <w:rFonts w:cstheme="minorHAnsi"/>
              </w:rPr>
            </w:pPr>
            <w:sdt>
              <w:sdtPr>
                <w:rPr>
                  <w:rFonts w:cstheme="minorHAnsi"/>
                </w:rPr>
                <w:id w:val="1883209645"/>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61165465" w14:textId="77777777" w:rsidR="009B1ACB" w:rsidRPr="0084305D" w:rsidRDefault="009B1ACB" w:rsidP="006B1337">
            <w:pPr>
              <w:rPr>
                <w:rFonts w:cstheme="minorHAnsi"/>
              </w:rPr>
            </w:pPr>
          </w:p>
        </w:tc>
        <w:sdt>
          <w:sdtPr>
            <w:rPr>
              <w:rFonts w:cstheme="minorHAnsi"/>
            </w:rPr>
            <w:id w:val="1951359469"/>
            <w:placeholder>
              <w:docPart w:val="63EAC54B5D9640FC80DE72717CFD8218"/>
            </w:placeholder>
            <w:showingPlcHdr/>
          </w:sdtPr>
          <w:sdtContent>
            <w:tc>
              <w:tcPr>
                <w:tcW w:w="4770" w:type="dxa"/>
              </w:tcPr>
              <w:p w14:paraId="30B0A1C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09E0359" w14:textId="77777777" w:rsidTr="0089695F">
        <w:trPr>
          <w:cantSplit/>
        </w:trPr>
        <w:tc>
          <w:tcPr>
            <w:tcW w:w="990" w:type="dxa"/>
          </w:tcPr>
          <w:p w14:paraId="2EE5871C" w14:textId="77777777" w:rsidR="009B1ACB" w:rsidRPr="0084305D" w:rsidRDefault="009B1ACB" w:rsidP="006B1337">
            <w:pPr>
              <w:jc w:val="center"/>
              <w:rPr>
                <w:rFonts w:cstheme="minorHAnsi"/>
                <w:b/>
                <w:bCs/>
              </w:rPr>
            </w:pPr>
            <w:r w:rsidRPr="0084305D">
              <w:rPr>
                <w:rFonts w:cstheme="minorHAnsi"/>
                <w:b/>
                <w:bCs/>
              </w:rPr>
              <w:t>10-D-11</w:t>
            </w:r>
          </w:p>
        </w:tc>
        <w:tc>
          <w:tcPr>
            <w:tcW w:w="6210" w:type="dxa"/>
            <w:tcBorders>
              <w:right w:val="nil"/>
            </w:tcBorders>
          </w:tcPr>
          <w:p w14:paraId="367D184A" w14:textId="77777777" w:rsidR="009B1ACB" w:rsidRPr="0084305D" w:rsidRDefault="009B1ACB" w:rsidP="006B1337">
            <w:pPr>
              <w:rPr>
                <w:rFonts w:cstheme="minorHAnsi"/>
              </w:rPr>
            </w:pPr>
            <w:r w:rsidRPr="0084305D">
              <w:rPr>
                <w:rFonts w:cstheme="minorHAnsi"/>
              </w:rPr>
              <w:t>Peer review must include at a minimum:</w:t>
            </w:r>
          </w:p>
          <w:p w14:paraId="78199490" w14:textId="77777777" w:rsidR="009B1ACB" w:rsidRPr="0084305D" w:rsidRDefault="009B1ACB" w:rsidP="006B1337">
            <w:pPr>
              <w:rPr>
                <w:rFonts w:cstheme="minorHAnsi"/>
              </w:rPr>
            </w:pPr>
            <w:r w:rsidRPr="0084305D">
              <w:rPr>
                <w:rFonts w:cstheme="minorHAnsi"/>
              </w:rPr>
              <w:t>Documentation of the discussion of any complications</w:t>
            </w:r>
          </w:p>
          <w:p w14:paraId="086555AC" w14:textId="77777777" w:rsidR="009B1ACB" w:rsidRPr="0084305D" w:rsidRDefault="009B1ACB" w:rsidP="006B1337">
            <w:pPr>
              <w:rPr>
                <w:rFonts w:cstheme="minorHAnsi"/>
              </w:rPr>
            </w:pPr>
          </w:p>
        </w:tc>
        <w:tc>
          <w:tcPr>
            <w:tcW w:w="270" w:type="dxa"/>
            <w:tcBorders>
              <w:left w:val="nil"/>
            </w:tcBorders>
          </w:tcPr>
          <w:p w14:paraId="3294569E" w14:textId="77777777" w:rsidR="009B1ACB" w:rsidRPr="0084305D" w:rsidRDefault="009B1ACB" w:rsidP="006B1337">
            <w:pPr>
              <w:rPr>
                <w:rFonts w:cstheme="minorHAnsi"/>
              </w:rPr>
            </w:pPr>
          </w:p>
        </w:tc>
        <w:tc>
          <w:tcPr>
            <w:tcW w:w="900" w:type="dxa"/>
          </w:tcPr>
          <w:p w14:paraId="7FCBA889" w14:textId="77777777" w:rsidR="009B1ACB" w:rsidRPr="00C34C63" w:rsidRDefault="009B1ACB" w:rsidP="006B1337">
            <w:pPr>
              <w:rPr>
                <w:rFonts w:cstheme="minorHAnsi"/>
              </w:rPr>
            </w:pPr>
            <w:r w:rsidRPr="00C34C63">
              <w:rPr>
                <w:rFonts w:cstheme="minorHAnsi"/>
              </w:rPr>
              <w:t xml:space="preserve">A </w:t>
            </w:r>
          </w:p>
          <w:p w14:paraId="430D985D" w14:textId="77777777" w:rsidR="009B1ACB" w:rsidRPr="00C34C63" w:rsidRDefault="009B1ACB" w:rsidP="006B1337">
            <w:pPr>
              <w:rPr>
                <w:rFonts w:cstheme="minorHAnsi"/>
              </w:rPr>
            </w:pPr>
            <w:r w:rsidRPr="00C34C63">
              <w:rPr>
                <w:rFonts w:cstheme="minorHAnsi"/>
              </w:rPr>
              <w:t xml:space="preserve">B </w:t>
            </w:r>
          </w:p>
          <w:p w14:paraId="7B9B06B7" w14:textId="77777777" w:rsidR="009B1ACB" w:rsidRPr="00C34C63" w:rsidRDefault="009B1ACB" w:rsidP="006B1337">
            <w:pPr>
              <w:rPr>
                <w:rFonts w:cstheme="minorHAnsi"/>
              </w:rPr>
            </w:pPr>
            <w:r w:rsidRPr="00C34C63">
              <w:rPr>
                <w:rFonts w:cstheme="minorHAnsi"/>
              </w:rPr>
              <w:t xml:space="preserve">C-M </w:t>
            </w:r>
          </w:p>
          <w:p w14:paraId="055DA002" w14:textId="77777777" w:rsidR="009B1ACB" w:rsidRPr="0084305D" w:rsidRDefault="009B1ACB" w:rsidP="006B1337">
            <w:pPr>
              <w:rPr>
                <w:rFonts w:cstheme="minorHAnsi"/>
              </w:rPr>
            </w:pPr>
            <w:r w:rsidRPr="00C34C63">
              <w:rPr>
                <w:rFonts w:cstheme="minorHAnsi"/>
              </w:rPr>
              <w:t>C</w:t>
            </w:r>
          </w:p>
        </w:tc>
        <w:tc>
          <w:tcPr>
            <w:tcW w:w="1980" w:type="dxa"/>
          </w:tcPr>
          <w:p w14:paraId="73D01436" w14:textId="77777777" w:rsidR="009B1ACB" w:rsidRPr="0084305D" w:rsidRDefault="00000000" w:rsidP="006B1337">
            <w:pPr>
              <w:rPr>
                <w:rFonts w:cstheme="minorHAnsi"/>
              </w:rPr>
            </w:pPr>
            <w:sdt>
              <w:sdtPr>
                <w:rPr>
                  <w:rFonts w:cstheme="minorHAnsi"/>
                </w:rPr>
                <w:id w:val="156245284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0A45142" w14:textId="77777777" w:rsidR="009B1ACB" w:rsidRPr="0084305D" w:rsidRDefault="00000000" w:rsidP="006B1337">
            <w:pPr>
              <w:rPr>
                <w:rFonts w:cstheme="minorHAnsi"/>
              </w:rPr>
            </w:pPr>
            <w:sdt>
              <w:sdtPr>
                <w:rPr>
                  <w:rFonts w:cstheme="minorHAnsi"/>
                </w:rPr>
                <w:id w:val="175670837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ACE0B59" w14:textId="77777777" w:rsidR="009B1ACB" w:rsidRDefault="00000000" w:rsidP="006B1337">
            <w:pPr>
              <w:rPr>
                <w:rFonts w:cstheme="minorHAnsi"/>
              </w:rPr>
            </w:pPr>
            <w:sdt>
              <w:sdtPr>
                <w:rPr>
                  <w:rFonts w:cstheme="minorHAnsi"/>
                </w:rPr>
                <w:id w:val="-54298912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D961BEB" w14:textId="77777777" w:rsidR="009B1ACB" w:rsidRPr="00C34C63" w:rsidRDefault="00000000" w:rsidP="006B1337">
            <w:pPr>
              <w:rPr>
                <w:rFonts w:cstheme="minorHAnsi"/>
              </w:rPr>
            </w:pPr>
            <w:sdt>
              <w:sdtPr>
                <w:rPr>
                  <w:rFonts w:cstheme="minorHAnsi"/>
                </w:rPr>
                <w:id w:val="185545048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2B9BDE5" w14:textId="77777777" w:rsidR="009B1ACB" w:rsidRPr="0084305D" w:rsidRDefault="009B1ACB" w:rsidP="006B1337">
            <w:pPr>
              <w:rPr>
                <w:rFonts w:cstheme="minorHAnsi"/>
              </w:rPr>
            </w:pPr>
          </w:p>
        </w:tc>
        <w:sdt>
          <w:sdtPr>
            <w:rPr>
              <w:rFonts w:cstheme="minorHAnsi"/>
            </w:rPr>
            <w:id w:val="-343942146"/>
            <w:placeholder>
              <w:docPart w:val="F27FBD0DB7254432955BA0FC56A32008"/>
            </w:placeholder>
            <w:showingPlcHdr/>
          </w:sdtPr>
          <w:sdtContent>
            <w:tc>
              <w:tcPr>
                <w:tcW w:w="4770" w:type="dxa"/>
              </w:tcPr>
              <w:p w14:paraId="4AB6C48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bookmarkStart w:id="106" w:name="SEC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850439">
        <w:trPr>
          <w:tblHeader/>
        </w:trPr>
        <w:tc>
          <w:tcPr>
            <w:tcW w:w="990" w:type="dxa"/>
            <w:tcBorders>
              <w:bottom w:val="single" w:sz="4" w:space="0" w:color="auto"/>
            </w:tcBorders>
            <w:shd w:val="clear" w:color="auto" w:fill="2F5496" w:themeFill="accent1" w:themeFillShade="BF"/>
            <w:vAlign w:val="center"/>
          </w:tcPr>
          <w:bookmarkEnd w:id="106"/>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850439">
        <w:tc>
          <w:tcPr>
            <w:tcW w:w="15120" w:type="dxa"/>
            <w:gridSpan w:val="6"/>
            <w:tcBorders>
              <w:left w:val="single" w:sz="4" w:space="0" w:color="auto"/>
            </w:tcBorders>
            <w:shd w:val="clear" w:color="auto" w:fill="D9E2F3" w:themeFill="accent1" w:themeFillTint="33"/>
            <w:vAlign w:val="center"/>
          </w:tcPr>
          <w:p w14:paraId="78844BFA" w14:textId="2B167055"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057A9">
              <w:rPr>
                <w:b/>
                <w:bCs/>
                <w:sz w:val="28"/>
                <w:szCs w:val="28"/>
              </w:rPr>
              <w:t xml:space="preserve"> &amp; Facility Director</w:t>
            </w:r>
          </w:p>
        </w:tc>
      </w:tr>
      <w:tr w:rsidR="00481B19" w14:paraId="3A067359" w14:textId="77777777" w:rsidTr="009C45C9">
        <w:trPr>
          <w:cantSplit/>
        </w:trPr>
        <w:tc>
          <w:tcPr>
            <w:tcW w:w="990" w:type="dxa"/>
            <w:tcBorders>
              <w:top w:val="single" w:sz="4" w:space="0" w:color="auto"/>
              <w:left w:val="single" w:sz="4" w:space="0" w:color="auto"/>
              <w:bottom w:val="single" w:sz="4" w:space="0" w:color="auto"/>
              <w:right w:val="single" w:sz="4" w:space="0" w:color="auto"/>
            </w:tcBorders>
            <w:hideMark/>
          </w:tcPr>
          <w:p w14:paraId="500C8FA2" w14:textId="77777777" w:rsidR="00481B19" w:rsidRDefault="00481B19" w:rsidP="00481B19">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663FAA98" w14:textId="77777777" w:rsidR="00D3603B" w:rsidRPr="00D3603B" w:rsidRDefault="00D3603B" w:rsidP="00D3603B">
            <w:pPr>
              <w:rPr>
                <w:rFonts w:cstheme="minorHAnsi"/>
                <w:color w:val="000000"/>
              </w:rPr>
            </w:pPr>
            <w:r w:rsidRPr="00D3603B">
              <w:rPr>
                <w:rFonts w:cstheme="minorHAnsi"/>
                <w:color w:val="000000"/>
              </w:rPr>
              <w:t>The Medical Director must have an MD, DO, DPM, DMD, or DDS degree.</w:t>
            </w:r>
          </w:p>
          <w:p w14:paraId="5FE3826E" w14:textId="3E2BE4F8" w:rsidR="00D3603B" w:rsidRPr="00D3603B" w:rsidRDefault="00D3603B" w:rsidP="00D3603B">
            <w:pPr>
              <w:rPr>
                <w:rFonts w:cstheme="minorHAnsi"/>
                <w:color w:val="000000"/>
              </w:rPr>
            </w:pPr>
            <w:r w:rsidRPr="00D3603B">
              <w:rPr>
                <w:rFonts w:cstheme="minorHAnsi"/>
                <w:color w:val="000000"/>
              </w:rPr>
              <w:t>A DPM may serve as the Medical Director only for facilities exclusively practicing</w:t>
            </w:r>
            <w:r w:rsidR="007A508B">
              <w:rPr>
                <w:rFonts w:cstheme="minorHAnsi"/>
                <w:color w:val="000000"/>
              </w:rPr>
              <w:t xml:space="preserve"> </w:t>
            </w:r>
            <w:r w:rsidRPr="00D3603B">
              <w:rPr>
                <w:rFonts w:cstheme="minorHAnsi"/>
                <w:color w:val="000000"/>
              </w:rPr>
              <w:t>podiatry.</w:t>
            </w:r>
          </w:p>
          <w:p w14:paraId="1A92C749" w14:textId="77777777" w:rsidR="00481B19" w:rsidRDefault="00D3603B" w:rsidP="007A508B">
            <w:pPr>
              <w:rPr>
                <w:rFonts w:cstheme="minorHAnsi"/>
                <w:color w:val="000000"/>
              </w:rPr>
            </w:pPr>
            <w:r w:rsidRPr="00D3603B">
              <w:rPr>
                <w:rFonts w:cstheme="minorHAnsi"/>
                <w:color w:val="000000"/>
              </w:rPr>
              <w:t>A DDS or DMD may serve as the Medical Director only for facilities exclusively</w:t>
            </w:r>
            <w:r w:rsidR="007A508B">
              <w:rPr>
                <w:rFonts w:cstheme="minorHAnsi"/>
                <w:color w:val="000000"/>
              </w:rPr>
              <w:t xml:space="preserve"> </w:t>
            </w:r>
            <w:r w:rsidRPr="00D3603B">
              <w:rPr>
                <w:rFonts w:cstheme="minorHAnsi"/>
                <w:color w:val="000000"/>
              </w:rPr>
              <w:t>practicing dentistry or oral maxillofacial surgery.</w:t>
            </w:r>
          </w:p>
          <w:p w14:paraId="4C3D6EAD" w14:textId="2211A925" w:rsidR="007A508B" w:rsidRDefault="007A508B" w:rsidP="007A508B">
            <w:pPr>
              <w:rPr>
                <w:rFonts w:cstheme="minorHAnsi"/>
              </w:rPr>
            </w:pPr>
          </w:p>
        </w:tc>
        <w:tc>
          <w:tcPr>
            <w:tcW w:w="270" w:type="dxa"/>
            <w:tcBorders>
              <w:top w:val="single" w:sz="4" w:space="0" w:color="auto"/>
              <w:left w:val="nil"/>
              <w:bottom w:val="single" w:sz="4" w:space="0" w:color="auto"/>
              <w:right w:val="single" w:sz="4" w:space="0" w:color="auto"/>
            </w:tcBorders>
          </w:tcPr>
          <w:p w14:paraId="6BCBCE11" w14:textId="77777777" w:rsidR="00481B19" w:rsidRDefault="00481B19" w:rsidP="00481B19">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04AD5F9C" w14:textId="77777777" w:rsidR="00481B19" w:rsidRDefault="00481B19" w:rsidP="00481B19">
            <w:pPr>
              <w:rPr>
                <w:rFonts w:cstheme="minorHAnsi"/>
              </w:rPr>
            </w:pPr>
            <w:r>
              <w:rPr>
                <w:rFonts w:cstheme="minorHAnsi"/>
              </w:rPr>
              <w:t xml:space="preserve">A </w:t>
            </w:r>
          </w:p>
          <w:p w14:paraId="0A3999D9" w14:textId="77777777" w:rsidR="00481B19" w:rsidRDefault="00481B19" w:rsidP="00481B19">
            <w:pPr>
              <w:rPr>
                <w:rFonts w:cstheme="minorHAnsi"/>
              </w:rPr>
            </w:pPr>
            <w:r>
              <w:rPr>
                <w:rFonts w:cstheme="minorHAnsi"/>
              </w:rPr>
              <w:t xml:space="preserve">B </w:t>
            </w:r>
          </w:p>
          <w:p w14:paraId="5ECFD9D2" w14:textId="77777777" w:rsidR="00481B19" w:rsidRDefault="00481B19" w:rsidP="00481B19">
            <w:pPr>
              <w:rPr>
                <w:rFonts w:cstheme="minorHAnsi"/>
              </w:rPr>
            </w:pPr>
            <w:r>
              <w:rPr>
                <w:rFonts w:cstheme="minorHAnsi"/>
              </w:rPr>
              <w:t xml:space="preserve">C-M </w:t>
            </w:r>
          </w:p>
          <w:p w14:paraId="66E42BC6" w14:textId="77777777" w:rsidR="00481B19" w:rsidRDefault="00481B19" w:rsidP="00481B19">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A7026A4" w14:textId="77777777" w:rsidR="00481B19" w:rsidRDefault="00000000" w:rsidP="00481B19">
            <w:pPr>
              <w:rPr>
                <w:rFonts w:cstheme="minorHAnsi"/>
              </w:rPr>
            </w:pPr>
            <w:sdt>
              <w:sdtPr>
                <w:rPr>
                  <w:rFonts w:cstheme="minorHAnsi"/>
                </w:rPr>
                <w:id w:val="2050488595"/>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Compliant</w:t>
            </w:r>
          </w:p>
          <w:p w14:paraId="1B874802" w14:textId="77777777" w:rsidR="00481B19" w:rsidRDefault="00000000" w:rsidP="00481B19">
            <w:pPr>
              <w:rPr>
                <w:rFonts w:cstheme="minorHAnsi"/>
              </w:rPr>
            </w:pPr>
            <w:sdt>
              <w:sdtPr>
                <w:rPr>
                  <w:rFonts w:cstheme="minorHAnsi"/>
                </w:rPr>
                <w:id w:val="-1089067691"/>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Deficient</w:t>
            </w:r>
          </w:p>
          <w:p w14:paraId="2FE233D1" w14:textId="77777777" w:rsidR="00481B19" w:rsidRDefault="00000000" w:rsidP="00481B19">
            <w:pPr>
              <w:rPr>
                <w:rFonts w:cstheme="minorHAnsi"/>
              </w:rPr>
            </w:pPr>
            <w:sdt>
              <w:sdtPr>
                <w:rPr>
                  <w:rFonts w:cstheme="minorHAnsi"/>
                </w:rPr>
                <w:id w:val="1778511916"/>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Not Applicable</w:t>
            </w:r>
          </w:p>
          <w:p w14:paraId="13EAB085" w14:textId="77777777" w:rsidR="00481B19" w:rsidRDefault="00000000" w:rsidP="00481B19">
            <w:pPr>
              <w:rPr>
                <w:rFonts w:cstheme="minorHAnsi"/>
              </w:rPr>
            </w:pPr>
            <w:sdt>
              <w:sdtPr>
                <w:rPr>
                  <w:rFonts w:cstheme="minorHAnsi"/>
                </w:rPr>
                <w:id w:val="1058209794"/>
                <w14:checkbox>
                  <w14:checked w14:val="0"/>
                  <w14:checkedState w14:val="2612" w14:font="MS Gothic"/>
                  <w14:uncheckedState w14:val="2610" w14:font="MS Gothic"/>
                </w14:checkbox>
              </w:sdtPr>
              <w:sdtContent>
                <w:r w:rsidR="00481B19">
                  <w:rPr>
                    <w:rFonts w:ascii="Segoe UI Symbol" w:eastAsia="MS Gothic" w:hAnsi="Segoe UI Symbol" w:cs="Segoe UI Symbol"/>
                  </w:rPr>
                  <w:t>☐</w:t>
                </w:r>
              </w:sdtContent>
            </w:sdt>
            <w:r w:rsidR="00481B19">
              <w:rPr>
                <w:rFonts w:cstheme="minorHAnsi"/>
              </w:rPr>
              <w:t>Corrected Onsite</w:t>
            </w:r>
          </w:p>
          <w:p w14:paraId="2D829EC2" w14:textId="77777777" w:rsidR="00481B19" w:rsidRDefault="00481B19" w:rsidP="00481B19">
            <w:pPr>
              <w:rPr>
                <w:rFonts w:cstheme="minorHAnsi"/>
              </w:rPr>
            </w:pPr>
          </w:p>
        </w:tc>
        <w:sdt>
          <w:sdtPr>
            <w:rPr>
              <w:rFonts w:cstheme="minorHAnsi"/>
            </w:rPr>
            <w:id w:val="-1802222587"/>
            <w:placeholder>
              <w:docPart w:val="048712B6E4AE4024B3A5A87766204DE3"/>
            </w:placeholder>
            <w:showingPlcHdr/>
          </w:sdtPr>
          <w:sdtContent>
            <w:tc>
              <w:tcPr>
                <w:tcW w:w="4770" w:type="dxa"/>
                <w:tcBorders>
                  <w:top w:val="single" w:sz="4" w:space="0" w:color="auto"/>
                  <w:left w:val="single" w:sz="4" w:space="0" w:color="auto"/>
                  <w:bottom w:val="single" w:sz="4" w:space="0" w:color="auto"/>
                  <w:right w:val="single" w:sz="4" w:space="0" w:color="auto"/>
                </w:tcBorders>
                <w:hideMark/>
              </w:tcPr>
              <w:p w14:paraId="0711340C" w14:textId="77777777" w:rsidR="00481B19" w:rsidRDefault="00481B19" w:rsidP="00481B19">
                <w:pPr>
                  <w:rPr>
                    <w:rFonts w:cstheme="minorHAnsi"/>
                  </w:rPr>
                </w:pPr>
                <w:r>
                  <w:rPr>
                    <w:rFonts w:cstheme="minorHAnsi"/>
                  </w:rPr>
                  <w:t>Enter observations of non-compliance, comments or notes here.</w:t>
                </w:r>
              </w:p>
            </w:tc>
          </w:sdtContent>
        </w:sdt>
      </w:tr>
      <w:bookmarkStart w:id="107" w:name="Med11B2"/>
      <w:tr w:rsidR="00481B19" w14:paraId="55032945" w14:textId="77777777" w:rsidTr="0089695F">
        <w:trPr>
          <w:cantSplit/>
        </w:trPr>
        <w:tc>
          <w:tcPr>
            <w:tcW w:w="990" w:type="dxa"/>
          </w:tcPr>
          <w:p w14:paraId="3AE04F34" w14:textId="3F94B60C"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D17E8B">
              <w:rPr>
                <w:rStyle w:val="Hyperlink"/>
                <w:rFonts w:cstheme="minorHAnsi"/>
                <w:b/>
                <w:bCs/>
              </w:rPr>
              <w:t>11-B-2</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DB371BA" w14:textId="77777777" w:rsidR="00481B19" w:rsidRPr="00790EA3" w:rsidRDefault="00481B19" w:rsidP="00481B19">
            <w:pPr>
              <w:rPr>
                <w:rFonts w:cstheme="minorHAnsi"/>
                <w:color w:val="000000"/>
              </w:rPr>
            </w:pPr>
            <w:r w:rsidRPr="00790EA3">
              <w:rPr>
                <w:rFonts w:cstheme="minorHAnsi"/>
                <w:color w:val="000000"/>
              </w:rPr>
              <w:t>The Facility Director must have an MD, DO, DPM, DMD, DDS, or CRNA degree.</w:t>
            </w:r>
          </w:p>
          <w:p w14:paraId="681EDE16" w14:textId="77777777" w:rsidR="00481B19" w:rsidRPr="00790EA3" w:rsidRDefault="00481B19" w:rsidP="00481B19">
            <w:pPr>
              <w:rPr>
                <w:rFonts w:cstheme="minorHAnsi"/>
                <w:color w:val="000000"/>
              </w:rPr>
            </w:pPr>
          </w:p>
          <w:p w14:paraId="033AD307" w14:textId="77777777" w:rsidR="00481B19" w:rsidRDefault="00481B19" w:rsidP="00481B19">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450D2E27" w14:textId="77777777" w:rsidR="00481B19" w:rsidRPr="0084305D" w:rsidRDefault="00481B19" w:rsidP="00481B19">
            <w:pPr>
              <w:rPr>
                <w:rFonts w:cstheme="minorHAnsi"/>
              </w:rPr>
            </w:pPr>
          </w:p>
        </w:tc>
        <w:tc>
          <w:tcPr>
            <w:tcW w:w="270" w:type="dxa"/>
            <w:tcBorders>
              <w:left w:val="nil"/>
            </w:tcBorders>
          </w:tcPr>
          <w:p w14:paraId="25B062FD" w14:textId="77777777" w:rsidR="00481B19" w:rsidRPr="0084305D" w:rsidRDefault="00481B19" w:rsidP="00481B19">
            <w:pPr>
              <w:rPr>
                <w:rFonts w:cstheme="minorHAnsi"/>
              </w:rPr>
            </w:pPr>
          </w:p>
        </w:tc>
        <w:tc>
          <w:tcPr>
            <w:tcW w:w="810" w:type="dxa"/>
          </w:tcPr>
          <w:p w14:paraId="7AD24F0F" w14:textId="77777777" w:rsidR="00481B19" w:rsidRPr="00C34C63" w:rsidRDefault="00481B19" w:rsidP="00481B19">
            <w:pPr>
              <w:rPr>
                <w:rFonts w:cstheme="minorHAnsi"/>
              </w:rPr>
            </w:pPr>
            <w:r w:rsidRPr="00C34C63">
              <w:rPr>
                <w:rFonts w:cstheme="minorHAnsi"/>
              </w:rPr>
              <w:t xml:space="preserve">A </w:t>
            </w:r>
          </w:p>
          <w:p w14:paraId="712FF9C4" w14:textId="77777777" w:rsidR="00481B19" w:rsidRPr="00C34C63" w:rsidRDefault="00481B19" w:rsidP="00481B19">
            <w:pPr>
              <w:rPr>
                <w:rFonts w:cstheme="minorHAnsi"/>
              </w:rPr>
            </w:pPr>
            <w:r w:rsidRPr="00C34C63">
              <w:rPr>
                <w:rFonts w:cstheme="minorHAnsi"/>
              </w:rPr>
              <w:t xml:space="preserve">B </w:t>
            </w:r>
          </w:p>
          <w:p w14:paraId="588DD634" w14:textId="77777777" w:rsidR="00481B19" w:rsidRPr="00C34C63" w:rsidRDefault="00481B19" w:rsidP="00481B19">
            <w:pPr>
              <w:rPr>
                <w:rFonts w:cstheme="minorHAnsi"/>
              </w:rPr>
            </w:pPr>
            <w:r w:rsidRPr="00C34C63">
              <w:rPr>
                <w:rFonts w:cstheme="minorHAnsi"/>
              </w:rPr>
              <w:t xml:space="preserve">C-M </w:t>
            </w:r>
          </w:p>
          <w:p w14:paraId="545F686C" w14:textId="77777777" w:rsidR="00481B19" w:rsidRPr="0084305D" w:rsidRDefault="00481B19" w:rsidP="00481B19">
            <w:pPr>
              <w:rPr>
                <w:rFonts w:cstheme="minorHAnsi"/>
              </w:rPr>
            </w:pPr>
            <w:r w:rsidRPr="00C34C63">
              <w:rPr>
                <w:rFonts w:cstheme="minorHAnsi"/>
              </w:rPr>
              <w:t>C</w:t>
            </w:r>
          </w:p>
        </w:tc>
        <w:tc>
          <w:tcPr>
            <w:tcW w:w="1980" w:type="dxa"/>
          </w:tcPr>
          <w:p w14:paraId="6B35E7C6" w14:textId="77777777" w:rsidR="00481B19" w:rsidRPr="0084305D" w:rsidRDefault="00000000" w:rsidP="00481B19">
            <w:pPr>
              <w:rPr>
                <w:rFonts w:cstheme="minorHAnsi"/>
              </w:rPr>
            </w:pPr>
            <w:sdt>
              <w:sdtPr>
                <w:rPr>
                  <w:rFonts w:cstheme="minorHAnsi"/>
                </w:rPr>
                <w:id w:val="-1864498908"/>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0E099064" w14:textId="77777777" w:rsidR="00481B19" w:rsidRPr="0084305D" w:rsidRDefault="00000000" w:rsidP="00481B19">
            <w:pPr>
              <w:rPr>
                <w:rFonts w:cstheme="minorHAnsi"/>
              </w:rPr>
            </w:pPr>
            <w:sdt>
              <w:sdtPr>
                <w:rPr>
                  <w:rFonts w:cstheme="minorHAnsi"/>
                </w:rPr>
                <w:id w:val="-22875605"/>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1FF510BD" w14:textId="77777777" w:rsidR="00481B19" w:rsidRDefault="00000000" w:rsidP="00481B19">
            <w:pPr>
              <w:rPr>
                <w:rFonts w:cstheme="minorHAnsi"/>
              </w:rPr>
            </w:pPr>
            <w:sdt>
              <w:sdtPr>
                <w:rPr>
                  <w:rFonts w:cstheme="minorHAnsi"/>
                </w:rPr>
                <w:id w:val="467867503"/>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178FF648" w14:textId="77777777" w:rsidR="00481B19" w:rsidRPr="00C34C63" w:rsidRDefault="00000000" w:rsidP="00481B19">
            <w:pPr>
              <w:rPr>
                <w:rFonts w:cstheme="minorHAnsi"/>
              </w:rPr>
            </w:pPr>
            <w:sdt>
              <w:sdtPr>
                <w:rPr>
                  <w:rFonts w:cstheme="minorHAnsi"/>
                </w:rPr>
                <w:id w:val="1381207814"/>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08E7F6E9" w14:textId="77777777" w:rsidR="00481B19" w:rsidRPr="0084305D" w:rsidRDefault="00481B19" w:rsidP="00481B19">
            <w:pPr>
              <w:rPr>
                <w:rFonts w:cstheme="minorHAnsi"/>
              </w:rPr>
            </w:pPr>
          </w:p>
        </w:tc>
        <w:sdt>
          <w:sdtPr>
            <w:rPr>
              <w:rFonts w:cstheme="minorHAnsi"/>
            </w:rPr>
            <w:id w:val="1977023226"/>
            <w:placeholder>
              <w:docPart w:val="2BECD1DDD94543C994AB268EFE127F39"/>
            </w:placeholder>
            <w:showingPlcHdr/>
          </w:sdtPr>
          <w:sdtContent>
            <w:tc>
              <w:tcPr>
                <w:tcW w:w="4770" w:type="dxa"/>
              </w:tcPr>
              <w:p w14:paraId="45F7F873"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108" w:name="Med11B3"/>
      <w:tr w:rsidR="00481B19" w14:paraId="6742C642" w14:textId="77777777" w:rsidTr="0089695F">
        <w:trPr>
          <w:cantSplit/>
        </w:trPr>
        <w:tc>
          <w:tcPr>
            <w:tcW w:w="990" w:type="dxa"/>
          </w:tcPr>
          <w:p w14:paraId="75531F91" w14:textId="76C9E653"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6A7F8A">
              <w:rPr>
                <w:rStyle w:val="Hyperlink"/>
                <w:rFonts w:cstheme="minorHAnsi"/>
                <w:b/>
                <w:bCs/>
              </w:rPr>
              <w:t>11-B-3</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02BE6FA4" w:rsidR="00481B19" w:rsidRPr="0084305D" w:rsidRDefault="00481B19" w:rsidP="00481B19">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21993329" w14:textId="77777777" w:rsidR="00481B19" w:rsidRPr="0084305D" w:rsidRDefault="00481B19" w:rsidP="00481B19">
            <w:pPr>
              <w:rPr>
                <w:rFonts w:cstheme="minorHAnsi"/>
              </w:rPr>
            </w:pPr>
          </w:p>
        </w:tc>
        <w:tc>
          <w:tcPr>
            <w:tcW w:w="810" w:type="dxa"/>
          </w:tcPr>
          <w:p w14:paraId="0D4C7999" w14:textId="77777777" w:rsidR="00481B19" w:rsidRPr="00C34C63" w:rsidRDefault="00481B19" w:rsidP="00481B19">
            <w:pPr>
              <w:rPr>
                <w:rFonts w:cstheme="minorHAnsi"/>
              </w:rPr>
            </w:pPr>
            <w:r w:rsidRPr="00C34C63">
              <w:rPr>
                <w:rFonts w:cstheme="minorHAnsi"/>
              </w:rPr>
              <w:t xml:space="preserve">A </w:t>
            </w:r>
          </w:p>
          <w:p w14:paraId="49E1A3EB" w14:textId="77777777" w:rsidR="00481B19" w:rsidRPr="00C34C63" w:rsidRDefault="00481B19" w:rsidP="00481B19">
            <w:pPr>
              <w:rPr>
                <w:rFonts w:cstheme="minorHAnsi"/>
              </w:rPr>
            </w:pPr>
            <w:r w:rsidRPr="00C34C63">
              <w:rPr>
                <w:rFonts w:cstheme="minorHAnsi"/>
              </w:rPr>
              <w:t xml:space="preserve">B </w:t>
            </w:r>
          </w:p>
          <w:p w14:paraId="705A5731" w14:textId="77777777" w:rsidR="00481B19" w:rsidRPr="00C34C63" w:rsidRDefault="00481B19" w:rsidP="00481B19">
            <w:pPr>
              <w:rPr>
                <w:rFonts w:cstheme="minorHAnsi"/>
              </w:rPr>
            </w:pPr>
            <w:r w:rsidRPr="00C34C63">
              <w:rPr>
                <w:rFonts w:cstheme="minorHAnsi"/>
              </w:rPr>
              <w:t xml:space="preserve">C-M </w:t>
            </w:r>
          </w:p>
          <w:p w14:paraId="54CFF76C" w14:textId="77777777" w:rsidR="00481B19" w:rsidRPr="0084305D" w:rsidRDefault="00481B19" w:rsidP="00481B19">
            <w:pPr>
              <w:rPr>
                <w:rFonts w:cstheme="minorHAnsi"/>
              </w:rPr>
            </w:pPr>
            <w:r w:rsidRPr="00C34C63">
              <w:rPr>
                <w:rFonts w:cstheme="minorHAnsi"/>
              </w:rPr>
              <w:t>C</w:t>
            </w:r>
          </w:p>
        </w:tc>
        <w:tc>
          <w:tcPr>
            <w:tcW w:w="1980" w:type="dxa"/>
          </w:tcPr>
          <w:p w14:paraId="4953D78E" w14:textId="77777777" w:rsidR="00481B19" w:rsidRPr="0084305D" w:rsidRDefault="00000000" w:rsidP="00481B19">
            <w:pPr>
              <w:rPr>
                <w:rFonts w:cstheme="minorHAnsi"/>
              </w:rPr>
            </w:pPr>
            <w:sdt>
              <w:sdtPr>
                <w:rPr>
                  <w:rFonts w:cstheme="minorHAnsi"/>
                </w:rPr>
                <w:id w:val="-2118355280"/>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0813CF3" w14:textId="77777777" w:rsidR="00481B19" w:rsidRPr="0084305D" w:rsidRDefault="00000000" w:rsidP="00481B19">
            <w:pPr>
              <w:rPr>
                <w:rFonts w:cstheme="minorHAnsi"/>
              </w:rPr>
            </w:pPr>
            <w:sdt>
              <w:sdtPr>
                <w:rPr>
                  <w:rFonts w:cstheme="minorHAnsi"/>
                </w:rPr>
                <w:id w:val="-1960870200"/>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90C125D" w14:textId="77777777" w:rsidR="00481B19" w:rsidRDefault="00000000" w:rsidP="00481B19">
            <w:pPr>
              <w:rPr>
                <w:rFonts w:cstheme="minorHAnsi"/>
              </w:rPr>
            </w:pPr>
            <w:sdt>
              <w:sdtPr>
                <w:rPr>
                  <w:rFonts w:cstheme="minorHAnsi"/>
                </w:rPr>
                <w:id w:val="732273312"/>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0F295CB2" w14:textId="77777777" w:rsidR="00481B19" w:rsidRPr="00C34C63" w:rsidRDefault="00000000" w:rsidP="00481B19">
            <w:pPr>
              <w:rPr>
                <w:rFonts w:cstheme="minorHAnsi"/>
              </w:rPr>
            </w:pPr>
            <w:sdt>
              <w:sdtPr>
                <w:rPr>
                  <w:rFonts w:cstheme="minorHAnsi"/>
                </w:rPr>
                <w:id w:val="1214229309"/>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40D5C326" w14:textId="77777777" w:rsidR="00481B19" w:rsidRPr="0084305D" w:rsidRDefault="00481B19" w:rsidP="00481B19">
            <w:pPr>
              <w:rPr>
                <w:rFonts w:cstheme="minorHAnsi"/>
              </w:rPr>
            </w:pPr>
          </w:p>
        </w:tc>
        <w:sdt>
          <w:sdtPr>
            <w:rPr>
              <w:rFonts w:cstheme="minorHAnsi"/>
            </w:rPr>
            <w:id w:val="-1691985898"/>
            <w:placeholder>
              <w:docPart w:val="56F9C9496130474DA07823D2C2F5C6C7"/>
            </w:placeholder>
            <w:showingPlcHdr/>
          </w:sdtPr>
          <w:sdtContent>
            <w:tc>
              <w:tcPr>
                <w:tcW w:w="4770" w:type="dxa"/>
              </w:tcPr>
              <w:p w14:paraId="63AC6244"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109" w:name="Med11B4"/>
      <w:tr w:rsidR="00481B19" w14:paraId="70DA9CB8" w14:textId="77777777" w:rsidTr="0089695F">
        <w:trPr>
          <w:cantSplit/>
        </w:trPr>
        <w:tc>
          <w:tcPr>
            <w:tcW w:w="990" w:type="dxa"/>
          </w:tcPr>
          <w:p w14:paraId="07BCBFFA" w14:textId="62BBC0D5"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6A7F8A">
              <w:rPr>
                <w:rStyle w:val="Hyperlink"/>
                <w:rFonts w:cstheme="minorHAnsi"/>
                <w:b/>
                <w:bCs/>
              </w:rPr>
              <w:t>11-B-4</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CD8D9E" w14:textId="77777777" w:rsidR="00481B19" w:rsidRDefault="00481B19" w:rsidP="00481B19">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0EBEC93A"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483A784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0626380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03414443"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79E46347"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49C189B0"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20CC0F43" w14:textId="77777777" w:rsidR="00481B19" w:rsidRDefault="00481B19" w:rsidP="00481B19">
            <w:pPr>
              <w:ind w:left="429" w:hanging="180"/>
              <w:rPr>
                <w:rFonts w:cstheme="minorHAnsi"/>
                <w:color w:val="000000"/>
              </w:rPr>
            </w:pPr>
            <w:r w:rsidRPr="0084305D">
              <w:rPr>
                <w:rFonts w:cstheme="minorHAnsi"/>
                <w:color w:val="000000"/>
              </w:rPr>
              <w:t>-American Board of Oral and Maxillofacial Surgery (ABOMS)</w:t>
            </w:r>
          </w:p>
          <w:p w14:paraId="6F1D7FCE" w14:textId="4945AEB3" w:rsidR="00481B19" w:rsidRPr="0084305D" w:rsidRDefault="00481B19" w:rsidP="00481B19">
            <w:pPr>
              <w:rPr>
                <w:rFonts w:cstheme="minorHAnsi"/>
              </w:rPr>
            </w:pPr>
          </w:p>
        </w:tc>
        <w:tc>
          <w:tcPr>
            <w:tcW w:w="270" w:type="dxa"/>
            <w:tcBorders>
              <w:left w:val="nil"/>
            </w:tcBorders>
          </w:tcPr>
          <w:p w14:paraId="59BD058F" w14:textId="77777777" w:rsidR="00481B19" w:rsidRPr="0084305D" w:rsidRDefault="00481B19" w:rsidP="00481B19">
            <w:pPr>
              <w:rPr>
                <w:rFonts w:cstheme="minorHAnsi"/>
              </w:rPr>
            </w:pPr>
          </w:p>
        </w:tc>
        <w:tc>
          <w:tcPr>
            <w:tcW w:w="810" w:type="dxa"/>
          </w:tcPr>
          <w:p w14:paraId="438B2560" w14:textId="77777777" w:rsidR="00481B19" w:rsidRPr="00C34C63" w:rsidRDefault="00481B19" w:rsidP="00481B19">
            <w:pPr>
              <w:rPr>
                <w:rFonts w:cstheme="minorHAnsi"/>
              </w:rPr>
            </w:pPr>
            <w:r w:rsidRPr="00C34C63">
              <w:rPr>
                <w:rFonts w:cstheme="minorHAnsi"/>
              </w:rPr>
              <w:t xml:space="preserve">A </w:t>
            </w:r>
          </w:p>
          <w:p w14:paraId="4C25B954" w14:textId="77777777" w:rsidR="00481B19" w:rsidRPr="00C34C63" w:rsidRDefault="00481B19" w:rsidP="00481B19">
            <w:pPr>
              <w:rPr>
                <w:rFonts w:cstheme="minorHAnsi"/>
              </w:rPr>
            </w:pPr>
            <w:r w:rsidRPr="00C34C63">
              <w:rPr>
                <w:rFonts w:cstheme="minorHAnsi"/>
              </w:rPr>
              <w:t xml:space="preserve">B </w:t>
            </w:r>
          </w:p>
          <w:p w14:paraId="5E43A31B" w14:textId="77777777" w:rsidR="00481B19" w:rsidRPr="00C34C63" w:rsidRDefault="00481B19" w:rsidP="00481B19">
            <w:pPr>
              <w:rPr>
                <w:rFonts w:cstheme="minorHAnsi"/>
              </w:rPr>
            </w:pPr>
            <w:r w:rsidRPr="00C34C63">
              <w:rPr>
                <w:rFonts w:cstheme="minorHAnsi"/>
              </w:rPr>
              <w:t xml:space="preserve">C-M </w:t>
            </w:r>
          </w:p>
          <w:p w14:paraId="63D5299C" w14:textId="77777777" w:rsidR="00481B19" w:rsidRPr="0084305D" w:rsidRDefault="00481B19" w:rsidP="00481B19">
            <w:pPr>
              <w:rPr>
                <w:rFonts w:cstheme="minorHAnsi"/>
              </w:rPr>
            </w:pPr>
            <w:r w:rsidRPr="00C34C63">
              <w:rPr>
                <w:rFonts w:cstheme="minorHAnsi"/>
              </w:rPr>
              <w:t>C</w:t>
            </w:r>
          </w:p>
        </w:tc>
        <w:tc>
          <w:tcPr>
            <w:tcW w:w="1980" w:type="dxa"/>
          </w:tcPr>
          <w:p w14:paraId="03AA279B" w14:textId="77777777" w:rsidR="00481B19" w:rsidRPr="0084305D" w:rsidRDefault="00000000" w:rsidP="00481B19">
            <w:pPr>
              <w:rPr>
                <w:rFonts w:cstheme="minorHAnsi"/>
              </w:rPr>
            </w:pPr>
            <w:sdt>
              <w:sdtPr>
                <w:rPr>
                  <w:rFonts w:cstheme="minorHAnsi"/>
                </w:rPr>
                <w:id w:val="-568188765"/>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1BE284C" w14:textId="77777777" w:rsidR="00481B19" w:rsidRPr="0084305D" w:rsidRDefault="00000000" w:rsidP="00481B19">
            <w:pPr>
              <w:rPr>
                <w:rFonts w:cstheme="minorHAnsi"/>
              </w:rPr>
            </w:pPr>
            <w:sdt>
              <w:sdtPr>
                <w:rPr>
                  <w:rFonts w:cstheme="minorHAnsi"/>
                </w:rPr>
                <w:id w:val="1797489129"/>
                <w14:checkbox>
                  <w14:checked w14:val="0"/>
                  <w14:checkedState w14:val="2612" w14:font="MS Gothic"/>
                  <w14:uncheckedState w14:val="2610" w14:font="MS Gothic"/>
                </w14:checkbox>
              </w:sdt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71CADEB" w14:textId="77777777" w:rsidR="00481B19" w:rsidRDefault="00000000" w:rsidP="00481B19">
            <w:pPr>
              <w:rPr>
                <w:rFonts w:cstheme="minorHAnsi"/>
              </w:rPr>
            </w:pPr>
            <w:sdt>
              <w:sdtPr>
                <w:rPr>
                  <w:rFonts w:cstheme="minorHAnsi"/>
                </w:rPr>
                <w:id w:val="1170445601"/>
                <w14:checkbox>
                  <w14:checked w14:val="0"/>
                  <w14:checkedState w14:val="2612" w14:font="MS Gothic"/>
                  <w14:uncheckedState w14:val="2610" w14:font="MS Gothic"/>
                </w14:checkbox>
              </w:sdtPr>
              <w:sdtContent>
                <w:r w:rsidR="00481B19">
                  <w:rPr>
                    <w:rFonts w:ascii="MS Gothic" w:eastAsia="MS Gothic" w:hAnsi="MS Gothic" w:cstheme="minorHAnsi" w:hint="eastAsia"/>
                  </w:rPr>
                  <w:t>☐</w:t>
                </w:r>
              </w:sdtContent>
            </w:sdt>
            <w:r w:rsidR="00481B19">
              <w:rPr>
                <w:rFonts w:cstheme="minorHAnsi"/>
              </w:rPr>
              <w:t>Not Applicable</w:t>
            </w:r>
          </w:p>
          <w:p w14:paraId="5249070F" w14:textId="77777777" w:rsidR="00481B19" w:rsidRPr="00C34C63" w:rsidRDefault="00000000" w:rsidP="00481B19">
            <w:pPr>
              <w:rPr>
                <w:rFonts w:cstheme="minorHAnsi"/>
              </w:rPr>
            </w:pPr>
            <w:sdt>
              <w:sdtPr>
                <w:rPr>
                  <w:rFonts w:cstheme="minorHAnsi"/>
                </w:rPr>
                <w:id w:val="1694727555"/>
                <w14:checkbox>
                  <w14:checked w14:val="0"/>
                  <w14:checkedState w14:val="2612" w14:font="MS Gothic"/>
                  <w14:uncheckedState w14:val="2610" w14:font="MS Gothic"/>
                </w14:checkbox>
              </w:sdtPr>
              <w:sdtContent>
                <w:r w:rsidR="00481B19" w:rsidRPr="00C34C63">
                  <w:rPr>
                    <w:rFonts w:ascii="Segoe UI Symbol" w:eastAsia="MS Gothic" w:hAnsi="Segoe UI Symbol" w:cs="Segoe UI Symbol"/>
                  </w:rPr>
                  <w:t>☐</w:t>
                </w:r>
              </w:sdtContent>
            </w:sdt>
            <w:r w:rsidR="00481B19">
              <w:rPr>
                <w:rFonts w:cstheme="minorHAnsi"/>
              </w:rPr>
              <w:t>Corrected Onsite</w:t>
            </w:r>
          </w:p>
          <w:p w14:paraId="56A0997F" w14:textId="77777777" w:rsidR="00481B19" w:rsidRPr="0084305D" w:rsidRDefault="00481B19" w:rsidP="00481B19">
            <w:pPr>
              <w:rPr>
                <w:rFonts w:cstheme="minorHAnsi"/>
              </w:rPr>
            </w:pPr>
          </w:p>
        </w:tc>
        <w:sdt>
          <w:sdtPr>
            <w:rPr>
              <w:rFonts w:cstheme="minorHAnsi"/>
            </w:rPr>
            <w:id w:val="-567425768"/>
            <w:placeholder>
              <w:docPart w:val="56469810611F464C9A3210AD64C74B0C"/>
            </w:placeholder>
            <w:showingPlcHdr/>
          </w:sdtPr>
          <w:sdtContent>
            <w:tc>
              <w:tcPr>
                <w:tcW w:w="4770" w:type="dxa"/>
              </w:tcPr>
              <w:p w14:paraId="6A2D8F2D"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tr w:rsidR="005B2E95" w14:paraId="29803CD4" w14:textId="77777777" w:rsidTr="0089695F">
        <w:trPr>
          <w:cantSplit/>
        </w:trPr>
        <w:tc>
          <w:tcPr>
            <w:tcW w:w="990" w:type="dxa"/>
          </w:tcPr>
          <w:p w14:paraId="0DBB23DA" w14:textId="77777777" w:rsidR="005B2E95" w:rsidRPr="0084305D" w:rsidRDefault="005B2E95" w:rsidP="005B2E95">
            <w:pPr>
              <w:jc w:val="center"/>
              <w:rPr>
                <w:rFonts w:cstheme="minorHAnsi"/>
                <w:b/>
                <w:bCs/>
              </w:rPr>
            </w:pPr>
            <w:r w:rsidRPr="0084305D">
              <w:rPr>
                <w:rFonts w:cstheme="minorHAnsi"/>
                <w:b/>
                <w:bCs/>
              </w:rPr>
              <w:lastRenderedPageBreak/>
              <w:t>11-B-7</w:t>
            </w:r>
          </w:p>
        </w:tc>
        <w:tc>
          <w:tcPr>
            <w:tcW w:w="6300" w:type="dxa"/>
            <w:tcBorders>
              <w:right w:val="nil"/>
            </w:tcBorders>
          </w:tcPr>
          <w:p w14:paraId="5F5B0FFA" w14:textId="7E21DBDA" w:rsidR="005B2E95" w:rsidRPr="0084305D" w:rsidRDefault="005B2E95" w:rsidP="005B2E95">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4380C2FC" w14:textId="77777777" w:rsidR="005B2E95" w:rsidRPr="0084305D" w:rsidRDefault="005B2E95" w:rsidP="005B2E95">
            <w:pPr>
              <w:rPr>
                <w:rFonts w:cstheme="minorHAnsi"/>
              </w:rPr>
            </w:pPr>
          </w:p>
        </w:tc>
        <w:tc>
          <w:tcPr>
            <w:tcW w:w="810" w:type="dxa"/>
          </w:tcPr>
          <w:p w14:paraId="3DC51D3B" w14:textId="77777777" w:rsidR="005B2E95" w:rsidRPr="00C34C63" w:rsidRDefault="005B2E95" w:rsidP="005B2E95">
            <w:pPr>
              <w:rPr>
                <w:rFonts w:cstheme="minorHAnsi"/>
              </w:rPr>
            </w:pPr>
            <w:r w:rsidRPr="00C34C63">
              <w:rPr>
                <w:rFonts w:cstheme="minorHAnsi"/>
              </w:rPr>
              <w:t xml:space="preserve">A </w:t>
            </w:r>
          </w:p>
          <w:p w14:paraId="4DFF388C" w14:textId="77777777" w:rsidR="005B2E95" w:rsidRPr="00C34C63" w:rsidRDefault="005B2E95" w:rsidP="005B2E95">
            <w:pPr>
              <w:rPr>
                <w:rFonts w:cstheme="minorHAnsi"/>
              </w:rPr>
            </w:pPr>
            <w:r w:rsidRPr="00C34C63">
              <w:rPr>
                <w:rFonts w:cstheme="minorHAnsi"/>
              </w:rPr>
              <w:t xml:space="preserve">B </w:t>
            </w:r>
          </w:p>
          <w:p w14:paraId="53294413" w14:textId="77777777" w:rsidR="005B2E95" w:rsidRPr="00C34C63" w:rsidRDefault="005B2E95" w:rsidP="005B2E95">
            <w:pPr>
              <w:rPr>
                <w:rFonts w:cstheme="minorHAnsi"/>
              </w:rPr>
            </w:pPr>
            <w:r w:rsidRPr="00C34C63">
              <w:rPr>
                <w:rFonts w:cstheme="minorHAnsi"/>
              </w:rPr>
              <w:t xml:space="preserve">C-M </w:t>
            </w:r>
          </w:p>
          <w:p w14:paraId="71257859" w14:textId="77777777" w:rsidR="005B2E95" w:rsidRPr="0084305D" w:rsidRDefault="005B2E95" w:rsidP="005B2E95">
            <w:pPr>
              <w:rPr>
                <w:rFonts w:cstheme="minorHAnsi"/>
              </w:rPr>
            </w:pPr>
            <w:r w:rsidRPr="00C34C63">
              <w:rPr>
                <w:rFonts w:cstheme="minorHAnsi"/>
              </w:rPr>
              <w:t>C</w:t>
            </w:r>
          </w:p>
        </w:tc>
        <w:tc>
          <w:tcPr>
            <w:tcW w:w="1980" w:type="dxa"/>
          </w:tcPr>
          <w:p w14:paraId="4586DA4E" w14:textId="77777777" w:rsidR="005B2E95" w:rsidRPr="0084305D" w:rsidRDefault="00000000" w:rsidP="005B2E95">
            <w:pPr>
              <w:rPr>
                <w:rFonts w:cstheme="minorHAnsi"/>
              </w:rPr>
            </w:pPr>
            <w:sdt>
              <w:sdtPr>
                <w:rPr>
                  <w:rFonts w:cstheme="minorHAnsi"/>
                </w:rPr>
                <w:id w:val="463167287"/>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6171B26F" w14:textId="77777777" w:rsidR="005B2E95" w:rsidRPr="0084305D" w:rsidRDefault="00000000" w:rsidP="005B2E95">
            <w:pPr>
              <w:rPr>
                <w:rFonts w:cstheme="minorHAnsi"/>
              </w:rPr>
            </w:pPr>
            <w:sdt>
              <w:sdtPr>
                <w:rPr>
                  <w:rFonts w:cstheme="minorHAnsi"/>
                </w:rPr>
                <w:id w:val="607866185"/>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61D72CD5" w14:textId="77777777" w:rsidR="005B2E95" w:rsidRDefault="00000000" w:rsidP="005B2E95">
            <w:pPr>
              <w:rPr>
                <w:rFonts w:cstheme="minorHAnsi"/>
              </w:rPr>
            </w:pPr>
            <w:sdt>
              <w:sdtPr>
                <w:rPr>
                  <w:rFonts w:cstheme="minorHAnsi"/>
                </w:rPr>
                <w:id w:val="977351818"/>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16DFBF6C" w14:textId="77777777" w:rsidR="005B2E95" w:rsidRPr="00C34C63" w:rsidRDefault="00000000" w:rsidP="005B2E95">
            <w:pPr>
              <w:rPr>
                <w:rFonts w:cstheme="minorHAnsi"/>
              </w:rPr>
            </w:pPr>
            <w:sdt>
              <w:sdtPr>
                <w:rPr>
                  <w:rFonts w:cstheme="minorHAnsi"/>
                </w:rPr>
                <w:id w:val="-521783235"/>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20BF561F" w14:textId="77777777" w:rsidR="005B2E95" w:rsidRPr="0084305D" w:rsidRDefault="005B2E95" w:rsidP="005B2E95">
            <w:pPr>
              <w:rPr>
                <w:rFonts w:cstheme="minorHAnsi"/>
              </w:rPr>
            </w:pPr>
          </w:p>
        </w:tc>
        <w:sdt>
          <w:sdtPr>
            <w:rPr>
              <w:rFonts w:cstheme="minorHAnsi"/>
            </w:rPr>
            <w:id w:val="392470316"/>
            <w:placeholder>
              <w:docPart w:val="BD0AF6B425ED4C828F1DD4DFBE46AFE4"/>
            </w:placeholder>
            <w:showingPlcHdr/>
          </w:sdtPr>
          <w:sdtContent>
            <w:tc>
              <w:tcPr>
                <w:tcW w:w="4770" w:type="dxa"/>
              </w:tcPr>
              <w:p w14:paraId="6757AC77"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5B2E95" w14:paraId="18C20953" w14:textId="77777777" w:rsidTr="00850439">
        <w:trPr>
          <w:cantSplit/>
        </w:trPr>
        <w:tc>
          <w:tcPr>
            <w:tcW w:w="990" w:type="dxa"/>
            <w:tcBorders>
              <w:bottom w:val="single" w:sz="4" w:space="0" w:color="auto"/>
            </w:tcBorders>
          </w:tcPr>
          <w:p w14:paraId="37AA6490" w14:textId="77777777" w:rsidR="005B2E95" w:rsidRPr="00DF6080" w:rsidRDefault="005B2E95" w:rsidP="005B2E95">
            <w:pPr>
              <w:jc w:val="center"/>
              <w:rPr>
                <w:rFonts w:cstheme="minorHAnsi"/>
                <w:b/>
                <w:bCs/>
              </w:rPr>
            </w:pPr>
            <w:r w:rsidRPr="00DF6080">
              <w:rPr>
                <w:b/>
                <w:bCs/>
              </w:rPr>
              <w:t>11-B-8</w:t>
            </w:r>
          </w:p>
        </w:tc>
        <w:tc>
          <w:tcPr>
            <w:tcW w:w="6300" w:type="dxa"/>
            <w:tcBorders>
              <w:bottom w:val="single" w:sz="4" w:space="0" w:color="auto"/>
              <w:right w:val="nil"/>
            </w:tcBorders>
          </w:tcPr>
          <w:p w14:paraId="2CD06302" w14:textId="73FC3BF8" w:rsidR="005B2E95" w:rsidRPr="0084305D" w:rsidRDefault="005B2E95" w:rsidP="005B2E95">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517318D8" w14:textId="77777777" w:rsidR="005B2E95" w:rsidRPr="0084305D" w:rsidRDefault="005B2E95" w:rsidP="005B2E95">
            <w:pPr>
              <w:rPr>
                <w:rFonts w:cstheme="minorHAnsi"/>
              </w:rPr>
            </w:pPr>
          </w:p>
        </w:tc>
        <w:tc>
          <w:tcPr>
            <w:tcW w:w="810" w:type="dxa"/>
            <w:tcBorders>
              <w:bottom w:val="single" w:sz="4" w:space="0" w:color="auto"/>
            </w:tcBorders>
          </w:tcPr>
          <w:p w14:paraId="478CFD7F" w14:textId="77777777" w:rsidR="005B2E95" w:rsidRPr="00C34C63" w:rsidRDefault="005B2E95" w:rsidP="005B2E95">
            <w:pPr>
              <w:rPr>
                <w:rFonts w:cstheme="minorHAnsi"/>
              </w:rPr>
            </w:pPr>
            <w:r w:rsidRPr="00C34C63">
              <w:rPr>
                <w:rFonts w:cstheme="minorHAnsi"/>
              </w:rPr>
              <w:t xml:space="preserve">A </w:t>
            </w:r>
          </w:p>
          <w:p w14:paraId="06E5C19D" w14:textId="77777777" w:rsidR="005B2E95" w:rsidRPr="00C34C63" w:rsidRDefault="005B2E95" w:rsidP="005B2E95">
            <w:pPr>
              <w:rPr>
                <w:rFonts w:cstheme="minorHAnsi"/>
              </w:rPr>
            </w:pPr>
            <w:r w:rsidRPr="00C34C63">
              <w:rPr>
                <w:rFonts w:cstheme="minorHAnsi"/>
              </w:rPr>
              <w:t xml:space="preserve">B </w:t>
            </w:r>
          </w:p>
          <w:p w14:paraId="37415AA9" w14:textId="77777777" w:rsidR="005B2E95" w:rsidRPr="00C34C63" w:rsidRDefault="005B2E95" w:rsidP="005B2E95">
            <w:pPr>
              <w:rPr>
                <w:rFonts w:cstheme="minorHAnsi"/>
              </w:rPr>
            </w:pPr>
            <w:r w:rsidRPr="00C34C63">
              <w:rPr>
                <w:rFonts w:cstheme="minorHAnsi"/>
              </w:rPr>
              <w:t xml:space="preserve">C-M </w:t>
            </w:r>
          </w:p>
          <w:p w14:paraId="613FC8D4" w14:textId="77777777" w:rsidR="005B2E95" w:rsidRPr="00C34C63" w:rsidRDefault="005B2E95" w:rsidP="005B2E95">
            <w:pPr>
              <w:rPr>
                <w:rFonts w:cstheme="minorHAnsi"/>
              </w:rPr>
            </w:pPr>
            <w:r w:rsidRPr="00C34C63">
              <w:rPr>
                <w:rFonts w:cstheme="minorHAnsi"/>
              </w:rPr>
              <w:t>C</w:t>
            </w:r>
          </w:p>
        </w:tc>
        <w:tc>
          <w:tcPr>
            <w:tcW w:w="1980" w:type="dxa"/>
            <w:tcBorders>
              <w:bottom w:val="single" w:sz="4" w:space="0" w:color="auto"/>
            </w:tcBorders>
          </w:tcPr>
          <w:p w14:paraId="67085923" w14:textId="77777777" w:rsidR="005B2E95" w:rsidRPr="0084305D" w:rsidRDefault="00000000" w:rsidP="005B2E95">
            <w:pPr>
              <w:rPr>
                <w:rFonts w:cstheme="minorHAnsi"/>
              </w:rPr>
            </w:pPr>
            <w:sdt>
              <w:sdtPr>
                <w:rPr>
                  <w:rFonts w:cstheme="minorHAnsi"/>
                </w:rPr>
                <w:id w:val="-1435430975"/>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465071AD" w14:textId="77777777" w:rsidR="005B2E95" w:rsidRPr="0084305D" w:rsidRDefault="00000000" w:rsidP="005B2E95">
            <w:pPr>
              <w:rPr>
                <w:rFonts w:cstheme="minorHAnsi"/>
              </w:rPr>
            </w:pPr>
            <w:sdt>
              <w:sdtPr>
                <w:rPr>
                  <w:rFonts w:cstheme="minorHAnsi"/>
                </w:rPr>
                <w:id w:val="-1479762149"/>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1725CB26" w14:textId="77777777" w:rsidR="005B2E95" w:rsidRDefault="00000000" w:rsidP="005B2E95">
            <w:pPr>
              <w:rPr>
                <w:rFonts w:cstheme="minorHAnsi"/>
              </w:rPr>
            </w:pPr>
            <w:sdt>
              <w:sdtPr>
                <w:rPr>
                  <w:rFonts w:cstheme="minorHAnsi"/>
                </w:rPr>
                <w:id w:val="527217364"/>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1FEF275B" w14:textId="77777777" w:rsidR="005B2E95" w:rsidRPr="00C34C63" w:rsidRDefault="00000000" w:rsidP="005B2E95">
            <w:pPr>
              <w:rPr>
                <w:rFonts w:cstheme="minorHAnsi"/>
              </w:rPr>
            </w:pPr>
            <w:sdt>
              <w:sdtPr>
                <w:rPr>
                  <w:rFonts w:cstheme="minorHAnsi"/>
                </w:rPr>
                <w:id w:val="-930506243"/>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34C58A87" w14:textId="77777777" w:rsidR="005B2E95" w:rsidRDefault="005B2E95" w:rsidP="005B2E95">
            <w:pPr>
              <w:rPr>
                <w:rFonts w:cstheme="minorHAnsi"/>
              </w:rPr>
            </w:pPr>
          </w:p>
        </w:tc>
        <w:sdt>
          <w:sdtPr>
            <w:rPr>
              <w:rFonts w:cstheme="minorHAnsi"/>
            </w:rPr>
            <w:id w:val="-433516366"/>
            <w:placeholder>
              <w:docPart w:val="20BB116051EF4804AC3476AC37E1E8EC"/>
            </w:placeholder>
            <w:showingPlcHdr/>
          </w:sdtPr>
          <w:sdtContent>
            <w:tc>
              <w:tcPr>
                <w:tcW w:w="4770" w:type="dxa"/>
                <w:tcBorders>
                  <w:bottom w:val="single" w:sz="4" w:space="0" w:color="auto"/>
                </w:tcBorders>
              </w:tcPr>
              <w:p w14:paraId="196026ED" w14:textId="77777777" w:rsidR="005B2E95" w:rsidRDefault="005B2E95" w:rsidP="005B2E95">
                <w:pPr>
                  <w:rPr>
                    <w:rFonts w:cstheme="minorHAnsi"/>
                  </w:rPr>
                </w:pPr>
                <w:r w:rsidRPr="0084305D">
                  <w:rPr>
                    <w:rFonts w:cstheme="minorHAnsi"/>
                  </w:rPr>
                  <w:t>Enter observations of non-compliance, comments or notes here.</w:t>
                </w:r>
              </w:p>
            </w:tc>
          </w:sdtContent>
        </w:sdt>
      </w:tr>
      <w:tr w:rsidR="005B2E95" w14:paraId="6E93CF83" w14:textId="77777777" w:rsidTr="006E7ED2">
        <w:trPr>
          <w:cantSplit/>
        </w:trPr>
        <w:tc>
          <w:tcPr>
            <w:tcW w:w="990" w:type="dxa"/>
          </w:tcPr>
          <w:p w14:paraId="0D0E2104" w14:textId="2A2EF4E4" w:rsidR="005B2E95" w:rsidRPr="0084305D" w:rsidRDefault="005B2E95" w:rsidP="005B2E95">
            <w:pPr>
              <w:jc w:val="center"/>
              <w:rPr>
                <w:rFonts w:cstheme="minorHAnsi"/>
                <w:b/>
                <w:bCs/>
              </w:rPr>
            </w:pPr>
            <w:r w:rsidRPr="0084305D">
              <w:rPr>
                <w:rFonts w:cstheme="minorHAnsi"/>
                <w:b/>
                <w:bCs/>
              </w:rPr>
              <w:t>11-B-</w:t>
            </w:r>
            <w:r>
              <w:rPr>
                <w:rFonts w:cstheme="minorHAnsi"/>
                <w:b/>
                <w:bCs/>
              </w:rPr>
              <w:t>9</w:t>
            </w:r>
          </w:p>
        </w:tc>
        <w:tc>
          <w:tcPr>
            <w:tcW w:w="6300" w:type="dxa"/>
            <w:tcBorders>
              <w:right w:val="nil"/>
            </w:tcBorders>
          </w:tcPr>
          <w:p w14:paraId="721550E5" w14:textId="39DC64BD" w:rsidR="005B2E95" w:rsidRPr="0084305D" w:rsidRDefault="005B2E95" w:rsidP="005B2E95">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tcBorders>
          </w:tcPr>
          <w:p w14:paraId="36CD551B" w14:textId="77777777" w:rsidR="005B2E95" w:rsidRPr="0084305D" w:rsidRDefault="005B2E95" w:rsidP="005B2E95">
            <w:pPr>
              <w:rPr>
                <w:rFonts w:cstheme="minorHAnsi"/>
              </w:rPr>
            </w:pPr>
          </w:p>
        </w:tc>
        <w:tc>
          <w:tcPr>
            <w:tcW w:w="810" w:type="dxa"/>
          </w:tcPr>
          <w:p w14:paraId="7E46C6A5" w14:textId="77777777" w:rsidR="005B2E95" w:rsidRPr="00C34C63" w:rsidRDefault="005B2E95" w:rsidP="005B2E95">
            <w:pPr>
              <w:rPr>
                <w:rFonts w:cstheme="minorHAnsi"/>
              </w:rPr>
            </w:pPr>
            <w:r w:rsidRPr="00C34C63">
              <w:rPr>
                <w:rFonts w:cstheme="minorHAnsi"/>
              </w:rPr>
              <w:t xml:space="preserve">A </w:t>
            </w:r>
          </w:p>
          <w:p w14:paraId="7C3F9FF9" w14:textId="77777777" w:rsidR="005B2E95" w:rsidRPr="00C34C63" w:rsidRDefault="005B2E95" w:rsidP="005B2E95">
            <w:pPr>
              <w:rPr>
                <w:rFonts w:cstheme="minorHAnsi"/>
              </w:rPr>
            </w:pPr>
            <w:r w:rsidRPr="00C34C63">
              <w:rPr>
                <w:rFonts w:cstheme="minorHAnsi"/>
              </w:rPr>
              <w:t xml:space="preserve">B </w:t>
            </w:r>
          </w:p>
          <w:p w14:paraId="2FE9135C" w14:textId="77777777" w:rsidR="005B2E95" w:rsidRPr="00C34C63" w:rsidRDefault="005B2E95" w:rsidP="005B2E95">
            <w:pPr>
              <w:rPr>
                <w:rFonts w:cstheme="minorHAnsi"/>
              </w:rPr>
            </w:pPr>
            <w:r w:rsidRPr="00C34C63">
              <w:rPr>
                <w:rFonts w:cstheme="minorHAnsi"/>
              </w:rPr>
              <w:t xml:space="preserve">C-M </w:t>
            </w:r>
          </w:p>
          <w:p w14:paraId="1B988CA9" w14:textId="77777777" w:rsidR="005B2E95" w:rsidRPr="0084305D" w:rsidRDefault="005B2E95" w:rsidP="005B2E95">
            <w:pPr>
              <w:rPr>
                <w:rFonts w:cstheme="minorHAnsi"/>
              </w:rPr>
            </w:pPr>
            <w:r w:rsidRPr="00C34C63">
              <w:rPr>
                <w:rFonts w:cstheme="minorHAnsi"/>
              </w:rPr>
              <w:t>C</w:t>
            </w:r>
          </w:p>
        </w:tc>
        <w:tc>
          <w:tcPr>
            <w:tcW w:w="1980" w:type="dxa"/>
          </w:tcPr>
          <w:p w14:paraId="4658F9E0" w14:textId="77777777" w:rsidR="005B2E95" w:rsidRPr="0084305D" w:rsidRDefault="00000000" w:rsidP="005B2E95">
            <w:pPr>
              <w:rPr>
                <w:rFonts w:cstheme="minorHAnsi"/>
              </w:rPr>
            </w:pPr>
            <w:sdt>
              <w:sdtPr>
                <w:rPr>
                  <w:rFonts w:cstheme="minorHAnsi"/>
                </w:rPr>
                <w:id w:val="-1105576350"/>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Compliant</w:t>
            </w:r>
          </w:p>
          <w:p w14:paraId="5E76CEFB" w14:textId="77777777" w:rsidR="005B2E95" w:rsidRPr="0084305D" w:rsidRDefault="00000000" w:rsidP="005B2E95">
            <w:pPr>
              <w:rPr>
                <w:rFonts w:cstheme="minorHAnsi"/>
              </w:rPr>
            </w:pPr>
            <w:sdt>
              <w:sdtPr>
                <w:rPr>
                  <w:rFonts w:cstheme="minorHAnsi"/>
                </w:rPr>
                <w:id w:val="-1728213668"/>
                <w14:checkbox>
                  <w14:checked w14:val="0"/>
                  <w14:checkedState w14:val="2612" w14:font="MS Gothic"/>
                  <w14:uncheckedState w14:val="2610" w14:font="MS Gothic"/>
                </w14:checkbox>
              </w:sdtPr>
              <w:sdtContent>
                <w:r w:rsidR="005B2E95" w:rsidRPr="0084305D">
                  <w:rPr>
                    <w:rFonts w:ascii="Segoe UI Symbol" w:eastAsia="MS Gothic" w:hAnsi="Segoe UI Symbol" w:cs="Segoe UI Symbol"/>
                  </w:rPr>
                  <w:t>☐</w:t>
                </w:r>
              </w:sdtContent>
            </w:sdt>
            <w:r w:rsidR="005B2E95" w:rsidRPr="0084305D">
              <w:rPr>
                <w:rFonts w:cstheme="minorHAnsi"/>
              </w:rPr>
              <w:t>Deficient</w:t>
            </w:r>
          </w:p>
          <w:p w14:paraId="0EEF4D67" w14:textId="77777777" w:rsidR="005B2E95" w:rsidRDefault="00000000" w:rsidP="005B2E95">
            <w:pPr>
              <w:rPr>
                <w:rFonts w:cstheme="minorHAnsi"/>
              </w:rPr>
            </w:pPr>
            <w:sdt>
              <w:sdtPr>
                <w:rPr>
                  <w:rFonts w:cstheme="minorHAnsi"/>
                </w:rPr>
                <w:id w:val="1663882240"/>
                <w14:checkbox>
                  <w14:checked w14:val="0"/>
                  <w14:checkedState w14:val="2612" w14:font="MS Gothic"/>
                  <w14:uncheckedState w14:val="2610" w14:font="MS Gothic"/>
                </w14:checkbox>
              </w:sdtPr>
              <w:sdtContent>
                <w:r w:rsidR="005B2E95">
                  <w:rPr>
                    <w:rFonts w:ascii="MS Gothic" w:eastAsia="MS Gothic" w:hAnsi="MS Gothic" w:cstheme="minorHAnsi" w:hint="eastAsia"/>
                  </w:rPr>
                  <w:t>☐</w:t>
                </w:r>
              </w:sdtContent>
            </w:sdt>
            <w:r w:rsidR="005B2E95">
              <w:rPr>
                <w:rFonts w:cstheme="minorHAnsi"/>
              </w:rPr>
              <w:t>Not Applicable</w:t>
            </w:r>
          </w:p>
          <w:p w14:paraId="0D791035" w14:textId="77777777" w:rsidR="005B2E95" w:rsidRPr="00C34C63" w:rsidRDefault="00000000" w:rsidP="005B2E95">
            <w:pPr>
              <w:rPr>
                <w:rFonts w:cstheme="minorHAnsi"/>
              </w:rPr>
            </w:pPr>
            <w:sdt>
              <w:sdtPr>
                <w:rPr>
                  <w:rFonts w:cstheme="minorHAnsi"/>
                </w:rPr>
                <w:id w:val="1867939526"/>
                <w14:checkbox>
                  <w14:checked w14:val="0"/>
                  <w14:checkedState w14:val="2612" w14:font="MS Gothic"/>
                  <w14:uncheckedState w14:val="2610" w14:font="MS Gothic"/>
                </w14:checkbox>
              </w:sdtPr>
              <w:sdtContent>
                <w:r w:rsidR="005B2E95" w:rsidRPr="00C34C63">
                  <w:rPr>
                    <w:rFonts w:ascii="Segoe UI Symbol" w:eastAsia="MS Gothic" w:hAnsi="Segoe UI Symbol" w:cs="Segoe UI Symbol"/>
                  </w:rPr>
                  <w:t>☐</w:t>
                </w:r>
              </w:sdtContent>
            </w:sdt>
            <w:r w:rsidR="005B2E95">
              <w:rPr>
                <w:rFonts w:cstheme="minorHAnsi"/>
              </w:rPr>
              <w:t>Corrected Onsite</w:t>
            </w:r>
          </w:p>
          <w:p w14:paraId="786F8609" w14:textId="77777777" w:rsidR="005B2E95" w:rsidRPr="0084305D" w:rsidRDefault="005B2E95" w:rsidP="005B2E95">
            <w:pPr>
              <w:rPr>
                <w:rFonts w:cstheme="minorHAnsi"/>
              </w:rPr>
            </w:pPr>
          </w:p>
        </w:tc>
        <w:sdt>
          <w:sdtPr>
            <w:rPr>
              <w:rFonts w:cstheme="minorHAnsi"/>
            </w:rPr>
            <w:id w:val="-650670885"/>
            <w:placeholder>
              <w:docPart w:val="BE6FF7E1DF14407BAD7545A42EF3944E"/>
            </w:placeholder>
            <w:showingPlcHdr/>
          </w:sdtPr>
          <w:sdtContent>
            <w:tc>
              <w:tcPr>
                <w:tcW w:w="4770" w:type="dxa"/>
              </w:tcPr>
              <w:p w14:paraId="6975FDBB"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9B1ACB" w14:paraId="15B622D4" w14:textId="77777777" w:rsidTr="00850439">
        <w:trPr>
          <w:cantSplit/>
        </w:trPr>
        <w:tc>
          <w:tcPr>
            <w:tcW w:w="15120" w:type="dxa"/>
            <w:gridSpan w:val="6"/>
            <w:tcBorders>
              <w:left w:val="single" w:sz="4" w:space="0" w:color="auto"/>
            </w:tcBorders>
            <w:shd w:val="clear" w:color="auto" w:fill="D9E2F3" w:themeFill="accent1" w:themeFillTint="33"/>
          </w:tcPr>
          <w:p w14:paraId="66EC639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Med11C4"/>
      <w:tr w:rsidR="009B1ACB" w14:paraId="4E84A782" w14:textId="77777777" w:rsidTr="0089695F">
        <w:trPr>
          <w:cantSplit/>
        </w:trPr>
        <w:tc>
          <w:tcPr>
            <w:tcW w:w="990" w:type="dxa"/>
          </w:tcPr>
          <w:p w14:paraId="0762D99D" w14:textId="5F1E04D8"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C-4</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9B1ACB" w:rsidRPr="0084305D" w:rsidRDefault="009B1ACB" w:rsidP="006B1337">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9B1ACB" w:rsidRPr="0084305D" w:rsidRDefault="009B1ACB" w:rsidP="006B1337">
            <w:pPr>
              <w:rPr>
                <w:rFonts w:cstheme="minorHAnsi"/>
              </w:rPr>
            </w:pPr>
          </w:p>
        </w:tc>
        <w:tc>
          <w:tcPr>
            <w:tcW w:w="810" w:type="dxa"/>
          </w:tcPr>
          <w:p w14:paraId="4EB98B53" w14:textId="77777777" w:rsidR="009B1ACB" w:rsidRPr="00C34C63" w:rsidRDefault="009B1ACB" w:rsidP="006B1337">
            <w:pPr>
              <w:rPr>
                <w:rFonts w:cstheme="minorHAnsi"/>
              </w:rPr>
            </w:pPr>
            <w:r w:rsidRPr="00C34C63">
              <w:rPr>
                <w:rFonts w:cstheme="minorHAnsi"/>
              </w:rPr>
              <w:t xml:space="preserve">A </w:t>
            </w:r>
          </w:p>
          <w:p w14:paraId="3F22C59F" w14:textId="77777777" w:rsidR="009B1ACB" w:rsidRPr="00C34C63" w:rsidRDefault="009B1ACB" w:rsidP="006B1337">
            <w:pPr>
              <w:rPr>
                <w:rFonts w:cstheme="minorHAnsi"/>
              </w:rPr>
            </w:pPr>
            <w:r w:rsidRPr="00C34C63">
              <w:rPr>
                <w:rFonts w:cstheme="minorHAnsi"/>
              </w:rPr>
              <w:t xml:space="preserve">B </w:t>
            </w:r>
          </w:p>
          <w:p w14:paraId="34042FC4" w14:textId="77777777" w:rsidR="009B1ACB" w:rsidRPr="00C34C63" w:rsidRDefault="009B1ACB" w:rsidP="006B1337">
            <w:pPr>
              <w:rPr>
                <w:rFonts w:cstheme="minorHAnsi"/>
              </w:rPr>
            </w:pPr>
            <w:r w:rsidRPr="00C34C63">
              <w:rPr>
                <w:rFonts w:cstheme="minorHAnsi"/>
              </w:rPr>
              <w:t xml:space="preserve">C-M </w:t>
            </w:r>
          </w:p>
          <w:p w14:paraId="1FA9453A" w14:textId="77777777" w:rsidR="009B1ACB" w:rsidRPr="0084305D" w:rsidRDefault="009B1ACB" w:rsidP="006B1337">
            <w:pPr>
              <w:rPr>
                <w:rFonts w:cstheme="minorHAnsi"/>
              </w:rPr>
            </w:pPr>
            <w:r w:rsidRPr="00C34C63">
              <w:rPr>
                <w:rFonts w:cstheme="minorHAnsi"/>
              </w:rPr>
              <w:t>C</w:t>
            </w:r>
          </w:p>
        </w:tc>
        <w:tc>
          <w:tcPr>
            <w:tcW w:w="1980" w:type="dxa"/>
          </w:tcPr>
          <w:p w14:paraId="3BD17F70" w14:textId="77777777" w:rsidR="009B1ACB" w:rsidRPr="0084305D" w:rsidRDefault="00000000" w:rsidP="006B1337">
            <w:pPr>
              <w:rPr>
                <w:rFonts w:cstheme="minorHAnsi"/>
              </w:rPr>
            </w:pPr>
            <w:sdt>
              <w:sdtPr>
                <w:rPr>
                  <w:rFonts w:cstheme="minorHAnsi"/>
                </w:rPr>
                <w:id w:val="214399066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F12BC75" w14:textId="77777777" w:rsidR="009B1ACB" w:rsidRPr="0084305D" w:rsidRDefault="00000000" w:rsidP="006B1337">
            <w:pPr>
              <w:rPr>
                <w:rFonts w:cstheme="minorHAnsi"/>
              </w:rPr>
            </w:pPr>
            <w:sdt>
              <w:sdtPr>
                <w:rPr>
                  <w:rFonts w:cstheme="minorHAnsi"/>
                </w:rPr>
                <w:id w:val="65503598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CD4CD5D" w14:textId="77777777" w:rsidR="009B1ACB" w:rsidRDefault="00000000" w:rsidP="006B1337">
            <w:pPr>
              <w:rPr>
                <w:rFonts w:cstheme="minorHAnsi"/>
              </w:rPr>
            </w:pPr>
            <w:sdt>
              <w:sdtPr>
                <w:rPr>
                  <w:rFonts w:cstheme="minorHAnsi"/>
                </w:rPr>
                <w:id w:val="-207180145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4AD7422D" w14:textId="77777777" w:rsidR="009B1ACB" w:rsidRPr="00C34C63" w:rsidRDefault="00000000" w:rsidP="006B1337">
            <w:pPr>
              <w:rPr>
                <w:rFonts w:cstheme="minorHAnsi"/>
              </w:rPr>
            </w:pPr>
            <w:sdt>
              <w:sdtPr>
                <w:rPr>
                  <w:rFonts w:cstheme="minorHAnsi"/>
                </w:rPr>
                <w:id w:val="124677156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128693" w14:textId="77777777" w:rsidR="009B1ACB" w:rsidRPr="0084305D" w:rsidRDefault="009B1ACB" w:rsidP="006B1337">
            <w:pPr>
              <w:rPr>
                <w:rFonts w:cstheme="minorHAnsi"/>
              </w:rPr>
            </w:pPr>
          </w:p>
        </w:tc>
        <w:sdt>
          <w:sdtPr>
            <w:rPr>
              <w:rFonts w:cstheme="minorHAnsi"/>
            </w:rPr>
            <w:id w:val="694357405"/>
            <w:placeholder>
              <w:docPart w:val="1F11707900AC48DB8D0AB4841F654F91"/>
            </w:placeholder>
            <w:showingPlcHdr/>
          </w:sdtPr>
          <w:sdtContent>
            <w:tc>
              <w:tcPr>
                <w:tcW w:w="4770" w:type="dxa"/>
              </w:tcPr>
              <w:p w14:paraId="44C1812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1" w:name="Per11C5"/>
      <w:tr w:rsidR="009B1ACB" w14:paraId="293DB4CB" w14:textId="77777777" w:rsidTr="0089695F">
        <w:trPr>
          <w:cantSplit/>
        </w:trPr>
        <w:tc>
          <w:tcPr>
            <w:tcW w:w="990" w:type="dxa"/>
          </w:tcPr>
          <w:p w14:paraId="521B071C" w14:textId="5CD3EB1C" w:rsidR="009B1ACB" w:rsidRPr="0084305D" w:rsidRDefault="00691CAF"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691CAF">
              <w:rPr>
                <w:rStyle w:val="Hyperlink"/>
                <w:rFonts w:cstheme="minorHAnsi"/>
                <w:b/>
                <w:bCs/>
              </w:rPr>
              <w:t>11-C-5</w:t>
            </w:r>
            <w:bookmarkEnd w:id="11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9B1ACB" w:rsidRPr="0084305D" w:rsidRDefault="009B1ACB" w:rsidP="006B1337">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9B1ACB" w:rsidRPr="0084305D" w:rsidRDefault="009B1ACB" w:rsidP="006B1337">
            <w:pPr>
              <w:rPr>
                <w:rFonts w:cstheme="minorHAnsi"/>
              </w:rPr>
            </w:pPr>
          </w:p>
        </w:tc>
        <w:tc>
          <w:tcPr>
            <w:tcW w:w="810" w:type="dxa"/>
          </w:tcPr>
          <w:p w14:paraId="18C9F712" w14:textId="77777777" w:rsidR="009B1ACB" w:rsidRPr="00C34C63" w:rsidRDefault="009B1ACB" w:rsidP="006B1337">
            <w:pPr>
              <w:rPr>
                <w:rFonts w:cstheme="minorHAnsi"/>
              </w:rPr>
            </w:pPr>
            <w:r w:rsidRPr="00C34C63">
              <w:rPr>
                <w:rFonts w:cstheme="minorHAnsi"/>
              </w:rPr>
              <w:t xml:space="preserve">A </w:t>
            </w:r>
          </w:p>
          <w:p w14:paraId="17182823" w14:textId="77777777" w:rsidR="009B1ACB" w:rsidRPr="00C34C63" w:rsidRDefault="009B1ACB" w:rsidP="006B1337">
            <w:pPr>
              <w:rPr>
                <w:rFonts w:cstheme="minorHAnsi"/>
              </w:rPr>
            </w:pPr>
            <w:r w:rsidRPr="00C34C63">
              <w:rPr>
                <w:rFonts w:cstheme="minorHAnsi"/>
              </w:rPr>
              <w:t xml:space="preserve">B </w:t>
            </w:r>
          </w:p>
          <w:p w14:paraId="14C87BD8" w14:textId="77777777" w:rsidR="009B1ACB" w:rsidRPr="00C34C63" w:rsidRDefault="009B1ACB" w:rsidP="006B1337">
            <w:pPr>
              <w:rPr>
                <w:rFonts w:cstheme="minorHAnsi"/>
              </w:rPr>
            </w:pPr>
            <w:r w:rsidRPr="00C34C63">
              <w:rPr>
                <w:rFonts w:cstheme="minorHAnsi"/>
              </w:rPr>
              <w:t xml:space="preserve">C-M </w:t>
            </w:r>
          </w:p>
          <w:p w14:paraId="6A43B8A0" w14:textId="77777777" w:rsidR="009B1ACB" w:rsidRPr="0084305D" w:rsidRDefault="009B1ACB" w:rsidP="006B1337">
            <w:pPr>
              <w:rPr>
                <w:rFonts w:cstheme="minorHAnsi"/>
              </w:rPr>
            </w:pPr>
            <w:r w:rsidRPr="00C34C63">
              <w:rPr>
                <w:rFonts w:cstheme="minorHAnsi"/>
              </w:rPr>
              <w:t>C</w:t>
            </w:r>
          </w:p>
        </w:tc>
        <w:tc>
          <w:tcPr>
            <w:tcW w:w="1980" w:type="dxa"/>
          </w:tcPr>
          <w:p w14:paraId="430EC3F1" w14:textId="77777777" w:rsidR="009B1ACB" w:rsidRPr="0084305D" w:rsidRDefault="00000000" w:rsidP="006B1337">
            <w:pPr>
              <w:rPr>
                <w:rFonts w:cstheme="minorHAnsi"/>
              </w:rPr>
            </w:pPr>
            <w:sdt>
              <w:sdtPr>
                <w:rPr>
                  <w:rFonts w:cstheme="minorHAnsi"/>
                </w:rPr>
                <w:id w:val="36156864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7FCB05" w14:textId="77777777" w:rsidR="009B1ACB" w:rsidRPr="0084305D" w:rsidRDefault="00000000" w:rsidP="006B1337">
            <w:pPr>
              <w:rPr>
                <w:rFonts w:cstheme="minorHAnsi"/>
              </w:rPr>
            </w:pPr>
            <w:sdt>
              <w:sdtPr>
                <w:rPr>
                  <w:rFonts w:cstheme="minorHAnsi"/>
                </w:rPr>
                <w:id w:val="-161274119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99C49D2" w14:textId="77777777" w:rsidR="009B1ACB" w:rsidRDefault="00000000" w:rsidP="006B1337">
            <w:pPr>
              <w:rPr>
                <w:rFonts w:cstheme="minorHAnsi"/>
              </w:rPr>
            </w:pPr>
            <w:sdt>
              <w:sdtPr>
                <w:rPr>
                  <w:rFonts w:cstheme="minorHAnsi"/>
                </w:rPr>
                <w:id w:val="133456753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BC8D050" w14:textId="77777777" w:rsidR="009B1ACB" w:rsidRPr="00C34C63" w:rsidRDefault="00000000" w:rsidP="006B1337">
            <w:pPr>
              <w:rPr>
                <w:rFonts w:cstheme="minorHAnsi"/>
              </w:rPr>
            </w:pPr>
            <w:sdt>
              <w:sdtPr>
                <w:rPr>
                  <w:rFonts w:cstheme="minorHAnsi"/>
                </w:rPr>
                <w:id w:val="91606611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1EC4A6E" w14:textId="77777777" w:rsidR="009B1ACB" w:rsidRPr="0084305D" w:rsidRDefault="009B1ACB" w:rsidP="006B1337">
            <w:pPr>
              <w:rPr>
                <w:rFonts w:cstheme="minorHAnsi"/>
              </w:rPr>
            </w:pPr>
          </w:p>
        </w:tc>
        <w:sdt>
          <w:sdtPr>
            <w:rPr>
              <w:rFonts w:cstheme="minorHAnsi"/>
            </w:rPr>
            <w:id w:val="-2076656874"/>
            <w:placeholder>
              <w:docPart w:val="8792A1F0FA5645A7928165C09EC91B2D"/>
            </w:placeholder>
            <w:showingPlcHdr/>
          </w:sdtPr>
          <w:sdtContent>
            <w:tc>
              <w:tcPr>
                <w:tcW w:w="4770" w:type="dxa"/>
              </w:tcPr>
              <w:p w14:paraId="50F02EB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2" w:name="Med11C7"/>
      <w:tr w:rsidR="009B1ACB" w14:paraId="7493E02B" w14:textId="77777777" w:rsidTr="0089695F">
        <w:trPr>
          <w:cantSplit/>
        </w:trPr>
        <w:tc>
          <w:tcPr>
            <w:tcW w:w="990" w:type="dxa"/>
          </w:tcPr>
          <w:p w14:paraId="3F4DA910" w14:textId="36FE78A2"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7</w:t>
            </w:r>
            <w:bookmarkEnd w:id="11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55B5F07" w14:textId="77777777" w:rsidR="009B1ACB" w:rsidRDefault="009B1ACB" w:rsidP="006B1337">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215B9212" w14:textId="48C053CB"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0FF8C69" w14:textId="77777777" w:rsidR="009B1ACB" w:rsidRPr="0084305D" w:rsidRDefault="009B1ACB" w:rsidP="006B1337">
            <w:pPr>
              <w:rPr>
                <w:rFonts w:cstheme="minorHAnsi"/>
              </w:rPr>
            </w:pPr>
          </w:p>
        </w:tc>
        <w:tc>
          <w:tcPr>
            <w:tcW w:w="810" w:type="dxa"/>
          </w:tcPr>
          <w:p w14:paraId="76BA8A1C" w14:textId="77777777" w:rsidR="009B1ACB" w:rsidRPr="00C34C63" w:rsidRDefault="009B1ACB" w:rsidP="006B1337">
            <w:pPr>
              <w:rPr>
                <w:rFonts w:cstheme="minorHAnsi"/>
              </w:rPr>
            </w:pPr>
            <w:r w:rsidRPr="00C34C63">
              <w:rPr>
                <w:rFonts w:cstheme="minorHAnsi"/>
              </w:rPr>
              <w:t xml:space="preserve">A </w:t>
            </w:r>
          </w:p>
          <w:p w14:paraId="6D513893" w14:textId="77777777" w:rsidR="009B1ACB" w:rsidRPr="00C34C63" w:rsidRDefault="009B1ACB" w:rsidP="006B1337">
            <w:pPr>
              <w:rPr>
                <w:rFonts w:cstheme="minorHAnsi"/>
              </w:rPr>
            </w:pPr>
            <w:r w:rsidRPr="00C34C63">
              <w:rPr>
                <w:rFonts w:cstheme="minorHAnsi"/>
              </w:rPr>
              <w:t xml:space="preserve">B </w:t>
            </w:r>
          </w:p>
          <w:p w14:paraId="5FF44886" w14:textId="77777777" w:rsidR="009B1ACB" w:rsidRPr="00C34C63" w:rsidRDefault="009B1ACB" w:rsidP="006B1337">
            <w:pPr>
              <w:rPr>
                <w:rFonts w:cstheme="minorHAnsi"/>
              </w:rPr>
            </w:pPr>
            <w:r w:rsidRPr="00C34C63">
              <w:rPr>
                <w:rFonts w:cstheme="minorHAnsi"/>
              </w:rPr>
              <w:t xml:space="preserve">C-M </w:t>
            </w:r>
          </w:p>
          <w:p w14:paraId="398F36E3" w14:textId="77777777" w:rsidR="009B1ACB" w:rsidRPr="0084305D" w:rsidRDefault="009B1ACB" w:rsidP="006B1337">
            <w:pPr>
              <w:rPr>
                <w:rFonts w:cstheme="minorHAnsi"/>
              </w:rPr>
            </w:pPr>
            <w:r w:rsidRPr="00C34C63">
              <w:rPr>
                <w:rFonts w:cstheme="minorHAnsi"/>
              </w:rPr>
              <w:t>C</w:t>
            </w:r>
          </w:p>
        </w:tc>
        <w:tc>
          <w:tcPr>
            <w:tcW w:w="1980" w:type="dxa"/>
          </w:tcPr>
          <w:p w14:paraId="4639861F" w14:textId="77777777" w:rsidR="009B1ACB" w:rsidRPr="0084305D" w:rsidRDefault="00000000" w:rsidP="006B1337">
            <w:pPr>
              <w:rPr>
                <w:rFonts w:cstheme="minorHAnsi"/>
              </w:rPr>
            </w:pPr>
            <w:sdt>
              <w:sdtPr>
                <w:rPr>
                  <w:rFonts w:cstheme="minorHAnsi"/>
                </w:rPr>
                <w:id w:val="203538313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DB1D11" w14:textId="77777777" w:rsidR="009B1ACB" w:rsidRPr="0084305D" w:rsidRDefault="00000000" w:rsidP="006B1337">
            <w:pPr>
              <w:rPr>
                <w:rFonts w:cstheme="minorHAnsi"/>
              </w:rPr>
            </w:pPr>
            <w:sdt>
              <w:sdtPr>
                <w:rPr>
                  <w:rFonts w:cstheme="minorHAnsi"/>
                </w:rPr>
                <w:id w:val="-32460232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BF6EBCC" w14:textId="77777777" w:rsidR="009B1ACB" w:rsidRDefault="00000000" w:rsidP="006B1337">
            <w:pPr>
              <w:rPr>
                <w:rFonts w:cstheme="minorHAnsi"/>
              </w:rPr>
            </w:pPr>
            <w:sdt>
              <w:sdtPr>
                <w:rPr>
                  <w:rFonts w:cstheme="minorHAnsi"/>
                </w:rPr>
                <w:id w:val="54117886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AC0A3AF" w14:textId="77777777" w:rsidR="009B1ACB" w:rsidRPr="00C34C63" w:rsidRDefault="00000000" w:rsidP="006B1337">
            <w:pPr>
              <w:rPr>
                <w:rFonts w:cstheme="minorHAnsi"/>
              </w:rPr>
            </w:pPr>
            <w:sdt>
              <w:sdtPr>
                <w:rPr>
                  <w:rFonts w:cstheme="minorHAnsi"/>
                </w:rPr>
                <w:id w:val="151888951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B5461B6" w14:textId="77777777" w:rsidR="009B1ACB" w:rsidRPr="0084305D" w:rsidRDefault="009B1ACB" w:rsidP="006B1337">
            <w:pPr>
              <w:rPr>
                <w:rFonts w:cstheme="minorHAnsi"/>
              </w:rPr>
            </w:pPr>
          </w:p>
        </w:tc>
        <w:sdt>
          <w:sdtPr>
            <w:rPr>
              <w:rFonts w:cstheme="minorHAnsi"/>
            </w:rPr>
            <w:id w:val="-903912893"/>
            <w:placeholder>
              <w:docPart w:val="036715626DA4478AB942194C83B2384D"/>
            </w:placeholder>
            <w:showingPlcHdr/>
          </w:sdtPr>
          <w:sdtContent>
            <w:tc>
              <w:tcPr>
                <w:tcW w:w="4770" w:type="dxa"/>
              </w:tcPr>
              <w:p w14:paraId="6F358DF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3" w:name="Med11C8"/>
      <w:tr w:rsidR="009B1ACB" w14:paraId="5FAEF7BA" w14:textId="77777777" w:rsidTr="0089695F">
        <w:trPr>
          <w:cantSplit/>
        </w:trPr>
        <w:tc>
          <w:tcPr>
            <w:tcW w:w="990" w:type="dxa"/>
          </w:tcPr>
          <w:p w14:paraId="680BCEAD" w14:textId="047158F6"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8</w:t>
            </w:r>
            <w:bookmarkEnd w:id="11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B00960" w14:textId="77777777" w:rsidR="006814B3" w:rsidRDefault="009B1ACB" w:rsidP="006B1337">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0FDD1CA2" w14:textId="77777777" w:rsidR="006814B3" w:rsidRDefault="006814B3" w:rsidP="006B1337">
            <w:pPr>
              <w:rPr>
                <w:rFonts w:cstheme="minorHAnsi"/>
                <w:color w:val="000000"/>
              </w:rPr>
            </w:pPr>
          </w:p>
          <w:p w14:paraId="13E8AE71" w14:textId="76A4D7A8" w:rsidR="009B1ACB" w:rsidRDefault="009B1ACB" w:rsidP="006B1337">
            <w:pPr>
              <w:rPr>
                <w:rFonts w:cstheme="minorHAnsi"/>
                <w:color w:val="000000"/>
              </w:rPr>
            </w:pPr>
            <w:r w:rsidRPr="0084305D">
              <w:rPr>
                <w:rFonts w:cstheme="minorHAnsi"/>
                <w:color w:val="000000"/>
              </w:rPr>
              <w:t>The AMA Core Principle #7 (from AMA resolution dated April, 2003):</w:t>
            </w:r>
            <w:r w:rsidRPr="0084305D">
              <w:rPr>
                <w:rFonts w:cstheme="minorHAnsi"/>
                <w:color w:val="000000"/>
              </w:rPr>
              <w:b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457806">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457806">
              <w:rPr>
                <w:rFonts w:cstheme="minorHAnsi"/>
                <w:color w:val="000000"/>
              </w:rPr>
              <w:t>QUAD A</w:t>
            </w:r>
            <w:r w:rsidRPr="0084305D">
              <w:rPr>
                <w:rFonts w:cstheme="minorHAnsi"/>
                <w:color w:val="000000"/>
              </w:rPr>
              <w:t>-accredited facility.</w:t>
            </w:r>
          </w:p>
          <w:p w14:paraId="2804A2D5" w14:textId="6D593F92"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4E79301" w14:textId="77777777" w:rsidR="009B1ACB" w:rsidRPr="0084305D" w:rsidRDefault="009B1ACB" w:rsidP="006B1337">
            <w:pPr>
              <w:rPr>
                <w:rFonts w:cstheme="minorHAnsi"/>
              </w:rPr>
            </w:pPr>
            <w:r w:rsidRPr="0084305D">
              <w:rPr>
                <w:rFonts w:cstheme="minorHAnsi"/>
                <w:color w:val="000000"/>
              </w:rPr>
              <w:t> </w:t>
            </w:r>
          </w:p>
        </w:tc>
        <w:tc>
          <w:tcPr>
            <w:tcW w:w="810" w:type="dxa"/>
          </w:tcPr>
          <w:p w14:paraId="52FF6E18" w14:textId="77777777" w:rsidR="009B1ACB" w:rsidRPr="00C34C63" w:rsidRDefault="009B1ACB" w:rsidP="006B1337">
            <w:pPr>
              <w:rPr>
                <w:rFonts w:cstheme="minorHAnsi"/>
              </w:rPr>
            </w:pPr>
            <w:r w:rsidRPr="00C34C63">
              <w:rPr>
                <w:rFonts w:cstheme="minorHAnsi"/>
              </w:rPr>
              <w:t xml:space="preserve">A </w:t>
            </w:r>
          </w:p>
          <w:p w14:paraId="2C2F7BAB" w14:textId="77777777" w:rsidR="009B1ACB" w:rsidRPr="00C34C63" w:rsidRDefault="009B1ACB" w:rsidP="006B1337">
            <w:pPr>
              <w:rPr>
                <w:rFonts w:cstheme="minorHAnsi"/>
              </w:rPr>
            </w:pPr>
            <w:r w:rsidRPr="00C34C63">
              <w:rPr>
                <w:rFonts w:cstheme="minorHAnsi"/>
              </w:rPr>
              <w:t xml:space="preserve">B </w:t>
            </w:r>
          </w:p>
          <w:p w14:paraId="34A806A5" w14:textId="77777777" w:rsidR="009B1ACB" w:rsidRPr="00C34C63" w:rsidRDefault="009B1ACB" w:rsidP="006B1337">
            <w:pPr>
              <w:rPr>
                <w:rFonts w:cstheme="minorHAnsi"/>
              </w:rPr>
            </w:pPr>
            <w:r w:rsidRPr="00C34C63">
              <w:rPr>
                <w:rFonts w:cstheme="minorHAnsi"/>
              </w:rPr>
              <w:t xml:space="preserve">C-M </w:t>
            </w:r>
          </w:p>
          <w:p w14:paraId="2D13B246" w14:textId="77777777" w:rsidR="009B1ACB" w:rsidRPr="0084305D" w:rsidRDefault="009B1ACB" w:rsidP="006B1337">
            <w:pPr>
              <w:rPr>
                <w:rFonts w:cstheme="minorHAnsi"/>
              </w:rPr>
            </w:pPr>
            <w:r w:rsidRPr="00C34C63">
              <w:rPr>
                <w:rFonts w:cstheme="minorHAnsi"/>
              </w:rPr>
              <w:t>C</w:t>
            </w:r>
          </w:p>
        </w:tc>
        <w:tc>
          <w:tcPr>
            <w:tcW w:w="1980" w:type="dxa"/>
          </w:tcPr>
          <w:p w14:paraId="67AAE219" w14:textId="77777777" w:rsidR="009B1ACB" w:rsidRPr="0084305D" w:rsidRDefault="00000000" w:rsidP="006B1337">
            <w:pPr>
              <w:rPr>
                <w:rFonts w:cstheme="minorHAnsi"/>
              </w:rPr>
            </w:pPr>
            <w:sdt>
              <w:sdtPr>
                <w:rPr>
                  <w:rFonts w:cstheme="minorHAnsi"/>
                </w:rPr>
                <w:id w:val="-150265269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1B0BB8A" w14:textId="77777777" w:rsidR="009B1ACB" w:rsidRPr="0084305D" w:rsidRDefault="00000000" w:rsidP="006B1337">
            <w:pPr>
              <w:rPr>
                <w:rFonts w:cstheme="minorHAnsi"/>
              </w:rPr>
            </w:pPr>
            <w:sdt>
              <w:sdtPr>
                <w:rPr>
                  <w:rFonts w:cstheme="minorHAnsi"/>
                </w:rPr>
                <w:id w:val="182122793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4176A89" w14:textId="77777777" w:rsidR="009B1ACB" w:rsidRDefault="00000000" w:rsidP="006B1337">
            <w:pPr>
              <w:rPr>
                <w:rFonts w:cstheme="minorHAnsi"/>
              </w:rPr>
            </w:pPr>
            <w:sdt>
              <w:sdtPr>
                <w:rPr>
                  <w:rFonts w:cstheme="minorHAnsi"/>
                </w:rPr>
                <w:id w:val="-1435588074"/>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15ED598" w14:textId="77777777" w:rsidR="009B1ACB" w:rsidRPr="00C34C63" w:rsidRDefault="00000000" w:rsidP="006B1337">
            <w:pPr>
              <w:rPr>
                <w:rFonts w:cstheme="minorHAnsi"/>
              </w:rPr>
            </w:pPr>
            <w:sdt>
              <w:sdtPr>
                <w:rPr>
                  <w:rFonts w:cstheme="minorHAnsi"/>
                </w:rPr>
                <w:id w:val="189639157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0E352188" w14:textId="77777777" w:rsidR="009B1ACB" w:rsidRPr="0084305D" w:rsidRDefault="009B1ACB" w:rsidP="006B1337">
            <w:pPr>
              <w:rPr>
                <w:rFonts w:cstheme="minorHAnsi"/>
              </w:rPr>
            </w:pPr>
          </w:p>
        </w:tc>
        <w:sdt>
          <w:sdtPr>
            <w:rPr>
              <w:rFonts w:cstheme="minorHAnsi"/>
            </w:rPr>
            <w:id w:val="-353491557"/>
            <w:placeholder>
              <w:docPart w:val="4DE2A920264B47BF88259FE0A830DD02"/>
            </w:placeholder>
            <w:showingPlcHdr/>
          </w:sdtPr>
          <w:sdtContent>
            <w:tc>
              <w:tcPr>
                <w:tcW w:w="4770" w:type="dxa"/>
              </w:tcPr>
              <w:p w14:paraId="275414C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4" w:name="Med11C10"/>
      <w:tr w:rsidR="009B1ACB" w14:paraId="646ED4BC" w14:textId="77777777" w:rsidTr="0089695F">
        <w:trPr>
          <w:cantSplit/>
        </w:trPr>
        <w:tc>
          <w:tcPr>
            <w:tcW w:w="990" w:type="dxa"/>
          </w:tcPr>
          <w:p w14:paraId="547D0E5D" w14:textId="73572838"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0</w:t>
            </w:r>
            <w:bookmarkEnd w:id="114"/>
            <w:r>
              <w:rPr>
                <w:rFonts w:cstheme="minorHAnsi"/>
                <w:b/>
                <w:bCs/>
              </w:rPr>
              <w:fldChar w:fldCharType="end"/>
            </w:r>
          </w:p>
        </w:tc>
        <w:tc>
          <w:tcPr>
            <w:tcW w:w="6300" w:type="dxa"/>
            <w:tcBorders>
              <w:right w:val="nil"/>
            </w:tcBorders>
          </w:tcPr>
          <w:p w14:paraId="5C9CE757" w14:textId="77777777" w:rsidR="009B1ACB" w:rsidRPr="0084305D" w:rsidRDefault="009B1ACB" w:rsidP="006B1337">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0A63E17B" w14:textId="77777777" w:rsidR="009B1ACB" w:rsidRPr="0084305D" w:rsidRDefault="009B1ACB" w:rsidP="006B1337">
            <w:pPr>
              <w:rPr>
                <w:rFonts w:cstheme="minorHAnsi"/>
              </w:rPr>
            </w:pPr>
          </w:p>
        </w:tc>
        <w:tc>
          <w:tcPr>
            <w:tcW w:w="270" w:type="dxa"/>
            <w:tcBorders>
              <w:left w:val="nil"/>
            </w:tcBorders>
          </w:tcPr>
          <w:p w14:paraId="34CDDC3D" w14:textId="77777777" w:rsidR="009B1ACB" w:rsidRPr="0084305D" w:rsidRDefault="009B1ACB" w:rsidP="006B1337">
            <w:pPr>
              <w:rPr>
                <w:rFonts w:cstheme="minorHAnsi"/>
              </w:rPr>
            </w:pPr>
          </w:p>
        </w:tc>
        <w:tc>
          <w:tcPr>
            <w:tcW w:w="810" w:type="dxa"/>
          </w:tcPr>
          <w:p w14:paraId="5886DE9C" w14:textId="77777777" w:rsidR="009B1ACB" w:rsidRPr="00C34C63" w:rsidRDefault="009B1ACB" w:rsidP="006B1337">
            <w:pPr>
              <w:rPr>
                <w:rFonts w:cstheme="minorHAnsi"/>
              </w:rPr>
            </w:pPr>
            <w:r w:rsidRPr="00C34C63">
              <w:rPr>
                <w:rFonts w:cstheme="minorHAnsi"/>
              </w:rPr>
              <w:t xml:space="preserve">A </w:t>
            </w:r>
          </w:p>
          <w:p w14:paraId="4916E754" w14:textId="77777777" w:rsidR="009B1ACB" w:rsidRPr="00C34C63" w:rsidRDefault="009B1ACB" w:rsidP="006B1337">
            <w:pPr>
              <w:rPr>
                <w:rFonts w:cstheme="minorHAnsi"/>
              </w:rPr>
            </w:pPr>
            <w:r w:rsidRPr="00C34C63">
              <w:rPr>
                <w:rFonts w:cstheme="minorHAnsi"/>
              </w:rPr>
              <w:t xml:space="preserve">B </w:t>
            </w:r>
          </w:p>
          <w:p w14:paraId="0EB5677F" w14:textId="77777777" w:rsidR="009B1ACB" w:rsidRPr="00C34C63" w:rsidRDefault="009B1ACB" w:rsidP="006B1337">
            <w:pPr>
              <w:rPr>
                <w:rFonts w:cstheme="minorHAnsi"/>
              </w:rPr>
            </w:pPr>
            <w:r w:rsidRPr="00C34C63">
              <w:rPr>
                <w:rFonts w:cstheme="minorHAnsi"/>
              </w:rPr>
              <w:t xml:space="preserve">C-M </w:t>
            </w:r>
          </w:p>
          <w:p w14:paraId="60502EC7" w14:textId="77777777" w:rsidR="009B1ACB" w:rsidRPr="0084305D" w:rsidRDefault="009B1ACB" w:rsidP="006B1337">
            <w:pPr>
              <w:rPr>
                <w:rFonts w:cstheme="minorHAnsi"/>
              </w:rPr>
            </w:pPr>
            <w:r w:rsidRPr="00C34C63">
              <w:rPr>
                <w:rFonts w:cstheme="minorHAnsi"/>
              </w:rPr>
              <w:t>C</w:t>
            </w:r>
          </w:p>
        </w:tc>
        <w:tc>
          <w:tcPr>
            <w:tcW w:w="1980" w:type="dxa"/>
          </w:tcPr>
          <w:p w14:paraId="7F1F789B" w14:textId="77777777" w:rsidR="009B1ACB" w:rsidRPr="0084305D" w:rsidRDefault="00000000" w:rsidP="006B1337">
            <w:pPr>
              <w:rPr>
                <w:rFonts w:cstheme="minorHAnsi"/>
              </w:rPr>
            </w:pPr>
            <w:sdt>
              <w:sdtPr>
                <w:rPr>
                  <w:rFonts w:cstheme="minorHAnsi"/>
                </w:rPr>
                <w:id w:val="-203587526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62DD39" w14:textId="77777777" w:rsidR="009B1ACB" w:rsidRPr="0084305D" w:rsidRDefault="00000000" w:rsidP="006B1337">
            <w:pPr>
              <w:rPr>
                <w:rFonts w:cstheme="minorHAnsi"/>
              </w:rPr>
            </w:pPr>
            <w:sdt>
              <w:sdtPr>
                <w:rPr>
                  <w:rFonts w:cstheme="minorHAnsi"/>
                </w:rPr>
                <w:id w:val="-168465273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CCDCAEA" w14:textId="77777777" w:rsidR="009B1ACB" w:rsidRDefault="00000000" w:rsidP="006B1337">
            <w:pPr>
              <w:rPr>
                <w:rFonts w:cstheme="minorHAnsi"/>
              </w:rPr>
            </w:pPr>
            <w:sdt>
              <w:sdtPr>
                <w:rPr>
                  <w:rFonts w:cstheme="minorHAnsi"/>
                </w:rPr>
                <w:id w:val="-190380000"/>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DEE72E9" w14:textId="77777777" w:rsidR="009B1ACB" w:rsidRPr="00C34C63" w:rsidRDefault="00000000" w:rsidP="006B1337">
            <w:pPr>
              <w:rPr>
                <w:rFonts w:cstheme="minorHAnsi"/>
              </w:rPr>
            </w:pPr>
            <w:sdt>
              <w:sdtPr>
                <w:rPr>
                  <w:rFonts w:cstheme="minorHAnsi"/>
                </w:rPr>
                <w:id w:val="8765980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FBB30E2" w14:textId="77777777" w:rsidR="009B1ACB" w:rsidRPr="0084305D" w:rsidRDefault="009B1ACB" w:rsidP="006B1337">
            <w:pPr>
              <w:rPr>
                <w:rFonts w:cstheme="minorHAnsi"/>
              </w:rPr>
            </w:pPr>
          </w:p>
        </w:tc>
        <w:sdt>
          <w:sdtPr>
            <w:rPr>
              <w:rFonts w:cstheme="minorHAnsi"/>
            </w:rPr>
            <w:id w:val="-2057611141"/>
            <w:placeholder>
              <w:docPart w:val="B9C3FD77C04F4555B32D0EFB4890B1D8"/>
            </w:placeholder>
            <w:showingPlcHdr/>
          </w:sdtPr>
          <w:sdtContent>
            <w:tc>
              <w:tcPr>
                <w:tcW w:w="4770" w:type="dxa"/>
              </w:tcPr>
              <w:p w14:paraId="3B4F189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5" w:name="Med11C13"/>
      <w:tr w:rsidR="009B1ACB" w14:paraId="14F3566C" w14:textId="77777777" w:rsidTr="00850439">
        <w:trPr>
          <w:cantSplit/>
        </w:trPr>
        <w:tc>
          <w:tcPr>
            <w:tcW w:w="990" w:type="dxa"/>
            <w:tcBorders>
              <w:bottom w:val="single" w:sz="4" w:space="0" w:color="auto"/>
            </w:tcBorders>
          </w:tcPr>
          <w:p w14:paraId="4FD8541F" w14:textId="4F893AEF" w:rsidR="009B1ACB" w:rsidRPr="0084305D" w:rsidRDefault="0012249A"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w:t>
            </w:r>
            <w:r w:rsidR="004352BF" w:rsidRPr="0012249A">
              <w:rPr>
                <w:rStyle w:val="Hyperlink"/>
                <w:rFonts w:cstheme="minorHAnsi"/>
                <w:b/>
                <w:bCs/>
              </w:rPr>
              <w:t>3</w:t>
            </w:r>
            <w:bookmarkEnd w:id="11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920147C" w14:textId="1B4B2503" w:rsidR="006814B3" w:rsidRPr="0084305D" w:rsidRDefault="00351881" w:rsidP="006B1337">
            <w:pPr>
              <w:rPr>
                <w:rFonts w:cstheme="minorHAnsi"/>
              </w:rPr>
            </w:pPr>
            <w:r w:rsidRPr="00351881">
              <w:rPr>
                <w:rFonts w:cstheme="minorHAnsi"/>
                <w:color w:val="000000"/>
              </w:rPr>
              <w:t>Pain management procedures in the facility are performed only by a board certified or a board eligible anesthesiologist, and/or an appropriately credentialed oral and maxillofacial surgeon for head and neck pain management.</w:t>
            </w:r>
          </w:p>
        </w:tc>
        <w:tc>
          <w:tcPr>
            <w:tcW w:w="270" w:type="dxa"/>
            <w:tcBorders>
              <w:left w:val="nil"/>
              <w:bottom w:val="single" w:sz="4" w:space="0" w:color="auto"/>
            </w:tcBorders>
          </w:tcPr>
          <w:p w14:paraId="1EBEB01E" w14:textId="77777777" w:rsidR="009B1ACB" w:rsidRPr="0084305D" w:rsidRDefault="009B1ACB" w:rsidP="006B1337">
            <w:pPr>
              <w:rPr>
                <w:rFonts w:cstheme="minorHAnsi"/>
              </w:rPr>
            </w:pPr>
          </w:p>
        </w:tc>
        <w:tc>
          <w:tcPr>
            <w:tcW w:w="810" w:type="dxa"/>
            <w:tcBorders>
              <w:bottom w:val="single" w:sz="4" w:space="0" w:color="auto"/>
            </w:tcBorders>
          </w:tcPr>
          <w:p w14:paraId="147724ED" w14:textId="77777777" w:rsidR="009B1ACB" w:rsidRPr="00C34C63" w:rsidRDefault="009B1ACB" w:rsidP="006B1337">
            <w:pPr>
              <w:rPr>
                <w:rFonts w:cstheme="minorHAnsi"/>
              </w:rPr>
            </w:pPr>
            <w:r w:rsidRPr="00C34C63">
              <w:rPr>
                <w:rFonts w:cstheme="minorHAnsi"/>
              </w:rPr>
              <w:t xml:space="preserve">A </w:t>
            </w:r>
          </w:p>
          <w:p w14:paraId="39D04A27" w14:textId="77777777" w:rsidR="009B1ACB" w:rsidRPr="00C34C63" w:rsidRDefault="009B1ACB" w:rsidP="006B1337">
            <w:pPr>
              <w:rPr>
                <w:rFonts w:cstheme="minorHAnsi"/>
              </w:rPr>
            </w:pPr>
            <w:r w:rsidRPr="00C34C63">
              <w:rPr>
                <w:rFonts w:cstheme="minorHAnsi"/>
              </w:rPr>
              <w:t xml:space="preserve">B </w:t>
            </w:r>
          </w:p>
          <w:p w14:paraId="06B97A89" w14:textId="77777777" w:rsidR="009B1ACB" w:rsidRPr="00C34C63" w:rsidRDefault="009B1ACB" w:rsidP="006B1337">
            <w:pPr>
              <w:rPr>
                <w:rFonts w:cstheme="minorHAnsi"/>
              </w:rPr>
            </w:pPr>
            <w:r w:rsidRPr="00C34C63">
              <w:rPr>
                <w:rFonts w:cstheme="minorHAnsi"/>
              </w:rPr>
              <w:t xml:space="preserve">C-M </w:t>
            </w:r>
          </w:p>
          <w:p w14:paraId="149E8E5F"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21C8999F" w14:textId="77777777" w:rsidR="009B1ACB" w:rsidRPr="0084305D" w:rsidRDefault="00000000" w:rsidP="006B1337">
            <w:pPr>
              <w:rPr>
                <w:rFonts w:cstheme="minorHAnsi"/>
              </w:rPr>
            </w:pPr>
            <w:sdt>
              <w:sdtPr>
                <w:rPr>
                  <w:rFonts w:cstheme="minorHAnsi"/>
                </w:rPr>
                <w:id w:val="72356626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BA2AB3" w14:textId="77777777" w:rsidR="009B1ACB" w:rsidRPr="0084305D" w:rsidRDefault="00000000" w:rsidP="006B1337">
            <w:pPr>
              <w:rPr>
                <w:rFonts w:cstheme="minorHAnsi"/>
              </w:rPr>
            </w:pPr>
            <w:sdt>
              <w:sdtPr>
                <w:rPr>
                  <w:rFonts w:cstheme="minorHAnsi"/>
                </w:rPr>
                <w:id w:val="-101036423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C04E8E0" w14:textId="77777777" w:rsidR="009B1ACB" w:rsidRDefault="00000000" w:rsidP="006B1337">
            <w:pPr>
              <w:rPr>
                <w:rFonts w:cstheme="minorHAnsi"/>
              </w:rPr>
            </w:pPr>
            <w:sdt>
              <w:sdtPr>
                <w:rPr>
                  <w:rFonts w:cstheme="minorHAnsi"/>
                </w:rPr>
                <w:id w:val="167792349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36696AA" w14:textId="77777777" w:rsidR="009B1ACB" w:rsidRPr="00C34C63" w:rsidRDefault="00000000" w:rsidP="006B1337">
            <w:pPr>
              <w:rPr>
                <w:rFonts w:cstheme="minorHAnsi"/>
              </w:rPr>
            </w:pPr>
            <w:sdt>
              <w:sdtPr>
                <w:rPr>
                  <w:rFonts w:cstheme="minorHAnsi"/>
                </w:rPr>
                <w:id w:val="75866334"/>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1AEE7ED" w14:textId="77777777" w:rsidR="009B1ACB" w:rsidRPr="0084305D" w:rsidRDefault="009B1ACB" w:rsidP="006B1337">
            <w:pPr>
              <w:rPr>
                <w:rFonts w:cstheme="minorHAnsi"/>
              </w:rPr>
            </w:pPr>
          </w:p>
        </w:tc>
        <w:sdt>
          <w:sdtPr>
            <w:rPr>
              <w:rFonts w:cstheme="minorHAnsi"/>
            </w:rPr>
            <w:id w:val="-2831287"/>
            <w:placeholder>
              <w:docPart w:val="C13395EB0FBF499497A1CA4FD77A94D5"/>
            </w:placeholder>
            <w:showingPlcHdr/>
          </w:sdtPr>
          <w:sdtContent>
            <w:tc>
              <w:tcPr>
                <w:tcW w:w="4770" w:type="dxa"/>
                <w:tcBorders>
                  <w:bottom w:val="single" w:sz="4" w:space="0" w:color="auto"/>
                </w:tcBorders>
              </w:tcPr>
              <w:p w14:paraId="4E0445B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53CAF93" w14:textId="77777777" w:rsidTr="00850439">
        <w:trPr>
          <w:cantSplit/>
        </w:trPr>
        <w:tc>
          <w:tcPr>
            <w:tcW w:w="15120" w:type="dxa"/>
            <w:gridSpan w:val="6"/>
            <w:tcBorders>
              <w:left w:val="single" w:sz="4" w:space="0" w:color="auto"/>
            </w:tcBorders>
            <w:shd w:val="clear" w:color="auto" w:fill="D9E2F3" w:themeFill="accent1" w:themeFillTint="33"/>
          </w:tcPr>
          <w:p w14:paraId="5647380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6" w:name="Med11D1"/>
      <w:tr w:rsidR="009B1ACB" w14:paraId="55838545" w14:textId="77777777" w:rsidTr="0089695F">
        <w:trPr>
          <w:cantSplit/>
        </w:trPr>
        <w:tc>
          <w:tcPr>
            <w:tcW w:w="990" w:type="dxa"/>
          </w:tcPr>
          <w:p w14:paraId="04283DC6" w14:textId="4241ED99"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D-1</w:t>
            </w:r>
            <w:bookmarkEnd w:id="116"/>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9B1ACB" w:rsidRDefault="009B1ACB" w:rsidP="006B133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6814B3" w:rsidRPr="0084305D" w:rsidRDefault="006814B3" w:rsidP="006B1337">
            <w:pPr>
              <w:rPr>
                <w:rFonts w:cstheme="minorHAnsi"/>
              </w:rPr>
            </w:pPr>
          </w:p>
        </w:tc>
        <w:tc>
          <w:tcPr>
            <w:tcW w:w="270" w:type="dxa"/>
            <w:tcBorders>
              <w:left w:val="nil"/>
            </w:tcBorders>
          </w:tcPr>
          <w:p w14:paraId="3DB4E10B" w14:textId="77777777" w:rsidR="009B1ACB" w:rsidRPr="0084305D" w:rsidRDefault="009B1ACB" w:rsidP="006B1337">
            <w:pPr>
              <w:rPr>
                <w:rFonts w:cstheme="minorHAnsi"/>
              </w:rPr>
            </w:pPr>
          </w:p>
        </w:tc>
        <w:tc>
          <w:tcPr>
            <w:tcW w:w="810" w:type="dxa"/>
          </w:tcPr>
          <w:p w14:paraId="5F2A2D6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9B1ACB" w:rsidRPr="0084305D" w:rsidRDefault="009B1ACB" w:rsidP="006B1337">
            <w:pPr>
              <w:rPr>
                <w:rFonts w:cstheme="minorHAnsi"/>
              </w:rPr>
            </w:pPr>
            <w:r w:rsidRPr="0084305D">
              <w:rPr>
                <w:rFonts w:cstheme="minorHAnsi"/>
              </w:rPr>
              <w:t xml:space="preserve">C-M, </w:t>
            </w:r>
          </w:p>
          <w:p w14:paraId="11E9196C" w14:textId="77777777" w:rsidR="009B1ACB" w:rsidRDefault="009B1ACB" w:rsidP="006B1337">
            <w:pPr>
              <w:rPr>
                <w:rFonts w:cstheme="minorHAnsi"/>
              </w:rPr>
            </w:pPr>
            <w:r w:rsidRPr="0084305D">
              <w:rPr>
                <w:rFonts w:cstheme="minorHAnsi"/>
              </w:rPr>
              <w:t>C</w:t>
            </w:r>
          </w:p>
          <w:p w14:paraId="36811216" w14:textId="77777777" w:rsidR="009B1ACB" w:rsidRPr="0084305D" w:rsidRDefault="009B1ACB" w:rsidP="006B1337">
            <w:pPr>
              <w:rPr>
                <w:rFonts w:cstheme="minorHAnsi"/>
              </w:rPr>
            </w:pPr>
          </w:p>
        </w:tc>
        <w:tc>
          <w:tcPr>
            <w:tcW w:w="1980" w:type="dxa"/>
          </w:tcPr>
          <w:p w14:paraId="109FA545" w14:textId="77777777" w:rsidR="009B1ACB" w:rsidRPr="0084305D" w:rsidRDefault="00000000" w:rsidP="006B1337">
            <w:pPr>
              <w:rPr>
                <w:rFonts w:cstheme="minorHAnsi"/>
              </w:rPr>
            </w:pPr>
            <w:sdt>
              <w:sdtPr>
                <w:rPr>
                  <w:rFonts w:cstheme="minorHAnsi"/>
                </w:rPr>
                <w:id w:val="91891235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940249" w14:textId="77777777" w:rsidR="009B1ACB" w:rsidRPr="0084305D" w:rsidRDefault="00000000" w:rsidP="006B1337">
            <w:pPr>
              <w:rPr>
                <w:rFonts w:cstheme="minorHAnsi"/>
              </w:rPr>
            </w:pPr>
            <w:sdt>
              <w:sdtPr>
                <w:rPr>
                  <w:rFonts w:cstheme="minorHAnsi"/>
                </w:rPr>
                <w:id w:val="-131979826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288987" w14:textId="77777777" w:rsidR="009B1ACB" w:rsidRDefault="00000000" w:rsidP="006B1337">
            <w:pPr>
              <w:rPr>
                <w:rFonts w:cstheme="minorHAnsi"/>
              </w:rPr>
            </w:pPr>
            <w:sdt>
              <w:sdtPr>
                <w:rPr>
                  <w:rFonts w:cstheme="minorHAnsi"/>
                </w:rPr>
                <w:id w:val="-1893261279"/>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230E62D" w14:textId="77777777" w:rsidR="009B1ACB" w:rsidRPr="00C34C63" w:rsidRDefault="00000000" w:rsidP="006B1337">
            <w:pPr>
              <w:rPr>
                <w:rFonts w:cstheme="minorHAnsi"/>
              </w:rPr>
            </w:pPr>
            <w:sdt>
              <w:sdtPr>
                <w:rPr>
                  <w:rFonts w:cstheme="minorHAnsi"/>
                </w:rPr>
                <w:id w:val="-349102558"/>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8FAEF91" w14:textId="77777777" w:rsidR="009B1ACB" w:rsidRPr="0084305D" w:rsidRDefault="009B1ACB" w:rsidP="006B1337">
            <w:pPr>
              <w:rPr>
                <w:rFonts w:cstheme="minorHAnsi"/>
              </w:rPr>
            </w:pPr>
          </w:p>
        </w:tc>
        <w:sdt>
          <w:sdtPr>
            <w:rPr>
              <w:rFonts w:cstheme="minorHAnsi"/>
            </w:rPr>
            <w:id w:val="-198394915"/>
            <w:placeholder>
              <w:docPart w:val="1DDFA582C9D442A28E9AB1B1E6C43A9D"/>
            </w:placeholder>
            <w:showingPlcHdr/>
          </w:sdtPr>
          <w:sdtContent>
            <w:tc>
              <w:tcPr>
                <w:tcW w:w="4770" w:type="dxa"/>
              </w:tcPr>
              <w:p w14:paraId="3DC54F6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7" w:name="Per11D2"/>
      <w:tr w:rsidR="009B1ACB" w14:paraId="58C5C4AE" w14:textId="77777777" w:rsidTr="0089695F">
        <w:trPr>
          <w:cantSplit/>
        </w:trPr>
        <w:tc>
          <w:tcPr>
            <w:tcW w:w="990" w:type="dxa"/>
          </w:tcPr>
          <w:p w14:paraId="319C8F05" w14:textId="04DF627A" w:rsidR="009B1ACB" w:rsidRPr="0084305D" w:rsidRDefault="00FC5418"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FC5418">
              <w:rPr>
                <w:rStyle w:val="Hyperlink"/>
                <w:rFonts w:cstheme="minorHAnsi"/>
                <w:b/>
                <w:bCs/>
              </w:rPr>
              <w:t>11-D-2</w:t>
            </w:r>
            <w:bookmarkEnd w:id="11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9B1ACB" w:rsidRPr="0084305D" w:rsidRDefault="009B1ACB" w:rsidP="006B1337">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9B1ACB" w:rsidRPr="0084305D" w:rsidRDefault="009B1ACB" w:rsidP="006B1337">
            <w:pPr>
              <w:rPr>
                <w:rFonts w:cstheme="minorHAnsi"/>
              </w:rPr>
            </w:pPr>
          </w:p>
        </w:tc>
        <w:tc>
          <w:tcPr>
            <w:tcW w:w="810" w:type="dxa"/>
          </w:tcPr>
          <w:p w14:paraId="471BD89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9B1ACB" w:rsidRPr="0084305D" w:rsidRDefault="009B1ACB" w:rsidP="006B1337">
            <w:pPr>
              <w:rPr>
                <w:rFonts w:cstheme="minorHAnsi"/>
              </w:rPr>
            </w:pPr>
            <w:r w:rsidRPr="0084305D">
              <w:rPr>
                <w:rFonts w:cstheme="minorHAnsi"/>
              </w:rPr>
              <w:t xml:space="preserve">C-M, </w:t>
            </w:r>
          </w:p>
          <w:p w14:paraId="6C3E5569" w14:textId="77777777" w:rsidR="009B1ACB" w:rsidRDefault="009B1ACB" w:rsidP="006B1337">
            <w:pPr>
              <w:rPr>
                <w:rFonts w:cstheme="minorHAnsi"/>
              </w:rPr>
            </w:pPr>
            <w:r w:rsidRPr="0084305D">
              <w:rPr>
                <w:rFonts w:cstheme="minorHAnsi"/>
              </w:rPr>
              <w:t>C</w:t>
            </w:r>
          </w:p>
          <w:p w14:paraId="2E5F92EF" w14:textId="77777777" w:rsidR="009B1ACB" w:rsidRPr="0084305D" w:rsidRDefault="009B1ACB" w:rsidP="006B1337">
            <w:pPr>
              <w:rPr>
                <w:rFonts w:cstheme="minorHAnsi"/>
              </w:rPr>
            </w:pPr>
          </w:p>
        </w:tc>
        <w:tc>
          <w:tcPr>
            <w:tcW w:w="1980" w:type="dxa"/>
          </w:tcPr>
          <w:p w14:paraId="2394A2FB" w14:textId="77777777" w:rsidR="009B1ACB" w:rsidRPr="0084305D" w:rsidRDefault="00000000" w:rsidP="006B1337">
            <w:pPr>
              <w:rPr>
                <w:rFonts w:cstheme="minorHAnsi"/>
              </w:rPr>
            </w:pPr>
            <w:sdt>
              <w:sdtPr>
                <w:rPr>
                  <w:rFonts w:cstheme="minorHAnsi"/>
                </w:rPr>
                <w:id w:val="454606419"/>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83D4DF4" w14:textId="77777777" w:rsidR="009B1ACB" w:rsidRPr="0084305D" w:rsidRDefault="00000000" w:rsidP="006B1337">
            <w:pPr>
              <w:rPr>
                <w:rFonts w:cstheme="minorHAnsi"/>
              </w:rPr>
            </w:pPr>
            <w:sdt>
              <w:sdtPr>
                <w:rPr>
                  <w:rFonts w:cstheme="minorHAnsi"/>
                </w:rPr>
                <w:id w:val="-414626415"/>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2E44A28" w14:textId="77777777" w:rsidR="009B1ACB" w:rsidRDefault="00000000" w:rsidP="006B1337">
            <w:pPr>
              <w:rPr>
                <w:rFonts w:cstheme="minorHAnsi"/>
              </w:rPr>
            </w:pPr>
            <w:sdt>
              <w:sdtPr>
                <w:rPr>
                  <w:rFonts w:cstheme="minorHAnsi"/>
                </w:rPr>
                <w:id w:val="1290868633"/>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0AFDA312" w14:textId="77777777" w:rsidR="009B1ACB" w:rsidRPr="00C34C63" w:rsidRDefault="00000000" w:rsidP="006B1337">
            <w:pPr>
              <w:rPr>
                <w:rFonts w:cstheme="minorHAnsi"/>
              </w:rPr>
            </w:pPr>
            <w:sdt>
              <w:sdtPr>
                <w:rPr>
                  <w:rFonts w:cstheme="minorHAnsi"/>
                </w:rPr>
                <w:id w:val="-2062552302"/>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3F65A868" w14:textId="77777777" w:rsidR="009B1ACB" w:rsidRPr="0084305D" w:rsidRDefault="009B1ACB" w:rsidP="006B1337">
            <w:pPr>
              <w:rPr>
                <w:rFonts w:cstheme="minorHAnsi"/>
              </w:rPr>
            </w:pPr>
          </w:p>
        </w:tc>
        <w:sdt>
          <w:sdtPr>
            <w:rPr>
              <w:rFonts w:cstheme="minorHAnsi"/>
            </w:rPr>
            <w:id w:val="-1901972234"/>
            <w:placeholder>
              <w:docPart w:val="29ECECCF73994FA59570A38C8F6073D0"/>
            </w:placeholder>
            <w:showingPlcHdr/>
          </w:sdtPr>
          <w:sdtContent>
            <w:tc>
              <w:tcPr>
                <w:tcW w:w="4770" w:type="dxa"/>
              </w:tcPr>
              <w:p w14:paraId="39FA777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6C2A9BD" w14:textId="77777777" w:rsidTr="0089695F">
        <w:trPr>
          <w:cantSplit/>
        </w:trPr>
        <w:tc>
          <w:tcPr>
            <w:tcW w:w="990" w:type="dxa"/>
          </w:tcPr>
          <w:p w14:paraId="361726BF" w14:textId="77777777" w:rsidR="009B1ACB" w:rsidRPr="0084305D" w:rsidRDefault="009B1ACB" w:rsidP="006B1337">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9B1ACB" w:rsidRPr="0084305D" w:rsidRDefault="009B1ACB" w:rsidP="006B1337">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9B1ACB" w:rsidRPr="0084305D" w:rsidRDefault="009B1ACB" w:rsidP="006B1337">
            <w:pPr>
              <w:rPr>
                <w:rFonts w:cstheme="minorHAnsi"/>
              </w:rPr>
            </w:pPr>
          </w:p>
        </w:tc>
        <w:tc>
          <w:tcPr>
            <w:tcW w:w="270" w:type="dxa"/>
            <w:tcBorders>
              <w:left w:val="nil"/>
            </w:tcBorders>
          </w:tcPr>
          <w:p w14:paraId="4AD1D844" w14:textId="77777777" w:rsidR="009B1ACB" w:rsidRPr="0084305D" w:rsidRDefault="009B1ACB" w:rsidP="006B1337">
            <w:pPr>
              <w:rPr>
                <w:rFonts w:cstheme="minorHAnsi"/>
              </w:rPr>
            </w:pPr>
          </w:p>
        </w:tc>
        <w:tc>
          <w:tcPr>
            <w:tcW w:w="810" w:type="dxa"/>
          </w:tcPr>
          <w:p w14:paraId="6F62755A" w14:textId="77777777" w:rsidR="009B1ACB" w:rsidRPr="0084305D" w:rsidRDefault="009B1ACB" w:rsidP="006B1337">
            <w:pPr>
              <w:rPr>
                <w:rFonts w:cstheme="minorHAnsi"/>
              </w:rPr>
            </w:pPr>
            <w:r w:rsidRPr="0084305D">
              <w:rPr>
                <w:rFonts w:cstheme="minorHAnsi"/>
              </w:rPr>
              <w:t xml:space="preserve">C-M, </w:t>
            </w:r>
          </w:p>
          <w:p w14:paraId="2F3CF6EE" w14:textId="77777777" w:rsidR="009B1ACB" w:rsidRPr="0084305D" w:rsidRDefault="009B1ACB" w:rsidP="006B1337">
            <w:pPr>
              <w:rPr>
                <w:rFonts w:cstheme="minorHAnsi"/>
              </w:rPr>
            </w:pPr>
            <w:r w:rsidRPr="0084305D">
              <w:rPr>
                <w:rFonts w:cstheme="minorHAnsi"/>
              </w:rPr>
              <w:t>C</w:t>
            </w:r>
          </w:p>
        </w:tc>
        <w:tc>
          <w:tcPr>
            <w:tcW w:w="1980" w:type="dxa"/>
          </w:tcPr>
          <w:p w14:paraId="50D9DE67" w14:textId="77777777" w:rsidR="009B1ACB" w:rsidRPr="0084305D" w:rsidRDefault="00000000" w:rsidP="006B1337">
            <w:pPr>
              <w:rPr>
                <w:rFonts w:cstheme="minorHAnsi"/>
              </w:rPr>
            </w:pPr>
            <w:sdt>
              <w:sdtPr>
                <w:rPr>
                  <w:rFonts w:cstheme="minorHAnsi"/>
                </w:rPr>
                <w:id w:val="1294245997"/>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135FC5E" w14:textId="77777777" w:rsidR="009B1ACB" w:rsidRPr="0084305D" w:rsidRDefault="00000000" w:rsidP="006B1337">
            <w:pPr>
              <w:rPr>
                <w:rFonts w:cstheme="minorHAnsi"/>
              </w:rPr>
            </w:pPr>
            <w:sdt>
              <w:sdtPr>
                <w:rPr>
                  <w:rFonts w:cstheme="minorHAnsi"/>
                </w:rPr>
                <w:id w:val="-560021321"/>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1F9205" w14:textId="77777777" w:rsidR="009B1ACB" w:rsidRDefault="00000000" w:rsidP="006B1337">
            <w:pPr>
              <w:rPr>
                <w:rFonts w:cstheme="minorHAnsi"/>
              </w:rPr>
            </w:pPr>
            <w:sdt>
              <w:sdtPr>
                <w:rPr>
                  <w:rFonts w:cstheme="minorHAnsi"/>
                </w:rPr>
                <w:id w:val="807217428"/>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19318490" w14:textId="77777777" w:rsidR="009B1ACB" w:rsidRPr="00C34C63" w:rsidRDefault="00000000" w:rsidP="006B1337">
            <w:pPr>
              <w:rPr>
                <w:rFonts w:cstheme="minorHAnsi"/>
              </w:rPr>
            </w:pPr>
            <w:sdt>
              <w:sdtPr>
                <w:rPr>
                  <w:rFonts w:cstheme="minorHAnsi"/>
                </w:rPr>
                <w:id w:val="1174530571"/>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1BB74B60" w14:textId="77777777" w:rsidR="009B1ACB" w:rsidRPr="0084305D" w:rsidRDefault="009B1ACB" w:rsidP="006B1337">
            <w:pPr>
              <w:rPr>
                <w:rFonts w:cstheme="minorHAnsi"/>
              </w:rPr>
            </w:pPr>
          </w:p>
        </w:tc>
        <w:sdt>
          <w:sdtPr>
            <w:rPr>
              <w:rFonts w:cstheme="minorHAnsi"/>
            </w:rPr>
            <w:id w:val="1624198638"/>
            <w:placeholder>
              <w:docPart w:val="A9752EC1A7E34B7899F389BCF646F528"/>
            </w:placeholder>
            <w:showingPlcHdr/>
          </w:sdtPr>
          <w:sdtContent>
            <w:tc>
              <w:tcPr>
                <w:tcW w:w="4770" w:type="dxa"/>
              </w:tcPr>
              <w:p w14:paraId="61D36B2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0DAFA37" w14:textId="77777777" w:rsidTr="0089695F">
        <w:trPr>
          <w:cantSplit/>
        </w:trPr>
        <w:tc>
          <w:tcPr>
            <w:tcW w:w="990" w:type="dxa"/>
          </w:tcPr>
          <w:p w14:paraId="74F660B8" w14:textId="77777777" w:rsidR="009B1ACB" w:rsidRPr="0084305D" w:rsidRDefault="009B1ACB" w:rsidP="006B1337">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2AE9615D" w14:textId="16504010" w:rsidR="009B1ACB" w:rsidRPr="0084305D" w:rsidRDefault="004F6B91" w:rsidP="006B1337">
            <w:pPr>
              <w:rPr>
                <w:rFonts w:cstheme="minorHAnsi"/>
              </w:rPr>
            </w:pPr>
            <w:r w:rsidRPr="004F6B91">
              <w:rPr>
                <w:rFonts w:cstheme="minorHAnsi"/>
              </w:rPr>
              <w:t>Podiatrists and Oral Maxillofacial Surgeons working with CRNAs must do so according to state law.</w:t>
            </w:r>
          </w:p>
        </w:tc>
        <w:tc>
          <w:tcPr>
            <w:tcW w:w="270" w:type="dxa"/>
            <w:tcBorders>
              <w:left w:val="nil"/>
            </w:tcBorders>
          </w:tcPr>
          <w:p w14:paraId="564903A0" w14:textId="77777777" w:rsidR="009B1ACB" w:rsidRPr="0084305D" w:rsidRDefault="009B1ACB" w:rsidP="006B1337">
            <w:pPr>
              <w:rPr>
                <w:rFonts w:cstheme="minorHAnsi"/>
              </w:rPr>
            </w:pPr>
          </w:p>
        </w:tc>
        <w:tc>
          <w:tcPr>
            <w:tcW w:w="810" w:type="dxa"/>
          </w:tcPr>
          <w:p w14:paraId="4A1CFEF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56E54DF" w14:textId="77777777" w:rsidR="009B1ACB" w:rsidRPr="0084305D" w:rsidRDefault="009B1ACB" w:rsidP="006B1337">
            <w:pPr>
              <w:rPr>
                <w:rFonts w:cstheme="minorHAnsi"/>
              </w:rPr>
            </w:pPr>
            <w:r w:rsidRPr="0084305D">
              <w:rPr>
                <w:rFonts w:cstheme="minorHAnsi"/>
              </w:rPr>
              <w:t xml:space="preserve">C-M, </w:t>
            </w:r>
          </w:p>
          <w:p w14:paraId="04BAD49E" w14:textId="77777777" w:rsidR="009B1ACB" w:rsidRPr="0084305D" w:rsidRDefault="009B1ACB" w:rsidP="006B1337">
            <w:pPr>
              <w:rPr>
                <w:rFonts w:cstheme="minorHAnsi"/>
              </w:rPr>
            </w:pPr>
            <w:r w:rsidRPr="0084305D">
              <w:rPr>
                <w:rFonts w:cstheme="minorHAnsi"/>
              </w:rPr>
              <w:t>C</w:t>
            </w:r>
          </w:p>
        </w:tc>
        <w:tc>
          <w:tcPr>
            <w:tcW w:w="1980" w:type="dxa"/>
          </w:tcPr>
          <w:p w14:paraId="0E7B7091" w14:textId="77777777" w:rsidR="009B1ACB" w:rsidRPr="0084305D" w:rsidRDefault="00000000" w:rsidP="006B1337">
            <w:pPr>
              <w:rPr>
                <w:rFonts w:cstheme="minorHAnsi"/>
              </w:rPr>
            </w:pPr>
            <w:sdt>
              <w:sdtPr>
                <w:rPr>
                  <w:rFonts w:cstheme="minorHAnsi"/>
                </w:rPr>
                <w:id w:val="151364973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9A22E0" w14:textId="77777777" w:rsidR="009B1ACB" w:rsidRPr="0084305D" w:rsidRDefault="00000000" w:rsidP="006B1337">
            <w:pPr>
              <w:rPr>
                <w:rFonts w:cstheme="minorHAnsi"/>
              </w:rPr>
            </w:pPr>
            <w:sdt>
              <w:sdtPr>
                <w:rPr>
                  <w:rFonts w:cstheme="minorHAnsi"/>
                </w:rPr>
                <w:id w:val="1568765158"/>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438A7B2" w14:textId="77777777" w:rsidR="009B1ACB" w:rsidRDefault="00000000" w:rsidP="006B1337">
            <w:pPr>
              <w:rPr>
                <w:rFonts w:cstheme="minorHAnsi"/>
              </w:rPr>
            </w:pPr>
            <w:sdt>
              <w:sdtPr>
                <w:rPr>
                  <w:rFonts w:cstheme="minorHAnsi"/>
                </w:rPr>
                <w:id w:val="-1484007731"/>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2C86139C" w14:textId="77777777" w:rsidR="009B1ACB" w:rsidRPr="00C34C63" w:rsidRDefault="00000000" w:rsidP="006B1337">
            <w:pPr>
              <w:rPr>
                <w:rFonts w:cstheme="minorHAnsi"/>
              </w:rPr>
            </w:pPr>
            <w:sdt>
              <w:sdtPr>
                <w:rPr>
                  <w:rFonts w:cstheme="minorHAnsi"/>
                </w:rPr>
                <w:id w:val="-310408496"/>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AB0723" w14:textId="77777777" w:rsidR="009B1ACB" w:rsidRPr="0084305D" w:rsidRDefault="009B1ACB" w:rsidP="006B1337">
            <w:pPr>
              <w:rPr>
                <w:rFonts w:cstheme="minorHAnsi"/>
              </w:rPr>
            </w:pPr>
          </w:p>
        </w:tc>
        <w:sdt>
          <w:sdtPr>
            <w:rPr>
              <w:rFonts w:cstheme="minorHAnsi"/>
            </w:rPr>
            <w:id w:val="2027294429"/>
            <w:placeholder>
              <w:docPart w:val="C50D69CFAF4C46D49BBF8F508C005E77"/>
            </w:placeholder>
            <w:showingPlcHdr/>
          </w:sdtPr>
          <w:sdtContent>
            <w:tc>
              <w:tcPr>
                <w:tcW w:w="4770" w:type="dxa"/>
              </w:tcPr>
              <w:p w14:paraId="723D9DC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7D95E14" w14:textId="77777777" w:rsidTr="0089695F">
        <w:trPr>
          <w:cantSplit/>
        </w:trPr>
        <w:tc>
          <w:tcPr>
            <w:tcW w:w="990" w:type="dxa"/>
          </w:tcPr>
          <w:p w14:paraId="2BBDF3DD" w14:textId="77777777" w:rsidR="009B1ACB" w:rsidRPr="00850439" w:rsidRDefault="009B1ACB" w:rsidP="006B1337">
            <w:pPr>
              <w:jc w:val="center"/>
              <w:rPr>
                <w:rFonts w:cstheme="minorHAnsi"/>
                <w:b/>
                <w:bCs/>
              </w:rPr>
            </w:pPr>
            <w:r w:rsidRPr="00850439">
              <w:rPr>
                <w:b/>
                <w:bCs/>
              </w:rPr>
              <w:t>11-D-6</w:t>
            </w:r>
          </w:p>
        </w:tc>
        <w:tc>
          <w:tcPr>
            <w:tcW w:w="6300" w:type="dxa"/>
            <w:tcBorders>
              <w:right w:val="nil"/>
            </w:tcBorders>
          </w:tcPr>
          <w:p w14:paraId="31411DA2" w14:textId="77777777" w:rsidR="009B1ACB" w:rsidRDefault="009B1ACB" w:rsidP="006B1337">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9B1ACB" w:rsidRPr="0084305D" w:rsidRDefault="009B1ACB" w:rsidP="006B1337">
            <w:pPr>
              <w:rPr>
                <w:rFonts w:cstheme="minorHAnsi"/>
              </w:rPr>
            </w:pPr>
          </w:p>
        </w:tc>
        <w:tc>
          <w:tcPr>
            <w:tcW w:w="270" w:type="dxa"/>
            <w:tcBorders>
              <w:left w:val="nil"/>
            </w:tcBorders>
          </w:tcPr>
          <w:p w14:paraId="5996D7DF" w14:textId="77777777" w:rsidR="009B1ACB" w:rsidRPr="0084305D" w:rsidRDefault="009B1ACB" w:rsidP="006B1337">
            <w:pPr>
              <w:rPr>
                <w:rFonts w:cstheme="minorHAnsi"/>
              </w:rPr>
            </w:pPr>
          </w:p>
        </w:tc>
        <w:tc>
          <w:tcPr>
            <w:tcW w:w="810" w:type="dxa"/>
          </w:tcPr>
          <w:p w14:paraId="0AE46C98" w14:textId="77777777" w:rsidR="009B1ACB" w:rsidRDefault="009B1ACB" w:rsidP="006B1337">
            <w:r>
              <w:t>B</w:t>
            </w:r>
          </w:p>
          <w:p w14:paraId="7826A9E1" w14:textId="77777777" w:rsidR="009B1ACB" w:rsidRDefault="009B1ACB" w:rsidP="006B1337">
            <w:r>
              <w:t>C-M</w:t>
            </w:r>
          </w:p>
          <w:p w14:paraId="7E501272" w14:textId="77777777" w:rsidR="009B1ACB" w:rsidRDefault="009B1ACB" w:rsidP="006B1337">
            <w:pPr>
              <w:rPr>
                <w:rFonts w:ascii="Segoe UI Symbol" w:eastAsia="MS Gothic" w:hAnsi="Segoe UI Symbol" w:cs="Segoe UI Symbol"/>
              </w:rPr>
            </w:pPr>
            <w:r>
              <w:t>C</w:t>
            </w:r>
          </w:p>
        </w:tc>
        <w:tc>
          <w:tcPr>
            <w:tcW w:w="1980" w:type="dxa"/>
          </w:tcPr>
          <w:p w14:paraId="60E0AD67" w14:textId="77777777" w:rsidR="009B1ACB" w:rsidRPr="0084305D" w:rsidRDefault="00000000" w:rsidP="006B1337">
            <w:pPr>
              <w:rPr>
                <w:rFonts w:cstheme="minorHAnsi"/>
              </w:rPr>
            </w:pPr>
            <w:sdt>
              <w:sdtPr>
                <w:rPr>
                  <w:rFonts w:cstheme="minorHAnsi"/>
                </w:rPr>
                <w:id w:val="1294102334"/>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6692A5A" w14:textId="77777777" w:rsidR="009B1ACB" w:rsidRPr="0084305D" w:rsidRDefault="00000000" w:rsidP="006B1337">
            <w:pPr>
              <w:rPr>
                <w:rFonts w:cstheme="minorHAnsi"/>
              </w:rPr>
            </w:pPr>
            <w:sdt>
              <w:sdtPr>
                <w:rPr>
                  <w:rFonts w:cstheme="minorHAnsi"/>
                </w:rPr>
                <w:id w:val="4264015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B8A81AF" w14:textId="77777777" w:rsidR="009B1ACB" w:rsidRDefault="00000000" w:rsidP="006B1337">
            <w:pPr>
              <w:rPr>
                <w:rFonts w:cstheme="minorHAnsi"/>
              </w:rPr>
            </w:pPr>
            <w:sdt>
              <w:sdtPr>
                <w:rPr>
                  <w:rFonts w:cstheme="minorHAnsi"/>
                </w:rPr>
                <w:id w:val="77552546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7B9DD8E2" w14:textId="77777777" w:rsidR="009B1ACB" w:rsidRPr="00C34C63" w:rsidRDefault="00000000" w:rsidP="006B1337">
            <w:pPr>
              <w:rPr>
                <w:rFonts w:cstheme="minorHAnsi"/>
              </w:rPr>
            </w:pPr>
            <w:sdt>
              <w:sdtPr>
                <w:rPr>
                  <w:rFonts w:cstheme="minorHAnsi"/>
                </w:rPr>
                <w:id w:val="-8769824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71964CC9" w14:textId="77777777" w:rsidR="009B1ACB" w:rsidRDefault="009B1ACB" w:rsidP="006B1337">
            <w:pPr>
              <w:rPr>
                <w:rFonts w:cstheme="minorHAnsi"/>
              </w:rPr>
            </w:pPr>
          </w:p>
        </w:tc>
        <w:sdt>
          <w:sdtPr>
            <w:rPr>
              <w:rFonts w:cstheme="minorHAnsi"/>
            </w:rPr>
            <w:id w:val="708611632"/>
            <w:placeholder>
              <w:docPart w:val="9293CA57A01F4F2B9BA6825F2B3CC06C"/>
            </w:placeholder>
            <w:showingPlcHdr/>
          </w:sdtPr>
          <w:sdtContent>
            <w:tc>
              <w:tcPr>
                <w:tcW w:w="4770" w:type="dxa"/>
              </w:tcPr>
              <w:p w14:paraId="2E0CB06F"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07D28949" w14:textId="77777777" w:rsidTr="0089695F">
        <w:trPr>
          <w:cantSplit/>
        </w:trPr>
        <w:tc>
          <w:tcPr>
            <w:tcW w:w="990" w:type="dxa"/>
          </w:tcPr>
          <w:p w14:paraId="28FAF13F" w14:textId="77777777" w:rsidR="009B1ACB" w:rsidRPr="00FE4BF7" w:rsidRDefault="009B1ACB" w:rsidP="006B1337">
            <w:pPr>
              <w:jc w:val="center"/>
              <w:rPr>
                <w:rFonts w:cstheme="minorHAnsi"/>
                <w:b/>
                <w:bCs/>
              </w:rPr>
            </w:pPr>
            <w:r w:rsidRPr="00FE4BF7">
              <w:rPr>
                <w:b/>
                <w:bCs/>
              </w:rPr>
              <w:lastRenderedPageBreak/>
              <w:t>11-D-7</w:t>
            </w:r>
          </w:p>
        </w:tc>
        <w:tc>
          <w:tcPr>
            <w:tcW w:w="6300" w:type="dxa"/>
            <w:tcBorders>
              <w:right w:val="nil"/>
            </w:tcBorders>
          </w:tcPr>
          <w:p w14:paraId="3E05B868" w14:textId="77777777" w:rsidR="009B1ACB" w:rsidRDefault="009B1ACB" w:rsidP="006B1337">
            <w:pPr>
              <w:rPr>
                <w:color w:val="000000"/>
              </w:rPr>
            </w:pPr>
            <w:r>
              <w:rPr>
                <w:color w:val="000000"/>
              </w:rPr>
              <w:t>A physician must be present when any anesthetic agent, other than topical or local anesthesia, is administered.</w:t>
            </w:r>
          </w:p>
          <w:p w14:paraId="7C80424C" w14:textId="77777777" w:rsidR="009B1ACB" w:rsidRPr="0084305D" w:rsidRDefault="009B1ACB" w:rsidP="006B1337">
            <w:pPr>
              <w:rPr>
                <w:rFonts w:cstheme="minorHAnsi"/>
              </w:rPr>
            </w:pPr>
          </w:p>
        </w:tc>
        <w:tc>
          <w:tcPr>
            <w:tcW w:w="270" w:type="dxa"/>
            <w:tcBorders>
              <w:left w:val="nil"/>
            </w:tcBorders>
          </w:tcPr>
          <w:p w14:paraId="5F7C599D" w14:textId="77777777" w:rsidR="009B1ACB" w:rsidRPr="0084305D" w:rsidRDefault="009B1ACB" w:rsidP="006B1337">
            <w:pPr>
              <w:rPr>
                <w:rFonts w:cstheme="minorHAnsi"/>
              </w:rPr>
            </w:pPr>
          </w:p>
        </w:tc>
        <w:tc>
          <w:tcPr>
            <w:tcW w:w="810" w:type="dxa"/>
          </w:tcPr>
          <w:p w14:paraId="4086CD8D" w14:textId="77777777" w:rsidR="009B1ACB" w:rsidRDefault="009B1ACB" w:rsidP="006B1337">
            <w:r>
              <w:t>B</w:t>
            </w:r>
          </w:p>
          <w:p w14:paraId="0E887B2F" w14:textId="77777777" w:rsidR="009B1ACB" w:rsidRDefault="009B1ACB" w:rsidP="006B1337">
            <w:r>
              <w:t>C-M</w:t>
            </w:r>
          </w:p>
          <w:p w14:paraId="24EA6F33" w14:textId="77777777" w:rsidR="009B1ACB" w:rsidRDefault="009B1ACB" w:rsidP="006B1337">
            <w:pPr>
              <w:rPr>
                <w:rFonts w:ascii="Segoe UI Symbol" w:eastAsia="MS Gothic" w:hAnsi="Segoe UI Symbol" w:cs="Segoe UI Symbol"/>
              </w:rPr>
            </w:pPr>
            <w:r>
              <w:t>C</w:t>
            </w:r>
          </w:p>
        </w:tc>
        <w:tc>
          <w:tcPr>
            <w:tcW w:w="1980" w:type="dxa"/>
          </w:tcPr>
          <w:p w14:paraId="50B8C90C" w14:textId="77777777" w:rsidR="009B1ACB" w:rsidRPr="0084305D" w:rsidRDefault="00000000" w:rsidP="006B1337">
            <w:pPr>
              <w:rPr>
                <w:rFonts w:cstheme="minorHAnsi"/>
              </w:rPr>
            </w:pPr>
            <w:sdt>
              <w:sdtPr>
                <w:rPr>
                  <w:rFonts w:cstheme="minorHAnsi"/>
                </w:rPr>
                <w:id w:val="45339493"/>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C05C32D" w14:textId="77777777" w:rsidR="009B1ACB" w:rsidRPr="0084305D" w:rsidRDefault="00000000" w:rsidP="006B1337">
            <w:pPr>
              <w:rPr>
                <w:rFonts w:cstheme="minorHAnsi"/>
              </w:rPr>
            </w:pPr>
            <w:sdt>
              <w:sdtPr>
                <w:rPr>
                  <w:rFonts w:cstheme="minorHAnsi"/>
                </w:rPr>
                <w:id w:val="960923890"/>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1D6BD0" w14:textId="77777777" w:rsidR="009B1ACB" w:rsidRDefault="00000000" w:rsidP="006B1337">
            <w:pPr>
              <w:rPr>
                <w:rFonts w:cstheme="minorHAnsi"/>
              </w:rPr>
            </w:pPr>
            <w:sdt>
              <w:sdtPr>
                <w:rPr>
                  <w:rFonts w:cstheme="minorHAnsi"/>
                </w:rPr>
                <w:id w:val="356695895"/>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57BDFBEE" w14:textId="77777777" w:rsidR="009B1ACB" w:rsidRPr="00C34C63" w:rsidRDefault="00000000" w:rsidP="006B1337">
            <w:pPr>
              <w:rPr>
                <w:rFonts w:cstheme="minorHAnsi"/>
              </w:rPr>
            </w:pPr>
            <w:sdt>
              <w:sdtPr>
                <w:rPr>
                  <w:rFonts w:cstheme="minorHAnsi"/>
                </w:rPr>
                <w:id w:val="-807478987"/>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2E76AC7C" w14:textId="77777777" w:rsidR="009B1ACB" w:rsidRDefault="009B1ACB" w:rsidP="006B1337">
            <w:pPr>
              <w:rPr>
                <w:rFonts w:cstheme="minorHAnsi"/>
              </w:rPr>
            </w:pPr>
          </w:p>
        </w:tc>
        <w:sdt>
          <w:sdtPr>
            <w:rPr>
              <w:rFonts w:cstheme="minorHAnsi"/>
            </w:rPr>
            <w:id w:val="768199925"/>
            <w:placeholder>
              <w:docPart w:val="20AAB05F9071410DB1243AA02E2FE6DF"/>
            </w:placeholder>
            <w:showingPlcHdr/>
          </w:sdtPr>
          <w:sdtContent>
            <w:tc>
              <w:tcPr>
                <w:tcW w:w="4770" w:type="dxa"/>
              </w:tcPr>
              <w:p w14:paraId="19C3CE6A"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2E22064F" w14:textId="77777777" w:rsidTr="0089695F">
        <w:trPr>
          <w:cantSplit/>
        </w:trPr>
        <w:tc>
          <w:tcPr>
            <w:tcW w:w="990" w:type="dxa"/>
          </w:tcPr>
          <w:p w14:paraId="32E961A7" w14:textId="77777777" w:rsidR="009B1ACB" w:rsidRPr="00FE4BF7" w:rsidRDefault="009B1ACB" w:rsidP="006B1337">
            <w:pPr>
              <w:jc w:val="center"/>
              <w:rPr>
                <w:rFonts w:cstheme="minorHAnsi"/>
                <w:b/>
                <w:bCs/>
              </w:rPr>
            </w:pPr>
            <w:r w:rsidRPr="00FE4BF7">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9B1ACB" w:rsidRDefault="009B1ACB" w:rsidP="006B133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9B1ACB" w:rsidRPr="0084305D" w:rsidRDefault="009B1ACB" w:rsidP="006B1337">
            <w:pPr>
              <w:rPr>
                <w:rFonts w:cstheme="minorHAnsi"/>
              </w:rPr>
            </w:pPr>
          </w:p>
        </w:tc>
        <w:tc>
          <w:tcPr>
            <w:tcW w:w="810" w:type="dxa"/>
          </w:tcPr>
          <w:p w14:paraId="69B9CCB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9B1ACB" w:rsidRPr="0084305D" w:rsidRDefault="009B1ACB" w:rsidP="006B1337">
            <w:pPr>
              <w:rPr>
                <w:rFonts w:cstheme="minorHAnsi"/>
              </w:rPr>
            </w:pPr>
            <w:r w:rsidRPr="0084305D">
              <w:rPr>
                <w:rFonts w:cstheme="minorHAnsi"/>
              </w:rPr>
              <w:t xml:space="preserve">C-M, </w:t>
            </w:r>
          </w:p>
          <w:p w14:paraId="4DB9D03F" w14:textId="77777777" w:rsidR="009B1ACB" w:rsidRPr="0084305D" w:rsidRDefault="009B1ACB" w:rsidP="006B1337">
            <w:pPr>
              <w:rPr>
                <w:rFonts w:cstheme="minorHAnsi"/>
              </w:rPr>
            </w:pPr>
            <w:r w:rsidRPr="0084305D">
              <w:rPr>
                <w:rFonts w:cstheme="minorHAnsi"/>
              </w:rPr>
              <w:t>C</w:t>
            </w:r>
          </w:p>
        </w:tc>
        <w:tc>
          <w:tcPr>
            <w:tcW w:w="1980" w:type="dxa"/>
          </w:tcPr>
          <w:p w14:paraId="6C76EA02" w14:textId="77777777" w:rsidR="009B1ACB" w:rsidRPr="0084305D" w:rsidRDefault="00000000" w:rsidP="006B1337">
            <w:pPr>
              <w:rPr>
                <w:rFonts w:cstheme="minorHAnsi"/>
              </w:rPr>
            </w:pPr>
            <w:sdt>
              <w:sdtPr>
                <w:rPr>
                  <w:rFonts w:cstheme="minorHAnsi"/>
                </w:rPr>
                <w:id w:val="-1964174842"/>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FC48DD" w14:textId="77777777" w:rsidR="009B1ACB" w:rsidRPr="0084305D" w:rsidRDefault="00000000" w:rsidP="006B1337">
            <w:pPr>
              <w:rPr>
                <w:rFonts w:cstheme="minorHAnsi"/>
              </w:rPr>
            </w:pPr>
            <w:sdt>
              <w:sdtPr>
                <w:rPr>
                  <w:rFonts w:cstheme="minorHAnsi"/>
                </w:rPr>
                <w:id w:val="-865294216"/>
                <w14:checkbox>
                  <w14:checked w14:val="0"/>
                  <w14:checkedState w14:val="2612" w14:font="MS Gothic"/>
                  <w14:uncheckedState w14:val="2610" w14:font="MS Gothic"/>
                </w14:checkbox>
              </w:sdt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183FCC1" w14:textId="77777777" w:rsidR="009B1ACB" w:rsidRDefault="00000000" w:rsidP="006B1337">
            <w:pPr>
              <w:rPr>
                <w:rFonts w:cstheme="minorHAnsi"/>
              </w:rPr>
            </w:pPr>
            <w:sdt>
              <w:sdtPr>
                <w:rPr>
                  <w:rFonts w:cstheme="minorHAnsi"/>
                </w:rPr>
                <w:id w:val="446812492"/>
                <w14:checkbox>
                  <w14:checked w14:val="0"/>
                  <w14:checkedState w14:val="2612" w14:font="MS Gothic"/>
                  <w14:uncheckedState w14:val="2610" w14:font="MS Gothic"/>
                </w14:checkbox>
              </w:sdtPr>
              <w:sdtContent>
                <w:r w:rsidR="009B1ACB">
                  <w:rPr>
                    <w:rFonts w:ascii="MS Gothic" w:eastAsia="MS Gothic" w:hAnsi="MS Gothic" w:cstheme="minorHAnsi" w:hint="eastAsia"/>
                  </w:rPr>
                  <w:t>☐</w:t>
                </w:r>
              </w:sdtContent>
            </w:sdt>
            <w:r w:rsidR="009B1ACB">
              <w:rPr>
                <w:rFonts w:cstheme="minorHAnsi"/>
              </w:rPr>
              <w:t>Not Applicable</w:t>
            </w:r>
          </w:p>
          <w:p w14:paraId="6F847A56" w14:textId="77777777" w:rsidR="009B1ACB" w:rsidRPr="00C34C63" w:rsidRDefault="00000000" w:rsidP="006B1337">
            <w:pPr>
              <w:rPr>
                <w:rFonts w:cstheme="minorHAnsi"/>
              </w:rPr>
            </w:pPr>
            <w:sdt>
              <w:sdtPr>
                <w:rPr>
                  <w:rFonts w:cstheme="minorHAnsi"/>
                </w:rPr>
                <w:id w:val="-1408532360"/>
                <w14:checkbox>
                  <w14:checked w14:val="0"/>
                  <w14:checkedState w14:val="2612" w14:font="MS Gothic"/>
                  <w14:uncheckedState w14:val="2610" w14:font="MS Gothic"/>
                </w14:checkbox>
              </w:sdtPr>
              <w:sdtContent>
                <w:r w:rsidR="009B1ACB" w:rsidRPr="00C34C63">
                  <w:rPr>
                    <w:rFonts w:ascii="Segoe UI Symbol" w:eastAsia="MS Gothic" w:hAnsi="Segoe UI Symbol" w:cs="Segoe UI Symbol"/>
                  </w:rPr>
                  <w:t>☐</w:t>
                </w:r>
              </w:sdtContent>
            </w:sdt>
            <w:r w:rsidR="009B1ACB">
              <w:rPr>
                <w:rFonts w:cstheme="minorHAnsi"/>
              </w:rPr>
              <w:t>Corrected Onsite</w:t>
            </w:r>
          </w:p>
          <w:p w14:paraId="485629C1" w14:textId="77777777" w:rsidR="009B1ACB" w:rsidRPr="0084305D" w:rsidRDefault="009B1ACB" w:rsidP="006B1337">
            <w:pPr>
              <w:rPr>
                <w:rFonts w:cstheme="minorHAnsi"/>
              </w:rPr>
            </w:pPr>
          </w:p>
        </w:tc>
        <w:sdt>
          <w:sdtPr>
            <w:rPr>
              <w:rFonts w:cstheme="minorHAnsi"/>
            </w:rPr>
            <w:id w:val="-287665522"/>
            <w:placeholder>
              <w:docPart w:val="F102605ADCC043FAB247BBF1247B0FCC"/>
            </w:placeholder>
            <w:showingPlcHdr/>
          </w:sdtPr>
          <w:sdtContent>
            <w:tc>
              <w:tcPr>
                <w:tcW w:w="4770" w:type="dxa"/>
              </w:tcPr>
              <w:p w14:paraId="2C8CBC5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E7C62" w14:paraId="2FA57E3D" w14:textId="77777777" w:rsidTr="0089695F">
        <w:trPr>
          <w:cantSplit/>
        </w:trPr>
        <w:tc>
          <w:tcPr>
            <w:tcW w:w="990" w:type="dxa"/>
          </w:tcPr>
          <w:p w14:paraId="49F7A160" w14:textId="785EB40C" w:rsidR="003E7C62" w:rsidRPr="00FE4BF7" w:rsidRDefault="003E7C62" w:rsidP="003E7C62">
            <w:pPr>
              <w:jc w:val="center"/>
              <w:rPr>
                <w:rFonts w:cstheme="minorHAnsi"/>
                <w:b/>
                <w:bCs/>
              </w:rPr>
            </w:pPr>
            <w:r w:rsidRPr="00FE4BF7">
              <w:rPr>
                <w:b/>
                <w:bCs/>
              </w:rPr>
              <w:t>11-D-16</w:t>
            </w:r>
          </w:p>
        </w:tc>
        <w:tc>
          <w:tcPr>
            <w:tcW w:w="6300" w:type="dxa"/>
            <w:tcBorders>
              <w:top w:val="single" w:sz="4" w:space="0" w:color="auto"/>
              <w:left w:val="single" w:sz="4" w:space="0" w:color="auto"/>
              <w:bottom w:val="single" w:sz="4" w:space="0" w:color="auto"/>
              <w:right w:val="nil"/>
            </w:tcBorders>
            <w:shd w:val="clear" w:color="auto" w:fill="auto"/>
          </w:tcPr>
          <w:p w14:paraId="642E2F5C" w14:textId="77777777" w:rsidR="003E7C62" w:rsidRPr="00AA2FAE" w:rsidRDefault="003E7C62" w:rsidP="003E7C62">
            <w:pPr>
              <w:rPr>
                <w:color w:val="000000"/>
              </w:rPr>
            </w:pPr>
            <w:r w:rsidRPr="00AA2FAE">
              <w:rPr>
                <w:color w:val="000000"/>
              </w:rPr>
              <w:t>Registered nurses may administer agents 3 and 5 (except for propofol) under the supervision of a qualified oral and maxillofacial surgeon. Propofol anesthesia may be administered only by a CRNA or an anesthesiologist, or an appropriately credentialed oral and maxillofacial surgeon or dental anesthesiologist.</w:t>
            </w:r>
          </w:p>
          <w:p w14:paraId="3BF6C6AD"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E7C62" w:rsidRPr="0084305D" w:rsidRDefault="003E7C62" w:rsidP="003E7C62">
            <w:pPr>
              <w:rPr>
                <w:rFonts w:cstheme="minorHAnsi"/>
              </w:rPr>
            </w:pPr>
          </w:p>
        </w:tc>
        <w:tc>
          <w:tcPr>
            <w:tcW w:w="810" w:type="dxa"/>
          </w:tcPr>
          <w:p w14:paraId="6259FE2D" w14:textId="77777777" w:rsidR="003E7C62" w:rsidRPr="00AA2FAE" w:rsidRDefault="003E7C62" w:rsidP="003E7C62">
            <w:r w:rsidRPr="00AA2FAE">
              <w:t>B</w:t>
            </w:r>
          </w:p>
          <w:p w14:paraId="3178E2C2" w14:textId="77777777" w:rsidR="003E7C62" w:rsidRPr="00AA2FAE" w:rsidRDefault="003E7C62" w:rsidP="003E7C62">
            <w:r w:rsidRPr="00AA2FAE">
              <w:t>C-M</w:t>
            </w:r>
          </w:p>
          <w:p w14:paraId="39C707A5" w14:textId="05A00CB0" w:rsidR="003E7C62" w:rsidRDefault="003E7C62" w:rsidP="003E7C62">
            <w:pPr>
              <w:rPr>
                <w:rFonts w:ascii="Segoe UI Symbol" w:eastAsia="MS Gothic" w:hAnsi="Segoe UI Symbol" w:cs="Segoe UI Symbol"/>
              </w:rPr>
            </w:pPr>
            <w:r w:rsidRPr="00AA2FAE">
              <w:t>C</w:t>
            </w:r>
          </w:p>
        </w:tc>
        <w:tc>
          <w:tcPr>
            <w:tcW w:w="1980" w:type="dxa"/>
          </w:tcPr>
          <w:p w14:paraId="2FEBB051" w14:textId="77777777" w:rsidR="003E7C62" w:rsidRPr="0084305D" w:rsidRDefault="00000000" w:rsidP="003E7C62">
            <w:pPr>
              <w:rPr>
                <w:rFonts w:cstheme="minorHAnsi"/>
              </w:rPr>
            </w:pPr>
            <w:sdt>
              <w:sdtPr>
                <w:rPr>
                  <w:rFonts w:cstheme="minorHAnsi"/>
                </w:rPr>
                <w:id w:val="910738072"/>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FD7D955" w14:textId="77777777" w:rsidR="003E7C62" w:rsidRPr="0084305D" w:rsidRDefault="00000000" w:rsidP="003E7C62">
            <w:pPr>
              <w:rPr>
                <w:rFonts w:cstheme="minorHAnsi"/>
              </w:rPr>
            </w:pPr>
            <w:sdt>
              <w:sdtPr>
                <w:rPr>
                  <w:rFonts w:cstheme="minorHAnsi"/>
                </w:rPr>
                <w:id w:val="-118550976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B97DC7" w14:textId="77777777" w:rsidR="003E7C62" w:rsidRDefault="00000000" w:rsidP="003E7C62">
            <w:pPr>
              <w:rPr>
                <w:rFonts w:cstheme="minorHAnsi"/>
              </w:rPr>
            </w:pPr>
            <w:sdt>
              <w:sdtPr>
                <w:rPr>
                  <w:rFonts w:cstheme="minorHAnsi"/>
                </w:rPr>
                <w:id w:val="188335930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51B0459" w14:textId="77777777" w:rsidR="003E7C62" w:rsidRPr="00C34C63" w:rsidRDefault="00000000" w:rsidP="003E7C62">
            <w:pPr>
              <w:rPr>
                <w:rFonts w:cstheme="minorHAnsi"/>
              </w:rPr>
            </w:pPr>
            <w:sdt>
              <w:sdtPr>
                <w:rPr>
                  <w:rFonts w:cstheme="minorHAnsi"/>
                </w:rPr>
                <w:id w:val="131491954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37D0741" w14:textId="77777777" w:rsidR="003E7C62" w:rsidRDefault="003E7C62" w:rsidP="003E7C62">
            <w:pPr>
              <w:rPr>
                <w:rFonts w:cstheme="minorHAnsi"/>
              </w:rPr>
            </w:pPr>
          </w:p>
        </w:tc>
        <w:sdt>
          <w:sdtPr>
            <w:rPr>
              <w:rFonts w:cstheme="minorHAnsi"/>
            </w:rPr>
            <w:id w:val="-1875607999"/>
            <w:placeholder>
              <w:docPart w:val="5A4FD51594524B85842D65A08D135741"/>
            </w:placeholder>
            <w:showingPlcHdr/>
          </w:sdtPr>
          <w:sdtContent>
            <w:tc>
              <w:tcPr>
                <w:tcW w:w="4770" w:type="dxa"/>
              </w:tcPr>
              <w:p w14:paraId="0E8C18F1" w14:textId="5882A7F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0F86D766" w14:textId="77777777" w:rsidTr="0089695F">
        <w:trPr>
          <w:cantSplit/>
        </w:trPr>
        <w:tc>
          <w:tcPr>
            <w:tcW w:w="990" w:type="dxa"/>
          </w:tcPr>
          <w:p w14:paraId="278856F4" w14:textId="72D2BE8E" w:rsidR="003E7C62" w:rsidRPr="00FE4BF7" w:rsidRDefault="003E7C62" w:rsidP="003E7C62">
            <w:pPr>
              <w:jc w:val="center"/>
              <w:rPr>
                <w:rFonts w:cstheme="minorHAnsi"/>
                <w:b/>
                <w:bCs/>
              </w:rPr>
            </w:pPr>
            <w:r w:rsidRPr="00FE4BF7">
              <w:rPr>
                <w:b/>
                <w:bCs/>
              </w:rPr>
              <w:t>11-D-17</w:t>
            </w:r>
          </w:p>
        </w:tc>
        <w:tc>
          <w:tcPr>
            <w:tcW w:w="6300" w:type="dxa"/>
            <w:tcBorders>
              <w:top w:val="single" w:sz="4" w:space="0" w:color="auto"/>
              <w:left w:val="single" w:sz="4" w:space="0" w:color="auto"/>
              <w:bottom w:val="single" w:sz="4" w:space="0" w:color="auto"/>
              <w:right w:val="nil"/>
            </w:tcBorders>
            <w:shd w:val="clear" w:color="auto" w:fill="auto"/>
          </w:tcPr>
          <w:p w14:paraId="19E55330" w14:textId="77777777" w:rsidR="003E7C62" w:rsidRPr="00AA2FAE" w:rsidRDefault="003E7C62" w:rsidP="003E7C62">
            <w:pPr>
              <w:rPr>
                <w:color w:val="000000"/>
              </w:rPr>
            </w:pPr>
            <w:r w:rsidRPr="00AA2FAE">
              <w:rPr>
                <w:color w:val="000000"/>
              </w:rPr>
              <w:t>All anesthetics other than topical or local anesthetic agents are delivered by either an anesthesiologist, an appropriately credentialed oral and maxillofacial surgeon or dental anesthesiologist, or by a CRNA (under physician supervision if required by state or federal law or by a policy adopted by the facility), or by an anesthesiology assistant (as certified by the National Commission for the Certification of Anesthesiologist Assistants) under direct supervision of an anesthesiologist. All personnel must abide by all state and federal regulations and laws governing the administration of anesthesia.</w:t>
            </w:r>
          </w:p>
          <w:p w14:paraId="347CA40F"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2CAEAFFD" w14:textId="1BAB5452" w:rsidR="003E7C62" w:rsidRPr="0084305D" w:rsidRDefault="003E7C62" w:rsidP="003E7C62">
            <w:pPr>
              <w:rPr>
                <w:rFonts w:cstheme="minorHAnsi"/>
              </w:rPr>
            </w:pPr>
          </w:p>
        </w:tc>
        <w:tc>
          <w:tcPr>
            <w:tcW w:w="810" w:type="dxa"/>
          </w:tcPr>
          <w:p w14:paraId="28D5E908" w14:textId="77777777" w:rsidR="003E7C62" w:rsidRPr="00AA2FAE" w:rsidRDefault="003E7C62" w:rsidP="003E7C62">
            <w:r w:rsidRPr="00AA2FAE">
              <w:t>B</w:t>
            </w:r>
          </w:p>
          <w:p w14:paraId="31598E3B" w14:textId="77777777" w:rsidR="003E7C62" w:rsidRPr="00AA2FAE" w:rsidRDefault="003E7C62" w:rsidP="003E7C62">
            <w:r w:rsidRPr="00AA2FAE">
              <w:t>C-M</w:t>
            </w:r>
          </w:p>
          <w:p w14:paraId="44A23CE6" w14:textId="53B23B5C" w:rsidR="003E7C62" w:rsidRDefault="003E7C62" w:rsidP="003E7C62">
            <w:pPr>
              <w:rPr>
                <w:rFonts w:ascii="Segoe UI Symbol" w:eastAsia="MS Gothic" w:hAnsi="Segoe UI Symbol" w:cs="Segoe UI Symbol"/>
              </w:rPr>
            </w:pPr>
            <w:r w:rsidRPr="00AA2FAE">
              <w:t>C</w:t>
            </w:r>
          </w:p>
        </w:tc>
        <w:tc>
          <w:tcPr>
            <w:tcW w:w="1980" w:type="dxa"/>
          </w:tcPr>
          <w:p w14:paraId="6AAD0917" w14:textId="77777777" w:rsidR="003E7C62" w:rsidRPr="0084305D" w:rsidRDefault="00000000" w:rsidP="003E7C62">
            <w:pPr>
              <w:rPr>
                <w:rFonts w:cstheme="minorHAnsi"/>
              </w:rPr>
            </w:pPr>
            <w:sdt>
              <w:sdtPr>
                <w:rPr>
                  <w:rFonts w:cstheme="minorHAnsi"/>
                </w:rPr>
                <w:id w:val="-65783605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B42B40A" w14:textId="77777777" w:rsidR="003E7C62" w:rsidRPr="0084305D" w:rsidRDefault="00000000" w:rsidP="003E7C62">
            <w:pPr>
              <w:rPr>
                <w:rFonts w:cstheme="minorHAnsi"/>
              </w:rPr>
            </w:pPr>
            <w:sdt>
              <w:sdtPr>
                <w:rPr>
                  <w:rFonts w:cstheme="minorHAnsi"/>
                </w:rPr>
                <w:id w:val="-2133140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901A0B4" w14:textId="77777777" w:rsidR="003E7C62" w:rsidRDefault="00000000" w:rsidP="003E7C62">
            <w:pPr>
              <w:rPr>
                <w:rFonts w:cstheme="minorHAnsi"/>
              </w:rPr>
            </w:pPr>
            <w:sdt>
              <w:sdtPr>
                <w:rPr>
                  <w:rFonts w:cstheme="minorHAnsi"/>
                </w:rPr>
                <w:id w:val="-67819748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7ECE4A" w14:textId="77777777" w:rsidR="003E7C62" w:rsidRPr="00C34C63" w:rsidRDefault="00000000" w:rsidP="003E7C62">
            <w:pPr>
              <w:rPr>
                <w:rFonts w:cstheme="minorHAnsi"/>
              </w:rPr>
            </w:pPr>
            <w:sdt>
              <w:sdtPr>
                <w:rPr>
                  <w:rFonts w:cstheme="minorHAnsi"/>
                </w:rPr>
                <w:id w:val="211477344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1F07220B" w14:textId="77777777" w:rsidR="003E7C62" w:rsidRDefault="003E7C62" w:rsidP="003E7C62">
            <w:pPr>
              <w:rPr>
                <w:rFonts w:cstheme="minorHAnsi"/>
              </w:rPr>
            </w:pPr>
          </w:p>
        </w:tc>
        <w:sdt>
          <w:sdtPr>
            <w:rPr>
              <w:rFonts w:cstheme="minorHAnsi"/>
            </w:rPr>
            <w:id w:val="1780604934"/>
            <w:placeholder>
              <w:docPart w:val="8C5AC357E68348CE840EE14352E12085"/>
            </w:placeholder>
            <w:showingPlcHdr/>
          </w:sdtPr>
          <w:sdtContent>
            <w:tc>
              <w:tcPr>
                <w:tcW w:w="4770" w:type="dxa"/>
              </w:tcPr>
              <w:p w14:paraId="6FB1B558" w14:textId="11BCCFD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7D5600D1" w14:textId="77777777" w:rsidTr="00FE4BF7">
        <w:trPr>
          <w:cantSplit/>
        </w:trPr>
        <w:tc>
          <w:tcPr>
            <w:tcW w:w="990" w:type="dxa"/>
            <w:tcBorders>
              <w:bottom w:val="single" w:sz="4" w:space="0" w:color="auto"/>
            </w:tcBorders>
          </w:tcPr>
          <w:p w14:paraId="606DCF4D" w14:textId="759DF974" w:rsidR="003E7C62" w:rsidRPr="00FE4BF7" w:rsidRDefault="003E7C62" w:rsidP="003E7C62">
            <w:pPr>
              <w:jc w:val="center"/>
              <w:rPr>
                <w:rFonts w:cstheme="minorHAnsi"/>
                <w:b/>
                <w:bCs/>
              </w:rPr>
            </w:pPr>
            <w:r w:rsidRPr="00FE4BF7">
              <w:rPr>
                <w:b/>
                <w:bCs/>
              </w:rPr>
              <w:t>11-D-18</w:t>
            </w:r>
          </w:p>
        </w:tc>
        <w:tc>
          <w:tcPr>
            <w:tcW w:w="6300" w:type="dxa"/>
            <w:tcBorders>
              <w:top w:val="single" w:sz="4" w:space="0" w:color="auto"/>
              <w:left w:val="single" w:sz="4" w:space="0" w:color="auto"/>
              <w:bottom w:val="single" w:sz="4" w:space="0" w:color="auto"/>
              <w:right w:val="nil"/>
            </w:tcBorders>
            <w:shd w:val="clear" w:color="auto" w:fill="auto"/>
          </w:tcPr>
          <w:p w14:paraId="4877D997" w14:textId="77777777" w:rsidR="003E7C62" w:rsidRPr="00AA2FAE" w:rsidRDefault="003E7C62" w:rsidP="003E7C62">
            <w:pPr>
              <w:rPr>
                <w:color w:val="000000"/>
              </w:rPr>
            </w:pPr>
            <w:r w:rsidRPr="00AA2FAE">
              <w:rPr>
                <w:color w:val="000000"/>
              </w:rPr>
              <w:t>All Anesthesia Assistants must be certified by the AAOMS Anesthesia Assistant Program.</w:t>
            </w:r>
          </w:p>
          <w:p w14:paraId="6FB6B408"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F2588CC" w14:textId="7835DBE2" w:rsidR="003E7C62" w:rsidRPr="0084305D" w:rsidRDefault="003E7C62" w:rsidP="003E7C62">
            <w:pPr>
              <w:rPr>
                <w:rFonts w:cstheme="minorHAnsi"/>
              </w:rPr>
            </w:pPr>
          </w:p>
        </w:tc>
        <w:tc>
          <w:tcPr>
            <w:tcW w:w="810" w:type="dxa"/>
            <w:tcBorders>
              <w:bottom w:val="single" w:sz="4" w:space="0" w:color="auto"/>
            </w:tcBorders>
          </w:tcPr>
          <w:p w14:paraId="45416BBB" w14:textId="77777777" w:rsidR="003E7C62" w:rsidRPr="00AA2FAE" w:rsidRDefault="003E7C62" w:rsidP="003E7C62">
            <w:r w:rsidRPr="00AA2FAE">
              <w:t>A</w:t>
            </w:r>
          </w:p>
          <w:p w14:paraId="79CEBDDF" w14:textId="77777777" w:rsidR="003E7C62" w:rsidRPr="00AA2FAE" w:rsidRDefault="003E7C62" w:rsidP="003E7C62">
            <w:r w:rsidRPr="00AA2FAE">
              <w:t>B</w:t>
            </w:r>
          </w:p>
          <w:p w14:paraId="0B570528" w14:textId="77777777" w:rsidR="003E7C62" w:rsidRPr="00AA2FAE" w:rsidRDefault="003E7C62" w:rsidP="003E7C62">
            <w:r w:rsidRPr="00AA2FAE">
              <w:t>C-M</w:t>
            </w:r>
          </w:p>
          <w:p w14:paraId="6DFDD78B" w14:textId="246D8DCC" w:rsidR="003E7C62" w:rsidRDefault="003E7C62" w:rsidP="003E7C62">
            <w:pPr>
              <w:rPr>
                <w:rFonts w:ascii="Segoe UI Symbol" w:eastAsia="MS Gothic" w:hAnsi="Segoe UI Symbol" w:cs="Segoe UI Symbol"/>
              </w:rPr>
            </w:pPr>
            <w:r w:rsidRPr="00AA2FAE">
              <w:t>C</w:t>
            </w:r>
          </w:p>
        </w:tc>
        <w:tc>
          <w:tcPr>
            <w:tcW w:w="1980" w:type="dxa"/>
            <w:tcBorders>
              <w:bottom w:val="single" w:sz="4" w:space="0" w:color="auto"/>
            </w:tcBorders>
          </w:tcPr>
          <w:p w14:paraId="14052643" w14:textId="77777777" w:rsidR="003E7C62" w:rsidRPr="0084305D" w:rsidRDefault="00000000" w:rsidP="003E7C62">
            <w:pPr>
              <w:rPr>
                <w:rFonts w:cstheme="minorHAnsi"/>
              </w:rPr>
            </w:pPr>
            <w:sdt>
              <w:sdtPr>
                <w:rPr>
                  <w:rFonts w:cstheme="minorHAnsi"/>
                </w:rPr>
                <w:id w:val="142152670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499A0A6" w14:textId="77777777" w:rsidR="003E7C62" w:rsidRPr="0084305D" w:rsidRDefault="00000000" w:rsidP="003E7C62">
            <w:pPr>
              <w:rPr>
                <w:rFonts w:cstheme="minorHAnsi"/>
              </w:rPr>
            </w:pPr>
            <w:sdt>
              <w:sdtPr>
                <w:rPr>
                  <w:rFonts w:cstheme="minorHAnsi"/>
                </w:rPr>
                <w:id w:val="-13927047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4B4BEA5" w14:textId="77777777" w:rsidR="003E7C62" w:rsidRDefault="00000000" w:rsidP="003E7C62">
            <w:pPr>
              <w:rPr>
                <w:rFonts w:cstheme="minorHAnsi"/>
              </w:rPr>
            </w:pPr>
            <w:sdt>
              <w:sdtPr>
                <w:rPr>
                  <w:rFonts w:cstheme="minorHAnsi"/>
                </w:rPr>
                <w:id w:val="-79366916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5029E94" w14:textId="77777777" w:rsidR="003E7C62" w:rsidRPr="00C34C63" w:rsidRDefault="00000000" w:rsidP="003E7C62">
            <w:pPr>
              <w:rPr>
                <w:rFonts w:cstheme="minorHAnsi"/>
              </w:rPr>
            </w:pPr>
            <w:sdt>
              <w:sdtPr>
                <w:rPr>
                  <w:rFonts w:cstheme="minorHAnsi"/>
                </w:rPr>
                <w:id w:val="1537922042"/>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E42DCBE" w14:textId="77777777" w:rsidR="003E7C62" w:rsidRDefault="003E7C62" w:rsidP="003E7C62">
            <w:pPr>
              <w:rPr>
                <w:rFonts w:cstheme="minorHAnsi"/>
              </w:rPr>
            </w:pPr>
          </w:p>
        </w:tc>
        <w:sdt>
          <w:sdtPr>
            <w:rPr>
              <w:rFonts w:cstheme="minorHAnsi"/>
            </w:rPr>
            <w:id w:val="-1789189510"/>
            <w:placeholder>
              <w:docPart w:val="5DC1C275F76345FA88ABD013CC680C76"/>
            </w:placeholder>
            <w:showingPlcHdr/>
          </w:sdtPr>
          <w:sdtContent>
            <w:tc>
              <w:tcPr>
                <w:tcW w:w="4770" w:type="dxa"/>
                <w:tcBorders>
                  <w:bottom w:val="single" w:sz="4" w:space="0" w:color="auto"/>
                </w:tcBorders>
              </w:tcPr>
              <w:p w14:paraId="261B3892" w14:textId="208A570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6EBFE168" w14:textId="77777777" w:rsidTr="00FE4BF7">
        <w:trPr>
          <w:cantSplit/>
        </w:trPr>
        <w:tc>
          <w:tcPr>
            <w:tcW w:w="15120" w:type="dxa"/>
            <w:gridSpan w:val="6"/>
            <w:tcBorders>
              <w:left w:val="single" w:sz="4" w:space="0" w:color="auto"/>
            </w:tcBorders>
            <w:shd w:val="clear" w:color="auto" w:fill="D9E2F3" w:themeFill="accent1" w:themeFillTint="33"/>
          </w:tcPr>
          <w:p w14:paraId="6A58E115"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3E7C62" w14:paraId="3EF3B6A1" w14:textId="77777777" w:rsidTr="0089695F">
        <w:trPr>
          <w:cantSplit/>
        </w:trPr>
        <w:tc>
          <w:tcPr>
            <w:tcW w:w="990" w:type="dxa"/>
          </w:tcPr>
          <w:p w14:paraId="52373982" w14:textId="77777777" w:rsidR="003E7C62" w:rsidRPr="0084305D" w:rsidRDefault="003E7C62" w:rsidP="003E7C62">
            <w:pPr>
              <w:jc w:val="center"/>
              <w:rPr>
                <w:rFonts w:cstheme="minorHAnsi"/>
                <w:b/>
                <w:bCs/>
              </w:rPr>
            </w:pPr>
            <w:r w:rsidRPr="0084305D">
              <w:rPr>
                <w:rFonts w:cstheme="minorHAnsi"/>
                <w:b/>
                <w:bCs/>
              </w:rPr>
              <w:t>11-E-1</w:t>
            </w:r>
          </w:p>
        </w:tc>
        <w:tc>
          <w:tcPr>
            <w:tcW w:w="6300" w:type="dxa"/>
            <w:tcBorders>
              <w:right w:val="nil"/>
            </w:tcBorders>
          </w:tcPr>
          <w:p w14:paraId="2BA60B44" w14:textId="61D904DC" w:rsidR="003E7C62" w:rsidRPr="0084305D" w:rsidRDefault="003E7C62" w:rsidP="003E7C62">
            <w:pPr>
              <w:rPr>
                <w:rFonts w:cstheme="minorHAnsi"/>
              </w:rPr>
            </w:pPr>
            <w:r w:rsidRPr="0084305D">
              <w:rPr>
                <w:rFonts w:cstheme="minorHAnsi"/>
              </w:rPr>
              <w:t xml:space="preserve">When a patient is present in the facility to undergo a procedure under a higher level of anesthesia than meets the </w:t>
            </w:r>
            <w:r w:rsidR="00457806">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C0AFDC8" w14:textId="77777777" w:rsidR="003E7C62" w:rsidRPr="0084305D" w:rsidRDefault="003E7C62" w:rsidP="003E7C62">
            <w:pPr>
              <w:rPr>
                <w:rFonts w:cstheme="minorHAnsi"/>
              </w:rPr>
            </w:pPr>
          </w:p>
        </w:tc>
        <w:tc>
          <w:tcPr>
            <w:tcW w:w="270" w:type="dxa"/>
            <w:tcBorders>
              <w:left w:val="nil"/>
            </w:tcBorders>
          </w:tcPr>
          <w:p w14:paraId="6CB69F78" w14:textId="77777777" w:rsidR="003E7C62" w:rsidRPr="0084305D" w:rsidRDefault="003E7C62" w:rsidP="003E7C62">
            <w:pPr>
              <w:rPr>
                <w:rFonts w:cstheme="minorHAnsi"/>
              </w:rPr>
            </w:pPr>
          </w:p>
        </w:tc>
        <w:tc>
          <w:tcPr>
            <w:tcW w:w="810" w:type="dxa"/>
          </w:tcPr>
          <w:p w14:paraId="3510B92D"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5D9CD37B" w14:textId="77777777" w:rsidR="003E7C62" w:rsidRPr="0084305D" w:rsidRDefault="003E7C62" w:rsidP="003E7C62">
            <w:pPr>
              <w:rPr>
                <w:rFonts w:cstheme="minorHAnsi"/>
              </w:rPr>
            </w:pPr>
            <w:r w:rsidRPr="0084305D">
              <w:rPr>
                <w:rFonts w:cstheme="minorHAnsi"/>
              </w:rPr>
              <w:t xml:space="preserve">C-M, </w:t>
            </w:r>
          </w:p>
          <w:p w14:paraId="6469F13E" w14:textId="77777777" w:rsidR="003E7C62" w:rsidRPr="0084305D" w:rsidRDefault="003E7C62" w:rsidP="003E7C62">
            <w:pPr>
              <w:rPr>
                <w:rFonts w:cstheme="minorHAnsi"/>
              </w:rPr>
            </w:pPr>
            <w:r w:rsidRPr="0084305D">
              <w:rPr>
                <w:rFonts w:cstheme="minorHAnsi"/>
              </w:rPr>
              <w:t>C</w:t>
            </w:r>
          </w:p>
        </w:tc>
        <w:tc>
          <w:tcPr>
            <w:tcW w:w="1980" w:type="dxa"/>
          </w:tcPr>
          <w:p w14:paraId="4F58D660" w14:textId="77777777" w:rsidR="003E7C62" w:rsidRPr="0084305D" w:rsidRDefault="00000000" w:rsidP="003E7C62">
            <w:pPr>
              <w:rPr>
                <w:rFonts w:cstheme="minorHAnsi"/>
              </w:rPr>
            </w:pPr>
            <w:sdt>
              <w:sdtPr>
                <w:rPr>
                  <w:rFonts w:cstheme="minorHAnsi"/>
                </w:rPr>
                <w:id w:val="-13541890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E250E93" w14:textId="77777777" w:rsidR="003E7C62" w:rsidRPr="0084305D" w:rsidRDefault="00000000" w:rsidP="003E7C62">
            <w:pPr>
              <w:rPr>
                <w:rFonts w:cstheme="minorHAnsi"/>
              </w:rPr>
            </w:pPr>
            <w:sdt>
              <w:sdtPr>
                <w:rPr>
                  <w:rFonts w:cstheme="minorHAnsi"/>
                </w:rPr>
                <w:id w:val="2145165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EACCDE2" w14:textId="77777777" w:rsidR="003E7C62" w:rsidRDefault="00000000" w:rsidP="003E7C62">
            <w:pPr>
              <w:rPr>
                <w:rFonts w:cstheme="minorHAnsi"/>
              </w:rPr>
            </w:pPr>
            <w:sdt>
              <w:sdtPr>
                <w:rPr>
                  <w:rFonts w:cstheme="minorHAnsi"/>
                </w:rPr>
                <w:id w:val="-11583782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6631E96" w14:textId="77777777" w:rsidR="003E7C62" w:rsidRPr="00C34C63" w:rsidRDefault="00000000" w:rsidP="003E7C62">
            <w:pPr>
              <w:rPr>
                <w:rFonts w:cstheme="minorHAnsi"/>
              </w:rPr>
            </w:pPr>
            <w:sdt>
              <w:sdtPr>
                <w:rPr>
                  <w:rFonts w:cstheme="minorHAnsi"/>
                </w:rPr>
                <w:id w:val="9272688"/>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73991EE8" w14:textId="77777777" w:rsidR="003E7C62" w:rsidRPr="0084305D" w:rsidRDefault="003E7C62" w:rsidP="003E7C62">
            <w:pPr>
              <w:rPr>
                <w:rFonts w:cstheme="minorHAnsi"/>
              </w:rPr>
            </w:pPr>
          </w:p>
        </w:tc>
        <w:sdt>
          <w:sdtPr>
            <w:rPr>
              <w:rFonts w:cstheme="minorHAnsi"/>
            </w:rPr>
            <w:id w:val="-1084768156"/>
            <w:placeholder>
              <w:docPart w:val="7991D872D0C54AC2826DDECCF6F42AD8"/>
            </w:placeholder>
            <w:showingPlcHdr/>
          </w:sdtPr>
          <w:sdtContent>
            <w:tc>
              <w:tcPr>
                <w:tcW w:w="4770" w:type="dxa"/>
              </w:tcPr>
              <w:p w14:paraId="54438FE2"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691B3A3B" w14:textId="77777777" w:rsidTr="00FE4BF7">
        <w:trPr>
          <w:cantSplit/>
        </w:trPr>
        <w:tc>
          <w:tcPr>
            <w:tcW w:w="990" w:type="dxa"/>
            <w:tcBorders>
              <w:bottom w:val="single" w:sz="4" w:space="0" w:color="auto"/>
            </w:tcBorders>
          </w:tcPr>
          <w:p w14:paraId="26B21D0D" w14:textId="77777777" w:rsidR="003E7C62" w:rsidRPr="0084305D" w:rsidRDefault="003E7C62" w:rsidP="003E7C62">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E7C62" w:rsidRPr="0084305D" w:rsidRDefault="003E7C62" w:rsidP="003E7C6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E7C62" w:rsidRPr="0084305D" w:rsidRDefault="003E7C62" w:rsidP="003E7C62">
            <w:pPr>
              <w:rPr>
                <w:rFonts w:cstheme="minorHAnsi"/>
              </w:rPr>
            </w:pPr>
            <w:r w:rsidRPr="0084305D">
              <w:rPr>
                <w:rFonts w:cstheme="minorHAnsi"/>
                <w:color w:val="000000"/>
              </w:rPr>
              <w:t> </w:t>
            </w:r>
          </w:p>
        </w:tc>
        <w:tc>
          <w:tcPr>
            <w:tcW w:w="810" w:type="dxa"/>
            <w:tcBorders>
              <w:bottom w:val="single" w:sz="4" w:space="0" w:color="auto"/>
            </w:tcBorders>
          </w:tcPr>
          <w:p w14:paraId="07AD1205"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E7C62" w:rsidRPr="0084305D" w:rsidRDefault="003E7C62" w:rsidP="003E7C62">
            <w:pPr>
              <w:rPr>
                <w:rFonts w:cstheme="minorHAnsi"/>
              </w:rPr>
            </w:pPr>
            <w:r w:rsidRPr="0084305D">
              <w:rPr>
                <w:rFonts w:cstheme="minorHAnsi"/>
              </w:rPr>
              <w:t xml:space="preserve">C-M, </w:t>
            </w:r>
          </w:p>
          <w:p w14:paraId="285CA1E1" w14:textId="77777777" w:rsidR="003E7C62" w:rsidRPr="0084305D" w:rsidRDefault="003E7C62" w:rsidP="003E7C62">
            <w:pPr>
              <w:rPr>
                <w:rFonts w:cstheme="minorHAnsi"/>
              </w:rPr>
            </w:pPr>
            <w:r w:rsidRPr="0084305D">
              <w:rPr>
                <w:rFonts w:cstheme="minorHAnsi"/>
              </w:rPr>
              <w:t>C</w:t>
            </w:r>
          </w:p>
        </w:tc>
        <w:tc>
          <w:tcPr>
            <w:tcW w:w="1980" w:type="dxa"/>
            <w:tcBorders>
              <w:bottom w:val="single" w:sz="4" w:space="0" w:color="auto"/>
            </w:tcBorders>
          </w:tcPr>
          <w:p w14:paraId="04BAF22F" w14:textId="77777777" w:rsidR="003E7C62" w:rsidRPr="0084305D" w:rsidRDefault="00000000" w:rsidP="003E7C62">
            <w:pPr>
              <w:rPr>
                <w:rFonts w:cstheme="minorHAnsi"/>
              </w:rPr>
            </w:pPr>
            <w:sdt>
              <w:sdtPr>
                <w:rPr>
                  <w:rFonts w:cstheme="minorHAnsi"/>
                </w:rPr>
                <w:id w:val="-162383529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E9A674" w14:textId="77777777" w:rsidR="003E7C62" w:rsidRPr="0084305D" w:rsidRDefault="00000000" w:rsidP="003E7C62">
            <w:pPr>
              <w:rPr>
                <w:rFonts w:cstheme="minorHAnsi"/>
              </w:rPr>
            </w:pPr>
            <w:sdt>
              <w:sdtPr>
                <w:rPr>
                  <w:rFonts w:cstheme="minorHAnsi"/>
                </w:rPr>
                <w:id w:val="-138856548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8A37E84" w14:textId="77777777" w:rsidR="003E7C62" w:rsidRDefault="00000000" w:rsidP="003E7C62">
            <w:pPr>
              <w:rPr>
                <w:rFonts w:cstheme="minorHAnsi"/>
              </w:rPr>
            </w:pPr>
            <w:sdt>
              <w:sdtPr>
                <w:rPr>
                  <w:rFonts w:cstheme="minorHAnsi"/>
                </w:rPr>
                <w:id w:val="-166994181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33967A5" w14:textId="77777777" w:rsidR="003E7C62" w:rsidRPr="00C34C63" w:rsidRDefault="00000000" w:rsidP="003E7C62">
            <w:pPr>
              <w:rPr>
                <w:rFonts w:cstheme="minorHAnsi"/>
              </w:rPr>
            </w:pPr>
            <w:sdt>
              <w:sdtPr>
                <w:rPr>
                  <w:rFonts w:cstheme="minorHAnsi"/>
                </w:rPr>
                <w:id w:val="-1685889102"/>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C49E8AD" w14:textId="77777777" w:rsidR="003E7C62" w:rsidRPr="0084305D" w:rsidRDefault="003E7C62" w:rsidP="003E7C62">
            <w:pPr>
              <w:rPr>
                <w:rFonts w:cstheme="minorHAnsi"/>
              </w:rPr>
            </w:pPr>
          </w:p>
        </w:tc>
        <w:sdt>
          <w:sdtPr>
            <w:rPr>
              <w:rFonts w:cstheme="minorHAnsi"/>
            </w:rPr>
            <w:id w:val="1728415321"/>
            <w:placeholder>
              <w:docPart w:val="21EF16BF36DB42F4A2D7C2CFC813EF8C"/>
            </w:placeholder>
            <w:showingPlcHdr/>
          </w:sdtPr>
          <w:sdtContent>
            <w:tc>
              <w:tcPr>
                <w:tcW w:w="4770" w:type="dxa"/>
                <w:tcBorders>
                  <w:bottom w:val="single" w:sz="4" w:space="0" w:color="auto"/>
                </w:tcBorders>
              </w:tcPr>
              <w:p w14:paraId="6A70167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162E0405" w14:textId="77777777" w:rsidTr="00FE4BF7">
        <w:trPr>
          <w:cantSplit/>
        </w:trPr>
        <w:tc>
          <w:tcPr>
            <w:tcW w:w="15120" w:type="dxa"/>
            <w:gridSpan w:val="6"/>
            <w:tcBorders>
              <w:left w:val="single" w:sz="4" w:space="0" w:color="auto"/>
            </w:tcBorders>
            <w:shd w:val="clear" w:color="auto" w:fill="D9E2F3" w:themeFill="accent1" w:themeFillTint="33"/>
          </w:tcPr>
          <w:p w14:paraId="5495E98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E7C62" w14:paraId="3A446101" w14:textId="77777777" w:rsidTr="0089695F">
        <w:trPr>
          <w:cantSplit/>
        </w:trPr>
        <w:tc>
          <w:tcPr>
            <w:tcW w:w="990" w:type="dxa"/>
          </w:tcPr>
          <w:p w14:paraId="7E5CEAF6" w14:textId="77777777" w:rsidR="003E7C62" w:rsidRPr="0084305D" w:rsidRDefault="003E7C62" w:rsidP="003E7C62">
            <w:pPr>
              <w:jc w:val="center"/>
              <w:rPr>
                <w:rFonts w:cstheme="minorHAnsi"/>
                <w:b/>
                <w:bCs/>
              </w:rPr>
            </w:pPr>
            <w:r w:rsidRPr="0084305D">
              <w:rPr>
                <w:rFonts w:cstheme="minorHAnsi"/>
                <w:b/>
                <w:bCs/>
              </w:rPr>
              <w:t>11-G-1</w:t>
            </w:r>
          </w:p>
        </w:tc>
        <w:tc>
          <w:tcPr>
            <w:tcW w:w="6300" w:type="dxa"/>
            <w:tcBorders>
              <w:right w:val="nil"/>
            </w:tcBorders>
          </w:tcPr>
          <w:p w14:paraId="4DAED395" w14:textId="77777777" w:rsidR="003E7C62" w:rsidRPr="0084305D" w:rsidRDefault="003E7C62" w:rsidP="003E7C62">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E7C62" w:rsidRPr="0084305D" w:rsidRDefault="003E7C62" w:rsidP="003E7C62">
            <w:pPr>
              <w:rPr>
                <w:rFonts w:cstheme="minorHAnsi"/>
              </w:rPr>
            </w:pPr>
          </w:p>
        </w:tc>
        <w:tc>
          <w:tcPr>
            <w:tcW w:w="270" w:type="dxa"/>
            <w:tcBorders>
              <w:left w:val="nil"/>
            </w:tcBorders>
          </w:tcPr>
          <w:p w14:paraId="2B1F91DF" w14:textId="77777777" w:rsidR="003E7C62" w:rsidRPr="0084305D" w:rsidRDefault="003E7C62" w:rsidP="003E7C62">
            <w:pPr>
              <w:rPr>
                <w:rFonts w:cstheme="minorHAnsi"/>
              </w:rPr>
            </w:pPr>
          </w:p>
        </w:tc>
        <w:tc>
          <w:tcPr>
            <w:tcW w:w="810" w:type="dxa"/>
          </w:tcPr>
          <w:p w14:paraId="752BF2E6" w14:textId="77777777" w:rsidR="003E7C62" w:rsidRPr="00C34C63" w:rsidRDefault="003E7C62" w:rsidP="003E7C62">
            <w:pPr>
              <w:rPr>
                <w:rFonts w:cstheme="minorHAnsi"/>
              </w:rPr>
            </w:pPr>
            <w:r w:rsidRPr="00C34C63">
              <w:rPr>
                <w:rFonts w:cstheme="minorHAnsi"/>
              </w:rPr>
              <w:t xml:space="preserve">B </w:t>
            </w:r>
          </w:p>
          <w:p w14:paraId="3212480F" w14:textId="77777777" w:rsidR="003E7C62" w:rsidRPr="00C34C63" w:rsidRDefault="003E7C62" w:rsidP="003E7C62">
            <w:pPr>
              <w:rPr>
                <w:rFonts w:cstheme="minorHAnsi"/>
              </w:rPr>
            </w:pPr>
            <w:r w:rsidRPr="00C34C63">
              <w:rPr>
                <w:rFonts w:cstheme="minorHAnsi"/>
              </w:rPr>
              <w:t xml:space="preserve">C-M </w:t>
            </w:r>
          </w:p>
          <w:p w14:paraId="02632D83" w14:textId="77777777" w:rsidR="003E7C62" w:rsidRPr="0084305D" w:rsidRDefault="003E7C62" w:rsidP="003E7C62">
            <w:pPr>
              <w:rPr>
                <w:rFonts w:cstheme="minorHAnsi"/>
              </w:rPr>
            </w:pPr>
            <w:r w:rsidRPr="00C34C63">
              <w:rPr>
                <w:rFonts w:cstheme="minorHAnsi"/>
              </w:rPr>
              <w:t>C</w:t>
            </w:r>
            <w:r w:rsidDel="00F012D8">
              <w:rPr>
                <w:rFonts w:cstheme="minorHAnsi"/>
              </w:rPr>
              <w:t xml:space="preserve"> </w:t>
            </w:r>
          </w:p>
        </w:tc>
        <w:tc>
          <w:tcPr>
            <w:tcW w:w="1980" w:type="dxa"/>
          </w:tcPr>
          <w:p w14:paraId="31D5A7B3" w14:textId="77777777" w:rsidR="003E7C62" w:rsidRPr="0084305D" w:rsidRDefault="00000000" w:rsidP="003E7C62">
            <w:pPr>
              <w:rPr>
                <w:rFonts w:cstheme="minorHAnsi"/>
              </w:rPr>
            </w:pPr>
            <w:sdt>
              <w:sdtPr>
                <w:rPr>
                  <w:rFonts w:cstheme="minorHAnsi"/>
                </w:rPr>
                <w:id w:val="152211973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C8F3ED7" w14:textId="77777777" w:rsidR="003E7C62" w:rsidRPr="0084305D" w:rsidRDefault="00000000" w:rsidP="003E7C62">
            <w:pPr>
              <w:rPr>
                <w:rFonts w:cstheme="minorHAnsi"/>
              </w:rPr>
            </w:pPr>
            <w:sdt>
              <w:sdtPr>
                <w:rPr>
                  <w:rFonts w:cstheme="minorHAnsi"/>
                </w:rPr>
                <w:id w:val="-132034175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E6AB384" w14:textId="77777777" w:rsidR="003E7C62" w:rsidRDefault="00000000" w:rsidP="003E7C62">
            <w:pPr>
              <w:rPr>
                <w:rFonts w:cstheme="minorHAnsi"/>
              </w:rPr>
            </w:pPr>
            <w:sdt>
              <w:sdtPr>
                <w:rPr>
                  <w:rFonts w:cstheme="minorHAnsi"/>
                </w:rPr>
                <w:id w:val="-26762171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75C111" w14:textId="77777777" w:rsidR="003E7C62" w:rsidRPr="00C34C63" w:rsidRDefault="00000000" w:rsidP="003E7C62">
            <w:pPr>
              <w:rPr>
                <w:rFonts w:cstheme="minorHAnsi"/>
              </w:rPr>
            </w:pPr>
            <w:sdt>
              <w:sdtPr>
                <w:rPr>
                  <w:rFonts w:cstheme="minorHAnsi"/>
                </w:rPr>
                <w:id w:val="69342098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67C9B84" w14:textId="77777777" w:rsidR="003E7C62" w:rsidRPr="0084305D" w:rsidRDefault="003E7C62" w:rsidP="003E7C62">
            <w:pPr>
              <w:rPr>
                <w:rFonts w:cstheme="minorHAnsi"/>
              </w:rPr>
            </w:pPr>
          </w:p>
        </w:tc>
        <w:sdt>
          <w:sdtPr>
            <w:rPr>
              <w:rFonts w:cstheme="minorHAnsi"/>
            </w:rPr>
            <w:id w:val="557365296"/>
            <w:placeholder>
              <w:docPart w:val="1D75B4A7FD4F4AB5BB84970D55CDD493"/>
            </w:placeholder>
            <w:showingPlcHdr/>
          </w:sdtPr>
          <w:sdtContent>
            <w:tc>
              <w:tcPr>
                <w:tcW w:w="4770" w:type="dxa"/>
              </w:tcPr>
              <w:p w14:paraId="6566F7F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4B318EB" w14:textId="77777777" w:rsidTr="00FE4BF7">
        <w:trPr>
          <w:cantSplit/>
        </w:trPr>
        <w:tc>
          <w:tcPr>
            <w:tcW w:w="990" w:type="dxa"/>
            <w:tcBorders>
              <w:bottom w:val="single" w:sz="4" w:space="0" w:color="auto"/>
            </w:tcBorders>
          </w:tcPr>
          <w:p w14:paraId="7C9FD561" w14:textId="77777777" w:rsidR="003E7C62" w:rsidRPr="0084305D" w:rsidRDefault="003E7C62" w:rsidP="003E7C62">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AC9E858" w14:textId="77777777" w:rsidR="003E7C62" w:rsidRPr="0084305D" w:rsidRDefault="003E7C62" w:rsidP="003E7C62">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4EE3466B" w14:textId="77777777" w:rsidR="003E7C62" w:rsidRPr="0084305D" w:rsidRDefault="003E7C62" w:rsidP="003E7C62">
            <w:pPr>
              <w:rPr>
                <w:rFonts w:cstheme="minorHAnsi"/>
              </w:rPr>
            </w:pPr>
          </w:p>
        </w:tc>
        <w:tc>
          <w:tcPr>
            <w:tcW w:w="810" w:type="dxa"/>
            <w:tcBorders>
              <w:bottom w:val="single" w:sz="4" w:space="0" w:color="auto"/>
            </w:tcBorders>
          </w:tcPr>
          <w:p w14:paraId="00115788" w14:textId="77777777" w:rsidR="003E7C62" w:rsidRPr="00C34C63" w:rsidRDefault="003E7C62" w:rsidP="003E7C62">
            <w:pPr>
              <w:rPr>
                <w:rFonts w:cstheme="minorHAnsi"/>
              </w:rPr>
            </w:pPr>
            <w:r w:rsidRPr="00C34C63">
              <w:rPr>
                <w:rFonts w:cstheme="minorHAnsi"/>
              </w:rPr>
              <w:t xml:space="preserve">B </w:t>
            </w:r>
          </w:p>
          <w:p w14:paraId="3457BC05" w14:textId="77777777" w:rsidR="003E7C62" w:rsidRPr="00C34C63" w:rsidRDefault="003E7C62" w:rsidP="003E7C62">
            <w:pPr>
              <w:rPr>
                <w:rFonts w:cstheme="minorHAnsi"/>
              </w:rPr>
            </w:pPr>
            <w:r w:rsidRPr="00C34C63">
              <w:rPr>
                <w:rFonts w:cstheme="minorHAnsi"/>
              </w:rPr>
              <w:t xml:space="preserve">C-M </w:t>
            </w:r>
          </w:p>
          <w:p w14:paraId="24D4EDD3"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17B48F3F" w14:textId="77777777" w:rsidR="003E7C62" w:rsidRPr="0084305D" w:rsidRDefault="00000000" w:rsidP="003E7C62">
            <w:pPr>
              <w:rPr>
                <w:rFonts w:cstheme="minorHAnsi"/>
              </w:rPr>
            </w:pPr>
            <w:sdt>
              <w:sdtPr>
                <w:rPr>
                  <w:rFonts w:cstheme="minorHAnsi"/>
                </w:rPr>
                <w:id w:val="162056760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4E82454" w14:textId="77777777" w:rsidR="003E7C62" w:rsidRPr="0084305D" w:rsidRDefault="00000000" w:rsidP="003E7C62">
            <w:pPr>
              <w:rPr>
                <w:rFonts w:cstheme="minorHAnsi"/>
              </w:rPr>
            </w:pPr>
            <w:sdt>
              <w:sdtPr>
                <w:rPr>
                  <w:rFonts w:cstheme="minorHAnsi"/>
                </w:rPr>
                <w:id w:val="-64058129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C66615" w14:textId="77777777" w:rsidR="003E7C62" w:rsidRDefault="00000000" w:rsidP="003E7C62">
            <w:pPr>
              <w:rPr>
                <w:rFonts w:cstheme="minorHAnsi"/>
              </w:rPr>
            </w:pPr>
            <w:sdt>
              <w:sdtPr>
                <w:rPr>
                  <w:rFonts w:cstheme="minorHAnsi"/>
                </w:rPr>
                <w:id w:val="53123890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E471CFA" w14:textId="77777777" w:rsidR="003E7C62" w:rsidRPr="00C34C63" w:rsidRDefault="00000000" w:rsidP="003E7C62">
            <w:pPr>
              <w:rPr>
                <w:rFonts w:cstheme="minorHAnsi"/>
              </w:rPr>
            </w:pPr>
            <w:sdt>
              <w:sdtPr>
                <w:rPr>
                  <w:rFonts w:cstheme="minorHAnsi"/>
                </w:rPr>
                <w:id w:val="107647804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0342FFDF" w14:textId="77777777" w:rsidR="003E7C62" w:rsidRDefault="003E7C62" w:rsidP="003E7C62">
            <w:pPr>
              <w:rPr>
                <w:rFonts w:cstheme="minorHAnsi"/>
              </w:rPr>
            </w:pPr>
          </w:p>
          <w:p w14:paraId="1C25D396" w14:textId="77777777" w:rsidR="008542F2" w:rsidRDefault="008542F2" w:rsidP="003E7C62">
            <w:pPr>
              <w:rPr>
                <w:rFonts w:cstheme="minorHAnsi"/>
              </w:rPr>
            </w:pPr>
          </w:p>
          <w:p w14:paraId="2288A69F" w14:textId="77777777" w:rsidR="008542F2" w:rsidRDefault="008542F2" w:rsidP="003E7C62">
            <w:pPr>
              <w:rPr>
                <w:rFonts w:cstheme="minorHAnsi"/>
              </w:rPr>
            </w:pPr>
          </w:p>
          <w:p w14:paraId="412B6991" w14:textId="77777777" w:rsidR="008542F2" w:rsidRDefault="008542F2" w:rsidP="003E7C62">
            <w:pPr>
              <w:rPr>
                <w:rFonts w:cstheme="minorHAnsi"/>
              </w:rPr>
            </w:pPr>
          </w:p>
          <w:p w14:paraId="2981B4C3" w14:textId="77777777" w:rsidR="008542F2" w:rsidRDefault="008542F2" w:rsidP="003E7C62">
            <w:pPr>
              <w:rPr>
                <w:rFonts w:cstheme="minorHAnsi"/>
              </w:rPr>
            </w:pPr>
          </w:p>
          <w:p w14:paraId="59FBA3BB" w14:textId="77777777" w:rsidR="008542F2" w:rsidRDefault="008542F2" w:rsidP="003E7C62">
            <w:pPr>
              <w:rPr>
                <w:rFonts w:cstheme="minorHAnsi"/>
              </w:rPr>
            </w:pPr>
          </w:p>
          <w:p w14:paraId="1699E980" w14:textId="77777777" w:rsidR="008542F2" w:rsidRDefault="008542F2" w:rsidP="003E7C62">
            <w:pPr>
              <w:rPr>
                <w:rFonts w:cstheme="minorHAnsi"/>
              </w:rPr>
            </w:pPr>
          </w:p>
          <w:p w14:paraId="67BF39DA" w14:textId="77777777" w:rsidR="008542F2" w:rsidRDefault="008542F2" w:rsidP="003E7C62">
            <w:pPr>
              <w:rPr>
                <w:rFonts w:cstheme="minorHAnsi"/>
              </w:rPr>
            </w:pPr>
          </w:p>
          <w:p w14:paraId="6A0C0935" w14:textId="77777777" w:rsidR="008542F2" w:rsidRDefault="008542F2" w:rsidP="003E7C62">
            <w:pPr>
              <w:rPr>
                <w:rFonts w:cstheme="minorHAnsi"/>
              </w:rPr>
            </w:pPr>
          </w:p>
          <w:p w14:paraId="192F8B7F" w14:textId="2E1B5802" w:rsidR="008542F2" w:rsidRPr="0084305D" w:rsidRDefault="008542F2" w:rsidP="003E7C62">
            <w:pPr>
              <w:rPr>
                <w:rFonts w:cstheme="minorHAnsi"/>
              </w:rPr>
            </w:pPr>
          </w:p>
        </w:tc>
        <w:sdt>
          <w:sdtPr>
            <w:rPr>
              <w:rFonts w:cstheme="minorHAnsi"/>
            </w:rPr>
            <w:id w:val="2077081402"/>
            <w:placeholder>
              <w:docPart w:val="D7DFB7B801444BF0885C8031711C7A84"/>
            </w:placeholder>
            <w:showingPlcHdr/>
          </w:sdtPr>
          <w:sdtContent>
            <w:tc>
              <w:tcPr>
                <w:tcW w:w="4770" w:type="dxa"/>
                <w:tcBorders>
                  <w:bottom w:val="single" w:sz="4" w:space="0" w:color="auto"/>
                </w:tcBorders>
              </w:tcPr>
              <w:p w14:paraId="5007577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2D47A6BC" w14:textId="77777777" w:rsidTr="00FE4BF7">
        <w:trPr>
          <w:cantSplit/>
        </w:trPr>
        <w:tc>
          <w:tcPr>
            <w:tcW w:w="15120" w:type="dxa"/>
            <w:gridSpan w:val="6"/>
            <w:tcBorders>
              <w:left w:val="single" w:sz="4" w:space="0" w:color="auto"/>
            </w:tcBorders>
            <w:shd w:val="clear" w:color="auto" w:fill="D9E2F3" w:themeFill="accent1" w:themeFillTint="33"/>
          </w:tcPr>
          <w:p w14:paraId="25CFBB0D"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3E7C62" w14:paraId="38D61B17" w14:textId="77777777" w:rsidTr="0089695F">
        <w:trPr>
          <w:cantSplit/>
        </w:trPr>
        <w:tc>
          <w:tcPr>
            <w:tcW w:w="990" w:type="dxa"/>
          </w:tcPr>
          <w:p w14:paraId="30D438F0" w14:textId="77777777" w:rsidR="003E7C62" w:rsidRPr="0084305D" w:rsidRDefault="003E7C62" w:rsidP="003E7C62">
            <w:pPr>
              <w:jc w:val="center"/>
              <w:rPr>
                <w:rFonts w:cstheme="minorHAnsi"/>
                <w:b/>
                <w:bCs/>
              </w:rPr>
            </w:pPr>
            <w:r w:rsidRPr="0084305D">
              <w:rPr>
                <w:rFonts w:cstheme="minorHAnsi"/>
                <w:b/>
                <w:bCs/>
              </w:rPr>
              <w:t>11-H-1</w:t>
            </w:r>
          </w:p>
        </w:tc>
        <w:tc>
          <w:tcPr>
            <w:tcW w:w="6300" w:type="dxa"/>
            <w:tcBorders>
              <w:right w:val="nil"/>
            </w:tcBorders>
          </w:tcPr>
          <w:p w14:paraId="64252E3B" w14:textId="77472863" w:rsidR="003E7C62" w:rsidRDefault="003E7C62" w:rsidP="003E7C62">
            <w:pPr>
              <w:rPr>
                <w:rFonts w:cstheme="minorHAnsi"/>
                <w:color w:val="000000"/>
              </w:rPr>
            </w:pPr>
            <w:r w:rsidRPr="0084305D">
              <w:rPr>
                <w:rFonts w:cstheme="minorHAnsi"/>
                <w:color w:val="000000"/>
              </w:rPr>
              <w:t xml:space="preserve">IMPORTANT: Employee information such as previous employment, health information (except specific to </w:t>
            </w:r>
            <w:r w:rsidR="00457806">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457806">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58992355" w14:textId="55F99DBD" w:rsidR="003E7C62" w:rsidRPr="0084305D" w:rsidRDefault="003E7C62" w:rsidP="003E7C62">
            <w:pPr>
              <w:rPr>
                <w:rFonts w:cstheme="minorHAnsi"/>
                <w:color w:val="000000"/>
              </w:rPr>
            </w:pPr>
          </w:p>
        </w:tc>
        <w:tc>
          <w:tcPr>
            <w:tcW w:w="270" w:type="dxa"/>
            <w:tcBorders>
              <w:left w:val="nil"/>
            </w:tcBorders>
          </w:tcPr>
          <w:p w14:paraId="05ED4D0C" w14:textId="77777777" w:rsidR="003E7C62" w:rsidRPr="0084305D" w:rsidRDefault="003E7C62" w:rsidP="003E7C62">
            <w:pPr>
              <w:rPr>
                <w:rFonts w:cstheme="minorHAnsi"/>
              </w:rPr>
            </w:pPr>
          </w:p>
        </w:tc>
        <w:tc>
          <w:tcPr>
            <w:tcW w:w="810" w:type="dxa"/>
          </w:tcPr>
          <w:p w14:paraId="7BB17EAD" w14:textId="77777777" w:rsidR="003E7C62" w:rsidRPr="00C34C63" w:rsidRDefault="003E7C62" w:rsidP="003E7C62">
            <w:pPr>
              <w:rPr>
                <w:rFonts w:cstheme="minorHAnsi"/>
              </w:rPr>
            </w:pPr>
            <w:r w:rsidRPr="00C34C63">
              <w:rPr>
                <w:rFonts w:cstheme="minorHAnsi"/>
              </w:rPr>
              <w:t xml:space="preserve">A </w:t>
            </w:r>
          </w:p>
          <w:p w14:paraId="6355B153" w14:textId="77777777" w:rsidR="003E7C62" w:rsidRPr="00C34C63" w:rsidRDefault="003E7C62" w:rsidP="003E7C62">
            <w:pPr>
              <w:rPr>
                <w:rFonts w:cstheme="minorHAnsi"/>
              </w:rPr>
            </w:pPr>
            <w:r w:rsidRPr="00C34C63">
              <w:rPr>
                <w:rFonts w:cstheme="minorHAnsi"/>
              </w:rPr>
              <w:t xml:space="preserve">B </w:t>
            </w:r>
          </w:p>
          <w:p w14:paraId="6980AE5E" w14:textId="77777777" w:rsidR="003E7C62" w:rsidRPr="00C34C63" w:rsidRDefault="003E7C62" w:rsidP="003E7C62">
            <w:pPr>
              <w:rPr>
                <w:rFonts w:cstheme="minorHAnsi"/>
              </w:rPr>
            </w:pPr>
            <w:r w:rsidRPr="00C34C63">
              <w:rPr>
                <w:rFonts w:cstheme="minorHAnsi"/>
              </w:rPr>
              <w:t xml:space="preserve">C-M </w:t>
            </w:r>
          </w:p>
          <w:p w14:paraId="08AE3799" w14:textId="77777777" w:rsidR="003E7C62" w:rsidRPr="0084305D" w:rsidRDefault="003E7C62" w:rsidP="003E7C62">
            <w:pPr>
              <w:rPr>
                <w:rFonts w:cstheme="minorHAnsi"/>
              </w:rPr>
            </w:pPr>
            <w:r w:rsidRPr="00C34C63">
              <w:rPr>
                <w:rFonts w:cstheme="minorHAnsi"/>
              </w:rPr>
              <w:t>C</w:t>
            </w:r>
          </w:p>
        </w:tc>
        <w:tc>
          <w:tcPr>
            <w:tcW w:w="1980" w:type="dxa"/>
          </w:tcPr>
          <w:p w14:paraId="1E97AE31" w14:textId="77777777" w:rsidR="003E7C62" w:rsidRPr="0084305D" w:rsidRDefault="00000000" w:rsidP="003E7C62">
            <w:pPr>
              <w:rPr>
                <w:rFonts w:cstheme="minorHAnsi"/>
              </w:rPr>
            </w:pPr>
            <w:sdt>
              <w:sdtPr>
                <w:rPr>
                  <w:rFonts w:cstheme="minorHAnsi"/>
                </w:rPr>
                <w:id w:val="-40286972"/>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C025DD3" w14:textId="77777777" w:rsidR="003E7C62" w:rsidRPr="0084305D" w:rsidRDefault="00000000" w:rsidP="003E7C62">
            <w:pPr>
              <w:rPr>
                <w:rFonts w:cstheme="minorHAnsi"/>
              </w:rPr>
            </w:pPr>
            <w:sdt>
              <w:sdtPr>
                <w:rPr>
                  <w:rFonts w:cstheme="minorHAnsi"/>
                </w:rPr>
                <w:id w:val="-10496455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1D64131" w14:textId="77777777" w:rsidR="003E7C62" w:rsidRDefault="00000000" w:rsidP="003E7C62">
            <w:pPr>
              <w:rPr>
                <w:rFonts w:cstheme="minorHAnsi"/>
              </w:rPr>
            </w:pPr>
            <w:sdt>
              <w:sdtPr>
                <w:rPr>
                  <w:rFonts w:cstheme="minorHAnsi"/>
                </w:rPr>
                <w:id w:val="188813064"/>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538FD0F6" w14:textId="77777777" w:rsidR="003E7C62" w:rsidRPr="00C34C63" w:rsidRDefault="00000000" w:rsidP="003E7C62">
            <w:pPr>
              <w:rPr>
                <w:rFonts w:cstheme="minorHAnsi"/>
              </w:rPr>
            </w:pPr>
            <w:sdt>
              <w:sdtPr>
                <w:rPr>
                  <w:rFonts w:cstheme="minorHAnsi"/>
                </w:rPr>
                <w:id w:val="-312026756"/>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F50573E" w14:textId="77777777" w:rsidR="003E7C62" w:rsidRPr="0084305D" w:rsidRDefault="003E7C62" w:rsidP="003E7C62">
            <w:pPr>
              <w:rPr>
                <w:rFonts w:cstheme="minorHAnsi"/>
              </w:rPr>
            </w:pPr>
          </w:p>
        </w:tc>
        <w:sdt>
          <w:sdtPr>
            <w:rPr>
              <w:rFonts w:cstheme="minorHAnsi"/>
            </w:rPr>
            <w:id w:val="1177311777"/>
            <w:placeholder>
              <w:docPart w:val="3E4977DDE57A4D9F8519AEAEBB6BC19D"/>
            </w:placeholder>
            <w:showingPlcHdr/>
          </w:sdtPr>
          <w:sdtContent>
            <w:tc>
              <w:tcPr>
                <w:tcW w:w="4770" w:type="dxa"/>
              </w:tcPr>
              <w:p w14:paraId="582FB240"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9F0A28F" w14:textId="77777777" w:rsidTr="0089695F">
        <w:trPr>
          <w:cantSplit/>
        </w:trPr>
        <w:tc>
          <w:tcPr>
            <w:tcW w:w="990" w:type="dxa"/>
          </w:tcPr>
          <w:p w14:paraId="08DA1308" w14:textId="77777777" w:rsidR="003E7C62" w:rsidRPr="0084305D" w:rsidRDefault="003E7C62" w:rsidP="003E7C62">
            <w:pPr>
              <w:jc w:val="center"/>
              <w:rPr>
                <w:rFonts w:cstheme="minorHAnsi"/>
                <w:b/>
                <w:bCs/>
              </w:rPr>
            </w:pPr>
            <w:r w:rsidRPr="0084305D">
              <w:rPr>
                <w:rFonts w:cstheme="minorHAnsi"/>
                <w:b/>
                <w:bCs/>
              </w:rPr>
              <w:t>11-H-2</w:t>
            </w:r>
          </w:p>
        </w:tc>
        <w:tc>
          <w:tcPr>
            <w:tcW w:w="6300" w:type="dxa"/>
            <w:tcBorders>
              <w:right w:val="nil"/>
            </w:tcBorders>
          </w:tcPr>
          <w:p w14:paraId="3118CCEF" w14:textId="77777777" w:rsidR="003E7C62" w:rsidRPr="0084305D" w:rsidRDefault="003E7C62" w:rsidP="003E7C62">
            <w:pPr>
              <w:rPr>
                <w:rFonts w:cstheme="minorHAnsi"/>
              </w:rPr>
            </w:pPr>
            <w:r w:rsidRPr="0084305D">
              <w:rPr>
                <w:rFonts w:cstheme="minorHAnsi"/>
              </w:rPr>
              <w:t>There is a manual outlining personnel policies.</w:t>
            </w:r>
          </w:p>
        </w:tc>
        <w:tc>
          <w:tcPr>
            <w:tcW w:w="270" w:type="dxa"/>
            <w:tcBorders>
              <w:left w:val="nil"/>
            </w:tcBorders>
          </w:tcPr>
          <w:p w14:paraId="1F7ABB0D" w14:textId="77777777" w:rsidR="003E7C62" w:rsidRPr="0084305D" w:rsidRDefault="003E7C62" w:rsidP="003E7C62">
            <w:pPr>
              <w:rPr>
                <w:rFonts w:cstheme="minorHAnsi"/>
              </w:rPr>
            </w:pPr>
          </w:p>
        </w:tc>
        <w:tc>
          <w:tcPr>
            <w:tcW w:w="810" w:type="dxa"/>
          </w:tcPr>
          <w:p w14:paraId="4266AD7A" w14:textId="77777777" w:rsidR="003E7C62" w:rsidRPr="00C34C63" w:rsidRDefault="003E7C62" w:rsidP="003E7C62">
            <w:pPr>
              <w:rPr>
                <w:rFonts w:cstheme="minorHAnsi"/>
              </w:rPr>
            </w:pPr>
            <w:r w:rsidRPr="00C34C63">
              <w:rPr>
                <w:rFonts w:cstheme="minorHAnsi"/>
              </w:rPr>
              <w:t xml:space="preserve">A </w:t>
            </w:r>
          </w:p>
          <w:p w14:paraId="7819ED4B" w14:textId="77777777" w:rsidR="003E7C62" w:rsidRPr="00C34C63" w:rsidRDefault="003E7C62" w:rsidP="003E7C62">
            <w:pPr>
              <w:rPr>
                <w:rFonts w:cstheme="minorHAnsi"/>
              </w:rPr>
            </w:pPr>
            <w:r w:rsidRPr="00C34C63">
              <w:rPr>
                <w:rFonts w:cstheme="minorHAnsi"/>
              </w:rPr>
              <w:t xml:space="preserve">B </w:t>
            </w:r>
          </w:p>
          <w:p w14:paraId="15B15D7F" w14:textId="77777777" w:rsidR="003E7C62" w:rsidRPr="00C34C63" w:rsidRDefault="003E7C62" w:rsidP="003E7C62">
            <w:pPr>
              <w:rPr>
                <w:rFonts w:cstheme="minorHAnsi"/>
              </w:rPr>
            </w:pPr>
            <w:r w:rsidRPr="00C34C63">
              <w:rPr>
                <w:rFonts w:cstheme="minorHAnsi"/>
              </w:rPr>
              <w:t xml:space="preserve">C-M </w:t>
            </w:r>
          </w:p>
          <w:p w14:paraId="505C7F5E" w14:textId="77777777" w:rsidR="003E7C62" w:rsidRPr="0084305D" w:rsidRDefault="003E7C62" w:rsidP="003E7C62">
            <w:pPr>
              <w:rPr>
                <w:rFonts w:cstheme="minorHAnsi"/>
              </w:rPr>
            </w:pPr>
            <w:r w:rsidRPr="00C34C63">
              <w:rPr>
                <w:rFonts w:cstheme="minorHAnsi"/>
              </w:rPr>
              <w:t>C</w:t>
            </w:r>
          </w:p>
        </w:tc>
        <w:tc>
          <w:tcPr>
            <w:tcW w:w="1980" w:type="dxa"/>
          </w:tcPr>
          <w:p w14:paraId="078F15C3" w14:textId="77777777" w:rsidR="003E7C62" w:rsidRPr="0084305D" w:rsidRDefault="00000000" w:rsidP="003E7C62">
            <w:pPr>
              <w:rPr>
                <w:rFonts w:cstheme="minorHAnsi"/>
              </w:rPr>
            </w:pPr>
            <w:sdt>
              <w:sdtPr>
                <w:rPr>
                  <w:rFonts w:cstheme="minorHAnsi"/>
                </w:rPr>
                <w:id w:val="-7269958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742A0CD" w14:textId="77777777" w:rsidR="003E7C62" w:rsidRPr="0084305D" w:rsidRDefault="00000000" w:rsidP="003E7C62">
            <w:pPr>
              <w:rPr>
                <w:rFonts w:cstheme="minorHAnsi"/>
              </w:rPr>
            </w:pPr>
            <w:sdt>
              <w:sdtPr>
                <w:rPr>
                  <w:rFonts w:cstheme="minorHAnsi"/>
                </w:rPr>
                <w:id w:val="175994512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721F8C78" w14:textId="77777777" w:rsidR="003E7C62" w:rsidRDefault="00000000" w:rsidP="003E7C62">
            <w:pPr>
              <w:rPr>
                <w:rFonts w:cstheme="minorHAnsi"/>
              </w:rPr>
            </w:pPr>
            <w:sdt>
              <w:sdtPr>
                <w:rPr>
                  <w:rFonts w:cstheme="minorHAnsi"/>
                </w:rPr>
                <w:id w:val="-1218592556"/>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3F5CDA0B" w14:textId="77777777" w:rsidR="003E7C62" w:rsidRPr="00C34C63" w:rsidRDefault="00000000" w:rsidP="003E7C62">
            <w:pPr>
              <w:rPr>
                <w:rFonts w:cstheme="minorHAnsi"/>
              </w:rPr>
            </w:pPr>
            <w:sdt>
              <w:sdtPr>
                <w:rPr>
                  <w:rFonts w:cstheme="minorHAnsi"/>
                </w:rPr>
                <w:id w:val="-627785747"/>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825BAF9" w14:textId="77777777" w:rsidR="003E7C62" w:rsidRPr="0084305D" w:rsidRDefault="003E7C62" w:rsidP="003E7C62">
            <w:pPr>
              <w:rPr>
                <w:rFonts w:cstheme="minorHAnsi"/>
              </w:rPr>
            </w:pPr>
          </w:p>
        </w:tc>
        <w:sdt>
          <w:sdtPr>
            <w:rPr>
              <w:rFonts w:cstheme="minorHAnsi"/>
            </w:rPr>
            <w:id w:val="1993668722"/>
            <w:placeholder>
              <w:docPart w:val="4CF37FDCBFE04F019635BBC2AD9F5CBE"/>
            </w:placeholder>
            <w:showingPlcHdr/>
          </w:sdtPr>
          <w:sdtContent>
            <w:tc>
              <w:tcPr>
                <w:tcW w:w="4770" w:type="dxa"/>
              </w:tcPr>
              <w:p w14:paraId="0A82E0A4"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3A03B7F" w14:textId="77777777" w:rsidTr="0089695F">
        <w:trPr>
          <w:cantSplit/>
        </w:trPr>
        <w:tc>
          <w:tcPr>
            <w:tcW w:w="990" w:type="dxa"/>
          </w:tcPr>
          <w:p w14:paraId="7F991D84" w14:textId="77777777" w:rsidR="003E7C62" w:rsidRPr="0084305D" w:rsidRDefault="003E7C62" w:rsidP="003E7C62">
            <w:pPr>
              <w:jc w:val="center"/>
              <w:rPr>
                <w:rFonts w:cstheme="minorHAnsi"/>
                <w:b/>
                <w:bCs/>
              </w:rPr>
            </w:pPr>
            <w:r w:rsidRPr="0084305D">
              <w:rPr>
                <w:rFonts w:cstheme="minorHAnsi"/>
                <w:b/>
                <w:bCs/>
              </w:rPr>
              <w:t>11-H-3</w:t>
            </w:r>
          </w:p>
        </w:tc>
        <w:tc>
          <w:tcPr>
            <w:tcW w:w="6300" w:type="dxa"/>
            <w:tcBorders>
              <w:right w:val="nil"/>
            </w:tcBorders>
          </w:tcPr>
          <w:p w14:paraId="300E3B6D" w14:textId="77777777" w:rsidR="003E7C62" w:rsidRPr="0084305D" w:rsidRDefault="003E7C62" w:rsidP="003E7C62">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E7C62" w:rsidRPr="0084305D" w:rsidRDefault="003E7C62" w:rsidP="003E7C62">
            <w:pPr>
              <w:rPr>
                <w:rFonts w:cstheme="minorHAnsi"/>
              </w:rPr>
            </w:pPr>
          </w:p>
        </w:tc>
        <w:tc>
          <w:tcPr>
            <w:tcW w:w="810" w:type="dxa"/>
          </w:tcPr>
          <w:p w14:paraId="0C13B8DD" w14:textId="77777777" w:rsidR="003E7C62" w:rsidRPr="00C34C63" w:rsidRDefault="003E7C62" w:rsidP="003E7C62">
            <w:pPr>
              <w:rPr>
                <w:rFonts w:cstheme="minorHAnsi"/>
              </w:rPr>
            </w:pPr>
            <w:r w:rsidRPr="00C34C63">
              <w:rPr>
                <w:rFonts w:cstheme="minorHAnsi"/>
              </w:rPr>
              <w:t xml:space="preserve">A </w:t>
            </w:r>
          </w:p>
          <w:p w14:paraId="6BA7A078" w14:textId="77777777" w:rsidR="003E7C62" w:rsidRPr="00C34C63" w:rsidRDefault="003E7C62" w:rsidP="003E7C62">
            <w:pPr>
              <w:rPr>
                <w:rFonts w:cstheme="minorHAnsi"/>
              </w:rPr>
            </w:pPr>
            <w:r w:rsidRPr="00C34C63">
              <w:rPr>
                <w:rFonts w:cstheme="minorHAnsi"/>
              </w:rPr>
              <w:t xml:space="preserve">B </w:t>
            </w:r>
          </w:p>
          <w:p w14:paraId="18C3FF8D" w14:textId="77777777" w:rsidR="003E7C62" w:rsidRPr="00C34C63" w:rsidRDefault="003E7C62" w:rsidP="003E7C62">
            <w:pPr>
              <w:rPr>
                <w:rFonts w:cstheme="minorHAnsi"/>
              </w:rPr>
            </w:pPr>
            <w:r w:rsidRPr="00C34C63">
              <w:rPr>
                <w:rFonts w:cstheme="minorHAnsi"/>
              </w:rPr>
              <w:t xml:space="preserve">C-M </w:t>
            </w:r>
          </w:p>
          <w:p w14:paraId="322F83B0" w14:textId="77777777" w:rsidR="003E7C62" w:rsidRPr="0084305D" w:rsidRDefault="003E7C62" w:rsidP="003E7C62">
            <w:pPr>
              <w:rPr>
                <w:rFonts w:cstheme="minorHAnsi"/>
              </w:rPr>
            </w:pPr>
            <w:r w:rsidRPr="00C34C63">
              <w:rPr>
                <w:rFonts w:cstheme="minorHAnsi"/>
              </w:rPr>
              <w:t>C</w:t>
            </w:r>
          </w:p>
        </w:tc>
        <w:tc>
          <w:tcPr>
            <w:tcW w:w="1980" w:type="dxa"/>
          </w:tcPr>
          <w:p w14:paraId="63DBCB01" w14:textId="77777777" w:rsidR="003E7C62" w:rsidRPr="0084305D" w:rsidRDefault="00000000" w:rsidP="003E7C62">
            <w:pPr>
              <w:rPr>
                <w:rFonts w:cstheme="minorHAnsi"/>
              </w:rPr>
            </w:pPr>
            <w:sdt>
              <w:sdtPr>
                <w:rPr>
                  <w:rFonts w:cstheme="minorHAnsi"/>
                </w:rPr>
                <w:id w:val="-2633484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07DDED" w14:textId="77777777" w:rsidR="003E7C62" w:rsidRPr="0084305D" w:rsidRDefault="00000000" w:rsidP="003E7C62">
            <w:pPr>
              <w:rPr>
                <w:rFonts w:cstheme="minorHAnsi"/>
              </w:rPr>
            </w:pPr>
            <w:sdt>
              <w:sdtPr>
                <w:rPr>
                  <w:rFonts w:cstheme="minorHAnsi"/>
                </w:rPr>
                <w:id w:val="-190574791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2D98A8B" w14:textId="77777777" w:rsidR="003E7C62" w:rsidRDefault="00000000" w:rsidP="003E7C62">
            <w:pPr>
              <w:rPr>
                <w:rFonts w:cstheme="minorHAnsi"/>
              </w:rPr>
            </w:pPr>
            <w:sdt>
              <w:sdtPr>
                <w:rPr>
                  <w:rFonts w:cstheme="minorHAnsi"/>
                </w:rPr>
                <w:id w:val="-208066135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6EA4A7E0" w14:textId="77777777" w:rsidR="003E7C62" w:rsidRPr="00C34C63" w:rsidRDefault="00000000" w:rsidP="003E7C62">
            <w:pPr>
              <w:rPr>
                <w:rFonts w:cstheme="minorHAnsi"/>
              </w:rPr>
            </w:pPr>
            <w:sdt>
              <w:sdtPr>
                <w:rPr>
                  <w:rFonts w:cstheme="minorHAnsi"/>
                </w:rPr>
                <w:id w:val="-727608453"/>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DC921C0" w14:textId="77777777" w:rsidR="003E7C62" w:rsidRPr="0084305D" w:rsidRDefault="003E7C62" w:rsidP="003E7C62">
            <w:pPr>
              <w:rPr>
                <w:rFonts w:cstheme="minorHAnsi"/>
              </w:rPr>
            </w:pPr>
          </w:p>
        </w:tc>
        <w:sdt>
          <w:sdtPr>
            <w:rPr>
              <w:rFonts w:cstheme="minorHAnsi"/>
            </w:rPr>
            <w:id w:val="694049341"/>
            <w:placeholder>
              <w:docPart w:val="D5BCE8B725104770945D2A9A0D5BB5B9"/>
            </w:placeholder>
            <w:showingPlcHdr/>
          </w:sdtPr>
          <w:sdtContent>
            <w:tc>
              <w:tcPr>
                <w:tcW w:w="4770" w:type="dxa"/>
              </w:tcPr>
              <w:p w14:paraId="68208BC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8" w:name="Per11H4"/>
      <w:tr w:rsidR="003E7C62" w14:paraId="577566AB" w14:textId="77777777" w:rsidTr="0089695F">
        <w:trPr>
          <w:cantSplit/>
        </w:trPr>
        <w:tc>
          <w:tcPr>
            <w:tcW w:w="990" w:type="dxa"/>
          </w:tcPr>
          <w:p w14:paraId="751752EC" w14:textId="49138B07" w:rsidR="003E7C62" w:rsidRPr="0084305D" w:rsidRDefault="003E7C62" w:rsidP="003E7C62">
            <w:pPr>
              <w:jc w:val="center"/>
              <w:rPr>
                <w:rFonts w:cstheme="minorHAnsi"/>
                <w:b/>
                <w:bCs/>
              </w:rPr>
            </w:pPr>
            <w:r w:rsidRPr="0084305D">
              <w:rPr>
                <w:rFonts w:cstheme="minorHAnsi"/>
                <w:b/>
                <w:bCs/>
              </w:rPr>
              <w:fldChar w:fldCharType="begin"/>
            </w:r>
            <w:r w:rsidR="004C54B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118"/>
          </w:p>
        </w:tc>
        <w:tc>
          <w:tcPr>
            <w:tcW w:w="6300" w:type="dxa"/>
            <w:tcBorders>
              <w:right w:val="nil"/>
            </w:tcBorders>
          </w:tcPr>
          <w:p w14:paraId="1AD51522" w14:textId="77777777" w:rsidR="003E7C62" w:rsidRPr="0084305D" w:rsidRDefault="003E7C62" w:rsidP="003E7C62">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E7C62" w:rsidRPr="0084305D" w:rsidRDefault="003E7C62" w:rsidP="003E7C62">
            <w:pPr>
              <w:rPr>
                <w:rFonts w:cstheme="minorHAnsi"/>
              </w:rPr>
            </w:pPr>
          </w:p>
        </w:tc>
        <w:tc>
          <w:tcPr>
            <w:tcW w:w="810" w:type="dxa"/>
          </w:tcPr>
          <w:p w14:paraId="22B345C2" w14:textId="77777777" w:rsidR="003E7C62" w:rsidRPr="00C34C63" w:rsidRDefault="003E7C62" w:rsidP="003E7C62">
            <w:pPr>
              <w:rPr>
                <w:rFonts w:cstheme="minorHAnsi"/>
              </w:rPr>
            </w:pPr>
            <w:r w:rsidRPr="00C34C63">
              <w:rPr>
                <w:rFonts w:cstheme="minorHAnsi"/>
              </w:rPr>
              <w:t xml:space="preserve">A </w:t>
            </w:r>
          </w:p>
          <w:p w14:paraId="5287E08B" w14:textId="77777777" w:rsidR="003E7C62" w:rsidRPr="00C34C63" w:rsidRDefault="003E7C62" w:rsidP="003E7C62">
            <w:pPr>
              <w:rPr>
                <w:rFonts w:cstheme="minorHAnsi"/>
              </w:rPr>
            </w:pPr>
            <w:r w:rsidRPr="00C34C63">
              <w:rPr>
                <w:rFonts w:cstheme="minorHAnsi"/>
              </w:rPr>
              <w:t xml:space="preserve">B </w:t>
            </w:r>
          </w:p>
          <w:p w14:paraId="41BE0FC2" w14:textId="77777777" w:rsidR="003E7C62" w:rsidRPr="00C34C63" w:rsidRDefault="003E7C62" w:rsidP="003E7C62">
            <w:pPr>
              <w:rPr>
                <w:rFonts w:cstheme="minorHAnsi"/>
              </w:rPr>
            </w:pPr>
            <w:r w:rsidRPr="00C34C63">
              <w:rPr>
                <w:rFonts w:cstheme="minorHAnsi"/>
              </w:rPr>
              <w:t xml:space="preserve">C-M </w:t>
            </w:r>
          </w:p>
          <w:p w14:paraId="336F6875" w14:textId="77777777" w:rsidR="003E7C62" w:rsidRPr="0084305D" w:rsidRDefault="003E7C62" w:rsidP="003E7C62">
            <w:pPr>
              <w:rPr>
                <w:rFonts w:cstheme="minorHAnsi"/>
              </w:rPr>
            </w:pPr>
            <w:r w:rsidRPr="00C34C63">
              <w:rPr>
                <w:rFonts w:cstheme="minorHAnsi"/>
              </w:rPr>
              <w:t>C</w:t>
            </w:r>
          </w:p>
        </w:tc>
        <w:tc>
          <w:tcPr>
            <w:tcW w:w="1980" w:type="dxa"/>
          </w:tcPr>
          <w:p w14:paraId="54072852" w14:textId="77777777" w:rsidR="003E7C62" w:rsidRPr="0084305D" w:rsidRDefault="00000000" w:rsidP="003E7C62">
            <w:pPr>
              <w:rPr>
                <w:rFonts w:cstheme="minorHAnsi"/>
              </w:rPr>
            </w:pPr>
            <w:sdt>
              <w:sdtPr>
                <w:rPr>
                  <w:rFonts w:cstheme="minorHAnsi"/>
                </w:rPr>
                <w:id w:val="-22799181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A2A722" w14:textId="77777777" w:rsidR="003E7C62" w:rsidRPr="0084305D" w:rsidRDefault="00000000" w:rsidP="003E7C62">
            <w:pPr>
              <w:rPr>
                <w:rFonts w:cstheme="minorHAnsi"/>
              </w:rPr>
            </w:pPr>
            <w:sdt>
              <w:sdtPr>
                <w:rPr>
                  <w:rFonts w:cstheme="minorHAnsi"/>
                </w:rPr>
                <w:id w:val="58982427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7F298EB" w14:textId="77777777" w:rsidR="003E7C62" w:rsidRDefault="00000000" w:rsidP="003E7C62">
            <w:pPr>
              <w:rPr>
                <w:rFonts w:cstheme="minorHAnsi"/>
              </w:rPr>
            </w:pPr>
            <w:sdt>
              <w:sdtPr>
                <w:rPr>
                  <w:rFonts w:cstheme="minorHAnsi"/>
                </w:rPr>
                <w:id w:val="-1087373254"/>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0E159D8" w14:textId="77777777" w:rsidR="003E7C62" w:rsidRPr="00C34C63" w:rsidRDefault="00000000" w:rsidP="003E7C62">
            <w:pPr>
              <w:rPr>
                <w:rFonts w:cstheme="minorHAnsi"/>
              </w:rPr>
            </w:pPr>
            <w:sdt>
              <w:sdtPr>
                <w:rPr>
                  <w:rFonts w:cstheme="minorHAnsi"/>
                </w:rPr>
                <w:id w:val="-206723408"/>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0409195" w14:textId="77777777" w:rsidR="003E7C62" w:rsidRPr="0084305D" w:rsidRDefault="003E7C62" w:rsidP="003E7C62">
            <w:pPr>
              <w:rPr>
                <w:rFonts w:cstheme="minorHAnsi"/>
              </w:rPr>
            </w:pPr>
          </w:p>
        </w:tc>
        <w:sdt>
          <w:sdtPr>
            <w:rPr>
              <w:rFonts w:cstheme="minorHAnsi"/>
            </w:rPr>
            <w:id w:val="-777253183"/>
            <w:placeholder>
              <w:docPart w:val="D471E356C830404883F1D7504EC175D5"/>
            </w:placeholder>
            <w:showingPlcHdr/>
          </w:sdtPr>
          <w:sdtContent>
            <w:tc>
              <w:tcPr>
                <w:tcW w:w="4770" w:type="dxa"/>
              </w:tcPr>
              <w:p w14:paraId="681DB9F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9" w:name="Per11H5"/>
      <w:tr w:rsidR="003E7C62" w14:paraId="28D0A234" w14:textId="77777777" w:rsidTr="0089695F">
        <w:trPr>
          <w:cantSplit/>
        </w:trPr>
        <w:tc>
          <w:tcPr>
            <w:tcW w:w="990" w:type="dxa"/>
          </w:tcPr>
          <w:p w14:paraId="4DF091B3" w14:textId="77DE566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r w:rsidRPr="0084305D">
              <w:rPr>
                <w:rFonts w:cstheme="minorHAnsi"/>
                <w:b/>
                <w:bCs/>
              </w:rPr>
              <w:fldChar w:fldCharType="end"/>
            </w:r>
            <w:bookmarkEnd w:id="119"/>
          </w:p>
        </w:tc>
        <w:tc>
          <w:tcPr>
            <w:tcW w:w="6300" w:type="dxa"/>
            <w:tcBorders>
              <w:right w:val="nil"/>
            </w:tcBorders>
          </w:tcPr>
          <w:p w14:paraId="2112693B" w14:textId="77777777" w:rsidR="003E7C62" w:rsidRPr="0084305D" w:rsidRDefault="003E7C62" w:rsidP="003E7C62">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E7C62" w:rsidRPr="0084305D" w:rsidRDefault="003E7C62" w:rsidP="003E7C62">
            <w:pPr>
              <w:rPr>
                <w:rFonts w:cstheme="minorHAnsi"/>
              </w:rPr>
            </w:pPr>
          </w:p>
        </w:tc>
        <w:tc>
          <w:tcPr>
            <w:tcW w:w="810" w:type="dxa"/>
          </w:tcPr>
          <w:p w14:paraId="0A9ACDC5" w14:textId="77777777" w:rsidR="003E7C62" w:rsidRPr="00C34C63" w:rsidRDefault="003E7C62" w:rsidP="003E7C62">
            <w:pPr>
              <w:rPr>
                <w:rFonts w:cstheme="minorHAnsi"/>
              </w:rPr>
            </w:pPr>
            <w:r w:rsidRPr="00C34C63">
              <w:rPr>
                <w:rFonts w:cstheme="minorHAnsi"/>
              </w:rPr>
              <w:t xml:space="preserve">A </w:t>
            </w:r>
          </w:p>
          <w:p w14:paraId="6FD4A680" w14:textId="77777777" w:rsidR="003E7C62" w:rsidRPr="00C34C63" w:rsidRDefault="003E7C62" w:rsidP="003E7C62">
            <w:pPr>
              <w:rPr>
                <w:rFonts w:cstheme="minorHAnsi"/>
              </w:rPr>
            </w:pPr>
            <w:r w:rsidRPr="00C34C63">
              <w:rPr>
                <w:rFonts w:cstheme="minorHAnsi"/>
              </w:rPr>
              <w:t xml:space="preserve">B </w:t>
            </w:r>
          </w:p>
          <w:p w14:paraId="4C047595" w14:textId="77777777" w:rsidR="003E7C62" w:rsidRPr="00C34C63" w:rsidRDefault="003E7C62" w:rsidP="003E7C62">
            <w:pPr>
              <w:rPr>
                <w:rFonts w:cstheme="minorHAnsi"/>
              </w:rPr>
            </w:pPr>
            <w:r w:rsidRPr="00C34C63">
              <w:rPr>
                <w:rFonts w:cstheme="minorHAnsi"/>
              </w:rPr>
              <w:t xml:space="preserve">C-M </w:t>
            </w:r>
          </w:p>
          <w:p w14:paraId="621FC359" w14:textId="77777777" w:rsidR="003E7C62" w:rsidRPr="0084305D" w:rsidRDefault="003E7C62" w:rsidP="003E7C62">
            <w:pPr>
              <w:rPr>
                <w:rFonts w:cstheme="minorHAnsi"/>
              </w:rPr>
            </w:pPr>
            <w:r w:rsidRPr="00C34C63">
              <w:rPr>
                <w:rFonts w:cstheme="minorHAnsi"/>
              </w:rPr>
              <w:t>C</w:t>
            </w:r>
          </w:p>
        </w:tc>
        <w:tc>
          <w:tcPr>
            <w:tcW w:w="1980" w:type="dxa"/>
          </w:tcPr>
          <w:p w14:paraId="77960E96" w14:textId="77777777" w:rsidR="003E7C62" w:rsidRPr="0084305D" w:rsidRDefault="00000000" w:rsidP="003E7C62">
            <w:pPr>
              <w:rPr>
                <w:rFonts w:cstheme="minorHAnsi"/>
              </w:rPr>
            </w:pPr>
            <w:sdt>
              <w:sdtPr>
                <w:rPr>
                  <w:rFonts w:cstheme="minorHAnsi"/>
                </w:rPr>
                <w:id w:val="168994655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52BA87DA" w14:textId="77777777" w:rsidR="003E7C62" w:rsidRPr="0084305D" w:rsidRDefault="00000000" w:rsidP="003E7C62">
            <w:pPr>
              <w:rPr>
                <w:rFonts w:cstheme="minorHAnsi"/>
              </w:rPr>
            </w:pPr>
            <w:sdt>
              <w:sdtPr>
                <w:rPr>
                  <w:rFonts w:cstheme="minorHAnsi"/>
                </w:rPr>
                <w:id w:val="78639288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FA9DAC" w14:textId="77777777" w:rsidR="003E7C62" w:rsidRDefault="00000000" w:rsidP="003E7C62">
            <w:pPr>
              <w:rPr>
                <w:rFonts w:cstheme="minorHAnsi"/>
              </w:rPr>
            </w:pPr>
            <w:sdt>
              <w:sdtPr>
                <w:rPr>
                  <w:rFonts w:cstheme="minorHAnsi"/>
                </w:rPr>
                <w:id w:val="-35503890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17FA368" w14:textId="77777777" w:rsidR="003E7C62" w:rsidRPr="00C34C63" w:rsidRDefault="00000000" w:rsidP="003E7C62">
            <w:pPr>
              <w:rPr>
                <w:rFonts w:cstheme="minorHAnsi"/>
              </w:rPr>
            </w:pPr>
            <w:sdt>
              <w:sdtPr>
                <w:rPr>
                  <w:rFonts w:cstheme="minorHAnsi"/>
                </w:rPr>
                <w:id w:val="-211065545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8AC910B" w14:textId="77777777" w:rsidR="003E7C62" w:rsidRPr="0084305D" w:rsidRDefault="003E7C62" w:rsidP="003E7C62">
            <w:pPr>
              <w:rPr>
                <w:rFonts w:cstheme="minorHAnsi"/>
              </w:rPr>
            </w:pPr>
          </w:p>
        </w:tc>
        <w:sdt>
          <w:sdtPr>
            <w:rPr>
              <w:rFonts w:cstheme="minorHAnsi"/>
            </w:rPr>
            <w:id w:val="486834176"/>
            <w:placeholder>
              <w:docPart w:val="02F911FCE0D84534BC9DF15BBD08B577"/>
            </w:placeholder>
            <w:showingPlcHdr/>
          </w:sdtPr>
          <w:sdtContent>
            <w:tc>
              <w:tcPr>
                <w:tcW w:w="4770" w:type="dxa"/>
              </w:tcPr>
              <w:p w14:paraId="4F4518A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0" w:name="Per11H6"/>
      <w:tr w:rsidR="003E7C62" w14:paraId="01CD9658" w14:textId="77777777" w:rsidTr="0089695F">
        <w:trPr>
          <w:cantSplit/>
        </w:trPr>
        <w:tc>
          <w:tcPr>
            <w:tcW w:w="990" w:type="dxa"/>
          </w:tcPr>
          <w:p w14:paraId="66EB7A4F" w14:textId="5E7B94A6" w:rsidR="003E7C62" w:rsidRPr="0084305D" w:rsidRDefault="003E7C62" w:rsidP="003E7C62">
            <w:pPr>
              <w:jc w:val="center"/>
              <w:rPr>
                <w:rFonts w:cstheme="minorHAnsi"/>
                <w:b/>
                <w:bCs/>
              </w:rPr>
            </w:pPr>
            <w:r w:rsidRPr="0084305D">
              <w:rPr>
                <w:rFonts w:cstheme="minorHAnsi"/>
                <w:b/>
                <w:bCs/>
              </w:rPr>
              <w:lastRenderedPageBreak/>
              <w:fldChar w:fldCharType="begin"/>
            </w:r>
            <w:r w:rsidR="00267D76">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6</w:t>
            </w:r>
            <w:r w:rsidRPr="0084305D">
              <w:rPr>
                <w:rFonts w:cstheme="minorHAnsi"/>
                <w:b/>
                <w:bCs/>
              </w:rPr>
              <w:fldChar w:fldCharType="end"/>
            </w:r>
            <w:bookmarkEnd w:id="120"/>
          </w:p>
        </w:tc>
        <w:tc>
          <w:tcPr>
            <w:tcW w:w="6300" w:type="dxa"/>
            <w:tcBorders>
              <w:right w:val="nil"/>
            </w:tcBorders>
          </w:tcPr>
          <w:p w14:paraId="72C0053C" w14:textId="77777777" w:rsidR="003E7C62" w:rsidRPr="0084305D" w:rsidRDefault="003E7C62" w:rsidP="003E7C62">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E7C62" w:rsidRPr="0084305D" w:rsidRDefault="003E7C62" w:rsidP="003E7C62">
            <w:pPr>
              <w:rPr>
                <w:rFonts w:cstheme="minorHAnsi"/>
              </w:rPr>
            </w:pPr>
          </w:p>
        </w:tc>
        <w:tc>
          <w:tcPr>
            <w:tcW w:w="810" w:type="dxa"/>
          </w:tcPr>
          <w:p w14:paraId="49535170" w14:textId="77777777" w:rsidR="003E7C62" w:rsidRPr="00C34C63" w:rsidRDefault="003E7C62" w:rsidP="003E7C62">
            <w:pPr>
              <w:rPr>
                <w:rFonts w:cstheme="minorHAnsi"/>
              </w:rPr>
            </w:pPr>
            <w:r w:rsidRPr="00C34C63">
              <w:rPr>
                <w:rFonts w:cstheme="minorHAnsi"/>
              </w:rPr>
              <w:t xml:space="preserve">A </w:t>
            </w:r>
          </w:p>
          <w:p w14:paraId="1C681F57" w14:textId="77777777" w:rsidR="003E7C62" w:rsidRPr="00C34C63" w:rsidRDefault="003E7C62" w:rsidP="003E7C62">
            <w:pPr>
              <w:rPr>
                <w:rFonts w:cstheme="minorHAnsi"/>
              </w:rPr>
            </w:pPr>
            <w:r w:rsidRPr="00C34C63">
              <w:rPr>
                <w:rFonts w:cstheme="minorHAnsi"/>
              </w:rPr>
              <w:t xml:space="preserve">B </w:t>
            </w:r>
          </w:p>
          <w:p w14:paraId="6187046D" w14:textId="77777777" w:rsidR="003E7C62" w:rsidRPr="00C34C63" w:rsidRDefault="003E7C62" w:rsidP="003E7C62">
            <w:pPr>
              <w:rPr>
                <w:rFonts w:cstheme="minorHAnsi"/>
              </w:rPr>
            </w:pPr>
            <w:r w:rsidRPr="00C34C63">
              <w:rPr>
                <w:rFonts w:cstheme="minorHAnsi"/>
              </w:rPr>
              <w:t xml:space="preserve">C-M </w:t>
            </w:r>
          </w:p>
          <w:p w14:paraId="13C1AFCE" w14:textId="77777777" w:rsidR="003E7C62" w:rsidRPr="0084305D" w:rsidRDefault="003E7C62" w:rsidP="003E7C62">
            <w:pPr>
              <w:rPr>
                <w:rFonts w:cstheme="minorHAnsi"/>
              </w:rPr>
            </w:pPr>
            <w:r w:rsidRPr="00C34C63">
              <w:rPr>
                <w:rFonts w:cstheme="minorHAnsi"/>
              </w:rPr>
              <w:t>C</w:t>
            </w:r>
          </w:p>
        </w:tc>
        <w:tc>
          <w:tcPr>
            <w:tcW w:w="1980" w:type="dxa"/>
          </w:tcPr>
          <w:p w14:paraId="08821C06" w14:textId="77777777" w:rsidR="003E7C62" w:rsidRPr="0084305D" w:rsidRDefault="00000000" w:rsidP="003E7C62">
            <w:pPr>
              <w:rPr>
                <w:rFonts w:cstheme="minorHAnsi"/>
              </w:rPr>
            </w:pPr>
            <w:sdt>
              <w:sdtPr>
                <w:rPr>
                  <w:rFonts w:cstheme="minorHAnsi"/>
                </w:rPr>
                <w:id w:val="-151753120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79CFC6" w14:textId="77777777" w:rsidR="003E7C62" w:rsidRPr="0084305D" w:rsidRDefault="00000000" w:rsidP="003E7C62">
            <w:pPr>
              <w:rPr>
                <w:rFonts w:cstheme="minorHAnsi"/>
              </w:rPr>
            </w:pPr>
            <w:sdt>
              <w:sdtPr>
                <w:rPr>
                  <w:rFonts w:cstheme="minorHAnsi"/>
                </w:rPr>
                <w:id w:val="-178457044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249E3F" w14:textId="77777777" w:rsidR="003E7C62" w:rsidRDefault="00000000" w:rsidP="003E7C62">
            <w:pPr>
              <w:rPr>
                <w:rFonts w:cstheme="minorHAnsi"/>
              </w:rPr>
            </w:pPr>
            <w:sdt>
              <w:sdtPr>
                <w:rPr>
                  <w:rFonts w:cstheme="minorHAnsi"/>
                </w:rPr>
                <w:id w:val="65149880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5D79D06" w14:textId="77777777" w:rsidR="003E7C62" w:rsidRPr="00C34C63" w:rsidRDefault="00000000" w:rsidP="003E7C62">
            <w:pPr>
              <w:rPr>
                <w:rFonts w:cstheme="minorHAnsi"/>
              </w:rPr>
            </w:pPr>
            <w:sdt>
              <w:sdtPr>
                <w:rPr>
                  <w:rFonts w:cstheme="minorHAnsi"/>
                </w:rPr>
                <w:id w:val="-33021620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0BAFBA43" w14:textId="77777777" w:rsidR="003E7C62" w:rsidRPr="0084305D" w:rsidRDefault="003E7C62" w:rsidP="003E7C62">
            <w:pPr>
              <w:rPr>
                <w:rFonts w:cstheme="minorHAnsi"/>
              </w:rPr>
            </w:pPr>
          </w:p>
        </w:tc>
        <w:sdt>
          <w:sdtPr>
            <w:rPr>
              <w:rFonts w:cstheme="minorHAnsi"/>
            </w:rPr>
            <w:id w:val="1799647140"/>
            <w:placeholder>
              <w:docPart w:val="D08B71D8C02D4FF2BB5A820292DF8401"/>
            </w:placeholder>
            <w:showingPlcHdr/>
          </w:sdtPr>
          <w:sdtContent>
            <w:tc>
              <w:tcPr>
                <w:tcW w:w="4770" w:type="dxa"/>
              </w:tcPr>
              <w:p w14:paraId="6F894FF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1" w:name="Per11H7"/>
      <w:tr w:rsidR="003E7C62" w14:paraId="5F846CFC" w14:textId="77777777" w:rsidTr="0089695F">
        <w:trPr>
          <w:cantSplit/>
        </w:trPr>
        <w:tc>
          <w:tcPr>
            <w:tcW w:w="990" w:type="dxa"/>
          </w:tcPr>
          <w:p w14:paraId="470D58C1" w14:textId="586CD31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r w:rsidRPr="0084305D">
              <w:rPr>
                <w:rFonts w:cstheme="minorHAnsi"/>
                <w:b/>
                <w:bCs/>
              </w:rPr>
              <w:fldChar w:fldCharType="end"/>
            </w:r>
            <w:bookmarkEnd w:id="121"/>
          </w:p>
        </w:tc>
        <w:tc>
          <w:tcPr>
            <w:tcW w:w="6300" w:type="dxa"/>
            <w:tcBorders>
              <w:right w:val="nil"/>
            </w:tcBorders>
          </w:tcPr>
          <w:p w14:paraId="6612B317" w14:textId="77777777" w:rsidR="003E7C62" w:rsidRPr="0084305D" w:rsidRDefault="003E7C62" w:rsidP="003E7C62">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E7C62" w:rsidRPr="0084305D" w:rsidRDefault="003E7C62" w:rsidP="003E7C62">
            <w:pPr>
              <w:rPr>
                <w:rFonts w:cstheme="minorHAnsi"/>
              </w:rPr>
            </w:pPr>
          </w:p>
        </w:tc>
        <w:tc>
          <w:tcPr>
            <w:tcW w:w="810" w:type="dxa"/>
          </w:tcPr>
          <w:p w14:paraId="5B65539A" w14:textId="77777777" w:rsidR="003E7C62" w:rsidRPr="00C34C63" w:rsidRDefault="003E7C62" w:rsidP="003E7C62">
            <w:pPr>
              <w:rPr>
                <w:rFonts w:cstheme="minorHAnsi"/>
              </w:rPr>
            </w:pPr>
            <w:r w:rsidRPr="00C34C63">
              <w:rPr>
                <w:rFonts w:cstheme="minorHAnsi"/>
              </w:rPr>
              <w:t xml:space="preserve">A </w:t>
            </w:r>
          </w:p>
          <w:p w14:paraId="59452079" w14:textId="77777777" w:rsidR="003E7C62" w:rsidRPr="00C34C63" w:rsidRDefault="003E7C62" w:rsidP="003E7C62">
            <w:pPr>
              <w:rPr>
                <w:rFonts w:cstheme="minorHAnsi"/>
              </w:rPr>
            </w:pPr>
            <w:r w:rsidRPr="00C34C63">
              <w:rPr>
                <w:rFonts w:cstheme="minorHAnsi"/>
              </w:rPr>
              <w:t xml:space="preserve">B </w:t>
            </w:r>
          </w:p>
          <w:p w14:paraId="4BFBA084" w14:textId="77777777" w:rsidR="003E7C62" w:rsidRPr="00C34C63" w:rsidRDefault="003E7C62" w:rsidP="003E7C62">
            <w:pPr>
              <w:rPr>
                <w:rFonts w:cstheme="minorHAnsi"/>
              </w:rPr>
            </w:pPr>
            <w:r w:rsidRPr="00C34C63">
              <w:rPr>
                <w:rFonts w:cstheme="minorHAnsi"/>
              </w:rPr>
              <w:t xml:space="preserve">C-M </w:t>
            </w:r>
          </w:p>
          <w:p w14:paraId="0F49CAA3" w14:textId="77777777" w:rsidR="003E7C62" w:rsidRPr="0084305D" w:rsidRDefault="003E7C62" w:rsidP="003E7C62">
            <w:pPr>
              <w:rPr>
                <w:rFonts w:cstheme="minorHAnsi"/>
              </w:rPr>
            </w:pPr>
            <w:r w:rsidRPr="00C34C63">
              <w:rPr>
                <w:rFonts w:cstheme="minorHAnsi"/>
              </w:rPr>
              <w:t>C</w:t>
            </w:r>
          </w:p>
        </w:tc>
        <w:tc>
          <w:tcPr>
            <w:tcW w:w="1980" w:type="dxa"/>
          </w:tcPr>
          <w:p w14:paraId="1CEF8B29" w14:textId="77777777" w:rsidR="003E7C62" w:rsidRPr="0084305D" w:rsidRDefault="00000000" w:rsidP="003E7C62">
            <w:pPr>
              <w:rPr>
                <w:rFonts w:cstheme="minorHAnsi"/>
              </w:rPr>
            </w:pPr>
            <w:sdt>
              <w:sdtPr>
                <w:rPr>
                  <w:rFonts w:cstheme="minorHAnsi"/>
                </w:rPr>
                <w:id w:val="-180175233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CBA635C" w14:textId="77777777" w:rsidR="003E7C62" w:rsidRPr="0084305D" w:rsidRDefault="00000000" w:rsidP="003E7C62">
            <w:pPr>
              <w:rPr>
                <w:rFonts w:cstheme="minorHAnsi"/>
              </w:rPr>
            </w:pPr>
            <w:sdt>
              <w:sdtPr>
                <w:rPr>
                  <w:rFonts w:cstheme="minorHAnsi"/>
                </w:rPr>
                <w:id w:val="-46057001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582947F" w14:textId="77777777" w:rsidR="003E7C62" w:rsidRDefault="00000000" w:rsidP="003E7C62">
            <w:pPr>
              <w:rPr>
                <w:rFonts w:cstheme="minorHAnsi"/>
              </w:rPr>
            </w:pPr>
            <w:sdt>
              <w:sdtPr>
                <w:rPr>
                  <w:rFonts w:cstheme="minorHAnsi"/>
                </w:rPr>
                <w:id w:val="-107535545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7D8777F7" w14:textId="77777777" w:rsidR="003E7C62" w:rsidRPr="00C34C63" w:rsidRDefault="00000000" w:rsidP="003E7C62">
            <w:pPr>
              <w:rPr>
                <w:rFonts w:cstheme="minorHAnsi"/>
              </w:rPr>
            </w:pPr>
            <w:sdt>
              <w:sdtPr>
                <w:rPr>
                  <w:rFonts w:cstheme="minorHAnsi"/>
                </w:rPr>
                <w:id w:val="2065834975"/>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11248E6" w14:textId="77777777" w:rsidR="003E7C62" w:rsidRPr="0084305D" w:rsidRDefault="003E7C62" w:rsidP="003E7C62">
            <w:pPr>
              <w:rPr>
                <w:rFonts w:cstheme="minorHAnsi"/>
              </w:rPr>
            </w:pPr>
          </w:p>
        </w:tc>
        <w:sdt>
          <w:sdtPr>
            <w:rPr>
              <w:rFonts w:cstheme="minorHAnsi"/>
            </w:rPr>
            <w:id w:val="2024972550"/>
            <w:placeholder>
              <w:docPart w:val="112B20DEEF574C0EB2A67547E39DAFFB"/>
            </w:placeholder>
            <w:showingPlcHdr/>
          </w:sdtPr>
          <w:sdtContent>
            <w:tc>
              <w:tcPr>
                <w:tcW w:w="4770" w:type="dxa"/>
              </w:tcPr>
              <w:p w14:paraId="4583774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2" w:name="Per11H8"/>
      <w:tr w:rsidR="003E7C62" w14:paraId="45C287E5" w14:textId="77777777" w:rsidTr="0089695F">
        <w:trPr>
          <w:cantSplit/>
        </w:trPr>
        <w:tc>
          <w:tcPr>
            <w:tcW w:w="990" w:type="dxa"/>
          </w:tcPr>
          <w:p w14:paraId="7655D93C" w14:textId="4288E56D"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r w:rsidRPr="0084305D">
              <w:rPr>
                <w:rFonts w:cstheme="minorHAnsi"/>
                <w:b/>
                <w:bCs/>
              </w:rPr>
              <w:fldChar w:fldCharType="end"/>
            </w:r>
            <w:bookmarkEnd w:id="122"/>
          </w:p>
        </w:tc>
        <w:tc>
          <w:tcPr>
            <w:tcW w:w="6300" w:type="dxa"/>
            <w:tcBorders>
              <w:right w:val="nil"/>
            </w:tcBorders>
          </w:tcPr>
          <w:p w14:paraId="567BBCE5" w14:textId="77777777" w:rsidR="003E7C62" w:rsidRPr="0084305D" w:rsidRDefault="003E7C62" w:rsidP="003E7C62">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E7C62" w:rsidRPr="0084305D" w:rsidRDefault="003E7C62" w:rsidP="003E7C62">
            <w:pPr>
              <w:rPr>
                <w:rFonts w:cstheme="minorHAnsi"/>
              </w:rPr>
            </w:pPr>
          </w:p>
        </w:tc>
        <w:tc>
          <w:tcPr>
            <w:tcW w:w="810" w:type="dxa"/>
          </w:tcPr>
          <w:p w14:paraId="01B03222" w14:textId="77777777" w:rsidR="003E7C62" w:rsidRPr="00C34C63" w:rsidRDefault="003E7C62" w:rsidP="003E7C62">
            <w:pPr>
              <w:rPr>
                <w:rFonts w:cstheme="minorHAnsi"/>
              </w:rPr>
            </w:pPr>
            <w:r w:rsidRPr="00C34C63">
              <w:rPr>
                <w:rFonts w:cstheme="minorHAnsi"/>
              </w:rPr>
              <w:t xml:space="preserve">A </w:t>
            </w:r>
          </w:p>
          <w:p w14:paraId="5F7FEEC8" w14:textId="77777777" w:rsidR="003E7C62" w:rsidRPr="00C34C63" w:rsidRDefault="003E7C62" w:rsidP="003E7C62">
            <w:pPr>
              <w:rPr>
                <w:rFonts w:cstheme="minorHAnsi"/>
              </w:rPr>
            </w:pPr>
            <w:r w:rsidRPr="00C34C63">
              <w:rPr>
                <w:rFonts w:cstheme="minorHAnsi"/>
              </w:rPr>
              <w:t xml:space="preserve">B </w:t>
            </w:r>
          </w:p>
          <w:p w14:paraId="49F863D9" w14:textId="77777777" w:rsidR="003E7C62" w:rsidRPr="00C34C63" w:rsidRDefault="003E7C62" w:rsidP="003E7C62">
            <w:pPr>
              <w:rPr>
                <w:rFonts w:cstheme="minorHAnsi"/>
              </w:rPr>
            </w:pPr>
            <w:r w:rsidRPr="00C34C63">
              <w:rPr>
                <w:rFonts w:cstheme="minorHAnsi"/>
              </w:rPr>
              <w:t xml:space="preserve">C-M </w:t>
            </w:r>
          </w:p>
          <w:p w14:paraId="591B499B" w14:textId="77777777" w:rsidR="003E7C62" w:rsidRPr="0084305D" w:rsidRDefault="003E7C62" w:rsidP="003E7C62">
            <w:pPr>
              <w:rPr>
                <w:rFonts w:cstheme="minorHAnsi"/>
              </w:rPr>
            </w:pPr>
            <w:r w:rsidRPr="00C34C63">
              <w:rPr>
                <w:rFonts w:cstheme="minorHAnsi"/>
              </w:rPr>
              <w:t>C</w:t>
            </w:r>
          </w:p>
        </w:tc>
        <w:tc>
          <w:tcPr>
            <w:tcW w:w="1980" w:type="dxa"/>
          </w:tcPr>
          <w:p w14:paraId="06E3ADFB" w14:textId="77777777" w:rsidR="003E7C62" w:rsidRPr="0084305D" w:rsidRDefault="00000000" w:rsidP="003E7C62">
            <w:pPr>
              <w:rPr>
                <w:rFonts w:cstheme="minorHAnsi"/>
              </w:rPr>
            </w:pPr>
            <w:sdt>
              <w:sdtPr>
                <w:rPr>
                  <w:rFonts w:cstheme="minorHAnsi"/>
                </w:rPr>
                <w:id w:val="109096438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7963486" w14:textId="77777777" w:rsidR="003E7C62" w:rsidRPr="0084305D" w:rsidRDefault="00000000" w:rsidP="003E7C62">
            <w:pPr>
              <w:rPr>
                <w:rFonts w:cstheme="minorHAnsi"/>
              </w:rPr>
            </w:pPr>
            <w:sdt>
              <w:sdtPr>
                <w:rPr>
                  <w:rFonts w:cstheme="minorHAnsi"/>
                </w:rPr>
                <w:id w:val="-14243202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69D751" w14:textId="77777777" w:rsidR="003E7C62" w:rsidRDefault="00000000" w:rsidP="003E7C62">
            <w:pPr>
              <w:rPr>
                <w:rFonts w:cstheme="minorHAnsi"/>
              </w:rPr>
            </w:pPr>
            <w:sdt>
              <w:sdtPr>
                <w:rPr>
                  <w:rFonts w:cstheme="minorHAnsi"/>
                </w:rPr>
                <w:id w:val="-96111567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5F7601B6" w14:textId="77777777" w:rsidR="003E7C62" w:rsidRPr="00C34C63" w:rsidRDefault="00000000" w:rsidP="003E7C62">
            <w:pPr>
              <w:rPr>
                <w:rFonts w:cstheme="minorHAnsi"/>
              </w:rPr>
            </w:pPr>
            <w:sdt>
              <w:sdtPr>
                <w:rPr>
                  <w:rFonts w:cstheme="minorHAnsi"/>
                </w:rPr>
                <w:id w:val="-91755248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D2C814D" w14:textId="77777777" w:rsidR="003E7C62" w:rsidRPr="0084305D" w:rsidRDefault="003E7C62" w:rsidP="003E7C62">
            <w:pPr>
              <w:rPr>
                <w:rFonts w:cstheme="minorHAnsi"/>
              </w:rPr>
            </w:pPr>
          </w:p>
        </w:tc>
        <w:sdt>
          <w:sdtPr>
            <w:rPr>
              <w:rFonts w:cstheme="minorHAnsi"/>
            </w:rPr>
            <w:id w:val="172625319"/>
            <w:placeholder>
              <w:docPart w:val="8D360E9861F94B9F8244829B1179609E"/>
            </w:placeholder>
            <w:showingPlcHdr/>
          </w:sdtPr>
          <w:sdtContent>
            <w:tc>
              <w:tcPr>
                <w:tcW w:w="4770" w:type="dxa"/>
              </w:tcPr>
              <w:p w14:paraId="3F694D2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3" w:name="Per11H9"/>
      <w:tr w:rsidR="003E7C62" w14:paraId="4BB4E546" w14:textId="77777777" w:rsidTr="0089695F">
        <w:trPr>
          <w:cantSplit/>
        </w:trPr>
        <w:tc>
          <w:tcPr>
            <w:tcW w:w="990" w:type="dxa"/>
          </w:tcPr>
          <w:p w14:paraId="52E44025" w14:textId="224006C8"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r w:rsidRPr="0084305D">
              <w:rPr>
                <w:rFonts w:cstheme="minorHAnsi"/>
                <w:b/>
                <w:bCs/>
              </w:rPr>
              <w:fldChar w:fldCharType="end"/>
            </w:r>
            <w:bookmarkEnd w:id="123"/>
          </w:p>
        </w:tc>
        <w:tc>
          <w:tcPr>
            <w:tcW w:w="6300" w:type="dxa"/>
            <w:tcBorders>
              <w:right w:val="nil"/>
            </w:tcBorders>
          </w:tcPr>
          <w:p w14:paraId="197DB11F" w14:textId="77777777" w:rsidR="003E7C62" w:rsidRPr="0084305D" w:rsidRDefault="003E7C62" w:rsidP="003E7C62">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E7C62" w:rsidRPr="0084305D" w:rsidRDefault="003E7C62" w:rsidP="003E7C62">
            <w:pPr>
              <w:rPr>
                <w:rFonts w:cstheme="minorHAnsi"/>
              </w:rPr>
            </w:pPr>
          </w:p>
        </w:tc>
        <w:tc>
          <w:tcPr>
            <w:tcW w:w="810" w:type="dxa"/>
          </w:tcPr>
          <w:p w14:paraId="64AED521" w14:textId="77777777" w:rsidR="003E7C62" w:rsidRPr="00C34C63" w:rsidRDefault="003E7C62" w:rsidP="003E7C62">
            <w:pPr>
              <w:rPr>
                <w:rFonts w:cstheme="minorHAnsi"/>
              </w:rPr>
            </w:pPr>
            <w:r w:rsidRPr="00C34C63">
              <w:rPr>
                <w:rFonts w:cstheme="minorHAnsi"/>
              </w:rPr>
              <w:t xml:space="preserve">A </w:t>
            </w:r>
          </w:p>
          <w:p w14:paraId="2233360C" w14:textId="77777777" w:rsidR="003E7C62" w:rsidRPr="00C34C63" w:rsidRDefault="003E7C62" w:rsidP="003E7C62">
            <w:pPr>
              <w:rPr>
                <w:rFonts w:cstheme="minorHAnsi"/>
              </w:rPr>
            </w:pPr>
            <w:r w:rsidRPr="00C34C63">
              <w:rPr>
                <w:rFonts w:cstheme="minorHAnsi"/>
              </w:rPr>
              <w:t xml:space="preserve">B </w:t>
            </w:r>
          </w:p>
          <w:p w14:paraId="21AD22C8" w14:textId="77777777" w:rsidR="003E7C62" w:rsidRPr="00C34C63" w:rsidRDefault="003E7C62" w:rsidP="003E7C62">
            <w:pPr>
              <w:rPr>
                <w:rFonts w:cstheme="minorHAnsi"/>
              </w:rPr>
            </w:pPr>
            <w:r w:rsidRPr="00C34C63">
              <w:rPr>
                <w:rFonts w:cstheme="minorHAnsi"/>
              </w:rPr>
              <w:t xml:space="preserve">C-M </w:t>
            </w:r>
          </w:p>
          <w:p w14:paraId="0A1C23E2" w14:textId="77777777" w:rsidR="003E7C62" w:rsidRPr="0084305D" w:rsidRDefault="003E7C62" w:rsidP="003E7C62">
            <w:pPr>
              <w:rPr>
                <w:rFonts w:cstheme="minorHAnsi"/>
              </w:rPr>
            </w:pPr>
            <w:r w:rsidRPr="00C34C63">
              <w:rPr>
                <w:rFonts w:cstheme="minorHAnsi"/>
              </w:rPr>
              <w:t>C</w:t>
            </w:r>
          </w:p>
        </w:tc>
        <w:tc>
          <w:tcPr>
            <w:tcW w:w="1980" w:type="dxa"/>
          </w:tcPr>
          <w:p w14:paraId="749944AE" w14:textId="77777777" w:rsidR="003E7C62" w:rsidRPr="0084305D" w:rsidRDefault="00000000" w:rsidP="003E7C62">
            <w:pPr>
              <w:rPr>
                <w:rFonts w:cstheme="minorHAnsi"/>
              </w:rPr>
            </w:pPr>
            <w:sdt>
              <w:sdtPr>
                <w:rPr>
                  <w:rFonts w:cstheme="minorHAnsi"/>
                </w:rPr>
                <w:id w:val="-83784804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6ECAE2A" w14:textId="77777777" w:rsidR="003E7C62" w:rsidRPr="0084305D" w:rsidRDefault="00000000" w:rsidP="003E7C62">
            <w:pPr>
              <w:rPr>
                <w:rFonts w:cstheme="minorHAnsi"/>
              </w:rPr>
            </w:pPr>
            <w:sdt>
              <w:sdtPr>
                <w:rPr>
                  <w:rFonts w:cstheme="minorHAnsi"/>
                </w:rPr>
                <w:id w:val="-17541899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0E24AEA" w14:textId="77777777" w:rsidR="003E7C62" w:rsidRDefault="00000000" w:rsidP="003E7C62">
            <w:pPr>
              <w:rPr>
                <w:rFonts w:cstheme="minorHAnsi"/>
              </w:rPr>
            </w:pPr>
            <w:sdt>
              <w:sdtPr>
                <w:rPr>
                  <w:rFonts w:cstheme="minorHAnsi"/>
                </w:rPr>
                <w:id w:val="56769846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7460BBAF" w14:textId="77777777" w:rsidR="003E7C62" w:rsidRPr="00C34C63" w:rsidRDefault="00000000" w:rsidP="003E7C62">
            <w:pPr>
              <w:rPr>
                <w:rFonts w:cstheme="minorHAnsi"/>
              </w:rPr>
            </w:pPr>
            <w:sdt>
              <w:sdtPr>
                <w:rPr>
                  <w:rFonts w:cstheme="minorHAnsi"/>
                </w:rPr>
                <w:id w:val="-31588605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E0D301F" w14:textId="77777777" w:rsidR="003E7C62" w:rsidRPr="0084305D" w:rsidRDefault="003E7C62" w:rsidP="003E7C62">
            <w:pPr>
              <w:rPr>
                <w:rFonts w:cstheme="minorHAnsi"/>
              </w:rPr>
            </w:pPr>
          </w:p>
        </w:tc>
        <w:sdt>
          <w:sdtPr>
            <w:rPr>
              <w:rFonts w:cstheme="minorHAnsi"/>
            </w:rPr>
            <w:id w:val="586041653"/>
            <w:placeholder>
              <w:docPart w:val="396F1E42371E43548D2BADEBE6B8E64E"/>
            </w:placeholder>
            <w:showingPlcHdr/>
          </w:sdtPr>
          <w:sdtContent>
            <w:tc>
              <w:tcPr>
                <w:tcW w:w="4770" w:type="dxa"/>
              </w:tcPr>
              <w:p w14:paraId="1AFBDF5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4" w:name="Per11H10"/>
      <w:tr w:rsidR="003E7C62" w14:paraId="1611B76A" w14:textId="77777777" w:rsidTr="00881064">
        <w:trPr>
          <w:cantSplit/>
        </w:trPr>
        <w:tc>
          <w:tcPr>
            <w:tcW w:w="990" w:type="dxa"/>
            <w:tcBorders>
              <w:bottom w:val="single" w:sz="4" w:space="0" w:color="auto"/>
            </w:tcBorders>
          </w:tcPr>
          <w:p w14:paraId="75CC9D3F" w14:textId="63E9F2BC" w:rsidR="003E7C62" w:rsidRPr="0084305D" w:rsidRDefault="003E7C62" w:rsidP="003E7C62">
            <w:pPr>
              <w:jc w:val="center"/>
              <w:rPr>
                <w:rFonts w:cstheme="minorHAnsi"/>
                <w:b/>
                <w:bCs/>
              </w:rPr>
            </w:pPr>
            <w:r w:rsidRPr="0084305D">
              <w:rPr>
                <w:rFonts w:cstheme="minorHAnsi"/>
                <w:b/>
                <w:bCs/>
              </w:rPr>
              <w:fldChar w:fldCharType="begin"/>
            </w:r>
            <w:r w:rsidR="00691CAF">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r w:rsidRPr="0084305D">
              <w:rPr>
                <w:rFonts w:cstheme="minorHAnsi"/>
                <w:b/>
                <w:bCs/>
              </w:rPr>
              <w:fldChar w:fldCharType="end"/>
            </w:r>
            <w:bookmarkEnd w:id="124"/>
          </w:p>
        </w:tc>
        <w:tc>
          <w:tcPr>
            <w:tcW w:w="6300" w:type="dxa"/>
            <w:tcBorders>
              <w:bottom w:val="single" w:sz="4" w:space="0" w:color="auto"/>
              <w:right w:val="nil"/>
            </w:tcBorders>
          </w:tcPr>
          <w:p w14:paraId="45B96C87" w14:textId="77777777" w:rsidR="003E7C62" w:rsidRPr="0084305D" w:rsidRDefault="003E7C62" w:rsidP="003E7C62">
            <w:pPr>
              <w:rPr>
                <w:rFonts w:cstheme="minorHAnsi"/>
              </w:rPr>
            </w:pPr>
            <w:r w:rsidRPr="0084305D">
              <w:rPr>
                <w:rFonts w:cstheme="minorHAnsi"/>
              </w:rPr>
              <w:t>Each personnel record contains on-going record of inoculations or refusals.</w:t>
            </w:r>
          </w:p>
        </w:tc>
        <w:tc>
          <w:tcPr>
            <w:tcW w:w="270" w:type="dxa"/>
            <w:tcBorders>
              <w:left w:val="nil"/>
              <w:bottom w:val="single" w:sz="4" w:space="0" w:color="auto"/>
            </w:tcBorders>
          </w:tcPr>
          <w:p w14:paraId="75854D95" w14:textId="77777777" w:rsidR="003E7C62" w:rsidRPr="0084305D" w:rsidRDefault="003E7C62" w:rsidP="003E7C62">
            <w:pPr>
              <w:rPr>
                <w:rFonts w:cstheme="minorHAnsi"/>
              </w:rPr>
            </w:pPr>
          </w:p>
        </w:tc>
        <w:tc>
          <w:tcPr>
            <w:tcW w:w="810" w:type="dxa"/>
            <w:tcBorders>
              <w:bottom w:val="single" w:sz="4" w:space="0" w:color="auto"/>
            </w:tcBorders>
          </w:tcPr>
          <w:p w14:paraId="15FE4577" w14:textId="77777777" w:rsidR="003E7C62" w:rsidRPr="00C34C63" w:rsidRDefault="003E7C62" w:rsidP="003E7C62">
            <w:pPr>
              <w:rPr>
                <w:rFonts w:cstheme="minorHAnsi"/>
              </w:rPr>
            </w:pPr>
            <w:r w:rsidRPr="00C34C63">
              <w:rPr>
                <w:rFonts w:cstheme="minorHAnsi"/>
              </w:rPr>
              <w:t xml:space="preserve">A </w:t>
            </w:r>
          </w:p>
          <w:p w14:paraId="56BBB547" w14:textId="77777777" w:rsidR="003E7C62" w:rsidRPr="00C34C63" w:rsidRDefault="003E7C62" w:rsidP="003E7C62">
            <w:pPr>
              <w:rPr>
                <w:rFonts w:cstheme="minorHAnsi"/>
              </w:rPr>
            </w:pPr>
            <w:r w:rsidRPr="00C34C63">
              <w:rPr>
                <w:rFonts w:cstheme="minorHAnsi"/>
              </w:rPr>
              <w:t xml:space="preserve">B </w:t>
            </w:r>
          </w:p>
          <w:p w14:paraId="7A2656D5" w14:textId="77777777" w:rsidR="003E7C62" w:rsidRPr="00C34C63" w:rsidRDefault="003E7C62" w:rsidP="003E7C62">
            <w:pPr>
              <w:rPr>
                <w:rFonts w:cstheme="minorHAnsi"/>
              </w:rPr>
            </w:pPr>
            <w:r w:rsidRPr="00C34C63">
              <w:rPr>
                <w:rFonts w:cstheme="minorHAnsi"/>
              </w:rPr>
              <w:t xml:space="preserve">C-M </w:t>
            </w:r>
          </w:p>
          <w:p w14:paraId="2BDE14C1"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01CEEED5" w14:textId="77777777" w:rsidR="003E7C62" w:rsidRPr="0084305D" w:rsidRDefault="00000000" w:rsidP="003E7C62">
            <w:pPr>
              <w:rPr>
                <w:rFonts w:cstheme="minorHAnsi"/>
              </w:rPr>
            </w:pPr>
            <w:sdt>
              <w:sdtPr>
                <w:rPr>
                  <w:rFonts w:cstheme="minorHAnsi"/>
                </w:rPr>
                <w:id w:val="-123046218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AAD1620" w14:textId="77777777" w:rsidR="003E7C62" w:rsidRPr="0084305D" w:rsidRDefault="00000000" w:rsidP="003E7C62">
            <w:pPr>
              <w:rPr>
                <w:rFonts w:cstheme="minorHAnsi"/>
              </w:rPr>
            </w:pPr>
            <w:sdt>
              <w:sdtPr>
                <w:rPr>
                  <w:rFonts w:cstheme="minorHAnsi"/>
                </w:rPr>
                <w:id w:val="-58044727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36C508" w14:textId="77777777" w:rsidR="003E7C62" w:rsidRDefault="00000000" w:rsidP="003E7C62">
            <w:pPr>
              <w:rPr>
                <w:rFonts w:cstheme="minorHAnsi"/>
              </w:rPr>
            </w:pPr>
            <w:sdt>
              <w:sdtPr>
                <w:rPr>
                  <w:rFonts w:cstheme="minorHAnsi"/>
                </w:rPr>
                <w:id w:val="-32290421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931BAF8" w14:textId="77777777" w:rsidR="003E7C62" w:rsidRPr="00C34C63" w:rsidRDefault="00000000" w:rsidP="003E7C62">
            <w:pPr>
              <w:rPr>
                <w:rFonts w:cstheme="minorHAnsi"/>
              </w:rPr>
            </w:pPr>
            <w:sdt>
              <w:sdtPr>
                <w:rPr>
                  <w:rFonts w:cstheme="minorHAnsi"/>
                </w:rPr>
                <w:id w:val="46486454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23DE87A0" w14:textId="77777777" w:rsidR="003E7C62" w:rsidRPr="0084305D" w:rsidRDefault="003E7C62" w:rsidP="003E7C62">
            <w:pPr>
              <w:rPr>
                <w:rFonts w:cstheme="minorHAnsi"/>
              </w:rPr>
            </w:pPr>
          </w:p>
        </w:tc>
        <w:sdt>
          <w:sdtPr>
            <w:rPr>
              <w:rFonts w:cstheme="minorHAnsi"/>
            </w:rPr>
            <w:id w:val="-571964191"/>
            <w:placeholder>
              <w:docPart w:val="A3196CE38B6446EA9BE7FD2C59518BC3"/>
            </w:placeholder>
            <w:showingPlcHdr/>
          </w:sdtPr>
          <w:sdtContent>
            <w:tc>
              <w:tcPr>
                <w:tcW w:w="4770" w:type="dxa"/>
                <w:tcBorders>
                  <w:bottom w:val="single" w:sz="4" w:space="0" w:color="auto"/>
                </w:tcBorders>
              </w:tcPr>
              <w:p w14:paraId="2B05BC33"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71BD0401" w14:textId="77777777" w:rsidTr="00881064">
        <w:trPr>
          <w:cantSplit/>
        </w:trPr>
        <w:tc>
          <w:tcPr>
            <w:tcW w:w="15120" w:type="dxa"/>
            <w:gridSpan w:val="6"/>
            <w:tcBorders>
              <w:left w:val="single" w:sz="4" w:space="0" w:color="auto"/>
            </w:tcBorders>
            <w:shd w:val="clear" w:color="auto" w:fill="D9E2F3" w:themeFill="accent1" w:themeFillTint="33"/>
          </w:tcPr>
          <w:p w14:paraId="00C3C72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3E7C62" w14:paraId="74811B02" w14:textId="77777777" w:rsidTr="0089695F">
        <w:trPr>
          <w:cantSplit/>
        </w:trPr>
        <w:tc>
          <w:tcPr>
            <w:tcW w:w="990" w:type="dxa"/>
          </w:tcPr>
          <w:p w14:paraId="7B4F8176" w14:textId="175E90D5"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E7C62" w:rsidRPr="0084305D" w:rsidRDefault="003E7C62" w:rsidP="003E7C62">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E7C62" w:rsidRPr="0084305D" w:rsidRDefault="003E7C62" w:rsidP="003E7C62">
            <w:pPr>
              <w:rPr>
                <w:rFonts w:cstheme="minorHAnsi"/>
              </w:rPr>
            </w:pPr>
          </w:p>
        </w:tc>
        <w:tc>
          <w:tcPr>
            <w:tcW w:w="810" w:type="dxa"/>
          </w:tcPr>
          <w:p w14:paraId="2681278A" w14:textId="77777777" w:rsidR="003E7C62" w:rsidRPr="00C34C63" w:rsidRDefault="003E7C62" w:rsidP="003E7C62">
            <w:pPr>
              <w:rPr>
                <w:rFonts w:cstheme="minorHAnsi"/>
              </w:rPr>
            </w:pPr>
            <w:r w:rsidRPr="00C34C63">
              <w:rPr>
                <w:rFonts w:cstheme="minorHAnsi"/>
              </w:rPr>
              <w:t xml:space="preserve">A </w:t>
            </w:r>
          </w:p>
          <w:p w14:paraId="43D6AA94" w14:textId="77777777" w:rsidR="003E7C62" w:rsidRPr="00C34C63" w:rsidRDefault="003E7C62" w:rsidP="003E7C62">
            <w:pPr>
              <w:rPr>
                <w:rFonts w:cstheme="minorHAnsi"/>
              </w:rPr>
            </w:pPr>
            <w:r w:rsidRPr="00C34C63">
              <w:rPr>
                <w:rFonts w:cstheme="minorHAnsi"/>
              </w:rPr>
              <w:t xml:space="preserve">B </w:t>
            </w:r>
          </w:p>
          <w:p w14:paraId="1D5ADA9E" w14:textId="77777777" w:rsidR="003E7C62" w:rsidRPr="00C34C63" w:rsidRDefault="003E7C62" w:rsidP="003E7C62">
            <w:pPr>
              <w:rPr>
                <w:rFonts w:cstheme="minorHAnsi"/>
              </w:rPr>
            </w:pPr>
            <w:r w:rsidRPr="00C34C63">
              <w:rPr>
                <w:rFonts w:cstheme="minorHAnsi"/>
              </w:rPr>
              <w:t xml:space="preserve">C-M </w:t>
            </w:r>
          </w:p>
          <w:p w14:paraId="418193A0" w14:textId="77777777" w:rsidR="003E7C62" w:rsidRPr="0084305D" w:rsidRDefault="003E7C62" w:rsidP="003E7C62">
            <w:pPr>
              <w:rPr>
                <w:rFonts w:cstheme="minorHAnsi"/>
              </w:rPr>
            </w:pPr>
            <w:r w:rsidRPr="00C34C63">
              <w:rPr>
                <w:rFonts w:cstheme="minorHAnsi"/>
              </w:rPr>
              <w:t>C</w:t>
            </w:r>
          </w:p>
        </w:tc>
        <w:tc>
          <w:tcPr>
            <w:tcW w:w="1980" w:type="dxa"/>
          </w:tcPr>
          <w:p w14:paraId="23092BC1" w14:textId="77777777" w:rsidR="003E7C62" w:rsidRPr="0084305D" w:rsidRDefault="00000000" w:rsidP="003E7C62">
            <w:pPr>
              <w:rPr>
                <w:rFonts w:cstheme="minorHAnsi"/>
              </w:rPr>
            </w:pPr>
            <w:sdt>
              <w:sdtPr>
                <w:rPr>
                  <w:rFonts w:cstheme="minorHAnsi"/>
                </w:rPr>
                <w:id w:val="-141376987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E061A8" w14:textId="77777777" w:rsidR="003E7C62" w:rsidRPr="0084305D" w:rsidRDefault="00000000" w:rsidP="003E7C62">
            <w:pPr>
              <w:rPr>
                <w:rFonts w:cstheme="minorHAnsi"/>
              </w:rPr>
            </w:pPr>
            <w:sdt>
              <w:sdtPr>
                <w:rPr>
                  <w:rFonts w:cstheme="minorHAnsi"/>
                </w:rPr>
                <w:id w:val="-92564901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0F3C02" w14:textId="77777777" w:rsidR="003E7C62" w:rsidRDefault="00000000" w:rsidP="003E7C62">
            <w:pPr>
              <w:rPr>
                <w:rFonts w:cstheme="minorHAnsi"/>
              </w:rPr>
            </w:pPr>
            <w:sdt>
              <w:sdtPr>
                <w:rPr>
                  <w:rFonts w:cstheme="minorHAnsi"/>
                </w:rPr>
                <w:id w:val="178514948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B7DC143" w14:textId="77777777" w:rsidR="003E7C62" w:rsidRPr="00C34C63" w:rsidRDefault="00000000" w:rsidP="003E7C62">
            <w:pPr>
              <w:rPr>
                <w:rFonts w:cstheme="minorHAnsi"/>
              </w:rPr>
            </w:pPr>
            <w:sdt>
              <w:sdtPr>
                <w:rPr>
                  <w:rFonts w:cstheme="minorHAnsi"/>
                </w:rPr>
                <w:id w:val="42083937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26C0B72" w14:textId="77777777" w:rsidR="003E7C62" w:rsidRPr="0084305D" w:rsidRDefault="003E7C62" w:rsidP="003E7C62">
            <w:pPr>
              <w:rPr>
                <w:rFonts w:cstheme="minorHAnsi"/>
              </w:rPr>
            </w:pPr>
          </w:p>
        </w:tc>
        <w:sdt>
          <w:sdtPr>
            <w:rPr>
              <w:rFonts w:cstheme="minorHAnsi"/>
            </w:rPr>
            <w:id w:val="739140674"/>
            <w:placeholder>
              <w:docPart w:val="2E1CBBA88029452293B882AF771D2E21"/>
            </w:placeholder>
            <w:showingPlcHdr/>
          </w:sdtPr>
          <w:sdtContent>
            <w:tc>
              <w:tcPr>
                <w:tcW w:w="4770" w:type="dxa"/>
              </w:tcPr>
              <w:p w14:paraId="75FFE1A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6" w:name="Per11i2"/>
      <w:tr w:rsidR="003E7C62" w14:paraId="2EF58703" w14:textId="77777777" w:rsidTr="0089695F">
        <w:trPr>
          <w:cantSplit/>
        </w:trPr>
        <w:tc>
          <w:tcPr>
            <w:tcW w:w="990" w:type="dxa"/>
          </w:tcPr>
          <w:p w14:paraId="17F61D6E" w14:textId="744A8126" w:rsidR="003E7C62" w:rsidRPr="0084305D" w:rsidRDefault="003E7C62" w:rsidP="003E7C62">
            <w:pPr>
              <w:jc w:val="center"/>
              <w:rPr>
                <w:rFonts w:cstheme="minorHAnsi"/>
                <w:b/>
                <w:bCs/>
              </w:rPr>
            </w:pPr>
            <w:r w:rsidRPr="0084305D">
              <w:rPr>
                <w:rFonts w:cstheme="minorHAnsi"/>
                <w:b/>
                <w:bCs/>
              </w:rPr>
              <w:lastRenderedPageBreak/>
              <w:fldChar w:fldCharType="begin"/>
            </w:r>
            <w:r w:rsidR="00857F55">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57D3C89F" w14:textId="77777777" w:rsidR="003E7C62" w:rsidRPr="0084305D" w:rsidRDefault="003E7C62" w:rsidP="003E7C62">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E7C62" w:rsidRPr="0084305D" w:rsidRDefault="003E7C62" w:rsidP="003E7C62">
            <w:pPr>
              <w:rPr>
                <w:rFonts w:cstheme="minorHAnsi"/>
              </w:rPr>
            </w:pPr>
          </w:p>
        </w:tc>
        <w:tc>
          <w:tcPr>
            <w:tcW w:w="810" w:type="dxa"/>
          </w:tcPr>
          <w:p w14:paraId="71346531" w14:textId="77777777" w:rsidR="003E7C62" w:rsidRPr="00C34C63" w:rsidRDefault="003E7C62" w:rsidP="003E7C62">
            <w:pPr>
              <w:rPr>
                <w:rFonts w:cstheme="minorHAnsi"/>
              </w:rPr>
            </w:pPr>
            <w:r w:rsidRPr="00C34C63">
              <w:rPr>
                <w:rFonts w:cstheme="minorHAnsi"/>
              </w:rPr>
              <w:t xml:space="preserve">A </w:t>
            </w:r>
          </w:p>
          <w:p w14:paraId="021B01AA" w14:textId="77777777" w:rsidR="003E7C62" w:rsidRPr="00C34C63" w:rsidRDefault="003E7C62" w:rsidP="003E7C62">
            <w:pPr>
              <w:rPr>
                <w:rFonts w:cstheme="minorHAnsi"/>
              </w:rPr>
            </w:pPr>
            <w:r w:rsidRPr="00C34C63">
              <w:rPr>
                <w:rFonts w:cstheme="minorHAnsi"/>
              </w:rPr>
              <w:t xml:space="preserve">B </w:t>
            </w:r>
          </w:p>
          <w:p w14:paraId="611B89C8" w14:textId="77777777" w:rsidR="003E7C62" w:rsidRPr="00C34C63" w:rsidRDefault="003E7C62" w:rsidP="003E7C62">
            <w:pPr>
              <w:rPr>
                <w:rFonts w:cstheme="minorHAnsi"/>
              </w:rPr>
            </w:pPr>
            <w:r w:rsidRPr="00C34C63">
              <w:rPr>
                <w:rFonts w:cstheme="minorHAnsi"/>
              </w:rPr>
              <w:t xml:space="preserve">C-M </w:t>
            </w:r>
          </w:p>
          <w:p w14:paraId="7881B23E" w14:textId="77777777" w:rsidR="003E7C62" w:rsidRPr="0084305D" w:rsidRDefault="003E7C62" w:rsidP="003E7C62">
            <w:pPr>
              <w:rPr>
                <w:rFonts w:cstheme="minorHAnsi"/>
              </w:rPr>
            </w:pPr>
            <w:r w:rsidRPr="00C34C63">
              <w:rPr>
                <w:rFonts w:cstheme="minorHAnsi"/>
              </w:rPr>
              <w:t>C</w:t>
            </w:r>
          </w:p>
        </w:tc>
        <w:tc>
          <w:tcPr>
            <w:tcW w:w="1980" w:type="dxa"/>
          </w:tcPr>
          <w:p w14:paraId="229FFDA5" w14:textId="77777777" w:rsidR="003E7C62" w:rsidRPr="0084305D" w:rsidRDefault="00000000" w:rsidP="003E7C62">
            <w:pPr>
              <w:rPr>
                <w:rFonts w:cstheme="minorHAnsi"/>
              </w:rPr>
            </w:pPr>
            <w:sdt>
              <w:sdtPr>
                <w:rPr>
                  <w:rFonts w:cstheme="minorHAnsi"/>
                </w:rPr>
                <w:id w:val="-489324728"/>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ED26600" w14:textId="77777777" w:rsidR="003E7C62" w:rsidRPr="0084305D" w:rsidRDefault="00000000" w:rsidP="003E7C62">
            <w:pPr>
              <w:rPr>
                <w:rFonts w:cstheme="minorHAnsi"/>
              </w:rPr>
            </w:pPr>
            <w:sdt>
              <w:sdtPr>
                <w:rPr>
                  <w:rFonts w:cstheme="minorHAnsi"/>
                </w:rPr>
                <w:id w:val="1317761291"/>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89FFDA5" w14:textId="77777777" w:rsidR="003E7C62" w:rsidRDefault="00000000" w:rsidP="003E7C62">
            <w:pPr>
              <w:rPr>
                <w:rFonts w:cstheme="minorHAnsi"/>
              </w:rPr>
            </w:pPr>
            <w:sdt>
              <w:sdtPr>
                <w:rPr>
                  <w:rFonts w:cstheme="minorHAnsi"/>
                </w:rPr>
                <w:id w:val="-1378459411"/>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CD26F4B" w14:textId="77777777" w:rsidR="003E7C62" w:rsidRPr="00C34C63" w:rsidRDefault="00000000" w:rsidP="003E7C62">
            <w:pPr>
              <w:rPr>
                <w:rFonts w:cstheme="minorHAnsi"/>
              </w:rPr>
            </w:pPr>
            <w:sdt>
              <w:sdtPr>
                <w:rPr>
                  <w:rFonts w:cstheme="minorHAnsi"/>
                </w:rPr>
                <w:id w:val="-145354958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0046D9B" w14:textId="77777777" w:rsidR="003E7C62" w:rsidRPr="0084305D" w:rsidRDefault="003E7C62" w:rsidP="003E7C62">
            <w:pPr>
              <w:rPr>
                <w:rFonts w:cstheme="minorHAnsi"/>
              </w:rPr>
            </w:pPr>
          </w:p>
        </w:tc>
        <w:sdt>
          <w:sdtPr>
            <w:rPr>
              <w:rFonts w:cstheme="minorHAnsi"/>
            </w:rPr>
            <w:id w:val="716551888"/>
            <w:placeholder>
              <w:docPart w:val="BFCB63C4FC6F4444A1A7AB6153442499"/>
            </w:placeholder>
            <w:showingPlcHdr/>
          </w:sdtPr>
          <w:sdtContent>
            <w:tc>
              <w:tcPr>
                <w:tcW w:w="4770" w:type="dxa"/>
              </w:tcPr>
              <w:p w14:paraId="04EDB99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7" w:name="Per11i3"/>
      <w:tr w:rsidR="003E7C62" w14:paraId="40811DAB" w14:textId="77777777" w:rsidTr="0089695F">
        <w:trPr>
          <w:cantSplit/>
        </w:trPr>
        <w:tc>
          <w:tcPr>
            <w:tcW w:w="990" w:type="dxa"/>
          </w:tcPr>
          <w:p w14:paraId="1C493790" w14:textId="0D60589D"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7"/>
          </w:p>
        </w:tc>
        <w:tc>
          <w:tcPr>
            <w:tcW w:w="6300" w:type="dxa"/>
            <w:tcBorders>
              <w:top w:val="nil"/>
              <w:left w:val="single" w:sz="4" w:space="0" w:color="auto"/>
              <w:bottom w:val="single" w:sz="4" w:space="0" w:color="auto"/>
              <w:right w:val="nil"/>
            </w:tcBorders>
            <w:shd w:val="clear" w:color="auto" w:fill="auto"/>
          </w:tcPr>
          <w:p w14:paraId="3FE54F00" w14:textId="77777777" w:rsidR="003E7C62" w:rsidRPr="0084305D" w:rsidRDefault="003E7C62" w:rsidP="003E7C62">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E7C62" w:rsidRPr="0084305D" w:rsidRDefault="003E7C62" w:rsidP="003E7C62">
            <w:pPr>
              <w:rPr>
                <w:rFonts w:cstheme="minorHAnsi"/>
              </w:rPr>
            </w:pPr>
          </w:p>
        </w:tc>
        <w:tc>
          <w:tcPr>
            <w:tcW w:w="810" w:type="dxa"/>
          </w:tcPr>
          <w:p w14:paraId="40B08BA7" w14:textId="77777777" w:rsidR="003E7C62" w:rsidRPr="00C34C63" w:rsidRDefault="003E7C62" w:rsidP="003E7C62">
            <w:pPr>
              <w:rPr>
                <w:rFonts w:cstheme="minorHAnsi"/>
              </w:rPr>
            </w:pPr>
            <w:r w:rsidRPr="00C34C63">
              <w:rPr>
                <w:rFonts w:cstheme="minorHAnsi"/>
              </w:rPr>
              <w:t xml:space="preserve">A </w:t>
            </w:r>
          </w:p>
          <w:p w14:paraId="4FEA6A99" w14:textId="77777777" w:rsidR="003E7C62" w:rsidRPr="00C34C63" w:rsidRDefault="003E7C62" w:rsidP="003E7C62">
            <w:pPr>
              <w:rPr>
                <w:rFonts w:cstheme="minorHAnsi"/>
              </w:rPr>
            </w:pPr>
            <w:r w:rsidRPr="00C34C63">
              <w:rPr>
                <w:rFonts w:cstheme="minorHAnsi"/>
              </w:rPr>
              <w:t xml:space="preserve">B </w:t>
            </w:r>
          </w:p>
          <w:p w14:paraId="6F083CC1" w14:textId="77777777" w:rsidR="003E7C62" w:rsidRPr="00C34C63" w:rsidRDefault="003E7C62" w:rsidP="003E7C62">
            <w:pPr>
              <w:rPr>
                <w:rFonts w:cstheme="minorHAnsi"/>
              </w:rPr>
            </w:pPr>
            <w:r w:rsidRPr="00C34C63">
              <w:rPr>
                <w:rFonts w:cstheme="minorHAnsi"/>
              </w:rPr>
              <w:t xml:space="preserve">C-M </w:t>
            </w:r>
          </w:p>
          <w:p w14:paraId="2A0FBBC4" w14:textId="77777777" w:rsidR="003E7C62" w:rsidRPr="0084305D" w:rsidRDefault="003E7C62" w:rsidP="003E7C62">
            <w:pPr>
              <w:rPr>
                <w:rFonts w:cstheme="minorHAnsi"/>
              </w:rPr>
            </w:pPr>
            <w:r w:rsidRPr="00C34C63">
              <w:rPr>
                <w:rFonts w:cstheme="minorHAnsi"/>
              </w:rPr>
              <w:t>C</w:t>
            </w:r>
          </w:p>
        </w:tc>
        <w:tc>
          <w:tcPr>
            <w:tcW w:w="1980" w:type="dxa"/>
          </w:tcPr>
          <w:p w14:paraId="38A30739" w14:textId="77777777" w:rsidR="003E7C62" w:rsidRPr="0084305D" w:rsidRDefault="00000000" w:rsidP="003E7C62">
            <w:pPr>
              <w:rPr>
                <w:rFonts w:cstheme="minorHAnsi"/>
              </w:rPr>
            </w:pPr>
            <w:sdt>
              <w:sdtPr>
                <w:rPr>
                  <w:rFonts w:cstheme="minorHAnsi"/>
                </w:rPr>
                <w:id w:val="1791628020"/>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58F850" w14:textId="77777777" w:rsidR="003E7C62" w:rsidRPr="0084305D" w:rsidRDefault="00000000" w:rsidP="003E7C62">
            <w:pPr>
              <w:rPr>
                <w:rFonts w:cstheme="minorHAnsi"/>
              </w:rPr>
            </w:pPr>
            <w:sdt>
              <w:sdtPr>
                <w:rPr>
                  <w:rFonts w:cstheme="minorHAnsi"/>
                </w:rPr>
                <w:id w:val="168987287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D3AF067" w14:textId="77777777" w:rsidR="003E7C62" w:rsidRDefault="00000000" w:rsidP="003E7C62">
            <w:pPr>
              <w:rPr>
                <w:rFonts w:cstheme="minorHAnsi"/>
              </w:rPr>
            </w:pPr>
            <w:sdt>
              <w:sdtPr>
                <w:rPr>
                  <w:rFonts w:cstheme="minorHAnsi"/>
                </w:rPr>
                <w:id w:val="450670353"/>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9256301" w14:textId="77777777" w:rsidR="003E7C62" w:rsidRPr="00C34C63" w:rsidRDefault="00000000" w:rsidP="003E7C62">
            <w:pPr>
              <w:rPr>
                <w:rFonts w:cstheme="minorHAnsi"/>
              </w:rPr>
            </w:pPr>
            <w:sdt>
              <w:sdtPr>
                <w:rPr>
                  <w:rFonts w:cstheme="minorHAnsi"/>
                </w:rPr>
                <w:id w:val="-2113120889"/>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A53F10F" w14:textId="77777777" w:rsidR="003E7C62" w:rsidRPr="0084305D" w:rsidRDefault="003E7C62" w:rsidP="003E7C62">
            <w:pPr>
              <w:rPr>
                <w:rFonts w:cstheme="minorHAnsi"/>
              </w:rPr>
            </w:pPr>
          </w:p>
        </w:tc>
        <w:sdt>
          <w:sdtPr>
            <w:rPr>
              <w:rFonts w:cstheme="minorHAnsi"/>
            </w:rPr>
            <w:id w:val="191435310"/>
            <w:placeholder>
              <w:docPart w:val="9C990CC13B314075B004E74C83D41C64"/>
            </w:placeholder>
            <w:showingPlcHdr/>
          </w:sdtPr>
          <w:sdtContent>
            <w:tc>
              <w:tcPr>
                <w:tcW w:w="4770" w:type="dxa"/>
              </w:tcPr>
              <w:p w14:paraId="4153A22B"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8" w:name="Per11i4"/>
      <w:tr w:rsidR="003E7C62" w14:paraId="355F92D1" w14:textId="77777777" w:rsidTr="0089695F">
        <w:trPr>
          <w:cantSplit/>
        </w:trPr>
        <w:tc>
          <w:tcPr>
            <w:tcW w:w="990" w:type="dxa"/>
          </w:tcPr>
          <w:p w14:paraId="345BFEFD" w14:textId="7F7C9D21"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8"/>
          </w:p>
        </w:tc>
        <w:tc>
          <w:tcPr>
            <w:tcW w:w="6300" w:type="dxa"/>
            <w:tcBorders>
              <w:right w:val="nil"/>
            </w:tcBorders>
          </w:tcPr>
          <w:p w14:paraId="48520FE5" w14:textId="77777777" w:rsidR="003E7C62" w:rsidRPr="0084305D" w:rsidRDefault="003E7C62" w:rsidP="003E7C62">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E7C62" w:rsidRPr="0084305D" w:rsidRDefault="003E7C62" w:rsidP="003E7C62">
            <w:pPr>
              <w:rPr>
                <w:rFonts w:cstheme="minorHAnsi"/>
              </w:rPr>
            </w:pPr>
          </w:p>
        </w:tc>
        <w:tc>
          <w:tcPr>
            <w:tcW w:w="810" w:type="dxa"/>
          </w:tcPr>
          <w:p w14:paraId="083EDFA9" w14:textId="77777777" w:rsidR="003E7C62" w:rsidRPr="00C34C63" w:rsidRDefault="003E7C62" w:rsidP="003E7C62">
            <w:pPr>
              <w:rPr>
                <w:rFonts w:cstheme="minorHAnsi"/>
              </w:rPr>
            </w:pPr>
            <w:r w:rsidRPr="00C34C63">
              <w:rPr>
                <w:rFonts w:cstheme="minorHAnsi"/>
              </w:rPr>
              <w:t xml:space="preserve">A </w:t>
            </w:r>
          </w:p>
          <w:p w14:paraId="6F171CF9" w14:textId="77777777" w:rsidR="003E7C62" w:rsidRPr="00C34C63" w:rsidRDefault="003E7C62" w:rsidP="003E7C62">
            <w:pPr>
              <w:rPr>
                <w:rFonts w:cstheme="minorHAnsi"/>
              </w:rPr>
            </w:pPr>
            <w:r w:rsidRPr="00C34C63">
              <w:rPr>
                <w:rFonts w:cstheme="minorHAnsi"/>
              </w:rPr>
              <w:t xml:space="preserve">B </w:t>
            </w:r>
          </w:p>
          <w:p w14:paraId="64BF80B4" w14:textId="77777777" w:rsidR="003E7C62" w:rsidRPr="00C34C63" w:rsidRDefault="003E7C62" w:rsidP="003E7C62">
            <w:pPr>
              <w:rPr>
                <w:rFonts w:cstheme="minorHAnsi"/>
              </w:rPr>
            </w:pPr>
            <w:r w:rsidRPr="00C34C63">
              <w:rPr>
                <w:rFonts w:cstheme="minorHAnsi"/>
              </w:rPr>
              <w:t xml:space="preserve">C-M </w:t>
            </w:r>
          </w:p>
          <w:p w14:paraId="21B96A29" w14:textId="77777777" w:rsidR="003E7C62" w:rsidRDefault="003E7C62" w:rsidP="003E7C62">
            <w:pPr>
              <w:rPr>
                <w:rFonts w:cstheme="minorHAnsi"/>
              </w:rPr>
            </w:pPr>
            <w:r w:rsidRPr="00C34C63">
              <w:rPr>
                <w:rFonts w:cstheme="minorHAnsi"/>
              </w:rPr>
              <w:t>C</w:t>
            </w:r>
          </w:p>
          <w:p w14:paraId="612A6888" w14:textId="77777777" w:rsidR="003E7C62" w:rsidRPr="0084305D" w:rsidRDefault="003E7C62" w:rsidP="003E7C62">
            <w:pPr>
              <w:rPr>
                <w:rFonts w:cstheme="minorHAnsi"/>
              </w:rPr>
            </w:pPr>
          </w:p>
        </w:tc>
        <w:tc>
          <w:tcPr>
            <w:tcW w:w="1980" w:type="dxa"/>
          </w:tcPr>
          <w:p w14:paraId="32F907BE" w14:textId="77777777" w:rsidR="003E7C62" w:rsidRPr="0084305D" w:rsidRDefault="00000000" w:rsidP="003E7C62">
            <w:pPr>
              <w:rPr>
                <w:rFonts w:cstheme="minorHAnsi"/>
              </w:rPr>
            </w:pPr>
            <w:sdt>
              <w:sdtPr>
                <w:rPr>
                  <w:rFonts w:cstheme="minorHAnsi"/>
                </w:rPr>
                <w:id w:val="-116500634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6AAD1CD" w14:textId="77777777" w:rsidR="003E7C62" w:rsidRPr="0084305D" w:rsidRDefault="00000000" w:rsidP="003E7C62">
            <w:pPr>
              <w:rPr>
                <w:rFonts w:cstheme="minorHAnsi"/>
              </w:rPr>
            </w:pPr>
            <w:sdt>
              <w:sdtPr>
                <w:rPr>
                  <w:rFonts w:cstheme="minorHAnsi"/>
                </w:rPr>
                <w:id w:val="-2025696689"/>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23F6DC8" w14:textId="77777777" w:rsidR="003E7C62" w:rsidRDefault="00000000" w:rsidP="003E7C62">
            <w:pPr>
              <w:rPr>
                <w:rFonts w:cstheme="minorHAnsi"/>
              </w:rPr>
            </w:pPr>
            <w:sdt>
              <w:sdtPr>
                <w:rPr>
                  <w:rFonts w:cstheme="minorHAnsi"/>
                </w:rPr>
                <w:id w:val="457070971"/>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6634FFF" w14:textId="77777777" w:rsidR="003E7C62" w:rsidRPr="00C34C63" w:rsidRDefault="00000000" w:rsidP="003E7C62">
            <w:pPr>
              <w:rPr>
                <w:rFonts w:cstheme="minorHAnsi"/>
              </w:rPr>
            </w:pPr>
            <w:sdt>
              <w:sdtPr>
                <w:rPr>
                  <w:rFonts w:cstheme="minorHAnsi"/>
                </w:rPr>
                <w:id w:val="509957999"/>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6B00C845" w14:textId="77777777" w:rsidR="003E7C62" w:rsidRPr="0084305D" w:rsidRDefault="003E7C62" w:rsidP="003E7C62">
            <w:pPr>
              <w:rPr>
                <w:rFonts w:cstheme="minorHAnsi"/>
              </w:rPr>
            </w:pPr>
          </w:p>
        </w:tc>
        <w:sdt>
          <w:sdtPr>
            <w:rPr>
              <w:rFonts w:cstheme="minorHAnsi"/>
            </w:rPr>
            <w:id w:val="-1037419763"/>
            <w:placeholder>
              <w:docPart w:val="5FD7DE7C126B4667846E89FBB123F7A1"/>
            </w:placeholder>
            <w:showingPlcHdr/>
          </w:sdtPr>
          <w:sdtContent>
            <w:tc>
              <w:tcPr>
                <w:tcW w:w="4770" w:type="dxa"/>
              </w:tcPr>
              <w:p w14:paraId="180FE8B8"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9" w:name="Per11i5"/>
      <w:tr w:rsidR="003E7C62" w14:paraId="4F228252" w14:textId="77777777" w:rsidTr="0089695F">
        <w:trPr>
          <w:cantSplit/>
        </w:trPr>
        <w:tc>
          <w:tcPr>
            <w:tcW w:w="990" w:type="dxa"/>
          </w:tcPr>
          <w:p w14:paraId="2E9029B4" w14:textId="74BD38F9"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9"/>
          </w:p>
        </w:tc>
        <w:tc>
          <w:tcPr>
            <w:tcW w:w="6300" w:type="dxa"/>
            <w:tcBorders>
              <w:right w:val="nil"/>
            </w:tcBorders>
          </w:tcPr>
          <w:p w14:paraId="15D3126D" w14:textId="77777777" w:rsidR="003E7C62" w:rsidRDefault="003E7C62" w:rsidP="003E7C62">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E7C62" w:rsidRPr="0084305D" w:rsidRDefault="003E7C62" w:rsidP="003E7C62">
            <w:pPr>
              <w:rPr>
                <w:rFonts w:cstheme="minorHAnsi"/>
                <w:color w:val="000000"/>
              </w:rPr>
            </w:pPr>
          </w:p>
        </w:tc>
        <w:tc>
          <w:tcPr>
            <w:tcW w:w="270" w:type="dxa"/>
            <w:tcBorders>
              <w:left w:val="nil"/>
            </w:tcBorders>
          </w:tcPr>
          <w:p w14:paraId="73B3DF5D" w14:textId="77777777" w:rsidR="003E7C62" w:rsidRPr="0084305D" w:rsidRDefault="003E7C62" w:rsidP="003E7C62">
            <w:pPr>
              <w:rPr>
                <w:rFonts w:cstheme="minorHAnsi"/>
              </w:rPr>
            </w:pPr>
          </w:p>
        </w:tc>
        <w:tc>
          <w:tcPr>
            <w:tcW w:w="810" w:type="dxa"/>
          </w:tcPr>
          <w:p w14:paraId="568CF7C8" w14:textId="77777777" w:rsidR="003E7C62" w:rsidRPr="00C34C63" w:rsidRDefault="003E7C62" w:rsidP="003E7C62">
            <w:pPr>
              <w:rPr>
                <w:rFonts w:cstheme="minorHAnsi"/>
              </w:rPr>
            </w:pPr>
            <w:r w:rsidRPr="00C34C63">
              <w:rPr>
                <w:rFonts w:cstheme="minorHAnsi"/>
              </w:rPr>
              <w:t xml:space="preserve">A </w:t>
            </w:r>
          </w:p>
          <w:p w14:paraId="790A9D60" w14:textId="77777777" w:rsidR="003E7C62" w:rsidRPr="00C34C63" w:rsidRDefault="003E7C62" w:rsidP="003E7C62">
            <w:pPr>
              <w:rPr>
                <w:rFonts w:cstheme="minorHAnsi"/>
              </w:rPr>
            </w:pPr>
            <w:r w:rsidRPr="00C34C63">
              <w:rPr>
                <w:rFonts w:cstheme="minorHAnsi"/>
              </w:rPr>
              <w:t xml:space="preserve">B </w:t>
            </w:r>
          </w:p>
          <w:p w14:paraId="27447765" w14:textId="77777777" w:rsidR="003E7C62" w:rsidRPr="00C34C63" w:rsidRDefault="003E7C62" w:rsidP="003E7C62">
            <w:pPr>
              <w:rPr>
                <w:rFonts w:cstheme="minorHAnsi"/>
              </w:rPr>
            </w:pPr>
            <w:r w:rsidRPr="00C34C63">
              <w:rPr>
                <w:rFonts w:cstheme="minorHAnsi"/>
              </w:rPr>
              <w:t xml:space="preserve">C-M </w:t>
            </w:r>
          </w:p>
          <w:p w14:paraId="08A51990" w14:textId="77777777" w:rsidR="003E7C62" w:rsidRPr="0084305D" w:rsidRDefault="003E7C62" w:rsidP="003E7C62">
            <w:pPr>
              <w:rPr>
                <w:rFonts w:cstheme="minorHAnsi"/>
              </w:rPr>
            </w:pPr>
            <w:r w:rsidRPr="00C34C63">
              <w:rPr>
                <w:rFonts w:cstheme="minorHAnsi"/>
              </w:rPr>
              <w:t>C</w:t>
            </w:r>
          </w:p>
        </w:tc>
        <w:tc>
          <w:tcPr>
            <w:tcW w:w="1980" w:type="dxa"/>
          </w:tcPr>
          <w:p w14:paraId="40D261CF" w14:textId="77777777" w:rsidR="003E7C62" w:rsidRPr="0084305D" w:rsidRDefault="00000000" w:rsidP="003E7C62">
            <w:pPr>
              <w:rPr>
                <w:rFonts w:cstheme="minorHAnsi"/>
              </w:rPr>
            </w:pPr>
            <w:sdt>
              <w:sdtPr>
                <w:rPr>
                  <w:rFonts w:cstheme="minorHAnsi"/>
                </w:rPr>
                <w:id w:val="193856172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FF1A63" w14:textId="77777777" w:rsidR="003E7C62" w:rsidRPr="0084305D" w:rsidRDefault="00000000" w:rsidP="003E7C62">
            <w:pPr>
              <w:rPr>
                <w:rFonts w:cstheme="minorHAnsi"/>
              </w:rPr>
            </w:pPr>
            <w:sdt>
              <w:sdtPr>
                <w:rPr>
                  <w:rFonts w:cstheme="minorHAnsi"/>
                </w:rPr>
                <w:id w:val="495007124"/>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2A44027" w14:textId="77777777" w:rsidR="003E7C62" w:rsidRDefault="00000000" w:rsidP="003E7C62">
            <w:pPr>
              <w:rPr>
                <w:rFonts w:cstheme="minorHAnsi"/>
              </w:rPr>
            </w:pPr>
            <w:sdt>
              <w:sdtPr>
                <w:rPr>
                  <w:rFonts w:cstheme="minorHAnsi"/>
                </w:rPr>
                <w:id w:val="-2016613417"/>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423DD922" w14:textId="77777777" w:rsidR="003E7C62" w:rsidRPr="00C34C63" w:rsidRDefault="00000000" w:rsidP="003E7C62">
            <w:pPr>
              <w:rPr>
                <w:rFonts w:cstheme="minorHAnsi"/>
              </w:rPr>
            </w:pPr>
            <w:sdt>
              <w:sdtPr>
                <w:rPr>
                  <w:rFonts w:cstheme="minorHAnsi"/>
                </w:rPr>
                <w:id w:val="212237025"/>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9BFB355" w14:textId="77777777" w:rsidR="003E7C62" w:rsidRPr="0084305D" w:rsidRDefault="003E7C62" w:rsidP="003E7C62">
            <w:pPr>
              <w:rPr>
                <w:rFonts w:cstheme="minorHAnsi"/>
              </w:rPr>
            </w:pPr>
          </w:p>
        </w:tc>
        <w:sdt>
          <w:sdtPr>
            <w:rPr>
              <w:rFonts w:cstheme="minorHAnsi"/>
            </w:rPr>
            <w:id w:val="-99873329"/>
            <w:placeholder>
              <w:docPart w:val="92BA34F0075C452CA0009937AAEEF840"/>
            </w:placeholder>
            <w:showingPlcHdr/>
          </w:sdtPr>
          <w:sdtContent>
            <w:tc>
              <w:tcPr>
                <w:tcW w:w="4770" w:type="dxa"/>
              </w:tcPr>
              <w:p w14:paraId="2A4FB6B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0" w:name="Per11i6"/>
      <w:tr w:rsidR="003E7C62" w14:paraId="5EFAFCB7" w14:textId="77777777" w:rsidTr="0089695F">
        <w:trPr>
          <w:cantSplit/>
        </w:trPr>
        <w:tc>
          <w:tcPr>
            <w:tcW w:w="990" w:type="dxa"/>
          </w:tcPr>
          <w:p w14:paraId="79EE61D2" w14:textId="6F2ED2D5" w:rsidR="003E7C62" w:rsidRPr="0084305D" w:rsidRDefault="003E7C62" w:rsidP="003E7C62">
            <w:pPr>
              <w:jc w:val="center"/>
              <w:rPr>
                <w:rFonts w:cstheme="minorHAnsi"/>
                <w:b/>
                <w:bCs/>
              </w:rPr>
            </w:pPr>
            <w:r w:rsidRPr="0084305D">
              <w:rPr>
                <w:rFonts w:cstheme="minorHAnsi"/>
                <w:b/>
                <w:bCs/>
              </w:rPr>
              <w:fldChar w:fldCharType="begin"/>
            </w:r>
            <w:r w:rsidR="0017249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30"/>
          </w:p>
        </w:tc>
        <w:tc>
          <w:tcPr>
            <w:tcW w:w="6300" w:type="dxa"/>
            <w:tcBorders>
              <w:right w:val="nil"/>
            </w:tcBorders>
          </w:tcPr>
          <w:p w14:paraId="2D3F202C" w14:textId="77777777" w:rsidR="003E7C62" w:rsidRDefault="003E7C62" w:rsidP="003E7C62">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E7C62" w:rsidRPr="0084305D" w:rsidRDefault="003E7C62" w:rsidP="003E7C62">
            <w:pPr>
              <w:rPr>
                <w:rFonts w:cstheme="minorHAnsi"/>
              </w:rPr>
            </w:pPr>
          </w:p>
        </w:tc>
        <w:tc>
          <w:tcPr>
            <w:tcW w:w="270" w:type="dxa"/>
            <w:tcBorders>
              <w:left w:val="nil"/>
            </w:tcBorders>
          </w:tcPr>
          <w:p w14:paraId="2CA21750" w14:textId="77777777" w:rsidR="003E7C62" w:rsidRPr="0084305D" w:rsidRDefault="003E7C62" w:rsidP="003E7C62">
            <w:pPr>
              <w:rPr>
                <w:rFonts w:cstheme="minorHAnsi"/>
              </w:rPr>
            </w:pPr>
          </w:p>
        </w:tc>
        <w:tc>
          <w:tcPr>
            <w:tcW w:w="810" w:type="dxa"/>
          </w:tcPr>
          <w:p w14:paraId="616522D7" w14:textId="77777777" w:rsidR="003E7C62" w:rsidRPr="00C34C63" w:rsidRDefault="003E7C62" w:rsidP="003E7C62">
            <w:pPr>
              <w:rPr>
                <w:rFonts w:cstheme="minorHAnsi"/>
              </w:rPr>
            </w:pPr>
            <w:r w:rsidRPr="00C34C63">
              <w:rPr>
                <w:rFonts w:cstheme="minorHAnsi"/>
              </w:rPr>
              <w:t xml:space="preserve">A </w:t>
            </w:r>
          </w:p>
          <w:p w14:paraId="7FF67695" w14:textId="77777777" w:rsidR="003E7C62" w:rsidRPr="00C34C63" w:rsidRDefault="003E7C62" w:rsidP="003E7C62">
            <w:pPr>
              <w:rPr>
                <w:rFonts w:cstheme="minorHAnsi"/>
              </w:rPr>
            </w:pPr>
            <w:r w:rsidRPr="00C34C63">
              <w:rPr>
                <w:rFonts w:cstheme="minorHAnsi"/>
              </w:rPr>
              <w:t xml:space="preserve">B </w:t>
            </w:r>
          </w:p>
          <w:p w14:paraId="2D302239" w14:textId="77777777" w:rsidR="003E7C62" w:rsidRPr="00C34C63" w:rsidRDefault="003E7C62" w:rsidP="003E7C62">
            <w:pPr>
              <w:rPr>
                <w:rFonts w:cstheme="minorHAnsi"/>
              </w:rPr>
            </w:pPr>
            <w:r w:rsidRPr="00C34C63">
              <w:rPr>
                <w:rFonts w:cstheme="minorHAnsi"/>
              </w:rPr>
              <w:t xml:space="preserve">C-M </w:t>
            </w:r>
          </w:p>
          <w:p w14:paraId="2A9DB45C" w14:textId="77777777" w:rsidR="003E7C62" w:rsidRPr="0084305D" w:rsidRDefault="003E7C62" w:rsidP="003E7C62">
            <w:pPr>
              <w:rPr>
                <w:rFonts w:cstheme="minorHAnsi"/>
              </w:rPr>
            </w:pPr>
            <w:r w:rsidRPr="00C34C63">
              <w:rPr>
                <w:rFonts w:cstheme="minorHAnsi"/>
              </w:rPr>
              <w:t>C</w:t>
            </w:r>
          </w:p>
        </w:tc>
        <w:tc>
          <w:tcPr>
            <w:tcW w:w="1980" w:type="dxa"/>
          </w:tcPr>
          <w:p w14:paraId="7F1CE41E" w14:textId="77777777" w:rsidR="003E7C62" w:rsidRPr="0084305D" w:rsidRDefault="00000000" w:rsidP="003E7C62">
            <w:pPr>
              <w:rPr>
                <w:rFonts w:cstheme="minorHAnsi"/>
              </w:rPr>
            </w:pPr>
            <w:sdt>
              <w:sdtPr>
                <w:rPr>
                  <w:rFonts w:cstheme="minorHAnsi"/>
                </w:rPr>
                <w:id w:val="136362904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6843AB" w14:textId="77777777" w:rsidR="003E7C62" w:rsidRPr="0084305D" w:rsidRDefault="00000000" w:rsidP="003E7C62">
            <w:pPr>
              <w:rPr>
                <w:rFonts w:cstheme="minorHAnsi"/>
              </w:rPr>
            </w:pPr>
            <w:sdt>
              <w:sdtPr>
                <w:rPr>
                  <w:rFonts w:cstheme="minorHAnsi"/>
                </w:rPr>
                <w:id w:val="-190698719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4F8B8D5" w14:textId="77777777" w:rsidR="003E7C62" w:rsidRDefault="00000000" w:rsidP="003E7C62">
            <w:pPr>
              <w:rPr>
                <w:rFonts w:cstheme="minorHAnsi"/>
              </w:rPr>
            </w:pPr>
            <w:sdt>
              <w:sdtPr>
                <w:rPr>
                  <w:rFonts w:cstheme="minorHAnsi"/>
                </w:rPr>
                <w:id w:val="-1484613940"/>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4D7A8AF" w14:textId="77777777" w:rsidR="003E7C62" w:rsidRPr="00C34C63" w:rsidRDefault="00000000" w:rsidP="003E7C62">
            <w:pPr>
              <w:rPr>
                <w:rFonts w:cstheme="minorHAnsi"/>
              </w:rPr>
            </w:pPr>
            <w:sdt>
              <w:sdtPr>
                <w:rPr>
                  <w:rFonts w:cstheme="minorHAnsi"/>
                </w:rPr>
                <w:id w:val="2023273091"/>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06F0B3B" w14:textId="77777777" w:rsidR="003E7C62" w:rsidRPr="0084305D" w:rsidRDefault="003E7C62" w:rsidP="003E7C62">
            <w:pPr>
              <w:rPr>
                <w:rFonts w:cstheme="minorHAnsi"/>
              </w:rPr>
            </w:pPr>
          </w:p>
        </w:tc>
        <w:sdt>
          <w:sdtPr>
            <w:rPr>
              <w:rFonts w:cstheme="minorHAnsi"/>
            </w:rPr>
            <w:id w:val="2132821954"/>
            <w:placeholder>
              <w:docPart w:val="7CB12956FD6B453D82331D921D0E8D14"/>
            </w:placeholder>
            <w:showingPlcHdr/>
          </w:sdtPr>
          <w:sdtContent>
            <w:tc>
              <w:tcPr>
                <w:tcW w:w="4770" w:type="dxa"/>
              </w:tcPr>
              <w:p w14:paraId="2F0E9F1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CB0657E" w14:textId="77777777" w:rsidTr="0089695F">
        <w:trPr>
          <w:cantSplit/>
        </w:trPr>
        <w:tc>
          <w:tcPr>
            <w:tcW w:w="990" w:type="dxa"/>
          </w:tcPr>
          <w:p w14:paraId="5DBDE8DF" w14:textId="77777777" w:rsidR="003E7C62" w:rsidRPr="00881064" w:rsidRDefault="003E7C62" w:rsidP="003E7C62">
            <w:pPr>
              <w:jc w:val="center"/>
              <w:rPr>
                <w:rFonts w:cstheme="minorHAnsi"/>
                <w:b/>
                <w:bCs/>
              </w:rPr>
            </w:pPr>
            <w:r w:rsidRPr="00881064">
              <w:rPr>
                <w:b/>
                <w:bCs/>
              </w:rPr>
              <w:t>11-I-8</w:t>
            </w:r>
          </w:p>
        </w:tc>
        <w:tc>
          <w:tcPr>
            <w:tcW w:w="6300" w:type="dxa"/>
            <w:tcBorders>
              <w:right w:val="nil"/>
            </w:tcBorders>
          </w:tcPr>
          <w:p w14:paraId="599B9E88" w14:textId="77777777" w:rsidR="003E7C62" w:rsidRDefault="003E7C62" w:rsidP="003E7C62">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E7C62" w:rsidRPr="0084305D" w:rsidRDefault="003E7C62" w:rsidP="003E7C62">
            <w:pPr>
              <w:rPr>
                <w:rFonts w:cstheme="minorHAnsi"/>
                <w:color w:val="000000"/>
              </w:rPr>
            </w:pPr>
          </w:p>
        </w:tc>
        <w:tc>
          <w:tcPr>
            <w:tcW w:w="270" w:type="dxa"/>
            <w:tcBorders>
              <w:left w:val="nil"/>
            </w:tcBorders>
          </w:tcPr>
          <w:p w14:paraId="0982B43D" w14:textId="77777777" w:rsidR="003E7C62" w:rsidRPr="0084305D" w:rsidRDefault="003E7C62" w:rsidP="003E7C62">
            <w:pPr>
              <w:rPr>
                <w:rFonts w:cstheme="minorHAnsi"/>
              </w:rPr>
            </w:pPr>
          </w:p>
        </w:tc>
        <w:tc>
          <w:tcPr>
            <w:tcW w:w="810" w:type="dxa"/>
          </w:tcPr>
          <w:p w14:paraId="76493BB5" w14:textId="77777777" w:rsidR="003E7C62" w:rsidRPr="00C34C63" w:rsidRDefault="003E7C62" w:rsidP="003E7C62">
            <w:pPr>
              <w:rPr>
                <w:rFonts w:cstheme="minorHAnsi"/>
              </w:rPr>
            </w:pPr>
            <w:r w:rsidRPr="00C34C63">
              <w:rPr>
                <w:rFonts w:cstheme="minorHAnsi"/>
              </w:rPr>
              <w:t xml:space="preserve">A </w:t>
            </w:r>
          </w:p>
          <w:p w14:paraId="72848DC1" w14:textId="77777777" w:rsidR="003E7C62" w:rsidRPr="00C34C63" w:rsidRDefault="003E7C62" w:rsidP="003E7C62">
            <w:pPr>
              <w:rPr>
                <w:rFonts w:cstheme="minorHAnsi"/>
              </w:rPr>
            </w:pPr>
            <w:r w:rsidRPr="00C34C63">
              <w:rPr>
                <w:rFonts w:cstheme="minorHAnsi"/>
              </w:rPr>
              <w:t xml:space="preserve">B </w:t>
            </w:r>
          </w:p>
          <w:p w14:paraId="623F20D1" w14:textId="77777777" w:rsidR="003E7C62" w:rsidRPr="00C34C63" w:rsidRDefault="003E7C62" w:rsidP="003E7C62">
            <w:pPr>
              <w:rPr>
                <w:rFonts w:cstheme="minorHAnsi"/>
              </w:rPr>
            </w:pPr>
            <w:r w:rsidRPr="00C34C63">
              <w:rPr>
                <w:rFonts w:cstheme="minorHAnsi"/>
              </w:rPr>
              <w:t xml:space="preserve">C-M </w:t>
            </w:r>
          </w:p>
          <w:p w14:paraId="2ADAEDEF" w14:textId="77777777" w:rsidR="003E7C62" w:rsidRPr="00C34C63" w:rsidRDefault="003E7C62" w:rsidP="003E7C62">
            <w:pPr>
              <w:rPr>
                <w:rFonts w:cstheme="minorHAnsi"/>
              </w:rPr>
            </w:pPr>
            <w:r w:rsidRPr="00C34C63">
              <w:rPr>
                <w:rFonts w:cstheme="minorHAnsi"/>
              </w:rPr>
              <w:t>C</w:t>
            </w:r>
          </w:p>
        </w:tc>
        <w:tc>
          <w:tcPr>
            <w:tcW w:w="1980" w:type="dxa"/>
          </w:tcPr>
          <w:p w14:paraId="2BE6B4E7" w14:textId="77777777" w:rsidR="003E7C62" w:rsidRPr="0084305D" w:rsidRDefault="00000000" w:rsidP="003E7C62">
            <w:pPr>
              <w:rPr>
                <w:rFonts w:cstheme="minorHAnsi"/>
              </w:rPr>
            </w:pPr>
            <w:sdt>
              <w:sdtPr>
                <w:rPr>
                  <w:rFonts w:cstheme="minorHAnsi"/>
                </w:rPr>
                <w:id w:val="-717811996"/>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CB6DBE8" w14:textId="77777777" w:rsidR="003E7C62" w:rsidRPr="0084305D" w:rsidRDefault="00000000" w:rsidP="003E7C62">
            <w:pPr>
              <w:rPr>
                <w:rFonts w:cstheme="minorHAnsi"/>
              </w:rPr>
            </w:pPr>
            <w:sdt>
              <w:sdtPr>
                <w:rPr>
                  <w:rFonts w:cstheme="minorHAnsi"/>
                </w:rPr>
                <w:id w:val="-168690221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E1F32E4" w14:textId="77777777" w:rsidR="003E7C62" w:rsidRDefault="00000000" w:rsidP="003E7C62">
            <w:pPr>
              <w:rPr>
                <w:rFonts w:cstheme="minorHAnsi"/>
              </w:rPr>
            </w:pPr>
            <w:sdt>
              <w:sdtPr>
                <w:rPr>
                  <w:rFonts w:cstheme="minorHAnsi"/>
                </w:rPr>
                <w:id w:val="12235735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2DF025FA" w14:textId="77777777" w:rsidR="003E7C62" w:rsidRPr="00C34C63" w:rsidRDefault="00000000" w:rsidP="003E7C62">
            <w:pPr>
              <w:rPr>
                <w:rFonts w:cstheme="minorHAnsi"/>
              </w:rPr>
            </w:pPr>
            <w:sdt>
              <w:sdtPr>
                <w:rPr>
                  <w:rFonts w:cstheme="minorHAnsi"/>
                </w:rPr>
                <w:id w:val="51804913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70EDB6CB" w14:textId="77777777" w:rsidR="003E7C62" w:rsidRDefault="003E7C62" w:rsidP="003E7C62">
            <w:pPr>
              <w:rPr>
                <w:rFonts w:cstheme="minorHAnsi"/>
              </w:rPr>
            </w:pPr>
          </w:p>
        </w:tc>
        <w:sdt>
          <w:sdtPr>
            <w:rPr>
              <w:rFonts w:cstheme="minorHAnsi"/>
            </w:rPr>
            <w:id w:val="-999658519"/>
            <w:placeholder>
              <w:docPart w:val="B466CB762B664C2082150D5FC030AF08"/>
            </w:placeholder>
            <w:showingPlcHdr/>
          </w:sdtPr>
          <w:sdtContent>
            <w:tc>
              <w:tcPr>
                <w:tcW w:w="4770" w:type="dxa"/>
              </w:tcPr>
              <w:p w14:paraId="6A8A74D1" w14:textId="77777777" w:rsidR="003E7C62" w:rsidRDefault="003E7C62" w:rsidP="003E7C62">
                <w:pPr>
                  <w:rPr>
                    <w:rFonts w:cstheme="minorHAnsi"/>
                  </w:rPr>
                </w:pPr>
                <w:r w:rsidRPr="0084305D">
                  <w:rPr>
                    <w:rFonts w:cstheme="minorHAnsi"/>
                  </w:rPr>
                  <w:t>Enter observations of non-compliance, comments or notes here.</w:t>
                </w:r>
              </w:p>
            </w:tc>
          </w:sdtContent>
        </w:sdt>
      </w:tr>
      <w:tr w:rsidR="003E7C62" w14:paraId="2A9E78B3" w14:textId="77777777" w:rsidTr="0089695F">
        <w:trPr>
          <w:cantSplit/>
        </w:trPr>
        <w:tc>
          <w:tcPr>
            <w:tcW w:w="990" w:type="dxa"/>
          </w:tcPr>
          <w:p w14:paraId="76327E5E" w14:textId="77777777" w:rsidR="003E7C62" w:rsidRPr="00881064" w:rsidRDefault="003E7C62" w:rsidP="003E7C62">
            <w:pPr>
              <w:jc w:val="center"/>
              <w:rPr>
                <w:rFonts w:cstheme="minorHAnsi"/>
                <w:b/>
                <w:bCs/>
              </w:rPr>
            </w:pPr>
            <w:r w:rsidRPr="00881064">
              <w:rPr>
                <w:b/>
                <w:bCs/>
              </w:rPr>
              <w:lastRenderedPageBreak/>
              <w:t>11-I-9</w:t>
            </w:r>
          </w:p>
        </w:tc>
        <w:tc>
          <w:tcPr>
            <w:tcW w:w="6300" w:type="dxa"/>
            <w:tcBorders>
              <w:right w:val="nil"/>
            </w:tcBorders>
          </w:tcPr>
          <w:p w14:paraId="0A26D60F" w14:textId="77777777" w:rsidR="003E7C62" w:rsidRPr="0084305D" w:rsidRDefault="003E7C62" w:rsidP="003E7C62">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0EEEC54F" w14:textId="77777777" w:rsidR="003E7C62" w:rsidRPr="0084305D" w:rsidRDefault="003E7C62" w:rsidP="003E7C62">
            <w:pPr>
              <w:rPr>
                <w:rFonts w:cstheme="minorHAnsi"/>
              </w:rPr>
            </w:pPr>
          </w:p>
        </w:tc>
        <w:tc>
          <w:tcPr>
            <w:tcW w:w="810" w:type="dxa"/>
          </w:tcPr>
          <w:p w14:paraId="79142297" w14:textId="77777777" w:rsidR="003E7C62" w:rsidRPr="00C34C63" w:rsidRDefault="003E7C62" w:rsidP="003E7C62">
            <w:pPr>
              <w:rPr>
                <w:rFonts w:cstheme="minorHAnsi"/>
              </w:rPr>
            </w:pPr>
            <w:r w:rsidRPr="00C34C63">
              <w:rPr>
                <w:rFonts w:cstheme="minorHAnsi"/>
              </w:rPr>
              <w:t xml:space="preserve">A </w:t>
            </w:r>
          </w:p>
          <w:p w14:paraId="147FF238" w14:textId="77777777" w:rsidR="003E7C62" w:rsidRPr="00C34C63" w:rsidRDefault="003E7C62" w:rsidP="003E7C62">
            <w:pPr>
              <w:rPr>
                <w:rFonts w:cstheme="minorHAnsi"/>
              </w:rPr>
            </w:pPr>
            <w:r w:rsidRPr="00C34C63">
              <w:rPr>
                <w:rFonts w:cstheme="minorHAnsi"/>
              </w:rPr>
              <w:t xml:space="preserve">B </w:t>
            </w:r>
          </w:p>
          <w:p w14:paraId="0B7C0F76" w14:textId="77777777" w:rsidR="003E7C62" w:rsidRPr="00C34C63" w:rsidRDefault="003E7C62" w:rsidP="003E7C62">
            <w:pPr>
              <w:rPr>
                <w:rFonts w:cstheme="minorHAnsi"/>
              </w:rPr>
            </w:pPr>
            <w:r w:rsidRPr="00C34C63">
              <w:rPr>
                <w:rFonts w:cstheme="minorHAnsi"/>
              </w:rPr>
              <w:t xml:space="preserve">C-M </w:t>
            </w:r>
          </w:p>
          <w:p w14:paraId="3169CF6D" w14:textId="77777777" w:rsidR="003E7C62" w:rsidRPr="00C34C63" w:rsidRDefault="003E7C62" w:rsidP="003E7C62">
            <w:pPr>
              <w:rPr>
                <w:rFonts w:cstheme="minorHAnsi"/>
              </w:rPr>
            </w:pPr>
            <w:r w:rsidRPr="00C34C63">
              <w:rPr>
                <w:rFonts w:cstheme="minorHAnsi"/>
              </w:rPr>
              <w:t>C</w:t>
            </w:r>
          </w:p>
        </w:tc>
        <w:tc>
          <w:tcPr>
            <w:tcW w:w="1980" w:type="dxa"/>
          </w:tcPr>
          <w:p w14:paraId="43474CDC" w14:textId="77777777" w:rsidR="003E7C62" w:rsidRPr="0084305D" w:rsidRDefault="00000000" w:rsidP="003E7C62">
            <w:pPr>
              <w:rPr>
                <w:rFonts w:cstheme="minorHAnsi"/>
              </w:rPr>
            </w:pPr>
            <w:sdt>
              <w:sdtPr>
                <w:rPr>
                  <w:rFonts w:cstheme="minorHAnsi"/>
                </w:rPr>
                <w:id w:val="-876998698"/>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15C599B" w14:textId="77777777" w:rsidR="003E7C62" w:rsidRPr="0084305D" w:rsidRDefault="00000000" w:rsidP="003E7C62">
            <w:pPr>
              <w:rPr>
                <w:rFonts w:cstheme="minorHAnsi"/>
              </w:rPr>
            </w:pPr>
            <w:sdt>
              <w:sdtPr>
                <w:rPr>
                  <w:rFonts w:cstheme="minorHAnsi"/>
                </w:rPr>
                <w:id w:val="-87730749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6EE6664C" w14:textId="77777777" w:rsidR="003E7C62" w:rsidRDefault="00000000" w:rsidP="003E7C62">
            <w:pPr>
              <w:rPr>
                <w:rFonts w:cstheme="minorHAnsi"/>
              </w:rPr>
            </w:pPr>
            <w:sdt>
              <w:sdtPr>
                <w:rPr>
                  <w:rFonts w:cstheme="minorHAnsi"/>
                </w:rPr>
                <w:id w:val="1066686785"/>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17EF6D65" w14:textId="77777777" w:rsidR="003E7C62" w:rsidRPr="00C34C63" w:rsidRDefault="00000000" w:rsidP="003E7C62">
            <w:pPr>
              <w:rPr>
                <w:rFonts w:cstheme="minorHAnsi"/>
              </w:rPr>
            </w:pPr>
            <w:sdt>
              <w:sdtPr>
                <w:rPr>
                  <w:rFonts w:cstheme="minorHAnsi"/>
                </w:rPr>
                <w:id w:val="1685865527"/>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574471DD" w14:textId="77777777" w:rsidR="003E7C62" w:rsidRDefault="003E7C62" w:rsidP="003E7C62">
            <w:pPr>
              <w:rPr>
                <w:rFonts w:cstheme="minorHAnsi"/>
              </w:rPr>
            </w:pPr>
          </w:p>
        </w:tc>
        <w:sdt>
          <w:sdtPr>
            <w:rPr>
              <w:rFonts w:cstheme="minorHAnsi"/>
            </w:rPr>
            <w:id w:val="1288617603"/>
            <w:placeholder>
              <w:docPart w:val="13E67545057B49A69C7B6C9CB45E0B65"/>
            </w:placeholder>
            <w:showingPlcHdr/>
          </w:sdtPr>
          <w:sdtContent>
            <w:tc>
              <w:tcPr>
                <w:tcW w:w="4770" w:type="dxa"/>
              </w:tcPr>
              <w:p w14:paraId="77D111A2" w14:textId="77777777" w:rsidR="003E7C62" w:rsidRDefault="003E7C62" w:rsidP="003E7C62">
                <w:pPr>
                  <w:rPr>
                    <w:rFonts w:cstheme="minorHAnsi"/>
                  </w:rPr>
                </w:pPr>
                <w:r w:rsidRPr="0084305D">
                  <w:rPr>
                    <w:rFonts w:cstheme="minorHAnsi"/>
                  </w:rPr>
                  <w:t>Enter observations of non-compliance, comments or notes here.</w:t>
                </w:r>
              </w:p>
            </w:tc>
          </w:sdtContent>
        </w:sdt>
      </w:tr>
      <w:bookmarkStart w:id="131" w:name="Per11i10"/>
      <w:tr w:rsidR="003E7C62" w14:paraId="0B558D7C" w14:textId="77777777" w:rsidTr="0089695F">
        <w:trPr>
          <w:cantSplit/>
        </w:trPr>
        <w:tc>
          <w:tcPr>
            <w:tcW w:w="990" w:type="dxa"/>
          </w:tcPr>
          <w:p w14:paraId="1C8946D1" w14:textId="55A169EB" w:rsidR="003E7C62" w:rsidRPr="0084305D" w:rsidRDefault="003E7C62" w:rsidP="003E7C62">
            <w:pPr>
              <w:jc w:val="center"/>
              <w:rPr>
                <w:rFonts w:cstheme="minorHAnsi"/>
                <w:b/>
                <w:bCs/>
              </w:rPr>
            </w:pPr>
            <w:r w:rsidRPr="0084305D">
              <w:rPr>
                <w:rFonts w:cstheme="minorHAnsi"/>
                <w:b/>
                <w:bCs/>
              </w:rPr>
              <w:fldChar w:fldCharType="begin"/>
            </w:r>
            <w:r w:rsidR="0075336E">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r w:rsidRPr="0084305D">
              <w:rPr>
                <w:rFonts w:cstheme="minorHAnsi"/>
                <w:b/>
                <w:bCs/>
              </w:rPr>
              <w:fldChar w:fldCharType="end"/>
            </w:r>
            <w:bookmarkEnd w:id="131"/>
          </w:p>
        </w:tc>
        <w:tc>
          <w:tcPr>
            <w:tcW w:w="6300" w:type="dxa"/>
            <w:tcBorders>
              <w:right w:val="nil"/>
            </w:tcBorders>
          </w:tcPr>
          <w:p w14:paraId="596E86F5" w14:textId="77777777" w:rsidR="003E7C62" w:rsidRPr="0084305D" w:rsidRDefault="003E7C62" w:rsidP="003E7C62">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E7C62" w:rsidRPr="0084305D" w:rsidRDefault="003E7C62" w:rsidP="003E7C62">
            <w:pPr>
              <w:rPr>
                <w:rFonts w:cstheme="minorHAnsi"/>
              </w:rPr>
            </w:pPr>
          </w:p>
        </w:tc>
        <w:tc>
          <w:tcPr>
            <w:tcW w:w="810" w:type="dxa"/>
          </w:tcPr>
          <w:p w14:paraId="23632936" w14:textId="77777777" w:rsidR="003E7C62" w:rsidRPr="00C34C63" w:rsidRDefault="003E7C62" w:rsidP="003E7C62">
            <w:pPr>
              <w:rPr>
                <w:rFonts w:cstheme="minorHAnsi"/>
              </w:rPr>
            </w:pPr>
            <w:r w:rsidRPr="00C34C63">
              <w:rPr>
                <w:rFonts w:cstheme="minorHAnsi"/>
              </w:rPr>
              <w:t xml:space="preserve">A </w:t>
            </w:r>
          </w:p>
          <w:p w14:paraId="2E30B989" w14:textId="77777777" w:rsidR="003E7C62" w:rsidRPr="00C34C63" w:rsidRDefault="003E7C62" w:rsidP="003E7C62">
            <w:pPr>
              <w:rPr>
                <w:rFonts w:cstheme="minorHAnsi"/>
              </w:rPr>
            </w:pPr>
            <w:r w:rsidRPr="00C34C63">
              <w:rPr>
                <w:rFonts w:cstheme="minorHAnsi"/>
              </w:rPr>
              <w:t xml:space="preserve">B </w:t>
            </w:r>
          </w:p>
          <w:p w14:paraId="1E4A987C" w14:textId="77777777" w:rsidR="003E7C62" w:rsidRPr="00C34C63" w:rsidRDefault="003E7C62" w:rsidP="003E7C62">
            <w:pPr>
              <w:rPr>
                <w:rFonts w:cstheme="minorHAnsi"/>
              </w:rPr>
            </w:pPr>
            <w:r w:rsidRPr="00C34C63">
              <w:rPr>
                <w:rFonts w:cstheme="minorHAnsi"/>
              </w:rPr>
              <w:t xml:space="preserve">C-M </w:t>
            </w:r>
          </w:p>
          <w:p w14:paraId="2EC88D1D" w14:textId="77777777" w:rsidR="003E7C62" w:rsidRPr="0084305D" w:rsidRDefault="003E7C62" w:rsidP="003E7C62">
            <w:pPr>
              <w:rPr>
                <w:rFonts w:cstheme="minorHAnsi"/>
              </w:rPr>
            </w:pPr>
            <w:r w:rsidRPr="00C34C63">
              <w:rPr>
                <w:rFonts w:cstheme="minorHAnsi"/>
              </w:rPr>
              <w:t>C</w:t>
            </w:r>
          </w:p>
        </w:tc>
        <w:tc>
          <w:tcPr>
            <w:tcW w:w="1980" w:type="dxa"/>
          </w:tcPr>
          <w:p w14:paraId="5EDA50A0" w14:textId="77777777" w:rsidR="003E7C62" w:rsidRPr="0084305D" w:rsidRDefault="00000000" w:rsidP="003E7C62">
            <w:pPr>
              <w:rPr>
                <w:rFonts w:cstheme="minorHAnsi"/>
              </w:rPr>
            </w:pPr>
            <w:sdt>
              <w:sdtPr>
                <w:rPr>
                  <w:rFonts w:cstheme="minorHAnsi"/>
                </w:rPr>
                <w:id w:val="-1730379555"/>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853E1B7" w14:textId="77777777" w:rsidR="003E7C62" w:rsidRPr="0084305D" w:rsidRDefault="00000000" w:rsidP="003E7C62">
            <w:pPr>
              <w:rPr>
                <w:rFonts w:cstheme="minorHAnsi"/>
              </w:rPr>
            </w:pPr>
            <w:sdt>
              <w:sdtPr>
                <w:rPr>
                  <w:rFonts w:cstheme="minorHAnsi"/>
                </w:rPr>
                <w:id w:val="82956383"/>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5071048" w14:textId="77777777" w:rsidR="003E7C62" w:rsidRDefault="00000000" w:rsidP="003E7C62">
            <w:pPr>
              <w:rPr>
                <w:rFonts w:cstheme="minorHAnsi"/>
              </w:rPr>
            </w:pPr>
            <w:sdt>
              <w:sdtPr>
                <w:rPr>
                  <w:rFonts w:cstheme="minorHAnsi"/>
                </w:rPr>
                <w:id w:val="-20701099"/>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3B087C17" w14:textId="77777777" w:rsidR="003E7C62" w:rsidRPr="00C34C63" w:rsidRDefault="00000000" w:rsidP="003E7C62">
            <w:pPr>
              <w:rPr>
                <w:rFonts w:cstheme="minorHAnsi"/>
              </w:rPr>
            </w:pPr>
            <w:sdt>
              <w:sdtPr>
                <w:rPr>
                  <w:rFonts w:cstheme="minorHAnsi"/>
                </w:rPr>
                <w:id w:val="-1617278404"/>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4F8D4157" w14:textId="77777777" w:rsidR="003E7C62" w:rsidRPr="0084305D" w:rsidRDefault="003E7C62" w:rsidP="003E7C62">
            <w:pPr>
              <w:rPr>
                <w:rFonts w:cstheme="minorHAnsi"/>
              </w:rPr>
            </w:pPr>
          </w:p>
        </w:tc>
        <w:sdt>
          <w:sdtPr>
            <w:rPr>
              <w:rFonts w:cstheme="minorHAnsi"/>
            </w:rPr>
            <w:id w:val="1354224191"/>
            <w:placeholder>
              <w:docPart w:val="F98ABA1EB407481FB7AF25DAF3D9B42A"/>
            </w:placeholder>
            <w:showingPlcHdr/>
          </w:sdtPr>
          <w:sdtContent>
            <w:tc>
              <w:tcPr>
                <w:tcW w:w="4770" w:type="dxa"/>
              </w:tcPr>
              <w:p w14:paraId="79108F4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2" w:name="Per11i11"/>
      <w:tr w:rsidR="003E7C62" w14:paraId="5EC328FC" w14:textId="77777777" w:rsidTr="0089695F">
        <w:trPr>
          <w:cantSplit/>
        </w:trPr>
        <w:tc>
          <w:tcPr>
            <w:tcW w:w="990" w:type="dxa"/>
          </w:tcPr>
          <w:p w14:paraId="6C2176BB" w14:textId="2E969D2B" w:rsidR="003E7C62" w:rsidRPr="0084305D" w:rsidRDefault="00036FB0" w:rsidP="003E7C62">
            <w:pPr>
              <w:jc w:val="center"/>
              <w:rPr>
                <w:rFonts w:cstheme="minorHAnsi"/>
                <w:b/>
                <w:bCs/>
              </w:rPr>
            </w:pPr>
            <w:r>
              <w:rPr>
                <w:rFonts w:cstheme="minorHAnsi"/>
                <w:b/>
                <w:bCs/>
              </w:rPr>
              <w:fldChar w:fldCharType="begin"/>
            </w:r>
            <w:r w:rsidR="00D579F9">
              <w:rPr>
                <w:rFonts w:cstheme="minorHAnsi"/>
                <w:b/>
                <w:bCs/>
              </w:rPr>
              <w:instrText>HYPERLINK  \l "PerWorksheet4"</w:instrText>
            </w:r>
            <w:r>
              <w:rPr>
                <w:rFonts w:cstheme="minorHAnsi"/>
                <w:b/>
                <w:bCs/>
              </w:rPr>
              <w:fldChar w:fldCharType="separate"/>
            </w:r>
            <w:r w:rsidR="003E7C62" w:rsidRPr="00036FB0">
              <w:rPr>
                <w:rStyle w:val="Hyperlink"/>
                <w:rFonts w:cstheme="minorHAnsi"/>
                <w:b/>
                <w:bCs/>
              </w:rPr>
              <w:t>11-I-11</w:t>
            </w:r>
            <w:bookmarkEnd w:id="132"/>
            <w:r>
              <w:rPr>
                <w:rFonts w:cstheme="minorHAnsi"/>
                <w:b/>
                <w:bCs/>
              </w:rPr>
              <w:fldChar w:fldCharType="end"/>
            </w:r>
          </w:p>
        </w:tc>
        <w:tc>
          <w:tcPr>
            <w:tcW w:w="6300" w:type="dxa"/>
            <w:tcBorders>
              <w:right w:val="nil"/>
            </w:tcBorders>
          </w:tcPr>
          <w:p w14:paraId="5AD4D5F9" w14:textId="77777777" w:rsidR="003E7C62" w:rsidRPr="0084305D" w:rsidRDefault="003E7C62" w:rsidP="003E7C62">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E7C62" w:rsidRPr="0084305D" w:rsidRDefault="003E7C62" w:rsidP="003E7C62">
            <w:pPr>
              <w:rPr>
                <w:rFonts w:cstheme="minorHAnsi"/>
              </w:rPr>
            </w:pPr>
          </w:p>
        </w:tc>
        <w:tc>
          <w:tcPr>
            <w:tcW w:w="270" w:type="dxa"/>
            <w:tcBorders>
              <w:left w:val="nil"/>
            </w:tcBorders>
          </w:tcPr>
          <w:p w14:paraId="4E9015C2" w14:textId="77777777" w:rsidR="003E7C62" w:rsidRPr="0084305D" w:rsidRDefault="003E7C62" w:rsidP="003E7C62">
            <w:pPr>
              <w:rPr>
                <w:rFonts w:cstheme="minorHAnsi"/>
              </w:rPr>
            </w:pPr>
          </w:p>
        </w:tc>
        <w:tc>
          <w:tcPr>
            <w:tcW w:w="810" w:type="dxa"/>
          </w:tcPr>
          <w:p w14:paraId="089FA5BF" w14:textId="77777777" w:rsidR="003E7C62" w:rsidRPr="00C34C63" w:rsidRDefault="003E7C62" w:rsidP="003E7C62">
            <w:pPr>
              <w:rPr>
                <w:rFonts w:cstheme="minorHAnsi"/>
              </w:rPr>
            </w:pPr>
            <w:r w:rsidRPr="00C34C63">
              <w:rPr>
                <w:rFonts w:cstheme="minorHAnsi"/>
              </w:rPr>
              <w:t xml:space="preserve">A </w:t>
            </w:r>
          </w:p>
          <w:p w14:paraId="6FA643EF" w14:textId="77777777" w:rsidR="003E7C62" w:rsidRPr="00C34C63" w:rsidRDefault="003E7C62" w:rsidP="003E7C62">
            <w:pPr>
              <w:rPr>
                <w:rFonts w:cstheme="minorHAnsi"/>
              </w:rPr>
            </w:pPr>
            <w:r w:rsidRPr="00C34C63">
              <w:rPr>
                <w:rFonts w:cstheme="minorHAnsi"/>
              </w:rPr>
              <w:t xml:space="preserve">B </w:t>
            </w:r>
          </w:p>
          <w:p w14:paraId="588926D4" w14:textId="77777777" w:rsidR="003E7C62" w:rsidRPr="00C34C63" w:rsidRDefault="003E7C62" w:rsidP="003E7C62">
            <w:pPr>
              <w:rPr>
                <w:rFonts w:cstheme="minorHAnsi"/>
              </w:rPr>
            </w:pPr>
            <w:r w:rsidRPr="00C34C63">
              <w:rPr>
                <w:rFonts w:cstheme="minorHAnsi"/>
              </w:rPr>
              <w:t xml:space="preserve">C-M </w:t>
            </w:r>
          </w:p>
          <w:p w14:paraId="20A3685C" w14:textId="77777777" w:rsidR="003E7C62" w:rsidRPr="0084305D" w:rsidRDefault="003E7C62" w:rsidP="003E7C62">
            <w:pPr>
              <w:rPr>
                <w:rFonts w:cstheme="minorHAnsi"/>
              </w:rPr>
            </w:pPr>
            <w:r w:rsidRPr="00C34C63">
              <w:rPr>
                <w:rFonts w:cstheme="minorHAnsi"/>
              </w:rPr>
              <w:t>C</w:t>
            </w:r>
          </w:p>
        </w:tc>
        <w:tc>
          <w:tcPr>
            <w:tcW w:w="1980" w:type="dxa"/>
          </w:tcPr>
          <w:p w14:paraId="37E766FE" w14:textId="77777777" w:rsidR="003E7C62" w:rsidRPr="0084305D" w:rsidRDefault="00000000" w:rsidP="003E7C62">
            <w:pPr>
              <w:rPr>
                <w:rFonts w:cstheme="minorHAnsi"/>
              </w:rPr>
            </w:pPr>
            <w:sdt>
              <w:sdtPr>
                <w:rPr>
                  <w:rFonts w:cstheme="minorHAnsi"/>
                </w:rPr>
                <w:id w:val="-63148278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366E262" w14:textId="77777777" w:rsidR="003E7C62" w:rsidRPr="0084305D" w:rsidRDefault="00000000" w:rsidP="003E7C62">
            <w:pPr>
              <w:rPr>
                <w:rFonts w:cstheme="minorHAnsi"/>
              </w:rPr>
            </w:pPr>
            <w:sdt>
              <w:sdtPr>
                <w:rPr>
                  <w:rFonts w:cstheme="minorHAnsi"/>
                </w:rPr>
                <w:id w:val="-2009668377"/>
                <w14:checkbox>
                  <w14:checked w14:val="0"/>
                  <w14:checkedState w14:val="2612" w14:font="MS Gothic"/>
                  <w14:uncheckedState w14:val="2610" w14:font="MS Gothic"/>
                </w14:checkbox>
              </w:sdt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07A7B6" w14:textId="77777777" w:rsidR="003E7C62" w:rsidRDefault="00000000" w:rsidP="003E7C62">
            <w:pPr>
              <w:rPr>
                <w:rFonts w:cstheme="minorHAnsi"/>
              </w:rPr>
            </w:pPr>
            <w:sdt>
              <w:sdtPr>
                <w:rPr>
                  <w:rFonts w:cstheme="minorHAnsi"/>
                </w:rPr>
                <w:id w:val="1897317272"/>
                <w14:checkbox>
                  <w14:checked w14:val="0"/>
                  <w14:checkedState w14:val="2612" w14:font="MS Gothic"/>
                  <w14:uncheckedState w14:val="2610" w14:font="MS Gothic"/>
                </w14:checkbox>
              </w:sdtPr>
              <w:sdtContent>
                <w:r w:rsidR="003E7C62">
                  <w:rPr>
                    <w:rFonts w:ascii="MS Gothic" w:eastAsia="MS Gothic" w:hAnsi="MS Gothic" w:cstheme="minorHAnsi" w:hint="eastAsia"/>
                  </w:rPr>
                  <w:t>☐</w:t>
                </w:r>
              </w:sdtContent>
            </w:sdt>
            <w:r w:rsidR="003E7C62">
              <w:rPr>
                <w:rFonts w:cstheme="minorHAnsi"/>
              </w:rPr>
              <w:t>Not Applicable</w:t>
            </w:r>
          </w:p>
          <w:p w14:paraId="09B9D05B" w14:textId="77777777" w:rsidR="003E7C62" w:rsidRPr="00C34C63" w:rsidRDefault="00000000" w:rsidP="003E7C62">
            <w:pPr>
              <w:rPr>
                <w:rFonts w:cstheme="minorHAnsi"/>
              </w:rPr>
            </w:pPr>
            <w:sdt>
              <w:sdtPr>
                <w:rPr>
                  <w:rFonts w:cstheme="minorHAnsi"/>
                </w:rPr>
                <w:id w:val="-147988336"/>
                <w14:checkbox>
                  <w14:checked w14:val="0"/>
                  <w14:checkedState w14:val="2612" w14:font="MS Gothic"/>
                  <w14:uncheckedState w14:val="2610" w14:font="MS Gothic"/>
                </w14:checkbox>
              </w:sdtPr>
              <w:sdtContent>
                <w:r w:rsidR="003E7C62" w:rsidRPr="00C34C63">
                  <w:rPr>
                    <w:rFonts w:ascii="Segoe UI Symbol" w:eastAsia="MS Gothic" w:hAnsi="Segoe UI Symbol" w:cs="Segoe UI Symbol"/>
                  </w:rPr>
                  <w:t>☐</w:t>
                </w:r>
              </w:sdtContent>
            </w:sdt>
            <w:r w:rsidR="003E7C62">
              <w:rPr>
                <w:rFonts w:cstheme="minorHAnsi"/>
              </w:rPr>
              <w:t>Corrected Onsite</w:t>
            </w:r>
          </w:p>
          <w:p w14:paraId="387AE15D" w14:textId="77777777" w:rsidR="003E7C62" w:rsidRPr="0084305D" w:rsidRDefault="003E7C62" w:rsidP="003E7C62">
            <w:pPr>
              <w:rPr>
                <w:rFonts w:cstheme="minorHAnsi"/>
              </w:rPr>
            </w:pPr>
          </w:p>
        </w:tc>
        <w:sdt>
          <w:sdtPr>
            <w:rPr>
              <w:rFonts w:cstheme="minorHAnsi"/>
            </w:rPr>
            <w:id w:val="-952087495"/>
            <w:placeholder>
              <w:docPart w:val="8FBC14DB57964CAB95D1402784F9736A"/>
            </w:placeholder>
            <w:showingPlcHdr/>
          </w:sdtPr>
          <w:sdtContent>
            <w:tc>
              <w:tcPr>
                <w:tcW w:w="4770" w:type="dxa"/>
              </w:tcPr>
              <w:p w14:paraId="5D24905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33" w:name="Glossary"/>
      <w:r w:rsidRPr="00C71E34">
        <w:rPr>
          <w:b/>
          <w:bCs/>
          <w:sz w:val="32"/>
          <w:szCs w:val="32"/>
          <w:u w:val="single"/>
        </w:rPr>
        <w:t>GLOSSARY</w:t>
      </w:r>
    </w:p>
    <w:bookmarkEnd w:id="13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161E04F1" w:rsidR="00666B9A" w:rsidRDefault="00061555" w:rsidP="00666B9A">
      <w:pPr>
        <w:pStyle w:val="BodyText"/>
        <w:spacing w:before="10"/>
        <w:jc w:val="center"/>
        <w:rPr>
          <w:rFonts w:ascii="Calibri"/>
          <w:sz w:val="25"/>
        </w:rPr>
      </w:pPr>
      <w:r>
        <w:rPr>
          <w:noProof/>
        </w:rPr>
        <w:drawing>
          <wp:inline distT="0" distB="0" distL="0" distR="0" wp14:anchorId="18B04E78" wp14:editId="3EBF1EEC">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1D9F6644" w:rsidR="00666B9A" w:rsidRDefault="00457806"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7830311A" w14:textId="77777777" w:rsidR="00AF36F5" w:rsidRPr="00AF36F5" w:rsidRDefault="00AF36F5" w:rsidP="00AF36F5">
      <w:pPr>
        <w:spacing w:before="1"/>
        <w:ind w:right="-20"/>
        <w:jc w:val="center"/>
        <w:rPr>
          <w:sz w:val="24"/>
        </w:rPr>
      </w:pPr>
      <w:r w:rsidRPr="00AF36F5">
        <w:rPr>
          <w:sz w:val="24"/>
        </w:rPr>
        <w:t>600 Central Ave. Ste 265</w:t>
      </w:r>
    </w:p>
    <w:p w14:paraId="3702EBC7" w14:textId="6819D112" w:rsidR="00666B9A" w:rsidRDefault="00AF36F5" w:rsidP="00AF36F5">
      <w:pPr>
        <w:spacing w:before="1"/>
        <w:ind w:right="-20"/>
        <w:jc w:val="center"/>
        <w:rPr>
          <w:sz w:val="24"/>
        </w:rPr>
      </w:pPr>
      <w:r w:rsidRPr="00AF36F5">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1CBB01BB" w:rsidR="00666B9A" w:rsidRDefault="00666B9A" w:rsidP="00666B9A">
      <w:pPr>
        <w:ind w:right="-20"/>
        <w:jc w:val="center"/>
      </w:pPr>
      <w:r w:rsidRPr="0F2B0D7E">
        <w:rPr>
          <w:sz w:val="24"/>
          <w:szCs w:val="24"/>
        </w:rPr>
        <w:t xml:space="preserve">EMAIL: </w:t>
      </w:r>
      <w:hyperlink r:id="rId38" w:history="1">
        <w:r w:rsidR="00061555" w:rsidRPr="00620E2E">
          <w:rPr>
            <w:rStyle w:val="Hyperlink"/>
          </w:rPr>
          <w:t>info@quada.org</w:t>
        </w:r>
      </w:hyperlink>
    </w:p>
    <w:p w14:paraId="772B11D3" w14:textId="77777777" w:rsidR="00061555" w:rsidRDefault="00061555" w:rsidP="00666B9A">
      <w:pPr>
        <w:ind w:right="-20"/>
        <w:jc w:val="center"/>
      </w:pPr>
    </w:p>
    <w:sectPr w:rsidR="00061555"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07031" w14:textId="77777777" w:rsidR="00162A8E" w:rsidRDefault="00162A8E" w:rsidP="004E1DEE">
      <w:pPr>
        <w:spacing w:after="0" w:line="240" w:lineRule="auto"/>
      </w:pPr>
      <w:r>
        <w:separator/>
      </w:r>
    </w:p>
  </w:endnote>
  <w:endnote w:type="continuationSeparator" w:id="0">
    <w:p w14:paraId="5AFC52FD" w14:textId="77777777" w:rsidR="00162A8E" w:rsidRDefault="00162A8E" w:rsidP="004E1DEE">
      <w:pPr>
        <w:spacing w:after="0" w:line="240" w:lineRule="auto"/>
      </w:pPr>
      <w:r>
        <w:continuationSeparator/>
      </w:r>
    </w:p>
  </w:endnote>
  <w:endnote w:type="continuationNotice" w:id="1">
    <w:p w14:paraId="6DFEBBBA" w14:textId="77777777" w:rsidR="00162A8E" w:rsidRDefault="00162A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5436539" w:rsidR="00FC5843" w:rsidRPr="00784B8B" w:rsidRDefault="00457806" w:rsidP="00D53785">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283A3A">
      <w:rPr>
        <w:sz w:val="18"/>
        <w:szCs w:val="18"/>
      </w:rPr>
      <w:t>OMS</w:t>
    </w:r>
    <w:r w:rsidR="00FC5843">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CE939" w14:textId="77777777" w:rsidR="00162A8E" w:rsidRDefault="00162A8E" w:rsidP="004E1DEE">
      <w:pPr>
        <w:spacing w:after="0" w:line="240" w:lineRule="auto"/>
      </w:pPr>
      <w:r>
        <w:separator/>
      </w:r>
    </w:p>
  </w:footnote>
  <w:footnote w:type="continuationSeparator" w:id="0">
    <w:p w14:paraId="197E3C02" w14:textId="77777777" w:rsidR="00162A8E" w:rsidRDefault="00162A8E" w:rsidP="004E1DEE">
      <w:pPr>
        <w:spacing w:after="0" w:line="240" w:lineRule="auto"/>
      </w:pPr>
      <w:r>
        <w:continuationSeparator/>
      </w:r>
    </w:p>
  </w:footnote>
  <w:footnote w:type="continuationNotice" w:id="1">
    <w:p w14:paraId="5B2D6AE9" w14:textId="77777777" w:rsidR="00162A8E" w:rsidRDefault="00162A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B074EF" w:rsidR="00FC5843" w:rsidRDefault="00FC5843">
    <w:pPr>
      <w:pStyle w:val="Header"/>
    </w:pPr>
  </w:p>
  <w:p w14:paraId="47F18DA7" w14:textId="75992423" w:rsidR="00FC5843" w:rsidRPr="008973C1" w:rsidRDefault="00457806"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23C618F9"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B3CF" w14:textId="185DE96D" w:rsidR="00D579F9" w:rsidRDefault="00D579F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67E34C88" w:rsidR="009B1ACB" w:rsidRPr="008973C1" w:rsidRDefault="00457806"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9B1ACB">
      <w:rPr>
        <w:rFonts w:ascii="Times New Roman" w:hAnsi="Times New Roman" w:cs="Times New Roman"/>
        <w:b/>
        <w:bCs/>
        <w:sz w:val="36"/>
        <w:szCs w:val="36"/>
      </w:rPr>
      <w:t xml:space="preserve"> OMS Standards</w:t>
    </w:r>
    <w:r w:rsidR="009B1ACB" w:rsidRPr="008973C1">
      <w:rPr>
        <w:rFonts w:ascii="Times New Roman" w:hAnsi="Times New Roman" w:cs="Times New Roman"/>
        <w:b/>
        <w:bCs/>
        <w:sz w:val="36"/>
        <w:szCs w:val="36"/>
      </w:rPr>
      <w:t xml:space="preserve"> </w:t>
    </w:r>
    <w:r w:rsidR="009B1ACB">
      <w:rPr>
        <w:rFonts w:ascii="Times New Roman" w:hAnsi="Times New Roman" w:cs="Times New Roman"/>
        <w:b/>
        <w:bCs/>
        <w:sz w:val="36"/>
        <w:szCs w:val="36"/>
      </w:rPr>
      <w:t>[Version 3.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7097" w14:textId="1970D311" w:rsidR="00D579F9" w:rsidRDefault="00D579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15E1CC5E"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7BF5C11B" w:rsidR="005E384B" w:rsidRPr="008973C1" w:rsidRDefault="00457806"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w:t>
    </w:r>
    <w:r w:rsidR="00224CAF">
      <w:rPr>
        <w:rFonts w:ascii="Times New Roman" w:hAnsi="Times New Roman" w:cs="Times New Roman"/>
        <w:b/>
        <w:bCs/>
        <w:sz w:val="36"/>
        <w:szCs w:val="36"/>
      </w:rPr>
      <w:t>OMS</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sidR="005E384B">
      <w:rPr>
        <w:rFonts w:ascii="Times New Roman" w:hAnsi="Times New Roman" w:cs="Times New Roman"/>
        <w:b/>
        <w:bCs/>
        <w:sz w:val="36"/>
        <w:szCs w:val="36"/>
      </w:rPr>
      <w:t>.</w:t>
    </w:r>
    <w:r w:rsidR="00921B6A">
      <w:rPr>
        <w:rFonts w:ascii="Times New Roman" w:hAnsi="Times New Roman" w:cs="Times New Roman"/>
        <w:b/>
        <w:bCs/>
        <w:sz w:val="36"/>
        <w:szCs w:val="36"/>
      </w:rPr>
      <w:t>1</w:t>
    </w:r>
    <w:r w:rsidR="005E384B">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149E3EF4"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0B290446"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6C39484" w:rsidR="00FC5843" w:rsidRPr="008973C1" w:rsidRDefault="00457806"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8D2849">
      <w:rPr>
        <w:rFonts w:ascii="Times New Roman" w:hAnsi="Times New Roman" w:cs="Times New Roman"/>
        <w:b/>
        <w:bCs/>
        <w:sz w:val="36"/>
        <w:szCs w:val="36"/>
      </w:rPr>
      <w:t>OMS</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8D2849">
      <w:rPr>
        <w:rFonts w:ascii="Times New Roman" w:hAnsi="Times New Roman" w:cs="Times New Roman"/>
        <w:b/>
        <w:bCs/>
        <w:sz w:val="36"/>
        <w:szCs w:val="36"/>
      </w:rPr>
      <w:t>3</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4F6CD27"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724C02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3E6DFFB2" w:rsidR="00BA03E0" w:rsidRDefault="00457806"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OMS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Version 3.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6B82E1FE"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413134C8"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4E178D08" w:rsidR="00BA03E0" w:rsidRDefault="00457806"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OMS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Version 3.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308032F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B8E094"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2C8C3242" w:rsidR="001044F0" w:rsidRDefault="001044F0" w:rsidP="001044F0">
    <w:pPr>
      <w:pStyle w:val="Header"/>
      <w:jc w:val="center"/>
      <w:rPr>
        <w:rFonts w:ascii="Times New Roman" w:hAnsi="Times New Roman" w:cs="Times New Roman"/>
        <w:b/>
        <w:bCs/>
        <w:sz w:val="36"/>
        <w:szCs w:val="36"/>
      </w:rPr>
    </w:pPr>
  </w:p>
  <w:p w14:paraId="232A6A73" w14:textId="6A8BAE9A" w:rsidR="00BA03E0" w:rsidRDefault="00457806"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OMS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Version 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515152231">
    <w:abstractNumId w:val="17"/>
  </w:num>
  <w:num w:numId="2" w16cid:durableId="602349135">
    <w:abstractNumId w:val="7"/>
  </w:num>
  <w:num w:numId="3" w16cid:durableId="198396606">
    <w:abstractNumId w:val="32"/>
  </w:num>
  <w:num w:numId="4" w16cid:durableId="1170027421">
    <w:abstractNumId w:val="19"/>
  </w:num>
  <w:num w:numId="5" w16cid:durableId="391543880">
    <w:abstractNumId w:val="22"/>
  </w:num>
  <w:num w:numId="6" w16cid:durableId="279149391">
    <w:abstractNumId w:val="20"/>
  </w:num>
  <w:num w:numId="7" w16cid:durableId="962879747">
    <w:abstractNumId w:val="15"/>
  </w:num>
  <w:num w:numId="8" w16cid:durableId="1121537172">
    <w:abstractNumId w:val="16"/>
  </w:num>
  <w:num w:numId="9" w16cid:durableId="989791574">
    <w:abstractNumId w:val="18"/>
  </w:num>
  <w:num w:numId="10" w16cid:durableId="499976990">
    <w:abstractNumId w:val="12"/>
  </w:num>
  <w:num w:numId="11" w16cid:durableId="426460391">
    <w:abstractNumId w:val="8"/>
  </w:num>
  <w:num w:numId="12" w16cid:durableId="1595280595">
    <w:abstractNumId w:val="14"/>
  </w:num>
  <w:num w:numId="13" w16cid:durableId="297533717">
    <w:abstractNumId w:val="1"/>
  </w:num>
  <w:num w:numId="14" w16cid:durableId="573979440">
    <w:abstractNumId w:val="3"/>
  </w:num>
  <w:num w:numId="15" w16cid:durableId="1708677385">
    <w:abstractNumId w:val="4"/>
  </w:num>
  <w:num w:numId="16" w16cid:durableId="1199855905">
    <w:abstractNumId w:val="23"/>
  </w:num>
  <w:num w:numId="17" w16cid:durableId="259220657">
    <w:abstractNumId w:val="25"/>
  </w:num>
  <w:num w:numId="18" w16cid:durableId="1325277784">
    <w:abstractNumId w:val="2"/>
  </w:num>
  <w:num w:numId="19" w16cid:durableId="457259919">
    <w:abstractNumId w:val="5"/>
  </w:num>
  <w:num w:numId="20" w16cid:durableId="293875518">
    <w:abstractNumId w:val="11"/>
  </w:num>
  <w:num w:numId="21" w16cid:durableId="1836919336">
    <w:abstractNumId w:val="24"/>
  </w:num>
  <w:num w:numId="22" w16cid:durableId="1380319920">
    <w:abstractNumId w:val="27"/>
  </w:num>
  <w:num w:numId="23" w16cid:durableId="1812598206">
    <w:abstractNumId w:val="28"/>
  </w:num>
  <w:num w:numId="24" w16cid:durableId="645818510">
    <w:abstractNumId w:val="9"/>
  </w:num>
  <w:num w:numId="25" w16cid:durableId="1966085793">
    <w:abstractNumId w:val="26"/>
  </w:num>
  <w:num w:numId="26" w16cid:durableId="91635136">
    <w:abstractNumId w:val="6"/>
  </w:num>
  <w:num w:numId="27" w16cid:durableId="238489044">
    <w:abstractNumId w:val="30"/>
  </w:num>
  <w:num w:numId="28" w16cid:durableId="1457599370">
    <w:abstractNumId w:val="31"/>
  </w:num>
  <w:num w:numId="29" w16cid:durableId="1569000606">
    <w:abstractNumId w:val="29"/>
  </w:num>
  <w:num w:numId="30" w16cid:durableId="1478305217">
    <w:abstractNumId w:val="0"/>
  </w:num>
  <w:num w:numId="31" w16cid:durableId="88235263">
    <w:abstractNumId w:val="13"/>
  </w:num>
  <w:num w:numId="32" w16cid:durableId="768550601">
    <w:abstractNumId w:val="10"/>
  </w:num>
  <w:num w:numId="33" w16cid:durableId="150890621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MjC3BFLGxko6SsGpxcWZ+XkgBRa1ABI16iwsAAAA"/>
  </w:docVars>
  <w:rsids>
    <w:rsidRoot w:val="001C1009"/>
    <w:rsid w:val="000007AD"/>
    <w:rsid w:val="00000886"/>
    <w:rsid w:val="00000F8D"/>
    <w:rsid w:val="0000161C"/>
    <w:rsid w:val="0000270C"/>
    <w:rsid w:val="00002B4E"/>
    <w:rsid w:val="000032D3"/>
    <w:rsid w:val="0000340D"/>
    <w:rsid w:val="00003447"/>
    <w:rsid w:val="00003D2D"/>
    <w:rsid w:val="00003E5F"/>
    <w:rsid w:val="00004B9C"/>
    <w:rsid w:val="000055D1"/>
    <w:rsid w:val="0000649A"/>
    <w:rsid w:val="000074F8"/>
    <w:rsid w:val="00010878"/>
    <w:rsid w:val="00010906"/>
    <w:rsid w:val="0001227E"/>
    <w:rsid w:val="00012316"/>
    <w:rsid w:val="000144F9"/>
    <w:rsid w:val="000175AF"/>
    <w:rsid w:val="00017D18"/>
    <w:rsid w:val="0002034B"/>
    <w:rsid w:val="0002045B"/>
    <w:rsid w:val="0002045F"/>
    <w:rsid w:val="00021082"/>
    <w:rsid w:val="00021147"/>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6FB0"/>
    <w:rsid w:val="00037703"/>
    <w:rsid w:val="00037F22"/>
    <w:rsid w:val="000400D9"/>
    <w:rsid w:val="00040778"/>
    <w:rsid w:val="000408AE"/>
    <w:rsid w:val="000417BA"/>
    <w:rsid w:val="00041B62"/>
    <w:rsid w:val="00041DA0"/>
    <w:rsid w:val="00042579"/>
    <w:rsid w:val="00042EC4"/>
    <w:rsid w:val="000435CA"/>
    <w:rsid w:val="00043648"/>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555"/>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398"/>
    <w:rsid w:val="00067B91"/>
    <w:rsid w:val="0007001F"/>
    <w:rsid w:val="0007045D"/>
    <w:rsid w:val="00072CFA"/>
    <w:rsid w:val="00073068"/>
    <w:rsid w:val="000739F2"/>
    <w:rsid w:val="000741E6"/>
    <w:rsid w:val="000748BE"/>
    <w:rsid w:val="0007519B"/>
    <w:rsid w:val="00075473"/>
    <w:rsid w:val="0007571B"/>
    <w:rsid w:val="00076FDF"/>
    <w:rsid w:val="000779E0"/>
    <w:rsid w:val="000835B0"/>
    <w:rsid w:val="000844E7"/>
    <w:rsid w:val="00084E25"/>
    <w:rsid w:val="00085422"/>
    <w:rsid w:val="00086B77"/>
    <w:rsid w:val="00087B93"/>
    <w:rsid w:val="00087C14"/>
    <w:rsid w:val="00087CEF"/>
    <w:rsid w:val="00090965"/>
    <w:rsid w:val="00092A0E"/>
    <w:rsid w:val="00093FDD"/>
    <w:rsid w:val="00095E7A"/>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70E0"/>
    <w:rsid w:val="000D70FA"/>
    <w:rsid w:val="000D782B"/>
    <w:rsid w:val="000E01AD"/>
    <w:rsid w:val="000E158A"/>
    <w:rsid w:val="000E19FD"/>
    <w:rsid w:val="000E20B9"/>
    <w:rsid w:val="000E25FF"/>
    <w:rsid w:val="000E364F"/>
    <w:rsid w:val="000E4B9B"/>
    <w:rsid w:val="000E54EE"/>
    <w:rsid w:val="000E5AC7"/>
    <w:rsid w:val="000E6276"/>
    <w:rsid w:val="000F0669"/>
    <w:rsid w:val="000F094A"/>
    <w:rsid w:val="000F0A3E"/>
    <w:rsid w:val="000F13C7"/>
    <w:rsid w:val="000F161C"/>
    <w:rsid w:val="000F1F6E"/>
    <w:rsid w:val="000F2085"/>
    <w:rsid w:val="000F2429"/>
    <w:rsid w:val="000F25D5"/>
    <w:rsid w:val="000F2E6F"/>
    <w:rsid w:val="000F45A7"/>
    <w:rsid w:val="000F46E7"/>
    <w:rsid w:val="000F4F04"/>
    <w:rsid w:val="000F6894"/>
    <w:rsid w:val="000F68A6"/>
    <w:rsid w:val="000F73B7"/>
    <w:rsid w:val="000F7E93"/>
    <w:rsid w:val="001010CD"/>
    <w:rsid w:val="00101881"/>
    <w:rsid w:val="00101B07"/>
    <w:rsid w:val="0010240F"/>
    <w:rsid w:val="001024C2"/>
    <w:rsid w:val="001031D2"/>
    <w:rsid w:val="001034C9"/>
    <w:rsid w:val="00104206"/>
    <w:rsid w:val="001044F0"/>
    <w:rsid w:val="001055B3"/>
    <w:rsid w:val="00105F4B"/>
    <w:rsid w:val="00105FDA"/>
    <w:rsid w:val="001060BA"/>
    <w:rsid w:val="001070F7"/>
    <w:rsid w:val="00107D9D"/>
    <w:rsid w:val="0011063F"/>
    <w:rsid w:val="00110714"/>
    <w:rsid w:val="00115C89"/>
    <w:rsid w:val="0011612C"/>
    <w:rsid w:val="001165ED"/>
    <w:rsid w:val="0011665B"/>
    <w:rsid w:val="001169F5"/>
    <w:rsid w:val="00116C34"/>
    <w:rsid w:val="001175D7"/>
    <w:rsid w:val="00120EDB"/>
    <w:rsid w:val="001211F8"/>
    <w:rsid w:val="0012249A"/>
    <w:rsid w:val="00122B14"/>
    <w:rsid w:val="00122C24"/>
    <w:rsid w:val="00123ACA"/>
    <w:rsid w:val="00124C08"/>
    <w:rsid w:val="0012558E"/>
    <w:rsid w:val="00125756"/>
    <w:rsid w:val="00125A77"/>
    <w:rsid w:val="00125FF1"/>
    <w:rsid w:val="00126EBF"/>
    <w:rsid w:val="00131EA6"/>
    <w:rsid w:val="00131FFB"/>
    <w:rsid w:val="001337D6"/>
    <w:rsid w:val="0013430E"/>
    <w:rsid w:val="00135AD3"/>
    <w:rsid w:val="001362B9"/>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6D14"/>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A8E"/>
    <w:rsid w:val="00162D38"/>
    <w:rsid w:val="00163D2A"/>
    <w:rsid w:val="001648EA"/>
    <w:rsid w:val="001654E1"/>
    <w:rsid w:val="00166355"/>
    <w:rsid w:val="00167266"/>
    <w:rsid w:val="001675E6"/>
    <w:rsid w:val="00170495"/>
    <w:rsid w:val="00170B65"/>
    <w:rsid w:val="00171D60"/>
    <w:rsid w:val="00172496"/>
    <w:rsid w:val="00172948"/>
    <w:rsid w:val="00172E93"/>
    <w:rsid w:val="00174B54"/>
    <w:rsid w:val="00176005"/>
    <w:rsid w:val="00176582"/>
    <w:rsid w:val="00177540"/>
    <w:rsid w:val="001776ED"/>
    <w:rsid w:val="00180889"/>
    <w:rsid w:val="00182A27"/>
    <w:rsid w:val="0018458C"/>
    <w:rsid w:val="00184FE2"/>
    <w:rsid w:val="00185BB2"/>
    <w:rsid w:val="001861BD"/>
    <w:rsid w:val="001861D2"/>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636"/>
    <w:rsid w:val="001C70A8"/>
    <w:rsid w:val="001C75AB"/>
    <w:rsid w:val="001D0CB0"/>
    <w:rsid w:val="001D229F"/>
    <w:rsid w:val="001D3074"/>
    <w:rsid w:val="001D4A8E"/>
    <w:rsid w:val="001D5E4F"/>
    <w:rsid w:val="001D63E0"/>
    <w:rsid w:val="001D6771"/>
    <w:rsid w:val="001D705E"/>
    <w:rsid w:val="001D70DB"/>
    <w:rsid w:val="001E07F0"/>
    <w:rsid w:val="001E11A7"/>
    <w:rsid w:val="001E1531"/>
    <w:rsid w:val="001E178A"/>
    <w:rsid w:val="001E1BEB"/>
    <w:rsid w:val="001E1E19"/>
    <w:rsid w:val="001E22A1"/>
    <w:rsid w:val="001E2886"/>
    <w:rsid w:val="001E300F"/>
    <w:rsid w:val="001E47B1"/>
    <w:rsid w:val="001E537A"/>
    <w:rsid w:val="001E5A3E"/>
    <w:rsid w:val="001E6921"/>
    <w:rsid w:val="001E6B59"/>
    <w:rsid w:val="001E6E6D"/>
    <w:rsid w:val="001F0AF9"/>
    <w:rsid w:val="001F1F79"/>
    <w:rsid w:val="001F2567"/>
    <w:rsid w:val="001F3C50"/>
    <w:rsid w:val="001F3FEA"/>
    <w:rsid w:val="001F45F1"/>
    <w:rsid w:val="001F54EC"/>
    <w:rsid w:val="001F5A6C"/>
    <w:rsid w:val="001F68F9"/>
    <w:rsid w:val="001F6B25"/>
    <w:rsid w:val="001F6C29"/>
    <w:rsid w:val="001F7374"/>
    <w:rsid w:val="002008B5"/>
    <w:rsid w:val="00200E80"/>
    <w:rsid w:val="0020146A"/>
    <w:rsid w:val="00201C4B"/>
    <w:rsid w:val="00202D2A"/>
    <w:rsid w:val="002032BF"/>
    <w:rsid w:val="002033AE"/>
    <w:rsid w:val="00204DBF"/>
    <w:rsid w:val="00205079"/>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0A9F"/>
    <w:rsid w:val="00221F97"/>
    <w:rsid w:val="0022351A"/>
    <w:rsid w:val="002246AC"/>
    <w:rsid w:val="00224CAF"/>
    <w:rsid w:val="0022591A"/>
    <w:rsid w:val="00225EC3"/>
    <w:rsid w:val="00227544"/>
    <w:rsid w:val="00230111"/>
    <w:rsid w:val="00231035"/>
    <w:rsid w:val="002314E4"/>
    <w:rsid w:val="00231B93"/>
    <w:rsid w:val="00232BB0"/>
    <w:rsid w:val="00232EDF"/>
    <w:rsid w:val="0023347A"/>
    <w:rsid w:val="00233D3B"/>
    <w:rsid w:val="002342C6"/>
    <w:rsid w:val="0023441B"/>
    <w:rsid w:val="002350A6"/>
    <w:rsid w:val="00237981"/>
    <w:rsid w:val="00237FBF"/>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D76"/>
    <w:rsid w:val="00267E13"/>
    <w:rsid w:val="00270F95"/>
    <w:rsid w:val="00271CF4"/>
    <w:rsid w:val="00273B2A"/>
    <w:rsid w:val="002752FD"/>
    <w:rsid w:val="0027546D"/>
    <w:rsid w:val="0027584F"/>
    <w:rsid w:val="002809E2"/>
    <w:rsid w:val="002812BF"/>
    <w:rsid w:val="00281BF4"/>
    <w:rsid w:val="00282C64"/>
    <w:rsid w:val="002835F6"/>
    <w:rsid w:val="002838B8"/>
    <w:rsid w:val="00283A3A"/>
    <w:rsid w:val="00283CDD"/>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96B2A"/>
    <w:rsid w:val="002A0721"/>
    <w:rsid w:val="002A0AE0"/>
    <w:rsid w:val="002A319E"/>
    <w:rsid w:val="002A3DC8"/>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E88"/>
    <w:rsid w:val="002B5F73"/>
    <w:rsid w:val="002B6769"/>
    <w:rsid w:val="002B74EB"/>
    <w:rsid w:val="002B7744"/>
    <w:rsid w:val="002C016C"/>
    <w:rsid w:val="002C12EC"/>
    <w:rsid w:val="002C25EF"/>
    <w:rsid w:val="002C305C"/>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6DD9"/>
    <w:rsid w:val="002E7F9A"/>
    <w:rsid w:val="002F1423"/>
    <w:rsid w:val="002F1593"/>
    <w:rsid w:val="002F379B"/>
    <w:rsid w:val="002F388A"/>
    <w:rsid w:val="002F391E"/>
    <w:rsid w:val="002F4C25"/>
    <w:rsid w:val="002F4EF2"/>
    <w:rsid w:val="002F4F9B"/>
    <w:rsid w:val="002F5B29"/>
    <w:rsid w:val="002F6B3C"/>
    <w:rsid w:val="002F744F"/>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E1C"/>
    <w:rsid w:val="00327EAE"/>
    <w:rsid w:val="00332658"/>
    <w:rsid w:val="00333C09"/>
    <w:rsid w:val="0033557A"/>
    <w:rsid w:val="003361DC"/>
    <w:rsid w:val="003364B1"/>
    <w:rsid w:val="00336930"/>
    <w:rsid w:val="0033735C"/>
    <w:rsid w:val="0034046E"/>
    <w:rsid w:val="003414A5"/>
    <w:rsid w:val="00341501"/>
    <w:rsid w:val="003419EA"/>
    <w:rsid w:val="003435FE"/>
    <w:rsid w:val="003436B0"/>
    <w:rsid w:val="00343C29"/>
    <w:rsid w:val="00344D96"/>
    <w:rsid w:val="00345273"/>
    <w:rsid w:val="003452EE"/>
    <w:rsid w:val="003456E0"/>
    <w:rsid w:val="003459C2"/>
    <w:rsid w:val="00347C11"/>
    <w:rsid w:val="003500BD"/>
    <w:rsid w:val="00350684"/>
    <w:rsid w:val="00350E1A"/>
    <w:rsid w:val="00351433"/>
    <w:rsid w:val="00351881"/>
    <w:rsid w:val="00351BC9"/>
    <w:rsid w:val="003537EA"/>
    <w:rsid w:val="00353C89"/>
    <w:rsid w:val="00353D85"/>
    <w:rsid w:val="0035402A"/>
    <w:rsid w:val="0035426A"/>
    <w:rsid w:val="00354BA4"/>
    <w:rsid w:val="003554F0"/>
    <w:rsid w:val="00355F8B"/>
    <w:rsid w:val="00356AD9"/>
    <w:rsid w:val="00357990"/>
    <w:rsid w:val="00357B87"/>
    <w:rsid w:val="00361A13"/>
    <w:rsid w:val="003620F9"/>
    <w:rsid w:val="00362190"/>
    <w:rsid w:val="00364442"/>
    <w:rsid w:val="0036458B"/>
    <w:rsid w:val="00365085"/>
    <w:rsid w:val="003655F8"/>
    <w:rsid w:val="00366482"/>
    <w:rsid w:val="003666AA"/>
    <w:rsid w:val="0036684D"/>
    <w:rsid w:val="003704EB"/>
    <w:rsid w:val="00370521"/>
    <w:rsid w:val="00371361"/>
    <w:rsid w:val="00371FDE"/>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3050"/>
    <w:rsid w:val="003B42E5"/>
    <w:rsid w:val="003B4527"/>
    <w:rsid w:val="003B4916"/>
    <w:rsid w:val="003B4ADA"/>
    <w:rsid w:val="003B4F9F"/>
    <w:rsid w:val="003B799C"/>
    <w:rsid w:val="003B7AA9"/>
    <w:rsid w:val="003C006C"/>
    <w:rsid w:val="003C2838"/>
    <w:rsid w:val="003C2E86"/>
    <w:rsid w:val="003C38E4"/>
    <w:rsid w:val="003C394C"/>
    <w:rsid w:val="003C4246"/>
    <w:rsid w:val="003C553F"/>
    <w:rsid w:val="003C5C22"/>
    <w:rsid w:val="003C5EFE"/>
    <w:rsid w:val="003C6210"/>
    <w:rsid w:val="003C673F"/>
    <w:rsid w:val="003C6DFF"/>
    <w:rsid w:val="003C7957"/>
    <w:rsid w:val="003D0FD8"/>
    <w:rsid w:val="003D238A"/>
    <w:rsid w:val="003D28D3"/>
    <w:rsid w:val="003D398B"/>
    <w:rsid w:val="003D4C83"/>
    <w:rsid w:val="003D4FCE"/>
    <w:rsid w:val="003D5083"/>
    <w:rsid w:val="003D5E50"/>
    <w:rsid w:val="003D63AE"/>
    <w:rsid w:val="003D6FDA"/>
    <w:rsid w:val="003E093C"/>
    <w:rsid w:val="003E1566"/>
    <w:rsid w:val="003E2CF7"/>
    <w:rsid w:val="003E31BF"/>
    <w:rsid w:val="003E36D7"/>
    <w:rsid w:val="003E4920"/>
    <w:rsid w:val="003E7C62"/>
    <w:rsid w:val="003E7FC8"/>
    <w:rsid w:val="003F01F2"/>
    <w:rsid w:val="003F045D"/>
    <w:rsid w:val="003F35DF"/>
    <w:rsid w:val="003F3D92"/>
    <w:rsid w:val="003F3F87"/>
    <w:rsid w:val="003F3FEA"/>
    <w:rsid w:val="003F4394"/>
    <w:rsid w:val="003F55AA"/>
    <w:rsid w:val="003F5FDD"/>
    <w:rsid w:val="003F63FD"/>
    <w:rsid w:val="003F6546"/>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423"/>
    <w:rsid w:val="004447BF"/>
    <w:rsid w:val="0044497D"/>
    <w:rsid w:val="004449AB"/>
    <w:rsid w:val="00446C3B"/>
    <w:rsid w:val="004471E6"/>
    <w:rsid w:val="0045038E"/>
    <w:rsid w:val="00451A4C"/>
    <w:rsid w:val="004523D1"/>
    <w:rsid w:val="004525E6"/>
    <w:rsid w:val="004528AD"/>
    <w:rsid w:val="00452CFE"/>
    <w:rsid w:val="00454BD1"/>
    <w:rsid w:val="00455C3C"/>
    <w:rsid w:val="00456479"/>
    <w:rsid w:val="0045676F"/>
    <w:rsid w:val="00457806"/>
    <w:rsid w:val="00457C85"/>
    <w:rsid w:val="004642A4"/>
    <w:rsid w:val="004647A4"/>
    <w:rsid w:val="00464848"/>
    <w:rsid w:val="00464B45"/>
    <w:rsid w:val="00466FC5"/>
    <w:rsid w:val="0046779C"/>
    <w:rsid w:val="0047021D"/>
    <w:rsid w:val="00470799"/>
    <w:rsid w:val="00470D7A"/>
    <w:rsid w:val="00471A54"/>
    <w:rsid w:val="004732E9"/>
    <w:rsid w:val="00473409"/>
    <w:rsid w:val="004738AF"/>
    <w:rsid w:val="00473B38"/>
    <w:rsid w:val="00474584"/>
    <w:rsid w:val="00475662"/>
    <w:rsid w:val="00476511"/>
    <w:rsid w:val="00476A65"/>
    <w:rsid w:val="00476B83"/>
    <w:rsid w:val="00477ACF"/>
    <w:rsid w:val="00480750"/>
    <w:rsid w:val="00480C29"/>
    <w:rsid w:val="00481B19"/>
    <w:rsid w:val="00482708"/>
    <w:rsid w:val="00484119"/>
    <w:rsid w:val="00484202"/>
    <w:rsid w:val="004847CF"/>
    <w:rsid w:val="00485DC5"/>
    <w:rsid w:val="00486F56"/>
    <w:rsid w:val="004872CD"/>
    <w:rsid w:val="00487FAD"/>
    <w:rsid w:val="00491070"/>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D99"/>
    <w:rsid w:val="004B5A13"/>
    <w:rsid w:val="004B649C"/>
    <w:rsid w:val="004B6A99"/>
    <w:rsid w:val="004B77D6"/>
    <w:rsid w:val="004C08B5"/>
    <w:rsid w:val="004C0F1F"/>
    <w:rsid w:val="004C1391"/>
    <w:rsid w:val="004C1FC1"/>
    <w:rsid w:val="004C2615"/>
    <w:rsid w:val="004C49E6"/>
    <w:rsid w:val="004C4BD6"/>
    <w:rsid w:val="004C54BA"/>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6B5F"/>
    <w:rsid w:val="004D6EB1"/>
    <w:rsid w:val="004D71F3"/>
    <w:rsid w:val="004D7741"/>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2F44"/>
    <w:rsid w:val="004F34BC"/>
    <w:rsid w:val="004F3648"/>
    <w:rsid w:val="004F3848"/>
    <w:rsid w:val="004F4582"/>
    <w:rsid w:val="004F5AEB"/>
    <w:rsid w:val="004F6B91"/>
    <w:rsid w:val="004F7E63"/>
    <w:rsid w:val="00500A25"/>
    <w:rsid w:val="00501D9B"/>
    <w:rsid w:val="0050221D"/>
    <w:rsid w:val="005043C6"/>
    <w:rsid w:val="00505AE4"/>
    <w:rsid w:val="005063B9"/>
    <w:rsid w:val="00506DB6"/>
    <w:rsid w:val="00507C43"/>
    <w:rsid w:val="005101C3"/>
    <w:rsid w:val="00510664"/>
    <w:rsid w:val="00510B38"/>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6287"/>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4454"/>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21BD"/>
    <w:rsid w:val="00564B51"/>
    <w:rsid w:val="00566A49"/>
    <w:rsid w:val="00567616"/>
    <w:rsid w:val="00570032"/>
    <w:rsid w:val="0057006F"/>
    <w:rsid w:val="0057066B"/>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126"/>
    <w:rsid w:val="0059230F"/>
    <w:rsid w:val="005933D6"/>
    <w:rsid w:val="00593731"/>
    <w:rsid w:val="00594006"/>
    <w:rsid w:val="00594350"/>
    <w:rsid w:val="00594DAC"/>
    <w:rsid w:val="005971C4"/>
    <w:rsid w:val="00597C75"/>
    <w:rsid w:val="005A16A3"/>
    <w:rsid w:val="005A1950"/>
    <w:rsid w:val="005A1BCE"/>
    <w:rsid w:val="005A2A1B"/>
    <w:rsid w:val="005A3184"/>
    <w:rsid w:val="005A39FA"/>
    <w:rsid w:val="005A4515"/>
    <w:rsid w:val="005A5ACB"/>
    <w:rsid w:val="005A5FF1"/>
    <w:rsid w:val="005A6F62"/>
    <w:rsid w:val="005B16FD"/>
    <w:rsid w:val="005B2A79"/>
    <w:rsid w:val="005B2C14"/>
    <w:rsid w:val="005B2E95"/>
    <w:rsid w:val="005B30DD"/>
    <w:rsid w:val="005B3205"/>
    <w:rsid w:val="005B365D"/>
    <w:rsid w:val="005B4346"/>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7D21"/>
    <w:rsid w:val="005C7E02"/>
    <w:rsid w:val="005C7F39"/>
    <w:rsid w:val="005D06D9"/>
    <w:rsid w:val="005D2AB4"/>
    <w:rsid w:val="005D2E2C"/>
    <w:rsid w:val="005D3185"/>
    <w:rsid w:val="005D5D43"/>
    <w:rsid w:val="005D5FE7"/>
    <w:rsid w:val="005E0C77"/>
    <w:rsid w:val="005E142D"/>
    <w:rsid w:val="005E1B73"/>
    <w:rsid w:val="005E1E37"/>
    <w:rsid w:val="005E27E0"/>
    <w:rsid w:val="005E2B71"/>
    <w:rsid w:val="005E32EC"/>
    <w:rsid w:val="005E384B"/>
    <w:rsid w:val="005E4062"/>
    <w:rsid w:val="005E6046"/>
    <w:rsid w:val="005E63E6"/>
    <w:rsid w:val="005E6500"/>
    <w:rsid w:val="005F08BC"/>
    <w:rsid w:val="005F1A1A"/>
    <w:rsid w:val="005F2751"/>
    <w:rsid w:val="005F28D5"/>
    <w:rsid w:val="005F458C"/>
    <w:rsid w:val="005F50A4"/>
    <w:rsid w:val="005F598D"/>
    <w:rsid w:val="005F5CE1"/>
    <w:rsid w:val="005F6497"/>
    <w:rsid w:val="005F76C7"/>
    <w:rsid w:val="00600F38"/>
    <w:rsid w:val="00601986"/>
    <w:rsid w:val="00601E99"/>
    <w:rsid w:val="006026D0"/>
    <w:rsid w:val="006039F8"/>
    <w:rsid w:val="00604451"/>
    <w:rsid w:val="006047F3"/>
    <w:rsid w:val="0060586A"/>
    <w:rsid w:val="00605A77"/>
    <w:rsid w:val="006063B1"/>
    <w:rsid w:val="0060728B"/>
    <w:rsid w:val="0060745A"/>
    <w:rsid w:val="00607EE2"/>
    <w:rsid w:val="006106D4"/>
    <w:rsid w:val="00610AB0"/>
    <w:rsid w:val="00611A2E"/>
    <w:rsid w:val="0061213A"/>
    <w:rsid w:val="00613D2F"/>
    <w:rsid w:val="00615219"/>
    <w:rsid w:val="00616003"/>
    <w:rsid w:val="00622513"/>
    <w:rsid w:val="00622D08"/>
    <w:rsid w:val="006256BE"/>
    <w:rsid w:val="0062572D"/>
    <w:rsid w:val="0062587F"/>
    <w:rsid w:val="00626242"/>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1ED2"/>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91F"/>
    <w:rsid w:val="006750C5"/>
    <w:rsid w:val="006778C9"/>
    <w:rsid w:val="00677D6A"/>
    <w:rsid w:val="0068093A"/>
    <w:rsid w:val="006814B3"/>
    <w:rsid w:val="00682662"/>
    <w:rsid w:val="00682A1B"/>
    <w:rsid w:val="00682BB2"/>
    <w:rsid w:val="00683107"/>
    <w:rsid w:val="0068315C"/>
    <w:rsid w:val="00683D06"/>
    <w:rsid w:val="00684546"/>
    <w:rsid w:val="00684785"/>
    <w:rsid w:val="00684C58"/>
    <w:rsid w:val="00684C94"/>
    <w:rsid w:val="00685871"/>
    <w:rsid w:val="00686611"/>
    <w:rsid w:val="0068717E"/>
    <w:rsid w:val="00687C7B"/>
    <w:rsid w:val="006905B9"/>
    <w:rsid w:val="0069072E"/>
    <w:rsid w:val="00690917"/>
    <w:rsid w:val="006909CF"/>
    <w:rsid w:val="00690A1F"/>
    <w:rsid w:val="00690FE8"/>
    <w:rsid w:val="00691A62"/>
    <w:rsid w:val="00691CAF"/>
    <w:rsid w:val="00692024"/>
    <w:rsid w:val="006922AA"/>
    <w:rsid w:val="00692BA3"/>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A7F8A"/>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2D24"/>
    <w:rsid w:val="006F3A8E"/>
    <w:rsid w:val="006F42C3"/>
    <w:rsid w:val="006F490E"/>
    <w:rsid w:val="006F4953"/>
    <w:rsid w:val="006F5413"/>
    <w:rsid w:val="006F72E6"/>
    <w:rsid w:val="00700424"/>
    <w:rsid w:val="007022DA"/>
    <w:rsid w:val="00702DC8"/>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6D3"/>
    <w:rsid w:val="00721B05"/>
    <w:rsid w:val="00721B76"/>
    <w:rsid w:val="00722BAD"/>
    <w:rsid w:val="0072376F"/>
    <w:rsid w:val="007244EA"/>
    <w:rsid w:val="007250CF"/>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36E98"/>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6C2"/>
    <w:rsid w:val="0075298C"/>
    <w:rsid w:val="0075336E"/>
    <w:rsid w:val="007542BC"/>
    <w:rsid w:val="00754372"/>
    <w:rsid w:val="00755CA2"/>
    <w:rsid w:val="00755DB1"/>
    <w:rsid w:val="00755FD6"/>
    <w:rsid w:val="00756322"/>
    <w:rsid w:val="0075655B"/>
    <w:rsid w:val="00757A6E"/>
    <w:rsid w:val="00757AAC"/>
    <w:rsid w:val="00757C2D"/>
    <w:rsid w:val="00760309"/>
    <w:rsid w:val="00760446"/>
    <w:rsid w:val="00760C39"/>
    <w:rsid w:val="00761635"/>
    <w:rsid w:val="00762A04"/>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4EA"/>
    <w:rsid w:val="00790F7D"/>
    <w:rsid w:val="0079148A"/>
    <w:rsid w:val="00791A11"/>
    <w:rsid w:val="00791F1A"/>
    <w:rsid w:val="00792D76"/>
    <w:rsid w:val="00793071"/>
    <w:rsid w:val="007935DF"/>
    <w:rsid w:val="0079371F"/>
    <w:rsid w:val="00793892"/>
    <w:rsid w:val="00793CEF"/>
    <w:rsid w:val="00794165"/>
    <w:rsid w:val="00794BE6"/>
    <w:rsid w:val="00794DA7"/>
    <w:rsid w:val="00795D28"/>
    <w:rsid w:val="007A029A"/>
    <w:rsid w:val="007A0378"/>
    <w:rsid w:val="007A0587"/>
    <w:rsid w:val="007A0A1B"/>
    <w:rsid w:val="007A14B0"/>
    <w:rsid w:val="007A262E"/>
    <w:rsid w:val="007A2AB4"/>
    <w:rsid w:val="007A32F4"/>
    <w:rsid w:val="007A3470"/>
    <w:rsid w:val="007A4E5F"/>
    <w:rsid w:val="007A508B"/>
    <w:rsid w:val="007A5CF3"/>
    <w:rsid w:val="007A632A"/>
    <w:rsid w:val="007A647D"/>
    <w:rsid w:val="007A6E08"/>
    <w:rsid w:val="007A6F07"/>
    <w:rsid w:val="007A720A"/>
    <w:rsid w:val="007A7B97"/>
    <w:rsid w:val="007B026D"/>
    <w:rsid w:val="007B051A"/>
    <w:rsid w:val="007B1064"/>
    <w:rsid w:val="007B143D"/>
    <w:rsid w:val="007B208E"/>
    <w:rsid w:val="007B4CB8"/>
    <w:rsid w:val="007B50AF"/>
    <w:rsid w:val="007B5A3A"/>
    <w:rsid w:val="007B6BD4"/>
    <w:rsid w:val="007B6E8D"/>
    <w:rsid w:val="007B7C5B"/>
    <w:rsid w:val="007C06E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1570"/>
    <w:rsid w:val="007D24C7"/>
    <w:rsid w:val="007D3537"/>
    <w:rsid w:val="007D3D58"/>
    <w:rsid w:val="007D6629"/>
    <w:rsid w:val="007D6686"/>
    <w:rsid w:val="007D66CD"/>
    <w:rsid w:val="007D6B2A"/>
    <w:rsid w:val="007D7401"/>
    <w:rsid w:val="007D7DCE"/>
    <w:rsid w:val="007E22C9"/>
    <w:rsid w:val="007E429D"/>
    <w:rsid w:val="007E55F5"/>
    <w:rsid w:val="007E5943"/>
    <w:rsid w:val="007E67AC"/>
    <w:rsid w:val="007E70F2"/>
    <w:rsid w:val="007E72CE"/>
    <w:rsid w:val="007F059D"/>
    <w:rsid w:val="007F0D41"/>
    <w:rsid w:val="007F0DC5"/>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8A4"/>
    <w:rsid w:val="00822AA0"/>
    <w:rsid w:val="00822AC2"/>
    <w:rsid w:val="008234DC"/>
    <w:rsid w:val="00824498"/>
    <w:rsid w:val="00824D01"/>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2404"/>
    <w:rsid w:val="008426F1"/>
    <w:rsid w:val="00842DA9"/>
    <w:rsid w:val="0084305D"/>
    <w:rsid w:val="0084378E"/>
    <w:rsid w:val="00844419"/>
    <w:rsid w:val="00845CCE"/>
    <w:rsid w:val="00846105"/>
    <w:rsid w:val="00846395"/>
    <w:rsid w:val="00846BC2"/>
    <w:rsid w:val="0085035F"/>
    <w:rsid w:val="00850439"/>
    <w:rsid w:val="0085101D"/>
    <w:rsid w:val="0085150A"/>
    <w:rsid w:val="00852AFF"/>
    <w:rsid w:val="00853BAF"/>
    <w:rsid w:val="00853E0E"/>
    <w:rsid w:val="008542F2"/>
    <w:rsid w:val="0085641A"/>
    <w:rsid w:val="00856682"/>
    <w:rsid w:val="00856833"/>
    <w:rsid w:val="00856A17"/>
    <w:rsid w:val="00857019"/>
    <w:rsid w:val="00857F55"/>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81064"/>
    <w:rsid w:val="0088162E"/>
    <w:rsid w:val="008845A3"/>
    <w:rsid w:val="00885241"/>
    <w:rsid w:val="00885ED5"/>
    <w:rsid w:val="00886468"/>
    <w:rsid w:val="00891D5C"/>
    <w:rsid w:val="00891E5B"/>
    <w:rsid w:val="008920FF"/>
    <w:rsid w:val="00892425"/>
    <w:rsid w:val="00892C6B"/>
    <w:rsid w:val="008939D2"/>
    <w:rsid w:val="008945A2"/>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5C46"/>
    <w:rsid w:val="008B6609"/>
    <w:rsid w:val="008B67F7"/>
    <w:rsid w:val="008B7ED8"/>
    <w:rsid w:val="008C04D5"/>
    <w:rsid w:val="008C0A57"/>
    <w:rsid w:val="008C16EE"/>
    <w:rsid w:val="008C2C18"/>
    <w:rsid w:val="008C2FC4"/>
    <w:rsid w:val="008C3409"/>
    <w:rsid w:val="008C3E0D"/>
    <w:rsid w:val="008C4294"/>
    <w:rsid w:val="008C4346"/>
    <w:rsid w:val="008C46B3"/>
    <w:rsid w:val="008C5982"/>
    <w:rsid w:val="008C69BC"/>
    <w:rsid w:val="008C6B36"/>
    <w:rsid w:val="008C7DFD"/>
    <w:rsid w:val="008D2849"/>
    <w:rsid w:val="008D2F17"/>
    <w:rsid w:val="008D43E5"/>
    <w:rsid w:val="008D5561"/>
    <w:rsid w:val="008D6F56"/>
    <w:rsid w:val="008D7FCA"/>
    <w:rsid w:val="008E00A2"/>
    <w:rsid w:val="008E0F52"/>
    <w:rsid w:val="008E1600"/>
    <w:rsid w:val="008E16A0"/>
    <w:rsid w:val="008E2201"/>
    <w:rsid w:val="008E23CC"/>
    <w:rsid w:val="008E2A8D"/>
    <w:rsid w:val="008E3220"/>
    <w:rsid w:val="008E34AE"/>
    <w:rsid w:val="008E5067"/>
    <w:rsid w:val="008E63F9"/>
    <w:rsid w:val="008E69B7"/>
    <w:rsid w:val="008E795E"/>
    <w:rsid w:val="008F0FFE"/>
    <w:rsid w:val="008F180F"/>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63DA"/>
    <w:rsid w:val="009170D2"/>
    <w:rsid w:val="009210F8"/>
    <w:rsid w:val="009216B5"/>
    <w:rsid w:val="0092193D"/>
    <w:rsid w:val="00921B6A"/>
    <w:rsid w:val="00921F87"/>
    <w:rsid w:val="009226DD"/>
    <w:rsid w:val="00923EA2"/>
    <w:rsid w:val="00924431"/>
    <w:rsid w:val="0092453F"/>
    <w:rsid w:val="0092536B"/>
    <w:rsid w:val="0092605E"/>
    <w:rsid w:val="00926640"/>
    <w:rsid w:val="00926B2A"/>
    <w:rsid w:val="00927203"/>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5A90"/>
    <w:rsid w:val="00936162"/>
    <w:rsid w:val="0093689B"/>
    <w:rsid w:val="009379EE"/>
    <w:rsid w:val="00937E80"/>
    <w:rsid w:val="009401C1"/>
    <w:rsid w:val="00940608"/>
    <w:rsid w:val="00940EC4"/>
    <w:rsid w:val="00940FC7"/>
    <w:rsid w:val="0094112F"/>
    <w:rsid w:val="00941833"/>
    <w:rsid w:val="00941DCD"/>
    <w:rsid w:val="0094211D"/>
    <w:rsid w:val="00942CC5"/>
    <w:rsid w:val="00943F45"/>
    <w:rsid w:val="00945EAC"/>
    <w:rsid w:val="00946281"/>
    <w:rsid w:val="00947419"/>
    <w:rsid w:val="009475BE"/>
    <w:rsid w:val="00947622"/>
    <w:rsid w:val="0094776F"/>
    <w:rsid w:val="009501B7"/>
    <w:rsid w:val="00950ABB"/>
    <w:rsid w:val="00950BF8"/>
    <w:rsid w:val="00951938"/>
    <w:rsid w:val="00952A8D"/>
    <w:rsid w:val="00953180"/>
    <w:rsid w:val="0095355F"/>
    <w:rsid w:val="009535F9"/>
    <w:rsid w:val="009545B3"/>
    <w:rsid w:val="009549FC"/>
    <w:rsid w:val="00954F35"/>
    <w:rsid w:val="00955C60"/>
    <w:rsid w:val="00955F11"/>
    <w:rsid w:val="009561C8"/>
    <w:rsid w:val="00960B9F"/>
    <w:rsid w:val="0096115F"/>
    <w:rsid w:val="0096297E"/>
    <w:rsid w:val="009634BA"/>
    <w:rsid w:val="00963E92"/>
    <w:rsid w:val="00963EAD"/>
    <w:rsid w:val="009643E7"/>
    <w:rsid w:val="00964562"/>
    <w:rsid w:val="00964CDB"/>
    <w:rsid w:val="0096564F"/>
    <w:rsid w:val="0096660E"/>
    <w:rsid w:val="00967107"/>
    <w:rsid w:val="00970BD2"/>
    <w:rsid w:val="00970C52"/>
    <w:rsid w:val="00972A4C"/>
    <w:rsid w:val="00972DC4"/>
    <w:rsid w:val="0097356D"/>
    <w:rsid w:val="009745A0"/>
    <w:rsid w:val="009755CD"/>
    <w:rsid w:val="00976691"/>
    <w:rsid w:val="00976C6A"/>
    <w:rsid w:val="00977588"/>
    <w:rsid w:val="00980005"/>
    <w:rsid w:val="0098018A"/>
    <w:rsid w:val="009802E4"/>
    <w:rsid w:val="00980320"/>
    <w:rsid w:val="009814E1"/>
    <w:rsid w:val="00981B5D"/>
    <w:rsid w:val="00982460"/>
    <w:rsid w:val="009825F9"/>
    <w:rsid w:val="00983E85"/>
    <w:rsid w:val="00984392"/>
    <w:rsid w:val="00986816"/>
    <w:rsid w:val="00990862"/>
    <w:rsid w:val="00991121"/>
    <w:rsid w:val="00991C7B"/>
    <w:rsid w:val="00992AB8"/>
    <w:rsid w:val="0099365A"/>
    <w:rsid w:val="009936B4"/>
    <w:rsid w:val="0099372D"/>
    <w:rsid w:val="0099411B"/>
    <w:rsid w:val="00994CEF"/>
    <w:rsid w:val="009954EC"/>
    <w:rsid w:val="00995FC8"/>
    <w:rsid w:val="00996E56"/>
    <w:rsid w:val="00996E86"/>
    <w:rsid w:val="0099708E"/>
    <w:rsid w:val="009A22DD"/>
    <w:rsid w:val="009A3AA4"/>
    <w:rsid w:val="009A6450"/>
    <w:rsid w:val="009A660F"/>
    <w:rsid w:val="009A6CA2"/>
    <w:rsid w:val="009A72EF"/>
    <w:rsid w:val="009A78FD"/>
    <w:rsid w:val="009B01B6"/>
    <w:rsid w:val="009B0458"/>
    <w:rsid w:val="009B0D92"/>
    <w:rsid w:val="009B1148"/>
    <w:rsid w:val="009B1ACB"/>
    <w:rsid w:val="009B1B2E"/>
    <w:rsid w:val="009B3E37"/>
    <w:rsid w:val="009B4155"/>
    <w:rsid w:val="009B5C96"/>
    <w:rsid w:val="009B60E6"/>
    <w:rsid w:val="009B773E"/>
    <w:rsid w:val="009C0E9E"/>
    <w:rsid w:val="009C1433"/>
    <w:rsid w:val="009C1EFA"/>
    <w:rsid w:val="009C2085"/>
    <w:rsid w:val="009C2A9F"/>
    <w:rsid w:val="009C2F03"/>
    <w:rsid w:val="009C3ADC"/>
    <w:rsid w:val="009C45C9"/>
    <w:rsid w:val="009C466C"/>
    <w:rsid w:val="009C4C88"/>
    <w:rsid w:val="009C4CBC"/>
    <w:rsid w:val="009C501D"/>
    <w:rsid w:val="009C6087"/>
    <w:rsid w:val="009C6364"/>
    <w:rsid w:val="009C6667"/>
    <w:rsid w:val="009C7245"/>
    <w:rsid w:val="009D076B"/>
    <w:rsid w:val="009D1401"/>
    <w:rsid w:val="009D22A2"/>
    <w:rsid w:val="009D3F41"/>
    <w:rsid w:val="009D55EE"/>
    <w:rsid w:val="009D734A"/>
    <w:rsid w:val="009D74D2"/>
    <w:rsid w:val="009E055B"/>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57A9"/>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348B"/>
    <w:rsid w:val="00A54707"/>
    <w:rsid w:val="00A561C2"/>
    <w:rsid w:val="00A566A7"/>
    <w:rsid w:val="00A57D4E"/>
    <w:rsid w:val="00A61AE2"/>
    <w:rsid w:val="00A62AAA"/>
    <w:rsid w:val="00A63FB5"/>
    <w:rsid w:val="00A647A4"/>
    <w:rsid w:val="00A663BC"/>
    <w:rsid w:val="00A6640F"/>
    <w:rsid w:val="00A70391"/>
    <w:rsid w:val="00A703EB"/>
    <w:rsid w:val="00A709C1"/>
    <w:rsid w:val="00A70BC3"/>
    <w:rsid w:val="00A71765"/>
    <w:rsid w:val="00A72146"/>
    <w:rsid w:val="00A7243A"/>
    <w:rsid w:val="00A72A33"/>
    <w:rsid w:val="00A72B19"/>
    <w:rsid w:val="00A73393"/>
    <w:rsid w:val="00A73C83"/>
    <w:rsid w:val="00A73CCA"/>
    <w:rsid w:val="00A73E09"/>
    <w:rsid w:val="00A74C86"/>
    <w:rsid w:val="00A75CDE"/>
    <w:rsid w:val="00A76C8F"/>
    <w:rsid w:val="00A776A0"/>
    <w:rsid w:val="00A77ED2"/>
    <w:rsid w:val="00A81CD9"/>
    <w:rsid w:val="00A82E64"/>
    <w:rsid w:val="00A850C3"/>
    <w:rsid w:val="00A85D2D"/>
    <w:rsid w:val="00A87DBF"/>
    <w:rsid w:val="00A902A3"/>
    <w:rsid w:val="00A90E01"/>
    <w:rsid w:val="00A90F40"/>
    <w:rsid w:val="00A910B1"/>
    <w:rsid w:val="00A92235"/>
    <w:rsid w:val="00A92F96"/>
    <w:rsid w:val="00A93D84"/>
    <w:rsid w:val="00A942D0"/>
    <w:rsid w:val="00A95939"/>
    <w:rsid w:val="00AA057A"/>
    <w:rsid w:val="00AA0600"/>
    <w:rsid w:val="00AA45D5"/>
    <w:rsid w:val="00AA5761"/>
    <w:rsid w:val="00AA70D4"/>
    <w:rsid w:val="00AA724F"/>
    <w:rsid w:val="00AB0188"/>
    <w:rsid w:val="00AB1FBB"/>
    <w:rsid w:val="00AB2BA4"/>
    <w:rsid w:val="00AB3116"/>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2515"/>
    <w:rsid w:val="00AE25B2"/>
    <w:rsid w:val="00AE26C9"/>
    <w:rsid w:val="00AE298C"/>
    <w:rsid w:val="00AE4474"/>
    <w:rsid w:val="00AE47EB"/>
    <w:rsid w:val="00AE494B"/>
    <w:rsid w:val="00AE6194"/>
    <w:rsid w:val="00AE66AD"/>
    <w:rsid w:val="00AF06C4"/>
    <w:rsid w:val="00AF0801"/>
    <w:rsid w:val="00AF0D8C"/>
    <w:rsid w:val="00AF30D2"/>
    <w:rsid w:val="00AF36F5"/>
    <w:rsid w:val="00AF5DB6"/>
    <w:rsid w:val="00AF6130"/>
    <w:rsid w:val="00B00442"/>
    <w:rsid w:val="00B015BA"/>
    <w:rsid w:val="00B02BFF"/>
    <w:rsid w:val="00B02C2A"/>
    <w:rsid w:val="00B02EC2"/>
    <w:rsid w:val="00B03380"/>
    <w:rsid w:val="00B0406D"/>
    <w:rsid w:val="00B040B0"/>
    <w:rsid w:val="00B04562"/>
    <w:rsid w:val="00B04656"/>
    <w:rsid w:val="00B049B5"/>
    <w:rsid w:val="00B05CD0"/>
    <w:rsid w:val="00B05D2C"/>
    <w:rsid w:val="00B05EE0"/>
    <w:rsid w:val="00B05F98"/>
    <w:rsid w:val="00B06774"/>
    <w:rsid w:val="00B069FB"/>
    <w:rsid w:val="00B07E03"/>
    <w:rsid w:val="00B10219"/>
    <w:rsid w:val="00B15296"/>
    <w:rsid w:val="00B16B57"/>
    <w:rsid w:val="00B20E84"/>
    <w:rsid w:val="00B21F3D"/>
    <w:rsid w:val="00B224B9"/>
    <w:rsid w:val="00B2283A"/>
    <w:rsid w:val="00B231AA"/>
    <w:rsid w:val="00B240D2"/>
    <w:rsid w:val="00B2469F"/>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96B"/>
    <w:rsid w:val="00B45C51"/>
    <w:rsid w:val="00B46C0E"/>
    <w:rsid w:val="00B47191"/>
    <w:rsid w:val="00B5110E"/>
    <w:rsid w:val="00B51194"/>
    <w:rsid w:val="00B51AE3"/>
    <w:rsid w:val="00B51E7A"/>
    <w:rsid w:val="00B5285D"/>
    <w:rsid w:val="00B531A2"/>
    <w:rsid w:val="00B535FE"/>
    <w:rsid w:val="00B5440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70632"/>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A06"/>
    <w:rsid w:val="00B81BA0"/>
    <w:rsid w:val="00B8226E"/>
    <w:rsid w:val="00B84182"/>
    <w:rsid w:val="00B86FCD"/>
    <w:rsid w:val="00B87F69"/>
    <w:rsid w:val="00B92FD0"/>
    <w:rsid w:val="00B933EE"/>
    <w:rsid w:val="00B9408A"/>
    <w:rsid w:val="00B958FF"/>
    <w:rsid w:val="00B95A6E"/>
    <w:rsid w:val="00BA03E0"/>
    <w:rsid w:val="00BA0808"/>
    <w:rsid w:val="00BA123E"/>
    <w:rsid w:val="00BA16B6"/>
    <w:rsid w:val="00BA2280"/>
    <w:rsid w:val="00BA24A1"/>
    <w:rsid w:val="00BA2CC2"/>
    <w:rsid w:val="00BA3038"/>
    <w:rsid w:val="00BA318B"/>
    <w:rsid w:val="00BA3974"/>
    <w:rsid w:val="00BA44E4"/>
    <w:rsid w:val="00BA700A"/>
    <w:rsid w:val="00BA7165"/>
    <w:rsid w:val="00BA7813"/>
    <w:rsid w:val="00BA7D76"/>
    <w:rsid w:val="00BB0155"/>
    <w:rsid w:val="00BB0274"/>
    <w:rsid w:val="00BB042E"/>
    <w:rsid w:val="00BB0AD2"/>
    <w:rsid w:val="00BB1810"/>
    <w:rsid w:val="00BB205B"/>
    <w:rsid w:val="00BB20C5"/>
    <w:rsid w:val="00BB2D38"/>
    <w:rsid w:val="00BB3326"/>
    <w:rsid w:val="00BB3AB6"/>
    <w:rsid w:val="00BB42DC"/>
    <w:rsid w:val="00BB44B8"/>
    <w:rsid w:val="00BB451D"/>
    <w:rsid w:val="00BB4DD7"/>
    <w:rsid w:val="00BB4DF5"/>
    <w:rsid w:val="00BB5E14"/>
    <w:rsid w:val="00BB7FCF"/>
    <w:rsid w:val="00BC0291"/>
    <w:rsid w:val="00BC0B37"/>
    <w:rsid w:val="00BC173A"/>
    <w:rsid w:val="00BC1876"/>
    <w:rsid w:val="00BC1C30"/>
    <w:rsid w:val="00BC2983"/>
    <w:rsid w:val="00BC29BD"/>
    <w:rsid w:val="00BC3C49"/>
    <w:rsid w:val="00BC4C43"/>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3BD"/>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2CFC"/>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A1E"/>
    <w:rsid w:val="00C82E61"/>
    <w:rsid w:val="00C82E7D"/>
    <w:rsid w:val="00C83808"/>
    <w:rsid w:val="00C84A13"/>
    <w:rsid w:val="00C84CE2"/>
    <w:rsid w:val="00C85121"/>
    <w:rsid w:val="00C85142"/>
    <w:rsid w:val="00C85A48"/>
    <w:rsid w:val="00C862DC"/>
    <w:rsid w:val="00C864E2"/>
    <w:rsid w:val="00C868BD"/>
    <w:rsid w:val="00C901F6"/>
    <w:rsid w:val="00C90221"/>
    <w:rsid w:val="00C907C9"/>
    <w:rsid w:val="00C90920"/>
    <w:rsid w:val="00C90D53"/>
    <w:rsid w:val="00C91429"/>
    <w:rsid w:val="00C91458"/>
    <w:rsid w:val="00C9226C"/>
    <w:rsid w:val="00C92754"/>
    <w:rsid w:val="00C93671"/>
    <w:rsid w:val="00C94222"/>
    <w:rsid w:val="00CA1077"/>
    <w:rsid w:val="00CA1B49"/>
    <w:rsid w:val="00CA1D0A"/>
    <w:rsid w:val="00CA2223"/>
    <w:rsid w:val="00CA4016"/>
    <w:rsid w:val="00CA41D4"/>
    <w:rsid w:val="00CA4CAB"/>
    <w:rsid w:val="00CA515D"/>
    <w:rsid w:val="00CA56A5"/>
    <w:rsid w:val="00CA631F"/>
    <w:rsid w:val="00CA6417"/>
    <w:rsid w:val="00CA67E6"/>
    <w:rsid w:val="00CB057D"/>
    <w:rsid w:val="00CB087E"/>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FEA"/>
    <w:rsid w:val="00D008FC"/>
    <w:rsid w:val="00D01D88"/>
    <w:rsid w:val="00D02999"/>
    <w:rsid w:val="00D03778"/>
    <w:rsid w:val="00D048A8"/>
    <w:rsid w:val="00D04DF4"/>
    <w:rsid w:val="00D0575B"/>
    <w:rsid w:val="00D05816"/>
    <w:rsid w:val="00D05CC7"/>
    <w:rsid w:val="00D06E44"/>
    <w:rsid w:val="00D07483"/>
    <w:rsid w:val="00D10498"/>
    <w:rsid w:val="00D1316E"/>
    <w:rsid w:val="00D1441F"/>
    <w:rsid w:val="00D14498"/>
    <w:rsid w:val="00D1476E"/>
    <w:rsid w:val="00D14DDA"/>
    <w:rsid w:val="00D16404"/>
    <w:rsid w:val="00D16BD5"/>
    <w:rsid w:val="00D17C55"/>
    <w:rsid w:val="00D17E8B"/>
    <w:rsid w:val="00D20EBB"/>
    <w:rsid w:val="00D221D9"/>
    <w:rsid w:val="00D22E98"/>
    <w:rsid w:val="00D231D7"/>
    <w:rsid w:val="00D23A32"/>
    <w:rsid w:val="00D23D66"/>
    <w:rsid w:val="00D24273"/>
    <w:rsid w:val="00D25412"/>
    <w:rsid w:val="00D25452"/>
    <w:rsid w:val="00D26956"/>
    <w:rsid w:val="00D307D6"/>
    <w:rsid w:val="00D307EB"/>
    <w:rsid w:val="00D31A31"/>
    <w:rsid w:val="00D31F8E"/>
    <w:rsid w:val="00D34682"/>
    <w:rsid w:val="00D354EA"/>
    <w:rsid w:val="00D357CE"/>
    <w:rsid w:val="00D3603B"/>
    <w:rsid w:val="00D368DD"/>
    <w:rsid w:val="00D36ECC"/>
    <w:rsid w:val="00D37689"/>
    <w:rsid w:val="00D406D9"/>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9F9"/>
    <w:rsid w:val="00D57AB0"/>
    <w:rsid w:val="00D624DC"/>
    <w:rsid w:val="00D627F5"/>
    <w:rsid w:val="00D62AD3"/>
    <w:rsid w:val="00D62E55"/>
    <w:rsid w:val="00D630BA"/>
    <w:rsid w:val="00D6350D"/>
    <w:rsid w:val="00D63BAF"/>
    <w:rsid w:val="00D6431C"/>
    <w:rsid w:val="00D64C3C"/>
    <w:rsid w:val="00D64D5C"/>
    <w:rsid w:val="00D670CB"/>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7E3"/>
    <w:rsid w:val="00D918B2"/>
    <w:rsid w:val="00D91A2F"/>
    <w:rsid w:val="00D91AFC"/>
    <w:rsid w:val="00D91BEC"/>
    <w:rsid w:val="00D92B48"/>
    <w:rsid w:val="00D92F44"/>
    <w:rsid w:val="00D93419"/>
    <w:rsid w:val="00D937B6"/>
    <w:rsid w:val="00D94C69"/>
    <w:rsid w:val="00D95966"/>
    <w:rsid w:val="00D959C5"/>
    <w:rsid w:val="00D95B3B"/>
    <w:rsid w:val="00D95BBA"/>
    <w:rsid w:val="00D960BC"/>
    <w:rsid w:val="00D960FA"/>
    <w:rsid w:val="00D96CB7"/>
    <w:rsid w:val="00D972E5"/>
    <w:rsid w:val="00DA0843"/>
    <w:rsid w:val="00DA1126"/>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39"/>
    <w:rsid w:val="00DB73C9"/>
    <w:rsid w:val="00DC064C"/>
    <w:rsid w:val="00DC0652"/>
    <w:rsid w:val="00DC06B9"/>
    <w:rsid w:val="00DC1818"/>
    <w:rsid w:val="00DC1F7F"/>
    <w:rsid w:val="00DC2BCA"/>
    <w:rsid w:val="00DC5CAE"/>
    <w:rsid w:val="00DC7C26"/>
    <w:rsid w:val="00DC7FB3"/>
    <w:rsid w:val="00DD0023"/>
    <w:rsid w:val="00DD0034"/>
    <w:rsid w:val="00DD12B6"/>
    <w:rsid w:val="00DD13AD"/>
    <w:rsid w:val="00DD1984"/>
    <w:rsid w:val="00DD1F8B"/>
    <w:rsid w:val="00DD273B"/>
    <w:rsid w:val="00DD296F"/>
    <w:rsid w:val="00DD4FBE"/>
    <w:rsid w:val="00DD5FED"/>
    <w:rsid w:val="00DE0728"/>
    <w:rsid w:val="00DE26F7"/>
    <w:rsid w:val="00DE2CCE"/>
    <w:rsid w:val="00DE33A0"/>
    <w:rsid w:val="00DE346E"/>
    <w:rsid w:val="00DE371F"/>
    <w:rsid w:val="00DE39A3"/>
    <w:rsid w:val="00DE4A59"/>
    <w:rsid w:val="00DE4DCD"/>
    <w:rsid w:val="00DE4F4F"/>
    <w:rsid w:val="00DE6234"/>
    <w:rsid w:val="00DE654F"/>
    <w:rsid w:val="00DE655F"/>
    <w:rsid w:val="00DE67AE"/>
    <w:rsid w:val="00DE6C33"/>
    <w:rsid w:val="00DF084B"/>
    <w:rsid w:val="00DF0B2B"/>
    <w:rsid w:val="00DF1D64"/>
    <w:rsid w:val="00DF25E3"/>
    <w:rsid w:val="00DF2977"/>
    <w:rsid w:val="00DF44C6"/>
    <w:rsid w:val="00DF5A9E"/>
    <w:rsid w:val="00DF6080"/>
    <w:rsid w:val="00DF6173"/>
    <w:rsid w:val="00DF633F"/>
    <w:rsid w:val="00DF68B8"/>
    <w:rsid w:val="00DF7218"/>
    <w:rsid w:val="00DF72FC"/>
    <w:rsid w:val="00DF7D83"/>
    <w:rsid w:val="00E025DC"/>
    <w:rsid w:val="00E02ACA"/>
    <w:rsid w:val="00E03BCB"/>
    <w:rsid w:val="00E04156"/>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2FC"/>
    <w:rsid w:val="00E2545D"/>
    <w:rsid w:val="00E255A6"/>
    <w:rsid w:val="00E302AA"/>
    <w:rsid w:val="00E31389"/>
    <w:rsid w:val="00E31586"/>
    <w:rsid w:val="00E31A0C"/>
    <w:rsid w:val="00E32537"/>
    <w:rsid w:val="00E334A1"/>
    <w:rsid w:val="00E3429C"/>
    <w:rsid w:val="00E3433D"/>
    <w:rsid w:val="00E34866"/>
    <w:rsid w:val="00E37106"/>
    <w:rsid w:val="00E3759E"/>
    <w:rsid w:val="00E40D83"/>
    <w:rsid w:val="00E428A9"/>
    <w:rsid w:val="00E454F8"/>
    <w:rsid w:val="00E45623"/>
    <w:rsid w:val="00E459A3"/>
    <w:rsid w:val="00E468EE"/>
    <w:rsid w:val="00E46BD7"/>
    <w:rsid w:val="00E46EF9"/>
    <w:rsid w:val="00E47AD3"/>
    <w:rsid w:val="00E5070B"/>
    <w:rsid w:val="00E5161D"/>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1EE6"/>
    <w:rsid w:val="00E6220A"/>
    <w:rsid w:val="00E62ACE"/>
    <w:rsid w:val="00E637A8"/>
    <w:rsid w:val="00E63861"/>
    <w:rsid w:val="00E6418D"/>
    <w:rsid w:val="00E64877"/>
    <w:rsid w:val="00E65401"/>
    <w:rsid w:val="00E664C4"/>
    <w:rsid w:val="00E66A86"/>
    <w:rsid w:val="00E679B2"/>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53E"/>
    <w:rsid w:val="00E81C91"/>
    <w:rsid w:val="00E81D61"/>
    <w:rsid w:val="00E81F2A"/>
    <w:rsid w:val="00E820CD"/>
    <w:rsid w:val="00E82A66"/>
    <w:rsid w:val="00E82CCF"/>
    <w:rsid w:val="00E82D66"/>
    <w:rsid w:val="00E83585"/>
    <w:rsid w:val="00E836A2"/>
    <w:rsid w:val="00E84CD7"/>
    <w:rsid w:val="00E85C92"/>
    <w:rsid w:val="00E86D1F"/>
    <w:rsid w:val="00E9170A"/>
    <w:rsid w:val="00E91A98"/>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143"/>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0F5B"/>
    <w:rsid w:val="00EC1CED"/>
    <w:rsid w:val="00EC3BC2"/>
    <w:rsid w:val="00EC3DA3"/>
    <w:rsid w:val="00EC489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4D3"/>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406"/>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3464"/>
    <w:rsid w:val="00F146EB"/>
    <w:rsid w:val="00F15BC9"/>
    <w:rsid w:val="00F1767C"/>
    <w:rsid w:val="00F177B0"/>
    <w:rsid w:val="00F177C3"/>
    <w:rsid w:val="00F20FCF"/>
    <w:rsid w:val="00F21083"/>
    <w:rsid w:val="00F21A89"/>
    <w:rsid w:val="00F229E0"/>
    <w:rsid w:val="00F24BA6"/>
    <w:rsid w:val="00F24BC4"/>
    <w:rsid w:val="00F25081"/>
    <w:rsid w:val="00F250C9"/>
    <w:rsid w:val="00F25AE6"/>
    <w:rsid w:val="00F26BAF"/>
    <w:rsid w:val="00F309D6"/>
    <w:rsid w:val="00F317C7"/>
    <w:rsid w:val="00F32303"/>
    <w:rsid w:val="00F33B04"/>
    <w:rsid w:val="00F342EF"/>
    <w:rsid w:val="00F35356"/>
    <w:rsid w:val="00F3557B"/>
    <w:rsid w:val="00F35CC7"/>
    <w:rsid w:val="00F36E3F"/>
    <w:rsid w:val="00F36F8C"/>
    <w:rsid w:val="00F37B5B"/>
    <w:rsid w:val="00F40657"/>
    <w:rsid w:val="00F40E16"/>
    <w:rsid w:val="00F41474"/>
    <w:rsid w:val="00F41CEB"/>
    <w:rsid w:val="00F41E52"/>
    <w:rsid w:val="00F429DC"/>
    <w:rsid w:val="00F42C71"/>
    <w:rsid w:val="00F43BC0"/>
    <w:rsid w:val="00F44322"/>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1C44"/>
    <w:rsid w:val="00F91DCB"/>
    <w:rsid w:val="00F922B3"/>
    <w:rsid w:val="00F927F8"/>
    <w:rsid w:val="00F93084"/>
    <w:rsid w:val="00F942CC"/>
    <w:rsid w:val="00F94DEA"/>
    <w:rsid w:val="00F95494"/>
    <w:rsid w:val="00F95871"/>
    <w:rsid w:val="00F95DFE"/>
    <w:rsid w:val="00F97682"/>
    <w:rsid w:val="00F97A4E"/>
    <w:rsid w:val="00F97CEB"/>
    <w:rsid w:val="00F97F84"/>
    <w:rsid w:val="00FA0396"/>
    <w:rsid w:val="00FA051C"/>
    <w:rsid w:val="00FA1721"/>
    <w:rsid w:val="00FA1A3E"/>
    <w:rsid w:val="00FA412E"/>
    <w:rsid w:val="00FA448B"/>
    <w:rsid w:val="00FA4D91"/>
    <w:rsid w:val="00FA4E3A"/>
    <w:rsid w:val="00FA5E8E"/>
    <w:rsid w:val="00FA6741"/>
    <w:rsid w:val="00FA6773"/>
    <w:rsid w:val="00FA6BAB"/>
    <w:rsid w:val="00FA781C"/>
    <w:rsid w:val="00FB1E6A"/>
    <w:rsid w:val="00FB44F2"/>
    <w:rsid w:val="00FB4B88"/>
    <w:rsid w:val="00FB4DDE"/>
    <w:rsid w:val="00FB50DB"/>
    <w:rsid w:val="00FB513C"/>
    <w:rsid w:val="00FB5F54"/>
    <w:rsid w:val="00FB641C"/>
    <w:rsid w:val="00FB6D32"/>
    <w:rsid w:val="00FB702C"/>
    <w:rsid w:val="00FB72D3"/>
    <w:rsid w:val="00FB7E08"/>
    <w:rsid w:val="00FC0AEB"/>
    <w:rsid w:val="00FC1347"/>
    <w:rsid w:val="00FC198E"/>
    <w:rsid w:val="00FC2898"/>
    <w:rsid w:val="00FC2EE6"/>
    <w:rsid w:val="00FC380B"/>
    <w:rsid w:val="00FC42B5"/>
    <w:rsid w:val="00FC4A18"/>
    <w:rsid w:val="00FC54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4BF7"/>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49597206">
      <w:bodyDiv w:val="1"/>
      <w:marLeft w:val="0"/>
      <w:marRight w:val="0"/>
      <w:marTop w:val="0"/>
      <w:marBottom w:val="0"/>
      <w:divBdr>
        <w:top w:val="none" w:sz="0" w:space="0" w:color="auto"/>
        <w:left w:val="none" w:sz="0" w:space="0" w:color="auto"/>
        <w:bottom w:val="none" w:sz="0" w:space="0" w:color="auto"/>
        <w:right w:val="none" w:sz="0" w:space="0" w:color="auto"/>
      </w:divBdr>
      <w:divsChild>
        <w:div w:id="669672290">
          <w:marLeft w:val="0"/>
          <w:marRight w:val="0"/>
          <w:marTop w:val="0"/>
          <w:marBottom w:val="0"/>
          <w:divBdr>
            <w:top w:val="none" w:sz="0" w:space="0" w:color="auto"/>
            <w:left w:val="none" w:sz="0" w:space="0" w:color="auto"/>
            <w:bottom w:val="none" w:sz="0" w:space="0" w:color="auto"/>
            <w:right w:val="none" w:sz="0" w:space="0" w:color="auto"/>
          </w:divBdr>
        </w:div>
        <w:div w:id="979650570">
          <w:marLeft w:val="0"/>
          <w:marRight w:val="0"/>
          <w:marTop w:val="0"/>
          <w:marBottom w:val="0"/>
          <w:divBdr>
            <w:top w:val="none" w:sz="0" w:space="0" w:color="auto"/>
            <w:left w:val="none" w:sz="0" w:space="0" w:color="auto"/>
            <w:bottom w:val="none" w:sz="0" w:space="0" w:color="auto"/>
            <w:right w:val="none" w:sz="0" w:space="0" w:color="auto"/>
          </w:divBdr>
        </w:div>
      </w:divsChild>
    </w:div>
    <w:div w:id="1357924972">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61592157">
      <w:bodyDiv w:val="1"/>
      <w:marLeft w:val="0"/>
      <w:marRight w:val="0"/>
      <w:marTop w:val="0"/>
      <w:marBottom w:val="0"/>
      <w:divBdr>
        <w:top w:val="none" w:sz="0" w:space="0" w:color="auto"/>
        <w:left w:val="none" w:sz="0" w:space="0" w:color="auto"/>
        <w:bottom w:val="none" w:sz="0" w:space="0" w:color="auto"/>
        <w:right w:val="none" w:sz="0" w:space="0" w:color="auto"/>
      </w:divBdr>
    </w:div>
    <w:div w:id="1563759794">
      <w:bodyDiv w:val="1"/>
      <w:marLeft w:val="0"/>
      <w:marRight w:val="0"/>
      <w:marTop w:val="0"/>
      <w:marBottom w:val="0"/>
      <w:divBdr>
        <w:top w:val="none" w:sz="0" w:space="0" w:color="auto"/>
        <w:left w:val="none" w:sz="0" w:space="0" w:color="auto"/>
        <w:bottom w:val="none" w:sz="0" w:space="0" w:color="auto"/>
        <w:right w:val="none" w:sz="0" w:space="0" w:color="auto"/>
      </w:divBdr>
      <w:divsChild>
        <w:div w:id="474371729">
          <w:marLeft w:val="0"/>
          <w:marRight w:val="0"/>
          <w:marTop w:val="0"/>
          <w:marBottom w:val="0"/>
          <w:divBdr>
            <w:top w:val="none" w:sz="0" w:space="0" w:color="auto"/>
            <w:left w:val="none" w:sz="0" w:space="0" w:color="auto"/>
            <w:bottom w:val="none" w:sz="0" w:space="0" w:color="auto"/>
            <w:right w:val="none" w:sz="0" w:space="0" w:color="auto"/>
          </w:divBdr>
        </w:div>
        <w:div w:id="285546503">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hyperlink" Target="mailto:info@quada.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0FC5680B5BAB4C2A9E7E12E95F5940EA"/>
        <w:category>
          <w:name w:val="General"/>
          <w:gallery w:val="placeholder"/>
        </w:category>
        <w:types>
          <w:type w:val="bbPlcHdr"/>
        </w:types>
        <w:behaviors>
          <w:behavior w:val="content"/>
        </w:behaviors>
        <w:guid w:val="{B199B7F4-1824-432C-A512-F31FE8F55B30}"/>
      </w:docPartPr>
      <w:docPartBody>
        <w:p w:rsidR="00E01AFC" w:rsidRDefault="00300521" w:rsidP="00300521">
          <w:pPr>
            <w:pStyle w:val="0FC5680B5BAB4C2A9E7E12E95F5940EA"/>
          </w:pPr>
          <w:r w:rsidRPr="00C34C63">
            <w:rPr>
              <w:rFonts w:cstheme="minorHAnsi"/>
            </w:rPr>
            <w:t>Enter observations of non-compliance, comments or notes here.</w:t>
          </w:r>
        </w:p>
      </w:docPartBody>
    </w:docPart>
    <w:docPart>
      <w:docPartPr>
        <w:name w:val="0EB0B32425B34F5397FFC0F74C37D030"/>
        <w:category>
          <w:name w:val="General"/>
          <w:gallery w:val="placeholder"/>
        </w:category>
        <w:types>
          <w:type w:val="bbPlcHdr"/>
        </w:types>
        <w:behaviors>
          <w:behavior w:val="content"/>
        </w:behaviors>
        <w:guid w:val="{4336A9B5-F3E7-4B1F-A922-BA558617C677}"/>
      </w:docPartPr>
      <w:docPartBody>
        <w:p w:rsidR="00E01AFC" w:rsidRDefault="00300521" w:rsidP="00300521">
          <w:pPr>
            <w:pStyle w:val="0EB0B32425B34F5397FFC0F74C37D030"/>
          </w:pPr>
          <w:r w:rsidRPr="00C34C63">
            <w:rPr>
              <w:rFonts w:cstheme="minorHAnsi"/>
            </w:rPr>
            <w:t>Enter observations of non-compliance, comments or notes here.</w:t>
          </w:r>
        </w:p>
      </w:docPartBody>
    </w:docPart>
    <w:docPart>
      <w:docPartPr>
        <w:name w:val="CA10EB586D484A32AEBCBC51452EF72A"/>
        <w:category>
          <w:name w:val="General"/>
          <w:gallery w:val="placeholder"/>
        </w:category>
        <w:types>
          <w:type w:val="bbPlcHdr"/>
        </w:types>
        <w:behaviors>
          <w:behavior w:val="content"/>
        </w:behaviors>
        <w:guid w:val="{920BB393-C948-4AB3-9BD2-B4CE6F361783}"/>
      </w:docPartPr>
      <w:docPartBody>
        <w:p w:rsidR="00E01AFC" w:rsidRDefault="00300521" w:rsidP="00300521">
          <w:pPr>
            <w:pStyle w:val="CA10EB586D484A32AEBCBC51452EF72A"/>
          </w:pPr>
          <w:r w:rsidRPr="00C34C63">
            <w:rPr>
              <w:rFonts w:cstheme="minorHAnsi"/>
            </w:rPr>
            <w:t>Enter observations of non-compliance, comments or notes here.</w:t>
          </w:r>
        </w:p>
      </w:docPartBody>
    </w:docPart>
    <w:docPart>
      <w:docPartPr>
        <w:name w:val="595059F12A2B47998C40AB66B3EC4514"/>
        <w:category>
          <w:name w:val="General"/>
          <w:gallery w:val="placeholder"/>
        </w:category>
        <w:types>
          <w:type w:val="bbPlcHdr"/>
        </w:types>
        <w:behaviors>
          <w:behavior w:val="content"/>
        </w:behaviors>
        <w:guid w:val="{41C1CB78-3B92-463F-ACC7-E76F4A4DF584}"/>
      </w:docPartPr>
      <w:docPartBody>
        <w:p w:rsidR="00E01AFC" w:rsidRDefault="00300521" w:rsidP="00300521">
          <w:pPr>
            <w:pStyle w:val="595059F12A2B47998C40AB66B3EC4514"/>
          </w:pPr>
          <w:r w:rsidRPr="00C34C63">
            <w:rPr>
              <w:rFonts w:cstheme="minorHAnsi"/>
            </w:rPr>
            <w:t>Enter observations of non-compliance, comments or notes here.</w:t>
          </w:r>
        </w:p>
      </w:docPartBody>
    </w:docPart>
    <w:docPart>
      <w:docPartPr>
        <w:name w:val="5ACA281DB4B64F2AA94DF3FE4C51BA9B"/>
        <w:category>
          <w:name w:val="General"/>
          <w:gallery w:val="placeholder"/>
        </w:category>
        <w:types>
          <w:type w:val="bbPlcHdr"/>
        </w:types>
        <w:behaviors>
          <w:behavior w:val="content"/>
        </w:behaviors>
        <w:guid w:val="{06EAA5A0-90B9-48B6-9899-0ABE1DD24BA0}"/>
      </w:docPartPr>
      <w:docPartBody>
        <w:p w:rsidR="00E01AFC" w:rsidRDefault="00300521" w:rsidP="00300521">
          <w:pPr>
            <w:pStyle w:val="5ACA281DB4B64F2AA94DF3FE4C51BA9B"/>
          </w:pPr>
          <w:r w:rsidRPr="00C34C63">
            <w:rPr>
              <w:rFonts w:cstheme="minorHAnsi"/>
            </w:rPr>
            <w:t>Enter observations of non-compliance, comments or notes here.</w:t>
          </w:r>
        </w:p>
      </w:docPartBody>
    </w:docPart>
    <w:docPart>
      <w:docPartPr>
        <w:name w:val="1EFE351DD5CF466BA0E4D29936CCFEEE"/>
        <w:category>
          <w:name w:val="General"/>
          <w:gallery w:val="placeholder"/>
        </w:category>
        <w:types>
          <w:type w:val="bbPlcHdr"/>
        </w:types>
        <w:behaviors>
          <w:behavior w:val="content"/>
        </w:behaviors>
        <w:guid w:val="{71A51848-1F00-46DD-8A4B-2F406F7B6D2A}"/>
      </w:docPartPr>
      <w:docPartBody>
        <w:p w:rsidR="00E01AFC" w:rsidRDefault="00300521" w:rsidP="00300521">
          <w:pPr>
            <w:pStyle w:val="1EFE351DD5CF466BA0E4D29936CCFEEE"/>
          </w:pPr>
          <w:r w:rsidRPr="00C34C63">
            <w:rPr>
              <w:rFonts w:cstheme="minorHAnsi"/>
            </w:rPr>
            <w:t>Enter observations of non-compliance, comments or notes here.</w:t>
          </w:r>
        </w:p>
      </w:docPartBody>
    </w:docPart>
    <w:docPart>
      <w:docPartPr>
        <w:name w:val="0830EDC98C784431B38E365128B0C1F6"/>
        <w:category>
          <w:name w:val="General"/>
          <w:gallery w:val="placeholder"/>
        </w:category>
        <w:types>
          <w:type w:val="bbPlcHdr"/>
        </w:types>
        <w:behaviors>
          <w:behavior w:val="content"/>
        </w:behaviors>
        <w:guid w:val="{F14C29FB-AB02-453F-8177-CD3400D610AF}"/>
      </w:docPartPr>
      <w:docPartBody>
        <w:p w:rsidR="00E01AFC" w:rsidRDefault="00300521" w:rsidP="00300521">
          <w:pPr>
            <w:pStyle w:val="0830EDC98C784431B38E365128B0C1F6"/>
          </w:pPr>
          <w:r w:rsidRPr="00C34C63">
            <w:rPr>
              <w:rFonts w:cstheme="minorHAnsi"/>
            </w:rPr>
            <w:t>Enter observations of non-compliance, comments or notes here.</w:t>
          </w:r>
        </w:p>
      </w:docPartBody>
    </w:docPart>
    <w:docPart>
      <w:docPartPr>
        <w:name w:val="3EADA074708746A0911B2EB3C06E9F76"/>
        <w:category>
          <w:name w:val="General"/>
          <w:gallery w:val="placeholder"/>
        </w:category>
        <w:types>
          <w:type w:val="bbPlcHdr"/>
        </w:types>
        <w:behaviors>
          <w:behavior w:val="content"/>
        </w:behaviors>
        <w:guid w:val="{B1240A50-927B-4D70-B528-1835B59E3A06}"/>
      </w:docPartPr>
      <w:docPartBody>
        <w:p w:rsidR="00E01AFC" w:rsidRDefault="00300521" w:rsidP="00300521">
          <w:pPr>
            <w:pStyle w:val="3EADA074708746A0911B2EB3C06E9F76"/>
          </w:pPr>
          <w:r w:rsidRPr="00C34C63">
            <w:rPr>
              <w:rFonts w:cstheme="minorHAnsi"/>
            </w:rPr>
            <w:t>Enter observations of non-compliance, comments or notes here.</w:t>
          </w:r>
        </w:p>
      </w:docPartBody>
    </w:docPart>
    <w:docPart>
      <w:docPartPr>
        <w:name w:val="9CD3481B849A4B6989B6F6B9C51E4671"/>
        <w:category>
          <w:name w:val="General"/>
          <w:gallery w:val="placeholder"/>
        </w:category>
        <w:types>
          <w:type w:val="bbPlcHdr"/>
        </w:types>
        <w:behaviors>
          <w:behavior w:val="content"/>
        </w:behaviors>
        <w:guid w:val="{D6947264-E271-4213-AC35-F9113AF4053E}"/>
      </w:docPartPr>
      <w:docPartBody>
        <w:p w:rsidR="00E01AFC" w:rsidRDefault="00300521" w:rsidP="00300521">
          <w:pPr>
            <w:pStyle w:val="9CD3481B849A4B6989B6F6B9C51E4671"/>
          </w:pPr>
          <w:r w:rsidRPr="00C34C63">
            <w:rPr>
              <w:rFonts w:cstheme="minorHAnsi"/>
            </w:rPr>
            <w:t>Enter observations of non-compliance, comments or notes here.</w:t>
          </w:r>
        </w:p>
      </w:docPartBody>
    </w:docPart>
    <w:docPart>
      <w:docPartPr>
        <w:name w:val="5C169D6E3339431E9298D529F970A8AA"/>
        <w:category>
          <w:name w:val="General"/>
          <w:gallery w:val="placeholder"/>
        </w:category>
        <w:types>
          <w:type w:val="bbPlcHdr"/>
        </w:types>
        <w:behaviors>
          <w:behavior w:val="content"/>
        </w:behaviors>
        <w:guid w:val="{67E48681-FF3A-4916-AA40-659C425243EB}"/>
      </w:docPartPr>
      <w:docPartBody>
        <w:p w:rsidR="00E01AFC" w:rsidRDefault="00300521" w:rsidP="00300521">
          <w:pPr>
            <w:pStyle w:val="5C169D6E3339431E9298D529F970A8AA"/>
          </w:pPr>
          <w:r w:rsidRPr="00C34C63">
            <w:rPr>
              <w:rFonts w:cstheme="minorHAnsi"/>
            </w:rPr>
            <w:t>Enter observations of non-compliance, comments or notes here.</w:t>
          </w:r>
        </w:p>
      </w:docPartBody>
    </w:docPart>
    <w:docPart>
      <w:docPartPr>
        <w:name w:val="7910B7B9831B4266BEE39F6B486D1455"/>
        <w:category>
          <w:name w:val="General"/>
          <w:gallery w:val="placeholder"/>
        </w:category>
        <w:types>
          <w:type w:val="bbPlcHdr"/>
        </w:types>
        <w:behaviors>
          <w:behavior w:val="content"/>
        </w:behaviors>
        <w:guid w:val="{45063EED-F091-4512-93D1-6835886E98CC}"/>
      </w:docPartPr>
      <w:docPartBody>
        <w:p w:rsidR="00E01AFC" w:rsidRDefault="00300521" w:rsidP="00300521">
          <w:pPr>
            <w:pStyle w:val="7910B7B9831B4266BEE39F6B486D1455"/>
          </w:pPr>
          <w:r w:rsidRPr="00C34C63">
            <w:rPr>
              <w:rFonts w:cstheme="minorHAnsi"/>
            </w:rPr>
            <w:t>Enter observations of non-compliance, comments or notes here.</w:t>
          </w:r>
        </w:p>
      </w:docPartBody>
    </w:docPart>
    <w:docPart>
      <w:docPartPr>
        <w:name w:val="E2AEE630E51043FA99769A6315481D77"/>
        <w:category>
          <w:name w:val="General"/>
          <w:gallery w:val="placeholder"/>
        </w:category>
        <w:types>
          <w:type w:val="bbPlcHdr"/>
        </w:types>
        <w:behaviors>
          <w:behavior w:val="content"/>
        </w:behaviors>
        <w:guid w:val="{EBF6D5ED-2CD3-435B-9961-E5E4F7AF7D26}"/>
      </w:docPartPr>
      <w:docPartBody>
        <w:p w:rsidR="00E01AFC" w:rsidRDefault="00300521" w:rsidP="00300521">
          <w:pPr>
            <w:pStyle w:val="E2AEE630E51043FA99769A6315481D77"/>
          </w:pPr>
          <w:r w:rsidRPr="00C34C63">
            <w:rPr>
              <w:rFonts w:cstheme="minorHAnsi"/>
            </w:rPr>
            <w:t>Enter observations of non-compliance, comments or notes here.</w:t>
          </w:r>
        </w:p>
      </w:docPartBody>
    </w:docPart>
    <w:docPart>
      <w:docPartPr>
        <w:name w:val="582F070EAC01421BBFD1D9ABFC23B278"/>
        <w:category>
          <w:name w:val="General"/>
          <w:gallery w:val="placeholder"/>
        </w:category>
        <w:types>
          <w:type w:val="bbPlcHdr"/>
        </w:types>
        <w:behaviors>
          <w:behavior w:val="content"/>
        </w:behaviors>
        <w:guid w:val="{235101A6-7D51-4D22-92C0-346022E48978}"/>
      </w:docPartPr>
      <w:docPartBody>
        <w:p w:rsidR="00E01AFC" w:rsidRDefault="00300521" w:rsidP="00300521">
          <w:pPr>
            <w:pStyle w:val="582F070EAC01421BBFD1D9ABFC23B278"/>
          </w:pPr>
          <w:r w:rsidRPr="00C34C63">
            <w:rPr>
              <w:rFonts w:cstheme="minorHAnsi"/>
            </w:rPr>
            <w:t>Enter observations of non-compliance, comments or notes here.</w:t>
          </w:r>
        </w:p>
      </w:docPartBody>
    </w:docPart>
    <w:docPart>
      <w:docPartPr>
        <w:name w:val="8551266E18934351BBB4720CA867F390"/>
        <w:category>
          <w:name w:val="General"/>
          <w:gallery w:val="placeholder"/>
        </w:category>
        <w:types>
          <w:type w:val="bbPlcHdr"/>
        </w:types>
        <w:behaviors>
          <w:behavior w:val="content"/>
        </w:behaviors>
        <w:guid w:val="{360C8B52-35E4-42D7-B883-836BFA0621EB}"/>
      </w:docPartPr>
      <w:docPartBody>
        <w:p w:rsidR="00E01AFC" w:rsidRDefault="00300521" w:rsidP="00300521">
          <w:pPr>
            <w:pStyle w:val="8551266E18934351BBB4720CA867F390"/>
          </w:pPr>
          <w:r w:rsidRPr="00C34C63">
            <w:rPr>
              <w:rFonts w:cstheme="minorHAnsi"/>
            </w:rPr>
            <w:t>Enter observations of non-compliance, comments or notes here.</w:t>
          </w:r>
        </w:p>
      </w:docPartBody>
    </w:docPart>
    <w:docPart>
      <w:docPartPr>
        <w:name w:val="D442DA8A1CB04452A569DE333D1CA527"/>
        <w:category>
          <w:name w:val="General"/>
          <w:gallery w:val="placeholder"/>
        </w:category>
        <w:types>
          <w:type w:val="bbPlcHdr"/>
        </w:types>
        <w:behaviors>
          <w:behavior w:val="content"/>
        </w:behaviors>
        <w:guid w:val="{ADC48588-CEBE-4856-8226-2EBC1F63E261}"/>
      </w:docPartPr>
      <w:docPartBody>
        <w:p w:rsidR="00E01AFC" w:rsidRDefault="00300521" w:rsidP="00300521">
          <w:pPr>
            <w:pStyle w:val="D442DA8A1CB04452A569DE333D1CA527"/>
          </w:pPr>
          <w:r w:rsidRPr="00C34C63">
            <w:rPr>
              <w:rFonts w:cstheme="minorHAnsi"/>
            </w:rPr>
            <w:t>Enter observations of non-compliance, comments or notes here.</w:t>
          </w:r>
        </w:p>
      </w:docPartBody>
    </w:docPart>
    <w:docPart>
      <w:docPartPr>
        <w:name w:val="0AA2EB22E4C34274B91780B043A5F6B2"/>
        <w:category>
          <w:name w:val="General"/>
          <w:gallery w:val="placeholder"/>
        </w:category>
        <w:types>
          <w:type w:val="bbPlcHdr"/>
        </w:types>
        <w:behaviors>
          <w:behavior w:val="content"/>
        </w:behaviors>
        <w:guid w:val="{5998AA20-783B-422D-B8B9-2473E153C4E3}"/>
      </w:docPartPr>
      <w:docPartBody>
        <w:p w:rsidR="00E01AFC" w:rsidRDefault="00300521" w:rsidP="00300521">
          <w:pPr>
            <w:pStyle w:val="0AA2EB22E4C34274B91780B043A5F6B2"/>
          </w:pPr>
          <w:r w:rsidRPr="00C34C63">
            <w:rPr>
              <w:rFonts w:cstheme="minorHAnsi"/>
            </w:rPr>
            <w:t>Enter observations of non-compliance, comments or notes here.</w:t>
          </w:r>
        </w:p>
      </w:docPartBody>
    </w:docPart>
    <w:docPart>
      <w:docPartPr>
        <w:name w:val="41E4AF3E4389414F952DADC2B609FF62"/>
        <w:category>
          <w:name w:val="General"/>
          <w:gallery w:val="placeholder"/>
        </w:category>
        <w:types>
          <w:type w:val="bbPlcHdr"/>
        </w:types>
        <w:behaviors>
          <w:behavior w:val="content"/>
        </w:behaviors>
        <w:guid w:val="{756A3108-271E-4902-B923-CAFFFB6FA5D6}"/>
      </w:docPartPr>
      <w:docPartBody>
        <w:p w:rsidR="00E01AFC" w:rsidRDefault="00300521" w:rsidP="00300521">
          <w:pPr>
            <w:pStyle w:val="41E4AF3E4389414F952DADC2B609FF62"/>
          </w:pPr>
          <w:r w:rsidRPr="00C34C63">
            <w:rPr>
              <w:rFonts w:cstheme="minorHAnsi"/>
            </w:rPr>
            <w:t>Enter observations of non-compliance, comments or notes here.</w:t>
          </w:r>
        </w:p>
      </w:docPartBody>
    </w:docPart>
    <w:docPart>
      <w:docPartPr>
        <w:name w:val="7D193EC091564470B5C6FB9D0FA037DB"/>
        <w:category>
          <w:name w:val="General"/>
          <w:gallery w:val="placeholder"/>
        </w:category>
        <w:types>
          <w:type w:val="bbPlcHdr"/>
        </w:types>
        <w:behaviors>
          <w:behavior w:val="content"/>
        </w:behaviors>
        <w:guid w:val="{9FE5E0F1-C97C-4E91-A359-C251BF2465DF}"/>
      </w:docPartPr>
      <w:docPartBody>
        <w:p w:rsidR="00E01AFC" w:rsidRDefault="00300521" w:rsidP="00300521">
          <w:pPr>
            <w:pStyle w:val="7D193EC091564470B5C6FB9D0FA037DB"/>
          </w:pPr>
          <w:r w:rsidRPr="00C34C63">
            <w:rPr>
              <w:rFonts w:cstheme="minorHAnsi"/>
            </w:rPr>
            <w:t>Enter observations of non-compliance, comments or notes here.</w:t>
          </w:r>
        </w:p>
      </w:docPartBody>
    </w:docPart>
    <w:docPart>
      <w:docPartPr>
        <w:name w:val="4464255FF9BF4C4D98880F539AA65D94"/>
        <w:category>
          <w:name w:val="General"/>
          <w:gallery w:val="placeholder"/>
        </w:category>
        <w:types>
          <w:type w:val="bbPlcHdr"/>
        </w:types>
        <w:behaviors>
          <w:behavior w:val="content"/>
        </w:behaviors>
        <w:guid w:val="{55D23E60-FACE-424C-B46F-374271DB113D}"/>
      </w:docPartPr>
      <w:docPartBody>
        <w:p w:rsidR="00E01AFC" w:rsidRDefault="00300521" w:rsidP="00300521">
          <w:pPr>
            <w:pStyle w:val="4464255FF9BF4C4D98880F539AA65D94"/>
          </w:pPr>
          <w:r w:rsidRPr="00C34C63">
            <w:rPr>
              <w:rFonts w:cstheme="minorHAnsi"/>
            </w:rPr>
            <w:t>Enter observations of non-compliance, comments or notes here.</w:t>
          </w:r>
        </w:p>
      </w:docPartBody>
    </w:docPart>
    <w:docPart>
      <w:docPartPr>
        <w:name w:val="C166B8C66BEF40E09E6CB46AAE8ACFC9"/>
        <w:category>
          <w:name w:val="General"/>
          <w:gallery w:val="placeholder"/>
        </w:category>
        <w:types>
          <w:type w:val="bbPlcHdr"/>
        </w:types>
        <w:behaviors>
          <w:behavior w:val="content"/>
        </w:behaviors>
        <w:guid w:val="{8FEB3EF3-D697-42E7-AA44-AD47A4FDDDEA}"/>
      </w:docPartPr>
      <w:docPartBody>
        <w:p w:rsidR="00E01AFC" w:rsidRDefault="00300521" w:rsidP="00300521">
          <w:pPr>
            <w:pStyle w:val="C166B8C66BEF40E09E6CB46AAE8ACFC9"/>
          </w:pPr>
          <w:r w:rsidRPr="00C34C63">
            <w:rPr>
              <w:rFonts w:cstheme="minorHAnsi"/>
            </w:rPr>
            <w:t>Enter observations of non-compliance, comments or notes here.</w:t>
          </w:r>
        </w:p>
      </w:docPartBody>
    </w:docPart>
    <w:docPart>
      <w:docPartPr>
        <w:name w:val="8A42D7EA7EFD4F94A586D4E0FF653EF1"/>
        <w:category>
          <w:name w:val="General"/>
          <w:gallery w:val="placeholder"/>
        </w:category>
        <w:types>
          <w:type w:val="bbPlcHdr"/>
        </w:types>
        <w:behaviors>
          <w:behavior w:val="content"/>
        </w:behaviors>
        <w:guid w:val="{DBCC4658-46FC-469C-B749-80199B4707B2}"/>
      </w:docPartPr>
      <w:docPartBody>
        <w:p w:rsidR="00E01AFC" w:rsidRDefault="00300521" w:rsidP="00300521">
          <w:pPr>
            <w:pStyle w:val="8A42D7EA7EFD4F94A586D4E0FF653EF1"/>
          </w:pPr>
          <w:r w:rsidRPr="00C34C63">
            <w:rPr>
              <w:rFonts w:cstheme="minorHAnsi"/>
            </w:rPr>
            <w:t>Enter observations of non-compliance, comments or notes here.</w:t>
          </w:r>
        </w:p>
      </w:docPartBody>
    </w:docPart>
    <w:docPart>
      <w:docPartPr>
        <w:name w:val="991A633DC7A0452FADD4F08E4FBE9F86"/>
        <w:category>
          <w:name w:val="General"/>
          <w:gallery w:val="placeholder"/>
        </w:category>
        <w:types>
          <w:type w:val="bbPlcHdr"/>
        </w:types>
        <w:behaviors>
          <w:behavior w:val="content"/>
        </w:behaviors>
        <w:guid w:val="{956C74AB-B24E-466A-9F5F-08A0E4EE6EE0}"/>
      </w:docPartPr>
      <w:docPartBody>
        <w:p w:rsidR="00E01AFC" w:rsidRDefault="00300521" w:rsidP="00300521">
          <w:pPr>
            <w:pStyle w:val="991A633DC7A0452FADD4F08E4FBE9F86"/>
          </w:pPr>
          <w:r w:rsidRPr="00C34C63">
            <w:rPr>
              <w:rFonts w:cstheme="minorHAnsi"/>
            </w:rPr>
            <w:t>Enter observations of non-compliance, comments or notes here.</w:t>
          </w:r>
        </w:p>
      </w:docPartBody>
    </w:docPart>
    <w:docPart>
      <w:docPartPr>
        <w:name w:val="39C79F5094BD4651A4C8AB6C88CB6DB0"/>
        <w:category>
          <w:name w:val="General"/>
          <w:gallery w:val="placeholder"/>
        </w:category>
        <w:types>
          <w:type w:val="bbPlcHdr"/>
        </w:types>
        <w:behaviors>
          <w:behavior w:val="content"/>
        </w:behaviors>
        <w:guid w:val="{96A962A1-F929-41B1-A0C4-B1EEEE4ECB6D}"/>
      </w:docPartPr>
      <w:docPartBody>
        <w:p w:rsidR="00E01AFC" w:rsidRDefault="00300521" w:rsidP="00300521">
          <w:pPr>
            <w:pStyle w:val="39C79F5094BD4651A4C8AB6C88CB6DB0"/>
          </w:pPr>
          <w:r w:rsidRPr="00C34C63">
            <w:rPr>
              <w:rFonts w:cstheme="minorHAnsi"/>
            </w:rPr>
            <w:t>Enter observations of non-compliance, comments or notes here.</w:t>
          </w:r>
        </w:p>
      </w:docPartBody>
    </w:docPart>
    <w:docPart>
      <w:docPartPr>
        <w:name w:val="760E52118EEE42AF8771C032BBB9CC6A"/>
        <w:category>
          <w:name w:val="General"/>
          <w:gallery w:val="placeholder"/>
        </w:category>
        <w:types>
          <w:type w:val="bbPlcHdr"/>
        </w:types>
        <w:behaviors>
          <w:behavior w:val="content"/>
        </w:behaviors>
        <w:guid w:val="{71076307-B64B-4590-9007-1978A809D26B}"/>
      </w:docPartPr>
      <w:docPartBody>
        <w:p w:rsidR="00E01AFC" w:rsidRDefault="00300521" w:rsidP="00300521">
          <w:pPr>
            <w:pStyle w:val="760E52118EEE42AF8771C032BBB9CC6A"/>
          </w:pPr>
          <w:r w:rsidRPr="00C34C63">
            <w:rPr>
              <w:rFonts w:cstheme="minorHAnsi"/>
            </w:rPr>
            <w:t>Enter observations of non-compliance, comments or notes here.</w:t>
          </w:r>
        </w:p>
      </w:docPartBody>
    </w:docPart>
    <w:docPart>
      <w:docPartPr>
        <w:name w:val="154109E94EFF45CDA592EBC17DA32FB4"/>
        <w:category>
          <w:name w:val="General"/>
          <w:gallery w:val="placeholder"/>
        </w:category>
        <w:types>
          <w:type w:val="bbPlcHdr"/>
        </w:types>
        <w:behaviors>
          <w:behavior w:val="content"/>
        </w:behaviors>
        <w:guid w:val="{DD04C51D-B999-4853-A0CF-0D975F77D11B}"/>
      </w:docPartPr>
      <w:docPartBody>
        <w:p w:rsidR="00E01AFC" w:rsidRDefault="00300521" w:rsidP="00300521">
          <w:pPr>
            <w:pStyle w:val="154109E94EFF45CDA592EBC17DA32FB4"/>
          </w:pPr>
          <w:r w:rsidRPr="00C34C63">
            <w:rPr>
              <w:rFonts w:cstheme="minorHAnsi"/>
            </w:rPr>
            <w:t>Enter observations of non-compliance, comments or notes here.</w:t>
          </w:r>
        </w:p>
      </w:docPartBody>
    </w:docPart>
    <w:docPart>
      <w:docPartPr>
        <w:name w:val="6535574B00274602825C94AFFC404F23"/>
        <w:category>
          <w:name w:val="General"/>
          <w:gallery w:val="placeholder"/>
        </w:category>
        <w:types>
          <w:type w:val="bbPlcHdr"/>
        </w:types>
        <w:behaviors>
          <w:behavior w:val="content"/>
        </w:behaviors>
        <w:guid w:val="{739BC052-7C70-4337-9FCC-64DAD31668ED}"/>
      </w:docPartPr>
      <w:docPartBody>
        <w:p w:rsidR="00E01AFC" w:rsidRDefault="00300521" w:rsidP="00300521">
          <w:pPr>
            <w:pStyle w:val="6535574B00274602825C94AFFC404F23"/>
          </w:pPr>
          <w:r w:rsidRPr="00C34C63">
            <w:rPr>
              <w:rFonts w:cstheme="minorHAnsi"/>
            </w:rPr>
            <w:t>Enter observations of non-compliance, comments or notes here.</w:t>
          </w:r>
        </w:p>
      </w:docPartBody>
    </w:docPart>
    <w:docPart>
      <w:docPartPr>
        <w:name w:val="0B17CC7592B240229C40BE717A7CE68A"/>
        <w:category>
          <w:name w:val="General"/>
          <w:gallery w:val="placeholder"/>
        </w:category>
        <w:types>
          <w:type w:val="bbPlcHdr"/>
        </w:types>
        <w:behaviors>
          <w:behavior w:val="content"/>
        </w:behaviors>
        <w:guid w:val="{6D3BCC23-4B04-4468-8D52-66C0D2B09A29}"/>
      </w:docPartPr>
      <w:docPartBody>
        <w:p w:rsidR="00E01AFC" w:rsidRDefault="00300521" w:rsidP="00300521">
          <w:pPr>
            <w:pStyle w:val="0B17CC7592B240229C40BE717A7CE68A"/>
          </w:pPr>
          <w:r w:rsidRPr="00C34C63">
            <w:rPr>
              <w:rFonts w:cstheme="minorHAnsi"/>
            </w:rPr>
            <w:t>Enter observations of non-compliance, comments or notes here.</w:t>
          </w:r>
        </w:p>
      </w:docPartBody>
    </w:docPart>
    <w:docPart>
      <w:docPartPr>
        <w:name w:val="3370F0284A1C4851AA0531E81266C115"/>
        <w:category>
          <w:name w:val="General"/>
          <w:gallery w:val="placeholder"/>
        </w:category>
        <w:types>
          <w:type w:val="bbPlcHdr"/>
        </w:types>
        <w:behaviors>
          <w:behavior w:val="content"/>
        </w:behaviors>
        <w:guid w:val="{0888B912-DD7E-49E6-92E2-85FD7DED4AA1}"/>
      </w:docPartPr>
      <w:docPartBody>
        <w:p w:rsidR="00E01AFC" w:rsidRDefault="00300521" w:rsidP="00300521">
          <w:pPr>
            <w:pStyle w:val="3370F0284A1C4851AA0531E81266C115"/>
          </w:pPr>
          <w:r w:rsidRPr="00C34C63">
            <w:rPr>
              <w:rFonts w:cstheme="minorHAnsi"/>
            </w:rPr>
            <w:t>Enter observations of non-compliance, comments or notes here.</w:t>
          </w:r>
        </w:p>
      </w:docPartBody>
    </w:docPart>
    <w:docPart>
      <w:docPartPr>
        <w:name w:val="7773339D64E04985B2406F0691A48D08"/>
        <w:category>
          <w:name w:val="General"/>
          <w:gallery w:val="placeholder"/>
        </w:category>
        <w:types>
          <w:type w:val="bbPlcHdr"/>
        </w:types>
        <w:behaviors>
          <w:behavior w:val="content"/>
        </w:behaviors>
        <w:guid w:val="{742A1018-2B7C-4F3F-BE65-1A07C30DF534}"/>
      </w:docPartPr>
      <w:docPartBody>
        <w:p w:rsidR="00E01AFC" w:rsidRDefault="00300521" w:rsidP="00300521">
          <w:pPr>
            <w:pStyle w:val="7773339D64E04985B2406F0691A48D08"/>
          </w:pPr>
          <w:r w:rsidRPr="00C34C63">
            <w:rPr>
              <w:rFonts w:cstheme="minorHAnsi"/>
            </w:rPr>
            <w:t>Enter observations of non-compliance, comments or notes here.</w:t>
          </w:r>
        </w:p>
      </w:docPartBody>
    </w:docPart>
    <w:docPart>
      <w:docPartPr>
        <w:name w:val="7125188C04D14DA2AD7DBD714C80CDA9"/>
        <w:category>
          <w:name w:val="General"/>
          <w:gallery w:val="placeholder"/>
        </w:category>
        <w:types>
          <w:type w:val="bbPlcHdr"/>
        </w:types>
        <w:behaviors>
          <w:behavior w:val="content"/>
        </w:behaviors>
        <w:guid w:val="{CCAD51F4-7048-44AA-AFDE-1523B79CA7EB}"/>
      </w:docPartPr>
      <w:docPartBody>
        <w:p w:rsidR="00E01AFC" w:rsidRDefault="00300521" w:rsidP="00300521">
          <w:pPr>
            <w:pStyle w:val="7125188C04D14DA2AD7DBD714C80CDA9"/>
          </w:pPr>
          <w:r w:rsidRPr="00C34C63">
            <w:rPr>
              <w:rFonts w:cstheme="minorHAnsi"/>
            </w:rPr>
            <w:t>Enter observations of non-compliance, comments or notes here.</w:t>
          </w:r>
        </w:p>
      </w:docPartBody>
    </w:docPart>
    <w:docPart>
      <w:docPartPr>
        <w:name w:val="8B0CD747E54445D392DCA8A19BB26476"/>
        <w:category>
          <w:name w:val="General"/>
          <w:gallery w:val="placeholder"/>
        </w:category>
        <w:types>
          <w:type w:val="bbPlcHdr"/>
        </w:types>
        <w:behaviors>
          <w:behavior w:val="content"/>
        </w:behaviors>
        <w:guid w:val="{30A566EF-379F-4DB0-9A76-AA61E75437E2}"/>
      </w:docPartPr>
      <w:docPartBody>
        <w:p w:rsidR="00E01AFC" w:rsidRDefault="00300521" w:rsidP="00300521">
          <w:pPr>
            <w:pStyle w:val="8B0CD747E54445D392DCA8A19BB26476"/>
          </w:pPr>
          <w:r w:rsidRPr="00C34C63">
            <w:rPr>
              <w:rFonts w:cstheme="minorHAnsi"/>
            </w:rPr>
            <w:t>Enter observations of non-compliance, comments or notes here.</w:t>
          </w:r>
        </w:p>
      </w:docPartBody>
    </w:docPart>
    <w:docPart>
      <w:docPartPr>
        <w:name w:val="B8D29C1B1CBD4C92B9EC741A33133688"/>
        <w:category>
          <w:name w:val="General"/>
          <w:gallery w:val="placeholder"/>
        </w:category>
        <w:types>
          <w:type w:val="bbPlcHdr"/>
        </w:types>
        <w:behaviors>
          <w:behavior w:val="content"/>
        </w:behaviors>
        <w:guid w:val="{6A2CEFA4-A9C1-448C-A357-A2B4285BC12C}"/>
      </w:docPartPr>
      <w:docPartBody>
        <w:p w:rsidR="00E01AFC" w:rsidRDefault="00300521" w:rsidP="00300521">
          <w:pPr>
            <w:pStyle w:val="B8D29C1B1CBD4C92B9EC741A33133688"/>
          </w:pPr>
          <w:r w:rsidRPr="00C34C63">
            <w:rPr>
              <w:rFonts w:cstheme="minorHAnsi"/>
            </w:rPr>
            <w:t>Enter observations of non-compliance, comments or notes here.</w:t>
          </w:r>
        </w:p>
      </w:docPartBody>
    </w:docPart>
    <w:docPart>
      <w:docPartPr>
        <w:name w:val="BB3FBCCB08AF49398D8D97C8A97ED1FC"/>
        <w:category>
          <w:name w:val="General"/>
          <w:gallery w:val="placeholder"/>
        </w:category>
        <w:types>
          <w:type w:val="bbPlcHdr"/>
        </w:types>
        <w:behaviors>
          <w:behavior w:val="content"/>
        </w:behaviors>
        <w:guid w:val="{E3867583-2FDE-4945-A782-DE51E71ED542}"/>
      </w:docPartPr>
      <w:docPartBody>
        <w:p w:rsidR="00E01AFC" w:rsidRDefault="00300521" w:rsidP="00300521">
          <w:pPr>
            <w:pStyle w:val="BB3FBCCB08AF49398D8D97C8A97ED1FC"/>
          </w:pPr>
          <w:r w:rsidRPr="00C34C63">
            <w:rPr>
              <w:rFonts w:cstheme="minorHAnsi"/>
            </w:rPr>
            <w:t>Enter observations of non-compliance, comments or notes here.</w:t>
          </w:r>
        </w:p>
      </w:docPartBody>
    </w:docPart>
    <w:docPart>
      <w:docPartPr>
        <w:name w:val="76640C60936A47469C9D2B6C47341F33"/>
        <w:category>
          <w:name w:val="General"/>
          <w:gallery w:val="placeholder"/>
        </w:category>
        <w:types>
          <w:type w:val="bbPlcHdr"/>
        </w:types>
        <w:behaviors>
          <w:behavior w:val="content"/>
        </w:behaviors>
        <w:guid w:val="{A576714E-E70E-4B2F-B4EC-B146F3B343A1}"/>
      </w:docPartPr>
      <w:docPartBody>
        <w:p w:rsidR="00E01AFC" w:rsidRDefault="00300521" w:rsidP="00300521">
          <w:pPr>
            <w:pStyle w:val="76640C60936A47469C9D2B6C47341F33"/>
          </w:pPr>
          <w:r w:rsidRPr="00C34C63">
            <w:rPr>
              <w:rFonts w:cstheme="minorHAnsi"/>
            </w:rPr>
            <w:t>Enter observations of non-compliance, comments or notes here.</w:t>
          </w:r>
        </w:p>
      </w:docPartBody>
    </w:docPart>
    <w:docPart>
      <w:docPartPr>
        <w:name w:val="CF837DEE3E964F419C4E709C6A13DCCC"/>
        <w:category>
          <w:name w:val="General"/>
          <w:gallery w:val="placeholder"/>
        </w:category>
        <w:types>
          <w:type w:val="bbPlcHdr"/>
        </w:types>
        <w:behaviors>
          <w:behavior w:val="content"/>
        </w:behaviors>
        <w:guid w:val="{D8E0A11F-9172-4A93-B9D4-CDD3439B7F3F}"/>
      </w:docPartPr>
      <w:docPartBody>
        <w:p w:rsidR="00E01AFC" w:rsidRDefault="00300521" w:rsidP="00300521">
          <w:pPr>
            <w:pStyle w:val="CF837DEE3E964F419C4E709C6A13DCCC"/>
          </w:pPr>
          <w:r w:rsidRPr="00C34C63">
            <w:rPr>
              <w:rFonts w:cstheme="minorHAnsi"/>
            </w:rPr>
            <w:t>Enter observations of non-compliance, comments or notes here.</w:t>
          </w:r>
        </w:p>
      </w:docPartBody>
    </w:docPart>
    <w:docPart>
      <w:docPartPr>
        <w:name w:val="B4BD9F81C8B14FE38AC3D521E4741C94"/>
        <w:category>
          <w:name w:val="General"/>
          <w:gallery w:val="placeholder"/>
        </w:category>
        <w:types>
          <w:type w:val="bbPlcHdr"/>
        </w:types>
        <w:behaviors>
          <w:behavior w:val="content"/>
        </w:behaviors>
        <w:guid w:val="{35AFD952-FAC0-4B33-85A1-092122D1D53A}"/>
      </w:docPartPr>
      <w:docPartBody>
        <w:p w:rsidR="00E01AFC" w:rsidRDefault="00300521" w:rsidP="00300521">
          <w:pPr>
            <w:pStyle w:val="B4BD9F81C8B14FE38AC3D521E4741C94"/>
          </w:pPr>
          <w:r w:rsidRPr="00C34C63">
            <w:rPr>
              <w:rFonts w:cstheme="minorHAnsi"/>
            </w:rPr>
            <w:t>Enter observations of non-compliance, comments or notes here.</w:t>
          </w:r>
        </w:p>
      </w:docPartBody>
    </w:docPart>
    <w:docPart>
      <w:docPartPr>
        <w:name w:val="92360797EF5749F8ACD0836A4C828FF2"/>
        <w:category>
          <w:name w:val="General"/>
          <w:gallery w:val="placeholder"/>
        </w:category>
        <w:types>
          <w:type w:val="bbPlcHdr"/>
        </w:types>
        <w:behaviors>
          <w:behavior w:val="content"/>
        </w:behaviors>
        <w:guid w:val="{53AF5135-F023-4CBF-833D-DAFEE1CA4371}"/>
      </w:docPartPr>
      <w:docPartBody>
        <w:p w:rsidR="00E01AFC" w:rsidRDefault="00300521" w:rsidP="00300521">
          <w:pPr>
            <w:pStyle w:val="92360797EF5749F8ACD0836A4C828FF2"/>
          </w:pPr>
          <w:r w:rsidRPr="00C34C63">
            <w:rPr>
              <w:rFonts w:cstheme="minorHAnsi"/>
            </w:rPr>
            <w:t>Enter observations of non-compliance, comments or notes here.</w:t>
          </w:r>
        </w:p>
      </w:docPartBody>
    </w:docPart>
    <w:docPart>
      <w:docPartPr>
        <w:name w:val="622988764E1D4921825A54089573326A"/>
        <w:category>
          <w:name w:val="General"/>
          <w:gallery w:val="placeholder"/>
        </w:category>
        <w:types>
          <w:type w:val="bbPlcHdr"/>
        </w:types>
        <w:behaviors>
          <w:behavior w:val="content"/>
        </w:behaviors>
        <w:guid w:val="{D8C04D25-BE18-47D5-8C9C-451C3686C935}"/>
      </w:docPartPr>
      <w:docPartBody>
        <w:p w:rsidR="00E01AFC" w:rsidRDefault="00300521" w:rsidP="00300521">
          <w:pPr>
            <w:pStyle w:val="622988764E1D4921825A54089573326A"/>
          </w:pPr>
          <w:r w:rsidRPr="00C34C63">
            <w:rPr>
              <w:rFonts w:cstheme="minorHAnsi"/>
            </w:rPr>
            <w:t>Enter observations of non-compliance, comments or notes here.</w:t>
          </w:r>
        </w:p>
      </w:docPartBody>
    </w:docPart>
    <w:docPart>
      <w:docPartPr>
        <w:name w:val="D647BF0A5A9D457B80DBF4B0FAB1FB3E"/>
        <w:category>
          <w:name w:val="General"/>
          <w:gallery w:val="placeholder"/>
        </w:category>
        <w:types>
          <w:type w:val="bbPlcHdr"/>
        </w:types>
        <w:behaviors>
          <w:behavior w:val="content"/>
        </w:behaviors>
        <w:guid w:val="{56009076-12F4-4CA8-A050-7499753B05E2}"/>
      </w:docPartPr>
      <w:docPartBody>
        <w:p w:rsidR="00E01AFC" w:rsidRDefault="00300521" w:rsidP="00300521">
          <w:pPr>
            <w:pStyle w:val="D647BF0A5A9D457B80DBF4B0FAB1FB3E"/>
          </w:pPr>
          <w:r w:rsidRPr="00C34C63">
            <w:rPr>
              <w:rFonts w:cstheme="minorHAnsi"/>
            </w:rPr>
            <w:t>Enter observations of non-compliance, comments or notes here.</w:t>
          </w:r>
        </w:p>
      </w:docPartBody>
    </w:docPart>
    <w:docPart>
      <w:docPartPr>
        <w:name w:val="00C4BC16899A472C83F2F77439042267"/>
        <w:category>
          <w:name w:val="General"/>
          <w:gallery w:val="placeholder"/>
        </w:category>
        <w:types>
          <w:type w:val="bbPlcHdr"/>
        </w:types>
        <w:behaviors>
          <w:behavior w:val="content"/>
        </w:behaviors>
        <w:guid w:val="{CCEDF765-0E60-4994-94A1-38DB5C99D940}"/>
      </w:docPartPr>
      <w:docPartBody>
        <w:p w:rsidR="00E01AFC" w:rsidRDefault="00300521" w:rsidP="00300521">
          <w:pPr>
            <w:pStyle w:val="00C4BC16899A472C83F2F77439042267"/>
          </w:pPr>
          <w:r w:rsidRPr="00C34C63">
            <w:rPr>
              <w:rFonts w:cstheme="minorHAnsi"/>
            </w:rPr>
            <w:t>Enter observations of non-compliance, comments or notes here.</w:t>
          </w:r>
        </w:p>
      </w:docPartBody>
    </w:docPart>
    <w:docPart>
      <w:docPartPr>
        <w:name w:val="6EE81EF6571D4FA6BBE294F59D6E754F"/>
        <w:category>
          <w:name w:val="General"/>
          <w:gallery w:val="placeholder"/>
        </w:category>
        <w:types>
          <w:type w:val="bbPlcHdr"/>
        </w:types>
        <w:behaviors>
          <w:behavior w:val="content"/>
        </w:behaviors>
        <w:guid w:val="{9CE3D967-31AE-4541-9AF5-7E7CADD512DE}"/>
      </w:docPartPr>
      <w:docPartBody>
        <w:p w:rsidR="00E01AFC" w:rsidRDefault="00300521" w:rsidP="00300521">
          <w:pPr>
            <w:pStyle w:val="6EE81EF6571D4FA6BBE294F59D6E754F"/>
          </w:pPr>
          <w:r w:rsidRPr="00C34C63">
            <w:rPr>
              <w:rFonts w:cstheme="minorHAnsi"/>
            </w:rPr>
            <w:t>Enter observations of non-compliance, comments or notes here.</w:t>
          </w:r>
        </w:p>
      </w:docPartBody>
    </w:docPart>
    <w:docPart>
      <w:docPartPr>
        <w:name w:val="F5A377E528FA48D5A13E94343E87CAF5"/>
        <w:category>
          <w:name w:val="General"/>
          <w:gallery w:val="placeholder"/>
        </w:category>
        <w:types>
          <w:type w:val="bbPlcHdr"/>
        </w:types>
        <w:behaviors>
          <w:behavior w:val="content"/>
        </w:behaviors>
        <w:guid w:val="{AC0CD010-614A-46A9-B4F8-9058782C9557}"/>
      </w:docPartPr>
      <w:docPartBody>
        <w:p w:rsidR="00E01AFC" w:rsidRDefault="00300521" w:rsidP="00300521">
          <w:pPr>
            <w:pStyle w:val="F5A377E528FA48D5A13E94343E87CAF5"/>
          </w:pPr>
          <w:r w:rsidRPr="002855D7">
            <w:rPr>
              <w:rFonts w:cstheme="minorHAnsi"/>
            </w:rPr>
            <w:t>Enter observations of non-compliance, comments or notes here.</w:t>
          </w:r>
        </w:p>
      </w:docPartBody>
    </w:docPart>
    <w:docPart>
      <w:docPartPr>
        <w:name w:val="EF7C7C6216524CA3B5BD85AFD3B01ECF"/>
        <w:category>
          <w:name w:val="General"/>
          <w:gallery w:val="placeholder"/>
        </w:category>
        <w:types>
          <w:type w:val="bbPlcHdr"/>
        </w:types>
        <w:behaviors>
          <w:behavior w:val="content"/>
        </w:behaviors>
        <w:guid w:val="{9D215596-18F2-4BC3-BD09-E0CDCE25F4B9}"/>
      </w:docPartPr>
      <w:docPartBody>
        <w:p w:rsidR="00E01AFC" w:rsidRDefault="00300521" w:rsidP="00300521">
          <w:pPr>
            <w:pStyle w:val="EF7C7C6216524CA3B5BD85AFD3B01ECF"/>
          </w:pPr>
          <w:r w:rsidRPr="002855D7">
            <w:rPr>
              <w:rFonts w:cstheme="minorHAnsi"/>
            </w:rPr>
            <w:t>Enter observations of non-compliance, comments or notes here.</w:t>
          </w:r>
        </w:p>
      </w:docPartBody>
    </w:docPart>
    <w:docPart>
      <w:docPartPr>
        <w:name w:val="3FF87FB24E854C3189DAD04FCCFD4061"/>
        <w:category>
          <w:name w:val="General"/>
          <w:gallery w:val="placeholder"/>
        </w:category>
        <w:types>
          <w:type w:val="bbPlcHdr"/>
        </w:types>
        <w:behaviors>
          <w:behavior w:val="content"/>
        </w:behaviors>
        <w:guid w:val="{982BB69B-9E3C-4F8E-B03C-036B664EB709}"/>
      </w:docPartPr>
      <w:docPartBody>
        <w:p w:rsidR="00E01AFC" w:rsidRDefault="00300521" w:rsidP="00300521">
          <w:pPr>
            <w:pStyle w:val="3FF87FB24E854C3189DAD04FCCFD4061"/>
          </w:pPr>
          <w:r w:rsidRPr="002855D7">
            <w:rPr>
              <w:rFonts w:cstheme="minorHAnsi"/>
            </w:rPr>
            <w:t>Enter observations of non-compliance, comments or notes here.</w:t>
          </w:r>
        </w:p>
      </w:docPartBody>
    </w:docPart>
    <w:docPart>
      <w:docPartPr>
        <w:name w:val="15EA1A16654341BF930B5FF5B092E3E4"/>
        <w:category>
          <w:name w:val="General"/>
          <w:gallery w:val="placeholder"/>
        </w:category>
        <w:types>
          <w:type w:val="bbPlcHdr"/>
        </w:types>
        <w:behaviors>
          <w:behavior w:val="content"/>
        </w:behaviors>
        <w:guid w:val="{9311040E-73EE-4C06-8417-BFEC67173295}"/>
      </w:docPartPr>
      <w:docPartBody>
        <w:p w:rsidR="00E01AFC" w:rsidRDefault="00300521" w:rsidP="00300521">
          <w:pPr>
            <w:pStyle w:val="15EA1A16654341BF930B5FF5B092E3E4"/>
          </w:pPr>
          <w:r w:rsidRPr="002855D7">
            <w:rPr>
              <w:rFonts w:cstheme="minorHAnsi"/>
            </w:rPr>
            <w:t>Enter observations of non-compliance, comments or notes here.</w:t>
          </w:r>
        </w:p>
      </w:docPartBody>
    </w:docPart>
    <w:docPart>
      <w:docPartPr>
        <w:name w:val="42BF9784F67B47D39B4175E1FB219074"/>
        <w:category>
          <w:name w:val="General"/>
          <w:gallery w:val="placeholder"/>
        </w:category>
        <w:types>
          <w:type w:val="bbPlcHdr"/>
        </w:types>
        <w:behaviors>
          <w:behavior w:val="content"/>
        </w:behaviors>
        <w:guid w:val="{94673953-AE91-4E30-AB05-2C0398E64AFD}"/>
      </w:docPartPr>
      <w:docPartBody>
        <w:p w:rsidR="00E01AFC" w:rsidRDefault="00300521" w:rsidP="00300521">
          <w:pPr>
            <w:pStyle w:val="42BF9784F67B47D39B4175E1FB219074"/>
          </w:pPr>
          <w:r w:rsidRPr="002855D7">
            <w:rPr>
              <w:rFonts w:cstheme="minorHAnsi"/>
            </w:rPr>
            <w:t>Enter observations of non-compliance, comments or notes here.</w:t>
          </w:r>
        </w:p>
      </w:docPartBody>
    </w:docPart>
    <w:docPart>
      <w:docPartPr>
        <w:name w:val="369F1BEFF31144129BEE32D4F8920001"/>
        <w:category>
          <w:name w:val="General"/>
          <w:gallery w:val="placeholder"/>
        </w:category>
        <w:types>
          <w:type w:val="bbPlcHdr"/>
        </w:types>
        <w:behaviors>
          <w:behavior w:val="content"/>
        </w:behaviors>
        <w:guid w:val="{1D055363-388F-4695-9AB0-F5557E4BF334}"/>
      </w:docPartPr>
      <w:docPartBody>
        <w:p w:rsidR="00E01AFC" w:rsidRDefault="00300521" w:rsidP="00300521">
          <w:pPr>
            <w:pStyle w:val="369F1BEFF31144129BEE32D4F8920001"/>
          </w:pPr>
          <w:r w:rsidRPr="002855D7">
            <w:rPr>
              <w:rFonts w:cstheme="minorHAnsi"/>
            </w:rPr>
            <w:t>Enter observations of non-compliance, comments or notes here.</w:t>
          </w:r>
        </w:p>
      </w:docPartBody>
    </w:docPart>
    <w:docPart>
      <w:docPartPr>
        <w:name w:val="B9FCF629CB114FE99DE58FDE19B16591"/>
        <w:category>
          <w:name w:val="General"/>
          <w:gallery w:val="placeholder"/>
        </w:category>
        <w:types>
          <w:type w:val="bbPlcHdr"/>
        </w:types>
        <w:behaviors>
          <w:behavior w:val="content"/>
        </w:behaviors>
        <w:guid w:val="{EB35C039-5185-436E-AE36-ABDA7B65E198}"/>
      </w:docPartPr>
      <w:docPartBody>
        <w:p w:rsidR="00E01AFC" w:rsidRDefault="00300521" w:rsidP="00300521">
          <w:pPr>
            <w:pStyle w:val="B9FCF629CB114FE99DE58FDE19B16591"/>
          </w:pPr>
          <w:r w:rsidRPr="002855D7">
            <w:rPr>
              <w:rFonts w:cstheme="minorHAnsi"/>
            </w:rPr>
            <w:t>Enter observations of non-compliance, comments or notes here.</w:t>
          </w:r>
        </w:p>
      </w:docPartBody>
    </w:docPart>
    <w:docPart>
      <w:docPartPr>
        <w:name w:val="45BF3B7BF7814C24897041A836A66DC8"/>
        <w:category>
          <w:name w:val="General"/>
          <w:gallery w:val="placeholder"/>
        </w:category>
        <w:types>
          <w:type w:val="bbPlcHdr"/>
        </w:types>
        <w:behaviors>
          <w:behavior w:val="content"/>
        </w:behaviors>
        <w:guid w:val="{CB98DD04-4556-4559-806F-542947C556BC}"/>
      </w:docPartPr>
      <w:docPartBody>
        <w:p w:rsidR="00E01AFC" w:rsidRDefault="00300521" w:rsidP="00300521">
          <w:pPr>
            <w:pStyle w:val="45BF3B7BF7814C24897041A836A66DC8"/>
          </w:pPr>
          <w:r w:rsidRPr="002855D7">
            <w:rPr>
              <w:rFonts w:cstheme="minorHAnsi"/>
            </w:rPr>
            <w:t>Enter observations of non-compliance, comments or notes here.</w:t>
          </w:r>
        </w:p>
      </w:docPartBody>
    </w:docPart>
    <w:docPart>
      <w:docPartPr>
        <w:name w:val="94CCF6C0185D4F6F961AD0D3B033204D"/>
        <w:category>
          <w:name w:val="General"/>
          <w:gallery w:val="placeholder"/>
        </w:category>
        <w:types>
          <w:type w:val="bbPlcHdr"/>
        </w:types>
        <w:behaviors>
          <w:behavior w:val="content"/>
        </w:behaviors>
        <w:guid w:val="{CFB0030A-C3F1-4703-98DA-AD0E769D4EE4}"/>
      </w:docPartPr>
      <w:docPartBody>
        <w:p w:rsidR="00E01AFC" w:rsidRDefault="00300521" w:rsidP="00300521">
          <w:pPr>
            <w:pStyle w:val="94CCF6C0185D4F6F961AD0D3B033204D"/>
          </w:pPr>
          <w:r w:rsidRPr="00914010">
            <w:rPr>
              <w:rFonts w:cstheme="minorHAnsi"/>
            </w:rPr>
            <w:t>Enter observations of non-compliance, comments or notes here.</w:t>
          </w:r>
        </w:p>
      </w:docPartBody>
    </w:docPart>
    <w:docPart>
      <w:docPartPr>
        <w:name w:val="B3C159B68919449AB4863BC5F3B4883E"/>
        <w:category>
          <w:name w:val="General"/>
          <w:gallery w:val="placeholder"/>
        </w:category>
        <w:types>
          <w:type w:val="bbPlcHdr"/>
        </w:types>
        <w:behaviors>
          <w:behavior w:val="content"/>
        </w:behaviors>
        <w:guid w:val="{B392B4A8-8375-43AC-838E-941C14D07A2B}"/>
      </w:docPartPr>
      <w:docPartBody>
        <w:p w:rsidR="00E01AFC" w:rsidRDefault="00300521" w:rsidP="00300521">
          <w:pPr>
            <w:pStyle w:val="B3C159B68919449AB4863BC5F3B4883E"/>
          </w:pPr>
          <w:r w:rsidRPr="00914010">
            <w:rPr>
              <w:rFonts w:cstheme="minorHAnsi"/>
            </w:rPr>
            <w:t>Enter observations of non-compliance, comments or notes here.</w:t>
          </w:r>
        </w:p>
      </w:docPartBody>
    </w:docPart>
    <w:docPart>
      <w:docPartPr>
        <w:name w:val="22C57A051DD440BA8D7FF7EC22F1A909"/>
        <w:category>
          <w:name w:val="General"/>
          <w:gallery w:val="placeholder"/>
        </w:category>
        <w:types>
          <w:type w:val="bbPlcHdr"/>
        </w:types>
        <w:behaviors>
          <w:behavior w:val="content"/>
        </w:behaviors>
        <w:guid w:val="{04335904-1DF2-4FFC-A9FF-72F0B9210500}"/>
      </w:docPartPr>
      <w:docPartBody>
        <w:p w:rsidR="00E01AFC" w:rsidRDefault="00300521" w:rsidP="00300521">
          <w:pPr>
            <w:pStyle w:val="22C57A051DD440BA8D7FF7EC22F1A909"/>
          </w:pPr>
          <w:r w:rsidRPr="00914010">
            <w:rPr>
              <w:rFonts w:cstheme="minorHAnsi"/>
            </w:rPr>
            <w:t>Enter observations of non-compliance, comments or notes here.</w:t>
          </w:r>
        </w:p>
      </w:docPartBody>
    </w:docPart>
    <w:docPart>
      <w:docPartPr>
        <w:name w:val="D596A89B390E49EB96F93D5401794BA0"/>
        <w:category>
          <w:name w:val="General"/>
          <w:gallery w:val="placeholder"/>
        </w:category>
        <w:types>
          <w:type w:val="bbPlcHdr"/>
        </w:types>
        <w:behaviors>
          <w:behavior w:val="content"/>
        </w:behaviors>
        <w:guid w:val="{70A351C1-B3D8-4675-ADD0-89FAC475D104}"/>
      </w:docPartPr>
      <w:docPartBody>
        <w:p w:rsidR="00E01AFC" w:rsidRDefault="00300521" w:rsidP="00300521">
          <w:pPr>
            <w:pStyle w:val="D596A89B390E49EB96F93D5401794BA0"/>
          </w:pPr>
          <w:r w:rsidRPr="00914010">
            <w:rPr>
              <w:rFonts w:cstheme="minorHAnsi"/>
            </w:rPr>
            <w:t>Enter observations of non-compliance, comments or notes here.</w:t>
          </w:r>
        </w:p>
      </w:docPartBody>
    </w:docPart>
    <w:docPart>
      <w:docPartPr>
        <w:name w:val="5F87FCF581F24DD8BC75EBB193DEE65D"/>
        <w:category>
          <w:name w:val="General"/>
          <w:gallery w:val="placeholder"/>
        </w:category>
        <w:types>
          <w:type w:val="bbPlcHdr"/>
        </w:types>
        <w:behaviors>
          <w:behavior w:val="content"/>
        </w:behaviors>
        <w:guid w:val="{AEA2F1ED-B2F9-452F-A8EB-583379272AEE}"/>
      </w:docPartPr>
      <w:docPartBody>
        <w:p w:rsidR="00E01AFC" w:rsidRDefault="00300521" w:rsidP="00300521">
          <w:pPr>
            <w:pStyle w:val="5F87FCF581F24DD8BC75EBB193DEE65D"/>
          </w:pPr>
          <w:r w:rsidRPr="00914010">
            <w:rPr>
              <w:rFonts w:cstheme="minorHAnsi"/>
            </w:rPr>
            <w:t>Enter observations of non-compliance, comments or notes here.</w:t>
          </w:r>
        </w:p>
      </w:docPartBody>
    </w:docPart>
    <w:docPart>
      <w:docPartPr>
        <w:name w:val="00311B43637545A1AB298115DD1ACC49"/>
        <w:category>
          <w:name w:val="General"/>
          <w:gallery w:val="placeholder"/>
        </w:category>
        <w:types>
          <w:type w:val="bbPlcHdr"/>
        </w:types>
        <w:behaviors>
          <w:behavior w:val="content"/>
        </w:behaviors>
        <w:guid w:val="{8D086102-C788-4C4C-A8D2-0720491BB9D9}"/>
      </w:docPartPr>
      <w:docPartBody>
        <w:p w:rsidR="00E01AFC" w:rsidRDefault="00300521" w:rsidP="00300521">
          <w:pPr>
            <w:pStyle w:val="00311B43637545A1AB298115DD1ACC49"/>
          </w:pPr>
          <w:r w:rsidRPr="00914010">
            <w:rPr>
              <w:rFonts w:cstheme="minorHAnsi"/>
            </w:rPr>
            <w:t>Enter observations of non-compliance, comments or notes here.</w:t>
          </w:r>
        </w:p>
      </w:docPartBody>
    </w:docPart>
    <w:docPart>
      <w:docPartPr>
        <w:name w:val="6AB5502A0AB54C2FAF2720DAB148F18C"/>
        <w:category>
          <w:name w:val="General"/>
          <w:gallery w:val="placeholder"/>
        </w:category>
        <w:types>
          <w:type w:val="bbPlcHdr"/>
        </w:types>
        <w:behaviors>
          <w:behavior w:val="content"/>
        </w:behaviors>
        <w:guid w:val="{630E7EAF-D24D-43D1-9F8A-7E9A73D7F4D5}"/>
      </w:docPartPr>
      <w:docPartBody>
        <w:p w:rsidR="00E01AFC" w:rsidRDefault="00300521" w:rsidP="00300521">
          <w:pPr>
            <w:pStyle w:val="6AB5502A0AB54C2FAF2720DAB148F18C"/>
          </w:pPr>
          <w:r w:rsidRPr="00914010">
            <w:rPr>
              <w:rFonts w:cstheme="minorHAnsi"/>
            </w:rPr>
            <w:t>Enter observations of non-compliance, comments or notes here.</w:t>
          </w:r>
        </w:p>
      </w:docPartBody>
    </w:docPart>
    <w:docPart>
      <w:docPartPr>
        <w:name w:val="35D6D259BF144101B9DEA0BC5C867854"/>
        <w:category>
          <w:name w:val="General"/>
          <w:gallery w:val="placeholder"/>
        </w:category>
        <w:types>
          <w:type w:val="bbPlcHdr"/>
        </w:types>
        <w:behaviors>
          <w:behavior w:val="content"/>
        </w:behaviors>
        <w:guid w:val="{3980EB57-F9A4-44E7-BA92-B5FA21D340A1}"/>
      </w:docPartPr>
      <w:docPartBody>
        <w:p w:rsidR="00E01AFC" w:rsidRDefault="00300521" w:rsidP="00300521">
          <w:pPr>
            <w:pStyle w:val="35D6D259BF144101B9DEA0BC5C867854"/>
          </w:pPr>
          <w:r w:rsidRPr="00914010">
            <w:rPr>
              <w:rFonts w:cstheme="minorHAnsi"/>
            </w:rPr>
            <w:t>Enter observations of non-compliance, comments or notes here.</w:t>
          </w:r>
        </w:p>
      </w:docPartBody>
    </w:docPart>
    <w:docPart>
      <w:docPartPr>
        <w:name w:val="98D50EBA32F54858A4FA944C6182582D"/>
        <w:category>
          <w:name w:val="General"/>
          <w:gallery w:val="placeholder"/>
        </w:category>
        <w:types>
          <w:type w:val="bbPlcHdr"/>
        </w:types>
        <w:behaviors>
          <w:behavior w:val="content"/>
        </w:behaviors>
        <w:guid w:val="{080CBF99-87C1-4E35-A1B6-BB5C3AB05BD2}"/>
      </w:docPartPr>
      <w:docPartBody>
        <w:p w:rsidR="00E01AFC" w:rsidRDefault="00300521" w:rsidP="00300521">
          <w:pPr>
            <w:pStyle w:val="98D50EBA32F54858A4FA944C6182582D"/>
          </w:pPr>
          <w:r w:rsidRPr="00914010">
            <w:rPr>
              <w:rFonts w:cstheme="minorHAnsi"/>
            </w:rPr>
            <w:t>Enter observations of non-compliance, comments or notes here.</w:t>
          </w:r>
        </w:p>
      </w:docPartBody>
    </w:docPart>
    <w:docPart>
      <w:docPartPr>
        <w:name w:val="D2A76F20E0504DFEB3B7756C44C91524"/>
        <w:category>
          <w:name w:val="General"/>
          <w:gallery w:val="placeholder"/>
        </w:category>
        <w:types>
          <w:type w:val="bbPlcHdr"/>
        </w:types>
        <w:behaviors>
          <w:behavior w:val="content"/>
        </w:behaviors>
        <w:guid w:val="{3C902151-FE2E-4BE9-B516-4061B908E091}"/>
      </w:docPartPr>
      <w:docPartBody>
        <w:p w:rsidR="00E01AFC" w:rsidRDefault="00300521" w:rsidP="00300521">
          <w:pPr>
            <w:pStyle w:val="D2A76F20E0504DFEB3B7756C44C91524"/>
          </w:pPr>
          <w:r w:rsidRPr="00914010">
            <w:rPr>
              <w:rFonts w:cstheme="minorHAnsi"/>
            </w:rPr>
            <w:t>Enter observations of non-compliance, comments or notes here.</w:t>
          </w:r>
        </w:p>
      </w:docPartBody>
    </w:docPart>
    <w:docPart>
      <w:docPartPr>
        <w:name w:val="2C7DD496912342C282EF2C772BBAFF45"/>
        <w:category>
          <w:name w:val="General"/>
          <w:gallery w:val="placeholder"/>
        </w:category>
        <w:types>
          <w:type w:val="bbPlcHdr"/>
        </w:types>
        <w:behaviors>
          <w:behavior w:val="content"/>
        </w:behaviors>
        <w:guid w:val="{E1D4A5EB-1947-4340-A9BF-657DBEE897AA}"/>
      </w:docPartPr>
      <w:docPartBody>
        <w:p w:rsidR="00E01AFC" w:rsidRDefault="00300521" w:rsidP="00300521">
          <w:pPr>
            <w:pStyle w:val="2C7DD496912342C282EF2C772BBAFF45"/>
          </w:pPr>
          <w:r w:rsidRPr="00914010">
            <w:rPr>
              <w:rFonts w:cstheme="minorHAnsi"/>
            </w:rPr>
            <w:t>Enter observations of non-compliance, comments or notes here.</w:t>
          </w:r>
        </w:p>
      </w:docPartBody>
    </w:docPart>
    <w:docPart>
      <w:docPartPr>
        <w:name w:val="3DA2D84D90F44BE9BBEF405FEDB38E76"/>
        <w:category>
          <w:name w:val="General"/>
          <w:gallery w:val="placeholder"/>
        </w:category>
        <w:types>
          <w:type w:val="bbPlcHdr"/>
        </w:types>
        <w:behaviors>
          <w:behavior w:val="content"/>
        </w:behaviors>
        <w:guid w:val="{E2D771FF-D316-46BB-9185-586D09327179}"/>
      </w:docPartPr>
      <w:docPartBody>
        <w:p w:rsidR="00E01AFC" w:rsidRDefault="00300521" w:rsidP="00300521">
          <w:pPr>
            <w:pStyle w:val="3DA2D84D90F44BE9BBEF405FEDB38E76"/>
          </w:pPr>
          <w:r w:rsidRPr="00914010">
            <w:rPr>
              <w:rFonts w:cstheme="minorHAnsi"/>
            </w:rPr>
            <w:t>Enter observations of non-compliance, comments or notes here.</w:t>
          </w:r>
        </w:p>
      </w:docPartBody>
    </w:docPart>
    <w:docPart>
      <w:docPartPr>
        <w:name w:val="A311DDF184514B178FE956BBF2482D7A"/>
        <w:category>
          <w:name w:val="General"/>
          <w:gallery w:val="placeholder"/>
        </w:category>
        <w:types>
          <w:type w:val="bbPlcHdr"/>
        </w:types>
        <w:behaviors>
          <w:behavior w:val="content"/>
        </w:behaviors>
        <w:guid w:val="{C800E5FB-C9C0-4F85-BE68-DF4A2F201199}"/>
      </w:docPartPr>
      <w:docPartBody>
        <w:p w:rsidR="00E01AFC" w:rsidRDefault="00300521" w:rsidP="00300521">
          <w:pPr>
            <w:pStyle w:val="A311DDF184514B178FE956BBF2482D7A"/>
          </w:pPr>
          <w:r w:rsidRPr="00914010">
            <w:rPr>
              <w:rFonts w:cstheme="minorHAnsi"/>
            </w:rPr>
            <w:t>Enter observations of non-compliance, comments or notes here.</w:t>
          </w:r>
        </w:p>
      </w:docPartBody>
    </w:docPart>
    <w:docPart>
      <w:docPartPr>
        <w:name w:val="09643618145B452ABAB1D722E8CBFF96"/>
        <w:category>
          <w:name w:val="General"/>
          <w:gallery w:val="placeholder"/>
        </w:category>
        <w:types>
          <w:type w:val="bbPlcHdr"/>
        </w:types>
        <w:behaviors>
          <w:behavior w:val="content"/>
        </w:behaviors>
        <w:guid w:val="{BE9292BB-EB2D-4C29-BFE1-C064EFA0E020}"/>
      </w:docPartPr>
      <w:docPartBody>
        <w:p w:rsidR="00E01AFC" w:rsidRDefault="00300521" w:rsidP="00300521">
          <w:pPr>
            <w:pStyle w:val="09643618145B452ABAB1D722E8CBFF96"/>
          </w:pPr>
          <w:r w:rsidRPr="00914010">
            <w:rPr>
              <w:rFonts w:cstheme="minorHAnsi"/>
            </w:rPr>
            <w:t>Enter observations of non-compliance, comments or notes here.</w:t>
          </w:r>
        </w:p>
      </w:docPartBody>
    </w:docPart>
    <w:docPart>
      <w:docPartPr>
        <w:name w:val="0B728DCE56DC46B7AC9FB7E22642E141"/>
        <w:category>
          <w:name w:val="General"/>
          <w:gallery w:val="placeholder"/>
        </w:category>
        <w:types>
          <w:type w:val="bbPlcHdr"/>
        </w:types>
        <w:behaviors>
          <w:behavior w:val="content"/>
        </w:behaviors>
        <w:guid w:val="{CB6C7B0A-F76C-4AD7-950E-778193FDD7DD}"/>
      </w:docPartPr>
      <w:docPartBody>
        <w:p w:rsidR="00E01AFC" w:rsidRDefault="00300521" w:rsidP="00300521">
          <w:pPr>
            <w:pStyle w:val="0B728DCE56DC46B7AC9FB7E22642E141"/>
          </w:pPr>
          <w:r w:rsidRPr="00914010">
            <w:rPr>
              <w:rFonts w:cstheme="minorHAnsi"/>
            </w:rPr>
            <w:t>Enter observations of non-compliance, comments or notes here.</w:t>
          </w:r>
        </w:p>
      </w:docPartBody>
    </w:docPart>
    <w:docPart>
      <w:docPartPr>
        <w:name w:val="B49DA56D016145EEB01BD3254F5D8F3D"/>
        <w:category>
          <w:name w:val="General"/>
          <w:gallery w:val="placeholder"/>
        </w:category>
        <w:types>
          <w:type w:val="bbPlcHdr"/>
        </w:types>
        <w:behaviors>
          <w:behavior w:val="content"/>
        </w:behaviors>
        <w:guid w:val="{B730F8B9-23FF-4D53-871D-D4C7B133B36F}"/>
      </w:docPartPr>
      <w:docPartBody>
        <w:p w:rsidR="00E01AFC" w:rsidRDefault="00300521" w:rsidP="00300521">
          <w:pPr>
            <w:pStyle w:val="B49DA56D016145EEB01BD3254F5D8F3D"/>
          </w:pPr>
          <w:r w:rsidRPr="00914010">
            <w:rPr>
              <w:rFonts w:cstheme="minorHAnsi"/>
            </w:rPr>
            <w:t>Enter observations of non-compliance, comments or notes here.</w:t>
          </w:r>
        </w:p>
      </w:docPartBody>
    </w:docPart>
    <w:docPart>
      <w:docPartPr>
        <w:name w:val="2D91B01AAC9C4D519913CC7AF1F4B0EF"/>
        <w:category>
          <w:name w:val="General"/>
          <w:gallery w:val="placeholder"/>
        </w:category>
        <w:types>
          <w:type w:val="bbPlcHdr"/>
        </w:types>
        <w:behaviors>
          <w:behavior w:val="content"/>
        </w:behaviors>
        <w:guid w:val="{2795C199-0545-4D6C-81AB-7D9E51B5E652}"/>
      </w:docPartPr>
      <w:docPartBody>
        <w:p w:rsidR="00E01AFC" w:rsidRDefault="00300521" w:rsidP="00300521">
          <w:pPr>
            <w:pStyle w:val="2D91B01AAC9C4D519913CC7AF1F4B0EF"/>
          </w:pPr>
          <w:r w:rsidRPr="00914010">
            <w:rPr>
              <w:rFonts w:cstheme="minorHAnsi"/>
            </w:rPr>
            <w:t>Enter observations of non-compliance, comments or notes here.</w:t>
          </w:r>
        </w:p>
      </w:docPartBody>
    </w:docPart>
    <w:docPart>
      <w:docPartPr>
        <w:name w:val="A9E490722A894A4DBF328834061C32A9"/>
        <w:category>
          <w:name w:val="General"/>
          <w:gallery w:val="placeholder"/>
        </w:category>
        <w:types>
          <w:type w:val="bbPlcHdr"/>
        </w:types>
        <w:behaviors>
          <w:behavior w:val="content"/>
        </w:behaviors>
        <w:guid w:val="{136E4C3A-1DDD-4BDA-ADC1-3CEDE02E72C4}"/>
      </w:docPartPr>
      <w:docPartBody>
        <w:p w:rsidR="00E01AFC" w:rsidRDefault="00300521" w:rsidP="00300521">
          <w:pPr>
            <w:pStyle w:val="A9E490722A894A4DBF328834061C32A9"/>
          </w:pPr>
          <w:r w:rsidRPr="00914010">
            <w:rPr>
              <w:rFonts w:cstheme="minorHAnsi"/>
            </w:rPr>
            <w:t>Enter observations of non-compliance, comments or notes here.</w:t>
          </w:r>
        </w:p>
      </w:docPartBody>
    </w:docPart>
    <w:docPart>
      <w:docPartPr>
        <w:name w:val="9BBFD4B043F84AE29EC3830BA26D8F6F"/>
        <w:category>
          <w:name w:val="General"/>
          <w:gallery w:val="placeholder"/>
        </w:category>
        <w:types>
          <w:type w:val="bbPlcHdr"/>
        </w:types>
        <w:behaviors>
          <w:behavior w:val="content"/>
        </w:behaviors>
        <w:guid w:val="{73ABC765-8FC1-4051-9EC2-F68558F65E3F}"/>
      </w:docPartPr>
      <w:docPartBody>
        <w:p w:rsidR="00E01AFC" w:rsidRDefault="00300521" w:rsidP="00300521">
          <w:pPr>
            <w:pStyle w:val="9BBFD4B043F84AE29EC3830BA26D8F6F"/>
          </w:pPr>
          <w:r w:rsidRPr="00914010">
            <w:rPr>
              <w:rFonts w:cstheme="minorHAnsi"/>
            </w:rPr>
            <w:t>Enter observations of non-compliance, comments or notes here.</w:t>
          </w:r>
        </w:p>
      </w:docPartBody>
    </w:docPart>
    <w:docPart>
      <w:docPartPr>
        <w:name w:val="663EC173FE7742CAA52249A1D3B791F7"/>
        <w:category>
          <w:name w:val="General"/>
          <w:gallery w:val="placeholder"/>
        </w:category>
        <w:types>
          <w:type w:val="bbPlcHdr"/>
        </w:types>
        <w:behaviors>
          <w:behavior w:val="content"/>
        </w:behaviors>
        <w:guid w:val="{0B78300C-7AFD-4996-AA5B-1A25F4425379}"/>
      </w:docPartPr>
      <w:docPartBody>
        <w:p w:rsidR="00E01AFC" w:rsidRDefault="00300521" w:rsidP="00300521">
          <w:pPr>
            <w:pStyle w:val="663EC173FE7742CAA52249A1D3B791F7"/>
          </w:pPr>
          <w:r w:rsidRPr="00914010">
            <w:rPr>
              <w:rFonts w:cstheme="minorHAnsi"/>
            </w:rPr>
            <w:t>Enter observations of non-compliance, comments or notes here.</w:t>
          </w:r>
        </w:p>
      </w:docPartBody>
    </w:docPart>
    <w:docPart>
      <w:docPartPr>
        <w:name w:val="E28F21E19F11469F9D1BC797A96C0BF0"/>
        <w:category>
          <w:name w:val="General"/>
          <w:gallery w:val="placeholder"/>
        </w:category>
        <w:types>
          <w:type w:val="bbPlcHdr"/>
        </w:types>
        <w:behaviors>
          <w:behavior w:val="content"/>
        </w:behaviors>
        <w:guid w:val="{949D8F63-20B2-46D5-99DB-175293FD76AD}"/>
      </w:docPartPr>
      <w:docPartBody>
        <w:p w:rsidR="00E01AFC" w:rsidRDefault="00300521" w:rsidP="00300521">
          <w:pPr>
            <w:pStyle w:val="E28F21E19F11469F9D1BC797A96C0BF0"/>
          </w:pPr>
          <w:r w:rsidRPr="00914010">
            <w:rPr>
              <w:rFonts w:cstheme="minorHAnsi"/>
            </w:rPr>
            <w:t>Enter observations of non-compliance, comments or notes here.</w:t>
          </w:r>
        </w:p>
      </w:docPartBody>
    </w:docPart>
    <w:docPart>
      <w:docPartPr>
        <w:name w:val="B8CB8B9F6FF942E6979FA4FC19AFDF4A"/>
        <w:category>
          <w:name w:val="General"/>
          <w:gallery w:val="placeholder"/>
        </w:category>
        <w:types>
          <w:type w:val="bbPlcHdr"/>
        </w:types>
        <w:behaviors>
          <w:behavior w:val="content"/>
        </w:behaviors>
        <w:guid w:val="{9479E57A-EE1D-40AA-AD62-C9F929D4CE04}"/>
      </w:docPartPr>
      <w:docPartBody>
        <w:p w:rsidR="00E01AFC" w:rsidRDefault="00300521" w:rsidP="00300521">
          <w:pPr>
            <w:pStyle w:val="B8CB8B9F6FF942E6979FA4FC19AFDF4A"/>
          </w:pPr>
          <w:r w:rsidRPr="00914010">
            <w:rPr>
              <w:rFonts w:cstheme="minorHAnsi"/>
            </w:rPr>
            <w:t>Enter observations of non-compliance, comments or notes here.</w:t>
          </w:r>
        </w:p>
      </w:docPartBody>
    </w:docPart>
    <w:docPart>
      <w:docPartPr>
        <w:name w:val="8C12B97177C4463E99776FE37F884811"/>
        <w:category>
          <w:name w:val="General"/>
          <w:gallery w:val="placeholder"/>
        </w:category>
        <w:types>
          <w:type w:val="bbPlcHdr"/>
        </w:types>
        <w:behaviors>
          <w:behavior w:val="content"/>
        </w:behaviors>
        <w:guid w:val="{0CA67F77-F4F3-4BB3-873B-D982D30874EA}"/>
      </w:docPartPr>
      <w:docPartBody>
        <w:p w:rsidR="00E01AFC" w:rsidRDefault="00300521" w:rsidP="00300521">
          <w:pPr>
            <w:pStyle w:val="8C12B97177C4463E99776FE37F884811"/>
          </w:pPr>
          <w:r w:rsidRPr="00914010">
            <w:rPr>
              <w:rFonts w:cstheme="minorHAnsi"/>
            </w:rPr>
            <w:t>Enter observations of non-compliance, comments or notes here.</w:t>
          </w:r>
        </w:p>
      </w:docPartBody>
    </w:docPart>
    <w:docPart>
      <w:docPartPr>
        <w:name w:val="CC50A63E41124E1BB10CA0785A3B035C"/>
        <w:category>
          <w:name w:val="General"/>
          <w:gallery w:val="placeholder"/>
        </w:category>
        <w:types>
          <w:type w:val="bbPlcHdr"/>
        </w:types>
        <w:behaviors>
          <w:behavior w:val="content"/>
        </w:behaviors>
        <w:guid w:val="{4CD16C66-E5C7-4C65-A915-F5292595DA39}"/>
      </w:docPartPr>
      <w:docPartBody>
        <w:p w:rsidR="00E01AFC" w:rsidRDefault="00300521" w:rsidP="00300521">
          <w:pPr>
            <w:pStyle w:val="CC50A63E41124E1BB10CA0785A3B035C"/>
          </w:pPr>
          <w:r w:rsidRPr="00914010">
            <w:rPr>
              <w:rFonts w:cstheme="minorHAnsi"/>
            </w:rPr>
            <w:t>Enter observations of non-compliance, comments or notes here.</w:t>
          </w:r>
        </w:p>
      </w:docPartBody>
    </w:docPart>
    <w:docPart>
      <w:docPartPr>
        <w:name w:val="E74FD2649197486386DBB796352C41DB"/>
        <w:category>
          <w:name w:val="General"/>
          <w:gallery w:val="placeholder"/>
        </w:category>
        <w:types>
          <w:type w:val="bbPlcHdr"/>
        </w:types>
        <w:behaviors>
          <w:behavior w:val="content"/>
        </w:behaviors>
        <w:guid w:val="{A410FAC2-7F4D-4C42-8B84-648F1BA7C46D}"/>
      </w:docPartPr>
      <w:docPartBody>
        <w:p w:rsidR="00E01AFC" w:rsidRDefault="00300521" w:rsidP="00300521">
          <w:pPr>
            <w:pStyle w:val="E74FD2649197486386DBB796352C41DB"/>
          </w:pPr>
          <w:r w:rsidRPr="00914010">
            <w:rPr>
              <w:rFonts w:cstheme="minorHAnsi"/>
            </w:rPr>
            <w:t>Enter observations of non-compliance, comments or notes here.</w:t>
          </w:r>
        </w:p>
      </w:docPartBody>
    </w:docPart>
    <w:docPart>
      <w:docPartPr>
        <w:name w:val="230F38766AB64543A8B3C99D38835302"/>
        <w:category>
          <w:name w:val="General"/>
          <w:gallery w:val="placeholder"/>
        </w:category>
        <w:types>
          <w:type w:val="bbPlcHdr"/>
        </w:types>
        <w:behaviors>
          <w:behavior w:val="content"/>
        </w:behaviors>
        <w:guid w:val="{9BB08E6A-54C7-4354-AAD9-A09170E803A2}"/>
      </w:docPartPr>
      <w:docPartBody>
        <w:p w:rsidR="00E01AFC" w:rsidRDefault="00300521" w:rsidP="00300521">
          <w:pPr>
            <w:pStyle w:val="230F38766AB64543A8B3C99D38835302"/>
          </w:pPr>
          <w:r w:rsidRPr="00914010">
            <w:rPr>
              <w:rFonts w:cstheme="minorHAnsi"/>
            </w:rPr>
            <w:t>Enter observations of non-compliance, comments or notes here.</w:t>
          </w:r>
        </w:p>
      </w:docPartBody>
    </w:docPart>
    <w:docPart>
      <w:docPartPr>
        <w:name w:val="F256A35AEFE145F88FBC87C041BFE9FB"/>
        <w:category>
          <w:name w:val="General"/>
          <w:gallery w:val="placeholder"/>
        </w:category>
        <w:types>
          <w:type w:val="bbPlcHdr"/>
        </w:types>
        <w:behaviors>
          <w:behavior w:val="content"/>
        </w:behaviors>
        <w:guid w:val="{C92AB915-0754-406C-9ACC-613381E7D7EF}"/>
      </w:docPartPr>
      <w:docPartBody>
        <w:p w:rsidR="00E01AFC" w:rsidRDefault="00300521" w:rsidP="00300521">
          <w:pPr>
            <w:pStyle w:val="F256A35AEFE145F88FBC87C041BFE9FB"/>
          </w:pPr>
          <w:r w:rsidRPr="00914010">
            <w:rPr>
              <w:rFonts w:cstheme="minorHAnsi"/>
            </w:rPr>
            <w:t>Enter observations of non-compliance, comments or notes here.</w:t>
          </w:r>
        </w:p>
      </w:docPartBody>
    </w:docPart>
    <w:docPart>
      <w:docPartPr>
        <w:name w:val="E5D9B947984C4EC1849681F3E1F10766"/>
        <w:category>
          <w:name w:val="General"/>
          <w:gallery w:val="placeholder"/>
        </w:category>
        <w:types>
          <w:type w:val="bbPlcHdr"/>
        </w:types>
        <w:behaviors>
          <w:behavior w:val="content"/>
        </w:behaviors>
        <w:guid w:val="{7A9EFE85-7C6A-4A8A-81CB-275A4EBFDFC4}"/>
      </w:docPartPr>
      <w:docPartBody>
        <w:p w:rsidR="00E01AFC" w:rsidRDefault="00300521" w:rsidP="00300521">
          <w:pPr>
            <w:pStyle w:val="E5D9B947984C4EC1849681F3E1F10766"/>
          </w:pPr>
          <w:r w:rsidRPr="00914010">
            <w:rPr>
              <w:rFonts w:cstheme="minorHAnsi"/>
            </w:rPr>
            <w:t>Enter observations of non-compliance, comments or notes here.</w:t>
          </w:r>
        </w:p>
      </w:docPartBody>
    </w:docPart>
    <w:docPart>
      <w:docPartPr>
        <w:name w:val="D570428C27DA4DE7B24CBD1619637EA0"/>
        <w:category>
          <w:name w:val="General"/>
          <w:gallery w:val="placeholder"/>
        </w:category>
        <w:types>
          <w:type w:val="bbPlcHdr"/>
        </w:types>
        <w:behaviors>
          <w:behavior w:val="content"/>
        </w:behaviors>
        <w:guid w:val="{5B157CF5-3CF4-4BF3-9D2F-89B60E2B1599}"/>
      </w:docPartPr>
      <w:docPartBody>
        <w:p w:rsidR="00E01AFC" w:rsidRDefault="00300521" w:rsidP="00300521">
          <w:pPr>
            <w:pStyle w:val="D570428C27DA4DE7B24CBD1619637EA0"/>
          </w:pPr>
          <w:r w:rsidRPr="00914010">
            <w:rPr>
              <w:rFonts w:cstheme="minorHAnsi"/>
            </w:rPr>
            <w:t>Enter observations of non-compliance, comments or notes here.</w:t>
          </w:r>
        </w:p>
      </w:docPartBody>
    </w:docPart>
    <w:docPart>
      <w:docPartPr>
        <w:name w:val="6B67C2C59B7A4C3E9D615DE9DC3E445A"/>
        <w:category>
          <w:name w:val="General"/>
          <w:gallery w:val="placeholder"/>
        </w:category>
        <w:types>
          <w:type w:val="bbPlcHdr"/>
        </w:types>
        <w:behaviors>
          <w:behavior w:val="content"/>
        </w:behaviors>
        <w:guid w:val="{C851411A-A7C6-40B6-8012-4653F9305E36}"/>
      </w:docPartPr>
      <w:docPartBody>
        <w:p w:rsidR="00E01AFC" w:rsidRDefault="00300521" w:rsidP="00300521">
          <w:pPr>
            <w:pStyle w:val="6B67C2C59B7A4C3E9D615DE9DC3E445A"/>
          </w:pPr>
          <w:r w:rsidRPr="00914010">
            <w:rPr>
              <w:rFonts w:cstheme="minorHAnsi"/>
            </w:rPr>
            <w:t>Enter observations of non-compliance, comments or notes here.</w:t>
          </w:r>
        </w:p>
      </w:docPartBody>
    </w:docPart>
    <w:docPart>
      <w:docPartPr>
        <w:name w:val="42C6BC940E934F85A0EC256481EE5F08"/>
        <w:category>
          <w:name w:val="General"/>
          <w:gallery w:val="placeholder"/>
        </w:category>
        <w:types>
          <w:type w:val="bbPlcHdr"/>
        </w:types>
        <w:behaviors>
          <w:behavior w:val="content"/>
        </w:behaviors>
        <w:guid w:val="{A8633902-1039-41FA-A543-4BB4D496D0CC}"/>
      </w:docPartPr>
      <w:docPartBody>
        <w:p w:rsidR="00E01AFC" w:rsidRDefault="00300521" w:rsidP="00300521">
          <w:pPr>
            <w:pStyle w:val="42C6BC940E934F85A0EC256481EE5F08"/>
          </w:pPr>
          <w:r w:rsidRPr="00914010">
            <w:rPr>
              <w:rFonts w:cstheme="minorHAnsi"/>
            </w:rPr>
            <w:t>Enter observations of non-compliance, comments or notes here.</w:t>
          </w:r>
        </w:p>
      </w:docPartBody>
    </w:docPart>
    <w:docPart>
      <w:docPartPr>
        <w:name w:val="3DDA70A4C82241739FCA100E2977EF44"/>
        <w:category>
          <w:name w:val="General"/>
          <w:gallery w:val="placeholder"/>
        </w:category>
        <w:types>
          <w:type w:val="bbPlcHdr"/>
        </w:types>
        <w:behaviors>
          <w:behavior w:val="content"/>
        </w:behaviors>
        <w:guid w:val="{3D905818-A525-408A-82D5-A4DA27DD3EAB}"/>
      </w:docPartPr>
      <w:docPartBody>
        <w:p w:rsidR="00E01AFC" w:rsidRDefault="00300521" w:rsidP="00300521">
          <w:pPr>
            <w:pStyle w:val="3DDA70A4C82241739FCA100E2977EF44"/>
          </w:pPr>
          <w:r w:rsidRPr="00914010">
            <w:rPr>
              <w:rFonts w:cstheme="minorHAnsi"/>
            </w:rPr>
            <w:t>Enter observations of non-compliance, comments or notes here.</w:t>
          </w:r>
        </w:p>
      </w:docPartBody>
    </w:docPart>
    <w:docPart>
      <w:docPartPr>
        <w:name w:val="2E2340F05D2847DAB54EE8D84E16C18D"/>
        <w:category>
          <w:name w:val="General"/>
          <w:gallery w:val="placeholder"/>
        </w:category>
        <w:types>
          <w:type w:val="bbPlcHdr"/>
        </w:types>
        <w:behaviors>
          <w:behavior w:val="content"/>
        </w:behaviors>
        <w:guid w:val="{743EEB73-8686-48BF-9716-158EC1E86A9E}"/>
      </w:docPartPr>
      <w:docPartBody>
        <w:p w:rsidR="00E01AFC" w:rsidRDefault="00300521" w:rsidP="00300521">
          <w:pPr>
            <w:pStyle w:val="2E2340F05D2847DAB54EE8D84E16C18D"/>
          </w:pPr>
          <w:r w:rsidRPr="00914010">
            <w:rPr>
              <w:rFonts w:cstheme="minorHAnsi"/>
            </w:rPr>
            <w:t>Enter observations of non-compliance, comments or notes here.</w:t>
          </w:r>
        </w:p>
      </w:docPartBody>
    </w:docPart>
    <w:docPart>
      <w:docPartPr>
        <w:name w:val="138D3011EA444EBABACAA7F0357CC34F"/>
        <w:category>
          <w:name w:val="General"/>
          <w:gallery w:val="placeholder"/>
        </w:category>
        <w:types>
          <w:type w:val="bbPlcHdr"/>
        </w:types>
        <w:behaviors>
          <w:behavior w:val="content"/>
        </w:behaviors>
        <w:guid w:val="{8203B4F1-4945-4669-B68A-96154E339083}"/>
      </w:docPartPr>
      <w:docPartBody>
        <w:p w:rsidR="00E01AFC" w:rsidRDefault="00300521" w:rsidP="00300521">
          <w:pPr>
            <w:pStyle w:val="138D3011EA444EBABACAA7F0357CC34F"/>
          </w:pPr>
          <w:r w:rsidRPr="00914010">
            <w:rPr>
              <w:rFonts w:cstheme="minorHAnsi"/>
            </w:rPr>
            <w:t>Enter observations of non-compliance, comments or notes here.</w:t>
          </w:r>
        </w:p>
      </w:docPartBody>
    </w:docPart>
    <w:docPart>
      <w:docPartPr>
        <w:name w:val="CD718F60EA3B4CB18D63857D6227778C"/>
        <w:category>
          <w:name w:val="General"/>
          <w:gallery w:val="placeholder"/>
        </w:category>
        <w:types>
          <w:type w:val="bbPlcHdr"/>
        </w:types>
        <w:behaviors>
          <w:behavior w:val="content"/>
        </w:behaviors>
        <w:guid w:val="{9C80C41A-2130-410B-A724-5A5F46B1F41F}"/>
      </w:docPartPr>
      <w:docPartBody>
        <w:p w:rsidR="00E01AFC" w:rsidRDefault="00300521" w:rsidP="00300521">
          <w:pPr>
            <w:pStyle w:val="CD718F60EA3B4CB18D63857D6227778C"/>
          </w:pPr>
          <w:r w:rsidRPr="00914010">
            <w:rPr>
              <w:rFonts w:cstheme="minorHAnsi"/>
            </w:rPr>
            <w:t>Enter observations of non-compliance, comments or notes here.</w:t>
          </w:r>
        </w:p>
      </w:docPartBody>
    </w:docPart>
    <w:docPart>
      <w:docPartPr>
        <w:name w:val="8A17DDCFE4A645039FF118FC70DA4831"/>
        <w:category>
          <w:name w:val="General"/>
          <w:gallery w:val="placeholder"/>
        </w:category>
        <w:types>
          <w:type w:val="bbPlcHdr"/>
        </w:types>
        <w:behaviors>
          <w:behavior w:val="content"/>
        </w:behaviors>
        <w:guid w:val="{2A9A8A0B-6E3B-4D52-A031-C3E69F7E368D}"/>
      </w:docPartPr>
      <w:docPartBody>
        <w:p w:rsidR="00E01AFC" w:rsidRDefault="00300521" w:rsidP="00300521">
          <w:pPr>
            <w:pStyle w:val="8A17DDCFE4A645039FF118FC70DA4831"/>
          </w:pPr>
          <w:r w:rsidRPr="00914010">
            <w:rPr>
              <w:rFonts w:cstheme="minorHAnsi"/>
            </w:rPr>
            <w:t>Enter observations of non-compliance, comments or notes here.</w:t>
          </w:r>
        </w:p>
      </w:docPartBody>
    </w:docPart>
    <w:docPart>
      <w:docPartPr>
        <w:name w:val="70DAA10B984E420DBD499422AC30FA78"/>
        <w:category>
          <w:name w:val="General"/>
          <w:gallery w:val="placeholder"/>
        </w:category>
        <w:types>
          <w:type w:val="bbPlcHdr"/>
        </w:types>
        <w:behaviors>
          <w:behavior w:val="content"/>
        </w:behaviors>
        <w:guid w:val="{21020A62-514F-40EB-B399-AB880E472BB6}"/>
      </w:docPartPr>
      <w:docPartBody>
        <w:p w:rsidR="00E01AFC" w:rsidRDefault="00300521" w:rsidP="00300521">
          <w:pPr>
            <w:pStyle w:val="70DAA10B984E420DBD499422AC30FA78"/>
          </w:pPr>
          <w:r w:rsidRPr="00914010">
            <w:rPr>
              <w:rFonts w:cstheme="minorHAnsi"/>
            </w:rPr>
            <w:t>Enter observations of non-compliance, comments or notes here.</w:t>
          </w:r>
        </w:p>
      </w:docPartBody>
    </w:docPart>
    <w:docPart>
      <w:docPartPr>
        <w:name w:val="88511D48B4804EB49DD53F117921B340"/>
        <w:category>
          <w:name w:val="General"/>
          <w:gallery w:val="placeholder"/>
        </w:category>
        <w:types>
          <w:type w:val="bbPlcHdr"/>
        </w:types>
        <w:behaviors>
          <w:behavior w:val="content"/>
        </w:behaviors>
        <w:guid w:val="{560E21FA-218C-46A9-9BC8-1A19ABCE67B0}"/>
      </w:docPartPr>
      <w:docPartBody>
        <w:p w:rsidR="00E01AFC" w:rsidRDefault="00300521" w:rsidP="00300521">
          <w:pPr>
            <w:pStyle w:val="88511D48B4804EB49DD53F117921B340"/>
          </w:pPr>
          <w:r w:rsidRPr="00914010">
            <w:rPr>
              <w:rFonts w:cstheme="minorHAnsi"/>
            </w:rPr>
            <w:t>Enter observations of non-compliance, comments or notes here.</w:t>
          </w:r>
        </w:p>
      </w:docPartBody>
    </w:docPart>
    <w:docPart>
      <w:docPartPr>
        <w:name w:val="493508D3F2BF42DEAC819CCF43BE447F"/>
        <w:category>
          <w:name w:val="General"/>
          <w:gallery w:val="placeholder"/>
        </w:category>
        <w:types>
          <w:type w:val="bbPlcHdr"/>
        </w:types>
        <w:behaviors>
          <w:behavior w:val="content"/>
        </w:behaviors>
        <w:guid w:val="{524E77AA-5F26-4848-84F0-FBADD0AF356A}"/>
      </w:docPartPr>
      <w:docPartBody>
        <w:p w:rsidR="00E01AFC" w:rsidRDefault="00300521" w:rsidP="00300521">
          <w:pPr>
            <w:pStyle w:val="493508D3F2BF42DEAC819CCF43BE447F"/>
          </w:pPr>
          <w:r w:rsidRPr="00914010">
            <w:rPr>
              <w:rFonts w:cstheme="minorHAnsi"/>
            </w:rPr>
            <w:t>Enter observations of non-compliance, comments or notes here.</w:t>
          </w:r>
        </w:p>
      </w:docPartBody>
    </w:docPart>
    <w:docPart>
      <w:docPartPr>
        <w:name w:val="E398DB2ADFC24A9CAD3EA7DD302FA713"/>
        <w:category>
          <w:name w:val="General"/>
          <w:gallery w:val="placeholder"/>
        </w:category>
        <w:types>
          <w:type w:val="bbPlcHdr"/>
        </w:types>
        <w:behaviors>
          <w:behavior w:val="content"/>
        </w:behaviors>
        <w:guid w:val="{51C62AFC-E74C-40E6-A02E-DC545E8C1D83}"/>
      </w:docPartPr>
      <w:docPartBody>
        <w:p w:rsidR="00E01AFC" w:rsidRDefault="00300521" w:rsidP="00300521">
          <w:pPr>
            <w:pStyle w:val="E398DB2ADFC24A9CAD3EA7DD302FA713"/>
          </w:pPr>
          <w:r w:rsidRPr="00914010">
            <w:rPr>
              <w:rFonts w:cstheme="minorHAnsi"/>
            </w:rPr>
            <w:t>Enter observations of non-compliance, comments or notes here.</w:t>
          </w:r>
        </w:p>
      </w:docPartBody>
    </w:docPart>
    <w:docPart>
      <w:docPartPr>
        <w:name w:val="3DB71986D5724A45A32FD7742DC384E2"/>
        <w:category>
          <w:name w:val="General"/>
          <w:gallery w:val="placeholder"/>
        </w:category>
        <w:types>
          <w:type w:val="bbPlcHdr"/>
        </w:types>
        <w:behaviors>
          <w:behavior w:val="content"/>
        </w:behaviors>
        <w:guid w:val="{8D82C53A-BBC2-433E-932F-3F1F6AFA380C}"/>
      </w:docPartPr>
      <w:docPartBody>
        <w:p w:rsidR="00E01AFC" w:rsidRDefault="00300521" w:rsidP="00300521">
          <w:pPr>
            <w:pStyle w:val="3DB71986D5724A45A32FD7742DC384E2"/>
          </w:pPr>
          <w:r w:rsidRPr="00914010">
            <w:rPr>
              <w:rFonts w:cstheme="minorHAnsi"/>
            </w:rPr>
            <w:t>Enter observations of non-compliance, comments or notes here.</w:t>
          </w:r>
        </w:p>
      </w:docPartBody>
    </w:docPart>
    <w:docPart>
      <w:docPartPr>
        <w:name w:val="0955B0C113D34E168877D58CCBC13017"/>
        <w:category>
          <w:name w:val="General"/>
          <w:gallery w:val="placeholder"/>
        </w:category>
        <w:types>
          <w:type w:val="bbPlcHdr"/>
        </w:types>
        <w:behaviors>
          <w:behavior w:val="content"/>
        </w:behaviors>
        <w:guid w:val="{6454BF8F-8BB5-4739-84AF-BED0C8564F7F}"/>
      </w:docPartPr>
      <w:docPartBody>
        <w:p w:rsidR="00E01AFC" w:rsidRDefault="00300521" w:rsidP="00300521">
          <w:pPr>
            <w:pStyle w:val="0955B0C113D34E168877D58CCBC13017"/>
          </w:pPr>
          <w:r w:rsidRPr="00914010">
            <w:rPr>
              <w:rFonts w:cstheme="minorHAnsi"/>
            </w:rPr>
            <w:t>Enter observations of non-compliance, comments or notes here.</w:t>
          </w:r>
        </w:p>
      </w:docPartBody>
    </w:docPart>
    <w:docPart>
      <w:docPartPr>
        <w:name w:val="CFA86C6701CC43E19103FC59D8BED954"/>
        <w:category>
          <w:name w:val="General"/>
          <w:gallery w:val="placeholder"/>
        </w:category>
        <w:types>
          <w:type w:val="bbPlcHdr"/>
        </w:types>
        <w:behaviors>
          <w:behavior w:val="content"/>
        </w:behaviors>
        <w:guid w:val="{7F3FD9FB-B668-43EE-A21D-2F7B9BC42339}"/>
      </w:docPartPr>
      <w:docPartBody>
        <w:p w:rsidR="00E01AFC" w:rsidRDefault="00300521" w:rsidP="00300521">
          <w:pPr>
            <w:pStyle w:val="CFA86C6701CC43E19103FC59D8BED954"/>
          </w:pPr>
          <w:r w:rsidRPr="00914010">
            <w:rPr>
              <w:rFonts w:cstheme="minorHAnsi"/>
            </w:rPr>
            <w:t>Enter observations of non-compliance, comments or notes here.</w:t>
          </w:r>
        </w:p>
      </w:docPartBody>
    </w:docPart>
    <w:docPart>
      <w:docPartPr>
        <w:name w:val="38728683DDA8431A81F2251DAFDABB2A"/>
        <w:category>
          <w:name w:val="General"/>
          <w:gallery w:val="placeholder"/>
        </w:category>
        <w:types>
          <w:type w:val="bbPlcHdr"/>
        </w:types>
        <w:behaviors>
          <w:behavior w:val="content"/>
        </w:behaviors>
        <w:guid w:val="{C29F5BA4-600D-46DB-837A-5E93FA1CA3F1}"/>
      </w:docPartPr>
      <w:docPartBody>
        <w:p w:rsidR="00E01AFC" w:rsidRDefault="00300521" w:rsidP="00300521">
          <w:pPr>
            <w:pStyle w:val="38728683DDA8431A81F2251DAFDABB2A"/>
          </w:pPr>
          <w:r w:rsidRPr="00914010">
            <w:rPr>
              <w:rFonts w:cstheme="minorHAnsi"/>
            </w:rPr>
            <w:t>Enter observations of non-compliance, comments or notes here.</w:t>
          </w:r>
        </w:p>
      </w:docPartBody>
    </w:docPart>
    <w:docPart>
      <w:docPartPr>
        <w:name w:val="F0BB43CD218245679417504A163FF2BE"/>
        <w:category>
          <w:name w:val="General"/>
          <w:gallery w:val="placeholder"/>
        </w:category>
        <w:types>
          <w:type w:val="bbPlcHdr"/>
        </w:types>
        <w:behaviors>
          <w:behavior w:val="content"/>
        </w:behaviors>
        <w:guid w:val="{9E729770-7268-4927-9196-99344A8ECBB7}"/>
      </w:docPartPr>
      <w:docPartBody>
        <w:p w:rsidR="00E01AFC" w:rsidRDefault="00300521" w:rsidP="00300521">
          <w:pPr>
            <w:pStyle w:val="F0BB43CD218245679417504A163FF2BE"/>
          </w:pPr>
          <w:r w:rsidRPr="00914010">
            <w:rPr>
              <w:rFonts w:cstheme="minorHAnsi"/>
            </w:rPr>
            <w:t>Enter observations of non-compliance, comments or notes here.</w:t>
          </w:r>
        </w:p>
      </w:docPartBody>
    </w:docPart>
    <w:docPart>
      <w:docPartPr>
        <w:name w:val="24CF2D539D284DD7A6472A262049027C"/>
        <w:category>
          <w:name w:val="General"/>
          <w:gallery w:val="placeholder"/>
        </w:category>
        <w:types>
          <w:type w:val="bbPlcHdr"/>
        </w:types>
        <w:behaviors>
          <w:behavior w:val="content"/>
        </w:behaviors>
        <w:guid w:val="{4AD3DE0F-6675-409F-B455-F3340F546C66}"/>
      </w:docPartPr>
      <w:docPartBody>
        <w:p w:rsidR="00E01AFC" w:rsidRDefault="00300521" w:rsidP="00300521">
          <w:pPr>
            <w:pStyle w:val="24CF2D539D284DD7A6472A262049027C"/>
          </w:pPr>
          <w:r w:rsidRPr="00914010">
            <w:rPr>
              <w:rFonts w:cstheme="minorHAnsi"/>
            </w:rPr>
            <w:t>Enter observations of non-compliance, comments or notes here.</w:t>
          </w:r>
        </w:p>
      </w:docPartBody>
    </w:docPart>
    <w:docPart>
      <w:docPartPr>
        <w:name w:val="2D9474E725664BD981A166A4E2A432CE"/>
        <w:category>
          <w:name w:val="General"/>
          <w:gallery w:val="placeholder"/>
        </w:category>
        <w:types>
          <w:type w:val="bbPlcHdr"/>
        </w:types>
        <w:behaviors>
          <w:behavior w:val="content"/>
        </w:behaviors>
        <w:guid w:val="{EF657806-9485-47FC-947C-4A2194A97A76}"/>
      </w:docPartPr>
      <w:docPartBody>
        <w:p w:rsidR="00E01AFC" w:rsidRDefault="00300521" w:rsidP="00300521">
          <w:pPr>
            <w:pStyle w:val="2D9474E725664BD981A166A4E2A432CE"/>
          </w:pPr>
          <w:r w:rsidRPr="00914010">
            <w:rPr>
              <w:rFonts w:cstheme="minorHAnsi"/>
            </w:rPr>
            <w:t>Enter observations of non-compliance, comments or notes here.</w:t>
          </w:r>
        </w:p>
      </w:docPartBody>
    </w:docPart>
    <w:docPart>
      <w:docPartPr>
        <w:name w:val="8049E27F1CD4493C9464DFF6B1AC6923"/>
        <w:category>
          <w:name w:val="General"/>
          <w:gallery w:val="placeholder"/>
        </w:category>
        <w:types>
          <w:type w:val="bbPlcHdr"/>
        </w:types>
        <w:behaviors>
          <w:behavior w:val="content"/>
        </w:behaviors>
        <w:guid w:val="{58F3EF07-43C2-4CB9-A4B4-717E19228088}"/>
      </w:docPartPr>
      <w:docPartBody>
        <w:p w:rsidR="00E01AFC" w:rsidRDefault="00300521" w:rsidP="00300521">
          <w:pPr>
            <w:pStyle w:val="8049E27F1CD4493C9464DFF6B1AC6923"/>
          </w:pPr>
          <w:r w:rsidRPr="00914010">
            <w:rPr>
              <w:rFonts w:cstheme="minorHAnsi"/>
            </w:rPr>
            <w:t>Enter observations of non-compliance, comments or notes here.</w:t>
          </w:r>
        </w:p>
      </w:docPartBody>
    </w:docPart>
    <w:docPart>
      <w:docPartPr>
        <w:name w:val="EB001CC84ED447438B7A5987EE74290C"/>
        <w:category>
          <w:name w:val="General"/>
          <w:gallery w:val="placeholder"/>
        </w:category>
        <w:types>
          <w:type w:val="bbPlcHdr"/>
        </w:types>
        <w:behaviors>
          <w:behavior w:val="content"/>
        </w:behaviors>
        <w:guid w:val="{FA81E806-2993-4F57-A0BD-9B3757A61301}"/>
      </w:docPartPr>
      <w:docPartBody>
        <w:p w:rsidR="00E01AFC" w:rsidRDefault="00300521" w:rsidP="00300521">
          <w:pPr>
            <w:pStyle w:val="EB001CC84ED447438B7A5987EE74290C"/>
          </w:pPr>
          <w:r w:rsidRPr="00914010">
            <w:rPr>
              <w:rFonts w:cstheme="minorHAnsi"/>
            </w:rPr>
            <w:t>Enter observations of non-compliance, comments or notes here.</w:t>
          </w:r>
        </w:p>
      </w:docPartBody>
    </w:docPart>
    <w:docPart>
      <w:docPartPr>
        <w:name w:val="CC173EE0D79B4F2EBE847D34868D99FF"/>
        <w:category>
          <w:name w:val="General"/>
          <w:gallery w:val="placeholder"/>
        </w:category>
        <w:types>
          <w:type w:val="bbPlcHdr"/>
        </w:types>
        <w:behaviors>
          <w:behavior w:val="content"/>
        </w:behaviors>
        <w:guid w:val="{7C4F45C2-CC1B-4D52-8091-9F9465CD27B3}"/>
      </w:docPartPr>
      <w:docPartBody>
        <w:p w:rsidR="00E01AFC" w:rsidRDefault="00300521" w:rsidP="00300521">
          <w:pPr>
            <w:pStyle w:val="CC173EE0D79B4F2EBE847D34868D99FF"/>
          </w:pPr>
          <w:r w:rsidRPr="00914010">
            <w:rPr>
              <w:rFonts w:cstheme="minorHAnsi"/>
            </w:rPr>
            <w:t>Enter observations of non-compliance, comments or notes here.</w:t>
          </w:r>
        </w:p>
      </w:docPartBody>
    </w:docPart>
    <w:docPart>
      <w:docPartPr>
        <w:name w:val="F2DD29B2B9CF46CCBCC11A6C1BB1A08D"/>
        <w:category>
          <w:name w:val="General"/>
          <w:gallery w:val="placeholder"/>
        </w:category>
        <w:types>
          <w:type w:val="bbPlcHdr"/>
        </w:types>
        <w:behaviors>
          <w:behavior w:val="content"/>
        </w:behaviors>
        <w:guid w:val="{49CB629F-5742-4CB3-8371-BB4F92C11A1D}"/>
      </w:docPartPr>
      <w:docPartBody>
        <w:p w:rsidR="00E01AFC" w:rsidRDefault="00300521" w:rsidP="00300521">
          <w:pPr>
            <w:pStyle w:val="F2DD29B2B9CF46CCBCC11A6C1BB1A08D"/>
          </w:pPr>
          <w:r w:rsidRPr="00914010">
            <w:rPr>
              <w:rFonts w:cstheme="minorHAnsi"/>
            </w:rPr>
            <w:t>Enter observations of non-compliance, comments or notes here.</w:t>
          </w:r>
        </w:p>
      </w:docPartBody>
    </w:docPart>
    <w:docPart>
      <w:docPartPr>
        <w:name w:val="61BE50CB20514A68928F5C0AEE5C41BE"/>
        <w:category>
          <w:name w:val="General"/>
          <w:gallery w:val="placeholder"/>
        </w:category>
        <w:types>
          <w:type w:val="bbPlcHdr"/>
        </w:types>
        <w:behaviors>
          <w:behavior w:val="content"/>
        </w:behaviors>
        <w:guid w:val="{A4A09C87-2864-42A1-A695-C467908CDE64}"/>
      </w:docPartPr>
      <w:docPartBody>
        <w:p w:rsidR="00E01AFC" w:rsidRDefault="00300521" w:rsidP="00300521">
          <w:pPr>
            <w:pStyle w:val="61BE50CB20514A68928F5C0AEE5C41BE"/>
          </w:pPr>
          <w:r w:rsidRPr="00914010">
            <w:rPr>
              <w:rFonts w:cstheme="minorHAnsi"/>
            </w:rPr>
            <w:t>Enter observations of non-compliance, comments or notes here.</w:t>
          </w:r>
        </w:p>
      </w:docPartBody>
    </w:docPart>
    <w:docPart>
      <w:docPartPr>
        <w:name w:val="D340711C980248C990FD8FFFE88F024F"/>
        <w:category>
          <w:name w:val="General"/>
          <w:gallery w:val="placeholder"/>
        </w:category>
        <w:types>
          <w:type w:val="bbPlcHdr"/>
        </w:types>
        <w:behaviors>
          <w:behavior w:val="content"/>
        </w:behaviors>
        <w:guid w:val="{9CC5A76D-3C00-4246-87B6-8C079554529B}"/>
      </w:docPartPr>
      <w:docPartBody>
        <w:p w:rsidR="00E01AFC" w:rsidRDefault="00300521" w:rsidP="00300521">
          <w:pPr>
            <w:pStyle w:val="D340711C980248C990FD8FFFE88F024F"/>
          </w:pPr>
          <w:r w:rsidRPr="00914010">
            <w:rPr>
              <w:rFonts w:cstheme="minorHAnsi"/>
            </w:rPr>
            <w:t>Enter observations of non-compliance, comments or notes here.</w:t>
          </w:r>
        </w:p>
      </w:docPartBody>
    </w:docPart>
    <w:docPart>
      <w:docPartPr>
        <w:name w:val="801BB7897E4D4305B7DC0E01E2A68ADB"/>
        <w:category>
          <w:name w:val="General"/>
          <w:gallery w:val="placeholder"/>
        </w:category>
        <w:types>
          <w:type w:val="bbPlcHdr"/>
        </w:types>
        <w:behaviors>
          <w:behavior w:val="content"/>
        </w:behaviors>
        <w:guid w:val="{16E0DA87-B583-4B56-A08F-209FD8467267}"/>
      </w:docPartPr>
      <w:docPartBody>
        <w:p w:rsidR="00E01AFC" w:rsidRDefault="00300521" w:rsidP="00300521">
          <w:pPr>
            <w:pStyle w:val="801BB7897E4D4305B7DC0E01E2A68ADB"/>
          </w:pPr>
          <w:r w:rsidRPr="00914010">
            <w:rPr>
              <w:rFonts w:cstheme="minorHAnsi"/>
            </w:rPr>
            <w:t>Enter observations of non-compliance, comments or notes here.</w:t>
          </w:r>
        </w:p>
      </w:docPartBody>
    </w:docPart>
    <w:docPart>
      <w:docPartPr>
        <w:name w:val="9F1921593F834DCE9B0D4E6C346D64D9"/>
        <w:category>
          <w:name w:val="General"/>
          <w:gallery w:val="placeholder"/>
        </w:category>
        <w:types>
          <w:type w:val="bbPlcHdr"/>
        </w:types>
        <w:behaviors>
          <w:behavior w:val="content"/>
        </w:behaviors>
        <w:guid w:val="{E52D66B3-4647-4128-AA47-88F2AA1B79CF}"/>
      </w:docPartPr>
      <w:docPartBody>
        <w:p w:rsidR="00E01AFC" w:rsidRDefault="00300521" w:rsidP="00300521">
          <w:pPr>
            <w:pStyle w:val="9F1921593F834DCE9B0D4E6C346D64D9"/>
          </w:pPr>
          <w:r w:rsidRPr="00914010">
            <w:rPr>
              <w:rFonts w:cstheme="minorHAnsi"/>
            </w:rPr>
            <w:t>Enter observations of non-compliance, comments or notes here.</w:t>
          </w:r>
        </w:p>
      </w:docPartBody>
    </w:docPart>
    <w:docPart>
      <w:docPartPr>
        <w:name w:val="F07FC92A659D40E4B74FC9B3E48CC9A6"/>
        <w:category>
          <w:name w:val="General"/>
          <w:gallery w:val="placeholder"/>
        </w:category>
        <w:types>
          <w:type w:val="bbPlcHdr"/>
        </w:types>
        <w:behaviors>
          <w:behavior w:val="content"/>
        </w:behaviors>
        <w:guid w:val="{7B4B65DA-746C-4B7E-B107-E99212059B30}"/>
      </w:docPartPr>
      <w:docPartBody>
        <w:p w:rsidR="00E01AFC" w:rsidRDefault="00300521" w:rsidP="00300521">
          <w:pPr>
            <w:pStyle w:val="F07FC92A659D40E4B74FC9B3E48CC9A6"/>
          </w:pPr>
          <w:r w:rsidRPr="00F95871">
            <w:rPr>
              <w:rFonts w:cstheme="minorHAnsi"/>
            </w:rPr>
            <w:t>Enter observations of non-compliance, comments or notes here.</w:t>
          </w:r>
        </w:p>
      </w:docPartBody>
    </w:docPart>
    <w:docPart>
      <w:docPartPr>
        <w:name w:val="772EC935AE1C480E8C9174437EBCB7CC"/>
        <w:category>
          <w:name w:val="General"/>
          <w:gallery w:val="placeholder"/>
        </w:category>
        <w:types>
          <w:type w:val="bbPlcHdr"/>
        </w:types>
        <w:behaviors>
          <w:behavior w:val="content"/>
        </w:behaviors>
        <w:guid w:val="{3810BF3C-C2FA-4791-9B36-55F08964FDF9}"/>
      </w:docPartPr>
      <w:docPartBody>
        <w:p w:rsidR="00E01AFC" w:rsidRDefault="00300521" w:rsidP="00300521">
          <w:pPr>
            <w:pStyle w:val="772EC935AE1C480E8C9174437EBCB7CC"/>
          </w:pPr>
          <w:r w:rsidRPr="00F95871">
            <w:rPr>
              <w:rFonts w:cstheme="minorHAnsi"/>
            </w:rPr>
            <w:t>Enter observations of non-compliance, comments or notes here.</w:t>
          </w:r>
        </w:p>
      </w:docPartBody>
    </w:docPart>
    <w:docPart>
      <w:docPartPr>
        <w:name w:val="3E5CBCDACCA54F8C98ED6B6AB76B4948"/>
        <w:category>
          <w:name w:val="General"/>
          <w:gallery w:val="placeholder"/>
        </w:category>
        <w:types>
          <w:type w:val="bbPlcHdr"/>
        </w:types>
        <w:behaviors>
          <w:behavior w:val="content"/>
        </w:behaviors>
        <w:guid w:val="{10AA8F31-90C2-4FC1-8362-72F7D03117E8}"/>
      </w:docPartPr>
      <w:docPartBody>
        <w:p w:rsidR="00E01AFC" w:rsidRDefault="00300521" w:rsidP="00300521">
          <w:pPr>
            <w:pStyle w:val="3E5CBCDACCA54F8C98ED6B6AB76B4948"/>
          </w:pPr>
          <w:r w:rsidRPr="00F95871">
            <w:rPr>
              <w:rFonts w:cstheme="minorHAnsi"/>
            </w:rPr>
            <w:t>Enter observations of non-compliance, comments or notes here.</w:t>
          </w:r>
        </w:p>
      </w:docPartBody>
    </w:docPart>
    <w:docPart>
      <w:docPartPr>
        <w:name w:val="FFCE216D44694B0D8D81DCA3CA9CFA83"/>
        <w:category>
          <w:name w:val="General"/>
          <w:gallery w:val="placeholder"/>
        </w:category>
        <w:types>
          <w:type w:val="bbPlcHdr"/>
        </w:types>
        <w:behaviors>
          <w:behavior w:val="content"/>
        </w:behaviors>
        <w:guid w:val="{D5CBE497-36D9-464F-B0C4-7BAC2C16AA4C}"/>
      </w:docPartPr>
      <w:docPartBody>
        <w:p w:rsidR="00E01AFC" w:rsidRDefault="00300521" w:rsidP="00300521">
          <w:pPr>
            <w:pStyle w:val="FFCE216D44694B0D8D81DCA3CA9CFA83"/>
          </w:pPr>
          <w:r w:rsidRPr="00F95871">
            <w:rPr>
              <w:rFonts w:cstheme="minorHAnsi"/>
            </w:rPr>
            <w:t>Enter observations of non-compliance, comments or notes here.</w:t>
          </w:r>
        </w:p>
      </w:docPartBody>
    </w:docPart>
    <w:docPart>
      <w:docPartPr>
        <w:name w:val="8624B652CE34454FAC543A81EFFB5B8C"/>
        <w:category>
          <w:name w:val="General"/>
          <w:gallery w:val="placeholder"/>
        </w:category>
        <w:types>
          <w:type w:val="bbPlcHdr"/>
        </w:types>
        <w:behaviors>
          <w:behavior w:val="content"/>
        </w:behaviors>
        <w:guid w:val="{1748E624-7BE6-4145-BA8F-9EB27B71E400}"/>
      </w:docPartPr>
      <w:docPartBody>
        <w:p w:rsidR="00E01AFC" w:rsidRDefault="00300521" w:rsidP="00300521">
          <w:pPr>
            <w:pStyle w:val="8624B652CE34454FAC543A81EFFB5B8C"/>
          </w:pPr>
          <w:r w:rsidRPr="00F95871">
            <w:rPr>
              <w:rFonts w:cstheme="minorHAnsi"/>
            </w:rPr>
            <w:t>Enter observations of non-compliance, comments or notes here.</w:t>
          </w:r>
        </w:p>
      </w:docPartBody>
    </w:docPart>
    <w:docPart>
      <w:docPartPr>
        <w:name w:val="36DE2D582BC74A95B44969EC41475CDA"/>
        <w:category>
          <w:name w:val="General"/>
          <w:gallery w:val="placeholder"/>
        </w:category>
        <w:types>
          <w:type w:val="bbPlcHdr"/>
        </w:types>
        <w:behaviors>
          <w:behavior w:val="content"/>
        </w:behaviors>
        <w:guid w:val="{A8672A05-39E8-4A1E-83DF-83D4BBA97C47}"/>
      </w:docPartPr>
      <w:docPartBody>
        <w:p w:rsidR="00E01AFC" w:rsidRDefault="00300521" w:rsidP="00300521">
          <w:pPr>
            <w:pStyle w:val="36DE2D582BC74A95B44969EC41475CDA"/>
          </w:pPr>
          <w:r w:rsidRPr="00F95871">
            <w:rPr>
              <w:rFonts w:cstheme="minorHAnsi"/>
            </w:rPr>
            <w:t>Enter observations of non-compliance, comments or notes here.</w:t>
          </w:r>
        </w:p>
      </w:docPartBody>
    </w:docPart>
    <w:docPart>
      <w:docPartPr>
        <w:name w:val="2F34122F0B5E4E76986713062417332B"/>
        <w:category>
          <w:name w:val="General"/>
          <w:gallery w:val="placeholder"/>
        </w:category>
        <w:types>
          <w:type w:val="bbPlcHdr"/>
        </w:types>
        <w:behaviors>
          <w:behavior w:val="content"/>
        </w:behaviors>
        <w:guid w:val="{EA1AB5C8-51D9-49B3-9FBE-BADEBC3E595D}"/>
      </w:docPartPr>
      <w:docPartBody>
        <w:p w:rsidR="00E01AFC" w:rsidRDefault="00300521" w:rsidP="00300521">
          <w:pPr>
            <w:pStyle w:val="2F34122F0B5E4E76986713062417332B"/>
          </w:pPr>
          <w:r w:rsidRPr="00F95871">
            <w:rPr>
              <w:rFonts w:cstheme="minorHAnsi"/>
            </w:rPr>
            <w:t>Enter observations of non-compliance, comments or notes here.</w:t>
          </w:r>
        </w:p>
      </w:docPartBody>
    </w:docPart>
    <w:docPart>
      <w:docPartPr>
        <w:name w:val="88D9955456254C3097EDBAA231EDD6AB"/>
        <w:category>
          <w:name w:val="General"/>
          <w:gallery w:val="placeholder"/>
        </w:category>
        <w:types>
          <w:type w:val="bbPlcHdr"/>
        </w:types>
        <w:behaviors>
          <w:behavior w:val="content"/>
        </w:behaviors>
        <w:guid w:val="{852F4E29-0F68-4063-9631-9617E282E8DD}"/>
      </w:docPartPr>
      <w:docPartBody>
        <w:p w:rsidR="00E01AFC" w:rsidRDefault="00300521" w:rsidP="00300521">
          <w:pPr>
            <w:pStyle w:val="88D9955456254C3097EDBAA231EDD6AB"/>
          </w:pPr>
          <w:r w:rsidRPr="00F95871">
            <w:rPr>
              <w:rFonts w:cstheme="minorHAnsi"/>
            </w:rPr>
            <w:t>Enter observations of non-compliance, comments or notes here.</w:t>
          </w:r>
        </w:p>
      </w:docPartBody>
    </w:docPart>
    <w:docPart>
      <w:docPartPr>
        <w:name w:val="9A352B653189462CA1974B5612813D7D"/>
        <w:category>
          <w:name w:val="General"/>
          <w:gallery w:val="placeholder"/>
        </w:category>
        <w:types>
          <w:type w:val="bbPlcHdr"/>
        </w:types>
        <w:behaviors>
          <w:behavior w:val="content"/>
        </w:behaviors>
        <w:guid w:val="{87FDD786-25D8-41C5-BB35-FBE5212B4AC4}"/>
      </w:docPartPr>
      <w:docPartBody>
        <w:p w:rsidR="00E01AFC" w:rsidRDefault="00300521" w:rsidP="00300521">
          <w:pPr>
            <w:pStyle w:val="9A352B653189462CA1974B5612813D7D"/>
          </w:pPr>
          <w:r w:rsidRPr="00F95871">
            <w:rPr>
              <w:rFonts w:cstheme="minorHAnsi"/>
            </w:rPr>
            <w:t>Enter observations of non-compliance, comments or notes here.</w:t>
          </w:r>
        </w:p>
      </w:docPartBody>
    </w:docPart>
    <w:docPart>
      <w:docPartPr>
        <w:name w:val="02334A2EBBBA4A01B9888B555DE66632"/>
        <w:category>
          <w:name w:val="General"/>
          <w:gallery w:val="placeholder"/>
        </w:category>
        <w:types>
          <w:type w:val="bbPlcHdr"/>
        </w:types>
        <w:behaviors>
          <w:behavior w:val="content"/>
        </w:behaviors>
        <w:guid w:val="{EE0C3D19-3044-4180-978F-C7AF2FA0BB86}"/>
      </w:docPartPr>
      <w:docPartBody>
        <w:p w:rsidR="00E01AFC" w:rsidRDefault="00300521" w:rsidP="00300521">
          <w:pPr>
            <w:pStyle w:val="02334A2EBBBA4A01B9888B555DE66632"/>
          </w:pPr>
          <w:r w:rsidRPr="00F95871">
            <w:rPr>
              <w:rFonts w:cstheme="minorHAnsi"/>
            </w:rPr>
            <w:t>Enter observations of non-compliance, comments or notes here.</w:t>
          </w:r>
        </w:p>
      </w:docPartBody>
    </w:docPart>
    <w:docPart>
      <w:docPartPr>
        <w:name w:val="3CC9B68CF0584608BC8E34F716DE1590"/>
        <w:category>
          <w:name w:val="General"/>
          <w:gallery w:val="placeholder"/>
        </w:category>
        <w:types>
          <w:type w:val="bbPlcHdr"/>
        </w:types>
        <w:behaviors>
          <w:behavior w:val="content"/>
        </w:behaviors>
        <w:guid w:val="{6B18833E-387F-4395-9F79-55D80F4B65CF}"/>
      </w:docPartPr>
      <w:docPartBody>
        <w:p w:rsidR="00E01AFC" w:rsidRDefault="00300521" w:rsidP="00300521">
          <w:pPr>
            <w:pStyle w:val="3CC9B68CF0584608BC8E34F716DE1590"/>
          </w:pPr>
          <w:r w:rsidRPr="00F95871">
            <w:rPr>
              <w:rFonts w:cstheme="minorHAnsi"/>
            </w:rPr>
            <w:t>Enter observations of non-compliance, comments or notes here.</w:t>
          </w:r>
        </w:p>
      </w:docPartBody>
    </w:docPart>
    <w:docPart>
      <w:docPartPr>
        <w:name w:val="68B5D7D2FE3845729763E2F9549279C9"/>
        <w:category>
          <w:name w:val="General"/>
          <w:gallery w:val="placeholder"/>
        </w:category>
        <w:types>
          <w:type w:val="bbPlcHdr"/>
        </w:types>
        <w:behaviors>
          <w:behavior w:val="content"/>
        </w:behaviors>
        <w:guid w:val="{BF7A642A-22D1-4A13-AA3A-50F3610C50B4}"/>
      </w:docPartPr>
      <w:docPartBody>
        <w:p w:rsidR="00E01AFC" w:rsidRDefault="00300521" w:rsidP="00300521">
          <w:pPr>
            <w:pStyle w:val="68B5D7D2FE3845729763E2F9549279C9"/>
          </w:pPr>
          <w:r w:rsidRPr="00F95871">
            <w:rPr>
              <w:rFonts w:cstheme="minorHAnsi"/>
            </w:rPr>
            <w:t>Enter observations of non-compliance, comments or notes here.</w:t>
          </w:r>
        </w:p>
      </w:docPartBody>
    </w:docPart>
    <w:docPart>
      <w:docPartPr>
        <w:name w:val="36C5B89C1EE04B93A8EF208F6B8E2004"/>
        <w:category>
          <w:name w:val="General"/>
          <w:gallery w:val="placeholder"/>
        </w:category>
        <w:types>
          <w:type w:val="bbPlcHdr"/>
        </w:types>
        <w:behaviors>
          <w:behavior w:val="content"/>
        </w:behaviors>
        <w:guid w:val="{DDAF8CFB-F509-402E-8675-5C2900BE5D1F}"/>
      </w:docPartPr>
      <w:docPartBody>
        <w:p w:rsidR="00E01AFC" w:rsidRDefault="00300521" w:rsidP="00300521">
          <w:pPr>
            <w:pStyle w:val="36C5B89C1EE04B93A8EF208F6B8E2004"/>
          </w:pPr>
          <w:r w:rsidRPr="00F95871">
            <w:rPr>
              <w:rFonts w:cstheme="minorHAnsi"/>
            </w:rPr>
            <w:t>Enter observations of non-compliance, comments or notes here.</w:t>
          </w:r>
        </w:p>
      </w:docPartBody>
    </w:docPart>
    <w:docPart>
      <w:docPartPr>
        <w:name w:val="545170AB9C6F42438782F306B1D17CD3"/>
        <w:category>
          <w:name w:val="General"/>
          <w:gallery w:val="placeholder"/>
        </w:category>
        <w:types>
          <w:type w:val="bbPlcHdr"/>
        </w:types>
        <w:behaviors>
          <w:behavior w:val="content"/>
        </w:behaviors>
        <w:guid w:val="{09F51013-5D61-4500-A3DD-37F7C5E1B27A}"/>
      </w:docPartPr>
      <w:docPartBody>
        <w:p w:rsidR="00E01AFC" w:rsidRDefault="00300521" w:rsidP="00300521">
          <w:pPr>
            <w:pStyle w:val="545170AB9C6F42438782F306B1D17CD3"/>
          </w:pPr>
          <w:r w:rsidRPr="00F95871">
            <w:rPr>
              <w:rFonts w:cstheme="minorHAnsi"/>
            </w:rPr>
            <w:t>Enter observations of non-compliance, comments or notes here.</w:t>
          </w:r>
        </w:p>
      </w:docPartBody>
    </w:docPart>
    <w:docPart>
      <w:docPartPr>
        <w:name w:val="5F448C81CB474BF4B734BF5719B0AEF3"/>
        <w:category>
          <w:name w:val="General"/>
          <w:gallery w:val="placeholder"/>
        </w:category>
        <w:types>
          <w:type w:val="bbPlcHdr"/>
        </w:types>
        <w:behaviors>
          <w:behavior w:val="content"/>
        </w:behaviors>
        <w:guid w:val="{5FCC3F3D-401F-42FD-A661-A90DA545051C}"/>
      </w:docPartPr>
      <w:docPartBody>
        <w:p w:rsidR="00E01AFC" w:rsidRDefault="00300521" w:rsidP="00300521">
          <w:pPr>
            <w:pStyle w:val="5F448C81CB474BF4B734BF5719B0AEF3"/>
          </w:pPr>
          <w:r w:rsidRPr="00F95871">
            <w:rPr>
              <w:rFonts w:cstheme="minorHAnsi"/>
            </w:rPr>
            <w:t>Enter observations of non-compliance, comments or notes here.</w:t>
          </w:r>
        </w:p>
      </w:docPartBody>
    </w:docPart>
    <w:docPart>
      <w:docPartPr>
        <w:name w:val="B4A3AB7079D14D73896F1D2F3EC9A568"/>
        <w:category>
          <w:name w:val="General"/>
          <w:gallery w:val="placeholder"/>
        </w:category>
        <w:types>
          <w:type w:val="bbPlcHdr"/>
        </w:types>
        <w:behaviors>
          <w:behavior w:val="content"/>
        </w:behaviors>
        <w:guid w:val="{08217F21-D6FB-4E05-9B51-BAA07CA7322E}"/>
      </w:docPartPr>
      <w:docPartBody>
        <w:p w:rsidR="00E01AFC" w:rsidRDefault="00300521" w:rsidP="00300521">
          <w:pPr>
            <w:pStyle w:val="B4A3AB7079D14D73896F1D2F3EC9A568"/>
          </w:pPr>
          <w:r w:rsidRPr="00F95871">
            <w:rPr>
              <w:rFonts w:cstheme="minorHAnsi"/>
            </w:rPr>
            <w:t>Enter observations of non-compliance, comments or notes here.</w:t>
          </w:r>
        </w:p>
      </w:docPartBody>
    </w:docPart>
    <w:docPart>
      <w:docPartPr>
        <w:name w:val="883052C430E648729D5489FC3CAC1C57"/>
        <w:category>
          <w:name w:val="General"/>
          <w:gallery w:val="placeholder"/>
        </w:category>
        <w:types>
          <w:type w:val="bbPlcHdr"/>
        </w:types>
        <w:behaviors>
          <w:behavior w:val="content"/>
        </w:behaviors>
        <w:guid w:val="{9B3DA4C3-0865-40FF-84D2-28E16D4D022C}"/>
      </w:docPartPr>
      <w:docPartBody>
        <w:p w:rsidR="00E01AFC" w:rsidRDefault="00300521" w:rsidP="00300521">
          <w:pPr>
            <w:pStyle w:val="883052C430E648729D5489FC3CAC1C57"/>
          </w:pPr>
          <w:r w:rsidRPr="00F95871">
            <w:rPr>
              <w:rFonts w:cstheme="minorHAnsi"/>
            </w:rPr>
            <w:t>Enter observations of non-compliance, comments or notes here.</w:t>
          </w:r>
        </w:p>
      </w:docPartBody>
    </w:docPart>
    <w:docPart>
      <w:docPartPr>
        <w:name w:val="22D75EE9FEE94009B98F717CC58F570E"/>
        <w:category>
          <w:name w:val="General"/>
          <w:gallery w:val="placeholder"/>
        </w:category>
        <w:types>
          <w:type w:val="bbPlcHdr"/>
        </w:types>
        <w:behaviors>
          <w:behavior w:val="content"/>
        </w:behaviors>
        <w:guid w:val="{9DD7BB00-CE75-4DD5-85DA-4B6CF2331DBF}"/>
      </w:docPartPr>
      <w:docPartBody>
        <w:p w:rsidR="00E01AFC" w:rsidRDefault="00300521" w:rsidP="00300521">
          <w:pPr>
            <w:pStyle w:val="22D75EE9FEE94009B98F717CC58F570E"/>
          </w:pPr>
          <w:r w:rsidRPr="00F95871">
            <w:rPr>
              <w:rFonts w:cstheme="minorHAnsi"/>
            </w:rPr>
            <w:t>Enter observations of non-compliance, comments or notes here.</w:t>
          </w:r>
        </w:p>
      </w:docPartBody>
    </w:docPart>
    <w:docPart>
      <w:docPartPr>
        <w:name w:val="63DF8B4018E849199E8CEF995B201115"/>
        <w:category>
          <w:name w:val="General"/>
          <w:gallery w:val="placeholder"/>
        </w:category>
        <w:types>
          <w:type w:val="bbPlcHdr"/>
        </w:types>
        <w:behaviors>
          <w:behavior w:val="content"/>
        </w:behaviors>
        <w:guid w:val="{8986DCE1-F6A2-4C51-B642-95612BF668B8}"/>
      </w:docPartPr>
      <w:docPartBody>
        <w:p w:rsidR="00E01AFC" w:rsidRDefault="00300521" w:rsidP="00300521">
          <w:pPr>
            <w:pStyle w:val="63DF8B4018E849199E8CEF995B201115"/>
          </w:pPr>
          <w:r w:rsidRPr="00F95871">
            <w:rPr>
              <w:rFonts w:cstheme="minorHAnsi"/>
            </w:rPr>
            <w:t>Enter observations of non-compliance, comments or notes here.</w:t>
          </w:r>
        </w:p>
      </w:docPartBody>
    </w:docPart>
    <w:docPart>
      <w:docPartPr>
        <w:name w:val="A7236E2B1AE24F369E6D01E86005925A"/>
        <w:category>
          <w:name w:val="General"/>
          <w:gallery w:val="placeholder"/>
        </w:category>
        <w:types>
          <w:type w:val="bbPlcHdr"/>
        </w:types>
        <w:behaviors>
          <w:behavior w:val="content"/>
        </w:behaviors>
        <w:guid w:val="{B0B5BE53-3E59-404B-B4EB-BE0FDDAB44D6}"/>
      </w:docPartPr>
      <w:docPartBody>
        <w:p w:rsidR="00E01AFC" w:rsidRDefault="00300521" w:rsidP="00300521">
          <w:pPr>
            <w:pStyle w:val="A7236E2B1AE24F369E6D01E86005925A"/>
          </w:pPr>
          <w:r w:rsidRPr="00632A94">
            <w:rPr>
              <w:rFonts w:cstheme="minorHAnsi"/>
            </w:rPr>
            <w:t>Enter observations of non-compliance, comments or notes here.</w:t>
          </w:r>
        </w:p>
      </w:docPartBody>
    </w:docPart>
    <w:docPart>
      <w:docPartPr>
        <w:name w:val="4B9A1F9B71154E88A91D9F71A69C9CE3"/>
        <w:category>
          <w:name w:val="General"/>
          <w:gallery w:val="placeholder"/>
        </w:category>
        <w:types>
          <w:type w:val="bbPlcHdr"/>
        </w:types>
        <w:behaviors>
          <w:behavior w:val="content"/>
        </w:behaviors>
        <w:guid w:val="{75D14928-D7E9-4623-9F26-F7028398A02B}"/>
      </w:docPartPr>
      <w:docPartBody>
        <w:p w:rsidR="00E01AFC" w:rsidRDefault="00300521" w:rsidP="00300521">
          <w:pPr>
            <w:pStyle w:val="4B9A1F9B71154E88A91D9F71A69C9CE3"/>
          </w:pPr>
          <w:r w:rsidRPr="00632A94">
            <w:rPr>
              <w:rFonts w:cstheme="minorHAnsi"/>
            </w:rPr>
            <w:t>Enter observations of non-compliance, comments or notes here.</w:t>
          </w:r>
        </w:p>
      </w:docPartBody>
    </w:docPart>
    <w:docPart>
      <w:docPartPr>
        <w:name w:val="B1FB923D63D94C2197110B4A753E1155"/>
        <w:category>
          <w:name w:val="General"/>
          <w:gallery w:val="placeholder"/>
        </w:category>
        <w:types>
          <w:type w:val="bbPlcHdr"/>
        </w:types>
        <w:behaviors>
          <w:behavior w:val="content"/>
        </w:behaviors>
        <w:guid w:val="{A065B4A2-C7C8-47D9-BFFB-7DB986FD619B}"/>
      </w:docPartPr>
      <w:docPartBody>
        <w:p w:rsidR="00E01AFC" w:rsidRDefault="00300521" w:rsidP="00300521">
          <w:pPr>
            <w:pStyle w:val="B1FB923D63D94C2197110B4A753E1155"/>
          </w:pPr>
          <w:r w:rsidRPr="00632A94">
            <w:rPr>
              <w:rFonts w:cstheme="minorHAnsi"/>
            </w:rPr>
            <w:t>Enter observations of non-compliance, comments or notes here.</w:t>
          </w:r>
        </w:p>
      </w:docPartBody>
    </w:docPart>
    <w:docPart>
      <w:docPartPr>
        <w:name w:val="61142EB78227496AA165DCCAA0B4CF20"/>
        <w:category>
          <w:name w:val="General"/>
          <w:gallery w:val="placeholder"/>
        </w:category>
        <w:types>
          <w:type w:val="bbPlcHdr"/>
        </w:types>
        <w:behaviors>
          <w:behavior w:val="content"/>
        </w:behaviors>
        <w:guid w:val="{171B65B3-F961-459F-B4AE-00965A6CFE38}"/>
      </w:docPartPr>
      <w:docPartBody>
        <w:p w:rsidR="00E01AFC" w:rsidRDefault="00300521" w:rsidP="00300521">
          <w:pPr>
            <w:pStyle w:val="61142EB78227496AA165DCCAA0B4CF20"/>
          </w:pPr>
          <w:r w:rsidRPr="00632A94">
            <w:rPr>
              <w:rFonts w:cstheme="minorHAnsi"/>
            </w:rPr>
            <w:t>Enter observations of non-compliance, comments or notes here.</w:t>
          </w:r>
        </w:p>
      </w:docPartBody>
    </w:docPart>
    <w:docPart>
      <w:docPartPr>
        <w:name w:val="73FA45781B84483988FF67BBBD797502"/>
        <w:category>
          <w:name w:val="General"/>
          <w:gallery w:val="placeholder"/>
        </w:category>
        <w:types>
          <w:type w:val="bbPlcHdr"/>
        </w:types>
        <w:behaviors>
          <w:behavior w:val="content"/>
        </w:behaviors>
        <w:guid w:val="{4396D4BB-53C5-42F3-99E0-E6D77162C8CC}"/>
      </w:docPartPr>
      <w:docPartBody>
        <w:p w:rsidR="00E01AFC" w:rsidRDefault="00300521" w:rsidP="00300521">
          <w:pPr>
            <w:pStyle w:val="73FA45781B84483988FF67BBBD797502"/>
          </w:pPr>
          <w:r w:rsidRPr="00632A94">
            <w:rPr>
              <w:rFonts w:cstheme="minorHAnsi"/>
            </w:rPr>
            <w:t>Enter observations of non-compliance, comments or notes here.</w:t>
          </w:r>
        </w:p>
      </w:docPartBody>
    </w:docPart>
    <w:docPart>
      <w:docPartPr>
        <w:name w:val="8761F41C1B974FCB8E5CB47CB3165345"/>
        <w:category>
          <w:name w:val="General"/>
          <w:gallery w:val="placeholder"/>
        </w:category>
        <w:types>
          <w:type w:val="bbPlcHdr"/>
        </w:types>
        <w:behaviors>
          <w:behavior w:val="content"/>
        </w:behaviors>
        <w:guid w:val="{B488E36E-1006-450B-B887-9A7A9EFE3BBB}"/>
      </w:docPartPr>
      <w:docPartBody>
        <w:p w:rsidR="00E01AFC" w:rsidRDefault="00300521" w:rsidP="00300521">
          <w:pPr>
            <w:pStyle w:val="8761F41C1B974FCB8E5CB47CB3165345"/>
          </w:pPr>
          <w:r w:rsidRPr="00632A94">
            <w:rPr>
              <w:rFonts w:cstheme="minorHAnsi"/>
            </w:rPr>
            <w:t>Enter observations of non-compliance, comments or notes here.</w:t>
          </w:r>
        </w:p>
      </w:docPartBody>
    </w:docPart>
    <w:docPart>
      <w:docPartPr>
        <w:name w:val="D83EC9AFEBF64774A80EE7A601617909"/>
        <w:category>
          <w:name w:val="General"/>
          <w:gallery w:val="placeholder"/>
        </w:category>
        <w:types>
          <w:type w:val="bbPlcHdr"/>
        </w:types>
        <w:behaviors>
          <w:behavior w:val="content"/>
        </w:behaviors>
        <w:guid w:val="{9039F954-E737-446D-A7FF-7E965F6EB2DD}"/>
      </w:docPartPr>
      <w:docPartBody>
        <w:p w:rsidR="00E01AFC" w:rsidRDefault="00300521" w:rsidP="00300521">
          <w:pPr>
            <w:pStyle w:val="D83EC9AFEBF64774A80EE7A601617909"/>
          </w:pPr>
          <w:r w:rsidRPr="00632A94">
            <w:rPr>
              <w:rFonts w:cstheme="minorHAnsi"/>
            </w:rPr>
            <w:t>Enter observations of non-compliance, comments or notes here.</w:t>
          </w:r>
        </w:p>
      </w:docPartBody>
    </w:docPart>
    <w:docPart>
      <w:docPartPr>
        <w:name w:val="5A3CE6A427694A3EA8B5AA2E76512C01"/>
        <w:category>
          <w:name w:val="General"/>
          <w:gallery w:val="placeholder"/>
        </w:category>
        <w:types>
          <w:type w:val="bbPlcHdr"/>
        </w:types>
        <w:behaviors>
          <w:behavior w:val="content"/>
        </w:behaviors>
        <w:guid w:val="{EA2F410D-4394-4AD4-9B7B-66520587EDA0}"/>
      </w:docPartPr>
      <w:docPartBody>
        <w:p w:rsidR="00E01AFC" w:rsidRDefault="00300521" w:rsidP="00300521">
          <w:pPr>
            <w:pStyle w:val="5A3CE6A427694A3EA8B5AA2E76512C01"/>
          </w:pPr>
          <w:r w:rsidRPr="00632A94">
            <w:rPr>
              <w:rFonts w:cstheme="minorHAnsi"/>
            </w:rPr>
            <w:t>Enter observations of non-compliance, comments or notes here.</w:t>
          </w:r>
        </w:p>
      </w:docPartBody>
    </w:docPart>
    <w:docPart>
      <w:docPartPr>
        <w:name w:val="410C93CF004D4F48B60E1FCD9C1DAFB0"/>
        <w:category>
          <w:name w:val="General"/>
          <w:gallery w:val="placeholder"/>
        </w:category>
        <w:types>
          <w:type w:val="bbPlcHdr"/>
        </w:types>
        <w:behaviors>
          <w:behavior w:val="content"/>
        </w:behaviors>
        <w:guid w:val="{2D15C04C-3C04-4F87-88DF-D8A31D45B81C}"/>
      </w:docPartPr>
      <w:docPartBody>
        <w:p w:rsidR="00E01AFC" w:rsidRDefault="00300521" w:rsidP="00300521">
          <w:pPr>
            <w:pStyle w:val="410C93CF004D4F48B60E1FCD9C1DAFB0"/>
          </w:pPr>
          <w:r w:rsidRPr="00632A94">
            <w:rPr>
              <w:rFonts w:cstheme="minorHAnsi"/>
            </w:rPr>
            <w:t>Enter observations of non-compliance, comments or notes here.</w:t>
          </w:r>
        </w:p>
      </w:docPartBody>
    </w:docPart>
    <w:docPart>
      <w:docPartPr>
        <w:name w:val="056718B0BE3C4FA19797AB6B145BDD52"/>
        <w:category>
          <w:name w:val="General"/>
          <w:gallery w:val="placeholder"/>
        </w:category>
        <w:types>
          <w:type w:val="bbPlcHdr"/>
        </w:types>
        <w:behaviors>
          <w:behavior w:val="content"/>
        </w:behaviors>
        <w:guid w:val="{7D1517E9-691A-46F9-9662-E8ABAE96EABF}"/>
      </w:docPartPr>
      <w:docPartBody>
        <w:p w:rsidR="00E01AFC" w:rsidRDefault="00300521" w:rsidP="00300521">
          <w:pPr>
            <w:pStyle w:val="056718B0BE3C4FA19797AB6B145BDD52"/>
          </w:pPr>
          <w:r w:rsidRPr="00632A94">
            <w:rPr>
              <w:rFonts w:cstheme="minorHAnsi"/>
            </w:rPr>
            <w:t>Enter observations of non-compliance, comments or notes here.</w:t>
          </w:r>
        </w:p>
      </w:docPartBody>
    </w:docPart>
    <w:docPart>
      <w:docPartPr>
        <w:name w:val="78B7A374289F4B329BB0F600D64F9DAE"/>
        <w:category>
          <w:name w:val="General"/>
          <w:gallery w:val="placeholder"/>
        </w:category>
        <w:types>
          <w:type w:val="bbPlcHdr"/>
        </w:types>
        <w:behaviors>
          <w:behavior w:val="content"/>
        </w:behaviors>
        <w:guid w:val="{89EE4933-37F3-4E22-93D9-89C99FB1F526}"/>
      </w:docPartPr>
      <w:docPartBody>
        <w:p w:rsidR="00E01AFC" w:rsidRDefault="00300521" w:rsidP="00300521">
          <w:pPr>
            <w:pStyle w:val="78B7A374289F4B329BB0F600D64F9DAE"/>
          </w:pPr>
          <w:r w:rsidRPr="00632A94">
            <w:rPr>
              <w:rFonts w:cstheme="minorHAnsi"/>
            </w:rPr>
            <w:t>Enter observations of non-compliance, comments or notes here.</w:t>
          </w:r>
        </w:p>
      </w:docPartBody>
    </w:docPart>
    <w:docPart>
      <w:docPartPr>
        <w:name w:val="6860493B2DBF4455883EAC3EBD46FE56"/>
        <w:category>
          <w:name w:val="General"/>
          <w:gallery w:val="placeholder"/>
        </w:category>
        <w:types>
          <w:type w:val="bbPlcHdr"/>
        </w:types>
        <w:behaviors>
          <w:behavior w:val="content"/>
        </w:behaviors>
        <w:guid w:val="{E15ABFC6-CE48-4FDD-9414-2308E7FBAEC5}"/>
      </w:docPartPr>
      <w:docPartBody>
        <w:p w:rsidR="00E01AFC" w:rsidRDefault="00300521" w:rsidP="00300521">
          <w:pPr>
            <w:pStyle w:val="6860493B2DBF4455883EAC3EBD46FE56"/>
          </w:pPr>
          <w:r w:rsidRPr="00632A94">
            <w:rPr>
              <w:rFonts w:cstheme="minorHAnsi"/>
            </w:rPr>
            <w:t>Enter observations of non-compliance, comments or notes here.</w:t>
          </w:r>
        </w:p>
      </w:docPartBody>
    </w:docPart>
    <w:docPart>
      <w:docPartPr>
        <w:name w:val="29ECACD4BE2044709AABBB0C94457544"/>
        <w:category>
          <w:name w:val="General"/>
          <w:gallery w:val="placeholder"/>
        </w:category>
        <w:types>
          <w:type w:val="bbPlcHdr"/>
        </w:types>
        <w:behaviors>
          <w:behavior w:val="content"/>
        </w:behaviors>
        <w:guid w:val="{4C404693-A64D-4B31-A266-25AED2DFA130}"/>
      </w:docPartPr>
      <w:docPartBody>
        <w:p w:rsidR="00E01AFC" w:rsidRDefault="00300521" w:rsidP="00300521">
          <w:pPr>
            <w:pStyle w:val="29ECACD4BE2044709AABBB0C94457544"/>
          </w:pPr>
          <w:r w:rsidRPr="00632A94">
            <w:rPr>
              <w:rFonts w:cstheme="minorHAnsi"/>
            </w:rPr>
            <w:t>Enter observations of non-compliance, comments or notes here.</w:t>
          </w:r>
        </w:p>
      </w:docPartBody>
    </w:docPart>
    <w:docPart>
      <w:docPartPr>
        <w:name w:val="B0F060BBCCD443668D93082F7FC2E403"/>
        <w:category>
          <w:name w:val="General"/>
          <w:gallery w:val="placeholder"/>
        </w:category>
        <w:types>
          <w:type w:val="bbPlcHdr"/>
        </w:types>
        <w:behaviors>
          <w:behavior w:val="content"/>
        </w:behaviors>
        <w:guid w:val="{48AD4CFA-BFFF-4A11-97A4-5A6E295D5877}"/>
      </w:docPartPr>
      <w:docPartBody>
        <w:p w:rsidR="00E01AFC" w:rsidRDefault="00300521" w:rsidP="00300521">
          <w:pPr>
            <w:pStyle w:val="B0F060BBCCD443668D93082F7FC2E403"/>
          </w:pPr>
          <w:r w:rsidRPr="00632A94">
            <w:rPr>
              <w:rFonts w:cstheme="minorHAnsi"/>
            </w:rPr>
            <w:t>Enter observations of non-compliance, comments or notes here.</w:t>
          </w:r>
        </w:p>
      </w:docPartBody>
    </w:docPart>
    <w:docPart>
      <w:docPartPr>
        <w:name w:val="2C9F0839ACAC4AA9B98F31B287868069"/>
        <w:category>
          <w:name w:val="General"/>
          <w:gallery w:val="placeholder"/>
        </w:category>
        <w:types>
          <w:type w:val="bbPlcHdr"/>
        </w:types>
        <w:behaviors>
          <w:behavior w:val="content"/>
        </w:behaviors>
        <w:guid w:val="{350F502F-05C4-41BA-B97D-54B4273713E8}"/>
      </w:docPartPr>
      <w:docPartBody>
        <w:p w:rsidR="00E01AFC" w:rsidRDefault="00300521" w:rsidP="00300521">
          <w:pPr>
            <w:pStyle w:val="2C9F0839ACAC4AA9B98F31B287868069"/>
          </w:pPr>
          <w:r w:rsidRPr="00632A94">
            <w:rPr>
              <w:rFonts w:cstheme="minorHAnsi"/>
            </w:rPr>
            <w:t>Enter observations of non-compliance, comments or notes here.</w:t>
          </w:r>
        </w:p>
      </w:docPartBody>
    </w:docPart>
    <w:docPart>
      <w:docPartPr>
        <w:name w:val="DD0C0EF4F5BA4F0F8FB909EFEED1714A"/>
        <w:category>
          <w:name w:val="General"/>
          <w:gallery w:val="placeholder"/>
        </w:category>
        <w:types>
          <w:type w:val="bbPlcHdr"/>
        </w:types>
        <w:behaviors>
          <w:behavior w:val="content"/>
        </w:behaviors>
        <w:guid w:val="{880350B2-F537-4A15-A477-43E168D1976E}"/>
      </w:docPartPr>
      <w:docPartBody>
        <w:p w:rsidR="00E01AFC" w:rsidRDefault="00300521" w:rsidP="00300521">
          <w:pPr>
            <w:pStyle w:val="DD0C0EF4F5BA4F0F8FB909EFEED1714A"/>
          </w:pPr>
          <w:r w:rsidRPr="00632A94">
            <w:rPr>
              <w:rFonts w:cstheme="minorHAnsi"/>
            </w:rPr>
            <w:t>Enter observations of non-compliance, comments or notes here.</w:t>
          </w:r>
        </w:p>
      </w:docPartBody>
    </w:docPart>
    <w:docPart>
      <w:docPartPr>
        <w:name w:val="36E9FE4049B84818911CFA789ED9C160"/>
        <w:category>
          <w:name w:val="General"/>
          <w:gallery w:val="placeholder"/>
        </w:category>
        <w:types>
          <w:type w:val="bbPlcHdr"/>
        </w:types>
        <w:behaviors>
          <w:behavior w:val="content"/>
        </w:behaviors>
        <w:guid w:val="{1A7ED6FB-BDB9-4795-8032-7F95D97DA40E}"/>
      </w:docPartPr>
      <w:docPartBody>
        <w:p w:rsidR="00E01AFC" w:rsidRDefault="00300521" w:rsidP="00300521">
          <w:pPr>
            <w:pStyle w:val="36E9FE4049B84818911CFA789ED9C160"/>
          </w:pPr>
          <w:r w:rsidRPr="00632A94">
            <w:rPr>
              <w:rFonts w:cstheme="minorHAnsi"/>
            </w:rPr>
            <w:t>Enter observations of non-compliance, comments or notes here.</w:t>
          </w:r>
        </w:p>
      </w:docPartBody>
    </w:docPart>
    <w:docPart>
      <w:docPartPr>
        <w:name w:val="AE6DF1D4E7F9409BB989EE3197F9486B"/>
        <w:category>
          <w:name w:val="General"/>
          <w:gallery w:val="placeholder"/>
        </w:category>
        <w:types>
          <w:type w:val="bbPlcHdr"/>
        </w:types>
        <w:behaviors>
          <w:behavior w:val="content"/>
        </w:behaviors>
        <w:guid w:val="{33FA59D0-C773-412E-A1D1-E9CC3B793F4C}"/>
      </w:docPartPr>
      <w:docPartBody>
        <w:p w:rsidR="00E01AFC" w:rsidRDefault="00300521" w:rsidP="00300521">
          <w:pPr>
            <w:pStyle w:val="AE6DF1D4E7F9409BB989EE3197F9486B"/>
          </w:pPr>
          <w:r w:rsidRPr="00632A94">
            <w:rPr>
              <w:rFonts w:cstheme="minorHAnsi"/>
            </w:rPr>
            <w:t>Enter observations of non-compliance, comments or notes here.</w:t>
          </w:r>
        </w:p>
      </w:docPartBody>
    </w:docPart>
    <w:docPart>
      <w:docPartPr>
        <w:name w:val="80CB538EFD85404A82A2D878FB705B5F"/>
        <w:category>
          <w:name w:val="General"/>
          <w:gallery w:val="placeholder"/>
        </w:category>
        <w:types>
          <w:type w:val="bbPlcHdr"/>
        </w:types>
        <w:behaviors>
          <w:behavior w:val="content"/>
        </w:behaviors>
        <w:guid w:val="{348014AB-E2D7-4114-BED9-2598C06036E0}"/>
      </w:docPartPr>
      <w:docPartBody>
        <w:p w:rsidR="00E01AFC" w:rsidRDefault="00300521" w:rsidP="00300521">
          <w:pPr>
            <w:pStyle w:val="80CB538EFD85404A82A2D878FB705B5F"/>
          </w:pPr>
          <w:r w:rsidRPr="00632A94">
            <w:rPr>
              <w:rFonts w:cstheme="minorHAnsi"/>
            </w:rPr>
            <w:t>Enter observations of non-compliance, comments or notes here.</w:t>
          </w:r>
        </w:p>
      </w:docPartBody>
    </w:docPart>
    <w:docPart>
      <w:docPartPr>
        <w:name w:val="838E21C282544D17BBD36E89459E8BAB"/>
        <w:category>
          <w:name w:val="General"/>
          <w:gallery w:val="placeholder"/>
        </w:category>
        <w:types>
          <w:type w:val="bbPlcHdr"/>
        </w:types>
        <w:behaviors>
          <w:behavior w:val="content"/>
        </w:behaviors>
        <w:guid w:val="{0D59A6C8-897C-4443-AE0D-1F66A4105821}"/>
      </w:docPartPr>
      <w:docPartBody>
        <w:p w:rsidR="00E01AFC" w:rsidRDefault="00300521" w:rsidP="00300521">
          <w:pPr>
            <w:pStyle w:val="838E21C282544D17BBD36E89459E8BAB"/>
          </w:pPr>
          <w:r w:rsidRPr="00632A94">
            <w:rPr>
              <w:rFonts w:cstheme="minorHAnsi"/>
            </w:rPr>
            <w:t>Enter observations of non-compliance, comments or notes here.</w:t>
          </w:r>
        </w:p>
      </w:docPartBody>
    </w:docPart>
    <w:docPart>
      <w:docPartPr>
        <w:name w:val="8623AB0AACEB4130BAE1A6E53F1FB46C"/>
        <w:category>
          <w:name w:val="General"/>
          <w:gallery w:val="placeholder"/>
        </w:category>
        <w:types>
          <w:type w:val="bbPlcHdr"/>
        </w:types>
        <w:behaviors>
          <w:behavior w:val="content"/>
        </w:behaviors>
        <w:guid w:val="{89F8757E-170F-4EC3-821E-99BD10AD77EE}"/>
      </w:docPartPr>
      <w:docPartBody>
        <w:p w:rsidR="00E01AFC" w:rsidRDefault="00300521" w:rsidP="00300521">
          <w:pPr>
            <w:pStyle w:val="8623AB0AACEB4130BAE1A6E53F1FB46C"/>
          </w:pPr>
          <w:r w:rsidRPr="00632A94">
            <w:rPr>
              <w:rFonts w:cstheme="minorHAnsi"/>
            </w:rPr>
            <w:t>Enter observations of non-compliance, comments or notes here.</w:t>
          </w:r>
        </w:p>
      </w:docPartBody>
    </w:docPart>
    <w:docPart>
      <w:docPartPr>
        <w:name w:val="1432781A998F4987A860CCE1CA184CF5"/>
        <w:category>
          <w:name w:val="General"/>
          <w:gallery w:val="placeholder"/>
        </w:category>
        <w:types>
          <w:type w:val="bbPlcHdr"/>
        </w:types>
        <w:behaviors>
          <w:behavior w:val="content"/>
        </w:behaviors>
        <w:guid w:val="{1924DA2D-CC82-4E8A-A167-FE838C082095}"/>
      </w:docPartPr>
      <w:docPartBody>
        <w:p w:rsidR="00E01AFC" w:rsidRDefault="00300521" w:rsidP="00300521">
          <w:pPr>
            <w:pStyle w:val="1432781A998F4987A860CCE1CA184CF5"/>
          </w:pPr>
          <w:r w:rsidRPr="00632A94">
            <w:rPr>
              <w:rFonts w:cstheme="minorHAnsi"/>
            </w:rPr>
            <w:t>Enter observations of non-compliance, comments or notes here.</w:t>
          </w:r>
        </w:p>
      </w:docPartBody>
    </w:docPart>
    <w:docPart>
      <w:docPartPr>
        <w:name w:val="9C6CD3266B294CAF9AE9DA42B5E46C0C"/>
        <w:category>
          <w:name w:val="General"/>
          <w:gallery w:val="placeholder"/>
        </w:category>
        <w:types>
          <w:type w:val="bbPlcHdr"/>
        </w:types>
        <w:behaviors>
          <w:behavior w:val="content"/>
        </w:behaviors>
        <w:guid w:val="{7AFFCB7C-E708-4DEE-A00D-04F11C6EEA38}"/>
      </w:docPartPr>
      <w:docPartBody>
        <w:p w:rsidR="00E01AFC" w:rsidRDefault="00300521" w:rsidP="00300521">
          <w:pPr>
            <w:pStyle w:val="9C6CD3266B294CAF9AE9DA42B5E46C0C"/>
          </w:pPr>
          <w:r w:rsidRPr="00632A94">
            <w:rPr>
              <w:rFonts w:cstheme="minorHAnsi"/>
            </w:rPr>
            <w:t>Enter observations of non-compliance, comments or notes here.</w:t>
          </w:r>
        </w:p>
      </w:docPartBody>
    </w:docPart>
    <w:docPart>
      <w:docPartPr>
        <w:name w:val="5395B00BB9974CD8A4746CB4FC559440"/>
        <w:category>
          <w:name w:val="General"/>
          <w:gallery w:val="placeholder"/>
        </w:category>
        <w:types>
          <w:type w:val="bbPlcHdr"/>
        </w:types>
        <w:behaviors>
          <w:behavior w:val="content"/>
        </w:behaviors>
        <w:guid w:val="{4901C338-4857-4467-B8DA-14EB593AC506}"/>
      </w:docPartPr>
      <w:docPartBody>
        <w:p w:rsidR="00E01AFC" w:rsidRDefault="00300521" w:rsidP="00300521">
          <w:pPr>
            <w:pStyle w:val="5395B00BB9974CD8A4746CB4FC559440"/>
          </w:pPr>
          <w:r w:rsidRPr="00632A94">
            <w:rPr>
              <w:rFonts w:cstheme="minorHAnsi"/>
            </w:rPr>
            <w:t>Enter observations of non-compliance, comments or notes here.</w:t>
          </w:r>
        </w:p>
      </w:docPartBody>
    </w:docPart>
    <w:docPart>
      <w:docPartPr>
        <w:name w:val="AC30A6EF63334791B1DC6A44AE7E35DB"/>
        <w:category>
          <w:name w:val="General"/>
          <w:gallery w:val="placeholder"/>
        </w:category>
        <w:types>
          <w:type w:val="bbPlcHdr"/>
        </w:types>
        <w:behaviors>
          <w:behavior w:val="content"/>
        </w:behaviors>
        <w:guid w:val="{AEAC35A5-F0B7-429B-A1B3-03043841B0B4}"/>
      </w:docPartPr>
      <w:docPartBody>
        <w:p w:rsidR="00E01AFC" w:rsidRDefault="00300521" w:rsidP="00300521">
          <w:pPr>
            <w:pStyle w:val="AC30A6EF63334791B1DC6A44AE7E35DB"/>
          </w:pPr>
          <w:r w:rsidRPr="00632A94">
            <w:rPr>
              <w:rFonts w:cstheme="minorHAnsi"/>
            </w:rPr>
            <w:t>Enter observations of non-compliance, comments or notes here.</w:t>
          </w:r>
        </w:p>
      </w:docPartBody>
    </w:docPart>
    <w:docPart>
      <w:docPartPr>
        <w:name w:val="4B41B6C1C6104720BD0C89FB32728D91"/>
        <w:category>
          <w:name w:val="General"/>
          <w:gallery w:val="placeholder"/>
        </w:category>
        <w:types>
          <w:type w:val="bbPlcHdr"/>
        </w:types>
        <w:behaviors>
          <w:behavior w:val="content"/>
        </w:behaviors>
        <w:guid w:val="{99E36D9E-6F45-48A6-B58A-84AE03049DAD}"/>
      </w:docPartPr>
      <w:docPartBody>
        <w:p w:rsidR="00E01AFC" w:rsidRDefault="00300521" w:rsidP="00300521">
          <w:pPr>
            <w:pStyle w:val="4B41B6C1C6104720BD0C89FB32728D91"/>
          </w:pPr>
          <w:r w:rsidRPr="00632A94">
            <w:rPr>
              <w:rFonts w:cstheme="minorHAnsi"/>
            </w:rPr>
            <w:t>Enter observations of non-compliance, comments or notes here.</w:t>
          </w:r>
        </w:p>
      </w:docPartBody>
    </w:docPart>
    <w:docPart>
      <w:docPartPr>
        <w:name w:val="0886001B25954C3B8489AEC12A7FBA72"/>
        <w:category>
          <w:name w:val="General"/>
          <w:gallery w:val="placeholder"/>
        </w:category>
        <w:types>
          <w:type w:val="bbPlcHdr"/>
        </w:types>
        <w:behaviors>
          <w:behavior w:val="content"/>
        </w:behaviors>
        <w:guid w:val="{77F4275C-24A2-4715-8A2E-FD409B4ED4F9}"/>
      </w:docPartPr>
      <w:docPartBody>
        <w:p w:rsidR="00E01AFC" w:rsidRDefault="00300521" w:rsidP="00300521">
          <w:pPr>
            <w:pStyle w:val="0886001B25954C3B8489AEC12A7FBA72"/>
          </w:pPr>
          <w:r w:rsidRPr="00632A94">
            <w:rPr>
              <w:rFonts w:cstheme="minorHAnsi"/>
            </w:rPr>
            <w:t>Enter observations of non-compliance, comments or notes here.</w:t>
          </w:r>
        </w:p>
      </w:docPartBody>
    </w:docPart>
    <w:docPart>
      <w:docPartPr>
        <w:name w:val="EBF9DAC6F0364FB188F1A91AAE1BD362"/>
        <w:category>
          <w:name w:val="General"/>
          <w:gallery w:val="placeholder"/>
        </w:category>
        <w:types>
          <w:type w:val="bbPlcHdr"/>
        </w:types>
        <w:behaviors>
          <w:behavior w:val="content"/>
        </w:behaviors>
        <w:guid w:val="{EC78FD33-11A2-4191-8F24-B5A02BCA965C}"/>
      </w:docPartPr>
      <w:docPartBody>
        <w:p w:rsidR="00E01AFC" w:rsidRDefault="00300521" w:rsidP="00300521">
          <w:pPr>
            <w:pStyle w:val="EBF9DAC6F0364FB188F1A91AAE1BD362"/>
          </w:pPr>
          <w:r w:rsidRPr="00632A94">
            <w:rPr>
              <w:rFonts w:cstheme="minorHAnsi"/>
            </w:rPr>
            <w:t>Enter observations of non-compliance, comments or notes here.</w:t>
          </w:r>
        </w:p>
      </w:docPartBody>
    </w:docPart>
    <w:docPart>
      <w:docPartPr>
        <w:name w:val="D37C1BE955C248CFBC6C1164B275D7AC"/>
        <w:category>
          <w:name w:val="General"/>
          <w:gallery w:val="placeholder"/>
        </w:category>
        <w:types>
          <w:type w:val="bbPlcHdr"/>
        </w:types>
        <w:behaviors>
          <w:behavior w:val="content"/>
        </w:behaviors>
        <w:guid w:val="{338980D3-F0B1-4E13-ADF7-EDC2D9437A9E}"/>
      </w:docPartPr>
      <w:docPartBody>
        <w:p w:rsidR="00E01AFC" w:rsidRDefault="00300521" w:rsidP="00300521">
          <w:pPr>
            <w:pStyle w:val="D37C1BE955C248CFBC6C1164B275D7AC"/>
          </w:pPr>
          <w:r w:rsidRPr="00632A94">
            <w:rPr>
              <w:rFonts w:cstheme="minorHAnsi"/>
            </w:rPr>
            <w:t>Enter observations of non-compliance, comments or notes here.</w:t>
          </w:r>
        </w:p>
      </w:docPartBody>
    </w:docPart>
    <w:docPart>
      <w:docPartPr>
        <w:name w:val="08B00CCB6CCF4A8A9BF8AD7DD704716D"/>
        <w:category>
          <w:name w:val="General"/>
          <w:gallery w:val="placeholder"/>
        </w:category>
        <w:types>
          <w:type w:val="bbPlcHdr"/>
        </w:types>
        <w:behaviors>
          <w:behavior w:val="content"/>
        </w:behaviors>
        <w:guid w:val="{1AF1E6D1-6928-45B8-A908-9E0566D91D63}"/>
      </w:docPartPr>
      <w:docPartBody>
        <w:p w:rsidR="00E01AFC" w:rsidRDefault="00300521" w:rsidP="00300521">
          <w:pPr>
            <w:pStyle w:val="08B00CCB6CCF4A8A9BF8AD7DD704716D"/>
          </w:pPr>
          <w:r w:rsidRPr="00632A94">
            <w:rPr>
              <w:rFonts w:cstheme="minorHAnsi"/>
            </w:rPr>
            <w:t>Enter observations of non-compliance, comments or notes here.</w:t>
          </w:r>
        </w:p>
      </w:docPartBody>
    </w:docPart>
    <w:docPart>
      <w:docPartPr>
        <w:name w:val="10B285C8B79347B7B62A477EC8F44F98"/>
        <w:category>
          <w:name w:val="General"/>
          <w:gallery w:val="placeholder"/>
        </w:category>
        <w:types>
          <w:type w:val="bbPlcHdr"/>
        </w:types>
        <w:behaviors>
          <w:behavior w:val="content"/>
        </w:behaviors>
        <w:guid w:val="{9A2CA440-29CB-4145-8C5F-FD3D0614D707}"/>
      </w:docPartPr>
      <w:docPartBody>
        <w:p w:rsidR="00E01AFC" w:rsidRDefault="00300521" w:rsidP="00300521">
          <w:pPr>
            <w:pStyle w:val="10B285C8B79347B7B62A477EC8F44F98"/>
          </w:pPr>
          <w:r w:rsidRPr="00632A94">
            <w:rPr>
              <w:rFonts w:cstheme="minorHAnsi"/>
            </w:rPr>
            <w:t>Enter observations of non-compliance, comments or notes here.</w:t>
          </w:r>
        </w:p>
      </w:docPartBody>
    </w:docPart>
    <w:docPart>
      <w:docPartPr>
        <w:name w:val="338FA5AA1A664D0BBFEDBB98A51E9FB8"/>
        <w:category>
          <w:name w:val="General"/>
          <w:gallery w:val="placeholder"/>
        </w:category>
        <w:types>
          <w:type w:val="bbPlcHdr"/>
        </w:types>
        <w:behaviors>
          <w:behavior w:val="content"/>
        </w:behaviors>
        <w:guid w:val="{2A7C71CD-2BDA-4C78-B351-ABF10CFEBD86}"/>
      </w:docPartPr>
      <w:docPartBody>
        <w:p w:rsidR="00E01AFC" w:rsidRDefault="00300521" w:rsidP="00300521">
          <w:pPr>
            <w:pStyle w:val="338FA5AA1A664D0BBFEDBB98A51E9FB8"/>
          </w:pPr>
          <w:r w:rsidRPr="00632A94">
            <w:rPr>
              <w:rFonts w:cstheme="minorHAnsi"/>
            </w:rPr>
            <w:t>Enter observations of non-compliance, comments or notes here.</w:t>
          </w:r>
        </w:p>
      </w:docPartBody>
    </w:docPart>
    <w:docPart>
      <w:docPartPr>
        <w:name w:val="DB9BFF11B80941CABD85A74E1E7239A0"/>
        <w:category>
          <w:name w:val="General"/>
          <w:gallery w:val="placeholder"/>
        </w:category>
        <w:types>
          <w:type w:val="bbPlcHdr"/>
        </w:types>
        <w:behaviors>
          <w:behavior w:val="content"/>
        </w:behaviors>
        <w:guid w:val="{EB7E0B2E-9C13-4D18-8711-BA710F21A9C3}"/>
      </w:docPartPr>
      <w:docPartBody>
        <w:p w:rsidR="00E01AFC" w:rsidRDefault="00300521" w:rsidP="00300521">
          <w:pPr>
            <w:pStyle w:val="DB9BFF11B80941CABD85A74E1E7239A0"/>
          </w:pPr>
          <w:r w:rsidRPr="00632A94">
            <w:rPr>
              <w:rFonts w:cstheme="minorHAnsi"/>
            </w:rPr>
            <w:t>Enter observations of non-compliance, comments or notes here.</w:t>
          </w:r>
        </w:p>
      </w:docPartBody>
    </w:docPart>
    <w:docPart>
      <w:docPartPr>
        <w:name w:val="47472D04B6DE47E484F2E2C991D21268"/>
        <w:category>
          <w:name w:val="General"/>
          <w:gallery w:val="placeholder"/>
        </w:category>
        <w:types>
          <w:type w:val="bbPlcHdr"/>
        </w:types>
        <w:behaviors>
          <w:behavior w:val="content"/>
        </w:behaviors>
        <w:guid w:val="{0C80419E-E414-4C2B-B887-F237BF455498}"/>
      </w:docPartPr>
      <w:docPartBody>
        <w:p w:rsidR="00E01AFC" w:rsidRDefault="00300521" w:rsidP="00300521">
          <w:pPr>
            <w:pStyle w:val="47472D04B6DE47E484F2E2C991D21268"/>
          </w:pPr>
          <w:r w:rsidRPr="00632A94">
            <w:rPr>
              <w:rFonts w:cstheme="minorHAnsi"/>
            </w:rPr>
            <w:t>Enter observations of non-compliance, comments or notes here.</w:t>
          </w:r>
        </w:p>
      </w:docPartBody>
    </w:docPart>
    <w:docPart>
      <w:docPartPr>
        <w:name w:val="8DD822CC7D424DFE8BD75DC010276816"/>
        <w:category>
          <w:name w:val="General"/>
          <w:gallery w:val="placeholder"/>
        </w:category>
        <w:types>
          <w:type w:val="bbPlcHdr"/>
        </w:types>
        <w:behaviors>
          <w:behavior w:val="content"/>
        </w:behaviors>
        <w:guid w:val="{82D9DC98-9AF5-4608-8052-36498F02546B}"/>
      </w:docPartPr>
      <w:docPartBody>
        <w:p w:rsidR="00E01AFC" w:rsidRDefault="00300521" w:rsidP="00300521">
          <w:pPr>
            <w:pStyle w:val="8DD822CC7D424DFE8BD75DC010276816"/>
          </w:pPr>
          <w:r w:rsidRPr="00632A94">
            <w:rPr>
              <w:rFonts w:cstheme="minorHAnsi"/>
            </w:rPr>
            <w:t>Enter observations of non-compliance, comments or notes here.</w:t>
          </w:r>
        </w:p>
      </w:docPartBody>
    </w:docPart>
    <w:docPart>
      <w:docPartPr>
        <w:name w:val="D85FDD58C769446A9D1DA840D19A06F3"/>
        <w:category>
          <w:name w:val="General"/>
          <w:gallery w:val="placeholder"/>
        </w:category>
        <w:types>
          <w:type w:val="bbPlcHdr"/>
        </w:types>
        <w:behaviors>
          <w:behavior w:val="content"/>
        </w:behaviors>
        <w:guid w:val="{55CF5769-0952-4CFB-ACF1-80BC4B008DD4}"/>
      </w:docPartPr>
      <w:docPartBody>
        <w:p w:rsidR="00E01AFC" w:rsidRDefault="00300521" w:rsidP="00300521">
          <w:pPr>
            <w:pStyle w:val="D85FDD58C769446A9D1DA840D19A06F3"/>
          </w:pPr>
          <w:r w:rsidRPr="00632A94">
            <w:rPr>
              <w:rFonts w:cstheme="minorHAnsi"/>
            </w:rPr>
            <w:t>Enter observations of non-compliance, comments or notes here.</w:t>
          </w:r>
        </w:p>
      </w:docPartBody>
    </w:docPart>
    <w:docPart>
      <w:docPartPr>
        <w:name w:val="BABBA95AC0694BD7B1122E22C2C0D553"/>
        <w:category>
          <w:name w:val="General"/>
          <w:gallery w:val="placeholder"/>
        </w:category>
        <w:types>
          <w:type w:val="bbPlcHdr"/>
        </w:types>
        <w:behaviors>
          <w:behavior w:val="content"/>
        </w:behaviors>
        <w:guid w:val="{BCDC458C-76DE-48D5-AED9-89A795C213AE}"/>
      </w:docPartPr>
      <w:docPartBody>
        <w:p w:rsidR="00E01AFC" w:rsidRDefault="00300521" w:rsidP="00300521">
          <w:pPr>
            <w:pStyle w:val="BABBA95AC0694BD7B1122E22C2C0D553"/>
          </w:pPr>
          <w:r w:rsidRPr="00632A94">
            <w:rPr>
              <w:rFonts w:cstheme="minorHAnsi"/>
            </w:rPr>
            <w:t>Enter observations of non-compliance, comments or notes here.</w:t>
          </w:r>
        </w:p>
      </w:docPartBody>
    </w:docPart>
    <w:docPart>
      <w:docPartPr>
        <w:name w:val="F1B8A04BF7794A6AB754A36BE694C66E"/>
        <w:category>
          <w:name w:val="General"/>
          <w:gallery w:val="placeholder"/>
        </w:category>
        <w:types>
          <w:type w:val="bbPlcHdr"/>
        </w:types>
        <w:behaviors>
          <w:behavior w:val="content"/>
        </w:behaviors>
        <w:guid w:val="{E1DBBEDF-8098-4AEB-99F4-449B69E5BCC5}"/>
      </w:docPartPr>
      <w:docPartBody>
        <w:p w:rsidR="00E01AFC" w:rsidRDefault="00300521" w:rsidP="00300521">
          <w:pPr>
            <w:pStyle w:val="F1B8A04BF7794A6AB754A36BE694C66E"/>
          </w:pPr>
          <w:r w:rsidRPr="00632A94">
            <w:rPr>
              <w:rFonts w:cstheme="minorHAnsi"/>
            </w:rPr>
            <w:t>Enter observations of non-compliance, comments or notes here.</w:t>
          </w:r>
        </w:p>
      </w:docPartBody>
    </w:docPart>
    <w:docPart>
      <w:docPartPr>
        <w:name w:val="94210C0317F5427284B604791297E0FD"/>
        <w:category>
          <w:name w:val="General"/>
          <w:gallery w:val="placeholder"/>
        </w:category>
        <w:types>
          <w:type w:val="bbPlcHdr"/>
        </w:types>
        <w:behaviors>
          <w:behavior w:val="content"/>
        </w:behaviors>
        <w:guid w:val="{DAC687F7-1E1F-46F2-AE21-5CF118C681AB}"/>
      </w:docPartPr>
      <w:docPartBody>
        <w:p w:rsidR="00E01AFC" w:rsidRDefault="00300521" w:rsidP="00300521">
          <w:pPr>
            <w:pStyle w:val="94210C0317F5427284B604791297E0FD"/>
          </w:pPr>
          <w:r w:rsidRPr="00632A94">
            <w:rPr>
              <w:rFonts w:cstheme="minorHAnsi"/>
            </w:rPr>
            <w:t>Enter observations of non-compliance, comments or notes here.</w:t>
          </w:r>
        </w:p>
      </w:docPartBody>
    </w:docPart>
    <w:docPart>
      <w:docPartPr>
        <w:name w:val="57BABC90509F4136B742C7F55A1E4817"/>
        <w:category>
          <w:name w:val="General"/>
          <w:gallery w:val="placeholder"/>
        </w:category>
        <w:types>
          <w:type w:val="bbPlcHdr"/>
        </w:types>
        <w:behaviors>
          <w:behavior w:val="content"/>
        </w:behaviors>
        <w:guid w:val="{E45E47C1-DA76-4127-90F4-57FB3D309805}"/>
      </w:docPartPr>
      <w:docPartBody>
        <w:p w:rsidR="00E01AFC" w:rsidRDefault="00300521" w:rsidP="00300521">
          <w:pPr>
            <w:pStyle w:val="57BABC90509F4136B742C7F55A1E4817"/>
          </w:pPr>
          <w:r w:rsidRPr="00632A94">
            <w:rPr>
              <w:rFonts w:cstheme="minorHAnsi"/>
            </w:rPr>
            <w:t>Enter observations of non-compliance, comments or notes here.</w:t>
          </w:r>
        </w:p>
      </w:docPartBody>
    </w:docPart>
    <w:docPart>
      <w:docPartPr>
        <w:name w:val="D9573B2E65D74F4AA93600765502DDC9"/>
        <w:category>
          <w:name w:val="General"/>
          <w:gallery w:val="placeholder"/>
        </w:category>
        <w:types>
          <w:type w:val="bbPlcHdr"/>
        </w:types>
        <w:behaviors>
          <w:behavior w:val="content"/>
        </w:behaviors>
        <w:guid w:val="{7D214F4F-8224-4D32-AC87-749F11DDABD2}"/>
      </w:docPartPr>
      <w:docPartBody>
        <w:p w:rsidR="00E01AFC" w:rsidRDefault="00300521" w:rsidP="00300521">
          <w:pPr>
            <w:pStyle w:val="D9573B2E65D74F4AA93600765502DDC9"/>
          </w:pPr>
          <w:r w:rsidRPr="00632A94">
            <w:rPr>
              <w:rFonts w:cstheme="minorHAnsi"/>
            </w:rPr>
            <w:t>Enter observations of non-compliance, comments or notes here.</w:t>
          </w:r>
        </w:p>
      </w:docPartBody>
    </w:docPart>
    <w:docPart>
      <w:docPartPr>
        <w:name w:val="A5981A99212D44AB8EF94046393EC6CF"/>
        <w:category>
          <w:name w:val="General"/>
          <w:gallery w:val="placeholder"/>
        </w:category>
        <w:types>
          <w:type w:val="bbPlcHdr"/>
        </w:types>
        <w:behaviors>
          <w:behavior w:val="content"/>
        </w:behaviors>
        <w:guid w:val="{D2E0A3E1-5679-4EF1-A58B-8F7675D98EBF}"/>
      </w:docPartPr>
      <w:docPartBody>
        <w:p w:rsidR="00E01AFC" w:rsidRDefault="00300521" w:rsidP="00300521">
          <w:pPr>
            <w:pStyle w:val="A5981A99212D44AB8EF94046393EC6CF"/>
          </w:pPr>
          <w:r w:rsidRPr="00632A94">
            <w:rPr>
              <w:rFonts w:cstheme="minorHAnsi"/>
            </w:rPr>
            <w:t>Enter observations of non-compliance, comments or notes here.</w:t>
          </w:r>
        </w:p>
      </w:docPartBody>
    </w:docPart>
    <w:docPart>
      <w:docPartPr>
        <w:name w:val="22E0E6B2757A4CDFB50F088ABBCDC6A7"/>
        <w:category>
          <w:name w:val="General"/>
          <w:gallery w:val="placeholder"/>
        </w:category>
        <w:types>
          <w:type w:val="bbPlcHdr"/>
        </w:types>
        <w:behaviors>
          <w:behavior w:val="content"/>
        </w:behaviors>
        <w:guid w:val="{30F958A5-F8A0-48CF-B398-965D83EE90A5}"/>
      </w:docPartPr>
      <w:docPartBody>
        <w:p w:rsidR="00E01AFC" w:rsidRDefault="00300521" w:rsidP="00300521">
          <w:pPr>
            <w:pStyle w:val="22E0E6B2757A4CDFB50F088ABBCDC6A7"/>
          </w:pPr>
          <w:r w:rsidRPr="00632A94">
            <w:rPr>
              <w:rFonts w:cstheme="minorHAnsi"/>
            </w:rPr>
            <w:t>Enter observations of non-compliance, comments or notes here.</w:t>
          </w:r>
        </w:p>
      </w:docPartBody>
    </w:docPart>
    <w:docPart>
      <w:docPartPr>
        <w:name w:val="E51310BEF1DC4E7A8329F24977DE96AC"/>
        <w:category>
          <w:name w:val="General"/>
          <w:gallery w:val="placeholder"/>
        </w:category>
        <w:types>
          <w:type w:val="bbPlcHdr"/>
        </w:types>
        <w:behaviors>
          <w:behavior w:val="content"/>
        </w:behaviors>
        <w:guid w:val="{452FD986-31C9-4BEF-84D3-EA48BBB720BB}"/>
      </w:docPartPr>
      <w:docPartBody>
        <w:p w:rsidR="00E01AFC" w:rsidRDefault="00300521" w:rsidP="00300521">
          <w:pPr>
            <w:pStyle w:val="E51310BEF1DC4E7A8329F24977DE96AC"/>
          </w:pPr>
          <w:r w:rsidRPr="00632A94">
            <w:rPr>
              <w:rFonts w:cstheme="minorHAnsi"/>
            </w:rPr>
            <w:t>Enter observations of non-compliance, comments or notes here.</w:t>
          </w:r>
        </w:p>
      </w:docPartBody>
    </w:docPart>
    <w:docPart>
      <w:docPartPr>
        <w:name w:val="A4203FCC4F15448FA1A95293BF687EBC"/>
        <w:category>
          <w:name w:val="General"/>
          <w:gallery w:val="placeholder"/>
        </w:category>
        <w:types>
          <w:type w:val="bbPlcHdr"/>
        </w:types>
        <w:behaviors>
          <w:behavior w:val="content"/>
        </w:behaviors>
        <w:guid w:val="{EED6BDF6-B506-4A5F-A97D-BAC774626731}"/>
      </w:docPartPr>
      <w:docPartBody>
        <w:p w:rsidR="00E01AFC" w:rsidRDefault="00300521" w:rsidP="00300521">
          <w:pPr>
            <w:pStyle w:val="A4203FCC4F15448FA1A95293BF687EBC"/>
          </w:pPr>
          <w:r w:rsidRPr="00632A94">
            <w:rPr>
              <w:rFonts w:cstheme="minorHAnsi"/>
            </w:rPr>
            <w:t>Enter observations of non-compliance, comments or notes here.</w:t>
          </w:r>
        </w:p>
      </w:docPartBody>
    </w:docPart>
    <w:docPart>
      <w:docPartPr>
        <w:name w:val="C728E24007DC4FFAA3FB110861879171"/>
        <w:category>
          <w:name w:val="General"/>
          <w:gallery w:val="placeholder"/>
        </w:category>
        <w:types>
          <w:type w:val="bbPlcHdr"/>
        </w:types>
        <w:behaviors>
          <w:behavior w:val="content"/>
        </w:behaviors>
        <w:guid w:val="{C6A1BB90-10CE-4E6F-99EF-BC39ACC690B7}"/>
      </w:docPartPr>
      <w:docPartBody>
        <w:p w:rsidR="00E01AFC" w:rsidRDefault="00300521" w:rsidP="00300521">
          <w:pPr>
            <w:pStyle w:val="C728E24007DC4FFAA3FB110861879171"/>
          </w:pPr>
          <w:r w:rsidRPr="00632A94">
            <w:rPr>
              <w:rFonts w:cstheme="minorHAnsi"/>
            </w:rPr>
            <w:t>Enter observations of non-compliance, comments or notes here.</w:t>
          </w:r>
        </w:p>
      </w:docPartBody>
    </w:docPart>
    <w:docPart>
      <w:docPartPr>
        <w:name w:val="F739FE6553E141A4884F1C43DCA9E38F"/>
        <w:category>
          <w:name w:val="General"/>
          <w:gallery w:val="placeholder"/>
        </w:category>
        <w:types>
          <w:type w:val="bbPlcHdr"/>
        </w:types>
        <w:behaviors>
          <w:behavior w:val="content"/>
        </w:behaviors>
        <w:guid w:val="{50F0711C-1E75-4618-9CB5-04BE34E79958}"/>
      </w:docPartPr>
      <w:docPartBody>
        <w:p w:rsidR="00E01AFC" w:rsidRDefault="00300521" w:rsidP="00300521">
          <w:pPr>
            <w:pStyle w:val="F739FE6553E141A4884F1C43DCA9E38F"/>
          </w:pPr>
          <w:r>
            <w:t>Enter observations of non-compliance, comments or notes here.</w:t>
          </w:r>
        </w:p>
      </w:docPartBody>
    </w:docPart>
    <w:docPart>
      <w:docPartPr>
        <w:name w:val="1359E14431124ACCB7323CA6A690CF60"/>
        <w:category>
          <w:name w:val="General"/>
          <w:gallery w:val="placeholder"/>
        </w:category>
        <w:types>
          <w:type w:val="bbPlcHdr"/>
        </w:types>
        <w:behaviors>
          <w:behavior w:val="content"/>
        </w:behaviors>
        <w:guid w:val="{761C7EF9-0B4A-4105-A71C-FB3E9FC6C576}"/>
      </w:docPartPr>
      <w:docPartBody>
        <w:p w:rsidR="00E01AFC" w:rsidRDefault="00300521" w:rsidP="00300521">
          <w:pPr>
            <w:pStyle w:val="1359E14431124ACCB7323CA6A690CF60"/>
          </w:pPr>
          <w:r>
            <w:t>Enter observations of non-compliance, comments or notes here.</w:t>
          </w:r>
        </w:p>
      </w:docPartBody>
    </w:docPart>
    <w:docPart>
      <w:docPartPr>
        <w:name w:val="167AA97CA6124533B3E83B371498AA44"/>
        <w:category>
          <w:name w:val="General"/>
          <w:gallery w:val="placeholder"/>
        </w:category>
        <w:types>
          <w:type w:val="bbPlcHdr"/>
        </w:types>
        <w:behaviors>
          <w:behavior w:val="content"/>
        </w:behaviors>
        <w:guid w:val="{A164D357-47C3-427F-B968-8B9C641E7B80}"/>
      </w:docPartPr>
      <w:docPartBody>
        <w:p w:rsidR="00E01AFC" w:rsidRDefault="00300521" w:rsidP="00300521">
          <w:pPr>
            <w:pStyle w:val="167AA97CA6124533B3E83B371498AA44"/>
          </w:pPr>
          <w:r>
            <w:t>Enter observations of non-compliance, comments or notes here.</w:t>
          </w:r>
        </w:p>
      </w:docPartBody>
    </w:docPart>
    <w:docPart>
      <w:docPartPr>
        <w:name w:val="D9517BD466314DD9ABAB5E0306288670"/>
        <w:category>
          <w:name w:val="General"/>
          <w:gallery w:val="placeholder"/>
        </w:category>
        <w:types>
          <w:type w:val="bbPlcHdr"/>
        </w:types>
        <w:behaviors>
          <w:behavior w:val="content"/>
        </w:behaviors>
        <w:guid w:val="{7A6E4269-D837-4BCC-9CBD-C4E006F94615}"/>
      </w:docPartPr>
      <w:docPartBody>
        <w:p w:rsidR="00E01AFC" w:rsidRDefault="00300521" w:rsidP="00300521">
          <w:pPr>
            <w:pStyle w:val="D9517BD466314DD9ABAB5E0306288670"/>
          </w:pPr>
          <w:r w:rsidRPr="008E23CC">
            <w:rPr>
              <w:rFonts w:cstheme="minorHAnsi"/>
            </w:rPr>
            <w:t>Enter observations of non-compliance, comments or notes here.</w:t>
          </w:r>
        </w:p>
      </w:docPartBody>
    </w:docPart>
    <w:docPart>
      <w:docPartPr>
        <w:name w:val="EDF4FBC474F5474F85EF654AC3E88646"/>
        <w:category>
          <w:name w:val="General"/>
          <w:gallery w:val="placeholder"/>
        </w:category>
        <w:types>
          <w:type w:val="bbPlcHdr"/>
        </w:types>
        <w:behaviors>
          <w:behavior w:val="content"/>
        </w:behaviors>
        <w:guid w:val="{FB6F845B-6230-4BE8-ADD9-7AD5FB67E96A}"/>
      </w:docPartPr>
      <w:docPartBody>
        <w:p w:rsidR="00E01AFC" w:rsidRDefault="00300521" w:rsidP="00300521">
          <w:pPr>
            <w:pStyle w:val="EDF4FBC474F5474F85EF654AC3E88646"/>
          </w:pPr>
          <w:r w:rsidRPr="008E23CC">
            <w:rPr>
              <w:rFonts w:cstheme="minorHAnsi"/>
            </w:rPr>
            <w:t>Enter observations of non-compliance, comments or notes here.</w:t>
          </w:r>
        </w:p>
      </w:docPartBody>
    </w:docPart>
    <w:docPart>
      <w:docPartPr>
        <w:name w:val="7012952A457249E2B2734AF9563D1734"/>
        <w:category>
          <w:name w:val="General"/>
          <w:gallery w:val="placeholder"/>
        </w:category>
        <w:types>
          <w:type w:val="bbPlcHdr"/>
        </w:types>
        <w:behaviors>
          <w:behavior w:val="content"/>
        </w:behaviors>
        <w:guid w:val="{0276D087-7773-4769-9A80-77BE31780BDA}"/>
      </w:docPartPr>
      <w:docPartBody>
        <w:p w:rsidR="00E01AFC" w:rsidRDefault="00300521" w:rsidP="00300521">
          <w:pPr>
            <w:pStyle w:val="7012952A457249E2B2734AF9563D1734"/>
          </w:pPr>
          <w:r w:rsidRPr="008E23CC">
            <w:rPr>
              <w:rFonts w:cstheme="minorHAnsi"/>
            </w:rPr>
            <w:t>Enter observations of non-compliance, comments or notes here.</w:t>
          </w:r>
        </w:p>
      </w:docPartBody>
    </w:docPart>
    <w:docPart>
      <w:docPartPr>
        <w:name w:val="634717B2691D475FAA14D6989BE47BF7"/>
        <w:category>
          <w:name w:val="General"/>
          <w:gallery w:val="placeholder"/>
        </w:category>
        <w:types>
          <w:type w:val="bbPlcHdr"/>
        </w:types>
        <w:behaviors>
          <w:behavior w:val="content"/>
        </w:behaviors>
        <w:guid w:val="{EA75D24A-084B-46F7-920C-5227AF88E12A}"/>
      </w:docPartPr>
      <w:docPartBody>
        <w:p w:rsidR="00E01AFC" w:rsidRDefault="00300521" w:rsidP="00300521">
          <w:pPr>
            <w:pStyle w:val="634717B2691D475FAA14D6989BE47BF7"/>
          </w:pPr>
          <w:r w:rsidRPr="008E23CC">
            <w:rPr>
              <w:rFonts w:cstheme="minorHAnsi"/>
            </w:rPr>
            <w:t>Enter observations of non-compliance, comments or notes here.</w:t>
          </w:r>
        </w:p>
      </w:docPartBody>
    </w:docPart>
    <w:docPart>
      <w:docPartPr>
        <w:name w:val="C1F7F488F7534527B9067AC6DFA45A9A"/>
        <w:category>
          <w:name w:val="General"/>
          <w:gallery w:val="placeholder"/>
        </w:category>
        <w:types>
          <w:type w:val="bbPlcHdr"/>
        </w:types>
        <w:behaviors>
          <w:behavior w:val="content"/>
        </w:behaviors>
        <w:guid w:val="{7026744B-C726-4EB0-8825-E71788228027}"/>
      </w:docPartPr>
      <w:docPartBody>
        <w:p w:rsidR="00E01AFC" w:rsidRDefault="00300521" w:rsidP="00300521">
          <w:pPr>
            <w:pStyle w:val="C1F7F488F7534527B9067AC6DFA45A9A"/>
          </w:pPr>
          <w:r w:rsidRPr="008E23CC">
            <w:rPr>
              <w:rFonts w:cstheme="minorHAnsi"/>
            </w:rPr>
            <w:t>Enter observations of non-compliance, comments or notes here.</w:t>
          </w:r>
        </w:p>
      </w:docPartBody>
    </w:docPart>
    <w:docPart>
      <w:docPartPr>
        <w:name w:val="110E067FD8584A0D832434BDB9A36140"/>
        <w:category>
          <w:name w:val="General"/>
          <w:gallery w:val="placeholder"/>
        </w:category>
        <w:types>
          <w:type w:val="bbPlcHdr"/>
        </w:types>
        <w:behaviors>
          <w:behavior w:val="content"/>
        </w:behaviors>
        <w:guid w:val="{BA60888E-BA76-407F-92C4-219541A56FC2}"/>
      </w:docPartPr>
      <w:docPartBody>
        <w:p w:rsidR="00E01AFC" w:rsidRDefault="00300521" w:rsidP="00300521">
          <w:pPr>
            <w:pStyle w:val="110E067FD8584A0D832434BDB9A36140"/>
          </w:pPr>
          <w:r w:rsidRPr="008E23CC">
            <w:rPr>
              <w:rFonts w:cstheme="minorHAnsi"/>
            </w:rPr>
            <w:t>Enter observations of non-compliance, comments or notes here.</w:t>
          </w:r>
        </w:p>
      </w:docPartBody>
    </w:docPart>
    <w:docPart>
      <w:docPartPr>
        <w:name w:val="EAE81697598E411698501A55D8A07507"/>
        <w:category>
          <w:name w:val="General"/>
          <w:gallery w:val="placeholder"/>
        </w:category>
        <w:types>
          <w:type w:val="bbPlcHdr"/>
        </w:types>
        <w:behaviors>
          <w:behavior w:val="content"/>
        </w:behaviors>
        <w:guid w:val="{44DBD0A1-3672-4EA0-8141-F21E846F1D4C}"/>
      </w:docPartPr>
      <w:docPartBody>
        <w:p w:rsidR="00E01AFC" w:rsidRDefault="00300521" w:rsidP="00300521">
          <w:pPr>
            <w:pStyle w:val="EAE81697598E411698501A55D8A07507"/>
          </w:pPr>
          <w:r w:rsidRPr="008E23CC">
            <w:rPr>
              <w:rFonts w:cstheme="minorHAnsi"/>
            </w:rPr>
            <w:t>Enter observations of non-compliance, comments or notes here.</w:t>
          </w:r>
        </w:p>
      </w:docPartBody>
    </w:docPart>
    <w:docPart>
      <w:docPartPr>
        <w:name w:val="AFBD66F2C8694B8AA542FD157FE46BD9"/>
        <w:category>
          <w:name w:val="General"/>
          <w:gallery w:val="placeholder"/>
        </w:category>
        <w:types>
          <w:type w:val="bbPlcHdr"/>
        </w:types>
        <w:behaviors>
          <w:behavior w:val="content"/>
        </w:behaviors>
        <w:guid w:val="{8B8BCED4-B0A4-4492-A91A-2AE76FAB63D3}"/>
      </w:docPartPr>
      <w:docPartBody>
        <w:p w:rsidR="00E01AFC" w:rsidRDefault="00300521" w:rsidP="00300521">
          <w:pPr>
            <w:pStyle w:val="AFBD66F2C8694B8AA542FD157FE46BD9"/>
          </w:pPr>
          <w:r w:rsidRPr="008E23CC">
            <w:rPr>
              <w:rFonts w:cstheme="minorHAnsi"/>
            </w:rPr>
            <w:t>Enter observations of non-compliance, comments or notes here.</w:t>
          </w:r>
        </w:p>
      </w:docPartBody>
    </w:docPart>
    <w:docPart>
      <w:docPartPr>
        <w:name w:val="85429756AC654D01A9FA9806BDBADB7A"/>
        <w:category>
          <w:name w:val="General"/>
          <w:gallery w:val="placeholder"/>
        </w:category>
        <w:types>
          <w:type w:val="bbPlcHdr"/>
        </w:types>
        <w:behaviors>
          <w:behavior w:val="content"/>
        </w:behaviors>
        <w:guid w:val="{19B01FC6-83F9-47A4-9294-AE126D06D430}"/>
      </w:docPartPr>
      <w:docPartBody>
        <w:p w:rsidR="00E01AFC" w:rsidRDefault="00300521" w:rsidP="00300521">
          <w:pPr>
            <w:pStyle w:val="85429756AC654D01A9FA9806BDBADB7A"/>
          </w:pPr>
          <w:r w:rsidRPr="008E23CC">
            <w:rPr>
              <w:rFonts w:cstheme="minorHAnsi"/>
            </w:rPr>
            <w:t>Enter observations of non-compliance, comments or notes here.</w:t>
          </w:r>
        </w:p>
      </w:docPartBody>
    </w:docPart>
    <w:docPart>
      <w:docPartPr>
        <w:name w:val="B122F7E3FF3542D9ABD1C0FA272C437D"/>
        <w:category>
          <w:name w:val="General"/>
          <w:gallery w:val="placeholder"/>
        </w:category>
        <w:types>
          <w:type w:val="bbPlcHdr"/>
        </w:types>
        <w:behaviors>
          <w:behavior w:val="content"/>
        </w:behaviors>
        <w:guid w:val="{D354EDEF-D5CC-4863-9FE8-3327E22F2303}"/>
      </w:docPartPr>
      <w:docPartBody>
        <w:p w:rsidR="00E01AFC" w:rsidRDefault="00300521" w:rsidP="00300521">
          <w:pPr>
            <w:pStyle w:val="B122F7E3FF3542D9ABD1C0FA272C437D"/>
          </w:pPr>
          <w:r w:rsidRPr="008E23CC">
            <w:rPr>
              <w:rFonts w:cstheme="minorHAnsi"/>
            </w:rPr>
            <w:t>Enter observations of non-compliance, comments or notes here.</w:t>
          </w:r>
        </w:p>
      </w:docPartBody>
    </w:docPart>
    <w:docPart>
      <w:docPartPr>
        <w:name w:val="14443BF89B574FDD859F480C8E6E1574"/>
        <w:category>
          <w:name w:val="General"/>
          <w:gallery w:val="placeholder"/>
        </w:category>
        <w:types>
          <w:type w:val="bbPlcHdr"/>
        </w:types>
        <w:behaviors>
          <w:behavior w:val="content"/>
        </w:behaviors>
        <w:guid w:val="{4E95E410-B4F3-485D-B2F3-D33DE418B699}"/>
      </w:docPartPr>
      <w:docPartBody>
        <w:p w:rsidR="00E01AFC" w:rsidRDefault="00300521" w:rsidP="00300521">
          <w:pPr>
            <w:pStyle w:val="14443BF89B574FDD859F480C8E6E1574"/>
          </w:pPr>
          <w:r w:rsidRPr="008E23CC">
            <w:rPr>
              <w:rFonts w:cstheme="minorHAnsi"/>
            </w:rPr>
            <w:t>Enter observations of non-compliance, comments or notes here.</w:t>
          </w:r>
        </w:p>
      </w:docPartBody>
    </w:docPart>
    <w:docPart>
      <w:docPartPr>
        <w:name w:val="B40FB3A867D846039DAF6D3F331BBE8A"/>
        <w:category>
          <w:name w:val="General"/>
          <w:gallery w:val="placeholder"/>
        </w:category>
        <w:types>
          <w:type w:val="bbPlcHdr"/>
        </w:types>
        <w:behaviors>
          <w:behavior w:val="content"/>
        </w:behaviors>
        <w:guid w:val="{09D4CA37-18CD-4368-AC64-FEC75C1A4AB9}"/>
      </w:docPartPr>
      <w:docPartBody>
        <w:p w:rsidR="00E01AFC" w:rsidRDefault="00300521" w:rsidP="00300521">
          <w:pPr>
            <w:pStyle w:val="B40FB3A867D846039DAF6D3F331BBE8A"/>
          </w:pPr>
          <w:r w:rsidRPr="008E23CC">
            <w:rPr>
              <w:rFonts w:cstheme="minorHAnsi"/>
            </w:rPr>
            <w:t>Enter observations of non-compliance, comments or notes here.</w:t>
          </w:r>
        </w:p>
      </w:docPartBody>
    </w:docPart>
    <w:docPart>
      <w:docPartPr>
        <w:name w:val="E7B7E4278C0C4A4CBA0937BD6FD6D39C"/>
        <w:category>
          <w:name w:val="General"/>
          <w:gallery w:val="placeholder"/>
        </w:category>
        <w:types>
          <w:type w:val="bbPlcHdr"/>
        </w:types>
        <w:behaviors>
          <w:behavior w:val="content"/>
        </w:behaviors>
        <w:guid w:val="{B22A576C-93E7-4F7E-A3D6-B52E0877AED0}"/>
      </w:docPartPr>
      <w:docPartBody>
        <w:p w:rsidR="00E01AFC" w:rsidRDefault="00300521" w:rsidP="00300521">
          <w:pPr>
            <w:pStyle w:val="E7B7E4278C0C4A4CBA0937BD6FD6D39C"/>
          </w:pPr>
          <w:r w:rsidRPr="008E23CC">
            <w:rPr>
              <w:rFonts w:cstheme="minorHAnsi"/>
            </w:rPr>
            <w:t>Enter observations of non-compliance, comments or notes here.</w:t>
          </w:r>
        </w:p>
      </w:docPartBody>
    </w:docPart>
    <w:docPart>
      <w:docPartPr>
        <w:name w:val="44E9CF9C59904547908A5C23B9BC975C"/>
        <w:category>
          <w:name w:val="General"/>
          <w:gallery w:val="placeholder"/>
        </w:category>
        <w:types>
          <w:type w:val="bbPlcHdr"/>
        </w:types>
        <w:behaviors>
          <w:behavior w:val="content"/>
        </w:behaviors>
        <w:guid w:val="{475A32C0-86B7-46E2-8973-986AC74F77A0}"/>
      </w:docPartPr>
      <w:docPartBody>
        <w:p w:rsidR="00E01AFC" w:rsidRDefault="00300521" w:rsidP="00300521">
          <w:pPr>
            <w:pStyle w:val="44E9CF9C59904547908A5C23B9BC975C"/>
          </w:pPr>
          <w:r w:rsidRPr="008E23CC">
            <w:rPr>
              <w:rFonts w:cstheme="minorHAnsi"/>
            </w:rPr>
            <w:t>Enter observations of non-compliance, comments or notes here.</w:t>
          </w:r>
        </w:p>
      </w:docPartBody>
    </w:docPart>
    <w:docPart>
      <w:docPartPr>
        <w:name w:val="8FFB3BC997F24328BB9F8F046B69B3E2"/>
        <w:category>
          <w:name w:val="General"/>
          <w:gallery w:val="placeholder"/>
        </w:category>
        <w:types>
          <w:type w:val="bbPlcHdr"/>
        </w:types>
        <w:behaviors>
          <w:behavior w:val="content"/>
        </w:behaviors>
        <w:guid w:val="{8B274EF7-1AB2-4250-87F9-1E337DADF47A}"/>
      </w:docPartPr>
      <w:docPartBody>
        <w:p w:rsidR="00E01AFC" w:rsidRDefault="00300521" w:rsidP="00300521">
          <w:pPr>
            <w:pStyle w:val="8FFB3BC997F24328BB9F8F046B69B3E2"/>
          </w:pPr>
          <w:r w:rsidRPr="008E23CC">
            <w:rPr>
              <w:rFonts w:cstheme="minorHAnsi"/>
            </w:rPr>
            <w:t>Enter observations of non-compliance, comments or notes here.</w:t>
          </w:r>
        </w:p>
      </w:docPartBody>
    </w:docPart>
    <w:docPart>
      <w:docPartPr>
        <w:name w:val="60FE786DC8814625AFE13685BB7EC3CC"/>
        <w:category>
          <w:name w:val="General"/>
          <w:gallery w:val="placeholder"/>
        </w:category>
        <w:types>
          <w:type w:val="bbPlcHdr"/>
        </w:types>
        <w:behaviors>
          <w:behavior w:val="content"/>
        </w:behaviors>
        <w:guid w:val="{E0B14E6D-F8C6-430E-A79A-6F374F0B7064}"/>
      </w:docPartPr>
      <w:docPartBody>
        <w:p w:rsidR="00E01AFC" w:rsidRDefault="00300521" w:rsidP="00300521">
          <w:pPr>
            <w:pStyle w:val="60FE786DC8814625AFE13685BB7EC3CC"/>
          </w:pPr>
          <w:r w:rsidRPr="008E23CC">
            <w:rPr>
              <w:rFonts w:cstheme="minorHAnsi"/>
            </w:rPr>
            <w:t>Enter observations of non-compliance, comments or notes here.</w:t>
          </w:r>
        </w:p>
      </w:docPartBody>
    </w:docPart>
    <w:docPart>
      <w:docPartPr>
        <w:name w:val="E730EE3C8EC24E88935392A142FC5A01"/>
        <w:category>
          <w:name w:val="General"/>
          <w:gallery w:val="placeholder"/>
        </w:category>
        <w:types>
          <w:type w:val="bbPlcHdr"/>
        </w:types>
        <w:behaviors>
          <w:behavior w:val="content"/>
        </w:behaviors>
        <w:guid w:val="{1D1FE591-449A-41F9-B223-548329D5F1D5}"/>
      </w:docPartPr>
      <w:docPartBody>
        <w:p w:rsidR="00E01AFC" w:rsidRDefault="00300521" w:rsidP="00300521">
          <w:pPr>
            <w:pStyle w:val="E730EE3C8EC24E88935392A142FC5A01"/>
          </w:pPr>
          <w:r w:rsidRPr="008E23CC">
            <w:rPr>
              <w:rFonts w:cstheme="minorHAnsi"/>
            </w:rPr>
            <w:t>Enter observations of non-compliance, comments or notes here.</w:t>
          </w:r>
        </w:p>
      </w:docPartBody>
    </w:docPart>
    <w:docPart>
      <w:docPartPr>
        <w:name w:val="FA255B77F2814479ADAA84DBC3A7BBA8"/>
        <w:category>
          <w:name w:val="General"/>
          <w:gallery w:val="placeholder"/>
        </w:category>
        <w:types>
          <w:type w:val="bbPlcHdr"/>
        </w:types>
        <w:behaviors>
          <w:behavior w:val="content"/>
        </w:behaviors>
        <w:guid w:val="{E1899630-374D-44C4-9BF4-1ED796B05183}"/>
      </w:docPartPr>
      <w:docPartBody>
        <w:p w:rsidR="00E01AFC" w:rsidRDefault="00300521" w:rsidP="00300521">
          <w:pPr>
            <w:pStyle w:val="FA255B77F2814479ADAA84DBC3A7BBA8"/>
          </w:pPr>
          <w:r w:rsidRPr="008E23CC">
            <w:rPr>
              <w:rFonts w:cstheme="minorHAnsi"/>
            </w:rPr>
            <w:t>Enter observations of non-compliance, comments or notes here.</w:t>
          </w:r>
        </w:p>
      </w:docPartBody>
    </w:docPart>
    <w:docPart>
      <w:docPartPr>
        <w:name w:val="E1C8B2A4A87D4B748B12ED2DF3FEB3EA"/>
        <w:category>
          <w:name w:val="General"/>
          <w:gallery w:val="placeholder"/>
        </w:category>
        <w:types>
          <w:type w:val="bbPlcHdr"/>
        </w:types>
        <w:behaviors>
          <w:behavior w:val="content"/>
        </w:behaviors>
        <w:guid w:val="{78B373BB-F75C-4E8B-B5EB-C4DFAF4DEE7B}"/>
      </w:docPartPr>
      <w:docPartBody>
        <w:p w:rsidR="00E01AFC" w:rsidRDefault="00300521" w:rsidP="00300521">
          <w:pPr>
            <w:pStyle w:val="E1C8B2A4A87D4B748B12ED2DF3FEB3EA"/>
          </w:pPr>
          <w:r>
            <w:t>Enter observations of non-compliance, comments or notes here.</w:t>
          </w:r>
        </w:p>
      </w:docPartBody>
    </w:docPart>
    <w:docPart>
      <w:docPartPr>
        <w:name w:val="3D7DCBEFAFAF429A860B9AE6832F8F43"/>
        <w:category>
          <w:name w:val="General"/>
          <w:gallery w:val="placeholder"/>
        </w:category>
        <w:types>
          <w:type w:val="bbPlcHdr"/>
        </w:types>
        <w:behaviors>
          <w:behavior w:val="content"/>
        </w:behaviors>
        <w:guid w:val="{03B57596-995D-413A-933B-A2362030C5BE}"/>
      </w:docPartPr>
      <w:docPartBody>
        <w:p w:rsidR="00E01AFC" w:rsidRDefault="00300521" w:rsidP="00300521">
          <w:pPr>
            <w:pStyle w:val="3D7DCBEFAFAF429A860B9AE6832F8F43"/>
          </w:pPr>
          <w:r>
            <w:t>Enter observations of non-compliance, comments or notes here.</w:t>
          </w:r>
        </w:p>
      </w:docPartBody>
    </w:docPart>
    <w:docPart>
      <w:docPartPr>
        <w:name w:val="CEFBA9209D2E4F7D96D85ED42859FAE4"/>
        <w:category>
          <w:name w:val="General"/>
          <w:gallery w:val="placeholder"/>
        </w:category>
        <w:types>
          <w:type w:val="bbPlcHdr"/>
        </w:types>
        <w:behaviors>
          <w:behavior w:val="content"/>
        </w:behaviors>
        <w:guid w:val="{4215D783-7546-4BE0-9571-90A8C505DE27}"/>
      </w:docPartPr>
      <w:docPartBody>
        <w:p w:rsidR="00E01AFC" w:rsidRDefault="00300521" w:rsidP="00300521">
          <w:pPr>
            <w:pStyle w:val="CEFBA9209D2E4F7D96D85ED42859FAE4"/>
          </w:pPr>
          <w:r>
            <w:t>Enter observations of non-compliance, comments or notes here.</w:t>
          </w:r>
        </w:p>
      </w:docPartBody>
    </w:docPart>
    <w:docPart>
      <w:docPartPr>
        <w:name w:val="F661986D0745404FB5702100C28E57E7"/>
        <w:category>
          <w:name w:val="General"/>
          <w:gallery w:val="placeholder"/>
        </w:category>
        <w:types>
          <w:type w:val="bbPlcHdr"/>
        </w:types>
        <w:behaviors>
          <w:behavior w:val="content"/>
        </w:behaviors>
        <w:guid w:val="{64A5A278-B1D6-43E3-ADDF-56A3E3533652}"/>
      </w:docPartPr>
      <w:docPartBody>
        <w:p w:rsidR="00E01AFC" w:rsidRDefault="00300521" w:rsidP="00300521">
          <w:pPr>
            <w:pStyle w:val="F661986D0745404FB5702100C28E57E7"/>
          </w:pPr>
          <w:r w:rsidRPr="008E23CC">
            <w:rPr>
              <w:rFonts w:cstheme="minorHAnsi"/>
            </w:rPr>
            <w:t>Enter observations of non-compliance, comments or notes here.</w:t>
          </w:r>
        </w:p>
      </w:docPartBody>
    </w:docPart>
    <w:docPart>
      <w:docPartPr>
        <w:name w:val="EA565232EB6549A3AC4E05335D029902"/>
        <w:category>
          <w:name w:val="General"/>
          <w:gallery w:val="placeholder"/>
        </w:category>
        <w:types>
          <w:type w:val="bbPlcHdr"/>
        </w:types>
        <w:behaviors>
          <w:behavior w:val="content"/>
        </w:behaviors>
        <w:guid w:val="{FC4924C7-E819-4B2C-A6EE-C4844C2F1ADE}"/>
      </w:docPartPr>
      <w:docPartBody>
        <w:p w:rsidR="00E01AFC" w:rsidRDefault="00300521" w:rsidP="00300521">
          <w:pPr>
            <w:pStyle w:val="EA565232EB6549A3AC4E05335D029902"/>
          </w:pPr>
          <w:r w:rsidRPr="008E23CC">
            <w:rPr>
              <w:rFonts w:cstheme="minorHAnsi"/>
            </w:rPr>
            <w:t>Enter observations of non-compliance, comments or notes here.</w:t>
          </w:r>
        </w:p>
      </w:docPartBody>
    </w:docPart>
    <w:docPart>
      <w:docPartPr>
        <w:name w:val="4FF8F008C3A246078493ED2135EB86A2"/>
        <w:category>
          <w:name w:val="General"/>
          <w:gallery w:val="placeholder"/>
        </w:category>
        <w:types>
          <w:type w:val="bbPlcHdr"/>
        </w:types>
        <w:behaviors>
          <w:behavior w:val="content"/>
        </w:behaviors>
        <w:guid w:val="{B4E22AD6-B7B2-4F64-800F-C217C078543F}"/>
      </w:docPartPr>
      <w:docPartBody>
        <w:p w:rsidR="00E01AFC" w:rsidRDefault="00300521" w:rsidP="00300521">
          <w:pPr>
            <w:pStyle w:val="4FF8F008C3A246078493ED2135EB86A2"/>
          </w:pPr>
          <w:r w:rsidRPr="008E23CC">
            <w:rPr>
              <w:rFonts w:cstheme="minorHAnsi"/>
            </w:rPr>
            <w:t>Enter observations of non-compliance, comments or notes here.</w:t>
          </w:r>
        </w:p>
      </w:docPartBody>
    </w:docPart>
    <w:docPart>
      <w:docPartPr>
        <w:name w:val="2F5EEF1DE594490AA8388DEF72EFC11C"/>
        <w:category>
          <w:name w:val="General"/>
          <w:gallery w:val="placeholder"/>
        </w:category>
        <w:types>
          <w:type w:val="bbPlcHdr"/>
        </w:types>
        <w:behaviors>
          <w:behavior w:val="content"/>
        </w:behaviors>
        <w:guid w:val="{A49FFCA2-B125-4536-A50C-81AD7F407A29}"/>
      </w:docPartPr>
      <w:docPartBody>
        <w:p w:rsidR="00E01AFC" w:rsidRDefault="00300521" w:rsidP="00300521">
          <w:pPr>
            <w:pStyle w:val="2F5EEF1DE594490AA8388DEF72EFC11C"/>
          </w:pPr>
          <w:r w:rsidRPr="008E23CC">
            <w:rPr>
              <w:rFonts w:cstheme="minorHAnsi"/>
            </w:rPr>
            <w:t>Enter observations of non-compliance, comments or notes here.</w:t>
          </w:r>
        </w:p>
      </w:docPartBody>
    </w:docPart>
    <w:docPart>
      <w:docPartPr>
        <w:name w:val="AFCD33F8BFC343C9B86D594688B7CE81"/>
        <w:category>
          <w:name w:val="General"/>
          <w:gallery w:val="placeholder"/>
        </w:category>
        <w:types>
          <w:type w:val="bbPlcHdr"/>
        </w:types>
        <w:behaviors>
          <w:behavior w:val="content"/>
        </w:behaviors>
        <w:guid w:val="{7618C635-904A-4248-8784-04C6BE9CA2FC}"/>
      </w:docPartPr>
      <w:docPartBody>
        <w:p w:rsidR="00E01AFC" w:rsidRDefault="00300521" w:rsidP="00300521">
          <w:pPr>
            <w:pStyle w:val="AFCD33F8BFC343C9B86D594688B7CE81"/>
          </w:pPr>
          <w:r w:rsidRPr="008E23CC">
            <w:rPr>
              <w:rFonts w:cstheme="minorHAnsi"/>
            </w:rPr>
            <w:t>Enter observations of non-compliance, comments or notes here.</w:t>
          </w:r>
        </w:p>
      </w:docPartBody>
    </w:docPart>
    <w:docPart>
      <w:docPartPr>
        <w:name w:val="16D29F11A1CF4A40B239254309C91DA9"/>
        <w:category>
          <w:name w:val="General"/>
          <w:gallery w:val="placeholder"/>
        </w:category>
        <w:types>
          <w:type w:val="bbPlcHdr"/>
        </w:types>
        <w:behaviors>
          <w:behavior w:val="content"/>
        </w:behaviors>
        <w:guid w:val="{2846D538-3E68-4921-AFB9-2065D9566CC9}"/>
      </w:docPartPr>
      <w:docPartBody>
        <w:p w:rsidR="00E01AFC" w:rsidRDefault="00300521" w:rsidP="00300521">
          <w:pPr>
            <w:pStyle w:val="16D29F11A1CF4A40B239254309C91DA9"/>
          </w:pPr>
          <w:r w:rsidRPr="008E23CC">
            <w:rPr>
              <w:rFonts w:cstheme="minorHAnsi"/>
            </w:rPr>
            <w:t>Enter observations of non-compliance, comments or notes here.</w:t>
          </w:r>
        </w:p>
      </w:docPartBody>
    </w:docPart>
    <w:docPart>
      <w:docPartPr>
        <w:name w:val="D8EA2D7CC12C4DB997E117BF95269C28"/>
        <w:category>
          <w:name w:val="General"/>
          <w:gallery w:val="placeholder"/>
        </w:category>
        <w:types>
          <w:type w:val="bbPlcHdr"/>
        </w:types>
        <w:behaviors>
          <w:behavior w:val="content"/>
        </w:behaviors>
        <w:guid w:val="{683EC815-F299-4A12-8B46-48CC9A569C51}"/>
      </w:docPartPr>
      <w:docPartBody>
        <w:p w:rsidR="00E01AFC" w:rsidRDefault="00300521" w:rsidP="00300521">
          <w:pPr>
            <w:pStyle w:val="D8EA2D7CC12C4DB997E117BF95269C28"/>
          </w:pPr>
          <w:r w:rsidRPr="008E23CC">
            <w:rPr>
              <w:rFonts w:cstheme="minorHAnsi"/>
            </w:rPr>
            <w:t>Enter observations of non-compliance, comments or notes here.</w:t>
          </w:r>
        </w:p>
      </w:docPartBody>
    </w:docPart>
    <w:docPart>
      <w:docPartPr>
        <w:name w:val="173D38E944B44E139D97ACB96861AC9E"/>
        <w:category>
          <w:name w:val="General"/>
          <w:gallery w:val="placeholder"/>
        </w:category>
        <w:types>
          <w:type w:val="bbPlcHdr"/>
        </w:types>
        <w:behaviors>
          <w:behavior w:val="content"/>
        </w:behaviors>
        <w:guid w:val="{15018A5A-CDB8-45D7-81DD-96AA60B84E27}"/>
      </w:docPartPr>
      <w:docPartBody>
        <w:p w:rsidR="00E01AFC" w:rsidRDefault="00300521" w:rsidP="00300521">
          <w:pPr>
            <w:pStyle w:val="173D38E944B44E139D97ACB96861AC9E"/>
          </w:pPr>
          <w:r w:rsidRPr="008E23CC">
            <w:rPr>
              <w:rFonts w:cstheme="minorHAnsi"/>
            </w:rPr>
            <w:t>Enter observations of non-compliance, comments or notes here.</w:t>
          </w:r>
        </w:p>
      </w:docPartBody>
    </w:docPart>
    <w:docPart>
      <w:docPartPr>
        <w:name w:val="7CEFFDC45D614A8E92A6C4F680CAED4B"/>
        <w:category>
          <w:name w:val="General"/>
          <w:gallery w:val="placeholder"/>
        </w:category>
        <w:types>
          <w:type w:val="bbPlcHdr"/>
        </w:types>
        <w:behaviors>
          <w:behavior w:val="content"/>
        </w:behaviors>
        <w:guid w:val="{714E5705-5463-4FEF-9D98-FAE80375879E}"/>
      </w:docPartPr>
      <w:docPartBody>
        <w:p w:rsidR="00E01AFC" w:rsidRDefault="00300521" w:rsidP="00300521">
          <w:pPr>
            <w:pStyle w:val="7CEFFDC45D614A8E92A6C4F680CAED4B"/>
          </w:pPr>
          <w:r w:rsidRPr="008E23CC">
            <w:rPr>
              <w:rFonts w:cstheme="minorHAnsi"/>
            </w:rPr>
            <w:t>Enter observations of non-compliance, comments or notes here.</w:t>
          </w:r>
        </w:p>
      </w:docPartBody>
    </w:docPart>
    <w:docPart>
      <w:docPartPr>
        <w:name w:val="685577759D1442BE8E95872EB0554B0B"/>
        <w:category>
          <w:name w:val="General"/>
          <w:gallery w:val="placeholder"/>
        </w:category>
        <w:types>
          <w:type w:val="bbPlcHdr"/>
        </w:types>
        <w:behaviors>
          <w:behavior w:val="content"/>
        </w:behaviors>
        <w:guid w:val="{BAF09766-134F-48ED-B5CC-F06F99314714}"/>
      </w:docPartPr>
      <w:docPartBody>
        <w:p w:rsidR="00E01AFC" w:rsidRDefault="00300521" w:rsidP="00300521">
          <w:pPr>
            <w:pStyle w:val="685577759D1442BE8E95872EB0554B0B"/>
          </w:pPr>
          <w:r w:rsidRPr="008E23CC">
            <w:rPr>
              <w:rFonts w:cstheme="minorHAnsi"/>
            </w:rPr>
            <w:t>Enter observations of non-compliance, comments or notes here.</w:t>
          </w:r>
        </w:p>
      </w:docPartBody>
    </w:docPart>
    <w:docPart>
      <w:docPartPr>
        <w:name w:val="EFA05F9EC7DA4C0DAB49B26CB38C4C0D"/>
        <w:category>
          <w:name w:val="General"/>
          <w:gallery w:val="placeholder"/>
        </w:category>
        <w:types>
          <w:type w:val="bbPlcHdr"/>
        </w:types>
        <w:behaviors>
          <w:behavior w:val="content"/>
        </w:behaviors>
        <w:guid w:val="{5020E2E8-E4BE-47BA-A554-A9DD716BA17E}"/>
      </w:docPartPr>
      <w:docPartBody>
        <w:p w:rsidR="00E01AFC" w:rsidRDefault="00300521" w:rsidP="00300521">
          <w:pPr>
            <w:pStyle w:val="EFA05F9EC7DA4C0DAB49B26CB38C4C0D"/>
          </w:pPr>
          <w:r w:rsidRPr="008E23CC">
            <w:rPr>
              <w:rFonts w:cstheme="minorHAnsi"/>
            </w:rPr>
            <w:t>Enter observations of non-compliance, comments or notes here.</w:t>
          </w:r>
        </w:p>
      </w:docPartBody>
    </w:docPart>
    <w:docPart>
      <w:docPartPr>
        <w:name w:val="890313DE82A440259697193CD3604F9D"/>
        <w:category>
          <w:name w:val="General"/>
          <w:gallery w:val="placeholder"/>
        </w:category>
        <w:types>
          <w:type w:val="bbPlcHdr"/>
        </w:types>
        <w:behaviors>
          <w:behavior w:val="content"/>
        </w:behaviors>
        <w:guid w:val="{37F78A0F-5B69-4163-BFC7-F32FAE511D23}"/>
      </w:docPartPr>
      <w:docPartBody>
        <w:p w:rsidR="00E01AFC" w:rsidRDefault="00300521" w:rsidP="00300521">
          <w:pPr>
            <w:pStyle w:val="890313DE82A440259697193CD3604F9D"/>
          </w:pPr>
          <w:r w:rsidRPr="008E23CC">
            <w:rPr>
              <w:rFonts w:cstheme="minorHAnsi"/>
            </w:rPr>
            <w:t>Enter observations of non-compliance, comments or notes here.</w:t>
          </w:r>
        </w:p>
      </w:docPartBody>
    </w:docPart>
    <w:docPart>
      <w:docPartPr>
        <w:name w:val="5DC6103E4EFE411B88C44B86C9C56125"/>
        <w:category>
          <w:name w:val="General"/>
          <w:gallery w:val="placeholder"/>
        </w:category>
        <w:types>
          <w:type w:val="bbPlcHdr"/>
        </w:types>
        <w:behaviors>
          <w:behavior w:val="content"/>
        </w:behaviors>
        <w:guid w:val="{058816B5-6EDC-4FDA-8609-6A5777483F59}"/>
      </w:docPartPr>
      <w:docPartBody>
        <w:p w:rsidR="00E01AFC" w:rsidRDefault="00300521" w:rsidP="00300521">
          <w:pPr>
            <w:pStyle w:val="5DC6103E4EFE411B88C44B86C9C56125"/>
          </w:pPr>
          <w:r w:rsidRPr="008E23CC">
            <w:rPr>
              <w:rFonts w:cstheme="minorHAnsi"/>
            </w:rPr>
            <w:t>Enter observations of non-compliance, comments or notes here.</w:t>
          </w:r>
        </w:p>
      </w:docPartBody>
    </w:docPart>
    <w:docPart>
      <w:docPartPr>
        <w:name w:val="65BEB512A3EC4F44B07ACD9772B58D09"/>
        <w:category>
          <w:name w:val="General"/>
          <w:gallery w:val="placeholder"/>
        </w:category>
        <w:types>
          <w:type w:val="bbPlcHdr"/>
        </w:types>
        <w:behaviors>
          <w:behavior w:val="content"/>
        </w:behaviors>
        <w:guid w:val="{038EFF8C-5FF3-40CC-9954-DE9EAC9A0026}"/>
      </w:docPartPr>
      <w:docPartBody>
        <w:p w:rsidR="00E01AFC" w:rsidRDefault="00300521" w:rsidP="00300521">
          <w:pPr>
            <w:pStyle w:val="65BEB512A3EC4F44B07ACD9772B58D09"/>
          </w:pPr>
          <w:r w:rsidRPr="008E23CC">
            <w:rPr>
              <w:rFonts w:cstheme="minorHAnsi"/>
            </w:rPr>
            <w:t>Enter observations of non-compliance, comments or notes here.</w:t>
          </w:r>
        </w:p>
      </w:docPartBody>
    </w:docPart>
    <w:docPart>
      <w:docPartPr>
        <w:name w:val="13FC8862A0C9453D94B8D8E9A84DD254"/>
        <w:category>
          <w:name w:val="General"/>
          <w:gallery w:val="placeholder"/>
        </w:category>
        <w:types>
          <w:type w:val="bbPlcHdr"/>
        </w:types>
        <w:behaviors>
          <w:behavior w:val="content"/>
        </w:behaviors>
        <w:guid w:val="{D32F07DF-4A6E-477D-ADE6-3C12C9A775DB}"/>
      </w:docPartPr>
      <w:docPartBody>
        <w:p w:rsidR="00E01AFC" w:rsidRDefault="00300521" w:rsidP="00300521">
          <w:pPr>
            <w:pStyle w:val="13FC8862A0C9453D94B8D8E9A84DD254"/>
          </w:pPr>
          <w:r w:rsidRPr="008E23CC">
            <w:rPr>
              <w:rFonts w:cstheme="minorHAnsi"/>
            </w:rPr>
            <w:t>Enter observations of non-compliance, comments or notes here.</w:t>
          </w:r>
        </w:p>
      </w:docPartBody>
    </w:docPart>
    <w:docPart>
      <w:docPartPr>
        <w:name w:val="3A97B162B8444BE1BDC83E3025FA7135"/>
        <w:category>
          <w:name w:val="General"/>
          <w:gallery w:val="placeholder"/>
        </w:category>
        <w:types>
          <w:type w:val="bbPlcHdr"/>
        </w:types>
        <w:behaviors>
          <w:behavior w:val="content"/>
        </w:behaviors>
        <w:guid w:val="{B6C0C989-D623-49A2-9229-6E96671B8AEB}"/>
      </w:docPartPr>
      <w:docPartBody>
        <w:p w:rsidR="00E01AFC" w:rsidRDefault="00300521" w:rsidP="00300521">
          <w:pPr>
            <w:pStyle w:val="3A97B162B8444BE1BDC83E3025FA7135"/>
          </w:pPr>
          <w:r w:rsidRPr="008E23CC">
            <w:rPr>
              <w:rFonts w:cstheme="minorHAnsi"/>
            </w:rPr>
            <w:t>Enter observations of non-compliance, comments or notes here.</w:t>
          </w:r>
        </w:p>
      </w:docPartBody>
    </w:docPart>
    <w:docPart>
      <w:docPartPr>
        <w:name w:val="2DB0AB94D20D49F9938D4B40982C591B"/>
        <w:category>
          <w:name w:val="General"/>
          <w:gallery w:val="placeholder"/>
        </w:category>
        <w:types>
          <w:type w:val="bbPlcHdr"/>
        </w:types>
        <w:behaviors>
          <w:behavior w:val="content"/>
        </w:behaviors>
        <w:guid w:val="{833AFFAA-A74E-46AD-9D51-35BEA5A1E03F}"/>
      </w:docPartPr>
      <w:docPartBody>
        <w:p w:rsidR="00E01AFC" w:rsidRDefault="00300521" w:rsidP="00300521">
          <w:pPr>
            <w:pStyle w:val="2DB0AB94D20D49F9938D4B40982C591B"/>
          </w:pPr>
          <w:r w:rsidRPr="008E23CC">
            <w:rPr>
              <w:rFonts w:cstheme="minorHAnsi"/>
            </w:rPr>
            <w:t>Enter observations of non-compliance, comments or notes here.</w:t>
          </w:r>
        </w:p>
      </w:docPartBody>
    </w:docPart>
    <w:docPart>
      <w:docPartPr>
        <w:name w:val="386E1F6F9B2E4191968C5766C6EADA4D"/>
        <w:category>
          <w:name w:val="General"/>
          <w:gallery w:val="placeholder"/>
        </w:category>
        <w:types>
          <w:type w:val="bbPlcHdr"/>
        </w:types>
        <w:behaviors>
          <w:behavior w:val="content"/>
        </w:behaviors>
        <w:guid w:val="{41A486BB-7CA8-4E66-ACA3-5C704CE44F7F}"/>
      </w:docPartPr>
      <w:docPartBody>
        <w:p w:rsidR="00E01AFC" w:rsidRDefault="00300521" w:rsidP="00300521">
          <w:pPr>
            <w:pStyle w:val="386E1F6F9B2E4191968C5766C6EADA4D"/>
          </w:pPr>
          <w:r w:rsidRPr="008E23CC">
            <w:rPr>
              <w:rFonts w:cstheme="minorHAnsi"/>
            </w:rPr>
            <w:t>Enter observations of non-compliance, comments or notes here.</w:t>
          </w:r>
        </w:p>
      </w:docPartBody>
    </w:docPart>
    <w:docPart>
      <w:docPartPr>
        <w:name w:val="1F46E2E6823C44198AF6C8ACD5D3D345"/>
        <w:category>
          <w:name w:val="General"/>
          <w:gallery w:val="placeholder"/>
        </w:category>
        <w:types>
          <w:type w:val="bbPlcHdr"/>
        </w:types>
        <w:behaviors>
          <w:behavior w:val="content"/>
        </w:behaviors>
        <w:guid w:val="{AFF513A4-5435-4DBB-8534-F608612FF888}"/>
      </w:docPartPr>
      <w:docPartBody>
        <w:p w:rsidR="00E01AFC" w:rsidRDefault="00300521" w:rsidP="00300521">
          <w:pPr>
            <w:pStyle w:val="1F46E2E6823C44198AF6C8ACD5D3D345"/>
          </w:pPr>
          <w:r w:rsidRPr="008E23CC">
            <w:rPr>
              <w:rFonts w:cstheme="minorHAnsi"/>
            </w:rPr>
            <w:t>Enter observations of non-compliance, comments or notes here.</w:t>
          </w:r>
        </w:p>
      </w:docPartBody>
    </w:docPart>
    <w:docPart>
      <w:docPartPr>
        <w:name w:val="BA7FFF31C0354B8FBED9C4031B2D1854"/>
        <w:category>
          <w:name w:val="General"/>
          <w:gallery w:val="placeholder"/>
        </w:category>
        <w:types>
          <w:type w:val="bbPlcHdr"/>
        </w:types>
        <w:behaviors>
          <w:behavior w:val="content"/>
        </w:behaviors>
        <w:guid w:val="{C157BD26-B346-471A-9F5F-BC00658330B0}"/>
      </w:docPartPr>
      <w:docPartBody>
        <w:p w:rsidR="00E01AFC" w:rsidRDefault="00300521" w:rsidP="00300521">
          <w:pPr>
            <w:pStyle w:val="BA7FFF31C0354B8FBED9C4031B2D1854"/>
          </w:pPr>
          <w:r w:rsidRPr="008E23CC">
            <w:rPr>
              <w:rFonts w:cstheme="minorHAnsi"/>
            </w:rPr>
            <w:t>Enter observations of non-compliance, comments or notes here.</w:t>
          </w:r>
        </w:p>
      </w:docPartBody>
    </w:docPart>
    <w:docPart>
      <w:docPartPr>
        <w:name w:val="4837A1A8BAD0484C9C614ECA370116A0"/>
        <w:category>
          <w:name w:val="General"/>
          <w:gallery w:val="placeholder"/>
        </w:category>
        <w:types>
          <w:type w:val="bbPlcHdr"/>
        </w:types>
        <w:behaviors>
          <w:behavior w:val="content"/>
        </w:behaviors>
        <w:guid w:val="{92CCDB69-F109-49E1-8863-B11AA35AB6D6}"/>
      </w:docPartPr>
      <w:docPartBody>
        <w:p w:rsidR="00E01AFC" w:rsidRDefault="00300521" w:rsidP="00300521">
          <w:pPr>
            <w:pStyle w:val="4837A1A8BAD0484C9C614ECA370116A0"/>
          </w:pPr>
          <w:r w:rsidRPr="008E23CC">
            <w:rPr>
              <w:rFonts w:cstheme="minorHAnsi"/>
            </w:rPr>
            <w:t>Enter observations of non-compliance, comments or notes here.</w:t>
          </w:r>
        </w:p>
      </w:docPartBody>
    </w:docPart>
    <w:docPart>
      <w:docPartPr>
        <w:name w:val="054B8AF7F9144873AC22B49639550FE3"/>
        <w:category>
          <w:name w:val="General"/>
          <w:gallery w:val="placeholder"/>
        </w:category>
        <w:types>
          <w:type w:val="bbPlcHdr"/>
        </w:types>
        <w:behaviors>
          <w:behavior w:val="content"/>
        </w:behaviors>
        <w:guid w:val="{AB2AB8BB-1769-4C27-85E3-11444FBC56B9}"/>
      </w:docPartPr>
      <w:docPartBody>
        <w:p w:rsidR="00E01AFC" w:rsidRDefault="00300521" w:rsidP="00300521">
          <w:pPr>
            <w:pStyle w:val="054B8AF7F9144873AC22B49639550FE3"/>
          </w:pPr>
          <w:r w:rsidRPr="008E23CC">
            <w:rPr>
              <w:rFonts w:cstheme="minorHAnsi"/>
            </w:rPr>
            <w:t>Enter observations of non-compliance, comments or notes here.</w:t>
          </w:r>
        </w:p>
      </w:docPartBody>
    </w:docPart>
    <w:docPart>
      <w:docPartPr>
        <w:name w:val="75187877DF094641B6CE7E11748C19DA"/>
        <w:category>
          <w:name w:val="General"/>
          <w:gallery w:val="placeholder"/>
        </w:category>
        <w:types>
          <w:type w:val="bbPlcHdr"/>
        </w:types>
        <w:behaviors>
          <w:behavior w:val="content"/>
        </w:behaviors>
        <w:guid w:val="{4F62B8B0-52F1-4691-B434-7C7CD5E6D55C}"/>
      </w:docPartPr>
      <w:docPartBody>
        <w:p w:rsidR="00E01AFC" w:rsidRDefault="00300521" w:rsidP="00300521">
          <w:pPr>
            <w:pStyle w:val="75187877DF094641B6CE7E11748C19DA"/>
          </w:pPr>
          <w:r w:rsidRPr="008E23CC">
            <w:rPr>
              <w:rFonts w:cstheme="minorHAnsi"/>
            </w:rPr>
            <w:t>Enter observations of non-compliance, comments or notes here.</w:t>
          </w:r>
        </w:p>
      </w:docPartBody>
    </w:docPart>
    <w:docPart>
      <w:docPartPr>
        <w:name w:val="A7D964DC21E4420E9CD9B61378B194DE"/>
        <w:category>
          <w:name w:val="General"/>
          <w:gallery w:val="placeholder"/>
        </w:category>
        <w:types>
          <w:type w:val="bbPlcHdr"/>
        </w:types>
        <w:behaviors>
          <w:behavior w:val="content"/>
        </w:behaviors>
        <w:guid w:val="{F1A182BE-6447-454C-BFEA-622A7667D6E4}"/>
      </w:docPartPr>
      <w:docPartBody>
        <w:p w:rsidR="00E01AFC" w:rsidRDefault="00300521" w:rsidP="00300521">
          <w:pPr>
            <w:pStyle w:val="A7D964DC21E4420E9CD9B61378B194DE"/>
          </w:pPr>
          <w:r w:rsidRPr="008E23CC">
            <w:rPr>
              <w:rFonts w:cstheme="minorHAnsi"/>
            </w:rPr>
            <w:t>Enter observations of non-compliance, comments or notes here.</w:t>
          </w:r>
        </w:p>
      </w:docPartBody>
    </w:docPart>
    <w:docPart>
      <w:docPartPr>
        <w:name w:val="EFA0AA413EB145ED841CE5088AE29BC4"/>
        <w:category>
          <w:name w:val="General"/>
          <w:gallery w:val="placeholder"/>
        </w:category>
        <w:types>
          <w:type w:val="bbPlcHdr"/>
        </w:types>
        <w:behaviors>
          <w:behavior w:val="content"/>
        </w:behaviors>
        <w:guid w:val="{4BC510F8-D5E4-4FB0-9C34-3F07B57137A1}"/>
      </w:docPartPr>
      <w:docPartBody>
        <w:p w:rsidR="00E01AFC" w:rsidRDefault="00300521" w:rsidP="00300521">
          <w:pPr>
            <w:pStyle w:val="EFA0AA413EB145ED841CE5088AE29BC4"/>
          </w:pPr>
          <w:r w:rsidRPr="008E23CC">
            <w:rPr>
              <w:rFonts w:cstheme="minorHAnsi"/>
            </w:rPr>
            <w:t>Enter observations of non-compliance, comments or notes here.</w:t>
          </w:r>
        </w:p>
      </w:docPartBody>
    </w:docPart>
    <w:docPart>
      <w:docPartPr>
        <w:name w:val="2DBA8310C5584A11808153208F9C9589"/>
        <w:category>
          <w:name w:val="General"/>
          <w:gallery w:val="placeholder"/>
        </w:category>
        <w:types>
          <w:type w:val="bbPlcHdr"/>
        </w:types>
        <w:behaviors>
          <w:behavior w:val="content"/>
        </w:behaviors>
        <w:guid w:val="{56BD54FA-320A-4A70-961D-3CC917A30FB8}"/>
      </w:docPartPr>
      <w:docPartBody>
        <w:p w:rsidR="00E01AFC" w:rsidRDefault="00300521" w:rsidP="00300521">
          <w:pPr>
            <w:pStyle w:val="2DBA8310C5584A11808153208F9C9589"/>
          </w:pPr>
          <w:r w:rsidRPr="008E23CC">
            <w:rPr>
              <w:rFonts w:cstheme="minorHAnsi"/>
            </w:rPr>
            <w:t>Enter observations of non-compliance, comments or notes here.</w:t>
          </w:r>
        </w:p>
      </w:docPartBody>
    </w:docPart>
    <w:docPart>
      <w:docPartPr>
        <w:name w:val="A123DF2BDFF54A0A99298A18ACF81BED"/>
        <w:category>
          <w:name w:val="General"/>
          <w:gallery w:val="placeholder"/>
        </w:category>
        <w:types>
          <w:type w:val="bbPlcHdr"/>
        </w:types>
        <w:behaviors>
          <w:behavior w:val="content"/>
        </w:behaviors>
        <w:guid w:val="{64A25104-5D29-418C-AD40-A1E8668E6720}"/>
      </w:docPartPr>
      <w:docPartBody>
        <w:p w:rsidR="00E01AFC" w:rsidRDefault="00300521" w:rsidP="00300521">
          <w:pPr>
            <w:pStyle w:val="A123DF2BDFF54A0A99298A18ACF81BED"/>
          </w:pPr>
          <w:r w:rsidRPr="008E23CC">
            <w:rPr>
              <w:rFonts w:cstheme="minorHAnsi"/>
            </w:rPr>
            <w:t>Enter observations of non-compliance, comments or notes here.</w:t>
          </w:r>
        </w:p>
      </w:docPartBody>
    </w:docPart>
    <w:docPart>
      <w:docPartPr>
        <w:name w:val="1A242A5A07F4485C86AA5DD092923653"/>
        <w:category>
          <w:name w:val="General"/>
          <w:gallery w:val="placeholder"/>
        </w:category>
        <w:types>
          <w:type w:val="bbPlcHdr"/>
        </w:types>
        <w:behaviors>
          <w:behavior w:val="content"/>
        </w:behaviors>
        <w:guid w:val="{BBF7AE8C-18B4-4ECD-9BF1-827F9CFC81F2}"/>
      </w:docPartPr>
      <w:docPartBody>
        <w:p w:rsidR="00E01AFC" w:rsidRDefault="00300521" w:rsidP="00300521">
          <w:pPr>
            <w:pStyle w:val="1A242A5A07F4485C86AA5DD092923653"/>
          </w:pPr>
          <w:r w:rsidRPr="008E23CC">
            <w:rPr>
              <w:rFonts w:cstheme="minorHAnsi"/>
            </w:rPr>
            <w:t>Enter observations of non-compliance, comments or notes here.</w:t>
          </w:r>
        </w:p>
      </w:docPartBody>
    </w:docPart>
    <w:docPart>
      <w:docPartPr>
        <w:name w:val="10DB12CA7EA14EB28681AA0399F155A5"/>
        <w:category>
          <w:name w:val="General"/>
          <w:gallery w:val="placeholder"/>
        </w:category>
        <w:types>
          <w:type w:val="bbPlcHdr"/>
        </w:types>
        <w:behaviors>
          <w:behavior w:val="content"/>
        </w:behaviors>
        <w:guid w:val="{42FF7471-252D-4282-AF71-54BD7202A30C}"/>
      </w:docPartPr>
      <w:docPartBody>
        <w:p w:rsidR="00E01AFC" w:rsidRDefault="00300521" w:rsidP="00300521">
          <w:pPr>
            <w:pStyle w:val="10DB12CA7EA14EB28681AA0399F155A5"/>
          </w:pPr>
          <w:r w:rsidRPr="008E23CC">
            <w:rPr>
              <w:rFonts w:cstheme="minorHAnsi"/>
            </w:rPr>
            <w:t>Enter observations of non-compliance, comments or notes here.</w:t>
          </w:r>
        </w:p>
      </w:docPartBody>
    </w:docPart>
    <w:docPart>
      <w:docPartPr>
        <w:name w:val="B8FBB8C6A5FF49BC90755FB43FBA2E02"/>
        <w:category>
          <w:name w:val="General"/>
          <w:gallery w:val="placeholder"/>
        </w:category>
        <w:types>
          <w:type w:val="bbPlcHdr"/>
        </w:types>
        <w:behaviors>
          <w:behavior w:val="content"/>
        </w:behaviors>
        <w:guid w:val="{296EBADB-5EAD-4BE8-9AAF-B6E395644FEA}"/>
      </w:docPartPr>
      <w:docPartBody>
        <w:p w:rsidR="00E01AFC" w:rsidRDefault="00300521" w:rsidP="00300521">
          <w:pPr>
            <w:pStyle w:val="B8FBB8C6A5FF49BC90755FB43FBA2E02"/>
          </w:pPr>
          <w:r w:rsidRPr="008E23CC">
            <w:rPr>
              <w:rFonts w:cstheme="minorHAnsi"/>
            </w:rPr>
            <w:t>Enter observations of non-compliance, comments or notes here.</w:t>
          </w:r>
        </w:p>
      </w:docPartBody>
    </w:docPart>
    <w:docPart>
      <w:docPartPr>
        <w:name w:val="A8C8C29E8E8E460DBDDD1EE88FFCAA84"/>
        <w:category>
          <w:name w:val="General"/>
          <w:gallery w:val="placeholder"/>
        </w:category>
        <w:types>
          <w:type w:val="bbPlcHdr"/>
        </w:types>
        <w:behaviors>
          <w:behavior w:val="content"/>
        </w:behaviors>
        <w:guid w:val="{A39EA5B4-EE40-4223-9E53-A3A06F27274B}"/>
      </w:docPartPr>
      <w:docPartBody>
        <w:p w:rsidR="00E01AFC" w:rsidRDefault="00300521" w:rsidP="00300521">
          <w:pPr>
            <w:pStyle w:val="A8C8C29E8E8E460DBDDD1EE88FFCAA84"/>
          </w:pPr>
          <w:r w:rsidRPr="008E23CC">
            <w:rPr>
              <w:rFonts w:cstheme="minorHAnsi"/>
            </w:rPr>
            <w:t>Enter observations of non-compliance, comments or notes here.</w:t>
          </w:r>
        </w:p>
      </w:docPartBody>
    </w:docPart>
    <w:docPart>
      <w:docPartPr>
        <w:name w:val="29F145DC81BF416286EB1B6CFADF2A7B"/>
        <w:category>
          <w:name w:val="General"/>
          <w:gallery w:val="placeholder"/>
        </w:category>
        <w:types>
          <w:type w:val="bbPlcHdr"/>
        </w:types>
        <w:behaviors>
          <w:behavior w:val="content"/>
        </w:behaviors>
        <w:guid w:val="{DC20B7F7-6195-44F6-AABC-DDDACC7871C7}"/>
      </w:docPartPr>
      <w:docPartBody>
        <w:p w:rsidR="00E01AFC" w:rsidRDefault="00300521" w:rsidP="00300521">
          <w:pPr>
            <w:pStyle w:val="29F145DC81BF416286EB1B6CFADF2A7B"/>
          </w:pPr>
          <w:r w:rsidRPr="008E23CC">
            <w:rPr>
              <w:rFonts w:cstheme="minorHAnsi"/>
            </w:rPr>
            <w:t>Enter observations of non-compliance, comments or notes here.</w:t>
          </w:r>
        </w:p>
      </w:docPartBody>
    </w:docPart>
    <w:docPart>
      <w:docPartPr>
        <w:name w:val="06EB367B5C3F468D9DDB2B7B5A3E8421"/>
        <w:category>
          <w:name w:val="General"/>
          <w:gallery w:val="placeholder"/>
        </w:category>
        <w:types>
          <w:type w:val="bbPlcHdr"/>
        </w:types>
        <w:behaviors>
          <w:behavior w:val="content"/>
        </w:behaviors>
        <w:guid w:val="{0D592F07-8B44-4D69-B033-81EE1DEBF306}"/>
      </w:docPartPr>
      <w:docPartBody>
        <w:p w:rsidR="00E01AFC" w:rsidRDefault="00300521" w:rsidP="00300521">
          <w:pPr>
            <w:pStyle w:val="06EB367B5C3F468D9DDB2B7B5A3E8421"/>
          </w:pPr>
          <w:r w:rsidRPr="008E23CC">
            <w:rPr>
              <w:rFonts w:cstheme="minorHAnsi"/>
            </w:rPr>
            <w:t>Enter observations of non-compliance, comments or notes here.</w:t>
          </w:r>
        </w:p>
      </w:docPartBody>
    </w:docPart>
    <w:docPart>
      <w:docPartPr>
        <w:name w:val="144F6BDDF0AA4367A7E55C589D4B0BBB"/>
        <w:category>
          <w:name w:val="General"/>
          <w:gallery w:val="placeholder"/>
        </w:category>
        <w:types>
          <w:type w:val="bbPlcHdr"/>
        </w:types>
        <w:behaviors>
          <w:behavior w:val="content"/>
        </w:behaviors>
        <w:guid w:val="{F7FCD576-7216-4D71-B267-DCA585EF0F0E}"/>
      </w:docPartPr>
      <w:docPartBody>
        <w:p w:rsidR="00E01AFC" w:rsidRDefault="00300521" w:rsidP="00300521">
          <w:pPr>
            <w:pStyle w:val="144F6BDDF0AA4367A7E55C589D4B0BBB"/>
          </w:pPr>
          <w:r w:rsidRPr="008E23CC">
            <w:rPr>
              <w:rFonts w:cstheme="minorHAnsi"/>
            </w:rPr>
            <w:t>Enter observations of non-compliance, comments or notes here.</w:t>
          </w:r>
        </w:p>
      </w:docPartBody>
    </w:docPart>
    <w:docPart>
      <w:docPartPr>
        <w:name w:val="1C1C062FCBBA45BBBA860637AD6C52F1"/>
        <w:category>
          <w:name w:val="General"/>
          <w:gallery w:val="placeholder"/>
        </w:category>
        <w:types>
          <w:type w:val="bbPlcHdr"/>
        </w:types>
        <w:behaviors>
          <w:behavior w:val="content"/>
        </w:behaviors>
        <w:guid w:val="{3DCA848A-C81A-482C-B72B-84DB35CD2261}"/>
      </w:docPartPr>
      <w:docPartBody>
        <w:p w:rsidR="00E01AFC" w:rsidRDefault="00300521" w:rsidP="00300521">
          <w:pPr>
            <w:pStyle w:val="1C1C062FCBBA45BBBA860637AD6C52F1"/>
          </w:pPr>
          <w:r>
            <w:t>Enter observations of non-compliance, comments or notes here.</w:t>
          </w:r>
        </w:p>
      </w:docPartBody>
    </w:docPart>
    <w:docPart>
      <w:docPartPr>
        <w:name w:val="96AD48E41D0F434CBD64EF3D8424F213"/>
        <w:category>
          <w:name w:val="General"/>
          <w:gallery w:val="placeholder"/>
        </w:category>
        <w:types>
          <w:type w:val="bbPlcHdr"/>
        </w:types>
        <w:behaviors>
          <w:behavior w:val="content"/>
        </w:behaviors>
        <w:guid w:val="{5E57D115-4174-4351-BF3C-CEAB8138036B}"/>
      </w:docPartPr>
      <w:docPartBody>
        <w:p w:rsidR="00E01AFC" w:rsidRDefault="00300521" w:rsidP="00300521">
          <w:pPr>
            <w:pStyle w:val="96AD48E41D0F434CBD64EF3D8424F213"/>
          </w:pPr>
          <w:r>
            <w:t>Enter observations of non-compliance, comments or notes here.</w:t>
          </w:r>
        </w:p>
      </w:docPartBody>
    </w:docPart>
    <w:docPart>
      <w:docPartPr>
        <w:name w:val="7DDA6CC38BF14A308B47526DCD1A0C08"/>
        <w:category>
          <w:name w:val="General"/>
          <w:gallery w:val="placeholder"/>
        </w:category>
        <w:types>
          <w:type w:val="bbPlcHdr"/>
        </w:types>
        <w:behaviors>
          <w:behavior w:val="content"/>
        </w:behaviors>
        <w:guid w:val="{BBFA2166-B8C5-4669-91E4-F8E0B308A22C}"/>
      </w:docPartPr>
      <w:docPartBody>
        <w:p w:rsidR="00E01AFC" w:rsidRDefault="00300521" w:rsidP="00300521">
          <w:pPr>
            <w:pStyle w:val="7DDA6CC38BF14A308B47526DCD1A0C08"/>
          </w:pPr>
          <w:r>
            <w:t>Enter observations of non-compliance, comments or notes here.</w:t>
          </w:r>
        </w:p>
      </w:docPartBody>
    </w:docPart>
    <w:docPart>
      <w:docPartPr>
        <w:name w:val="7AE1C79636824A7BA42B6C9C9C84DDAA"/>
        <w:category>
          <w:name w:val="General"/>
          <w:gallery w:val="placeholder"/>
        </w:category>
        <w:types>
          <w:type w:val="bbPlcHdr"/>
        </w:types>
        <w:behaviors>
          <w:behavior w:val="content"/>
        </w:behaviors>
        <w:guid w:val="{D9C62ED8-BA5E-4D42-B1E3-2234971C191B}"/>
      </w:docPartPr>
      <w:docPartBody>
        <w:p w:rsidR="00E01AFC" w:rsidRDefault="00300521" w:rsidP="00300521">
          <w:pPr>
            <w:pStyle w:val="7AE1C79636824A7BA42B6C9C9C84DDAA"/>
          </w:pPr>
          <w:r>
            <w:t>Enter observations of non-compliance, comments or notes here.</w:t>
          </w:r>
        </w:p>
      </w:docPartBody>
    </w:docPart>
    <w:docPart>
      <w:docPartPr>
        <w:name w:val="DAEF67488BC843F9B0862E4F3CA29926"/>
        <w:category>
          <w:name w:val="General"/>
          <w:gallery w:val="placeholder"/>
        </w:category>
        <w:types>
          <w:type w:val="bbPlcHdr"/>
        </w:types>
        <w:behaviors>
          <w:behavior w:val="content"/>
        </w:behaviors>
        <w:guid w:val="{B44296AE-F941-4D24-9D6F-22C9D3710643}"/>
      </w:docPartPr>
      <w:docPartBody>
        <w:p w:rsidR="00E01AFC" w:rsidRDefault="00300521" w:rsidP="00300521">
          <w:pPr>
            <w:pStyle w:val="DAEF67488BC843F9B0862E4F3CA29926"/>
          </w:pPr>
          <w:r>
            <w:t>Enter observations of non-compliance, comments or notes here.</w:t>
          </w:r>
        </w:p>
      </w:docPartBody>
    </w:docPart>
    <w:docPart>
      <w:docPartPr>
        <w:name w:val="8403575E97F248F49D9B94A05A1434AD"/>
        <w:category>
          <w:name w:val="General"/>
          <w:gallery w:val="placeholder"/>
        </w:category>
        <w:types>
          <w:type w:val="bbPlcHdr"/>
        </w:types>
        <w:behaviors>
          <w:behavior w:val="content"/>
        </w:behaviors>
        <w:guid w:val="{4371D1AD-0C7E-478B-BD80-EB3A047EF3A1}"/>
      </w:docPartPr>
      <w:docPartBody>
        <w:p w:rsidR="00E01AFC" w:rsidRDefault="00300521" w:rsidP="00300521">
          <w:pPr>
            <w:pStyle w:val="8403575E97F248F49D9B94A05A1434AD"/>
          </w:pPr>
          <w:r>
            <w:t>Enter observations of non-compliance, comments or notes here.</w:t>
          </w:r>
        </w:p>
      </w:docPartBody>
    </w:docPart>
    <w:docPart>
      <w:docPartPr>
        <w:name w:val="9715D2B5E6074220BEC5372A17658989"/>
        <w:category>
          <w:name w:val="General"/>
          <w:gallery w:val="placeholder"/>
        </w:category>
        <w:types>
          <w:type w:val="bbPlcHdr"/>
        </w:types>
        <w:behaviors>
          <w:behavior w:val="content"/>
        </w:behaviors>
        <w:guid w:val="{3FDCB952-D077-4A76-998F-D66B7CBF2571}"/>
      </w:docPartPr>
      <w:docPartBody>
        <w:p w:rsidR="00E01AFC" w:rsidRDefault="00300521" w:rsidP="00300521">
          <w:pPr>
            <w:pStyle w:val="9715D2B5E6074220BEC5372A17658989"/>
          </w:pPr>
          <w:r>
            <w:t>Enter observations of non-compliance, comments or notes here.</w:t>
          </w:r>
        </w:p>
      </w:docPartBody>
    </w:docPart>
    <w:docPart>
      <w:docPartPr>
        <w:name w:val="DC6D6CB4DB5F478FBA136F16F9CD2A61"/>
        <w:category>
          <w:name w:val="General"/>
          <w:gallery w:val="placeholder"/>
        </w:category>
        <w:types>
          <w:type w:val="bbPlcHdr"/>
        </w:types>
        <w:behaviors>
          <w:behavior w:val="content"/>
        </w:behaviors>
        <w:guid w:val="{8998A698-A3B9-4ECA-BC2D-284B13D64326}"/>
      </w:docPartPr>
      <w:docPartBody>
        <w:p w:rsidR="00E01AFC" w:rsidRDefault="00300521" w:rsidP="00300521">
          <w:pPr>
            <w:pStyle w:val="DC6D6CB4DB5F478FBA136F16F9CD2A61"/>
          </w:pPr>
          <w:r w:rsidRPr="00F0770A">
            <w:rPr>
              <w:rFonts w:cstheme="minorHAnsi"/>
            </w:rPr>
            <w:t>Enter observations of non-compliance, comments or notes here.</w:t>
          </w:r>
        </w:p>
      </w:docPartBody>
    </w:docPart>
    <w:docPart>
      <w:docPartPr>
        <w:name w:val="BD003AE312354E66AE90D69CBA110D5F"/>
        <w:category>
          <w:name w:val="General"/>
          <w:gallery w:val="placeholder"/>
        </w:category>
        <w:types>
          <w:type w:val="bbPlcHdr"/>
        </w:types>
        <w:behaviors>
          <w:behavior w:val="content"/>
        </w:behaviors>
        <w:guid w:val="{689A0263-0658-4974-A047-4C62D2D216ED}"/>
      </w:docPartPr>
      <w:docPartBody>
        <w:p w:rsidR="00E01AFC" w:rsidRDefault="00300521" w:rsidP="00300521">
          <w:pPr>
            <w:pStyle w:val="BD003AE312354E66AE90D69CBA110D5F"/>
          </w:pPr>
          <w:r w:rsidRPr="00F0770A">
            <w:rPr>
              <w:rFonts w:cstheme="minorHAnsi"/>
            </w:rPr>
            <w:t>Enter observations of non-compliance, comments or notes here.</w:t>
          </w:r>
        </w:p>
      </w:docPartBody>
    </w:docPart>
    <w:docPart>
      <w:docPartPr>
        <w:name w:val="8B91023EFE58410B865790EB30218B2D"/>
        <w:category>
          <w:name w:val="General"/>
          <w:gallery w:val="placeholder"/>
        </w:category>
        <w:types>
          <w:type w:val="bbPlcHdr"/>
        </w:types>
        <w:behaviors>
          <w:behavior w:val="content"/>
        </w:behaviors>
        <w:guid w:val="{C8886B30-9D0B-4F7C-B905-683B00CEE68E}"/>
      </w:docPartPr>
      <w:docPartBody>
        <w:p w:rsidR="00E01AFC" w:rsidRDefault="00300521" w:rsidP="00300521">
          <w:pPr>
            <w:pStyle w:val="8B91023EFE58410B865790EB30218B2D"/>
          </w:pPr>
          <w:r w:rsidRPr="00F0770A">
            <w:rPr>
              <w:rFonts w:cstheme="minorHAnsi"/>
            </w:rPr>
            <w:t>Enter observations of non-compliance, comments or notes here.</w:t>
          </w:r>
        </w:p>
      </w:docPartBody>
    </w:docPart>
    <w:docPart>
      <w:docPartPr>
        <w:name w:val="F7AA74AD74E14DFAABAF187F649F5ED2"/>
        <w:category>
          <w:name w:val="General"/>
          <w:gallery w:val="placeholder"/>
        </w:category>
        <w:types>
          <w:type w:val="bbPlcHdr"/>
        </w:types>
        <w:behaviors>
          <w:behavior w:val="content"/>
        </w:behaviors>
        <w:guid w:val="{B9CA950B-8A79-4649-879D-941F39C7FCC9}"/>
      </w:docPartPr>
      <w:docPartBody>
        <w:p w:rsidR="00E01AFC" w:rsidRDefault="00300521" w:rsidP="00300521">
          <w:pPr>
            <w:pStyle w:val="F7AA74AD74E14DFAABAF187F649F5ED2"/>
          </w:pPr>
          <w:r w:rsidRPr="00F0770A">
            <w:rPr>
              <w:rFonts w:cstheme="minorHAnsi"/>
            </w:rPr>
            <w:t>Enter observations of non-compliance, comments or notes here.</w:t>
          </w:r>
        </w:p>
      </w:docPartBody>
    </w:docPart>
    <w:docPart>
      <w:docPartPr>
        <w:name w:val="534D7D3C75C9496F98E435CD72165DA6"/>
        <w:category>
          <w:name w:val="General"/>
          <w:gallery w:val="placeholder"/>
        </w:category>
        <w:types>
          <w:type w:val="bbPlcHdr"/>
        </w:types>
        <w:behaviors>
          <w:behavior w:val="content"/>
        </w:behaviors>
        <w:guid w:val="{57235A8D-B395-41AB-8C03-CA6A65D2C6A2}"/>
      </w:docPartPr>
      <w:docPartBody>
        <w:p w:rsidR="00E01AFC" w:rsidRDefault="00300521" w:rsidP="00300521">
          <w:pPr>
            <w:pStyle w:val="534D7D3C75C9496F98E435CD72165DA6"/>
          </w:pPr>
          <w:r w:rsidRPr="00F0770A">
            <w:rPr>
              <w:rFonts w:cstheme="minorHAnsi"/>
            </w:rPr>
            <w:t>Enter observations of non-compliance, comments or notes here.</w:t>
          </w:r>
        </w:p>
      </w:docPartBody>
    </w:docPart>
    <w:docPart>
      <w:docPartPr>
        <w:name w:val="3F70B21965E8410E8D274EFC53B39694"/>
        <w:category>
          <w:name w:val="General"/>
          <w:gallery w:val="placeholder"/>
        </w:category>
        <w:types>
          <w:type w:val="bbPlcHdr"/>
        </w:types>
        <w:behaviors>
          <w:behavior w:val="content"/>
        </w:behaviors>
        <w:guid w:val="{EDAF57F9-293F-49C6-B698-AB574E8D4A90}"/>
      </w:docPartPr>
      <w:docPartBody>
        <w:p w:rsidR="00E01AFC" w:rsidRDefault="00300521" w:rsidP="00300521">
          <w:pPr>
            <w:pStyle w:val="3F70B21965E8410E8D274EFC53B39694"/>
          </w:pPr>
          <w:r w:rsidRPr="00F0770A">
            <w:rPr>
              <w:rFonts w:cstheme="minorHAnsi"/>
            </w:rPr>
            <w:t>Enter observations of non-compliance, comments or notes here.</w:t>
          </w:r>
        </w:p>
      </w:docPartBody>
    </w:docPart>
    <w:docPart>
      <w:docPartPr>
        <w:name w:val="9A37A39BFD7543D4BFD49D3F96DC40B7"/>
        <w:category>
          <w:name w:val="General"/>
          <w:gallery w:val="placeholder"/>
        </w:category>
        <w:types>
          <w:type w:val="bbPlcHdr"/>
        </w:types>
        <w:behaviors>
          <w:behavior w:val="content"/>
        </w:behaviors>
        <w:guid w:val="{CD438F67-27D1-4D7D-BAF6-F322E3C6CD68}"/>
      </w:docPartPr>
      <w:docPartBody>
        <w:p w:rsidR="00E01AFC" w:rsidRDefault="00300521" w:rsidP="00300521">
          <w:pPr>
            <w:pStyle w:val="9A37A39BFD7543D4BFD49D3F96DC40B7"/>
          </w:pPr>
          <w:r w:rsidRPr="0084305D">
            <w:rPr>
              <w:rFonts w:cstheme="minorHAnsi"/>
            </w:rPr>
            <w:t>Enter observations of non-compliance, comments or notes here.</w:t>
          </w:r>
        </w:p>
      </w:docPartBody>
    </w:docPart>
    <w:docPart>
      <w:docPartPr>
        <w:name w:val="04EAAA2C0AE64672BA3E2198FCE44805"/>
        <w:category>
          <w:name w:val="General"/>
          <w:gallery w:val="placeholder"/>
        </w:category>
        <w:types>
          <w:type w:val="bbPlcHdr"/>
        </w:types>
        <w:behaviors>
          <w:behavior w:val="content"/>
        </w:behaviors>
        <w:guid w:val="{3BE7BA83-DD44-4721-B8CC-903BAD3D0DC2}"/>
      </w:docPartPr>
      <w:docPartBody>
        <w:p w:rsidR="00E01AFC" w:rsidRDefault="00300521" w:rsidP="00300521">
          <w:pPr>
            <w:pStyle w:val="04EAAA2C0AE64672BA3E2198FCE44805"/>
          </w:pPr>
          <w:r w:rsidRPr="0084305D">
            <w:rPr>
              <w:rFonts w:cstheme="minorHAnsi"/>
            </w:rPr>
            <w:t>Enter observations of non-compliance, comments or notes here.</w:t>
          </w:r>
        </w:p>
      </w:docPartBody>
    </w:docPart>
    <w:docPart>
      <w:docPartPr>
        <w:name w:val="3ECB328810FD4CB099F5036930D13D72"/>
        <w:category>
          <w:name w:val="General"/>
          <w:gallery w:val="placeholder"/>
        </w:category>
        <w:types>
          <w:type w:val="bbPlcHdr"/>
        </w:types>
        <w:behaviors>
          <w:behavior w:val="content"/>
        </w:behaviors>
        <w:guid w:val="{6F4D4FEE-E491-4633-B433-091E344DFC8B}"/>
      </w:docPartPr>
      <w:docPartBody>
        <w:p w:rsidR="00E01AFC" w:rsidRDefault="00300521" w:rsidP="00300521">
          <w:pPr>
            <w:pStyle w:val="3ECB328810FD4CB099F5036930D13D72"/>
          </w:pPr>
          <w:r w:rsidRPr="0084305D">
            <w:rPr>
              <w:rFonts w:cstheme="minorHAnsi"/>
            </w:rPr>
            <w:t>Enter observations of non-compliance, comments or notes here.</w:t>
          </w:r>
        </w:p>
      </w:docPartBody>
    </w:docPart>
    <w:docPart>
      <w:docPartPr>
        <w:name w:val="E2AD4CC7C6B341AE8F69384EF85806A1"/>
        <w:category>
          <w:name w:val="General"/>
          <w:gallery w:val="placeholder"/>
        </w:category>
        <w:types>
          <w:type w:val="bbPlcHdr"/>
        </w:types>
        <w:behaviors>
          <w:behavior w:val="content"/>
        </w:behaviors>
        <w:guid w:val="{D1EDB556-4DE0-4C76-9F3B-3990756E87AB}"/>
      </w:docPartPr>
      <w:docPartBody>
        <w:p w:rsidR="00E01AFC" w:rsidRDefault="00300521" w:rsidP="00300521">
          <w:pPr>
            <w:pStyle w:val="E2AD4CC7C6B341AE8F69384EF85806A1"/>
          </w:pPr>
          <w:r w:rsidRPr="0084305D">
            <w:rPr>
              <w:rFonts w:cstheme="minorHAnsi"/>
            </w:rPr>
            <w:t>Enter observations of non-compliance, comments or notes here.</w:t>
          </w:r>
        </w:p>
      </w:docPartBody>
    </w:docPart>
    <w:docPart>
      <w:docPartPr>
        <w:name w:val="4CA95FB04E684A6CBA44A21F48640728"/>
        <w:category>
          <w:name w:val="General"/>
          <w:gallery w:val="placeholder"/>
        </w:category>
        <w:types>
          <w:type w:val="bbPlcHdr"/>
        </w:types>
        <w:behaviors>
          <w:behavior w:val="content"/>
        </w:behaviors>
        <w:guid w:val="{55DC4D45-2D66-4B54-9034-BDAFF784F164}"/>
      </w:docPartPr>
      <w:docPartBody>
        <w:p w:rsidR="00E01AFC" w:rsidRDefault="00300521" w:rsidP="00300521">
          <w:pPr>
            <w:pStyle w:val="4CA95FB04E684A6CBA44A21F48640728"/>
          </w:pPr>
          <w:r w:rsidRPr="0084305D">
            <w:rPr>
              <w:rFonts w:cstheme="minorHAnsi"/>
            </w:rPr>
            <w:t>Enter observations of non-compliance, comments or notes here.</w:t>
          </w:r>
        </w:p>
      </w:docPartBody>
    </w:docPart>
    <w:docPart>
      <w:docPartPr>
        <w:name w:val="3C470FFBD80E4C458293BA47AC61F89C"/>
        <w:category>
          <w:name w:val="General"/>
          <w:gallery w:val="placeholder"/>
        </w:category>
        <w:types>
          <w:type w:val="bbPlcHdr"/>
        </w:types>
        <w:behaviors>
          <w:behavior w:val="content"/>
        </w:behaviors>
        <w:guid w:val="{56D4DDBD-3A29-45CB-A911-4760EA3B5C7D}"/>
      </w:docPartPr>
      <w:docPartBody>
        <w:p w:rsidR="00E01AFC" w:rsidRDefault="00300521" w:rsidP="00300521">
          <w:pPr>
            <w:pStyle w:val="3C470FFBD80E4C458293BA47AC61F89C"/>
          </w:pPr>
          <w:r w:rsidRPr="0084305D">
            <w:rPr>
              <w:rFonts w:cstheme="minorHAnsi"/>
            </w:rPr>
            <w:t>Enter observations of non-compliance, comments or notes here.</w:t>
          </w:r>
        </w:p>
      </w:docPartBody>
    </w:docPart>
    <w:docPart>
      <w:docPartPr>
        <w:name w:val="3E44C10422EA468A8229C741F1B5B6B0"/>
        <w:category>
          <w:name w:val="General"/>
          <w:gallery w:val="placeholder"/>
        </w:category>
        <w:types>
          <w:type w:val="bbPlcHdr"/>
        </w:types>
        <w:behaviors>
          <w:behavior w:val="content"/>
        </w:behaviors>
        <w:guid w:val="{3A3B238C-33C9-4BE5-A71E-8CEB1A597CFB}"/>
      </w:docPartPr>
      <w:docPartBody>
        <w:p w:rsidR="00E01AFC" w:rsidRDefault="00300521" w:rsidP="00300521">
          <w:pPr>
            <w:pStyle w:val="3E44C10422EA468A8229C741F1B5B6B0"/>
          </w:pPr>
          <w:r w:rsidRPr="0084305D">
            <w:rPr>
              <w:rFonts w:cstheme="minorHAnsi"/>
            </w:rPr>
            <w:t>Enter observations of non-compliance, comments or notes here.</w:t>
          </w:r>
        </w:p>
      </w:docPartBody>
    </w:docPart>
    <w:docPart>
      <w:docPartPr>
        <w:name w:val="E299E3DF7FFD4CDCAE9C22BC691B761C"/>
        <w:category>
          <w:name w:val="General"/>
          <w:gallery w:val="placeholder"/>
        </w:category>
        <w:types>
          <w:type w:val="bbPlcHdr"/>
        </w:types>
        <w:behaviors>
          <w:behavior w:val="content"/>
        </w:behaviors>
        <w:guid w:val="{09EA6461-BA96-4625-9AA1-8C773FB01F3E}"/>
      </w:docPartPr>
      <w:docPartBody>
        <w:p w:rsidR="00E01AFC" w:rsidRDefault="00300521" w:rsidP="00300521">
          <w:pPr>
            <w:pStyle w:val="E299E3DF7FFD4CDCAE9C22BC691B761C"/>
          </w:pPr>
          <w:r w:rsidRPr="0084305D">
            <w:rPr>
              <w:rFonts w:cstheme="minorHAnsi"/>
            </w:rPr>
            <w:t>Enter observations of non-compliance, comments or notes here.</w:t>
          </w:r>
        </w:p>
      </w:docPartBody>
    </w:docPart>
    <w:docPart>
      <w:docPartPr>
        <w:name w:val="A6D0C2DFBA874C4A9BDCE9E835033EAE"/>
        <w:category>
          <w:name w:val="General"/>
          <w:gallery w:val="placeholder"/>
        </w:category>
        <w:types>
          <w:type w:val="bbPlcHdr"/>
        </w:types>
        <w:behaviors>
          <w:behavior w:val="content"/>
        </w:behaviors>
        <w:guid w:val="{2ACCFC1E-7A15-4CEC-95B2-46391153C1AD}"/>
      </w:docPartPr>
      <w:docPartBody>
        <w:p w:rsidR="00E01AFC" w:rsidRDefault="00300521" w:rsidP="00300521">
          <w:pPr>
            <w:pStyle w:val="A6D0C2DFBA874C4A9BDCE9E835033EAE"/>
          </w:pPr>
          <w:r w:rsidRPr="0084305D">
            <w:rPr>
              <w:rFonts w:cstheme="minorHAnsi"/>
            </w:rPr>
            <w:t>Enter observations of non-compliance, comments or notes here.</w:t>
          </w:r>
        </w:p>
      </w:docPartBody>
    </w:docPart>
    <w:docPart>
      <w:docPartPr>
        <w:name w:val="72A603035DC740EF9387AF5362434635"/>
        <w:category>
          <w:name w:val="General"/>
          <w:gallery w:val="placeholder"/>
        </w:category>
        <w:types>
          <w:type w:val="bbPlcHdr"/>
        </w:types>
        <w:behaviors>
          <w:behavior w:val="content"/>
        </w:behaviors>
        <w:guid w:val="{FFB1E06B-232D-487C-83D1-2378B43CD4A4}"/>
      </w:docPartPr>
      <w:docPartBody>
        <w:p w:rsidR="00E01AFC" w:rsidRDefault="00300521" w:rsidP="00300521">
          <w:pPr>
            <w:pStyle w:val="72A603035DC740EF9387AF5362434635"/>
          </w:pPr>
          <w:r w:rsidRPr="0084305D">
            <w:rPr>
              <w:rFonts w:cstheme="minorHAnsi"/>
            </w:rPr>
            <w:t>Enter observations of non-compliance, comments or notes here.</w:t>
          </w:r>
        </w:p>
      </w:docPartBody>
    </w:docPart>
    <w:docPart>
      <w:docPartPr>
        <w:name w:val="3B4D1426F536421B88493C10F0F44842"/>
        <w:category>
          <w:name w:val="General"/>
          <w:gallery w:val="placeholder"/>
        </w:category>
        <w:types>
          <w:type w:val="bbPlcHdr"/>
        </w:types>
        <w:behaviors>
          <w:behavior w:val="content"/>
        </w:behaviors>
        <w:guid w:val="{226EED3F-4A7E-4ADD-B296-B6FE51E8DC63}"/>
      </w:docPartPr>
      <w:docPartBody>
        <w:p w:rsidR="00E01AFC" w:rsidRDefault="00300521" w:rsidP="00300521">
          <w:pPr>
            <w:pStyle w:val="3B4D1426F536421B88493C10F0F44842"/>
          </w:pPr>
          <w:r w:rsidRPr="0084305D">
            <w:rPr>
              <w:rFonts w:cstheme="minorHAnsi"/>
            </w:rPr>
            <w:t>Enter observations of non-compliance, comments or notes here.</w:t>
          </w:r>
        </w:p>
      </w:docPartBody>
    </w:docPart>
    <w:docPart>
      <w:docPartPr>
        <w:name w:val="011D62776D6E4F4996A9B4EEB101A4AF"/>
        <w:category>
          <w:name w:val="General"/>
          <w:gallery w:val="placeholder"/>
        </w:category>
        <w:types>
          <w:type w:val="bbPlcHdr"/>
        </w:types>
        <w:behaviors>
          <w:behavior w:val="content"/>
        </w:behaviors>
        <w:guid w:val="{A09F1BD4-B8BC-4080-970B-F0D1969368D8}"/>
      </w:docPartPr>
      <w:docPartBody>
        <w:p w:rsidR="00E01AFC" w:rsidRDefault="00300521" w:rsidP="00300521">
          <w:pPr>
            <w:pStyle w:val="011D62776D6E4F4996A9B4EEB101A4AF"/>
          </w:pPr>
          <w:r w:rsidRPr="0084305D">
            <w:rPr>
              <w:rFonts w:cstheme="minorHAnsi"/>
            </w:rPr>
            <w:t>Enter observations of non-compliance, comments or notes here.</w:t>
          </w:r>
        </w:p>
      </w:docPartBody>
    </w:docPart>
    <w:docPart>
      <w:docPartPr>
        <w:name w:val="5559CC8AF8B64589AE53B30FA9229D83"/>
        <w:category>
          <w:name w:val="General"/>
          <w:gallery w:val="placeholder"/>
        </w:category>
        <w:types>
          <w:type w:val="bbPlcHdr"/>
        </w:types>
        <w:behaviors>
          <w:behavior w:val="content"/>
        </w:behaviors>
        <w:guid w:val="{B682A1BA-23B9-4EF2-89B7-9C388A67FB8F}"/>
      </w:docPartPr>
      <w:docPartBody>
        <w:p w:rsidR="00E01AFC" w:rsidRDefault="00300521" w:rsidP="00300521">
          <w:pPr>
            <w:pStyle w:val="5559CC8AF8B64589AE53B30FA9229D83"/>
          </w:pPr>
          <w:r w:rsidRPr="0084305D">
            <w:rPr>
              <w:rFonts w:cstheme="minorHAnsi"/>
            </w:rPr>
            <w:t>Enter observations of non-compliance, comments or notes here.</w:t>
          </w:r>
        </w:p>
      </w:docPartBody>
    </w:docPart>
    <w:docPart>
      <w:docPartPr>
        <w:name w:val="B4E3AF73F9024631B8C2D18017B5BB41"/>
        <w:category>
          <w:name w:val="General"/>
          <w:gallery w:val="placeholder"/>
        </w:category>
        <w:types>
          <w:type w:val="bbPlcHdr"/>
        </w:types>
        <w:behaviors>
          <w:behavior w:val="content"/>
        </w:behaviors>
        <w:guid w:val="{00330910-5BAD-462A-8332-30085060C067}"/>
      </w:docPartPr>
      <w:docPartBody>
        <w:p w:rsidR="00E01AFC" w:rsidRDefault="00300521" w:rsidP="00300521">
          <w:pPr>
            <w:pStyle w:val="B4E3AF73F9024631B8C2D18017B5BB41"/>
          </w:pPr>
          <w:r w:rsidRPr="0084305D">
            <w:rPr>
              <w:rFonts w:cstheme="minorHAnsi"/>
            </w:rPr>
            <w:t>Enter observations of non-compliance, comments or notes here.</w:t>
          </w:r>
        </w:p>
      </w:docPartBody>
    </w:docPart>
    <w:docPart>
      <w:docPartPr>
        <w:name w:val="68CB4E94C1D84FEB900049E49C4344C7"/>
        <w:category>
          <w:name w:val="General"/>
          <w:gallery w:val="placeholder"/>
        </w:category>
        <w:types>
          <w:type w:val="bbPlcHdr"/>
        </w:types>
        <w:behaviors>
          <w:behavior w:val="content"/>
        </w:behaviors>
        <w:guid w:val="{17EF1AE4-0862-46AE-A09F-65AB4A90B1AD}"/>
      </w:docPartPr>
      <w:docPartBody>
        <w:p w:rsidR="00E01AFC" w:rsidRDefault="00300521" w:rsidP="00300521">
          <w:pPr>
            <w:pStyle w:val="68CB4E94C1D84FEB900049E49C4344C7"/>
          </w:pPr>
          <w:r w:rsidRPr="0084305D">
            <w:rPr>
              <w:rFonts w:cstheme="minorHAnsi"/>
            </w:rPr>
            <w:t>Enter observations of non-compliance, comments or notes here.</w:t>
          </w:r>
        </w:p>
      </w:docPartBody>
    </w:docPart>
    <w:docPart>
      <w:docPartPr>
        <w:name w:val="3B2C9FAF02554213BC91413DFE615B18"/>
        <w:category>
          <w:name w:val="General"/>
          <w:gallery w:val="placeholder"/>
        </w:category>
        <w:types>
          <w:type w:val="bbPlcHdr"/>
        </w:types>
        <w:behaviors>
          <w:behavior w:val="content"/>
        </w:behaviors>
        <w:guid w:val="{6BA03AF1-AF64-41DF-A82C-C4075A7260F3}"/>
      </w:docPartPr>
      <w:docPartBody>
        <w:p w:rsidR="00E01AFC" w:rsidRDefault="00300521" w:rsidP="00300521">
          <w:pPr>
            <w:pStyle w:val="3B2C9FAF02554213BC91413DFE615B18"/>
          </w:pPr>
          <w:r w:rsidRPr="0084305D">
            <w:rPr>
              <w:rFonts w:cstheme="minorHAnsi"/>
            </w:rPr>
            <w:t>Enter observations of non-compliance, comments or notes her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9ACE3B58C16643D69FDE29D3CFAA988A"/>
        <w:category>
          <w:name w:val="General"/>
          <w:gallery w:val="placeholder"/>
        </w:category>
        <w:types>
          <w:type w:val="bbPlcHdr"/>
        </w:types>
        <w:behaviors>
          <w:behavior w:val="content"/>
        </w:behaviors>
        <w:guid w:val="{B953A592-8BDE-4213-85B9-5CA9C9874227}"/>
      </w:docPartPr>
      <w:docPartBody>
        <w:p w:rsidR="00E01AFC" w:rsidRDefault="00300521" w:rsidP="00300521">
          <w:pPr>
            <w:pStyle w:val="9ACE3B58C16643D69FDE29D3CFAA988A"/>
          </w:pPr>
          <w:r w:rsidRPr="0084305D">
            <w:rPr>
              <w:rFonts w:cstheme="minorHAnsi"/>
            </w:rPr>
            <w:t>Enter observations of non-compliance, comments or notes here.</w:t>
          </w:r>
        </w:p>
      </w:docPartBody>
    </w:docPart>
    <w:docPart>
      <w:docPartPr>
        <w:name w:val="94B47BA46E9C41239880B7B06F51A4AF"/>
        <w:category>
          <w:name w:val="General"/>
          <w:gallery w:val="placeholder"/>
        </w:category>
        <w:types>
          <w:type w:val="bbPlcHdr"/>
        </w:types>
        <w:behaviors>
          <w:behavior w:val="content"/>
        </w:behaviors>
        <w:guid w:val="{CF2BD549-80FE-4ED9-8FC6-F327BA3D331F}"/>
      </w:docPartPr>
      <w:docPartBody>
        <w:p w:rsidR="00E01AFC" w:rsidRDefault="00300521" w:rsidP="00300521">
          <w:pPr>
            <w:pStyle w:val="94B47BA46E9C41239880B7B06F51A4AF"/>
          </w:pPr>
          <w:r w:rsidRPr="0084305D">
            <w:rPr>
              <w:rFonts w:cstheme="minorHAnsi"/>
            </w:rPr>
            <w:t>Enter observations of non-compliance, comments or notes here.</w:t>
          </w:r>
        </w:p>
      </w:docPartBody>
    </w:docPart>
    <w:docPart>
      <w:docPartPr>
        <w:name w:val="94EBFE8487984A5AB49BE1E7C5A0939D"/>
        <w:category>
          <w:name w:val="General"/>
          <w:gallery w:val="placeholder"/>
        </w:category>
        <w:types>
          <w:type w:val="bbPlcHdr"/>
        </w:types>
        <w:behaviors>
          <w:behavior w:val="content"/>
        </w:behaviors>
        <w:guid w:val="{B454E148-ED3F-451B-BE2F-36ABF1EBAB2F}"/>
      </w:docPartPr>
      <w:docPartBody>
        <w:p w:rsidR="00E01AFC" w:rsidRDefault="00300521" w:rsidP="00300521">
          <w:pPr>
            <w:pStyle w:val="94EBFE8487984A5AB49BE1E7C5A0939D"/>
          </w:pPr>
          <w:r w:rsidRPr="0084305D">
            <w:rPr>
              <w:rFonts w:cstheme="minorHAnsi"/>
            </w:rPr>
            <w:t>Enter observations of non-compliance, comments or notes here.</w:t>
          </w:r>
        </w:p>
      </w:docPartBody>
    </w:docPart>
    <w:docPart>
      <w:docPartPr>
        <w:name w:val="9680621637174DABB02D32767B2C1A41"/>
        <w:category>
          <w:name w:val="General"/>
          <w:gallery w:val="placeholder"/>
        </w:category>
        <w:types>
          <w:type w:val="bbPlcHdr"/>
        </w:types>
        <w:behaviors>
          <w:behavior w:val="content"/>
        </w:behaviors>
        <w:guid w:val="{AA38E9EC-71A5-4DB2-9107-8437E41590E8}"/>
      </w:docPartPr>
      <w:docPartBody>
        <w:p w:rsidR="00E01AFC" w:rsidRDefault="00300521" w:rsidP="00300521">
          <w:pPr>
            <w:pStyle w:val="9680621637174DABB02D32767B2C1A41"/>
          </w:pPr>
          <w:r w:rsidRPr="0084305D">
            <w:rPr>
              <w:rFonts w:cstheme="minorHAnsi"/>
            </w:rPr>
            <w:t>Enter observations of non-compliance, comments or notes here.</w:t>
          </w:r>
        </w:p>
      </w:docPartBody>
    </w:docPart>
    <w:docPart>
      <w:docPartPr>
        <w:name w:val="C7D485748709478DABD212B1AC8FB196"/>
        <w:category>
          <w:name w:val="General"/>
          <w:gallery w:val="placeholder"/>
        </w:category>
        <w:types>
          <w:type w:val="bbPlcHdr"/>
        </w:types>
        <w:behaviors>
          <w:behavior w:val="content"/>
        </w:behaviors>
        <w:guid w:val="{2356F875-7291-42F0-879D-429CA7E55D96}"/>
      </w:docPartPr>
      <w:docPartBody>
        <w:p w:rsidR="00E01AFC" w:rsidRDefault="00300521" w:rsidP="00300521">
          <w:pPr>
            <w:pStyle w:val="C7D485748709478DABD212B1AC8FB196"/>
          </w:pPr>
          <w:r w:rsidRPr="0084305D">
            <w:rPr>
              <w:rFonts w:cstheme="minorHAnsi"/>
            </w:rPr>
            <w:t>Enter observations of non-compliance, comments or notes here.</w:t>
          </w:r>
        </w:p>
      </w:docPartBody>
    </w:docPart>
    <w:docPart>
      <w:docPartPr>
        <w:name w:val="58CA6F028DB344FFA7C086C33C6D753B"/>
        <w:category>
          <w:name w:val="General"/>
          <w:gallery w:val="placeholder"/>
        </w:category>
        <w:types>
          <w:type w:val="bbPlcHdr"/>
        </w:types>
        <w:behaviors>
          <w:behavior w:val="content"/>
        </w:behaviors>
        <w:guid w:val="{800C883B-01DF-4D51-BE46-8CA1D9403CB4}"/>
      </w:docPartPr>
      <w:docPartBody>
        <w:p w:rsidR="00E01AFC" w:rsidRDefault="00300521" w:rsidP="00300521">
          <w:pPr>
            <w:pStyle w:val="58CA6F028DB344FFA7C086C33C6D753B"/>
          </w:pPr>
          <w:r w:rsidRPr="0084305D">
            <w:rPr>
              <w:rFonts w:cstheme="minorHAnsi"/>
            </w:rPr>
            <w:t>Enter observations of non-compliance, comments or notes here.</w:t>
          </w:r>
        </w:p>
      </w:docPartBody>
    </w:docPart>
    <w:docPart>
      <w:docPartPr>
        <w:name w:val="12969ADE8D4441CB98C6020CCCDFD9A5"/>
        <w:category>
          <w:name w:val="General"/>
          <w:gallery w:val="placeholder"/>
        </w:category>
        <w:types>
          <w:type w:val="bbPlcHdr"/>
        </w:types>
        <w:behaviors>
          <w:behavior w:val="content"/>
        </w:behaviors>
        <w:guid w:val="{BA374767-9BA5-4A2A-8DC0-CE34F4408A98}"/>
      </w:docPartPr>
      <w:docPartBody>
        <w:p w:rsidR="00E01AFC" w:rsidRDefault="00300521" w:rsidP="00300521">
          <w:pPr>
            <w:pStyle w:val="12969ADE8D4441CB98C6020CCCDFD9A5"/>
          </w:pPr>
          <w:r w:rsidRPr="0084305D">
            <w:rPr>
              <w:rFonts w:cstheme="minorHAnsi"/>
            </w:rPr>
            <w:t>Enter observations of non-compliance, comments or notes here.</w:t>
          </w:r>
        </w:p>
      </w:docPartBody>
    </w:docPart>
    <w:docPart>
      <w:docPartPr>
        <w:name w:val="43DE7E09BA42461BBA0C839BFB6E42B5"/>
        <w:category>
          <w:name w:val="General"/>
          <w:gallery w:val="placeholder"/>
        </w:category>
        <w:types>
          <w:type w:val="bbPlcHdr"/>
        </w:types>
        <w:behaviors>
          <w:behavior w:val="content"/>
        </w:behaviors>
        <w:guid w:val="{2E207078-C4EA-45AF-9981-0D1CCB44EEEF}"/>
      </w:docPartPr>
      <w:docPartBody>
        <w:p w:rsidR="00E01AFC" w:rsidRDefault="00300521" w:rsidP="00300521">
          <w:pPr>
            <w:pStyle w:val="43DE7E09BA42461BBA0C839BFB6E42B5"/>
          </w:pPr>
          <w:r w:rsidRPr="0084305D">
            <w:rPr>
              <w:rFonts w:cstheme="minorHAnsi"/>
            </w:rPr>
            <w:t>Enter observations of non-compliance, comments or notes here.</w:t>
          </w:r>
        </w:p>
      </w:docPartBody>
    </w:docPart>
    <w:docPart>
      <w:docPartPr>
        <w:name w:val="6DCE490267374ECF9BDAB62CC25B6EBA"/>
        <w:category>
          <w:name w:val="General"/>
          <w:gallery w:val="placeholder"/>
        </w:category>
        <w:types>
          <w:type w:val="bbPlcHdr"/>
        </w:types>
        <w:behaviors>
          <w:behavior w:val="content"/>
        </w:behaviors>
        <w:guid w:val="{2E84C317-95EC-419F-AFAE-85B26BB7B8B8}"/>
      </w:docPartPr>
      <w:docPartBody>
        <w:p w:rsidR="00E01AFC" w:rsidRDefault="00300521" w:rsidP="00300521">
          <w:pPr>
            <w:pStyle w:val="6DCE490267374ECF9BDAB62CC25B6EBA"/>
          </w:pPr>
          <w:r w:rsidRPr="0084305D">
            <w:rPr>
              <w:rFonts w:cstheme="minorHAnsi"/>
            </w:rPr>
            <w:t>Enter observations of non-compliance, comments or notes here.</w:t>
          </w:r>
        </w:p>
      </w:docPartBody>
    </w:docPart>
    <w:docPart>
      <w:docPartPr>
        <w:name w:val="63EAC54B5D9640FC80DE72717CFD8218"/>
        <w:category>
          <w:name w:val="General"/>
          <w:gallery w:val="placeholder"/>
        </w:category>
        <w:types>
          <w:type w:val="bbPlcHdr"/>
        </w:types>
        <w:behaviors>
          <w:behavior w:val="content"/>
        </w:behaviors>
        <w:guid w:val="{20DEADF1-6255-46C0-B086-F00191923E7F}"/>
      </w:docPartPr>
      <w:docPartBody>
        <w:p w:rsidR="00E01AFC" w:rsidRDefault="00300521" w:rsidP="00300521">
          <w:pPr>
            <w:pStyle w:val="63EAC54B5D9640FC80DE72717CFD8218"/>
          </w:pPr>
          <w:r w:rsidRPr="0084305D">
            <w:rPr>
              <w:rFonts w:cstheme="minorHAnsi"/>
            </w:rPr>
            <w:t>Enter observations of non-compliance, comments or notes here.</w:t>
          </w:r>
        </w:p>
      </w:docPartBody>
    </w:docPart>
    <w:docPart>
      <w:docPartPr>
        <w:name w:val="F27FBD0DB7254432955BA0FC56A32008"/>
        <w:category>
          <w:name w:val="General"/>
          <w:gallery w:val="placeholder"/>
        </w:category>
        <w:types>
          <w:type w:val="bbPlcHdr"/>
        </w:types>
        <w:behaviors>
          <w:behavior w:val="content"/>
        </w:behaviors>
        <w:guid w:val="{CADF4DFA-79B3-432D-9770-675BDC79EFB5}"/>
      </w:docPartPr>
      <w:docPartBody>
        <w:p w:rsidR="00E01AFC" w:rsidRDefault="00300521" w:rsidP="00300521">
          <w:pPr>
            <w:pStyle w:val="F27FBD0DB7254432955BA0FC56A32008"/>
          </w:pPr>
          <w:r w:rsidRPr="0084305D">
            <w:rPr>
              <w:rFonts w:cstheme="minorHAnsi"/>
            </w:rPr>
            <w:t>Enter observations of non-compliance, comments or notes here.</w:t>
          </w:r>
        </w:p>
      </w:docPartBody>
    </w:docPart>
    <w:docPart>
      <w:docPartPr>
        <w:name w:val="1F11707900AC48DB8D0AB4841F654F91"/>
        <w:category>
          <w:name w:val="General"/>
          <w:gallery w:val="placeholder"/>
        </w:category>
        <w:types>
          <w:type w:val="bbPlcHdr"/>
        </w:types>
        <w:behaviors>
          <w:behavior w:val="content"/>
        </w:behaviors>
        <w:guid w:val="{1AB3FD76-00CF-4E7A-9403-A97EA9F86C09}"/>
      </w:docPartPr>
      <w:docPartBody>
        <w:p w:rsidR="00E01AFC" w:rsidRDefault="00300521" w:rsidP="00300521">
          <w:pPr>
            <w:pStyle w:val="1F11707900AC48DB8D0AB4841F654F91"/>
          </w:pPr>
          <w:r w:rsidRPr="0084305D">
            <w:rPr>
              <w:rFonts w:cstheme="minorHAnsi"/>
            </w:rPr>
            <w:t>Enter observations of non-compliance, comments or notes here.</w:t>
          </w:r>
        </w:p>
      </w:docPartBody>
    </w:docPart>
    <w:docPart>
      <w:docPartPr>
        <w:name w:val="8792A1F0FA5645A7928165C09EC91B2D"/>
        <w:category>
          <w:name w:val="General"/>
          <w:gallery w:val="placeholder"/>
        </w:category>
        <w:types>
          <w:type w:val="bbPlcHdr"/>
        </w:types>
        <w:behaviors>
          <w:behavior w:val="content"/>
        </w:behaviors>
        <w:guid w:val="{4C2AABA4-EDB6-419B-A3C5-47D378B9D9EC}"/>
      </w:docPartPr>
      <w:docPartBody>
        <w:p w:rsidR="00E01AFC" w:rsidRDefault="00300521" w:rsidP="00300521">
          <w:pPr>
            <w:pStyle w:val="8792A1F0FA5645A7928165C09EC91B2D"/>
          </w:pPr>
          <w:r w:rsidRPr="0084305D">
            <w:rPr>
              <w:rFonts w:cstheme="minorHAnsi"/>
            </w:rPr>
            <w:t>Enter observations of non-compliance, comments or notes here.</w:t>
          </w:r>
        </w:p>
      </w:docPartBody>
    </w:docPart>
    <w:docPart>
      <w:docPartPr>
        <w:name w:val="036715626DA4478AB942194C83B2384D"/>
        <w:category>
          <w:name w:val="General"/>
          <w:gallery w:val="placeholder"/>
        </w:category>
        <w:types>
          <w:type w:val="bbPlcHdr"/>
        </w:types>
        <w:behaviors>
          <w:behavior w:val="content"/>
        </w:behaviors>
        <w:guid w:val="{2DD6CD69-A94B-477C-BF25-6E36EA2E859D}"/>
      </w:docPartPr>
      <w:docPartBody>
        <w:p w:rsidR="00E01AFC" w:rsidRDefault="00300521" w:rsidP="00300521">
          <w:pPr>
            <w:pStyle w:val="036715626DA4478AB942194C83B2384D"/>
          </w:pPr>
          <w:r w:rsidRPr="0084305D">
            <w:rPr>
              <w:rFonts w:cstheme="minorHAnsi"/>
            </w:rPr>
            <w:t>Enter observations of non-compliance, comments or notes here.</w:t>
          </w:r>
        </w:p>
      </w:docPartBody>
    </w:docPart>
    <w:docPart>
      <w:docPartPr>
        <w:name w:val="4DE2A920264B47BF88259FE0A830DD02"/>
        <w:category>
          <w:name w:val="General"/>
          <w:gallery w:val="placeholder"/>
        </w:category>
        <w:types>
          <w:type w:val="bbPlcHdr"/>
        </w:types>
        <w:behaviors>
          <w:behavior w:val="content"/>
        </w:behaviors>
        <w:guid w:val="{42B1216F-694E-4B86-AF4F-C0D126BB20B1}"/>
      </w:docPartPr>
      <w:docPartBody>
        <w:p w:rsidR="00E01AFC" w:rsidRDefault="00300521" w:rsidP="00300521">
          <w:pPr>
            <w:pStyle w:val="4DE2A920264B47BF88259FE0A830DD02"/>
          </w:pPr>
          <w:r w:rsidRPr="0084305D">
            <w:rPr>
              <w:rFonts w:cstheme="minorHAnsi"/>
            </w:rPr>
            <w:t>Enter observations of non-compliance, comments or notes here.</w:t>
          </w:r>
        </w:p>
      </w:docPartBody>
    </w:docPart>
    <w:docPart>
      <w:docPartPr>
        <w:name w:val="B9C3FD77C04F4555B32D0EFB4890B1D8"/>
        <w:category>
          <w:name w:val="General"/>
          <w:gallery w:val="placeholder"/>
        </w:category>
        <w:types>
          <w:type w:val="bbPlcHdr"/>
        </w:types>
        <w:behaviors>
          <w:behavior w:val="content"/>
        </w:behaviors>
        <w:guid w:val="{C73C3B44-647B-4653-B267-36270BDE535D}"/>
      </w:docPartPr>
      <w:docPartBody>
        <w:p w:rsidR="00E01AFC" w:rsidRDefault="00300521" w:rsidP="00300521">
          <w:pPr>
            <w:pStyle w:val="B9C3FD77C04F4555B32D0EFB4890B1D8"/>
          </w:pPr>
          <w:r w:rsidRPr="0084305D">
            <w:rPr>
              <w:rFonts w:cstheme="minorHAnsi"/>
            </w:rPr>
            <w:t>Enter observations of non-compliance, comments or notes here.</w:t>
          </w:r>
        </w:p>
      </w:docPartBody>
    </w:docPart>
    <w:docPart>
      <w:docPartPr>
        <w:name w:val="C13395EB0FBF499497A1CA4FD77A94D5"/>
        <w:category>
          <w:name w:val="General"/>
          <w:gallery w:val="placeholder"/>
        </w:category>
        <w:types>
          <w:type w:val="bbPlcHdr"/>
        </w:types>
        <w:behaviors>
          <w:behavior w:val="content"/>
        </w:behaviors>
        <w:guid w:val="{EBADB2F2-B5B3-4BB4-801D-80A34F1ACAE0}"/>
      </w:docPartPr>
      <w:docPartBody>
        <w:p w:rsidR="00E01AFC" w:rsidRDefault="00300521" w:rsidP="00300521">
          <w:pPr>
            <w:pStyle w:val="C13395EB0FBF499497A1CA4FD77A94D5"/>
          </w:pPr>
          <w:r w:rsidRPr="0084305D">
            <w:rPr>
              <w:rFonts w:cstheme="minorHAnsi"/>
            </w:rPr>
            <w:t>Enter observations of non-compliance, comments or notes here.</w:t>
          </w:r>
        </w:p>
      </w:docPartBody>
    </w:docPart>
    <w:docPart>
      <w:docPartPr>
        <w:name w:val="1DDFA582C9D442A28E9AB1B1E6C43A9D"/>
        <w:category>
          <w:name w:val="General"/>
          <w:gallery w:val="placeholder"/>
        </w:category>
        <w:types>
          <w:type w:val="bbPlcHdr"/>
        </w:types>
        <w:behaviors>
          <w:behavior w:val="content"/>
        </w:behaviors>
        <w:guid w:val="{F23BAAF3-9860-4E84-A6D7-84EB65762457}"/>
      </w:docPartPr>
      <w:docPartBody>
        <w:p w:rsidR="00E01AFC" w:rsidRDefault="00300521" w:rsidP="00300521">
          <w:pPr>
            <w:pStyle w:val="1DDFA582C9D442A28E9AB1B1E6C43A9D"/>
          </w:pPr>
          <w:r w:rsidRPr="0084305D">
            <w:rPr>
              <w:rFonts w:cstheme="minorHAnsi"/>
            </w:rPr>
            <w:t>Enter observations of non-compliance, comments or notes here.</w:t>
          </w:r>
        </w:p>
      </w:docPartBody>
    </w:docPart>
    <w:docPart>
      <w:docPartPr>
        <w:name w:val="29ECECCF73994FA59570A38C8F6073D0"/>
        <w:category>
          <w:name w:val="General"/>
          <w:gallery w:val="placeholder"/>
        </w:category>
        <w:types>
          <w:type w:val="bbPlcHdr"/>
        </w:types>
        <w:behaviors>
          <w:behavior w:val="content"/>
        </w:behaviors>
        <w:guid w:val="{A24269E2-A33D-4743-AEA5-A25D2FD0C44B}"/>
      </w:docPartPr>
      <w:docPartBody>
        <w:p w:rsidR="00E01AFC" w:rsidRDefault="00300521" w:rsidP="00300521">
          <w:pPr>
            <w:pStyle w:val="29ECECCF73994FA59570A38C8F6073D0"/>
          </w:pPr>
          <w:r w:rsidRPr="0084305D">
            <w:rPr>
              <w:rFonts w:cstheme="minorHAnsi"/>
            </w:rPr>
            <w:t>Enter observations of non-compliance, comments or notes here.</w:t>
          </w:r>
        </w:p>
      </w:docPartBody>
    </w:docPart>
    <w:docPart>
      <w:docPartPr>
        <w:name w:val="A9752EC1A7E34B7899F389BCF646F528"/>
        <w:category>
          <w:name w:val="General"/>
          <w:gallery w:val="placeholder"/>
        </w:category>
        <w:types>
          <w:type w:val="bbPlcHdr"/>
        </w:types>
        <w:behaviors>
          <w:behavior w:val="content"/>
        </w:behaviors>
        <w:guid w:val="{995BFA03-FB3B-434E-A5DF-A55C159DB1EE}"/>
      </w:docPartPr>
      <w:docPartBody>
        <w:p w:rsidR="00E01AFC" w:rsidRDefault="00300521" w:rsidP="00300521">
          <w:pPr>
            <w:pStyle w:val="A9752EC1A7E34B7899F389BCF646F528"/>
          </w:pPr>
          <w:r w:rsidRPr="0084305D">
            <w:rPr>
              <w:rFonts w:cstheme="minorHAnsi"/>
            </w:rPr>
            <w:t>Enter observations of non-compliance, comments or notes here.</w:t>
          </w:r>
        </w:p>
      </w:docPartBody>
    </w:docPart>
    <w:docPart>
      <w:docPartPr>
        <w:name w:val="C50D69CFAF4C46D49BBF8F508C005E77"/>
        <w:category>
          <w:name w:val="General"/>
          <w:gallery w:val="placeholder"/>
        </w:category>
        <w:types>
          <w:type w:val="bbPlcHdr"/>
        </w:types>
        <w:behaviors>
          <w:behavior w:val="content"/>
        </w:behaviors>
        <w:guid w:val="{9BF3E4E4-F473-47EB-B662-A6FA01517076}"/>
      </w:docPartPr>
      <w:docPartBody>
        <w:p w:rsidR="00E01AFC" w:rsidRDefault="00300521" w:rsidP="00300521">
          <w:pPr>
            <w:pStyle w:val="C50D69CFAF4C46D49BBF8F508C005E77"/>
          </w:pPr>
          <w:r w:rsidRPr="0084305D">
            <w:rPr>
              <w:rFonts w:cstheme="minorHAnsi"/>
            </w:rPr>
            <w:t>Enter observations of non-compliance, comments or notes here.</w:t>
          </w:r>
        </w:p>
      </w:docPartBody>
    </w:docPart>
    <w:docPart>
      <w:docPartPr>
        <w:name w:val="9293CA57A01F4F2B9BA6825F2B3CC06C"/>
        <w:category>
          <w:name w:val="General"/>
          <w:gallery w:val="placeholder"/>
        </w:category>
        <w:types>
          <w:type w:val="bbPlcHdr"/>
        </w:types>
        <w:behaviors>
          <w:behavior w:val="content"/>
        </w:behaviors>
        <w:guid w:val="{56240798-076C-4A89-9A0D-77737F9B7BAA}"/>
      </w:docPartPr>
      <w:docPartBody>
        <w:p w:rsidR="00E01AFC" w:rsidRDefault="00300521" w:rsidP="00300521">
          <w:pPr>
            <w:pStyle w:val="9293CA57A01F4F2B9BA6825F2B3CC06C"/>
          </w:pPr>
          <w:r w:rsidRPr="0084305D">
            <w:rPr>
              <w:rFonts w:cstheme="minorHAnsi"/>
            </w:rPr>
            <w:t>Enter observations of non-compliance, comments or notes here.</w:t>
          </w:r>
        </w:p>
      </w:docPartBody>
    </w:docPart>
    <w:docPart>
      <w:docPartPr>
        <w:name w:val="20AAB05F9071410DB1243AA02E2FE6DF"/>
        <w:category>
          <w:name w:val="General"/>
          <w:gallery w:val="placeholder"/>
        </w:category>
        <w:types>
          <w:type w:val="bbPlcHdr"/>
        </w:types>
        <w:behaviors>
          <w:behavior w:val="content"/>
        </w:behaviors>
        <w:guid w:val="{7B02F6F9-5657-4930-99CA-67CC3F9A8C4A}"/>
      </w:docPartPr>
      <w:docPartBody>
        <w:p w:rsidR="00E01AFC" w:rsidRDefault="00300521" w:rsidP="00300521">
          <w:pPr>
            <w:pStyle w:val="20AAB05F9071410DB1243AA02E2FE6DF"/>
          </w:pPr>
          <w:r w:rsidRPr="0084305D">
            <w:rPr>
              <w:rFonts w:cstheme="minorHAnsi"/>
            </w:rPr>
            <w:t>Enter observations of non-compliance, comments or notes here.</w:t>
          </w:r>
        </w:p>
      </w:docPartBody>
    </w:docPart>
    <w:docPart>
      <w:docPartPr>
        <w:name w:val="F102605ADCC043FAB247BBF1247B0FCC"/>
        <w:category>
          <w:name w:val="General"/>
          <w:gallery w:val="placeholder"/>
        </w:category>
        <w:types>
          <w:type w:val="bbPlcHdr"/>
        </w:types>
        <w:behaviors>
          <w:behavior w:val="content"/>
        </w:behaviors>
        <w:guid w:val="{F19C84AF-E21C-40AE-8B94-464DDD5F96DF}"/>
      </w:docPartPr>
      <w:docPartBody>
        <w:p w:rsidR="00E01AFC" w:rsidRDefault="00300521" w:rsidP="00300521">
          <w:pPr>
            <w:pStyle w:val="F102605ADCC043FAB247BBF1247B0FCC"/>
          </w:pPr>
          <w:r w:rsidRPr="0084305D">
            <w:rPr>
              <w:rFonts w:cstheme="minorHAnsi"/>
            </w:rPr>
            <w:t>Enter observations of non-compliance, comments or notes here.</w:t>
          </w:r>
        </w:p>
      </w:docPartBody>
    </w:docPart>
    <w:docPart>
      <w:docPartPr>
        <w:name w:val="5A4FD51594524B85842D65A08D135741"/>
        <w:category>
          <w:name w:val="General"/>
          <w:gallery w:val="placeholder"/>
        </w:category>
        <w:types>
          <w:type w:val="bbPlcHdr"/>
        </w:types>
        <w:behaviors>
          <w:behavior w:val="content"/>
        </w:behaviors>
        <w:guid w:val="{941DA32F-A357-4B3F-A3D6-2E0A4DCB7A7C}"/>
      </w:docPartPr>
      <w:docPartBody>
        <w:p w:rsidR="003A1D76" w:rsidRDefault="00A67756" w:rsidP="00A67756">
          <w:pPr>
            <w:pStyle w:val="5A4FD51594524B85842D65A08D135741"/>
          </w:pPr>
          <w:r w:rsidRPr="0084305D">
            <w:rPr>
              <w:rFonts w:cstheme="minorHAnsi"/>
            </w:rPr>
            <w:t>Enter observations of non-compliance, comments or notes here.</w:t>
          </w:r>
        </w:p>
      </w:docPartBody>
    </w:docPart>
    <w:docPart>
      <w:docPartPr>
        <w:name w:val="8C5AC357E68348CE840EE14352E12085"/>
        <w:category>
          <w:name w:val="General"/>
          <w:gallery w:val="placeholder"/>
        </w:category>
        <w:types>
          <w:type w:val="bbPlcHdr"/>
        </w:types>
        <w:behaviors>
          <w:behavior w:val="content"/>
        </w:behaviors>
        <w:guid w:val="{F212E59F-C62A-482E-8CF3-198D0718E425}"/>
      </w:docPartPr>
      <w:docPartBody>
        <w:p w:rsidR="003A1D76" w:rsidRDefault="00A67756" w:rsidP="00A67756">
          <w:pPr>
            <w:pStyle w:val="8C5AC357E68348CE840EE14352E12085"/>
          </w:pPr>
          <w:r w:rsidRPr="0084305D">
            <w:rPr>
              <w:rFonts w:cstheme="minorHAnsi"/>
            </w:rPr>
            <w:t>Enter observations of non-compliance, comments or notes here.</w:t>
          </w:r>
        </w:p>
      </w:docPartBody>
    </w:docPart>
    <w:docPart>
      <w:docPartPr>
        <w:name w:val="5DC1C275F76345FA88ABD013CC680C76"/>
        <w:category>
          <w:name w:val="General"/>
          <w:gallery w:val="placeholder"/>
        </w:category>
        <w:types>
          <w:type w:val="bbPlcHdr"/>
        </w:types>
        <w:behaviors>
          <w:behavior w:val="content"/>
        </w:behaviors>
        <w:guid w:val="{13134C2A-6342-4BF0-B41C-BDCB8A8B2316}"/>
      </w:docPartPr>
      <w:docPartBody>
        <w:p w:rsidR="003A1D76" w:rsidRDefault="00A67756" w:rsidP="00A67756">
          <w:pPr>
            <w:pStyle w:val="5DC1C275F76345FA88ABD013CC680C76"/>
          </w:pPr>
          <w:r w:rsidRPr="0084305D">
            <w:rPr>
              <w:rFonts w:cstheme="minorHAnsi"/>
            </w:rPr>
            <w:t>Enter observations of non-compliance, comments or notes here.</w:t>
          </w:r>
        </w:p>
      </w:docPartBody>
    </w:docPart>
    <w:docPart>
      <w:docPartPr>
        <w:name w:val="7991D872D0C54AC2826DDECCF6F42AD8"/>
        <w:category>
          <w:name w:val="General"/>
          <w:gallery w:val="placeholder"/>
        </w:category>
        <w:types>
          <w:type w:val="bbPlcHdr"/>
        </w:types>
        <w:behaviors>
          <w:behavior w:val="content"/>
        </w:behaviors>
        <w:guid w:val="{CE6AC2B3-2572-42C2-838C-070B9A4B099A}"/>
      </w:docPartPr>
      <w:docPartBody>
        <w:p w:rsidR="003A1D76" w:rsidRDefault="00A67756" w:rsidP="00A67756">
          <w:pPr>
            <w:pStyle w:val="7991D872D0C54AC2826DDECCF6F42AD8"/>
          </w:pPr>
          <w:r w:rsidRPr="0084305D">
            <w:rPr>
              <w:rFonts w:cstheme="minorHAnsi"/>
            </w:rPr>
            <w:t>Enter observations of non-compliance, comments or notes here.</w:t>
          </w:r>
        </w:p>
      </w:docPartBody>
    </w:docPart>
    <w:docPart>
      <w:docPartPr>
        <w:name w:val="21EF16BF36DB42F4A2D7C2CFC813EF8C"/>
        <w:category>
          <w:name w:val="General"/>
          <w:gallery w:val="placeholder"/>
        </w:category>
        <w:types>
          <w:type w:val="bbPlcHdr"/>
        </w:types>
        <w:behaviors>
          <w:behavior w:val="content"/>
        </w:behaviors>
        <w:guid w:val="{19408107-66B2-4038-8AA7-C77297A82B2D}"/>
      </w:docPartPr>
      <w:docPartBody>
        <w:p w:rsidR="003A1D76" w:rsidRDefault="00A67756" w:rsidP="00A67756">
          <w:pPr>
            <w:pStyle w:val="21EF16BF36DB42F4A2D7C2CFC813EF8C"/>
          </w:pPr>
          <w:r w:rsidRPr="0084305D">
            <w:rPr>
              <w:rFonts w:cstheme="minorHAnsi"/>
            </w:rPr>
            <w:t>Enter observations of non-compliance, comments or notes here.</w:t>
          </w:r>
        </w:p>
      </w:docPartBody>
    </w:docPart>
    <w:docPart>
      <w:docPartPr>
        <w:name w:val="1D75B4A7FD4F4AB5BB84970D55CDD493"/>
        <w:category>
          <w:name w:val="General"/>
          <w:gallery w:val="placeholder"/>
        </w:category>
        <w:types>
          <w:type w:val="bbPlcHdr"/>
        </w:types>
        <w:behaviors>
          <w:behavior w:val="content"/>
        </w:behaviors>
        <w:guid w:val="{19FC280A-7D3F-473D-BA32-69730D2A1451}"/>
      </w:docPartPr>
      <w:docPartBody>
        <w:p w:rsidR="003A1D76" w:rsidRDefault="00A67756" w:rsidP="00A67756">
          <w:pPr>
            <w:pStyle w:val="1D75B4A7FD4F4AB5BB84970D55CDD493"/>
          </w:pPr>
          <w:r w:rsidRPr="0084305D">
            <w:rPr>
              <w:rFonts w:cstheme="minorHAnsi"/>
            </w:rPr>
            <w:t>Enter observations of non-compliance, comments or notes here.</w:t>
          </w:r>
        </w:p>
      </w:docPartBody>
    </w:docPart>
    <w:docPart>
      <w:docPartPr>
        <w:name w:val="D7DFB7B801444BF0885C8031711C7A84"/>
        <w:category>
          <w:name w:val="General"/>
          <w:gallery w:val="placeholder"/>
        </w:category>
        <w:types>
          <w:type w:val="bbPlcHdr"/>
        </w:types>
        <w:behaviors>
          <w:behavior w:val="content"/>
        </w:behaviors>
        <w:guid w:val="{EB21A126-BD01-471D-BB17-4965DA654E9C}"/>
      </w:docPartPr>
      <w:docPartBody>
        <w:p w:rsidR="003A1D76" w:rsidRDefault="00A67756" w:rsidP="00A67756">
          <w:pPr>
            <w:pStyle w:val="D7DFB7B801444BF0885C8031711C7A84"/>
          </w:pPr>
          <w:r w:rsidRPr="0084305D">
            <w:rPr>
              <w:rFonts w:cstheme="minorHAnsi"/>
            </w:rPr>
            <w:t>Enter observations of non-compliance, comments or notes here.</w:t>
          </w:r>
        </w:p>
      </w:docPartBody>
    </w:docPart>
    <w:docPart>
      <w:docPartPr>
        <w:name w:val="3E4977DDE57A4D9F8519AEAEBB6BC19D"/>
        <w:category>
          <w:name w:val="General"/>
          <w:gallery w:val="placeholder"/>
        </w:category>
        <w:types>
          <w:type w:val="bbPlcHdr"/>
        </w:types>
        <w:behaviors>
          <w:behavior w:val="content"/>
        </w:behaviors>
        <w:guid w:val="{3BA109A8-9DFB-4922-B5AC-CF297D0619F6}"/>
      </w:docPartPr>
      <w:docPartBody>
        <w:p w:rsidR="003A1D76" w:rsidRDefault="00A67756" w:rsidP="00A67756">
          <w:pPr>
            <w:pStyle w:val="3E4977DDE57A4D9F8519AEAEBB6BC19D"/>
          </w:pPr>
          <w:r w:rsidRPr="0084305D">
            <w:rPr>
              <w:rFonts w:cstheme="minorHAnsi"/>
            </w:rPr>
            <w:t>Enter observations of non-compliance, comments or notes here.</w:t>
          </w:r>
        </w:p>
      </w:docPartBody>
    </w:docPart>
    <w:docPart>
      <w:docPartPr>
        <w:name w:val="4CF37FDCBFE04F019635BBC2AD9F5CBE"/>
        <w:category>
          <w:name w:val="General"/>
          <w:gallery w:val="placeholder"/>
        </w:category>
        <w:types>
          <w:type w:val="bbPlcHdr"/>
        </w:types>
        <w:behaviors>
          <w:behavior w:val="content"/>
        </w:behaviors>
        <w:guid w:val="{0446E97A-12C4-47A8-BEF9-F41078EAF8FE}"/>
      </w:docPartPr>
      <w:docPartBody>
        <w:p w:rsidR="003A1D76" w:rsidRDefault="00A67756" w:rsidP="00A67756">
          <w:pPr>
            <w:pStyle w:val="4CF37FDCBFE04F019635BBC2AD9F5CBE"/>
          </w:pPr>
          <w:r w:rsidRPr="0084305D">
            <w:rPr>
              <w:rFonts w:cstheme="minorHAnsi"/>
            </w:rPr>
            <w:t>Enter observations of non-compliance, comments or notes here.</w:t>
          </w:r>
        </w:p>
      </w:docPartBody>
    </w:docPart>
    <w:docPart>
      <w:docPartPr>
        <w:name w:val="D5BCE8B725104770945D2A9A0D5BB5B9"/>
        <w:category>
          <w:name w:val="General"/>
          <w:gallery w:val="placeholder"/>
        </w:category>
        <w:types>
          <w:type w:val="bbPlcHdr"/>
        </w:types>
        <w:behaviors>
          <w:behavior w:val="content"/>
        </w:behaviors>
        <w:guid w:val="{4EBF1D21-A42B-49FA-9099-90569881AC40}"/>
      </w:docPartPr>
      <w:docPartBody>
        <w:p w:rsidR="003A1D76" w:rsidRDefault="00A67756" w:rsidP="00A67756">
          <w:pPr>
            <w:pStyle w:val="D5BCE8B725104770945D2A9A0D5BB5B9"/>
          </w:pPr>
          <w:r w:rsidRPr="0084305D">
            <w:rPr>
              <w:rFonts w:cstheme="minorHAnsi"/>
            </w:rPr>
            <w:t>Enter observations of non-compliance, comments or notes here.</w:t>
          </w:r>
        </w:p>
      </w:docPartBody>
    </w:docPart>
    <w:docPart>
      <w:docPartPr>
        <w:name w:val="D471E356C830404883F1D7504EC175D5"/>
        <w:category>
          <w:name w:val="General"/>
          <w:gallery w:val="placeholder"/>
        </w:category>
        <w:types>
          <w:type w:val="bbPlcHdr"/>
        </w:types>
        <w:behaviors>
          <w:behavior w:val="content"/>
        </w:behaviors>
        <w:guid w:val="{CA5E8BF5-4009-45F8-A86A-9E649732D379}"/>
      </w:docPartPr>
      <w:docPartBody>
        <w:p w:rsidR="003A1D76" w:rsidRDefault="00A67756" w:rsidP="00A67756">
          <w:pPr>
            <w:pStyle w:val="D471E356C830404883F1D7504EC175D5"/>
          </w:pPr>
          <w:r w:rsidRPr="0084305D">
            <w:rPr>
              <w:rFonts w:cstheme="minorHAnsi"/>
            </w:rPr>
            <w:t>Enter observations of non-compliance, comments or notes here.</w:t>
          </w:r>
        </w:p>
      </w:docPartBody>
    </w:docPart>
    <w:docPart>
      <w:docPartPr>
        <w:name w:val="02F911FCE0D84534BC9DF15BBD08B577"/>
        <w:category>
          <w:name w:val="General"/>
          <w:gallery w:val="placeholder"/>
        </w:category>
        <w:types>
          <w:type w:val="bbPlcHdr"/>
        </w:types>
        <w:behaviors>
          <w:behavior w:val="content"/>
        </w:behaviors>
        <w:guid w:val="{AB31832E-EFD0-4526-94D8-C0BDEFA7D6FA}"/>
      </w:docPartPr>
      <w:docPartBody>
        <w:p w:rsidR="003A1D76" w:rsidRDefault="00A67756" w:rsidP="00A67756">
          <w:pPr>
            <w:pStyle w:val="02F911FCE0D84534BC9DF15BBD08B577"/>
          </w:pPr>
          <w:r w:rsidRPr="0084305D">
            <w:rPr>
              <w:rFonts w:cstheme="minorHAnsi"/>
            </w:rPr>
            <w:t>Enter observations of non-compliance, comments or notes here.</w:t>
          </w:r>
        </w:p>
      </w:docPartBody>
    </w:docPart>
    <w:docPart>
      <w:docPartPr>
        <w:name w:val="D08B71D8C02D4FF2BB5A820292DF8401"/>
        <w:category>
          <w:name w:val="General"/>
          <w:gallery w:val="placeholder"/>
        </w:category>
        <w:types>
          <w:type w:val="bbPlcHdr"/>
        </w:types>
        <w:behaviors>
          <w:behavior w:val="content"/>
        </w:behaviors>
        <w:guid w:val="{1B4D07F4-402C-41D6-B0A4-DA2756E7BE0B}"/>
      </w:docPartPr>
      <w:docPartBody>
        <w:p w:rsidR="003A1D76" w:rsidRDefault="00A67756" w:rsidP="00A67756">
          <w:pPr>
            <w:pStyle w:val="D08B71D8C02D4FF2BB5A820292DF8401"/>
          </w:pPr>
          <w:r w:rsidRPr="0084305D">
            <w:rPr>
              <w:rFonts w:cstheme="minorHAnsi"/>
            </w:rPr>
            <w:t>Enter observations of non-compliance, comments or notes here.</w:t>
          </w:r>
        </w:p>
      </w:docPartBody>
    </w:docPart>
    <w:docPart>
      <w:docPartPr>
        <w:name w:val="112B20DEEF574C0EB2A67547E39DAFFB"/>
        <w:category>
          <w:name w:val="General"/>
          <w:gallery w:val="placeholder"/>
        </w:category>
        <w:types>
          <w:type w:val="bbPlcHdr"/>
        </w:types>
        <w:behaviors>
          <w:behavior w:val="content"/>
        </w:behaviors>
        <w:guid w:val="{2C2A7247-2577-4D9E-9718-D084F5C9FA7E}"/>
      </w:docPartPr>
      <w:docPartBody>
        <w:p w:rsidR="003A1D76" w:rsidRDefault="00A67756" w:rsidP="00A67756">
          <w:pPr>
            <w:pStyle w:val="112B20DEEF574C0EB2A67547E39DAFFB"/>
          </w:pPr>
          <w:r w:rsidRPr="0084305D">
            <w:rPr>
              <w:rFonts w:cstheme="minorHAnsi"/>
            </w:rPr>
            <w:t>Enter observations of non-compliance, comments or notes here.</w:t>
          </w:r>
        </w:p>
      </w:docPartBody>
    </w:docPart>
    <w:docPart>
      <w:docPartPr>
        <w:name w:val="8D360E9861F94B9F8244829B1179609E"/>
        <w:category>
          <w:name w:val="General"/>
          <w:gallery w:val="placeholder"/>
        </w:category>
        <w:types>
          <w:type w:val="bbPlcHdr"/>
        </w:types>
        <w:behaviors>
          <w:behavior w:val="content"/>
        </w:behaviors>
        <w:guid w:val="{616AD44D-E5A5-4EDB-A694-CA7B25952782}"/>
      </w:docPartPr>
      <w:docPartBody>
        <w:p w:rsidR="003A1D76" w:rsidRDefault="00A67756" w:rsidP="00A67756">
          <w:pPr>
            <w:pStyle w:val="8D360E9861F94B9F8244829B1179609E"/>
          </w:pPr>
          <w:r w:rsidRPr="0084305D">
            <w:rPr>
              <w:rFonts w:cstheme="minorHAnsi"/>
            </w:rPr>
            <w:t>Enter observations of non-compliance, comments or notes here.</w:t>
          </w:r>
        </w:p>
      </w:docPartBody>
    </w:docPart>
    <w:docPart>
      <w:docPartPr>
        <w:name w:val="396F1E42371E43548D2BADEBE6B8E64E"/>
        <w:category>
          <w:name w:val="General"/>
          <w:gallery w:val="placeholder"/>
        </w:category>
        <w:types>
          <w:type w:val="bbPlcHdr"/>
        </w:types>
        <w:behaviors>
          <w:behavior w:val="content"/>
        </w:behaviors>
        <w:guid w:val="{5F804BF9-9C95-4CBF-A9C3-45C0C05CD995}"/>
      </w:docPartPr>
      <w:docPartBody>
        <w:p w:rsidR="003A1D76" w:rsidRDefault="00A67756" w:rsidP="00A67756">
          <w:pPr>
            <w:pStyle w:val="396F1E42371E43548D2BADEBE6B8E64E"/>
          </w:pPr>
          <w:r w:rsidRPr="0084305D">
            <w:rPr>
              <w:rFonts w:cstheme="minorHAnsi"/>
            </w:rPr>
            <w:t>Enter observations of non-compliance, comments or notes here.</w:t>
          </w:r>
        </w:p>
      </w:docPartBody>
    </w:docPart>
    <w:docPart>
      <w:docPartPr>
        <w:name w:val="A3196CE38B6446EA9BE7FD2C59518BC3"/>
        <w:category>
          <w:name w:val="General"/>
          <w:gallery w:val="placeholder"/>
        </w:category>
        <w:types>
          <w:type w:val="bbPlcHdr"/>
        </w:types>
        <w:behaviors>
          <w:behavior w:val="content"/>
        </w:behaviors>
        <w:guid w:val="{F79032D0-1173-4921-A066-FCA82E6BEFD5}"/>
      </w:docPartPr>
      <w:docPartBody>
        <w:p w:rsidR="003A1D76" w:rsidRDefault="00A67756" w:rsidP="00A67756">
          <w:pPr>
            <w:pStyle w:val="A3196CE38B6446EA9BE7FD2C59518BC3"/>
          </w:pPr>
          <w:r w:rsidRPr="0084305D">
            <w:rPr>
              <w:rFonts w:cstheme="minorHAnsi"/>
            </w:rPr>
            <w:t>Enter observations of non-compliance, comments or notes here.</w:t>
          </w:r>
        </w:p>
      </w:docPartBody>
    </w:docPart>
    <w:docPart>
      <w:docPartPr>
        <w:name w:val="2E1CBBA88029452293B882AF771D2E21"/>
        <w:category>
          <w:name w:val="General"/>
          <w:gallery w:val="placeholder"/>
        </w:category>
        <w:types>
          <w:type w:val="bbPlcHdr"/>
        </w:types>
        <w:behaviors>
          <w:behavior w:val="content"/>
        </w:behaviors>
        <w:guid w:val="{E40886A2-51CD-42E8-829D-D71E7FF2478B}"/>
      </w:docPartPr>
      <w:docPartBody>
        <w:p w:rsidR="003A1D76" w:rsidRDefault="00A67756" w:rsidP="00A67756">
          <w:pPr>
            <w:pStyle w:val="2E1CBBA88029452293B882AF771D2E21"/>
          </w:pPr>
          <w:r w:rsidRPr="0084305D">
            <w:rPr>
              <w:rFonts w:cstheme="minorHAnsi"/>
            </w:rPr>
            <w:t>Enter observations of non-compliance, comments or notes here.</w:t>
          </w:r>
        </w:p>
      </w:docPartBody>
    </w:docPart>
    <w:docPart>
      <w:docPartPr>
        <w:name w:val="BFCB63C4FC6F4444A1A7AB6153442499"/>
        <w:category>
          <w:name w:val="General"/>
          <w:gallery w:val="placeholder"/>
        </w:category>
        <w:types>
          <w:type w:val="bbPlcHdr"/>
        </w:types>
        <w:behaviors>
          <w:behavior w:val="content"/>
        </w:behaviors>
        <w:guid w:val="{F0BA7ED9-EC38-41D4-98D8-811AB143874F}"/>
      </w:docPartPr>
      <w:docPartBody>
        <w:p w:rsidR="003A1D76" w:rsidRDefault="00A67756" w:rsidP="00A67756">
          <w:pPr>
            <w:pStyle w:val="BFCB63C4FC6F4444A1A7AB6153442499"/>
          </w:pPr>
          <w:r w:rsidRPr="0084305D">
            <w:rPr>
              <w:rFonts w:cstheme="minorHAnsi"/>
            </w:rPr>
            <w:t>Enter observations of non-compliance, comments or notes here.</w:t>
          </w:r>
        </w:p>
      </w:docPartBody>
    </w:docPart>
    <w:docPart>
      <w:docPartPr>
        <w:name w:val="9C990CC13B314075B004E74C83D41C64"/>
        <w:category>
          <w:name w:val="General"/>
          <w:gallery w:val="placeholder"/>
        </w:category>
        <w:types>
          <w:type w:val="bbPlcHdr"/>
        </w:types>
        <w:behaviors>
          <w:behavior w:val="content"/>
        </w:behaviors>
        <w:guid w:val="{E8AAB283-D817-41B9-AF74-FCB88E4EAB64}"/>
      </w:docPartPr>
      <w:docPartBody>
        <w:p w:rsidR="003A1D76" w:rsidRDefault="00A67756" w:rsidP="00A67756">
          <w:pPr>
            <w:pStyle w:val="9C990CC13B314075B004E74C83D41C64"/>
          </w:pPr>
          <w:r w:rsidRPr="0084305D">
            <w:rPr>
              <w:rFonts w:cstheme="minorHAnsi"/>
            </w:rPr>
            <w:t>Enter observations of non-compliance, comments or notes here.</w:t>
          </w:r>
        </w:p>
      </w:docPartBody>
    </w:docPart>
    <w:docPart>
      <w:docPartPr>
        <w:name w:val="5FD7DE7C126B4667846E89FBB123F7A1"/>
        <w:category>
          <w:name w:val="General"/>
          <w:gallery w:val="placeholder"/>
        </w:category>
        <w:types>
          <w:type w:val="bbPlcHdr"/>
        </w:types>
        <w:behaviors>
          <w:behavior w:val="content"/>
        </w:behaviors>
        <w:guid w:val="{BABDCAC2-362F-42B5-B8D8-AAB936D2DE3A}"/>
      </w:docPartPr>
      <w:docPartBody>
        <w:p w:rsidR="003A1D76" w:rsidRDefault="00A67756" w:rsidP="00A67756">
          <w:pPr>
            <w:pStyle w:val="5FD7DE7C126B4667846E89FBB123F7A1"/>
          </w:pPr>
          <w:r w:rsidRPr="0084305D">
            <w:rPr>
              <w:rFonts w:cstheme="minorHAnsi"/>
            </w:rPr>
            <w:t>Enter observations of non-compliance, comments or notes here.</w:t>
          </w:r>
        </w:p>
      </w:docPartBody>
    </w:docPart>
    <w:docPart>
      <w:docPartPr>
        <w:name w:val="92BA34F0075C452CA0009937AAEEF840"/>
        <w:category>
          <w:name w:val="General"/>
          <w:gallery w:val="placeholder"/>
        </w:category>
        <w:types>
          <w:type w:val="bbPlcHdr"/>
        </w:types>
        <w:behaviors>
          <w:behavior w:val="content"/>
        </w:behaviors>
        <w:guid w:val="{501F8A51-32B2-4D0A-9F00-8AD4AF2FA755}"/>
      </w:docPartPr>
      <w:docPartBody>
        <w:p w:rsidR="003A1D76" w:rsidRDefault="00A67756" w:rsidP="00A67756">
          <w:pPr>
            <w:pStyle w:val="92BA34F0075C452CA0009937AAEEF840"/>
          </w:pPr>
          <w:r w:rsidRPr="0084305D">
            <w:rPr>
              <w:rFonts w:cstheme="minorHAnsi"/>
            </w:rPr>
            <w:t>Enter observations of non-compliance, comments or notes here.</w:t>
          </w:r>
        </w:p>
      </w:docPartBody>
    </w:docPart>
    <w:docPart>
      <w:docPartPr>
        <w:name w:val="7CB12956FD6B453D82331D921D0E8D14"/>
        <w:category>
          <w:name w:val="General"/>
          <w:gallery w:val="placeholder"/>
        </w:category>
        <w:types>
          <w:type w:val="bbPlcHdr"/>
        </w:types>
        <w:behaviors>
          <w:behavior w:val="content"/>
        </w:behaviors>
        <w:guid w:val="{3FF31AD5-6C6F-49D0-A345-24D8E2D19560}"/>
      </w:docPartPr>
      <w:docPartBody>
        <w:p w:rsidR="003A1D76" w:rsidRDefault="00A67756" w:rsidP="00A67756">
          <w:pPr>
            <w:pStyle w:val="7CB12956FD6B453D82331D921D0E8D14"/>
          </w:pPr>
          <w:r w:rsidRPr="0084305D">
            <w:rPr>
              <w:rFonts w:cstheme="minorHAnsi"/>
            </w:rPr>
            <w:t>Enter observations of non-compliance, comments or notes here.</w:t>
          </w:r>
        </w:p>
      </w:docPartBody>
    </w:docPart>
    <w:docPart>
      <w:docPartPr>
        <w:name w:val="B466CB762B664C2082150D5FC030AF08"/>
        <w:category>
          <w:name w:val="General"/>
          <w:gallery w:val="placeholder"/>
        </w:category>
        <w:types>
          <w:type w:val="bbPlcHdr"/>
        </w:types>
        <w:behaviors>
          <w:behavior w:val="content"/>
        </w:behaviors>
        <w:guid w:val="{67DA8D72-C899-4689-BF02-E17DCD0903E1}"/>
      </w:docPartPr>
      <w:docPartBody>
        <w:p w:rsidR="003A1D76" w:rsidRDefault="00A67756" w:rsidP="00A67756">
          <w:pPr>
            <w:pStyle w:val="B466CB762B664C2082150D5FC030AF08"/>
          </w:pPr>
          <w:r w:rsidRPr="0084305D">
            <w:rPr>
              <w:rFonts w:cstheme="minorHAnsi"/>
            </w:rPr>
            <w:t>Enter observations of non-compliance, comments or notes here.</w:t>
          </w:r>
        </w:p>
      </w:docPartBody>
    </w:docPart>
    <w:docPart>
      <w:docPartPr>
        <w:name w:val="13E67545057B49A69C7B6C9CB45E0B65"/>
        <w:category>
          <w:name w:val="General"/>
          <w:gallery w:val="placeholder"/>
        </w:category>
        <w:types>
          <w:type w:val="bbPlcHdr"/>
        </w:types>
        <w:behaviors>
          <w:behavior w:val="content"/>
        </w:behaviors>
        <w:guid w:val="{F495C1F7-7521-4CD3-90E6-20614B679FE7}"/>
      </w:docPartPr>
      <w:docPartBody>
        <w:p w:rsidR="003A1D76" w:rsidRDefault="00A67756" w:rsidP="00A67756">
          <w:pPr>
            <w:pStyle w:val="13E67545057B49A69C7B6C9CB45E0B65"/>
          </w:pPr>
          <w:r w:rsidRPr="0084305D">
            <w:rPr>
              <w:rFonts w:cstheme="minorHAnsi"/>
            </w:rPr>
            <w:t>Enter observations of non-compliance, comments or notes here.</w:t>
          </w:r>
        </w:p>
      </w:docPartBody>
    </w:docPart>
    <w:docPart>
      <w:docPartPr>
        <w:name w:val="F98ABA1EB407481FB7AF25DAF3D9B42A"/>
        <w:category>
          <w:name w:val="General"/>
          <w:gallery w:val="placeholder"/>
        </w:category>
        <w:types>
          <w:type w:val="bbPlcHdr"/>
        </w:types>
        <w:behaviors>
          <w:behavior w:val="content"/>
        </w:behaviors>
        <w:guid w:val="{865EEF65-F1B8-4E92-9A18-87AD45CC382D}"/>
      </w:docPartPr>
      <w:docPartBody>
        <w:p w:rsidR="003A1D76" w:rsidRDefault="00A67756" w:rsidP="00A67756">
          <w:pPr>
            <w:pStyle w:val="F98ABA1EB407481FB7AF25DAF3D9B42A"/>
          </w:pPr>
          <w:r w:rsidRPr="0084305D">
            <w:rPr>
              <w:rFonts w:cstheme="minorHAnsi"/>
            </w:rPr>
            <w:t>Enter observations of non-compliance, comments or notes here.</w:t>
          </w:r>
        </w:p>
      </w:docPartBody>
    </w:docPart>
    <w:docPart>
      <w:docPartPr>
        <w:name w:val="8FBC14DB57964CAB95D1402784F9736A"/>
        <w:category>
          <w:name w:val="General"/>
          <w:gallery w:val="placeholder"/>
        </w:category>
        <w:types>
          <w:type w:val="bbPlcHdr"/>
        </w:types>
        <w:behaviors>
          <w:behavior w:val="content"/>
        </w:behaviors>
        <w:guid w:val="{DC27C5A3-CE96-4A55-B214-B7D5B30979A1}"/>
      </w:docPartPr>
      <w:docPartBody>
        <w:p w:rsidR="003A1D76" w:rsidRDefault="00A67756" w:rsidP="00A67756">
          <w:pPr>
            <w:pStyle w:val="8FBC14DB57964CAB95D1402784F9736A"/>
          </w:pPr>
          <w:r w:rsidRPr="0084305D">
            <w:rPr>
              <w:rFonts w:cstheme="minorHAnsi"/>
            </w:rPr>
            <w:t>Enter observations of non-compliance, comments or notes here.</w:t>
          </w:r>
        </w:p>
      </w:docPartBody>
    </w:docPart>
    <w:docPart>
      <w:docPartPr>
        <w:name w:val="562B382EDCBA46BCB57D28ACD1445DA6"/>
        <w:category>
          <w:name w:val="General"/>
          <w:gallery w:val="placeholder"/>
        </w:category>
        <w:types>
          <w:type w:val="bbPlcHdr"/>
        </w:types>
        <w:behaviors>
          <w:behavior w:val="content"/>
        </w:behaviors>
        <w:guid w:val="{07EF1028-7703-4E78-82A2-7A9DF86386EA}"/>
      </w:docPartPr>
      <w:docPartBody>
        <w:p w:rsidR="003A1D76" w:rsidRDefault="00A67756" w:rsidP="00A67756">
          <w:pPr>
            <w:pStyle w:val="562B382EDCBA46BCB57D28ACD1445DA6"/>
          </w:pPr>
          <w:r>
            <w:rPr>
              <w:rStyle w:val="PlaceholderText"/>
            </w:rPr>
            <w:t>Enter comments for any deficiencies noted and/or any records where this standard may not be applicable.</w:t>
          </w:r>
        </w:p>
      </w:docPartBody>
    </w:docPart>
    <w:docPart>
      <w:docPartPr>
        <w:name w:val="A18860A91DE941DCBA005371FDE0A6DD"/>
        <w:category>
          <w:name w:val="General"/>
          <w:gallery w:val="placeholder"/>
        </w:category>
        <w:types>
          <w:type w:val="bbPlcHdr"/>
        </w:types>
        <w:behaviors>
          <w:behavior w:val="content"/>
        </w:behaviors>
        <w:guid w:val="{58CC07E5-DBEB-4FB1-8FB9-5D864CB22456}"/>
      </w:docPartPr>
      <w:docPartBody>
        <w:p w:rsidR="003A1D76" w:rsidRDefault="00A67756" w:rsidP="00A67756">
          <w:pPr>
            <w:pStyle w:val="A18860A91DE941DCBA005371FDE0A6DD"/>
          </w:pPr>
          <w:r>
            <w:rPr>
              <w:rStyle w:val="PlaceholderText"/>
            </w:rPr>
            <w:t>Enter comments for any deficiencies noted and/or any records where this standard may not be applicable.</w:t>
          </w:r>
        </w:p>
      </w:docPartBody>
    </w:docPart>
    <w:docPart>
      <w:docPartPr>
        <w:name w:val="F6632551ED6F4556BF61A582409AF5E7"/>
        <w:category>
          <w:name w:val="General"/>
          <w:gallery w:val="placeholder"/>
        </w:category>
        <w:types>
          <w:type w:val="bbPlcHdr"/>
        </w:types>
        <w:behaviors>
          <w:behavior w:val="content"/>
        </w:behaviors>
        <w:guid w:val="{2470084D-7E55-44CE-805C-4D0AF729704F}"/>
      </w:docPartPr>
      <w:docPartBody>
        <w:p w:rsidR="00365085" w:rsidRDefault="009C1BE3" w:rsidP="009C1BE3">
          <w:pPr>
            <w:pStyle w:val="F6632551ED6F4556BF61A582409AF5E7"/>
          </w:pPr>
          <w:r>
            <w:rPr>
              <w:rFonts w:cstheme="minorHAnsi"/>
              <w:b/>
              <w:bCs/>
            </w:rPr>
            <w:t>Ini</w:t>
          </w:r>
        </w:p>
      </w:docPartBody>
    </w:docPart>
    <w:docPart>
      <w:docPartPr>
        <w:name w:val="1AFF423ED5A54F3C818139236698233A"/>
        <w:category>
          <w:name w:val="General"/>
          <w:gallery w:val="placeholder"/>
        </w:category>
        <w:types>
          <w:type w:val="bbPlcHdr"/>
        </w:types>
        <w:behaviors>
          <w:behavior w:val="content"/>
        </w:behaviors>
        <w:guid w:val="{A700BBAE-32FE-42DD-824E-7971A151E6E0}"/>
      </w:docPartPr>
      <w:docPartBody>
        <w:p w:rsidR="00365085" w:rsidRDefault="009C1BE3" w:rsidP="009C1BE3">
          <w:pPr>
            <w:pStyle w:val="1AFF423ED5A54F3C818139236698233A"/>
          </w:pPr>
          <w:r>
            <w:rPr>
              <w:rFonts w:cstheme="minorHAnsi"/>
              <w:b/>
              <w:bCs/>
            </w:rPr>
            <w:t>Ini</w:t>
          </w:r>
        </w:p>
      </w:docPartBody>
    </w:docPart>
    <w:docPart>
      <w:docPartPr>
        <w:name w:val="4EB87787EB794720A091C7506BA1D570"/>
        <w:category>
          <w:name w:val="General"/>
          <w:gallery w:val="placeholder"/>
        </w:category>
        <w:types>
          <w:type w:val="bbPlcHdr"/>
        </w:types>
        <w:behaviors>
          <w:behavior w:val="content"/>
        </w:behaviors>
        <w:guid w:val="{3A181A42-D269-460D-AC5A-204BEBC7D655}"/>
      </w:docPartPr>
      <w:docPartBody>
        <w:p w:rsidR="00365085" w:rsidRDefault="009C1BE3" w:rsidP="009C1BE3">
          <w:pPr>
            <w:pStyle w:val="4EB87787EB794720A091C7506BA1D570"/>
          </w:pPr>
          <w:r>
            <w:rPr>
              <w:rFonts w:cstheme="minorHAnsi"/>
              <w:b/>
              <w:bCs/>
            </w:rPr>
            <w:t>Ini</w:t>
          </w:r>
        </w:p>
      </w:docPartBody>
    </w:docPart>
    <w:docPart>
      <w:docPartPr>
        <w:name w:val="CA501EE313F44BE8A6F8CA3C554EA568"/>
        <w:category>
          <w:name w:val="General"/>
          <w:gallery w:val="placeholder"/>
        </w:category>
        <w:types>
          <w:type w:val="bbPlcHdr"/>
        </w:types>
        <w:behaviors>
          <w:behavior w:val="content"/>
        </w:behaviors>
        <w:guid w:val="{D276D11F-5A89-4054-B01D-2E91CBFD911E}"/>
      </w:docPartPr>
      <w:docPartBody>
        <w:p w:rsidR="00365085" w:rsidRDefault="009C1BE3" w:rsidP="009C1BE3">
          <w:pPr>
            <w:pStyle w:val="CA501EE313F44BE8A6F8CA3C554EA568"/>
          </w:pPr>
          <w:r>
            <w:rPr>
              <w:rFonts w:cstheme="minorHAnsi"/>
              <w:b/>
              <w:bCs/>
            </w:rPr>
            <w:t>Ini</w:t>
          </w:r>
        </w:p>
      </w:docPartBody>
    </w:docPart>
    <w:docPart>
      <w:docPartPr>
        <w:name w:val="41DD1CB7375D47D88E7EE04934A1FBBF"/>
        <w:category>
          <w:name w:val="General"/>
          <w:gallery w:val="placeholder"/>
        </w:category>
        <w:types>
          <w:type w:val="bbPlcHdr"/>
        </w:types>
        <w:behaviors>
          <w:behavior w:val="content"/>
        </w:behaviors>
        <w:guid w:val="{4AE16BBE-E034-4932-902F-4205478033C6}"/>
      </w:docPartPr>
      <w:docPartBody>
        <w:p w:rsidR="00365085" w:rsidRDefault="009C1BE3" w:rsidP="009C1BE3">
          <w:pPr>
            <w:pStyle w:val="41DD1CB7375D47D88E7EE04934A1FBBF"/>
          </w:pPr>
          <w:r>
            <w:rPr>
              <w:rFonts w:cstheme="minorHAnsi"/>
              <w:b/>
              <w:bCs/>
            </w:rPr>
            <w:t>Ini</w:t>
          </w:r>
        </w:p>
      </w:docPartBody>
    </w:docPart>
    <w:docPart>
      <w:docPartPr>
        <w:name w:val="E54824EDE1904C70AD68EB77321C7DD2"/>
        <w:category>
          <w:name w:val="General"/>
          <w:gallery w:val="placeholder"/>
        </w:category>
        <w:types>
          <w:type w:val="bbPlcHdr"/>
        </w:types>
        <w:behaviors>
          <w:behavior w:val="content"/>
        </w:behaviors>
        <w:guid w:val="{E0D6D10A-B9E7-4192-84A4-BD4FC6AB11B4}"/>
      </w:docPartPr>
      <w:docPartBody>
        <w:p w:rsidR="00365085" w:rsidRDefault="009C1BE3" w:rsidP="009C1BE3">
          <w:pPr>
            <w:pStyle w:val="E54824EDE1904C70AD68EB77321C7DD2"/>
          </w:pPr>
          <w:r>
            <w:rPr>
              <w:rFonts w:cstheme="minorHAnsi"/>
              <w:b/>
              <w:bCs/>
            </w:rPr>
            <w:t>Ini</w:t>
          </w:r>
        </w:p>
      </w:docPartBody>
    </w:docPart>
    <w:docPart>
      <w:docPartPr>
        <w:name w:val="269E39B2FB10457285CD64A115784C93"/>
        <w:category>
          <w:name w:val="General"/>
          <w:gallery w:val="placeholder"/>
        </w:category>
        <w:types>
          <w:type w:val="bbPlcHdr"/>
        </w:types>
        <w:behaviors>
          <w:behavior w:val="content"/>
        </w:behaviors>
        <w:guid w:val="{3DB0B47C-9AED-4DAE-8F51-7294943B5745}"/>
      </w:docPartPr>
      <w:docPartBody>
        <w:p w:rsidR="00365085" w:rsidRDefault="009C1BE3" w:rsidP="009C1BE3">
          <w:pPr>
            <w:pStyle w:val="269E39B2FB10457285CD64A115784C93"/>
          </w:pPr>
          <w:r>
            <w:rPr>
              <w:rFonts w:cstheme="minorHAnsi"/>
              <w:b/>
              <w:bCs/>
            </w:rPr>
            <w:t>Ini</w:t>
          </w:r>
        </w:p>
      </w:docPartBody>
    </w:docPart>
    <w:docPart>
      <w:docPartPr>
        <w:name w:val="9FC0674CBD584E1A9457A5CAD591F0DD"/>
        <w:category>
          <w:name w:val="General"/>
          <w:gallery w:val="placeholder"/>
        </w:category>
        <w:types>
          <w:type w:val="bbPlcHdr"/>
        </w:types>
        <w:behaviors>
          <w:behavior w:val="content"/>
        </w:behaviors>
        <w:guid w:val="{95215937-64ED-4CF1-82CD-AB6B6E812A55}"/>
      </w:docPartPr>
      <w:docPartBody>
        <w:p w:rsidR="00365085" w:rsidRDefault="009C1BE3" w:rsidP="009C1BE3">
          <w:pPr>
            <w:pStyle w:val="9FC0674CBD584E1A9457A5CAD591F0DD"/>
          </w:pPr>
          <w:r>
            <w:rPr>
              <w:rFonts w:cstheme="minorHAnsi"/>
              <w:b/>
              <w:bCs/>
            </w:rPr>
            <w:t>Ini</w:t>
          </w:r>
        </w:p>
      </w:docPartBody>
    </w:docPart>
    <w:docPart>
      <w:docPartPr>
        <w:name w:val="717F3320FA5647D3B1FF6A60F196B6CD"/>
        <w:category>
          <w:name w:val="General"/>
          <w:gallery w:val="placeholder"/>
        </w:category>
        <w:types>
          <w:type w:val="bbPlcHdr"/>
        </w:types>
        <w:behaviors>
          <w:behavior w:val="content"/>
        </w:behaviors>
        <w:guid w:val="{6CBE1962-F3F4-4AF6-AA2B-0F8CE056C6BC}"/>
      </w:docPartPr>
      <w:docPartBody>
        <w:p w:rsidR="00365085" w:rsidRDefault="009C1BE3" w:rsidP="009C1BE3">
          <w:pPr>
            <w:pStyle w:val="717F3320FA5647D3B1FF6A60F196B6CD"/>
          </w:pPr>
          <w:r>
            <w:rPr>
              <w:rFonts w:cstheme="minorHAnsi"/>
              <w:b/>
              <w:bCs/>
            </w:rPr>
            <w:t>Ini</w:t>
          </w:r>
        </w:p>
      </w:docPartBody>
    </w:docPart>
    <w:docPart>
      <w:docPartPr>
        <w:name w:val="30A2A9B1DDC34F00A465D56E78A11521"/>
        <w:category>
          <w:name w:val="General"/>
          <w:gallery w:val="placeholder"/>
        </w:category>
        <w:types>
          <w:type w:val="bbPlcHdr"/>
        </w:types>
        <w:behaviors>
          <w:behavior w:val="content"/>
        </w:behaviors>
        <w:guid w:val="{10B50989-2865-4F5D-9EEB-DC2F608C13FA}"/>
      </w:docPartPr>
      <w:docPartBody>
        <w:p w:rsidR="00365085" w:rsidRDefault="009C1BE3" w:rsidP="009C1BE3">
          <w:pPr>
            <w:pStyle w:val="30A2A9B1DDC34F00A465D56E78A11521"/>
          </w:pPr>
          <w:r>
            <w:rPr>
              <w:rFonts w:cstheme="minorHAnsi"/>
              <w:b/>
              <w:bCs/>
            </w:rPr>
            <w:t>Ini</w:t>
          </w:r>
        </w:p>
      </w:docPartBody>
    </w:docPart>
    <w:docPart>
      <w:docPartPr>
        <w:name w:val="9A7DC63CE65C47B9BBE618EE59620289"/>
        <w:category>
          <w:name w:val="General"/>
          <w:gallery w:val="placeholder"/>
        </w:category>
        <w:types>
          <w:type w:val="bbPlcHdr"/>
        </w:types>
        <w:behaviors>
          <w:behavior w:val="content"/>
        </w:behaviors>
        <w:guid w:val="{BC2865B8-8F9A-4A76-B446-DF0EC0E2C056}"/>
      </w:docPartPr>
      <w:docPartBody>
        <w:p w:rsidR="00365085" w:rsidRDefault="009C1BE3" w:rsidP="009C1BE3">
          <w:pPr>
            <w:pStyle w:val="9A7DC63CE65C47B9BBE618EE59620289"/>
          </w:pPr>
          <w:r>
            <w:rPr>
              <w:rFonts w:cstheme="minorHAnsi"/>
              <w:b/>
              <w:bCs/>
            </w:rPr>
            <w:t>Ini</w:t>
          </w:r>
        </w:p>
      </w:docPartBody>
    </w:docPart>
    <w:docPart>
      <w:docPartPr>
        <w:name w:val="585765B3600643899144ADF659BEB68E"/>
        <w:category>
          <w:name w:val="General"/>
          <w:gallery w:val="placeholder"/>
        </w:category>
        <w:types>
          <w:type w:val="bbPlcHdr"/>
        </w:types>
        <w:behaviors>
          <w:behavior w:val="content"/>
        </w:behaviors>
        <w:guid w:val="{55F40FC5-F4A6-49BF-B5CE-4404F8A4DE4E}"/>
      </w:docPartPr>
      <w:docPartBody>
        <w:p w:rsidR="00365085" w:rsidRDefault="009C1BE3" w:rsidP="009C1BE3">
          <w:pPr>
            <w:pStyle w:val="585765B3600643899144ADF659BEB68E"/>
          </w:pPr>
          <w:r>
            <w:rPr>
              <w:rFonts w:cstheme="minorHAnsi"/>
              <w:b/>
              <w:bCs/>
            </w:rPr>
            <w:t>Ini</w:t>
          </w:r>
        </w:p>
      </w:docPartBody>
    </w:docPart>
    <w:docPart>
      <w:docPartPr>
        <w:name w:val="E8D47C52A5B04583B983FE3636135D04"/>
        <w:category>
          <w:name w:val="General"/>
          <w:gallery w:val="placeholder"/>
        </w:category>
        <w:types>
          <w:type w:val="bbPlcHdr"/>
        </w:types>
        <w:behaviors>
          <w:behavior w:val="content"/>
        </w:behaviors>
        <w:guid w:val="{60B4D160-E57F-450A-8269-C81F26C91223}"/>
      </w:docPartPr>
      <w:docPartBody>
        <w:p w:rsidR="00365085" w:rsidRDefault="009C1BE3" w:rsidP="009C1BE3">
          <w:pPr>
            <w:pStyle w:val="E8D47C52A5B04583B983FE3636135D04"/>
          </w:pPr>
          <w:r>
            <w:rPr>
              <w:rFonts w:cstheme="minorHAnsi"/>
              <w:b/>
              <w:bCs/>
            </w:rPr>
            <w:t>Ini</w:t>
          </w:r>
        </w:p>
      </w:docPartBody>
    </w:docPart>
    <w:docPart>
      <w:docPartPr>
        <w:name w:val="E5F869934448431587D2437A9CD43644"/>
        <w:category>
          <w:name w:val="General"/>
          <w:gallery w:val="placeholder"/>
        </w:category>
        <w:types>
          <w:type w:val="bbPlcHdr"/>
        </w:types>
        <w:behaviors>
          <w:behavior w:val="content"/>
        </w:behaviors>
        <w:guid w:val="{F607FD2A-F73B-45D1-BFE6-D413657B7F4C}"/>
      </w:docPartPr>
      <w:docPartBody>
        <w:p w:rsidR="00365085" w:rsidRDefault="009C1BE3" w:rsidP="009C1BE3">
          <w:pPr>
            <w:pStyle w:val="E5F869934448431587D2437A9CD43644"/>
          </w:pPr>
          <w:r>
            <w:rPr>
              <w:rFonts w:cstheme="minorHAnsi"/>
              <w:b/>
              <w:bCs/>
            </w:rPr>
            <w:t>Ini</w:t>
          </w:r>
        </w:p>
      </w:docPartBody>
    </w:docPart>
    <w:docPart>
      <w:docPartPr>
        <w:name w:val="84CC086901BE4672A0AE9DFD0FCE87D9"/>
        <w:category>
          <w:name w:val="General"/>
          <w:gallery w:val="placeholder"/>
        </w:category>
        <w:types>
          <w:type w:val="bbPlcHdr"/>
        </w:types>
        <w:behaviors>
          <w:behavior w:val="content"/>
        </w:behaviors>
        <w:guid w:val="{00A2C69C-EA59-44E0-B604-2E0CFBD4EBDC}"/>
      </w:docPartPr>
      <w:docPartBody>
        <w:p w:rsidR="00365085" w:rsidRDefault="009C1BE3" w:rsidP="009C1BE3">
          <w:pPr>
            <w:pStyle w:val="84CC086901BE4672A0AE9DFD0FCE87D9"/>
          </w:pPr>
          <w:r>
            <w:rPr>
              <w:rFonts w:cstheme="minorHAnsi"/>
              <w:b/>
              <w:bCs/>
            </w:rPr>
            <w:t>Ini</w:t>
          </w:r>
        </w:p>
      </w:docPartBody>
    </w:docPart>
    <w:docPart>
      <w:docPartPr>
        <w:name w:val="3457E057280149428E85C3451FD58957"/>
        <w:category>
          <w:name w:val="General"/>
          <w:gallery w:val="placeholder"/>
        </w:category>
        <w:types>
          <w:type w:val="bbPlcHdr"/>
        </w:types>
        <w:behaviors>
          <w:behavior w:val="content"/>
        </w:behaviors>
        <w:guid w:val="{2FBF9710-6BCB-4633-868D-B1AF6480677B}"/>
      </w:docPartPr>
      <w:docPartBody>
        <w:p w:rsidR="00365085" w:rsidRDefault="009C1BE3" w:rsidP="009C1BE3">
          <w:pPr>
            <w:pStyle w:val="3457E057280149428E85C3451FD58957"/>
          </w:pPr>
          <w:r>
            <w:rPr>
              <w:rFonts w:cstheme="minorHAnsi"/>
              <w:b/>
              <w:bCs/>
            </w:rPr>
            <w:t>Ini</w:t>
          </w:r>
        </w:p>
      </w:docPartBody>
    </w:docPart>
    <w:docPart>
      <w:docPartPr>
        <w:name w:val="03E5205996F843CD8C7BFCD129DC8813"/>
        <w:category>
          <w:name w:val="General"/>
          <w:gallery w:val="placeholder"/>
        </w:category>
        <w:types>
          <w:type w:val="bbPlcHdr"/>
        </w:types>
        <w:behaviors>
          <w:behavior w:val="content"/>
        </w:behaviors>
        <w:guid w:val="{1DBCAD7B-9021-4321-B4C7-506A50894764}"/>
      </w:docPartPr>
      <w:docPartBody>
        <w:p w:rsidR="00365085" w:rsidRDefault="009C1BE3" w:rsidP="009C1BE3">
          <w:pPr>
            <w:pStyle w:val="03E5205996F843CD8C7BFCD129DC8813"/>
          </w:pPr>
          <w:r>
            <w:rPr>
              <w:rFonts w:cstheme="minorHAnsi"/>
              <w:b/>
              <w:bCs/>
            </w:rPr>
            <w:t>Ini</w:t>
          </w:r>
        </w:p>
      </w:docPartBody>
    </w:docPart>
    <w:docPart>
      <w:docPartPr>
        <w:name w:val="D872E5604E5A4F16B04616D1055FFF92"/>
        <w:category>
          <w:name w:val="General"/>
          <w:gallery w:val="placeholder"/>
        </w:category>
        <w:types>
          <w:type w:val="bbPlcHdr"/>
        </w:types>
        <w:behaviors>
          <w:behavior w:val="content"/>
        </w:behaviors>
        <w:guid w:val="{A2E1C65C-6F8A-4718-BCA4-5F0E07ABEE8D}"/>
      </w:docPartPr>
      <w:docPartBody>
        <w:p w:rsidR="00365085" w:rsidRDefault="009C1BE3" w:rsidP="009C1BE3">
          <w:pPr>
            <w:pStyle w:val="D872E5604E5A4F16B04616D1055FFF92"/>
          </w:pPr>
          <w:r>
            <w:rPr>
              <w:rFonts w:cstheme="minorHAnsi"/>
              <w:b/>
              <w:bCs/>
            </w:rPr>
            <w:t>Ini</w:t>
          </w:r>
        </w:p>
      </w:docPartBody>
    </w:docPart>
    <w:docPart>
      <w:docPartPr>
        <w:name w:val="787D62DF1C374917BA11646E294B43E9"/>
        <w:category>
          <w:name w:val="General"/>
          <w:gallery w:val="placeholder"/>
        </w:category>
        <w:types>
          <w:type w:val="bbPlcHdr"/>
        </w:types>
        <w:behaviors>
          <w:behavior w:val="content"/>
        </w:behaviors>
        <w:guid w:val="{898023FB-B2C5-4852-A2C7-343A3B9C0A66}"/>
      </w:docPartPr>
      <w:docPartBody>
        <w:p w:rsidR="00365085" w:rsidRDefault="009C1BE3" w:rsidP="009C1BE3">
          <w:pPr>
            <w:pStyle w:val="787D62DF1C374917BA11646E294B43E9"/>
          </w:pPr>
          <w:r>
            <w:rPr>
              <w:rFonts w:cstheme="minorHAnsi"/>
              <w:b/>
              <w:bCs/>
            </w:rPr>
            <w:t>Ini</w:t>
          </w:r>
        </w:p>
      </w:docPartBody>
    </w:docPart>
    <w:docPart>
      <w:docPartPr>
        <w:name w:val="ADC92EC73A614C35A59E3972197464A8"/>
        <w:category>
          <w:name w:val="General"/>
          <w:gallery w:val="placeholder"/>
        </w:category>
        <w:types>
          <w:type w:val="bbPlcHdr"/>
        </w:types>
        <w:behaviors>
          <w:behavior w:val="content"/>
        </w:behaviors>
        <w:guid w:val="{48262822-9027-4B66-B307-1CBE53877B69}"/>
      </w:docPartPr>
      <w:docPartBody>
        <w:p w:rsidR="00365085" w:rsidRDefault="009C1BE3" w:rsidP="009C1BE3">
          <w:pPr>
            <w:pStyle w:val="ADC92EC73A614C35A59E3972197464A8"/>
          </w:pPr>
          <w:r>
            <w:rPr>
              <w:rFonts w:cstheme="minorHAnsi"/>
              <w:b/>
              <w:bCs/>
            </w:rPr>
            <w:t>Ini</w:t>
          </w:r>
        </w:p>
      </w:docPartBody>
    </w:docPart>
    <w:docPart>
      <w:docPartPr>
        <w:name w:val="4B20B5B700B349EAA06BF1CDA181EDAF"/>
        <w:category>
          <w:name w:val="General"/>
          <w:gallery w:val="placeholder"/>
        </w:category>
        <w:types>
          <w:type w:val="bbPlcHdr"/>
        </w:types>
        <w:behaviors>
          <w:behavior w:val="content"/>
        </w:behaviors>
        <w:guid w:val="{59530DDF-523F-4F8D-BC0A-E16D4EB8082D}"/>
      </w:docPartPr>
      <w:docPartBody>
        <w:p w:rsidR="00365085" w:rsidRDefault="009C1BE3" w:rsidP="009C1BE3">
          <w:pPr>
            <w:pStyle w:val="4B20B5B700B349EAA06BF1CDA181EDAF"/>
          </w:pPr>
          <w:r>
            <w:rPr>
              <w:rStyle w:val="PlaceholderText"/>
            </w:rPr>
            <w:t># Deficient</w:t>
          </w:r>
        </w:p>
      </w:docPartBody>
    </w:docPart>
    <w:docPart>
      <w:docPartPr>
        <w:name w:val="7330DDBA41104C129CF6DA4D29824E27"/>
        <w:category>
          <w:name w:val="General"/>
          <w:gallery w:val="placeholder"/>
        </w:category>
        <w:types>
          <w:type w:val="bbPlcHdr"/>
        </w:types>
        <w:behaviors>
          <w:behavior w:val="content"/>
        </w:behaviors>
        <w:guid w:val="{635BCFF5-6275-47B6-B8FD-3FF73E343C55}"/>
      </w:docPartPr>
      <w:docPartBody>
        <w:p w:rsidR="00365085" w:rsidRDefault="009C1BE3" w:rsidP="009C1BE3">
          <w:pPr>
            <w:pStyle w:val="7330DDBA41104C129CF6DA4D29824E27"/>
          </w:pPr>
          <w:r>
            <w:rPr>
              <w:rStyle w:val="PlaceholderText"/>
            </w:rPr>
            <w:t>Total Reviewed</w:t>
          </w:r>
        </w:p>
      </w:docPartBody>
    </w:docPart>
    <w:docPart>
      <w:docPartPr>
        <w:name w:val="B34892F862314C76869374626454D5C7"/>
        <w:category>
          <w:name w:val="General"/>
          <w:gallery w:val="placeholder"/>
        </w:category>
        <w:types>
          <w:type w:val="bbPlcHdr"/>
        </w:types>
        <w:behaviors>
          <w:behavior w:val="content"/>
        </w:behaviors>
        <w:guid w:val="{FE3F1860-658D-4755-978A-11A5D53C3BC8}"/>
      </w:docPartPr>
      <w:docPartBody>
        <w:p w:rsidR="00365085" w:rsidRDefault="009C1BE3" w:rsidP="009C1BE3">
          <w:pPr>
            <w:pStyle w:val="B34892F862314C76869374626454D5C7"/>
          </w:pPr>
          <w:r>
            <w:rPr>
              <w:rStyle w:val="PlaceholderText"/>
            </w:rPr>
            <w:t># Deficient</w:t>
          </w:r>
        </w:p>
      </w:docPartBody>
    </w:docPart>
    <w:docPart>
      <w:docPartPr>
        <w:name w:val="4033CA8016BB49E69F6CEA4E30579FB1"/>
        <w:category>
          <w:name w:val="General"/>
          <w:gallery w:val="placeholder"/>
        </w:category>
        <w:types>
          <w:type w:val="bbPlcHdr"/>
        </w:types>
        <w:behaviors>
          <w:behavior w:val="content"/>
        </w:behaviors>
        <w:guid w:val="{C1037806-F2CB-45F7-AB0E-4773A6C0CF63}"/>
      </w:docPartPr>
      <w:docPartBody>
        <w:p w:rsidR="00365085" w:rsidRDefault="009C1BE3" w:rsidP="009C1BE3">
          <w:pPr>
            <w:pStyle w:val="4033CA8016BB49E69F6CEA4E30579FB1"/>
          </w:pPr>
          <w:r>
            <w:rPr>
              <w:rStyle w:val="PlaceholderText"/>
            </w:rPr>
            <w:t>Total Reviewed</w:t>
          </w:r>
        </w:p>
      </w:docPartBody>
    </w:docPart>
    <w:docPart>
      <w:docPartPr>
        <w:name w:val="4F7DFD0819814FFD8D5987CEFC635B2D"/>
        <w:category>
          <w:name w:val="General"/>
          <w:gallery w:val="placeholder"/>
        </w:category>
        <w:types>
          <w:type w:val="bbPlcHdr"/>
        </w:types>
        <w:behaviors>
          <w:behavior w:val="content"/>
        </w:behaviors>
        <w:guid w:val="{81DDB989-4586-4345-82F4-1EEFCC4515FA}"/>
      </w:docPartPr>
      <w:docPartBody>
        <w:p w:rsidR="00365085" w:rsidRDefault="009C1BE3" w:rsidP="009C1BE3">
          <w:pPr>
            <w:pStyle w:val="4F7DFD0819814FFD8D5987CEFC635B2D"/>
          </w:pPr>
          <w:r>
            <w:rPr>
              <w:rStyle w:val="PlaceholderText"/>
            </w:rPr>
            <w:t># Deficient</w:t>
          </w:r>
        </w:p>
      </w:docPartBody>
    </w:docPart>
    <w:docPart>
      <w:docPartPr>
        <w:name w:val="9F279983E78C4429AAC74CA1C78CB7D3"/>
        <w:category>
          <w:name w:val="General"/>
          <w:gallery w:val="placeholder"/>
        </w:category>
        <w:types>
          <w:type w:val="bbPlcHdr"/>
        </w:types>
        <w:behaviors>
          <w:behavior w:val="content"/>
        </w:behaviors>
        <w:guid w:val="{07094C6A-264C-4068-A204-ECA64CEB314F}"/>
      </w:docPartPr>
      <w:docPartBody>
        <w:p w:rsidR="00365085" w:rsidRDefault="009C1BE3" w:rsidP="009C1BE3">
          <w:pPr>
            <w:pStyle w:val="9F279983E78C4429AAC74CA1C78CB7D3"/>
          </w:pPr>
          <w:r>
            <w:rPr>
              <w:rStyle w:val="PlaceholderText"/>
            </w:rPr>
            <w:t>Total Reviewed</w:t>
          </w:r>
        </w:p>
      </w:docPartBody>
    </w:docPart>
    <w:docPart>
      <w:docPartPr>
        <w:name w:val="8AE006D5D51F42E0988685B0B26CB981"/>
        <w:category>
          <w:name w:val="General"/>
          <w:gallery w:val="placeholder"/>
        </w:category>
        <w:types>
          <w:type w:val="bbPlcHdr"/>
        </w:types>
        <w:behaviors>
          <w:behavior w:val="content"/>
        </w:behaviors>
        <w:guid w:val="{D16E0AFB-305C-4A06-8B23-715CCE5861C0}"/>
      </w:docPartPr>
      <w:docPartBody>
        <w:p w:rsidR="00365085" w:rsidRDefault="009C1BE3" w:rsidP="009C1BE3">
          <w:pPr>
            <w:pStyle w:val="8AE006D5D51F42E0988685B0B26CB981"/>
          </w:pPr>
          <w:r>
            <w:rPr>
              <w:rStyle w:val="PlaceholderText"/>
            </w:rPr>
            <w:t># Deficient</w:t>
          </w:r>
        </w:p>
      </w:docPartBody>
    </w:docPart>
    <w:docPart>
      <w:docPartPr>
        <w:name w:val="14B1280646B9412C9E3899E23D1219C6"/>
        <w:category>
          <w:name w:val="General"/>
          <w:gallery w:val="placeholder"/>
        </w:category>
        <w:types>
          <w:type w:val="bbPlcHdr"/>
        </w:types>
        <w:behaviors>
          <w:behavior w:val="content"/>
        </w:behaviors>
        <w:guid w:val="{5F9E6C66-48A5-425C-BC92-67FADD7BE6F2}"/>
      </w:docPartPr>
      <w:docPartBody>
        <w:p w:rsidR="00365085" w:rsidRDefault="009C1BE3" w:rsidP="009C1BE3">
          <w:pPr>
            <w:pStyle w:val="14B1280646B9412C9E3899E23D1219C6"/>
          </w:pPr>
          <w:r>
            <w:rPr>
              <w:rStyle w:val="PlaceholderText"/>
            </w:rPr>
            <w:t>Total Reviewed</w:t>
          </w:r>
        </w:p>
      </w:docPartBody>
    </w:docPart>
    <w:docPart>
      <w:docPartPr>
        <w:name w:val="7E620695070646AF94BDC08811BB7526"/>
        <w:category>
          <w:name w:val="General"/>
          <w:gallery w:val="placeholder"/>
        </w:category>
        <w:types>
          <w:type w:val="bbPlcHdr"/>
        </w:types>
        <w:behaviors>
          <w:behavior w:val="content"/>
        </w:behaviors>
        <w:guid w:val="{D3E85683-6226-4394-B6E7-68648F651B9B}"/>
      </w:docPartPr>
      <w:docPartBody>
        <w:p w:rsidR="00365085" w:rsidRDefault="009C1BE3" w:rsidP="009C1BE3">
          <w:pPr>
            <w:pStyle w:val="7E620695070646AF94BDC08811BB7526"/>
          </w:pPr>
          <w:r>
            <w:rPr>
              <w:rStyle w:val="PlaceholderText"/>
            </w:rPr>
            <w:t># Deficient</w:t>
          </w:r>
        </w:p>
      </w:docPartBody>
    </w:docPart>
    <w:docPart>
      <w:docPartPr>
        <w:name w:val="BBF9BCFFF5B94894ACB5BA1E5F3A413E"/>
        <w:category>
          <w:name w:val="General"/>
          <w:gallery w:val="placeholder"/>
        </w:category>
        <w:types>
          <w:type w:val="bbPlcHdr"/>
        </w:types>
        <w:behaviors>
          <w:behavior w:val="content"/>
        </w:behaviors>
        <w:guid w:val="{09BD67F4-60D8-4E78-A30F-395FC91E0863}"/>
      </w:docPartPr>
      <w:docPartBody>
        <w:p w:rsidR="00365085" w:rsidRDefault="009C1BE3" w:rsidP="009C1BE3">
          <w:pPr>
            <w:pStyle w:val="BBF9BCFFF5B94894ACB5BA1E5F3A413E"/>
          </w:pPr>
          <w:r>
            <w:rPr>
              <w:rStyle w:val="PlaceholderText"/>
            </w:rPr>
            <w:t>Total Reviewed</w:t>
          </w:r>
        </w:p>
      </w:docPartBody>
    </w:docPart>
    <w:docPart>
      <w:docPartPr>
        <w:name w:val="940BF88458AA4EDEB971D3FA88B326D5"/>
        <w:category>
          <w:name w:val="General"/>
          <w:gallery w:val="placeholder"/>
        </w:category>
        <w:types>
          <w:type w:val="bbPlcHdr"/>
        </w:types>
        <w:behaviors>
          <w:behavior w:val="content"/>
        </w:behaviors>
        <w:guid w:val="{7A51C05D-FBDB-468C-95FC-C32F55ADBCC1}"/>
      </w:docPartPr>
      <w:docPartBody>
        <w:p w:rsidR="00365085" w:rsidRDefault="009C1BE3" w:rsidP="009C1BE3">
          <w:pPr>
            <w:pStyle w:val="940BF88458AA4EDEB971D3FA88B326D5"/>
          </w:pPr>
          <w:r>
            <w:rPr>
              <w:rStyle w:val="PlaceholderText"/>
            </w:rPr>
            <w:t># Deficient</w:t>
          </w:r>
        </w:p>
      </w:docPartBody>
    </w:docPart>
    <w:docPart>
      <w:docPartPr>
        <w:name w:val="80057E5C35814FE093637EEFBE9205E7"/>
        <w:category>
          <w:name w:val="General"/>
          <w:gallery w:val="placeholder"/>
        </w:category>
        <w:types>
          <w:type w:val="bbPlcHdr"/>
        </w:types>
        <w:behaviors>
          <w:behavior w:val="content"/>
        </w:behaviors>
        <w:guid w:val="{DD21743E-6D88-412D-804C-FF172A985712}"/>
      </w:docPartPr>
      <w:docPartBody>
        <w:p w:rsidR="00365085" w:rsidRDefault="009C1BE3" w:rsidP="009C1BE3">
          <w:pPr>
            <w:pStyle w:val="80057E5C35814FE093637EEFBE9205E7"/>
          </w:pPr>
          <w:r>
            <w:rPr>
              <w:rStyle w:val="PlaceholderText"/>
            </w:rPr>
            <w:t>Total Reviewed</w:t>
          </w:r>
        </w:p>
      </w:docPartBody>
    </w:docPart>
    <w:docPart>
      <w:docPartPr>
        <w:name w:val="211E689C7A5F491FBC0F811119061295"/>
        <w:category>
          <w:name w:val="General"/>
          <w:gallery w:val="placeholder"/>
        </w:category>
        <w:types>
          <w:type w:val="bbPlcHdr"/>
        </w:types>
        <w:behaviors>
          <w:behavior w:val="content"/>
        </w:behaviors>
        <w:guid w:val="{AB647E3D-3D67-4F10-9EF5-03A5171EB9F0}"/>
      </w:docPartPr>
      <w:docPartBody>
        <w:p w:rsidR="00365085" w:rsidRDefault="009C1BE3" w:rsidP="009C1BE3">
          <w:pPr>
            <w:pStyle w:val="211E689C7A5F491FBC0F811119061295"/>
          </w:pPr>
          <w:r>
            <w:rPr>
              <w:rStyle w:val="PlaceholderText"/>
            </w:rPr>
            <w:t># Deficient</w:t>
          </w:r>
        </w:p>
      </w:docPartBody>
    </w:docPart>
    <w:docPart>
      <w:docPartPr>
        <w:name w:val="2ED3F81A43684EA6B50F4ABC1CDB3EAB"/>
        <w:category>
          <w:name w:val="General"/>
          <w:gallery w:val="placeholder"/>
        </w:category>
        <w:types>
          <w:type w:val="bbPlcHdr"/>
        </w:types>
        <w:behaviors>
          <w:behavior w:val="content"/>
        </w:behaviors>
        <w:guid w:val="{3C3A5C98-BB3D-400A-849F-C37BC75ECA7B}"/>
      </w:docPartPr>
      <w:docPartBody>
        <w:p w:rsidR="00365085" w:rsidRDefault="009C1BE3" w:rsidP="009C1BE3">
          <w:pPr>
            <w:pStyle w:val="2ED3F81A43684EA6B50F4ABC1CDB3EAB"/>
          </w:pPr>
          <w:r>
            <w:rPr>
              <w:rStyle w:val="PlaceholderText"/>
            </w:rPr>
            <w:t>Total Reviewed</w:t>
          </w:r>
        </w:p>
      </w:docPartBody>
    </w:docPart>
    <w:docPart>
      <w:docPartPr>
        <w:name w:val="1DDEB2501BFA44A49FBD9013EA4914D9"/>
        <w:category>
          <w:name w:val="General"/>
          <w:gallery w:val="placeholder"/>
        </w:category>
        <w:types>
          <w:type w:val="bbPlcHdr"/>
        </w:types>
        <w:behaviors>
          <w:behavior w:val="content"/>
        </w:behaviors>
        <w:guid w:val="{2B885C7A-33CE-47F0-B815-C189A63AB72C}"/>
      </w:docPartPr>
      <w:docPartBody>
        <w:p w:rsidR="00365085" w:rsidRDefault="009C1BE3" w:rsidP="009C1BE3">
          <w:pPr>
            <w:pStyle w:val="1DDEB2501BFA44A49FBD9013EA4914D9"/>
          </w:pPr>
          <w:r>
            <w:rPr>
              <w:rStyle w:val="PlaceholderText"/>
            </w:rPr>
            <w:t># Deficient</w:t>
          </w:r>
        </w:p>
      </w:docPartBody>
    </w:docPart>
    <w:docPart>
      <w:docPartPr>
        <w:name w:val="CF5A1D489AA84910A6B4526F1A1159D1"/>
        <w:category>
          <w:name w:val="General"/>
          <w:gallery w:val="placeholder"/>
        </w:category>
        <w:types>
          <w:type w:val="bbPlcHdr"/>
        </w:types>
        <w:behaviors>
          <w:behavior w:val="content"/>
        </w:behaviors>
        <w:guid w:val="{D2E1C446-C6A2-47F6-AB8B-E33FA56F021F}"/>
      </w:docPartPr>
      <w:docPartBody>
        <w:p w:rsidR="00365085" w:rsidRDefault="009C1BE3" w:rsidP="009C1BE3">
          <w:pPr>
            <w:pStyle w:val="CF5A1D489AA84910A6B4526F1A1159D1"/>
          </w:pPr>
          <w:r>
            <w:rPr>
              <w:rStyle w:val="PlaceholderText"/>
            </w:rPr>
            <w:t>Total Reviewed</w:t>
          </w:r>
        </w:p>
      </w:docPartBody>
    </w:docPart>
    <w:docPart>
      <w:docPartPr>
        <w:name w:val="E50AB960A5E9428BA7FAC8DB83970EF8"/>
        <w:category>
          <w:name w:val="General"/>
          <w:gallery w:val="placeholder"/>
        </w:category>
        <w:types>
          <w:type w:val="bbPlcHdr"/>
        </w:types>
        <w:behaviors>
          <w:behavior w:val="content"/>
        </w:behaviors>
        <w:guid w:val="{23BA9CCF-B14D-4324-9DFF-619B3942ACCA}"/>
      </w:docPartPr>
      <w:docPartBody>
        <w:p w:rsidR="00365085" w:rsidRDefault="009C1BE3" w:rsidP="009C1BE3">
          <w:pPr>
            <w:pStyle w:val="E50AB960A5E9428BA7FAC8DB83970EF8"/>
          </w:pPr>
          <w:r>
            <w:rPr>
              <w:rStyle w:val="PlaceholderText"/>
            </w:rPr>
            <w:t># Deficient</w:t>
          </w:r>
        </w:p>
      </w:docPartBody>
    </w:docPart>
    <w:docPart>
      <w:docPartPr>
        <w:name w:val="C2C5FF08B38146AE9D6391C4FC055376"/>
        <w:category>
          <w:name w:val="General"/>
          <w:gallery w:val="placeholder"/>
        </w:category>
        <w:types>
          <w:type w:val="bbPlcHdr"/>
        </w:types>
        <w:behaviors>
          <w:behavior w:val="content"/>
        </w:behaviors>
        <w:guid w:val="{382F0A3A-88D7-496C-A6A8-B74FB8329C9C}"/>
      </w:docPartPr>
      <w:docPartBody>
        <w:p w:rsidR="00365085" w:rsidRDefault="009C1BE3" w:rsidP="009C1BE3">
          <w:pPr>
            <w:pStyle w:val="C2C5FF08B38146AE9D6391C4FC055376"/>
          </w:pPr>
          <w:r>
            <w:rPr>
              <w:rStyle w:val="PlaceholderText"/>
            </w:rPr>
            <w:t>Total Reviewed</w:t>
          </w:r>
        </w:p>
      </w:docPartBody>
    </w:docPart>
    <w:docPart>
      <w:docPartPr>
        <w:name w:val="844C91B9ED504A86BD642C0D10CD8F6F"/>
        <w:category>
          <w:name w:val="General"/>
          <w:gallery w:val="placeholder"/>
        </w:category>
        <w:types>
          <w:type w:val="bbPlcHdr"/>
        </w:types>
        <w:behaviors>
          <w:behavior w:val="content"/>
        </w:behaviors>
        <w:guid w:val="{9C1E394C-61C5-44BD-AC88-E6FB1806D759}"/>
      </w:docPartPr>
      <w:docPartBody>
        <w:p w:rsidR="00365085" w:rsidRDefault="009C1BE3" w:rsidP="009C1BE3">
          <w:pPr>
            <w:pStyle w:val="844C91B9ED504A86BD642C0D10CD8F6F"/>
          </w:pPr>
          <w:r>
            <w:rPr>
              <w:rStyle w:val="PlaceholderText"/>
            </w:rPr>
            <w:t># Deficient</w:t>
          </w:r>
        </w:p>
      </w:docPartBody>
    </w:docPart>
    <w:docPart>
      <w:docPartPr>
        <w:name w:val="237F78D6886C42DBB72A4063DCB0FA5D"/>
        <w:category>
          <w:name w:val="General"/>
          <w:gallery w:val="placeholder"/>
        </w:category>
        <w:types>
          <w:type w:val="bbPlcHdr"/>
        </w:types>
        <w:behaviors>
          <w:behavior w:val="content"/>
        </w:behaviors>
        <w:guid w:val="{590E351F-D5EF-41A8-B335-F3874317CEBA}"/>
      </w:docPartPr>
      <w:docPartBody>
        <w:p w:rsidR="00365085" w:rsidRDefault="009C1BE3" w:rsidP="009C1BE3">
          <w:pPr>
            <w:pStyle w:val="237F78D6886C42DBB72A4063DCB0FA5D"/>
          </w:pPr>
          <w:r>
            <w:rPr>
              <w:rStyle w:val="PlaceholderText"/>
            </w:rPr>
            <w:t>Total Reviewed</w:t>
          </w:r>
        </w:p>
      </w:docPartBody>
    </w:docPart>
    <w:docPart>
      <w:docPartPr>
        <w:name w:val="960052D4013F4C62A5CB1099612A16FD"/>
        <w:category>
          <w:name w:val="General"/>
          <w:gallery w:val="placeholder"/>
        </w:category>
        <w:types>
          <w:type w:val="bbPlcHdr"/>
        </w:types>
        <w:behaviors>
          <w:behavior w:val="content"/>
        </w:behaviors>
        <w:guid w:val="{4CC6E70F-B5C8-4002-B429-D8060FABD05C}"/>
      </w:docPartPr>
      <w:docPartBody>
        <w:p w:rsidR="00365085" w:rsidRDefault="009C1BE3" w:rsidP="009C1BE3">
          <w:pPr>
            <w:pStyle w:val="960052D4013F4C62A5CB1099612A16FD"/>
          </w:pPr>
          <w:r>
            <w:rPr>
              <w:rStyle w:val="PlaceholderText"/>
            </w:rPr>
            <w:t># Deficient</w:t>
          </w:r>
        </w:p>
      </w:docPartBody>
    </w:docPart>
    <w:docPart>
      <w:docPartPr>
        <w:name w:val="67C2FB153DB7461EBB6065215EA59838"/>
        <w:category>
          <w:name w:val="General"/>
          <w:gallery w:val="placeholder"/>
        </w:category>
        <w:types>
          <w:type w:val="bbPlcHdr"/>
        </w:types>
        <w:behaviors>
          <w:behavior w:val="content"/>
        </w:behaviors>
        <w:guid w:val="{F3AFC822-34E5-4466-A1AD-DF0601B47ADF}"/>
      </w:docPartPr>
      <w:docPartBody>
        <w:p w:rsidR="00365085" w:rsidRDefault="009C1BE3" w:rsidP="009C1BE3">
          <w:pPr>
            <w:pStyle w:val="67C2FB153DB7461EBB6065215EA59838"/>
          </w:pPr>
          <w:r>
            <w:rPr>
              <w:rStyle w:val="PlaceholderText"/>
            </w:rPr>
            <w:t>Total Reviewed</w:t>
          </w:r>
        </w:p>
      </w:docPartBody>
    </w:docPart>
    <w:docPart>
      <w:docPartPr>
        <w:name w:val="024A83A363F94681B4E5F871923D5F76"/>
        <w:category>
          <w:name w:val="General"/>
          <w:gallery w:val="placeholder"/>
        </w:category>
        <w:types>
          <w:type w:val="bbPlcHdr"/>
        </w:types>
        <w:behaviors>
          <w:behavior w:val="content"/>
        </w:behaviors>
        <w:guid w:val="{4A0DBFBF-89AF-47EA-962C-F49D757AE6F2}"/>
      </w:docPartPr>
      <w:docPartBody>
        <w:p w:rsidR="00365085" w:rsidRDefault="009C1BE3" w:rsidP="009C1BE3">
          <w:pPr>
            <w:pStyle w:val="024A83A363F94681B4E5F871923D5F76"/>
          </w:pPr>
          <w:r>
            <w:rPr>
              <w:rStyle w:val="PlaceholderText"/>
            </w:rPr>
            <w:t># Deficient</w:t>
          </w:r>
        </w:p>
      </w:docPartBody>
    </w:docPart>
    <w:docPart>
      <w:docPartPr>
        <w:name w:val="CBC9D14EE5C84A4C8D1EDD1F32F7E563"/>
        <w:category>
          <w:name w:val="General"/>
          <w:gallery w:val="placeholder"/>
        </w:category>
        <w:types>
          <w:type w:val="bbPlcHdr"/>
        </w:types>
        <w:behaviors>
          <w:behavior w:val="content"/>
        </w:behaviors>
        <w:guid w:val="{CF32130A-ADB6-438F-A090-549EAF379778}"/>
      </w:docPartPr>
      <w:docPartBody>
        <w:p w:rsidR="00365085" w:rsidRDefault="009C1BE3" w:rsidP="009C1BE3">
          <w:pPr>
            <w:pStyle w:val="CBC9D14EE5C84A4C8D1EDD1F32F7E563"/>
          </w:pPr>
          <w:r>
            <w:rPr>
              <w:rStyle w:val="PlaceholderText"/>
            </w:rPr>
            <w:t>Total Reviewed</w:t>
          </w:r>
        </w:p>
      </w:docPartBody>
    </w:docPart>
    <w:docPart>
      <w:docPartPr>
        <w:name w:val="5351281DD4D24C3E8B0C40622015DD6B"/>
        <w:category>
          <w:name w:val="General"/>
          <w:gallery w:val="placeholder"/>
        </w:category>
        <w:types>
          <w:type w:val="bbPlcHdr"/>
        </w:types>
        <w:behaviors>
          <w:behavior w:val="content"/>
        </w:behaviors>
        <w:guid w:val="{125B76DA-40C6-4F83-8A38-D5F3B7AC3A55}"/>
      </w:docPartPr>
      <w:docPartBody>
        <w:p w:rsidR="00365085" w:rsidRDefault="009C1BE3" w:rsidP="009C1BE3">
          <w:pPr>
            <w:pStyle w:val="5351281DD4D24C3E8B0C40622015DD6B"/>
          </w:pPr>
          <w:r>
            <w:rPr>
              <w:rStyle w:val="PlaceholderText"/>
            </w:rPr>
            <w:t># Deficient</w:t>
          </w:r>
        </w:p>
      </w:docPartBody>
    </w:docPart>
    <w:docPart>
      <w:docPartPr>
        <w:name w:val="6142E76A73C7428DA119025C7BB128F4"/>
        <w:category>
          <w:name w:val="General"/>
          <w:gallery w:val="placeholder"/>
        </w:category>
        <w:types>
          <w:type w:val="bbPlcHdr"/>
        </w:types>
        <w:behaviors>
          <w:behavior w:val="content"/>
        </w:behaviors>
        <w:guid w:val="{3F28E30F-F619-40D5-BC5D-709899B57E2A}"/>
      </w:docPartPr>
      <w:docPartBody>
        <w:p w:rsidR="00365085" w:rsidRDefault="009C1BE3" w:rsidP="009C1BE3">
          <w:pPr>
            <w:pStyle w:val="6142E76A73C7428DA119025C7BB128F4"/>
          </w:pPr>
          <w:r>
            <w:rPr>
              <w:rStyle w:val="PlaceholderText"/>
            </w:rPr>
            <w:t>Total Reviewed</w:t>
          </w:r>
        </w:p>
      </w:docPartBody>
    </w:docPart>
    <w:docPart>
      <w:docPartPr>
        <w:name w:val="1A626A62276945A6AFF68B02216544FF"/>
        <w:category>
          <w:name w:val="General"/>
          <w:gallery w:val="placeholder"/>
        </w:category>
        <w:types>
          <w:type w:val="bbPlcHdr"/>
        </w:types>
        <w:behaviors>
          <w:behavior w:val="content"/>
        </w:behaviors>
        <w:guid w:val="{B95C47FD-15A6-4E81-AB89-A0F90D45BA92}"/>
      </w:docPartPr>
      <w:docPartBody>
        <w:p w:rsidR="00365085" w:rsidRDefault="009C1BE3" w:rsidP="009C1BE3">
          <w:pPr>
            <w:pStyle w:val="1A626A62276945A6AFF68B02216544FF"/>
          </w:pPr>
          <w:r>
            <w:rPr>
              <w:rStyle w:val="PlaceholderText"/>
            </w:rPr>
            <w:t># Deficient</w:t>
          </w:r>
        </w:p>
      </w:docPartBody>
    </w:docPart>
    <w:docPart>
      <w:docPartPr>
        <w:name w:val="CC246DB7A0F346C1B528953D2080303E"/>
        <w:category>
          <w:name w:val="General"/>
          <w:gallery w:val="placeholder"/>
        </w:category>
        <w:types>
          <w:type w:val="bbPlcHdr"/>
        </w:types>
        <w:behaviors>
          <w:behavior w:val="content"/>
        </w:behaviors>
        <w:guid w:val="{27A95563-6F92-40D9-B3EA-9293FA0D8206}"/>
      </w:docPartPr>
      <w:docPartBody>
        <w:p w:rsidR="00365085" w:rsidRDefault="009C1BE3" w:rsidP="009C1BE3">
          <w:pPr>
            <w:pStyle w:val="CC246DB7A0F346C1B528953D2080303E"/>
          </w:pPr>
          <w:r>
            <w:rPr>
              <w:rStyle w:val="PlaceholderText"/>
            </w:rPr>
            <w:t>Total Reviewed</w:t>
          </w:r>
        </w:p>
      </w:docPartBody>
    </w:docPart>
    <w:docPart>
      <w:docPartPr>
        <w:name w:val="28678D4E00D7483EBA48DAEA3F461E36"/>
        <w:category>
          <w:name w:val="General"/>
          <w:gallery w:val="placeholder"/>
        </w:category>
        <w:types>
          <w:type w:val="bbPlcHdr"/>
        </w:types>
        <w:behaviors>
          <w:behavior w:val="content"/>
        </w:behaviors>
        <w:guid w:val="{055ABC08-C4A8-4F81-82AC-F32990BFE3B3}"/>
      </w:docPartPr>
      <w:docPartBody>
        <w:p w:rsidR="00365085" w:rsidRDefault="009C1BE3" w:rsidP="009C1BE3">
          <w:pPr>
            <w:pStyle w:val="28678D4E00D7483EBA48DAEA3F461E36"/>
          </w:pPr>
          <w:r>
            <w:rPr>
              <w:rStyle w:val="PlaceholderText"/>
            </w:rPr>
            <w:t># Deficient</w:t>
          </w:r>
        </w:p>
      </w:docPartBody>
    </w:docPart>
    <w:docPart>
      <w:docPartPr>
        <w:name w:val="276010D38897479BB714CD48076E6072"/>
        <w:category>
          <w:name w:val="General"/>
          <w:gallery w:val="placeholder"/>
        </w:category>
        <w:types>
          <w:type w:val="bbPlcHdr"/>
        </w:types>
        <w:behaviors>
          <w:behavior w:val="content"/>
        </w:behaviors>
        <w:guid w:val="{4B8862BF-5DF7-4EB4-AA36-1CFFB21BDFA3}"/>
      </w:docPartPr>
      <w:docPartBody>
        <w:p w:rsidR="00365085" w:rsidRDefault="009C1BE3" w:rsidP="009C1BE3">
          <w:pPr>
            <w:pStyle w:val="276010D38897479BB714CD48076E6072"/>
          </w:pPr>
          <w:r>
            <w:rPr>
              <w:rStyle w:val="PlaceholderText"/>
            </w:rPr>
            <w:t>Total Reviewed</w:t>
          </w:r>
        </w:p>
      </w:docPartBody>
    </w:docPart>
    <w:docPart>
      <w:docPartPr>
        <w:name w:val="45D1F3A34D5740DA8E383ACEDA2D485E"/>
        <w:category>
          <w:name w:val="General"/>
          <w:gallery w:val="placeholder"/>
        </w:category>
        <w:types>
          <w:type w:val="bbPlcHdr"/>
        </w:types>
        <w:behaviors>
          <w:behavior w:val="content"/>
        </w:behaviors>
        <w:guid w:val="{8F71B109-AC9F-47F0-97C1-AF799D37379A}"/>
      </w:docPartPr>
      <w:docPartBody>
        <w:p w:rsidR="00365085" w:rsidRDefault="009C1BE3" w:rsidP="009C1BE3">
          <w:pPr>
            <w:pStyle w:val="45D1F3A34D5740DA8E383ACEDA2D485E"/>
          </w:pPr>
          <w:r>
            <w:rPr>
              <w:rStyle w:val="PlaceholderText"/>
            </w:rPr>
            <w:t># Deficient</w:t>
          </w:r>
        </w:p>
      </w:docPartBody>
    </w:docPart>
    <w:docPart>
      <w:docPartPr>
        <w:name w:val="ABDE6D9C2CD84E3788FEB9161A35A7CF"/>
        <w:category>
          <w:name w:val="General"/>
          <w:gallery w:val="placeholder"/>
        </w:category>
        <w:types>
          <w:type w:val="bbPlcHdr"/>
        </w:types>
        <w:behaviors>
          <w:behavior w:val="content"/>
        </w:behaviors>
        <w:guid w:val="{52DBBD02-7DEF-4970-9E82-B5B7D729C998}"/>
      </w:docPartPr>
      <w:docPartBody>
        <w:p w:rsidR="00365085" w:rsidRDefault="009C1BE3" w:rsidP="009C1BE3">
          <w:pPr>
            <w:pStyle w:val="ABDE6D9C2CD84E3788FEB9161A35A7CF"/>
          </w:pPr>
          <w:r>
            <w:rPr>
              <w:rStyle w:val="PlaceholderText"/>
            </w:rPr>
            <w:t>Total Reviewed</w:t>
          </w:r>
        </w:p>
      </w:docPartBody>
    </w:docPart>
    <w:docPart>
      <w:docPartPr>
        <w:name w:val="5DE39E774D8C41B1A6CD364A5B79E60B"/>
        <w:category>
          <w:name w:val="General"/>
          <w:gallery w:val="placeholder"/>
        </w:category>
        <w:types>
          <w:type w:val="bbPlcHdr"/>
        </w:types>
        <w:behaviors>
          <w:behavior w:val="content"/>
        </w:behaviors>
        <w:guid w:val="{6E5AED61-679B-4C9D-9A0D-4BFA5CFE7149}"/>
      </w:docPartPr>
      <w:docPartBody>
        <w:p w:rsidR="00365085" w:rsidRDefault="009C1BE3" w:rsidP="009C1BE3">
          <w:pPr>
            <w:pStyle w:val="5DE39E774D8C41B1A6CD364A5B79E60B"/>
          </w:pPr>
          <w:r>
            <w:rPr>
              <w:rStyle w:val="PlaceholderText"/>
            </w:rPr>
            <w:t># Deficient</w:t>
          </w:r>
        </w:p>
      </w:docPartBody>
    </w:docPart>
    <w:docPart>
      <w:docPartPr>
        <w:name w:val="DB556E7DC45F40E89AB19A83E90B4FE6"/>
        <w:category>
          <w:name w:val="General"/>
          <w:gallery w:val="placeholder"/>
        </w:category>
        <w:types>
          <w:type w:val="bbPlcHdr"/>
        </w:types>
        <w:behaviors>
          <w:behavior w:val="content"/>
        </w:behaviors>
        <w:guid w:val="{66F8C0AF-A1BD-4282-AF20-ACC141EDB556}"/>
      </w:docPartPr>
      <w:docPartBody>
        <w:p w:rsidR="00365085" w:rsidRDefault="009C1BE3" w:rsidP="009C1BE3">
          <w:pPr>
            <w:pStyle w:val="DB556E7DC45F40E89AB19A83E90B4FE6"/>
          </w:pPr>
          <w:r>
            <w:rPr>
              <w:rStyle w:val="PlaceholderText"/>
            </w:rPr>
            <w:t>Total Reviewed</w:t>
          </w:r>
        </w:p>
      </w:docPartBody>
    </w:docPart>
    <w:docPart>
      <w:docPartPr>
        <w:name w:val="7D121F1EFAB14C518E6A037024C8C7A8"/>
        <w:category>
          <w:name w:val="General"/>
          <w:gallery w:val="placeholder"/>
        </w:category>
        <w:types>
          <w:type w:val="bbPlcHdr"/>
        </w:types>
        <w:behaviors>
          <w:behavior w:val="content"/>
        </w:behaviors>
        <w:guid w:val="{C17E1952-648E-4BD8-92D1-06CE202E9910}"/>
      </w:docPartPr>
      <w:docPartBody>
        <w:p w:rsidR="00365085" w:rsidRDefault="009C1BE3" w:rsidP="009C1BE3">
          <w:pPr>
            <w:pStyle w:val="7D121F1EFAB14C518E6A037024C8C7A8"/>
          </w:pPr>
          <w:r>
            <w:rPr>
              <w:rStyle w:val="PlaceholderText"/>
            </w:rPr>
            <w:t># Deficient</w:t>
          </w:r>
        </w:p>
      </w:docPartBody>
    </w:docPart>
    <w:docPart>
      <w:docPartPr>
        <w:name w:val="C46ECD6452C94497A018457EABC5EEDF"/>
        <w:category>
          <w:name w:val="General"/>
          <w:gallery w:val="placeholder"/>
        </w:category>
        <w:types>
          <w:type w:val="bbPlcHdr"/>
        </w:types>
        <w:behaviors>
          <w:behavior w:val="content"/>
        </w:behaviors>
        <w:guid w:val="{ED3C3B3A-BD78-413D-B4C4-75C0AD74C423}"/>
      </w:docPartPr>
      <w:docPartBody>
        <w:p w:rsidR="00365085" w:rsidRDefault="009C1BE3" w:rsidP="009C1BE3">
          <w:pPr>
            <w:pStyle w:val="C46ECD6452C94497A018457EABC5EEDF"/>
          </w:pPr>
          <w:r>
            <w:rPr>
              <w:rStyle w:val="PlaceholderText"/>
            </w:rPr>
            <w:t>Total Reviewed</w:t>
          </w:r>
        </w:p>
      </w:docPartBody>
    </w:docPart>
    <w:docPart>
      <w:docPartPr>
        <w:name w:val="A9B59F733457437EB592D21E535A7BEA"/>
        <w:category>
          <w:name w:val="General"/>
          <w:gallery w:val="placeholder"/>
        </w:category>
        <w:types>
          <w:type w:val="bbPlcHdr"/>
        </w:types>
        <w:behaviors>
          <w:behavior w:val="content"/>
        </w:behaviors>
        <w:guid w:val="{96A92528-793E-4E71-B29E-44CF26EFAF07}"/>
      </w:docPartPr>
      <w:docPartBody>
        <w:p w:rsidR="00365085" w:rsidRDefault="009C1BE3" w:rsidP="009C1BE3">
          <w:pPr>
            <w:pStyle w:val="A9B59F733457437EB592D21E535A7BEA"/>
          </w:pPr>
          <w:r>
            <w:rPr>
              <w:rStyle w:val="PlaceholderText"/>
            </w:rPr>
            <w:t># Deficient</w:t>
          </w:r>
        </w:p>
      </w:docPartBody>
    </w:docPart>
    <w:docPart>
      <w:docPartPr>
        <w:name w:val="1FBCE0CABBFF4651BA996C398C0CFF46"/>
        <w:category>
          <w:name w:val="General"/>
          <w:gallery w:val="placeholder"/>
        </w:category>
        <w:types>
          <w:type w:val="bbPlcHdr"/>
        </w:types>
        <w:behaviors>
          <w:behavior w:val="content"/>
        </w:behaviors>
        <w:guid w:val="{FB4AA484-1DE7-4245-B95D-7F898CBFB226}"/>
      </w:docPartPr>
      <w:docPartBody>
        <w:p w:rsidR="00365085" w:rsidRDefault="009C1BE3" w:rsidP="009C1BE3">
          <w:pPr>
            <w:pStyle w:val="1FBCE0CABBFF4651BA996C398C0CFF46"/>
          </w:pPr>
          <w:r>
            <w:rPr>
              <w:rStyle w:val="PlaceholderText"/>
            </w:rPr>
            <w:t>Total Reviewed</w:t>
          </w:r>
        </w:p>
      </w:docPartBody>
    </w:docPart>
    <w:docPart>
      <w:docPartPr>
        <w:name w:val="651645701F854D4E88FC6B5329FA5C68"/>
        <w:category>
          <w:name w:val="General"/>
          <w:gallery w:val="placeholder"/>
        </w:category>
        <w:types>
          <w:type w:val="bbPlcHdr"/>
        </w:types>
        <w:behaviors>
          <w:behavior w:val="content"/>
        </w:behaviors>
        <w:guid w:val="{F454F09D-F8E2-4C8E-84E3-704C452ECFA8}"/>
      </w:docPartPr>
      <w:docPartBody>
        <w:p w:rsidR="00365085" w:rsidRDefault="009C1BE3" w:rsidP="009C1BE3">
          <w:pPr>
            <w:pStyle w:val="651645701F854D4E88FC6B5329FA5C68"/>
          </w:pPr>
          <w:r>
            <w:rPr>
              <w:rStyle w:val="PlaceholderText"/>
            </w:rPr>
            <w:t># Deficient</w:t>
          </w:r>
        </w:p>
      </w:docPartBody>
    </w:docPart>
    <w:docPart>
      <w:docPartPr>
        <w:name w:val="561B2D7EFF3B42EC8C8D60A4108FF48E"/>
        <w:category>
          <w:name w:val="General"/>
          <w:gallery w:val="placeholder"/>
        </w:category>
        <w:types>
          <w:type w:val="bbPlcHdr"/>
        </w:types>
        <w:behaviors>
          <w:behavior w:val="content"/>
        </w:behaviors>
        <w:guid w:val="{88C6B331-4740-4366-9602-824130F78237}"/>
      </w:docPartPr>
      <w:docPartBody>
        <w:p w:rsidR="00365085" w:rsidRDefault="009C1BE3" w:rsidP="009C1BE3">
          <w:pPr>
            <w:pStyle w:val="561B2D7EFF3B42EC8C8D60A4108FF48E"/>
          </w:pPr>
          <w:r>
            <w:rPr>
              <w:rStyle w:val="PlaceholderText"/>
            </w:rPr>
            <w:t>Total Reviewed</w:t>
          </w:r>
        </w:p>
      </w:docPartBody>
    </w:docPart>
    <w:docPart>
      <w:docPartPr>
        <w:name w:val="3AA368F65CD74655BFD2F1CCA32DFF60"/>
        <w:category>
          <w:name w:val="General"/>
          <w:gallery w:val="placeholder"/>
        </w:category>
        <w:types>
          <w:type w:val="bbPlcHdr"/>
        </w:types>
        <w:behaviors>
          <w:behavior w:val="content"/>
        </w:behaviors>
        <w:guid w:val="{E285109B-7F29-4E88-A4FE-66E331C8E945}"/>
      </w:docPartPr>
      <w:docPartBody>
        <w:p w:rsidR="00365085" w:rsidRDefault="009C1BE3" w:rsidP="009C1BE3">
          <w:pPr>
            <w:pStyle w:val="3AA368F65CD74655BFD2F1CCA32DFF60"/>
          </w:pPr>
          <w:r>
            <w:rPr>
              <w:rStyle w:val="PlaceholderText"/>
            </w:rPr>
            <w:t># Deficient</w:t>
          </w:r>
        </w:p>
      </w:docPartBody>
    </w:docPart>
    <w:docPart>
      <w:docPartPr>
        <w:name w:val="586BBBE732614EA6B52088F64DA882C0"/>
        <w:category>
          <w:name w:val="General"/>
          <w:gallery w:val="placeholder"/>
        </w:category>
        <w:types>
          <w:type w:val="bbPlcHdr"/>
        </w:types>
        <w:behaviors>
          <w:behavior w:val="content"/>
        </w:behaviors>
        <w:guid w:val="{5E4ED9A9-DD98-4CFF-9BA1-F018FF2BAABE}"/>
      </w:docPartPr>
      <w:docPartBody>
        <w:p w:rsidR="00365085" w:rsidRDefault="009C1BE3" w:rsidP="009C1BE3">
          <w:pPr>
            <w:pStyle w:val="586BBBE732614EA6B52088F64DA882C0"/>
          </w:pPr>
          <w:r>
            <w:rPr>
              <w:rStyle w:val="PlaceholderText"/>
            </w:rPr>
            <w:t>Total Reviewed</w:t>
          </w:r>
        </w:p>
      </w:docPartBody>
    </w:docPart>
    <w:docPart>
      <w:docPartPr>
        <w:name w:val="65877293A8D749FAB144862C8FECEDC3"/>
        <w:category>
          <w:name w:val="General"/>
          <w:gallery w:val="placeholder"/>
        </w:category>
        <w:types>
          <w:type w:val="bbPlcHdr"/>
        </w:types>
        <w:behaviors>
          <w:behavior w:val="content"/>
        </w:behaviors>
        <w:guid w:val="{5D9B032C-0628-46D5-97B1-24968205A9A7}"/>
      </w:docPartPr>
      <w:docPartBody>
        <w:p w:rsidR="00365085" w:rsidRDefault="009C1BE3" w:rsidP="009C1BE3">
          <w:pPr>
            <w:pStyle w:val="65877293A8D749FAB144862C8FECEDC3"/>
          </w:pPr>
          <w:r>
            <w:rPr>
              <w:rStyle w:val="PlaceholderText"/>
            </w:rPr>
            <w:t># Deficient</w:t>
          </w:r>
        </w:p>
      </w:docPartBody>
    </w:docPart>
    <w:docPart>
      <w:docPartPr>
        <w:name w:val="6328ECD3EB9F4735928A514B3DDE380B"/>
        <w:category>
          <w:name w:val="General"/>
          <w:gallery w:val="placeholder"/>
        </w:category>
        <w:types>
          <w:type w:val="bbPlcHdr"/>
        </w:types>
        <w:behaviors>
          <w:behavior w:val="content"/>
        </w:behaviors>
        <w:guid w:val="{70E76572-4EB7-48C7-B269-06D649642861}"/>
      </w:docPartPr>
      <w:docPartBody>
        <w:p w:rsidR="00365085" w:rsidRDefault="009C1BE3" w:rsidP="009C1BE3">
          <w:pPr>
            <w:pStyle w:val="6328ECD3EB9F4735928A514B3DDE380B"/>
          </w:pPr>
          <w:r>
            <w:rPr>
              <w:rStyle w:val="PlaceholderText"/>
            </w:rPr>
            <w:t>Total Reviewed</w:t>
          </w:r>
        </w:p>
      </w:docPartBody>
    </w:docPart>
    <w:docPart>
      <w:docPartPr>
        <w:name w:val="4B98A9A5D3B84E15A580D1521E1F7E75"/>
        <w:category>
          <w:name w:val="General"/>
          <w:gallery w:val="placeholder"/>
        </w:category>
        <w:types>
          <w:type w:val="bbPlcHdr"/>
        </w:types>
        <w:behaviors>
          <w:behavior w:val="content"/>
        </w:behaviors>
        <w:guid w:val="{39690D21-1390-41AF-85B5-1139354553F0}"/>
      </w:docPartPr>
      <w:docPartBody>
        <w:p w:rsidR="00365085" w:rsidRDefault="009C1BE3" w:rsidP="009C1BE3">
          <w:pPr>
            <w:pStyle w:val="4B98A9A5D3B84E15A580D1521E1F7E75"/>
          </w:pPr>
          <w:r>
            <w:rPr>
              <w:rStyle w:val="PlaceholderText"/>
            </w:rPr>
            <w:t># Deficient</w:t>
          </w:r>
        </w:p>
      </w:docPartBody>
    </w:docPart>
    <w:docPart>
      <w:docPartPr>
        <w:name w:val="90A80179FF544825AD0EA7F2A9D509C3"/>
        <w:category>
          <w:name w:val="General"/>
          <w:gallery w:val="placeholder"/>
        </w:category>
        <w:types>
          <w:type w:val="bbPlcHdr"/>
        </w:types>
        <w:behaviors>
          <w:behavior w:val="content"/>
        </w:behaviors>
        <w:guid w:val="{62B9153A-285D-4B05-AD4F-D4C907AA8F74}"/>
      </w:docPartPr>
      <w:docPartBody>
        <w:p w:rsidR="00365085" w:rsidRDefault="009C1BE3" w:rsidP="009C1BE3">
          <w:pPr>
            <w:pStyle w:val="90A80179FF544825AD0EA7F2A9D509C3"/>
          </w:pPr>
          <w:r>
            <w:rPr>
              <w:rStyle w:val="PlaceholderText"/>
            </w:rPr>
            <w:t>Total Reviewed</w:t>
          </w:r>
        </w:p>
      </w:docPartBody>
    </w:docPart>
    <w:docPart>
      <w:docPartPr>
        <w:name w:val="F1E535BC638A4E43BFC308B0E35B8525"/>
        <w:category>
          <w:name w:val="General"/>
          <w:gallery w:val="placeholder"/>
        </w:category>
        <w:types>
          <w:type w:val="bbPlcHdr"/>
        </w:types>
        <w:behaviors>
          <w:behavior w:val="content"/>
        </w:behaviors>
        <w:guid w:val="{06ADFA2E-E397-4348-B79F-CDDB42332336}"/>
      </w:docPartPr>
      <w:docPartBody>
        <w:p w:rsidR="00365085" w:rsidRDefault="009C1BE3" w:rsidP="009C1BE3">
          <w:pPr>
            <w:pStyle w:val="F1E535BC638A4E43BFC308B0E35B8525"/>
          </w:pPr>
          <w:r>
            <w:rPr>
              <w:rStyle w:val="PlaceholderText"/>
            </w:rPr>
            <w:t># Deficient</w:t>
          </w:r>
        </w:p>
      </w:docPartBody>
    </w:docPart>
    <w:docPart>
      <w:docPartPr>
        <w:name w:val="35A64808E66F46FC81FB7D75D5BB515A"/>
        <w:category>
          <w:name w:val="General"/>
          <w:gallery w:val="placeholder"/>
        </w:category>
        <w:types>
          <w:type w:val="bbPlcHdr"/>
        </w:types>
        <w:behaviors>
          <w:behavior w:val="content"/>
        </w:behaviors>
        <w:guid w:val="{ABC84EE6-6835-432A-93BA-BFE2E12849EE}"/>
      </w:docPartPr>
      <w:docPartBody>
        <w:p w:rsidR="00365085" w:rsidRDefault="009C1BE3" w:rsidP="009C1BE3">
          <w:pPr>
            <w:pStyle w:val="35A64808E66F46FC81FB7D75D5BB515A"/>
          </w:pPr>
          <w:r>
            <w:rPr>
              <w:rStyle w:val="PlaceholderText"/>
            </w:rPr>
            <w:t>Total Reviewed</w:t>
          </w:r>
        </w:p>
      </w:docPartBody>
    </w:docPart>
    <w:docPart>
      <w:docPartPr>
        <w:name w:val="D6BF5320B0DD4B8D9880B97653C1D5F4"/>
        <w:category>
          <w:name w:val="General"/>
          <w:gallery w:val="placeholder"/>
        </w:category>
        <w:types>
          <w:type w:val="bbPlcHdr"/>
        </w:types>
        <w:behaviors>
          <w:behavior w:val="content"/>
        </w:behaviors>
        <w:guid w:val="{BD04B21F-017F-4C42-8499-01B14C85012A}"/>
      </w:docPartPr>
      <w:docPartBody>
        <w:p w:rsidR="00365085" w:rsidRDefault="009C1BE3" w:rsidP="009C1BE3">
          <w:pPr>
            <w:pStyle w:val="D6BF5320B0DD4B8D9880B97653C1D5F4"/>
          </w:pPr>
          <w:r>
            <w:rPr>
              <w:rStyle w:val="PlaceholderText"/>
            </w:rPr>
            <w:t># Deficient</w:t>
          </w:r>
        </w:p>
      </w:docPartBody>
    </w:docPart>
    <w:docPart>
      <w:docPartPr>
        <w:name w:val="6388C5E8C00A444EAA6BC4DA3DE98851"/>
        <w:category>
          <w:name w:val="General"/>
          <w:gallery w:val="placeholder"/>
        </w:category>
        <w:types>
          <w:type w:val="bbPlcHdr"/>
        </w:types>
        <w:behaviors>
          <w:behavior w:val="content"/>
        </w:behaviors>
        <w:guid w:val="{CD9B324B-2FBC-4984-89C5-4A9C7EEA78DE}"/>
      </w:docPartPr>
      <w:docPartBody>
        <w:p w:rsidR="00365085" w:rsidRDefault="009C1BE3" w:rsidP="009C1BE3">
          <w:pPr>
            <w:pStyle w:val="6388C5E8C00A444EAA6BC4DA3DE98851"/>
          </w:pPr>
          <w:r>
            <w:rPr>
              <w:rStyle w:val="PlaceholderText"/>
            </w:rPr>
            <w:t>Total Reviewed</w:t>
          </w:r>
        </w:p>
      </w:docPartBody>
    </w:docPart>
    <w:docPart>
      <w:docPartPr>
        <w:name w:val="5F2AFF5F57E2406CB854265E345E13B1"/>
        <w:category>
          <w:name w:val="General"/>
          <w:gallery w:val="placeholder"/>
        </w:category>
        <w:types>
          <w:type w:val="bbPlcHdr"/>
        </w:types>
        <w:behaviors>
          <w:behavior w:val="content"/>
        </w:behaviors>
        <w:guid w:val="{9342748C-8D4C-45F1-9FA4-73E6EEDD871D}"/>
      </w:docPartPr>
      <w:docPartBody>
        <w:p w:rsidR="00365085" w:rsidRDefault="009C1BE3" w:rsidP="009C1BE3">
          <w:pPr>
            <w:pStyle w:val="5F2AFF5F57E2406CB854265E345E13B1"/>
          </w:pPr>
          <w:r>
            <w:rPr>
              <w:rStyle w:val="PlaceholderText"/>
            </w:rPr>
            <w:t># Deficient</w:t>
          </w:r>
        </w:p>
      </w:docPartBody>
    </w:docPart>
    <w:docPart>
      <w:docPartPr>
        <w:name w:val="28ED6091D0894FDCB01A5299F18A4247"/>
        <w:category>
          <w:name w:val="General"/>
          <w:gallery w:val="placeholder"/>
        </w:category>
        <w:types>
          <w:type w:val="bbPlcHdr"/>
        </w:types>
        <w:behaviors>
          <w:behavior w:val="content"/>
        </w:behaviors>
        <w:guid w:val="{4671B60B-160A-443A-8B2F-38B5ADAEA7B1}"/>
      </w:docPartPr>
      <w:docPartBody>
        <w:p w:rsidR="00365085" w:rsidRDefault="009C1BE3" w:rsidP="009C1BE3">
          <w:pPr>
            <w:pStyle w:val="28ED6091D0894FDCB01A5299F18A4247"/>
          </w:pPr>
          <w:r>
            <w:rPr>
              <w:rStyle w:val="PlaceholderText"/>
            </w:rPr>
            <w:t>Total Reviewed</w:t>
          </w:r>
        </w:p>
      </w:docPartBody>
    </w:docPart>
    <w:docPart>
      <w:docPartPr>
        <w:name w:val="94C1A2F768354897ABF1807C1EE89BE5"/>
        <w:category>
          <w:name w:val="General"/>
          <w:gallery w:val="placeholder"/>
        </w:category>
        <w:types>
          <w:type w:val="bbPlcHdr"/>
        </w:types>
        <w:behaviors>
          <w:behavior w:val="content"/>
        </w:behaviors>
        <w:guid w:val="{F67C14B4-C429-4AE2-AC9E-3E0B6BE20A2D}"/>
      </w:docPartPr>
      <w:docPartBody>
        <w:p w:rsidR="00365085" w:rsidRDefault="009C1BE3" w:rsidP="009C1BE3">
          <w:pPr>
            <w:pStyle w:val="94C1A2F768354897ABF1807C1EE89BE5"/>
          </w:pPr>
          <w:r>
            <w:rPr>
              <w:rStyle w:val="PlaceholderText"/>
            </w:rPr>
            <w:t># Deficient</w:t>
          </w:r>
        </w:p>
      </w:docPartBody>
    </w:docPart>
    <w:docPart>
      <w:docPartPr>
        <w:name w:val="51F0F9A82A744BA2A35EB1C82A53808E"/>
        <w:category>
          <w:name w:val="General"/>
          <w:gallery w:val="placeholder"/>
        </w:category>
        <w:types>
          <w:type w:val="bbPlcHdr"/>
        </w:types>
        <w:behaviors>
          <w:behavior w:val="content"/>
        </w:behaviors>
        <w:guid w:val="{23E03A0C-5DB0-46A0-B876-473549685116}"/>
      </w:docPartPr>
      <w:docPartBody>
        <w:p w:rsidR="00365085" w:rsidRDefault="009C1BE3" w:rsidP="009C1BE3">
          <w:pPr>
            <w:pStyle w:val="51F0F9A82A744BA2A35EB1C82A53808E"/>
          </w:pPr>
          <w:r>
            <w:rPr>
              <w:rStyle w:val="PlaceholderText"/>
            </w:rPr>
            <w:t>Total Reviewed</w:t>
          </w:r>
        </w:p>
      </w:docPartBody>
    </w:docPart>
    <w:docPart>
      <w:docPartPr>
        <w:name w:val="422F62DC2DCC48DEB6458964E62C0E94"/>
        <w:category>
          <w:name w:val="General"/>
          <w:gallery w:val="placeholder"/>
        </w:category>
        <w:types>
          <w:type w:val="bbPlcHdr"/>
        </w:types>
        <w:behaviors>
          <w:behavior w:val="content"/>
        </w:behaviors>
        <w:guid w:val="{6C67C012-70DA-4160-AA0D-DFE8AFF39E6B}"/>
      </w:docPartPr>
      <w:docPartBody>
        <w:p w:rsidR="00365085" w:rsidRDefault="009C1BE3" w:rsidP="009C1BE3">
          <w:pPr>
            <w:pStyle w:val="422F62DC2DCC48DEB6458964E62C0E94"/>
          </w:pPr>
          <w:r>
            <w:rPr>
              <w:rStyle w:val="PlaceholderText"/>
            </w:rPr>
            <w:t># Deficient</w:t>
          </w:r>
        </w:p>
      </w:docPartBody>
    </w:docPart>
    <w:docPart>
      <w:docPartPr>
        <w:name w:val="A1BA947C9AEC482585B2E476404F0A2D"/>
        <w:category>
          <w:name w:val="General"/>
          <w:gallery w:val="placeholder"/>
        </w:category>
        <w:types>
          <w:type w:val="bbPlcHdr"/>
        </w:types>
        <w:behaviors>
          <w:behavior w:val="content"/>
        </w:behaviors>
        <w:guid w:val="{23032C9B-B583-4EAC-88B0-0FD0B4C99758}"/>
      </w:docPartPr>
      <w:docPartBody>
        <w:p w:rsidR="00365085" w:rsidRDefault="009C1BE3" w:rsidP="009C1BE3">
          <w:pPr>
            <w:pStyle w:val="A1BA947C9AEC482585B2E476404F0A2D"/>
          </w:pPr>
          <w:r>
            <w:rPr>
              <w:rStyle w:val="PlaceholderText"/>
            </w:rPr>
            <w:t>Total Reviewed</w:t>
          </w:r>
        </w:p>
      </w:docPartBody>
    </w:docPart>
    <w:docPart>
      <w:docPartPr>
        <w:name w:val="E38A3E598FFF40799A8032E4B4C619E3"/>
        <w:category>
          <w:name w:val="General"/>
          <w:gallery w:val="placeholder"/>
        </w:category>
        <w:types>
          <w:type w:val="bbPlcHdr"/>
        </w:types>
        <w:behaviors>
          <w:behavior w:val="content"/>
        </w:behaviors>
        <w:guid w:val="{04E71B87-A534-4488-BAD7-3B83773C0627}"/>
      </w:docPartPr>
      <w:docPartBody>
        <w:p w:rsidR="00365085" w:rsidRDefault="009C1BE3" w:rsidP="009C1BE3">
          <w:pPr>
            <w:pStyle w:val="E38A3E598FFF40799A8032E4B4C619E3"/>
          </w:pPr>
          <w:r>
            <w:rPr>
              <w:rStyle w:val="PlaceholderText"/>
            </w:rPr>
            <w:t># Deficient</w:t>
          </w:r>
        </w:p>
      </w:docPartBody>
    </w:docPart>
    <w:docPart>
      <w:docPartPr>
        <w:name w:val="B5069315C2BD42EB867306D9E6A5C8E1"/>
        <w:category>
          <w:name w:val="General"/>
          <w:gallery w:val="placeholder"/>
        </w:category>
        <w:types>
          <w:type w:val="bbPlcHdr"/>
        </w:types>
        <w:behaviors>
          <w:behavior w:val="content"/>
        </w:behaviors>
        <w:guid w:val="{A66F5DDD-6DF1-497D-9350-8028768E25B1}"/>
      </w:docPartPr>
      <w:docPartBody>
        <w:p w:rsidR="00365085" w:rsidRDefault="009C1BE3" w:rsidP="009C1BE3">
          <w:pPr>
            <w:pStyle w:val="B5069315C2BD42EB867306D9E6A5C8E1"/>
          </w:pPr>
          <w:r>
            <w:rPr>
              <w:rStyle w:val="PlaceholderText"/>
            </w:rPr>
            <w:t>Total Reviewed</w:t>
          </w:r>
        </w:p>
      </w:docPartBody>
    </w:docPart>
    <w:docPart>
      <w:docPartPr>
        <w:name w:val="A17611D992184168982BEF3260B172B8"/>
        <w:category>
          <w:name w:val="General"/>
          <w:gallery w:val="placeholder"/>
        </w:category>
        <w:types>
          <w:type w:val="bbPlcHdr"/>
        </w:types>
        <w:behaviors>
          <w:behavior w:val="content"/>
        </w:behaviors>
        <w:guid w:val="{47552FA2-4DDA-4502-8B09-FF61C174046D}"/>
      </w:docPartPr>
      <w:docPartBody>
        <w:p w:rsidR="00365085" w:rsidRDefault="009C1BE3" w:rsidP="009C1BE3">
          <w:pPr>
            <w:pStyle w:val="A17611D992184168982BEF3260B172B8"/>
          </w:pPr>
          <w:r>
            <w:rPr>
              <w:rStyle w:val="PlaceholderText"/>
            </w:rPr>
            <w:t># Deficient</w:t>
          </w:r>
        </w:p>
      </w:docPartBody>
    </w:docPart>
    <w:docPart>
      <w:docPartPr>
        <w:name w:val="E590A614551C4E91BD3577817D59566D"/>
        <w:category>
          <w:name w:val="General"/>
          <w:gallery w:val="placeholder"/>
        </w:category>
        <w:types>
          <w:type w:val="bbPlcHdr"/>
        </w:types>
        <w:behaviors>
          <w:behavior w:val="content"/>
        </w:behaviors>
        <w:guid w:val="{7A3D6A6E-422C-4299-B3D0-14E0EB778F7A}"/>
      </w:docPartPr>
      <w:docPartBody>
        <w:p w:rsidR="00365085" w:rsidRDefault="009C1BE3" w:rsidP="009C1BE3">
          <w:pPr>
            <w:pStyle w:val="E590A614551C4E91BD3577817D59566D"/>
          </w:pPr>
          <w:r>
            <w:rPr>
              <w:rStyle w:val="PlaceholderText"/>
            </w:rPr>
            <w:t>Total Reviewed</w:t>
          </w:r>
        </w:p>
      </w:docPartBody>
    </w:docPart>
    <w:docPart>
      <w:docPartPr>
        <w:name w:val="0725C772A39249D4BD21F2BB69FFD800"/>
        <w:category>
          <w:name w:val="General"/>
          <w:gallery w:val="placeholder"/>
        </w:category>
        <w:types>
          <w:type w:val="bbPlcHdr"/>
        </w:types>
        <w:behaviors>
          <w:behavior w:val="content"/>
        </w:behaviors>
        <w:guid w:val="{CF8BB45E-B76D-49B6-8B29-965C6FE7E6A1}"/>
      </w:docPartPr>
      <w:docPartBody>
        <w:p w:rsidR="00365085" w:rsidRDefault="009C1BE3" w:rsidP="009C1BE3">
          <w:pPr>
            <w:pStyle w:val="0725C772A39249D4BD21F2BB69FFD800"/>
          </w:pPr>
          <w:r>
            <w:rPr>
              <w:rStyle w:val="PlaceholderText"/>
            </w:rPr>
            <w:t># Deficient</w:t>
          </w:r>
        </w:p>
      </w:docPartBody>
    </w:docPart>
    <w:docPart>
      <w:docPartPr>
        <w:name w:val="C5B3E42EB67742A78047EA04C5998A95"/>
        <w:category>
          <w:name w:val="General"/>
          <w:gallery w:val="placeholder"/>
        </w:category>
        <w:types>
          <w:type w:val="bbPlcHdr"/>
        </w:types>
        <w:behaviors>
          <w:behavior w:val="content"/>
        </w:behaviors>
        <w:guid w:val="{7916F50E-E9F0-4133-82FF-F7EA95C6A97E}"/>
      </w:docPartPr>
      <w:docPartBody>
        <w:p w:rsidR="00365085" w:rsidRDefault="009C1BE3" w:rsidP="009C1BE3">
          <w:pPr>
            <w:pStyle w:val="C5B3E42EB67742A78047EA04C5998A95"/>
          </w:pPr>
          <w:r>
            <w:rPr>
              <w:rStyle w:val="PlaceholderText"/>
            </w:rPr>
            <w:t>Total Reviewed</w:t>
          </w:r>
        </w:p>
      </w:docPartBody>
    </w:docPart>
    <w:docPart>
      <w:docPartPr>
        <w:name w:val="739802A21FBD4883A0F215797FC8A991"/>
        <w:category>
          <w:name w:val="General"/>
          <w:gallery w:val="placeholder"/>
        </w:category>
        <w:types>
          <w:type w:val="bbPlcHdr"/>
        </w:types>
        <w:behaviors>
          <w:behavior w:val="content"/>
        </w:behaviors>
        <w:guid w:val="{FD666007-85E8-4AD3-8FAB-52540A837A72}"/>
      </w:docPartPr>
      <w:docPartBody>
        <w:p w:rsidR="00365085" w:rsidRDefault="009C1BE3" w:rsidP="009C1BE3">
          <w:pPr>
            <w:pStyle w:val="739802A21FBD4883A0F215797FC8A991"/>
          </w:pPr>
          <w:r>
            <w:rPr>
              <w:rStyle w:val="PlaceholderText"/>
            </w:rPr>
            <w:t># Deficient</w:t>
          </w:r>
        </w:p>
      </w:docPartBody>
    </w:docPart>
    <w:docPart>
      <w:docPartPr>
        <w:name w:val="2B793B883909475E8ECC033A0C953046"/>
        <w:category>
          <w:name w:val="General"/>
          <w:gallery w:val="placeholder"/>
        </w:category>
        <w:types>
          <w:type w:val="bbPlcHdr"/>
        </w:types>
        <w:behaviors>
          <w:behavior w:val="content"/>
        </w:behaviors>
        <w:guid w:val="{41E9BDD9-0DDD-470A-A19D-7F4B35164B78}"/>
      </w:docPartPr>
      <w:docPartBody>
        <w:p w:rsidR="00365085" w:rsidRDefault="009C1BE3" w:rsidP="009C1BE3">
          <w:pPr>
            <w:pStyle w:val="2B793B883909475E8ECC033A0C953046"/>
          </w:pPr>
          <w:r>
            <w:rPr>
              <w:rStyle w:val="PlaceholderText"/>
            </w:rPr>
            <w:t>Total Reviewed</w:t>
          </w:r>
        </w:p>
      </w:docPartBody>
    </w:docPart>
    <w:docPart>
      <w:docPartPr>
        <w:name w:val="EAA0F0AE31094043BF6503013154B0C3"/>
        <w:category>
          <w:name w:val="General"/>
          <w:gallery w:val="placeholder"/>
        </w:category>
        <w:types>
          <w:type w:val="bbPlcHdr"/>
        </w:types>
        <w:behaviors>
          <w:behavior w:val="content"/>
        </w:behaviors>
        <w:guid w:val="{9DFD5292-7942-41B8-8409-28FC64251E25}"/>
      </w:docPartPr>
      <w:docPartBody>
        <w:p w:rsidR="00365085" w:rsidRDefault="009C1BE3" w:rsidP="009C1BE3">
          <w:pPr>
            <w:pStyle w:val="EAA0F0AE31094043BF6503013154B0C3"/>
          </w:pPr>
          <w:r>
            <w:rPr>
              <w:rStyle w:val="PlaceholderText"/>
            </w:rPr>
            <w:t># Deficient</w:t>
          </w:r>
        </w:p>
      </w:docPartBody>
    </w:docPart>
    <w:docPart>
      <w:docPartPr>
        <w:name w:val="E34DE2AB2426413B959B46B089758195"/>
        <w:category>
          <w:name w:val="General"/>
          <w:gallery w:val="placeholder"/>
        </w:category>
        <w:types>
          <w:type w:val="bbPlcHdr"/>
        </w:types>
        <w:behaviors>
          <w:behavior w:val="content"/>
        </w:behaviors>
        <w:guid w:val="{B0377241-E11D-4640-8F0B-BB462B624992}"/>
      </w:docPartPr>
      <w:docPartBody>
        <w:p w:rsidR="00365085" w:rsidRDefault="009C1BE3" w:rsidP="009C1BE3">
          <w:pPr>
            <w:pStyle w:val="E34DE2AB2426413B959B46B089758195"/>
          </w:pPr>
          <w:r>
            <w:rPr>
              <w:rStyle w:val="PlaceholderText"/>
            </w:rPr>
            <w:t>Total Reviewed</w:t>
          </w:r>
        </w:p>
      </w:docPartBody>
    </w:docPart>
    <w:docPart>
      <w:docPartPr>
        <w:name w:val="D028EBB450B447FEB3E567127F8FA71B"/>
        <w:category>
          <w:name w:val="General"/>
          <w:gallery w:val="placeholder"/>
        </w:category>
        <w:types>
          <w:type w:val="bbPlcHdr"/>
        </w:types>
        <w:behaviors>
          <w:behavior w:val="content"/>
        </w:behaviors>
        <w:guid w:val="{5A3FD4BC-2B49-4085-BC40-D6AB9FEE57F8}"/>
      </w:docPartPr>
      <w:docPartBody>
        <w:p w:rsidR="00365085" w:rsidRDefault="009C1BE3" w:rsidP="009C1BE3">
          <w:pPr>
            <w:pStyle w:val="D028EBB450B447FEB3E567127F8FA71B"/>
          </w:pPr>
          <w:r>
            <w:rPr>
              <w:rStyle w:val="PlaceholderText"/>
            </w:rPr>
            <w:t># Deficient</w:t>
          </w:r>
        </w:p>
      </w:docPartBody>
    </w:docPart>
    <w:docPart>
      <w:docPartPr>
        <w:name w:val="1263931FD0714520A55B5EF9B5DC6E85"/>
        <w:category>
          <w:name w:val="General"/>
          <w:gallery w:val="placeholder"/>
        </w:category>
        <w:types>
          <w:type w:val="bbPlcHdr"/>
        </w:types>
        <w:behaviors>
          <w:behavior w:val="content"/>
        </w:behaviors>
        <w:guid w:val="{B8002DB1-2DB7-42F3-943E-EF5F2765D36C}"/>
      </w:docPartPr>
      <w:docPartBody>
        <w:p w:rsidR="00365085" w:rsidRDefault="009C1BE3" w:rsidP="009C1BE3">
          <w:pPr>
            <w:pStyle w:val="1263931FD0714520A55B5EF9B5DC6E85"/>
          </w:pPr>
          <w:r>
            <w:rPr>
              <w:rStyle w:val="PlaceholderText"/>
            </w:rPr>
            <w:t>Total Reviewed</w:t>
          </w:r>
        </w:p>
      </w:docPartBody>
    </w:docPart>
    <w:docPart>
      <w:docPartPr>
        <w:name w:val="D3C30F2529614C39A844679BBE993760"/>
        <w:category>
          <w:name w:val="General"/>
          <w:gallery w:val="placeholder"/>
        </w:category>
        <w:types>
          <w:type w:val="bbPlcHdr"/>
        </w:types>
        <w:behaviors>
          <w:behavior w:val="content"/>
        </w:behaviors>
        <w:guid w:val="{470A1A62-63A9-4CEF-A650-8CC2FFE51B25}"/>
      </w:docPartPr>
      <w:docPartBody>
        <w:p w:rsidR="00365085" w:rsidRDefault="009C1BE3" w:rsidP="009C1BE3">
          <w:pPr>
            <w:pStyle w:val="D3C30F2529614C39A844679BBE993760"/>
          </w:pPr>
          <w:r>
            <w:rPr>
              <w:rStyle w:val="PlaceholderText"/>
            </w:rPr>
            <w:t># Deficient</w:t>
          </w:r>
        </w:p>
      </w:docPartBody>
    </w:docPart>
    <w:docPart>
      <w:docPartPr>
        <w:name w:val="B9D22E07BF354C2889C708B156625668"/>
        <w:category>
          <w:name w:val="General"/>
          <w:gallery w:val="placeholder"/>
        </w:category>
        <w:types>
          <w:type w:val="bbPlcHdr"/>
        </w:types>
        <w:behaviors>
          <w:behavior w:val="content"/>
        </w:behaviors>
        <w:guid w:val="{76C8C89D-4F7F-4854-82C2-D529A207B966}"/>
      </w:docPartPr>
      <w:docPartBody>
        <w:p w:rsidR="00365085" w:rsidRDefault="009C1BE3" w:rsidP="009C1BE3">
          <w:pPr>
            <w:pStyle w:val="B9D22E07BF354C2889C708B156625668"/>
          </w:pPr>
          <w:r>
            <w:rPr>
              <w:rStyle w:val="PlaceholderText"/>
            </w:rPr>
            <w:t>Total Reviewed</w:t>
          </w:r>
        </w:p>
      </w:docPartBody>
    </w:docPart>
    <w:docPart>
      <w:docPartPr>
        <w:name w:val="51ECAB151BF54AAAAAE43C3B0B1BFB11"/>
        <w:category>
          <w:name w:val="General"/>
          <w:gallery w:val="placeholder"/>
        </w:category>
        <w:types>
          <w:type w:val="bbPlcHdr"/>
        </w:types>
        <w:behaviors>
          <w:behavior w:val="content"/>
        </w:behaviors>
        <w:guid w:val="{0C5214C9-AB24-460A-B15C-93EFE2BA3391}"/>
      </w:docPartPr>
      <w:docPartBody>
        <w:p w:rsidR="00365085" w:rsidRDefault="009C1BE3" w:rsidP="009C1BE3">
          <w:pPr>
            <w:pStyle w:val="51ECAB151BF54AAAAAE43C3B0B1BFB11"/>
          </w:pPr>
          <w:r>
            <w:rPr>
              <w:rStyle w:val="PlaceholderText"/>
            </w:rPr>
            <w:t># Deficient</w:t>
          </w:r>
        </w:p>
      </w:docPartBody>
    </w:docPart>
    <w:docPart>
      <w:docPartPr>
        <w:name w:val="DFB9AB2B72794923B93041B3BAA96B32"/>
        <w:category>
          <w:name w:val="General"/>
          <w:gallery w:val="placeholder"/>
        </w:category>
        <w:types>
          <w:type w:val="bbPlcHdr"/>
        </w:types>
        <w:behaviors>
          <w:behavior w:val="content"/>
        </w:behaviors>
        <w:guid w:val="{D928487A-CACB-4A50-8140-79CEC4AC6C53}"/>
      </w:docPartPr>
      <w:docPartBody>
        <w:p w:rsidR="00365085" w:rsidRDefault="009C1BE3" w:rsidP="009C1BE3">
          <w:pPr>
            <w:pStyle w:val="DFB9AB2B72794923B93041B3BAA96B32"/>
          </w:pPr>
          <w:r>
            <w:rPr>
              <w:rStyle w:val="PlaceholderText"/>
            </w:rPr>
            <w:t>Total Reviewed</w:t>
          </w:r>
        </w:p>
      </w:docPartBody>
    </w:docPart>
    <w:docPart>
      <w:docPartPr>
        <w:name w:val="6FEF43C90DD544908AFA2E090767091E"/>
        <w:category>
          <w:name w:val="General"/>
          <w:gallery w:val="placeholder"/>
        </w:category>
        <w:types>
          <w:type w:val="bbPlcHdr"/>
        </w:types>
        <w:behaviors>
          <w:behavior w:val="content"/>
        </w:behaviors>
        <w:guid w:val="{25893017-7303-4242-8E6C-6B4C5ED142C0}"/>
      </w:docPartPr>
      <w:docPartBody>
        <w:p w:rsidR="00365085" w:rsidRDefault="009C1BE3" w:rsidP="009C1BE3">
          <w:pPr>
            <w:pStyle w:val="6FEF43C90DD544908AFA2E090767091E"/>
          </w:pPr>
          <w:r>
            <w:rPr>
              <w:rStyle w:val="PlaceholderText"/>
            </w:rPr>
            <w:t># Deficient</w:t>
          </w:r>
        </w:p>
      </w:docPartBody>
    </w:docPart>
    <w:docPart>
      <w:docPartPr>
        <w:name w:val="889F6281A91847FC919AF3FE3A4F2BDF"/>
        <w:category>
          <w:name w:val="General"/>
          <w:gallery w:val="placeholder"/>
        </w:category>
        <w:types>
          <w:type w:val="bbPlcHdr"/>
        </w:types>
        <w:behaviors>
          <w:behavior w:val="content"/>
        </w:behaviors>
        <w:guid w:val="{5DFC762B-69FA-4195-8CB3-F35D1C4ABECA}"/>
      </w:docPartPr>
      <w:docPartBody>
        <w:p w:rsidR="00365085" w:rsidRDefault="009C1BE3" w:rsidP="009C1BE3">
          <w:pPr>
            <w:pStyle w:val="889F6281A91847FC919AF3FE3A4F2BDF"/>
          </w:pPr>
          <w:r>
            <w:rPr>
              <w:rStyle w:val="PlaceholderText"/>
            </w:rPr>
            <w:t>Total Reviewed</w:t>
          </w:r>
        </w:p>
      </w:docPartBody>
    </w:docPart>
    <w:docPart>
      <w:docPartPr>
        <w:name w:val="E8F4F239D91749D69BAF5878B5584E54"/>
        <w:category>
          <w:name w:val="General"/>
          <w:gallery w:val="placeholder"/>
        </w:category>
        <w:types>
          <w:type w:val="bbPlcHdr"/>
        </w:types>
        <w:behaviors>
          <w:behavior w:val="content"/>
        </w:behaviors>
        <w:guid w:val="{E6A0CA00-28FA-43D7-BA06-FFAE8D6FA321}"/>
      </w:docPartPr>
      <w:docPartBody>
        <w:p w:rsidR="00365085" w:rsidRDefault="009C1BE3" w:rsidP="009C1BE3">
          <w:pPr>
            <w:pStyle w:val="E8F4F239D91749D69BAF5878B5584E54"/>
          </w:pPr>
          <w:r>
            <w:rPr>
              <w:rStyle w:val="PlaceholderText"/>
            </w:rPr>
            <w:t># Deficient</w:t>
          </w:r>
        </w:p>
      </w:docPartBody>
    </w:docPart>
    <w:docPart>
      <w:docPartPr>
        <w:name w:val="43D6534CE1E24BC58F3E8E33880F38F2"/>
        <w:category>
          <w:name w:val="General"/>
          <w:gallery w:val="placeholder"/>
        </w:category>
        <w:types>
          <w:type w:val="bbPlcHdr"/>
        </w:types>
        <w:behaviors>
          <w:behavior w:val="content"/>
        </w:behaviors>
        <w:guid w:val="{69F2E108-DA0F-47CA-A62A-FE34C4DA3826}"/>
      </w:docPartPr>
      <w:docPartBody>
        <w:p w:rsidR="00365085" w:rsidRDefault="009C1BE3" w:rsidP="009C1BE3">
          <w:pPr>
            <w:pStyle w:val="43D6534CE1E24BC58F3E8E33880F38F2"/>
          </w:pPr>
          <w:r>
            <w:rPr>
              <w:rStyle w:val="PlaceholderText"/>
            </w:rPr>
            <w:t>Total Reviewed</w:t>
          </w:r>
        </w:p>
      </w:docPartBody>
    </w:docPart>
    <w:docPart>
      <w:docPartPr>
        <w:name w:val="EAA12A1A1C85496E86B3966BECD99C0A"/>
        <w:category>
          <w:name w:val="General"/>
          <w:gallery w:val="placeholder"/>
        </w:category>
        <w:types>
          <w:type w:val="bbPlcHdr"/>
        </w:types>
        <w:behaviors>
          <w:behavior w:val="content"/>
        </w:behaviors>
        <w:guid w:val="{D57F0BA4-F914-4B19-98B4-6C3D4262A96D}"/>
      </w:docPartPr>
      <w:docPartBody>
        <w:p w:rsidR="00365085" w:rsidRDefault="009C1BE3" w:rsidP="009C1BE3">
          <w:pPr>
            <w:pStyle w:val="EAA12A1A1C85496E86B3966BECD99C0A"/>
          </w:pPr>
          <w:r>
            <w:rPr>
              <w:rStyle w:val="PlaceholderText"/>
            </w:rPr>
            <w:t># Deficient</w:t>
          </w:r>
        </w:p>
      </w:docPartBody>
    </w:docPart>
    <w:docPart>
      <w:docPartPr>
        <w:name w:val="0BE7E0C79E8444B1A18458224B8B606E"/>
        <w:category>
          <w:name w:val="General"/>
          <w:gallery w:val="placeholder"/>
        </w:category>
        <w:types>
          <w:type w:val="bbPlcHdr"/>
        </w:types>
        <w:behaviors>
          <w:behavior w:val="content"/>
        </w:behaviors>
        <w:guid w:val="{63D61D7C-1531-416F-945B-58C74E4CA07C}"/>
      </w:docPartPr>
      <w:docPartBody>
        <w:p w:rsidR="00365085" w:rsidRDefault="009C1BE3" w:rsidP="009C1BE3">
          <w:pPr>
            <w:pStyle w:val="0BE7E0C79E8444B1A18458224B8B606E"/>
          </w:pPr>
          <w:r>
            <w:rPr>
              <w:rStyle w:val="PlaceholderText"/>
            </w:rPr>
            <w:t>Total Reviewed</w:t>
          </w:r>
        </w:p>
      </w:docPartBody>
    </w:docPart>
    <w:docPart>
      <w:docPartPr>
        <w:name w:val="5C8AEBA13F0548DFAFB62825DC932DC0"/>
        <w:category>
          <w:name w:val="General"/>
          <w:gallery w:val="placeholder"/>
        </w:category>
        <w:types>
          <w:type w:val="bbPlcHdr"/>
        </w:types>
        <w:behaviors>
          <w:behavior w:val="content"/>
        </w:behaviors>
        <w:guid w:val="{F5971AA4-3F66-4424-86A8-13BB2816ADDA}"/>
      </w:docPartPr>
      <w:docPartBody>
        <w:p w:rsidR="00365085" w:rsidRDefault="009C1BE3" w:rsidP="009C1BE3">
          <w:pPr>
            <w:pStyle w:val="5C8AEBA13F0548DFAFB62825DC932DC0"/>
          </w:pPr>
          <w:r>
            <w:rPr>
              <w:rStyle w:val="PlaceholderText"/>
            </w:rPr>
            <w:t># Deficient</w:t>
          </w:r>
        </w:p>
      </w:docPartBody>
    </w:docPart>
    <w:docPart>
      <w:docPartPr>
        <w:name w:val="64432B91DE57489B95C7CF136FDDAAEE"/>
        <w:category>
          <w:name w:val="General"/>
          <w:gallery w:val="placeholder"/>
        </w:category>
        <w:types>
          <w:type w:val="bbPlcHdr"/>
        </w:types>
        <w:behaviors>
          <w:behavior w:val="content"/>
        </w:behaviors>
        <w:guid w:val="{4275FED1-36BB-428E-888A-348D378D76B8}"/>
      </w:docPartPr>
      <w:docPartBody>
        <w:p w:rsidR="00365085" w:rsidRDefault="009C1BE3" w:rsidP="009C1BE3">
          <w:pPr>
            <w:pStyle w:val="64432B91DE57489B95C7CF136FDDAAEE"/>
          </w:pPr>
          <w:r>
            <w:rPr>
              <w:rStyle w:val="PlaceholderText"/>
            </w:rPr>
            <w:t>Total Reviewed</w:t>
          </w:r>
        </w:p>
      </w:docPartBody>
    </w:docPart>
    <w:docPart>
      <w:docPartPr>
        <w:name w:val="FC8AB730F9F5464A89EAFC02ADBB1A2F"/>
        <w:category>
          <w:name w:val="General"/>
          <w:gallery w:val="placeholder"/>
        </w:category>
        <w:types>
          <w:type w:val="bbPlcHdr"/>
        </w:types>
        <w:behaviors>
          <w:behavior w:val="content"/>
        </w:behaviors>
        <w:guid w:val="{EA005247-0318-4579-A3DE-1409CFC49977}"/>
      </w:docPartPr>
      <w:docPartBody>
        <w:p w:rsidR="00365085" w:rsidRDefault="009C1BE3" w:rsidP="009C1BE3">
          <w:pPr>
            <w:pStyle w:val="FC8AB730F9F5464A89EAFC02ADBB1A2F"/>
          </w:pPr>
          <w:r>
            <w:rPr>
              <w:rStyle w:val="PlaceholderText"/>
            </w:rPr>
            <w:t># Deficient</w:t>
          </w:r>
        </w:p>
      </w:docPartBody>
    </w:docPart>
    <w:docPart>
      <w:docPartPr>
        <w:name w:val="4529720F8CD54AC68FABD063B5F97054"/>
        <w:category>
          <w:name w:val="General"/>
          <w:gallery w:val="placeholder"/>
        </w:category>
        <w:types>
          <w:type w:val="bbPlcHdr"/>
        </w:types>
        <w:behaviors>
          <w:behavior w:val="content"/>
        </w:behaviors>
        <w:guid w:val="{295CA167-582D-479E-8AA1-0C53B1FBF04F}"/>
      </w:docPartPr>
      <w:docPartBody>
        <w:p w:rsidR="00365085" w:rsidRDefault="009C1BE3" w:rsidP="009C1BE3">
          <w:pPr>
            <w:pStyle w:val="4529720F8CD54AC68FABD063B5F97054"/>
          </w:pPr>
          <w:r>
            <w:rPr>
              <w:rStyle w:val="PlaceholderText"/>
            </w:rPr>
            <w:t>Total Reviewed</w:t>
          </w:r>
        </w:p>
      </w:docPartBody>
    </w:docPart>
    <w:docPart>
      <w:docPartPr>
        <w:name w:val="D2DA22EBF6D04E579408483427D7CDE2"/>
        <w:category>
          <w:name w:val="General"/>
          <w:gallery w:val="placeholder"/>
        </w:category>
        <w:types>
          <w:type w:val="bbPlcHdr"/>
        </w:types>
        <w:behaviors>
          <w:behavior w:val="content"/>
        </w:behaviors>
        <w:guid w:val="{B41042D4-0F6E-4D3A-96C3-F5C4A84B382E}"/>
      </w:docPartPr>
      <w:docPartBody>
        <w:p w:rsidR="00365085" w:rsidRDefault="009C1BE3" w:rsidP="009C1BE3">
          <w:pPr>
            <w:pStyle w:val="D2DA22EBF6D04E579408483427D7CDE2"/>
          </w:pPr>
          <w:r>
            <w:rPr>
              <w:rStyle w:val="PlaceholderText"/>
            </w:rPr>
            <w:t># Deficient</w:t>
          </w:r>
        </w:p>
      </w:docPartBody>
    </w:docPart>
    <w:docPart>
      <w:docPartPr>
        <w:name w:val="22D1427570724C6295ACE264CE784949"/>
        <w:category>
          <w:name w:val="General"/>
          <w:gallery w:val="placeholder"/>
        </w:category>
        <w:types>
          <w:type w:val="bbPlcHdr"/>
        </w:types>
        <w:behaviors>
          <w:behavior w:val="content"/>
        </w:behaviors>
        <w:guid w:val="{4C9B4F73-D8F3-4E59-A73C-D050F7068211}"/>
      </w:docPartPr>
      <w:docPartBody>
        <w:p w:rsidR="00365085" w:rsidRDefault="009C1BE3" w:rsidP="009C1BE3">
          <w:pPr>
            <w:pStyle w:val="22D1427570724C6295ACE264CE784949"/>
          </w:pPr>
          <w:r>
            <w:rPr>
              <w:rStyle w:val="PlaceholderText"/>
            </w:rPr>
            <w:t>Total Reviewed</w:t>
          </w:r>
        </w:p>
      </w:docPartBody>
    </w:docPart>
    <w:docPart>
      <w:docPartPr>
        <w:name w:val="97123D6EF1CA4AD6828D14239C2886C5"/>
        <w:category>
          <w:name w:val="General"/>
          <w:gallery w:val="placeholder"/>
        </w:category>
        <w:types>
          <w:type w:val="bbPlcHdr"/>
        </w:types>
        <w:behaviors>
          <w:behavior w:val="content"/>
        </w:behaviors>
        <w:guid w:val="{22990F21-2B0A-4062-B108-D1C8FCDB3410}"/>
      </w:docPartPr>
      <w:docPartBody>
        <w:p w:rsidR="00365085" w:rsidRDefault="009C1BE3" w:rsidP="009C1BE3">
          <w:pPr>
            <w:pStyle w:val="97123D6EF1CA4AD6828D14239C2886C5"/>
          </w:pPr>
          <w:r>
            <w:rPr>
              <w:rStyle w:val="PlaceholderText"/>
            </w:rPr>
            <w:t># Deficient</w:t>
          </w:r>
        </w:p>
      </w:docPartBody>
    </w:docPart>
    <w:docPart>
      <w:docPartPr>
        <w:name w:val="E129C4C29CEE481C81777AAC352FD949"/>
        <w:category>
          <w:name w:val="General"/>
          <w:gallery w:val="placeholder"/>
        </w:category>
        <w:types>
          <w:type w:val="bbPlcHdr"/>
        </w:types>
        <w:behaviors>
          <w:behavior w:val="content"/>
        </w:behaviors>
        <w:guid w:val="{8E51E2AA-BD82-44C7-96E0-3A3DCA66E0A8}"/>
      </w:docPartPr>
      <w:docPartBody>
        <w:p w:rsidR="00365085" w:rsidRDefault="009C1BE3" w:rsidP="009C1BE3">
          <w:pPr>
            <w:pStyle w:val="E129C4C29CEE481C81777AAC352FD949"/>
          </w:pPr>
          <w:r>
            <w:rPr>
              <w:rStyle w:val="PlaceholderText"/>
            </w:rPr>
            <w:t>Total Reviewed</w:t>
          </w:r>
        </w:p>
      </w:docPartBody>
    </w:docPart>
    <w:docPart>
      <w:docPartPr>
        <w:name w:val="B4C88886D56F4A80AF5E2177CCA84734"/>
        <w:category>
          <w:name w:val="General"/>
          <w:gallery w:val="placeholder"/>
        </w:category>
        <w:types>
          <w:type w:val="bbPlcHdr"/>
        </w:types>
        <w:behaviors>
          <w:behavior w:val="content"/>
        </w:behaviors>
        <w:guid w:val="{89EDE603-9BD8-490E-B4E6-3CE4AAA8E92C}"/>
      </w:docPartPr>
      <w:docPartBody>
        <w:p w:rsidR="00365085" w:rsidRDefault="009C1BE3" w:rsidP="009C1BE3">
          <w:pPr>
            <w:pStyle w:val="B4C88886D56F4A80AF5E2177CCA84734"/>
          </w:pPr>
          <w:r>
            <w:rPr>
              <w:rStyle w:val="PlaceholderText"/>
            </w:rPr>
            <w:t># Deficient</w:t>
          </w:r>
        </w:p>
      </w:docPartBody>
    </w:docPart>
    <w:docPart>
      <w:docPartPr>
        <w:name w:val="6FE03462FEA64CC8AF0D2DFEF6F2AC6A"/>
        <w:category>
          <w:name w:val="General"/>
          <w:gallery w:val="placeholder"/>
        </w:category>
        <w:types>
          <w:type w:val="bbPlcHdr"/>
        </w:types>
        <w:behaviors>
          <w:behavior w:val="content"/>
        </w:behaviors>
        <w:guid w:val="{F4126261-B276-49C1-B36A-D7FC0D9A4502}"/>
      </w:docPartPr>
      <w:docPartBody>
        <w:p w:rsidR="00365085" w:rsidRDefault="009C1BE3" w:rsidP="009C1BE3">
          <w:pPr>
            <w:pStyle w:val="6FE03462FEA64CC8AF0D2DFEF6F2AC6A"/>
          </w:pPr>
          <w:r>
            <w:rPr>
              <w:rStyle w:val="PlaceholderText"/>
            </w:rPr>
            <w:t>Total Reviewed</w:t>
          </w:r>
        </w:p>
      </w:docPartBody>
    </w:docPart>
    <w:docPart>
      <w:docPartPr>
        <w:name w:val="739482F3878545A6B12F552A1C1A13B1"/>
        <w:category>
          <w:name w:val="General"/>
          <w:gallery w:val="placeholder"/>
        </w:category>
        <w:types>
          <w:type w:val="bbPlcHdr"/>
        </w:types>
        <w:behaviors>
          <w:behavior w:val="content"/>
        </w:behaviors>
        <w:guid w:val="{BA2DB4D2-BB39-408F-B597-2101A696EC48}"/>
      </w:docPartPr>
      <w:docPartBody>
        <w:p w:rsidR="00365085" w:rsidRDefault="009C1BE3" w:rsidP="009C1BE3">
          <w:pPr>
            <w:pStyle w:val="739482F3878545A6B12F552A1C1A13B1"/>
          </w:pPr>
          <w:r>
            <w:rPr>
              <w:rStyle w:val="PlaceholderText"/>
            </w:rPr>
            <w:t># Deficient</w:t>
          </w:r>
        </w:p>
      </w:docPartBody>
    </w:docPart>
    <w:docPart>
      <w:docPartPr>
        <w:name w:val="49EA9F4D2AE746BD8EBDA955AAA8A832"/>
        <w:category>
          <w:name w:val="General"/>
          <w:gallery w:val="placeholder"/>
        </w:category>
        <w:types>
          <w:type w:val="bbPlcHdr"/>
        </w:types>
        <w:behaviors>
          <w:behavior w:val="content"/>
        </w:behaviors>
        <w:guid w:val="{62952041-13AF-4F88-A1AE-48D00B403B74}"/>
      </w:docPartPr>
      <w:docPartBody>
        <w:p w:rsidR="00365085" w:rsidRDefault="009C1BE3" w:rsidP="009C1BE3">
          <w:pPr>
            <w:pStyle w:val="49EA9F4D2AE746BD8EBDA955AAA8A832"/>
          </w:pPr>
          <w:r>
            <w:rPr>
              <w:rStyle w:val="PlaceholderText"/>
            </w:rPr>
            <w:t>Total Reviewed</w:t>
          </w:r>
        </w:p>
      </w:docPartBody>
    </w:docPart>
    <w:docPart>
      <w:docPartPr>
        <w:name w:val="F731707616DA4F4D9ED3D305E6A2F1A6"/>
        <w:category>
          <w:name w:val="General"/>
          <w:gallery w:val="placeholder"/>
        </w:category>
        <w:types>
          <w:type w:val="bbPlcHdr"/>
        </w:types>
        <w:behaviors>
          <w:behavior w:val="content"/>
        </w:behaviors>
        <w:guid w:val="{0F40E0B0-4FB8-4DCA-ACB4-5A4829FF4FC8}"/>
      </w:docPartPr>
      <w:docPartBody>
        <w:p w:rsidR="00365085" w:rsidRDefault="009C1BE3" w:rsidP="009C1BE3">
          <w:pPr>
            <w:pStyle w:val="F731707616DA4F4D9ED3D305E6A2F1A6"/>
          </w:pPr>
          <w:r>
            <w:rPr>
              <w:rStyle w:val="PlaceholderText"/>
            </w:rPr>
            <w:t># Deficient</w:t>
          </w:r>
        </w:p>
      </w:docPartBody>
    </w:docPart>
    <w:docPart>
      <w:docPartPr>
        <w:name w:val="7B94BAFEBD314539B47739FD45803F13"/>
        <w:category>
          <w:name w:val="General"/>
          <w:gallery w:val="placeholder"/>
        </w:category>
        <w:types>
          <w:type w:val="bbPlcHdr"/>
        </w:types>
        <w:behaviors>
          <w:behavior w:val="content"/>
        </w:behaviors>
        <w:guid w:val="{9092C1D1-61CC-43CC-8BEE-EBBB3B48E8BD}"/>
      </w:docPartPr>
      <w:docPartBody>
        <w:p w:rsidR="00365085" w:rsidRDefault="009C1BE3" w:rsidP="009C1BE3">
          <w:pPr>
            <w:pStyle w:val="7B94BAFEBD314539B47739FD45803F13"/>
          </w:pPr>
          <w:r>
            <w:rPr>
              <w:rStyle w:val="PlaceholderText"/>
            </w:rPr>
            <w:t>Total Reviewed</w:t>
          </w:r>
        </w:p>
      </w:docPartBody>
    </w:docPart>
    <w:docPart>
      <w:docPartPr>
        <w:name w:val="20D56BFFD80A400893376A50CED22ACC"/>
        <w:category>
          <w:name w:val="General"/>
          <w:gallery w:val="placeholder"/>
        </w:category>
        <w:types>
          <w:type w:val="bbPlcHdr"/>
        </w:types>
        <w:behaviors>
          <w:behavior w:val="content"/>
        </w:behaviors>
        <w:guid w:val="{5BB4853A-C154-40D1-B625-B5348DEFE2C8}"/>
      </w:docPartPr>
      <w:docPartBody>
        <w:p w:rsidR="00365085" w:rsidRDefault="009C1BE3" w:rsidP="009C1BE3">
          <w:pPr>
            <w:pStyle w:val="20D56BFFD80A400893376A50CED22ACC"/>
          </w:pPr>
          <w:r>
            <w:rPr>
              <w:rStyle w:val="PlaceholderText"/>
            </w:rPr>
            <w:t># Deficient</w:t>
          </w:r>
        </w:p>
      </w:docPartBody>
    </w:docPart>
    <w:docPart>
      <w:docPartPr>
        <w:name w:val="ACEB147E7C5344FE9A8AA834C10518E3"/>
        <w:category>
          <w:name w:val="General"/>
          <w:gallery w:val="placeholder"/>
        </w:category>
        <w:types>
          <w:type w:val="bbPlcHdr"/>
        </w:types>
        <w:behaviors>
          <w:behavior w:val="content"/>
        </w:behaviors>
        <w:guid w:val="{7DAA61B0-E297-4344-B033-4E4992E8F74D}"/>
      </w:docPartPr>
      <w:docPartBody>
        <w:p w:rsidR="00365085" w:rsidRDefault="009C1BE3" w:rsidP="009C1BE3">
          <w:pPr>
            <w:pStyle w:val="ACEB147E7C5344FE9A8AA834C10518E3"/>
          </w:pPr>
          <w:r>
            <w:rPr>
              <w:rStyle w:val="PlaceholderText"/>
            </w:rPr>
            <w:t>Total Reviewed</w:t>
          </w:r>
        </w:p>
      </w:docPartBody>
    </w:docPart>
    <w:docPart>
      <w:docPartPr>
        <w:name w:val="BEE50AD0BA2346959977BB53E98A9BC1"/>
        <w:category>
          <w:name w:val="General"/>
          <w:gallery w:val="placeholder"/>
        </w:category>
        <w:types>
          <w:type w:val="bbPlcHdr"/>
        </w:types>
        <w:behaviors>
          <w:behavior w:val="content"/>
        </w:behaviors>
        <w:guid w:val="{B5A1EE28-970F-4C73-AC52-EE0D898D39E3}"/>
      </w:docPartPr>
      <w:docPartBody>
        <w:p w:rsidR="00365085" w:rsidRDefault="009C1BE3" w:rsidP="009C1BE3">
          <w:pPr>
            <w:pStyle w:val="BEE50AD0BA2346959977BB53E98A9BC1"/>
          </w:pPr>
          <w:r>
            <w:rPr>
              <w:rStyle w:val="PlaceholderText"/>
            </w:rPr>
            <w:t># Deficient</w:t>
          </w:r>
        </w:p>
      </w:docPartBody>
    </w:docPart>
    <w:docPart>
      <w:docPartPr>
        <w:name w:val="78DB85DE70CA4171AF8F2ADF3F8FC6F3"/>
        <w:category>
          <w:name w:val="General"/>
          <w:gallery w:val="placeholder"/>
        </w:category>
        <w:types>
          <w:type w:val="bbPlcHdr"/>
        </w:types>
        <w:behaviors>
          <w:behavior w:val="content"/>
        </w:behaviors>
        <w:guid w:val="{1A6CB5F5-A309-4739-BFF9-E0F7B41F5B0E}"/>
      </w:docPartPr>
      <w:docPartBody>
        <w:p w:rsidR="00365085" w:rsidRDefault="009C1BE3" w:rsidP="009C1BE3">
          <w:pPr>
            <w:pStyle w:val="78DB85DE70CA4171AF8F2ADF3F8FC6F3"/>
          </w:pPr>
          <w:r>
            <w:rPr>
              <w:rStyle w:val="PlaceholderText"/>
            </w:rPr>
            <w:t>Total Reviewed</w:t>
          </w:r>
        </w:p>
      </w:docPartBody>
    </w:docPart>
    <w:docPart>
      <w:docPartPr>
        <w:name w:val="AEC80B4A98D847FA875C25D2636B7DE0"/>
        <w:category>
          <w:name w:val="General"/>
          <w:gallery w:val="placeholder"/>
        </w:category>
        <w:types>
          <w:type w:val="bbPlcHdr"/>
        </w:types>
        <w:behaviors>
          <w:behavior w:val="content"/>
        </w:behaviors>
        <w:guid w:val="{361FAF40-3C3D-4358-A3AB-4EFDF61571A2}"/>
      </w:docPartPr>
      <w:docPartBody>
        <w:p w:rsidR="00365085" w:rsidRDefault="009C1BE3" w:rsidP="009C1BE3">
          <w:pPr>
            <w:pStyle w:val="AEC80B4A98D847FA875C25D2636B7DE0"/>
          </w:pPr>
          <w:r w:rsidRPr="00697FC3">
            <w:rPr>
              <w:rStyle w:val="PlaceholderText"/>
            </w:rPr>
            <w:t>Click or tap here to enter text.</w:t>
          </w:r>
        </w:p>
      </w:docPartBody>
    </w:docPart>
    <w:docPart>
      <w:docPartPr>
        <w:name w:val="21EE02CB73084E17A94630D264A7A178"/>
        <w:category>
          <w:name w:val="General"/>
          <w:gallery w:val="placeholder"/>
        </w:category>
        <w:types>
          <w:type w:val="bbPlcHdr"/>
        </w:types>
        <w:behaviors>
          <w:behavior w:val="content"/>
        </w:behaviors>
        <w:guid w:val="{E6807D2E-133A-4BF0-B7FE-CC8B95C2E1CD}"/>
      </w:docPartPr>
      <w:docPartBody>
        <w:p w:rsidR="00365085" w:rsidRDefault="009C1BE3" w:rsidP="009C1BE3">
          <w:pPr>
            <w:pStyle w:val="21EE02CB73084E17A94630D264A7A178"/>
          </w:pPr>
          <w:r>
            <w:rPr>
              <w:rStyle w:val="PlaceholderText"/>
            </w:rPr>
            <w:t># Deficient</w:t>
          </w:r>
        </w:p>
      </w:docPartBody>
    </w:docPart>
    <w:docPart>
      <w:docPartPr>
        <w:name w:val="54F6E36680414D24A47F07D89EEA1B93"/>
        <w:category>
          <w:name w:val="General"/>
          <w:gallery w:val="placeholder"/>
        </w:category>
        <w:types>
          <w:type w:val="bbPlcHdr"/>
        </w:types>
        <w:behaviors>
          <w:behavior w:val="content"/>
        </w:behaviors>
        <w:guid w:val="{1D0B7AC7-1566-4995-BE7A-A29C5724E917}"/>
      </w:docPartPr>
      <w:docPartBody>
        <w:p w:rsidR="00365085" w:rsidRDefault="009C1BE3" w:rsidP="009C1BE3">
          <w:pPr>
            <w:pStyle w:val="54F6E36680414D24A47F07D89EEA1B93"/>
          </w:pPr>
          <w:r>
            <w:rPr>
              <w:rStyle w:val="PlaceholderText"/>
            </w:rPr>
            <w:t>Total Reviewed</w:t>
          </w:r>
        </w:p>
      </w:docPartBody>
    </w:docPart>
    <w:docPart>
      <w:docPartPr>
        <w:name w:val="594127A21E6E4E14B04C651B6987480D"/>
        <w:category>
          <w:name w:val="General"/>
          <w:gallery w:val="placeholder"/>
        </w:category>
        <w:types>
          <w:type w:val="bbPlcHdr"/>
        </w:types>
        <w:behaviors>
          <w:behavior w:val="content"/>
        </w:behaviors>
        <w:guid w:val="{4DB003A0-3F85-4AD7-A7DF-8EE61074799C}"/>
      </w:docPartPr>
      <w:docPartBody>
        <w:p w:rsidR="00365085" w:rsidRDefault="009C1BE3" w:rsidP="009C1BE3">
          <w:pPr>
            <w:pStyle w:val="594127A21E6E4E14B04C651B6987480D"/>
          </w:pPr>
          <w:r w:rsidRPr="00697FC3">
            <w:rPr>
              <w:rStyle w:val="PlaceholderText"/>
            </w:rPr>
            <w:t>Click or tap here to enter text.</w:t>
          </w:r>
        </w:p>
      </w:docPartBody>
    </w:docPart>
    <w:docPart>
      <w:docPartPr>
        <w:name w:val="C48BED350AF1482E9F245776561D7160"/>
        <w:category>
          <w:name w:val="General"/>
          <w:gallery w:val="placeholder"/>
        </w:category>
        <w:types>
          <w:type w:val="bbPlcHdr"/>
        </w:types>
        <w:behaviors>
          <w:behavior w:val="content"/>
        </w:behaviors>
        <w:guid w:val="{9763A11C-1F9F-4EA9-95F8-A40B2573B617}"/>
      </w:docPartPr>
      <w:docPartBody>
        <w:p w:rsidR="00365085" w:rsidRDefault="009C1BE3" w:rsidP="009C1BE3">
          <w:pPr>
            <w:pStyle w:val="C48BED350AF1482E9F245776561D7160"/>
          </w:pPr>
          <w:r>
            <w:rPr>
              <w:rStyle w:val="PlaceholderText"/>
            </w:rPr>
            <w:t># Deficient</w:t>
          </w:r>
        </w:p>
      </w:docPartBody>
    </w:docPart>
    <w:docPart>
      <w:docPartPr>
        <w:name w:val="15B343737BD84D9B975C99BA0536D19F"/>
        <w:category>
          <w:name w:val="General"/>
          <w:gallery w:val="placeholder"/>
        </w:category>
        <w:types>
          <w:type w:val="bbPlcHdr"/>
        </w:types>
        <w:behaviors>
          <w:behavior w:val="content"/>
        </w:behaviors>
        <w:guid w:val="{E5A51519-2925-418D-9588-0136A56C4D03}"/>
      </w:docPartPr>
      <w:docPartBody>
        <w:p w:rsidR="00365085" w:rsidRDefault="009C1BE3" w:rsidP="009C1BE3">
          <w:pPr>
            <w:pStyle w:val="15B343737BD84D9B975C99BA0536D19F"/>
          </w:pPr>
          <w:r>
            <w:rPr>
              <w:rStyle w:val="PlaceholderText"/>
            </w:rPr>
            <w:t>Total Reviewed</w:t>
          </w:r>
        </w:p>
      </w:docPartBody>
    </w:docPart>
    <w:docPart>
      <w:docPartPr>
        <w:name w:val="416CF565E4384D43B1FD6C64404CBF8C"/>
        <w:category>
          <w:name w:val="General"/>
          <w:gallery w:val="placeholder"/>
        </w:category>
        <w:types>
          <w:type w:val="bbPlcHdr"/>
        </w:types>
        <w:behaviors>
          <w:behavior w:val="content"/>
        </w:behaviors>
        <w:guid w:val="{A8ECAEA4-F4AD-4535-8F06-BD0B2B49B6E8}"/>
      </w:docPartPr>
      <w:docPartBody>
        <w:p w:rsidR="00365085" w:rsidRDefault="009C1BE3" w:rsidP="009C1BE3">
          <w:pPr>
            <w:pStyle w:val="416CF565E4384D43B1FD6C64404CBF8C"/>
          </w:pPr>
          <w:r>
            <w:rPr>
              <w:rStyle w:val="PlaceholderText"/>
            </w:rPr>
            <w:t># Deficient</w:t>
          </w:r>
        </w:p>
      </w:docPartBody>
    </w:docPart>
    <w:docPart>
      <w:docPartPr>
        <w:name w:val="6A75DA73D97946A4A7687534BE7C8988"/>
        <w:category>
          <w:name w:val="General"/>
          <w:gallery w:val="placeholder"/>
        </w:category>
        <w:types>
          <w:type w:val="bbPlcHdr"/>
        </w:types>
        <w:behaviors>
          <w:behavior w:val="content"/>
        </w:behaviors>
        <w:guid w:val="{F4061098-BE5D-4C60-9A7C-01655E506C6B}"/>
      </w:docPartPr>
      <w:docPartBody>
        <w:p w:rsidR="00365085" w:rsidRDefault="009C1BE3" w:rsidP="009C1BE3">
          <w:pPr>
            <w:pStyle w:val="6A75DA73D97946A4A7687534BE7C8988"/>
          </w:pPr>
          <w:r>
            <w:rPr>
              <w:rStyle w:val="PlaceholderText"/>
            </w:rPr>
            <w:t>Total Reviewed</w:t>
          </w:r>
        </w:p>
      </w:docPartBody>
    </w:docPart>
    <w:docPart>
      <w:docPartPr>
        <w:name w:val="D502969B52A34F9B86ED256F86C6DE31"/>
        <w:category>
          <w:name w:val="General"/>
          <w:gallery w:val="placeholder"/>
        </w:category>
        <w:types>
          <w:type w:val="bbPlcHdr"/>
        </w:types>
        <w:behaviors>
          <w:behavior w:val="content"/>
        </w:behaviors>
        <w:guid w:val="{9F4DA01A-4AF1-4425-AF1D-CB31F79F613C}"/>
      </w:docPartPr>
      <w:docPartBody>
        <w:p w:rsidR="00365085" w:rsidRDefault="009C1BE3" w:rsidP="009C1BE3">
          <w:pPr>
            <w:pStyle w:val="D502969B52A34F9B86ED256F86C6DE31"/>
          </w:pPr>
          <w:r>
            <w:rPr>
              <w:rStyle w:val="PlaceholderText"/>
            </w:rPr>
            <w:t># Deficient</w:t>
          </w:r>
        </w:p>
      </w:docPartBody>
    </w:docPart>
    <w:docPart>
      <w:docPartPr>
        <w:name w:val="0710CB001F5A4C0DB6E3BF6E4B355AB2"/>
        <w:category>
          <w:name w:val="General"/>
          <w:gallery w:val="placeholder"/>
        </w:category>
        <w:types>
          <w:type w:val="bbPlcHdr"/>
        </w:types>
        <w:behaviors>
          <w:behavior w:val="content"/>
        </w:behaviors>
        <w:guid w:val="{99C11C20-859D-4DCD-B1C9-7ECDAB83030C}"/>
      </w:docPartPr>
      <w:docPartBody>
        <w:p w:rsidR="00365085" w:rsidRDefault="009C1BE3" w:rsidP="009C1BE3">
          <w:pPr>
            <w:pStyle w:val="0710CB001F5A4C0DB6E3BF6E4B355AB2"/>
          </w:pPr>
          <w:r>
            <w:rPr>
              <w:rStyle w:val="PlaceholderText"/>
            </w:rPr>
            <w:t>Total Reviewed</w:t>
          </w:r>
        </w:p>
      </w:docPartBody>
    </w:docPart>
    <w:docPart>
      <w:docPartPr>
        <w:name w:val="B2B5462711194C738F220B5D7B10EF11"/>
        <w:category>
          <w:name w:val="General"/>
          <w:gallery w:val="placeholder"/>
        </w:category>
        <w:types>
          <w:type w:val="bbPlcHdr"/>
        </w:types>
        <w:behaviors>
          <w:behavior w:val="content"/>
        </w:behaviors>
        <w:guid w:val="{0F8EADA2-EB1C-45E2-928A-91331A3911FB}"/>
      </w:docPartPr>
      <w:docPartBody>
        <w:p w:rsidR="00365085" w:rsidRDefault="009C1BE3" w:rsidP="009C1BE3">
          <w:pPr>
            <w:pStyle w:val="B2B5462711194C738F220B5D7B10EF11"/>
          </w:pPr>
          <w:r>
            <w:rPr>
              <w:rStyle w:val="PlaceholderText"/>
            </w:rPr>
            <w:t># Deficient</w:t>
          </w:r>
        </w:p>
      </w:docPartBody>
    </w:docPart>
    <w:docPart>
      <w:docPartPr>
        <w:name w:val="BA76A2FE08C5493E89CC5D545535D53B"/>
        <w:category>
          <w:name w:val="General"/>
          <w:gallery w:val="placeholder"/>
        </w:category>
        <w:types>
          <w:type w:val="bbPlcHdr"/>
        </w:types>
        <w:behaviors>
          <w:behavior w:val="content"/>
        </w:behaviors>
        <w:guid w:val="{B65206A4-8EED-4ED9-8F50-BCC2BD211A9F}"/>
      </w:docPartPr>
      <w:docPartBody>
        <w:p w:rsidR="00365085" w:rsidRDefault="009C1BE3" w:rsidP="009C1BE3">
          <w:pPr>
            <w:pStyle w:val="BA76A2FE08C5493E89CC5D545535D53B"/>
          </w:pPr>
          <w:r>
            <w:rPr>
              <w:rStyle w:val="PlaceholderText"/>
            </w:rPr>
            <w:t>Total Reviewed</w:t>
          </w:r>
        </w:p>
      </w:docPartBody>
    </w:docPart>
    <w:docPart>
      <w:docPartPr>
        <w:name w:val="E4324840483948E3A5D66882784DCF1B"/>
        <w:category>
          <w:name w:val="General"/>
          <w:gallery w:val="placeholder"/>
        </w:category>
        <w:types>
          <w:type w:val="bbPlcHdr"/>
        </w:types>
        <w:behaviors>
          <w:behavior w:val="content"/>
        </w:behaviors>
        <w:guid w:val="{C9DA61EA-87BA-4B46-A253-ABF18C1F2B6F}"/>
      </w:docPartPr>
      <w:docPartBody>
        <w:p w:rsidR="00365085" w:rsidRDefault="009C1BE3" w:rsidP="009C1BE3">
          <w:pPr>
            <w:pStyle w:val="E4324840483948E3A5D66882784DCF1B"/>
          </w:pPr>
          <w:r>
            <w:rPr>
              <w:rStyle w:val="PlaceholderText"/>
            </w:rPr>
            <w:t># Deficient</w:t>
          </w:r>
        </w:p>
      </w:docPartBody>
    </w:docPart>
    <w:docPart>
      <w:docPartPr>
        <w:name w:val="766BEE9B41A84C309C286BC2666A1C19"/>
        <w:category>
          <w:name w:val="General"/>
          <w:gallery w:val="placeholder"/>
        </w:category>
        <w:types>
          <w:type w:val="bbPlcHdr"/>
        </w:types>
        <w:behaviors>
          <w:behavior w:val="content"/>
        </w:behaviors>
        <w:guid w:val="{7EDD8FA0-08FE-4F9D-BAE6-F74371EBA217}"/>
      </w:docPartPr>
      <w:docPartBody>
        <w:p w:rsidR="00365085" w:rsidRDefault="009C1BE3" w:rsidP="009C1BE3">
          <w:pPr>
            <w:pStyle w:val="766BEE9B41A84C309C286BC2666A1C19"/>
          </w:pPr>
          <w:r>
            <w:rPr>
              <w:rStyle w:val="PlaceholderText"/>
            </w:rPr>
            <w:t>Total Reviewed</w:t>
          </w:r>
        </w:p>
      </w:docPartBody>
    </w:docPart>
    <w:docPart>
      <w:docPartPr>
        <w:name w:val="A658A8CA539A4445888F4DE7325D3E2C"/>
        <w:category>
          <w:name w:val="General"/>
          <w:gallery w:val="placeholder"/>
        </w:category>
        <w:types>
          <w:type w:val="bbPlcHdr"/>
        </w:types>
        <w:behaviors>
          <w:behavior w:val="content"/>
        </w:behaviors>
        <w:guid w:val="{7C681DF9-B40F-4812-9497-DAE7B2E21D04}"/>
      </w:docPartPr>
      <w:docPartBody>
        <w:p w:rsidR="00365085" w:rsidRDefault="009C1BE3" w:rsidP="009C1BE3">
          <w:pPr>
            <w:pStyle w:val="A658A8CA539A4445888F4DE7325D3E2C"/>
          </w:pPr>
          <w:r>
            <w:rPr>
              <w:rStyle w:val="PlaceholderText"/>
            </w:rPr>
            <w:t># Deficient</w:t>
          </w:r>
        </w:p>
      </w:docPartBody>
    </w:docPart>
    <w:docPart>
      <w:docPartPr>
        <w:name w:val="99681BC7FE7044C097CE90E2E8E61E6B"/>
        <w:category>
          <w:name w:val="General"/>
          <w:gallery w:val="placeholder"/>
        </w:category>
        <w:types>
          <w:type w:val="bbPlcHdr"/>
        </w:types>
        <w:behaviors>
          <w:behavior w:val="content"/>
        </w:behaviors>
        <w:guid w:val="{F38198C0-1890-4C0C-8A7F-7667F51AAFA2}"/>
      </w:docPartPr>
      <w:docPartBody>
        <w:p w:rsidR="00365085" w:rsidRDefault="009C1BE3" w:rsidP="009C1BE3">
          <w:pPr>
            <w:pStyle w:val="99681BC7FE7044C097CE90E2E8E61E6B"/>
          </w:pPr>
          <w:r>
            <w:rPr>
              <w:rStyle w:val="PlaceholderText"/>
            </w:rPr>
            <w:t>Total Reviewed</w:t>
          </w:r>
        </w:p>
      </w:docPartBody>
    </w:docPart>
    <w:docPart>
      <w:docPartPr>
        <w:name w:val="A82D239BDCF242AB8E1C7B4A33C0D115"/>
        <w:category>
          <w:name w:val="General"/>
          <w:gallery w:val="placeholder"/>
        </w:category>
        <w:types>
          <w:type w:val="bbPlcHdr"/>
        </w:types>
        <w:behaviors>
          <w:behavior w:val="content"/>
        </w:behaviors>
        <w:guid w:val="{940110D1-61E0-4920-8DEA-877561C633E9}"/>
      </w:docPartPr>
      <w:docPartBody>
        <w:p w:rsidR="00365085" w:rsidRDefault="009C1BE3" w:rsidP="009C1BE3">
          <w:pPr>
            <w:pStyle w:val="A82D239BDCF242AB8E1C7B4A33C0D115"/>
          </w:pPr>
          <w:r>
            <w:rPr>
              <w:rStyle w:val="PlaceholderText"/>
            </w:rPr>
            <w:t># Deficient</w:t>
          </w:r>
        </w:p>
      </w:docPartBody>
    </w:docPart>
    <w:docPart>
      <w:docPartPr>
        <w:name w:val="2341DE56FB5B4CFB828F9BD1488C7510"/>
        <w:category>
          <w:name w:val="General"/>
          <w:gallery w:val="placeholder"/>
        </w:category>
        <w:types>
          <w:type w:val="bbPlcHdr"/>
        </w:types>
        <w:behaviors>
          <w:behavior w:val="content"/>
        </w:behaviors>
        <w:guid w:val="{68E4411F-218C-4E8B-951B-064DDDC5B454}"/>
      </w:docPartPr>
      <w:docPartBody>
        <w:p w:rsidR="00365085" w:rsidRDefault="009C1BE3" w:rsidP="009C1BE3">
          <w:pPr>
            <w:pStyle w:val="2341DE56FB5B4CFB828F9BD1488C7510"/>
          </w:pPr>
          <w:r>
            <w:rPr>
              <w:rStyle w:val="PlaceholderText"/>
            </w:rPr>
            <w:t>Total Reviewed</w:t>
          </w:r>
        </w:p>
      </w:docPartBody>
    </w:docPart>
    <w:docPart>
      <w:docPartPr>
        <w:name w:val="9E7A5A3D135842A79D742FDC8B77D553"/>
        <w:category>
          <w:name w:val="General"/>
          <w:gallery w:val="placeholder"/>
        </w:category>
        <w:types>
          <w:type w:val="bbPlcHdr"/>
        </w:types>
        <w:behaviors>
          <w:behavior w:val="content"/>
        </w:behaviors>
        <w:guid w:val="{B93CA155-BA1C-4DCD-8493-BF83500C82FE}"/>
      </w:docPartPr>
      <w:docPartBody>
        <w:p w:rsidR="00365085" w:rsidRDefault="009C1BE3" w:rsidP="009C1BE3">
          <w:pPr>
            <w:pStyle w:val="9E7A5A3D135842A79D742FDC8B77D553"/>
          </w:pPr>
          <w:r>
            <w:rPr>
              <w:rStyle w:val="PlaceholderText"/>
            </w:rPr>
            <w:t># Deficient</w:t>
          </w:r>
        </w:p>
      </w:docPartBody>
    </w:docPart>
    <w:docPart>
      <w:docPartPr>
        <w:name w:val="D37E72C1CBFA4F4796C678A6E82FA8C0"/>
        <w:category>
          <w:name w:val="General"/>
          <w:gallery w:val="placeholder"/>
        </w:category>
        <w:types>
          <w:type w:val="bbPlcHdr"/>
        </w:types>
        <w:behaviors>
          <w:behavior w:val="content"/>
        </w:behaviors>
        <w:guid w:val="{7EA770EE-5A9A-44C7-88D1-658AA6501F6C}"/>
      </w:docPartPr>
      <w:docPartBody>
        <w:p w:rsidR="00365085" w:rsidRDefault="009C1BE3" w:rsidP="009C1BE3">
          <w:pPr>
            <w:pStyle w:val="D37E72C1CBFA4F4796C678A6E82FA8C0"/>
          </w:pPr>
          <w:r>
            <w:rPr>
              <w:rStyle w:val="PlaceholderText"/>
            </w:rPr>
            <w:t>Total Reviewed</w:t>
          </w:r>
        </w:p>
      </w:docPartBody>
    </w:docPart>
    <w:docPart>
      <w:docPartPr>
        <w:name w:val="5CEFBB9D77EC45A182E7F1893A490268"/>
        <w:category>
          <w:name w:val="General"/>
          <w:gallery w:val="placeholder"/>
        </w:category>
        <w:types>
          <w:type w:val="bbPlcHdr"/>
        </w:types>
        <w:behaviors>
          <w:behavior w:val="content"/>
        </w:behaviors>
        <w:guid w:val="{288E66D5-E3EF-4672-AFDE-4FB53F524D33}"/>
      </w:docPartPr>
      <w:docPartBody>
        <w:p w:rsidR="00365085" w:rsidRDefault="009C1BE3" w:rsidP="009C1BE3">
          <w:pPr>
            <w:pStyle w:val="5CEFBB9D77EC45A182E7F1893A490268"/>
          </w:pPr>
          <w:r>
            <w:rPr>
              <w:rStyle w:val="PlaceholderText"/>
            </w:rPr>
            <w:t># Deficient</w:t>
          </w:r>
        </w:p>
      </w:docPartBody>
    </w:docPart>
    <w:docPart>
      <w:docPartPr>
        <w:name w:val="ABF4FF3666964D8CA87C71F4DBAA2002"/>
        <w:category>
          <w:name w:val="General"/>
          <w:gallery w:val="placeholder"/>
        </w:category>
        <w:types>
          <w:type w:val="bbPlcHdr"/>
        </w:types>
        <w:behaviors>
          <w:behavior w:val="content"/>
        </w:behaviors>
        <w:guid w:val="{D47626F7-ABC3-425E-8557-0C865B8FCE33}"/>
      </w:docPartPr>
      <w:docPartBody>
        <w:p w:rsidR="00365085" w:rsidRDefault="009C1BE3" w:rsidP="009C1BE3">
          <w:pPr>
            <w:pStyle w:val="ABF4FF3666964D8CA87C71F4DBAA2002"/>
          </w:pPr>
          <w:r>
            <w:rPr>
              <w:rStyle w:val="PlaceholderText"/>
            </w:rPr>
            <w:t>Total Reviewed</w:t>
          </w:r>
        </w:p>
      </w:docPartBody>
    </w:docPart>
    <w:docPart>
      <w:docPartPr>
        <w:name w:val="9C8683B6BCD7447CA22AE95B7D89B997"/>
        <w:category>
          <w:name w:val="General"/>
          <w:gallery w:val="placeholder"/>
        </w:category>
        <w:types>
          <w:type w:val="bbPlcHdr"/>
        </w:types>
        <w:behaviors>
          <w:behavior w:val="content"/>
        </w:behaviors>
        <w:guid w:val="{36EB49D5-3AF0-430D-85EA-0485C0F242B7}"/>
      </w:docPartPr>
      <w:docPartBody>
        <w:p w:rsidR="00365085" w:rsidRDefault="009C1BE3" w:rsidP="009C1BE3">
          <w:pPr>
            <w:pStyle w:val="9C8683B6BCD7447CA22AE95B7D89B997"/>
          </w:pPr>
          <w:r w:rsidRPr="00697FC3">
            <w:rPr>
              <w:rStyle w:val="PlaceholderText"/>
            </w:rPr>
            <w:t>Click or tap here to enter text.</w:t>
          </w:r>
        </w:p>
      </w:docPartBody>
    </w:docPart>
    <w:docPart>
      <w:docPartPr>
        <w:name w:val="83610C9503A140E0BAF5FD5E54DEF252"/>
        <w:category>
          <w:name w:val="General"/>
          <w:gallery w:val="placeholder"/>
        </w:category>
        <w:types>
          <w:type w:val="bbPlcHdr"/>
        </w:types>
        <w:behaviors>
          <w:behavior w:val="content"/>
        </w:behaviors>
        <w:guid w:val="{43BFC797-2CA3-4AF9-8EB8-B1A3ECAAD9C4}"/>
      </w:docPartPr>
      <w:docPartBody>
        <w:p w:rsidR="00365085" w:rsidRDefault="009C1BE3" w:rsidP="009C1BE3">
          <w:pPr>
            <w:pStyle w:val="83610C9503A140E0BAF5FD5E54DEF252"/>
          </w:pPr>
          <w:r>
            <w:rPr>
              <w:rStyle w:val="PlaceholderText"/>
            </w:rPr>
            <w:t># Deficient</w:t>
          </w:r>
        </w:p>
      </w:docPartBody>
    </w:docPart>
    <w:docPart>
      <w:docPartPr>
        <w:name w:val="D89A0281D7D142B3B8567DA7EB91D1A6"/>
        <w:category>
          <w:name w:val="General"/>
          <w:gallery w:val="placeholder"/>
        </w:category>
        <w:types>
          <w:type w:val="bbPlcHdr"/>
        </w:types>
        <w:behaviors>
          <w:behavior w:val="content"/>
        </w:behaviors>
        <w:guid w:val="{89347568-7937-46E8-A84B-7F58920DB36F}"/>
      </w:docPartPr>
      <w:docPartBody>
        <w:p w:rsidR="00365085" w:rsidRDefault="009C1BE3" w:rsidP="009C1BE3">
          <w:pPr>
            <w:pStyle w:val="D89A0281D7D142B3B8567DA7EB91D1A6"/>
          </w:pPr>
          <w:r>
            <w:rPr>
              <w:rStyle w:val="PlaceholderText"/>
            </w:rPr>
            <w:t>Total Reviewed</w:t>
          </w:r>
        </w:p>
      </w:docPartBody>
    </w:docPart>
    <w:docPart>
      <w:docPartPr>
        <w:name w:val="AB4E1A17FC774020901C38A19EC27417"/>
        <w:category>
          <w:name w:val="General"/>
          <w:gallery w:val="placeholder"/>
        </w:category>
        <w:types>
          <w:type w:val="bbPlcHdr"/>
        </w:types>
        <w:behaviors>
          <w:behavior w:val="content"/>
        </w:behaviors>
        <w:guid w:val="{2350CAFE-70F9-4659-A064-332C91A15521}"/>
      </w:docPartPr>
      <w:docPartBody>
        <w:p w:rsidR="00365085" w:rsidRDefault="009C1BE3" w:rsidP="009C1BE3">
          <w:pPr>
            <w:pStyle w:val="AB4E1A17FC774020901C38A19EC27417"/>
          </w:pPr>
          <w:r>
            <w:rPr>
              <w:rStyle w:val="PlaceholderText"/>
            </w:rPr>
            <w:t>Enter #</w:t>
          </w:r>
        </w:p>
      </w:docPartBody>
    </w:docPart>
    <w:docPart>
      <w:docPartPr>
        <w:name w:val="9B064FF317D84D93831894001D873388"/>
        <w:category>
          <w:name w:val="General"/>
          <w:gallery w:val="placeholder"/>
        </w:category>
        <w:types>
          <w:type w:val="bbPlcHdr"/>
        </w:types>
        <w:behaviors>
          <w:behavior w:val="content"/>
        </w:behaviors>
        <w:guid w:val="{8E91C132-B77F-4AE5-A18F-AC176A1D11FF}"/>
      </w:docPartPr>
      <w:docPartBody>
        <w:p w:rsidR="00365085" w:rsidRDefault="009C1BE3" w:rsidP="009C1BE3">
          <w:pPr>
            <w:pStyle w:val="9B064FF317D84D93831894001D873388"/>
          </w:pPr>
          <w:r>
            <w:rPr>
              <w:rStyle w:val="PlaceholderText"/>
            </w:rPr>
            <w:t>Enter #</w:t>
          </w:r>
        </w:p>
      </w:docPartBody>
    </w:docPart>
    <w:docPart>
      <w:docPartPr>
        <w:name w:val="0FCDA9AC776E43E79A06078B9F41D683"/>
        <w:category>
          <w:name w:val="General"/>
          <w:gallery w:val="placeholder"/>
        </w:category>
        <w:types>
          <w:type w:val="bbPlcHdr"/>
        </w:types>
        <w:behaviors>
          <w:behavior w:val="content"/>
        </w:behaviors>
        <w:guid w:val="{CBC3BF5C-2EA7-4473-8435-1230B1E84E61}"/>
      </w:docPartPr>
      <w:docPartBody>
        <w:p w:rsidR="00365085" w:rsidRDefault="009C1BE3" w:rsidP="009C1BE3">
          <w:pPr>
            <w:pStyle w:val="0FCDA9AC776E43E79A06078B9F41D683"/>
          </w:pPr>
          <w:r>
            <w:rPr>
              <w:rStyle w:val="PlaceholderText"/>
            </w:rPr>
            <w:t>Enter #</w:t>
          </w:r>
        </w:p>
      </w:docPartBody>
    </w:docPart>
    <w:docPart>
      <w:docPartPr>
        <w:name w:val="3D163332FA7C4774AEF38DC54ED8B524"/>
        <w:category>
          <w:name w:val="General"/>
          <w:gallery w:val="placeholder"/>
        </w:category>
        <w:types>
          <w:type w:val="bbPlcHdr"/>
        </w:types>
        <w:behaviors>
          <w:behavior w:val="content"/>
        </w:behaviors>
        <w:guid w:val="{A35E2C72-4925-41C8-BBA2-A03686A03AFF}"/>
      </w:docPartPr>
      <w:docPartBody>
        <w:p w:rsidR="00365085" w:rsidRDefault="009C1BE3" w:rsidP="009C1BE3">
          <w:pPr>
            <w:pStyle w:val="3D163332FA7C4774AEF38DC54ED8B524"/>
          </w:pPr>
          <w:r>
            <w:rPr>
              <w:rStyle w:val="PlaceholderText"/>
            </w:rPr>
            <w:t>Enter #</w:t>
          </w:r>
        </w:p>
      </w:docPartBody>
    </w:docPart>
    <w:docPart>
      <w:docPartPr>
        <w:name w:val="BED8BE0C706A4EEE842FA4AEA3272A8A"/>
        <w:category>
          <w:name w:val="General"/>
          <w:gallery w:val="placeholder"/>
        </w:category>
        <w:types>
          <w:type w:val="bbPlcHdr"/>
        </w:types>
        <w:behaviors>
          <w:behavior w:val="content"/>
        </w:behaviors>
        <w:guid w:val="{74CD4C48-B598-4EE2-8B86-FDD04C558FEA}"/>
      </w:docPartPr>
      <w:docPartBody>
        <w:p w:rsidR="00365085" w:rsidRDefault="009C1BE3" w:rsidP="009C1BE3">
          <w:pPr>
            <w:pStyle w:val="BED8BE0C706A4EEE842FA4AEA3272A8A"/>
          </w:pPr>
          <w:r>
            <w:rPr>
              <w:rStyle w:val="PlaceholderText"/>
            </w:rPr>
            <w:t>Enter #</w:t>
          </w:r>
        </w:p>
      </w:docPartBody>
    </w:docPart>
    <w:docPart>
      <w:docPartPr>
        <w:name w:val="CFC31E8A4607404D8488913BE30B335C"/>
        <w:category>
          <w:name w:val="General"/>
          <w:gallery w:val="placeholder"/>
        </w:category>
        <w:types>
          <w:type w:val="bbPlcHdr"/>
        </w:types>
        <w:behaviors>
          <w:behavior w:val="content"/>
        </w:behaviors>
        <w:guid w:val="{534D6136-CBCB-4CE9-87C7-1A8110401E8B}"/>
      </w:docPartPr>
      <w:docPartBody>
        <w:p w:rsidR="00365085" w:rsidRDefault="009C1BE3" w:rsidP="009C1BE3">
          <w:pPr>
            <w:pStyle w:val="CFC31E8A4607404D8488913BE30B335C"/>
          </w:pPr>
          <w:r>
            <w:rPr>
              <w:rStyle w:val="PlaceholderText"/>
            </w:rPr>
            <w:t>Other</w:t>
          </w:r>
        </w:p>
      </w:docPartBody>
    </w:docPart>
    <w:docPart>
      <w:docPartPr>
        <w:name w:val="BFF33E6E4E84445A968FB22184F0EEFC"/>
        <w:category>
          <w:name w:val="General"/>
          <w:gallery w:val="placeholder"/>
        </w:category>
        <w:types>
          <w:type w:val="bbPlcHdr"/>
        </w:types>
        <w:behaviors>
          <w:behavior w:val="content"/>
        </w:behaviors>
        <w:guid w:val="{C15DB38C-D374-4EE7-A6D7-1DE21CAD5AE0}"/>
      </w:docPartPr>
      <w:docPartBody>
        <w:p w:rsidR="00365085" w:rsidRDefault="009C1BE3" w:rsidP="009C1BE3">
          <w:pPr>
            <w:pStyle w:val="BFF33E6E4E84445A968FB22184F0EEFC"/>
          </w:pPr>
          <w:r>
            <w:rPr>
              <w:rFonts w:cstheme="minorHAnsi"/>
              <w:b/>
              <w:bCs/>
            </w:rPr>
            <w:t>Ini</w:t>
          </w:r>
        </w:p>
      </w:docPartBody>
    </w:docPart>
    <w:docPart>
      <w:docPartPr>
        <w:name w:val="0D5C2B0EC3D2493A87F99F3FC926AA47"/>
        <w:category>
          <w:name w:val="General"/>
          <w:gallery w:val="placeholder"/>
        </w:category>
        <w:types>
          <w:type w:val="bbPlcHdr"/>
        </w:types>
        <w:behaviors>
          <w:behavior w:val="content"/>
        </w:behaviors>
        <w:guid w:val="{AD922321-895E-4C50-A3A1-D0772CF7C2C4}"/>
      </w:docPartPr>
      <w:docPartBody>
        <w:p w:rsidR="00365085" w:rsidRDefault="009C1BE3" w:rsidP="009C1BE3">
          <w:pPr>
            <w:pStyle w:val="0D5C2B0EC3D2493A87F99F3FC926AA47"/>
          </w:pPr>
          <w:r>
            <w:rPr>
              <w:rFonts w:cstheme="minorHAnsi"/>
              <w:b/>
              <w:bCs/>
            </w:rPr>
            <w:t>Ini</w:t>
          </w:r>
        </w:p>
      </w:docPartBody>
    </w:docPart>
    <w:docPart>
      <w:docPartPr>
        <w:name w:val="EF399456FFAC4EB691AAC71007EC866F"/>
        <w:category>
          <w:name w:val="General"/>
          <w:gallery w:val="placeholder"/>
        </w:category>
        <w:types>
          <w:type w:val="bbPlcHdr"/>
        </w:types>
        <w:behaviors>
          <w:behavior w:val="content"/>
        </w:behaviors>
        <w:guid w:val="{3381D0EB-2CD7-48EE-B006-C107721AECF8}"/>
      </w:docPartPr>
      <w:docPartBody>
        <w:p w:rsidR="00365085" w:rsidRDefault="009C1BE3" w:rsidP="009C1BE3">
          <w:pPr>
            <w:pStyle w:val="EF399456FFAC4EB691AAC71007EC866F"/>
          </w:pPr>
          <w:r>
            <w:rPr>
              <w:rFonts w:cstheme="minorHAnsi"/>
              <w:b/>
              <w:bCs/>
            </w:rPr>
            <w:t>Ini</w:t>
          </w:r>
        </w:p>
      </w:docPartBody>
    </w:docPart>
    <w:docPart>
      <w:docPartPr>
        <w:name w:val="C6B6D6C3A2664AD88E3ED082E0C07679"/>
        <w:category>
          <w:name w:val="General"/>
          <w:gallery w:val="placeholder"/>
        </w:category>
        <w:types>
          <w:type w:val="bbPlcHdr"/>
        </w:types>
        <w:behaviors>
          <w:behavior w:val="content"/>
        </w:behaviors>
        <w:guid w:val="{87733FDD-6F06-4BF0-A92E-7F3B5CC414C6}"/>
      </w:docPartPr>
      <w:docPartBody>
        <w:p w:rsidR="00365085" w:rsidRDefault="009C1BE3" w:rsidP="009C1BE3">
          <w:pPr>
            <w:pStyle w:val="C6B6D6C3A2664AD88E3ED082E0C07679"/>
          </w:pPr>
          <w:r>
            <w:rPr>
              <w:rFonts w:cstheme="minorHAnsi"/>
              <w:b/>
              <w:bCs/>
            </w:rPr>
            <w:t>Ini</w:t>
          </w:r>
        </w:p>
      </w:docPartBody>
    </w:docPart>
    <w:docPart>
      <w:docPartPr>
        <w:name w:val="A6B04C74C77045728D76CAB8D2E85556"/>
        <w:category>
          <w:name w:val="General"/>
          <w:gallery w:val="placeholder"/>
        </w:category>
        <w:types>
          <w:type w:val="bbPlcHdr"/>
        </w:types>
        <w:behaviors>
          <w:behavior w:val="content"/>
        </w:behaviors>
        <w:guid w:val="{8931EE0F-FC96-47E1-B631-AEEAB3A15AFC}"/>
      </w:docPartPr>
      <w:docPartBody>
        <w:p w:rsidR="00365085" w:rsidRDefault="009C1BE3" w:rsidP="009C1BE3">
          <w:pPr>
            <w:pStyle w:val="A6B04C74C77045728D76CAB8D2E85556"/>
          </w:pPr>
          <w:r>
            <w:rPr>
              <w:rFonts w:cstheme="minorHAnsi"/>
              <w:b/>
              <w:bCs/>
            </w:rPr>
            <w:t>Ini</w:t>
          </w:r>
        </w:p>
      </w:docPartBody>
    </w:docPart>
    <w:docPart>
      <w:docPartPr>
        <w:name w:val="670F7397A3D34F9F819C25874B29DF14"/>
        <w:category>
          <w:name w:val="General"/>
          <w:gallery w:val="placeholder"/>
        </w:category>
        <w:types>
          <w:type w:val="bbPlcHdr"/>
        </w:types>
        <w:behaviors>
          <w:behavior w:val="content"/>
        </w:behaviors>
        <w:guid w:val="{BFFFE0E8-B0FC-4DF4-8A90-195D874B3864}"/>
      </w:docPartPr>
      <w:docPartBody>
        <w:p w:rsidR="00365085" w:rsidRDefault="009C1BE3" w:rsidP="009C1BE3">
          <w:pPr>
            <w:pStyle w:val="670F7397A3D34F9F819C25874B29DF14"/>
          </w:pPr>
          <w:r>
            <w:rPr>
              <w:rFonts w:cstheme="minorHAnsi"/>
              <w:b/>
              <w:bCs/>
            </w:rPr>
            <w:t>Ini</w:t>
          </w:r>
        </w:p>
      </w:docPartBody>
    </w:docPart>
    <w:docPart>
      <w:docPartPr>
        <w:name w:val="EBDD9AF6E8DB44208B7836277A35E14B"/>
        <w:category>
          <w:name w:val="General"/>
          <w:gallery w:val="placeholder"/>
        </w:category>
        <w:types>
          <w:type w:val="bbPlcHdr"/>
        </w:types>
        <w:behaviors>
          <w:behavior w:val="content"/>
        </w:behaviors>
        <w:guid w:val="{E860EFA1-27C5-454E-9042-646EA322C252}"/>
      </w:docPartPr>
      <w:docPartBody>
        <w:p w:rsidR="00365085" w:rsidRDefault="009C1BE3" w:rsidP="009C1BE3">
          <w:pPr>
            <w:pStyle w:val="EBDD9AF6E8DB44208B7836277A35E14B"/>
          </w:pPr>
          <w:r>
            <w:rPr>
              <w:rFonts w:cstheme="minorHAnsi"/>
              <w:b/>
              <w:bCs/>
            </w:rPr>
            <w:t>Ini</w:t>
          </w:r>
        </w:p>
      </w:docPartBody>
    </w:docPart>
    <w:docPart>
      <w:docPartPr>
        <w:name w:val="0B891EACEBC044609839F5AFE0B699C0"/>
        <w:category>
          <w:name w:val="General"/>
          <w:gallery w:val="placeholder"/>
        </w:category>
        <w:types>
          <w:type w:val="bbPlcHdr"/>
        </w:types>
        <w:behaviors>
          <w:behavior w:val="content"/>
        </w:behaviors>
        <w:guid w:val="{DACFB660-896D-4C89-905A-41815FFA8306}"/>
      </w:docPartPr>
      <w:docPartBody>
        <w:p w:rsidR="00365085" w:rsidRDefault="009C1BE3" w:rsidP="009C1BE3">
          <w:pPr>
            <w:pStyle w:val="0B891EACEBC044609839F5AFE0B699C0"/>
          </w:pPr>
          <w:r>
            <w:rPr>
              <w:rFonts w:cstheme="minorHAnsi"/>
              <w:b/>
              <w:bCs/>
            </w:rPr>
            <w:t>Ini</w:t>
          </w:r>
        </w:p>
      </w:docPartBody>
    </w:docPart>
    <w:docPart>
      <w:docPartPr>
        <w:name w:val="0D1FEE99A0124B8E9403102E05D02164"/>
        <w:category>
          <w:name w:val="General"/>
          <w:gallery w:val="placeholder"/>
        </w:category>
        <w:types>
          <w:type w:val="bbPlcHdr"/>
        </w:types>
        <w:behaviors>
          <w:behavior w:val="content"/>
        </w:behaviors>
        <w:guid w:val="{9A27C9C4-DCE2-477E-86E8-E7482ECF17DA}"/>
      </w:docPartPr>
      <w:docPartBody>
        <w:p w:rsidR="00365085" w:rsidRDefault="009C1BE3" w:rsidP="009C1BE3">
          <w:pPr>
            <w:pStyle w:val="0D1FEE99A0124B8E9403102E05D02164"/>
          </w:pPr>
          <w:r>
            <w:rPr>
              <w:rFonts w:cstheme="minorHAnsi"/>
              <w:b/>
              <w:bCs/>
            </w:rPr>
            <w:t>Ini</w:t>
          </w:r>
        </w:p>
      </w:docPartBody>
    </w:docPart>
    <w:docPart>
      <w:docPartPr>
        <w:name w:val="5A2C23A016E54941A9F7F26DDA8828B6"/>
        <w:category>
          <w:name w:val="General"/>
          <w:gallery w:val="placeholder"/>
        </w:category>
        <w:types>
          <w:type w:val="bbPlcHdr"/>
        </w:types>
        <w:behaviors>
          <w:behavior w:val="content"/>
        </w:behaviors>
        <w:guid w:val="{E28BDBDC-6AA5-4552-A9BF-C61925F5B1F0}"/>
      </w:docPartPr>
      <w:docPartBody>
        <w:p w:rsidR="00365085" w:rsidRDefault="009C1BE3" w:rsidP="009C1BE3">
          <w:pPr>
            <w:pStyle w:val="5A2C23A016E54941A9F7F26DDA8828B6"/>
          </w:pPr>
          <w:r>
            <w:rPr>
              <w:rFonts w:cstheme="minorHAnsi"/>
              <w:b/>
              <w:bCs/>
            </w:rPr>
            <w:t>Ini</w:t>
          </w:r>
        </w:p>
      </w:docPartBody>
    </w:docPart>
    <w:docPart>
      <w:docPartPr>
        <w:name w:val="45717E70C10F463F9CF1F3E201785DAE"/>
        <w:category>
          <w:name w:val="General"/>
          <w:gallery w:val="placeholder"/>
        </w:category>
        <w:types>
          <w:type w:val="bbPlcHdr"/>
        </w:types>
        <w:behaviors>
          <w:behavior w:val="content"/>
        </w:behaviors>
        <w:guid w:val="{F444436C-B7E8-48FF-8273-87C8860FED8A}"/>
      </w:docPartPr>
      <w:docPartBody>
        <w:p w:rsidR="00365085" w:rsidRDefault="009C1BE3" w:rsidP="009C1BE3">
          <w:pPr>
            <w:pStyle w:val="45717E70C10F463F9CF1F3E201785DAE"/>
          </w:pPr>
          <w:r>
            <w:rPr>
              <w:rFonts w:cstheme="minorHAnsi"/>
              <w:b/>
              <w:bCs/>
            </w:rPr>
            <w:t>Ini</w:t>
          </w:r>
        </w:p>
      </w:docPartBody>
    </w:docPart>
    <w:docPart>
      <w:docPartPr>
        <w:name w:val="7241BA7A95C341E388B69E612D418108"/>
        <w:category>
          <w:name w:val="General"/>
          <w:gallery w:val="placeholder"/>
        </w:category>
        <w:types>
          <w:type w:val="bbPlcHdr"/>
        </w:types>
        <w:behaviors>
          <w:behavior w:val="content"/>
        </w:behaviors>
        <w:guid w:val="{003E4CD1-7EDD-41E5-83AE-CF77A67C086B}"/>
      </w:docPartPr>
      <w:docPartBody>
        <w:p w:rsidR="00365085" w:rsidRDefault="009C1BE3" w:rsidP="009C1BE3">
          <w:pPr>
            <w:pStyle w:val="7241BA7A95C341E388B69E612D418108"/>
          </w:pPr>
          <w:r>
            <w:rPr>
              <w:rFonts w:cstheme="minorHAnsi"/>
              <w:b/>
              <w:bCs/>
            </w:rPr>
            <w:t>Ini</w:t>
          </w:r>
        </w:p>
      </w:docPartBody>
    </w:docPart>
    <w:docPart>
      <w:docPartPr>
        <w:name w:val="7FA7B5C43EA44CFEA5ED9B2073902676"/>
        <w:category>
          <w:name w:val="General"/>
          <w:gallery w:val="placeholder"/>
        </w:category>
        <w:types>
          <w:type w:val="bbPlcHdr"/>
        </w:types>
        <w:behaviors>
          <w:behavior w:val="content"/>
        </w:behaviors>
        <w:guid w:val="{B219949F-A612-48B6-8C08-92EE869CBF05}"/>
      </w:docPartPr>
      <w:docPartBody>
        <w:p w:rsidR="00365085" w:rsidRDefault="009C1BE3" w:rsidP="009C1BE3">
          <w:pPr>
            <w:pStyle w:val="7FA7B5C43EA44CFEA5ED9B2073902676"/>
          </w:pPr>
          <w:r>
            <w:rPr>
              <w:rFonts w:cstheme="minorHAnsi"/>
              <w:b/>
              <w:bCs/>
            </w:rPr>
            <w:t>Ini</w:t>
          </w:r>
        </w:p>
      </w:docPartBody>
    </w:docPart>
    <w:docPart>
      <w:docPartPr>
        <w:name w:val="7C6AAED9A2C04AAFA8E8911221726CFC"/>
        <w:category>
          <w:name w:val="General"/>
          <w:gallery w:val="placeholder"/>
        </w:category>
        <w:types>
          <w:type w:val="bbPlcHdr"/>
        </w:types>
        <w:behaviors>
          <w:behavior w:val="content"/>
        </w:behaviors>
        <w:guid w:val="{D2276D8B-6599-456E-AD86-3FFF6F864839}"/>
      </w:docPartPr>
      <w:docPartBody>
        <w:p w:rsidR="00365085" w:rsidRDefault="009C1BE3" w:rsidP="009C1BE3">
          <w:pPr>
            <w:pStyle w:val="7C6AAED9A2C04AAFA8E8911221726CFC"/>
          </w:pPr>
          <w:r>
            <w:rPr>
              <w:rFonts w:cstheme="minorHAnsi"/>
              <w:b/>
              <w:bCs/>
            </w:rPr>
            <w:t>Ini</w:t>
          </w:r>
        </w:p>
      </w:docPartBody>
    </w:docPart>
    <w:docPart>
      <w:docPartPr>
        <w:name w:val="E61D57855C97485D98F4E267128F795C"/>
        <w:category>
          <w:name w:val="General"/>
          <w:gallery w:val="placeholder"/>
        </w:category>
        <w:types>
          <w:type w:val="bbPlcHdr"/>
        </w:types>
        <w:behaviors>
          <w:behavior w:val="content"/>
        </w:behaviors>
        <w:guid w:val="{AE4216C7-AB10-4A3B-8421-5510F3174CB0}"/>
      </w:docPartPr>
      <w:docPartBody>
        <w:p w:rsidR="00365085" w:rsidRDefault="009C1BE3" w:rsidP="009C1BE3">
          <w:pPr>
            <w:pStyle w:val="E61D57855C97485D98F4E267128F795C"/>
          </w:pPr>
          <w:r>
            <w:rPr>
              <w:rFonts w:cstheme="minorHAnsi"/>
              <w:b/>
              <w:bCs/>
            </w:rPr>
            <w:t>Ini</w:t>
          </w:r>
        </w:p>
      </w:docPartBody>
    </w:docPart>
    <w:docPart>
      <w:docPartPr>
        <w:name w:val="9DB0AC858C274A46A10BC7858CE86A7D"/>
        <w:category>
          <w:name w:val="General"/>
          <w:gallery w:val="placeholder"/>
        </w:category>
        <w:types>
          <w:type w:val="bbPlcHdr"/>
        </w:types>
        <w:behaviors>
          <w:behavior w:val="content"/>
        </w:behaviors>
        <w:guid w:val="{BA81EA21-C1F5-47A6-BF67-D43C9FE7D15F}"/>
      </w:docPartPr>
      <w:docPartBody>
        <w:p w:rsidR="00365085" w:rsidRDefault="009C1BE3" w:rsidP="009C1BE3">
          <w:pPr>
            <w:pStyle w:val="9DB0AC858C274A46A10BC7858CE86A7D"/>
          </w:pPr>
          <w:r>
            <w:rPr>
              <w:rFonts w:cstheme="minorHAnsi"/>
              <w:b/>
              <w:bCs/>
            </w:rPr>
            <w:t>Ini</w:t>
          </w:r>
        </w:p>
      </w:docPartBody>
    </w:docPart>
    <w:docPart>
      <w:docPartPr>
        <w:name w:val="CBC491A7791D40F2B5F6AD40818BB263"/>
        <w:category>
          <w:name w:val="General"/>
          <w:gallery w:val="placeholder"/>
        </w:category>
        <w:types>
          <w:type w:val="bbPlcHdr"/>
        </w:types>
        <w:behaviors>
          <w:behavior w:val="content"/>
        </w:behaviors>
        <w:guid w:val="{DAE0E344-FAD0-4EDC-BD51-F3465F155913}"/>
      </w:docPartPr>
      <w:docPartBody>
        <w:p w:rsidR="00365085" w:rsidRDefault="009C1BE3" w:rsidP="009C1BE3">
          <w:pPr>
            <w:pStyle w:val="CBC491A7791D40F2B5F6AD40818BB263"/>
          </w:pPr>
          <w:r>
            <w:rPr>
              <w:rFonts w:cstheme="minorHAnsi"/>
              <w:b/>
              <w:bCs/>
            </w:rPr>
            <w:t>Ini</w:t>
          </w:r>
        </w:p>
      </w:docPartBody>
    </w:docPart>
    <w:docPart>
      <w:docPartPr>
        <w:name w:val="67621C6DBEFC46A58148F322BCEC39BD"/>
        <w:category>
          <w:name w:val="General"/>
          <w:gallery w:val="placeholder"/>
        </w:category>
        <w:types>
          <w:type w:val="bbPlcHdr"/>
        </w:types>
        <w:behaviors>
          <w:behavior w:val="content"/>
        </w:behaviors>
        <w:guid w:val="{C07DBA36-32DB-486B-A386-E4EECD5E79ED}"/>
      </w:docPartPr>
      <w:docPartBody>
        <w:p w:rsidR="00365085" w:rsidRDefault="009C1BE3" w:rsidP="009C1BE3">
          <w:pPr>
            <w:pStyle w:val="67621C6DBEFC46A58148F322BCEC39BD"/>
          </w:pPr>
          <w:r>
            <w:rPr>
              <w:rFonts w:cstheme="minorHAnsi"/>
              <w:b/>
              <w:bCs/>
            </w:rPr>
            <w:t>Ini</w:t>
          </w:r>
        </w:p>
      </w:docPartBody>
    </w:docPart>
    <w:docPart>
      <w:docPartPr>
        <w:name w:val="50F411216D5C436A935A48C34D9E00BF"/>
        <w:category>
          <w:name w:val="General"/>
          <w:gallery w:val="placeholder"/>
        </w:category>
        <w:types>
          <w:type w:val="bbPlcHdr"/>
        </w:types>
        <w:behaviors>
          <w:behavior w:val="content"/>
        </w:behaviors>
        <w:guid w:val="{A4FE06E2-1927-4E2F-B4C2-58F772D2E2F7}"/>
      </w:docPartPr>
      <w:docPartBody>
        <w:p w:rsidR="00365085" w:rsidRDefault="009C1BE3" w:rsidP="009C1BE3">
          <w:pPr>
            <w:pStyle w:val="50F411216D5C436A935A48C34D9E00BF"/>
          </w:pPr>
          <w:r>
            <w:rPr>
              <w:rFonts w:cstheme="minorHAnsi"/>
              <w:b/>
              <w:bCs/>
            </w:rPr>
            <w:t>Ini</w:t>
          </w:r>
        </w:p>
      </w:docPartBody>
    </w:docPart>
    <w:docPart>
      <w:docPartPr>
        <w:name w:val="71C63249E87A47E6ADD2B0E46C2E96AC"/>
        <w:category>
          <w:name w:val="General"/>
          <w:gallery w:val="placeholder"/>
        </w:category>
        <w:types>
          <w:type w:val="bbPlcHdr"/>
        </w:types>
        <w:behaviors>
          <w:behavior w:val="content"/>
        </w:behaviors>
        <w:guid w:val="{380A7491-EDD8-48E2-BC87-A67EEAC18CD7}"/>
      </w:docPartPr>
      <w:docPartBody>
        <w:p w:rsidR="00365085" w:rsidRDefault="009C1BE3" w:rsidP="009C1BE3">
          <w:pPr>
            <w:pStyle w:val="71C63249E87A47E6ADD2B0E46C2E96AC"/>
          </w:pPr>
          <w:r>
            <w:rPr>
              <w:rFonts w:cstheme="minorHAnsi"/>
              <w:b/>
              <w:bCs/>
            </w:rPr>
            <w:t>Ini</w:t>
          </w:r>
        </w:p>
      </w:docPartBody>
    </w:docPart>
    <w:docPart>
      <w:docPartPr>
        <w:name w:val="A471CD85F78B4A05B2086882435D58D2"/>
        <w:category>
          <w:name w:val="General"/>
          <w:gallery w:val="placeholder"/>
        </w:category>
        <w:types>
          <w:type w:val="bbPlcHdr"/>
        </w:types>
        <w:behaviors>
          <w:behavior w:val="content"/>
        </w:behaviors>
        <w:guid w:val="{68DAD1ED-4802-43CE-AA5E-F4BD171C5241}"/>
      </w:docPartPr>
      <w:docPartBody>
        <w:p w:rsidR="00365085" w:rsidRDefault="009C1BE3" w:rsidP="009C1BE3">
          <w:pPr>
            <w:pStyle w:val="A471CD85F78B4A05B2086882435D58D2"/>
          </w:pPr>
          <w:r>
            <w:rPr>
              <w:rFonts w:cstheme="minorHAnsi"/>
              <w:b/>
              <w:bCs/>
            </w:rPr>
            <w:t>Ini</w:t>
          </w:r>
        </w:p>
      </w:docPartBody>
    </w:docPart>
    <w:docPart>
      <w:docPartPr>
        <w:name w:val="71CC846F925A4F40B50ADAEE873C5D12"/>
        <w:category>
          <w:name w:val="General"/>
          <w:gallery w:val="placeholder"/>
        </w:category>
        <w:types>
          <w:type w:val="bbPlcHdr"/>
        </w:types>
        <w:behaviors>
          <w:behavior w:val="content"/>
        </w:behaviors>
        <w:guid w:val="{88C578E7-F3B7-468E-A516-F5A60F30E5FF}"/>
      </w:docPartPr>
      <w:docPartBody>
        <w:p w:rsidR="00365085" w:rsidRDefault="009C1BE3" w:rsidP="009C1BE3">
          <w:pPr>
            <w:pStyle w:val="71CC846F925A4F40B50ADAEE873C5D12"/>
          </w:pPr>
          <w:r>
            <w:rPr>
              <w:rFonts w:cstheme="minorHAnsi"/>
              <w:b/>
              <w:bCs/>
            </w:rPr>
            <w:t>Ini</w:t>
          </w:r>
        </w:p>
      </w:docPartBody>
    </w:docPart>
    <w:docPart>
      <w:docPartPr>
        <w:name w:val="C8E39F4EF8EF42008910E9894F058CED"/>
        <w:category>
          <w:name w:val="General"/>
          <w:gallery w:val="placeholder"/>
        </w:category>
        <w:types>
          <w:type w:val="bbPlcHdr"/>
        </w:types>
        <w:behaviors>
          <w:behavior w:val="content"/>
        </w:behaviors>
        <w:guid w:val="{2EE5C914-D86B-42E3-BA79-B5B1CB6BBB04}"/>
      </w:docPartPr>
      <w:docPartBody>
        <w:p w:rsidR="00365085" w:rsidRDefault="009C1BE3" w:rsidP="009C1BE3">
          <w:pPr>
            <w:pStyle w:val="C8E39F4EF8EF42008910E9894F058CED"/>
          </w:pPr>
          <w:r>
            <w:rPr>
              <w:rFonts w:cstheme="minorHAnsi"/>
              <w:b/>
              <w:bCs/>
            </w:rPr>
            <w:t>Ini</w:t>
          </w:r>
        </w:p>
      </w:docPartBody>
    </w:docPart>
    <w:docPart>
      <w:docPartPr>
        <w:name w:val="99D6047222234E3BB57F86FA7E3D43AF"/>
        <w:category>
          <w:name w:val="General"/>
          <w:gallery w:val="placeholder"/>
        </w:category>
        <w:types>
          <w:type w:val="bbPlcHdr"/>
        </w:types>
        <w:behaviors>
          <w:behavior w:val="content"/>
        </w:behaviors>
        <w:guid w:val="{99988111-7899-4AB3-A7F5-B27AF385D9D5}"/>
      </w:docPartPr>
      <w:docPartBody>
        <w:p w:rsidR="00365085" w:rsidRDefault="009C1BE3" w:rsidP="009C1BE3">
          <w:pPr>
            <w:pStyle w:val="99D6047222234E3BB57F86FA7E3D43AF"/>
          </w:pPr>
          <w:r>
            <w:rPr>
              <w:rFonts w:cstheme="minorHAnsi"/>
              <w:b/>
              <w:bCs/>
            </w:rPr>
            <w:t>Ini</w:t>
          </w:r>
        </w:p>
      </w:docPartBody>
    </w:docPart>
    <w:docPart>
      <w:docPartPr>
        <w:name w:val="EE6EEA4D1BF74A168491E40E24C3D537"/>
        <w:category>
          <w:name w:val="General"/>
          <w:gallery w:val="placeholder"/>
        </w:category>
        <w:types>
          <w:type w:val="bbPlcHdr"/>
        </w:types>
        <w:behaviors>
          <w:behavior w:val="content"/>
        </w:behaviors>
        <w:guid w:val="{2CE2FD87-AD86-4B46-9B37-7994D4429116}"/>
      </w:docPartPr>
      <w:docPartBody>
        <w:p w:rsidR="00365085" w:rsidRDefault="009C1BE3" w:rsidP="009C1BE3">
          <w:pPr>
            <w:pStyle w:val="EE6EEA4D1BF74A168491E40E24C3D537"/>
          </w:pPr>
          <w:r>
            <w:rPr>
              <w:rFonts w:cstheme="minorHAnsi"/>
              <w:b/>
              <w:bCs/>
            </w:rPr>
            <w:t>Ini</w:t>
          </w:r>
        </w:p>
      </w:docPartBody>
    </w:docPart>
    <w:docPart>
      <w:docPartPr>
        <w:name w:val="DD3AF618D421467DB95A0B8FC2EFE00A"/>
        <w:category>
          <w:name w:val="General"/>
          <w:gallery w:val="placeholder"/>
        </w:category>
        <w:types>
          <w:type w:val="bbPlcHdr"/>
        </w:types>
        <w:behaviors>
          <w:behavior w:val="content"/>
        </w:behaviors>
        <w:guid w:val="{BBE9DF5F-E9A5-43C5-B3D5-C27A65FD44F7}"/>
      </w:docPartPr>
      <w:docPartBody>
        <w:p w:rsidR="00365085" w:rsidRDefault="009C1BE3" w:rsidP="009C1BE3">
          <w:pPr>
            <w:pStyle w:val="DD3AF618D421467DB95A0B8FC2EFE00A"/>
          </w:pPr>
          <w:r>
            <w:rPr>
              <w:rFonts w:cstheme="minorHAnsi"/>
              <w:b/>
              <w:bCs/>
            </w:rPr>
            <w:t>Ini</w:t>
          </w:r>
        </w:p>
      </w:docPartBody>
    </w:docPart>
    <w:docPart>
      <w:docPartPr>
        <w:name w:val="21186D69571B48A19530C044B171AAE4"/>
        <w:category>
          <w:name w:val="General"/>
          <w:gallery w:val="placeholder"/>
        </w:category>
        <w:types>
          <w:type w:val="bbPlcHdr"/>
        </w:types>
        <w:behaviors>
          <w:behavior w:val="content"/>
        </w:behaviors>
        <w:guid w:val="{F82784AF-5B2D-4B50-A72C-AD04C8AE0842}"/>
      </w:docPartPr>
      <w:docPartBody>
        <w:p w:rsidR="00365085" w:rsidRDefault="009C1BE3" w:rsidP="009C1BE3">
          <w:pPr>
            <w:pStyle w:val="21186D69571B48A19530C044B171AAE4"/>
          </w:pPr>
          <w:r>
            <w:rPr>
              <w:rFonts w:cstheme="minorHAnsi"/>
              <w:b/>
              <w:bCs/>
            </w:rPr>
            <w:t>Ini</w:t>
          </w:r>
        </w:p>
      </w:docPartBody>
    </w:docPart>
    <w:docPart>
      <w:docPartPr>
        <w:name w:val="0880072DD98A4C2F9B08B791A4BFA1EE"/>
        <w:category>
          <w:name w:val="General"/>
          <w:gallery w:val="placeholder"/>
        </w:category>
        <w:types>
          <w:type w:val="bbPlcHdr"/>
        </w:types>
        <w:behaviors>
          <w:behavior w:val="content"/>
        </w:behaviors>
        <w:guid w:val="{6C7D0997-FD6A-493B-AC8D-3E01E6659E35}"/>
      </w:docPartPr>
      <w:docPartBody>
        <w:p w:rsidR="00365085" w:rsidRDefault="009C1BE3" w:rsidP="009C1BE3">
          <w:pPr>
            <w:pStyle w:val="0880072DD98A4C2F9B08B791A4BFA1EE"/>
          </w:pPr>
          <w:r>
            <w:rPr>
              <w:rFonts w:cstheme="minorHAnsi"/>
              <w:b/>
              <w:bCs/>
            </w:rPr>
            <w:t>Ini</w:t>
          </w:r>
        </w:p>
      </w:docPartBody>
    </w:docPart>
    <w:docPart>
      <w:docPartPr>
        <w:name w:val="570743C404434E819443CA2ED954B4B4"/>
        <w:category>
          <w:name w:val="General"/>
          <w:gallery w:val="placeholder"/>
        </w:category>
        <w:types>
          <w:type w:val="bbPlcHdr"/>
        </w:types>
        <w:behaviors>
          <w:behavior w:val="content"/>
        </w:behaviors>
        <w:guid w:val="{926C38BA-D3B5-4715-8042-5D2DAB4F8AE0}"/>
      </w:docPartPr>
      <w:docPartBody>
        <w:p w:rsidR="00365085" w:rsidRDefault="009C1BE3" w:rsidP="009C1BE3">
          <w:pPr>
            <w:pStyle w:val="570743C404434E819443CA2ED954B4B4"/>
          </w:pPr>
          <w:r>
            <w:rPr>
              <w:rFonts w:cstheme="minorHAnsi"/>
              <w:b/>
              <w:bCs/>
            </w:rPr>
            <w:t>Ini</w:t>
          </w:r>
        </w:p>
      </w:docPartBody>
    </w:docPart>
    <w:docPart>
      <w:docPartPr>
        <w:name w:val="FFB942F25530461BAE98CDDF88E3A74F"/>
        <w:category>
          <w:name w:val="General"/>
          <w:gallery w:val="placeholder"/>
        </w:category>
        <w:types>
          <w:type w:val="bbPlcHdr"/>
        </w:types>
        <w:behaviors>
          <w:behavior w:val="content"/>
        </w:behaviors>
        <w:guid w:val="{2B71B72A-DF43-4324-89A9-7E4EB503B64C}"/>
      </w:docPartPr>
      <w:docPartBody>
        <w:p w:rsidR="00365085" w:rsidRDefault="009C1BE3" w:rsidP="009C1BE3">
          <w:pPr>
            <w:pStyle w:val="FFB942F25530461BAE98CDDF88E3A74F"/>
          </w:pPr>
          <w:r>
            <w:rPr>
              <w:rFonts w:cstheme="minorHAnsi"/>
              <w:b/>
              <w:bCs/>
            </w:rPr>
            <w:t>Ini</w:t>
          </w:r>
        </w:p>
      </w:docPartBody>
    </w:docPart>
    <w:docPart>
      <w:docPartPr>
        <w:name w:val="623BC1501A2D4985AA311FA936337819"/>
        <w:category>
          <w:name w:val="General"/>
          <w:gallery w:val="placeholder"/>
        </w:category>
        <w:types>
          <w:type w:val="bbPlcHdr"/>
        </w:types>
        <w:behaviors>
          <w:behavior w:val="content"/>
        </w:behaviors>
        <w:guid w:val="{446945CC-4EE3-453D-846A-43F410C5A595}"/>
      </w:docPartPr>
      <w:docPartBody>
        <w:p w:rsidR="00365085" w:rsidRDefault="009C1BE3" w:rsidP="009C1BE3">
          <w:pPr>
            <w:pStyle w:val="623BC1501A2D4985AA311FA936337819"/>
          </w:pPr>
          <w:r>
            <w:rPr>
              <w:rFonts w:cstheme="minorHAnsi"/>
              <w:b/>
              <w:bCs/>
            </w:rPr>
            <w:t>Ini</w:t>
          </w:r>
        </w:p>
      </w:docPartBody>
    </w:docPart>
    <w:docPart>
      <w:docPartPr>
        <w:name w:val="5CA1D5692E714D568F1CFA95881CCB20"/>
        <w:category>
          <w:name w:val="General"/>
          <w:gallery w:val="placeholder"/>
        </w:category>
        <w:types>
          <w:type w:val="bbPlcHdr"/>
        </w:types>
        <w:behaviors>
          <w:behavior w:val="content"/>
        </w:behaviors>
        <w:guid w:val="{89A6F7DC-1653-442E-B51D-7FC653B8AFB2}"/>
      </w:docPartPr>
      <w:docPartBody>
        <w:p w:rsidR="00365085" w:rsidRDefault="009C1BE3" w:rsidP="009C1BE3">
          <w:pPr>
            <w:pStyle w:val="5CA1D5692E714D568F1CFA95881CCB20"/>
          </w:pPr>
          <w:r>
            <w:rPr>
              <w:rFonts w:cstheme="minorHAnsi"/>
              <w:b/>
              <w:bCs/>
            </w:rPr>
            <w:t>Ini</w:t>
          </w:r>
        </w:p>
      </w:docPartBody>
    </w:docPart>
    <w:docPart>
      <w:docPartPr>
        <w:name w:val="6D823BD10543424888009140AC702B7E"/>
        <w:category>
          <w:name w:val="General"/>
          <w:gallery w:val="placeholder"/>
        </w:category>
        <w:types>
          <w:type w:val="bbPlcHdr"/>
        </w:types>
        <w:behaviors>
          <w:behavior w:val="content"/>
        </w:behaviors>
        <w:guid w:val="{2E02FE18-6186-48BA-A9A3-3A4B0D16E20A}"/>
      </w:docPartPr>
      <w:docPartBody>
        <w:p w:rsidR="00365085" w:rsidRDefault="009C1BE3" w:rsidP="009C1BE3">
          <w:pPr>
            <w:pStyle w:val="6D823BD10543424888009140AC702B7E"/>
          </w:pPr>
          <w:r>
            <w:rPr>
              <w:rFonts w:cstheme="minorHAnsi"/>
              <w:b/>
              <w:bCs/>
            </w:rPr>
            <w:t>Ini</w:t>
          </w:r>
        </w:p>
      </w:docPartBody>
    </w:docPart>
    <w:docPart>
      <w:docPartPr>
        <w:name w:val="75B9B5321EE9457BB85DFCD8A391F320"/>
        <w:category>
          <w:name w:val="General"/>
          <w:gallery w:val="placeholder"/>
        </w:category>
        <w:types>
          <w:type w:val="bbPlcHdr"/>
        </w:types>
        <w:behaviors>
          <w:behavior w:val="content"/>
        </w:behaviors>
        <w:guid w:val="{44E4B749-AA17-4CDC-8701-CB5A40A6D61D}"/>
      </w:docPartPr>
      <w:docPartBody>
        <w:p w:rsidR="00365085" w:rsidRDefault="009C1BE3" w:rsidP="009C1BE3">
          <w:pPr>
            <w:pStyle w:val="75B9B5321EE9457BB85DFCD8A391F320"/>
          </w:pPr>
          <w:r>
            <w:rPr>
              <w:rFonts w:cstheme="minorHAnsi"/>
              <w:b/>
              <w:bCs/>
            </w:rPr>
            <w:t>Ini</w:t>
          </w:r>
        </w:p>
      </w:docPartBody>
    </w:docPart>
    <w:docPart>
      <w:docPartPr>
        <w:name w:val="52497B847FD14E39A715F66354EF90D9"/>
        <w:category>
          <w:name w:val="General"/>
          <w:gallery w:val="placeholder"/>
        </w:category>
        <w:types>
          <w:type w:val="bbPlcHdr"/>
        </w:types>
        <w:behaviors>
          <w:behavior w:val="content"/>
        </w:behaviors>
        <w:guid w:val="{F74F5839-6587-4439-813D-162C14B17446}"/>
      </w:docPartPr>
      <w:docPartBody>
        <w:p w:rsidR="00365085" w:rsidRDefault="009C1BE3" w:rsidP="009C1BE3">
          <w:pPr>
            <w:pStyle w:val="52497B847FD14E39A715F66354EF90D9"/>
          </w:pPr>
          <w:r>
            <w:rPr>
              <w:rFonts w:cstheme="minorHAnsi"/>
              <w:b/>
              <w:bCs/>
            </w:rPr>
            <w:t>Ini</w:t>
          </w:r>
        </w:p>
      </w:docPartBody>
    </w:docPart>
    <w:docPart>
      <w:docPartPr>
        <w:name w:val="33AACAAAB34D4E50B6C18B6F2749870F"/>
        <w:category>
          <w:name w:val="General"/>
          <w:gallery w:val="placeholder"/>
        </w:category>
        <w:types>
          <w:type w:val="bbPlcHdr"/>
        </w:types>
        <w:behaviors>
          <w:behavior w:val="content"/>
        </w:behaviors>
        <w:guid w:val="{8AA3C438-196D-4D3F-A9DA-B280EF80DA8C}"/>
      </w:docPartPr>
      <w:docPartBody>
        <w:p w:rsidR="00365085" w:rsidRDefault="009C1BE3" w:rsidP="009C1BE3">
          <w:pPr>
            <w:pStyle w:val="33AACAAAB34D4E50B6C18B6F2749870F"/>
          </w:pPr>
          <w:r>
            <w:rPr>
              <w:rFonts w:cstheme="minorHAnsi"/>
              <w:b/>
              <w:bCs/>
            </w:rPr>
            <w:t>Ini</w:t>
          </w:r>
        </w:p>
      </w:docPartBody>
    </w:docPart>
    <w:docPart>
      <w:docPartPr>
        <w:name w:val="1E8800B7E6AC4193A6F4F2896219AB0C"/>
        <w:category>
          <w:name w:val="General"/>
          <w:gallery w:val="placeholder"/>
        </w:category>
        <w:types>
          <w:type w:val="bbPlcHdr"/>
        </w:types>
        <w:behaviors>
          <w:behavior w:val="content"/>
        </w:behaviors>
        <w:guid w:val="{DC3307CB-538D-483A-8560-8D7BC4000A93}"/>
      </w:docPartPr>
      <w:docPartBody>
        <w:p w:rsidR="00365085" w:rsidRDefault="009C1BE3" w:rsidP="009C1BE3">
          <w:pPr>
            <w:pStyle w:val="1E8800B7E6AC4193A6F4F2896219AB0C"/>
          </w:pPr>
          <w:r>
            <w:rPr>
              <w:rFonts w:cstheme="minorHAnsi"/>
              <w:b/>
              <w:bCs/>
            </w:rPr>
            <w:t>Ini</w:t>
          </w:r>
        </w:p>
      </w:docPartBody>
    </w:docPart>
    <w:docPart>
      <w:docPartPr>
        <w:name w:val="94681C3AF24748BDAD3AD9D97341C2D4"/>
        <w:category>
          <w:name w:val="General"/>
          <w:gallery w:val="placeholder"/>
        </w:category>
        <w:types>
          <w:type w:val="bbPlcHdr"/>
        </w:types>
        <w:behaviors>
          <w:behavior w:val="content"/>
        </w:behaviors>
        <w:guid w:val="{40FEE461-216C-4F22-B7E7-298DD546C1CA}"/>
      </w:docPartPr>
      <w:docPartBody>
        <w:p w:rsidR="00365085" w:rsidRDefault="009C1BE3" w:rsidP="009C1BE3">
          <w:pPr>
            <w:pStyle w:val="94681C3AF24748BDAD3AD9D97341C2D4"/>
          </w:pPr>
          <w:r>
            <w:rPr>
              <w:rFonts w:cstheme="minorHAnsi"/>
              <w:b/>
              <w:bCs/>
            </w:rPr>
            <w:t>Ini</w:t>
          </w:r>
        </w:p>
      </w:docPartBody>
    </w:docPart>
    <w:docPart>
      <w:docPartPr>
        <w:name w:val="D3114A4FF883469594BC877E879080BF"/>
        <w:category>
          <w:name w:val="General"/>
          <w:gallery w:val="placeholder"/>
        </w:category>
        <w:types>
          <w:type w:val="bbPlcHdr"/>
        </w:types>
        <w:behaviors>
          <w:behavior w:val="content"/>
        </w:behaviors>
        <w:guid w:val="{8E246446-4C04-4397-83EA-C3A243998882}"/>
      </w:docPartPr>
      <w:docPartBody>
        <w:p w:rsidR="00365085" w:rsidRDefault="009C1BE3" w:rsidP="009C1BE3">
          <w:pPr>
            <w:pStyle w:val="D3114A4FF883469594BC877E879080BF"/>
          </w:pPr>
          <w:r>
            <w:rPr>
              <w:rFonts w:cstheme="minorHAnsi"/>
              <w:b/>
              <w:bCs/>
            </w:rPr>
            <w:t>Ini</w:t>
          </w:r>
        </w:p>
      </w:docPartBody>
    </w:docPart>
    <w:docPart>
      <w:docPartPr>
        <w:name w:val="1B4C51CF65404623BAE4E3EC268C194E"/>
        <w:category>
          <w:name w:val="General"/>
          <w:gallery w:val="placeholder"/>
        </w:category>
        <w:types>
          <w:type w:val="bbPlcHdr"/>
        </w:types>
        <w:behaviors>
          <w:behavior w:val="content"/>
        </w:behaviors>
        <w:guid w:val="{BD5CE6A8-51D4-4C49-8242-6C66C6670E3A}"/>
      </w:docPartPr>
      <w:docPartBody>
        <w:p w:rsidR="00365085" w:rsidRDefault="009C1BE3" w:rsidP="009C1BE3">
          <w:pPr>
            <w:pStyle w:val="1B4C51CF65404623BAE4E3EC268C194E"/>
          </w:pPr>
          <w:r>
            <w:rPr>
              <w:rFonts w:cstheme="minorHAnsi"/>
              <w:b/>
              <w:bCs/>
            </w:rPr>
            <w:t>Ini</w:t>
          </w:r>
        </w:p>
      </w:docPartBody>
    </w:docPart>
    <w:docPart>
      <w:docPartPr>
        <w:name w:val="6158E7FA445B4CA19501E2591E1BB8A8"/>
        <w:category>
          <w:name w:val="General"/>
          <w:gallery w:val="placeholder"/>
        </w:category>
        <w:types>
          <w:type w:val="bbPlcHdr"/>
        </w:types>
        <w:behaviors>
          <w:behavior w:val="content"/>
        </w:behaviors>
        <w:guid w:val="{B7463413-1A38-439A-9B83-E193F4517DD1}"/>
      </w:docPartPr>
      <w:docPartBody>
        <w:p w:rsidR="00365085" w:rsidRDefault="009C1BE3" w:rsidP="009C1BE3">
          <w:pPr>
            <w:pStyle w:val="6158E7FA445B4CA19501E2591E1BB8A8"/>
          </w:pPr>
          <w:r>
            <w:rPr>
              <w:rStyle w:val="PlaceholderText"/>
            </w:rPr>
            <w:t># Deficient</w:t>
          </w:r>
        </w:p>
      </w:docPartBody>
    </w:docPart>
    <w:docPart>
      <w:docPartPr>
        <w:name w:val="E3605B74457743ABB3E987685E5F917D"/>
        <w:category>
          <w:name w:val="General"/>
          <w:gallery w:val="placeholder"/>
        </w:category>
        <w:types>
          <w:type w:val="bbPlcHdr"/>
        </w:types>
        <w:behaviors>
          <w:behavior w:val="content"/>
        </w:behaviors>
        <w:guid w:val="{7628861A-C42E-4A68-ADCB-AE8AA7B0CE74}"/>
      </w:docPartPr>
      <w:docPartBody>
        <w:p w:rsidR="00365085" w:rsidRDefault="009C1BE3" w:rsidP="009C1BE3">
          <w:pPr>
            <w:pStyle w:val="E3605B74457743ABB3E987685E5F917D"/>
          </w:pPr>
          <w:r>
            <w:rPr>
              <w:rStyle w:val="PlaceholderText"/>
            </w:rPr>
            <w:t>Total Reviewed</w:t>
          </w:r>
        </w:p>
      </w:docPartBody>
    </w:docPart>
    <w:docPart>
      <w:docPartPr>
        <w:name w:val="4F04A04BD3504EFF820412638E35BD7A"/>
        <w:category>
          <w:name w:val="General"/>
          <w:gallery w:val="placeholder"/>
        </w:category>
        <w:types>
          <w:type w:val="bbPlcHdr"/>
        </w:types>
        <w:behaviors>
          <w:behavior w:val="content"/>
        </w:behaviors>
        <w:guid w:val="{5ACE2421-9FA3-4821-8E00-0003457AFFC2}"/>
      </w:docPartPr>
      <w:docPartBody>
        <w:p w:rsidR="00365085" w:rsidRDefault="009C1BE3" w:rsidP="009C1BE3">
          <w:pPr>
            <w:pStyle w:val="4F04A04BD3504EFF820412638E35BD7A"/>
          </w:pPr>
          <w:r>
            <w:rPr>
              <w:rStyle w:val="PlaceholderText"/>
            </w:rPr>
            <w:t># Deficient</w:t>
          </w:r>
        </w:p>
      </w:docPartBody>
    </w:docPart>
    <w:docPart>
      <w:docPartPr>
        <w:name w:val="314C87FFA72642639883FE28C3788892"/>
        <w:category>
          <w:name w:val="General"/>
          <w:gallery w:val="placeholder"/>
        </w:category>
        <w:types>
          <w:type w:val="bbPlcHdr"/>
        </w:types>
        <w:behaviors>
          <w:behavior w:val="content"/>
        </w:behaviors>
        <w:guid w:val="{CD18E185-F44F-4A4C-8F0C-3FCF541B1484}"/>
      </w:docPartPr>
      <w:docPartBody>
        <w:p w:rsidR="00365085" w:rsidRDefault="009C1BE3" w:rsidP="009C1BE3">
          <w:pPr>
            <w:pStyle w:val="314C87FFA72642639883FE28C3788892"/>
          </w:pPr>
          <w:r>
            <w:rPr>
              <w:rStyle w:val="PlaceholderText"/>
            </w:rPr>
            <w:t>Total Reviewed</w:t>
          </w:r>
        </w:p>
      </w:docPartBody>
    </w:docPart>
    <w:docPart>
      <w:docPartPr>
        <w:name w:val="888C76EC612048189AE1E4C26C1D85C8"/>
        <w:category>
          <w:name w:val="General"/>
          <w:gallery w:val="placeholder"/>
        </w:category>
        <w:types>
          <w:type w:val="bbPlcHdr"/>
        </w:types>
        <w:behaviors>
          <w:behavior w:val="content"/>
        </w:behaviors>
        <w:guid w:val="{CD26E968-49E7-4462-8683-A070F9322339}"/>
      </w:docPartPr>
      <w:docPartBody>
        <w:p w:rsidR="00365085" w:rsidRDefault="009C1BE3" w:rsidP="009C1BE3">
          <w:pPr>
            <w:pStyle w:val="888C76EC612048189AE1E4C26C1D85C8"/>
          </w:pPr>
          <w:r>
            <w:rPr>
              <w:rStyle w:val="PlaceholderText"/>
            </w:rPr>
            <w:t># Deficient</w:t>
          </w:r>
        </w:p>
      </w:docPartBody>
    </w:docPart>
    <w:docPart>
      <w:docPartPr>
        <w:name w:val="6F193B27C183417186F3E57E594850D5"/>
        <w:category>
          <w:name w:val="General"/>
          <w:gallery w:val="placeholder"/>
        </w:category>
        <w:types>
          <w:type w:val="bbPlcHdr"/>
        </w:types>
        <w:behaviors>
          <w:behavior w:val="content"/>
        </w:behaviors>
        <w:guid w:val="{6542E026-AB17-48EB-AC84-62D7E1FC694B}"/>
      </w:docPartPr>
      <w:docPartBody>
        <w:p w:rsidR="00365085" w:rsidRDefault="009C1BE3" w:rsidP="009C1BE3">
          <w:pPr>
            <w:pStyle w:val="6F193B27C183417186F3E57E594850D5"/>
          </w:pPr>
          <w:r>
            <w:rPr>
              <w:rStyle w:val="PlaceholderText"/>
            </w:rPr>
            <w:t>Total Reviewed</w:t>
          </w:r>
        </w:p>
      </w:docPartBody>
    </w:docPart>
    <w:docPart>
      <w:docPartPr>
        <w:name w:val="CEFCEA7414314FFE8BA24D632DCB4AC1"/>
        <w:category>
          <w:name w:val="General"/>
          <w:gallery w:val="placeholder"/>
        </w:category>
        <w:types>
          <w:type w:val="bbPlcHdr"/>
        </w:types>
        <w:behaviors>
          <w:behavior w:val="content"/>
        </w:behaviors>
        <w:guid w:val="{89D505C3-9EA3-4708-9EFB-ABD4DB27CDFE}"/>
      </w:docPartPr>
      <w:docPartBody>
        <w:p w:rsidR="00365085" w:rsidRDefault="009C1BE3" w:rsidP="009C1BE3">
          <w:pPr>
            <w:pStyle w:val="CEFCEA7414314FFE8BA24D632DCB4AC1"/>
          </w:pPr>
          <w:r>
            <w:rPr>
              <w:rStyle w:val="PlaceholderText"/>
            </w:rPr>
            <w:t># Deficient</w:t>
          </w:r>
        </w:p>
      </w:docPartBody>
    </w:docPart>
    <w:docPart>
      <w:docPartPr>
        <w:name w:val="8E5B41D806D042C8BC072071F668ACFA"/>
        <w:category>
          <w:name w:val="General"/>
          <w:gallery w:val="placeholder"/>
        </w:category>
        <w:types>
          <w:type w:val="bbPlcHdr"/>
        </w:types>
        <w:behaviors>
          <w:behavior w:val="content"/>
        </w:behaviors>
        <w:guid w:val="{D34C31EA-BC13-4ED1-AF0C-825E8FBCCE4E}"/>
      </w:docPartPr>
      <w:docPartBody>
        <w:p w:rsidR="00365085" w:rsidRDefault="009C1BE3" w:rsidP="009C1BE3">
          <w:pPr>
            <w:pStyle w:val="8E5B41D806D042C8BC072071F668ACFA"/>
          </w:pPr>
          <w:r>
            <w:rPr>
              <w:rStyle w:val="PlaceholderText"/>
            </w:rPr>
            <w:t>Total Reviewed</w:t>
          </w:r>
        </w:p>
      </w:docPartBody>
    </w:docPart>
    <w:docPart>
      <w:docPartPr>
        <w:name w:val="EBD344BF024B4BF98FA8744CA9889FCD"/>
        <w:category>
          <w:name w:val="General"/>
          <w:gallery w:val="placeholder"/>
        </w:category>
        <w:types>
          <w:type w:val="bbPlcHdr"/>
        </w:types>
        <w:behaviors>
          <w:behavior w:val="content"/>
        </w:behaviors>
        <w:guid w:val="{7417BFF5-DEF1-4A61-8387-0001D1BD840C}"/>
      </w:docPartPr>
      <w:docPartBody>
        <w:p w:rsidR="00365085" w:rsidRDefault="009C1BE3" w:rsidP="009C1BE3">
          <w:pPr>
            <w:pStyle w:val="EBD344BF024B4BF98FA8744CA9889FCD"/>
          </w:pPr>
          <w:r>
            <w:rPr>
              <w:rStyle w:val="PlaceholderText"/>
            </w:rPr>
            <w:t># Deficient</w:t>
          </w:r>
        </w:p>
      </w:docPartBody>
    </w:docPart>
    <w:docPart>
      <w:docPartPr>
        <w:name w:val="51973D93D6D64DABAD1AABF1DEE723DD"/>
        <w:category>
          <w:name w:val="General"/>
          <w:gallery w:val="placeholder"/>
        </w:category>
        <w:types>
          <w:type w:val="bbPlcHdr"/>
        </w:types>
        <w:behaviors>
          <w:behavior w:val="content"/>
        </w:behaviors>
        <w:guid w:val="{E0F47DC7-8CEA-4B0B-B456-35D4505336F1}"/>
      </w:docPartPr>
      <w:docPartBody>
        <w:p w:rsidR="00365085" w:rsidRDefault="009C1BE3" w:rsidP="009C1BE3">
          <w:pPr>
            <w:pStyle w:val="51973D93D6D64DABAD1AABF1DEE723DD"/>
          </w:pPr>
          <w:r>
            <w:rPr>
              <w:rStyle w:val="PlaceholderText"/>
            </w:rPr>
            <w:t>Total Reviewed</w:t>
          </w:r>
        </w:p>
      </w:docPartBody>
    </w:docPart>
    <w:docPart>
      <w:docPartPr>
        <w:name w:val="CE8459FC49A6451899064AFA9804BB09"/>
        <w:category>
          <w:name w:val="General"/>
          <w:gallery w:val="placeholder"/>
        </w:category>
        <w:types>
          <w:type w:val="bbPlcHdr"/>
        </w:types>
        <w:behaviors>
          <w:behavior w:val="content"/>
        </w:behaviors>
        <w:guid w:val="{77D50397-093D-4881-A5DE-9484DB70EB9E}"/>
      </w:docPartPr>
      <w:docPartBody>
        <w:p w:rsidR="00365085" w:rsidRDefault="009C1BE3" w:rsidP="009C1BE3">
          <w:pPr>
            <w:pStyle w:val="CE8459FC49A6451899064AFA9804BB09"/>
          </w:pPr>
          <w:r>
            <w:rPr>
              <w:rStyle w:val="PlaceholderText"/>
            </w:rPr>
            <w:t># Deficient</w:t>
          </w:r>
        </w:p>
      </w:docPartBody>
    </w:docPart>
    <w:docPart>
      <w:docPartPr>
        <w:name w:val="B9E39FFB186540F6ACA9BC74996EBEDC"/>
        <w:category>
          <w:name w:val="General"/>
          <w:gallery w:val="placeholder"/>
        </w:category>
        <w:types>
          <w:type w:val="bbPlcHdr"/>
        </w:types>
        <w:behaviors>
          <w:behavior w:val="content"/>
        </w:behaviors>
        <w:guid w:val="{9AF86600-131E-4A14-A77D-1EB9F9F8E684}"/>
      </w:docPartPr>
      <w:docPartBody>
        <w:p w:rsidR="00365085" w:rsidRDefault="009C1BE3" w:rsidP="009C1BE3">
          <w:pPr>
            <w:pStyle w:val="B9E39FFB186540F6ACA9BC74996EBEDC"/>
          </w:pPr>
          <w:r>
            <w:rPr>
              <w:rStyle w:val="PlaceholderText"/>
            </w:rPr>
            <w:t>Total Reviewed</w:t>
          </w:r>
        </w:p>
      </w:docPartBody>
    </w:docPart>
    <w:docPart>
      <w:docPartPr>
        <w:name w:val="CE89CDD28C1942779B75CB33F7684DB4"/>
        <w:category>
          <w:name w:val="General"/>
          <w:gallery w:val="placeholder"/>
        </w:category>
        <w:types>
          <w:type w:val="bbPlcHdr"/>
        </w:types>
        <w:behaviors>
          <w:behavior w:val="content"/>
        </w:behaviors>
        <w:guid w:val="{56F0C2EB-CBD2-4D67-BF4F-99BF23B0E8E9}"/>
      </w:docPartPr>
      <w:docPartBody>
        <w:p w:rsidR="00365085" w:rsidRDefault="009C1BE3" w:rsidP="009C1BE3">
          <w:pPr>
            <w:pStyle w:val="CE89CDD28C1942779B75CB33F7684DB4"/>
          </w:pPr>
          <w:r>
            <w:rPr>
              <w:rStyle w:val="PlaceholderText"/>
            </w:rPr>
            <w:t># Deficient</w:t>
          </w:r>
        </w:p>
      </w:docPartBody>
    </w:docPart>
    <w:docPart>
      <w:docPartPr>
        <w:name w:val="1095DC0BE2364C599928776FF7C3CC99"/>
        <w:category>
          <w:name w:val="General"/>
          <w:gallery w:val="placeholder"/>
        </w:category>
        <w:types>
          <w:type w:val="bbPlcHdr"/>
        </w:types>
        <w:behaviors>
          <w:behavior w:val="content"/>
        </w:behaviors>
        <w:guid w:val="{E1435E96-168E-476A-8910-BD50BFD5CB84}"/>
      </w:docPartPr>
      <w:docPartBody>
        <w:p w:rsidR="00365085" w:rsidRDefault="009C1BE3" w:rsidP="009C1BE3">
          <w:pPr>
            <w:pStyle w:val="1095DC0BE2364C599928776FF7C3CC99"/>
          </w:pPr>
          <w:r>
            <w:rPr>
              <w:rStyle w:val="PlaceholderText"/>
            </w:rPr>
            <w:t>Total Reviewed</w:t>
          </w:r>
        </w:p>
      </w:docPartBody>
    </w:docPart>
    <w:docPart>
      <w:docPartPr>
        <w:name w:val="51D35860B118441481353BAC1686254F"/>
        <w:category>
          <w:name w:val="General"/>
          <w:gallery w:val="placeholder"/>
        </w:category>
        <w:types>
          <w:type w:val="bbPlcHdr"/>
        </w:types>
        <w:behaviors>
          <w:behavior w:val="content"/>
        </w:behaviors>
        <w:guid w:val="{4ED35D98-81DB-4728-BCF8-4FBA4B7EEBFA}"/>
      </w:docPartPr>
      <w:docPartBody>
        <w:p w:rsidR="00365085" w:rsidRDefault="009C1BE3" w:rsidP="009C1BE3">
          <w:pPr>
            <w:pStyle w:val="51D35860B118441481353BAC1686254F"/>
          </w:pPr>
          <w:r>
            <w:rPr>
              <w:rStyle w:val="PlaceholderText"/>
            </w:rPr>
            <w:t># Deficient</w:t>
          </w:r>
        </w:p>
      </w:docPartBody>
    </w:docPart>
    <w:docPart>
      <w:docPartPr>
        <w:name w:val="9F1D6AA4620C4720905E5CDA47C13F6E"/>
        <w:category>
          <w:name w:val="General"/>
          <w:gallery w:val="placeholder"/>
        </w:category>
        <w:types>
          <w:type w:val="bbPlcHdr"/>
        </w:types>
        <w:behaviors>
          <w:behavior w:val="content"/>
        </w:behaviors>
        <w:guid w:val="{16F34FB8-B424-4D00-B633-6BA55E257BF2}"/>
      </w:docPartPr>
      <w:docPartBody>
        <w:p w:rsidR="00365085" w:rsidRDefault="009C1BE3" w:rsidP="009C1BE3">
          <w:pPr>
            <w:pStyle w:val="9F1D6AA4620C4720905E5CDA47C13F6E"/>
          </w:pPr>
          <w:r>
            <w:rPr>
              <w:rStyle w:val="PlaceholderText"/>
            </w:rPr>
            <w:t>Total Reviewed</w:t>
          </w:r>
        </w:p>
      </w:docPartBody>
    </w:docPart>
    <w:docPart>
      <w:docPartPr>
        <w:name w:val="B5DE55D1F99943D68837CF7AB354F1F3"/>
        <w:category>
          <w:name w:val="General"/>
          <w:gallery w:val="placeholder"/>
        </w:category>
        <w:types>
          <w:type w:val="bbPlcHdr"/>
        </w:types>
        <w:behaviors>
          <w:behavior w:val="content"/>
        </w:behaviors>
        <w:guid w:val="{74ACF7DF-AC7D-42E1-A24F-25461CDF81E3}"/>
      </w:docPartPr>
      <w:docPartBody>
        <w:p w:rsidR="00365085" w:rsidRDefault="009C1BE3" w:rsidP="009C1BE3">
          <w:pPr>
            <w:pStyle w:val="B5DE55D1F99943D68837CF7AB354F1F3"/>
          </w:pPr>
          <w:r>
            <w:rPr>
              <w:rStyle w:val="PlaceholderText"/>
            </w:rPr>
            <w:t># Deficient</w:t>
          </w:r>
        </w:p>
      </w:docPartBody>
    </w:docPart>
    <w:docPart>
      <w:docPartPr>
        <w:name w:val="05A6F59E06E24573BD2E9FEBE142BB10"/>
        <w:category>
          <w:name w:val="General"/>
          <w:gallery w:val="placeholder"/>
        </w:category>
        <w:types>
          <w:type w:val="bbPlcHdr"/>
        </w:types>
        <w:behaviors>
          <w:behavior w:val="content"/>
        </w:behaviors>
        <w:guid w:val="{97D7F3BE-86C9-45F2-ACA9-DEAF5188708E}"/>
      </w:docPartPr>
      <w:docPartBody>
        <w:p w:rsidR="00365085" w:rsidRDefault="009C1BE3" w:rsidP="009C1BE3">
          <w:pPr>
            <w:pStyle w:val="05A6F59E06E24573BD2E9FEBE142BB10"/>
          </w:pPr>
          <w:r>
            <w:rPr>
              <w:rStyle w:val="PlaceholderText"/>
            </w:rPr>
            <w:t>Total Reviewed</w:t>
          </w:r>
        </w:p>
      </w:docPartBody>
    </w:docPart>
    <w:docPart>
      <w:docPartPr>
        <w:name w:val="9B190889BB044AFCA4DF48B1DE0F538F"/>
        <w:category>
          <w:name w:val="General"/>
          <w:gallery w:val="placeholder"/>
        </w:category>
        <w:types>
          <w:type w:val="bbPlcHdr"/>
        </w:types>
        <w:behaviors>
          <w:behavior w:val="content"/>
        </w:behaviors>
        <w:guid w:val="{7321B7B4-A94D-4041-A08C-FE4A39B9828D}"/>
      </w:docPartPr>
      <w:docPartBody>
        <w:p w:rsidR="00365085" w:rsidRDefault="009C1BE3" w:rsidP="009C1BE3">
          <w:pPr>
            <w:pStyle w:val="9B190889BB044AFCA4DF48B1DE0F538F"/>
          </w:pPr>
          <w:r>
            <w:rPr>
              <w:rStyle w:val="PlaceholderText"/>
            </w:rPr>
            <w:t># Deficient</w:t>
          </w:r>
        </w:p>
      </w:docPartBody>
    </w:docPart>
    <w:docPart>
      <w:docPartPr>
        <w:name w:val="1DE1487D1548472EAA40B9A66F82EEE3"/>
        <w:category>
          <w:name w:val="General"/>
          <w:gallery w:val="placeholder"/>
        </w:category>
        <w:types>
          <w:type w:val="bbPlcHdr"/>
        </w:types>
        <w:behaviors>
          <w:behavior w:val="content"/>
        </w:behaviors>
        <w:guid w:val="{CCBEAFD2-BD01-4BBC-80BC-6AEAC88BAD8F}"/>
      </w:docPartPr>
      <w:docPartBody>
        <w:p w:rsidR="00365085" w:rsidRDefault="009C1BE3" w:rsidP="009C1BE3">
          <w:pPr>
            <w:pStyle w:val="1DE1487D1548472EAA40B9A66F82EEE3"/>
          </w:pPr>
          <w:r>
            <w:rPr>
              <w:rStyle w:val="PlaceholderText"/>
            </w:rPr>
            <w:t>Total Reviewed</w:t>
          </w:r>
        </w:p>
      </w:docPartBody>
    </w:docPart>
    <w:docPart>
      <w:docPartPr>
        <w:name w:val="C1A53736C5AF4A31A4C5A0C466D61AFC"/>
        <w:category>
          <w:name w:val="General"/>
          <w:gallery w:val="placeholder"/>
        </w:category>
        <w:types>
          <w:type w:val="bbPlcHdr"/>
        </w:types>
        <w:behaviors>
          <w:behavior w:val="content"/>
        </w:behaviors>
        <w:guid w:val="{5688301E-2578-4967-9C36-643A0EFE71FA}"/>
      </w:docPartPr>
      <w:docPartBody>
        <w:p w:rsidR="00365085" w:rsidRDefault="009C1BE3" w:rsidP="009C1BE3">
          <w:pPr>
            <w:pStyle w:val="C1A53736C5AF4A31A4C5A0C466D61AFC"/>
          </w:pPr>
          <w:r>
            <w:rPr>
              <w:rStyle w:val="PlaceholderText"/>
            </w:rPr>
            <w:t># Deficient</w:t>
          </w:r>
        </w:p>
      </w:docPartBody>
    </w:docPart>
    <w:docPart>
      <w:docPartPr>
        <w:name w:val="0DC9C27DF0BC4786AF43360464EE41B7"/>
        <w:category>
          <w:name w:val="General"/>
          <w:gallery w:val="placeholder"/>
        </w:category>
        <w:types>
          <w:type w:val="bbPlcHdr"/>
        </w:types>
        <w:behaviors>
          <w:behavior w:val="content"/>
        </w:behaviors>
        <w:guid w:val="{401FB4CB-C106-4631-A597-D71E76F971DA}"/>
      </w:docPartPr>
      <w:docPartBody>
        <w:p w:rsidR="00365085" w:rsidRDefault="009C1BE3" w:rsidP="009C1BE3">
          <w:pPr>
            <w:pStyle w:val="0DC9C27DF0BC4786AF43360464EE41B7"/>
          </w:pPr>
          <w:r>
            <w:rPr>
              <w:rStyle w:val="PlaceholderText"/>
            </w:rPr>
            <w:t>Total Reviewed</w:t>
          </w:r>
        </w:p>
      </w:docPartBody>
    </w:docPart>
    <w:docPart>
      <w:docPartPr>
        <w:name w:val="DAEB5D886C7240B0BC0B621C9CDAE127"/>
        <w:category>
          <w:name w:val="General"/>
          <w:gallery w:val="placeholder"/>
        </w:category>
        <w:types>
          <w:type w:val="bbPlcHdr"/>
        </w:types>
        <w:behaviors>
          <w:behavior w:val="content"/>
        </w:behaviors>
        <w:guid w:val="{44484F4A-FF4F-4A59-8B67-A5ED95EAE067}"/>
      </w:docPartPr>
      <w:docPartBody>
        <w:p w:rsidR="00365085" w:rsidRDefault="009C1BE3" w:rsidP="009C1BE3">
          <w:pPr>
            <w:pStyle w:val="DAEB5D886C7240B0BC0B621C9CDAE127"/>
          </w:pPr>
          <w:r w:rsidRPr="00697FC3">
            <w:rPr>
              <w:rStyle w:val="PlaceholderText"/>
            </w:rPr>
            <w:t>Click or tap here to enter text.</w:t>
          </w:r>
        </w:p>
      </w:docPartBody>
    </w:docPart>
    <w:docPart>
      <w:docPartPr>
        <w:name w:val="EF7D0D89C32049A9A8602C7614F39ED3"/>
        <w:category>
          <w:name w:val="General"/>
          <w:gallery w:val="placeholder"/>
        </w:category>
        <w:types>
          <w:type w:val="bbPlcHdr"/>
        </w:types>
        <w:behaviors>
          <w:behavior w:val="content"/>
        </w:behaviors>
        <w:guid w:val="{61BB8371-E1C7-48A1-8C74-8110276A39D1}"/>
      </w:docPartPr>
      <w:docPartBody>
        <w:p w:rsidR="00365085" w:rsidRDefault="009C1BE3" w:rsidP="009C1BE3">
          <w:pPr>
            <w:pStyle w:val="EF7D0D89C32049A9A8602C7614F39ED3"/>
          </w:pPr>
          <w:r>
            <w:rPr>
              <w:rStyle w:val="PlaceholderText"/>
            </w:rPr>
            <w:t># Deficient</w:t>
          </w:r>
        </w:p>
      </w:docPartBody>
    </w:docPart>
    <w:docPart>
      <w:docPartPr>
        <w:name w:val="61C323E785C0440CACA318EA78A0AF9E"/>
        <w:category>
          <w:name w:val="General"/>
          <w:gallery w:val="placeholder"/>
        </w:category>
        <w:types>
          <w:type w:val="bbPlcHdr"/>
        </w:types>
        <w:behaviors>
          <w:behavior w:val="content"/>
        </w:behaviors>
        <w:guid w:val="{E51ACF44-929A-46A0-8F22-FC4F776520B4}"/>
      </w:docPartPr>
      <w:docPartBody>
        <w:p w:rsidR="00365085" w:rsidRDefault="009C1BE3" w:rsidP="009C1BE3">
          <w:pPr>
            <w:pStyle w:val="61C323E785C0440CACA318EA78A0AF9E"/>
          </w:pPr>
          <w:r>
            <w:rPr>
              <w:rStyle w:val="PlaceholderText"/>
            </w:rPr>
            <w:t>Total Reviewed</w:t>
          </w:r>
        </w:p>
      </w:docPartBody>
    </w:docPart>
    <w:docPart>
      <w:docPartPr>
        <w:name w:val="D923379524694301B4652E387797926C"/>
        <w:category>
          <w:name w:val="General"/>
          <w:gallery w:val="placeholder"/>
        </w:category>
        <w:types>
          <w:type w:val="bbPlcHdr"/>
        </w:types>
        <w:behaviors>
          <w:behavior w:val="content"/>
        </w:behaviors>
        <w:guid w:val="{FA16BF0B-30E9-464B-99F6-5DB9B35B5352}"/>
      </w:docPartPr>
      <w:docPartBody>
        <w:p w:rsidR="00365085" w:rsidRDefault="009C1BE3" w:rsidP="009C1BE3">
          <w:pPr>
            <w:pStyle w:val="D923379524694301B4652E387797926C"/>
          </w:pPr>
          <w:r w:rsidRPr="00697FC3">
            <w:rPr>
              <w:rStyle w:val="PlaceholderText"/>
            </w:rPr>
            <w:t>Click or tap here to enter text.</w:t>
          </w:r>
        </w:p>
      </w:docPartBody>
    </w:docPart>
    <w:docPart>
      <w:docPartPr>
        <w:name w:val="4B2C12D11EDF4A8BBA8B0FD410D76796"/>
        <w:category>
          <w:name w:val="General"/>
          <w:gallery w:val="placeholder"/>
        </w:category>
        <w:types>
          <w:type w:val="bbPlcHdr"/>
        </w:types>
        <w:behaviors>
          <w:behavior w:val="content"/>
        </w:behaviors>
        <w:guid w:val="{E55D4049-0527-43C9-9BD2-4BD7A8D8B3F9}"/>
      </w:docPartPr>
      <w:docPartBody>
        <w:p w:rsidR="00365085" w:rsidRDefault="009C1BE3" w:rsidP="009C1BE3">
          <w:pPr>
            <w:pStyle w:val="4B2C12D11EDF4A8BBA8B0FD410D76796"/>
          </w:pPr>
          <w:r>
            <w:rPr>
              <w:rStyle w:val="PlaceholderText"/>
            </w:rPr>
            <w:t># Deficient</w:t>
          </w:r>
        </w:p>
      </w:docPartBody>
    </w:docPart>
    <w:docPart>
      <w:docPartPr>
        <w:name w:val="743023CE8C0245E0974C97FABECABF51"/>
        <w:category>
          <w:name w:val="General"/>
          <w:gallery w:val="placeholder"/>
        </w:category>
        <w:types>
          <w:type w:val="bbPlcHdr"/>
        </w:types>
        <w:behaviors>
          <w:behavior w:val="content"/>
        </w:behaviors>
        <w:guid w:val="{963ECA84-9690-4DA3-B60C-50B23C203D39}"/>
      </w:docPartPr>
      <w:docPartBody>
        <w:p w:rsidR="00365085" w:rsidRDefault="009C1BE3" w:rsidP="009C1BE3">
          <w:pPr>
            <w:pStyle w:val="743023CE8C0245E0974C97FABECABF51"/>
          </w:pPr>
          <w:r>
            <w:rPr>
              <w:rStyle w:val="PlaceholderText"/>
            </w:rPr>
            <w:t>Total Reviewed</w:t>
          </w:r>
        </w:p>
      </w:docPartBody>
    </w:docPart>
    <w:docPart>
      <w:docPartPr>
        <w:name w:val="91DE55D78AC64DBDB94A6B521EE83821"/>
        <w:category>
          <w:name w:val="General"/>
          <w:gallery w:val="placeholder"/>
        </w:category>
        <w:types>
          <w:type w:val="bbPlcHdr"/>
        </w:types>
        <w:behaviors>
          <w:behavior w:val="content"/>
        </w:behaviors>
        <w:guid w:val="{1318F5C8-92E8-4BA9-9DEC-6644D0884800}"/>
      </w:docPartPr>
      <w:docPartBody>
        <w:p w:rsidR="00365085" w:rsidRDefault="009C1BE3" w:rsidP="009C1BE3">
          <w:pPr>
            <w:pStyle w:val="91DE55D78AC64DBDB94A6B521EE83821"/>
          </w:pPr>
          <w:r w:rsidRPr="00697FC3">
            <w:rPr>
              <w:rStyle w:val="PlaceholderText"/>
            </w:rPr>
            <w:t>Click or tap here to enter text.</w:t>
          </w:r>
        </w:p>
      </w:docPartBody>
    </w:docPart>
    <w:docPart>
      <w:docPartPr>
        <w:name w:val="CAC7846FE8F5495DA95365C17E085F13"/>
        <w:category>
          <w:name w:val="General"/>
          <w:gallery w:val="placeholder"/>
        </w:category>
        <w:types>
          <w:type w:val="bbPlcHdr"/>
        </w:types>
        <w:behaviors>
          <w:behavior w:val="content"/>
        </w:behaviors>
        <w:guid w:val="{93C81B3E-72D4-4BB1-94A6-B34A0AB4950E}"/>
      </w:docPartPr>
      <w:docPartBody>
        <w:p w:rsidR="00365085" w:rsidRDefault="009C1BE3" w:rsidP="009C1BE3">
          <w:pPr>
            <w:pStyle w:val="CAC7846FE8F5495DA95365C17E085F13"/>
          </w:pPr>
          <w:r>
            <w:rPr>
              <w:rStyle w:val="PlaceholderText"/>
            </w:rPr>
            <w:t># Deficient</w:t>
          </w:r>
        </w:p>
      </w:docPartBody>
    </w:docPart>
    <w:docPart>
      <w:docPartPr>
        <w:name w:val="45C46189BEB143EDA5D798A90B8628A8"/>
        <w:category>
          <w:name w:val="General"/>
          <w:gallery w:val="placeholder"/>
        </w:category>
        <w:types>
          <w:type w:val="bbPlcHdr"/>
        </w:types>
        <w:behaviors>
          <w:behavior w:val="content"/>
        </w:behaviors>
        <w:guid w:val="{60923A29-8114-4CC3-A87A-5BFA9B51C1EA}"/>
      </w:docPartPr>
      <w:docPartBody>
        <w:p w:rsidR="00365085" w:rsidRDefault="009C1BE3" w:rsidP="009C1BE3">
          <w:pPr>
            <w:pStyle w:val="45C46189BEB143EDA5D798A90B8628A8"/>
          </w:pPr>
          <w:r>
            <w:rPr>
              <w:rStyle w:val="PlaceholderText"/>
            </w:rPr>
            <w:t>Total Reviewed</w:t>
          </w:r>
        </w:p>
      </w:docPartBody>
    </w:docPart>
    <w:docPart>
      <w:docPartPr>
        <w:name w:val="3F99D7B3E0624D008992960F33FB46ED"/>
        <w:category>
          <w:name w:val="General"/>
          <w:gallery w:val="placeholder"/>
        </w:category>
        <w:types>
          <w:type w:val="bbPlcHdr"/>
        </w:types>
        <w:behaviors>
          <w:behavior w:val="content"/>
        </w:behaviors>
        <w:guid w:val="{79DB5B65-206B-4973-B441-A36DF43BAF6B}"/>
      </w:docPartPr>
      <w:docPartBody>
        <w:p w:rsidR="00365085" w:rsidRDefault="009C1BE3" w:rsidP="009C1BE3">
          <w:pPr>
            <w:pStyle w:val="3F99D7B3E0624D008992960F33FB46ED"/>
          </w:pPr>
          <w:r w:rsidRPr="00697FC3">
            <w:rPr>
              <w:rStyle w:val="PlaceholderText"/>
            </w:rPr>
            <w:t>Click or tap here to enter text.</w:t>
          </w:r>
        </w:p>
      </w:docPartBody>
    </w:docPart>
    <w:docPart>
      <w:docPartPr>
        <w:name w:val="EF53076C4ACF4FB588C80992FCD800B1"/>
        <w:category>
          <w:name w:val="General"/>
          <w:gallery w:val="placeholder"/>
        </w:category>
        <w:types>
          <w:type w:val="bbPlcHdr"/>
        </w:types>
        <w:behaviors>
          <w:behavior w:val="content"/>
        </w:behaviors>
        <w:guid w:val="{5BBF446F-C961-4E26-9D0B-7473E70B0FF3}"/>
      </w:docPartPr>
      <w:docPartBody>
        <w:p w:rsidR="00365085" w:rsidRDefault="009C1BE3" w:rsidP="009C1BE3">
          <w:pPr>
            <w:pStyle w:val="EF53076C4ACF4FB588C80992FCD800B1"/>
          </w:pPr>
          <w:r>
            <w:rPr>
              <w:rStyle w:val="PlaceholderText"/>
            </w:rPr>
            <w:t># Deficient</w:t>
          </w:r>
        </w:p>
      </w:docPartBody>
    </w:docPart>
    <w:docPart>
      <w:docPartPr>
        <w:name w:val="8EF4E1787F764BCCBF69B5DFB3BFF715"/>
        <w:category>
          <w:name w:val="General"/>
          <w:gallery w:val="placeholder"/>
        </w:category>
        <w:types>
          <w:type w:val="bbPlcHdr"/>
        </w:types>
        <w:behaviors>
          <w:behavior w:val="content"/>
        </w:behaviors>
        <w:guid w:val="{D094B605-9FB0-461A-83F8-5EF861D0E382}"/>
      </w:docPartPr>
      <w:docPartBody>
        <w:p w:rsidR="00365085" w:rsidRDefault="009C1BE3" w:rsidP="009C1BE3">
          <w:pPr>
            <w:pStyle w:val="8EF4E1787F764BCCBF69B5DFB3BFF715"/>
          </w:pPr>
          <w:r>
            <w:rPr>
              <w:rStyle w:val="PlaceholderText"/>
            </w:rPr>
            <w:t>Total Reviewed</w:t>
          </w:r>
        </w:p>
      </w:docPartBody>
    </w:docPart>
    <w:docPart>
      <w:docPartPr>
        <w:name w:val="0865FD16D31E49699E1149DED77F6287"/>
        <w:category>
          <w:name w:val="General"/>
          <w:gallery w:val="placeholder"/>
        </w:category>
        <w:types>
          <w:type w:val="bbPlcHdr"/>
        </w:types>
        <w:behaviors>
          <w:behavior w:val="content"/>
        </w:behaviors>
        <w:guid w:val="{9BD8BB1D-3856-4B97-971B-B1AB101C76E2}"/>
      </w:docPartPr>
      <w:docPartBody>
        <w:p w:rsidR="00365085" w:rsidRDefault="009C1BE3" w:rsidP="009C1BE3">
          <w:pPr>
            <w:pStyle w:val="0865FD16D31E49699E1149DED77F6287"/>
          </w:pPr>
          <w:r>
            <w:rPr>
              <w:rStyle w:val="PlaceholderText"/>
            </w:rPr>
            <w:t># Deficient</w:t>
          </w:r>
        </w:p>
      </w:docPartBody>
    </w:docPart>
    <w:docPart>
      <w:docPartPr>
        <w:name w:val="CEDDCA9686CA43A29A6E63D92B44EC40"/>
        <w:category>
          <w:name w:val="General"/>
          <w:gallery w:val="placeholder"/>
        </w:category>
        <w:types>
          <w:type w:val="bbPlcHdr"/>
        </w:types>
        <w:behaviors>
          <w:behavior w:val="content"/>
        </w:behaviors>
        <w:guid w:val="{82FF6220-66FB-4F6B-9676-C8E6AD2728D0}"/>
      </w:docPartPr>
      <w:docPartBody>
        <w:p w:rsidR="00365085" w:rsidRDefault="009C1BE3" w:rsidP="009C1BE3">
          <w:pPr>
            <w:pStyle w:val="CEDDCA9686CA43A29A6E63D92B44EC40"/>
          </w:pPr>
          <w:r>
            <w:rPr>
              <w:rStyle w:val="PlaceholderText"/>
            </w:rPr>
            <w:t>Total Reviewed</w:t>
          </w:r>
        </w:p>
      </w:docPartBody>
    </w:docPart>
    <w:docPart>
      <w:docPartPr>
        <w:name w:val="5015DF81698F4B5B96A45572C7B37E05"/>
        <w:category>
          <w:name w:val="General"/>
          <w:gallery w:val="placeholder"/>
        </w:category>
        <w:types>
          <w:type w:val="bbPlcHdr"/>
        </w:types>
        <w:behaviors>
          <w:behavior w:val="content"/>
        </w:behaviors>
        <w:guid w:val="{51D7A6AF-C16C-401A-A480-7A8D1A693BD9}"/>
      </w:docPartPr>
      <w:docPartBody>
        <w:p w:rsidR="00365085" w:rsidRDefault="009C1BE3" w:rsidP="009C1BE3">
          <w:pPr>
            <w:pStyle w:val="5015DF81698F4B5B96A45572C7B37E05"/>
          </w:pPr>
          <w:r>
            <w:rPr>
              <w:rStyle w:val="PlaceholderText"/>
            </w:rPr>
            <w:t># Deficient</w:t>
          </w:r>
        </w:p>
      </w:docPartBody>
    </w:docPart>
    <w:docPart>
      <w:docPartPr>
        <w:name w:val="8547A30829E04BC2A4B42A78350A46B9"/>
        <w:category>
          <w:name w:val="General"/>
          <w:gallery w:val="placeholder"/>
        </w:category>
        <w:types>
          <w:type w:val="bbPlcHdr"/>
        </w:types>
        <w:behaviors>
          <w:behavior w:val="content"/>
        </w:behaviors>
        <w:guid w:val="{6B1FC1C2-CD30-4ECD-B6DC-6FB0ACAB55EB}"/>
      </w:docPartPr>
      <w:docPartBody>
        <w:p w:rsidR="00365085" w:rsidRDefault="009C1BE3" w:rsidP="009C1BE3">
          <w:pPr>
            <w:pStyle w:val="8547A30829E04BC2A4B42A78350A46B9"/>
          </w:pPr>
          <w:r>
            <w:rPr>
              <w:rStyle w:val="PlaceholderText"/>
            </w:rPr>
            <w:t>Total Reviewed</w:t>
          </w:r>
        </w:p>
      </w:docPartBody>
    </w:docPart>
    <w:docPart>
      <w:docPartPr>
        <w:name w:val="58138A00B5E14DBCAFBE446EC73A68A7"/>
        <w:category>
          <w:name w:val="General"/>
          <w:gallery w:val="placeholder"/>
        </w:category>
        <w:types>
          <w:type w:val="bbPlcHdr"/>
        </w:types>
        <w:behaviors>
          <w:behavior w:val="content"/>
        </w:behaviors>
        <w:guid w:val="{D30F7C31-67C1-4258-B912-D302265E674A}"/>
      </w:docPartPr>
      <w:docPartBody>
        <w:p w:rsidR="00365085" w:rsidRDefault="009C1BE3" w:rsidP="009C1BE3">
          <w:pPr>
            <w:pStyle w:val="58138A00B5E14DBCAFBE446EC73A68A7"/>
          </w:pPr>
          <w:r>
            <w:rPr>
              <w:rStyle w:val="PlaceholderText"/>
            </w:rPr>
            <w:t># Deficient</w:t>
          </w:r>
        </w:p>
      </w:docPartBody>
    </w:docPart>
    <w:docPart>
      <w:docPartPr>
        <w:name w:val="3D4FC41053C745EAAFA5EDB8EAC09791"/>
        <w:category>
          <w:name w:val="General"/>
          <w:gallery w:val="placeholder"/>
        </w:category>
        <w:types>
          <w:type w:val="bbPlcHdr"/>
        </w:types>
        <w:behaviors>
          <w:behavior w:val="content"/>
        </w:behaviors>
        <w:guid w:val="{8553813C-4087-4D85-8781-006326FCABB8}"/>
      </w:docPartPr>
      <w:docPartBody>
        <w:p w:rsidR="00365085" w:rsidRDefault="009C1BE3" w:rsidP="009C1BE3">
          <w:pPr>
            <w:pStyle w:val="3D4FC41053C745EAAFA5EDB8EAC09791"/>
          </w:pPr>
          <w:r>
            <w:rPr>
              <w:rStyle w:val="PlaceholderText"/>
            </w:rPr>
            <w:t>Total Reviewed</w:t>
          </w:r>
        </w:p>
      </w:docPartBody>
    </w:docPart>
    <w:docPart>
      <w:docPartPr>
        <w:name w:val="AABFD77B67A842F099725879DEEEB6BC"/>
        <w:category>
          <w:name w:val="General"/>
          <w:gallery w:val="placeholder"/>
        </w:category>
        <w:types>
          <w:type w:val="bbPlcHdr"/>
        </w:types>
        <w:behaviors>
          <w:behavior w:val="content"/>
        </w:behaviors>
        <w:guid w:val="{6B5A50F9-025A-4E3C-9A2A-CE1378A618FE}"/>
      </w:docPartPr>
      <w:docPartBody>
        <w:p w:rsidR="00365085" w:rsidRDefault="009C1BE3" w:rsidP="009C1BE3">
          <w:pPr>
            <w:pStyle w:val="AABFD77B67A842F099725879DEEEB6BC"/>
          </w:pPr>
          <w:r>
            <w:rPr>
              <w:rStyle w:val="PlaceholderText"/>
            </w:rPr>
            <w:t># Deficient</w:t>
          </w:r>
        </w:p>
      </w:docPartBody>
    </w:docPart>
    <w:docPart>
      <w:docPartPr>
        <w:name w:val="B0E3F79BB6C24E2982BA9029F6EA4B58"/>
        <w:category>
          <w:name w:val="General"/>
          <w:gallery w:val="placeholder"/>
        </w:category>
        <w:types>
          <w:type w:val="bbPlcHdr"/>
        </w:types>
        <w:behaviors>
          <w:behavior w:val="content"/>
        </w:behaviors>
        <w:guid w:val="{918DD9A0-F67B-4A1F-A2D5-CCCD4AFAD9A3}"/>
      </w:docPartPr>
      <w:docPartBody>
        <w:p w:rsidR="00365085" w:rsidRDefault="009C1BE3" w:rsidP="009C1BE3">
          <w:pPr>
            <w:pStyle w:val="B0E3F79BB6C24E2982BA9029F6EA4B58"/>
          </w:pPr>
          <w:r>
            <w:rPr>
              <w:rStyle w:val="PlaceholderText"/>
            </w:rPr>
            <w:t>Total Reviewed</w:t>
          </w:r>
        </w:p>
      </w:docPartBody>
    </w:docPart>
    <w:docPart>
      <w:docPartPr>
        <w:name w:val="DE8972EBF7A44284B6CD4C2EE472BF11"/>
        <w:category>
          <w:name w:val="General"/>
          <w:gallery w:val="placeholder"/>
        </w:category>
        <w:types>
          <w:type w:val="bbPlcHdr"/>
        </w:types>
        <w:behaviors>
          <w:behavior w:val="content"/>
        </w:behaviors>
        <w:guid w:val="{2777F119-0EC9-4EFE-AAED-6FC85FD8C2FD}"/>
      </w:docPartPr>
      <w:docPartBody>
        <w:p w:rsidR="00365085" w:rsidRDefault="009C1BE3" w:rsidP="009C1BE3">
          <w:pPr>
            <w:pStyle w:val="DE8972EBF7A44284B6CD4C2EE472BF11"/>
          </w:pPr>
          <w:r>
            <w:rPr>
              <w:rStyle w:val="PlaceholderText"/>
            </w:rPr>
            <w:t># Deficient</w:t>
          </w:r>
        </w:p>
      </w:docPartBody>
    </w:docPart>
    <w:docPart>
      <w:docPartPr>
        <w:name w:val="D6963923834848AE88149EB38DEFDCAC"/>
        <w:category>
          <w:name w:val="General"/>
          <w:gallery w:val="placeholder"/>
        </w:category>
        <w:types>
          <w:type w:val="bbPlcHdr"/>
        </w:types>
        <w:behaviors>
          <w:behavior w:val="content"/>
        </w:behaviors>
        <w:guid w:val="{E8ED561B-40DC-42A6-B1A2-EB9BD499BD5F}"/>
      </w:docPartPr>
      <w:docPartBody>
        <w:p w:rsidR="00365085" w:rsidRDefault="009C1BE3" w:rsidP="009C1BE3">
          <w:pPr>
            <w:pStyle w:val="D6963923834848AE88149EB38DEFDCAC"/>
          </w:pPr>
          <w:r>
            <w:rPr>
              <w:rStyle w:val="PlaceholderText"/>
            </w:rPr>
            <w:t>Total Reviewed</w:t>
          </w:r>
        </w:p>
      </w:docPartBody>
    </w:docPart>
    <w:docPart>
      <w:docPartPr>
        <w:name w:val="FB7F70A21FC04737BD8ABC0780F73498"/>
        <w:category>
          <w:name w:val="General"/>
          <w:gallery w:val="placeholder"/>
        </w:category>
        <w:types>
          <w:type w:val="bbPlcHdr"/>
        </w:types>
        <w:behaviors>
          <w:behavior w:val="content"/>
        </w:behaviors>
        <w:guid w:val="{27ED9E45-ADD7-4D8A-813A-0A22BF60F9EF}"/>
      </w:docPartPr>
      <w:docPartBody>
        <w:p w:rsidR="00365085" w:rsidRDefault="009C1BE3" w:rsidP="009C1BE3">
          <w:pPr>
            <w:pStyle w:val="FB7F70A21FC04737BD8ABC0780F73498"/>
          </w:pPr>
          <w:r>
            <w:rPr>
              <w:rStyle w:val="PlaceholderText"/>
            </w:rPr>
            <w:t># Deficient</w:t>
          </w:r>
        </w:p>
      </w:docPartBody>
    </w:docPart>
    <w:docPart>
      <w:docPartPr>
        <w:name w:val="4D21C259134647AB99BF16C3AB0AECF9"/>
        <w:category>
          <w:name w:val="General"/>
          <w:gallery w:val="placeholder"/>
        </w:category>
        <w:types>
          <w:type w:val="bbPlcHdr"/>
        </w:types>
        <w:behaviors>
          <w:behavior w:val="content"/>
        </w:behaviors>
        <w:guid w:val="{8C65C185-8FAB-4E53-AFC0-40496FD67958}"/>
      </w:docPartPr>
      <w:docPartBody>
        <w:p w:rsidR="00365085" w:rsidRDefault="009C1BE3" w:rsidP="009C1BE3">
          <w:pPr>
            <w:pStyle w:val="4D21C259134647AB99BF16C3AB0AECF9"/>
          </w:pPr>
          <w:r>
            <w:rPr>
              <w:rStyle w:val="PlaceholderText"/>
            </w:rPr>
            <w:t>Total Reviewed</w:t>
          </w:r>
        </w:p>
      </w:docPartBody>
    </w:docPart>
    <w:docPart>
      <w:docPartPr>
        <w:name w:val="5410BF1394034A70B975DFCDD2066876"/>
        <w:category>
          <w:name w:val="General"/>
          <w:gallery w:val="placeholder"/>
        </w:category>
        <w:types>
          <w:type w:val="bbPlcHdr"/>
        </w:types>
        <w:behaviors>
          <w:behavior w:val="content"/>
        </w:behaviors>
        <w:guid w:val="{0EAAD7C2-40F0-4931-8F5C-501E8198968A}"/>
      </w:docPartPr>
      <w:docPartBody>
        <w:p w:rsidR="00365085" w:rsidRDefault="009C1BE3" w:rsidP="009C1BE3">
          <w:pPr>
            <w:pStyle w:val="5410BF1394034A70B975DFCDD2066876"/>
          </w:pPr>
          <w:r>
            <w:rPr>
              <w:rStyle w:val="PlaceholderText"/>
            </w:rPr>
            <w:t># Deficient</w:t>
          </w:r>
        </w:p>
      </w:docPartBody>
    </w:docPart>
    <w:docPart>
      <w:docPartPr>
        <w:name w:val="FE0A2949A42E492EADC3969BD35A47C7"/>
        <w:category>
          <w:name w:val="General"/>
          <w:gallery w:val="placeholder"/>
        </w:category>
        <w:types>
          <w:type w:val="bbPlcHdr"/>
        </w:types>
        <w:behaviors>
          <w:behavior w:val="content"/>
        </w:behaviors>
        <w:guid w:val="{6A5339CB-98B0-4B8B-9F7E-497826396F24}"/>
      </w:docPartPr>
      <w:docPartBody>
        <w:p w:rsidR="00365085" w:rsidRDefault="009C1BE3" w:rsidP="009C1BE3">
          <w:pPr>
            <w:pStyle w:val="FE0A2949A42E492EADC3969BD35A47C7"/>
          </w:pPr>
          <w:r>
            <w:rPr>
              <w:rStyle w:val="PlaceholderText"/>
            </w:rPr>
            <w:t>Total Reviewed</w:t>
          </w:r>
        </w:p>
      </w:docPartBody>
    </w:docPart>
    <w:docPart>
      <w:docPartPr>
        <w:name w:val="61856FE6EFA64AA28174BB8AD862F41C"/>
        <w:category>
          <w:name w:val="General"/>
          <w:gallery w:val="placeholder"/>
        </w:category>
        <w:types>
          <w:type w:val="bbPlcHdr"/>
        </w:types>
        <w:behaviors>
          <w:behavior w:val="content"/>
        </w:behaviors>
        <w:guid w:val="{5FC0B6BF-B877-4CE5-9492-A0A53512678D}"/>
      </w:docPartPr>
      <w:docPartBody>
        <w:p w:rsidR="00365085" w:rsidRDefault="009C1BE3" w:rsidP="009C1BE3">
          <w:pPr>
            <w:pStyle w:val="61856FE6EFA64AA28174BB8AD862F41C"/>
          </w:pPr>
          <w:r>
            <w:rPr>
              <w:rStyle w:val="PlaceholderText"/>
            </w:rPr>
            <w:t># Deficient</w:t>
          </w:r>
        </w:p>
      </w:docPartBody>
    </w:docPart>
    <w:docPart>
      <w:docPartPr>
        <w:name w:val="00B046B7CD784215B4634BB924CEC415"/>
        <w:category>
          <w:name w:val="General"/>
          <w:gallery w:val="placeholder"/>
        </w:category>
        <w:types>
          <w:type w:val="bbPlcHdr"/>
        </w:types>
        <w:behaviors>
          <w:behavior w:val="content"/>
        </w:behaviors>
        <w:guid w:val="{5FAB1465-63D3-48D7-BEF1-7517A7E50F47}"/>
      </w:docPartPr>
      <w:docPartBody>
        <w:p w:rsidR="00365085" w:rsidRDefault="009C1BE3" w:rsidP="009C1BE3">
          <w:pPr>
            <w:pStyle w:val="00B046B7CD784215B4634BB924CEC415"/>
          </w:pPr>
          <w:r>
            <w:rPr>
              <w:rStyle w:val="PlaceholderText"/>
            </w:rPr>
            <w:t>Total Reviewed</w:t>
          </w:r>
        </w:p>
      </w:docPartBody>
    </w:docPart>
    <w:docPart>
      <w:docPartPr>
        <w:name w:val="E748ADB13D3B4CB2937F0A8619274880"/>
        <w:category>
          <w:name w:val="General"/>
          <w:gallery w:val="placeholder"/>
        </w:category>
        <w:types>
          <w:type w:val="bbPlcHdr"/>
        </w:types>
        <w:behaviors>
          <w:behavior w:val="content"/>
        </w:behaviors>
        <w:guid w:val="{4E7319E9-005D-431E-B4E3-8791AA7A2392}"/>
      </w:docPartPr>
      <w:docPartBody>
        <w:p w:rsidR="00365085" w:rsidRDefault="009C1BE3" w:rsidP="009C1BE3">
          <w:pPr>
            <w:pStyle w:val="E748ADB13D3B4CB2937F0A8619274880"/>
          </w:pPr>
          <w:r>
            <w:rPr>
              <w:rStyle w:val="PlaceholderText"/>
            </w:rPr>
            <w:t># Deficient</w:t>
          </w:r>
        </w:p>
      </w:docPartBody>
    </w:docPart>
    <w:docPart>
      <w:docPartPr>
        <w:name w:val="79171A2849994DBA920616C3E6E42DDA"/>
        <w:category>
          <w:name w:val="General"/>
          <w:gallery w:val="placeholder"/>
        </w:category>
        <w:types>
          <w:type w:val="bbPlcHdr"/>
        </w:types>
        <w:behaviors>
          <w:behavior w:val="content"/>
        </w:behaviors>
        <w:guid w:val="{FA3F3D11-8ED0-4046-826D-D1DF37BA3D59}"/>
      </w:docPartPr>
      <w:docPartBody>
        <w:p w:rsidR="00365085" w:rsidRDefault="009C1BE3" w:rsidP="009C1BE3">
          <w:pPr>
            <w:pStyle w:val="79171A2849994DBA920616C3E6E42DDA"/>
          </w:pPr>
          <w:r>
            <w:rPr>
              <w:rStyle w:val="PlaceholderText"/>
            </w:rPr>
            <w:t>Total Reviewed</w:t>
          </w:r>
        </w:p>
      </w:docPartBody>
    </w:docPart>
    <w:docPart>
      <w:docPartPr>
        <w:name w:val="C1660B86CDE54EE8A211FC645FCE606C"/>
        <w:category>
          <w:name w:val="General"/>
          <w:gallery w:val="placeholder"/>
        </w:category>
        <w:types>
          <w:type w:val="bbPlcHdr"/>
        </w:types>
        <w:behaviors>
          <w:behavior w:val="content"/>
        </w:behaviors>
        <w:guid w:val="{7C330352-9197-4FFB-AD56-F331372F0A76}"/>
      </w:docPartPr>
      <w:docPartBody>
        <w:p w:rsidR="00365085" w:rsidRDefault="009C1BE3" w:rsidP="009C1BE3">
          <w:pPr>
            <w:pStyle w:val="C1660B86CDE54EE8A211FC645FCE606C"/>
          </w:pPr>
          <w:r>
            <w:rPr>
              <w:rStyle w:val="PlaceholderText"/>
            </w:rPr>
            <w:t># Deficient</w:t>
          </w:r>
        </w:p>
      </w:docPartBody>
    </w:docPart>
    <w:docPart>
      <w:docPartPr>
        <w:name w:val="DD5E2DBD581846FD947B0424B9EB3E9A"/>
        <w:category>
          <w:name w:val="General"/>
          <w:gallery w:val="placeholder"/>
        </w:category>
        <w:types>
          <w:type w:val="bbPlcHdr"/>
        </w:types>
        <w:behaviors>
          <w:behavior w:val="content"/>
        </w:behaviors>
        <w:guid w:val="{1005D7CA-BF99-453C-83B4-AE32D3B3599B}"/>
      </w:docPartPr>
      <w:docPartBody>
        <w:p w:rsidR="00365085" w:rsidRDefault="009C1BE3" w:rsidP="009C1BE3">
          <w:pPr>
            <w:pStyle w:val="DD5E2DBD581846FD947B0424B9EB3E9A"/>
          </w:pPr>
          <w:r>
            <w:rPr>
              <w:rStyle w:val="PlaceholderText"/>
            </w:rPr>
            <w:t>Total Reviewed</w:t>
          </w:r>
        </w:p>
      </w:docPartBody>
    </w:docPart>
    <w:docPart>
      <w:docPartPr>
        <w:name w:val="903F627DBBD643BAA40E952DA0102723"/>
        <w:category>
          <w:name w:val="General"/>
          <w:gallery w:val="placeholder"/>
        </w:category>
        <w:types>
          <w:type w:val="bbPlcHdr"/>
        </w:types>
        <w:behaviors>
          <w:behavior w:val="content"/>
        </w:behaviors>
        <w:guid w:val="{7AD0AA3C-24CA-4BFE-8C48-49670D21A33E}"/>
      </w:docPartPr>
      <w:docPartBody>
        <w:p w:rsidR="00365085" w:rsidRDefault="009C1BE3" w:rsidP="009C1BE3">
          <w:pPr>
            <w:pStyle w:val="903F627DBBD643BAA40E952DA0102723"/>
          </w:pPr>
          <w:r>
            <w:rPr>
              <w:rStyle w:val="PlaceholderText"/>
            </w:rPr>
            <w:t># Deficient</w:t>
          </w:r>
        </w:p>
      </w:docPartBody>
    </w:docPart>
    <w:docPart>
      <w:docPartPr>
        <w:name w:val="8369840BF3EB4032ACCBB51D83A67330"/>
        <w:category>
          <w:name w:val="General"/>
          <w:gallery w:val="placeholder"/>
        </w:category>
        <w:types>
          <w:type w:val="bbPlcHdr"/>
        </w:types>
        <w:behaviors>
          <w:behavior w:val="content"/>
        </w:behaviors>
        <w:guid w:val="{8FAD9521-C26D-4270-B385-B1F8D0F1F852}"/>
      </w:docPartPr>
      <w:docPartBody>
        <w:p w:rsidR="00365085" w:rsidRDefault="009C1BE3" w:rsidP="009C1BE3">
          <w:pPr>
            <w:pStyle w:val="8369840BF3EB4032ACCBB51D83A67330"/>
          </w:pPr>
          <w:r>
            <w:rPr>
              <w:rStyle w:val="PlaceholderText"/>
            </w:rPr>
            <w:t>Total Reviewed</w:t>
          </w:r>
        </w:p>
      </w:docPartBody>
    </w:docPart>
    <w:docPart>
      <w:docPartPr>
        <w:name w:val="9547050F236542E4836144F042CED35D"/>
        <w:category>
          <w:name w:val="General"/>
          <w:gallery w:val="placeholder"/>
        </w:category>
        <w:types>
          <w:type w:val="bbPlcHdr"/>
        </w:types>
        <w:behaviors>
          <w:behavior w:val="content"/>
        </w:behaviors>
        <w:guid w:val="{4E6214D4-85E3-46DD-A75C-02B921D19444}"/>
      </w:docPartPr>
      <w:docPartBody>
        <w:p w:rsidR="00365085" w:rsidRDefault="009C1BE3" w:rsidP="009C1BE3">
          <w:pPr>
            <w:pStyle w:val="9547050F236542E4836144F042CED35D"/>
          </w:pPr>
          <w:r>
            <w:rPr>
              <w:rStyle w:val="PlaceholderText"/>
            </w:rPr>
            <w:t># Deficient</w:t>
          </w:r>
        </w:p>
      </w:docPartBody>
    </w:docPart>
    <w:docPart>
      <w:docPartPr>
        <w:name w:val="ADE02DC7BC0040D4B86B0A3BF8697151"/>
        <w:category>
          <w:name w:val="General"/>
          <w:gallery w:val="placeholder"/>
        </w:category>
        <w:types>
          <w:type w:val="bbPlcHdr"/>
        </w:types>
        <w:behaviors>
          <w:behavior w:val="content"/>
        </w:behaviors>
        <w:guid w:val="{90658FE4-1D70-4C8E-80DD-9F827151DCCE}"/>
      </w:docPartPr>
      <w:docPartBody>
        <w:p w:rsidR="00365085" w:rsidRDefault="009C1BE3" w:rsidP="009C1BE3">
          <w:pPr>
            <w:pStyle w:val="ADE02DC7BC0040D4B86B0A3BF8697151"/>
          </w:pPr>
          <w:r>
            <w:rPr>
              <w:rStyle w:val="PlaceholderText"/>
            </w:rPr>
            <w:t>Total Reviewed</w:t>
          </w:r>
        </w:p>
      </w:docPartBody>
    </w:docPart>
    <w:docPart>
      <w:docPartPr>
        <w:name w:val="1DC96B502D5E45DEAB8A4EFDF96D3515"/>
        <w:category>
          <w:name w:val="General"/>
          <w:gallery w:val="placeholder"/>
        </w:category>
        <w:types>
          <w:type w:val="bbPlcHdr"/>
        </w:types>
        <w:behaviors>
          <w:behavior w:val="content"/>
        </w:behaviors>
        <w:guid w:val="{ADE63349-8641-464D-8881-63AA9774C9C0}"/>
      </w:docPartPr>
      <w:docPartBody>
        <w:p w:rsidR="00365085" w:rsidRDefault="009C1BE3" w:rsidP="009C1BE3">
          <w:pPr>
            <w:pStyle w:val="1DC96B502D5E45DEAB8A4EFDF96D3515"/>
          </w:pPr>
          <w:r>
            <w:rPr>
              <w:rStyle w:val="PlaceholderText"/>
            </w:rPr>
            <w:t># Deficient</w:t>
          </w:r>
        </w:p>
      </w:docPartBody>
    </w:docPart>
    <w:docPart>
      <w:docPartPr>
        <w:name w:val="21859EF9014442A388C5852A0CA3AE44"/>
        <w:category>
          <w:name w:val="General"/>
          <w:gallery w:val="placeholder"/>
        </w:category>
        <w:types>
          <w:type w:val="bbPlcHdr"/>
        </w:types>
        <w:behaviors>
          <w:behavior w:val="content"/>
        </w:behaviors>
        <w:guid w:val="{DB6B5F11-5B81-4CE0-B02E-E656C3CB5801}"/>
      </w:docPartPr>
      <w:docPartBody>
        <w:p w:rsidR="00365085" w:rsidRDefault="009C1BE3" w:rsidP="009C1BE3">
          <w:pPr>
            <w:pStyle w:val="21859EF9014442A388C5852A0CA3AE44"/>
          </w:pPr>
          <w:r>
            <w:rPr>
              <w:rStyle w:val="PlaceholderText"/>
            </w:rPr>
            <w:t>Total Reviewed</w:t>
          </w:r>
        </w:p>
      </w:docPartBody>
    </w:docPart>
    <w:docPart>
      <w:docPartPr>
        <w:name w:val="5D1D17CE10424AE8A9DBBD5F465154A1"/>
        <w:category>
          <w:name w:val="General"/>
          <w:gallery w:val="placeholder"/>
        </w:category>
        <w:types>
          <w:type w:val="bbPlcHdr"/>
        </w:types>
        <w:behaviors>
          <w:behavior w:val="content"/>
        </w:behaviors>
        <w:guid w:val="{E596F5DC-E4CC-4029-8326-6F657382673D}"/>
      </w:docPartPr>
      <w:docPartBody>
        <w:p w:rsidR="00365085" w:rsidRDefault="009C1BE3" w:rsidP="009C1BE3">
          <w:pPr>
            <w:pStyle w:val="5D1D17CE10424AE8A9DBBD5F465154A1"/>
          </w:pPr>
          <w:r>
            <w:rPr>
              <w:rStyle w:val="PlaceholderText"/>
            </w:rPr>
            <w:t># Deficient</w:t>
          </w:r>
        </w:p>
      </w:docPartBody>
    </w:docPart>
    <w:docPart>
      <w:docPartPr>
        <w:name w:val="37F77104DFEF4857BD350DEEBEB68F61"/>
        <w:category>
          <w:name w:val="General"/>
          <w:gallery w:val="placeholder"/>
        </w:category>
        <w:types>
          <w:type w:val="bbPlcHdr"/>
        </w:types>
        <w:behaviors>
          <w:behavior w:val="content"/>
        </w:behaviors>
        <w:guid w:val="{4C14BC72-4112-4C0D-A3DE-E1B5E89A74CA}"/>
      </w:docPartPr>
      <w:docPartBody>
        <w:p w:rsidR="00365085" w:rsidRDefault="009C1BE3" w:rsidP="009C1BE3">
          <w:pPr>
            <w:pStyle w:val="37F77104DFEF4857BD350DEEBEB68F61"/>
          </w:pPr>
          <w:r>
            <w:rPr>
              <w:rStyle w:val="PlaceholderText"/>
            </w:rPr>
            <w:t>Total Reviewed</w:t>
          </w:r>
        </w:p>
      </w:docPartBody>
    </w:docPart>
    <w:docPart>
      <w:docPartPr>
        <w:name w:val="BD0AF6B425ED4C828F1DD4DFBE46AFE4"/>
        <w:category>
          <w:name w:val="General"/>
          <w:gallery w:val="placeholder"/>
        </w:category>
        <w:types>
          <w:type w:val="bbPlcHdr"/>
        </w:types>
        <w:behaviors>
          <w:behavior w:val="content"/>
        </w:behaviors>
        <w:guid w:val="{7468FA2D-3867-4882-85FE-3B28C1ED19C2}"/>
      </w:docPartPr>
      <w:docPartBody>
        <w:p w:rsidR="00873855" w:rsidRDefault="008B0387" w:rsidP="008B0387">
          <w:pPr>
            <w:pStyle w:val="BD0AF6B425ED4C828F1DD4DFBE46AFE4"/>
          </w:pPr>
          <w:r w:rsidRPr="0084305D">
            <w:rPr>
              <w:rFonts w:cstheme="minorHAnsi"/>
            </w:rPr>
            <w:t>Enter observations of non-compliance, comments or notes here.</w:t>
          </w:r>
        </w:p>
      </w:docPartBody>
    </w:docPart>
    <w:docPart>
      <w:docPartPr>
        <w:name w:val="20BB116051EF4804AC3476AC37E1E8EC"/>
        <w:category>
          <w:name w:val="General"/>
          <w:gallery w:val="placeholder"/>
        </w:category>
        <w:types>
          <w:type w:val="bbPlcHdr"/>
        </w:types>
        <w:behaviors>
          <w:behavior w:val="content"/>
        </w:behaviors>
        <w:guid w:val="{09DF6E59-A419-42A5-8AC0-98B2A2E12863}"/>
      </w:docPartPr>
      <w:docPartBody>
        <w:p w:rsidR="00873855" w:rsidRDefault="008B0387" w:rsidP="008B0387">
          <w:pPr>
            <w:pStyle w:val="20BB116051EF4804AC3476AC37E1E8EC"/>
          </w:pPr>
          <w:r w:rsidRPr="0084305D">
            <w:rPr>
              <w:rFonts w:cstheme="minorHAnsi"/>
            </w:rPr>
            <w:t>Enter observations of non-compliance, comments or notes here.</w:t>
          </w:r>
        </w:p>
      </w:docPartBody>
    </w:docPart>
    <w:docPart>
      <w:docPartPr>
        <w:name w:val="BE6FF7E1DF14407BAD7545A42EF3944E"/>
        <w:category>
          <w:name w:val="General"/>
          <w:gallery w:val="placeholder"/>
        </w:category>
        <w:types>
          <w:type w:val="bbPlcHdr"/>
        </w:types>
        <w:behaviors>
          <w:behavior w:val="content"/>
        </w:behaviors>
        <w:guid w:val="{CC80AD19-D55B-4CDD-84CD-FE142859FC05}"/>
      </w:docPartPr>
      <w:docPartBody>
        <w:p w:rsidR="00873855" w:rsidRDefault="008B0387" w:rsidP="008B0387">
          <w:pPr>
            <w:pStyle w:val="BE6FF7E1DF14407BAD7545A42EF3944E"/>
          </w:pPr>
          <w:r w:rsidRPr="0084305D">
            <w:rPr>
              <w:rFonts w:cstheme="minorHAnsi"/>
            </w:rPr>
            <w:t>Enter observations of non-compliance, comments or notes here.</w:t>
          </w:r>
        </w:p>
      </w:docPartBody>
    </w:docPart>
    <w:docPart>
      <w:docPartPr>
        <w:name w:val="048712B6E4AE4024B3A5A87766204DE3"/>
        <w:category>
          <w:name w:val="General"/>
          <w:gallery w:val="placeholder"/>
        </w:category>
        <w:types>
          <w:type w:val="bbPlcHdr"/>
        </w:types>
        <w:behaviors>
          <w:behavior w:val="content"/>
        </w:behaviors>
        <w:guid w:val="{786CE901-447F-4E30-A50C-76080AE87E76}"/>
      </w:docPartPr>
      <w:docPartBody>
        <w:p w:rsidR="00873855" w:rsidRDefault="008B0387" w:rsidP="008B0387">
          <w:pPr>
            <w:pStyle w:val="048712B6E4AE4024B3A5A87766204DE3"/>
          </w:pPr>
          <w:r>
            <w:rPr>
              <w:rFonts w:cstheme="minorHAnsi"/>
            </w:rPr>
            <w:t>Enter observations of non-compliance, comments or notes here.</w:t>
          </w:r>
        </w:p>
      </w:docPartBody>
    </w:docPart>
    <w:docPart>
      <w:docPartPr>
        <w:name w:val="2BECD1DDD94543C994AB268EFE127F39"/>
        <w:category>
          <w:name w:val="General"/>
          <w:gallery w:val="placeholder"/>
        </w:category>
        <w:types>
          <w:type w:val="bbPlcHdr"/>
        </w:types>
        <w:behaviors>
          <w:behavior w:val="content"/>
        </w:behaviors>
        <w:guid w:val="{4FBB0600-8548-4B60-BD29-48C30AFEF7D1}"/>
      </w:docPartPr>
      <w:docPartBody>
        <w:p w:rsidR="00873855" w:rsidRDefault="008B0387" w:rsidP="008B0387">
          <w:pPr>
            <w:pStyle w:val="2BECD1DDD94543C994AB268EFE127F39"/>
          </w:pPr>
          <w:r w:rsidRPr="0084305D">
            <w:rPr>
              <w:rFonts w:cstheme="minorHAnsi"/>
            </w:rPr>
            <w:t>Enter observations of non-compliance, comments or notes here.</w:t>
          </w:r>
        </w:p>
      </w:docPartBody>
    </w:docPart>
    <w:docPart>
      <w:docPartPr>
        <w:name w:val="56F9C9496130474DA07823D2C2F5C6C7"/>
        <w:category>
          <w:name w:val="General"/>
          <w:gallery w:val="placeholder"/>
        </w:category>
        <w:types>
          <w:type w:val="bbPlcHdr"/>
        </w:types>
        <w:behaviors>
          <w:behavior w:val="content"/>
        </w:behaviors>
        <w:guid w:val="{92C6C9D4-8CC3-41E1-A3B4-00D5C80A4686}"/>
      </w:docPartPr>
      <w:docPartBody>
        <w:p w:rsidR="00873855" w:rsidRDefault="008B0387" w:rsidP="008B0387">
          <w:pPr>
            <w:pStyle w:val="56F9C9496130474DA07823D2C2F5C6C7"/>
          </w:pPr>
          <w:r w:rsidRPr="0084305D">
            <w:rPr>
              <w:rFonts w:cstheme="minorHAnsi"/>
            </w:rPr>
            <w:t>Enter observations of non-compliance, comments or notes here.</w:t>
          </w:r>
        </w:p>
      </w:docPartBody>
    </w:docPart>
    <w:docPart>
      <w:docPartPr>
        <w:name w:val="56469810611F464C9A3210AD64C74B0C"/>
        <w:category>
          <w:name w:val="General"/>
          <w:gallery w:val="placeholder"/>
        </w:category>
        <w:types>
          <w:type w:val="bbPlcHdr"/>
        </w:types>
        <w:behaviors>
          <w:behavior w:val="content"/>
        </w:behaviors>
        <w:guid w:val="{0B95AAF2-89DD-45D9-BE89-6075891AF17B}"/>
      </w:docPartPr>
      <w:docPartBody>
        <w:p w:rsidR="00873855" w:rsidRDefault="008B0387" w:rsidP="008B0387">
          <w:pPr>
            <w:pStyle w:val="56469810611F464C9A3210AD64C74B0C"/>
          </w:pPr>
          <w:r w:rsidRPr="0084305D">
            <w:rPr>
              <w:rFonts w:cstheme="minorHAnsi"/>
            </w:rPr>
            <w:t>Enter observations of non-compliance, comments or notes here.</w:t>
          </w:r>
        </w:p>
      </w:docPartBody>
    </w:docPart>
    <w:docPart>
      <w:docPartPr>
        <w:name w:val="AA7D7464B8A3456C9F05A77F5576FE09"/>
        <w:category>
          <w:name w:val="General"/>
          <w:gallery w:val="placeholder"/>
        </w:category>
        <w:types>
          <w:type w:val="bbPlcHdr"/>
        </w:types>
        <w:behaviors>
          <w:behavior w:val="content"/>
        </w:behaviors>
        <w:guid w:val="{F5714848-1367-418D-BBD5-8F6DD5CBE721}"/>
      </w:docPartPr>
      <w:docPartBody>
        <w:p w:rsidR="00AB0496" w:rsidRDefault="00873855" w:rsidP="00873855">
          <w:pPr>
            <w:pStyle w:val="AA7D7464B8A3456C9F05A77F5576FE09"/>
          </w:pPr>
          <w:r>
            <w:rPr>
              <w:rStyle w:val="PlaceholderText"/>
            </w:rPr>
            <w:t># Deficient</w:t>
          </w:r>
        </w:p>
      </w:docPartBody>
    </w:docPart>
    <w:docPart>
      <w:docPartPr>
        <w:name w:val="4964AFEBDEDA47CDA68E325B200B4B9F"/>
        <w:category>
          <w:name w:val="General"/>
          <w:gallery w:val="placeholder"/>
        </w:category>
        <w:types>
          <w:type w:val="bbPlcHdr"/>
        </w:types>
        <w:behaviors>
          <w:behavior w:val="content"/>
        </w:behaviors>
        <w:guid w:val="{4A8D0EC5-0D9F-496F-880F-062BA522285D}"/>
      </w:docPartPr>
      <w:docPartBody>
        <w:p w:rsidR="00AB0496" w:rsidRDefault="00873855" w:rsidP="00873855">
          <w:pPr>
            <w:pStyle w:val="4964AFEBDEDA47CDA68E325B200B4B9F"/>
          </w:pPr>
          <w:r>
            <w:rPr>
              <w:rStyle w:val="PlaceholderText"/>
            </w:rPr>
            <w:t>Total Reviewed</w:t>
          </w:r>
        </w:p>
      </w:docPartBody>
    </w:docPart>
    <w:docPart>
      <w:docPartPr>
        <w:name w:val="8044ACCAFB8945ADADAE764C5F81DFC0"/>
        <w:category>
          <w:name w:val="General"/>
          <w:gallery w:val="placeholder"/>
        </w:category>
        <w:types>
          <w:type w:val="bbPlcHdr"/>
        </w:types>
        <w:behaviors>
          <w:behavior w:val="content"/>
        </w:behaviors>
        <w:guid w:val="{E5699663-7CBF-4CDE-B86E-D05DCA2FE4D9}"/>
      </w:docPartPr>
      <w:docPartBody>
        <w:p w:rsidR="00AB0496" w:rsidRDefault="00873855" w:rsidP="00873855">
          <w:pPr>
            <w:pStyle w:val="8044ACCAFB8945ADADAE764C5F81DFC0"/>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3230B"/>
    <w:rsid w:val="002372A9"/>
    <w:rsid w:val="00295191"/>
    <w:rsid w:val="00300521"/>
    <w:rsid w:val="00365085"/>
    <w:rsid w:val="003655CD"/>
    <w:rsid w:val="00365E13"/>
    <w:rsid w:val="00367782"/>
    <w:rsid w:val="0038029E"/>
    <w:rsid w:val="003A1D76"/>
    <w:rsid w:val="00400F40"/>
    <w:rsid w:val="00412291"/>
    <w:rsid w:val="004515E8"/>
    <w:rsid w:val="004807E8"/>
    <w:rsid w:val="004D33EE"/>
    <w:rsid w:val="0053704F"/>
    <w:rsid w:val="0059055A"/>
    <w:rsid w:val="005B2942"/>
    <w:rsid w:val="005E1121"/>
    <w:rsid w:val="0060745A"/>
    <w:rsid w:val="00625B57"/>
    <w:rsid w:val="00637665"/>
    <w:rsid w:val="006B4660"/>
    <w:rsid w:val="006C5B69"/>
    <w:rsid w:val="006D7ECF"/>
    <w:rsid w:val="007433B5"/>
    <w:rsid w:val="00747B07"/>
    <w:rsid w:val="00863CA4"/>
    <w:rsid w:val="00873855"/>
    <w:rsid w:val="008951A6"/>
    <w:rsid w:val="008B0387"/>
    <w:rsid w:val="008E508C"/>
    <w:rsid w:val="0090089E"/>
    <w:rsid w:val="00947CCF"/>
    <w:rsid w:val="00982951"/>
    <w:rsid w:val="009A660F"/>
    <w:rsid w:val="009B7D97"/>
    <w:rsid w:val="009C1BE3"/>
    <w:rsid w:val="009E14C2"/>
    <w:rsid w:val="00A37AEF"/>
    <w:rsid w:val="00A61AE2"/>
    <w:rsid w:val="00A67756"/>
    <w:rsid w:val="00A73E09"/>
    <w:rsid w:val="00AB0496"/>
    <w:rsid w:val="00AF3EB5"/>
    <w:rsid w:val="00B21D2A"/>
    <w:rsid w:val="00B274AF"/>
    <w:rsid w:val="00C01BDF"/>
    <w:rsid w:val="00C23DB2"/>
    <w:rsid w:val="00C903BD"/>
    <w:rsid w:val="00CE365B"/>
    <w:rsid w:val="00D22103"/>
    <w:rsid w:val="00D77610"/>
    <w:rsid w:val="00D83FEB"/>
    <w:rsid w:val="00D93419"/>
    <w:rsid w:val="00D9633A"/>
    <w:rsid w:val="00DA3BCC"/>
    <w:rsid w:val="00DB050F"/>
    <w:rsid w:val="00DD3F14"/>
    <w:rsid w:val="00E01AFC"/>
    <w:rsid w:val="00E13487"/>
    <w:rsid w:val="00E8084A"/>
    <w:rsid w:val="00E871BE"/>
    <w:rsid w:val="00EB231C"/>
    <w:rsid w:val="00EC31C9"/>
    <w:rsid w:val="00ED0925"/>
    <w:rsid w:val="00EF4668"/>
    <w:rsid w:val="00F11012"/>
    <w:rsid w:val="00F64EC1"/>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3855"/>
    <w:rPr>
      <w:color w:val="808080"/>
    </w:rPr>
  </w:style>
  <w:style w:type="paragraph" w:customStyle="1" w:styleId="F817E851696A421FB98E417B4B8BFDD3">
    <w:name w:val="F817E851696A421FB98E417B4B8BFDD3"/>
    <w:rsid w:val="00A61AE2"/>
  </w:style>
  <w:style w:type="paragraph" w:customStyle="1" w:styleId="0FC5680B5BAB4C2A9E7E12E95F5940EA">
    <w:name w:val="0FC5680B5BAB4C2A9E7E12E95F5940EA"/>
    <w:rsid w:val="00300521"/>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0EB0B32425B34F5397FFC0F74C37D030">
    <w:name w:val="0EB0B32425B34F5397FFC0F74C37D030"/>
    <w:rsid w:val="00300521"/>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CA10EB586D484A32AEBCBC51452EF72A">
    <w:name w:val="CA10EB586D484A32AEBCBC51452EF72A"/>
    <w:rsid w:val="00300521"/>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595059F12A2B47998C40AB66B3EC4514">
    <w:name w:val="595059F12A2B47998C40AB66B3EC4514"/>
    <w:rsid w:val="00300521"/>
  </w:style>
  <w:style w:type="paragraph" w:customStyle="1" w:styleId="5ACA281DB4B64F2AA94DF3FE4C51BA9B">
    <w:name w:val="5ACA281DB4B64F2AA94DF3FE4C51BA9B"/>
    <w:rsid w:val="00300521"/>
  </w:style>
  <w:style w:type="paragraph" w:customStyle="1" w:styleId="1EFE351DD5CF466BA0E4D29936CCFEEE">
    <w:name w:val="1EFE351DD5CF466BA0E4D29936CCFEEE"/>
    <w:rsid w:val="00300521"/>
  </w:style>
  <w:style w:type="paragraph" w:customStyle="1" w:styleId="0830EDC98C784431B38E365128B0C1F6">
    <w:name w:val="0830EDC98C784431B38E365128B0C1F6"/>
    <w:rsid w:val="00300521"/>
  </w:style>
  <w:style w:type="paragraph" w:customStyle="1" w:styleId="3EADA074708746A0911B2EB3C06E9F76">
    <w:name w:val="3EADA074708746A0911B2EB3C06E9F76"/>
    <w:rsid w:val="00300521"/>
  </w:style>
  <w:style w:type="paragraph" w:customStyle="1" w:styleId="9CD3481B849A4B6989B6F6B9C51E4671">
    <w:name w:val="9CD3481B849A4B6989B6F6B9C51E4671"/>
    <w:rsid w:val="00300521"/>
  </w:style>
  <w:style w:type="paragraph" w:customStyle="1" w:styleId="5C169D6E3339431E9298D529F970A8AA">
    <w:name w:val="5C169D6E3339431E9298D529F970A8AA"/>
    <w:rsid w:val="00300521"/>
  </w:style>
  <w:style w:type="paragraph" w:customStyle="1" w:styleId="7910B7B9831B4266BEE39F6B486D1455">
    <w:name w:val="7910B7B9831B4266BEE39F6B486D1455"/>
    <w:rsid w:val="00300521"/>
  </w:style>
  <w:style w:type="paragraph" w:customStyle="1" w:styleId="E2AEE630E51043FA99769A6315481D77">
    <w:name w:val="E2AEE630E51043FA99769A6315481D77"/>
    <w:rsid w:val="00300521"/>
  </w:style>
  <w:style w:type="paragraph" w:customStyle="1" w:styleId="582F070EAC01421BBFD1D9ABFC23B278">
    <w:name w:val="582F070EAC01421BBFD1D9ABFC23B278"/>
    <w:rsid w:val="00300521"/>
  </w:style>
  <w:style w:type="paragraph" w:customStyle="1" w:styleId="8551266E18934351BBB4720CA867F390">
    <w:name w:val="8551266E18934351BBB4720CA867F390"/>
    <w:rsid w:val="00300521"/>
  </w:style>
  <w:style w:type="paragraph" w:customStyle="1" w:styleId="D442DA8A1CB04452A569DE333D1CA527">
    <w:name w:val="D442DA8A1CB04452A569DE333D1CA527"/>
    <w:rsid w:val="00300521"/>
  </w:style>
  <w:style w:type="paragraph" w:customStyle="1" w:styleId="0AA2EB22E4C34274B91780B043A5F6B2">
    <w:name w:val="0AA2EB22E4C34274B91780B043A5F6B2"/>
    <w:rsid w:val="00300521"/>
  </w:style>
  <w:style w:type="paragraph" w:customStyle="1" w:styleId="41E4AF3E4389414F952DADC2B609FF62">
    <w:name w:val="41E4AF3E4389414F952DADC2B609FF62"/>
    <w:rsid w:val="00300521"/>
  </w:style>
  <w:style w:type="paragraph" w:customStyle="1" w:styleId="7D193EC091564470B5C6FB9D0FA037DB">
    <w:name w:val="7D193EC091564470B5C6FB9D0FA037DB"/>
    <w:rsid w:val="00300521"/>
  </w:style>
  <w:style w:type="paragraph" w:customStyle="1" w:styleId="4464255FF9BF4C4D98880F539AA65D94">
    <w:name w:val="4464255FF9BF4C4D98880F539AA65D94"/>
    <w:rsid w:val="00300521"/>
  </w:style>
  <w:style w:type="paragraph" w:customStyle="1" w:styleId="C166B8C66BEF40E09E6CB46AAE8ACFC9">
    <w:name w:val="C166B8C66BEF40E09E6CB46AAE8ACFC9"/>
    <w:rsid w:val="00300521"/>
  </w:style>
  <w:style w:type="paragraph" w:customStyle="1" w:styleId="8A42D7EA7EFD4F94A586D4E0FF653EF1">
    <w:name w:val="8A42D7EA7EFD4F94A586D4E0FF653EF1"/>
    <w:rsid w:val="00300521"/>
  </w:style>
  <w:style w:type="paragraph" w:customStyle="1" w:styleId="991A633DC7A0452FADD4F08E4FBE9F86">
    <w:name w:val="991A633DC7A0452FADD4F08E4FBE9F86"/>
    <w:rsid w:val="00300521"/>
  </w:style>
  <w:style w:type="paragraph" w:customStyle="1" w:styleId="39C79F5094BD4651A4C8AB6C88CB6DB0">
    <w:name w:val="39C79F5094BD4651A4C8AB6C88CB6DB0"/>
    <w:rsid w:val="00300521"/>
  </w:style>
  <w:style w:type="paragraph" w:customStyle="1" w:styleId="760E52118EEE42AF8771C032BBB9CC6A">
    <w:name w:val="760E52118EEE42AF8771C032BBB9CC6A"/>
    <w:rsid w:val="00300521"/>
  </w:style>
  <w:style w:type="paragraph" w:customStyle="1" w:styleId="154109E94EFF45CDA592EBC17DA32FB4">
    <w:name w:val="154109E94EFF45CDA592EBC17DA32FB4"/>
    <w:rsid w:val="00300521"/>
  </w:style>
  <w:style w:type="paragraph" w:customStyle="1" w:styleId="6535574B00274602825C94AFFC404F23">
    <w:name w:val="6535574B00274602825C94AFFC404F23"/>
    <w:rsid w:val="00300521"/>
  </w:style>
  <w:style w:type="paragraph" w:customStyle="1" w:styleId="0B17CC7592B240229C40BE717A7CE68A">
    <w:name w:val="0B17CC7592B240229C40BE717A7CE68A"/>
    <w:rsid w:val="00300521"/>
  </w:style>
  <w:style w:type="paragraph" w:customStyle="1" w:styleId="3370F0284A1C4851AA0531E81266C115">
    <w:name w:val="3370F0284A1C4851AA0531E81266C115"/>
    <w:rsid w:val="00300521"/>
  </w:style>
  <w:style w:type="paragraph" w:customStyle="1" w:styleId="7773339D64E04985B2406F0691A48D08">
    <w:name w:val="7773339D64E04985B2406F0691A48D08"/>
    <w:rsid w:val="00300521"/>
  </w:style>
  <w:style w:type="paragraph" w:customStyle="1" w:styleId="7125188C04D14DA2AD7DBD714C80CDA9">
    <w:name w:val="7125188C04D14DA2AD7DBD714C80CDA9"/>
    <w:rsid w:val="00300521"/>
  </w:style>
  <w:style w:type="paragraph" w:customStyle="1" w:styleId="8B0CD747E54445D392DCA8A19BB26476">
    <w:name w:val="8B0CD747E54445D392DCA8A19BB26476"/>
    <w:rsid w:val="00300521"/>
  </w:style>
  <w:style w:type="paragraph" w:customStyle="1" w:styleId="B8D29C1B1CBD4C92B9EC741A33133688">
    <w:name w:val="B8D29C1B1CBD4C92B9EC741A33133688"/>
    <w:rsid w:val="00300521"/>
  </w:style>
  <w:style w:type="paragraph" w:customStyle="1" w:styleId="BB3FBCCB08AF49398D8D97C8A97ED1FC">
    <w:name w:val="BB3FBCCB08AF49398D8D97C8A97ED1FC"/>
    <w:rsid w:val="00300521"/>
  </w:style>
  <w:style w:type="paragraph" w:customStyle="1" w:styleId="76640C60936A47469C9D2B6C47341F33">
    <w:name w:val="76640C60936A47469C9D2B6C47341F33"/>
    <w:rsid w:val="00300521"/>
  </w:style>
  <w:style w:type="paragraph" w:customStyle="1" w:styleId="CF837DEE3E964F419C4E709C6A13DCCC">
    <w:name w:val="CF837DEE3E964F419C4E709C6A13DCCC"/>
    <w:rsid w:val="00300521"/>
  </w:style>
  <w:style w:type="paragraph" w:customStyle="1" w:styleId="B4BD9F81C8B14FE38AC3D521E4741C94">
    <w:name w:val="B4BD9F81C8B14FE38AC3D521E4741C94"/>
    <w:rsid w:val="00300521"/>
  </w:style>
  <w:style w:type="paragraph" w:customStyle="1" w:styleId="92360797EF5749F8ACD0836A4C828FF2">
    <w:name w:val="92360797EF5749F8ACD0836A4C828FF2"/>
    <w:rsid w:val="00300521"/>
  </w:style>
  <w:style w:type="paragraph" w:customStyle="1" w:styleId="622988764E1D4921825A54089573326A">
    <w:name w:val="622988764E1D4921825A54089573326A"/>
    <w:rsid w:val="00300521"/>
  </w:style>
  <w:style w:type="paragraph" w:customStyle="1" w:styleId="D647BF0A5A9D457B80DBF4B0FAB1FB3E">
    <w:name w:val="D647BF0A5A9D457B80DBF4B0FAB1FB3E"/>
    <w:rsid w:val="00300521"/>
  </w:style>
  <w:style w:type="paragraph" w:customStyle="1" w:styleId="00C4BC16899A472C83F2F77439042267">
    <w:name w:val="00C4BC16899A472C83F2F77439042267"/>
    <w:rsid w:val="00300521"/>
  </w:style>
  <w:style w:type="paragraph" w:customStyle="1" w:styleId="6EE81EF6571D4FA6BBE294F59D6E754F">
    <w:name w:val="6EE81EF6571D4FA6BBE294F59D6E754F"/>
    <w:rsid w:val="00300521"/>
  </w:style>
  <w:style w:type="paragraph" w:customStyle="1" w:styleId="F5A377E528FA48D5A13E94343E87CAF5">
    <w:name w:val="F5A377E528FA48D5A13E94343E87CAF5"/>
    <w:rsid w:val="00300521"/>
  </w:style>
  <w:style w:type="paragraph" w:customStyle="1" w:styleId="EF7C7C6216524CA3B5BD85AFD3B01ECF">
    <w:name w:val="EF7C7C6216524CA3B5BD85AFD3B01ECF"/>
    <w:rsid w:val="00300521"/>
  </w:style>
  <w:style w:type="paragraph" w:customStyle="1" w:styleId="3FF87FB24E854C3189DAD04FCCFD4061">
    <w:name w:val="3FF87FB24E854C3189DAD04FCCFD4061"/>
    <w:rsid w:val="00300521"/>
  </w:style>
  <w:style w:type="paragraph" w:customStyle="1" w:styleId="15EA1A16654341BF930B5FF5B092E3E4">
    <w:name w:val="15EA1A16654341BF930B5FF5B092E3E4"/>
    <w:rsid w:val="00300521"/>
  </w:style>
  <w:style w:type="paragraph" w:customStyle="1" w:styleId="42BF9784F67B47D39B4175E1FB219074">
    <w:name w:val="42BF9784F67B47D39B4175E1FB219074"/>
    <w:rsid w:val="00300521"/>
  </w:style>
  <w:style w:type="paragraph" w:customStyle="1" w:styleId="369F1BEFF31144129BEE32D4F8920001">
    <w:name w:val="369F1BEFF31144129BEE32D4F8920001"/>
    <w:rsid w:val="00300521"/>
  </w:style>
  <w:style w:type="paragraph" w:customStyle="1" w:styleId="B9FCF629CB114FE99DE58FDE19B16591">
    <w:name w:val="B9FCF629CB114FE99DE58FDE19B16591"/>
    <w:rsid w:val="00300521"/>
  </w:style>
  <w:style w:type="paragraph" w:customStyle="1" w:styleId="45BF3B7BF7814C24897041A836A66DC8">
    <w:name w:val="45BF3B7BF7814C24897041A836A66DC8"/>
    <w:rsid w:val="00300521"/>
  </w:style>
  <w:style w:type="paragraph" w:customStyle="1" w:styleId="94CCF6C0185D4F6F961AD0D3B033204D">
    <w:name w:val="94CCF6C0185D4F6F961AD0D3B033204D"/>
    <w:rsid w:val="00300521"/>
  </w:style>
  <w:style w:type="paragraph" w:customStyle="1" w:styleId="B3C159B68919449AB4863BC5F3B4883E">
    <w:name w:val="B3C159B68919449AB4863BC5F3B4883E"/>
    <w:rsid w:val="00300521"/>
  </w:style>
  <w:style w:type="paragraph" w:customStyle="1" w:styleId="22C57A051DD440BA8D7FF7EC22F1A909">
    <w:name w:val="22C57A051DD440BA8D7FF7EC22F1A909"/>
    <w:rsid w:val="00300521"/>
  </w:style>
  <w:style w:type="paragraph" w:customStyle="1" w:styleId="D596A89B390E49EB96F93D5401794BA0">
    <w:name w:val="D596A89B390E49EB96F93D5401794BA0"/>
    <w:rsid w:val="00300521"/>
  </w:style>
  <w:style w:type="paragraph" w:customStyle="1" w:styleId="5F87FCF581F24DD8BC75EBB193DEE65D">
    <w:name w:val="5F87FCF581F24DD8BC75EBB193DEE65D"/>
    <w:rsid w:val="00300521"/>
  </w:style>
  <w:style w:type="paragraph" w:customStyle="1" w:styleId="00311B43637545A1AB298115DD1ACC49">
    <w:name w:val="00311B43637545A1AB298115DD1ACC49"/>
    <w:rsid w:val="00300521"/>
  </w:style>
  <w:style w:type="paragraph" w:customStyle="1" w:styleId="6AB5502A0AB54C2FAF2720DAB148F18C">
    <w:name w:val="6AB5502A0AB54C2FAF2720DAB148F18C"/>
    <w:rsid w:val="00300521"/>
  </w:style>
  <w:style w:type="paragraph" w:customStyle="1" w:styleId="35D6D259BF144101B9DEA0BC5C867854">
    <w:name w:val="35D6D259BF144101B9DEA0BC5C867854"/>
    <w:rsid w:val="00300521"/>
  </w:style>
  <w:style w:type="paragraph" w:customStyle="1" w:styleId="98D50EBA32F54858A4FA944C6182582D">
    <w:name w:val="98D50EBA32F54858A4FA944C6182582D"/>
    <w:rsid w:val="00300521"/>
  </w:style>
  <w:style w:type="paragraph" w:customStyle="1" w:styleId="D2A76F20E0504DFEB3B7756C44C91524">
    <w:name w:val="D2A76F20E0504DFEB3B7756C44C91524"/>
    <w:rsid w:val="00300521"/>
  </w:style>
  <w:style w:type="paragraph" w:customStyle="1" w:styleId="2C7DD496912342C282EF2C772BBAFF45">
    <w:name w:val="2C7DD496912342C282EF2C772BBAFF45"/>
    <w:rsid w:val="00300521"/>
  </w:style>
  <w:style w:type="paragraph" w:customStyle="1" w:styleId="3DA2D84D90F44BE9BBEF405FEDB38E76">
    <w:name w:val="3DA2D84D90F44BE9BBEF405FEDB38E76"/>
    <w:rsid w:val="00300521"/>
  </w:style>
  <w:style w:type="paragraph" w:customStyle="1" w:styleId="A311DDF184514B178FE956BBF2482D7A">
    <w:name w:val="A311DDF184514B178FE956BBF2482D7A"/>
    <w:rsid w:val="00300521"/>
  </w:style>
  <w:style w:type="paragraph" w:customStyle="1" w:styleId="09643618145B452ABAB1D722E8CBFF96">
    <w:name w:val="09643618145B452ABAB1D722E8CBFF96"/>
    <w:rsid w:val="00300521"/>
  </w:style>
  <w:style w:type="paragraph" w:customStyle="1" w:styleId="0B728DCE56DC46B7AC9FB7E22642E141">
    <w:name w:val="0B728DCE56DC46B7AC9FB7E22642E141"/>
    <w:rsid w:val="00300521"/>
  </w:style>
  <w:style w:type="paragraph" w:customStyle="1" w:styleId="B49DA56D016145EEB01BD3254F5D8F3D">
    <w:name w:val="B49DA56D016145EEB01BD3254F5D8F3D"/>
    <w:rsid w:val="00300521"/>
  </w:style>
  <w:style w:type="paragraph" w:customStyle="1" w:styleId="2D91B01AAC9C4D519913CC7AF1F4B0EF">
    <w:name w:val="2D91B01AAC9C4D519913CC7AF1F4B0EF"/>
    <w:rsid w:val="00300521"/>
  </w:style>
  <w:style w:type="paragraph" w:customStyle="1" w:styleId="A9E490722A894A4DBF328834061C32A9">
    <w:name w:val="A9E490722A894A4DBF328834061C32A9"/>
    <w:rsid w:val="00300521"/>
  </w:style>
  <w:style w:type="paragraph" w:customStyle="1" w:styleId="9BBFD4B043F84AE29EC3830BA26D8F6F">
    <w:name w:val="9BBFD4B043F84AE29EC3830BA26D8F6F"/>
    <w:rsid w:val="00300521"/>
  </w:style>
  <w:style w:type="paragraph" w:customStyle="1" w:styleId="663EC173FE7742CAA52249A1D3B791F7">
    <w:name w:val="663EC173FE7742CAA52249A1D3B791F7"/>
    <w:rsid w:val="00300521"/>
  </w:style>
  <w:style w:type="paragraph" w:customStyle="1" w:styleId="E28F21E19F11469F9D1BC797A96C0BF0">
    <w:name w:val="E28F21E19F11469F9D1BC797A96C0BF0"/>
    <w:rsid w:val="00300521"/>
  </w:style>
  <w:style w:type="paragraph" w:customStyle="1" w:styleId="B8CB8B9F6FF942E6979FA4FC19AFDF4A">
    <w:name w:val="B8CB8B9F6FF942E6979FA4FC19AFDF4A"/>
    <w:rsid w:val="00300521"/>
  </w:style>
  <w:style w:type="paragraph" w:customStyle="1" w:styleId="8C12B97177C4463E99776FE37F884811">
    <w:name w:val="8C12B97177C4463E99776FE37F884811"/>
    <w:rsid w:val="00300521"/>
  </w:style>
  <w:style w:type="paragraph" w:customStyle="1" w:styleId="CC50A63E41124E1BB10CA0785A3B035C">
    <w:name w:val="CC50A63E41124E1BB10CA0785A3B035C"/>
    <w:rsid w:val="00300521"/>
  </w:style>
  <w:style w:type="paragraph" w:customStyle="1" w:styleId="E74FD2649197486386DBB796352C41DB">
    <w:name w:val="E74FD2649197486386DBB796352C41DB"/>
    <w:rsid w:val="00300521"/>
  </w:style>
  <w:style w:type="paragraph" w:customStyle="1" w:styleId="230F38766AB64543A8B3C99D38835302">
    <w:name w:val="230F38766AB64543A8B3C99D38835302"/>
    <w:rsid w:val="00300521"/>
  </w:style>
  <w:style w:type="paragraph" w:customStyle="1" w:styleId="F256A35AEFE145F88FBC87C041BFE9FB">
    <w:name w:val="F256A35AEFE145F88FBC87C041BFE9FB"/>
    <w:rsid w:val="00300521"/>
  </w:style>
  <w:style w:type="paragraph" w:customStyle="1" w:styleId="E5D9B947984C4EC1849681F3E1F10766">
    <w:name w:val="E5D9B947984C4EC1849681F3E1F10766"/>
    <w:rsid w:val="00300521"/>
  </w:style>
  <w:style w:type="paragraph" w:customStyle="1" w:styleId="D570428C27DA4DE7B24CBD1619637EA0">
    <w:name w:val="D570428C27DA4DE7B24CBD1619637EA0"/>
    <w:rsid w:val="00300521"/>
  </w:style>
  <w:style w:type="paragraph" w:customStyle="1" w:styleId="6B67C2C59B7A4C3E9D615DE9DC3E445A">
    <w:name w:val="6B67C2C59B7A4C3E9D615DE9DC3E445A"/>
    <w:rsid w:val="00300521"/>
  </w:style>
  <w:style w:type="paragraph" w:customStyle="1" w:styleId="42C6BC940E934F85A0EC256481EE5F08">
    <w:name w:val="42C6BC940E934F85A0EC256481EE5F08"/>
    <w:rsid w:val="00300521"/>
  </w:style>
  <w:style w:type="paragraph" w:customStyle="1" w:styleId="3DDA70A4C82241739FCA100E2977EF44">
    <w:name w:val="3DDA70A4C82241739FCA100E2977EF44"/>
    <w:rsid w:val="00300521"/>
  </w:style>
  <w:style w:type="paragraph" w:customStyle="1" w:styleId="2E2340F05D2847DAB54EE8D84E16C18D">
    <w:name w:val="2E2340F05D2847DAB54EE8D84E16C18D"/>
    <w:rsid w:val="00300521"/>
  </w:style>
  <w:style w:type="paragraph" w:customStyle="1" w:styleId="138D3011EA444EBABACAA7F0357CC34F">
    <w:name w:val="138D3011EA444EBABACAA7F0357CC34F"/>
    <w:rsid w:val="00300521"/>
  </w:style>
  <w:style w:type="paragraph" w:customStyle="1" w:styleId="CD718F60EA3B4CB18D63857D6227778C">
    <w:name w:val="CD718F60EA3B4CB18D63857D6227778C"/>
    <w:rsid w:val="00300521"/>
  </w:style>
  <w:style w:type="paragraph" w:customStyle="1" w:styleId="8A17DDCFE4A645039FF118FC70DA4831">
    <w:name w:val="8A17DDCFE4A645039FF118FC70DA4831"/>
    <w:rsid w:val="00300521"/>
  </w:style>
  <w:style w:type="paragraph" w:customStyle="1" w:styleId="70DAA10B984E420DBD499422AC30FA78">
    <w:name w:val="70DAA10B984E420DBD499422AC30FA78"/>
    <w:rsid w:val="00300521"/>
  </w:style>
  <w:style w:type="paragraph" w:customStyle="1" w:styleId="88511D48B4804EB49DD53F117921B340">
    <w:name w:val="88511D48B4804EB49DD53F117921B340"/>
    <w:rsid w:val="00300521"/>
  </w:style>
  <w:style w:type="paragraph" w:customStyle="1" w:styleId="493508D3F2BF42DEAC819CCF43BE447F">
    <w:name w:val="493508D3F2BF42DEAC819CCF43BE447F"/>
    <w:rsid w:val="00300521"/>
  </w:style>
  <w:style w:type="paragraph" w:customStyle="1" w:styleId="E398DB2ADFC24A9CAD3EA7DD302FA713">
    <w:name w:val="E398DB2ADFC24A9CAD3EA7DD302FA713"/>
    <w:rsid w:val="00300521"/>
  </w:style>
  <w:style w:type="paragraph" w:customStyle="1" w:styleId="3DB71986D5724A45A32FD7742DC384E2">
    <w:name w:val="3DB71986D5724A45A32FD7742DC384E2"/>
    <w:rsid w:val="00300521"/>
  </w:style>
  <w:style w:type="paragraph" w:customStyle="1" w:styleId="0955B0C113D34E168877D58CCBC13017">
    <w:name w:val="0955B0C113D34E168877D58CCBC13017"/>
    <w:rsid w:val="00300521"/>
  </w:style>
  <w:style w:type="paragraph" w:customStyle="1" w:styleId="CFA86C6701CC43E19103FC59D8BED954">
    <w:name w:val="CFA86C6701CC43E19103FC59D8BED954"/>
    <w:rsid w:val="00300521"/>
  </w:style>
  <w:style w:type="paragraph" w:customStyle="1" w:styleId="38728683DDA8431A81F2251DAFDABB2A">
    <w:name w:val="38728683DDA8431A81F2251DAFDABB2A"/>
    <w:rsid w:val="00300521"/>
  </w:style>
  <w:style w:type="paragraph" w:customStyle="1" w:styleId="F0BB43CD218245679417504A163FF2BE">
    <w:name w:val="F0BB43CD218245679417504A163FF2BE"/>
    <w:rsid w:val="00300521"/>
  </w:style>
  <w:style w:type="paragraph" w:customStyle="1" w:styleId="24CF2D539D284DD7A6472A262049027C">
    <w:name w:val="24CF2D539D284DD7A6472A262049027C"/>
    <w:rsid w:val="00300521"/>
  </w:style>
  <w:style w:type="paragraph" w:customStyle="1" w:styleId="2D9474E725664BD981A166A4E2A432CE">
    <w:name w:val="2D9474E725664BD981A166A4E2A432CE"/>
    <w:rsid w:val="00300521"/>
  </w:style>
  <w:style w:type="paragraph" w:customStyle="1" w:styleId="8049E27F1CD4493C9464DFF6B1AC6923">
    <w:name w:val="8049E27F1CD4493C9464DFF6B1AC6923"/>
    <w:rsid w:val="00300521"/>
  </w:style>
  <w:style w:type="paragraph" w:customStyle="1" w:styleId="EB001CC84ED447438B7A5987EE74290C">
    <w:name w:val="EB001CC84ED447438B7A5987EE74290C"/>
    <w:rsid w:val="00300521"/>
  </w:style>
  <w:style w:type="paragraph" w:customStyle="1" w:styleId="CC173EE0D79B4F2EBE847D34868D99FF">
    <w:name w:val="CC173EE0D79B4F2EBE847D34868D99FF"/>
    <w:rsid w:val="00300521"/>
  </w:style>
  <w:style w:type="paragraph" w:customStyle="1" w:styleId="F2DD29B2B9CF46CCBCC11A6C1BB1A08D">
    <w:name w:val="F2DD29B2B9CF46CCBCC11A6C1BB1A08D"/>
    <w:rsid w:val="00300521"/>
  </w:style>
  <w:style w:type="paragraph" w:customStyle="1" w:styleId="61BE50CB20514A68928F5C0AEE5C41BE">
    <w:name w:val="61BE50CB20514A68928F5C0AEE5C41BE"/>
    <w:rsid w:val="00300521"/>
  </w:style>
  <w:style w:type="paragraph" w:customStyle="1" w:styleId="D340711C980248C990FD8FFFE88F024F">
    <w:name w:val="D340711C980248C990FD8FFFE88F024F"/>
    <w:rsid w:val="00300521"/>
  </w:style>
  <w:style w:type="paragraph" w:customStyle="1" w:styleId="801BB7897E4D4305B7DC0E01E2A68ADB">
    <w:name w:val="801BB7897E4D4305B7DC0E01E2A68ADB"/>
    <w:rsid w:val="00300521"/>
  </w:style>
  <w:style w:type="paragraph" w:customStyle="1" w:styleId="9F1921593F834DCE9B0D4E6C346D64D9">
    <w:name w:val="9F1921593F834DCE9B0D4E6C346D64D9"/>
    <w:rsid w:val="00300521"/>
  </w:style>
  <w:style w:type="paragraph" w:customStyle="1" w:styleId="F07FC92A659D40E4B74FC9B3E48CC9A6">
    <w:name w:val="F07FC92A659D40E4B74FC9B3E48CC9A6"/>
    <w:rsid w:val="00300521"/>
  </w:style>
  <w:style w:type="paragraph" w:customStyle="1" w:styleId="772EC935AE1C480E8C9174437EBCB7CC">
    <w:name w:val="772EC935AE1C480E8C9174437EBCB7CC"/>
    <w:rsid w:val="00300521"/>
  </w:style>
  <w:style w:type="paragraph" w:customStyle="1" w:styleId="3E5CBCDACCA54F8C98ED6B6AB76B4948">
    <w:name w:val="3E5CBCDACCA54F8C98ED6B6AB76B4948"/>
    <w:rsid w:val="00300521"/>
  </w:style>
  <w:style w:type="paragraph" w:customStyle="1" w:styleId="FFCE216D44694B0D8D81DCA3CA9CFA83">
    <w:name w:val="FFCE216D44694B0D8D81DCA3CA9CFA83"/>
    <w:rsid w:val="00300521"/>
  </w:style>
  <w:style w:type="paragraph" w:customStyle="1" w:styleId="8624B652CE34454FAC543A81EFFB5B8C">
    <w:name w:val="8624B652CE34454FAC543A81EFFB5B8C"/>
    <w:rsid w:val="00300521"/>
  </w:style>
  <w:style w:type="paragraph" w:customStyle="1" w:styleId="36DE2D582BC74A95B44969EC41475CDA">
    <w:name w:val="36DE2D582BC74A95B44969EC41475CDA"/>
    <w:rsid w:val="00300521"/>
  </w:style>
  <w:style w:type="paragraph" w:customStyle="1" w:styleId="2F34122F0B5E4E76986713062417332B">
    <w:name w:val="2F34122F0B5E4E76986713062417332B"/>
    <w:rsid w:val="00300521"/>
  </w:style>
  <w:style w:type="paragraph" w:customStyle="1" w:styleId="88D9955456254C3097EDBAA231EDD6AB">
    <w:name w:val="88D9955456254C3097EDBAA231EDD6AB"/>
    <w:rsid w:val="00300521"/>
  </w:style>
  <w:style w:type="paragraph" w:customStyle="1" w:styleId="9A352B653189462CA1974B5612813D7D">
    <w:name w:val="9A352B653189462CA1974B5612813D7D"/>
    <w:rsid w:val="00300521"/>
  </w:style>
  <w:style w:type="paragraph" w:customStyle="1" w:styleId="02334A2EBBBA4A01B9888B555DE66632">
    <w:name w:val="02334A2EBBBA4A01B9888B555DE66632"/>
    <w:rsid w:val="00300521"/>
  </w:style>
  <w:style w:type="paragraph" w:customStyle="1" w:styleId="3CC9B68CF0584608BC8E34F716DE1590">
    <w:name w:val="3CC9B68CF0584608BC8E34F716DE1590"/>
    <w:rsid w:val="00300521"/>
  </w:style>
  <w:style w:type="paragraph" w:customStyle="1" w:styleId="68B5D7D2FE3845729763E2F9549279C9">
    <w:name w:val="68B5D7D2FE3845729763E2F9549279C9"/>
    <w:rsid w:val="00300521"/>
  </w:style>
  <w:style w:type="paragraph" w:customStyle="1" w:styleId="36C5B89C1EE04B93A8EF208F6B8E2004">
    <w:name w:val="36C5B89C1EE04B93A8EF208F6B8E2004"/>
    <w:rsid w:val="00300521"/>
  </w:style>
  <w:style w:type="paragraph" w:customStyle="1" w:styleId="545170AB9C6F42438782F306B1D17CD3">
    <w:name w:val="545170AB9C6F42438782F306B1D17CD3"/>
    <w:rsid w:val="00300521"/>
  </w:style>
  <w:style w:type="paragraph" w:customStyle="1" w:styleId="5F448C81CB474BF4B734BF5719B0AEF3">
    <w:name w:val="5F448C81CB474BF4B734BF5719B0AEF3"/>
    <w:rsid w:val="00300521"/>
  </w:style>
  <w:style w:type="paragraph" w:customStyle="1" w:styleId="B4A3AB7079D14D73896F1D2F3EC9A568">
    <w:name w:val="B4A3AB7079D14D73896F1D2F3EC9A568"/>
    <w:rsid w:val="00300521"/>
  </w:style>
  <w:style w:type="paragraph" w:customStyle="1" w:styleId="883052C430E648729D5489FC3CAC1C57">
    <w:name w:val="883052C430E648729D5489FC3CAC1C57"/>
    <w:rsid w:val="00300521"/>
  </w:style>
  <w:style w:type="paragraph" w:customStyle="1" w:styleId="22D75EE9FEE94009B98F717CC58F570E">
    <w:name w:val="22D75EE9FEE94009B98F717CC58F570E"/>
    <w:rsid w:val="00300521"/>
  </w:style>
  <w:style w:type="paragraph" w:customStyle="1" w:styleId="63DF8B4018E849199E8CEF995B201115">
    <w:name w:val="63DF8B4018E849199E8CEF995B201115"/>
    <w:rsid w:val="00300521"/>
  </w:style>
  <w:style w:type="paragraph" w:customStyle="1" w:styleId="A7236E2B1AE24F369E6D01E86005925A">
    <w:name w:val="A7236E2B1AE24F369E6D01E86005925A"/>
    <w:rsid w:val="00300521"/>
  </w:style>
  <w:style w:type="paragraph" w:customStyle="1" w:styleId="4B9A1F9B71154E88A91D9F71A69C9CE3">
    <w:name w:val="4B9A1F9B71154E88A91D9F71A69C9CE3"/>
    <w:rsid w:val="00300521"/>
  </w:style>
  <w:style w:type="paragraph" w:customStyle="1" w:styleId="B1FB923D63D94C2197110B4A753E1155">
    <w:name w:val="B1FB923D63D94C2197110B4A753E1155"/>
    <w:rsid w:val="00300521"/>
  </w:style>
  <w:style w:type="paragraph" w:customStyle="1" w:styleId="61142EB78227496AA165DCCAA0B4CF20">
    <w:name w:val="61142EB78227496AA165DCCAA0B4CF20"/>
    <w:rsid w:val="00300521"/>
  </w:style>
  <w:style w:type="paragraph" w:customStyle="1" w:styleId="73FA45781B84483988FF67BBBD797502">
    <w:name w:val="73FA45781B84483988FF67BBBD797502"/>
    <w:rsid w:val="00300521"/>
  </w:style>
  <w:style w:type="paragraph" w:customStyle="1" w:styleId="8761F41C1B974FCB8E5CB47CB3165345">
    <w:name w:val="8761F41C1B974FCB8E5CB47CB3165345"/>
    <w:rsid w:val="00300521"/>
  </w:style>
  <w:style w:type="paragraph" w:customStyle="1" w:styleId="D83EC9AFEBF64774A80EE7A601617909">
    <w:name w:val="D83EC9AFEBF64774A80EE7A601617909"/>
    <w:rsid w:val="00300521"/>
  </w:style>
  <w:style w:type="paragraph" w:customStyle="1" w:styleId="5A3CE6A427694A3EA8B5AA2E76512C01">
    <w:name w:val="5A3CE6A427694A3EA8B5AA2E76512C01"/>
    <w:rsid w:val="00300521"/>
  </w:style>
  <w:style w:type="paragraph" w:customStyle="1" w:styleId="410C93CF004D4F48B60E1FCD9C1DAFB0">
    <w:name w:val="410C93CF004D4F48B60E1FCD9C1DAFB0"/>
    <w:rsid w:val="00300521"/>
  </w:style>
  <w:style w:type="paragraph" w:customStyle="1" w:styleId="056718B0BE3C4FA19797AB6B145BDD52">
    <w:name w:val="056718B0BE3C4FA19797AB6B145BDD52"/>
    <w:rsid w:val="00300521"/>
  </w:style>
  <w:style w:type="paragraph" w:customStyle="1" w:styleId="78B7A374289F4B329BB0F600D64F9DAE">
    <w:name w:val="78B7A374289F4B329BB0F600D64F9DAE"/>
    <w:rsid w:val="00300521"/>
  </w:style>
  <w:style w:type="paragraph" w:customStyle="1" w:styleId="6860493B2DBF4455883EAC3EBD46FE56">
    <w:name w:val="6860493B2DBF4455883EAC3EBD46FE56"/>
    <w:rsid w:val="00300521"/>
  </w:style>
  <w:style w:type="paragraph" w:customStyle="1" w:styleId="29ECACD4BE2044709AABBB0C94457544">
    <w:name w:val="29ECACD4BE2044709AABBB0C94457544"/>
    <w:rsid w:val="00300521"/>
  </w:style>
  <w:style w:type="paragraph" w:customStyle="1" w:styleId="B0F060BBCCD443668D93082F7FC2E403">
    <w:name w:val="B0F060BBCCD443668D93082F7FC2E403"/>
    <w:rsid w:val="00300521"/>
  </w:style>
  <w:style w:type="paragraph" w:customStyle="1" w:styleId="2C9F0839ACAC4AA9B98F31B287868069">
    <w:name w:val="2C9F0839ACAC4AA9B98F31B287868069"/>
    <w:rsid w:val="00300521"/>
  </w:style>
  <w:style w:type="paragraph" w:customStyle="1" w:styleId="DD0C0EF4F5BA4F0F8FB909EFEED1714A">
    <w:name w:val="DD0C0EF4F5BA4F0F8FB909EFEED1714A"/>
    <w:rsid w:val="00300521"/>
  </w:style>
  <w:style w:type="paragraph" w:customStyle="1" w:styleId="36E9FE4049B84818911CFA789ED9C160">
    <w:name w:val="36E9FE4049B84818911CFA789ED9C160"/>
    <w:rsid w:val="00300521"/>
  </w:style>
  <w:style w:type="paragraph" w:customStyle="1" w:styleId="AE6DF1D4E7F9409BB989EE3197F9486B">
    <w:name w:val="AE6DF1D4E7F9409BB989EE3197F9486B"/>
    <w:rsid w:val="00300521"/>
  </w:style>
  <w:style w:type="paragraph" w:customStyle="1" w:styleId="80CB538EFD85404A82A2D878FB705B5F">
    <w:name w:val="80CB538EFD85404A82A2D878FB705B5F"/>
    <w:rsid w:val="00300521"/>
  </w:style>
  <w:style w:type="paragraph" w:customStyle="1" w:styleId="838E21C282544D17BBD36E89459E8BAB">
    <w:name w:val="838E21C282544D17BBD36E89459E8BAB"/>
    <w:rsid w:val="00300521"/>
  </w:style>
  <w:style w:type="paragraph" w:customStyle="1" w:styleId="8623AB0AACEB4130BAE1A6E53F1FB46C">
    <w:name w:val="8623AB0AACEB4130BAE1A6E53F1FB46C"/>
    <w:rsid w:val="00300521"/>
  </w:style>
  <w:style w:type="paragraph" w:customStyle="1" w:styleId="1432781A998F4987A860CCE1CA184CF5">
    <w:name w:val="1432781A998F4987A860CCE1CA184CF5"/>
    <w:rsid w:val="00300521"/>
  </w:style>
  <w:style w:type="paragraph" w:customStyle="1" w:styleId="9C6CD3266B294CAF9AE9DA42B5E46C0C">
    <w:name w:val="9C6CD3266B294CAF9AE9DA42B5E46C0C"/>
    <w:rsid w:val="00300521"/>
  </w:style>
  <w:style w:type="paragraph" w:customStyle="1" w:styleId="5395B00BB9974CD8A4746CB4FC559440">
    <w:name w:val="5395B00BB9974CD8A4746CB4FC559440"/>
    <w:rsid w:val="00300521"/>
  </w:style>
  <w:style w:type="paragraph" w:customStyle="1" w:styleId="AC30A6EF63334791B1DC6A44AE7E35DB">
    <w:name w:val="AC30A6EF63334791B1DC6A44AE7E35DB"/>
    <w:rsid w:val="00300521"/>
  </w:style>
  <w:style w:type="paragraph" w:customStyle="1" w:styleId="4B41B6C1C6104720BD0C89FB32728D91">
    <w:name w:val="4B41B6C1C6104720BD0C89FB32728D91"/>
    <w:rsid w:val="00300521"/>
  </w:style>
  <w:style w:type="paragraph" w:customStyle="1" w:styleId="0886001B25954C3B8489AEC12A7FBA72">
    <w:name w:val="0886001B25954C3B8489AEC12A7FBA72"/>
    <w:rsid w:val="00300521"/>
  </w:style>
  <w:style w:type="paragraph" w:customStyle="1" w:styleId="EBF9DAC6F0364FB188F1A91AAE1BD362">
    <w:name w:val="EBF9DAC6F0364FB188F1A91AAE1BD362"/>
    <w:rsid w:val="00300521"/>
  </w:style>
  <w:style w:type="paragraph" w:customStyle="1" w:styleId="D37C1BE955C248CFBC6C1164B275D7AC">
    <w:name w:val="D37C1BE955C248CFBC6C1164B275D7AC"/>
    <w:rsid w:val="00300521"/>
  </w:style>
  <w:style w:type="paragraph" w:customStyle="1" w:styleId="08B00CCB6CCF4A8A9BF8AD7DD704716D">
    <w:name w:val="08B00CCB6CCF4A8A9BF8AD7DD704716D"/>
    <w:rsid w:val="00300521"/>
  </w:style>
  <w:style w:type="paragraph" w:customStyle="1" w:styleId="10B285C8B79347B7B62A477EC8F44F98">
    <w:name w:val="10B285C8B79347B7B62A477EC8F44F98"/>
    <w:rsid w:val="00300521"/>
  </w:style>
  <w:style w:type="paragraph" w:customStyle="1" w:styleId="338FA5AA1A664D0BBFEDBB98A51E9FB8">
    <w:name w:val="338FA5AA1A664D0BBFEDBB98A51E9FB8"/>
    <w:rsid w:val="00300521"/>
  </w:style>
  <w:style w:type="paragraph" w:customStyle="1" w:styleId="DB9BFF11B80941CABD85A74E1E7239A0">
    <w:name w:val="DB9BFF11B80941CABD85A74E1E7239A0"/>
    <w:rsid w:val="00300521"/>
  </w:style>
  <w:style w:type="paragraph" w:customStyle="1" w:styleId="47472D04B6DE47E484F2E2C991D21268">
    <w:name w:val="47472D04B6DE47E484F2E2C991D21268"/>
    <w:rsid w:val="00300521"/>
  </w:style>
  <w:style w:type="paragraph" w:customStyle="1" w:styleId="8DD822CC7D424DFE8BD75DC010276816">
    <w:name w:val="8DD822CC7D424DFE8BD75DC010276816"/>
    <w:rsid w:val="00300521"/>
  </w:style>
  <w:style w:type="paragraph" w:customStyle="1" w:styleId="D85FDD58C769446A9D1DA840D19A06F3">
    <w:name w:val="D85FDD58C769446A9D1DA840D19A06F3"/>
    <w:rsid w:val="00300521"/>
  </w:style>
  <w:style w:type="paragraph" w:customStyle="1" w:styleId="BABBA95AC0694BD7B1122E22C2C0D553">
    <w:name w:val="BABBA95AC0694BD7B1122E22C2C0D553"/>
    <w:rsid w:val="00300521"/>
  </w:style>
  <w:style w:type="paragraph" w:customStyle="1" w:styleId="F1B8A04BF7794A6AB754A36BE694C66E">
    <w:name w:val="F1B8A04BF7794A6AB754A36BE694C66E"/>
    <w:rsid w:val="00300521"/>
  </w:style>
  <w:style w:type="paragraph" w:customStyle="1" w:styleId="94210C0317F5427284B604791297E0FD">
    <w:name w:val="94210C0317F5427284B604791297E0FD"/>
    <w:rsid w:val="00300521"/>
  </w:style>
  <w:style w:type="paragraph" w:customStyle="1" w:styleId="57BABC90509F4136B742C7F55A1E4817">
    <w:name w:val="57BABC90509F4136B742C7F55A1E4817"/>
    <w:rsid w:val="00300521"/>
  </w:style>
  <w:style w:type="paragraph" w:customStyle="1" w:styleId="D9573B2E65D74F4AA93600765502DDC9">
    <w:name w:val="D9573B2E65D74F4AA93600765502DDC9"/>
    <w:rsid w:val="00300521"/>
  </w:style>
  <w:style w:type="paragraph" w:customStyle="1" w:styleId="A5981A99212D44AB8EF94046393EC6CF">
    <w:name w:val="A5981A99212D44AB8EF94046393EC6CF"/>
    <w:rsid w:val="00300521"/>
  </w:style>
  <w:style w:type="paragraph" w:customStyle="1" w:styleId="22E0E6B2757A4CDFB50F088ABBCDC6A7">
    <w:name w:val="22E0E6B2757A4CDFB50F088ABBCDC6A7"/>
    <w:rsid w:val="00300521"/>
  </w:style>
  <w:style w:type="paragraph" w:customStyle="1" w:styleId="E51310BEF1DC4E7A8329F24977DE96AC">
    <w:name w:val="E51310BEF1DC4E7A8329F24977DE96AC"/>
    <w:rsid w:val="00300521"/>
  </w:style>
  <w:style w:type="paragraph" w:customStyle="1" w:styleId="A4203FCC4F15448FA1A95293BF687EBC">
    <w:name w:val="A4203FCC4F15448FA1A95293BF687EBC"/>
    <w:rsid w:val="00300521"/>
  </w:style>
  <w:style w:type="paragraph" w:customStyle="1" w:styleId="C728E24007DC4FFAA3FB110861879171">
    <w:name w:val="C728E24007DC4FFAA3FB110861879171"/>
    <w:rsid w:val="00300521"/>
  </w:style>
  <w:style w:type="paragraph" w:customStyle="1" w:styleId="F739FE6553E141A4884F1C43DCA9E38F">
    <w:name w:val="F739FE6553E141A4884F1C43DCA9E38F"/>
    <w:rsid w:val="00300521"/>
  </w:style>
  <w:style w:type="paragraph" w:customStyle="1" w:styleId="1359E14431124ACCB7323CA6A690CF60">
    <w:name w:val="1359E14431124ACCB7323CA6A690CF60"/>
    <w:rsid w:val="00300521"/>
  </w:style>
  <w:style w:type="paragraph" w:customStyle="1" w:styleId="167AA97CA6124533B3E83B371498AA44">
    <w:name w:val="167AA97CA6124533B3E83B371498AA44"/>
    <w:rsid w:val="00300521"/>
  </w:style>
  <w:style w:type="paragraph" w:customStyle="1" w:styleId="D9517BD466314DD9ABAB5E0306288670">
    <w:name w:val="D9517BD466314DD9ABAB5E0306288670"/>
    <w:rsid w:val="00300521"/>
  </w:style>
  <w:style w:type="paragraph" w:customStyle="1" w:styleId="EDF4FBC474F5474F85EF654AC3E88646">
    <w:name w:val="EDF4FBC474F5474F85EF654AC3E88646"/>
    <w:rsid w:val="00300521"/>
  </w:style>
  <w:style w:type="paragraph" w:customStyle="1" w:styleId="7012952A457249E2B2734AF9563D1734">
    <w:name w:val="7012952A457249E2B2734AF9563D1734"/>
    <w:rsid w:val="00300521"/>
  </w:style>
  <w:style w:type="paragraph" w:customStyle="1" w:styleId="634717B2691D475FAA14D6989BE47BF7">
    <w:name w:val="634717B2691D475FAA14D6989BE47BF7"/>
    <w:rsid w:val="00300521"/>
  </w:style>
  <w:style w:type="paragraph" w:customStyle="1" w:styleId="C1F7F488F7534527B9067AC6DFA45A9A">
    <w:name w:val="C1F7F488F7534527B9067AC6DFA45A9A"/>
    <w:rsid w:val="00300521"/>
  </w:style>
  <w:style w:type="paragraph" w:customStyle="1" w:styleId="110E067FD8584A0D832434BDB9A36140">
    <w:name w:val="110E067FD8584A0D832434BDB9A36140"/>
    <w:rsid w:val="00300521"/>
  </w:style>
  <w:style w:type="paragraph" w:customStyle="1" w:styleId="EAE81697598E411698501A55D8A07507">
    <w:name w:val="EAE81697598E411698501A55D8A07507"/>
    <w:rsid w:val="00300521"/>
  </w:style>
  <w:style w:type="paragraph" w:customStyle="1" w:styleId="AFBD66F2C8694B8AA542FD157FE46BD9">
    <w:name w:val="AFBD66F2C8694B8AA542FD157FE46BD9"/>
    <w:rsid w:val="00300521"/>
  </w:style>
  <w:style w:type="paragraph" w:customStyle="1" w:styleId="85429756AC654D01A9FA9806BDBADB7A">
    <w:name w:val="85429756AC654D01A9FA9806BDBADB7A"/>
    <w:rsid w:val="00300521"/>
  </w:style>
  <w:style w:type="paragraph" w:customStyle="1" w:styleId="B122F7E3FF3542D9ABD1C0FA272C437D">
    <w:name w:val="B122F7E3FF3542D9ABD1C0FA272C437D"/>
    <w:rsid w:val="00300521"/>
  </w:style>
  <w:style w:type="paragraph" w:customStyle="1" w:styleId="14443BF89B574FDD859F480C8E6E1574">
    <w:name w:val="14443BF89B574FDD859F480C8E6E1574"/>
    <w:rsid w:val="00300521"/>
  </w:style>
  <w:style w:type="paragraph" w:customStyle="1" w:styleId="B40FB3A867D846039DAF6D3F331BBE8A">
    <w:name w:val="B40FB3A867D846039DAF6D3F331BBE8A"/>
    <w:rsid w:val="00300521"/>
  </w:style>
  <w:style w:type="paragraph" w:customStyle="1" w:styleId="E7B7E4278C0C4A4CBA0937BD6FD6D39C">
    <w:name w:val="E7B7E4278C0C4A4CBA0937BD6FD6D39C"/>
    <w:rsid w:val="00300521"/>
  </w:style>
  <w:style w:type="paragraph" w:customStyle="1" w:styleId="44E9CF9C59904547908A5C23B9BC975C">
    <w:name w:val="44E9CF9C59904547908A5C23B9BC975C"/>
    <w:rsid w:val="00300521"/>
  </w:style>
  <w:style w:type="paragraph" w:customStyle="1" w:styleId="8FFB3BC997F24328BB9F8F046B69B3E2">
    <w:name w:val="8FFB3BC997F24328BB9F8F046B69B3E2"/>
    <w:rsid w:val="00300521"/>
  </w:style>
  <w:style w:type="paragraph" w:customStyle="1" w:styleId="60FE786DC8814625AFE13685BB7EC3CC">
    <w:name w:val="60FE786DC8814625AFE13685BB7EC3CC"/>
    <w:rsid w:val="00300521"/>
  </w:style>
  <w:style w:type="paragraph" w:customStyle="1" w:styleId="E730EE3C8EC24E88935392A142FC5A01">
    <w:name w:val="E730EE3C8EC24E88935392A142FC5A01"/>
    <w:rsid w:val="00300521"/>
  </w:style>
  <w:style w:type="paragraph" w:customStyle="1" w:styleId="FA255B77F2814479ADAA84DBC3A7BBA8">
    <w:name w:val="FA255B77F2814479ADAA84DBC3A7BBA8"/>
    <w:rsid w:val="00300521"/>
  </w:style>
  <w:style w:type="paragraph" w:customStyle="1" w:styleId="E1C8B2A4A87D4B748B12ED2DF3FEB3EA">
    <w:name w:val="E1C8B2A4A87D4B748B12ED2DF3FEB3EA"/>
    <w:rsid w:val="00300521"/>
  </w:style>
  <w:style w:type="paragraph" w:customStyle="1" w:styleId="3D7DCBEFAFAF429A860B9AE6832F8F43">
    <w:name w:val="3D7DCBEFAFAF429A860B9AE6832F8F43"/>
    <w:rsid w:val="00300521"/>
  </w:style>
  <w:style w:type="paragraph" w:customStyle="1" w:styleId="CEFBA9209D2E4F7D96D85ED42859FAE4">
    <w:name w:val="CEFBA9209D2E4F7D96D85ED42859FAE4"/>
    <w:rsid w:val="00300521"/>
  </w:style>
  <w:style w:type="paragraph" w:customStyle="1" w:styleId="F661986D0745404FB5702100C28E57E7">
    <w:name w:val="F661986D0745404FB5702100C28E57E7"/>
    <w:rsid w:val="00300521"/>
  </w:style>
  <w:style w:type="paragraph" w:customStyle="1" w:styleId="EA565232EB6549A3AC4E05335D029902">
    <w:name w:val="EA565232EB6549A3AC4E05335D029902"/>
    <w:rsid w:val="00300521"/>
  </w:style>
  <w:style w:type="paragraph" w:customStyle="1" w:styleId="4FF8F008C3A246078493ED2135EB86A2">
    <w:name w:val="4FF8F008C3A246078493ED2135EB86A2"/>
    <w:rsid w:val="00300521"/>
  </w:style>
  <w:style w:type="paragraph" w:customStyle="1" w:styleId="2F5EEF1DE594490AA8388DEF72EFC11C">
    <w:name w:val="2F5EEF1DE594490AA8388DEF72EFC11C"/>
    <w:rsid w:val="00300521"/>
  </w:style>
  <w:style w:type="paragraph" w:customStyle="1" w:styleId="AFCD33F8BFC343C9B86D594688B7CE81">
    <w:name w:val="AFCD33F8BFC343C9B86D594688B7CE81"/>
    <w:rsid w:val="00300521"/>
  </w:style>
  <w:style w:type="paragraph" w:customStyle="1" w:styleId="16D29F11A1CF4A40B239254309C91DA9">
    <w:name w:val="16D29F11A1CF4A40B239254309C91DA9"/>
    <w:rsid w:val="00300521"/>
  </w:style>
  <w:style w:type="paragraph" w:customStyle="1" w:styleId="D8EA2D7CC12C4DB997E117BF95269C28">
    <w:name w:val="D8EA2D7CC12C4DB997E117BF95269C28"/>
    <w:rsid w:val="00300521"/>
  </w:style>
  <w:style w:type="paragraph" w:customStyle="1" w:styleId="173D38E944B44E139D97ACB96861AC9E">
    <w:name w:val="173D38E944B44E139D97ACB96861AC9E"/>
    <w:rsid w:val="00300521"/>
  </w:style>
  <w:style w:type="paragraph" w:customStyle="1" w:styleId="7CEFFDC45D614A8E92A6C4F680CAED4B">
    <w:name w:val="7CEFFDC45D614A8E92A6C4F680CAED4B"/>
    <w:rsid w:val="00300521"/>
  </w:style>
  <w:style w:type="paragraph" w:customStyle="1" w:styleId="685577759D1442BE8E95872EB0554B0B">
    <w:name w:val="685577759D1442BE8E95872EB0554B0B"/>
    <w:rsid w:val="00300521"/>
  </w:style>
  <w:style w:type="paragraph" w:customStyle="1" w:styleId="EFA05F9EC7DA4C0DAB49B26CB38C4C0D">
    <w:name w:val="EFA05F9EC7DA4C0DAB49B26CB38C4C0D"/>
    <w:rsid w:val="00300521"/>
  </w:style>
  <w:style w:type="paragraph" w:customStyle="1" w:styleId="890313DE82A440259697193CD3604F9D">
    <w:name w:val="890313DE82A440259697193CD3604F9D"/>
    <w:rsid w:val="00300521"/>
  </w:style>
  <w:style w:type="paragraph" w:customStyle="1" w:styleId="5DC6103E4EFE411B88C44B86C9C56125">
    <w:name w:val="5DC6103E4EFE411B88C44B86C9C56125"/>
    <w:rsid w:val="00300521"/>
  </w:style>
  <w:style w:type="paragraph" w:customStyle="1" w:styleId="65BEB512A3EC4F44B07ACD9772B58D09">
    <w:name w:val="65BEB512A3EC4F44B07ACD9772B58D09"/>
    <w:rsid w:val="00300521"/>
  </w:style>
  <w:style w:type="paragraph" w:customStyle="1" w:styleId="13FC8862A0C9453D94B8D8E9A84DD254">
    <w:name w:val="13FC8862A0C9453D94B8D8E9A84DD254"/>
    <w:rsid w:val="00300521"/>
  </w:style>
  <w:style w:type="paragraph" w:customStyle="1" w:styleId="3A97B162B8444BE1BDC83E3025FA7135">
    <w:name w:val="3A97B162B8444BE1BDC83E3025FA7135"/>
    <w:rsid w:val="00300521"/>
  </w:style>
  <w:style w:type="paragraph" w:customStyle="1" w:styleId="2DB0AB94D20D49F9938D4B40982C591B">
    <w:name w:val="2DB0AB94D20D49F9938D4B40982C591B"/>
    <w:rsid w:val="00300521"/>
  </w:style>
  <w:style w:type="paragraph" w:customStyle="1" w:styleId="386E1F6F9B2E4191968C5766C6EADA4D">
    <w:name w:val="386E1F6F9B2E4191968C5766C6EADA4D"/>
    <w:rsid w:val="00300521"/>
  </w:style>
  <w:style w:type="paragraph" w:customStyle="1" w:styleId="1F46E2E6823C44198AF6C8ACD5D3D345">
    <w:name w:val="1F46E2E6823C44198AF6C8ACD5D3D345"/>
    <w:rsid w:val="00300521"/>
  </w:style>
  <w:style w:type="paragraph" w:customStyle="1" w:styleId="BA7FFF31C0354B8FBED9C4031B2D1854">
    <w:name w:val="BA7FFF31C0354B8FBED9C4031B2D1854"/>
    <w:rsid w:val="00300521"/>
  </w:style>
  <w:style w:type="paragraph" w:customStyle="1" w:styleId="4837A1A8BAD0484C9C614ECA370116A0">
    <w:name w:val="4837A1A8BAD0484C9C614ECA370116A0"/>
    <w:rsid w:val="00300521"/>
  </w:style>
  <w:style w:type="paragraph" w:customStyle="1" w:styleId="054B8AF7F9144873AC22B49639550FE3">
    <w:name w:val="054B8AF7F9144873AC22B49639550FE3"/>
    <w:rsid w:val="00300521"/>
  </w:style>
  <w:style w:type="paragraph" w:customStyle="1" w:styleId="75187877DF094641B6CE7E11748C19DA">
    <w:name w:val="75187877DF094641B6CE7E11748C19DA"/>
    <w:rsid w:val="00300521"/>
  </w:style>
  <w:style w:type="paragraph" w:customStyle="1" w:styleId="A7D964DC21E4420E9CD9B61378B194DE">
    <w:name w:val="A7D964DC21E4420E9CD9B61378B194DE"/>
    <w:rsid w:val="00300521"/>
  </w:style>
  <w:style w:type="paragraph" w:customStyle="1" w:styleId="EFA0AA413EB145ED841CE5088AE29BC4">
    <w:name w:val="EFA0AA413EB145ED841CE5088AE29BC4"/>
    <w:rsid w:val="00300521"/>
  </w:style>
  <w:style w:type="paragraph" w:customStyle="1" w:styleId="2DBA8310C5584A11808153208F9C9589">
    <w:name w:val="2DBA8310C5584A11808153208F9C9589"/>
    <w:rsid w:val="00300521"/>
  </w:style>
  <w:style w:type="paragraph" w:customStyle="1" w:styleId="A123DF2BDFF54A0A99298A18ACF81BED">
    <w:name w:val="A123DF2BDFF54A0A99298A18ACF81BED"/>
    <w:rsid w:val="00300521"/>
  </w:style>
  <w:style w:type="paragraph" w:customStyle="1" w:styleId="1A242A5A07F4485C86AA5DD092923653">
    <w:name w:val="1A242A5A07F4485C86AA5DD092923653"/>
    <w:rsid w:val="00300521"/>
  </w:style>
  <w:style w:type="paragraph" w:customStyle="1" w:styleId="10DB12CA7EA14EB28681AA0399F155A5">
    <w:name w:val="10DB12CA7EA14EB28681AA0399F155A5"/>
    <w:rsid w:val="00300521"/>
  </w:style>
  <w:style w:type="paragraph" w:customStyle="1" w:styleId="B8FBB8C6A5FF49BC90755FB43FBA2E02">
    <w:name w:val="B8FBB8C6A5FF49BC90755FB43FBA2E02"/>
    <w:rsid w:val="00300521"/>
  </w:style>
  <w:style w:type="paragraph" w:customStyle="1" w:styleId="A8C8C29E8E8E460DBDDD1EE88FFCAA84">
    <w:name w:val="A8C8C29E8E8E460DBDDD1EE88FFCAA84"/>
    <w:rsid w:val="00300521"/>
  </w:style>
  <w:style w:type="paragraph" w:customStyle="1" w:styleId="29F145DC81BF416286EB1B6CFADF2A7B">
    <w:name w:val="29F145DC81BF416286EB1B6CFADF2A7B"/>
    <w:rsid w:val="00300521"/>
  </w:style>
  <w:style w:type="paragraph" w:customStyle="1" w:styleId="06EB367B5C3F468D9DDB2B7B5A3E8421">
    <w:name w:val="06EB367B5C3F468D9DDB2B7B5A3E8421"/>
    <w:rsid w:val="00300521"/>
  </w:style>
  <w:style w:type="paragraph" w:customStyle="1" w:styleId="144F6BDDF0AA4367A7E55C589D4B0BBB">
    <w:name w:val="144F6BDDF0AA4367A7E55C589D4B0BBB"/>
    <w:rsid w:val="00300521"/>
  </w:style>
  <w:style w:type="paragraph" w:customStyle="1" w:styleId="1C1C062FCBBA45BBBA860637AD6C52F1">
    <w:name w:val="1C1C062FCBBA45BBBA860637AD6C52F1"/>
    <w:rsid w:val="00300521"/>
  </w:style>
  <w:style w:type="paragraph" w:customStyle="1" w:styleId="96AD48E41D0F434CBD64EF3D8424F213">
    <w:name w:val="96AD48E41D0F434CBD64EF3D8424F213"/>
    <w:rsid w:val="00300521"/>
  </w:style>
  <w:style w:type="paragraph" w:customStyle="1" w:styleId="7DDA6CC38BF14A308B47526DCD1A0C08">
    <w:name w:val="7DDA6CC38BF14A308B47526DCD1A0C08"/>
    <w:rsid w:val="00300521"/>
  </w:style>
  <w:style w:type="paragraph" w:customStyle="1" w:styleId="7AE1C79636824A7BA42B6C9C9C84DDAA">
    <w:name w:val="7AE1C79636824A7BA42B6C9C9C84DDAA"/>
    <w:rsid w:val="00300521"/>
  </w:style>
  <w:style w:type="paragraph" w:customStyle="1" w:styleId="DAEF67488BC843F9B0862E4F3CA29926">
    <w:name w:val="DAEF67488BC843F9B0862E4F3CA29926"/>
    <w:rsid w:val="00300521"/>
  </w:style>
  <w:style w:type="paragraph" w:customStyle="1" w:styleId="8403575E97F248F49D9B94A05A1434AD">
    <w:name w:val="8403575E97F248F49D9B94A05A1434AD"/>
    <w:rsid w:val="00300521"/>
  </w:style>
  <w:style w:type="paragraph" w:customStyle="1" w:styleId="9715D2B5E6074220BEC5372A17658989">
    <w:name w:val="9715D2B5E6074220BEC5372A17658989"/>
    <w:rsid w:val="00300521"/>
  </w:style>
  <w:style w:type="paragraph" w:customStyle="1" w:styleId="DC6D6CB4DB5F478FBA136F16F9CD2A61">
    <w:name w:val="DC6D6CB4DB5F478FBA136F16F9CD2A61"/>
    <w:rsid w:val="00300521"/>
  </w:style>
  <w:style w:type="paragraph" w:customStyle="1" w:styleId="BD003AE312354E66AE90D69CBA110D5F">
    <w:name w:val="BD003AE312354E66AE90D69CBA110D5F"/>
    <w:rsid w:val="00300521"/>
  </w:style>
  <w:style w:type="paragraph" w:customStyle="1" w:styleId="8B91023EFE58410B865790EB30218B2D">
    <w:name w:val="8B91023EFE58410B865790EB30218B2D"/>
    <w:rsid w:val="00300521"/>
  </w:style>
  <w:style w:type="paragraph" w:customStyle="1" w:styleId="F7AA74AD74E14DFAABAF187F649F5ED2">
    <w:name w:val="F7AA74AD74E14DFAABAF187F649F5ED2"/>
    <w:rsid w:val="00300521"/>
  </w:style>
  <w:style w:type="paragraph" w:customStyle="1" w:styleId="534D7D3C75C9496F98E435CD72165DA6">
    <w:name w:val="534D7D3C75C9496F98E435CD72165DA6"/>
    <w:rsid w:val="00300521"/>
  </w:style>
  <w:style w:type="paragraph" w:customStyle="1" w:styleId="3F70B21965E8410E8D274EFC53B39694">
    <w:name w:val="3F70B21965E8410E8D274EFC53B39694"/>
    <w:rsid w:val="00300521"/>
  </w:style>
  <w:style w:type="paragraph" w:customStyle="1" w:styleId="9A37A39BFD7543D4BFD49D3F96DC40B7">
    <w:name w:val="9A37A39BFD7543D4BFD49D3F96DC40B7"/>
    <w:rsid w:val="00300521"/>
  </w:style>
  <w:style w:type="paragraph" w:customStyle="1" w:styleId="04EAAA2C0AE64672BA3E2198FCE44805">
    <w:name w:val="04EAAA2C0AE64672BA3E2198FCE44805"/>
    <w:rsid w:val="00300521"/>
  </w:style>
  <w:style w:type="paragraph" w:customStyle="1" w:styleId="3ECB328810FD4CB099F5036930D13D72">
    <w:name w:val="3ECB328810FD4CB099F5036930D13D72"/>
    <w:rsid w:val="00300521"/>
  </w:style>
  <w:style w:type="paragraph" w:customStyle="1" w:styleId="E2AD4CC7C6B341AE8F69384EF85806A1">
    <w:name w:val="E2AD4CC7C6B341AE8F69384EF85806A1"/>
    <w:rsid w:val="00300521"/>
  </w:style>
  <w:style w:type="paragraph" w:customStyle="1" w:styleId="4CA95FB04E684A6CBA44A21F48640728">
    <w:name w:val="4CA95FB04E684A6CBA44A21F48640728"/>
    <w:rsid w:val="00300521"/>
  </w:style>
  <w:style w:type="paragraph" w:customStyle="1" w:styleId="3C470FFBD80E4C458293BA47AC61F89C">
    <w:name w:val="3C470FFBD80E4C458293BA47AC61F89C"/>
    <w:rsid w:val="00300521"/>
  </w:style>
  <w:style w:type="paragraph" w:customStyle="1" w:styleId="3E44C10422EA468A8229C741F1B5B6B0">
    <w:name w:val="3E44C10422EA468A8229C741F1B5B6B0"/>
    <w:rsid w:val="00300521"/>
  </w:style>
  <w:style w:type="paragraph" w:customStyle="1" w:styleId="E299E3DF7FFD4CDCAE9C22BC691B761C">
    <w:name w:val="E299E3DF7FFD4CDCAE9C22BC691B761C"/>
    <w:rsid w:val="00300521"/>
  </w:style>
  <w:style w:type="paragraph" w:customStyle="1" w:styleId="A6D0C2DFBA874C4A9BDCE9E835033EAE">
    <w:name w:val="A6D0C2DFBA874C4A9BDCE9E835033EAE"/>
    <w:rsid w:val="00300521"/>
  </w:style>
  <w:style w:type="paragraph" w:customStyle="1" w:styleId="72A603035DC740EF9387AF5362434635">
    <w:name w:val="72A603035DC740EF9387AF5362434635"/>
    <w:rsid w:val="00300521"/>
  </w:style>
  <w:style w:type="paragraph" w:customStyle="1" w:styleId="3B4D1426F536421B88493C10F0F44842">
    <w:name w:val="3B4D1426F536421B88493C10F0F44842"/>
    <w:rsid w:val="00300521"/>
  </w:style>
  <w:style w:type="paragraph" w:customStyle="1" w:styleId="011D62776D6E4F4996A9B4EEB101A4AF">
    <w:name w:val="011D62776D6E4F4996A9B4EEB101A4AF"/>
    <w:rsid w:val="00300521"/>
  </w:style>
  <w:style w:type="paragraph" w:customStyle="1" w:styleId="5559CC8AF8B64589AE53B30FA9229D83">
    <w:name w:val="5559CC8AF8B64589AE53B30FA9229D83"/>
    <w:rsid w:val="00300521"/>
  </w:style>
  <w:style w:type="paragraph" w:customStyle="1" w:styleId="B4E3AF73F9024631B8C2D18017B5BB41">
    <w:name w:val="B4E3AF73F9024631B8C2D18017B5BB41"/>
    <w:rsid w:val="00300521"/>
  </w:style>
  <w:style w:type="paragraph" w:customStyle="1" w:styleId="68CB4E94C1D84FEB900049E49C4344C7">
    <w:name w:val="68CB4E94C1D84FEB900049E49C4344C7"/>
    <w:rsid w:val="00300521"/>
  </w:style>
  <w:style w:type="paragraph" w:customStyle="1" w:styleId="3B2C9FAF02554213BC91413DFE615B18">
    <w:name w:val="3B2C9FAF02554213BC91413DFE615B18"/>
    <w:rsid w:val="00300521"/>
  </w:style>
  <w:style w:type="paragraph" w:customStyle="1" w:styleId="B5B323FC751B4864876E04C4756FF5FF">
    <w:name w:val="B5B323FC751B4864876E04C4756FF5FF"/>
    <w:rsid w:val="00300521"/>
  </w:style>
  <w:style w:type="paragraph" w:customStyle="1" w:styleId="9ACE3B58C16643D69FDE29D3CFAA988A">
    <w:name w:val="9ACE3B58C16643D69FDE29D3CFAA988A"/>
    <w:rsid w:val="00300521"/>
  </w:style>
  <w:style w:type="paragraph" w:customStyle="1" w:styleId="94B47BA46E9C41239880B7B06F51A4AF">
    <w:name w:val="94B47BA46E9C41239880B7B06F51A4AF"/>
    <w:rsid w:val="00300521"/>
  </w:style>
  <w:style w:type="paragraph" w:customStyle="1" w:styleId="94EBFE8487984A5AB49BE1E7C5A0939D">
    <w:name w:val="94EBFE8487984A5AB49BE1E7C5A0939D"/>
    <w:rsid w:val="00300521"/>
  </w:style>
  <w:style w:type="paragraph" w:customStyle="1" w:styleId="9680621637174DABB02D32767B2C1A41">
    <w:name w:val="9680621637174DABB02D32767B2C1A41"/>
    <w:rsid w:val="00300521"/>
  </w:style>
  <w:style w:type="paragraph" w:customStyle="1" w:styleId="C7D485748709478DABD212B1AC8FB196">
    <w:name w:val="C7D485748709478DABD212B1AC8FB196"/>
    <w:rsid w:val="00300521"/>
  </w:style>
  <w:style w:type="paragraph" w:customStyle="1" w:styleId="58CA6F028DB344FFA7C086C33C6D753B">
    <w:name w:val="58CA6F028DB344FFA7C086C33C6D753B"/>
    <w:rsid w:val="00300521"/>
  </w:style>
  <w:style w:type="paragraph" w:customStyle="1" w:styleId="12969ADE8D4441CB98C6020CCCDFD9A5">
    <w:name w:val="12969ADE8D4441CB98C6020CCCDFD9A5"/>
    <w:rsid w:val="00300521"/>
  </w:style>
  <w:style w:type="paragraph" w:customStyle="1" w:styleId="43DE7E09BA42461BBA0C839BFB6E42B5">
    <w:name w:val="43DE7E09BA42461BBA0C839BFB6E42B5"/>
    <w:rsid w:val="00300521"/>
  </w:style>
  <w:style w:type="paragraph" w:customStyle="1" w:styleId="6DCE490267374ECF9BDAB62CC25B6EBA">
    <w:name w:val="6DCE490267374ECF9BDAB62CC25B6EBA"/>
    <w:rsid w:val="00300521"/>
  </w:style>
  <w:style w:type="paragraph" w:customStyle="1" w:styleId="63EAC54B5D9640FC80DE72717CFD8218">
    <w:name w:val="63EAC54B5D9640FC80DE72717CFD8218"/>
    <w:rsid w:val="00300521"/>
  </w:style>
  <w:style w:type="paragraph" w:customStyle="1" w:styleId="F27FBD0DB7254432955BA0FC56A32008">
    <w:name w:val="F27FBD0DB7254432955BA0FC56A32008"/>
    <w:rsid w:val="00300521"/>
  </w:style>
  <w:style w:type="paragraph" w:customStyle="1" w:styleId="AA7D7464B8A3456C9F05A77F5576FE09">
    <w:name w:val="AA7D7464B8A3456C9F05A77F5576FE09"/>
    <w:rsid w:val="00873855"/>
  </w:style>
  <w:style w:type="paragraph" w:customStyle="1" w:styleId="4964AFEBDEDA47CDA68E325B200B4B9F">
    <w:name w:val="4964AFEBDEDA47CDA68E325B200B4B9F"/>
    <w:rsid w:val="00873855"/>
  </w:style>
  <w:style w:type="paragraph" w:customStyle="1" w:styleId="8044ACCAFB8945ADADAE764C5F81DFC0">
    <w:name w:val="8044ACCAFB8945ADADAE764C5F81DFC0"/>
    <w:rsid w:val="00873855"/>
  </w:style>
  <w:style w:type="paragraph" w:customStyle="1" w:styleId="1F11707900AC48DB8D0AB4841F654F91">
    <w:name w:val="1F11707900AC48DB8D0AB4841F654F91"/>
    <w:rsid w:val="00300521"/>
  </w:style>
  <w:style w:type="paragraph" w:customStyle="1" w:styleId="8792A1F0FA5645A7928165C09EC91B2D">
    <w:name w:val="8792A1F0FA5645A7928165C09EC91B2D"/>
    <w:rsid w:val="00300521"/>
  </w:style>
  <w:style w:type="paragraph" w:customStyle="1" w:styleId="036715626DA4478AB942194C83B2384D">
    <w:name w:val="036715626DA4478AB942194C83B2384D"/>
    <w:rsid w:val="00300521"/>
  </w:style>
  <w:style w:type="paragraph" w:customStyle="1" w:styleId="4DE2A920264B47BF88259FE0A830DD02">
    <w:name w:val="4DE2A920264B47BF88259FE0A830DD02"/>
    <w:rsid w:val="00300521"/>
  </w:style>
  <w:style w:type="paragraph" w:customStyle="1" w:styleId="B9C3FD77C04F4555B32D0EFB4890B1D8">
    <w:name w:val="B9C3FD77C04F4555B32D0EFB4890B1D8"/>
    <w:rsid w:val="00300521"/>
  </w:style>
  <w:style w:type="paragraph" w:customStyle="1" w:styleId="C13395EB0FBF499497A1CA4FD77A94D5">
    <w:name w:val="C13395EB0FBF499497A1CA4FD77A94D5"/>
    <w:rsid w:val="00300521"/>
  </w:style>
  <w:style w:type="paragraph" w:customStyle="1" w:styleId="1DDFA582C9D442A28E9AB1B1E6C43A9D">
    <w:name w:val="1DDFA582C9D442A28E9AB1B1E6C43A9D"/>
    <w:rsid w:val="00300521"/>
  </w:style>
  <w:style w:type="paragraph" w:customStyle="1" w:styleId="29ECECCF73994FA59570A38C8F6073D0">
    <w:name w:val="29ECECCF73994FA59570A38C8F6073D0"/>
    <w:rsid w:val="00300521"/>
  </w:style>
  <w:style w:type="paragraph" w:customStyle="1" w:styleId="A9752EC1A7E34B7899F389BCF646F528">
    <w:name w:val="A9752EC1A7E34B7899F389BCF646F528"/>
    <w:rsid w:val="00300521"/>
  </w:style>
  <w:style w:type="paragraph" w:customStyle="1" w:styleId="C50D69CFAF4C46D49BBF8F508C005E77">
    <w:name w:val="C50D69CFAF4C46D49BBF8F508C005E77"/>
    <w:rsid w:val="00300521"/>
  </w:style>
  <w:style w:type="paragraph" w:customStyle="1" w:styleId="9293CA57A01F4F2B9BA6825F2B3CC06C">
    <w:name w:val="9293CA57A01F4F2B9BA6825F2B3CC06C"/>
    <w:rsid w:val="00300521"/>
  </w:style>
  <w:style w:type="paragraph" w:customStyle="1" w:styleId="20AAB05F9071410DB1243AA02E2FE6DF">
    <w:name w:val="20AAB05F9071410DB1243AA02E2FE6DF"/>
    <w:rsid w:val="00300521"/>
  </w:style>
  <w:style w:type="paragraph" w:customStyle="1" w:styleId="F102605ADCC043FAB247BBF1247B0FCC">
    <w:name w:val="F102605ADCC043FAB247BBF1247B0FCC"/>
    <w:rsid w:val="00300521"/>
  </w:style>
  <w:style w:type="paragraph" w:customStyle="1" w:styleId="5A4FD51594524B85842D65A08D135741">
    <w:name w:val="5A4FD51594524B85842D65A08D135741"/>
    <w:rsid w:val="00A67756"/>
  </w:style>
  <w:style w:type="paragraph" w:customStyle="1" w:styleId="8C5AC357E68348CE840EE14352E12085">
    <w:name w:val="8C5AC357E68348CE840EE14352E12085"/>
    <w:rsid w:val="00A67756"/>
  </w:style>
  <w:style w:type="paragraph" w:customStyle="1" w:styleId="5DC1C275F76345FA88ABD013CC680C76">
    <w:name w:val="5DC1C275F76345FA88ABD013CC680C76"/>
    <w:rsid w:val="00A67756"/>
  </w:style>
  <w:style w:type="paragraph" w:customStyle="1" w:styleId="7991D872D0C54AC2826DDECCF6F42AD8">
    <w:name w:val="7991D872D0C54AC2826DDECCF6F42AD8"/>
    <w:rsid w:val="00A67756"/>
  </w:style>
  <w:style w:type="paragraph" w:customStyle="1" w:styleId="21EF16BF36DB42F4A2D7C2CFC813EF8C">
    <w:name w:val="21EF16BF36DB42F4A2D7C2CFC813EF8C"/>
    <w:rsid w:val="00A67756"/>
  </w:style>
  <w:style w:type="paragraph" w:customStyle="1" w:styleId="1D75B4A7FD4F4AB5BB84970D55CDD493">
    <w:name w:val="1D75B4A7FD4F4AB5BB84970D55CDD493"/>
    <w:rsid w:val="00A67756"/>
  </w:style>
  <w:style w:type="paragraph" w:customStyle="1" w:styleId="D7DFB7B801444BF0885C8031711C7A84">
    <w:name w:val="D7DFB7B801444BF0885C8031711C7A84"/>
    <w:rsid w:val="00A67756"/>
  </w:style>
  <w:style w:type="paragraph" w:customStyle="1" w:styleId="3E4977DDE57A4D9F8519AEAEBB6BC19D">
    <w:name w:val="3E4977DDE57A4D9F8519AEAEBB6BC19D"/>
    <w:rsid w:val="00A67756"/>
  </w:style>
  <w:style w:type="paragraph" w:customStyle="1" w:styleId="4CF37FDCBFE04F019635BBC2AD9F5CBE">
    <w:name w:val="4CF37FDCBFE04F019635BBC2AD9F5CBE"/>
    <w:rsid w:val="00A67756"/>
  </w:style>
  <w:style w:type="paragraph" w:customStyle="1" w:styleId="D5BCE8B725104770945D2A9A0D5BB5B9">
    <w:name w:val="D5BCE8B725104770945D2A9A0D5BB5B9"/>
    <w:rsid w:val="00A67756"/>
  </w:style>
  <w:style w:type="paragraph" w:customStyle="1" w:styleId="D471E356C830404883F1D7504EC175D5">
    <w:name w:val="D471E356C830404883F1D7504EC175D5"/>
    <w:rsid w:val="00A67756"/>
  </w:style>
  <w:style w:type="paragraph" w:customStyle="1" w:styleId="02F911FCE0D84534BC9DF15BBD08B577">
    <w:name w:val="02F911FCE0D84534BC9DF15BBD08B577"/>
    <w:rsid w:val="00A67756"/>
  </w:style>
  <w:style w:type="paragraph" w:customStyle="1" w:styleId="D08B71D8C02D4FF2BB5A820292DF8401">
    <w:name w:val="D08B71D8C02D4FF2BB5A820292DF8401"/>
    <w:rsid w:val="00A67756"/>
  </w:style>
  <w:style w:type="paragraph" w:customStyle="1" w:styleId="112B20DEEF574C0EB2A67547E39DAFFB">
    <w:name w:val="112B20DEEF574C0EB2A67547E39DAFFB"/>
    <w:rsid w:val="00A67756"/>
  </w:style>
  <w:style w:type="paragraph" w:customStyle="1" w:styleId="8D360E9861F94B9F8244829B1179609E">
    <w:name w:val="8D360E9861F94B9F8244829B1179609E"/>
    <w:rsid w:val="00A67756"/>
  </w:style>
  <w:style w:type="paragraph" w:customStyle="1" w:styleId="396F1E42371E43548D2BADEBE6B8E64E">
    <w:name w:val="396F1E42371E43548D2BADEBE6B8E64E"/>
    <w:rsid w:val="00A67756"/>
  </w:style>
  <w:style w:type="paragraph" w:customStyle="1" w:styleId="A3196CE38B6446EA9BE7FD2C59518BC3">
    <w:name w:val="A3196CE38B6446EA9BE7FD2C59518BC3"/>
    <w:rsid w:val="00A67756"/>
  </w:style>
  <w:style w:type="paragraph" w:customStyle="1" w:styleId="2E1CBBA88029452293B882AF771D2E21">
    <w:name w:val="2E1CBBA88029452293B882AF771D2E21"/>
    <w:rsid w:val="00A67756"/>
  </w:style>
  <w:style w:type="paragraph" w:customStyle="1" w:styleId="BFCB63C4FC6F4444A1A7AB6153442499">
    <w:name w:val="BFCB63C4FC6F4444A1A7AB6153442499"/>
    <w:rsid w:val="00A67756"/>
  </w:style>
  <w:style w:type="paragraph" w:customStyle="1" w:styleId="9C990CC13B314075B004E74C83D41C64">
    <w:name w:val="9C990CC13B314075B004E74C83D41C64"/>
    <w:rsid w:val="00A67756"/>
  </w:style>
  <w:style w:type="paragraph" w:customStyle="1" w:styleId="5FD7DE7C126B4667846E89FBB123F7A1">
    <w:name w:val="5FD7DE7C126B4667846E89FBB123F7A1"/>
    <w:rsid w:val="00A67756"/>
  </w:style>
  <w:style w:type="paragraph" w:customStyle="1" w:styleId="92BA34F0075C452CA0009937AAEEF840">
    <w:name w:val="92BA34F0075C452CA0009937AAEEF840"/>
    <w:rsid w:val="00A67756"/>
  </w:style>
  <w:style w:type="paragraph" w:customStyle="1" w:styleId="7CB12956FD6B453D82331D921D0E8D14">
    <w:name w:val="7CB12956FD6B453D82331D921D0E8D14"/>
    <w:rsid w:val="00A67756"/>
  </w:style>
  <w:style w:type="paragraph" w:customStyle="1" w:styleId="B466CB762B664C2082150D5FC030AF08">
    <w:name w:val="B466CB762B664C2082150D5FC030AF08"/>
    <w:rsid w:val="00A67756"/>
  </w:style>
  <w:style w:type="paragraph" w:customStyle="1" w:styleId="13E67545057B49A69C7B6C9CB45E0B65">
    <w:name w:val="13E67545057B49A69C7B6C9CB45E0B65"/>
    <w:rsid w:val="00A67756"/>
  </w:style>
  <w:style w:type="paragraph" w:customStyle="1" w:styleId="F98ABA1EB407481FB7AF25DAF3D9B42A">
    <w:name w:val="F98ABA1EB407481FB7AF25DAF3D9B42A"/>
    <w:rsid w:val="00A67756"/>
  </w:style>
  <w:style w:type="paragraph" w:customStyle="1" w:styleId="8FBC14DB57964CAB95D1402784F9736A">
    <w:name w:val="8FBC14DB57964CAB95D1402784F9736A"/>
    <w:rsid w:val="00A67756"/>
  </w:style>
  <w:style w:type="paragraph" w:customStyle="1" w:styleId="562B382EDCBA46BCB57D28ACD1445DA6">
    <w:name w:val="562B382EDCBA46BCB57D28ACD1445DA6"/>
    <w:rsid w:val="00A67756"/>
  </w:style>
  <w:style w:type="paragraph" w:customStyle="1" w:styleId="A18860A91DE941DCBA005371FDE0A6DD">
    <w:name w:val="A18860A91DE941DCBA005371FDE0A6DD"/>
    <w:rsid w:val="00A67756"/>
  </w:style>
  <w:style w:type="paragraph" w:customStyle="1" w:styleId="F6632551ED6F4556BF61A582409AF5E7">
    <w:name w:val="F6632551ED6F4556BF61A582409AF5E7"/>
    <w:rsid w:val="009C1BE3"/>
  </w:style>
  <w:style w:type="paragraph" w:customStyle="1" w:styleId="1AFF423ED5A54F3C818139236698233A">
    <w:name w:val="1AFF423ED5A54F3C818139236698233A"/>
    <w:rsid w:val="009C1BE3"/>
  </w:style>
  <w:style w:type="paragraph" w:customStyle="1" w:styleId="4EB87787EB794720A091C7506BA1D570">
    <w:name w:val="4EB87787EB794720A091C7506BA1D570"/>
    <w:rsid w:val="009C1BE3"/>
  </w:style>
  <w:style w:type="paragraph" w:customStyle="1" w:styleId="CA501EE313F44BE8A6F8CA3C554EA568">
    <w:name w:val="CA501EE313F44BE8A6F8CA3C554EA568"/>
    <w:rsid w:val="009C1BE3"/>
  </w:style>
  <w:style w:type="paragraph" w:customStyle="1" w:styleId="41DD1CB7375D47D88E7EE04934A1FBBF">
    <w:name w:val="41DD1CB7375D47D88E7EE04934A1FBBF"/>
    <w:rsid w:val="009C1BE3"/>
  </w:style>
  <w:style w:type="paragraph" w:customStyle="1" w:styleId="E54824EDE1904C70AD68EB77321C7DD2">
    <w:name w:val="E54824EDE1904C70AD68EB77321C7DD2"/>
    <w:rsid w:val="009C1BE3"/>
  </w:style>
  <w:style w:type="paragraph" w:customStyle="1" w:styleId="269E39B2FB10457285CD64A115784C93">
    <w:name w:val="269E39B2FB10457285CD64A115784C93"/>
    <w:rsid w:val="009C1BE3"/>
  </w:style>
  <w:style w:type="paragraph" w:customStyle="1" w:styleId="9FC0674CBD584E1A9457A5CAD591F0DD">
    <w:name w:val="9FC0674CBD584E1A9457A5CAD591F0DD"/>
    <w:rsid w:val="009C1BE3"/>
  </w:style>
  <w:style w:type="paragraph" w:customStyle="1" w:styleId="717F3320FA5647D3B1FF6A60F196B6CD">
    <w:name w:val="717F3320FA5647D3B1FF6A60F196B6CD"/>
    <w:rsid w:val="009C1BE3"/>
  </w:style>
  <w:style w:type="paragraph" w:customStyle="1" w:styleId="30A2A9B1DDC34F00A465D56E78A11521">
    <w:name w:val="30A2A9B1DDC34F00A465D56E78A11521"/>
    <w:rsid w:val="009C1BE3"/>
  </w:style>
  <w:style w:type="paragraph" w:customStyle="1" w:styleId="9A7DC63CE65C47B9BBE618EE59620289">
    <w:name w:val="9A7DC63CE65C47B9BBE618EE59620289"/>
    <w:rsid w:val="009C1BE3"/>
  </w:style>
  <w:style w:type="paragraph" w:customStyle="1" w:styleId="585765B3600643899144ADF659BEB68E">
    <w:name w:val="585765B3600643899144ADF659BEB68E"/>
    <w:rsid w:val="009C1BE3"/>
  </w:style>
  <w:style w:type="paragraph" w:customStyle="1" w:styleId="E8D47C52A5B04583B983FE3636135D04">
    <w:name w:val="E8D47C52A5B04583B983FE3636135D04"/>
    <w:rsid w:val="009C1BE3"/>
  </w:style>
  <w:style w:type="paragraph" w:customStyle="1" w:styleId="E5F869934448431587D2437A9CD43644">
    <w:name w:val="E5F869934448431587D2437A9CD43644"/>
    <w:rsid w:val="009C1BE3"/>
  </w:style>
  <w:style w:type="paragraph" w:customStyle="1" w:styleId="84CC086901BE4672A0AE9DFD0FCE87D9">
    <w:name w:val="84CC086901BE4672A0AE9DFD0FCE87D9"/>
    <w:rsid w:val="009C1BE3"/>
  </w:style>
  <w:style w:type="paragraph" w:customStyle="1" w:styleId="3457E057280149428E85C3451FD58957">
    <w:name w:val="3457E057280149428E85C3451FD58957"/>
    <w:rsid w:val="009C1BE3"/>
  </w:style>
  <w:style w:type="paragraph" w:customStyle="1" w:styleId="03E5205996F843CD8C7BFCD129DC8813">
    <w:name w:val="03E5205996F843CD8C7BFCD129DC8813"/>
    <w:rsid w:val="009C1BE3"/>
  </w:style>
  <w:style w:type="paragraph" w:customStyle="1" w:styleId="D872E5604E5A4F16B04616D1055FFF92">
    <w:name w:val="D872E5604E5A4F16B04616D1055FFF92"/>
    <w:rsid w:val="009C1BE3"/>
  </w:style>
  <w:style w:type="paragraph" w:customStyle="1" w:styleId="787D62DF1C374917BA11646E294B43E9">
    <w:name w:val="787D62DF1C374917BA11646E294B43E9"/>
    <w:rsid w:val="009C1BE3"/>
  </w:style>
  <w:style w:type="paragraph" w:customStyle="1" w:styleId="ADC92EC73A614C35A59E3972197464A8">
    <w:name w:val="ADC92EC73A614C35A59E3972197464A8"/>
    <w:rsid w:val="009C1BE3"/>
  </w:style>
  <w:style w:type="paragraph" w:customStyle="1" w:styleId="4B20B5B700B349EAA06BF1CDA181EDAF">
    <w:name w:val="4B20B5B700B349EAA06BF1CDA181EDAF"/>
    <w:rsid w:val="009C1BE3"/>
  </w:style>
  <w:style w:type="paragraph" w:customStyle="1" w:styleId="7330DDBA41104C129CF6DA4D29824E27">
    <w:name w:val="7330DDBA41104C129CF6DA4D29824E27"/>
    <w:rsid w:val="009C1BE3"/>
  </w:style>
  <w:style w:type="paragraph" w:customStyle="1" w:styleId="B34892F862314C76869374626454D5C7">
    <w:name w:val="B34892F862314C76869374626454D5C7"/>
    <w:rsid w:val="009C1BE3"/>
  </w:style>
  <w:style w:type="paragraph" w:customStyle="1" w:styleId="4033CA8016BB49E69F6CEA4E30579FB1">
    <w:name w:val="4033CA8016BB49E69F6CEA4E30579FB1"/>
    <w:rsid w:val="009C1BE3"/>
  </w:style>
  <w:style w:type="paragraph" w:customStyle="1" w:styleId="4F7DFD0819814FFD8D5987CEFC635B2D">
    <w:name w:val="4F7DFD0819814FFD8D5987CEFC635B2D"/>
    <w:rsid w:val="009C1BE3"/>
  </w:style>
  <w:style w:type="paragraph" w:customStyle="1" w:styleId="9F279983E78C4429AAC74CA1C78CB7D3">
    <w:name w:val="9F279983E78C4429AAC74CA1C78CB7D3"/>
    <w:rsid w:val="009C1BE3"/>
  </w:style>
  <w:style w:type="paragraph" w:customStyle="1" w:styleId="8AE006D5D51F42E0988685B0B26CB981">
    <w:name w:val="8AE006D5D51F42E0988685B0B26CB981"/>
    <w:rsid w:val="009C1BE3"/>
  </w:style>
  <w:style w:type="paragraph" w:customStyle="1" w:styleId="14B1280646B9412C9E3899E23D1219C6">
    <w:name w:val="14B1280646B9412C9E3899E23D1219C6"/>
    <w:rsid w:val="009C1BE3"/>
  </w:style>
  <w:style w:type="paragraph" w:customStyle="1" w:styleId="7E620695070646AF94BDC08811BB7526">
    <w:name w:val="7E620695070646AF94BDC08811BB7526"/>
    <w:rsid w:val="009C1BE3"/>
  </w:style>
  <w:style w:type="paragraph" w:customStyle="1" w:styleId="BBF9BCFFF5B94894ACB5BA1E5F3A413E">
    <w:name w:val="BBF9BCFFF5B94894ACB5BA1E5F3A413E"/>
    <w:rsid w:val="009C1BE3"/>
  </w:style>
  <w:style w:type="paragraph" w:customStyle="1" w:styleId="940BF88458AA4EDEB971D3FA88B326D5">
    <w:name w:val="940BF88458AA4EDEB971D3FA88B326D5"/>
    <w:rsid w:val="009C1BE3"/>
  </w:style>
  <w:style w:type="paragraph" w:customStyle="1" w:styleId="80057E5C35814FE093637EEFBE9205E7">
    <w:name w:val="80057E5C35814FE093637EEFBE9205E7"/>
    <w:rsid w:val="009C1BE3"/>
  </w:style>
  <w:style w:type="paragraph" w:customStyle="1" w:styleId="211E689C7A5F491FBC0F811119061295">
    <w:name w:val="211E689C7A5F491FBC0F811119061295"/>
    <w:rsid w:val="009C1BE3"/>
  </w:style>
  <w:style w:type="paragraph" w:customStyle="1" w:styleId="2ED3F81A43684EA6B50F4ABC1CDB3EAB">
    <w:name w:val="2ED3F81A43684EA6B50F4ABC1CDB3EAB"/>
    <w:rsid w:val="009C1BE3"/>
  </w:style>
  <w:style w:type="paragraph" w:customStyle="1" w:styleId="1DDEB2501BFA44A49FBD9013EA4914D9">
    <w:name w:val="1DDEB2501BFA44A49FBD9013EA4914D9"/>
    <w:rsid w:val="009C1BE3"/>
  </w:style>
  <w:style w:type="paragraph" w:customStyle="1" w:styleId="CF5A1D489AA84910A6B4526F1A1159D1">
    <w:name w:val="CF5A1D489AA84910A6B4526F1A1159D1"/>
    <w:rsid w:val="009C1BE3"/>
  </w:style>
  <w:style w:type="paragraph" w:customStyle="1" w:styleId="E50AB960A5E9428BA7FAC8DB83970EF8">
    <w:name w:val="E50AB960A5E9428BA7FAC8DB83970EF8"/>
    <w:rsid w:val="009C1BE3"/>
  </w:style>
  <w:style w:type="paragraph" w:customStyle="1" w:styleId="C2C5FF08B38146AE9D6391C4FC055376">
    <w:name w:val="C2C5FF08B38146AE9D6391C4FC055376"/>
    <w:rsid w:val="009C1BE3"/>
  </w:style>
  <w:style w:type="paragraph" w:customStyle="1" w:styleId="844C91B9ED504A86BD642C0D10CD8F6F">
    <w:name w:val="844C91B9ED504A86BD642C0D10CD8F6F"/>
    <w:rsid w:val="009C1BE3"/>
  </w:style>
  <w:style w:type="paragraph" w:customStyle="1" w:styleId="237F78D6886C42DBB72A4063DCB0FA5D">
    <w:name w:val="237F78D6886C42DBB72A4063DCB0FA5D"/>
    <w:rsid w:val="009C1BE3"/>
  </w:style>
  <w:style w:type="paragraph" w:customStyle="1" w:styleId="960052D4013F4C62A5CB1099612A16FD">
    <w:name w:val="960052D4013F4C62A5CB1099612A16FD"/>
    <w:rsid w:val="009C1BE3"/>
  </w:style>
  <w:style w:type="paragraph" w:customStyle="1" w:styleId="67C2FB153DB7461EBB6065215EA59838">
    <w:name w:val="67C2FB153DB7461EBB6065215EA59838"/>
    <w:rsid w:val="009C1BE3"/>
  </w:style>
  <w:style w:type="paragraph" w:customStyle="1" w:styleId="024A83A363F94681B4E5F871923D5F76">
    <w:name w:val="024A83A363F94681B4E5F871923D5F76"/>
    <w:rsid w:val="009C1BE3"/>
  </w:style>
  <w:style w:type="paragraph" w:customStyle="1" w:styleId="CBC9D14EE5C84A4C8D1EDD1F32F7E563">
    <w:name w:val="CBC9D14EE5C84A4C8D1EDD1F32F7E563"/>
    <w:rsid w:val="009C1BE3"/>
  </w:style>
  <w:style w:type="paragraph" w:customStyle="1" w:styleId="5351281DD4D24C3E8B0C40622015DD6B">
    <w:name w:val="5351281DD4D24C3E8B0C40622015DD6B"/>
    <w:rsid w:val="009C1BE3"/>
  </w:style>
  <w:style w:type="paragraph" w:customStyle="1" w:styleId="6142E76A73C7428DA119025C7BB128F4">
    <w:name w:val="6142E76A73C7428DA119025C7BB128F4"/>
    <w:rsid w:val="009C1BE3"/>
  </w:style>
  <w:style w:type="paragraph" w:customStyle="1" w:styleId="1A626A62276945A6AFF68B02216544FF">
    <w:name w:val="1A626A62276945A6AFF68B02216544FF"/>
    <w:rsid w:val="009C1BE3"/>
  </w:style>
  <w:style w:type="paragraph" w:customStyle="1" w:styleId="CC246DB7A0F346C1B528953D2080303E">
    <w:name w:val="CC246DB7A0F346C1B528953D2080303E"/>
    <w:rsid w:val="009C1BE3"/>
  </w:style>
  <w:style w:type="paragraph" w:customStyle="1" w:styleId="28678D4E00D7483EBA48DAEA3F461E36">
    <w:name w:val="28678D4E00D7483EBA48DAEA3F461E36"/>
    <w:rsid w:val="009C1BE3"/>
  </w:style>
  <w:style w:type="paragraph" w:customStyle="1" w:styleId="276010D38897479BB714CD48076E6072">
    <w:name w:val="276010D38897479BB714CD48076E6072"/>
    <w:rsid w:val="009C1BE3"/>
  </w:style>
  <w:style w:type="paragraph" w:customStyle="1" w:styleId="45D1F3A34D5740DA8E383ACEDA2D485E">
    <w:name w:val="45D1F3A34D5740DA8E383ACEDA2D485E"/>
    <w:rsid w:val="009C1BE3"/>
  </w:style>
  <w:style w:type="paragraph" w:customStyle="1" w:styleId="ABDE6D9C2CD84E3788FEB9161A35A7CF">
    <w:name w:val="ABDE6D9C2CD84E3788FEB9161A35A7CF"/>
    <w:rsid w:val="009C1BE3"/>
  </w:style>
  <w:style w:type="paragraph" w:customStyle="1" w:styleId="5DE39E774D8C41B1A6CD364A5B79E60B">
    <w:name w:val="5DE39E774D8C41B1A6CD364A5B79E60B"/>
    <w:rsid w:val="009C1BE3"/>
  </w:style>
  <w:style w:type="paragraph" w:customStyle="1" w:styleId="DB556E7DC45F40E89AB19A83E90B4FE6">
    <w:name w:val="DB556E7DC45F40E89AB19A83E90B4FE6"/>
    <w:rsid w:val="009C1BE3"/>
  </w:style>
  <w:style w:type="paragraph" w:customStyle="1" w:styleId="7D121F1EFAB14C518E6A037024C8C7A8">
    <w:name w:val="7D121F1EFAB14C518E6A037024C8C7A8"/>
    <w:rsid w:val="009C1BE3"/>
  </w:style>
  <w:style w:type="paragraph" w:customStyle="1" w:styleId="C46ECD6452C94497A018457EABC5EEDF">
    <w:name w:val="C46ECD6452C94497A018457EABC5EEDF"/>
    <w:rsid w:val="009C1BE3"/>
  </w:style>
  <w:style w:type="paragraph" w:customStyle="1" w:styleId="A9B59F733457437EB592D21E535A7BEA">
    <w:name w:val="A9B59F733457437EB592D21E535A7BEA"/>
    <w:rsid w:val="009C1BE3"/>
  </w:style>
  <w:style w:type="paragraph" w:customStyle="1" w:styleId="1FBCE0CABBFF4651BA996C398C0CFF46">
    <w:name w:val="1FBCE0CABBFF4651BA996C398C0CFF46"/>
    <w:rsid w:val="009C1BE3"/>
  </w:style>
  <w:style w:type="paragraph" w:customStyle="1" w:styleId="651645701F854D4E88FC6B5329FA5C68">
    <w:name w:val="651645701F854D4E88FC6B5329FA5C68"/>
    <w:rsid w:val="009C1BE3"/>
  </w:style>
  <w:style w:type="paragraph" w:customStyle="1" w:styleId="561B2D7EFF3B42EC8C8D60A4108FF48E">
    <w:name w:val="561B2D7EFF3B42EC8C8D60A4108FF48E"/>
    <w:rsid w:val="009C1BE3"/>
  </w:style>
  <w:style w:type="paragraph" w:customStyle="1" w:styleId="3AA368F65CD74655BFD2F1CCA32DFF60">
    <w:name w:val="3AA368F65CD74655BFD2F1CCA32DFF60"/>
    <w:rsid w:val="009C1BE3"/>
  </w:style>
  <w:style w:type="paragraph" w:customStyle="1" w:styleId="586BBBE732614EA6B52088F64DA882C0">
    <w:name w:val="586BBBE732614EA6B52088F64DA882C0"/>
    <w:rsid w:val="009C1BE3"/>
  </w:style>
  <w:style w:type="paragraph" w:customStyle="1" w:styleId="65877293A8D749FAB144862C8FECEDC3">
    <w:name w:val="65877293A8D749FAB144862C8FECEDC3"/>
    <w:rsid w:val="009C1BE3"/>
  </w:style>
  <w:style w:type="paragraph" w:customStyle="1" w:styleId="6328ECD3EB9F4735928A514B3DDE380B">
    <w:name w:val="6328ECD3EB9F4735928A514B3DDE380B"/>
    <w:rsid w:val="009C1BE3"/>
  </w:style>
  <w:style w:type="paragraph" w:customStyle="1" w:styleId="4B98A9A5D3B84E15A580D1521E1F7E75">
    <w:name w:val="4B98A9A5D3B84E15A580D1521E1F7E75"/>
    <w:rsid w:val="009C1BE3"/>
  </w:style>
  <w:style w:type="paragraph" w:customStyle="1" w:styleId="90A80179FF544825AD0EA7F2A9D509C3">
    <w:name w:val="90A80179FF544825AD0EA7F2A9D509C3"/>
    <w:rsid w:val="009C1BE3"/>
  </w:style>
  <w:style w:type="paragraph" w:customStyle="1" w:styleId="F1E535BC638A4E43BFC308B0E35B8525">
    <w:name w:val="F1E535BC638A4E43BFC308B0E35B8525"/>
    <w:rsid w:val="009C1BE3"/>
  </w:style>
  <w:style w:type="paragraph" w:customStyle="1" w:styleId="35A64808E66F46FC81FB7D75D5BB515A">
    <w:name w:val="35A64808E66F46FC81FB7D75D5BB515A"/>
    <w:rsid w:val="009C1BE3"/>
  </w:style>
  <w:style w:type="paragraph" w:customStyle="1" w:styleId="D6BF5320B0DD4B8D9880B97653C1D5F4">
    <w:name w:val="D6BF5320B0DD4B8D9880B97653C1D5F4"/>
    <w:rsid w:val="009C1BE3"/>
  </w:style>
  <w:style w:type="paragraph" w:customStyle="1" w:styleId="6388C5E8C00A444EAA6BC4DA3DE98851">
    <w:name w:val="6388C5E8C00A444EAA6BC4DA3DE98851"/>
    <w:rsid w:val="009C1BE3"/>
  </w:style>
  <w:style w:type="paragraph" w:customStyle="1" w:styleId="5F2AFF5F57E2406CB854265E345E13B1">
    <w:name w:val="5F2AFF5F57E2406CB854265E345E13B1"/>
    <w:rsid w:val="009C1BE3"/>
  </w:style>
  <w:style w:type="paragraph" w:customStyle="1" w:styleId="28ED6091D0894FDCB01A5299F18A4247">
    <w:name w:val="28ED6091D0894FDCB01A5299F18A4247"/>
    <w:rsid w:val="009C1BE3"/>
  </w:style>
  <w:style w:type="paragraph" w:customStyle="1" w:styleId="94C1A2F768354897ABF1807C1EE89BE5">
    <w:name w:val="94C1A2F768354897ABF1807C1EE89BE5"/>
    <w:rsid w:val="009C1BE3"/>
  </w:style>
  <w:style w:type="paragraph" w:customStyle="1" w:styleId="51F0F9A82A744BA2A35EB1C82A53808E">
    <w:name w:val="51F0F9A82A744BA2A35EB1C82A53808E"/>
    <w:rsid w:val="009C1BE3"/>
  </w:style>
  <w:style w:type="paragraph" w:customStyle="1" w:styleId="422F62DC2DCC48DEB6458964E62C0E94">
    <w:name w:val="422F62DC2DCC48DEB6458964E62C0E94"/>
    <w:rsid w:val="009C1BE3"/>
  </w:style>
  <w:style w:type="paragraph" w:customStyle="1" w:styleId="A1BA947C9AEC482585B2E476404F0A2D">
    <w:name w:val="A1BA947C9AEC482585B2E476404F0A2D"/>
    <w:rsid w:val="009C1BE3"/>
  </w:style>
  <w:style w:type="paragraph" w:customStyle="1" w:styleId="E38A3E598FFF40799A8032E4B4C619E3">
    <w:name w:val="E38A3E598FFF40799A8032E4B4C619E3"/>
    <w:rsid w:val="009C1BE3"/>
  </w:style>
  <w:style w:type="paragraph" w:customStyle="1" w:styleId="B5069315C2BD42EB867306D9E6A5C8E1">
    <w:name w:val="B5069315C2BD42EB867306D9E6A5C8E1"/>
    <w:rsid w:val="009C1BE3"/>
  </w:style>
  <w:style w:type="paragraph" w:customStyle="1" w:styleId="A17611D992184168982BEF3260B172B8">
    <w:name w:val="A17611D992184168982BEF3260B172B8"/>
    <w:rsid w:val="009C1BE3"/>
  </w:style>
  <w:style w:type="paragraph" w:customStyle="1" w:styleId="E590A614551C4E91BD3577817D59566D">
    <w:name w:val="E590A614551C4E91BD3577817D59566D"/>
    <w:rsid w:val="009C1BE3"/>
  </w:style>
  <w:style w:type="paragraph" w:customStyle="1" w:styleId="0725C772A39249D4BD21F2BB69FFD800">
    <w:name w:val="0725C772A39249D4BD21F2BB69FFD800"/>
    <w:rsid w:val="009C1BE3"/>
  </w:style>
  <w:style w:type="paragraph" w:customStyle="1" w:styleId="C5B3E42EB67742A78047EA04C5998A95">
    <w:name w:val="C5B3E42EB67742A78047EA04C5998A95"/>
    <w:rsid w:val="009C1BE3"/>
  </w:style>
  <w:style w:type="paragraph" w:customStyle="1" w:styleId="739802A21FBD4883A0F215797FC8A991">
    <w:name w:val="739802A21FBD4883A0F215797FC8A991"/>
    <w:rsid w:val="009C1BE3"/>
  </w:style>
  <w:style w:type="paragraph" w:customStyle="1" w:styleId="2B793B883909475E8ECC033A0C953046">
    <w:name w:val="2B793B883909475E8ECC033A0C953046"/>
    <w:rsid w:val="009C1BE3"/>
  </w:style>
  <w:style w:type="paragraph" w:customStyle="1" w:styleId="EAA0F0AE31094043BF6503013154B0C3">
    <w:name w:val="EAA0F0AE31094043BF6503013154B0C3"/>
    <w:rsid w:val="009C1BE3"/>
  </w:style>
  <w:style w:type="paragraph" w:customStyle="1" w:styleId="E34DE2AB2426413B959B46B089758195">
    <w:name w:val="E34DE2AB2426413B959B46B089758195"/>
    <w:rsid w:val="009C1BE3"/>
  </w:style>
  <w:style w:type="paragraph" w:customStyle="1" w:styleId="D028EBB450B447FEB3E567127F8FA71B">
    <w:name w:val="D028EBB450B447FEB3E567127F8FA71B"/>
    <w:rsid w:val="009C1BE3"/>
  </w:style>
  <w:style w:type="paragraph" w:customStyle="1" w:styleId="1263931FD0714520A55B5EF9B5DC6E85">
    <w:name w:val="1263931FD0714520A55B5EF9B5DC6E85"/>
    <w:rsid w:val="009C1BE3"/>
  </w:style>
  <w:style w:type="paragraph" w:customStyle="1" w:styleId="D3C30F2529614C39A844679BBE993760">
    <w:name w:val="D3C30F2529614C39A844679BBE993760"/>
    <w:rsid w:val="009C1BE3"/>
  </w:style>
  <w:style w:type="paragraph" w:customStyle="1" w:styleId="B9D22E07BF354C2889C708B156625668">
    <w:name w:val="B9D22E07BF354C2889C708B156625668"/>
    <w:rsid w:val="009C1BE3"/>
  </w:style>
  <w:style w:type="paragraph" w:customStyle="1" w:styleId="51ECAB151BF54AAAAAE43C3B0B1BFB11">
    <w:name w:val="51ECAB151BF54AAAAAE43C3B0B1BFB11"/>
    <w:rsid w:val="009C1BE3"/>
  </w:style>
  <w:style w:type="paragraph" w:customStyle="1" w:styleId="DFB9AB2B72794923B93041B3BAA96B32">
    <w:name w:val="DFB9AB2B72794923B93041B3BAA96B32"/>
    <w:rsid w:val="009C1BE3"/>
  </w:style>
  <w:style w:type="paragraph" w:customStyle="1" w:styleId="6FEF43C90DD544908AFA2E090767091E">
    <w:name w:val="6FEF43C90DD544908AFA2E090767091E"/>
    <w:rsid w:val="009C1BE3"/>
  </w:style>
  <w:style w:type="paragraph" w:customStyle="1" w:styleId="889F6281A91847FC919AF3FE3A4F2BDF">
    <w:name w:val="889F6281A91847FC919AF3FE3A4F2BDF"/>
    <w:rsid w:val="009C1BE3"/>
  </w:style>
  <w:style w:type="paragraph" w:customStyle="1" w:styleId="E8F4F239D91749D69BAF5878B5584E54">
    <w:name w:val="E8F4F239D91749D69BAF5878B5584E54"/>
    <w:rsid w:val="009C1BE3"/>
  </w:style>
  <w:style w:type="paragraph" w:customStyle="1" w:styleId="43D6534CE1E24BC58F3E8E33880F38F2">
    <w:name w:val="43D6534CE1E24BC58F3E8E33880F38F2"/>
    <w:rsid w:val="009C1BE3"/>
  </w:style>
  <w:style w:type="paragraph" w:customStyle="1" w:styleId="EAA12A1A1C85496E86B3966BECD99C0A">
    <w:name w:val="EAA12A1A1C85496E86B3966BECD99C0A"/>
    <w:rsid w:val="009C1BE3"/>
  </w:style>
  <w:style w:type="paragraph" w:customStyle="1" w:styleId="0BE7E0C79E8444B1A18458224B8B606E">
    <w:name w:val="0BE7E0C79E8444B1A18458224B8B606E"/>
    <w:rsid w:val="009C1BE3"/>
  </w:style>
  <w:style w:type="paragraph" w:customStyle="1" w:styleId="5C8AEBA13F0548DFAFB62825DC932DC0">
    <w:name w:val="5C8AEBA13F0548DFAFB62825DC932DC0"/>
    <w:rsid w:val="009C1BE3"/>
  </w:style>
  <w:style w:type="paragraph" w:customStyle="1" w:styleId="64432B91DE57489B95C7CF136FDDAAEE">
    <w:name w:val="64432B91DE57489B95C7CF136FDDAAEE"/>
    <w:rsid w:val="009C1BE3"/>
  </w:style>
  <w:style w:type="paragraph" w:customStyle="1" w:styleId="FC8AB730F9F5464A89EAFC02ADBB1A2F">
    <w:name w:val="FC8AB730F9F5464A89EAFC02ADBB1A2F"/>
    <w:rsid w:val="009C1BE3"/>
  </w:style>
  <w:style w:type="paragraph" w:customStyle="1" w:styleId="4529720F8CD54AC68FABD063B5F97054">
    <w:name w:val="4529720F8CD54AC68FABD063B5F97054"/>
    <w:rsid w:val="009C1BE3"/>
  </w:style>
  <w:style w:type="paragraph" w:customStyle="1" w:styleId="D2DA22EBF6D04E579408483427D7CDE2">
    <w:name w:val="D2DA22EBF6D04E579408483427D7CDE2"/>
    <w:rsid w:val="009C1BE3"/>
  </w:style>
  <w:style w:type="paragraph" w:customStyle="1" w:styleId="22D1427570724C6295ACE264CE784949">
    <w:name w:val="22D1427570724C6295ACE264CE784949"/>
    <w:rsid w:val="009C1BE3"/>
  </w:style>
  <w:style w:type="paragraph" w:customStyle="1" w:styleId="97123D6EF1CA4AD6828D14239C2886C5">
    <w:name w:val="97123D6EF1CA4AD6828D14239C2886C5"/>
    <w:rsid w:val="009C1BE3"/>
  </w:style>
  <w:style w:type="paragraph" w:customStyle="1" w:styleId="E129C4C29CEE481C81777AAC352FD949">
    <w:name w:val="E129C4C29CEE481C81777AAC352FD949"/>
    <w:rsid w:val="009C1BE3"/>
  </w:style>
  <w:style w:type="paragraph" w:customStyle="1" w:styleId="B4C88886D56F4A80AF5E2177CCA84734">
    <w:name w:val="B4C88886D56F4A80AF5E2177CCA84734"/>
    <w:rsid w:val="009C1BE3"/>
  </w:style>
  <w:style w:type="paragraph" w:customStyle="1" w:styleId="6FE03462FEA64CC8AF0D2DFEF6F2AC6A">
    <w:name w:val="6FE03462FEA64CC8AF0D2DFEF6F2AC6A"/>
    <w:rsid w:val="009C1BE3"/>
  </w:style>
  <w:style w:type="paragraph" w:customStyle="1" w:styleId="739482F3878545A6B12F552A1C1A13B1">
    <w:name w:val="739482F3878545A6B12F552A1C1A13B1"/>
    <w:rsid w:val="009C1BE3"/>
  </w:style>
  <w:style w:type="paragraph" w:customStyle="1" w:styleId="49EA9F4D2AE746BD8EBDA955AAA8A832">
    <w:name w:val="49EA9F4D2AE746BD8EBDA955AAA8A832"/>
    <w:rsid w:val="009C1BE3"/>
  </w:style>
  <w:style w:type="paragraph" w:customStyle="1" w:styleId="F731707616DA4F4D9ED3D305E6A2F1A6">
    <w:name w:val="F731707616DA4F4D9ED3D305E6A2F1A6"/>
    <w:rsid w:val="009C1BE3"/>
  </w:style>
  <w:style w:type="paragraph" w:customStyle="1" w:styleId="7B94BAFEBD314539B47739FD45803F13">
    <w:name w:val="7B94BAFEBD314539B47739FD45803F13"/>
    <w:rsid w:val="009C1BE3"/>
  </w:style>
  <w:style w:type="paragraph" w:customStyle="1" w:styleId="20D56BFFD80A400893376A50CED22ACC">
    <w:name w:val="20D56BFFD80A400893376A50CED22ACC"/>
    <w:rsid w:val="009C1BE3"/>
  </w:style>
  <w:style w:type="paragraph" w:customStyle="1" w:styleId="ACEB147E7C5344FE9A8AA834C10518E3">
    <w:name w:val="ACEB147E7C5344FE9A8AA834C10518E3"/>
    <w:rsid w:val="009C1BE3"/>
  </w:style>
  <w:style w:type="paragraph" w:customStyle="1" w:styleId="BEE50AD0BA2346959977BB53E98A9BC1">
    <w:name w:val="BEE50AD0BA2346959977BB53E98A9BC1"/>
    <w:rsid w:val="009C1BE3"/>
  </w:style>
  <w:style w:type="paragraph" w:customStyle="1" w:styleId="78DB85DE70CA4171AF8F2ADF3F8FC6F3">
    <w:name w:val="78DB85DE70CA4171AF8F2ADF3F8FC6F3"/>
    <w:rsid w:val="009C1BE3"/>
  </w:style>
  <w:style w:type="paragraph" w:customStyle="1" w:styleId="AEC80B4A98D847FA875C25D2636B7DE0">
    <w:name w:val="AEC80B4A98D847FA875C25D2636B7DE0"/>
    <w:rsid w:val="009C1BE3"/>
  </w:style>
  <w:style w:type="paragraph" w:customStyle="1" w:styleId="21EE02CB73084E17A94630D264A7A178">
    <w:name w:val="21EE02CB73084E17A94630D264A7A178"/>
    <w:rsid w:val="009C1BE3"/>
  </w:style>
  <w:style w:type="paragraph" w:customStyle="1" w:styleId="54F6E36680414D24A47F07D89EEA1B93">
    <w:name w:val="54F6E36680414D24A47F07D89EEA1B93"/>
    <w:rsid w:val="009C1BE3"/>
  </w:style>
  <w:style w:type="paragraph" w:customStyle="1" w:styleId="594127A21E6E4E14B04C651B6987480D">
    <w:name w:val="594127A21E6E4E14B04C651B6987480D"/>
    <w:rsid w:val="009C1BE3"/>
  </w:style>
  <w:style w:type="paragraph" w:customStyle="1" w:styleId="C48BED350AF1482E9F245776561D7160">
    <w:name w:val="C48BED350AF1482E9F245776561D7160"/>
    <w:rsid w:val="009C1BE3"/>
  </w:style>
  <w:style w:type="paragraph" w:customStyle="1" w:styleId="15B343737BD84D9B975C99BA0536D19F">
    <w:name w:val="15B343737BD84D9B975C99BA0536D19F"/>
    <w:rsid w:val="009C1BE3"/>
  </w:style>
  <w:style w:type="paragraph" w:customStyle="1" w:styleId="416CF565E4384D43B1FD6C64404CBF8C">
    <w:name w:val="416CF565E4384D43B1FD6C64404CBF8C"/>
    <w:rsid w:val="009C1BE3"/>
  </w:style>
  <w:style w:type="paragraph" w:customStyle="1" w:styleId="6A75DA73D97946A4A7687534BE7C8988">
    <w:name w:val="6A75DA73D97946A4A7687534BE7C8988"/>
    <w:rsid w:val="009C1BE3"/>
  </w:style>
  <w:style w:type="paragraph" w:customStyle="1" w:styleId="D502969B52A34F9B86ED256F86C6DE31">
    <w:name w:val="D502969B52A34F9B86ED256F86C6DE31"/>
    <w:rsid w:val="009C1BE3"/>
  </w:style>
  <w:style w:type="paragraph" w:customStyle="1" w:styleId="0710CB001F5A4C0DB6E3BF6E4B355AB2">
    <w:name w:val="0710CB001F5A4C0DB6E3BF6E4B355AB2"/>
    <w:rsid w:val="009C1BE3"/>
  </w:style>
  <w:style w:type="paragraph" w:customStyle="1" w:styleId="B2B5462711194C738F220B5D7B10EF11">
    <w:name w:val="B2B5462711194C738F220B5D7B10EF11"/>
    <w:rsid w:val="009C1BE3"/>
  </w:style>
  <w:style w:type="paragraph" w:customStyle="1" w:styleId="BA76A2FE08C5493E89CC5D545535D53B">
    <w:name w:val="BA76A2FE08C5493E89CC5D545535D53B"/>
    <w:rsid w:val="009C1BE3"/>
  </w:style>
  <w:style w:type="paragraph" w:customStyle="1" w:styleId="E4324840483948E3A5D66882784DCF1B">
    <w:name w:val="E4324840483948E3A5D66882784DCF1B"/>
    <w:rsid w:val="009C1BE3"/>
  </w:style>
  <w:style w:type="paragraph" w:customStyle="1" w:styleId="766BEE9B41A84C309C286BC2666A1C19">
    <w:name w:val="766BEE9B41A84C309C286BC2666A1C19"/>
    <w:rsid w:val="009C1BE3"/>
  </w:style>
  <w:style w:type="paragraph" w:customStyle="1" w:styleId="A658A8CA539A4445888F4DE7325D3E2C">
    <w:name w:val="A658A8CA539A4445888F4DE7325D3E2C"/>
    <w:rsid w:val="009C1BE3"/>
  </w:style>
  <w:style w:type="paragraph" w:customStyle="1" w:styleId="99681BC7FE7044C097CE90E2E8E61E6B">
    <w:name w:val="99681BC7FE7044C097CE90E2E8E61E6B"/>
    <w:rsid w:val="009C1BE3"/>
  </w:style>
  <w:style w:type="paragraph" w:customStyle="1" w:styleId="A82D239BDCF242AB8E1C7B4A33C0D115">
    <w:name w:val="A82D239BDCF242AB8E1C7B4A33C0D115"/>
    <w:rsid w:val="009C1BE3"/>
  </w:style>
  <w:style w:type="paragraph" w:customStyle="1" w:styleId="2341DE56FB5B4CFB828F9BD1488C7510">
    <w:name w:val="2341DE56FB5B4CFB828F9BD1488C7510"/>
    <w:rsid w:val="009C1BE3"/>
  </w:style>
  <w:style w:type="paragraph" w:customStyle="1" w:styleId="9E7A5A3D135842A79D742FDC8B77D553">
    <w:name w:val="9E7A5A3D135842A79D742FDC8B77D553"/>
    <w:rsid w:val="009C1BE3"/>
  </w:style>
  <w:style w:type="paragraph" w:customStyle="1" w:styleId="D37E72C1CBFA4F4796C678A6E82FA8C0">
    <w:name w:val="D37E72C1CBFA4F4796C678A6E82FA8C0"/>
    <w:rsid w:val="009C1BE3"/>
  </w:style>
  <w:style w:type="paragraph" w:customStyle="1" w:styleId="5CEFBB9D77EC45A182E7F1893A490268">
    <w:name w:val="5CEFBB9D77EC45A182E7F1893A490268"/>
    <w:rsid w:val="009C1BE3"/>
  </w:style>
  <w:style w:type="paragraph" w:customStyle="1" w:styleId="ABF4FF3666964D8CA87C71F4DBAA2002">
    <w:name w:val="ABF4FF3666964D8CA87C71F4DBAA2002"/>
    <w:rsid w:val="009C1BE3"/>
  </w:style>
  <w:style w:type="paragraph" w:customStyle="1" w:styleId="9C8683B6BCD7447CA22AE95B7D89B997">
    <w:name w:val="9C8683B6BCD7447CA22AE95B7D89B997"/>
    <w:rsid w:val="009C1BE3"/>
  </w:style>
  <w:style w:type="paragraph" w:customStyle="1" w:styleId="83610C9503A140E0BAF5FD5E54DEF252">
    <w:name w:val="83610C9503A140E0BAF5FD5E54DEF252"/>
    <w:rsid w:val="009C1BE3"/>
  </w:style>
  <w:style w:type="paragraph" w:customStyle="1" w:styleId="D89A0281D7D142B3B8567DA7EB91D1A6">
    <w:name w:val="D89A0281D7D142B3B8567DA7EB91D1A6"/>
    <w:rsid w:val="009C1BE3"/>
  </w:style>
  <w:style w:type="paragraph" w:customStyle="1" w:styleId="AB4E1A17FC774020901C38A19EC27417">
    <w:name w:val="AB4E1A17FC774020901C38A19EC27417"/>
    <w:rsid w:val="009C1BE3"/>
  </w:style>
  <w:style w:type="paragraph" w:customStyle="1" w:styleId="9B064FF317D84D93831894001D873388">
    <w:name w:val="9B064FF317D84D93831894001D873388"/>
    <w:rsid w:val="009C1BE3"/>
  </w:style>
  <w:style w:type="paragraph" w:customStyle="1" w:styleId="0FCDA9AC776E43E79A06078B9F41D683">
    <w:name w:val="0FCDA9AC776E43E79A06078B9F41D683"/>
    <w:rsid w:val="009C1BE3"/>
  </w:style>
  <w:style w:type="paragraph" w:customStyle="1" w:styleId="3D163332FA7C4774AEF38DC54ED8B524">
    <w:name w:val="3D163332FA7C4774AEF38DC54ED8B524"/>
    <w:rsid w:val="009C1BE3"/>
  </w:style>
  <w:style w:type="paragraph" w:customStyle="1" w:styleId="BED8BE0C706A4EEE842FA4AEA3272A8A">
    <w:name w:val="BED8BE0C706A4EEE842FA4AEA3272A8A"/>
    <w:rsid w:val="009C1BE3"/>
  </w:style>
  <w:style w:type="paragraph" w:customStyle="1" w:styleId="CFC31E8A4607404D8488913BE30B335C">
    <w:name w:val="CFC31E8A4607404D8488913BE30B335C"/>
    <w:rsid w:val="009C1BE3"/>
  </w:style>
  <w:style w:type="paragraph" w:customStyle="1" w:styleId="BFF33E6E4E84445A968FB22184F0EEFC">
    <w:name w:val="BFF33E6E4E84445A968FB22184F0EEFC"/>
    <w:rsid w:val="009C1BE3"/>
  </w:style>
  <w:style w:type="paragraph" w:customStyle="1" w:styleId="0D5C2B0EC3D2493A87F99F3FC926AA47">
    <w:name w:val="0D5C2B0EC3D2493A87F99F3FC926AA47"/>
    <w:rsid w:val="009C1BE3"/>
  </w:style>
  <w:style w:type="paragraph" w:customStyle="1" w:styleId="EF399456FFAC4EB691AAC71007EC866F">
    <w:name w:val="EF399456FFAC4EB691AAC71007EC866F"/>
    <w:rsid w:val="009C1BE3"/>
  </w:style>
  <w:style w:type="paragraph" w:customStyle="1" w:styleId="C6B6D6C3A2664AD88E3ED082E0C07679">
    <w:name w:val="C6B6D6C3A2664AD88E3ED082E0C07679"/>
    <w:rsid w:val="009C1BE3"/>
  </w:style>
  <w:style w:type="paragraph" w:customStyle="1" w:styleId="A6B04C74C77045728D76CAB8D2E85556">
    <w:name w:val="A6B04C74C77045728D76CAB8D2E85556"/>
    <w:rsid w:val="009C1BE3"/>
  </w:style>
  <w:style w:type="paragraph" w:customStyle="1" w:styleId="670F7397A3D34F9F819C25874B29DF14">
    <w:name w:val="670F7397A3D34F9F819C25874B29DF14"/>
    <w:rsid w:val="009C1BE3"/>
  </w:style>
  <w:style w:type="paragraph" w:customStyle="1" w:styleId="EBDD9AF6E8DB44208B7836277A35E14B">
    <w:name w:val="EBDD9AF6E8DB44208B7836277A35E14B"/>
    <w:rsid w:val="009C1BE3"/>
  </w:style>
  <w:style w:type="paragraph" w:customStyle="1" w:styleId="0B891EACEBC044609839F5AFE0B699C0">
    <w:name w:val="0B891EACEBC044609839F5AFE0B699C0"/>
    <w:rsid w:val="009C1BE3"/>
  </w:style>
  <w:style w:type="paragraph" w:customStyle="1" w:styleId="0D1FEE99A0124B8E9403102E05D02164">
    <w:name w:val="0D1FEE99A0124B8E9403102E05D02164"/>
    <w:rsid w:val="009C1BE3"/>
  </w:style>
  <w:style w:type="paragraph" w:customStyle="1" w:styleId="5A2C23A016E54941A9F7F26DDA8828B6">
    <w:name w:val="5A2C23A016E54941A9F7F26DDA8828B6"/>
    <w:rsid w:val="009C1BE3"/>
  </w:style>
  <w:style w:type="paragraph" w:customStyle="1" w:styleId="45717E70C10F463F9CF1F3E201785DAE">
    <w:name w:val="45717E70C10F463F9CF1F3E201785DAE"/>
    <w:rsid w:val="009C1BE3"/>
  </w:style>
  <w:style w:type="paragraph" w:customStyle="1" w:styleId="7241BA7A95C341E388B69E612D418108">
    <w:name w:val="7241BA7A95C341E388B69E612D418108"/>
    <w:rsid w:val="009C1BE3"/>
  </w:style>
  <w:style w:type="paragraph" w:customStyle="1" w:styleId="7FA7B5C43EA44CFEA5ED9B2073902676">
    <w:name w:val="7FA7B5C43EA44CFEA5ED9B2073902676"/>
    <w:rsid w:val="009C1BE3"/>
  </w:style>
  <w:style w:type="paragraph" w:customStyle="1" w:styleId="7C6AAED9A2C04AAFA8E8911221726CFC">
    <w:name w:val="7C6AAED9A2C04AAFA8E8911221726CFC"/>
    <w:rsid w:val="009C1BE3"/>
  </w:style>
  <w:style w:type="paragraph" w:customStyle="1" w:styleId="E61D57855C97485D98F4E267128F795C">
    <w:name w:val="E61D57855C97485D98F4E267128F795C"/>
    <w:rsid w:val="009C1BE3"/>
  </w:style>
  <w:style w:type="paragraph" w:customStyle="1" w:styleId="9DB0AC858C274A46A10BC7858CE86A7D">
    <w:name w:val="9DB0AC858C274A46A10BC7858CE86A7D"/>
    <w:rsid w:val="009C1BE3"/>
  </w:style>
  <w:style w:type="paragraph" w:customStyle="1" w:styleId="CBC491A7791D40F2B5F6AD40818BB263">
    <w:name w:val="CBC491A7791D40F2B5F6AD40818BB263"/>
    <w:rsid w:val="009C1BE3"/>
  </w:style>
  <w:style w:type="paragraph" w:customStyle="1" w:styleId="67621C6DBEFC46A58148F322BCEC39BD">
    <w:name w:val="67621C6DBEFC46A58148F322BCEC39BD"/>
    <w:rsid w:val="009C1BE3"/>
  </w:style>
  <w:style w:type="paragraph" w:customStyle="1" w:styleId="50F411216D5C436A935A48C34D9E00BF">
    <w:name w:val="50F411216D5C436A935A48C34D9E00BF"/>
    <w:rsid w:val="009C1BE3"/>
  </w:style>
  <w:style w:type="paragraph" w:customStyle="1" w:styleId="71C63249E87A47E6ADD2B0E46C2E96AC">
    <w:name w:val="71C63249E87A47E6ADD2B0E46C2E96AC"/>
    <w:rsid w:val="009C1BE3"/>
  </w:style>
  <w:style w:type="paragraph" w:customStyle="1" w:styleId="A471CD85F78B4A05B2086882435D58D2">
    <w:name w:val="A471CD85F78B4A05B2086882435D58D2"/>
    <w:rsid w:val="009C1BE3"/>
  </w:style>
  <w:style w:type="paragraph" w:customStyle="1" w:styleId="71CC846F925A4F40B50ADAEE873C5D12">
    <w:name w:val="71CC846F925A4F40B50ADAEE873C5D12"/>
    <w:rsid w:val="009C1BE3"/>
  </w:style>
  <w:style w:type="paragraph" w:customStyle="1" w:styleId="C8E39F4EF8EF42008910E9894F058CED">
    <w:name w:val="C8E39F4EF8EF42008910E9894F058CED"/>
    <w:rsid w:val="009C1BE3"/>
  </w:style>
  <w:style w:type="paragraph" w:customStyle="1" w:styleId="99D6047222234E3BB57F86FA7E3D43AF">
    <w:name w:val="99D6047222234E3BB57F86FA7E3D43AF"/>
    <w:rsid w:val="009C1BE3"/>
  </w:style>
  <w:style w:type="paragraph" w:customStyle="1" w:styleId="EE6EEA4D1BF74A168491E40E24C3D537">
    <w:name w:val="EE6EEA4D1BF74A168491E40E24C3D537"/>
    <w:rsid w:val="009C1BE3"/>
  </w:style>
  <w:style w:type="paragraph" w:customStyle="1" w:styleId="DD3AF618D421467DB95A0B8FC2EFE00A">
    <w:name w:val="DD3AF618D421467DB95A0B8FC2EFE00A"/>
    <w:rsid w:val="009C1BE3"/>
  </w:style>
  <w:style w:type="paragraph" w:customStyle="1" w:styleId="21186D69571B48A19530C044B171AAE4">
    <w:name w:val="21186D69571B48A19530C044B171AAE4"/>
    <w:rsid w:val="009C1BE3"/>
  </w:style>
  <w:style w:type="paragraph" w:customStyle="1" w:styleId="0880072DD98A4C2F9B08B791A4BFA1EE">
    <w:name w:val="0880072DD98A4C2F9B08B791A4BFA1EE"/>
    <w:rsid w:val="009C1BE3"/>
  </w:style>
  <w:style w:type="paragraph" w:customStyle="1" w:styleId="570743C404434E819443CA2ED954B4B4">
    <w:name w:val="570743C404434E819443CA2ED954B4B4"/>
    <w:rsid w:val="009C1BE3"/>
  </w:style>
  <w:style w:type="paragraph" w:customStyle="1" w:styleId="FFB942F25530461BAE98CDDF88E3A74F">
    <w:name w:val="FFB942F25530461BAE98CDDF88E3A74F"/>
    <w:rsid w:val="009C1BE3"/>
  </w:style>
  <w:style w:type="paragraph" w:customStyle="1" w:styleId="623BC1501A2D4985AA311FA936337819">
    <w:name w:val="623BC1501A2D4985AA311FA936337819"/>
    <w:rsid w:val="009C1BE3"/>
  </w:style>
  <w:style w:type="paragraph" w:customStyle="1" w:styleId="5CA1D5692E714D568F1CFA95881CCB20">
    <w:name w:val="5CA1D5692E714D568F1CFA95881CCB20"/>
    <w:rsid w:val="009C1BE3"/>
  </w:style>
  <w:style w:type="paragraph" w:customStyle="1" w:styleId="6D823BD10543424888009140AC702B7E">
    <w:name w:val="6D823BD10543424888009140AC702B7E"/>
    <w:rsid w:val="009C1BE3"/>
  </w:style>
  <w:style w:type="paragraph" w:customStyle="1" w:styleId="75B9B5321EE9457BB85DFCD8A391F320">
    <w:name w:val="75B9B5321EE9457BB85DFCD8A391F320"/>
    <w:rsid w:val="009C1BE3"/>
  </w:style>
  <w:style w:type="paragraph" w:customStyle="1" w:styleId="52497B847FD14E39A715F66354EF90D9">
    <w:name w:val="52497B847FD14E39A715F66354EF90D9"/>
    <w:rsid w:val="009C1BE3"/>
  </w:style>
  <w:style w:type="paragraph" w:customStyle="1" w:styleId="33AACAAAB34D4E50B6C18B6F2749870F">
    <w:name w:val="33AACAAAB34D4E50B6C18B6F2749870F"/>
    <w:rsid w:val="009C1BE3"/>
  </w:style>
  <w:style w:type="paragraph" w:customStyle="1" w:styleId="1E8800B7E6AC4193A6F4F2896219AB0C">
    <w:name w:val="1E8800B7E6AC4193A6F4F2896219AB0C"/>
    <w:rsid w:val="009C1BE3"/>
  </w:style>
  <w:style w:type="paragraph" w:customStyle="1" w:styleId="94681C3AF24748BDAD3AD9D97341C2D4">
    <w:name w:val="94681C3AF24748BDAD3AD9D97341C2D4"/>
    <w:rsid w:val="009C1BE3"/>
  </w:style>
  <w:style w:type="paragraph" w:customStyle="1" w:styleId="D3114A4FF883469594BC877E879080BF">
    <w:name w:val="D3114A4FF883469594BC877E879080BF"/>
    <w:rsid w:val="009C1BE3"/>
  </w:style>
  <w:style w:type="paragraph" w:customStyle="1" w:styleId="1B4C51CF65404623BAE4E3EC268C194E">
    <w:name w:val="1B4C51CF65404623BAE4E3EC268C194E"/>
    <w:rsid w:val="009C1BE3"/>
  </w:style>
  <w:style w:type="paragraph" w:customStyle="1" w:styleId="6158E7FA445B4CA19501E2591E1BB8A8">
    <w:name w:val="6158E7FA445B4CA19501E2591E1BB8A8"/>
    <w:rsid w:val="009C1BE3"/>
  </w:style>
  <w:style w:type="paragraph" w:customStyle="1" w:styleId="E3605B74457743ABB3E987685E5F917D">
    <w:name w:val="E3605B74457743ABB3E987685E5F917D"/>
    <w:rsid w:val="009C1BE3"/>
  </w:style>
  <w:style w:type="paragraph" w:customStyle="1" w:styleId="4F04A04BD3504EFF820412638E35BD7A">
    <w:name w:val="4F04A04BD3504EFF820412638E35BD7A"/>
    <w:rsid w:val="009C1BE3"/>
  </w:style>
  <w:style w:type="paragraph" w:customStyle="1" w:styleId="314C87FFA72642639883FE28C3788892">
    <w:name w:val="314C87FFA72642639883FE28C3788892"/>
    <w:rsid w:val="009C1BE3"/>
  </w:style>
  <w:style w:type="paragraph" w:customStyle="1" w:styleId="888C76EC612048189AE1E4C26C1D85C8">
    <w:name w:val="888C76EC612048189AE1E4C26C1D85C8"/>
    <w:rsid w:val="009C1BE3"/>
  </w:style>
  <w:style w:type="paragraph" w:customStyle="1" w:styleId="6F193B27C183417186F3E57E594850D5">
    <w:name w:val="6F193B27C183417186F3E57E594850D5"/>
    <w:rsid w:val="009C1BE3"/>
  </w:style>
  <w:style w:type="paragraph" w:customStyle="1" w:styleId="CEFCEA7414314FFE8BA24D632DCB4AC1">
    <w:name w:val="CEFCEA7414314FFE8BA24D632DCB4AC1"/>
    <w:rsid w:val="009C1BE3"/>
  </w:style>
  <w:style w:type="paragraph" w:customStyle="1" w:styleId="8E5B41D806D042C8BC072071F668ACFA">
    <w:name w:val="8E5B41D806D042C8BC072071F668ACFA"/>
    <w:rsid w:val="009C1BE3"/>
  </w:style>
  <w:style w:type="paragraph" w:customStyle="1" w:styleId="EBD344BF024B4BF98FA8744CA9889FCD">
    <w:name w:val="EBD344BF024B4BF98FA8744CA9889FCD"/>
    <w:rsid w:val="009C1BE3"/>
  </w:style>
  <w:style w:type="paragraph" w:customStyle="1" w:styleId="51973D93D6D64DABAD1AABF1DEE723DD">
    <w:name w:val="51973D93D6D64DABAD1AABF1DEE723DD"/>
    <w:rsid w:val="009C1BE3"/>
  </w:style>
  <w:style w:type="paragraph" w:customStyle="1" w:styleId="CE8459FC49A6451899064AFA9804BB09">
    <w:name w:val="CE8459FC49A6451899064AFA9804BB09"/>
    <w:rsid w:val="009C1BE3"/>
  </w:style>
  <w:style w:type="paragraph" w:customStyle="1" w:styleId="B9E39FFB186540F6ACA9BC74996EBEDC">
    <w:name w:val="B9E39FFB186540F6ACA9BC74996EBEDC"/>
    <w:rsid w:val="009C1BE3"/>
  </w:style>
  <w:style w:type="paragraph" w:customStyle="1" w:styleId="CE89CDD28C1942779B75CB33F7684DB4">
    <w:name w:val="CE89CDD28C1942779B75CB33F7684DB4"/>
    <w:rsid w:val="009C1BE3"/>
  </w:style>
  <w:style w:type="paragraph" w:customStyle="1" w:styleId="1095DC0BE2364C599928776FF7C3CC99">
    <w:name w:val="1095DC0BE2364C599928776FF7C3CC99"/>
    <w:rsid w:val="009C1BE3"/>
  </w:style>
  <w:style w:type="paragraph" w:customStyle="1" w:styleId="51D35860B118441481353BAC1686254F">
    <w:name w:val="51D35860B118441481353BAC1686254F"/>
    <w:rsid w:val="009C1BE3"/>
  </w:style>
  <w:style w:type="paragraph" w:customStyle="1" w:styleId="9F1D6AA4620C4720905E5CDA47C13F6E">
    <w:name w:val="9F1D6AA4620C4720905E5CDA47C13F6E"/>
    <w:rsid w:val="009C1BE3"/>
  </w:style>
  <w:style w:type="paragraph" w:customStyle="1" w:styleId="B5DE55D1F99943D68837CF7AB354F1F3">
    <w:name w:val="B5DE55D1F99943D68837CF7AB354F1F3"/>
    <w:rsid w:val="009C1BE3"/>
  </w:style>
  <w:style w:type="paragraph" w:customStyle="1" w:styleId="05A6F59E06E24573BD2E9FEBE142BB10">
    <w:name w:val="05A6F59E06E24573BD2E9FEBE142BB10"/>
    <w:rsid w:val="009C1BE3"/>
  </w:style>
  <w:style w:type="paragraph" w:customStyle="1" w:styleId="9B190889BB044AFCA4DF48B1DE0F538F">
    <w:name w:val="9B190889BB044AFCA4DF48B1DE0F538F"/>
    <w:rsid w:val="009C1BE3"/>
  </w:style>
  <w:style w:type="paragraph" w:customStyle="1" w:styleId="1DE1487D1548472EAA40B9A66F82EEE3">
    <w:name w:val="1DE1487D1548472EAA40B9A66F82EEE3"/>
    <w:rsid w:val="009C1BE3"/>
  </w:style>
  <w:style w:type="paragraph" w:customStyle="1" w:styleId="C1A53736C5AF4A31A4C5A0C466D61AFC">
    <w:name w:val="C1A53736C5AF4A31A4C5A0C466D61AFC"/>
    <w:rsid w:val="009C1BE3"/>
  </w:style>
  <w:style w:type="paragraph" w:customStyle="1" w:styleId="0DC9C27DF0BC4786AF43360464EE41B7">
    <w:name w:val="0DC9C27DF0BC4786AF43360464EE41B7"/>
    <w:rsid w:val="009C1BE3"/>
  </w:style>
  <w:style w:type="paragraph" w:customStyle="1" w:styleId="DAEB5D886C7240B0BC0B621C9CDAE127">
    <w:name w:val="DAEB5D886C7240B0BC0B621C9CDAE127"/>
    <w:rsid w:val="009C1BE3"/>
  </w:style>
  <w:style w:type="paragraph" w:customStyle="1" w:styleId="EF7D0D89C32049A9A8602C7614F39ED3">
    <w:name w:val="EF7D0D89C32049A9A8602C7614F39ED3"/>
    <w:rsid w:val="009C1BE3"/>
  </w:style>
  <w:style w:type="paragraph" w:customStyle="1" w:styleId="61C323E785C0440CACA318EA78A0AF9E">
    <w:name w:val="61C323E785C0440CACA318EA78A0AF9E"/>
    <w:rsid w:val="009C1BE3"/>
  </w:style>
  <w:style w:type="paragraph" w:customStyle="1" w:styleId="D923379524694301B4652E387797926C">
    <w:name w:val="D923379524694301B4652E387797926C"/>
    <w:rsid w:val="009C1BE3"/>
  </w:style>
  <w:style w:type="paragraph" w:customStyle="1" w:styleId="4B2C12D11EDF4A8BBA8B0FD410D76796">
    <w:name w:val="4B2C12D11EDF4A8BBA8B0FD410D76796"/>
    <w:rsid w:val="009C1BE3"/>
  </w:style>
  <w:style w:type="paragraph" w:customStyle="1" w:styleId="743023CE8C0245E0974C97FABECABF51">
    <w:name w:val="743023CE8C0245E0974C97FABECABF51"/>
    <w:rsid w:val="009C1BE3"/>
  </w:style>
  <w:style w:type="paragraph" w:customStyle="1" w:styleId="91DE55D78AC64DBDB94A6B521EE83821">
    <w:name w:val="91DE55D78AC64DBDB94A6B521EE83821"/>
    <w:rsid w:val="009C1BE3"/>
  </w:style>
  <w:style w:type="paragraph" w:customStyle="1" w:styleId="CAC7846FE8F5495DA95365C17E085F13">
    <w:name w:val="CAC7846FE8F5495DA95365C17E085F13"/>
    <w:rsid w:val="009C1BE3"/>
  </w:style>
  <w:style w:type="paragraph" w:customStyle="1" w:styleId="45C46189BEB143EDA5D798A90B8628A8">
    <w:name w:val="45C46189BEB143EDA5D798A90B8628A8"/>
    <w:rsid w:val="009C1BE3"/>
  </w:style>
  <w:style w:type="paragraph" w:customStyle="1" w:styleId="3F99D7B3E0624D008992960F33FB46ED">
    <w:name w:val="3F99D7B3E0624D008992960F33FB46ED"/>
    <w:rsid w:val="009C1BE3"/>
  </w:style>
  <w:style w:type="paragraph" w:customStyle="1" w:styleId="EF53076C4ACF4FB588C80992FCD800B1">
    <w:name w:val="EF53076C4ACF4FB588C80992FCD800B1"/>
    <w:rsid w:val="009C1BE3"/>
  </w:style>
  <w:style w:type="paragraph" w:customStyle="1" w:styleId="8EF4E1787F764BCCBF69B5DFB3BFF715">
    <w:name w:val="8EF4E1787F764BCCBF69B5DFB3BFF715"/>
    <w:rsid w:val="009C1BE3"/>
  </w:style>
  <w:style w:type="paragraph" w:customStyle="1" w:styleId="0865FD16D31E49699E1149DED77F6287">
    <w:name w:val="0865FD16D31E49699E1149DED77F6287"/>
    <w:rsid w:val="009C1BE3"/>
  </w:style>
  <w:style w:type="paragraph" w:customStyle="1" w:styleId="CEDDCA9686CA43A29A6E63D92B44EC40">
    <w:name w:val="CEDDCA9686CA43A29A6E63D92B44EC40"/>
    <w:rsid w:val="009C1BE3"/>
  </w:style>
  <w:style w:type="paragraph" w:customStyle="1" w:styleId="5015DF81698F4B5B96A45572C7B37E05">
    <w:name w:val="5015DF81698F4B5B96A45572C7B37E05"/>
    <w:rsid w:val="009C1BE3"/>
  </w:style>
  <w:style w:type="paragraph" w:customStyle="1" w:styleId="8547A30829E04BC2A4B42A78350A46B9">
    <w:name w:val="8547A30829E04BC2A4B42A78350A46B9"/>
    <w:rsid w:val="009C1BE3"/>
  </w:style>
  <w:style w:type="paragraph" w:customStyle="1" w:styleId="58138A00B5E14DBCAFBE446EC73A68A7">
    <w:name w:val="58138A00B5E14DBCAFBE446EC73A68A7"/>
    <w:rsid w:val="009C1BE3"/>
  </w:style>
  <w:style w:type="paragraph" w:customStyle="1" w:styleId="3D4FC41053C745EAAFA5EDB8EAC09791">
    <w:name w:val="3D4FC41053C745EAAFA5EDB8EAC09791"/>
    <w:rsid w:val="009C1BE3"/>
  </w:style>
  <w:style w:type="paragraph" w:customStyle="1" w:styleId="AABFD77B67A842F099725879DEEEB6BC">
    <w:name w:val="AABFD77B67A842F099725879DEEEB6BC"/>
    <w:rsid w:val="009C1BE3"/>
  </w:style>
  <w:style w:type="paragraph" w:customStyle="1" w:styleId="B0E3F79BB6C24E2982BA9029F6EA4B58">
    <w:name w:val="B0E3F79BB6C24E2982BA9029F6EA4B58"/>
    <w:rsid w:val="009C1BE3"/>
  </w:style>
  <w:style w:type="paragraph" w:customStyle="1" w:styleId="DE8972EBF7A44284B6CD4C2EE472BF11">
    <w:name w:val="DE8972EBF7A44284B6CD4C2EE472BF11"/>
    <w:rsid w:val="009C1BE3"/>
  </w:style>
  <w:style w:type="paragraph" w:customStyle="1" w:styleId="D6963923834848AE88149EB38DEFDCAC">
    <w:name w:val="D6963923834848AE88149EB38DEFDCAC"/>
    <w:rsid w:val="009C1BE3"/>
  </w:style>
  <w:style w:type="paragraph" w:customStyle="1" w:styleId="FB7F70A21FC04737BD8ABC0780F73498">
    <w:name w:val="FB7F70A21FC04737BD8ABC0780F73498"/>
    <w:rsid w:val="009C1BE3"/>
  </w:style>
  <w:style w:type="paragraph" w:customStyle="1" w:styleId="4D21C259134647AB99BF16C3AB0AECF9">
    <w:name w:val="4D21C259134647AB99BF16C3AB0AECF9"/>
    <w:rsid w:val="009C1BE3"/>
  </w:style>
  <w:style w:type="paragraph" w:customStyle="1" w:styleId="5410BF1394034A70B975DFCDD2066876">
    <w:name w:val="5410BF1394034A70B975DFCDD2066876"/>
    <w:rsid w:val="009C1BE3"/>
  </w:style>
  <w:style w:type="paragraph" w:customStyle="1" w:styleId="FE0A2949A42E492EADC3969BD35A47C7">
    <w:name w:val="FE0A2949A42E492EADC3969BD35A47C7"/>
    <w:rsid w:val="009C1BE3"/>
  </w:style>
  <w:style w:type="paragraph" w:customStyle="1" w:styleId="61856FE6EFA64AA28174BB8AD862F41C">
    <w:name w:val="61856FE6EFA64AA28174BB8AD862F41C"/>
    <w:rsid w:val="009C1BE3"/>
  </w:style>
  <w:style w:type="paragraph" w:customStyle="1" w:styleId="00B046B7CD784215B4634BB924CEC415">
    <w:name w:val="00B046B7CD784215B4634BB924CEC415"/>
    <w:rsid w:val="009C1BE3"/>
  </w:style>
  <w:style w:type="paragraph" w:customStyle="1" w:styleId="E748ADB13D3B4CB2937F0A8619274880">
    <w:name w:val="E748ADB13D3B4CB2937F0A8619274880"/>
    <w:rsid w:val="009C1BE3"/>
  </w:style>
  <w:style w:type="paragraph" w:customStyle="1" w:styleId="79171A2849994DBA920616C3E6E42DDA">
    <w:name w:val="79171A2849994DBA920616C3E6E42DDA"/>
    <w:rsid w:val="009C1BE3"/>
  </w:style>
  <w:style w:type="paragraph" w:customStyle="1" w:styleId="C1660B86CDE54EE8A211FC645FCE606C">
    <w:name w:val="C1660B86CDE54EE8A211FC645FCE606C"/>
    <w:rsid w:val="009C1BE3"/>
  </w:style>
  <w:style w:type="paragraph" w:customStyle="1" w:styleId="DD5E2DBD581846FD947B0424B9EB3E9A">
    <w:name w:val="DD5E2DBD581846FD947B0424B9EB3E9A"/>
    <w:rsid w:val="009C1BE3"/>
  </w:style>
  <w:style w:type="paragraph" w:customStyle="1" w:styleId="903F627DBBD643BAA40E952DA0102723">
    <w:name w:val="903F627DBBD643BAA40E952DA0102723"/>
    <w:rsid w:val="009C1BE3"/>
  </w:style>
  <w:style w:type="paragraph" w:customStyle="1" w:styleId="8369840BF3EB4032ACCBB51D83A67330">
    <w:name w:val="8369840BF3EB4032ACCBB51D83A67330"/>
    <w:rsid w:val="009C1BE3"/>
  </w:style>
  <w:style w:type="paragraph" w:customStyle="1" w:styleId="9547050F236542E4836144F042CED35D">
    <w:name w:val="9547050F236542E4836144F042CED35D"/>
    <w:rsid w:val="009C1BE3"/>
  </w:style>
  <w:style w:type="paragraph" w:customStyle="1" w:styleId="ADE02DC7BC0040D4B86B0A3BF8697151">
    <w:name w:val="ADE02DC7BC0040D4B86B0A3BF8697151"/>
    <w:rsid w:val="009C1BE3"/>
  </w:style>
  <w:style w:type="paragraph" w:customStyle="1" w:styleId="1DC96B502D5E45DEAB8A4EFDF96D3515">
    <w:name w:val="1DC96B502D5E45DEAB8A4EFDF96D3515"/>
    <w:rsid w:val="009C1BE3"/>
  </w:style>
  <w:style w:type="paragraph" w:customStyle="1" w:styleId="21859EF9014442A388C5852A0CA3AE44">
    <w:name w:val="21859EF9014442A388C5852A0CA3AE44"/>
    <w:rsid w:val="009C1BE3"/>
  </w:style>
  <w:style w:type="paragraph" w:customStyle="1" w:styleId="5D1D17CE10424AE8A9DBBD5F465154A1">
    <w:name w:val="5D1D17CE10424AE8A9DBBD5F465154A1"/>
    <w:rsid w:val="009C1BE3"/>
  </w:style>
  <w:style w:type="paragraph" w:customStyle="1" w:styleId="37F77104DFEF4857BD350DEEBEB68F61">
    <w:name w:val="37F77104DFEF4857BD350DEEBEB68F61"/>
    <w:rsid w:val="009C1BE3"/>
  </w:style>
  <w:style w:type="paragraph" w:customStyle="1" w:styleId="BD0AF6B425ED4C828F1DD4DFBE46AFE4">
    <w:name w:val="BD0AF6B425ED4C828F1DD4DFBE46AFE4"/>
    <w:rsid w:val="008B0387"/>
  </w:style>
  <w:style w:type="paragraph" w:customStyle="1" w:styleId="20BB116051EF4804AC3476AC37E1E8EC">
    <w:name w:val="20BB116051EF4804AC3476AC37E1E8EC"/>
    <w:rsid w:val="008B0387"/>
  </w:style>
  <w:style w:type="paragraph" w:customStyle="1" w:styleId="BE6FF7E1DF14407BAD7545A42EF3944E">
    <w:name w:val="BE6FF7E1DF14407BAD7545A42EF3944E"/>
    <w:rsid w:val="008B0387"/>
  </w:style>
  <w:style w:type="paragraph" w:customStyle="1" w:styleId="048712B6E4AE4024B3A5A87766204DE3">
    <w:name w:val="048712B6E4AE4024B3A5A87766204DE3"/>
    <w:rsid w:val="008B0387"/>
  </w:style>
  <w:style w:type="paragraph" w:customStyle="1" w:styleId="2BECD1DDD94543C994AB268EFE127F39">
    <w:name w:val="2BECD1DDD94543C994AB268EFE127F39"/>
    <w:rsid w:val="008B0387"/>
  </w:style>
  <w:style w:type="paragraph" w:customStyle="1" w:styleId="56F9C9496130474DA07823D2C2F5C6C7">
    <w:name w:val="56F9C9496130474DA07823D2C2F5C6C7"/>
    <w:rsid w:val="008B0387"/>
  </w:style>
  <w:style w:type="paragraph" w:customStyle="1" w:styleId="56469810611F464C9A3210AD64C74B0C">
    <w:name w:val="56469810611F464C9A3210AD64C74B0C"/>
    <w:rsid w:val="008B03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7</Pages>
  <Words>27022</Words>
  <Characters>154032</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93</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4</cp:revision>
  <cp:lastPrinted>2021-07-01T12:44:00Z</cp:lastPrinted>
  <dcterms:created xsi:type="dcterms:W3CDTF">2022-09-16T12:55:00Z</dcterms:created>
  <dcterms:modified xsi:type="dcterms:W3CDTF">2022-09-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